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BCBAAD" w14:textId="77777777" w:rsidR="004342F6" w:rsidRDefault="004342F6" w:rsidP="007533EA">
      <w:pPr>
        <w:tabs>
          <w:tab w:val="clear" w:pos="432"/>
        </w:tabs>
        <w:spacing w:before="0" w:after="160" w:line="259" w:lineRule="auto"/>
        <w:ind w:firstLine="0"/>
        <w:jc w:val="center"/>
        <w:rPr>
          <w:rFonts w:ascii="Arial" w:eastAsia="Calibri" w:hAnsi="Arial" w:cs="Arial"/>
          <w:b/>
          <w:sz w:val="36"/>
          <w:szCs w:val="36"/>
        </w:rPr>
      </w:pPr>
      <w:bookmarkStart w:id="0" w:name="_GoBack"/>
      <w:bookmarkEnd w:id="0"/>
    </w:p>
    <w:p w14:paraId="6217ABA3" w14:textId="4E6FB2AF" w:rsidR="001B6E20" w:rsidRPr="004342F6" w:rsidRDefault="009758BE" w:rsidP="001B6E20">
      <w:pPr>
        <w:tabs>
          <w:tab w:val="clear" w:pos="432"/>
        </w:tabs>
        <w:spacing w:before="0" w:after="160" w:line="259" w:lineRule="auto"/>
        <w:ind w:firstLine="0"/>
        <w:jc w:val="center"/>
        <w:rPr>
          <w:rFonts w:ascii="Arial" w:eastAsia="Calibri" w:hAnsi="Arial" w:cs="Arial"/>
          <w:b/>
          <w:sz w:val="36"/>
          <w:szCs w:val="36"/>
        </w:rPr>
      </w:pPr>
      <w:r>
        <w:rPr>
          <w:rFonts w:ascii="Arial" w:eastAsia="Calibri" w:hAnsi="Arial" w:cs="Arial"/>
          <w:b/>
          <w:sz w:val="36"/>
          <w:szCs w:val="36"/>
        </w:rPr>
        <w:t>Appendix D</w:t>
      </w:r>
      <w:r w:rsidR="007F0D4B">
        <w:rPr>
          <w:rFonts w:ascii="Arial" w:eastAsia="Calibri" w:hAnsi="Arial" w:cs="Arial"/>
          <w:b/>
          <w:sz w:val="36"/>
          <w:szCs w:val="36"/>
        </w:rPr>
        <w:t>.1</w:t>
      </w:r>
      <w:r>
        <w:rPr>
          <w:rFonts w:ascii="Arial" w:eastAsia="Calibri" w:hAnsi="Arial" w:cs="Arial"/>
          <w:b/>
          <w:sz w:val="36"/>
          <w:szCs w:val="36"/>
        </w:rPr>
        <w:br/>
        <w:t>School Food Authority Director Survey</w:t>
      </w:r>
    </w:p>
    <w:p w14:paraId="41208646" w14:textId="77777777" w:rsidR="00563948" w:rsidRPr="004342F6" w:rsidRDefault="00563948" w:rsidP="00620F27">
      <w:pPr>
        <w:tabs>
          <w:tab w:val="clear" w:pos="432"/>
        </w:tabs>
        <w:spacing w:before="0" w:after="0" w:line="276" w:lineRule="auto"/>
        <w:ind w:firstLine="0"/>
        <w:jc w:val="left"/>
        <w:rPr>
          <w:rFonts w:ascii="Arial" w:hAnsi="Arial" w:cs="Arial"/>
          <w:sz w:val="20"/>
        </w:rPr>
      </w:pPr>
    </w:p>
    <w:p w14:paraId="17CC0127" w14:textId="77777777" w:rsidR="002C64A0" w:rsidRPr="004342F6" w:rsidRDefault="002C64A0" w:rsidP="00620F27">
      <w:pPr>
        <w:tabs>
          <w:tab w:val="clear" w:pos="432"/>
        </w:tabs>
        <w:spacing w:before="0" w:after="0" w:line="276" w:lineRule="auto"/>
        <w:ind w:firstLine="0"/>
        <w:jc w:val="left"/>
        <w:rPr>
          <w:rFonts w:ascii="Arial" w:hAnsi="Arial" w:cs="Arial"/>
          <w:sz w:val="20"/>
        </w:rPr>
        <w:sectPr w:rsidR="002C64A0" w:rsidRPr="004342F6" w:rsidSect="002D63D1">
          <w:headerReference w:type="default" r:id="rId12"/>
          <w:footerReference w:type="default" r:id="rId13"/>
          <w:headerReference w:type="first" r:id="rId14"/>
          <w:endnotePr>
            <w:numFmt w:val="decimal"/>
          </w:endnotePr>
          <w:type w:val="continuous"/>
          <w:pgSz w:w="12240" w:h="15840" w:code="1"/>
          <w:pgMar w:top="720" w:right="720" w:bottom="810" w:left="720" w:header="720" w:footer="345" w:gutter="0"/>
          <w:pgNumType w:start="0"/>
          <w:cols w:sep="1" w:space="720"/>
          <w:docGrid w:linePitch="326"/>
        </w:sectPr>
      </w:pPr>
    </w:p>
    <w:p w14:paraId="0854E0DB" w14:textId="77777777" w:rsidR="00620F27" w:rsidRPr="004342F6" w:rsidRDefault="00620F27" w:rsidP="00620F27">
      <w:pPr>
        <w:tabs>
          <w:tab w:val="clear" w:pos="432"/>
        </w:tabs>
        <w:spacing w:before="0" w:after="0" w:line="276" w:lineRule="auto"/>
        <w:ind w:firstLine="0"/>
        <w:jc w:val="left"/>
        <w:rPr>
          <w:rFonts w:ascii="Arial" w:hAnsi="Arial" w:cs="Arial"/>
          <w:sz w:val="20"/>
        </w:rPr>
      </w:pPr>
    </w:p>
    <w:tbl>
      <w:tblPr>
        <w:tblStyle w:val="TableGrid"/>
        <w:tblpPr w:leftFromText="180" w:rightFromText="180" w:vertAnchor="text" w:horzAnchor="margin" w:tblpY="212"/>
        <w:tblW w:w="0" w:type="auto"/>
        <w:tblLook w:val="04A0" w:firstRow="1" w:lastRow="0" w:firstColumn="1" w:lastColumn="0" w:noHBand="0" w:noVBand="1"/>
      </w:tblPr>
      <w:tblGrid>
        <w:gridCol w:w="10728"/>
      </w:tblGrid>
      <w:tr w:rsidR="00CC2883" w:rsidRPr="004342F6" w14:paraId="0FC102CD" w14:textId="77777777" w:rsidTr="00713251">
        <w:tc>
          <w:tcPr>
            <w:tcW w:w="10836" w:type="dxa"/>
            <w:tcBorders>
              <w:top w:val="nil"/>
              <w:left w:val="nil"/>
              <w:bottom w:val="nil"/>
              <w:right w:val="nil"/>
            </w:tcBorders>
            <w:shd w:val="clear" w:color="auto" w:fill="B8CCE4" w:themeFill="accent1" w:themeFillTint="66"/>
          </w:tcPr>
          <w:p w14:paraId="3B42E110" w14:textId="77777777" w:rsidR="00CC2883" w:rsidRPr="004342F6" w:rsidRDefault="00EB1FAB" w:rsidP="00BF1D10">
            <w:pPr>
              <w:tabs>
                <w:tab w:val="clear" w:pos="432"/>
              </w:tabs>
              <w:spacing w:before="240" w:after="240" w:line="276" w:lineRule="auto"/>
              <w:ind w:firstLine="0"/>
              <w:jc w:val="left"/>
              <w:rPr>
                <w:rFonts w:ascii="Arial" w:hAnsi="Arial" w:cs="Arial"/>
                <w:sz w:val="20"/>
              </w:rPr>
            </w:pPr>
            <w:r w:rsidRPr="004342F6">
              <w:rPr>
                <w:rFonts w:ascii="Arial" w:hAnsi="Arial" w:cs="Arial"/>
                <w:noProof/>
                <w:sz w:val="20"/>
              </w:rPr>
              <mc:AlternateContent>
                <mc:Choice Requires="wps">
                  <w:drawing>
                    <wp:anchor distT="0" distB="0" distL="114300" distR="114300" simplePos="0" relativeHeight="251658250" behindDoc="0" locked="0" layoutInCell="1" allowOverlap="1" wp14:anchorId="1418ECD9" wp14:editId="1B430877">
                      <wp:simplePos x="0" y="0"/>
                      <wp:positionH relativeFrom="column">
                        <wp:posOffset>5209423</wp:posOffset>
                      </wp:positionH>
                      <wp:positionV relativeFrom="paragraph">
                        <wp:posOffset>67738</wp:posOffset>
                      </wp:positionV>
                      <wp:extent cx="1417896" cy="342900"/>
                      <wp:effectExtent l="0" t="0" r="0" b="0"/>
                      <wp:wrapNone/>
                      <wp:docPr id="2304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896"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992E6" w14:textId="77777777" w:rsidR="005961C2" w:rsidRPr="006073D9" w:rsidRDefault="005961C2" w:rsidP="00620F27">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 xml:space="preserve">OMB Number: </w:t>
                                  </w:r>
                                  <w:r>
                                    <w:rPr>
                                      <w:rFonts w:ascii="UniversLTStd" w:eastAsia="UniversLTStd" w:hAnsi="UniversLTStd" w:cs="UniversLTStd"/>
                                      <w:color w:val="3378CB"/>
                                      <w:sz w:val="14"/>
                                      <w:szCs w:val="14"/>
                                    </w:rPr>
                                    <w:t>0584-0607</w:t>
                                  </w:r>
                                </w:p>
                                <w:p w14:paraId="35154837" w14:textId="77777777" w:rsidR="005961C2" w:rsidRPr="00620F27" w:rsidRDefault="005961C2" w:rsidP="00620F27">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MM/DD/YYY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0" o:spid="_x0000_s1026" type="#_x0000_t202" style="position:absolute;margin-left:410.2pt;margin-top:5.35pt;width:111.65pt;height:2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" filled="f" stroked="f">
                      <v:textbox>
                        <w:txbxContent>
                          <w:p w14:paraId="29C992E6" w14:textId="77777777" w:rsidR="005961C2" w:rsidRPr="006073D9" w:rsidRDefault="005961C2" w:rsidP="00620F27">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 xml:space="preserve">OMB Number: </w:t>
                            </w:r>
                            <w:r>
                              <w:rPr>
                                <w:rFonts w:ascii="UniversLTStd" w:eastAsia="UniversLTStd" w:hAnsi="UniversLTStd" w:cs="UniversLTStd"/>
                                <w:color w:val="3378CB"/>
                                <w:sz w:val="14"/>
                                <w:szCs w:val="14"/>
                              </w:rPr>
                              <w:t>0584-0607</w:t>
                            </w:r>
                          </w:p>
                          <w:p w14:paraId="35154837" w14:textId="77777777" w:rsidR="005961C2" w:rsidRPr="00620F27" w:rsidRDefault="005961C2" w:rsidP="00620F27">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MM/DD/YYYY</w:t>
                            </w:r>
                          </w:p>
                        </w:txbxContent>
                      </v:textbox>
                    </v:shape>
                  </w:pict>
                </mc:Fallback>
              </mc:AlternateContent>
            </w:r>
          </w:p>
        </w:tc>
      </w:tr>
      <w:tr w:rsidR="00CC2883" w:rsidRPr="004342F6" w14:paraId="49A8416C" w14:textId="77777777" w:rsidTr="00C17A00">
        <w:trPr>
          <w:trHeight w:val="8616"/>
        </w:trPr>
        <w:tc>
          <w:tcPr>
            <w:tcW w:w="10836" w:type="dxa"/>
            <w:tcBorders>
              <w:top w:val="nil"/>
              <w:left w:val="nil"/>
              <w:bottom w:val="nil"/>
              <w:right w:val="nil"/>
            </w:tcBorders>
            <w:shd w:val="clear" w:color="auto" w:fill="DBE5F1" w:themeFill="accent1" w:themeFillTint="33"/>
          </w:tcPr>
          <w:p w14:paraId="7A9519BB" w14:textId="77777777" w:rsidR="00CC2883" w:rsidRPr="004342F6" w:rsidRDefault="00D06D9A" w:rsidP="00BF1D10">
            <w:pPr>
              <w:tabs>
                <w:tab w:val="clear" w:pos="432"/>
              </w:tabs>
              <w:spacing w:before="240" w:after="240" w:line="276" w:lineRule="auto"/>
              <w:ind w:firstLine="0"/>
              <w:jc w:val="center"/>
              <w:rPr>
                <w:rFonts w:ascii="Arial" w:hAnsi="Arial" w:cs="Arial"/>
                <w:color w:val="17365D" w:themeColor="text2" w:themeShade="BF"/>
                <w:sz w:val="52"/>
                <w:szCs w:val="52"/>
              </w:rPr>
            </w:pPr>
            <w:r w:rsidRPr="004342F6">
              <w:rPr>
                <w:rFonts w:ascii="Arial" w:hAnsi="Arial" w:cs="Arial"/>
                <w:color w:val="17365D" w:themeColor="text2" w:themeShade="BF"/>
                <w:sz w:val="52"/>
                <w:szCs w:val="52"/>
              </w:rPr>
              <w:t>Child Nutrition Program Operations Study II</w:t>
            </w:r>
          </w:p>
          <w:p w14:paraId="45092208" w14:textId="77777777" w:rsidR="00CC2883" w:rsidRPr="004342F6" w:rsidRDefault="00D06D9A" w:rsidP="00BF1D10">
            <w:pPr>
              <w:tabs>
                <w:tab w:val="clear" w:pos="432"/>
              </w:tabs>
              <w:spacing w:before="240" w:after="240" w:line="276" w:lineRule="auto"/>
              <w:ind w:firstLine="0"/>
              <w:jc w:val="center"/>
              <w:rPr>
                <w:rFonts w:ascii="Arial" w:hAnsi="Arial" w:cs="Arial"/>
                <w:sz w:val="52"/>
                <w:szCs w:val="52"/>
              </w:rPr>
            </w:pPr>
            <w:r w:rsidRPr="004342F6">
              <w:rPr>
                <w:rFonts w:ascii="Arial" w:hAnsi="Arial" w:cs="Arial"/>
                <w:sz w:val="52"/>
                <w:szCs w:val="52"/>
              </w:rPr>
              <w:t>CN</w:t>
            </w:r>
            <w:r w:rsidR="008244C9" w:rsidRPr="004342F6">
              <w:rPr>
                <w:rFonts w:ascii="Arial" w:hAnsi="Arial" w:cs="Arial"/>
                <w:sz w:val="52"/>
                <w:szCs w:val="52"/>
              </w:rPr>
              <w:t>-</w:t>
            </w:r>
            <w:r w:rsidRPr="004342F6">
              <w:rPr>
                <w:rFonts w:ascii="Arial" w:hAnsi="Arial" w:cs="Arial"/>
                <w:sz w:val="52"/>
                <w:szCs w:val="52"/>
              </w:rPr>
              <w:t>OPS</w:t>
            </w:r>
            <w:r w:rsidR="008244C9" w:rsidRPr="004342F6">
              <w:rPr>
                <w:rFonts w:ascii="Arial" w:hAnsi="Arial" w:cs="Arial"/>
                <w:sz w:val="52"/>
                <w:szCs w:val="52"/>
              </w:rPr>
              <w:t>-II</w:t>
            </w:r>
          </w:p>
          <w:p w14:paraId="0A6B5391" w14:textId="77777777" w:rsidR="00CC2883" w:rsidRPr="004342F6" w:rsidRDefault="00CC2883" w:rsidP="00BF1D10">
            <w:pPr>
              <w:tabs>
                <w:tab w:val="clear" w:pos="432"/>
              </w:tabs>
              <w:spacing w:before="240" w:after="0" w:line="276" w:lineRule="auto"/>
              <w:ind w:firstLine="0"/>
              <w:jc w:val="center"/>
              <w:rPr>
                <w:rFonts w:ascii="Arial" w:hAnsi="Arial" w:cs="Arial"/>
                <w:color w:val="1F497D" w:themeColor="text2"/>
                <w:sz w:val="40"/>
                <w:szCs w:val="40"/>
              </w:rPr>
            </w:pPr>
            <w:r w:rsidRPr="004342F6">
              <w:rPr>
                <w:rFonts w:ascii="Arial" w:hAnsi="Arial" w:cs="Arial"/>
                <w:color w:val="1F497D" w:themeColor="text2"/>
                <w:sz w:val="40"/>
                <w:szCs w:val="40"/>
              </w:rPr>
              <w:t>School Food Authority (SFA) Director</w:t>
            </w:r>
          </w:p>
          <w:p w14:paraId="5271A02A" w14:textId="7BCA292F" w:rsidR="00CC2883" w:rsidRPr="004342F6" w:rsidRDefault="00CC2883" w:rsidP="00BF1D10">
            <w:pPr>
              <w:tabs>
                <w:tab w:val="clear" w:pos="432"/>
              </w:tabs>
              <w:spacing w:before="0" w:after="360" w:line="276" w:lineRule="auto"/>
              <w:ind w:firstLine="0"/>
              <w:jc w:val="center"/>
              <w:rPr>
                <w:rFonts w:ascii="Arial" w:hAnsi="Arial" w:cs="Arial"/>
                <w:sz w:val="40"/>
                <w:szCs w:val="40"/>
              </w:rPr>
            </w:pPr>
            <w:r w:rsidRPr="004342F6">
              <w:rPr>
                <w:rFonts w:ascii="Arial" w:hAnsi="Arial" w:cs="Arial"/>
                <w:sz w:val="40"/>
                <w:szCs w:val="40"/>
              </w:rPr>
              <w:t>Survey 201</w:t>
            </w:r>
            <w:r w:rsidR="00B433F9" w:rsidRPr="004342F6">
              <w:rPr>
                <w:rFonts w:ascii="Arial" w:hAnsi="Arial" w:cs="Arial"/>
                <w:sz w:val="40"/>
                <w:szCs w:val="40"/>
              </w:rPr>
              <w:t>8</w:t>
            </w:r>
            <w:r w:rsidR="009E1F21">
              <w:rPr>
                <w:rFonts w:ascii="Arial" w:hAnsi="Arial" w:cs="Arial"/>
                <w:sz w:val="40"/>
                <w:szCs w:val="40"/>
              </w:rPr>
              <w:t>-19</w:t>
            </w:r>
          </w:p>
          <w:p w14:paraId="6C1A57D4" w14:textId="77777777" w:rsidR="00A85601" w:rsidRPr="004342F6" w:rsidRDefault="00A85601" w:rsidP="006B3813">
            <w:pPr>
              <w:tabs>
                <w:tab w:val="clear" w:pos="432"/>
              </w:tabs>
              <w:spacing w:before="0" w:after="360" w:line="276" w:lineRule="auto"/>
              <w:ind w:firstLine="0"/>
              <w:jc w:val="center"/>
              <w:rPr>
                <w:rFonts w:ascii="Arial" w:hAnsi="Arial" w:cs="Arial"/>
                <w:color w:val="8DB3E2" w:themeColor="text2" w:themeTint="66"/>
                <w:sz w:val="40"/>
                <w:szCs w:val="40"/>
              </w:rPr>
            </w:pPr>
            <w:r w:rsidRPr="004342F6">
              <w:rPr>
                <w:rFonts w:ascii="Arial" w:hAnsi="Arial" w:cs="Arial"/>
                <w:color w:val="1F497D" w:themeColor="text2"/>
                <w:sz w:val="40"/>
                <w:szCs w:val="40"/>
              </w:rPr>
              <w:t>FOR PLANNING PURPOSES ONLY</w:t>
            </w:r>
            <w:r w:rsidR="006B3813" w:rsidRPr="004342F6" w:rsidDel="006B3813">
              <w:rPr>
                <w:rFonts w:ascii="Arial" w:hAnsi="Arial" w:cs="Arial"/>
                <w:color w:val="1F497D" w:themeColor="text2"/>
                <w:sz w:val="40"/>
                <w:szCs w:val="40"/>
              </w:rPr>
              <w:t xml:space="preserve"> </w:t>
            </w:r>
          </w:p>
        </w:tc>
      </w:tr>
      <w:tr w:rsidR="00BF1D10" w:rsidRPr="004342F6" w14:paraId="50CD6FC8" w14:textId="77777777" w:rsidTr="00713251">
        <w:trPr>
          <w:trHeight w:val="1152"/>
        </w:trPr>
        <w:tc>
          <w:tcPr>
            <w:tcW w:w="10836" w:type="dxa"/>
            <w:tcBorders>
              <w:top w:val="nil"/>
              <w:left w:val="nil"/>
              <w:bottom w:val="nil"/>
              <w:right w:val="nil"/>
            </w:tcBorders>
            <w:shd w:val="clear" w:color="auto" w:fill="DBE5F1" w:themeFill="accent1" w:themeFillTint="33"/>
          </w:tcPr>
          <w:p w14:paraId="56E2AB2B" w14:textId="73206FA0" w:rsidR="00BF1D10" w:rsidRPr="004342F6" w:rsidRDefault="00C17A00" w:rsidP="00342C62">
            <w:pPr>
              <w:tabs>
                <w:tab w:val="clear" w:pos="432"/>
              </w:tabs>
              <w:spacing w:before="240" w:after="240" w:line="276" w:lineRule="auto"/>
              <w:ind w:left="162" w:firstLine="0"/>
              <w:jc w:val="left"/>
              <w:rPr>
                <w:rFonts w:ascii="Arial" w:hAnsi="Arial" w:cs="Arial"/>
                <w:b/>
                <w:noProof/>
                <w:szCs w:val="24"/>
              </w:rPr>
            </w:pPr>
            <w:r w:rsidRPr="004342F6">
              <w:rPr>
                <w:rFonts w:ascii="Arial" w:hAnsi="Arial"/>
                <w:color w:val="365F91" w:themeColor="accent1" w:themeShade="BF"/>
                <w:sz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2300B6" w:rsidRPr="004342F6">
              <w:rPr>
                <w:rFonts w:ascii="Arial" w:hAnsi="Arial"/>
                <w:color w:val="365F91" w:themeColor="accent1" w:themeShade="BF"/>
                <w:sz w:val="16"/>
              </w:rPr>
              <w:t>0584-0607</w:t>
            </w:r>
            <w:r w:rsidRPr="004342F6">
              <w:rPr>
                <w:rFonts w:ascii="Arial" w:hAnsi="Arial"/>
                <w:color w:val="365F91" w:themeColor="accent1" w:themeShade="BF"/>
                <w:sz w:val="16"/>
              </w:rPr>
              <w:t xml:space="preserve">.  The time required to complete this information collection is estimated to average </w:t>
            </w:r>
            <w:r w:rsidR="00342C62">
              <w:rPr>
                <w:rFonts w:ascii="Arial" w:hAnsi="Arial"/>
                <w:color w:val="365F91" w:themeColor="accent1" w:themeShade="BF"/>
                <w:sz w:val="16"/>
              </w:rPr>
              <w:t>120</w:t>
            </w:r>
            <w:r w:rsidRPr="004342F6">
              <w:rPr>
                <w:rFonts w:ascii="Arial" w:hAnsi="Arial"/>
                <w:color w:val="365F91" w:themeColor="accent1" w:themeShade="BF"/>
                <w:sz w:val="16"/>
              </w:rPr>
              <w:t xml:space="preserve"> minutes [or </w:t>
            </w:r>
            <w:r w:rsidR="00342C62">
              <w:rPr>
                <w:rFonts w:ascii="Arial" w:hAnsi="Arial"/>
                <w:color w:val="365F91" w:themeColor="accent1" w:themeShade="BF"/>
                <w:sz w:val="16"/>
              </w:rPr>
              <w:t xml:space="preserve">2 </w:t>
            </w:r>
            <w:r w:rsidRPr="004342F6">
              <w:rPr>
                <w:rFonts w:ascii="Arial" w:hAnsi="Arial"/>
                <w:color w:val="365F91" w:themeColor="accent1" w:themeShade="BF"/>
                <w:sz w:val="16"/>
              </w:rPr>
              <w:t>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w:t>
            </w:r>
            <w:r w:rsidR="002300B6" w:rsidRPr="004342F6">
              <w:rPr>
                <w:rFonts w:ascii="Arial" w:hAnsi="Arial"/>
                <w:color w:val="365F91" w:themeColor="accent1" w:themeShade="BF"/>
                <w:sz w:val="16"/>
              </w:rPr>
              <w:t>0607</w:t>
            </w:r>
            <w:r w:rsidRPr="004342F6">
              <w:rPr>
                <w:rFonts w:ascii="Arial" w:hAnsi="Arial"/>
                <w:color w:val="365F91" w:themeColor="accent1" w:themeShade="BF"/>
                <w:sz w:val="16"/>
              </w:rPr>
              <w:t>).  Do not return the completed form to this address.</w:t>
            </w:r>
          </w:p>
        </w:tc>
      </w:tr>
      <w:tr w:rsidR="00EB1FAB" w:rsidRPr="004342F6" w14:paraId="16C8BE4E" w14:textId="77777777" w:rsidTr="00713251">
        <w:trPr>
          <w:trHeight w:val="1584"/>
        </w:trPr>
        <w:tc>
          <w:tcPr>
            <w:tcW w:w="10836" w:type="dxa"/>
            <w:tcBorders>
              <w:top w:val="nil"/>
              <w:left w:val="nil"/>
              <w:bottom w:val="nil"/>
              <w:right w:val="nil"/>
            </w:tcBorders>
            <w:shd w:val="clear" w:color="auto" w:fill="B8CCE4" w:themeFill="accent1" w:themeFillTint="66"/>
          </w:tcPr>
          <w:p w14:paraId="7446195B" w14:textId="77777777" w:rsidR="00EB1FAB" w:rsidRPr="004342F6" w:rsidRDefault="00BF1D10" w:rsidP="00BF1D10">
            <w:pPr>
              <w:tabs>
                <w:tab w:val="clear" w:pos="432"/>
              </w:tabs>
              <w:spacing w:before="600" w:after="0" w:line="276" w:lineRule="auto"/>
              <w:ind w:left="2322" w:firstLine="0"/>
              <w:jc w:val="left"/>
              <w:rPr>
                <w:rFonts w:ascii="Arial" w:hAnsi="Arial" w:cs="Arial"/>
                <w:color w:val="17365D" w:themeColor="text2" w:themeShade="BF"/>
                <w:szCs w:val="24"/>
              </w:rPr>
            </w:pPr>
            <w:r w:rsidRPr="004342F6">
              <w:rPr>
                <w:rFonts w:ascii="Arial" w:hAnsi="Arial" w:cs="Arial"/>
                <w:b/>
                <w:noProof/>
                <w:szCs w:val="24"/>
              </w:rPr>
              <w:drawing>
                <wp:anchor distT="0" distB="0" distL="114300" distR="114300" simplePos="0" relativeHeight="251658251" behindDoc="0" locked="0" layoutInCell="1" allowOverlap="1" wp14:anchorId="75A88994" wp14:editId="5DB2F67D">
                  <wp:simplePos x="0" y="0"/>
                  <wp:positionH relativeFrom="margin">
                    <wp:posOffset>60333</wp:posOffset>
                  </wp:positionH>
                  <wp:positionV relativeFrom="paragraph">
                    <wp:posOffset>58420</wp:posOffset>
                  </wp:positionV>
                  <wp:extent cx="1257935" cy="860425"/>
                  <wp:effectExtent l="0" t="0" r="0" b="0"/>
                  <wp:wrapNone/>
                  <wp:docPr id="4" name="Picture 4" descr="C:\Users\dbellow\AppData\Local\Microsoft\Windows\Temporary Internet Files\Content.Outlook\4IFK468L\USDA-logo_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bellow\AppData\Local\Microsoft\Windows\Temporary Internet Files\Content.Outlook\4IFK468L\USDA-logo_high-re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7935" cy="860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42F6">
              <w:rPr>
                <w:rFonts w:ascii="Arial" w:hAnsi="Arial" w:cs="Arial"/>
                <w:color w:val="17365D" w:themeColor="text2" w:themeShade="BF"/>
                <w:szCs w:val="24"/>
              </w:rPr>
              <w:t>U.S. Department of Agriculture</w:t>
            </w:r>
          </w:p>
          <w:p w14:paraId="40479FC2" w14:textId="77777777" w:rsidR="00BF1D10" w:rsidRPr="004342F6" w:rsidRDefault="00BF1D10" w:rsidP="00BF1D10">
            <w:pPr>
              <w:tabs>
                <w:tab w:val="clear" w:pos="432"/>
              </w:tabs>
              <w:spacing w:before="0" w:after="0" w:line="276" w:lineRule="auto"/>
              <w:ind w:left="2322" w:firstLine="0"/>
              <w:jc w:val="left"/>
              <w:rPr>
                <w:rFonts w:ascii="Arial" w:hAnsi="Arial" w:cs="Arial"/>
                <w:color w:val="17365D" w:themeColor="text2" w:themeShade="BF"/>
                <w:sz w:val="52"/>
                <w:szCs w:val="52"/>
              </w:rPr>
            </w:pPr>
            <w:r w:rsidRPr="004342F6">
              <w:rPr>
                <w:rFonts w:ascii="Arial" w:hAnsi="Arial" w:cs="Arial"/>
                <w:color w:val="17365D" w:themeColor="text2" w:themeShade="BF"/>
                <w:szCs w:val="24"/>
              </w:rPr>
              <w:t>Food and Nutrition Service</w:t>
            </w:r>
          </w:p>
        </w:tc>
      </w:tr>
    </w:tbl>
    <w:p w14:paraId="2E396E3C" w14:textId="77777777" w:rsidR="00707F7B" w:rsidRPr="004342F6" w:rsidRDefault="00707F7B" w:rsidP="00620F27">
      <w:pPr>
        <w:tabs>
          <w:tab w:val="clear" w:pos="432"/>
        </w:tabs>
        <w:spacing w:before="0" w:after="0" w:line="276" w:lineRule="auto"/>
        <w:ind w:firstLine="0"/>
        <w:jc w:val="left"/>
        <w:rPr>
          <w:rFonts w:ascii="Arial" w:hAnsi="Arial" w:cs="Arial"/>
          <w:sz w:val="20"/>
        </w:rPr>
      </w:pPr>
    </w:p>
    <w:p w14:paraId="6C46BA9A" w14:textId="77777777" w:rsidR="00620F27" w:rsidRPr="004342F6" w:rsidRDefault="00620F27" w:rsidP="00D37C56">
      <w:pPr>
        <w:tabs>
          <w:tab w:val="clear" w:pos="432"/>
        </w:tabs>
        <w:spacing w:before="0" w:after="200" w:line="276" w:lineRule="auto"/>
        <w:ind w:firstLine="0"/>
        <w:jc w:val="center"/>
        <w:rPr>
          <w:rFonts w:ascii="Arial" w:hAnsi="Arial" w:cs="Arial"/>
          <w:b/>
          <w:szCs w:val="24"/>
        </w:rPr>
        <w:sectPr w:rsidR="00620F27" w:rsidRPr="004342F6" w:rsidSect="00563948">
          <w:endnotePr>
            <w:numFmt w:val="decimal"/>
          </w:endnotePr>
          <w:pgSz w:w="12240" w:h="15840" w:code="1"/>
          <w:pgMar w:top="720" w:right="864" w:bottom="806" w:left="864" w:header="720" w:footer="345" w:gutter="0"/>
          <w:pgNumType w:start="0"/>
          <w:cols w:sep="1" w:space="720"/>
          <w:docGrid w:linePitch="326"/>
        </w:sectPr>
      </w:pPr>
    </w:p>
    <w:p w14:paraId="707198BC" w14:textId="6FC1CA9F" w:rsidR="00D06D9A" w:rsidRPr="004342F6" w:rsidRDefault="00D06D9A" w:rsidP="00563948">
      <w:pPr>
        <w:spacing w:before="480" w:after="240"/>
        <w:ind w:hanging="14"/>
        <w:rPr>
          <w:rFonts w:ascii="Arial" w:hAnsi="Arial" w:cs="Arial"/>
          <w:b/>
          <w:sz w:val="22"/>
          <w:szCs w:val="22"/>
        </w:rPr>
      </w:pPr>
      <w:r w:rsidRPr="004342F6">
        <w:rPr>
          <w:rFonts w:ascii="Arial" w:hAnsi="Arial" w:cs="Arial"/>
          <w:b/>
          <w:sz w:val="22"/>
          <w:szCs w:val="22"/>
        </w:rPr>
        <w:t>This survey is being conducted for the U.S. Department of Agriculture</w:t>
      </w:r>
      <w:r w:rsidR="003C02AD" w:rsidRPr="004342F6">
        <w:rPr>
          <w:rFonts w:ascii="Arial" w:hAnsi="Arial" w:cs="Arial"/>
          <w:b/>
          <w:sz w:val="22"/>
          <w:szCs w:val="22"/>
        </w:rPr>
        <w:t>,</w:t>
      </w:r>
      <w:r w:rsidRPr="004342F6">
        <w:rPr>
          <w:rFonts w:ascii="Arial" w:hAnsi="Arial" w:cs="Arial"/>
          <w:b/>
          <w:sz w:val="22"/>
          <w:szCs w:val="22"/>
        </w:rPr>
        <w:t xml:space="preserve"> </w:t>
      </w:r>
      <w:r w:rsidR="003C02AD" w:rsidRPr="004342F6">
        <w:rPr>
          <w:rFonts w:ascii="Arial" w:hAnsi="Arial" w:cs="Arial"/>
          <w:b/>
          <w:sz w:val="22"/>
          <w:szCs w:val="22"/>
        </w:rPr>
        <w:t xml:space="preserve">Food and Nutrition Service </w:t>
      </w:r>
      <w:r w:rsidRPr="004342F6">
        <w:rPr>
          <w:rFonts w:ascii="Arial" w:hAnsi="Arial" w:cs="Arial"/>
          <w:b/>
          <w:sz w:val="22"/>
          <w:szCs w:val="22"/>
        </w:rPr>
        <w:t>as part of a study of the National School Lunch Program (NSLP), School Breakfast Program (SBP), and other USDA food programs throughout the country.</w:t>
      </w:r>
      <w:r w:rsidR="004716C0" w:rsidRPr="004342F6">
        <w:rPr>
          <w:rFonts w:ascii="Arial" w:hAnsi="Arial" w:cs="Arial"/>
          <w:b/>
          <w:sz w:val="22"/>
          <w:szCs w:val="22"/>
        </w:rPr>
        <w:t xml:space="preserve"> </w:t>
      </w:r>
      <w:r w:rsidRPr="004342F6">
        <w:rPr>
          <w:rFonts w:ascii="Arial" w:hAnsi="Arial" w:cs="Arial"/>
          <w:b/>
          <w:sz w:val="22"/>
          <w:szCs w:val="22"/>
        </w:rPr>
        <w:t xml:space="preserve">All responses will be treated in strict </w:t>
      </w:r>
      <w:r w:rsidR="0021610B" w:rsidRPr="004342F6">
        <w:rPr>
          <w:rFonts w:ascii="Arial" w:hAnsi="Arial" w:cs="Arial"/>
          <w:b/>
          <w:sz w:val="22"/>
          <w:szCs w:val="22"/>
        </w:rPr>
        <w:t>privacy</w:t>
      </w:r>
      <w:r w:rsidRPr="004342F6">
        <w:rPr>
          <w:rFonts w:ascii="Arial" w:hAnsi="Arial" w:cs="Arial"/>
          <w:b/>
          <w:sz w:val="22"/>
          <w:szCs w:val="22"/>
        </w:rPr>
        <w:t xml:space="preserve">; no names will be used in our </w:t>
      </w:r>
      <w:r w:rsidR="00D33402" w:rsidRPr="004342F6">
        <w:rPr>
          <w:rFonts w:ascii="Arial" w:hAnsi="Arial" w:cs="Arial"/>
          <w:b/>
          <w:sz w:val="22"/>
          <w:szCs w:val="22"/>
        </w:rPr>
        <w:t xml:space="preserve">study </w:t>
      </w:r>
      <w:r w:rsidRPr="004342F6">
        <w:rPr>
          <w:rFonts w:ascii="Arial" w:hAnsi="Arial" w:cs="Arial"/>
          <w:b/>
          <w:sz w:val="22"/>
          <w:szCs w:val="22"/>
        </w:rPr>
        <w:t>reports, and only aggregated results will be reported.</w:t>
      </w:r>
    </w:p>
    <w:p w14:paraId="50FD48A0" w14:textId="19765F10" w:rsidR="00D06D9A" w:rsidRPr="004342F6" w:rsidRDefault="004716C0" w:rsidP="00563948">
      <w:pPr>
        <w:spacing w:before="240" w:after="240"/>
        <w:ind w:hanging="14"/>
        <w:rPr>
          <w:rFonts w:ascii="Arial" w:hAnsi="Arial" w:cs="Arial"/>
          <w:b/>
          <w:sz w:val="22"/>
          <w:szCs w:val="22"/>
        </w:rPr>
      </w:pPr>
      <w:r w:rsidRPr="004342F6">
        <w:rPr>
          <w:rFonts w:ascii="Arial" w:hAnsi="Arial" w:cs="Arial"/>
          <w:b/>
          <w:sz w:val="22"/>
          <w:szCs w:val="22"/>
        </w:rPr>
        <w:t xml:space="preserve">The study is authorized by the </w:t>
      </w:r>
      <w:r w:rsidR="00554504" w:rsidRPr="004342F6">
        <w:rPr>
          <w:rFonts w:ascii="Arial" w:hAnsi="Arial" w:cs="Arial"/>
          <w:b/>
          <w:sz w:val="22"/>
          <w:szCs w:val="22"/>
        </w:rPr>
        <w:t xml:space="preserve">National School Lunch Act (NSLA) </w:t>
      </w:r>
      <w:r w:rsidRPr="004342F6">
        <w:rPr>
          <w:rFonts w:ascii="Arial" w:hAnsi="Arial" w:cs="Arial"/>
          <w:b/>
          <w:sz w:val="22"/>
          <w:szCs w:val="22"/>
        </w:rPr>
        <w:t xml:space="preserve">and </w:t>
      </w:r>
      <w:r w:rsidR="006112E4" w:rsidRPr="004342F6">
        <w:rPr>
          <w:rFonts w:ascii="Arial" w:hAnsi="Arial" w:cs="Arial"/>
          <w:b/>
          <w:sz w:val="22"/>
          <w:szCs w:val="22"/>
        </w:rPr>
        <w:t xml:space="preserve">cooperation </w:t>
      </w:r>
      <w:r w:rsidRPr="004342F6">
        <w:rPr>
          <w:rFonts w:ascii="Arial" w:hAnsi="Arial" w:cs="Arial"/>
          <w:b/>
          <w:sz w:val="22"/>
          <w:szCs w:val="22"/>
        </w:rPr>
        <w:t xml:space="preserve">by selected </w:t>
      </w:r>
      <w:r w:rsidR="00554504" w:rsidRPr="004342F6">
        <w:rPr>
          <w:rFonts w:ascii="Arial" w:hAnsi="Arial" w:cs="Arial"/>
          <w:b/>
          <w:sz w:val="22"/>
          <w:szCs w:val="22"/>
        </w:rPr>
        <w:t>S</w:t>
      </w:r>
      <w:r w:rsidRPr="004342F6">
        <w:rPr>
          <w:rFonts w:ascii="Arial" w:hAnsi="Arial" w:cs="Arial"/>
          <w:b/>
          <w:sz w:val="22"/>
          <w:szCs w:val="22"/>
        </w:rPr>
        <w:t xml:space="preserve">tates, </w:t>
      </w:r>
      <w:r w:rsidR="00B03640" w:rsidRPr="004342F6">
        <w:rPr>
          <w:rFonts w:ascii="Arial" w:hAnsi="Arial" w:cs="Arial"/>
          <w:b/>
          <w:sz w:val="22"/>
          <w:szCs w:val="22"/>
        </w:rPr>
        <w:t>local education agencies,</w:t>
      </w:r>
      <w:r w:rsidRPr="004342F6">
        <w:rPr>
          <w:rFonts w:ascii="Arial" w:hAnsi="Arial" w:cs="Arial"/>
          <w:b/>
          <w:sz w:val="22"/>
          <w:szCs w:val="22"/>
        </w:rPr>
        <w:t xml:space="preserve"> and schools is </w:t>
      </w:r>
      <w:r w:rsidR="001133A5" w:rsidRPr="004342F6">
        <w:rPr>
          <w:rFonts w:ascii="Arial" w:hAnsi="Arial" w:cs="Arial"/>
          <w:b/>
          <w:sz w:val="22"/>
          <w:szCs w:val="22"/>
        </w:rPr>
        <w:t xml:space="preserve">encouraged </w:t>
      </w:r>
      <w:r w:rsidRPr="004342F6">
        <w:rPr>
          <w:rFonts w:ascii="Arial" w:hAnsi="Arial" w:cs="Arial"/>
          <w:b/>
          <w:sz w:val="22"/>
          <w:szCs w:val="22"/>
        </w:rPr>
        <w:t xml:space="preserve">under Section 305 of the HHFKA. </w:t>
      </w:r>
      <w:r w:rsidR="00D06D9A" w:rsidRPr="004342F6">
        <w:rPr>
          <w:rFonts w:ascii="Arial" w:hAnsi="Arial" w:cs="Arial"/>
          <w:b/>
          <w:sz w:val="22"/>
          <w:szCs w:val="22"/>
        </w:rPr>
        <w:t>Section 305 of the Healthy, Hunger-Free Kids Act of 2010 states that “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1FD8045C" w14:textId="688D8F11" w:rsidR="00C17A00" w:rsidRPr="004342F6" w:rsidRDefault="00C17A00" w:rsidP="00563948">
      <w:pPr>
        <w:spacing w:before="240" w:after="240"/>
        <w:ind w:hanging="14"/>
        <w:rPr>
          <w:rFonts w:ascii="Arial" w:hAnsi="Arial" w:cs="Arial"/>
          <w:b/>
          <w:sz w:val="22"/>
          <w:szCs w:val="22"/>
        </w:rPr>
      </w:pPr>
      <w:r w:rsidRPr="004342F6">
        <w:rPr>
          <w:rFonts w:ascii="Arial" w:hAnsi="Arial" w:cs="Arial"/>
          <w:b/>
          <w:sz w:val="22"/>
          <w:szCs w:val="22"/>
        </w:rPr>
        <w:t xml:space="preserve">The time required to complete this information collection is estimated to average </w:t>
      </w:r>
      <w:r w:rsidR="003C02AD" w:rsidRPr="004342F6">
        <w:rPr>
          <w:rFonts w:ascii="Arial" w:hAnsi="Arial" w:cs="Arial"/>
          <w:b/>
          <w:sz w:val="22"/>
          <w:szCs w:val="22"/>
        </w:rPr>
        <w:t xml:space="preserve">120 </w:t>
      </w:r>
      <w:r w:rsidRPr="004342F6">
        <w:rPr>
          <w:rFonts w:ascii="Arial" w:hAnsi="Arial" w:cs="Arial"/>
          <w:b/>
          <w:sz w:val="22"/>
          <w:szCs w:val="22"/>
        </w:rPr>
        <w:t xml:space="preserve">minutes </w:t>
      </w:r>
      <w:r w:rsidR="003C02AD" w:rsidRPr="004342F6">
        <w:rPr>
          <w:rFonts w:ascii="Arial" w:hAnsi="Arial" w:cs="Arial"/>
          <w:b/>
          <w:sz w:val="22"/>
          <w:szCs w:val="22"/>
        </w:rPr>
        <w:t>(</w:t>
      </w:r>
      <w:r w:rsidRPr="004342F6">
        <w:rPr>
          <w:rFonts w:ascii="Arial" w:hAnsi="Arial" w:cs="Arial"/>
          <w:b/>
          <w:sz w:val="22"/>
          <w:szCs w:val="22"/>
        </w:rPr>
        <w:t>or</w:t>
      </w:r>
      <w:r w:rsidR="003C02AD" w:rsidRPr="004342F6">
        <w:rPr>
          <w:rFonts w:ascii="Arial" w:hAnsi="Arial" w:cs="Arial"/>
          <w:b/>
          <w:sz w:val="22"/>
          <w:szCs w:val="22"/>
        </w:rPr>
        <w:t xml:space="preserve"> 2</w:t>
      </w:r>
      <w:r w:rsidRPr="004342F6">
        <w:rPr>
          <w:rFonts w:ascii="Arial" w:hAnsi="Arial" w:cs="Arial"/>
          <w:b/>
          <w:sz w:val="22"/>
          <w:szCs w:val="22"/>
        </w:rPr>
        <w:t xml:space="preserve"> hours</w:t>
      </w:r>
      <w:r w:rsidR="003C02AD" w:rsidRPr="004342F6">
        <w:rPr>
          <w:rFonts w:ascii="Arial" w:hAnsi="Arial" w:cs="Arial"/>
          <w:b/>
          <w:sz w:val="22"/>
          <w:szCs w:val="22"/>
        </w:rPr>
        <w:t>)</w:t>
      </w:r>
      <w:r w:rsidRPr="004342F6">
        <w:rPr>
          <w:rFonts w:ascii="Arial" w:hAnsi="Arial" w:cs="Arial"/>
          <w:b/>
          <w:sz w:val="22"/>
          <w:szCs w:val="22"/>
        </w:rPr>
        <w:t xml:space="preserve"> per response, including the time for reviewing instructions, searching existing data sources, gathering and maintaining the data needed, and completing and reviewing the collection of information.</w:t>
      </w:r>
    </w:p>
    <w:p w14:paraId="3D2BF5EB" w14:textId="77777777" w:rsidR="00D06D9A" w:rsidRPr="004342F6" w:rsidRDefault="00D06D9A" w:rsidP="00563948">
      <w:pPr>
        <w:spacing w:after="240"/>
        <w:ind w:hanging="14"/>
        <w:rPr>
          <w:rFonts w:ascii="Arial" w:hAnsi="Arial" w:cs="Arial"/>
          <w:b/>
          <w:sz w:val="22"/>
          <w:szCs w:val="22"/>
        </w:rPr>
      </w:pPr>
      <w:r w:rsidRPr="004342F6">
        <w:rPr>
          <w:rFonts w:ascii="Arial" w:hAnsi="Arial" w:cs="Arial"/>
          <w:b/>
          <w:sz w:val="22"/>
          <w:szCs w:val="22"/>
        </w:rPr>
        <w:t>Send comments regarding th</w:t>
      </w:r>
      <w:r w:rsidR="00D33402" w:rsidRPr="004342F6">
        <w:rPr>
          <w:rFonts w:ascii="Arial" w:hAnsi="Arial" w:cs="Arial"/>
          <w:b/>
          <w:sz w:val="22"/>
          <w:szCs w:val="22"/>
        </w:rPr>
        <w:t>e</w:t>
      </w:r>
      <w:r w:rsidRPr="004342F6">
        <w:rPr>
          <w:rFonts w:ascii="Arial" w:hAnsi="Arial" w:cs="Arial"/>
          <w:b/>
          <w:sz w:val="22"/>
          <w:szCs w:val="22"/>
        </w:rPr>
        <w:t xml:space="preserve"> burden estimate </w:t>
      </w:r>
      <w:r w:rsidR="001C20A4" w:rsidRPr="004342F6">
        <w:rPr>
          <w:rFonts w:ascii="Arial" w:hAnsi="Arial" w:cs="Arial"/>
          <w:b/>
          <w:sz w:val="22"/>
          <w:szCs w:val="22"/>
        </w:rPr>
        <w:t>(</w:t>
      </w:r>
      <w:r w:rsidR="008D51D7" w:rsidRPr="004342F6">
        <w:rPr>
          <w:rFonts w:ascii="Arial" w:hAnsi="Arial" w:cs="Arial"/>
          <w:b/>
          <w:sz w:val="22"/>
          <w:szCs w:val="22"/>
        </w:rPr>
        <w:t>2 hours</w:t>
      </w:r>
      <w:r w:rsidR="001C20A4" w:rsidRPr="004342F6">
        <w:rPr>
          <w:rFonts w:ascii="Arial" w:hAnsi="Arial" w:cs="Arial"/>
          <w:b/>
          <w:sz w:val="22"/>
          <w:szCs w:val="22"/>
        </w:rPr>
        <w:t>)</w:t>
      </w:r>
      <w:r w:rsidR="008D51D7" w:rsidRPr="004342F6">
        <w:rPr>
          <w:rFonts w:ascii="Arial" w:hAnsi="Arial" w:cs="Arial"/>
          <w:b/>
          <w:sz w:val="22"/>
          <w:szCs w:val="22"/>
        </w:rPr>
        <w:t xml:space="preserve"> </w:t>
      </w:r>
      <w:r w:rsidRPr="004342F6">
        <w:rPr>
          <w:rFonts w:ascii="Arial" w:hAnsi="Arial" w:cs="Arial"/>
          <w:b/>
          <w:sz w:val="22"/>
          <w:szCs w:val="22"/>
        </w:rPr>
        <w:t>or any other aspect of this collection of information, including suggestion</w:t>
      </w:r>
      <w:r w:rsidR="00CF4002" w:rsidRPr="004342F6">
        <w:rPr>
          <w:rFonts w:ascii="Arial" w:hAnsi="Arial" w:cs="Arial"/>
          <w:b/>
          <w:sz w:val="22"/>
          <w:szCs w:val="22"/>
        </w:rPr>
        <w:t>s for reducing this burden, to:</w:t>
      </w:r>
    </w:p>
    <w:p w14:paraId="5A86108F" w14:textId="77777777" w:rsidR="00D06D9A" w:rsidRPr="004342F6" w:rsidRDefault="00D06D9A" w:rsidP="00563948">
      <w:pPr>
        <w:spacing w:after="240"/>
        <w:ind w:left="2880" w:firstLine="0"/>
        <w:jc w:val="left"/>
        <w:rPr>
          <w:rFonts w:ascii="Arial" w:hAnsi="Arial" w:cs="Arial"/>
          <w:b/>
          <w:sz w:val="22"/>
          <w:szCs w:val="22"/>
        </w:rPr>
      </w:pPr>
      <w:r w:rsidRPr="004342F6">
        <w:rPr>
          <w:rFonts w:ascii="Arial" w:hAnsi="Arial" w:cs="Arial"/>
          <w:b/>
          <w:sz w:val="22"/>
          <w:szCs w:val="22"/>
        </w:rPr>
        <w:t>U.S. Department of Agriculture</w:t>
      </w:r>
      <w:r w:rsidRPr="004342F6">
        <w:rPr>
          <w:rFonts w:ascii="Arial" w:hAnsi="Arial" w:cs="Arial"/>
          <w:b/>
          <w:sz w:val="22"/>
          <w:szCs w:val="22"/>
        </w:rPr>
        <w:br/>
        <w:t>Food and Nutrition Service</w:t>
      </w:r>
      <w:r w:rsidRPr="004342F6">
        <w:rPr>
          <w:rFonts w:ascii="Arial" w:hAnsi="Arial" w:cs="Arial"/>
          <w:b/>
          <w:sz w:val="22"/>
          <w:szCs w:val="22"/>
        </w:rPr>
        <w:br/>
        <w:t>Office of Policy Support</w:t>
      </w:r>
      <w:r w:rsidR="006560DF" w:rsidRPr="004342F6">
        <w:rPr>
          <w:rFonts w:ascii="Arial" w:hAnsi="Arial" w:cs="Arial"/>
          <w:b/>
          <w:sz w:val="22"/>
          <w:szCs w:val="22"/>
        </w:rPr>
        <w:br/>
        <w:t>3101 Park Center Drive</w:t>
      </w:r>
      <w:r w:rsidR="00C17A00" w:rsidRPr="004342F6">
        <w:rPr>
          <w:rFonts w:ascii="Arial" w:hAnsi="Arial" w:cs="Arial"/>
          <w:b/>
          <w:sz w:val="22"/>
          <w:szCs w:val="22"/>
        </w:rPr>
        <w:t>, Room 1014</w:t>
      </w:r>
      <w:r w:rsidRPr="004342F6">
        <w:rPr>
          <w:rFonts w:ascii="Arial" w:hAnsi="Arial" w:cs="Arial"/>
          <w:b/>
          <w:sz w:val="22"/>
          <w:szCs w:val="22"/>
        </w:rPr>
        <w:t xml:space="preserve"> </w:t>
      </w:r>
      <w:r w:rsidRPr="004342F6">
        <w:rPr>
          <w:rFonts w:ascii="Arial" w:hAnsi="Arial" w:cs="Arial"/>
          <w:b/>
          <w:sz w:val="22"/>
          <w:szCs w:val="22"/>
        </w:rPr>
        <w:br/>
        <w:t xml:space="preserve">Alexandria, VA 22302 </w:t>
      </w:r>
      <w:r w:rsidRPr="004342F6">
        <w:rPr>
          <w:rFonts w:ascii="Arial" w:hAnsi="Arial" w:cs="Arial"/>
          <w:b/>
          <w:sz w:val="22"/>
          <w:szCs w:val="22"/>
        </w:rPr>
        <w:br/>
        <w:t>Attn:</w:t>
      </w:r>
      <w:r w:rsidR="00BF094A" w:rsidRPr="004342F6">
        <w:rPr>
          <w:rFonts w:ascii="Arial" w:hAnsi="Arial" w:cs="Arial"/>
          <w:b/>
          <w:sz w:val="22"/>
          <w:szCs w:val="22"/>
        </w:rPr>
        <w:t xml:space="preserve"> Holly Figueroa</w:t>
      </w:r>
    </w:p>
    <w:p w14:paraId="64363622" w14:textId="77777777" w:rsidR="00BF1157" w:rsidRPr="004342F6" w:rsidRDefault="00BF1157" w:rsidP="00563948">
      <w:pPr>
        <w:spacing w:after="240"/>
        <w:ind w:hanging="14"/>
        <w:jc w:val="center"/>
        <w:rPr>
          <w:rFonts w:ascii="Arial" w:hAnsi="Arial" w:cs="Arial"/>
          <w:b/>
          <w:sz w:val="22"/>
          <w:szCs w:val="22"/>
        </w:rPr>
      </w:pPr>
      <w:r w:rsidRPr="004342F6">
        <w:rPr>
          <w:rFonts w:ascii="Arial" w:hAnsi="Arial" w:cs="Arial"/>
          <w:b/>
          <w:sz w:val="22"/>
          <w:szCs w:val="22"/>
        </w:rPr>
        <w:t xml:space="preserve">If you have any questions about this survey, please email </w:t>
      </w:r>
      <w:hyperlink r:id="rId16" w:history="1">
        <w:r w:rsidR="00D518A7" w:rsidRPr="004342F6">
          <w:rPr>
            <w:rStyle w:val="Hyperlink"/>
            <w:rFonts w:ascii="Arial" w:hAnsi="Arial" w:cs="Arial"/>
            <w:b/>
            <w:sz w:val="22"/>
            <w:szCs w:val="22"/>
          </w:rPr>
          <w:t>CNOPS2@2mresearch.com</w:t>
        </w:r>
      </w:hyperlink>
      <w:r w:rsidRPr="004342F6">
        <w:rPr>
          <w:rFonts w:ascii="Arial" w:hAnsi="Arial" w:cs="Arial"/>
          <w:b/>
          <w:sz w:val="22"/>
          <w:szCs w:val="22"/>
        </w:rPr>
        <w:t xml:space="preserve"> or call </w:t>
      </w:r>
      <w:r w:rsidR="00CF2AC7" w:rsidRPr="004342F6">
        <w:rPr>
          <w:rFonts w:ascii="Arial" w:hAnsi="Arial" w:cs="Arial"/>
          <w:b/>
          <w:sz w:val="22"/>
          <w:szCs w:val="22"/>
        </w:rPr>
        <w:t>1.</w:t>
      </w:r>
      <w:r w:rsidR="007B3489" w:rsidRPr="004342F6">
        <w:rPr>
          <w:rFonts w:ascii="Arial" w:hAnsi="Arial" w:cs="Arial"/>
          <w:b/>
          <w:sz w:val="22"/>
          <w:szCs w:val="22"/>
        </w:rPr>
        <w:t>844</w:t>
      </w:r>
      <w:r w:rsidRPr="004342F6">
        <w:rPr>
          <w:rFonts w:ascii="Arial" w:hAnsi="Arial" w:cs="Arial"/>
          <w:b/>
          <w:sz w:val="22"/>
          <w:szCs w:val="22"/>
        </w:rPr>
        <w:t>.</w:t>
      </w:r>
      <w:r w:rsidR="007B3489" w:rsidRPr="004342F6">
        <w:rPr>
          <w:rFonts w:ascii="Arial" w:hAnsi="Arial" w:cs="Arial"/>
          <w:b/>
          <w:sz w:val="22"/>
          <w:szCs w:val="22"/>
        </w:rPr>
        <w:t>503</w:t>
      </w:r>
      <w:r w:rsidRPr="004342F6">
        <w:rPr>
          <w:rFonts w:ascii="Arial" w:hAnsi="Arial" w:cs="Arial"/>
          <w:b/>
          <w:sz w:val="22"/>
          <w:szCs w:val="22"/>
        </w:rPr>
        <w:t>.</w:t>
      </w:r>
      <w:r w:rsidR="007B3489" w:rsidRPr="004342F6">
        <w:rPr>
          <w:rFonts w:ascii="Arial" w:hAnsi="Arial" w:cs="Arial"/>
          <w:b/>
          <w:sz w:val="22"/>
          <w:szCs w:val="22"/>
        </w:rPr>
        <w:t>7045 (toll-free)</w:t>
      </w:r>
      <w:r w:rsidRPr="004342F6">
        <w:rPr>
          <w:rFonts w:ascii="Arial" w:hAnsi="Arial" w:cs="Arial"/>
          <w:b/>
          <w:sz w:val="22"/>
          <w:szCs w:val="22"/>
        </w:rPr>
        <w:t>.</w:t>
      </w:r>
      <w:r w:rsidR="00C17A00" w:rsidRPr="004342F6">
        <w:rPr>
          <w:rFonts w:ascii="Arial" w:hAnsi="Arial" w:cs="Arial"/>
          <w:b/>
          <w:sz w:val="22"/>
          <w:szCs w:val="22"/>
        </w:rPr>
        <w:t xml:space="preserve"> Do not return the completed form to this address</w:t>
      </w:r>
      <w:r w:rsidR="000357F3" w:rsidRPr="004342F6">
        <w:rPr>
          <w:rFonts w:ascii="Arial" w:hAnsi="Arial" w:cs="Arial"/>
          <w:b/>
          <w:sz w:val="22"/>
          <w:szCs w:val="22"/>
        </w:rPr>
        <w:t>.</w:t>
      </w:r>
    </w:p>
    <w:p w14:paraId="0EC79DAE" w14:textId="77777777" w:rsidR="00563948" w:rsidRPr="004342F6" w:rsidRDefault="00D06D9A" w:rsidP="00563948">
      <w:pPr>
        <w:spacing w:after="240"/>
        <w:ind w:hanging="14"/>
        <w:jc w:val="center"/>
        <w:rPr>
          <w:rFonts w:ascii="Arial" w:hAnsi="Arial" w:cs="Arial"/>
          <w:b/>
          <w:sz w:val="22"/>
          <w:szCs w:val="22"/>
        </w:rPr>
        <w:sectPr w:rsidR="00563948" w:rsidRPr="004342F6" w:rsidSect="00563948">
          <w:footerReference w:type="default" r:id="rId17"/>
          <w:endnotePr>
            <w:numFmt w:val="decimal"/>
          </w:endnotePr>
          <w:pgSz w:w="12240" w:h="15840" w:code="1"/>
          <w:pgMar w:top="1440" w:right="1296" w:bottom="806" w:left="1296" w:header="720" w:footer="288" w:gutter="0"/>
          <w:pgNumType w:start="1"/>
          <w:cols w:sep="1" w:space="720"/>
          <w:docGrid w:linePitch="326"/>
        </w:sectPr>
      </w:pPr>
      <w:r w:rsidRPr="004342F6">
        <w:rPr>
          <w:rFonts w:ascii="Arial" w:hAnsi="Arial" w:cs="Arial"/>
          <w:b/>
          <w:sz w:val="22"/>
          <w:szCs w:val="22"/>
        </w:rPr>
        <w:t>We thank you for your cooperation and participation in this very important study</w:t>
      </w:r>
      <w:r w:rsidR="00DD61ED" w:rsidRPr="004342F6">
        <w:rPr>
          <w:rFonts w:ascii="Arial" w:hAnsi="Arial" w:cs="Arial"/>
          <w:b/>
          <w:sz w:val="22"/>
          <w:szCs w:val="22"/>
        </w:rPr>
        <w:t>.</w:t>
      </w:r>
    </w:p>
    <w:p w14:paraId="1AF8E232" w14:textId="77777777" w:rsidR="00DD6976" w:rsidRPr="004342F6" w:rsidRDefault="00436BB1" w:rsidP="00436BB1">
      <w:pPr>
        <w:pStyle w:val="SECTIONHEADING"/>
      </w:pPr>
      <w:r w:rsidRPr="004342F6">
        <w:t>CONTACT INFORMATION</w:t>
      </w:r>
    </w:p>
    <w:p w14:paraId="590A64AA" w14:textId="77777777" w:rsidR="006801A7" w:rsidRPr="004342F6" w:rsidRDefault="00ED6BAC" w:rsidP="00ED6BAC">
      <w:pPr>
        <w:pStyle w:val="QUESTIONTEXT"/>
      </w:pPr>
      <w:r w:rsidRPr="004342F6">
        <w:tab/>
      </w:r>
      <w:r w:rsidR="00D165D6" w:rsidRPr="004342F6">
        <w:t>Before starting the survey please fill in the</w:t>
      </w:r>
      <w:r w:rsidR="00AD74DA" w:rsidRPr="004342F6">
        <w:t xml:space="preserve"> requested</w:t>
      </w:r>
      <w:r w:rsidR="00D165D6" w:rsidRPr="004342F6">
        <w:t xml:space="preserve"> contact information below. If the information below is prefilled please review and update the information as necessary.</w:t>
      </w:r>
    </w:p>
    <w:p w14:paraId="7EC4B90D" w14:textId="77777777" w:rsidR="00E60A21" w:rsidRPr="004342F6" w:rsidRDefault="00E60A21" w:rsidP="005E0DE0">
      <w:pPr>
        <w:pStyle w:val="BodyTextIndent"/>
        <w:tabs>
          <w:tab w:val="clear" w:pos="576"/>
        </w:tabs>
        <w:ind w:left="0" w:firstLine="0"/>
        <w:rPr>
          <w:rFonts w:cs="Arial"/>
        </w:rPr>
      </w:pPr>
    </w:p>
    <w:p w14:paraId="5BFC2C1F"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70" behindDoc="0" locked="0" layoutInCell="1" allowOverlap="1" wp14:anchorId="35A6FFD7" wp14:editId="62B19A31">
                <wp:simplePos x="0" y="0"/>
                <wp:positionH relativeFrom="column">
                  <wp:posOffset>1845973</wp:posOffset>
                </wp:positionH>
                <wp:positionV relativeFrom="paragraph">
                  <wp:posOffset>9051</wp:posOffset>
                </wp:positionV>
                <wp:extent cx="2221865" cy="222885"/>
                <wp:effectExtent l="8890" t="8890" r="7620" b="6350"/>
                <wp:wrapNone/>
                <wp:docPr id="23060" name="Rectangle 230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9AD3C75" id="Rectangle 23060" o:spid="_x0000_s1026" alt="Blank space for entering response" style="position:absolute;margin-left:145.35pt;margin-top:.7pt;width:174.95pt;height:17.5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"/>
            </w:pict>
          </mc:Fallback>
        </mc:AlternateContent>
      </w:r>
      <w:r w:rsidRPr="004342F6">
        <w:t>School District Name</w:t>
      </w:r>
      <w:r w:rsidRPr="004342F6">
        <w:tab/>
      </w:r>
    </w:p>
    <w:p w14:paraId="74357999" w14:textId="77777777" w:rsidR="006E0C23" w:rsidRPr="004342F6" w:rsidRDefault="00ED6BAC" w:rsidP="00733965">
      <w:pPr>
        <w:pStyle w:val="QUESTIONTEXT"/>
        <w:spacing w:before="360"/>
      </w:pPr>
      <w:r w:rsidRPr="004342F6">
        <w:tab/>
      </w:r>
      <w:r w:rsidR="006E0C23" w:rsidRPr="004342F6">
        <w:t xml:space="preserve">Please </w:t>
      </w:r>
      <w:r w:rsidR="00ED184A" w:rsidRPr="004342F6">
        <w:t xml:space="preserve">fill in </w:t>
      </w:r>
      <w:r w:rsidR="006E0C23" w:rsidRPr="004342F6">
        <w:t xml:space="preserve">the contact information for the </w:t>
      </w:r>
      <w:r w:rsidR="006E0C23" w:rsidRPr="004342F6">
        <w:rPr>
          <w:u w:val="single"/>
        </w:rPr>
        <w:t>SFA Director</w:t>
      </w:r>
      <w:r w:rsidR="006E0C23" w:rsidRPr="004342F6">
        <w:t xml:space="preserve"> below:</w:t>
      </w:r>
      <w:r w:rsidR="00ED184A" w:rsidRPr="004342F6">
        <w:rPr>
          <w:b w:val="0"/>
          <w:u w:val="single"/>
        </w:rPr>
        <w:t xml:space="preserve"> </w:t>
      </w:r>
      <w:r w:rsidR="00D301D3" w:rsidRPr="004342F6">
        <w:rPr>
          <w:b w:val="0"/>
          <w:i/>
          <w:u w:val="single"/>
        </w:rPr>
        <w:t>(Update where necessary)</w:t>
      </w:r>
    </w:p>
    <w:p w14:paraId="4286E8B4"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4" behindDoc="0" locked="0" layoutInCell="1" allowOverlap="1" wp14:anchorId="527547C1" wp14:editId="784E9DE9">
                <wp:simplePos x="0" y="0"/>
                <wp:positionH relativeFrom="column">
                  <wp:posOffset>1213485</wp:posOffset>
                </wp:positionH>
                <wp:positionV relativeFrom="paragraph">
                  <wp:posOffset>90805</wp:posOffset>
                </wp:positionV>
                <wp:extent cx="2221865" cy="222885"/>
                <wp:effectExtent l="0" t="0" r="26035" b="24765"/>
                <wp:wrapNone/>
                <wp:docPr id="23045" name="Rectangle 230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EC05843" id="Rectangle 23045" o:spid="_x0000_s1026" alt="Blank space for entering response" style="position:absolute;margin-left:95.55pt;margin-top:7.15pt;width:174.95pt;height:17.5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"/>
            </w:pict>
          </mc:Fallback>
        </mc:AlternateContent>
      </w:r>
      <w:r w:rsidRPr="004342F6">
        <w:t>First Name:</w:t>
      </w:r>
      <w:r w:rsidRPr="004342F6">
        <w:tab/>
      </w:r>
    </w:p>
    <w:p w14:paraId="4C9A20A0"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5" behindDoc="0" locked="0" layoutInCell="1" allowOverlap="1" wp14:anchorId="7B0CFBF0" wp14:editId="3C2A0F9D">
                <wp:simplePos x="0" y="0"/>
                <wp:positionH relativeFrom="column">
                  <wp:posOffset>1268730</wp:posOffset>
                </wp:positionH>
                <wp:positionV relativeFrom="paragraph">
                  <wp:posOffset>68580</wp:posOffset>
                </wp:positionV>
                <wp:extent cx="2221865" cy="222885"/>
                <wp:effectExtent l="11430" t="6350" r="5080" b="8890"/>
                <wp:wrapNone/>
                <wp:docPr id="23047" name="Rectangle 230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EBB3D2A" id="Rectangle 23047" o:spid="_x0000_s1026" alt="Blank space for entering response" style="position:absolute;margin-left:99.9pt;margin-top:5.4pt;width:174.95pt;height:17.5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"/>
            </w:pict>
          </mc:Fallback>
        </mc:AlternateContent>
      </w:r>
      <w:r w:rsidRPr="004342F6">
        <w:t>Last Name:</w:t>
      </w:r>
      <w:r w:rsidRPr="004342F6">
        <w:tab/>
      </w:r>
    </w:p>
    <w:p w14:paraId="4FE26ECB"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6" behindDoc="0" locked="0" layoutInCell="1" allowOverlap="1" wp14:anchorId="34A5C364" wp14:editId="5645A67F">
                <wp:simplePos x="0" y="0"/>
                <wp:positionH relativeFrom="column">
                  <wp:posOffset>1478915</wp:posOffset>
                </wp:positionH>
                <wp:positionV relativeFrom="paragraph">
                  <wp:posOffset>83668</wp:posOffset>
                </wp:positionV>
                <wp:extent cx="2221865" cy="222885"/>
                <wp:effectExtent l="12065" t="6985" r="13970" b="8255"/>
                <wp:wrapNone/>
                <wp:docPr id="23049" name="Rectangle 2304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FA182DA" id="Rectangle 23049" o:spid="_x0000_s1026" alt="Blank space for entering response" style="position:absolute;margin-left:116.45pt;margin-top:6.6pt;width:174.95pt;height:17.5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"/>
            </w:pict>
          </mc:Fallback>
        </mc:AlternateContent>
      </w:r>
      <w:r w:rsidRPr="004342F6">
        <w:t>Address 1:</w:t>
      </w:r>
      <w:r w:rsidRPr="004342F6">
        <w:tab/>
      </w:r>
    </w:p>
    <w:p w14:paraId="3CC14554"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7" behindDoc="0" locked="0" layoutInCell="1" allowOverlap="1" wp14:anchorId="491147CD" wp14:editId="36FC725E">
                <wp:simplePos x="0" y="0"/>
                <wp:positionH relativeFrom="column">
                  <wp:posOffset>1485739</wp:posOffset>
                </wp:positionH>
                <wp:positionV relativeFrom="paragraph">
                  <wp:posOffset>91611</wp:posOffset>
                </wp:positionV>
                <wp:extent cx="2221865" cy="222885"/>
                <wp:effectExtent l="12065" t="12700" r="13970" b="12065"/>
                <wp:wrapNone/>
                <wp:docPr id="23050" name="Rectangle 230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9488F20" id="Rectangle 23050" o:spid="_x0000_s1026" alt="Blank space for entering response" style="position:absolute;margin-left:117pt;margin-top:7.2pt;width:174.95pt;height:17.5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"/>
            </w:pict>
          </mc:Fallback>
        </mc:AlternateContent>
      </w:r>
      <w:r w:rsidRPr="004342F6">
        <w:t>Address 2:</w:t>
      </w:r>
      <w:r w:rsidRPr="004342F6">
        <w:tab/>
      </w:r>
    </w:p>
    <w:p w14:paraId="5D8D6A5A"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8" behindDoc="0" locked="0" layoutInCell="1" allowOverlap="1" wp14:anchorId="0DBC5366" wp14:editId="0CD81BF7">
                <wp:simplePos x="0" y="0"/>
                <wp:positionH relativeFrom="column">
                  <wp:posOffset>829310</wp:posOffset>
                </wp:positionH>
                <wp:positionV relativeFrom="paragraph">
                  <wp:posOffset>86995</wp:posOffset>
                </wp:positionV>
                <wp:extent cx="2221865" cy="222885"/>
                <wp:effectExtent l="10160" t="5715" r="6350" b="9525"/>
                <wp:wrapNone/>
                <wp:docPr id="23051" name="Rectangle 2305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81C549B" id="Rectangle 23051" o:spid="_x0000_s1026" alt="Blank space for entering response" style="position:absolute;margin-left:65.3pt;margin-top:6.85pt;width:174.95pt;height:17.5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"/>
            </w:pict>
          </mc:Fallback>
        </mc:AlternateContent>
      </w:r>
      <w:r w:rsidRPr="004342F6">
        <w:t>City:</w:t>
      </w:r>
      <w:r w:rsidRPr="004342F6">
        <w:tab/>
      </w:r>
    </w:p>
    <w:p w14:paraId="1535D970" w14:textId="77777777" w:rsidR="00733965" w:rsidRPr="004342F6" w:rsidRDefault="00733965" w:rsidP="00634C69">
      <w:pPr>
        <w:pStyle w:val="MULTIBoxResponse"/>
      </w:pPr>
      <w:r w:rsidRPr="004342F6">
        <w:t>State:</w:t>
      </w:r>
      <w:r w:rsidRPr="004342F6">
        <w:rPr>
          <w:noProof/>
        </w:rPr>
        <mc:AlternateContent>
          <mc:Choice Requires="wps">
            <w:drawing>
              <wp:anchor distT="0" distB="0" distL="114300" distR="114300" simplePos="0" relativeHeight="251658263" behindDoc="0" locked="0" layoutInCell="1" allowOverlap="1" wp14:anchorId="59B59724" wp14:editId="267413B3">
                <wp:simplePos x="0" y="0"/>
                <wp:positionH relativeFrom="column">
                  <wp:posOffset>829310</wp:posOffset>
                </wp:positionH>
                <wp:positionV relativeFrom="paragraph">
                  <wp:posOffset>81915</wp:posOffset>
                </wp:positionV>
                <wp:extent cx="439420" cy="222885"/>
                <wp:effectExtent l="10160" t="13335" r="7620" b="11430"/>
                <wp:wrapNone/>
                <wp:docPr id="23052" name="Rectangle 230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5FF49C3" id="Rectangle 23052" o:spid="_x0000_s1026" alt="Blank space for entering response" style="position:absolute;margin-left:65.3pt;margin-top:6.45pt;width:34.6pt;height:17.5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"/>
            </w:pict>
          </mc:Fallback>
        </mc:AlternateContent>
      </w:r>
      <w:r w:rsidRPr="004342F6">
        <w:tab/>
      </w:r>
    </w:p>
    <w:p w14:paraId="4DE34FE4"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2" behindDoc="0" locked="0" layoutInCell="1" allowOverlap="1" wp14:anchorId="4E2488C7" wp14:editId="6AA01075">
                <wp:simplePos x="0" y="0"/>
                <wp:positionH relativeFrom="column">
                  <wp:posOffset>829310</wp:posOffset>
                </wp:positionH>
                <wp:positionV relativeFrom="paragraph">
                  <wp:posOffset>76835</wp:posOffset>
                </wp:positionV>
                <wp:extent cx="1003935" cy="222885"/>
                <wp:effectExtent l="10160" t="11430" r="5080" b="13335"/>
                <wp:wrapNone/>
                <wp:docPr id="23053" name="Rectangle 230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D4E0204" id="Rectangle 23053" o:spid="_x0000_s1026" alt="Blank space for entering response" style="position:absolute;margin-left:65.3pt;margin-top:6.05pt;width:79.05pt;height:17.5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"/>
            </w:pict>
          </mc:Fallback>
        </mc:AlternateContent>
      </w:r>
      <w:r w:rsidRPr="004342F6">
        <w:t xml:space="preserve">Zip: </w:t>
      </w:r>
      <w:r w:rsidRPr="004342F6">
        <w:tab/>
      </w:r>
    </w:p>
    <w:p w14:paraId="247CAC21" w14:textId="77777777" w:rsidR="00733965" w:rsidRPr="004342F6" w:rsidRDefault="00D301D3" w:rsidP="00634C69">
      <w:pPr>
        <w:pStyle w:val="MULTIBoxResponse"/>
      </w:pPr>
      <w:r w:rsidRPr="004342F6">
        <w:rPr>
          <w:noProof/>
        </w:rPr>
        <mc:AlternateContent>
          <mc:Choice Requires="wps">
            <w:drawing>
              <wp:anchor distT="0" distB="0" distL="114300" distR="114300" simplePos="0" relativeHeight="251658272" behindDoc="0" locked="0" layoutInCell="1" allowOverlap="1" wp14:anchorId="19A4545D" wp14:editId="504530ED">
                <wp:simplePos x="0" y="0"/>
                <wp:positionH relativeFrom="column">
                  <wp:posOffset>1419225</wp:posOffset>
                </wp:positionH>
                <wp:positionV relativeFrom="paragraph">
                  <wp:posOffset>236855</wp:posOffset>
                </wp:positionV>
                <wp:extent cx="2221865" cy="222885"/>
                <wp:effectExtent l="10160" t="5715" r="6350" b="9525"/>
                <wp:wrapNone/>
                <wp:docPr id="12" name="Rectangle 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EBEC310" id="Rectangle 12" o:spid="_x0000_s1026" alt="Blank space for entering response" style="position:absolute;margin-left:111.75pt;margin-top:18.65pt;width:174.95pt;height:17.5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bueOgIAAGg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"/>
            </w:pict>
          </mc:Fallback>
        </mc:AlternateContent>
      </w:r>
    </w:p>
    <w:p w14:paraId="5DE440B5" w14:textId="77777777" w:rsidR="00D301D3" w:rsidRPr="004342F6" w:rsidRDefault="00D301D3" w:rsidP="00733965">
      <w:pPr>
        <w:pStyle w:val="PHONERange"/>
        <w:tabs>
          <w:tab w:val="clear" w:pos="4320"/>
          <w:tab w:val="clear" w:pos="4950"/>
          <w:tab w:val="clear" w:pos="5580"/>
          <w:tab w:val="left" w:pos="5940"/>
        </w:tabs>
        <w:ind w:left="720"/>
        <w:rPr>
          <w:sz w:val="30"/>
          <w:szCs w:val="30"/>
        </w:rPr>
      </w:pPr>
      <w:r w:rsidRPr="004342F6">
        <w:rPr>
          <w:noProof/>
        </w:rPr>
        <mc:AlternateContent>
          <mc:Choice Requires="wps">
            <w:drawing>
              <wp:anchor distT="0" distB="0" distL="114300" distR="114300" simplePos="0" relativeHeight="251658273" behindDoc="0" locked="0" layoutInCell="1" allowOverlap="1" wp14:anchorId="0972D655" wp14:editId="15953361">
                <wp:simplePos x="0" y="0"/>
                <wp:positionH relativeFrom="column">
                  <wp:posOffset>1419225</wp:posOffset>
                </wp:positionH>
                <wp:positionV relativeFrom="paragraph">
                  <wp:posOffset>193040</wp:posOffset>
                </wp:positionV>
                <wp:extent cx="2221865" cy="222885"/>
                <wp:effectExtent l="0" t="0" r="26035" b="24765"/>
                <wp:wrapNone/>
                <wp:docPr id="23483" name="Rectangle 2348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6D5AD5E" id="Rectangle 23483" o:spid="_x0000_s1026" alt="Blank space for entering response" style="position:absolute;margin-left:111.75pt;margin-top:15.2pt;width:174.95pt;height:17.5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"/>
            </w:pict>
          </mc:Fallback>
        </mc:AlternateContent>
      </w:r>
      <w:r w:rsidR="00733965" w:rsidRPr="004342F6">
        <w:t>Phone Number:</w:t>
      </w:r>
      <w:r w:rsidR="00733965" w:rsidRPr="004342F6">
        <w:rPr>
          <w:sz w:val="30"/>
          <w:szCs w:val="30"/>
        </w:rPr>
        <w:tab/>
      </w:r>
    </w:p>
    <w:p w14:paraId="18934DFA" w14:textId="77777777" w:rsidR="00733965" w:rsidRPr="004342F6" w:rsidRDefault="00733965" w:rsidP="00733965">
      <w:pPr>
        <w:pStyle w:val="PHONERange"/>
        <w:tabs>
          <w:tab w:val="clear" w:pos="4320"/>
          <w:tab w:val="clear" w:pos="4950"/>
          <w:tab w:val="clear" w:pos="5580"/>
          <w:tab w:val="left" w:pos="5940"/>
        </w:tabs>
        <w:ind w:left="720"/>
      </w:pPr>
      <w:r w:rsidRPr="004342F6">
        <w:t>Ext.</w:t>
      </w:r>
      <w:r w:rsidR="00D301D3" w:rsidRPr="004342F6">
        <w:rPr>
          <w:noProof/>
        </w:rPr>
        <w:t xml:space="preserve"> </w:t>
      </w:r>
    </w:p>
    <w:p w14:paraId="66232AB6"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9" behindDoc="0" locked="0" layoutInCell="1" allowOverlap="1" wp14:anchorId="17E0C212" wp14:editId="2481D800">
                <wp:simplePos x="0" y="0"/>
                <wp:positionH relativeFrom="column">
                  <wp:posOffset>1426845</wp:posOffset>
                </wp:positionH>
                <wp:positionV relativeFrom="paragraph">
                  <wp:posOffset>11430</wp:posOffset>
                </wp:positionV>
                <wp:extent cx="2221865" cy="222885"/>
                <wp:effectExtent l="0" t="0" r="26035" b="24765"/>
                <wp:wrapNone/>
                <wp:docPr id="23059" name="Rectangle 230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0CC8619" id="Rectangle 23059" o:spid="_x0000_s1026" alt="Blank space for entering response" style="position:absolute;margin-left:112.35pt;margin-top:.9pt;width:174.95pt;height:17.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"/>
            </w:pict>
          </mc:Fallback>
        </mc:AlternateContent>
      </w:r>
      <w:r w:rsidRPr="004342F6">
        <w:t>Email</w:t>
      </w:r>
      <w:r w:rsidR="00464F00" w:rsidRPr="004342F6">
        <w:t xml:space="preserve"> Address</w:t>
      </w:r>
      <w:r w:rsidRPr="004342F6">
        <w:t>:</w:t>
      </w:r>
      <w:r w:rsidRPr="004342F6">
        <w:tab/>
      </w:r>
    </w:p>
    <w:p w14:paraId="6E2A7F7A" w14:textId="77777777" w:rsidR="00733965" w:rsidRPr="004342F6" w:rsidRDefault="00733965" w:rsidP="00733965">
      <w:pPr>
        <w:pStyle w:val="QUESTIONTEXT"/>
        <w:spacing w:before="0"/>
      </w:pPr>
    </w:p>
    <w:p w14:paraId="6F6952B8" w14:textId="77777777" w:rsidR="005F4FD3" w:rsidRPr="004342F6" w:rsidRDefault="005F4FD3">
      <w:pPr>
        <w:tabs>
          <w:tab w:val="clear" w:pos="432"/>
        </w:tabs>
        <w:spacing w:before="0" w:after="200" w:line="276" w:lineRule="auto"/>
        <w:ind w:firstLine="0"/>
        <w:jc w:val="left"/>
        <w:rPr>
          <w:rFonts w:ascii="Arial" w:hAnsi="Arial" w:cs="Arial"/>
          <w:b/>
          <w:sz w:val="20"/>
        </w:rPr>
      </w:pPr>
      <w:r w:rsidRPr="004342F6">
        <w:br w:type="page"/>
      </w:r>
    </w:p>
    <w:p w14:paraId="36975029" w14:textId="77777777" w:rsidR="00BE0BB4" w:rsidRPr="004342F6" w:rsidRDefault="00BE0BB4" w:rsidP="002A043F">
      <w:pPr>
        <w:pStyle w:val="QUESTIONTEXT"/>
      </w:pPr>
    </w:p>
    <w:p w14:paraId="65EAFD59" w14:textId="77777777" w:rsidR="00AD74DA" w:rsidRPr="004342F6" w:rsidRDefault="00ED6BAC" w:rsidP="002A043F">
      <w:pPr>
        <w:pStyle w:val="QUESTIONTEXT"/>
      </w:pPr>
      <w:r w:rsidRPr="004342F6">
        <w:tab/>
      </w:r>
      <w:r w:rsidR="00795003" w:rsidRPr="004342F6">
        <w:t xml:space="preserve">If you are </w:t>
      </w:r>
      <w:r w:rsidR="00795003" w:rsidRPr="004342F6">
        <w:rPr>
          <w:u w:val="single"/>
        </w:rPr>
        <w:t>not</w:t>
      </w:r>
      <w:r w:rsidR="00795003" w:rsidRPr="004342F6">
        <w:t xml:space="preserve"> the SFA Director please </w:t>
      </w:r>
      <w:r w:rsidR="00D301D3" w:rsidRPr="004342F6">
        <w:t xml:space="preserve">fill out </w:t>
      </w:r>
      <w:r w:rsidR="00795003" w:rsidRPr="004342F6">
        <w:t>your name</w:t>
      </w:r>
      <w:r w:rsidR="00D301D3" w:rsidRPr="004342F6">
        <w:t xml:space="preserve"> </w:t>
      </w:r>
      <w:r w:rsidR="00795003" w:rsidRPr="004342F6">
        <w:t>and contact information:</w:t>
      </w:r>
    </w:p>
    <w:p w14:paraId="030631FA"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54" behindDoc="0" locked="0" layoutInCell="1" allowOverlap="1" wp14:anchorId="244838F7" wp14:editId="01BE21B8">
                <wp:simplePos x="0" y="0"/>
                <wp:positionH relativeFrom="column">
                  <wp:posOffset>1218565</wp:posOffset>
                </wp:positionH>
                <wp:positionV relativeFrom="paragraph">
                  <wp:posOffset>90976</wp:posOffset>
                </wp:positionV>
                <wp:extent cx="2221865" cy="222885"/>
                <wp:effectExtent l="8890" t="8890" r="7620" b="6350"/>
                <wp:wrapNone/>
                <wp:docPr id="106" name="Rectangle 10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9C3D49D" id="Rectangle 106" o:spid="_x0000_s1026" alt="Blank space for entering response" style="position:absolute;margin-left:95.95pt;margin-top:7.15pt;width:174.95pt;height:17.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lTPA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"/>
            </w:pict>
          </mc:Fallback>
        </mc:AlternateContent>
      </w:r>
      <w:r w:rsidRPr="004342F6">
        <w:t>First Name:</w:t>
      </w:r>
      <w:r w:rsidRPr="004342F6">
        <w:tab/>
      </w:r>
    </w:p>
    <w:p w14:paraId="1FB7F3DA"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55" behindDoc="0" locked="0" layoutInCell="1" allowOverlap="1" wp14:anchorId="762035FB" wp14:editId="4CC3C97C">
                <wp:simplePos x="0" y="0"/>
                <wp:positionH relativeFrom="column">
                  <wp:posOffset>1268730</wp:posOffset>
                </wp:positionH>
                <wp:positionV relativeFrom="paragraph">
                  <wp:posOffset>68580</wp:posOffset>
                </wp:positionV>
                <wp:extent cx="2221865" cy="222885"/>
                <wp:effectExtent l="11430" t="6350" r="5080" b="8890"/>
                <wp:wrapNone/>
                <wp:docPr id="108" name="Rectangle 1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F4A96D9" id="Rectangle 108" o:spid="_x0000_s1026" alt="Blank space for entering response" style="position:absolute;margin-left:99.9pt;margin-top:5.4pt;width:174.95pt;height:17.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KkEOw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"/>
            </w:pict>
          </mc:Fallback>
        </mc:AlternateContent>
      </w:r>
      <w:r w:rsidRPr="004342F6">
        <w:t>Last Name:</w:t>
      </w:r>
      <w:r w:rsidRPr="004342F6">
        <w:tab/>
      </w:r>
    </w:p>
    <w:p w14:paraId="6F12B63B" w14:textId="77777777" w:rsidR="00733965" w:rsidRPr="004342F6" w:rsidRDefault="00A041C7" w:rsidP="00634C69">
      <w:pPr>
        <w:pStyle w:val="MULTIBoxResponse"/>
      </w:pPr>
      <w:r w:rsidRPr="004342F6">
        <w:rPr>
          <w:noProof/>
        </w:rPr>
        <mc:AlternateContent>
          <mc:Choice Requires="wps">
            <w:drawing>
              <wp:anchor distT="0" distB="0" distL="114300" distR="114300" simplePos="0" relativeHeight="251658256" behindDoc="0" locked="0" layoutInCell="1" allowOverlap="1" wp14:anchorId="0E1568CD" wp14:editId="66623046">
                <wp:simplePos x="0" y="0"/>
                <wp:positionH relativeFrom="column">
                  <wp:posOffset>1457960</wp:posOffset>
                </wp:positionH>
                <wp:positionV relativeFrom="paragraph">
                  <wp:posOffset>334010</wp:posOffset>
                </wp:positionV>
                <wp:extent cx="2221865" cy="222885"/>
                <wp:effectExtent l="12065" t="6985" r="13970" b="8255"/>
                <wp:wrapNone/>
                <wp:docPr id="109" name="Rectangle 1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2AD5805" id="Rectangle 109" o:spid="_x0000_s1026" alt="Blank space for entering response" style="position:absolute;margin-left:114.8pt;margin-top:26.3pt;width:174.95pt;height:17.5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"/>
            </w:pict>
          </mc:Fallback>
        </mc:AlternateContent>
      </w:r>
      <w:r w:rsidRPr="004342F6">
        <w:rPr>
          <w:noProof/>
        </w:rPr>
        <mc:AlternateContent>
          <mc:Choice Requires="wps">
            <w:drawing>
              <wp:anchor distT="0" distB="0" distL="114300" distR="114300" simplePos="0" relativeHeight="251658261" behindDoc="0" locked="0" layoutInCell="1" allowOverlap="1" wp14:anchorId="5FE2E949" wp14:editId="1F1C7907">
                <wp:simplePos x="0" y="0"/>
                <wp:positionH relativeFrom="column">
                  <wp:posOffset>1457960</wp:posOffset>
                </wp:positionH>
                <wp:positionV relativeFrom="paragraph">
                  <wp:posOffset>35560</wp:posOffset>
                </wp:positionV>
                <wp:extent cx="2221865" cy="222885"/>
                <wp:effectExtent l="12065" t="6985" r="13970" b="8255"/>
                <wp:wrapNone/>
                <wp:docPr id="127" name="Rectangle 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E144044" id="Rectangle 127" o:spid="_x0000_s1026" alt="Blank space for entering response" style="position:absolute;margin-left:114.8pt;margin-top:2.8pt;width:174.95pt;height:17.5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"/>
            </w:pict>
          </mc:Fallback>
        </mc:AlternateContent>
      </w:r>
      <w:r w:rsidRPr="004342F6">
        <w:rPr>
          <w:noProof/>
        </w:rPr>
        <mc:AlternateContent>
          <mc:Choice Requires="wps">
            <w:drawing>
              <wp:anchor distT="0" distB="0" distL="114300" distR="114300" simplePos="0" relativeHeight="251658257" behindDoc="0" locked="0" layoutInCell="1" allowOverlap="1" wp14:anchorId="225BBD6A" wp14:editId="347E4401">
                <wp:simplePos x="0" y="0"/>
                <wp:positionH relativeFrom="column">
                  <wp:posOffset>1457960</wp:posOffset>
                </wp:positionH>
                <wp:positionV relativeFrom="paragraph">
                  <wp:posOffset>654050</wp:posOffset>
                </wp:positionV>
                <wp:extent cx="2221865" cy="222885"/>
                <wp:effectExtent l="12065" t="12700" r="13970" b="12065"/>
                <wp:wrapNone/>
                <wp:docPr id="110" name="Rectangle 1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B58482A" id="Rectangle 110" o:spid="_x0000_s1026" alt="Blank space for entering response" style="position:absolute;margin-left:114.8pt;margin-top:51.5pt;width:174.95pt;height:17.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"/>
            </w:pict>
          </mc:Fallback>
        </mc:AlternateContent>
      </w:r>
      <w:r w:rsidR="00BF1157" w:rsidRPr="004342F6">
        <w:t>Title</w:t>
      </w:r>
      <w:r w:rsidR="00733965" w:rsidRPr="004342F6">
        <w:t>:</w:t>
      </w:r>
      <w:r w:rsidR="00733965" w:rsidRPr="004342F6">
        <w:tab/>
      </w:r>
    </w:p>
    <w:p w14:paraId="3BE5E394" w14:textId="77777777" w:rsidR="00733965" w:rsidRPr="004342F6" w:rsidRDefault="00733965" w:rsidP="00634C69">
      <w:pPr>
        <w:pStyle w:val="MULTIBoxResponse"/>
      </w:pPr>
      <w:r w:rsidRPr="004342F6">
        <w:t>Street Address 1:</w:t>
      </w:r>
      <w:r w:rsidRPr="004342F6">
        <w:tab/>
      </w:r>
    </w:p>
    <w:p w14:paraId="7D587F33" w14:textId="77777777" w:rsidR="00733965" w:rsidRPr="004342F6" w:rsidRDefault="00733965" w:rsidP="00634C69">
      <w:pPr>
        <w:pStyle w:val="MULTIBoxResponse"/>
      </w:pPr>
      <w:r w:rsidRPr="004342F6">
        <w:t>Street Address 2:</w:t>
      </w:r>
      <w:r w:rsidRPr="004342F6">
        <w:tab/>
      </w:r>
    </w:p>
    <w:p w14:paraId="4714D0F2"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58" behindDoc="0" locked="0" layoutInCell="1" allowOverlap="1" wp14:anchorId="6B03B28D" wp14:editId="07E5C369">
                <wp:simplePos x="0" y="0"/>
                <wp:positionH relativeFrom="column">
                  <wp:posOffset>829310</wp:posOffset>
                </wp:positionH>
                <wp:positionV relativeFrom="paragraph">
                  <wp:posOffset>86995</wp:posOffset>
                </wp:positionV>
                <wp:extent cx="2221865" cy="222885"/>
                <wp:effectExtent l="10160" t="5715" r="6350" b="9525"/>
                <wp:wrapNone/>
                <wp:docPr id="117" name="Rectangle 1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02D37DD" id="Rectangle 117" o:spid="_x0000_s1026" alt="Blank space for entering response" style="position:absolute;margin-left:65.3pt;margin-top:6.85pt;width:174.95pt;height:17.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"/>
            </w:pict>
          </mc:Fallback>
        </mc:AlternateContent>
      </w:r>
      <w:r w:rsidRPr="004342F6">
        <w:t>City:</w:t>
      </w:r>
      <w:r w:rsidRPr="004342F6">
        <w:tab/>
      </w:r>
    </w:p>
    <w:p w14:paraId="04A0B2DA" w14:textId="77777777" w:rsidR="00733965" w:rsidRPr="004342F6" w:rsidRDefault="00733965" w:rsidP="00634C69">
      <w:pPr>
        <w:pStyle w:val="MULTIBoxResponse"/>
      </w:pPr>
      <w:r w:rsidRPr="004342F6">
        <w:t>State:</w:t>
      </w:r>
      <w:r w:rsidRPr="004342F6">
        <w:rPr>
          <w:noProof/>
        </w:rPr>
        <mc:AlternateContent>
          <mc:Choice Requires="wps">
            <w:drawing>
              <wp:anchor distT="0" distB="0" distL="114300" distR="114300" simplePos="0" relativeHeight="251658253" behindDoc="0" locked="0" layoutInCell="1" allowOverlap="1" wp14:anchorId="1486541C" wp14:editId="00557C29">
                <wp:simplePos x="0" y="0"/>
                <wp:positionH relativeFrom="column">
                  <wp:posOffset>829310</wp:posOffset>
                </wp:positionH>
                <wp:positionV relativeFrom="paragraph">
                  <wp:posOffset>81915</wp:posOffset>
                </wp:positionV>
                <wp:extent cx="439420" cy="222885"/>
                <wp:effectExtent l="10160" t="13335" r="7620" b="11430"/>
                <wp:wrapNone/>
                <wp:docPr id="118" name="Rectangle 1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D69AD0C" id="Rectangle 118" o:spid="_x0000_s1026" alt="Blank space for entering response" style="position:absolute;margin-left:65.3pt;margin-top:6.45pt;width:34.6pt;height:17.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Crop4kOwIAAGkEAAAOAAAAAAAA&#10;AAAAAAAAAC4CAABkcnMvZTJvRG9jLnhtbFBLAQItABQABgAIAAAAIQAhvpEB3QAAAAkBAAAPAAAA&#10;AAAAAAAAAAAAAJUEAABkcnMvZG93bnJldi54bWxQSwUGAAAAAAQABADzAAAAnwUAAAAA&#10;"/>
            </w:pict>
          </mc:Fallback>
        </mc:AlternateContent>
      </w:r>
      <w:r w:rsidRPr="004342F6">
        <w:tab/>
      </w:r>
    </w:p>
    <w:p w14:paraId="23FA0DFE"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52" behindDoc="0" locked="0" layoutInCell="1" allowOverlap="1" wp14:anchorId="6A88D708" wp14:editId="1EAE3935">
                <wp:simplePos x="0" y="0"/>
                <wp:positionH relativeFrom="column">
                  <wp:posOffset>829310</wp:posOffset>
                </wp:positionH>
                <wp:positionV relativeFrom="paragraph">
                  <wp:posOffset>76835</wp:posOffset>
                </wp:positionV>
                <wp:extent cx="1003935" cy="222885"/>
                <wp:effectExtent l="10160" t="11430" r="5080" b="13335"/>
                <wp:wrapNone/>
                <wp:docPr id="119" name="Rectangle 1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4F533B5" id="Rectangle 119" o:spid="_x0000_s1026" alt="Blank space for entering response" style="position:absolute;margin-left:65.3pt;margin-top:6.05pt;width:79.05pt;height:17.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AXnmZsPQIAAGoEAAAOAAAA&#10;AAAAAAAAAAAAAC4CAABkcnMvZTJvRG9jLnhtbFBLAQItABQABgAIAAAAIQDy6F5P3gAAAAkBAAAP&#10;AAAAAAAAAAAAAAAAAJcEAABkcnMvZG93bnJldi54bWxQSwUGAAAAAAQABADzAAAAogUAAAAA&#10;"/>
            </w:pict>
          </mc:Fallback>
        </mc:AlternateContent>
      </w:r>
      <w:r w:rsidRPr="004342F6">
        <w:t xml:space="preserve">Zip: </w:t>
      </w:r>
      <w:r w:rsidRPr="004342F6">
        <w:tab/>
      </w:r>
    </w:p>
    <w:p w14:paraId="4AF796F9" w14:textId="77777777" w:rsidR="00733965" w:rsidRPr="004342F6" w:rsidRDefault="00733965" w:rsidP="00634C69">
      <w:pPr>
        <w:pStyle w:val="MULTIBoxResponse"/>
      </w:pPr>
      <w:r w:rsidRPr="004342F6">
        <w:rPr>
          <w:noProof/>
        </w:rPr>
        <mc:AlternateContent>
          <mc:Choice Requires="wpg">
            <w:drawing>
              <wp:anchor distT="0" distB="0" distL="114300" distR="114300" simplePos="0" relativeHeight="251658259" behindDoc="0" locked="0" layoutInCell="1" allowOverlap="1" wp14:anchorId="1CD56C50" wp14:editId="42A90C88">
                <wp:simplePos x="0" y="0"/>
                <wp:positionH relativeFrom="column">
                  <wp:posOffset>1521081</wp:posOffset>
                </wp:positionH>
                <wp:positionV relativeFrom="paragraph">
                  <wp:posOffset>236694</wp:posOffset>
                </wp:positionV>
                <wp:extent cx="2146935" cy="222885"/>
                <wp:effectExtent l="9525" t="9525" r="5715" b="5715"/>
                <wp:wrapNone/>
                <wp:docPr id="120" name="Group 1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121"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3"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4"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531974CE" id="Group 120" o:spid="_x0000_s1026" alt="Blank space for entering response" style="position:absolute;margin-left:119.75pt;margin-top:18.65pt;width:169.05pt;height:17.55pt;z-index:251658259"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"/>
              </v:group>
            </w:pict>
          </mc:Fallback>
        </mc:AlternateContent>
      </w:r>
    </w:p>
    <w:p w14:paraId="1767B629" w14:textId="77777777" w:rsidR="00733965" w:rsidRPr="004342F6" w:rsidRDefault="00733965" w:rsidP="00733965">
      <w:pPr>
        <w:pStyle w:val="PHONERange"/>
        <w:tabs>
          <w:tab w:val="clear" w:pos="4320"/>
          <w:tab w:val="clear" w:pos="4950"/>
          <w:tab w:val="clear" w:pos="5580"/>
          <w:tab w:val="left" w:pos="5940"/>
        </w:tabs>
        <w:ind w:left="720"/>
      </w:pPr>
      <w:r w:rsidRPr="004342F6">
        <w:t>Phone Number:</w:t>
      </w:r>
      <w:r w:rsidRPr="004342F6">
        <w:rPr>
          <w:sz w:val="30"/>
          <w:szCs w:val="30"/>
        </w:rPr>
        <w:tab/>
      </w:r>
      <w:r w:rsidRPr="004342F6">
        <w:t>Ext.</w:t>
      </w:r>
    </w:p>
    <w:p w14:paraId="00C4055C" w14:textId="77777777" w:rsidR="00733965" w:rsidRPr="004342F6" w:rsidRDefault="00733965" w:rsidP="00634C69">
      <w:pPr>
        <w:pStyle w:val="MULTIBoxResponse"/>
      </w:pPr>
      <w:r w:rsidRPr="004342F6">
        <w:rPr>
          <w:noProof/>
        </w:rPr>
        <mc:AlternateContent>
          <mc:Choice Requires="wps">
            <w:drawing>
              <wp:anchor distT="0" distB="0" distL="114300" distR="114300" simplePos="0" relativeHeight="251658260" behindDoc="0" locked="0" layoutInCell="1" allowOverlap="1" wp14:anchorId="6A52A495" wp14:editId="7F80C689">
                <wp:simplePos x="0" y="0"/>
                <wp:positionH relativeFrom="column">
                  <wp:posOffset>883901</wp:posOffset>
                </wp:positionH>
                <wp:positionV relativeFrom="paragraph">
                  <wp:posOffset>11932</wp:posOffset>
                </wp:positionV>
                <wp:extent cx="2221865" cy="222885"/>
                <wp:effectExtent l="10160" t="5715" r="6350" b="9525"/>
                <wp:wrapNone/>
                <wp:docPr id="125" name="Rectangle 1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32D4303" id="Rectangle 125" o:spid="_x0000_s1026" alt="Blank space for entering response" style="position:absolute;margin-left:69.6pt;margin-top:.95pt;width:174.95pt;height:17.5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"/>
            </w:pict>
          </mc:Fallback>
        </mc:AlternateContent>
      </w:r>
      <w:r w:rsidRPr="004342F6">
        <w:t>Email:</w:t>
      </w:r>
      <w:r w:rsidRPr="004342F6">
        <w:tab/>
      </w:r>
    </w:p>
    <w:p w14:paraId="7B0E5251" w14:textId="77777777" w:rsidR="00733965" w:rsidRPr="004342F6" w:rsidRDefault="00733965" w:rsidP="00733965">
      <w:pPr>
        <w:pStyle w:val="QUESTIONTEXT"/>
        <w:spacing w:before="0"/>
      </w:pPr>
    </w:p>
    <w:p w14:paraId="6F78DA98" w14:textId="77777777" w:rsidR="001848BA" w:rsidRPr="004342F6" w:rsidRDefault="001848BA">
      <w:pPr>
        <w:tabs>
          <w:tab w:val="clear" w:pos="432"/>
        </w:tabs>
        <w:spacing w:before="0" w:after="200" w:line="276" w:lineRule="auto"/>
        <w:ind w:firstLine="0"/>
        <w:jc w:val="left"/>
        <w:rPr>
          <w:rFonts w:ascii="Arial" w:hAnsi="Arial" w:cs="Arial"/>
          <w:sz w:val="22"/>
          <w:szCs w:val="22"/>
        </w:rPr>
      </w:pPr>
      <w:r w:rsidRPr="004342F6">
        <w:rPr>
          <w:rFonts w:ascii="Arial" w:hAnsi="Arial" w:cs="Arial"/>
          <w:sz w:val="22"/>
          <w:szCs w:val="22"/>
        </w:rPr>
        <w:br w:type="page"/>
      </w:r>
    </w:p>
    <w:p w14:paraId="0A66F7A0" w14:textId="77777777" w:rsidR="001848BA" w:rsidRPr="004342F6" w:rsidRDefault="00436BB1" w:rsidP="00436BB1">
      <w:pPr>
        <w:pStyle w:val="SECTIONHEADING"/>
      </w:pPr>
      <w:r w:rsidRPr="004342F6">
        <w:t>1. SCHOOL PARTICIPATION</w:t>
      </w:r>
    </w:p>
    <w:p w14:paraId="2B367916" w14:textId="5C24E61D" w:rsidR="001848BA" w:rsidRPr="004342F6" w:rsidRDefault="001848BA" w:rsidP="0048147D">
      <w:pPr>
        <w:pStyle w:val="INTRO"/>
      </w:pPr>
      <w:r w:rsidRPr="004342F6">
        <w:t xml:space="preserve">This section includes questions about schools in your school food authority (SFA) participating in the National School Lunch Program (NSLP), </w:t>
      </w:r>
      <w:r w:rsidR="006F7D0D" w:rsidRPr="004342F6">
        <w:t xml:space="preserve">NSLP Afterschool Snack </w:t>
      </w:r>
      <w:r w:rsidR="004C13DB" w:rsidRPr="004342F6">
        <w:t>Service</w:t>
      </w:r>
      <w:r w:rsidR="006F7D0D" w:rsidRPr="004342F6">
        <w:t xml:space="preserve">, </w:t>
      </w:r>
      <w:r w:rsidRPr="004342F6">
        <w:t>School Breakfast Program (SBP), Child and Adult Care Food Program (CACFP), the Seamless Summer Option (SSO), and the Summer Food Service Program (SFSP)</w:t>
      </w:r>
      <w:r w:rsidR="00595712" w:rsidRPr="004342F6">
        <w:t xml:space="preserve"> in </w:t>
      </w:r>
      <w:r w:rsidR="004C13DB" w:rsidRPr="004342F6">
        <w:t>School Year (</w:t>
      </w:r>
      <w:r w:rsidR="00595712" w:rsidRPr="004342F6">
        <w:t>SY</w:t>
      </w:r>
      <w:r w:rsidR="004C13DB" w:rsidRPr="004342F6">
        <w:t>)</w:t>
      </w:r>
      <w:r w:rsidR="00595712" w:rsidRPr="004342F6">
        <w:t xml:space="preserve"> </w:t>
      </w:r>
      <w:r w:rsidR="00595712" w:rsidRPr="004342F6">
        <w:rPr>
          <w:u w:val="single"/>
        </w:rPr>
        <w:t>201</w:t>
      </w:r>
      <w:r w:rsidR="0081370C" w:rsidRPr="004342F6">
        <w:rPr>
          <w:u w:val="single"/>
        </w:rPr>
        <w:t>8</w:t>
      </w:r>
      <w:r w:rsidR="009E1F21">
        <w:rPr>
          <w:u w:val="single"/>
        </w:rPr>
        <w:t>-19</w:t>
      </w:r>
      <w:r w:rsidRPr="004342F6">
        <w:t>.</w:t>
      </w:r>
      <w:r w:rsidR="001B51B0" w:rsidRPr="004342F6">
        <w:t xml:space="preserve"> When providing counts of schools, </w:t>
      </w:r>
      <w:r w:rsidR="001C1D67" w:rsidRPr="004342F6">
        <w:t xml:space="preserve">you may </w:t>
      </w:r>
      <w:r w:rsidR="001B51B0" w:rsidRPr="004342F6">
        <w:t xml:space="preserve">group schools together </w:t>
      </w:r>
      <w:r w:rsidR="001C1D67" w:rsidRPr="004342F6">
        <w:t xml:space="preserve">as you would for </w:t>
      </w:r>
      <w:r w:rsidR="001B51B0" w:rsidRPr="004342F6">
        <w:t>administrative reporting.</w:t>
      </w:r>
      <w:r w:rsidR="00557A5F" w:rsidRPr="004342F6">
        <w:t xml:space="preserve"> </w:t>
      </w:r>
      <w:r w:rsidR="001C1D67" w:rsidRPr="004342F6">
        <w:t xml:space="preserve">For example, you may </w:t>
      </w:r>
      <w:r w:rsidR="00C103EF" w:rsidRPr="004342F6">
        <w:t>report</w:t>
      </w:r>
      <w:r w:rsidR="001C1D67" w:rsidRPr="004342F6">
        <w:t xml:space="preserve"> two schools with a shared cafeteria</w:t>
      </w:r>
      <w:r w:rsidR="00C103EF" w:rsidRPr="004342F6">
        <w:t xml:space="preserve"> as one school in this survey</w:t>
      </w:r>
      <w:r w:rsidR="001C1D67" w:rsidRPr="004342F6">
        <w:t>.</w:t>
      </w:r>
    </w:p>
    <w:p w14:paraId="63D0112A" w14:textId="77777777" w:rsidR="001848BA" w:rsidRPr="004342F6" w:rsidRDefault="00E609C7" w:rsidP="00970424">
      <w:pPr>
        <w:pStyle w:val="QUESTIONTEXT"/>
        <w:ind w:right="0"/>
      </w:pPr>
      <w:r w:rsidRPr="004342F6">
        <w:rPr>
          <w:rFonts w:eastAsia="Calibri"/>
          <w:b w:val="0"/>
          <w:noProof/>
          <w:sz w:val="36"/>
          <w:szCs w:val="36"/>
        </w:rPr>
        <mc:AlternateContent>
          <mc:Choice Requires="wps">
            <w:drawing>
              <wp:anchor distT="0" distB="0" distL="114300" distR="114300" simplePos="0" relativeHeight="251658439" behindDoc="0" locked="0" layoutInCell="1" allowOverlap="1" wp14:anchorId="0A4D70E1" wp14:editId="57F02BFF">
                <wp:simplePos x="0" y="0"/>
                <wp:positionH relativeFrom="margin">
                  <wp:posOffset>-63796</wp:posOffset>
                </wp:positionH>
                <wp:positionV relativeFrom="paragraph">
                  <wp:posOffset>354699</wp:posOffset>
                </wp:positionV>
                <wp:extent cx="388961" cy="255181"/>
                <wp:effectExtent l="0" t="0" r="0" b="0"/>
                <wp:wrapNone/>
                <wp:docPr id="23494" name="Text Box 234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03FC2B"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4" o:spid="_x0000_s1027" type="#_x0000_t202" style="position:absolute;left:0;text-align:left;margin-left:-5pt;margin-top:27.95pt;width:30.65pt;height:20.1pt;z-index:2516584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" stroked="f">
                <v:textbox inset="0,,0">
                  <w:txbxContent>
                    <w:p w14:paraId="2B03FC2B"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1848BA" w:rsidRPr="004342F6">
        <w:t>1.1</w:t>
      </w:r>
      <w:r w:rsidR="001848BA" w:rsidRPr="004342F6">
        <w:tab/>
        <w:t xml:space="preserve">What is the total number of </w:t>
      </w:r>
      <w:r w:rsidR="001848BA" w:rsidRPr="004342F6">
        <w:rPr>
          <w:u w:val="single"/>
        </w:rPr>
        <w:t>schools</w:t>
      </w:r>
      <w:r w:rsidR="001848BA" w:rsidRPr="004342F6">
        <w:t xml:space="preserve"> in your SFA? Please enter your responses by school </w:t>
      </w:r>
      <w:r w:rsidR="00A57E78" w:rsidRPr="004342F6">
        <w:t>level</w:t>
      </w:r>
      <w:r w:rsidR="009856FF" w:rsidRPr="004342F6">
        <w:t xml:space="preserve">. </w:t>
      </w:r>
    </w:p>
    <w:p w14:paraId="402F5FBC" w14:textId="77777777" w:rsidR="001848BA" w:rsidRPr="004342F6" w:rsidRDefault="001848BA" w:rsidP="0048147D">
      <w:pPr>
        <w:pStyle w:val="QUESTIONTEXT-bullet"/>
      </w:pPr>
      <w:r w:rsidRPr="004342F6">
        <w:t xml:space="preserve">Elementary schools </w:t>
      </w:r>
      <w:r w:rsidRPr="004342F6">
        <w:rPr>
          <w:b w:val="0"/>
        </w:rPr>
        <w:t xml:space="preserve">are schools composed of any span of grades from </w:t>
      </w:r>
      <w:r w:rsidR="00DD5491" w:rsidRPr="004342F6">
        <w:rPr>
          <w:b w:val="0"/>
        </w:rPr>
        <w:t>pre-</w:t>
      </w:r>
      <w:r w:rsidRPr="004342F6">
        <w:rPr>
          <w:b w:val="0"/>
        </w:rPr>
        <w:t xml:space="preserve">kindergarten through 6th grade, such as </w:t>
      </w:r>
      <w:r w:rsidR="00DD5491" w:rsidRPr="004342F6">
        <w:rPr>
          <w:b w:val="0"/>
        </w:rPr>
        <w:t>pre-</w:t>
      </w:r>
      <w:r w:rsidRPr="004342F6">
        <w:rPr>
          <w:b w:val="0"/>
        </w:rPr>
        <w:t>K-4, 4-6, or K-5.</w:t>
      </w:r>
    </w:p>
    <w:p w14:paraId="74788337" w14:textId="77777777" w:rsidR="001848BA" w:rsidRPr="004342F6" w:rsidRDefault="001848BA" w:rsidP="0048147D">
      <w:pPr>
        <w:pStyle w:val="QUESTIONTEXT-bullet"/>
        <w:rPr>
          <w:b w:val="0"/>
        </w:rPr>
      </w:pPr>
      <w:r w:rsidRPr="004342F6">
        <w:t xml:space="preserve">Middle schools </w:t>
      </w:r>
      <w:r w:rsidRPr="004342F6">
        <w:rPr>
          <w:b w:val="0"/>
        </w:rPr>
        <w:t>are schools that have no grade lower than 6 and no grade higher than 9, such as 6-8, 6-7, 7-8, or 6-9. These schools may also be known as junior high schools.</w:t>
      </w:r>
    </w:p>
    <w:p w14:paraId="4E4EBF9A" w14:textId="77777777" w:rsidR="001848BA" w:rsidRPr="004342F6" w:rsidRDefault="001848BA" w:rsidP="0048147D">
      <w:pPr>
        <w:pStyle w:val="QUESTIONTEXT-bullet"/>
      </w:pPr>
      <w:r w:rsidRPr="004342F6">
        <w:t xml:space="preserve">High schools </w:t>
      </w:r>
      <w:r w:rsidRPr="004342F6">
        <w:rPr>
          <w:b w:val="0"/>
        </w:rPr>
        <w:t>are schools that have no grade lower than 9 and continue through 12th grade, such as grade 9 only, 9-10, or 9-12.</w:t>
      </w:r>
      <w:r w:rsidRPr="004342F6">
        <w:t xml:space="preserve"> </w:t>
      </w:r>
    </w:p>
    <w:p w14:paraId="3E196311" w14:textId="77777777" w:rsidR="001848BA" w:rsidRPr="004342F6" w:rsidRDefault="001848BA" w:rsidP="0048147D">
      <w:pPr>
        <w:pStyle w:val="QUESTIONTEXT-bullet"/>
      </w:pPr>
      <w:r w:rsidRPr="004342F6">
        <w:t xml:space="preserve">Other schools </w:t>
      </w:r>
      <w:r w:rsidRPr="004342F6">
        <w:rPr>
          <w:b w:val="0"/>
        </w:rPr>
        <w:t>are schools that do not meet the elementary, middle, or high school definitions, such as 6-12, K-8, or K-12.</w:t>
      </w:r>
    </w:p>
    <w:p w14:paraId="6EFA6122" w14:textId="77777777" w:rsidR="001848BA" w:rsidRPr="004342F6" w:rsidRDefault="007F4DA9" w:rsidP="0048147D">
      <w:pPr>
        <w:pStyle w:val="IFINTERVIEWER"/>
      </w:pPr>
      <w:r w:rsidRPr="004342F6">
        <w:t>IF NONE, PLEASE ENTER 0.</w:t>
      </w:r>
    </w:p>
    <w:tbl>
      <w:tblPr>
        <w:tblW w:w="4583" w:type="pct"/>
        <w:tblInd w:w="810" w:type="dxa"/>
        <w:tblLayout w:type="fixed"/>
        <w:tblLook w:val="0000" w:firstRow="0" w:lastRow="0" w:firstColumn="0" w:lastColumn="0" w:noHBand="0" w:noVBand="0"/>
      </w:tblPr>
      <w:tblGrid>
        <w:gridCol w:w="2750"/>
        <w:gridCol w:w="1601"/>
        <w:gridCol w:w="1462"/>
        <w:gridCol w:w="1309"/>
        <w:gridCol w:w="1345"/>
        <w:gridCol w:w="1333"/>
      </w:tblGrid>
      <w:tr w:rsidR="001848BA" w:rsidRPr="004342F6" w14:paraId="45F27469" w14:textId="77777777" w:rsidTr="00BE0BB4">
        <w:tc>
          <w:tcPr>
            <w:tcW w:w="1403" w:type="pct"/>
            <w:tcBorders>
              <w:right w:val="single" w:sz="4" w:space="0" w:color="auto"/>
            </w:tcBorders>
            <w:shd w:val="clear" w:color="auto" w:fill="auto"/>
            <w:tcMar>
              <w:left w:w="72" w:type="dxa"/>
              <w:right w:w="72" w:type="dxa"/>
            </w:tcMar>
            <w:vAlign w:val="center"/>
          </w:tcPr>
          <w:p w14:paraId="166D4D04" w14:textId="77777777" w:rsidR="001848BA" w:rsidRPr="004342F6" w:rsidRDefault="001848BA" w:rsidP="00970424">
            <w:pPr>
              <w:tabs>
                <w:tab w:val="clear" w:pos="432"/>
                <w:tab w:val="left" w:pos="258"/>
                <w:tab w:val="left" w:leader="dot" w:pos="3105"/>
              </w:tabs>
              <w:spacing w:after="60"/>
              <w:ind w:left="259" w:right="29" w:hanging="259"/>
              <w:jc w:val="left"/>
              <w:rPr>
                <w:rFonts w:ascii="Arial" w:hAnsi="Arial" w:cs="Arial"/>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bottom"/>
          </w:tcPr>
          <w:p w14:paraId="7A304913" w14:textId="77777777" w:rsidR="001848BA" w:rsidRPr="004342F6" w:rsidRDefault="001848BA" w:rsidP="00970424">
            <w:pPr>
              <w:tabs>
                <w:tab w:val="clear" w:pos="432"/>
              </w:tabs>
              <w:spacing w:after="60"/>
              <w:ind w:left="258" w:hanging="258"/>
              <w:jc w:val="left"/>
              <w:rPr>
                <w:rFonts w:ascii="Arial" w:hAnsi="Arial" w:cs="Arial"/>
                <w:sz w:val="20"/>
              </w:rPr>
            </w:pPr>
            <w:r w:rsidRPr="004342F6">
              <w:rPr>
                <w:rFonts w:ascii="Arial Narrow" w:hAnsi="Arial Narrow" w:cs="Arial"/>
                <w:sz w:val="18"/>
                <w:szCs w:val="18"/>
              </w:rPr>
              <w:t>a.</w:t>
            </w:r>
            <w:r w:rsidRPr="004342F6">
              <w:rPr>
                <w:rFonts w:ascii="Arial Narrow" w:hAnsi="Arial Narrow" w:cs="Arial"/>
                <w:sz w:val="18"/>
                <w:szCs w:val="18"/>
              </w:rPr>
              <w:tab/>
              <w:t>ELEMENTARY SCHOOLS</w:t>
            </w:r>
          </w:p>
        </w:tc>
        <w:tc>
          <w:tcPr>
            <w:tcW w:w="746" w:type="pct"/>
            <w:tcBorders>
              <w:top w:val="single" w:sz="4" w:space="0" w:color="auto"/>
              <w:left w:val="single" w:sz="4" w:space="0" w:color="auto"/>
              <w:bottom w:val="single" w:sz="4" w:space="0" w:color="auto"/>
              <w:right w:val="single" w:sz="4" w:space="0" w:color="auto"/>
            </w:tcBorders>
            <w:shd w:val="clear" w:color="auto" w:fill="auto"/>
            <w:vAlign w:val="bottom"/>
          </w:tcPr>
          <w:p w14:paraId="297047B4" w14:textId="77777777" w:rsidR="001848BA" w:rsidRPr="004342F6" w:rsidRDefault="001848BA" w:rsidP="00970424">
            <w:pPr>
              <w:tabs>
                <w:tab w:val="clear" w:pos="432"/>
              </w:tabs>
              <w:spacing w:after="60"/>
              <w:ind w:left="258" w:hanging="258"/>
              <w:jc w:val="left"/>
              <w:rPr>
                <w:rFonts w:ascii="Arial" w:hAnsi="Arial" w:cs="Arial"/>
                <w:sz w:val="20"/>
              </w:rPr>
            </w:pPr>
            <w:r w:rsidRPr="004342F6">
              <w:rPr>
                <w:rFonts w:ascii="Arial Narrow" w:hAnsi="Arial Narrow"/>
                <w:sz w:val="18"/>
                <w:szCs w:val="18"/>
              </w:rPr>
              <w:t>b.</w:t>
            </w:r>
            <w:r w:rsidRPr="004342F6">
              <w:rPr>
                <w:rFonts w:ascii="Arial Narrow" w:hAnsi="Arial Narrow"/>
                <w:sz w:val="18"/>
                <w:szCs w:val="18"/>
              </w:rPr>
              <w:tab/>
              <w:t>MIDDLE SCHOOLS</w:t>
            </w:r>
          </w:p>
        </w:tc>
        <w:tc>
          <w:tcPr>
            <w:tcW w:w="668" w:type="pct"/>
            <w:tcBorders>
              <w:top w:val="single" w:sz="4" w:space="0" w:color="auto"/>
              <w:left w:val="single" w:sz="4" w:space="0" w:color="auto"/>
              <w:bottom w:val="single" w:sz="4" w:space="0" w:color="auto"/>
              <w:right w:val="single" w:sz="4" w:space="0" w:color="auto"/>
            </w:tcBorders>
            <w:shd w:val="clear" w:color="auto" w:fill="auto"/>
            <w:vAlign w:val="bottom"/>
          </w:tcPr>
          <w:p w14:paraId="537B8A26" w14:textId="77777777" w:rsidR="001848BA" w:rsidRPr="004342F6" w:rsidRDefault="001848BA" w:rsidP="00970424">
            <w:pPr>
              <w:tabs>
                <w:tab w:val="clear" w:pos="432"/>
              </w:tabs>
              <w:spacing w:after="60"/>
              <w:ind w:left="258" w:hanging="258"/>
              <w:jc w:val="left"/>
              <w:rPr>
                <w:rFonts w:ascii="Arial" w:hAnsi="Arial" w:cs="Arial"/>
                <w:sz w:val="20"/>
              </w:rPr>
            </w:pPr>
            <w:r w:rsidRPr="004342F6">
              <w:rPr>
                <w:rFonts w:ascii="Arial Narrow" w:hAnsi="Arial Narrow"/>
                <w:sz w:val="18"/>
                <w:szCs w:val="18"/>
              </w:rPr>
              <w:t>c.</w:t>
            </w:r>
            <w:r w:rsidRPr="004342F6">
              <w:rPr>
                <w:rFonts w:ascii="Arial Narrow" w:hAnsi="Arial Narrow"/>
                <w:sz w:val="18"/>
                <w:szCs w:val="18"/>
              </w:rPr>
              <w:tab/>
              <w:t>HIGH SCHOOL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bottom"/>
          </w:tcPr>
          <w:p w14:paraId="456FB1C4" w14:textId="77777777" w:rsidR="001848BA" w:rsidRPr="004342F6" w:rsidRDefault="001848BA" w:rsidP="00970424">
            <w:pPr>
              <w:tabs>
                <w:tab w:val="clear" w:pos="432"/>
              </w:tabs>
              <w:spacing w:after="60"/>
              <w:ind w:left="258" w:hanging="258"/>
              <w:jc w:val="left"/>
              <w:rPr>
                <w:rFonts w:ascii="Arial" w:hAnsi="Arial" w:cs="Arial"/>
                <w:sz w:val="20"/>
              </w:rPr>
            </w:pPr>
            <w:r w:rsidRPr="004342F6">
              <w:rPr>
                <w:rFonts w:ascii="Arial Narrow" w:hAnsi="Arial Narrow"/>
                <w:sz w:val="18"/>
                <w:szCs w:val="18"/>
              </w:rPr>
              <w:t>d.</w:t>
            </w:r>
            <w:r w:rsidRPr="004342F6">
              <w:rPr>
                <w:rFonts w:ascii="Arial Narrow" w:hAnsi="Arial Narrow"/>
                <w:sz w:val="18"/>
                <w:szCs w:val="18"/>
              </w:rPr>
              <w:tab/>
              <w:t>OTHER SCHOOLS</w:t>
            </w:r>
          </w:p>
        </w:tc>
        <w:tc>
          <w:tcPr>
            <w:tcW w:w="680" w:type="pct"/>
            <w:tcBorders>
              <w:top w:val="single" w:sz="4" w:space="0" w:color="auto"/>
              <w:left w:val="single" w:sz="4" w:space="0" w:color="auto"/>
              <w:bottom w:val="single" w:sz="4" w:space="0" w:color="auto"/>
              <w:right w:val="single" w:sz="4" w:space="0" w:color="auto"/>
            </w:tcBorders>
            <w:vAlign w:val="bottom"/>
          </w:tcPr>
          <w:p w14:paraId="69037D80" w14:textId="77777777" w:rsidR="001848BA" w:rsidRPr="004342F6" w:rsidRDefault="001848BA" w:rsidP="00BE0BB4">
            <w:pPr>
              <w:tabs>
                <w:tab w:val="clear" w:pos="432"/>
              </w:tabs>
              <w:spacing w:after="60"/>
              <w:ind w:left="258" w:hanging="258"/>
              <w:jc w:val="center"/>
              <w:rPr>
                <w:rFonts w:ascii="Arial Narrow" w:hAnsi="Arial Narrow"/>
                <w:sz w:val="18"/>
                <w:szCs w:val="18"/>
              </w:rPr>
            </w:pPr>
            <w:r w:rsidRPr="004342F6">
              <w:rPr>
                <w:rFonts w:ascii="Arial Narrow" w:hAnsi="Arial Narrow"/>
                <w:sz w:val="18"/>
                <w:szCs w:val="18"/>
              </w:rPr>
              <w:t>TOTAL</w:t>
            </w:r>
          </w:p>
        </w:tc>
      </w:tr>
      <w:tr w:rsidR="00CC6993" w:rsidRPr="004342F6" w14:paraId="42138B73" w14:textId="77777777" w:rsidTr="001848BA">
        <w:tc>
          <w:tcPr>
            <w:tcW w:w="1403" w:type="pct"/>
            <w:shd w:val="clear" w:color="auto" w:fill="E8E8E8"/>
            <w:tcMar>
              <w:left w:w="72" w:type="dxa"/>
              <w:right w:w="72" w:type="dxa"/>
            </w:tcMar>
            <w:vAlign w:val="center"/>
          </w:tcPr>
          <w:p w14:paraId="0168C2FB" w14:textId="77777777" w:rsidR="001848BA" w:rsidRPr="004342F6" w:rsidRDefault="001848BA" w:rsidP="00970424">
            <w:pPr>
              <w:tabs>
                <w:tab w:val="clear" w:pos="432"/>
                <w:tab w:val="left" w:pos="258"/>
                <w:tab w:val="left" w:leader="dot" w:pos="3105"/>
              </w:tabs>
              <w:spacing w:before="60" w:after="60"/>
              <w:ind w:right="29" w:firstLine="0"/>
              <w:jc w:val="left"/>
              <w:rPr>
                <w:rFonts w:ascii="Arial" w:hAnsi="Arial" w:cs="Arial"/>
                <w:sz w:val="20"/>
              </w:rPr>
            </w:pPr>
            <w:r w:rsidRPr="004342F6">
              <w:rPr>
                <w:rFonts w:ascii="Arial" w:hAnsi="Arial" w:cs="Arial"/>
                <w:sz w:val="20"/>
              </w:rPr>
              <w:t xml:space="preserve">Total number of </w:t>
            </w:r>
            <w:r w:rsidRPr="004342F6">
              <w:rPr>
                <w:rFonts w:ascii="Arial" w:hAnsi="Arial" w:cs="Arial"/>
                <w:b/>
                <w:sz w:val="20"/>
                <w:u w:val="single"/>
              </w:rPr>
              <w:t>schools</w:t>
            </w:r>
            <w:r w:rsidRPr="004342F6">
              <w:rPr>
                <w:rFonts w:ascii="Arial" w:hAnsi="Arial" w:cs="Arial"/>
                <w:sz w:val="20"/>
              </w:rPr>
              <w:t xml:space="preserve"> in your SFA</w:t>
            </w:r>
          </w:p>
        </w:tc>
        <w:tc>
          <w:tcPr>
            <w:tcW w:w="817" w:type="pct"/>
            <w:tcBorders>
              <w:top w:val="single" w:sz="4" w:space="0" w:color="auto"/>
            </w:tcBorders>
            <w:shd w:val="clear" w:color="auto" w:fill="E8E8E8"/>
            <w:tcMar>
              <w:left w:w="72" w:type="dxa"/>
              <w:right w:w="72" w:type="dxa"/>
            </w:tcMar>
            <w:vAlign w:val="bottom"/>
          </w:tcPr>
          <w:p w14:paraId="2B0CBAB4"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33D4C1AF" wp14:editId="04172D92">
                      <wp:extent cx="636270" cy="147955"/>
                      <wp:effectExtent l="9525" t="9525" r="11430" b="13970"/>
                      <wp:docPr id="23218" name="Rectangle 232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5CE5B2E" id="Rectangle 2321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PuM0rj8CAABtBAAADgAAAAAA&#10;AAAAAAAAAAAuAgAAZHJzL2Uyb0RvYy54bWxQSwECLQAUAAYACAAAACEAg8BtxdoAAAAEAQAADwAA&#10;AAAAAAAAAAAAAACZBAAAZHJzL2Rvd25yZXYueG1sUEsFBgAAAAAEAAQA8wAAAKAFAAAAAA==&#10;">
                      <w10:anchorlock/>
                    </v:rect>
                  </w:pict>
                </mc:Fallback>
              </mc:AlternateContent>
            </w:r>
          </w:p>
        </w:tc>
        <w:tc>
          <w:tcPr>
            <w:tcW w:w="746" w:type="pct"/>
            <w:tcBorders>
              <w:top w:val="single" w:sz="4" w:space="0" w:color="auto"/>
            </w:tcBorders>
            <w:shd w:val="clear" w:color="auto" w:fill="E8E8E8"/>
            <w:vAlign w:val="bottom"/>
          </w:tcPr>
          <w:p w14:paraId="2263429E"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083BE919" wp14:editId="7D6A1A40">
                      <wp:extent cx="636270" cy="147955"/>
                      <wp:effectExtent l="9525" t="9525" r="11430" b="13970"/>
                      <wp:docPr id="23220" name="Rectangle 232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CE45A51" id="Rectangle 2322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9flaD8CAABtBAAADgAAAAAA&#10;AAAAAAAAAAAuAgAAZHJzL2Uyb0RvYy54bWxQSwECLQAUAAYACAAAACEAg8BtxdoAAAAEAQAADwAA&#10;AAAAAAAAAAAAAACZBAAAZHJzL2Rvd25yZXYueG1sUEsFBgAAAAAEAAQA8wAAAKAFAAAAAA==&#10;">
                      <w10:anchorlock/>
                    </v:rect>
                  </w:pict>
                </mc:Fallback>
              </mc:AlternateContent>
            </w:r>
          </w:p>
        </w:tc>
        <w:tc>
          <w:tcPr>
            <w:tcW w:w="668" w:type="pct"/>
            <w:tcBorders>
              <w:top w:val="single" w:sz="4" w:space="0" w:color="auto"/>
            </w:tcBorders>
            <w:shd w:val="clear" w:color="auto" w:fill="E8E8E8"/>
            <w:vAlign w:val="bottom"/>
          </w:tcPr>
          <w:p w14:paraId="54FF615B"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6A7E15F7" wp14:editId="021D835E">
                      <wp:extent cx="636270" cy="147955"/>
                      <wp:effectExtent l="9525" t="9525" r="11430" b="13970"/>
                      <wp:docPr id="23221" name="Rectangle 232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CD11D10" id="Rectangle 2322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00brT8CAABtBAAADgAAAAAA&#10;AAAAAAAAAAAuAgAAZHJzL2Uyb0RvYy54bWxQSwECLQAUAAYACAAAACEAg8BtxdoAAAAEAQAADwAA&#10;AAAAAAAAAAAAAACZBAAAZHJzL2Rvd25yZXYueG1sUEsFBgAAAAAEAAQA8wAAAKAFAAAAAA==&#10;">
                      <w10:anchorlock/>
                    </v:rect>
                  </w:pict>
                </mc:Fallback>
              </mc:AlternateContent>
            </w:r>
          </w:p>
        </w:tc>
        <w:tc>
          <w:tcPr>
            <w:tcW w:w="686" w:type="pct"/>
            <w:tcBorders>
              <w:top w:val="single" w:sz="4" w:space="0" w:color="auto"/>
            </w:tcBorders>
            <w:shd w:val="clear" w:color="auto" w:fill="E8E8E8"/>
            <w:vAlign w:val="bottom"/>
          </w:tcPr>
          <w:p w14:paraId="6446B9DC"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4145706F" wp14:editId="1FF73084">
                      <wp:extent cx="636270" cy="147955"/>
                      <wp:effectExtent l="9525" t="9525" r="11430" b="13970"/>
                      <wp:docPr id="23222" name="Rectangle 232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1C8FE35" id="Rectangle 2322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Wk4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iuVpOD8CAABtBAAADgAAAAAA&#10;AAAAAAAAAAAuAgAAZHJzL2Uyb0RvYy54bWxQSwECLQAUAAYACAAAACEAg8BtxdoAAAAEAQAADwAA&#10;AAAAAAAAAAAAAACZBAAAZHJzL2Rvd25yZXYueG1sUEsFBgAAAAAEAAQA8wAAAKAFAAAAAA==&#10;">
                      <w10:anchorlock/>
                    </v:rect>
                  </w:pict>
                </mc:Fallback>
              </mc:AlternateContent>
            </w:r>
          </w:p>
        </w:tc>
        <w:tc>
          <w:tcPr>
            <w:tcW w:w="680" w:type="pct"/>
            <w:tcBorders>
              <w:top w:val="single" w:sz="4" w:space="0" w:color="auto"/>
            </w:tcBorders>
            <w:shd w:val="clear" w:color="auto" w:fill="E8E8E8"/>
            <w:vAlign w:val="bottom"/>
          </w:tcPr>
          <w:p w14:paraId="08550E55" w14:textId="77777777" w:rsidR="001848BA" w:rsidRPr="004342F6" w:rsidRDefault="001848BA"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w:t>FILLS WITH SUM</w:t>
            </w:r>
          </w:p>
        </w:tc>
      </w:tr>
    </w:tbl>
    <w:p w14:paraId="02D999F1" w14:textId="2DF1BB88" w:rsidR="001848BA" w:rsidRPr="004342F6" w:rsidRDefault="00E609C7" w:rsidP="00970424">
      <w:pPr>
        <w:pStyle w:val="QUESTIONTEXT"/>
        <w:ind w:right="0"/>
        <w:rPr>
          <w:b w:val="0"/>
        </w:rPr>
      </w:pPr>
      <w:r w:rsidRPr="004342F6">
        <w:rPr>
          <w:rFonts w:eastAsia="Calibri"/>
          <w:b w:val="0"/>
          <w:noProof/>
          <w:sz w:val="36"/>
          <w:szCs w:val="36"/>
        </w:rPr>
        <mc:AlternateContent>
          <mc:Choice Requires="wps">
            <w:drawing>
              <wp:anchor distT="0" distB="0" distL="114300" distR="114300" simplePos="0" relativeHeight="251658516" behindDoc="0" locked="0" layoutInCell="1" allowOverlap="1" wp14:anchorId="690CE86E" wp14:editId="2F3DB1CF">
                <wp:simplePos x="0" y="0"/>
                <wp:positionH relativeFrom="margin">
                  <wp:posOffset>0</wp:posOffset>
                </wp:positionH>
                <wp:positionV relativeFrom="paragraph">
                  <wp:posOffset>507069</wp:posOffset>
                </wp:positionV>
                <wp:extent cx="388961" cy="255181"/>
                <wp:effectExtent l="0" t="0" r="0" b="0"/>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D230B2"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1" o:spid="_x0000_s1028" type="#_x0000_t202" style="position:absolute;left:0;text-align:left;margin-left:0;margin-top:39.95pt;width:30.65pt;height:20.1pt;z-index:2516585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" stroked="f">
                <v:textbox inset="0,,0">
                  <w:txbxContent>
                    <w:p w14:paraId="04D230B2"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Pr="004342F6">
        <w:rPr>
          <w:rFonts w:eastAsia="Calibri"/>
          <w:b w:val="0"/>
          <w:noProof/>
          <w:sz w:val="36"/>
          <w:szCs w:val="36"/>
        </w:rPr>
        <mc:AlternateContent>
          <mc:Choice Requires="wps">
            <w:drawing>
              <wp:anchor distT="0" distB="0" distL="114300" distR="114300" simplePos="0" relativeHeight="251658511" behindDoc="0" locked="0" layoutInCell="1" allowOverlap="1" wp14:anchorId="6CDB109D" wp14:editId="2B193CA4">
                <wp:simplePos x="0" y="0"/>
                <wp:positionH relativeFrom="margin">
                  <wp:posOffset>0</wp:posOffset>
                </wp:positionH>
                <wp:positionV relativeFrom="paragraph">
                  <wp:posOffset>507069</wp:posOffset>
                </wp:positionV>
                <wp:extent cx="388961" cy="255181"/>
                <wp:effectExtent l="0" t="0" r="0" b="0"/>
                <wp:wrapNone/>
                <wp:docPr id="23548" name="Text Box 23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E3DD92"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48" o:spid="_x0000_s1029" type="#_x0000_t202" style="position:absolute;left:0;text-align:left;margin-left:0;margin-top:39.95pt;width:30.65pt;height:20.1pt;z-index:2516585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" stroked="f">
                <v:textbox inset="0,,0">
                  <w:txbxContent>
                    <w:p w14:paraId="17E3DD92"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Pr="004342F6">
        <w:rPr>
          <w:rFonts w:eastAsia="Calibri"/>
          <w:b w:val="0"/>
          <w:noProof/>
          <w:sz w:val="36"/>
          <w:szCs w:val="36"/>
        </w:rPr>
        <mc:AlternateContent>
          <mc:Choice Requires="wps">
            <w:drawing>
              <wp:anchor distT="0" distB="0" distL="114300" distR="114300" simplePos="0" relativeHeight="251658507" behindDoc="0" locked="0" layoutInCell="1" allowOverlap="1" wp14:anchorId="02381EBF" wp14:editId="3E003D95">
                <wp:simplePos x="0" y="0"/>
                <wp:positionH relativeFrom="margin">
                  <wp:posOffset>0</wp:posOffset>
                </wp:positionH>
                <wp:positionV relativeFrom="paragraph">
                  <wp:posOffset>507069</wp:posOffset>
                </wp:positionV>
                <wp:extent cx="388961" cy="255181"/>
                <wp:effectExtent l="0" t="0" r="0" b="0"/>
                <wp:wrapNone/>
                <wp:docPr id="23543" name="Text Box 235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CDAAB2"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43" o:spid="_x0000_s1030" type="#_x0000_t202" style="position:absolute;left:0;text-align:left;margin-left:0;margin-top:39.95pt;width:30.65pt;height:20.1pt;z-index:251658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" stroked="f">
                <v:textbox inset="0,,0">
                  <w:txbxContent>
                    <w:p w14:paraId="79CDAAB2"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Pr="004342F6">
        <w:rPr>
          <w:rFonts w:eastAsia="Calibri"/>
          <w:b w:val="0"/>
          <w:noProof/>
          <w:sz w:val="36"/>
          <w:szCs w:val="36"/>
        </w:rPr>
        <mc:AlternateContent>
          <mc:Choice Requires="wps">
            <w:drawing>
              <wp:anchor distT="0" distB="0" distL="114300" distR="114300" simplePos="0" relativeHeight="251658240" behindDoc="0" locked="0" layoutInCell="1" allowOverlap="1" wp14:anchorId="2A475FD0" wp14:editId="0F338183">
                <wp:simplePos x="0" y="0"/>
                <wp:positionH relativeFrom="margin">
                  <wp:posOffset>0</wp:posOffset>
                </wp:positionH>
                <wp:positionV relativeFrom="paragraph">
                  <wp:posOffset>507069</wp:posOffset>
                </wp:positionV>
                <wp:extent cx="388961" cy="255181"/>
                <wp:effectExtent l="0" t="0" r="0" b="0"/>
                <wp:wrapNone/>
                <wp:docPr id="23426" name="Text Box 23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5A4D7"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6" o:spid="_x0000_s1031" type="#_x0000_t202" style="position:absolute;left:0;text-align:left;margin-left:0;margin-top:39.95pt;width:30.65pt;height:20.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" stroked="f">
                <v:textbox inset="0,,0">
                  <w:txbxContent>
                    <w:p w14:paraId="2BC5A4D7"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1848BA" w:rsidRPr="004342F6">
        <w:t xml:space="preserve">1.2.1 </w:t>
      </w:r>
      <w:r w:rsidR="001848BA" w:rsidRPr="004342F6">
        <w:tab/>
        <w:t xml:space="preserve">This question is about the number of </w:t>
      </w:r>
      <w:r w:rsidR="001848BA" w:rsidRPr="004342F6">
        <w:rPr>
          <w:u w:val="single"/>
        </w:rPr>
        <w:t>elementary</w:t>
      </w:r>
      <w:r w:rsidR="001848BA" w:rsidRPr="004342F6">
        <w:t xml:space="preserve"> schools that participate in school meal </w:t>
      </w:r>
      <w:r w:rsidR="00F3072B" w:rsidRPr="004342F6">
        <w:t xml:space="preserve">programs </w:t>
      </w:r>
      <w:r w:rsidR="001848BA" w:rsidRPr="004342F6">
        <w:t xml:space="preserve">in </w:t>
      </w:r>
      <w:r w:rsidR="001A66DF" w:rsidRPr="004342F6">
        <w:t>SY 2018</w:t>
      </w:r>
      <w:r w:rsidR="009E1F21">
        <w:t>-19</w:t>
      </w:r>
      <w:r w:rsidR="001848BA" w:rsidRPr="004342F6">
        <w:t>.</w:t>
      </w:r>
      <w:r w:rsidR="001848BA" w:rsidRPr="004342F6">
        <w:rPr>
          <w:b w:val="0"/>
        </w:rPr>
        <w:t xml:space="preserve"> </w:t>
      </w:r>
    </w:p>
    <w:p w14:paraId="70F359E3" w14:textId="77777777" w:rsidR="001848BA" w:rsidRPr="004342F6" w:rsidRDefault="001848BA" w:rsidP="0048147D">
      <w:pPr>
        <w:pStyle w:val="IFINTERVIEWER"/>
      </w:pPr>
      <w:r w:rsidRPr="004342F6">
        <w:t xml:space="preserve">IF NONE, PLEASE ENTER 0. </w:t>
      </w:r>
    </w:p>
    <w:tbl>
      <w:tblPr>
        <w:tblW w:w="4283" w:type="pct"/>
        <w:tblInd w:w="810" w:type="dxa"/>
        <w:tblLook w:val="0000" w:firstRow="0" w:lastRow="0" w:firstColumn="0" w:lastColumn="0" w:noHBand="0" w:noVBand="0"/>
      </w:tblPr>
      <w:tblGrid>
        <w:gridCol w:w="6088"/>
        <w:gridCol w:w="3040"/>
      </w:tblGrid>
      <w:tr w:rsidR="001848BA" w:rsidRPr="004342F6" w14:paraId="0B93490F" w14:textId="77777777" w:rsidTr="00BE0BB4">
        <w:trPr>
          <w:trHeight w:val="311"/>
        </w:trPr>
        <w:tc>
          <w:tcPr>
            <w:tcW w:w="3335" w:type="pct"/>
            <w:tcBorders>
              <w:right w:val="single" w:sz="4" w:space="0" w:color="auto"/>
            </w:tcBorders>
            <w:tcMar>
              <w:left w:w="72" w:type="dxa"/>
              <w:right w:w="72" w:type="dxa"/>
            </w:tcMar>
          </w:tcPr>
          <w:p w14:paraId="42CC412B" w14:textId="77777777" w:rsidR="001848BA" w:rsidRPr="004342F6" w:rsidRDefault="001848BA" w:rsidP="00970424">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30ECE829" w14:textId="77777777" w:rsidR="001848BA" w:rsidRPr="004342F6" w:rsidRDefault="001848BA" w:rsidP="00BE0BB4">
            <w:pPr>
              <w:tabs>
                <w:tab w:val="clear" w:pos="432"/>
              </w:tabs>
              <w:spacing w:after="60"/>
              <w:ind w:firstLine="0"/>
              <w:jc w:val="center"/>
              <w:rPr>
                <w:rFonts w:ascii="Arial Narrow" w:hAnsi="Arial Narrow" w:cs="Arial"/>
                <w:sz w:val="18"/>
                <w:szCs w:val="18"/>
              </w:rPr>
            </w:pPr>
            <w:r w:rsidRPr="004342F6">
              <w:rPr>
                <w:rFonts w:ascii="Arial Narrow" w:hAnsi="Arial Narrow" w:cs="Arial"/>
                <w:sz w:val="18"/>
                <w:szCs w:val="18"/>
              </w:rPr>
              <w:t>ELEMENTARY SCHOOLS</w:t>
            </w:r>
          </w:p>
        </w:tc>
      </w:tr>
      <w:tr w:rsidR="001848BA" w:rsidRPr="004342F6" w14:paraId="2282338F" w14:textId="77777777" w:rsidTr="00A804AB">
        <w:trPr>
          <w:trHeight w:val="551"/>
        </w:trPr>
        <w:tc>
          <w:tcPr>
            <w:tcW w:w="3335" w:type="pct"/>
            <w:shd w:val="clear" w:color="auto" w:fill="E8E8E8"/>
            <w:tcMar>
              <w:left w:w="72" w:type="dxa"/>
              <w:right w:w="72" w:type="dxa"/>
            </w:tcMar>
            <w:vAlign w:val="center"/>
          </w:tcPr>
          <w:p w14:paraId="2C6687F6"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a.</w:t>
            </w:r>
            <w:r w:rsidRPr="004342F6">
              <w:rPr>
                <w:rFonts w:ascii="Arial" w:hAnsi="Arial" w:cs="Arial"/>
                <w:sz w:val="20"/>
              </w:rPr>
              <w:tab/>
            </w:r>
            <w:r w:rsidRPr="004342F6">
              <w:rPr>
                <w:rFonts w:ascii="Arial" w:hAnsi="Arial" w:cs="Arial"/>
                <w:sz w:val="20"/>
              </w:rPr>
              <w:tab/>
              <w:t xml:space="preserve">Of the elementary schools, how many participate in NSLP </w:t>
            </w:r>
            <w:r w:rsidRPr="004342F6">
              <w:rPr>
                <w:rFonts w:ascii="Arial" w:hAnsi="Arial" w:cs="Arial"/>
                <w:b/>
                <w:sz w:val="20"/>
                <w:u w:val="single"/>
              </w:rPr>
              <w:t>only</w:t>
            </w:r>
            <w:r w:rsidR="00925746" w:rsidRPr="004342F6">
              <w:rPr>
                <w:rFonts w:ascii="Arial" w:hAnsi="Arial" w:cs="Arial"/>
                <w:sz w:val="20"/>
              </w:rPr>
              <w:t>?</w:t>
            </w:r>
            <w:r w:rsidRPr="004342F6">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747AB517"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45FC34FD" wp14:editId="7789A2CD">
                      <wp:extent cx="636270" cy="147955"/>
                      <wp:effectExtent l="9525" t="9525" r="11430" b="13970"/>
                      <wp:docPr id="23224" name="Rectangle 232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F302A40" id="Rectangle 2322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3J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ubP9y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5C235F6F" w14:textId="77777777" w:rsidTr="00A804AB">
        <w:trPr>
          <w:trHeight w:val="431"/>
        </w:trPr>
        <w:tc>
          <w:tcPr>
            <w:tcW w:w="3335" w:type="pct"/>
            <w:shd w:val="clear" w:color="auto" w:fill="auto"/>
            <w:tcMar>
              <w:left w:w="72" w:type="dxa"/>
              <w:right w:w="72" w:type="dxa"/>
            </w:tcMar>
            <w:vAlign w:val="center"/>
          </w:tcPr>
          <w:p w14:paraId="7800C6B1"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b.</w:t>
            </w:r>
            <w:r w:rsidRPr="004342F6">
              <w:rPr>
                <w:rFonts w:ascii="Arial" w:hAnsi="Arial" w:cs="Arial"/>
                <w:sz w:val="20"/>
              </w:rPr>
              <w:tab/>
              <w:t xml:space="preserve">Of the elementary schools, how many schools participate in SBP </w:t>
            </w:r>
            <w:r w:rsidRPr="004342F6">
              <w:rPr>
                <w:rFonts w:ascii="Arial" w:hAnsi="Arial" w:cs="Arial"/>
                <w:b/>
                <w:sz w:val="20"/>
                <w:u w:val="single"/>
              </w:rPr>
              <w:t>only</w:t>
            </w:r>
            <w:r w:rsidR="00925746" w:rsidRPr="004342F6">
              <w:rPr>
                <w:rFonts w:ascii="Arial" w:hAnsi="Arial" w:cs="Arial"/>
                <w:sz w:val="20"/>
              </w:rPr>
              <w:t>?</w:t>
            </w:r>
          </w:p>
        </w:tc>
        <w:tc>
          <w:tcPr>
            <w:tcW w:w="1665" w:type="pct"/>
            <w:shd w:val="clear" w:color="auto" w:fill="auto"/>
            <w:tcMar>
              <w:left w:w="72" w:type="dxa"/>
              <w:right w:w="72" w:type="dxa"/>
            </w:tcMar>
            <w:vAlign w:val="bottom"/>
          </w:tcPr>
          <w:p w14:paraId="50D37B05"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76378AF4" wp14:editId="4BDAB5D7">
                      <wp:extent cx="636270" cy="147955"/>
                      <wp:effectExtent l="9525" t="9525" r="11430" b="13970"/>
                      <wp:docPr id="23225" name="Rectangle 232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201EB74" id="Rectangle 2322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kSkDDDwCAABtBAAADgAAAAAAAAAA&#10;AAAAAAAuAgAAZHJzL2Uyb0RvYy54bWxQSwECLQAUAAYACAAAACEAg8BtxdoAAAAEAQAADwAAAAAA&#10;AAAAAAAAAACWBAAAZHJzL2Rvd25yZXYueG1sUEsFBgAAAAAEAAQA8wAAAJ0FAAAAAA==&#10;">
                      <w10:anchorlock/>
                    </v:rect>
                  </w:pict>
                </mc:Fallback>
              </mc:AlternateContent>
            </w:r>
          </w:p>
        </w:tc>
      </w:tr>
      <w:tr w:rsidR="001848BA" w:rsidRPr="004342F6" w14:paraId="60B82485" w14:textId="77777777" w:rsidTr="00A804AB">
        <w:trPr>
          <w:trHeight w:val="559"/>
        </w:trPr>
        <w:tc>
          <w:tcPr>
            <w:tcW w:w="3335" w:type="pct"/>
            <w:shd w:val="clear" w:color="auto" w:fill="E8E8E8"/>
            <w:tcMar>
              <w:left w:w="72" w:type="dxa"/>
              <w:right w:w="72" w:type="dxa"/>
            </w:tcMar>
            <w:vAlign w:val="center"/>
          </w:tcPr>
          <w:p w14:paraId="5410FF63"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c.</w:t>
            </w:r>
            <w:r w:rsidRPr="004342F6">
              <w:rPr>
                <w:rFonts w:ascii="Arial" w:hAnsi="Arial" w:cs="Arial"/>
                <w:sz w:val="20"/>
              </w:rPr>
              <w:tab/>
              <w:t xml:space="preserve">Of the elementary schools, how many schools participate in </w:t>
            </w:r>
            <w:r w:rsidRPr="004342F6">
              <w:rPr>
                <w:rFonts w:ascii="Arial" w:hAnsi="Arial" w:cs="Arial"/>
                <w:b/>
                <w:sz w:val="20"/>
                <w:u w:val="single"/>
              </w:rPr>
              <w:t>both</w:t>
            </w:r>
            <w:r w:rsidRPr="004342F6">
              <w:rPr>
                <w:rFonts w:ascii="Arial" w:hAnsi="Arial" w:cs="Arial"/>
                <w:sz w:val="20"/>
              </w:rPr>
              <w:t xml:space="preserve"> SBP </w:t>
            </w:r>
            <w:r w:rsidRPr="004342F6">
              <w:rPr>
                <w:rFonts w:ascii="Arial" w:hAnsi="Arial" w:cs="Arial"/>
                <w:b/>
                <w:sz w:val="20"/>
                <w:u w:val="single"/>
              </w:rPr>
              <w:t>and</w:t>
            </w:r>
            <w:r w:rsidRPr="004342F6">
              <w:rPr>
                <w:rFonts w:ascii="Arial" w:hAnsi="Arial" w:cs="Arial"/>
                <w:sz w:val="20"/>
              </w:rPr>
              <w:t xml:space="preserve"> NSLP</w:t>
            </w:r>
            <w:r w:rsidR="00925746" w:rsidRPr="004342F6">
              <w:rPr>
                <w:rFonts w:ascii="Arial" w:hAnsi="Arial" w:cs="Arial"/>
                <w:sz w:val="20"/>
              </w:rPr>
              <w:t>?</w:t>
            </w:r>
          </w:p>
        </w:tc>
        <w:tc>
          <w:tcPr>
            <w:tcW w:w="1665" w:type="pct"/>
            <w:shd w:val="clear" w:color="auto" w:fill="E8E8E8"/>
            <w:tcMar>
              <w:left w:w="72" w:type="dxa"/>
              <w:right w:w="72" w:type="dxa"/>
            </w:tcMar>
            <w:vAlign w:val="bottom"/>
          </w:tcPr>
          <w:p w14:paraId="2B225F8B"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207ED50B" wp14:editId="3CBFDBF7">
                      <wp:extent cx="636270" cy="147955"/>
                      <wp:effectExtent l="9525" t="9525" r="11430" b="13970"/>
                      <wp:docPr id="23226" name="Rectangle 232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D099C0C" id="Rectangle 2322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XGZ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edT&#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qIFxm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1E39CF9C" w14:textId="77777777" w:rsidTr="00A804AB">
        <w:trPr>
          <w:trHeight w:val="551"/>
        </w:trPr>
        <w:tc>
          <w:tcPr>
            <w:tcW w:w="3335" w:type="pct"/>
            <w:shd w:val="clear" w:color="auto" w:fill="auto"/>
            <w:tcMar>
              <w:left w:w="72" w:type="dxa"/>
              <w:right w:w="72" w:type="dxa"/>
            </w:tcMar>
            <w:vAlign w:val="center"/>
          </w:tcPr>
          <w:p w14:paraId="135DF808"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d.</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elementary schools, how many schools participate in </w:t>
            </w:r>
            <w:r w:rsidRPr="004342F6">
              <w:rPr>
                <w:rFonts w:ascii="Arial" w:hAnsi="Arial" w:cs="Arial"/>
                <w:b/>
                <w:sz w:val="20"/>
                <w:u w:val="single"/>
              </w:rPr>
              <w:t>neither</w:t>
            </w:r>
            <w:r w:rsidRPr="004342F6">
              <w:rPr>
                <w:rFonts w:ascii="Arial" w:hAnsi="Arial" w:cs="Arial"/>
                <w:b/>
                <w:sz w:val="20"/>
              </w:rPr>
              <w:t xml:space="preserve"> </w:t>
            </w:r>
            <w:r w:rsidRPr="004342F6">
              <w:rPr>
                <w:rFonts w:ascii="Arial" w:hAnsi="Arial" w:cs="Arial"/>
                <w:sz w:val="20"/>
              </w:rPr>
              <w:t xml:space="preserve">SBP </w:t>
            </w:r>
            <w:r w:rsidR="00AA301F" w:rsidRPr="004342F6">
              <w:rPr>
                <w:rFonts w:ascii="Arial" w:hAnsi="Arial" w:cs="Arial"/>
                <w:b/>
                <w:sz w:val="20"/>
                <w:u w:val="single"/>
              </w:rPr>
              <w:t>n</w:t>
            </w:r>
            <w:r w:rsidRPr="004342F6">
              <w:rPr>
                <w:rFonts w:ascii="Arial" w:hAnsi="Arial" w:cs="Arial"/>
                <w:b/>
                <w:sz w:val="20"/>
                <w:u w:val="single"/>
              </w:rPr>
              <w:t>or</w:t>
            </w:r>
            <w:r w:rsidRPr="004342F6">
              <w:rPr>
                <w:rFonts w:ascii="Arial" w:hAnsi="Arial" w:cs="Arial"/>
                <w:b/>
                <w:sz w:val="20"/>
              </w:rPr>
              <w:t xml:space="preserve"> </w:t>
            </w:r>
            <w:r w:rsidRPr="004342F6">
              <w:rPr>
                <w:rFonts w:ascii="Arial" w:hAnsi="Arial" w:cs="Arial"/>
                <w:sz w:val="20"/>
              </w:rPr>
              <w:t>NSLP</w:t>
            </w:r>
            <w:r w:rsidR="00925746" w:rsidRPr="004342F6">
              <w:rPr>
                <w:rFonts w:ascii="Arial" w:hAnsi="Arial" w:cs="Arial"/>
                <w:sz w:val="20"/>
              </w:rPr>
              <w:t>?</w:t>
            </w:r>
          </w:p>
        </w:tc>
        <w:tc>
          <w:tcPr>
            <w:tcW w:w="1665" w:type="pct"/>
            <w:shd w:val="clear" w:color="auto" w:fill="auto"/>
            <w:tcMar>
              <w:left w:w="72" w:type="dxa"/>
              <w:right w:w="72" w:type="dxa"/>
            </w:tcMar>
            <w:vAlign w:val="bottom"/>
          </w:tcPr>
          <w:p w14:paraId="17010C19"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27666BD2" wp14:editId="1F433002">
                      <wp:extent cx="636270" cy="147955"/>
                      <wp:effectExtent l="9525" t="9525" r="11430" b="13970"/>
                      <wp:docPr id="23227" name="Rectangle 232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309757D" id="Rectangle 2322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49c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ec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BuPXD8CAABtBAAADgAAAAAA&#10;AAAAAAAAAAAuAgAAZHJzL2Uyb0RvYy54bWxQSwECLQAUAAYACAAAACEAg8BtxdoAAAAEAQAADwAA&#10;AAAAAAAAAAAAAACZBAAAZHJzL2Rvd25yZXYueG1sUEsFBgAAAAAEAAQA8wAAAKAFAAAAAA==&#10;">
                      <w10:anchorlock/>
                    </v:rect>
                  </w:pict>
                </mc:Fallback>
              </mc:AlternateContent>
            </w:r>
          </w:p>
        </w:tc>
      </w:tr>
      <w:tr w:rsidR="00233432" w:rsidRPr="004342F6" w14:paraId="38B75F3C" w14:textId="77777777" w:rsidTr="001B6E20">
        <w:trPr>
          <w:trHeight w:val="551"/>
        </w:trPr>
        <w:tc>
          <w:tcPr>
            <w:tcW w:w="3335" w:type="pct"/>
            <w:shd w:val="clear" w:color="auto" w:fill="E8E8E8"/>
            <w:tcMar>
              <w:left w:w="72" w:type="dxa"/>
              <w:right w:w="72" w:type="dxa"/>
            </w:tcMar>
            <w:vAlign w:val="center"/>
          </w:tcPr>
          <w:p w14:paraId="2ADE53D0" w14:textId="77777777" w:rsidR="00233432" w:rsidRPr="004342F6" w:rsidRDefault="00233432" w:rsidP="00BE0BB4">
            <w:pPr>
              <w:tabs>
                <w:tab w:val="clear" w:pos="432"/>
                <w:tab w:val="left" w:pos="258"/>
                <w:tab w:val="left" w:leader="dot" w:pos="3105"/>
              </w:tabs>
              <w:ind w:left="259" w:right="29" w:hanging="259"/>
              <w:jc w:val="left"/>
              <w:rPr>
                <w:rFonts w:ascii="Arial" w:hAnsi="Arial" w:cs="Arial"/>
                <w:sz w:val="20"/>
              </w:rPr>
            </w:pPr>
            <w:bookmarkStart w:id="1" w:name="_Hlk488215513"/>
            <w:r w:rsidRPr="004342F6">
              <w:rPr>
                <w:rFonts w:ascii="Arial" w:hAnsi="Arial" w:cs="Arial"/>
                <w:sz w:val="20"/>
              </w:rPr>
              <w:t>e.</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elementary schools, how many schools participate in </w:t>
            </w:r>
            <w:r w:rsidRPr="004342F6">
              <w:rPr>
                <w:rFonts w:ascii="Arial" w:hAnsi="Arial" w:cs="Arial"/>
                <w:b/>
                <w:sz w:val="20"/>
                <w:u w:val="single"/>
              </w:rPr>
              <w:t xml:space="preserve">NSLP Afterschool Snack </w:t>
            </w:r>
            <w:r w:rsidR="004C13DB" w:rsidRPr="004342F6">
              <w:rPr>
                <w:rFonts w:ascii="Arial" w:hAnsi="Arial" w:cs="Arial"/>
                <w:b/>
                <w:sz w:val="20"/>
                <w:u w:val="single"/>
              </w:rPr>
              <w:t>Service</w:t>
            </w:r>
            <w:r w:rsidRPr="004342F6">
              <w:rPr>
                <w:rFonts w:ascii="Arial" w:hAnsi="Arial" w:cs="Arial"/>
                <w:sz w:val="20"/>
              </w:rPr>
              <w:t>?</w:t>
            </w:r>
          </w:p>
        </w:tc>
        <w:tc>
          <w:tcPr>
            <w:tcW w:w="1665" w:type="pct"/>
            <w:shd w:val="clear" w:color="auto" w:fill="E8E8E8"/>
            <w:tcMar>
              <w:left w:w="72" w:type="dxa"/>
              <w:right w:w="72" w:type="dxa"/>
            </w:tcMar>
            <w:vAlign w:val="bottom"/>
          </w:tcPr>
          <w:p w14:paraId="2E42189F" w14:textId="77777777" w:rsidR="00233432" w:rsidRPr="004342F6" w:rsidRDefault="00233432" w:rsidP="00BE0BB4">
            <w:pPr>
              <w:tabs>
                <w:tab w:val="clear" w:pos="432"/>
              </w:tabs>
              <w:ind w:firstLine="0"/>
              <w:jc w:val="center"/>
              <w:rPr>
                <w:rFonts w:ascii="Arial" w:hAnsi="Arial" w:cs="Arial"/>
                <w:noProof/>
                <w:sz w:val="20"/>
              </w:rPr>
            </w:pPr>
            <w:r w:rsidRPr="004342F6">
              <w:rPr>
                <w:rFonts w:ascii="Arial" w:hAnsi="Arial" w:cs="Arial"/>
                <w:noProof/>
                <w:sz w:val="20"/>
              </w:rPr>
              <mc:AlternateContent>
                <mc:Choice Requires="wps">
                  <w:drawing>
                    <wp:inline distT="0" distB="0" distL="0" distR="0" wp14:anchorId="6F957299" wp14:editId="535A486C">
                      <wp:extent cx="636270" cy="147955"/>
                      <wp:effectExtent l="9525" t="9525" r="11430" b="13970"/>
                      <wp:docPr id="3" name="Rectangle 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52944AE" id="Rectangle 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jOPAIAAGU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LxJIzjwCAABlBAAADgAAAAAAAAAA&#10;AAAAAAAuAgAAZHJzL2Uyb0RvYy54bWxQSwECLQAUAAYACAAAACEAg8BtxdoAAAAEAQAADwAAAAAA&#10;AAAAAAAAAACWBAAAZHJzL2Rvd25yZXYueG1sUEsFBgAAAAAEAAQA8wAAAJ0FAAAAAA==&#10;">
                      <w10:anchorlock/>
                    </v:rect>
                  </w:pict>
                </mc:Fallback>
              </mc:AlternateContent>
            </w:r>
          </w:p>
        </w:tc>
      </w:tr>
      <w:bookmarkEnd w:id="1"/>
    </w:tbl>
    <w:p w14:paraId="6DCD419B" w14:textId="77777777" w:rsidR="00F569A4" w:rsidRPr="004342F6" w:rsidRDefault="00F569A4" w:rsidP="00970424">
      <w:pPr>
        <w:pStyle w:val="QUESTIONTEXT"/>
        <w:ind w:right="0"/>
        <w:sectPr w:rsidR="00F569A4" w:rsidRPr="004342F6" w:rsidSect="00563948">
          <w:endnotePr>
            <w:numFmt w:val="decimal"/>
          </w:endnotePr>
          <w:pgSz w:w="12240" w:h="15840" w:code="1"/>
          <w:pgMar w:top="1008" w:right="864" w:bottom="1296" w:left="864" w:header="720" w:footer="288" w:gutter="0"/>
          <w:pgNumType w:start="1"/>
          <w:cols w:sep="1" w:space="720"/>
          <w:docGrid w:linePitch="326"/>
        </w:sectPr>
      </w:pPr>
    </w:p>
    <w:p w14:paraId="765ADC14" w14:textId="2DB42228" w:rsidR="001848BA" w:rsidRPr="004342F6" w:rsidRDefault="00E609C7" w:rsidP="00970424">
      <w:pPr>
        <w:pStyle w:val="QUESTIONTEXT"/>
        <w:ind w:right="0"/>
      </w:pPr>
      <w:r w:rsidRPr="004342F6">
        <w:rPr>
          <w:rFonts w:eastAsia="Calibri"/>
          <w:b w:val="0"/>
          <w:noProof/>
          <w:sz w:val="36"/>
          <w:szCs w:val="36"/>
        </w:rPr>
        <mc:AlternateContent>
          <mc:Choice Requires="wps">
            <w:drawing>
              <wp:anchor distT="0" distB="0" distL="114300" distR="114300" simplePos="0" relativeHeight="251658440" behindDoc="0" locked="0" layoutInCell="1" allowOverlap="1" wp14:anchorId="4999465A" wp14:editId="182CD2D9">
                <wp:simplePos x="0" y="0"/>
                <wp:positionH relativeFrom="margin">
                  <wp:posOffset>0</wp:posOffset>
                </wp:positionH>
                <wp:positionV relativeFrom="paragraph">
                  <wp:posOffset>408467</wp:posOffset>
                </wp:positionV>
                <wp:extent cx="388620" cy="254635"/>
                <wp:effectExtent l="0" t="0" r="0" b="0"/>
                <wp:wrapNone/>
                <wp:docPr id="23437" name="Text Box 23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6C25AE"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7" o:spid="_x0000_s1032" type="#_x0000_t202" style="position:absolute;left:0;text-align:left;margin-left:0;margin-top:32.15pt;width:30.6pt;height:20.05pt;z-index:251658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" stroked="f">
                <v:textbox inset="0,,0">
                  <w:txbxContent>
                    <w:p w14:paraId="4F6C25AE"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1848BA" w:rsidRPr="004342F6">
        <w:t xml:space="preserve">1.2.2 </w:t>
      </w:r>
      <w:r w:rsidR="001848BA" w:rsidRPr="004342F6">
        <w:tab/>
        <w:t xml:space="preserve">This question is about the number of </w:t>
      </w:r>
      <w:r w:rsidR="001848BA" w:rsidRPr="004342F6">
        <w:rPr>
          <w:u w:val="single"/>
        </w:rPr>
        <w:t>middle</w:t>
      </w:r>
      <w:r w:rsidR="001848BA" w:rsidRPr="004342F6">
        <w:t xml:space="preserve"> schools that participate in school meal programs in </w:t>
      </w:r>
      <w:r w:rsidR="001A66DF" w:rsidRPr="004342F6">
        <w:t>SY 2018</w:t>
      </w:r>
      <w:r w:rsidR="009E1F21">
        <w:t>-19</w:t>
      </w:r>
      <w:r w:rsidR="001848BA" w:rsidRPr="004342F6">
        <w:t xml:space="preserve">. </w:t>
      </w:r>
    </w:p>
    <w:p w14:paraId="16B9E660" w14:textId="77777777" w:rsidR="001848BA" w:rsidRPr="004342F6" w:rsidRDefault="001848BA" w:rsidP="0048147D">
      <w:pPr>
        <w:pStyle w:val="IFINTERVIEWER"/>
      </w:pPr>
      <w:r w:rsidRPr="004342F6">
        <w:t xml:space="preserve">IF NONE, PLEASE ENTER 0. </w:t>
      </w:r>
    </w:p>
    <w:tbl>
      <w:tblPr>
        <w:tblW w:w="4283" w:type="pct"/>
        <w:tblInd w:w="810" w:type="dxa"/>
        <w:tblLook w:val="0000" w:firstRow="0" w:lastRow="0" w:firstColumn="0" w:lastColumn="0" w:noHBand="0" w:noVBand="0"/>
      </w:tblPr>
      <w:tblGrid>
        <w:gridCol w:w="6068"/>
        <w:gridCol w:w="3029"/>
      </w:tblGrid>
      <w:tr w:rsidR="001848BA" w:rsidRPr="004342F6" w14:paraId="49ADB132" w14:textId="77777777" w:rsidTr="00A804AB">
        <w:trPr>
          <w:trHeight w:val="311"/>
        </w:trPr>
        <w:tc>
          <w:tcPr>
            <w:tcW w:w="3335" w:type="pct"/>
            <w:tcBorders>
              <w:right w:val="single" w:sz="4" w:space="0" w:color="auto"/>
            </w:tcBorders>
            <w:tcMar>
              <w:left w:w="72" w:type="dxa"/>
              <w:right w:w="72" w:type="dxa"/>
            </w:tcMar>
          </w:tcPr>
          <w:p w14:paraId="74C7B522" w14:textId="77777777" w:rsidR="001848BA" w:rsidRPr="004342F6" w:rsidRDefault="001848BA" w:rsidP="00970424">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2C7CC566" w14:textId="77777777" w:rsidR="001848BA" w:rsidRPr="004342F6" w:rsidRDefault="001848BA" w:rsidP="008F6984">
            <w:pPr>
              <w:pStyle w:val="TableHeader-CENTER"/>
            </w:pPr>
            <w:r w:rsidRPr="004342F6">
              <w:t>MIDDLE SCHOOLS</w:t>
            </w:r>
          </w:p>
        </w:tc>
      </w:tr>
      <w:tr w:rsidR="001848BA" w:rsidRPr="004342F6" w14:paraId="06205FC7" w14:textId="77777777" w:rsidTr="00A804AB">
        <w:trPr>
          <w:trHeight w:val="551"/>
        </w:trPr>
        <w:tc>
          <w:tcPr>
            <w:tcW w:w="3335" w:type="pct"/>
            <w:shd w:val="clear" w:color="auto" w:fill="E8E8E8"/>
            <w:tcMar>
              <w:left w:w="72" w:type="dxa"/>
              <w:right w:w="72" w:type="dxa"/>
            </w:tcMar>
            <w:vAlign w:val="center"/>
          </w:tcPr>
          <w:p w14:paraId="2773AE85"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a.</w:t>
            </w:r>
            <w:r w:rsidRPr="004342F6">
              <w:rPr>
                <w:rFonts w:ascii="Arial" w:hAnsi="Arial" w:cs="Arial"/>
                <w:sz w:val="20"/>
              </w:rPr>
              <w:tab/>
            </w:r>
            <w:r w:rsidRPr="004342F6">
              <w:rPr>
                <w:rFonts w:ascii="Arial" w:hAnsi="Arial" w:cs="Arial"/>
                <w:sz w:val="20"/>
              </w:rPr>
              <w:tab/>
              <w:t xml:space="preserve">Of the middle schools, how many participate in NSLP </w:t>
            </w:r>
            <w:r w:rsidRPr="004342F6">
              <w:rPr>
                <w:rFonts w:ascii="Arial" w:hAnsi="Arial" w:cs="Arial"/>
                <w:b/>
                <w:sz w:val="20"/>
                <w:u w:val="single"/>
              </w:rPr>
              <w:t>only</w:t>
            </w:r>
            <w:r w:rsidR="00925746" w:rsidRPr="004342F6">
              <w:rPr>
                <w:rFonts w:ascii="Arial" w:hAnsi="Arial" w:cs="Arial"/>
                <w:sz w:val="20"/>
              </w:rPr>
              <w:t>?</w:t>
            </w:r>
            <w:r w:rsidRPr="004342F6">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1BFAF89D"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0AA194BE" wp14:editId="73D4028E">
                      <wp:extent cx="636270" cy="147955"/>
                      <wp:effectExtent l="9525" t="9525" r="11430" b="13970"/>
                      <wp:docPr id="23258" name="Rectangle 232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7F6DCE4" id="Rectangle 2325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7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rr1ez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2301A40D" w14:textId="77777777" w:rsidTr="00A804AB">
        <w:trPr>
          <w:trHeight w:val="431"/>
        </w:trPr>
        <w:tc>
          <w:tcPr>
            <w:tcW w:w="3335" w:type="pct"/>
            <w:shd w:val="clear" w:color="auto" w:fill="auto"/>
            <w:tcMar>
              <w:left w:w="72" w:type="dxa"/>
              <w:right w:w="72" w:type="dxa"/>
            </w:tcMar>
            <w:vAlign w:val="center"/>
          </w:tcPr>
          <w:p w14:paraId="23070660"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b.</w:t>
            </w:r>
            <w:r w:rsidRPr="004342F6">
              <w:rPr>
                <w:rFonts w:ascii="Arial" w:hAnsi="Arial" w:cs="Arial"/>
                <w:sz w:val="20"/>
              </w:rPr>
              <w:tab/>
              <w:t xml:space="preserve">Of the middle schools, how many schools participate in SBP </w:t>
            </w:r>
            <w:r w:rsidRPr="004342F6">
              <w:rPr>
                <w:rFonts w:ascii="Arial" w:hAnsi="Arial" w:cs="Arial"/>
                <w:b/>
                <w:sz w:val="20"/>
                <w:u w:val="single"/>
              </w:rPr>
              <w:t>only</w:t>
            </w:r>
            <w:r w:rsidR="00925746" w:rsidRPr="004342F6">
              <w:rPr>
                <w:rFonts w:ascii="Arial" w:hAnsi="Arial" w:cs="Arial"/>
                <w:sz w:val="20"/>
              </w:rPr>
              <w:t>?</w:t>
            </w:r>
          </w:p>
        </w:tc>
        <w:tc>
          <w:tcPr>
            <w:tcW w:w="1665" w:type="pct"/>
            <w:shd w:val="clear" w:color="auto" w:fill="auto"/>
            <w:tcMar>
              <w:left w:w="72" w:type="dxa"/>
              <w:right w:w="72" w:type="dxa"/>
            </w:tcMar>
            <w:vAlign w:val="bottom"/>
          </w:tcPr>
          <w:p w14:paraId="5F8C4360"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2772F102" wp14:editId="7F949118">
                      <wp:extent cx="636270" cy="147955"/>
                      <wp:effectExtent l="9525" t="9525" r="11430" b="13970"/>
                      <wp:docPr id="23259" name="Rectangle 232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DAEFA11" id="Rectangle 2325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Au+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U/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liALvj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636D6260" w14:textId="77777777" w:rsidTr="00A804AB">
        <w:trPr>
          <w:trHeight w:val="559"/>
        </w:trPr>
        <w:tc>
          <w:tcPr>
            <w:tcW w:w="3335" w:type="pct"/>
            <w:shd w:val="clear" w:color="auto" w:fill="E8E8E8"/>
            <w:tcMar>
              <w:left w:w="72" w:type="dxa"/>
              <w:right w:w="72" w:type="dxa"/>
            </w:tcMar>
            <w:vAlign w:val="center"/>
          </w:tcPr>
          <w:p w14:paraId="10FF48F6"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c.</w:t>
            </w:r>
            <w:r w:rsidRPr="004342F6">
              <w:rPr>
                <w:rFonts w:ascii="Arial" w:hAnsi="Arial" w:cs="Arial"/>
                <w:sz w:val="20"/>
              </w:rPr>
              <w:tab/>
              <w:t xml:space="preserve">Of the middle schools, how many schools participate in </w:t>
            </w:r>
            <w:r w:rsidRPr="004342F6">
              <w:rPr>
                <w:rFonts w:ascii="Arial" w:hAnsi="Arial" w:cs="Arial"/>
                <w:b/>
                <w:sz w:val="20"/>
                <w:u w:val="single"/>
              </w:rPr>
              <w:t>both</w:t>
            </w:r>
            <w:r w:rsidRPr="004342F6">
              <w:rPr>
                <w:rFonts w:ascii="Arial" w:hAnsi="Arial" w:cs="Arial"/>
                <w:sz w:val="20"/>
              </w:rPr>
              <w:t xml:space="preserve"> SBP </w:t>
            </w:r>
            <w:r w:rsidRPr="004342F6">
              <w:rPr>
                <w:rFonts w:ascii="Arial" w:hAnsi="Arial" w:cs="Arial"/>
                <w:b/>
                <w:sz w:val="20"/>
                <w:u w:val="single"/>
              </w:rPr>
              <w:t>and</w:t>
            </w:r>
            <w:r w:rsidRPr="004342F6">
              <w:rPr>
                <w:rFonts w:ascii="Arial" w:hAnsi="Arial" w:cs="Arial"/>
                <w:sz w:val="20"/>
              </w:rPr>
              <w:t xml:space="preserve"> NSLP</w:t>
            </w:r>
            <w:r w:rsidR="00925746" w:rsidRPr="004342F6">
              <w:rPr>
                <w:rFonts w:ascii="Arial" w:hAnsi="Arial" w:cs="Arial"/>
                <w:sz w:val="20"/>
              </w:rPr>
              <w:t>?</w:t>
            </w:r>
          </w:p>
        </w:tc>
        <w:tc>
          <w:tcPr>
            <w:tcW w:w="1665" w:type="pct"/>
            <w:shd w:val="clear" w:color="auto" w:fill="E8E8E8"/>
            <w:tcMar>
              <w:left w:w="72" w:type="dxa"/>
              <w:right w:w="72" w:type="dxa"/>
            </w:tcMar>
            <w:vAlign w:val="bottom"/>
          </w:tcPr>
          <w:p w14:paraId="2C9ECEB9"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018F4ED7" wp14:editId="71D0512A">
                      <wp:extent cx="636270" cy="147955"/>
                      <wp:effectExtent l="9525" t="9525" r="11430" b="13970"/>
                      <wp:docPr id="23260" name="Rectangle 232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FEA1919" id="Rectangle 2326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44kv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40BDC6CA" w14:textId="77777777" w:rsidTr="00A804AB">
        <w:trPr>
          <w:trHeight w:val="551"/>
        </w:trPr>
        <w:tc>
          <w:tcPr>
            <w:tcW w:w="3335" w:type="pct"/>
            <w:shd w:val="clear" w:color="auto" w:fill="auto"/>
            <w:tcMar>
              <w:left w:w="72" w:type="dxa"/>
              <w:right w:w="72" w:type="dxa"/>
            </w:tcMar>
            <w:vAlign w:val="center"/>
          </w:tcPr>
          <w:p w14:paraId="7663EE8A"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d.</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middle schools, how many schools participate in </w:t>
            </w:r>
            <w:r w:rsidRPr="004342F6">
              <w:rPr>
                <w:rFonts w:ascii="Arial" w:hAnsi="Arial" w:cs="Arial"/>
                <w:b/>
                <w:sz w:val="20"/>
                <w:u w:val="single"/>
              </w:rPr>
              <w:t>neither</w:t>
            </w:r>
            <w:r w:rsidRPr="004342F6">
              <w:rPr>
                <w:rFonts w:ascii="Arial" w:hAnsi="Arial" w:cs="Arial"/>
                <w:b/>
                <w:sz w:val="20"/>
              </w:rPr>
              <w:t xml:space="preserve"> </w:t>
            </w:r>
            <w:r w:rsidRPr="004342F6">
              <w:rPr>
                <w:rFonts w:ascii="Arial" w:hAnsi="Arial" w:cs="Arial"/>
                <w:sz w:val="20"/>
              </w:rPr>
              <w:t xml:space="preserve">SBP </w:t>
            </w:r>
            <w:r w:rsidR="001766A6" w:rsidRPr="004342F6">
              <w:rPr>
                <w:rFonts w:ascii="Arial" w:hAnsi="Arial" w:cs="Arial"/>
                <w:b/>
                <w:sz w:val="20"/>
                <w:u w:val="single"/>
              </w:rPr>
              <w:t>nor</w:t>
            </w:r>
            <w:r w:rsidRPr="004342F6">
              <w:rPr>
                <w:rFonts w:ascii="Arial" w:hAnsi="Arial" w:cs="Arial"/>
                <w:b/>
                <w:sz w:val="20"/>
              </w:rPr>
              <w:t xml:space="preserve"> </w:t>
            </w:r>
            <w:r w:rsidRPr="004342F6">
              <w:rPr>
                <w:rFonts w:ascii="Arial" w:hAnsi="Arial" w:cs="Arial"/>
                <w:sz w:val="20"/>
              </w:rPr>
              <w:t>NSLP</w:t>
            </w:r>
            <w:r w:rsidR="00925746" w:rsidRPr="004342F6">
              <w:rPr>
                <w:rFonts w:ascii="Arial" w:hAnsi="Arial" w:cs="Arial"/>
                <w:sz w:val="20"/>
              </w:rPr>
              <w:t>?</w:t>
            </w:r>
          </w:p>
        </w:tc>
        <w:tc>
          <w:tcPr>
            <w:tcW w:w="1665" w:type="pct"/>
            <w:shd w:val="clear" w:color="auto" w:fill="auto"/>
            <w:tcMar>
              <w:left w:w="72" w:type="dxa"/>
              <w:right w:w="72" w:type="dxa"/>
            </w:tcMar>
            <w:vAlign w:val="bottom"/>
          </w:tcPr>
          <w:p w14:paraId="72C31306"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5FC6A7E7" wp14:editId="632420A8">
                      <wp:extent cx="636270" cy="147955"/>
                      <wp:effectExtent l="9525" t="9525" r="11430" b="13970"/>
                      <wp:docPr id="23262" name="Rectangle 232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2F39C78" id="Rectangle 2326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jt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U9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ryo7T8CAABtBAAADgAAAAAA&#10;AAAAAAAAAAAuAgAAZHJzL2Uyb0RvYy54bWxQSwECLQAUAAYACAAAACEAg8BtxdoAAAAEAQAADwAA&#10;AAAAAAAAAAAAAACZBAAAZHJzL2Rvd25yZXYueG1sUEsFBgAAAAAEAAQA8wAAAKAFAAAAAA==&#10;">
                      <w10:anchorlock/>
                    </v:rect>
                  </w:pict>
                </mc:Fallback>
              </mc:AlternateContent>
            </w:r>
          </w:p>
        </w:tc>
      </w:tr>
      <w:tr w:rsidR="00233432" w:rsidRPr="004342F6" w14:paraId="0E27A691" w14:textId="77777777" w:rsidTr="001B6E20">
        <w:trPr>
          <w:trHeight w:val="551"/>
        </w:trPr>
        <w:tc>
          <w:tcPr>
            <w:tcW w:w="3335" w:type="pct"/>
            <w:shd w:val="clear" w:color="auto" w:fill="E8E8E8"/>
            <w:tcMar>
              <w:left w:w="72" w:type="dxa"/>
              <w:right w:w="72" w:type="dxa"/>
            </w:tcMar>
            <w:vAlign w:val="center"/>
          </w:tcPr>
          <w:p w14:paraId="4B8005BB" w14:textId="77777777" w:rsidR="00233432" w:rsidRPr="004342F6" w:rsidRDefault="00233432"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e.</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middle schools, how many schools participate in </w:t>
            </w:r>
            <w:r w:rsidRPr="004342F6">
              <w:rPr>
                <w:rFonts w:ascii="Arial" w:hAnsi="Arial" w:cs="Arial"/>
                <w:b/>
                <w:sz w:val="20"/>
                <w:u w:val="single"/>
              </w:rPr>
              <w:t xml:space="preserve">NSLP Afterschool Snack </w:t>
            </w:r>
            <w:r w:rsidR="004C13DB" w:rsidRPr="004342F6">
              <w:rPr>
                <w:rFonts w:ascii="Arial" w:hAnsi="Arial" w:cs="Arial"/>
                <w:b/>
                <w:sz w:val="20"/>
                <w:u w:val="single"/>
              </w:rPr>
              <w:t>Service</w:t>
            </w:r>
            <w:r w:rsidRPr="004342F6">
              <w:rPr>
                <w:rFonts w:ascii="Arial" w:hAnsi="Arial" w:cs="Arial"/>
                <w:sz w:val="20"/>
              </w:rPr>
              <w:t>?</w:t>
            </w:r>
          </w:p>
        </w:tc>
        <w:tc>
          <w:tcPr>
            <w:tcW w:w="1665" w:type="pct"/>
            <w:shd w:val="clear" w:color="auto" w:fill="E8E8E8"/>
            <w:tcMar>
              <w:left w:w="72" w:type="dxa"/>
              <w:right w:w="72" w:type="dxa"/>
            </w:tcMar>
            <w:vAlign w:val="bottom"/>
          </w:tcPr>
          <w:p w14:paraId="0968A251" w14:textId="77777777" w:rsidR="00233432" w:rsidRPr="004342F6" w:rsidRDefault="00233432" w:rsidP="00BE0BB4">
            <w:pPr>
              <w:tabs>
                <w:tab w:val="clear" w:pos="432"/>
              </w:tabs>
              <w:ind w:firstLine="0"/>
              <w:jc w:val="center"/>
              <w:rPr>
                <w:rFonts w:ascii="Arial" w:hAnsi="Arial" w:cs="Arial"/>
                <w:noProof/>
                <w:sz w:val="20"/>
              </w:rPr>
            </w:pPr>
            <w:r w:rsidRPr="004342F6">
              <w:rPr>
                <w:rFonts w:ascii="Arial" w:hAnsi="Arial" w:cs="Arial"/>
                <w:noProof/>
                <w:sz w:val="20"/>
              </w:rPr>
              <mc:AlternateContent>
                <mc:Choice Requires="wps">
                  <w:drawing>
                    <wp:inline distT="0" distB="0" distL="0" distR="0" wp14:anchorId="7C05C1C4" wp14:editId="03E77C42">
                      <wp:extent cx="636270" cy="147955"/>
                      <wp:effectExtent l="9525" t="9525" r="11430" b="13970"/>
                      <wp:docPr id="5" name="Rectangle 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8C24F1F" id="Rectangle 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1AGodjwCAABlBAAADgAAAAAAAAAA&#10;AAAAAAAuAgAAZHJzL2Uyb0RvYy54bWxQSwECLQAUAAYACAAAACEAg8BtxdoAAAAEAQAADwAAAAAA&#10;AAAAAAAAAACWBAAAZHJzL2Rvd25yZXYueG1sUEsFBgAAAAAEAAQA8wAAAJ0FAAAAAA==&#10;">
                      <w10:anchorlock/>
                    </v:rect>
                  </w:pict>
                </mc:Fallback>
              </mc:AlternateContent>
            </w:r>
          </w:p>
        </w:tc>
      </w:tr>
    </w:tbl>
    <w:p w14:paraId="222DB170" w14:textId="728F1286" w:rsidR="001848BA" w:rsidRPr="004342F6" w:rsidRDefault="00E609C7" w:rsidP="00970424">
      <w:pPr>
        <w:pStyle w:val="QUESTIONTEXT"/>
        <w:ind w:right="0"/>
      </w:pPr>
      <w:r w:rsidRPr="004342F6">
        <w:rPr>
          <w:rFonts w:eastAsia="Calibri"/>
          <w:b w:val="0"/>
          <w:noProof/>
          <w:sz w:val="36"/>
          <w:szCs w:val="36"/>
        </w:rPr>
        <mc:AlternateContent>
          <mc:Choice Requires="wps">
            <w:drawing>
              <wp:anchor distT="0" distB="0" distL="114300" distR="114300" simplePos="0" relativeHeight="251658441" behindDoc="0" locked="0" layoutInCell="1" allowOverlap="1" wp14:anchorId="6296B3C9" wp14:editId="4A7C0E9E">
                <wp:simplePos x="0" y="0"/>
                <wp:positionH relativeFrom="margin">
                  <wp:posOffset>0</wp:posOffset>
                </wp:positionH>
                <wp:positionV relativeFrom="paragraph">
                  <wp:posOffset>423043</wp:posOffset>
                </wp:positionV>
                <wp:extent cx="388961" cy="255181"/>
                <wp:effectExtent l="0" t="0" r="0" b="0"/>
                <wp:wrapNone/>
                <wp:docPr id="23440" name="Text Box 23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F6BAC0"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0" o:spid="_x0000_s1033" type="#_x0000_t202" style="position:absolute;left:0;text-align:left;margin-left:0;margin-top:33.3pt;width:30.65pt;height:20.1pt;z-index:2516584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" stroked="f">
                <v:textbox inset="0,,0">
                  <w:txbxContent>
                    <w:p w14:paraId="0EF6BAC0"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1848BA" w:rsidRPr="004342F6">
        <w:t xml:space="preserve">1.2.3 </w:t>
      </w:r>
      <w:r w:rsidR="001848BA" w:rsidRPr="004342F6">
        <w:tab/>
        <w:t xml:space="preserve">This question is about the number of </w:t>
      </w:r>
      <w:r w:rsidR="001848BA" w:rsidRPr="004342F6">
        <w:rPr>
          <w:u w:val="single"/>
        </w:rPr>
        <w:t>high</w:t>
      </w:r>
      <w:r w:rsidR="001848BA" w:rsidRPr="004342F6">
        <w:t xml:space="preserve"> schools that participate in school meal programs in </w:t>
      </w:r>
      <w:r w:rsidR="001A66DF" w:rsidRPr="004342F6">
        <w:t>SY 2018</w:t>
      </w:r>
      <w:r w:rsidR="009E1F21">
        <w:t>-19</w:t>
      </w:r>
      <w:r w:rsidR="001848BA" w:rsidRPr="004342F6">
        <w:t xml:space="preserve">. </w:t>
      </w:r>
    </w:p>
    <w:p w14:paraId="4DFCE855" w14:textId="77777777" w:rsidR="001848BA" w:rsidRPr="004342F6" w:rsidRDefault="001848BA" w:rsidP="0048147D">
      <w:pPr>
        <w:pStyle w:val="IFINTERVIEWER"/>
      </w:pPr>
      <w:r w:rsidRPr="004342F6">
        <w:t xml:space="preserve">IF NONE, PLEASE ENTER 0. </w:t>
      </w:r>
    </w:p>
    <w:tbl>
      <w:tblPr>
        <w:tblW w:w="4283" w:type="pct"/>
        <w:tblInd w:w="810" w:type="dxa"/>
        <w:tblLook w:val="0000" w:firstRow="0" w:lastRow="0" w:firstColumn="0" w:lastColumn="0" w:noHBand="0" w:noVBand="0"/>
      </w:tblPr>
      <w:tblGrid>
        <w:gridCol w:w="6068"/>
        <w:gridCol w:w="3029"/>
      </w:tblGrid>
      <w:tr w:rsidR="001848BA" w:rsidRPr="004342F6" w14:paraId="7AE64DD8" w14:textId="77777777" w:rsidTr="00A804AB">
        <w:trPr>
          <w:trHeight w:val="311"/>
        </w:trPr>
        <w:tc>
          <w:tcPr>
            <w:tcW w:w="3335" w:type="pct"/>
            <w:tcBorders>
              <w:right w:val="single" w:sz="4" w:space="0" w:color="auto"/>
            </w:tcBorders>
            <w:tcMar>
              <w:left w:w="72" w:type="dxa"/>
              <w:right w:w="72" w:type="dxa"/>
            </w:tcMar>
          </w:tcPr>
          <w:p w14:paraId="7A69EC20" w14:textId="77777777" w:rsidR="001848BA" w:rsidRPr="004342F6" w:rsidRDefault="001848BA" w:rsidP="00970424">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4C94935E" w14:textId="77777777" w:rsidR="001848BA" w:rsidRPr="004342F6" w:rsidRDefault="001848BA" w:rsidP="008F6984">
            <w:pPr>
              <w:pStyle w:val="TableHeader-CENTER"/>
            </w:pPr>
            <w:r w:rsidRPr="004342F6">
              <w:t>HIGH SCHOOLS</w:t>
            </w:r>
          </w:p>
        </w:tc>
      </w:tr>
      <w:tr w:rsidR="001848BA" w:rsidRPr="004342F6" w14:paraId="2CCB5DE1" w14:textId="77777777" w:rsidTr="00A804AB">
        <w:trPr>
          <w:trHeight w:val="551"/>
        </w:trPr>
        <w:tc>
          <w:tcPr>
            <w:tcW w:w="3335" w:type="pct"/>
            <w:shd w:val="clear" w:color="auto" w:fill="E8E8E8"/>
            <w:tcMar>
              <w:left w:w="72" w:type="dxa"/>
              <w:right w:w="72" w:type="dxa"/>
            </w:tcMar>
            <w:vAlign w:val="center"/>
          </w:tcPr>
          <w:p w14:paraId="7045495B"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a.</w:t>
            </w:r>
            <w:r w:rsidRPr="004342F6">
              <w:rPr>
                <w:rFonts w:ascii="Arial" w:hAnsi="Arial" w:cs="Arial"/>
                <w:sz w:val="20"/>
              </w:rPr>
              <w:tab/>
            </w:r>
            <w:r w:rsidRPr="004342F6">
              <w:rPr>
                <w:rFonts w:ascii="Arial" w:hAnsi="Arial" w:cs="Arial"/>
                <w:sz w:val="20"/>
              </w:rPr>
              <w:tab/>
              <w:t xml:space="preserve">Of the high schools, how many participate in NSLP </w:t>
            </w:r>
            <w:r w:rsidRPr="004342F6">
              <w:rPr>
                <w:rFonts w:ascii="Arial" w:hAnsi="Arial" w:cs="Arial"/>
                <w:b/>
                <w:sz w:val="20"/>
                <w:u w:val="single"/>
              </w:rPr>
              <w:t>only</w:t>
            </w:r>
            <w:r w:rsidR="00925746" w:rsidRPr="004342F6">
              <w:rPr>
                <w:rFonts w:ascii="Arial" w:hAnsi="Arial" w:cs="Arial"/>
                <w:sz w:val="20"/>
              </w:rPr>
              <w:t>?</w:t>
            </w:r>
            <w:r w:rsidRPr="004342F6">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2D1C2BDC"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1449B31F" wp14:editId="6A695911">
                      <wp:extent cx="636270" cy="147955"/>
                      <wp:effectExtent l="9525" t="9525" r="11430" b="13970"/>
                      <wp:docPr id="23555" name="Rectangle 235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CFF67B7" id="Rectangle 2355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a9Pw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2vu2v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7BD8D44F" w14:textId="77777777" w:rsidTr="00A804AB">
        <w:trPr>
          <w:trHeight w:val="431"/>
        </w:trPr>
        <w:tc>
          <w:tcPr>
            <w:tcW w:w="3335" w:type="pct"/>
            <w:shd w:val="clear" w:color="auto" w:fill="auto"/>
            <w:tcMar>
              <w:left w:w="72" w:type="dxa"/>
              <w:right w:w="72" w:type="dxa"/>
            </w:tcMar>
            <w:vAlign w:val="center"/>
          </w:tcPr>
          <w:p w14:paraId="10DD5B1B"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b.</w:t>
            </w:r>
            <w:r w:rsidRPr="004342F6">
              <w:rPr>
                <w:rFonts w:ascii="Arial" w:hAnsi="Arial" w:cs="Arial"/>
                <w:sz w:val="20"/>
              </w:rPr>
              <w:tab/>
              <w:t xml:space="preserve">Of the high schools, how many schools participate in SBP </w:t>
            </w:r>
            <w:r w:rsidRPr="004342F6">
              <w:rPr>
                <w:rFonts w:ascii="Arial" w:hAnsi="Arial" w:cs="Arial"/>
                <w:b/>
                <w:sz w:val="20"/>
                <w:u w:val="single"/>
              </w:rPr>
              <w:t>only</w:t>
            </w:r>
            <w:r w:rsidR="00925746" w:rsidRPr="004342F6">
              <w:rPr>
                <w:rFonts w:ascii="Arial" w:hAnsi="Arial" w:cs="Arial"/>
                <w:sz w:val="20"/>
              </w:rPr>
              <w:t>?</w:t>
            </w:r>
          </w:p>
        </w:tc>
        <w:tc>
          <w:tcPr>
            <w:tcW w:w="1665" w:type="pct"/>
            <w:shd w:val="clear" w:color="auto" w:fill="auto"/>
            <w:tcMar>
              <w:left w:w="72" w:type="dxa"/>
              <w:right w:w="72" w:type="dxa"/>
            </w:tcMar>
            <w:vAlign w:val="bottom"/>
          </w:tcPr>
          <w:p w14:paraId="16FCD089"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668AD2D7" wp14:editId="76C770FF">
                      <wp:extent cx="636270" cy="147955"/>
                      <wp:effectExtent l="9525" t="9525" r="11430" b="13970"/>
                      <wp:docPr id="23556" name="Rectangle 2355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5A61CA7" id="Rectangle 2355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41PEKD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2834343D" w14:textId="77777777" w:rsidTr="00A804AB">
        <w:trPr>
          <w:trHeight w:val="559"/>
        </w:trPr>
        <w:tc>
          <w:tcPr>
            <w:tcW w:w="3335" w:type="pct"/>
            <w:shd w:val="clear" w:color="auto" w:fill="E8E8E8"/>
            <w:tcMar>
              <w:left w:w="72" w:type="dxa"/>
              <w:right w:w="72" w:type="dxa"/>
            </w:tcMar>
            <w:vAlign w:val="center"/>
          </w:tcPr>
          <w:p w14:paraId="4855D1E9"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c.</w:t>
            </w:r>
            <w:r w:rsidRPr="004342F6">
              <w:rPr>
                <w:rFonts w:ascii="Arial" w:hAnsi="Arial" w:cs="Arial"/>
                <w:sz w:val="20"/>
              </w:rPr>
              <w:tab/>
              <w:t xml:space="preserve">Of the high schools, how many schools participate in </w:t>
            </w:r>
            <w:r w:rsidRPr="004342F6">
              <w:rPr>
                <w:rFonts w:ascii="Arial" w:hAnsi="Arial" w:cs="Arial"/>
                <w:b/>
                <w:sz w:val="20"/>
                <w:u w:val="single"/>
              </w:rPr>
              <w:t>both</w:t>
            </w:r>
            <w:r w:rsidRPr="004342F6">
              <w:rPr>
                <w:rFonts w:ascii="Arial" w:hAnsi="Arial" w:cs="Arial"/>
                <w:sz w:val="20"/>
              </w:rPr>
              <w:t xml:space="preserve"> SBP </w:t>
            </w:r>
            <w:r w:rsidRPr="004342F6">
              <w:rPr>
                <w:rFonts w:ascii="Arial" w:hAnsi="Arial" w:cs="Arial"/>
                <w:b/>
                <w:sz w:val="20"/>
                <w:u w:val="single"/>
              </w:rPr>
              <w:t>and</w:t>
            </w:r>
            <w:r w:rsidRPr="004342F6">
              <w:rPr>
                <w:rFonts w:ascii="Arial" w:hAnsi="Arial" w:cs="Arial"/>
                <w:sz w:val="20"/>
              </w:rPr>
              <w:t xml:space="preserve"> NSLP</w:t>
            </w:r>
            <w:r w:rsidR="00925746" w:rsidRPr="004342F6">
              <w:rPr>
                <w:rFonts w:ascii="Arial" w:hAnsi="Arial" w:cs="Arial"/>
                <w:sz w:val="20"/>
              </w:rPr>
              <w:t>?</w:t>
            </w:r>
          </w:p>
        </w:tc>
        <w:tc>
          <w:tcPr>
            <w:tcW w:w="1665" w:type="pct"/>
            <w:shd w:val="clear" w:color="auto" w:fill="E8E8E8"/>
            <w:tcMar>
              <w:left w:w="72" w:type="dxa"/>
              <w:right w:w="72" w:type="dxa"/>
            </w:tcMar>
            <w:vAlign w:val="bottom"/>
          </w:tcPr>
          <w:p w14:paraId="1F62B130"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5C46E03E" wp14:editId="2615A33C">
                      <wp:extent cx="636270" cy="147955"/>
                      <wp:effectExtent l="9525" t="9525" r="11430" b="13970"/>
                      <wp:docPr id="23557" name="Rectangle 2355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E13F73E" id="Rectangle 2355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y8k67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684CBB74" w14:textId="77777777" w:rsidTr="00A804AB">
        <w:trPr>
          <w:trHeight w:val="551"/>
        </w:trPr>
        <w:tc>
          <w:tcPr>
            <w:tcW w:w="3335" w:type="pct"/>
            <w:shd w:val="clear" w:color="auto" w:fill="auto"/>
            <w:tcMar>
              <w:left w:w="72" w:type="dxa"/>
              <w:right w:w="72" w:type="dxa"/>
            </w:tcMar>
            <w:vAlign w:val="center"/>
          </w:tcPr>
          <w:p w14:paraId="75C4CBAB"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d.</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high schools, how many schools participate in </w:t>
            </w:r>
            <w:r w:rsidRPr="004342F6">
              <w:rPr>
                <w:rFonts w:ascii="Arial" w:hAnsi="Arial" w:cs="Arial"/>
                <w:b/>
                <w:sz w:val="20"/>
                <w:u w:val="single"/>
              </w:rPr>
              <w:t>neither</w:t>
            </w:r>
            <w:r w:rsidRPr="004342F6">
              <w:rPr>
                <w:rFonts w:ascii="Arial" w:hAnsi="Arial" w:cs="Arial"/>
                <w:b/>
                <w:sz w:val="20"/>
              </w:rPr>
              <w:t xml:space="preserve"> </w:t>
            </w:r>
            <w:r w:rsidRPr="004342F6">
              <w:rPr>
                <w:rFonts w:ascii="Arial" w:hAnsi="Arial" w:cs="Arial"/>
                <w:sz w:val="20"/>
              </w:rPr>
              <w:t xml:space="preserve">SBP </w:t>
            </w:r>
            <w:r w:rsidR="001766A6" w:rsidRPr="004342F6">
              <w:rPr>
                <w:rFonts w:ascii="Arial" w:hAnsi="Arial" w:cs="Arial"/>
                <w:b/>
                <w:sz w:val="20"/>
                <w:u w:val="single"/>
              </w:rPr>
              <w:t>nor</w:t>
            </w:r>
            <w:r w:rsidRPr="004342F6">
              <w:rPr>
                <w:rFonts w:ascii="Arial" w:hAnsi="Arial" w:cs="Arial"/>
                <w:b/>
                <w:sz w:val="20"/>
              </w:rPr>
              <w:t xml:space="preserve"> </w:t>
            </w:r>
            <w:r w:rsidRPr="004342F6">
              <w:rPr>
                <w:rFonts w:ascii="Arial" w:hAnsi="Arial" w:cs="Arial"/>
                <w:sz w:val="20"/>
              </w:rPr>
              <w:t>NSLP</w:t>
            </w:r>
            <w:r w:rsidR="00925746" w:rsidRPr="004342F6">
              <w:rPr>
                <w:rFonts w:ascii="Arial" w:hAnsi="Arial" w:cs="Arial"/>
                <w:sz w:val="20"/>
              </w:rPr>
              <w:t>?</w:t>
            </w:r>
          </w:p>
        </w:tc>
        <w:tc>
          <w:tcPr>
            <w:tcW w:w="1665" w:type="pct"/>
            <w:shd w:val="clear" w:color="auto" w:fill="auto"/>
            <w:tcMar>
              <w:left w:w="72" w:type="dxa"/>
              <w:right w:w="72" w:type="dxa"/>
            </w:tcMar>
            <w:vAlign w:val="bottom"/>
          </w:tcPr>
          <w:p w14:paraId="19C65237"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2724002D" wp14:editId="2B278DD9">
                      <wp:extent cx="636270" cy="147955"/>
                      <wp:effectExtent l="9525" t="9525" r="11430" b="13970"/>
                      <wp:docPr id="23558" name="Rectangle 235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6508DA1" id="Rectangle 2355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1csRQD8CAABtBAAADgAAAAAA&#10;AAAAAAAAAAAuAgAAZHJzL2Uyb0RvYy54bWxQSwECLQAUAAYACAAAACEAg8BtxdoAAAAEAQAADwAA&#10;AAAAAAAAAAAAAACZBAAAZHJzL2Rvd25yZXYueG1sUEsFBgAAAAAEAAQA8wAAAKAFAAAAAA==&#10;">
                      <w10:anchorlock/>
                    </v:rect>
                  </w:pict>
                </mc:Fallback>
              </mc:AlternateContent>
            </w:r>
          </w:p>
        </w:tc>
      </w:tr>
      <w:tr w:rsidR="00233432" w:rsidRPr="004342F6" w14:paraId="4F8F4CE2" w14:textId="77777777" w:rsidTr="00A804AB">
        <w:trPr>
          <w:trHeight w:val="551"/>
        </w:trPr>
        <w:tc>
          <w:tcPr>
            <w:tcW w:w="3335" w:type="pct"/>
            <w:shd w:val="clear" w:color="auto" w:fill="F2F2F2" w:themeFill="background1" w:themeFillShade="F2"/>
            <w:tcMar>
              <w:left w:w="72" w:type="dxa"/>
              <w:right w:w="72" w:type="dxa"/>
            </w:tcMar>
            <w:vAlign w:val="center"/>
          </w:tcPr>
          <w:p w14:paraId="62C0492D" w14:textId="77777777" w:rsidR="00233432" w:rsidRPr="004342F6" w:rsidRDefault="00233432"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e.</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high schools, how many schools participate in </w:t>
            </w:r>
            <w:r w:rsidRPr="004342F6">
              <w:rPr>
                <w:rFonts w:ascii="Arial" w:hAnsi="Arial" w:cs="Arial"/>
                <w:b/>
                <w:sz w:val="20"/>
                <w:u w:val="single"/>
              </w:rPr>
              <w:t xml:space="preserve">NSLP Afterschool Snack </w:t>
            </w:r>
            <w:r w:rsidR="00462209" w:rsidRPr="004342F6">
              <w:rPr>
                <w:rFonts w:ascii="Arial" w:hAnsi="Arial" w:cs="Arial"/>
                <w:b/>
                <w:sz w:val="20"/>
                <w:u w:val="single"/>
              </w:rPr>
              <w:t>Service</w:t>
            </w:r>
            <w:r w:rsidRPr="004342F6">
              <w:rPr>
                <w:rFonts w:ascii="Arial" w:hAnsi="Arial" w:cs="Arial"/>
                <w:sz w:val="20"/>
              </w:rPr>
              <w:t>?</w:t>
            </w:r>
          </w:p>
        </w:tc>
        <w:tc>
          <w:tcPr>
            <w:tcW w:w="1665" w:type="pct"/>
            <w:shd w:val="clear" w:color="auto" w:fill="F2F2F2" w:themeFill="background1" w:themeFillShade="F2"/>
            <w:tcMar>
              <w:left w:w="72" w:type="dxa"/>
              <w:right w:w="72" w:type="dxa"/>
            </w:tcMar>
            <w:vAlign w:val="bottom"/>
          </w:tcPr>
          <w:p w14:paraId="05C41CBE" w14:textId="77777777" w:rsidR="00233432" w:rsidRPr="004342F6" w:rsidRDefault="00233432" w:rsidP="00BE0BB4">
            <w:pPr>
              <w:tabs>
                <w:tab w:val="clear" w:pos="432"/>
              </w:tabs>
              <w:ind w:firstLine="0"/>
              <w:jc w:val="center"/>
              <w:rPr>
                <w:rFonts w:ascii="Arial" w:hAnsi="Arial" w:cs="Arial"/>
                <w:noProof/>
                <w:sz w:val="20"/>
              </w:rPr>
            </w:pPr>
            <w:r w:rsidRPr="004342F6">
              <w:rPr>
                <w:rFonts w:ascii="Arial" w:hAnsi="Arial" w:cs="Arial"/>
                <w:noProof/>
                <w:sz w:val="20"/>
              </w:rPr>
              <mc:AlternateContent>
                <mc:Choice Requires="wps">
                  <w:drawing>
                    <wp:inline distT="0" distB="0" distL="0" distR="0" wp14:anchorId="27798CF5" wp14:editId="7D2165A5">
                      <wp:extent cx="636270" cy="147955"/>
                      <wp:effectExtent l="9525" t="9525" r="11430" b="13970"/>
                      <wp:docPr id="17" name="Rectangle 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0EA7764" id="Rectangle 1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UuaVeDwCAABnBAAADgAAAAAAAAAA&#10;AAAAAAAuAgAAZHJzL2Uyb0RvYy54bWxQSwECLQAUAAYACAAAACEAg8BtxdoAAAAEAQAADwAAAAAA&#10;AAAAAAAAAACWBAAAZHJzL2Rvd25yZXYueG1sUEsFBgAAAAAEAAQA8wAAAJ0FAAAAAA==&#10;">
                      <w10:anchorlock/>
                    </v:rect>
                  </w:pict>
                </mc:Fallback>
              </mc:AlternateContent>
            </w:r>
          </w:p>
        </w:tc>
      </w:tr>
    </w:tbl>
    <w:p w14:paraId="47856C38" w14:textId="77777777" w:rsidR="009D17A7" w:rsidRPr="004342F6" w:rsidRDefault="009D17A7" w:rsidP="00970424">
      <w:pPr>
        <w:pStyle w:val="QUESTIONTEXT"/>
        <w:ind w:right="0"/>
      </w:pPr>
    </w:p>
    <w:p w14:paraId="64956C52" w14:textId="77777777" w:rsidR="009D17A7" w:rsidRPr="004342F6" w:rsidRDefault="009D17A7" w:rsidP="00970424">
      <w:pPr>
        <w:tabs>
          <w:tab w:val="clear" w:pos="432"/>
        </w:tabs>
        <w:spacing w:before="0" w:after="200" w:line="276" w:lineRule="auto"/>
        <w:ind w:firstLine="0"/>
        <w:jc w:val="left"/>
        <w:rPr>
          <w:rFonts w:ascii="Arial" w:hAnsi="Arial" w:cs="Arial"/>
          <w:b/>
          <w:sz w:val="20"/>
        </w:rPr>
      </w:pPr>
      <w:r w:rsidRPr="004342F6">
        <w:br w:type="page"/>
      </w:r>
    </w:p>
    <w:p w14:paraId="536966AC" w14:textId="75C68F25" w:rsidR="001848BA" w:rsidRPr="004342F6" w:rsidRDefault="00E609C7" w:rsidP="00970424">
      <w:pPr>
        <w:pStyle w:val="QUESTIONTEXT"/>
        <w:ind w:right="0"/>
      </w:pPr>
      <w:r w:rsidRPr="004342F6">
        <w:rPr>
          <w:rFonts w:eastAsia="Calibri"/>
          <w:b w:val="0"/>
          <w:noProof/>
          <w:sz w:val="36"/>
          <w:szCs w:val="36"/>
        </w:rPr>
        <mc:AlternateContent>
          <mc:Choice Requires="wps">
            <w:drawing>
              <wp:anchor distT="0" distB="0" distL="114300" distR="114300" simplePos="0" relativeHeight="251658442" behindDoc="0" locked="0" layoutInCell="1" allowOverlap="1" wp14:anchorId="0545788F" wp14:editId="552EC51D">
                <wp:simplePos x="0" y="0"/>
                <wp:positionH relativeFrom="margin">
                  <wp:posOffset>0</wp:posOffset>
                </wp:positionH>
                <wp:positionV relativeFrom="paragraph">
                  <wp:posOffset>221747</wp:posOffset>
                </wp:positionV>
                <wp:extent cx="388961" cy="255181"/>
                <wp:effectExtent l="0" t="0" r="0" b="0"/>
                <wp:wrapNone/>
                <wp:docPr id="23442" name="Text Box 23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183964"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2" o:spid="_x0000_s1034" type="#_x0000_t202" style="position:absolute;left:0;text-align:left;margin-left:0;margin-top:17.45pt;width:30.65pt;height:20.1pt;z-index:2516584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" stroked="f">
                <v:textbox inset="0,,0">
                  <w:txbxContent>
                    <w:p w14:paraId="4E183964"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1848BA" w:rsidRPr="004342F6">
        <w:t>1.2.4</w:t>
      </w:r>
      <w:r w:rsidR="001848BA" w:rsidRPr="004342F6">
        <w:tab/>
        <w:t xml:space="preserve">This question is about the number of </w:t>
      </w:r>
      <w:r w:rsidR="001848BA" w:rsidRPr="004342F6">
        <w:rPr>
          <w:u w:val="single"/>
        </w:rPr>
        <w:t>other</w:t>
      </w:r>
      <w:r w:rsidR="001848BA" w:rsidRPr="004342F6">
        <w:t xml:space="preserve"> schools </w:t>
      </w:r>
      <w:r w:rsidR="00B73C11" w:rsidRPr="004342F6">
        <w:t xml:space="preserve">(not designated as elementary, middle, or high schools) </w:t>
      </w:r>
      <w:r w:rsidR="001848BA" w:rsidRPr="004342F6">
        <w:t xml:space="preserve">that participate in school meal programs in </w:t>
      </w:r>
      <w:r w:rsidR="001A66DF" w:rsidRPr="004342F6">
        <w:t>SY 2018</w:t>
      </w:r>
      <w:r w:rsidR="009E1F21">
        <w:t>-19</w:t>
      </w:r>
      <w:r w:rsidR="001848BA" w:rsidRPr="004342F6">
        <w:t xml:space="preserve">. </w:t>
      </w:r>
    </w:p>
    <w:p w14:paraId="0D94A902" w14:textId="77777777" w:rsidR="001848BA" w:rsidRPr="004342F6" w:rsidRDefault="001848BA" w:rsidP="0048147D">
      <w:pPr>
        <w:pStyle w:val="IFINTERVIEWER"/>
      </w:pPr>
      <w:r w:rsidRPr="004342F6">
        <w:t xml:space="preserve">IF NONE, PLEASE ENTER 0. </w:t>
      </w:r>
    </w:p>
    <w:tbl>
      <w:tblPr>
        <w:tblW w:w="4283" w:type="pct"/>
        <w:tblInd w:w="810" w:type="dxa"/>
        <w:tblLook w:val="0000" w:firstRow="0" w:lastRow="0" w:firstColumn="0" w:lastColumn="0" w:noHBand="0" w:noVBand="0"/>
      </w:tblPr>
      <w:tblGrid>
        <w:gridCol w:w="6068"/>
        <w:gridCol w:w="3029"/>
      </w:tblGrid>
      <w:tr w:rsidR="001848BA" w:rsidRPr="004342F6" w14:paraId="6A843CD3" w14:textId="77777777" w:rsidTr="00A804AB">
        <w:trPr>
          <w:trHeight w:val="311"/>
        </w:trPr>
        <w:tc>
          <w:tcPr>
            <w:tcW w:w="3335" w:type="pct"/>
            <w:tcBorders>
              <w:right w:val="single" w:sz="4" w:space="0" w:color="auto"/>
            </w:tcBorders>
            <w:tcMar>
              <w:left w:w="72" w:type="dxa"/>
              <w:right w:w="72" w:type="dxa"/>
            </w:tcMar>
          </w:tcPr>
          <w:p w14:paraId="1B246102" w14:textId="77777777" w:rsidR="001848BA" w:rsidRPr="004342F6" w:rsidRDefault="001848BA" w:rsidP="00970424">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5DAA54CE" w14:textId="77777777" w:rsidR="001848BA" w:rsidRPr="004342F6" w:rsidRDefault="001848BA" w:rsidP="008F6984">
            <w:pPr>
              <w:pStyle w:val="TableHeader-CENTER"/>
            </w:pPr>
            <w:r w:rsidRPr="004342F6">
              <w:t>OTHER SCHOOLS</w:t>
            </w:r>
          </w:p>
        </w:tc>
      </w:tr>
      <w:tr w:rsidR="001848BA" w:rsidRPr="004342F6" w14:paraId="5F593375" w14:textId="77777777" w:rsidTr="00A804AB">
        <w:trPr>
          <w:trHeight w:val="551"/>
        </w:trPr>
        <w:tc>
          <w:tcPr>
            <w:tcW w:w="3335" w:type="pct"/>
            <w:shd w:val="clear" w:color="auto" w:fill="E8E8E8"/>
            <w:tcMar>
              <w:left w:w="72" w:type="dxa"/>
              <w:right w:w="72" w:type="dxa"/>
            </w:tcMar>
            <w:vAlign w:val="center"/>
          </w:tcPr>
          <w:p w14:paraId="6E1E4A42"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a.</w:t>
            </w:r>
            <w:r w:rsidRPr="004342F6">
              <w:rPr>
                <w:rFonts w:ascii="Arial" w:hAnsi="Arial" w:cs="Arial"/>
                <w:sz w:val="20"/>
              </w:rPr>
              <w:tab/>
            </w:r>
            <w:r w:rsidRPr="004342F6">
              <w:rPr>
                <w:rFonts w:ascii="Arial" w:hAnsi="Arial" w:cs="Arial"/>
                <w:sz w:val="20"/>
              </w:rPr>
              <w:tab/>
              <w:t xml:space="preserve">Of the other schools, how many participate in NSLP </w:t>
            </w:r>
            <w:r w:rsidRPr="004342F6">
              <w:rPr>
                <w:rFonts w:ascii="Arial" w:hAnsi="Arial" w:cs="Arial"/>
                <w:b/>
                <w:sz w:val="20"/>
                <w:u w:val="single"/>
              </w:rPr>
              <w:t>only</w:t>
            </w:r>
            <w:r w:rsidR="00925746" w:rsidRPr="004342F6">
              <w:rPr>
                <w:rFonts w:ascii="Arial" w:hAnsi="Arial" w:cs="Arial"/>
                <w:sz w:val="20"/>
              </w:rPr>
              <w:t>?</w:t>
            </w:r>
            <w:r w:rsidRPr="004342F6">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1B13BD7D"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7E4CC817" wp14:editId="62A52366">
                      <wp:extent cx="636270" cy="147955"/>
                      <wp:effectExtent l="9525" t="9525" r="11430" b="13970"/>
                      <wp:docPr id="23570" name="Rectangle 235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AB26D2D" id="Rectangle 2357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bCzPgIAAG0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AQqbCzPgIAAG0EAAAOAAAAAAAA&#10;AAAAAAAAAC4CAABkcnMvZTJvRG9jLnhtbFBLAQItABQABgAIAAAAIQCDwG3F2gAAAAQBAAAPAAAA&#10;AAAAAAAAAAAAAJgEAABkcnMvZG93bnJldi54bWxQSwUGAAAAAAQABADzAAAAnwUAAAAA&#10;">
                      <w10:anchorlock/>
                    </v:rect>
                  </w:pict>
                </mc:Fallback>
              </mc:AlternateContent>
            </w:r>
          </w:p>
        </w:tc>
      </w:tr>
      <w:tr w:rsidR="001848BA" w:rsidRPr="004342F6" w14:paraId="5F6055BA" w14:textId="77777777" w:rsidTr="00A804AB">
        <w:trPr>
          <w:trHeight w:val="431"/>
        </w:trPr>
        <w:tc>
          <w:tcPr>
            <w:tcW w:w="3335" w:type="pct"/>
            <w:shd w:val="clear" w:color="auto" w:fill="auto"/>
            <w:tcMar>
              <w:left w:w="72" w:type="dxa"/>
              <w:right w:w="72" w:type="dxa"/>
            </w:tcMar>
            <w:vAlign w:val="center"/>
          </w:tcPr>
          <w:p w14:paraId="7C18018B"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b.</w:t>
            </w:r>
            <w:r w:rsidRPr="004342F6">
              <w:rPr>
                <w:rFonts w:ascii="Arial" w:hAnsi="Arial" w:cs="Arial"/>
                <w:sz w:val="20"/>
              </w:rPr>
              <w:tab/>
              <w:t xml:space="preserve">Of the other schools, how many schools participate in SBP </w:t>
            </w:r>
            <w:r w:rsidRPr="004342F6">
              <w:rPr>
                <w:rFonts w:ascii="Arial" w:hAnsi="Arial" w:cs="Arial"/>
                <w:b/>
                <w:sz w:val="20"/>
                <w:u w:val="single"/>
              </w:rPr>
              <w:t>only</w:t>
            </w:r>
            <w:r w:rsidR="00925746" w:rsidRPr="004342F6">
              <w:rPr>
                <w:rFonts w:ascii="Arial" w:hAnsi="Arial" w:cs="Arial"/>
                <w:sz w:val="20"/>
              </w:rPr>
              <w:t>?</w:t>
            </w:r>
          </w:p>
        </w:tc>
        <w:tc>
          <w:tcPr>
            <w:tcW w:w="1665" w:type="pct"/>
            <w:shd w:val="clear" w:color="auto" w:fill="auto"/>
            <w:tcMar>
              <w:left w:w="72" w:type="dxa"/>
              <w:right w:w="72" w:type="dxa"/>
            </w:tcMar>
            <w:vAlign w:val="bottom"/>
          </w:tcPr>
          <w:p w14:paraId="40001CDE"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744BE26F" wp14:editId="1E3AA91F">
                      <wp:extent cx="636270" cy="147955"/>
                      <wp:effectExtent l="9525" t="9525" r="11430" b="13970"/>
                      <wp:docPr id="23571" name="Rectangle 235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991814F" id="Rectangle 2357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052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jLL&#10;OT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ODNOdj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1CFE5676" w14:textId="77777777" w:rsidTr="00A804AB">
        <w:trPr>
          <w:trHeight w:val="559"/>
        </w:trPr>
        <w:tc>
          <w:tcPr>
            <w:tcW w:w="3335" w:type="pct"/>
            <w:shd w:val="clear" w:color="auto" w:fill="E8E8E8"/>
            <w:tcMar>
              <w:left w:w="72" w:type="dxa"/>
              <w:right w:w="72" w:type="dxa"/>
            </w:tcMar>
            <w:vAlign w:val="center"/>
          </w:tcPr>
          <w:p w14:paraId="0DC59BB0"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c.</w:t>
            </w:r>
            <w:r w:rsidRPr="004342F6">
              <w:rPr>
                <w:rFonts w:ascii="Arial" w:hAnsi="Arial" w:cs="Arial"/>
                <w:sz w:val="20"/>
              </w:rPr>
              <w:tab/>
              <w:t xml:space="preserve">Of the other schools, how many schools participate in </w:t>
            </w:r>
            <w:r w:rsidRPr="004342F6">
              <w:rPr>
                <w:rFonts w:ascii="Arial" w:hAnsi="Arial" w:cs="Arial"/>
                <w:b/>
                <w:sz w:val="20"/>
                <w:u w:val="single"/>
              </w:rPr>
              <w:t>both</w:t>
            </w:r>
            <w:r w:rsidRPr="004342F6">
              <w:rPr>
                <w:rFonts w:ascii="Arial" w:hAnsi="Arial" w:cs="Arial"/>
                <w:sz w:val="20"/>
              </w:rPr>
              <w:t xml:space="preserve"> SBP </w:t>
            </w:r>
            <w:r w:rsidRPr="004342F6">
              <w:rPr>
                <w:rFonts w:ascii="Arial" w:hAnsi="Arial" w:cs="Arial"/>
                <w:b/>
                <w:sz w:val="20"/>
                <w:u w:val="single"/>
              </w:rPr>
              <w:t>and</w:t>
            </w:r>
            <w:r w:rsidRPr="004342F6">
              <w:rPr>
                <w:rFonts w:ascii="Arial" w:hAnsi="Arial" w:cs="Arial"/>
                <w:sz w:val="20"/>
              </w:rPr>
              <w:t xml:space="preserve"> NSLP</w:t>
            </w:r>
            <w:r w:rsidR="00925746" w:rsidRPr="004342F6">
              <w:rPr>
                <w:rFonts w:ascii="Arial" w:hAnsi="Arial" w:cs="Arial"/>
                <w:sz w:val="20"/>
              </w:rPr>
              <w:t>?</w:t>
            </w:r>
          </w:p>
        </w:tc>
        <w:tc>
          <w:tcPr>
            <w:tcW w:w="1665" w:type="pct"/>
            <w:shd w:val="clear" w:color="auto" w:fill="E8E8E8"/>
            <w:tcMar>
              <w:left w:w="72" w:type="dxa"/>
              <w:right w:w="72" w:type="dxa"/>
            </w:tcMar>
            <w:vAlign w:val="bottom"/>
          </w:tcPr>
          <w:p w14:paraId="70F25D9D"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4B76DA36" wp14:editId="299E1C31">
                      <wp:extent cx="636270" cy="147955"/>
                      <wp:effectExtent l="9525" t="9525" r="11430" b="13970"/>
                      <wp:docPr id="23572" name="Rectangle 2357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89254D5" id="Rectangle 2357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zjPw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AZs84z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02664968" w14:textId="77777777" w:rsidTr="00A804AB">
        <w:trPr>
          <w:trHeight w:val="551"/>
        </w:trPr>
        <w:tc>
          <w:tcPr>
            <w:tcW w:w="3335" w:type="pct"/>
            <w:shd w:val="clear" w:color="auto" w:fill="auto"/>
            <w:tcMar>
              <w:left w:w="72" w:type="dxa"/>
              <w:right w:w="72" w:type="dxa"/>
            </w:tcMar>
            <w:vAlign w:val="center"/>
          </w:tcPr>
          <w:p w14:paraId="64479B3F" w14:textId="77777777" w:rsidR="001848BA" w:rsidRPr="004342F6" w:rsidRDefault="001848BA"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d.</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other schools, how many schools participate in </w:t>
            </w:r>
            <w:r w:rsidRPr="004342F6">
              <w:rPr>
                <w:rFonts w:ascii="Arial" w:hAnsi="Arial" w:cs="Arial"/>
                <w:b/>
                <w:sz w:val="20"/>
                <w:u w:val="single"/>
              </w:rPr>
              <w:t>neither</w:t>
            </w:r>
            <w:r w:rsidRPr="004342F6">
              <w:rPr>
                <w:rFonts w:ascii="Arial" w:hAnsi="Arial" w:cs="Arial"/>
                <w:b/>
                <w:sz w:val="20"/>
              </w:rPr>
              <w:t xml:space="preserve"> </w:t>
            </w:r>
            <w:r w:rsidRPr="004342F6">
              <w:rPr>
                <w:rFonts w:ascii="Arial" w:hAnsi="Arial" w:cs="Arial"/>
                <w:sz w:val="20"/>
              </w:rPr>
              <w:t>SBP</w:t>
            </w:r>
            <w:r w:rsidR="001766A6" w:rsidRPr="004342F6">
              <w:rPr>
                <w:rFonts w:ascii="Arial" w:hAnsi="Arial" w:cs="Arial"/>
                <w:b/>
                <w:sz w:val="20"/>
                <w:u w:val="single"/>
              </w:rPr>
              <w:t xml:space="preserve"> nor</w:t>
            </w:r>
            <w:r w:rsidRPr="004342F6">
              <w:rPr>
                <w:rFonts w:ascii="Arial" w:hAnsi="Arial" w:cs="Arial"/>
                <w:b/>
                <w:sz w:val="20"/>
              </w:rPr>
              <w:t xml:space="preserve"> </w:t>
            </w:r>
            <w:r w:rsidRPr="004342F6">
              <w:rPr>
                <w:rFonts w:ascii="Arial" w:hAnsi="Arial" w:cs="Arial"/>
                <w:sz w:val="20"/>
              </w:rPr>
              <w:t>NSLP</w:t>
            </w:r>
            <w:r w:rsidR="00925746" w:rsidRPr="004342F6">
              <w:rPr>
                <w:rFonts w:ascii="Arial" w:hAnsi="Arial" w:cs="Arial"/>
                <w:sz w:val="20"/>
              </w:rPr>
              <w:t>?</w:t>
            </w:r>
          </w:p>
        </w:tc>
        <w:tc>
          <w:tcPr>
            <w:tcW w:w="1665" w:type="pct"/>
            <w:shd w:val="clear" w:color="auto" w:fill="auto"/>
            <w:tcMar>
              <w:left w:w="72" w:type="dxa"/>
              <w:right w:w="72" w:type="dxa"/>
            </w:tcMar>
            <w:vAlign w:val="bottom"/>
          </w:tcPr>
          <w:p w14:paraId="2A1BAA70" w14:textId="77777777" w:rsidR="001848BA" w:rsidRPr="004342F6" w:rsidRDefault="001848BA" w:rsidP="00BE0BB4">
            <w:pPr>
              <w:tabs>
                <w:tab w:val="clear" w:pos="432"/>
              </w:tabs>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31AC3DB9" wp14:editId="37C8A558">
                      <wp:extent cx="636270" cy="147955"/>
                      <wp:effectExtent l="9525" t="9525" r="11430" b="13970"/>
                      <wp:docPr id="23573" name="Rectangle 235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B6C6C74" id="Rectangle 2357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KQHCJj8CAABtBAAADgAAAAAA&#10;AAAAAAAAAAAuAgAAZHJzL2Uyb0RvYy54bWxQSwECLQAUAAYACAAAACEAg8BtxdoAAAAEAQAADwAA&#10;AAAAAAAAAAAAAACZBAAAZHJzL2Rvd25yZXYueG1sUEsFBgAAAAAEAAQA8wAAAKAFAAAAAA==&#10;">
                      <w10:anchorlock/>
                    </v:rect>
                  </w:pict>
                </mc:Fallback>
              </mc:AlternateContent>
            </w:r>
          </w:p>
        </w:tc>
      </w:tr>
      <w:tr w:rsidR="00233432" w:rsidRPr="004342F6" w14:paraId="661257D6" w14:textId="77777777" w:rsidTr="001B6E20">
        <w:trPr>
          <w:trHeight w:val="551"/>
        </w:trPr>
        <w:tc>
          <w:tcPr>
            <w:tcW w:w="3335" w:type="pct"/>
            <w:shd w:val="clear" w:color="auto" w:fill="E8E8E8"/>
            <w:tcMar>
              <w:left w:w="72" w:type="dxa"/>
              <w:right w:w="72" w:type="dxa"/>
            </w:tcMar>
            <w:vAlign w:val="center"/>
          </w:tcPr>
          <w:p w14:paraId="291ACF88" w14:textId="77777777" w:rsidR="00233432" w:rsidRPr="004342F6" w:rsidRDefault="00233432" w:rsidP="00BE0BB4">
            <w:pPr>
              <w:tabs>
                <w:tab w:val="clear" w:pos="432"/>
                <w:tab w:val="left" w:pos="258"/>
                <w:tab w:val="left" w:leader="dot" w:pos="3105"/>
              </w:tabs>
              <w:ind w:left="259" w:right="29" w:hanging="259"/>
              <w:jc w:val="left"/>
              <w:rPr>
                <w:rFonts w:ascii="Arial" w:hAnsi="Arial" w:cs="Arial"/>
                <w:sz w:val="20"/>
              </w:rPr>
            </w:pPr>
            <w:r w:rsidRPr="004342F6">
              <w:rPr>
                <w:rFonts w:ascii="Arial" w:hAnsi="Arial" w:cs="Arial"/>
                <w:sz w:val="20"/>
              </w:rPr>
              <w:t>e.</w:t>
            </w:r>
            <w:r w:rsidRPr="004342F6">
              <w:rPr>
                <w:rFonts w:ascii="Arial" w:hAnsi="Arial" w:cs="Arial"/>
                <w:sz w:val="20"/>
              </w:rPr>
              <w:tab/>
            </w:r>
            <w:r w:rsidRPr="004342F6">
              <w:rPr>
                <w:rFonts w:ascii="Arial" w:hAnsi="Arial" w:cs="Arial"/>
                <w:b/>
                <w:sz w:val="20"/>
                <w:u w:val="single"/>
              </w:rPr>
              <w:tab/>
            </w:r>
            <w:r w:rsidRPr="004342F6">
              <w:rPr>
                <w:rFonts w:ascii="Arial" w:hAnsi="Arial" w:cs="Arial"/>
                <w:sz w:val="20"/>
              </w:rPr>
              <w:t xml:space="preserve">Of the other schools, how many schools participate in </w:t>
            </w:r>
            <w:r w:rsidRPr="004342F6">
              <w:rPr>
                <w:rFonts w:ascii="Arial" w:hAnsi="Arial" w:cs="Arial"/>
                <w:b/>
                <w:sz w:val="20"/>
                <w:u w:val="single"/>
              </w:rPr>
              <w:t xml:space="preserve">NSLP Afterschool Snack </w:t>
            </w:r>
            <w:r w:rsidR="00462209" w:rsidRPr="004342F6">
              <w:rPr>
                <w:rFonts w:ascii="Arial" w:hAnsi="Arial" w:cs="Arial"/>
                <w:b/>
                <w:sz w:val="20"/>
                <w:u w:val="single"/>
              </w:rPr>
              <w:t>Service</w:t>
            </w:r>
            <w:r w:rsidRPr="004342F6">
              <w:rPr>
                <w:rFonts w:ascii="Arial" w:hAnsi="Arial" w:cs="Arial"/>
                <w:sz w:val="20"/>
              </w:rPr>
              <w:t>?</w:t>
            </w:r>
          </w:p>
        </w:tc>
        <w:tc>
          <w:tcPr>
            <w:tcW w:w="1665" w:type="pct"/>
            <w:shd w:val="clear" w:color="auto" w:fill="E8E8E8"/>
            <w:tcMar>
              <w:left w:w="72" w:type="dxa"/>
              <w:right w:w="72" w:type="dxa"/>
            </w:tcMar>
            <w:vAlign w:val="bottom"/>
          </w:tcPr>
          <w:p w14:paraId="04986975" w14:textId="77777777" w:rsidR="00233432" w:rsidRPr="004342F6" w:rsidRDefault="00233432" w:rsidP="00BE0BB4">
            <w:pPr>
              <w:tabs>
                <w:tab w:val="clear" w:pos="432"/>
              </w:tabs>
              <w:ind w:firstLine="0"/>
              <w:jc w:val="center"/>
              <w:rPr>
                <w:rFonts w:ascii="Arial" w:hAnsi="Arial" w:cs="Arial"/>
                <w:noProof/>
                <w:sz w:val="20"/>
              </w:rPr>
            </w:pPr>
            <w:r w:rsidRPr="004342F6">
              <w:rPr>
                <w:rFonts w:ascii="Arial" w:hAnsi="Arial" w:cs="Arial"/>
                <w:noProof/>
                <w:sz w:val="20"/>
              </w:rPr>
              <mc:AlternateContent>
                <mc:Choice Requires="wps">
                  <w:drawing>
                    <wp:inline distT="0" distB="0" distL="0" distR="0" wp14:anchorId="277BF138" wp14:editId="58E1B96C">
                      <wp:extent cx="636270" cy="147955"/>
                      <wp:effectExtent l="9525" t="9525" r="11430" b="13970"/>
                      <wp:docPr id="18" name="Rectangle 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847A292" id="Rectangle 1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NEr5xTwCAABnBAAADgAAAAAAAAAA&#10;AAAAAAAuAgAAZHJzL2Uyb0RvYy54bWxQSwECLQAUAAYACAAAACEAg8BtxdoAAAAEAQAADwAAAAAA&#10;AAAAAAAAAACWBAAAZHJzL2Rvd25yZXYueG1sUEsFBgAAAAAEAAQA8wAAAJ0FAAAAAA==&#10;">
                      <w10:anchorlock/>
                    </v:rect>
                  </w:pict>
                </mc:Fallback>
              </mc:AlternateContent>
            </w:r>
          </w:p>
        </w:tc>
      </w:tr>
    </w:tbl>
    <w:p w14:paraId="68C09EA2" w14:textId="5D6E7101" w:rsidR="00B36734" w:rsidRPr="004342F6" w:rsidRDefault="005260E1" w:rsidP="00A5369E">
      <w:pPr>
        <w:pStyle w:val="QUESTIONTEXT"/>
      </w:pPr>
      <w:r w:rsidRPr="004342F6">
        <w:t xml:space="preserve">1.3 </w:t>
      </w:r>
      <w:r w:rsidRPr="004342F6">
        <w:tab/>
        <w:t xml:space="preserve">Does your SFA </w:t>
      </w:r>
      <w:r w:rsidR="00AC225F" w:rsidRPr="004342F6">
        <w:t xml:space="preserve">have any schools that </w:t>
      </w:r>
      <w:r w:rsidRPr="004342F6">
        <w:t xml:space="preserve">participate in </w:t>
      </w:r>
      <w:r w:rsidR="004A2416" w:rsidRPr="004342F6">
        <w:t>the</w:t>
      </w:r>
      <w:r w:rsidR="001D1BBD" w:rsidRPr="004342F6">
        <w:t xml:space="preserve"> following programs</w:t>
      </w:r>
      <w:r w:rsidR="00FB5BD1" w:rsidRPr="004342F6">
        <w:t xml:space="preserve"> during SY</w:t>
      </w:r>
      <w:r w:rsidR="001142F4">
        <w:t xml:space="preserve"> </w:t>
      </w:r>
      <w:r w:rsidR="00FB5BD1" w:rsidRPr="004342F6">
        <w:t>2018</w:t>
      </w:r>
      <w:r w:rsidR="009E1F21">
        <w:t>-19</w:t>
      </w:r>
      <w:r w:rsidR="001D1BBD" w:rsidRPr="004342F6">
        <w:t>?</w:t>
      </w:r>
      <w:r w:rsidR="004A2416" w:rsidRPr="004342F6">
        <w:t xml:space="preserve"> </w:t>
      </w:r>
    </w:p>
    <w:p w14:paraId="40928A4A" w14:textId="77777777" w:rsidR="00B36734" w:rsidRPr="004342F6" w:rsidRDefault="00B36734" w:rsidP="00B36734">
      <w:pPr>
        <w:pStyle w:val="QUESTIONTEXT"/>
        <w:numPr>
          <w:ilvl w:val="0"/>
          <w:numId w:val="30"/>
        </w:numPr>
        <w:rPr>
          <w:b w:val="0"/>
        </w:rPr>
      </w:pPr>
      <w:r w:rsidRPr="004342F6">
        <w:rPr>
          <w:rFonts w:eastAsia="Calibri"/>
          <w:b w:val="0"/>
          <w:noProof/>
          <w:sz w:val="36"/>
          <w:szCs w:val="36"/>
        </w:rPr>
        <mc:AlternateContent>
          <mc:Choice Requires="wps">
            <w:drawing>
              <wp:anchor distT="0" distB="0" distL="114300" distR="114300" simplePos="0" relativeHeight="251952485" behindDoc="0" locked="0" layoutInCell="1" allowOverlap="1" wp14:anchorId="66935A65" wp14:editId="3DFFBFB1">
                <wp:simplePos x="0" y="0"/>
                <wp:positionH relativeFrom="margin">
                  <wp:posOffset>-171450</wp:posOffset>
                </wp:positionH>
                <wp:positionV relativeFrom="paragraph">
                  <wp:posOffset>126365</wp:posOffset>
                </wp:positionV>
                <wp:extent cx="388961" cy="255181"/>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72F27" w14:textId="77777777" w:rsidR="005961C2" w:rsidRPr="00D31659" w:rsidRDefault="005961C2" w:rsidP="005260E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35" type="#_x0000_t202" style="position:absolute;left:0;text-align:left;margin-left:-13.5pt;margin-top:9.95pt;width:30.65pt;height:20.1pt;z-index:2519524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" stroked="f">
                <v:textbox inset="0,,0">
                  <w:txbxContent>
                    <w:p w14:paraId="51B72F27" w14:textId="77777777" w:rsidR="005961C2" w:rsidRPr="00D31659" w:rsidRDefault="005961C2" w:rsidP="005260E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316525" w:rsidRPr="004342F6">
        <w:rPr>
          <w:b w:val="0"/>
        </w:rPr>
        <w:t xml:space="preserve">For the </w:t>
      </w:r>
      <w:r w:rsidR="00316525" w:rsidRPr="004342F6">
        <w:t>CACFP</w:t>
      </w:r>
      <w:r w:rsidR="00316525" w:rsidRPr="004342F6">
        <w:rPr>
          <w:b w:val="0"/>
        </w:rPr>
        <w:t xml:space="preserve">, USDA funds afterschool programs to serve a meal or snack to children up to age 18 in low-income areas. To participate, afterschool programs must provide structured afterschool activities. </w:t>
      </w:r>
    </w:p>
    <w:p w14:paraId="50CFFFC4" w14:textId="77777777" w:rsidR="00B36734" w:rsidRPr="004342F6" w:rsidRDefault="00316525" w:rsidP="004342F6">
      <w:pPr>
        <w:pStyle w:val="QUESTIONTEXT"/>
        <w:numPr>
          <w:ilvl w:val="0"/>
          <w:numId w:val="30"/>
        </w:numPr>
        <w:spacing w:before="240"/>
        <w:rPr>
          <w:b w:val="0"/>
        </w:rPr>
      </w:pPr>
      <w:r w:rsidRPr="004342F6">
        <w:t>FFVP</w:t>
      </w:r>
      <w:r w:rsidRPr="004342F6">
        <w:rPr>
          <w:b w:val="0"/>
        </w:rPr>
        <w:t xml:space="preserve"> is a Federally assisted program providing free fresh fruit and vegetable snacks to students in participating elementary schools during the school day.  </w:t>
      </w:r>
    </w:p>
    <w:p w14:paraId="5693D599" w14:textId="77777777" w:rsidR="00155ECF" w:rsidRPr="004342F6" w:rsidRDefault="00316525" w:rsidP="004342F6">
      <w:pPr>
        <w:pStyle w:val="QUESTIONTEXT"/>
        <w:numPr>
          <w:ilvl w:val="0"/>
          <w:numId w:val="30"/>
        </w:numPr>
        <w:spacing w:before="240"/>
        <w:rPr>
          <w:b w:val="0"/>
          <w:sz w:val="18"/>
          <w:szCs w:val="18"/>
        </w:rPr>
      </w:pPr>
      <w:r w:rsidRPr="004342F6">
        <w:rPr>
          <w:b w:val="0"/>
        </w:rPr>
        <w:t xml:space="preserve">Both </w:t>
      </w:r>
      <w:r w:rsidRPr="004342F6">
        <w:t>SSO</w:t>
      </w:r>
      <w:r w:rsidRPr="004342F6">
        <w:rPr>
          <w:b w:val="0"/>
        </w:rPr>
        <w:t xml:space="preserve"> and </w:t>
      </w:r>
      <w:r w:rsidRPr="004342F6">
        <w:t>SFSP</w:t>
      </w:r>
      <w:r w:rsidRPr="004342F6">
        <w:rPr>
          <w:b w:val="0"/>
        </w:rPr>
        <w:t xml:space="preserve"> provide meals to children in low-income areas when school is not in session. Only SFAs participating in the NSLP and SBP are eligible to sponsor the </w:t>
      </w:r>
      <w:r w:rsidR="005260E1" w:rsidRPr="004342F6">
        <w:rPr>
          <w:b w:val="0"/>
        </w:rPr>
        <w:t>SSO</w:t>
      </w:r>
      <w:r w:rsidR="00A5369E" w:rsidRPr="004342F6">
        <w:rPr>
          <w:b w:val="0"/>
        </w:rPr>
        <w:t>.</w:t>
      </w:r>
    </w:p>
    <w:tbl>
      <w:tblPr>
        <w:tblW w:w="42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7"/>
        <w:gridCol w:w="1744"/>
        <w:gridCol w:w="1564"/>
      </w:tblGrid>
      <w:tr w:rsidR="00155ECF" w:rsidRPr="004342F6" w14:paraId="50672E61" w14:textId="77777777" w:rsidTr="00155ECF">
        <w:trPr>
          <w:cantSplit/>
          <w:jc w:val="center"/>
        </w:trPr>
        <w:tc>
          <w:tcPr>
            <w:tcW w:w="3181" w:type="pct"/>
            <w:tcBorders>
              <w:top w:val="nil"/>
              <w:left w:val="nil"/>
              <w:bottom w:val="nil"/>
              <w:right w:val="nil"/>
            </w:tcBorders>
            <w:vAlign w:val="bottom"/>
          </w:tcPr>
          <w:p w14:paraId="00762ECB" w14:textId="77777777" w:rsidR="00155ECF" w:rsidRPr="004342F6" w:rsidRDefault="00155ECF" w:rsidP="00155ECF">
            <w:pPr>
              <w:widowControl w:val="0"/>
              <w:tabs>
                <w:tab w:val="left" w:pos="550"/>
              </w:tabs>
              <w:autoSpaceDE w:val="0"/>
              <w:autoSpaceDN w:val="0"/>
              <w:adjustRightInd w:val="0"/>
              <w:spacing w:before="0" w:after="0" w:line="276" w:lineRule="auto"/>
              <w:rPr>
                <w:rFonts w:ascii="Arial" w:hAnsi="Arial" w:cs="Arial"/>
                <w:bCs/>
                <w:sz w:val="20"/>
              </w:rPr>
            </w:pPr>
          </w:p>
        </w:tc>
        <w:tc>
          <w:tcPr>
            <w:tcW w:w="1819" w:type="pct"/>
            <w:gridSpan w:val="2"/>
            <w:tcBorders>
              <w:top w:val="nil"/>
              <w:left w:val="nil"/>
              <w:bottom w:val="single" w:sz="4" w:space="0" w:color="auto"/>
              <w:right w:val="nil"/>
            </w:tcBorders>
            <w:vAlign w:val="bottom"/>
          </w:tcPr>
          <w:p w14:paraId="50EDDDEA" w14:textId="77777777" w:rsidR="00155ECF" w:rsidRPr="004342F6" w:rsidRDefault="00155ECF" w:rsidP="00155ECF">
            <w:pPr>
              <w:pStyle w:val="Selectonemultipletable"/>
              <w:spacing w:before="0"/>
              <w:rPr>
                <w:rFonts w:ascii="Arial Narrow" w:eastAsia="Calibri" w:hAnsi="Arial Narrow"/>
              </w:rPr>
            </w:pPr>
            <w:r w:rsidRPr="004342F6">
              <w:t>Select one per row</w:t>
            </w:r>
          </w:p>
        </w:tc>
      </w:tr>
      <w:tr w:rsidR="00155ECF" w:rsidRPr="004342F6" w14:paraId="1ED076F2" w14:textId="77777777" w:rsidTr="00155ECF">
        <w:trPr>
          <w:cantSplit/>
          <w:jc w:val="center"/>
        </w:trPr>
        <w:tc>
          <w:tcPr>
            <w:tcW w:w="3181" w:type="pct"/>
            <w:tcBorders>
              <w:top w:val="nil"/>
              <w:left w:val="nil"/>
              <w:bottom w:val="nil"/>
              <w:right w:val="single" w:sz="4" w:space="0" w:color="auto"/>
            </w:tcBorders>
            <w:vAlign w:val="bottom"/>
          </w:tcPr>
          <w:p w14:paraId="216B1269" w14:textId="77777777" w:rsidR="00155ECF" w:rsidRPr="004342F6" w:rsidRDefault="00155ECF" w:rsidP="00155ECF">
            <w:pPr>
              <w:widowControl w:val="0"/>
              <w:tabs>
                <w:tab w:val="left" w:pos="550"/>
              </w:tabs>
              <w:autoSpaceDE w:val="0"/>
              <w:autoSpaceDN w:val="0"/>
              <w:adjustRightInd w:val="0"/>
              <w:spacing w:after="0" w:line="276" w:lineRule="auto"/>
              <w:rPr>
                <w:rFonts w:ascii="Arial" w:hAnsi="Arial" w:cs="Arial"/>
                <w:bCs/>
                <w:sz w:val="20"/>
              </w:rPr>
            </w:pPr>
          </w:p>
        </w:tc>
        <w:tc>
          <w:tcPr>
            <w:tcW w:w="959" w:type="pct"/>
            <w:tcBorders>
              <w:top w:val="single" w:sz="4" w:space="0" w:color="auto"/>
              <w:left w:val="single" w:sz="4" w:space="0" w:color="auto"/>
              <w:bottom w:val="single" w:sz="4" w:space="0" w:color="auto"/>
              <w:right w:val="single" w:sz="4" w:space="0" w:color="auto"/>
            </w:tcBorders>
            <w:vAlign w:val="bottom"/>
          </w:tcPr>
          <w:p w14:paraId="23AE1173" w14:textId="77777777" w:rsidR="00155ECF" w:rsidRPr="004342F6" w:rsidRDefault="00155ECF" w:rsidP="00155ECF">
            <w:pPr>
              <w:widowControl w:val="0"/>
              <w:tabs>
                <w:tab w:val="left" w:pos="720"/>
              </w:tabs>
              <w:autoSpaceDE w:val="0"/>
              <w:autoSpaceDN w:val="0"/>
              <w:adjustRightInd w:val="0"/>
              <w:spacing w:before="40" w:after="40" w:line="276" w:lineRule="auto"/>
              <w:ind w:firstLine="0"/>
              <w:jc w:val="center"/>
              <w:rPr>
                <w:rFonts w:ascii="Arial Narrow" w:eastAsia="Calibri" w:hAnsi="Arial Narrow" w:cs="Arial"/>
                <w:sz w:val="20"/>
              </w:rPr>
            </w:pPr>
            <w:r w:rsidRPr="004342F6">
              <w:rPr>
                <w:rFonts w:ascii="Arial Narrow" w:eastAsia="Calibri" w:hAnsi="Arial Narrow" w:cs="Arial"/>
                <w:sz w:val="20"/>
              </w:rPr>
              <w:t>YES</w:t>
            </w:r>
          </w:p>
        </w:tc>
        <w:tc>
          <w:tcPr>
            <w:tcW w:w="860" w:type="pct"/>
            <w:tcBorders>
              <w:top w:val="single" w:sz="4" w:space="0" w:color="auto"/>
              <w:left w:val="single" w:sz="4" w:space="0" w:color="auto"/>
              <w:bottom w:val="single" w:sz="4" w:space="0" w:color="auto"/>
              <w:right w:val="single" w:sz="4" w:space="0" w:color="auto"/>
            </w:tcBorders>
            <w:vAlign w:val="bottom"/>
          </w:tcPr>
          <w:p w14:paraId="67E0314E" w14:textId="77777777" w:rsidR="00155ECF" w:rsidRPr="004342F6" w:rsidRDefault="00155ECF" w:rsidP="00155ECF">
            <w:pPr>
              <w:widowControl w:val="0"/>
              <w:tabs>
                <w:tab w:val="left" w:pos="720"/>
              </w:tabs>
              <w:autoSpaceDE w:val="0"/>
              <w:autoSpaceDN w:val="0"/>
              <w:adjustRightInd w:val="0"/>
              <w:spacing w:before="40" w:after="40" w:line="276" w:lineRule="auto"/>
              <w:ind w:firstLine="0"/>
              <w:jc w:val="center"/>
              <w:rPr>
                <w:rFonts w:ascii="Arial Narrow" w:eastAsia="Calibri" w:hAnsi="Arial Narrow" w:cs="Arial"/>
                <w:sz w:val="20"/>
              </w:rPr>
            </w:pPr>
            <w:r w:rsidRPr="004342F6">
              <w:rPr>
                <w:rFonts w:ascii="Arial Narrow" w:eastAsia="Calibri" w:hAnsi="Arial Narrow" w:cs="Arial"/>
                <w:sz w:val="20"/>
              </w:rPr>
              <w:t>NO</w:t>
            </w:r>
          </w:p>
        </w:tc>
      </w:tr>
      <w:tr w:rsidR="00155ECF" w:rsidRPr="004342F6" w14:paraId="4A0349E4" w14:textId="77777777" w:rsidTr="00155ECF">
        <w:trPr>
          <w:cantSplit/>
          <w:jc w:val="center"/>
        </w:trPr>
        <w:tc>
          <w:tcPr>
            <w:tcW w:w="3181" w:type="pct"/>
            <w:tcBorders>
              <w:top w:val="nil"/>
              <w:left w:val="nil"/>
              <w:bottom w:val="nil"/>
              <w:right w:val="nil"/>
            </w:tcBorders>
            <w:shd w:val="clear" w:color="auto" w:fill="E8E8E8"/>
            <w:vAlign w:val="center"/>
          </w:tcPr>
          <w:p w14:paraId="3E6FF430" w14:textId="77777777" w:rsidR="00155ECF" w:rsidRPr="004342F6" w:rsidRDefault="00155ECF" w:rsidP="00155ECF">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a.</w:t>
            </w:r>
            <w:r w:rsidRPr="004342F6">
              <w:rPr>
                <w:rFonts w:ascii="Arial" w:hAnsi="Arial" w:cs="Arial"/>
                <w:sz w:val="20"/>
                <w:szCs w:val="18"/>
              </w:rPr>
              <w:tab/>
              <w:t>CACFP At-Risk Afterschool Meals Component</w:t>
            </w:r>
          </w:p>
        </w:tc>
        <w:tc>
          <w:tcPr>
            <w:tcW w:w="959" w:type="pct"/>
            <w:tcBorders>
              <w:top w:val="single" w:sz="4" w:space="0" w:color="auto"/>
              <w:left w:val="nil"/>
              <w:bottom w:val="nil"/>
              <w:right w:val="nil"/>
            </w:tcBorders>
            <w:shd w:val="clear" w:color="auto" w:fill="E8E8E8"/>
            <w:vAlign w:val="center"/>
          </w:tcPr>
          <w:p w14:paraId="67F799D8"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60" w:type="pct"/>
            <w:tcBorders>
              <w:top w:val="single" w:sz="4" w:space="0" w:color="auto"/>
              <w:left w:val="nil"/>
              <w:bottom w:val="nil"/>
              <w:right w:val="nil"/>
            </w:tcBorders>
            <w:shd w:val="clear" w:color="auto" w:fill="E8E8E8"/>
            <w:vAlign w:val="center"/>
          </w:tcPr>
          <w:p w14:paraId="20D5ED74"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b/>
                <w:caps/>
                <w:sz w:val="20"/>
              </w:rPr>
            </w:pPr>
            <w:r w:rsidRPr="004342F6">
              <w:rPr>
                <w:rFonts w:ascii="Arial" w:hAnsi="Arial" w:cs="Arial"/>
                <w:sz w:val="12"/>
                <w:szCs w:val="12"/>
              </w:rPr>
              <w:t xml:space="preserve">0 </w:t>
            </w:r>
            <w:r w:rsidRPr="004342F6">
              <w:rPr>
                <w:rFonts w:ascii="Arial" w:hAnsi="Arial" w:cs="Arial"/>
                <w:sz w:val="20"/>
              </w:rPr>
              <w:sym w:font="Wingdings" w:char="F06D"/>
            </w:r>
          </w:p>
        </w:tc>
      </w:tr>
      <w:tr w:rsidR="00155ECF" w:rsidRPr="004342F6" w14:paraId="342409F3" w14:textId="77777777" w:rsidTr="00155ECF">
        <w:trPr>
          <w:cantSplit/>
          <w:jc w:val="center"/>
        </w:trPr>
        <w:tc>
          <w:tcPr>
            <w:tcW w:w="3181" w:type="pct"/>
            <w:tcBorders>
              <w:top w:val="nil"/>
              <w:left w:val="nil"/>
              <w:bottom w:val="nil"/>
              <w:right w:val="nil"/>
            </w:tcBorders>
            <w:shd w:val="clear" w:color="auto" w:fill="auto"/>
            <w:vAlign w:val="center"/>
          </w:tcPr>
          <w:p w14:paraId="7B3685FE" w14:textId="77777777" w:rsidR="00155ECF" w:rsidRPr="004342F6" w:rsidRDefault="00155ECF" w:rsidP="00155ECF">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b.</w:t>
            </w:r>
            <w:r w:rsidRPr="004342F6">
              <w:rPr>
                <w:rFonts w:ascii="Arial" w:hAnsi="Arial" w:cs="Arial"/>
                <w:sz w:val="20"/>
                <w:szCs w:val="18"/>
              </w:rPr>
              <w:tab/>
              <w:t>Fresh Fruit and Vegetable Program (FFVP)</w:t>
            </w:r>
          </w:p>
        </w:tc>
        <w:tc>
          <w:tcPr>
            <w:tcW w:w="959" w:type="pct"/>
            <w:tcBorders>
              <w:top w:val="nil"/>
              <w:left w:val="nil"/>
              <w:bottom w:val="nil"/>
              <w:right w:val="nil"/>
            </w:tcBorders>
            <w:shd w:val="clear" w:color="auto" w:fill="auto"/>
            <w:vAlign w:val="center"/>
          </w:tcPr>
          <w:p w14:paraId="75BF5D21"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60" w:type="pct"/>
            <w:tcBorders>
              <w:top w:val="nil"/>
              <w:left w:val="nil"/>
              <w:bottom w:val="nil"/>
              <w:right w:val="nil"/>
            </w:tcBorders>
            <w:shd w:val="clear" w:color="auto" w:fill="auto"/>
          </w:tcPr>
          <w:p w14:paraId="49649E91"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155ECF" w:rsidRPr="004342F6" w14:paraId="736C3E79" w14:textId="77777777" w:rsidTr="00155ECF">
        <w:trPr>
          <w:cantSplit/>
          <w:jc w:val="center"/>
        </w:trPr>
        <w:tc>
          <w:tcPr>
            <w:tcW w:w="3181" w:type="pct"/>
            <w:tcBorders>
              <w:top w:val="nil"/>
              <w:left w:val="nil"/>
              <w:bottom w:val="nil"/>
              <w:right w:val="nil"/>
            </w:tcBorders>
            <w:shd w:val="clear" w:color="auto" w:fill="E8E8E8"/>
            <w:vAlign w:val="center"/>
          </w:tcPr>
          <w:p w14:paraId="659E90FB" w14:textId="77777777" w:rsidR="00155ECF" w:rsidRPr="004342F6" w:rsidRDefault="00155ECF" w:rsidP="00155ECF">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 xml:space="preserve">c. </w:t>
            </w:r>
            <w:r w:rsidRPr="004342F6">
              <w:rPr>
                <w:rFonts w:ascii="Arial" w:hAnsi="Arial" w:cs="Arial"/>
                <w:sz w:val="20"/>
                <w:szCs w:val="18"/>
              </w:rPr>
              <w:tab/>
              <w:t>Summer Food Service Program (SFSP)</w:t>
            </w:r>
          </w:p>
        </w:tc>
        <w:tc>
          <w:tcPr>
            <w:tcW w:w="959" w:type="pct"/>
            <w:tcBorders>
              <w:top w:val="nil"/>
              <w:left w:val="nil"/>
              <w:bottom w:val="nil"/>
              <w:right w:val="nil"/>
            </w:tcBorders>
            <w:shd w:val="clear" w:color="auto" w:fill="E8E8E8"/>
            <w:vAlign w:val="center"/>
          </w:tcPr>
          <w:p w14:paraId="0F2CE7FF"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60" w:type="pct"/>
            <w:tcBorders>
              <w:top w:val="nil"/>
              <w:left w:val="nil"/>
              <w:bottom w:val="nil"/>
              <w:right w:val="nil"/>
            </w:tcBorders>
            <w:shd w:val="clear" w:color="auto" w:fill="E8E8E8"/>
          </w:tcPr>
          <w:p w14:paraId="48CCC9F3"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155ECF" w:rsidRPr="004342F6" w14:paraId="42AF9BCB" w14:textId="77777777" w:rsidTr="00155ECF">
        <w:trPr>
          <w:cantSplit/>
          <w:jc w:val="center"/>
        </w:trPr>
        <w:tc>
          <w:tcPr>
            <w:tcW w:w="3181" w:type="pct"/>
            <w:tcBorders>
              <w:top w:val="nil"/>
              <w:left w:val="nil"/>
              <w:bottom w:val="nil"/>
              <w:right w:val="nil"/>
            </w:tcBorders>
            <w:shd w:val="clear" w:color="auto" w:fill="auto"/>
            <w:vAlign w:val="center"/>
          </w:tcPr>
          <w:p w14:paraId="1AA5A7F0" w14:textId="77777777" w:rsidR="00155ECF" w:rsidRPr="004342F6" w:rsidRDefault="00155ECF" w:rsidP="00155ECF">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 xml:space="preserve">d. </w:t>
            </w:r>
            <w:r w:rsidRPr="004342F6">
              <w:rPr>
                <w:rFonts w:ascii="Arial" w:hAnsi="Arial" w:cs="Arial"/>
                <w:sz w:val="20"/>
                <w:szCs w:val="18"/>
              </w:rPr>
              <w:tab/>
              <w:t>Seamless Summer Option (SSO</w:t>
            </w:r>
            <w:r w:rsidR="00B36734" w:rsidRPr="004342F6">
              <w:rPr>
                <w:rFonts w:ascii="Arial" w:hAnsi="Arial" w:cs="Arial"/>
                <w:sz w:val="20"/>
                <w:szCs w:val="18"/>
              </w:rPr>
              <w:t>)</w:t>
            </w:r>
          </w:p>
        </w:tc>
        <w:tc>
          <w:tcPr>
            <w:tcW w:w="959" w:type="pct"/>
            <w:tcBorders>
              <w:top w:val="nil"/>
              <w:left w:val="nil"/>
              <w:bottom w:val="nil"/>
              <w:right w:val="nil"/>
            </w:tcBorders>
            <w:shd w:val="clear" w:color="auto" w:fill="auto"/>
            <w:vAlign w:val="center"/>
          </w:tcPr>
          <w:p w14:paraId="60285EF4"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60" w:type="pct"/>
            <w:tcBorders>
              <w:top w:val="nil"/>
              <w:left w:val="nil"/>
              <w:bottom w:val="nil"/>
              <w:right w:val="nil"/>
            </w:tcBorders>
            <w:shd w:val="clear" w:color="auto" w:fill="auto"/>
          </w:tcPr>
          <w:p w14:paraId="07CF9C66" w14:textId="77777777" w:rsidR="00155ECF" w:rsidRPr="004342F6" w:rsidRDefault="00155ECF" w:rsidP="00155ECF">
            <w:pPr>
              <w:widowControl w:val="0"/>
              <w:tabs>
                <w:tab w:val="left" w:pos="720"/>
              </w:tabs>
              <w:autoSpaceDE w:val="0"/>
              <w:autoSpaceDN w:val="0"/>
              <w:adjustRightInd w:val="0"/>
              <w:spacing w:before="60" w:after="60"/>
              <w:ind w:firstLine="0"/>
              <w:jc w:val="center"/>
              <w:rPr>
                <w:rFonts w:ascii="Arial" w:hAnsi="Arial" w:cs="Arial"/>
                <w:b/>
                <w:caps/>
                <w:sz w:val="20"/>
              </w:rPr>
            </w:pPr>
            <w:r w:rsidRPr="004342F6">
              <w:rPr>
                <w:rFonts w:ascii="Arial" w:hAnsi="Arial" w:cs="Arial"/>
                <w:sz w:val="12"/>
                <w:szCs w:val="12"/>
              </w:rPr>
              <w:t xml:space="preserve">0 </w:t>
            </w:r>
            <w:r w:rsidRPr="004342F6">
              <w:rPr>
                <w:rFonts w:ascii="Arial" w:hAnsi="Arial" w:cs="Arial"/>
                <w:sz w:val="20"/>
              </w:rPr>
              <w:sym w:font="Wingdings" w:char="F06D"/>
            </w:r>
          </w:p>
        </w:tc>
      </w:tr>
    </w:tbl>
    <w:p w14:paraId="65F89110" w14:textId="77777777" w:rsidR="00E91888" w:rsidRPr="004342F6" w:rsidRDefault="00E91888" w:rsidP="00155ECF">
      <w:pPr>
        <w:tabs>
          <w:tab w:val="clear" w:pos="432"/>
          <w:tab w:val="left" w:pos="1080"/>
          <w:tab w:val="left" w:leader="dot" w:pos="8100"/>
          <w:tab w:val="left" w:pos="8550"/>
        </w:tabs>
        <w:spacing w:after="0"/>
        <w:ind w:firstLine="0"/>
        <w:jc w:val="left"/>
        <w:rPr>
          <w:rFonts w:ascii="Arial" w:hAnsi="Arial" w:cs="Arial"/>
          <w:sz w:val="20"/>
          <w:szCs w:val="18"/>
        </w:rPr>
      </w:pPr>
    </w:p>
    <w:p w14:paraId="0BE1F63F" w14:textId="77777777" w:rsidR="005260E1" w:rsidRPr="004342F6" w:rsidRDefault="00A5369E" w:rsidP="00155ECF">
      <w:pPr>
        <w:tabs>
          <w:tab w:val="clear" w:pos="432"/>
          <w:tab w:val="left" w:pos="1080"/>
          <w:tab w:val="left" w:leader="dot" w:pos="8100"/>
          <w:tab w:val="left" w:pos="8550"/>
        </w:tabs>
        <w:spacing w:after="0"/>
        <w:ind w:firstLine="0"/>
        <w:jc w:val="left"/>
        <w:rPr>
          <w:rFonts w:ascii="Arial" w:hAnsi="Arial" w:cs="Arial"/>
          <w:sz w:val="20"/>
          <w:szCs w:val="18"/>
        </w:rPr>
      </w:pPr>
      <w:r w:rsidRPr="004342F6">
        <w:rPr>
          <w:rFonts w:ascii="Arial" w:hAnsi="Arial" w:cs="Arial"/>
          <w:sz w:val="20"/>
          <w:szCs w:val="18"/>
        </w:rPr>
        <w:t xml:space="preserve">PROGRAMMER: </w:t>
      </w:r>
      <w:r w:rsidR="00155ECF" w:rsidRPr="004342F6">
        <w:rPr>
          <w:rFonts w:ascii="Arial" w:hAnsi="Arial" w:cs="Arial"/>
          <w:sz w:val="20"/>
          <w:szCs w:val="18"/>
        </w:rPr>
        <w:t xml:space="preserve">IF 1.3a, b, c, </w:t>
      </w:r>
      <w:r w:rsidRPr="004342F6">
        <w:rPr>
          <w:rFonts w:ascii="Arial" w:hAnsi="Arial" w:cs="Arial"/>
          <w:sz w:val="20"/>
          <w:szCs w:val="18"/>
        </w:rPr>
        <w:t xml:space="preserve">AND </w:t>
      </w:r>
      <w:r w:rsidR="00155ECF" w:rsidRPr="004342F6">
        <w:rPr>
          <w:rFonts w:ascii="Arial" w:hAnsi="Arial" w:cs="Arial"/>
          <w:sz w:val="20"/>
          <w:szCs w:val="18"/>
        </w:rPr>
        <w:t>d =NO, SKIP TO 2.1.</w:t>
      </w:r>
    </w:p>
    <w:p w14:paraId="76B083C8" w14:textId="77777777" w:rsidR="00FB5BD1" w:rsidRPr="004342F6" w:rsidRDefault="00FB5BD1" w:rsidP="00FB5BD1">
      <w:pPr>
        <w:tabs>
          <w:tab w:val="clear" w:pos="432"/>
          <w:tab w:val="left" w:pos="1080"/>
          <w:tab w:val="left" w:leader="dot" w:pos="8100"/>
          <w:tab w:val="left" w:pos="8550"/>
        </w:tabs>
        <w:spacing w:after="0"/>
        <w:ind w:firstLine="0"/>
        <w:jc w:val="left"/>
        <w:rPr>
          <w:rFonts w:ascii="Arial" w:hAnsi="Arial" w:cs="Arial"/>
          <w:sz w:val="20"/>
          <w:szCs w:val="18"/>
        </w:rPr>
      </w:pPr>
      <w:r w:rsidRPr="004342F6">
        <w:rPr>
          <w:rFonts w:ascii="Arial" w:hAnsi="Arial" w:cs="Arial"/>
          <w:sz w:val="20"/>
          <w:szCs w:val="18"/>
        </w:rPr>
        <w:t>IF 1.3a=NO, SKIP TO 1.7</w:t>
      </w:r>
    </w:p>
    <w:p w14:paraId="6CBC98FF" w14:textId="4AD88075" w:rsidR="00263EBC" w:rsidRPr="004342F6" w:rsidRDefault="004342F6" w:rsidP="004342F6">
      <w:pPr>
        <w:pStyle w:val="QUESTIONTEXT"/>
        <w:spacing w:before="120"/>
      </w:pPr>
      <w:r w:rsidRPr="004342F6">
        <w:rPr>
          <w:rFonts w:eastAsia="Calibri"/>
          <w:noProof/>
          <w:sz w:val="36"/>
          <w:szCs w:val="36"/>
        </w:rPr>
        <mc:AlternateContent>
          <mc:Choice Requires="wps">
            <w:drawing>
              <wp:anchor distT="0" distB="0" distL="114300" distR="114300" simplePos="0" relativeHeight="251929957" behindDoc="0" locked="0" layoutInCell="1" allowOverlap="1" wp14:anchorId="1769AB77" wp14:editId="5366AA59">
                <wp:simplePos x="0" y="0"/>
                <wp:positionH relativeFrom="margin">
                  <wp:posOffset>-50800</wp:posOffset>
                </wp:positionH>
                <wp:positionV relativeFrom="paragraph">
                  <wp:posOffset>245110</wp:posOffset>
                </wp:positionV>
                <wp:extent cx="388961" cy="340242"/>
                <wp:effectExtent l="0" t="0" r="11430" b="3175"/>
                <wp:wrapNone/>
                <wp:docPr id="133"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340242"/>
                        </a:xfrm>
                        <a:prstGeom prst="rect">
                          <a:avLst/>
                        </a:prstGeom>
                        <a:noFill/>
                        <a:ln>
                          <a:noFill/>
                        </a:ln>
                        <a:extLst/>
                      </wps:spPr>
                      <wps:txbx>
                        <w:txbxContent>
                          <w:p w14:paraId="2F4EE973" w14:textId="77777777" w:rsidR="005961C2" w:rsidRPr="00D31659" w:rsidRDefault="005961C2" w:rsidP="00263EBC">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3" o:spid="_x0000_s1036" type="#_x0000_t202" style="position:absolute;left:0;text-align:left;margin-left:-4pt;margin-top:19.3pt;width:30.65pt;height:26.8pt;z-index:2519299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" filled="f" stroked="f">
                <v:textbox inset="0,,0">
                  <w:txbxContent>
                    <w:p w14:paraId="2F4EE973" w14:textId="77777777" w:rsidR="005961C2" w:rsidRPr="00D31659" w:rsidRDefault="005961C2" w:rsidP="00263EBC">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v:textbox>
                <w10:wrap anchorx="margin"/>
              </v:shape>
            </w:pict>
          </mc:Fallback>
        </mc:AlternateContent>
      </w:r>
      <w:r w:rsidR="00263EBC" w:rsidRPr="004342F6">
        <w:t>1.</w:t>
      </w:r>
      <w:r w:rsidR="00FB5BD1" w:rsidRPr="004342F6">
        <w:t>4</w:t>
      </w:r>
      <w:r w:rsidR="00263EBC" w:rsidRPr="004342F6">
        <w:tab/>
        <w:t xml:space="preserve">Is your SFA the sponsor of each participating school’s CACFP At-Risk Afterschool Meals </w:t>
      </w:r>
      <w:r w:rsidR="004A2416" w:rsidRPr="004342F6">
        <w:t>C</w:t>
      </w:r>
      <w:r w:rsidR="00E15673" w:rsidRPr="004342F6">
        <w:t>omponent</w:t>
      </w:r>
      <w:r w:rsidR="00263EBC" w:rsidRPr="004342F6">
        <w:t xml:space="preserve">? </w:t>
      </w:r>
    </w:p>
    <w:p w14:paraId="1A466CE5" w14:textId="5EED2605" w:rsidR="00263EBC" w:rsidRPr="004342F6" w:rsidRDefault="00263EBC" w:rsidP="00263EBC">
      <w:pPr>
        <w:tabs>
          <w:tab w:val="clear" w:pos="432"/>
        </w:tabs>
        <w:spacing w:after="240"/>
        <w:ind w:left="720" w:right="360" w:firstLine="0"/>
        <w:jc w:val="left"/>
        <w:rPr>
          <w:rFonts w:ascii="Arial" w:hAnsi="Arial" w:cs="Arial"/>
          <w:i/>
          <w:sz w:val="20"/>
        </w:rPr>
      </w:pPr>
      <w:r w:rsidRPr="004342F6">
        <w:rPr>
          <w:rFonts w:ascii="Arial" w:hAnsi="Arial" w:cs="Arial"/>
          <w:i/>
          <w:sz w:val="20"/>
        </w:rPr>
        <w:t xml:space="preserve">A </w:t>
      </w:r>
      <w:r w:rsidRPr="004342F6">
        <w:rPr>
          <w:rFonts w:ascii="Arial" w:hAnsi="Arial" w:cs="Arial"/>
          <w:i/>
          <w:sz w:val="20"/>
          <w:u w:val="single"/>
        </w:rPr>
        <w:t>sponsor</w:t>
      </w:r>
      <w:r w:rsidRPr="004342F6">
        <w:rPr>
          <w:rFonts w:ascii="Arial" w:hAnsi="Arial" w:cs="Arial"/>
          <w:i/>
          <w:sz w:val="20"/>
        </w:rPr>
        <w:t xml:space="preserve"> is an organization that has entered into an agreement with their administering State agencies to assume administrative and financial responsibilities for CACFP operations. Examples of sponsors include public or private nonprofit schools or SFAs, private nonprofit organizations, public or private nonprofit camps, and units of local, municipal, county, tribal, or State government.</w:t>
      </w:r>
    </w:p>
    <w:p w14:paraId="1ACC4338" w14:textId="77777777" w:rsidR="00263EBC" w:rsidRPr="004342F6" w:rsidRDefault="00263EBC" w:rsidP="00263EBC">
      <w:pPr>
        <w:tabs>
          <w:tab w:val="clear" w:pos="432"/>
          <w:tab w:val="left" w:pos="1080"/>
          <w:tab w:val="left" w:leader="dot" w:pos="8100"/>
          <w:tab w:val="left" w:pos="8550"/>
        </w:tabs>
        <w:spacing w:after="0"/>
        <w:ind w:left="1080" w:hanging="360"/>
        <w:jc w:val="left"/>
        <w:rPr>
          <w:rFonts w:ascii="Arial" w:hAnsi="Arial" w:cs="Arial"/>
          <w:sz w:val="18"/>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r w:rsidR="00AC225F" w:rsidRPr="004342F6">
        <w:rPr>
          <w:rFonts w:ascii="Arial" w:hAnsi="Arial" w:cs="Arial"/>
          <w:sz w:val="20"/>
        </w:rPr>
        <w:t>SKIP TO 1.</w:t>
      </w:r>
      <w:r w:rsidR="00FB5BD1" w:rsidRPr="004342F6">
        <w:rPr>
          <w:rFonts w:ascii="Arial" w:hAnsi="Arial" w:cs="Arial"/>
          <w:sz w:val="20"/>
        </w:rPr>
        <w:t>6</w:t>
      </w:r>
    </w:p>
    <w:p w14:paraId="293B6D66" w14:textId="77777777" w:rsidR="00E802A4" w:rsidRPr="004342F6" w:rsidRDefault="00263EBC" w:rsidP="001D72B1">
      <w:pPr>
        <w:tabs>
          <w:tab w:val="clear" w:pos="432"/>
          <w:tab w:val="left" w:pos="1080"/>
          <w:tab w:val="left" w:leader="dot" w:pos="8100"/>
          <w:tab w:val="left" w:pos="8550"/>
        </w:tabs>
        <w:spacing w:after="0"/>
        <w:ind w:left="1080" w:hanging="360"/>
        <w:jc w:val="left"/>
        <w:rPr>
          <w:rFonts w:ascii="Arial" w:hAnsi="Arial" w:cs="Arial"/>
          <w:b/>
          <w:sz w:val="20"/>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8E2762" w:rsidRPr="004342F6">
        <w:rPr>
          <w:rFonts w:ascii="Arial" w:hAnsi="Arial" w:cs="Arial"/>
          <w:sz w:val="20"/>
        </w:rPr>
        <w:t>0</w:t>
      </w:r>
      <w:r w:rsidRPr="004342F6">
        <w:rPr>
          <w:rFonts w:ascii="Arial" w:hAnsi="Arial" w:cs="Arial"/>
          <w:sz w:val="20"/>
        </w:rPr>
        <w:tab/>
      </w:r>
    </w:p>
    <w:p w14:paraId="67E0A26A" w14:textId="77777777" w:rsidR="00A5369E" w:rsidRPr="004342F6" w:rsidRDefault="00A5369E">
      <w:pPr>
        <w:tabs>
          <w:tab w:val="clear" w:pos="432"/>
        </w:tabs>
        <w:spacing w:before="0" w:after="200" w:line="276" w:lineRule="auto"/>
        <w:ind w:firstLine="0"/>
        <w:jc w:val="left"/>
        <w:rPr>
          <w:rFonts w:ascii="Arial" w:hAnsi="Arial" w:cs="Arial"/>
          <w:b/>
          <w:sz w:val="20"/>
        </w:rPr>
      </w:pPr>
      <w:r w:rsidRPr="004342F6">
        <w:br w:type="page"/>
      </w:r>
    </w:p>
    <w:p w14:paraId="2FC3BDD6" w14:textId="70F22939" w:rsidR="00720C4E" w:rsidRPr="004342F6" w:rsidRDefault="00E609C7" w:rsidP="0048147D">
      <w:pPr>
        <w:pStyle w:val="QUESTIONTEXT"/>
      </w:pPr>
      <w:r w:rsidRPr="004342F6">
        <w:rPr>
          <w:rFonts w:eastAsia="Calibri"/>
          <w:b w:val="0"/>
          <w:noProof/>
          <w:sz w:val="36"/>
          <w:szCs w:val="36"/>
        </w:rPr>
        <mc:AlternateContent>
          <mc:Choice Requires="wps">
            <w:drawing>
              <wp:anchor distT="0" distB="0" distL="114300" distR="114300" simplePos="0" relativeHeight="251658443" behindDoc="0" locked="0" layoutInCell="1" allowOverlap="1" wp14:anchorId="619A09BB" wp14:editId="4DF750F8">
                <wp:simplePos x="0" y="0"/>
                <wp:positionH relativeFrom="margin">
                  <wp:posOffset>-49530</wp:posOffset>
                </wp:positionH>
                <wp:positionV relativeFrom="paragraph">
                  <wp:posOffset>222885</wp:posOffset>
                </wp:positionV>
                <wp:extent cx="388961" cy="340242"/>
                <wp:effectExtent l="0" t="0" r="11430" b="3175"/>
                <wp:wrapNone/>
                <wp:docPr id="23464" name="Text Box 23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340242"/>
                        </a:xfrm>
                        <a:prstGeom prst="rect">
                          <a:avLst/>
                        </a:prstGeom>
                        <a:noFill/>
                        <a:ln>
                          <a:noFill/>
                        </a:ln>
                        <a:extLst/>
                      </wps:spPr>
                      <wps:txbx>
                        <w:txbxContent>
                          <w:p w14:paraId="7170F5BF"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64" o:spid="_x0000_s1037" type="#_x0000_t202" style="position:absolute;left:0;text-align:left;margin-left:-3.9pt;margin-top:17.55pt;width:30.65pt;height:26.8pt;z-index:2516584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" filled="f" stroked="f">
                <v:textbox inset="0,,0">
                  <w:txbxContent>
                    <w:p w14:paraId="7170F5BF"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v:textbox>
                <w10:wrap anchorx="margin"/>
              </v:shape>
            </w:pict>
          </mc:Fallback>
        </mc:AlternateContent>
      </w:r>
      <w:r w:rsidR="001848BA" w:rsidRPr="004342F6">
        <w:t>1.</w:t>
      </w:r>
      <w:r w:rsidR="00FB5BD1" w:rsidRPr="004342F6">
        <w:t xml:space="preserve">5 </w:t>
      </w:r>
      <w:r w:rsidR="001F1F65" w:rsidRPr="004342F6">
        <w:tab/>
      </w:r>
      <w:r w:rsidR="001848BA" w:rsidRPr="004342F6">
        <w:t xml:space="preserve">How many schools in your SFA currently participate </w:t>
      </w:r>
      <w:r w:rsidR="001848BA" w:rsidRPr="004342F6">
        <w:rPr>
          <w:u w:val="single"/>
        </w:rPr>
        <w:t>as sponsors</w:t>
      </w:r>
      <w:r w:rsidR="001848BA" w:rsidRPr="004342F6">
        <w:t xml:space="preserve"> in the CACFP </w:t>
      </w:r>
      <w:r w:rsidR="008D6F69" w:rsidRPr="004342F6">
        <w:t>At-Risk Afterschoo</w:t>
      </w:r>
      <w:r w:rsidR="00D330CA" w:rsidRPr="004342F6">
        <w:t xml:space="preserve">l </w:t>
      </w:r>
      <w:r w:rsidR="008D6F69" w:rsidRPr="004342F6">
        <w:t xml:space="preserve">Meals </w:t>
      </w:r>
      <w:r w:rsidR="004A2416" w:rsidRPr="004342F6">
        <w:t>C</w:t>
      </w:r>
      <w:r w:rsidR="00E15673" w:rsidRPr="004342F6">
        <w:t xml:space="preserve">omponent </w:t>
      </w:r>
      <w:r w:rsidR="00AB548D" w:rsidRPr="004342F6">
        <w:t xml:space="preserve">in </w:t>
      </w:r>
      <w:r w:rsidR="001A66DF" w:rsidRPr="004342F6">
        <w:t>SY 2018</w:t>
      </w:r>
      <w:r w:rsidR="009E1F21">
        <w:t>-19</w:t>
      </w:r>
      <w:r w:rsidR="001848BA" w:rsidRPr="004342F6">
        <w:t xml:space="preserve">? </w:t>
      </w:r>
      <w:r w:rsidR="00E9599E" w:rsidRPr="004342F6">
        <w:t>Please enter your responses by school level.</w:t>
      </w:r>
    </w:p>
    <w:p w14:paraId="035681DA" w14:textId="15246533" w:rsidR="001848BA" w:rsidRPr="004342F6" w:rsidRDefault="001848BA" w:rsidP="000357F3">
      <w:pPr>
        <w:pStyle w:val="QUESTIONTEXTnextline"/>
      </w:pPr>
      <w:r w:rsidRPr="004342F6">
        <w:t xml:space="preserve">Please do not count schools that are expected to participate in the </w:t>
      </w:r>
      <w:r w:rsidR="00172CEA" w:rsidRPr="004342F6">
        <w:t>future if</w:t>
      </w:r>
      <w:r w:rsidR="005142A6" w:rsidRPr="004342F6">
        <w:t xml:space="preserve"> they do not participate</w:t>
      </w:r>
      <w:r w:rsidR="000C2462" w:rsidRPr="004342F6">
        <w:t xml:space="preserve"> in SY 2018</w:t>
      </w:r>
      <w:r w:rsidR="009E1F21">
        <w:t>-19</w:t>
      </w:r>
      <w:r w:rsidRPr="004342F6">
        <w:t>.</w:t>
      </w:r>
    </w:p>
    <w:tbl>
      <w:tblPr>
        <w:tblW w:w="4661" w:type="pct"/>
        <w:tblInd w:w="720" w:type="dxa"/>
        <w:tblLook w:val="0000" w:firstRow="0" w:lastRow="0" w:firstColumn="0" w:lastColumn="0" w:noHBand="0" w:noVBand="0"/>
      </w:tblPr>
      <w:tblGrid>
        <w:gridCol w:w="7615"/>
        <w:gridCol w:w="2285"/>
      </w:tblGrid>
      <w:tr w:rsidR="001848BA" w:rsidRPr="004342F6" w14:paraId="453B37D2" w14:textId="77777777" w:rsidTr="00BE3905">
        <w:trPr>
          <w:cantSplit/>
        </w:trPr>
        <w:tc>
          <w:tcPr>
            <w:tcW w:w="3846" w:type="pct"/>
            <w:tcBorders>
              <w:right w:val="single" w:sz="4" w:space="0" w:color="auto"/>
            </w:tcBorders>
            <w:tcMar>
              <w:left w:w="72" w:type="dxa"/>
              <w:right w:w="72" w:type="dxa"/>
            </w:tcMar>
            <w:vAlign w:val="bottom"/>
          </w:tcPr>
          <w:p w14:paraId="28C04A22" w14:textId="77777777" w:rsidR="001848BA" w:rsidRPr="004342F6" w:rsidRDefault="001848BA" w:rsidP="00634C69">
            <w:pPr>
              <w:pStyle w:val="TableHeader-LEFT"/>
            </w:pPr>
            <w:r w:rsidRPr="004342F6">
              <w:t>IF NONE, PLEASE ENTER 0.</w:t>
            </w:r>
          </w:p>
        </w:tc>
        <w:tc>
          <w:tcPr>
            <w:tcW w:w="1154"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73E8CE32" w14:textId="77777777" w:rsidR="001848BA" w:rsidRPr="004342F6" w:rsidRDefault="001848BA" w:rsidP="00BE3905">
            <w:pPr>
              <w:pStyle w:val="TableHeader-CENTER"/>
            </w:pPr>
            <w:r w:rsidRPr="004342F6">
              <w:t>NUMBER OF SPONSORS</w:t>
            </w:r>
          </w:p>
        </w:tc>
      </w:tr>
      <w:tr w:rsidR="001848BA" w:rsidRPr="004342F6" w14:paraId="6FB2C7F6" w14:textId="77777777" w:rsidTr="00BE3905">
        <w:trPr>
          <w:cantSplit/>
        </w:trPr>
        <w:tc>
          <w:tcPr>
            <w:tcW w:w="3846" w:type="pct"/>
            <w:shd w:val="clear" w:color="auto" w:fill="E8E8E8"/>
            <w:tcMar>
              <w:left w:w="72" w:type="dxa"/>
              <w:right w:w="72" w:type="dxa"/>
            </w:tcMar>
          </w:tcPr>
          <w:p w14:paraId="0BD93D3F" w14:textId="77777777" w:rsidR="001848BA" w:rsidRPr="004342F6" w:rsidRDefault="001848BA" w:rsidP="00A5369E">
            <w:pPr>
              <w:pStyle w:val="Tableanswerlist"/>
            </w:pPr>
            <w:r w:rsidRPr="004342F6">
              <w:t>a.</w:t>
            </w:r>
            <w:r w:rsidRPr="004342F6">
              <w:tab/>
            </w:r>
            <w:r w:rsidR="00A5369E" w:rsidRPr="004342F6">
              <w:t>E</w:t>
            </w:r>
            <w:r w:rsidRPr="004342F6">
              <w:t>lementary schools</w:t>
            </w:r>
          </w:p>
        </w:tc>
        <w:tc>
          <w:tcPr>
            <w:tcW w:w="1154" w:type="pct"/>
            <w:tcBorders>
              <w:top w:val="single" w:sz="4" w:space="0" w:color="auto"/>
              <w:left w:val="nil"/>
            </w:tcBorders>
            <w:shd w:val="clear" w:color="auto" w:fill="E8E8E8"/>
            <w:tcMar>
              <w:left w:w="72" w:type="dxa"/>
              <w:right w:w="72" w:type="dxa"/>
            </w:tcMar>
            <w:vAlign w:val="bottom"/>
          </w:tcPr>
          <w:p w14:paraId="280F5814" w14:textId="77777777" w:rsidR="001848BA" w:rsidRPr="004342F6" w:rsidRDefault="001848BA" w:rsidP="00BE3905">
            <w:pPr>
              <w:pStyle w:val="Tableanswerlist"/>
              <w:jc w:val="center"/>
            </w:pPr>
            <w:r w:rsidRPr="004342F6">
              <w:rPr>
                <w:noProof/>
              </w:rPr>
              <mc:AlternateContent>
                <mc:Choice Requires="wps">
                  <w:drawing>
                    <wp:inline distT="0" distB="0" distL="0" distR="0" wp14:anchorId="1E7F5167" wp14:editId="15629930">
                      <wp:extent cx="636270" cy="147955"/>
                      <wp:effectExtent l="9525" t="9525" r="11430" b="13970"/>
                      <wp:docPr id="23228" name="Rectangle 2322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D6087A0" id="Rectangle 2322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aTx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nhmk8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42EB3064" w14:textId="77777777" w:rsidTr="00BE3905">
        <w:trPr>
          <w:cantSplit/>
        </w:trPr>
        <w:tc>
          <w:tcPr>
            <w:tcW w:w="3846" w:type="pct"/>
            <w:tcMar>
              <w:left w:w="72" w:type="dxa"/>
              <w:right w:w="72" w:type="dxa"/>
            </w:tcMar>
          </w:tcPr>
          <w:p w14:paraId="38AE1A42" w14:textId="77777777" w:rsidR="001848BA" w:rsidRPr="004342F6" w:rsidRDefault="001848BA" w:rsidP="00CB2537">
            <w:pPr>
              <w:pStyle w:val="Tableanswerlist"/>
            </w:pPr>
            <w:r w:rsidRPr="004342F6">
              <w:t>b.</w:t>
            </w:r>
            <w:r w:rsidRPr="004342F6">
              <w:tab/>
            </w:r>
            <w:r w:rsidR="00CB2537" w:rsidRPr="004342F6">
              <w:t>M</w:t>
            </w:r>
            <w:r w:rsidRPr="004342F6">
              <w:t>iddle schools</w:t>
            </w:r>
          </w:p>
        </w:tc>
        <w:tc>
          <w:tcPr>
            <w:tcW w:w="1154" w:type="pct"/>
            <w:tcBorders>
              <w:left w:val="nil"/>
            </w:tcBorders>
            <w:tcMar>
              <w:left w:w="72" w:type="dxa"/>
              <w:right w:w="72" w:type="dxa"/>
            </w:tcMar>
            <w:vAlign w:val="bottom"/>
          </w:tcPr>
          <w:p w14:paraId="0A32336A" w14:textId="77777777" w:rsidR="001848BA" w:rsidRPr="004342F6" w:rsidRDefault="001848BA" w:rsidP="00BE3905">
            <w:pPr>
              <w:pStyle w:val="Tableanswerlist"/>
              <w:jc w:val="center"/>
            </w:pPr>
            <w:r w:rsidRPr="004342F6">
              <w:rPr>
                <w:noProof/>
              </w:rPr>
              <mc:AlternateContent>
                <mc:Choice Requires="wps">
                  <w:drawing>
                    <wp:inline distT="0" distB="0" distL="0" distR="0" wp14:anchorId="029B85D5" wp14:editId="2369E31E">
                      <wp:extent cx="636270" cy="147955"/>
                      <wp:effectExtent l="9525" t="9525" r="11430" b="13970"/>
                      <wp:docPr id="23229" name="Rectangle 232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3C0153E" id="Rectangle 2322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1o0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ed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toNaND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5D52D109" w14:textId="77777777" w:rsidTr="00BE3905">
        <w:trPr>
          <w:cantSplit/>
        </w:trPr>
        <w:tc>
          <w:tcPr>
            <w:tcW w:w="3846" w:type="pct"/>
            <w:shd w:val="clear" w:color="auto" w:fill="E8E8E8"/>
            <w:tcMar>
              <w:left w:w="72" w:type="dxa"/>
              <w:right w:w="72" w:type="dxa"/>
            </w:tcMar>
          </w:tcPr>
          <w:p w14:paraId="53AC3FB9" w14:textId="77777777" w:rsidR="001848BA" w:rsidRPr="004342F6" w:rsidRDefault="001848BA" w:rsidP="00CB2537">
            <w:pPr>
              <w:pStyle w:val="Tableanswerlist"/>
            </w:pPr>
            <w:r w:rsidRPr="004342F6">
              <w:t xml:space="preserve">c. </w:t>
            </w:r>
            <w:r w:rsidRPr="004342F6">
              <w:tab/>
            </w:r>
            <w:r w:rsidR="00CB2537" w:rsidRPr="004342F6">
              <w:t>H</w:t>
            </w:r>
            <w:r w:rsidRPr="004342F6">
              <w:t>igh schools</w:t>
            </w:r>
          </w:p>
        </w:tc>
        <w:tc>
          <w:tcPr>
            <w:tcW w:w="1154" w:type="pct"/>
            <w:tcBorders>
              <w:left w:val="nil"/>
            </w:tcBorders>
            <w:shd w:val="clear" w:color="auto" w:fill="E8E8E8"/>
            <w:tcMar>
              <w:left w:w="72" w:type="dxa"/>
              <w:right w:w="72" w:type="dxa"/>
            </w:tcMar>
            <w:vAlign w:val="bottom"/>
          </w:tcPr>
          <w:p w14:paraId="12157C6B" w14:textId="77777777" w:rsidR="001848BA" w:rsidRPr="004342F6" w:rsidRDefault="001848BA" w:rsidP="00BE3905">
            <w:pPr>
              <w:pStyle w:val="Tableanswerlist"/>
              <w:jc w:val="center"/>
            </w:pPr>
            <w:r w:rsidRPr="004342F6">
              <w:rPr>
                <w:noProof/>
              </w:rPr>
              <mc:AlternateContent>
                <mc:Choice Requires="wps">
                  <w:drawing>
                    <wp:inline distT="0" distB="0" distL="0" distR="0" wp14:anchorId="303ACC38" wp14:editId="5AB95469">
                      <wp:extent cx="636270" cy="147955"/>
                      <wp:effectExtent l="9525" t="9525" r="11430" b="13970"/>
                      <wp:docPr id="23230" name="Rectangle 2323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3AD06F3" id="Rectangle 2323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4GVX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214004DD" w14:textId="77777777" w:rsidTr="00BE3905">
        <w:trPr>
          <w:cantSplit/>
        </w:trPr>
        <w:tc>
          <w:tcPr>
            <w:tcW w:w="3846" w:type="pct"/>
            <w:tcMar>
              <w:left w:w="72" w:type="dxa"/>
              <w:right w:w="72" w:type="dxa"/>
            </w:tcMar>
          </w:tcPr>
          <w:p w14:paraId="4D2A4100" w14:textId="77777777" w:rsidR="001848BA" w:rsidRPr="004342F6" w:rsidRDefault="001848BA" w:rsidP="00CB2537">
            <w:pPr>
              <w:pStyle w:val="Tableanswerlist"/>
            </w:pPr>
            <w:r w:rsidRPr="004342F6">
              <w:t xml:space="preserve">d. </w:t>
            </w:r>
            <w:r w:rsidRPr="004342F6">
              <w:tab/>
            </w:r>
            <w:r w:rsidR="00CB2537" w:rsidRPr="004342F6">
              <w:t>O</w:t>
            </w:r>
            <w:r w:rsidRPr="004342F6">
              <w:t>ther schools</w:t>
            </w:r>
          </w:p>
        </w:tc>
        <w:tc>
          <w:tcPr>
            <w:tcW w:w="1154" w:type="pct"/>
            <w:tcBorders>
              <w:left w:val="nil"/>
            </w:tcBorders>
            <w:tcMar>
              <w:left w:w="72" w:type="dxa"/>
              <w:right w:w="72" w:type="dxa"/>
            </w:tcMar>
            <w:vAlign w:val="bottom"/>
          </w:tcPr>
          <w:p w14:paraId="690C8B11" w14:textId="77777777" w:rsidR="001848BA" w:rsidRPr="004342F6" w:rsidRDefault="001848BA" w:rsidP="00BE3905">
            <w:pPr>
              <w:pStyle w:val="Tableanswerlist"/>
              <w:jc w:val="center"/>
            </w:pPr>
            <w:r w:rsidRPr="004342F6">
              <w:rPr>
                <w:noProof/>
              </w:rPr>
              <mc:AlternateContent>
                <mc:Choice Requires="wps">
                  <w:drawing>
                    <wp:inline distT="0" distB="0" distL="0" distR="0" wp14:anchorId="12E838B5" wp14:editId="71D43531">
                      <wp:extent cx="636270" cy="147955"/>
                      <wp:effectExtent l="9525" t="9525" r="11430" b="13970"/>
                      <wp:docPr id="23231" name="Rectangle 2323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0A55B01" id="Rectangle 2323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0xtrmD8CAABtBAAADgAAAAAA&#10;AAAAAAAAAAAuAgAAZHJzL2Uyb0RvYy54bWxQSwECLQAUAAYACAAAACEAg8BtxdoAAAAEAQAADwAA&#10;AAAAAAAAAAAAAACZBAAAZHJzL2Rvd25yZXYueG1sUEsFBgAAAAAEAAQA8wAAAKAFAAAAAA==&#10;">
                      <w10:anchorlock/>
                    </v:rect>
                  </w:pict>
                </mc:Fallback>
              </mc:AlternateContent>
            </w:r>
          </w:p>
        </w:tc>
      </w:tr>
    </w:tbl>
    <w:p w14:paraId="3007452A" w14:textId="304B01D0" w:rsidR="00194F84" w:rsidRPr="004342F6" w:rsidRDefault="004342F6" w:rsidP="00970424">
      <w:pPr>
        <w:pStyle w:val="QUESTIONTEXT"/>
      </w:pPr>
      <w:r w:rsidRPr="004342F6">
        <w:rPr>
          <w:rFonts w:eastAsia="Calibri"/>
          <w:b w:val="0"/>
          <w:noProof/>
          <w:sz w:val="36"/>
          <w:szCs w:val="36"/>
        </w:rPr>
        <mc:AlternateContent>
          <mc:Choice Requires="wps">
            <w:drawing>
              <wp:anchor distT="0" distB="0" distL="114300" distR="114300" simplePos="0" relativeHeight="251658444" behindDoc="0" locked="0" layoutInCell="1" allowOverlap="1" wp14:anchorId="750996E7" wp14:editId="216A2A0A">
                <wp:simplePos x="0" y="0"/>
                <wp:positionH relativeFrom="margin">
                  <wp:posOffset>-44450</wp:posOffset>
                </wp:positionH>
                <wp:positionV relativeFrom="paragraph">
                  <wp:posOffset>396240</wp:posOffset>
                </wp:positionV>
                <wp:extent cx="388961" cy="340242"/>
                <wp:effectExtent l="0" t="0" r="11430" b="3175"/>
                <wp:wrapNone/>
                <wp:docPr id="23481" name="Text Box 23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340242"/>
                        </a:xfrm>
                        <a:prstGeom prst="rect">
                          <a:avLst/>
                        </a:prstGeom>
                        <a:noFill/>
                        <a:ln>
                          <a:noFill/>
                        </a:ln>
                        <a:extLst/>
                      </wps:spPr>
                      <wps:txbx>
                        <w:txbxContent>
                          <w:p w14:paraId="67C11A5C"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1" o:spid="_x0000_s1038" type="#_x0000_t202" style="position:absolute;left:0;text-align:left;margin-left:-3.5pt;margin-top:31.2pt;width:30.65pt;height:26.8pt;z-index:2516584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" filled="f" stroked="f">
                <v:textbox inset="0,,0">
                  <w:txbxContent>
                    <w:p w14:paraId="67C11A5C"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v:textbox>
                <w10:wrap anchorx="margin"/>
              </v:shape>
            </w:pict>
          </mc:Fallback>
        </mc:AlternateContent>
      </w:r>
      <w:r w:rsidR="001848BA" w:rsidRPr="004342F6">
        <w:t>1.</w:t>
      </w:r>
      <w:r w:rsidR="00FB5BD1" w:rsidRPr="004342F6">
        <w:t xml:space="preserve">6 </w:t>
      </w:r>
      <w:r w:rsidR="00720C4E" w:rsidRPr="004342F6">
        <w:tab/>
      </w:r>
      <w:r w:rsidR="001848BA" w:rsidRPr="004342F6">
        <w:t xml:space="preserve">How many schools in your SFA participate as </w:t>
      </w:r>
      <w:r w:rsidR="001848BA" w:rsidRPr="004342F6">
        <w:rPr>
          <w:u w:val="single"/>
        </w:rPr>
        <w:t>sites</w:t>
      </w:r>
      <w:r w:rsidR="00C02644" w:rsidRPr="004342F6">
        <w:rPr>
          <w:u w:val="single"/>
        </w:rPr>
        <w:t xml:space="preserve"> or providers</w:t>
      </w:r>
      <w:r w:rsidR="001848BA" w:rsidRPr="004342F6">
        <w:t xml:space="preserve"> in the CACFP</w:t>
      </w:r>
      <w:r w:rsidR="002F62E5" w:rsidRPr="004342F6">
        <w:t xml:space="preserve"> At-Risk Afterschool Meal</w:t>
      </w:r>
      <w:r w:rsidR="007812D3" w:rsidRPr="004342F6">
        <w:t>s</w:t>
      </w:r>
      <w:r w:rsidR="002F62E5" w:rsidRPr="004342F6">
        <w:t xml:space="preserve"> </w:t>
      </w:r>
      <w:r w:rsidR="007812D3" w:rsidRPr="004342F6">
        <w:t xml:space="preserve">component </w:t>
      </w:r>
      <w:r w:rsidR="001848BA" w:rsidRPr="004342F6">
        <w:t xml:space="preserve">in </w:t>
      </w:r>
      <w:r w:rsidR="001A66DF" w:rsidRPr="004342F6">
        <w:t>SY 2018</w:t>
      </w:r>
      <w:r w:rsidR="009E1F21">
        <w:t>-19</w:t>
      </w:r>
      <w:r w:rsidR="000C2462" w:rsidRPr="004342F6">
        <w:t>, regardless of whether your SFA is the sponsor</w:t>
      </w:r>
      <w:r w:rsidR="001848BA" w:rsidRPr="004342F6">
        <w:t xml:space="preserve">? </w:t>
      </w:r>
    </w:p>
    <w:p w14:paraId="21F51C8C" w14:textId="08B9CAF4" w:rsidR="00194F84" w:rsidRPr="004342F6" w:rsidRDefault="00194F84" w:rsidP="00194F84">
      <w:pPr>
        <w:tabs>
          <w:tab w:val="clear" w:pos="432"/>
        </w:tabs>
        <w:spacing w:after="240"/>
        <w:ind w:left="720" w:right="360" w:firstLine="0"/>
        <w:jc w:val="left"/>
        <w:rPr>
          <w:rFonts w:ascii="Arial" w:hAnsi="Arial" w:cs="Arial"/>
          <w:i/>
          <w:sz w:val="20"/>
        </w:rPr>
      </w:pPr>
      <w:r w:rsidRPr="004342F6">
        <w:rPr>
          <w:rFonts w:ascii="Arial" w:hAnsi="Arial" w:cs="Arial"/>
          <w:i/>
          <w:sz w:val="20"/>
        </w:rPr>
        <w:t xml:space="preserve">A </w:t>
      </w:r>
      <w:r w:rsidRPr="004342F6">
        <w:rPr>
          <w:rFonts w:ascii="Arial" w:hAnsi="Arial" w:cs="Arial"/>
          <w:i/>
          <w:sz w:val="20"/>
          <w:u w:val="single"/>
        </w:rPr>
        <w:t>site</w:t>
      </w:r>
      <w:r w:rsidRPr="004342F6">
        <w:rPr>
          <w:rFonts w:ascii="Arial" w:hAnsi="Arial" w:cs="Arial"/>
          <w:i/>
          <w:sz w:val="20"/>
        </w:rPr>
        <w:t xml:space="preserve"> is a physical location, approved by the State agency, where meals are served during a supervised time period. Sites are typically child care centers, afterschool care programs, or schools and must provide educational or enrichment activities.</w:t>
      </w:r>
      <w:r w:rsidRPr="004342F6">
        <w:rPr>
          <w:rFonts w:ascii="Arial" w:hAnsi="Arial" w:cs="Arial"/>
          <w:i/>
          <w:sz w:val="20"/>
        </w:rPr>
        <w:tab/>
      </w:r>
    </w:p>
    <w:p w14:paraId="5354FADA" w14:textId="77777777" w:rsidR="00720C4E" w:rsidRPr="004342F6" w:rsidRDefault="00194F84" w:rsidP="00970424">
      <w:pPr>
        <w:pStyle w:val="QUESTIONTEXT"/>
      </w:pPr>
      <w:r w:rsidRPr="004342F6">
        <w:tab/>
      </w:r>
      <w:r w:rsidR="00E9599E" w:rsidRPr="004342F6">
        <w:t>Please enter your responses by school level.</w:t>
      </w:r>
      <w:r w:rsidRPr="004342F6">
        <w:t xml:space="preserve"> </w:t>
      </w:r>
    </w:p>
    <w:p w14:paraId="7E286EC8" w14:textId="48914973" w:rsidR="001848BA" w:rsidRPr="004342F6" w:rsidRDefault="001848BA" w:rsidP="001D2C55">
      <w:pPr>
        <w:pStyle w:val="QUESTIONTEXTnextline"/>
        <w:spacing w:before="240" w:after="240"/>
      </w:pPr>
      <w:r w:rsidRPr="004342F6">
        <w:t>Please do not count schools that are expected to participate in the future</w:t>
      </w:r>
      <w:r w:rsidR="005142A6" w:rsidRPr="004342F6">
        <w:t xml:space="preserve"> if they do not participate</w:t>
      </w:r>
      <w:r w:rsidR="000C2462" w:rsidRPr="004342F6">
        <w:t xml:space="preserve"> in SY 2018</w:t>
      </w:r>
      <w:r w:rsidR="009E1F21">
        <w:t>-19</w:t>
      </w:r>
      <w:r w:rsidRPr="004342F6">
        <w:t>.</w:t>
      </w:r>
    </w:p>
    <w:tbl>
      <w:tblPr>
        <w:tblW w:w="4611" w:type="pct"/>
        <w:tblInd w:w="720" w:type="dxa"/>
        <w:tblLook w:val="0000" w:firstRow="0" w:lastRow="0" w:firstColumn="0" w:lastColumn="0" w:noHBand="0" w:noVBand="0"/>
      </w:tblPr>
      <w:tblGrid>
        <w:gridCol w:w="7640"/>
        <w:gridCol w:w="2187"/>
      </w:tblGrid>
      <w:tr w:rsidR="001848BA" w:rsidRPr="004342F6" w14:paraId="0EE32700" w14:textId="77777777" w:rsidTr="00BE3905">
        <w:tc>
          <w:tcPr>
            <w:tcW w:w="3887" w:type="pct"/>
            <w:tcBorders>
              <w:right w:val="single" w:sz="4" w:space="0" w:color="auto"/>
            </w:tcBorders>
            <w:tcMar>
              <w:left w:w="72" w:type="dxa"/>
              <w:right w:w="72" w:type="dxa"/>
            </w:tcMar>
            <w:vAlign w:val="bottom"/>
          </w:tcPr>
          <w:p w14:paraId="702EFCF1" w14:textId="77777777" w:rsidR="001848BA" w:rsidRPr="004342F6" w:rsidRDefault="001848BA" w:rsidP="00634C69">
            <w:pPr>
              <w:pStyle w:val="TableHeader-LEFT"/>
              <w:rPr>
                <w:rFonts w:cs="Arial"/>
              </w:rPr>
            </w:pPr>
            <w:r w:rsidRPr="004342F6">
              <w:t>IF NONE, PLEASE ENTER 0.</w:t>
            </w:r>
          </w:p>
        </w:tc>
        <w:tc>
          <w:tcPr>
            <w:tcW w:w="1113" w:type="pct"/>
            <w:tcBorders>
              <w:top w:val="single" w:sz="4" w:space="0" w:color="auto"/>
              <w:left w:val="single" w:sz="4" w:space="0" w:color="auto"/>
              <w:bottom w:val="single" w:sz="4" w:space="0" w:color="auto"/>
              <w:right w:val="single" w:sz="4" w:space="0" w:color="auto"/>
            </w:tcBorders>
            <w:vAlign w:val="bottom"/>
          </w:tcPr>
          <w:p w14:paraId="55AAA75B" w14:textId="77777777" w:rsidR="001848BA" w:rsidRPr="004342F6" w:rsidRDefault="001848BA" w:rsidP="00BE3905">
            <w:pPr>
              <w:pStyle w:val="TableHeader-CENTER"/>
            </w:pPr>
            <w:r w:rsidRPr="004342F6">
              <w:t>NUMBER OF SITES</w:t>
            </w:r>
          </w:p>
        </w:tc>
      </w:tr>
      <w:tr w:rsidR="001848BA" w:rsidRPr="004342F6" w14:paraId="1AC6F0A9" w14:textId="77777777" w:rsidTr="00BE3905">
        <w:tc>
          <w:tcPr>
            <w:tcW w:w="3887" w:type="pct"/>
            <w:shd w:val="clear" w:color="auto" w:fill="E8E8E8"/>
            <w:tcMar>
              <w:left w:w="72" w:type="dxa"/>
              <w:right w:w="72" w:type="dxa"/>
            </w:tcMar>
          </w:tcPr>
          <w:p w14:paraId="3B5BF5C7" w14:textId="08BBA629" w:rsidR="001848BA" w:rsidRPr="004342F6" w:rsidRDefault="00BE3905" w:rsidP="00A5369E">
            <w:pPr>
              <w:pStyle w:val="Tableanswerlist"/>
            </w:pPr>
            <w:r w:rsidRPr="004342F6">
              <w:t>a.</w:t>
            </w:r>
            <w:r w:rsidRPr="004342F6">
              <w:tab/>
            </w:r>
            <w:r w:rsidR="00CB2537" w:rsidRPr="004342F6">
              <w:t>E</w:t>
            </w:r>
            <w:r w:rsidR="001848BA" w:rsidRPr="004342F6">
              <w:t>lementary schools</w:t>
            </w:r>
          </w:p>
        </w:tc>
        <w:tc>
          <w:tcPr>
            <w:tcW w:w="1113" w:type="pct"/>
            <w:tcBorders>
              <w:top w:val="single" w:sz="4" w:space="0" w:color="auto"/>
            </w:tcBorders>
            <w:shd w:val="clear" w:color="auto" w:fill="E8E8E8"/>
            <w:vAlign w:val="bottom"/>
          </w:tcPr>
          <w:p w14:paraId="51F0B7C5" w14:textId="77777777" w:rsidR="001848BA" w:rsidRPr="004342F6" w:rsidRDefault="001848BA" w:rsidP="00BE3905">
            <w:pPr>
              <w:pStyle w:val="Tableanswerlist"/>
              <w:jc w:val="center"/>
            </w:pPr>
            <w:r w:rsidRPr="004342F6">
              <w:rPr>
                <w:noProof/>
              </w:rPr>
              <mc:AlternateContent>
                <mc:Choice Requires="wps">
                  <w:drawing>
                    <wp:inline distT="0" distB="0" distL="0" distR="0" wp14:anchorId="6D61B6AA" wp14:editId="58A984B4">
                      <wp:extent cx="636270" cy="147955"/>
                      <wp:effectExtent l="9525" t="9525" r="11430" b="13970"/>
                      <wp:docPr id="32" name="Rectangle 3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D12B706" id="Rectangle 3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YC/PQIAAGc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FrpgL89AgAAZwQAAA4AAAAAAAAA&#10;AAAAAAAALgIAAGRycy9lMm9Eb2MueG1sUEsBAi0AFAAGAAgAAAAhAIPAbcXaAAAABAEAAA8AAAAA&#10;AAAAAAAAAAAAlwQAAGRycy9kb3ducmV2LnhtbFBLBQYAAAAABAAEAPMAAACeBQAAAAA=&#10;">
                      <w10:anchorlock/>
                    </v:rect>
                  </w:pict>
                </mc:Fallback>
              </mc:AlternateContent>
            </w:r>
          </w:p>
        </w:tc>
      </w:tr>
      <w:tr w:rsidR="001848BA" w:rsidRPr="004342F6" w14:paraId="6DF1CBDA" w14:textId="77777777" w:rsidTr="00BE3905">
        <w:tc>
          <w:tcPr>
            <w:tcW w:w="3887" w:type="pct"/>
            <w:tcMar>
              <w:left w:w="72" w:type="dxa"/>
              <w:right w:w="72" w:type="dxa"/>
            </w:tcMar>
          </w:tcPr>
          <w:p w14:paraId="5D0B530B" w14:textId="77777777" w:rsidR="001848BA" w:rsidRPr="004342F6" w:rsidRDefault="001848BA" w:rsidP="00CB2537">
            <w:pPr>
              <w:pStyle w:val="Tableanswerlist"/>
            </w:pPr>
            <w:r w:rsidRPr="004342F6">
              <w:t>b.</w:t>
            </w:r>
            <w:r w:rsidRPr="004342F6">
              <w:tab/>
            </w:r>
            <w:r w:rsidR="00CB2537" w:rsidRPr="004342F6">
              <w:t>M</w:t>
            </w:r>
            <w:r w:rsidRPr="004342F6">
              <w:t>iddle schools</w:t>
            </w:r>
          </w:p>
        </w:tc>
        <w:tc>
          <w:tcPr>
            <w:tcW w:w="1113" w:type="pct"/>
            <w:vAlign w:val="bottom"/>
          </w:tcPr>
          <w:p w14:paraId="167DAA0F" w14:textId="77777777" w:rsidR="001848BA" w:rsidRPr="004342F6" w:rsidRDefault="001848BA" w:rsidP="00BE3905">
            <w:pPr>
              <w:pStyle w:val="Tableanswerlist"/>
              <w:jc w:val="center"/>
            </w:pPr>
            <w:r w:rsidRPr="004342F6">
              <w:rPr>
                <w:noProof/>
              </w:rPr>
              <mc:AlternateContent>
                <mc:Choice Requires="wps">
                  <w:drawing>
                    <wp:inline distT="0" distB="0" distL="0" distR="0" wp14:anchorId="7A54CB6C" wp14:editId="220CECDE">
                      <wp:extent cx="636270" cy="147955"/>
                      <wp:effectExtent l="9525" t="9525" r="11430" b="13970"/>
                      <wp:docPr id="23048" name="Rectangle 2304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F4C32A2" id="Rectangle 2304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ovVPw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s6L1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7DCDCA59" w14:textId="77777777" w:rsidTr="00BE3905">
        <w:tc>
          <w:tcPr>
            <w:tcW w:w="3887" w:type="pct"/>
            <w:shd w:val="clear" w:color="auto" w:fill="E8E8E8"/>
            <w:tcMar>
              <w:left w:w="72" w:type="dxa"/>
              <w:right w:w="72" w:type="dxa"/>
            </w:tcMar>
          </w:tcPr>
          <w:p w14:paraId="70265231" w14:textId="77777777" w:rsidR="001848BA" w:rsidRPr="004342F6" w:rsidRDefault="001848BA" w:rsidP="00CB2537">
            <w:pPr>
              <w:pStyle w:val="Tableanswerlist"/>
            </w:pPr>
            <w:r w:rsidRPr="004342F6">
              <w:t xml:space="preserve">c. </w:t>
            </w:r>
            <w:r w:rsidRPr="004342F6">
              <w:tab/>
            </w:r>
            <w:r w:rsidR="00CB2537" w:rsidRPr="004342F6">
              <w:t>H</w:t>
            </w:r>
            <w:r w:rsidRPr="004342F6">
              <w:t>igh schools</w:t>
            </w:r>
          </w:p>
        </w:tc>
        <w:tc>
          <w:tcPr>
            <w:tcW w:w="1113" w:type="pct"/>
            <w:shd w:val="clear" w:color="auto" w:fill="E8E8E8"/>
            <w:vAlign w:val="bottom"/>
          </w:tcPr>
          <w:p w14:paraId="092C2681" w14:textId="77777777" w:rsidR="001848BA" w:rsidRPr="004342F6" w:rsidRDefault="001848BA" w:rsidP="00BE3905">
            <w:pPr>
              <w:pStyle w:val="Tableanswerlist"/>
              <w:jc w:val="center"/>
            </w:pPr>
            <w:r w:rsidRPr="004342F6">
              <w:rPr>
                <w:noProof/>
              </w:rPr>
              <mc:AlternateContent>
                <mc:Choice Requires="wps">
                  <w:drawing>
                    <wp:inline distT="0" distB="0" distL="0" distR="0" wp14:anchorId="64E7B339" wp14:editId="27D382DA">
                      <wp:extent cx="636270" cy="147955"/>
                      <wp:effectExtent l="9525" t="9525" r="11430" b="13970"/>
                      <wp:docPr id="23232" name="Rectangle 2323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16DE142" id="Rectangle 2323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DqsxkNPgIAAG0EAAAOAAAAAAAA&#10;AAAAAAAAAC4CAABkcnMvZTJvRG9jLnhtbFBLAQItABQABgAIAAAAIQCDwG3F2gAAAAQBAAAPAAAA&#10;AAAAAAAAAAAAAJgEAABkcnMvZG93bnJldi54bWxQSwUGAAAAAAQABADzAAAAnwUAAAAA&#10;">
                      <w10:anchorlock/>
                    </v:rect>
                  </w:pict>
                </mc:Fallback>
              </mc:AlternateContent>
            </w:r>
          </w:p>
        </w:tc>
      </w:tr>
      <w:tr w:rsidR="001848BA" w:rsidRPr="004342F6" w14:paraId="48AF0299" w14:textId="77777777" w:rsidTr="00BE3905">
        <w:tc>
          <w:tcPr>
            <w:tcW w:w="3887" w:type="pct"/>
            <w:tcMar>
              <w:left w:w="72" w:type="dxa"/>
              <w:right w:w="72" w:type="dxa"/>
            </w:tcMar>
          </w:tcPr>
          <w:p w14:paraId="5AD8ADF8" w14:textId="77777777" w:rsidR="001848BA" w:rsidRPr="004342F6" w:rsidRDefault="001848BA" w:rsidP="00CB2537">
            <w:pPr>
              <w:pStyle w:val="Tableanswerlist"/>
            </w:pPr>
            <w:r w:rsidRPr="004342F6">
              <w:t xml:space="preserve">d. </w:t>
            </w:r>
            <w:r w:rsidRPr="004342F6">
              <w:tab/>
            </w:r>
            <w:r w:rsidR="00CB2537" w:rsidRPr="004342F6">
              <w:t>O</w:t>
            </w:r>
            <w:r w:rsidRPr="004342F6">
              <w:t>ther schools</w:t>
            </w:r>
          </w:p>
        </w:tc>
        <w:tc>
          <w:tcPr>
            <w:tcW w:w="1113" w:type="pct"/>
            <w:vAlign w:val="bottom"/>
          </w:tcPr>
          <w:p w14:paraId="4596E3D3" w14:textId="77777777" w:rsidR="001848BA" w:rsidRPr="004342F6" w:rsidRDefault="001848BA" w:rsidP="00BE3905">
            <w:pPr>
              <w:pStyle w:val="Tableanswerlist"/>
              <w:jc w:val="center"/>
            </w:pPr>
            <w:r w:rsidRPr="004342F6">
              <w:rPr>
                <w:noProof/>
              </w:rPr>
              <mc:AlternateContent>
                <mc:Choice Requires="wps">
                  <w:drawing>
                    <wp:inline distT="0" distB="0" distL="0" distR="0" wp14:anchorId="784FA34F" wp14:editId="2238FDCB">
                      <wp:extent cx="636270" cy="147955"/>
                      <wp:effectExtent l="9525" t="9525" r="11430" b="13970"/>
                      <wp:docPr id="23233" name="Rectangle 232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2936F86" id="Rectangle 2323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efI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GY&#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innyD8CAABtBAAADgAAAAAA&#10;AAAAAAAAAAAuAgAAZHJzL2Uyb0RvYy54bWxQSwECLQAUAAYACAAAACEAg8BtxdoAAAAEAQAADwAA&#10;AAAAAAAAAAAAAACZBAAAZHJzL2Rvd25yZXYueG1sUEsFBgAAAAAEAAQA8wAAAKAFAAAAAA==&#10;">
                      <w10:anchorlock/>
                    </v:rect>
                  </w:pict>
                </mc:Fallback>
              </mc:AlternateContent>
            </w:r>
          </w:p>
        </w:tc>
      </w:tr>
    </w:tbl>
    <w:p w14:paraId="7D038577" w14:textId="77777777" w:rsidR="00F2548F" w:rsidRPr="004342F6" w:rsidRDefault="00FB5BD1" w:rsidP="00263EBC">
      <w:pPr>
        <w:tabs>
          <w:tab w:val="clear" w:pos="432"/>
          <w:tab w:val="left" w:pos="720"/>
        </w:tabs>
        <w:spacing w:before="320"/>
        <w:ind w:left="720" w:right="360" w:hanging="720"/>
        <w:jc w:val="left"/>
        <w:rPr>
          <w:rFonts w:ascii="Arial" w:hAnsi="Arial" w:cs="Arial"/>
          <w:sz w:val="20"/>
        </w:rPr>
      </w:pPr>
      <w:r w:rsidRPr="004342F6">
        <w:rPr>
          <w:rFonts w:ascii="Arial" w:hAnsi="Arial" w:cs="Arial"/>
          <w:sz w:val="20"/>
        </w:rPr>
        <w:t>IF 1.3b=NO, SKIP TO 1.8</w:t>
      </w:r>
    </w:p>
    <w:p w14:paraId="0B2416ED" w14:textId="77777777" w:rsidR="00263EBC" w:rsidRPr="004342F6" w:rsidRDefault="00263EBC" w:rsidP="00263EBC">
      <w:pPr>
        <w:tabs>
          <w:tab w:val="clear" w:pos="432"/>
          <w:tab w:val="left" w:pos="720"/>
        </w:tabs>
        <w:spacing w:before="320"/>
        <w:ind w:left="720" w:right="360" w:hanging="720"/>
        <w:jc w:val="left"/>
        <w:rPr>
          <w:rFonts w:ascii="Arial" w:hAnsi="Arial" w:cs="Arial"/>
          <w:b/>
          <w:sz w:val="20"/>
        </w:rPr>
      </w:pPr>
      <w:r w:rsidRPr="004342F6">
        <w:rPr>
          <w:rFonts w:ascii="Arial" w:hAnsi="Arial" w:cs="Arial"/>
          <w:b/>
          <w:sz w:val="20"/>
        </w:rPr>
        <w:t>1.</w:t>
      </w:r>
      <w:r w:rsidR="00FB5BD1" w:rsidRPr="004342F6">
        <w:rPr>
          <w:rFonts w:ascii="Arial" w:hAnsi="Arial" w:cs="Arial"/>
          <w:b/>
          <w:sz w:val="20"/>
        </w:rPr>
        <w:t>7</w:t>
      </w:r>
      <w:r w:rsidRPr="004342F6">
        <w:rPr>
          <w:rFonts w:ascii="Arial" w:hAnsi="Arial" w:cs="Arial"/>
          <w:b/>
          <w:sz w:val="20"/>
        </w:rPr>
        <w:tab/>
        <w:t>How many elementary schools in your SFA participate in the Fresh Fruit and Vegetable Program?</w:t>
      </w:r>
    </w:p>
    <w:p w14:paraId="02903CC5" w14:textId="77777777" w:rsidR="00263EBC" w:rsidRPr="004342F6" w:rsidRDefault="00263EBC" w:rsidP="00263EBC">
      <w:pPr>
        <w:tabs>
          <w:tab w:val="clear" w:pos="432"/>
        </w:tabs>
        <w:spacing w:after="240"/>
        <w:ind w:left="720" w:firstLine="0"/>
        <w:jc w:val="left"/>
        <w:rPr>
          <w:rFonts w:ascii="Arial" w:hAnsi="Arial" w:cs="Arial"/>
          <w:sz w:val="20"/>
        </w:rPr>
      </w:pPr>
      <w:r w:rsidRPr="004342F6">
        <w:rPr>
          <w:rFonts w:ascii="Arial" w:eastAsia="Calibri" w:hAnsi="Arial" w:cs="Arial"/>
          <w:noProof/>
          <w:sz w:val="20"/>
        </w:rPr>
        <mc:AlternateContent>
          <mc:Choice Requires="wps">
            <w:drawing>
              <wp:anchor distT="0" distB="0" distL="114300" distR="114300" simplePos="0" relativeHeight="251932005" behindDoc="0" locked="0" layoutInCell="1" allowOverlap="1" wp14:anchorId="7F6D2464" wp14:editId="191A13C1">
                <wp:simplePos x="0" y="0"/>
                <wp:positionH relativeFrom="margin">
                  <wp:posOffset>-19847</wp:posOffset>
                </wp:positionH>
                <wp:positionV relativeFrom="paragraph">
                  <wp:posOffset>66675</wp:posOffset>
                </wp:positionV>
                <wp:extent cx="361507" cy="212090"/>
                <wp:effectExtent l="0" t="0" r="0" b="0"/>
                <wp:wrapNone/>
                <wp:docPr id="23444" name="Text Box 23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507" cy="212090"/>
                        </a:xfrm>
                        <a:prstGeom prst="rect">
                          <a:avLst/>
                        </a:prstGeom>
                        <a:noFill/>
                        <a:ln>
                          <a:noFill/>
                        </a:ln>
                        <a:extLst/>
                      </wps:spPr>
                      <wps:txbx>
                        <w:txbxContent>
                          <w:p w14:paraId="584EF446" w14:textId="77777777" w:rsidR="005961C2" w:rsidRPr="002642D7" w:rsidRDefault="005961C2" w:rsidP="00263EBC">
                            <w:pPr>
                              <w:pStyle w:val="SourceVariable"/>
                            </w:pPr>
                            <w: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4" o:spid="_x0000_s1039" type="#_x0000_t202" style="position:absolute;left:0;text-align:left;margin-left:-1.55pt;margin-top:5.25pt;width:28.45pt;height:16.7pt;z-index:2519320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" filled="f" stroked="f">
                <v:textbox>
                  <w:txbxContent>
                    <w:p w14:paraId="584EF446" w14:textId="77777777" w:rsidR="005961C2" w:rsidRPr="002642D7" w:rsidRDefault="005961C2" w:rsidP="00263EBC">
                      <w:pPr>
                        <w:pStyle w:val="SourceVariable"/>
                      </w:pPr>
                      <w:r>
                        <w:t>NEW</w:t>
                      </w:r>
                    </w:p>
                  </w:txbxContent>
                </v:textbox>
                <w10:wrap anchorx="margin"/>
              </v:shape>
            </w:pict>
          </mc:Fallback>
        </mc:AlternateContent>
      </w:r>
    </w:p>
    <w:p w14:paraId="72780DA8" w14:textId="77777777" w:rsidR="00263EBC" w:rsidRPr="004342F6" w:rsidRDefault="00263EBC" w:rsidP="00263EBC">
      <w:pPr>
        <w:tabs>
          <w:tab w:val="clear" w:pos="432"/>
          <w:tab w:val="left" w:pos="1080"/>
          <w:tab w:val="left" w:pos="2880"/>
          <w:tab w:val="left" w:pos="8550"/>
        </w:tabs>
        <w:spacing w:after="0"/>
        <w:ind w:left="1080" w:right="3312" w:hanging="360"/>
        <w:jc w:val="left"/>
        <w:rPr>
          <w:rFonts w:ascii="Arial" w:hAnsi="Arial" w:cs="Arial"/>
          <w:b/>
          <w:sz w:val="20"/>
        </w:rPr>
      </w:pPr>
      <w:r w:rsidRPr="004342F6">
        <w:rPr>
          <w:rFonts w:ascii="Arial" w:hAnsi="Arial" w:cs="Arial"/>
          <w:noProof/>
          <w:sz w:val="20"/>
        </w:rPr>
        <mc:AlternateContent>
          <mc:Choice Requires="wps">
            <w:drawing>
              <wp:anchor distT="0" distB="0" distL="114300" distR="114300" simplePos="0" relativeHeight="251933029" behindDoc="0" locked="1" layoutInCell="1" allowOverlap="1" wp14:anchorId="18749DAB" wp14:editId="4CD178B2">
                <wp:simplePos x="0" y="0"/>
                <wp:positionH relativeFrom="column">
                  <wp:posOffset>588010</wp:posOffset>
                </wp:positionH>
                <wp:positionV relativeFrom="line">
                  <wp:posOffset>-57150</wp:posOffset>
                </wp:positionV>
                <wp:extent cx="612140" cy="219075"/>
                <wp:effectExtent l="0" t="0" r="16510" b="28575"/>
                <wp:wrapNone/>
                <wp:docPr id="23446" name="Rectangle 2344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CC08FAE" id="Rectangle 23446" o:spid="_x0000_s1026" alt="Blank space for entering response" style="position:absolute;margin-left:46.3pt;margin-top:-4.5pt;width:48.2pt;height:17.25pt;z-index:251933029;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">
                <w10:wrap anchory="line"/>
                <w10:anchorlock/>
              </v:rect>
            </w:pict>
          </mc:Fallback>
        </mc:AlternateContent>
      </w:r>
      <w:r w:rsidRPr="004342F6">
        <w:rPr>
          <w:rFonts w:ascii="Arial" w:hAnsi="Arial" w:cs="Arial"/>
          <w:sz w:val="20"/>
        </w:rPr>
        <w:tab/>
      </w:r>
      <w:r w:rsidRPr="004342F6">
        <w:rPr>
          <w:rFonts w:ascii="Arial" w:hAnsi="Arial" w:cs="Arial"/>
          <w:sz w:val="20"/>
        </w:rPr>
        <w:tab/>
        <w:t xml:space="preserve">NUMBER OF ELEMENTARY SCHOOLS </w:t>
      </w:r>
    </w:p>
    <w:p w14:paraId="02B0D9CD" w14:textId="77777777" w:rsidR="00FB5BD1" w:rsidRPr="004342F6" w:rsidRDefault="00FB5BD1">
      <w:pPr>
        <w:tabs>
          <w:tab w:val="clear" w:pos="432"/>
        </w:tabs>
        <w:spacing w:before="0" w:after="200" w:line="276" w:lineRule="auto"/>
        <w:ind w:firstLine="0"/>
        <w:jc w:val="left"/>
        <w:rPr>
          <w:rFonts w:ascii="Arial" w:hAnsi="Arial" w:cs="Arial"/>
          <w:sz w:val="20"/>
        </w:rPr>
      </w:pPr>
    </w:p>
    <w:p w14:paraId="55A049F0" w14:textId="568EE3DB" w:rsidR="001848BA" w:rsidRPr="004342F6" w:rsidRDefault="00F21366" w:rsidP="00970424">
      <w:pPr>
        <w:tabs>
          <w:tab w:val="clear" w:pos="432"/>
          <w:tab w:val="left" w:pos="1080"/>
          <w:tab w:val="left" w:leader="dot" w:pos="8100"/>
          <w:tab w:val="left" w:pos="8550"/>
        </w:tabs>
        <w:spacing w:after="0"/>
        <w:ind w:firstLine="0"/>
        <w:jc w:val="left"/>
        <w:rPr>
          <w:rFonts w:ascii="Arial" w:hAnsi="Arial" w:cs="Arial"/>
          <w:b/>
          <w:sz w:val="20"/>
        </w:rPr>
      </w:pPr>
      <w:r w:rsidRPr="004342F6">
        <w:rPr>
          <w:rFonts w:ascii="Arial" w:hAnsi="Arial" w:cs="Arial"/>
          <w:sz w:val="20"/>
        </w:rPr>
        <w:t xml:space="preserve">IF 1.3c OR 1.3d=1: </w:t>
      </w:r>
      <w:r w:rsidR="001848BA" w:rsidRPr="004342F6">
        <w:rPr>
          <w:rFonts w:ascii="Arial" w:hAnsi="Arial" w:cs="Arial"/>
          <w:b/>
          <w:sz w:val="20"/>
        </w:rPr>
        <w:t>The following questions are about your SFA’s participation in</w:t>
      </w:r>
      <w:r w:rsidR="00A2322A" w:rsidRPr="004342F6">
        <w:rPr>
          <w:rFonts w:ascii="Arial" w:hAnsi="Arial" w:cs="Arial"/>
          <w:b/>
          <w:sz w:val="20"/>
        </w:rPr>
        <w:t xml:space="preserve"> </w:t>
      </w:r>
      <w:r w:rsidR="001848BA" w:rsidRPr="004342F6">
        <w:rPr>
          <w:rFonts w:ascii="Arial" w:hAnsi="Arial" w:cs="Arial"/>
          <w:b/>
          <w:sz w:val="20"/>
        </w:rPr>
        <w:t xml:space="preserve">the Seamless Summer Option (SSO) and the Summer Food Service Program (SFSP). </w:t>
      </w:r>
    </w:p>
    <w:p w14:paraId="01416C70" w14:textId="77777777" w:rsidR="00C07A8F" w:rsidRPr="004342F6" w:rsidRDefault="00C07A8F" w:rsidP="00C07A8F">
      <w:pPr>
        <w:tabs>
          <w:tab w:val="clear" w:pos="432"/>
        </w:tabs>
        <w:spacing w:before="0" w:after="200" w:line="276" w:lineRule="auto"/>
        <w:ind w:firstLine="0"/>
        <w:jc w:val="left"/>
        <w:rPr>
          <w:rFonts w:ascii="Arial" w:hAnsi="Arial" w:cs="Arial"/>
          <w:sz w:val="20"/>
        </w:rPr>
      </w:pPr>
    </w:p>
    <w:p w14:paraId="45E9AC8D" w14:textId="77777777" w:rsidR="00C07A8F" w:rsidRPr="004342F6" w:rsidRDefault="00C07A8F" w:rsidP="00DD2E09">
      <w:pPr>
        <w:tabs>
          <w:tab w:val="clear" w:pos="432"/>
        </w:tabs>
        <w:spacing w:before="0" w:after="0" w:line="276" w:lineRule="auto"/>
        <w:ind w:firstLine="0"/>
        <w:jc w:val="left"/>
        <w:rPr>
          <w:rFonts w:ascii="Arial" w:hAnsi="Arial" w:cs="Arial"/>
          <w:sz w:val="20"/>
        </w:rPr>
      </w:pPr>
      <w:r w:rsidRPr="004342F6">
        <w:rPr>
          <w:rFonts w:ascii="Arial" w:hAnsi="Arial" w:cs="Arial"/>
          <w:sz w:val="20"/>
        </w:rPr>
        <w:t>IF 1.3d=NO, SKIP TO 1.10.</w:t>
      </w:r>
    </w:p>
    <w:p w14:paraId="308D68FA" w14:textId="5EF9A602" w:rsidR="001848BA" w:rsidRPr="004342F6" w:rsidRDefault="00DD2E09" w:rsidP="00DD2E09">
      <w:pPr>
        <w:pStyle w:val="QUESTIONTEXT"/>
        <w:spacing w:before="120"/>
      </w:pPr>
      <w:r w:rsidRPr="004342F6">
        <w:rPr>
          <w:rFonts w:eastAsia="Calibri"/>
          <w:b w:val="0"/>
          <w:noProof/>
          <w:sz w:val="36"/>
          <w:szCs w:val="36"/>
        </w:rPr>
        <mc:AlternateContent>
          <mc:Choice Requires="wps">
            <w:drawing>
              <wp:anchor distT="0" distB="0" distL="114300" distR="114300" simplePos="0" relativeHeight="251658445" behindDoc="0" locked="0" layoutInCell="1" allowOverlap="1" wp14:anchorId="1B101AC2" wp14:editId="1B9F35DC">
                <wp:simplePos x="0" y="0"/>
                <wp:positionH relativeFrom="margin">
                  <wp:posOffset>-15240</wp:posOffset>
                </wp:positionH>
                <wp:positionV relativeFrom="paragraph">
                  <wp:posOffset>245745</wp:posOffset>
                </wp:positionV>
                <wp:extent cx="388620" cy="276446"/>
                <wp:effectExtent l="0" t="0" r="0" b="9525"/>
                <wp:wrapNone/>
                <wp:docPr id="23482" name="Text Box 23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764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7D8DA7"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2" o:spid="_x0000_s1040" type="#_x0000_t202" style="position:absolute;left:0;text-align:left;margin-left:-1.2pt;margin-top:19.35pt;width:30.6pt;height:21.75pt;z-index:2516584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" stroked="f">
                <v:textbox inset="0,,0">
                  <w:txbxContent>
                    <w:p w14:paraId="167D8DA7"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v:textbox>
                <w10:wrap anchorx="margin"/>
              </v:shape>
            </w:pict>
          </mc:Fallback>
        </mc:AlternateContent>
      </w:r>
      <w:r w:rsidR="001848BA" w:rsidRPr="004342F6">
        <w:t>1.</w:t>
      </w:r>
      <w:r w:rsidR="00FB5BD1" w:rsidRPr="004342F6">
        <w:t xml:space="preserve">8 </w:t>
      </w:r>
      <w:r w:rsidR="004268BC" w:rsidRPr="004342F6">
        <w:tab/>
      </w:r>
      <w:r w:rsidR="001848BA" w:rsidRPr="004342F6">
        <w:t xml:space="preserve">Did your SFA sponsor any feeding sites under the </w:t>
      </w:r>
      <w:r w:rsidR="001848BA" w:rsidRPr="004342F6">
        <w:rPr>
          <w:u w:val="single"/>
        </w:rPr>
        <w:t>SSO</w:t>
      </w:r>
      <w:r w:rsidR="001848BA" w:rsidRPr="004342F6">
        <w:t xml:space="preserve"> in </w:t>
      </w:r>
      <w:r w:rsidR="005142A6" w:rsidRPr="004342F6">
        <w:t>the</w:t>
      </w:r>
      <w:r w:rsidR="001848BA" w:rsidRPr="004342F6">
        <w:t xml:space="preserve"> </w:t>
      </w:r>
      <w:r w:rsidR="001848BA" w:rsidRPr="004342F6">
        <w:rPr>
          <w:u w:val="single"/>
        </w:rPr>
        <w:t xml:space="preserve">summer of </w:t>
      </w:r>
      <w:r w:rsidR="00FD6627" w:rsidRPr="004342F6">
        <w:rPr>
          <w:u w:val="single"/>
        </w:rPr>
        <w:t>201</w:t>
      </w:r>
      <w:r w:rsidR="00C6656D" w:rsidRPr="004342F6">
        <w:rPr>
          <w:u w:val="single"/>
        </w:rPr>
        <w:t>8</w:t>
      </w:r>
      <w:r w:rsidR="001848BA" w:rsidRPr="004342F6">
        <w:t>?</w:t>
      </w:r>
    </w:p>
    <w:p w14:paraId="10BFE135" w14:textId="3477475E" w:rsidR="001848BA" w:rsidRPr="004342F6" w:rsidRDefault="001848BA" w:rsidP="00970424">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2C2F7211" w14:textId="77777777" w:rsidR="001848BA" w:rsidRPr="004342F6" w:rsidRDefault="001848BA" w:rsidP="00970424">
      <w:pPr>
        <w:tabs>
          <w:tab w:val="clear" w:pos="432"/>
          <w:tab w:val="left" w:pos="1080"/>
          <w:tab w:val="left" w:leader="dot" w:pos="8100"/>
          <w:tab w:val="left" w:pos="8550"/>
        </w:tabs>
        <w:spacing w:after="0"/>
        <w:ind w:left="10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r w:rsidRPr="004342F6">
        <w:rPr>
          <w:rFonts w:ascii="Arial" w:hAnsi="Arial" w:cs="Arial"/>
          <w:sz w:val="18"/>
          <w:szCs w:val="18"/>
        </w:rPr>
        <w:t>SKIP TO 1.</w:t>
      </w:r>
      <w:r w:rsidR="007A5B0D" w:rsidRPr="004342F6">
        <w:rPr>
          <w:rFonts w:ascii="Arial" w:hAnsi="Arial" w:cs="Arial"/>
          <w:sz w:val="18"/>
          <w:szCs w:val="18"/>
        </w:rPr>
        <w:t>1</w:t>
      </w:r>
      <w:r w:rsidR="004E289A" w:rsidRPr="004342F6">
        <w:rPr>
          <w:rFonts w:ascii="Arial" w:hAnsi="Arial" w:cs="Arial"/>
          <w:sz w:val="18"/>
          <w:szCs w:val="18"/>
        </w:rPr>
        <w:t>0</w:t>
      </w:r>
    </w:p>
    <w:p w14:paraId="3337B86A" w14:textId="77777777" w:rsidR="000357F3" w:rsidRPr="004342F6" w:rsidRDefault="000357F3">
      <w:pPr>
        <w:tabs>
          <w:tab w:val="clear" w:pos="432"/>
        </w:tabs>
        <w:spacing w:before="0" w:after="200" w:line="276" w:lineRule="auto"/>
        <w:ind w:firstLine="0"/>
        <w:jc w:val="left"/>
        <w:rPr>
          <w:rFonts w:ascii="Arial" w:hAnsi="Arial" w:cs="Arial"/>
          <w:b/>
          <w:sz w:val="20"/>
        </w:rPr>
      </w:pPr>
    </w:p>
    <w:p w14:paraId="7BAA83DC" w14:textId="4AAA491F" w:rsidR="001848BA" w:rsidRPr="004342F6" w:rsidRDefault="00DD2E09" w:rsidP="00970424">
      <w:pPr>
        <w:pStyle w:val="QUESTIONTEXT"/>
      </w:pPr>
      <w:r w:rsidRPr="004342F6">
        <w:rPr>
          <w:rFonts w:eastAsia="Calibri"/>
          <w:b w:val="0"/>
          <w:noProof/>
          <w:sz w:val="36"/>
          <w:szCs w:val="36"/>
        </w:rPr>
        <mc:AlternateContent>
          <mc:Choice Requires="wps">
            <w:drawing>
              <wp:anchor distT="0" distB="0" distL="114300" distR="114300" simplePos="0" relativeHeight="251658446" behindDoc="0" locked="0" layoutInCell="1" allowOverlap="1" wp14:anchorId="39800EA0" wp14:editId="3900516A">
                <wp:simplePos x="0" y="0"/>
                <wp:positionH relativeFrom="margin">
                  <wp:posOffset>-59690</wp:posOffset>
                </wp:positionH>
                <wp:positionV relativeFrom="paragraph">
                  <wp:posOffset>186690</wp:posOffset>
                </wp:positionV>
                <wp:extent cx="388620" cy="276225"/>
                <wp:effectExtent l="0" t="0" r="0" b="9525"/>
                <wp:wrapNone/>
                <wp:docPr id="23487" name="Text Box 23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907BC4"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7" o:spid="_x0000_s1041" type="#_x0000_t202" style="position:absolute;left:0;text-align:left;margin-left:-4.7pt;margin-top:14.7pt;width:30.6pt;height:21.75pt;z-index:2516584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" stroked="f">
                <v:textbox inset="0,,0">
                  <w:txbxContent>
                    <w:p w14:paraId="21907BC4"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v:textbox>
                <w10:wrap anchorx="margin"/>
              </v:shape>
            </w:pict>
          </mc:Fallback>
        </mc:AlternateContent>
      </w:r>
      <w:r w:rsidR="001848BA" w:rsidRPr="004342F6">
        <w:rPr>
          <w:rFonts w:eastAsia="Calibri"/>
          <w:noProof/>
          <w:sz w:val="36"/>
        </w:rPr>
        <mc:AlternateContent>
          <mc:Choice Requires="wps">
            <w:drawing>
              <wp:anchor distT="0" distB="0" distL="114300" distR="114300" simplePos="0" relativeHeight="251658249" behindDoc="0" locked="0" layoutInCell="1" allowOverlap="1" wp14:anchorId="11F90C91" wp14:editId="7942C80B">
                <wp:simplePos x="0" y="0"/>
                <wp:positionH relativeFrom="margin">
                  <wp:align>left</wp:align>
                </wp:positionH>
                <wp:positionV relativeFrom="paragraph">
                  <wp:posOffset>469900</wp:posOffset>
                </wp:positionV>
                <wp:extent cx="388620" cy="182880"/>
                <wp:effectExtent l="0" t="0" r="0" b="7620"/>
                <wp:wrapNone/>
                <wp:docPr id="23506" name="Text Box 23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12A297" w14:textId="77777777" w:rsidR="005961C2" w:rsidRPr="00D31659" w:rsidRDefault="005961C2" w:rsidP="001848BA">
                            <w:pPr>
                              <w:tabs>
                                <w:tab w:val="clear" w:pos="432"/>
                              </w:tabs>
                              <w:spacing w:before="0" w:after="0"/>
                              <w:ind w:firstLine="0"/>
                              <w:jc w:val="left"/>
                              <w:rPr>
                                <w:rFonts w:ascii="Arial" w:hAnsi="Arial" w:cs="Arial"/>
                                <w:i/>
                                <w:sz w:val="12"/>
                                <w:szCs w:val="12"/>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6" o:spid="_x0000_s1042" type="#_x0000_t202" style="position:absolute;left:0;text-align:left;margin-left:0;margin-top:37pt;width:30.6pt;height:14.4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" stroked="f">
                <v:textbox inset="0,,0">
                  <w:txbxContent>
                    <w:p w14:paraId="0512A297" w14:textId="77777777" w:rsidR="005961C2" w:rsidRPr="00D31659" w:rsidRDefault="005961C2" w:rsidP="001848BA">
                      <w:pPr>
                        <w:tabs>
                          <w:tab w:val="clear" w:pos="432"/>
                        </w:tabs>
                        <w:spacing w:before="0" w:after="0"/>
                        <w:ind w:firstLine="0"/>
                        <w:jc w:val="left"/>
                        <w:rPr>
                          <w:rFonts w:ascii="Arial" w:hAnsi="Arial" w:cs="Arial"/>
                          <w:i/>
                          <w:sz w:val="12"/>
                          <w:szCs w:val="12"/>
                        </w:rPr>
                      </w:pPr>
                    </w:p>
                  </w:txbxContent>
                </v:textbox>
                <w10:wrap anchorx="margin"/>
              </v:shape>
            </w:pict>
          </mc:Fallback>
        </mc:AlternateContent>
      </w:r>
      <w:r w:rsidR="001848BA" w:rsidRPr="004342F6">
        <w:t>1.</w:t>
      </w:r>
      <w:r w:rsidR="00FB5BD1" w:rsidRPr="004342F6">
        <w:t xml:space="preserve">9 </w:t>
      </w:r>
      <w:r w:rsidR="004268BC" w:rsidRPr="004342F6">
        <w:tab/>
      </w:r>
      <w:r w:rsidR="001848BA" w:rsidRPr="004342F6">
        <w:t xml:space="preserve">How many school and non-school feeding sites in your SFA participated in the </w:t>
      </w:r>
      <w:r w:rsidR="001848BA" w:rsidRPr="004342F6">
        <w:rPr>
          <w:u w:val="single"/>
        </w:rPr>
        <w:t>SSO</w:t>
      </w:r>
      <w:r w:rsidR="001848BA" w:rsidRPr="004342F6">
        <w:t xml:space="preserve"> during the </w:t>
      </w:r>
      <w:r w:rsidR="001848BA" w:rsidRPr="004342F6">
        <w:rPr>
          <w:u w:val="single"/>
        </w:rPr>
        <w:t xml:space="preserve">summer of </w:t>
      </w:r>
      <w:r w:rsidR="00FD6627" w:rsidRPr="004342F6">
        <w:rPr>
          <w:u w:val="single"/>
        </w:rPr>
        <w:t>201</w:t>
      </w:r>
      <w:r w:rsidR="00C6656D" w:rsidRPr="004342F6">
        <w:rPr>
          <w:u w:val="single"/>
        </w:rPr>
        <w:t>8</w:t>
      </w:r>
      <w:r w:rsidR="001848BA" w:rsidRPr="004342F6">
        <w:t>?</w:t>
      </w:r>
    </w:p>
    <w:p w14:paraId="57918874" w14:textId="77777777" w:rsidR="00DE3A8E" w:rsidRPr="004342F6" w:rsidRDefault="00DE3A8E" w:rsidP="00A840E9">
      <w:pPr>
        <w:tabs>
          <w:tab w:val="clear" w:pos="432"/>
        </w:tabs>
        <w:spacing w:after="240"/>
        <w:ind w:left="720" w:right="360" w:firstLine="0"/>
        <w:jc w:val="left"/>
        <w:rPr>
          <w:i/>
        </w:rPr>
      </w:pPr>
      <w:r w:rsidRPr="004342F6">
        <w:rPr>
          <w:rFonts w:ascii="Arial" w:hAnsi="Arial" w:cs="Arial"/>
          <w:i/>
          <w:sz w:val="20"/>
        </w:rPr>
        <w:t xml:space="preserve">A </w:t>
      </w:r>
      <w:r w:rsidRPr="004342F6">
        <w:rPr>
          <w:rFonts w:ascii="Arial" w:hAnsi="Arial" w:cs="Arial"/>
          <w:i/>
          <w:sz w:val="20"/>
          <w:u w:val="single"/>
        </w:rPr>
        <w:t>site</w:t>
      </w:r>
      <w:r w:rsidRPr="004342F6">
        <w:rPr>
          <w:rFonts w:ascii="Arial" w:hAnsi="Arial" w:cs="Arial"/>
          <w:i/>
          <w:sz w:val="20"/>
        </w:rPr>
        <w:t xml:space="preserve"> is a physical location where children gather and meals are served. Sites may include schools, camps, churches, community centers, housing projects, libraries, migrant centers, parks, playgrounds, pools, and other public sites where children gather.</w:t>
      </w:r>
    </w:p>
    <w:tbl>
      <w:tblPr>
        <w:tblW w:w="3095" w:type="pct"/>
        <w:tblInd w:w="720" w:type="dxa"/>
        <w:tblLayout w:type="fixed"/>
        <w:tblLook w:val="0000" w:firstRow="0" w:lastRow="0" w:firstColumn="0" w:lastColumn="0" w:noHBand="0" w:noVBand="0"/>
      </w:tblPr>
      <w:tblGrid>
        <w:gridCol w:w="4950"/>
        <w:gridCol w:w="1624"/>
      </w:tblGrid>
      <w:tr w:rsidR="001848BA" w:rsidRPr="004342F6" w14:paraId="723AF8F5" w14:textId="77777777" w:rsidTr="009901B5">
        <w:tc>
          <w:tcPr>
            <w:tcW w:w="3765" w:type="pct"/>
            <w:tcBorders>
              <w:right w:val="single" w:sz="4" w:space="0" w:color="auto"/>
            </w:tcBorders>
            <w:tcMar>
              <w:left w:w="72" w:type="dxa"/>
              <w:right w:w="72" w:type="dxa"/>
            </w:tcMar>
            <w:vAlign w:val="bottom"/>
          </w:tcPr>
          <w:p w14:paraId="052CBBF6" w14:textId="496BE12D" w:rsidR="001848BA" w:rsidRPr="004342F6" w:rsidRDefault="001848BA" w:rsidP="00634C69">
            <w:pPr>
              <w:pStyle w:val="TableHeader-LEFT"/>
              <w:rPr>
                <w:rFonts w:cs="Arial"/>
              </w:rPr>
            </w:pPr>
            <w:r w:rsidRPr="004342F6">
              <w:t>IF NONE, PLEASE ENTER 0.</w:t>
            </w:r>
          </w:p>
        </w:tc>
        <w:tc>
          <w:tcPr>
            <w:tcW w:w="123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20337C79" w14:textId="77777777" w:rsidR="001848BA" w:rsidRPr="004342F6" w:rsidRDefault="001848BA" w:rsidP="008B5543">
            <w:pPr>
              <w:pStyle w:val="TableHeader-CENTER"/>
            </w:pPr>
            <w:r w:rsidRPr="004342F6">
              <w:t>NUMBER OF SITES</w:t>
            </w:r>
          </w:p>
        </w:tc>
      </w:tr>
      <w:tr w:rsidR="001848BA" w:rsidRPr="004342F6" w14:paraId="1F89BA70" w14:textId="77777777" w:rsidTr="009901B5">
        <w:tc>
          <w:tcPr>
            <w:tcW w:w="3765" w:type="pct"/>
            <w:shd w:val="clear" w:color="auto" w:fill="E8E8E8"/>
            <w:tcMar>
              <w:left w:w="72" w:type="dxa"/>
              <w:right w:w="72" w:type="dxa"/>
            </w:tcMar>
          </w:tcPr>
          <w:p w14:paraId="5B6DC863" w14:textId="77777777" w:rsidR="001848BA" w:rsidRPr="004342F6" w:rsidRDefault="001848BA" w:rsidP="00970424">
            <w:pPr>
              <w:tabs>
                <w:tab w:val="clear" w:pos="432"/>
                <w:tab w:val="left" w:leader="dot" w:pos="6173"/>
              </w:tabs>
              <w:spacing w:before="60" w:after="60"/>
              <w:ind w:left="288" w:right="29" w:hanging="288"/>
              <w:jc w:val="left"/>
              <w:rPr>
                <w:rFonts w:ascii="Arial" w:hAnsi="Arial" w:cs="Arial"/>
                <w:sz w:val="20"/>
              </w:rPr>
            </w:pPr>
            <w:r w:rsidRPr="004342F6">
              <w:rPr>
                <w:rFonts w:ascii="Arial" w:hAnsi="Arial" w:cs="Arial"/>
                <w:sz w:val="20"/>
              </w:rPr>
              <w:t>a.</w:t>
            </w:r>
            <w:r w:rsidRPr="004342F6">
              <w:rPr>
                <w:rFonts w:ascii="Arial" w:hAnsi="Arial" w:cs="Arial"/>
                <w:sz w:val="20"/>
              </w:rPr>
              <w:tab/>
              <w:t>School sites</w:t>
            </w:r>
          </w:p>
        </w:tc>
        <w:tc>
          <w:tcPr>
            <w:tcW w:w="1235" w:type="pct"/>
            <w:tcBorders>
              <w:top w:val="single" w:sz="4" w:space="0" w:color="auto"/>
              <w:left w:val="nil"/>
            </w:tcBorders>
            <w:shd w:val="clear" w:color="auto" w:fill="E8E8E8"/>
            <w:tcMar>
              <w:left w:w="72" w:type="dxa"/>
              <w:right w:w="72" w:type="dxa"/>
            </w:tcMar>
            <w:vAlign w:val="bottom"/>
          </w:tcPr>
          <w:p w14:paraId="1DAD61B2" w14:textId="77777777" w:rsidR="001848BA" w:rsidRPr="004342F6" w:rsidRDefault="001848BA" w:rsidP="008B5543">
            <w:pPr>
              <w:tabs>
                <w:tab w:val="clear" w:pos="432"/>
              </w:tabs>
              <w:spacing w:before="60" w:after="60"/>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042656A0" wp14:editId="4DD5F2FB">
                      <wp:extent cx="636270" cy="147955"/>
                      <wp:effectExtent l="9525" t="9525" r="11430" b="13970"/>
                      <wp:docPr id="23237" name="Rectangle 2323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D2FD84B" id="Rectangle 2323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f9p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Gc&#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4E3/a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34DBEC97" w14:textId="77777777" w:rsidTr="009901B5">
        <w:tc>
          <w:tcPr>
            <w:tcW w:w="3765" w:type="pct"/>
            <w:tcMar>
              <w:left w:w="72" w:type="dxa"/>
              <w:right w:w="72" w:type="dxa"/>
            </w:tcMar>
          </w:tcPr>
          <w:p w14:paraId="01C22D30" w14:textId="77777777" w:rsidR="001848BA" w:rsidRPr="004342F6" w:rsidRDefault="001848BA" w:rsidP="00970424">
            <w:pPr>
              <w:tabs>
                <w:tab w:val="clear" w:pos="432"/>
                <w:tab w:val="left" w:leader="dot" w:pos="6173"/>
              </w:tabs>
              <w:spacing w:before="60" w:after="60"/>
              <w:ind w:left="288" w:right="29" w:hanging="288"/>
              <w:jc w:val="left"/>
              <w:rPr>
                <w:rFonts w:ascii="Arial" w:hAnsi="Arial" w:cs="Arial"/>
                <w:sz w:val="20"/>
              </w:rPr>
            </w:pPr>
            <w:r w:rsidRPr="004342F6">
              <w:rPr>
                <w:rFonts w:ascii="Arial" w:hAnsi="Arial" w:cs="Arial"/>
                <w:sz w:val="20"/>
              </w:rPr>
              <w:t>b.</w:t>
            </w:r>
            <w:r w:rsidRPr="004342F6">
              <w:rPr>
                <w:rFonts w:ascii="Arial" w:hAnsi="Arial" w:cs="Arial"/>
                <w:sz w:val="20"/>
              </w:rPr>
              <w:tab/>
              <w:t>Non-school sites</w:t>
            </w:r>
          </w:p>
        </w:tc>
        <w:tc>
          <w:tcPr>
            <w:tcW w:w="1235" w:type="pct"/>
            <w:tcBorders>
              <w:left w:val="nil"/>
            </w:tcBorders>
            <w:tcMar>
              <w:left w:w="72" w:type="dxa"/>
              <w:right w:w="72" w:type="dxa"/>
            </w:tcMar>
            <w:vAlign w:val="bottom"/>
          </w:tcPr>
          <w:p w14:paraId="114C3D64" w14:textId="77777777" w:rsidR="001848BA" w:rsidRPr="004342F6" w:rsidRDefault="001848BA" w:rsidP="008B5543">
            <w:pPr>
              <w:tabs>
                <w:tab w:val="clear" w:pos="432"/>
              </w:tabs>
              <w:spacing w:before="60" w:after="60"/>
              <w:ind w:firstLine="0"/>
              <w:jc w:val="center"/>
            </w:pPr>
            <w:r w:rsidRPr="004342F6">
              <w:rPr>
                <w:rFonts w:ascii="Arial" w:hAnsi="Arial" w:cs="Arial"/>
                <w:noProof/>
                <w:sz w:val="20"/>
              </w:rPr>
              <mc:AlternateContent>
                <mc:Choice Requires="wps">
                  <w:drawing>
                    <wp:inline distT="0" distB="0" distL="0" distR="0" wp14:anchorId="23D767E1" wp14:editId="19B8F90F">
                      <wp:extent cx="636270" cy="147955"/>
                      <wp:effectExtent l="9525" t="9525" r="11430" b="13970"/>
                      <wp:docPr id="23238" name="Rectangle 232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F540182" id="Rectangle 2323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TE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k/UxD8CAABtBAAADgAAAAAA&#10;AAAAAAAAAAAuAgAAZHJzL2Uyb0RvYy54bWxQSwECLQAUAAYACAAAACEAg8BtxdoAAAAEAQAADwAA&#10;AAAAAAAAAAAAAACZBAAAZHJzL2Rvd25yZXYueG1sUEsFBgAAAAAEAAQA8wAAAKAFAAAAAA==&#10;">
                      <w10:anchorlock/>
                    </v:rect>
                  </w:pict>
                </mc:Fallback>
              </mc:AlternateContent>
            </w:r>
          </w:p>
        </w:tc>
      </w:tr>
    </w:tbl>
    <w:p w14:paraId="74101D5E" w14:textId="77777777" w:rsidR="00FB5BD1" w:rsidRPr="004342F6" w:rsidRDefault="00FB5BD1" w:rsidP="00FB5BD1">
      <w:pPr>
        <w:tabs>
          <w:tab w:val="clear" w:pos="432"/>
        </w:tabs>
        <w:spacing w:before="0" w:after="200" w:line="276" w:lineRule="auto"/>
        <w:ind w:firstLine="0"/>
        <w:jc w:val="left"/>
        <w:rPr>
          <w:rFonts w:ascii="Arial" w:hAnsi="Arial" w:cs="Arial"/>
          <w:sz w:val="20"/>
        </w:rPr>
      </w:pPr>
    </w:p>
    <w:p w14:paraId="2943880D" w14:textId="42C8337B" w:rsidR="00FB5BD1" w:rsidRPr="004342F6" w:rsidRDefault="008F6425" w:rsidP="00FB5BD1">
      <w:pPr>
        <w:tabs>
          <w:tab w:val="clear" w:pos="432"/>
        </w:tabs>
        <w:spacing w:before="0" w:after="200" w:line="276" w:lineRule="auto"/>
        <w:ind w:firstLine="0"/>
        <w:jc w:val="left"/>
        <w:rPr>
          <w:rFonts w:ascii="Arial" w:hAnsi="Arial" w:cs="Arial"/>
          <w:sz w:val="20"/>
        </w:rPr>
      </w:pPr>
      <w:r w:rsidRPr="004342F6">
        <w:rPr>
          <w:rFonts w:ascii="Arial" w:hAnsi="Arial" w:cs="Arial"/>
          <w:sz w:val="20"/>
        </w:rPr>
        <w:t xml:space="preserve">IF 1.3c=NO, SKIP TO </w:t>
      </w:r>
      <w:r w:rsidR="003C02AD" w:rsidRPr="004342F6">
        <w:rPr>
          <w:rFonts w:ascii="Arial" w:hAnsi="Arial" w:cs="Arial"/>
          <w:sz w:val="20"/>
        </w:rPr>
        <w:t>1.13</w:t>
      </w:r>
      <w:r w:rsidR="00FB5BD1" w:rsidRPr="004342F6">
        <w:rPr>
          <w:rFonts w:ascii="Arial" w:hAnsi="Arial" w:cs="Arial"/>
          <w:sz w:val="20"/>
        </w:rPr>
        <w:t>.</w:t>
      </w:r>
    </w:p>
    <w:p w14:paraId="1EC71997" w14:textId="7224741D" w:rsidR="001848BA" w:rsidRPr="004342F6" w:rsidRDefault="00DD2E09" w:rsidP="00970424">
      <w:pPr>
        <w:pStyle w:val="QUESTIONTEXT"/>
      </w:pPr>
      <w:r w:rsidRPr="004342F6">
        <w:rPr>
          <w:rFonts w:eastAsia="Calibri"/>
          <w:b w:val="0"/>
          <w:noProof/>
          <w:sz w:val="36"/>
          <w:szCs w:val="36"/>
        </w:rPr>
        <mc:AlternateContent>
          <mc:Choice Requires="wps">
            <w:drawing>
              <wp:anchor distT="0" distB="0" distL="114300" distR="114300" simplePos="0" relativeHeight="251658447" behindDoc="0" locked="0" layoutInCell="1" allowOverlap="1" wp14:anchorId="68377183" wp14:editId="2DC4D568">
                <wp:simplePos x="0" y="0"/>
                <wp:positionH relativeFrom="margin">
                  <wp:posOffset>-43180</wp:posOffset>
                </wp:positionH>
                <wp:positionV relativeFrom="paragraph">
                  <wp:posOffset>293370</wp:posOffset>
                </wp:positionV>
                <wp:extent cx="388620" cy="276446"/>
                <wp:effectExtent l="0" t="0" r="0" b="9525"/>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764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96C511"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7" o:spid="_x0000_s1043" type="#_x0000_t202" style="position:absolute;left:0;text-align:left;margin-left:-3.4pt;margin-top:23.1pt;width:30.6pt;height:21.75pt;z-index:2516584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" stroked="f">
                <v:textbox inset="0,,0">
                  <w:txbxContent>
                    <w:p w14:paraId="5096C511"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v:textbox>
                <w10:wrap anchorx="margin"/>
              </v:shape>
            </w:pict>
          </mc:Fallback>
        </mc:AlternateContent>
      </w:r>
      <w:r w:rsidR="001848BA" w:rsidRPr="004342F6">
        <w:t>1.</w:t>
      </w:r>
      <w:r w:rsidR="00F2548F" w:rsidRPr="004342F6">
        <w:t>1</w:t>
      </w:r>
      <w:r w:rsidR="00FB5BD1" w:rsidRPr="004342F6">
        <w:t>0</w:t>
      </w:r>
      <w:r w:rsidR="001848BA" w:rsidRPr="004342F6">
        <w:tab/>
        <w:t xml:space="preserve">Did your </w:t>
      </w:r>
      <w:r w:rsidR="001848BA" w:rsidRPr="004342F6">
        <w:rPr>
          <w:u w:val="single"/>
        </w:rPr>
        <w:t>SFA</w:t>
      </w:r>
      <w:r w:rsidR="001848BA" w:rsidRPr="004342F6">
        <w:t xml:space="preserve"> sponsor </w:t>
      </w:r>
      <w:r w:rsidR="0007200E" w:rsidRPr="004342F6">
        <w:t>any feeding sites under</w:t>
      </w:r>
      <w:r w:rsidR="001848BA" w:rsidRPr="004342F6">
        <w:t xml:space="preserve"> the </w:t>
      </w:r>
      <w:r w:rsidR="001848BA" w:rsidRPr="004342F6">
        <w:rPr>
          <w:u w:val="single"/>
        </w:rPr>
        <w:t>SFSP</w:t>
      </w:r>
      <w:r w:rsidR="001848BA" w:rsidRPr="004342F6">
        <w:t xml:space="preserve"> in</w:t>
      </w:r>
      <w:r w:rsidR="0007200E" w:rsidRPr="004342F6">
        <w:t xml:space="preserve"> the</w:t>
      </w:r>
      <w:r w:rsidR="001848BA" w:rsidRPr="004342F6">
        <w:t xml:space="preserve"> </w:t>
      </w:r>
      <w:r w:rsidR="001848BA" w:rsidRPr="004342F6">
        <w:rPr>
          <w:u w:val="single"/>
        </w:rPr>
        <w:t xml:space="preserve">summer of </w:t>
      </w:r>
      <w:r w:rsidR="00FD6627" w:rsidRPr="004342F6">
        <w:rPr>
          <w:u w:val="single"/>
        </w:rPr>
        <w:t>201</w:t>
      </w:r>
      <w:r w:rsidR="00C6656D" w:rsidRPr="004342F6">
        <w:rPr>
          <w:u w:val="single"/>
        </w:rPr>
        <w:t>8</w:t>
      </w:r>
      <w:r w:rsidR="001848BA" w:rsidRPr="004342F6">
        <w:t>?</w:t>
      </w:r>
    </w:p>
    <w:p w14:paraId="572D788A" w14:textId="66A20EF3" w:rsidR="001848BA" w:rsidRPr="004342F6" w:rsidRDefault="001848BA" w:rsidP="00970424">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0676394D" w14:textId="77777777" w:rsidR="001848BA" w:rsidRPr="004342F6" w:rsidRDefault="001848BA" w:rsidP="00970424">
      <w:pPr>
        <w:tabs>
          <w:tab w:val="clear" w:pos="432"/>
          <w:tab w:val="left" w:pos="1080"/>
          <w:tab w:val="left" w:leader="dot" w:pos="8100"/>
          <w:tab w:val="left" w:pos="8550"/>
        </w:tabs>
        <w:spacing w:after="0"/>
        <w:ind w:left="10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r w:rsidRPr="004342F6">
        <w:rPr>
          <w:rFonts w:ascii="Arial" w:hAnsi="Arial" w:cs="Arial"/>
          <w:sz w:val="20"/>
          <w:szCs w:val="18"/>
        </w:rPr>
        <w:t xml:space="preserve">SKIP TO </w:t>
      </w:r>
      <w:r w:rsidR="000357F3" w:rsidRPr="004342F6">
        <w:rPr>
          <w:rFonts w:ascii="Arial" w:hAnsi="Arial" w:cs="Arial"/>
          <w:sz w:val="20"/>
          <w:szCs w:val="18"/>
        </w:rPr>
        <w:t>1.</w:t>
      </w:r>
      <w:r w:rsidR="00FB5BD1" w:rsidRPr="004342F6">
        <w:rPr>
          <w:rFonts w:ascii="Arial" w:hAnsi="Arial" w:cs="Arial"/>
          <w:sz w:val="20"/>
          <w:szCs w:val="18"/>
        </w:rPr>
        <w:t>1</w:t>
      </w:r>
      <w:r w:rsidR="004E289A" w:rsidRPr="004342F6">
        <w:rPr>
          <w:rFonts w:ascii="Arial" w:hAnsi="Arial" w:cs="Arial"/>
          <w:sz w:val="20"/>
          <w:szCs w:val="18"/>
        </w:rPr>
        <w:t>2</w:t>
      </w:r>
    </w:p>
    <w:p w14:paraId="0080F96C" w14:textId="77777777" w:rsidR="001848BA" w:rsidRPr="004342F6" w:rsidRDefault="001848BA" w:rsidP="00970424">
      <w:pPr>
        <w:pStyle w:val="QUESTIONTEXT"/>
      </w:pPr>
      <w:r w:rsidRPr="004342F6">
        <w:t>1.</w:t>
      </w:r>
      <w:r w:rsidR="00F2548F" w:rsidRPr="004342F6">
        <w:t>1</w:t>
      </w:r>
      <w:r w:rsidR="00FB5BD1" w:rsidRPr="004342F6">
        <w:t>1</w:t>
      </w:r>
      <w:r w:rsidRPr="004342F6">
        <w:tab/>
        <w:t xml:space="preserve">How many school and non-school feeding sites did your </w:t>
      </w:r>
      <w:r w:rsidRPr="004342F6">
        <w:rPr>
          <w:u w:val="single"/>
        </w:rPr>
        <w:t>SFA sponsor</w:t>
      </w:r>
      <w:r w:rsidRPr="004342F6">
        <w:t xml:space="preserve"> through the </w:t>
      </w:r>
      <w:r w:rsidRPr="004342F6">
        <w:rPr>
          <w:u w:val="single"/>
        </w:rPr>
        <w:t>SFSP</w:t>
      </w:r>
      <w:r w:rsidRPr="004342F6">
        <w:t xml:space="preserve"> during </w:t>
      </w:r>
      <w:r w:rsidR="00E609C7" w:rsidRPr="004342F6">
        <w:rPr>
          <w:rFonts w:eastAsia="Calibri"/>
          <w:b w:val="0"/>
          <w:noProof/>
          <w:sz w:val="36"/>
          <w:szCs w:val="36"/>
        </w:rPr>
        <mc:AlternateContent>
          <mc:Choice Requires="wps">
            <w:drawing>
              <wp:anchor distT="0" distB="0" distL="114300" distR="114300" simplePos="0" relativeHeight="251658448" behindDoc="0" locked="0" layoutInCell="1" allowOverlap="1" wp14:anchorId="5F1710F6" wp14:editId="12F28530">
                <wp:simplePos x="0" y="0"/>
                <wp:positionH relativeFrom="margin">
                  <wp:posOffset>0</wp:posOffset>
                </wp:positionH>
                <wp:positionV relativeFrom="paragraph">
                  <wp:posOffset>348615</wp:posOffset>
                </wp:positionV>
                <wp:extent cx="388620" cy="276446"/>
                <wp:effectExtent l="0" t="0" r="0" b="9525"/>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764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024A73"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8" o:spid="_x0000_s1044" type="#_x0000_t202" style="position:absolute;left:0;text-align:left;margin-left:0;margin-top:27.45pt;width:30.6pt;height:21.75pt;z-index:25165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" stroked="f">
                <v:textbox inset="0,,0">
                  <w:txbxContent>
                    <w:p w14:paraId="4C024A73"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v:textbox>
                <w10:wrap anchorx="margin"/>
              </v:shape>
            </w:pict>
          </mc:Fallback>
        </mc:AlternateContent>
      </w:r>
      <w:r w:rsidRPr="004342F6">
        <w:t xml:space="preserve">the </w:t>
      </w:r>
      <w:r w:rsidRPr="004342F6">
        <w:rPr>
          <w:u w:val="single"/>
        </w:rPr>
        <w:t xml:space="preserve">summer of </w:t>
      </w:r>
      <w:r w:rsidR="00FD6627" w:rsidRPr="004342F6">
        <w:rPr>
          <w:u w:val="single"/>
        </w:rPr>
        <w:t>201</w:t>
      </w:r>
      <w:r w:rsidR="00C6656D" w:rsidRPr="004342F6">
        <w:rPr>
          <w:u w:val="single"/>
        </w:rPr>
        <w:t>8</w:t>
      </w:r>
      <w:r w:rsidRPr="004342F6">
        <w:t>?</w:t>
      </w:r>
    </w:p>
    <w:p w14:paraId="6EED4B6B" w14:textId="77777777" w:rsidR="00A840E9" w:rsidRPr="004342F6" w:rsidRDefault="00A840E9" w:rsidP="00A840E9">
      <w:pPr>
        <w:tabs>
          <w:tab w:val="clear" w:pos="432"/>
        </w:tabs>
        <w:spacing w:after="240"/>
        <w:ind w:left="720" w:right="360" w:firstLine="0"/>
        <w:jc w:val="left"/>
        <w:rPr>
          <w:i/>
        </w:rPr>
      </w:pPr>
      <w:r w:rsidRPr="004342F6">
        <w:rPr>
          <w:rFonts w:ascii="Arial" w:hAnsi="Arial" w:cs="Arial"/>
          <w:i/>
          <w:sz w:val="20"/>
        </w:rPr>
        <w:t xml:space="preserve">A </w:t>
      </w:r>
      <w:r w:rsidRPr="004342F6">
        <w:rPr>
          <w:rFonts w:ascii="Arial" w:hAnsi="Arial" w:cs="Arial"/>
          <w:i/>
          <w:sz w:val="20"/>
          <w:u w:val="single"/>
        </w:rPr>
        <w:t>site</w:t>
      </w:r>
      <w:r w:rsidRPr="004342F6">
        <w:rPr>
          <w:rFonts w:ascii="Arial" w:hAnsi="Arial" w:cs="Arial"/>
          <w:i/>
          <w:sz w:val="20"/>
        </w:rPr>
        <w:t xml:space="preserve"> is a physical location where children gather and meals are served. Sites may include schools, camps, churches, community centers, housing projects, libraries, migrant centers, parks, playgrounds, pools, and other public sites where children gather.</w:t>
      </w:r>
    </w:p>
    <w:tbl>
      <w:tblPr>
        <w:tblW w:w="3095" w:type="pct"/>
        <w:tblInd w:w="720" w:type="dxa"/>
        <w:tblLayout w:type="fixed"/>
        <w:tblLook w:val="0000" w:firstRow="0" w:lastRow="0" w:firstColumn="0" w:lastColumn="0" w:noHBand="0" w:noVBand="0"/>
      </w:tblPr>
      <w:tblGrid>
        <w:gridCol w:w="4950"/>
        <w:gridCol w:w="1624"/>
      </w:tblGrid>
      <w:tr w:rsidR="001848BA" w:rsidRPr="004342F6" w14:paraId="252F6CFD" w14:textId="77777777" w:rsidTr="009901B5">
        <w:tc>
          <w:tcPr>
            <w:tcW w:w="3765" w:type="pct"/>
            <w:tcBorders>
              <w:right w:val="single" w:sz="4" w:space="0" w:color="auto"/>
            </w:tcBorders>
            <w:tcMar>
              <w:left w:w="72" w:type="dxa"/>
              <w:right w:w="72" w:type="dxa"/>
            </w:tcMar>
            <w:vAlign w:val="bottom"/>
          </w:tcPr>
          <w:p w14:paraId="20734800" w14:textId="77777777" w:rsidR="001848BA" w:rsidRPr="004342F6" w:rsidRDefault="001848BA" w:rsidP="00634C69">
            <w:pPr>
              <w:pStyle w:val="TableHeader-LEFT"/>
            </w:pPr>
            <w:r w:rsidRPr="004342F6">
              <w:t>IF NONE, PLEASE ENTER 0.</w:t>
            </w:r>
          </w:p>
        </w:tc>
        <w:tc>
          <w:tcPr>
            <w:tcW w:w="123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019DFE3F" w14:textId="77777777" w:rsidR="001848BA" w:rsidRPr="004342F6" w:rsidRDefault="001848BA" w:rsidP="008F6984">
            <w:pPr>
              <w:pStyle w:val="TableHeader-CENTER"/>
            </w:pPr>
            <w:r w:rsidRPr="004342F6">
              <w:t>NUMBER OF SITES</w:t>
            </w:r>
          </w:p>
        </w:tc>
      </w:tr>
      <w:tr w:rsidR="001848BA" w:rsidRPr="004342F6" w14:paraId="17022AAA" w14:textId="77777777" w:rsidTr="009901B5">
        <w:tc>
          <w:tcPr>
            <w:tcW w:w="3765" w:type="pct"/>
            <w:shd w:val="clear" w:color="auto" w:fill="E8E8E8"/>
            <w:tcMar>
              <w:left w:w="72" w:type="dxa"/>
              <w:right w:w="72" w:type="dxa"/>
            </w:tcMar>
          </w:tcPr>
          <w:p w14:paraId="2774DEEF" w14:textId="77777777" w:rsidR="001848BA" w:rsidRPr="004342F6" w:rsidRDefault="001848BA" w:rsidP="00970424">
            <w:pPr>
              <w:tabs>
                <w:tab w:val="clear" w:pos="432"/>
                <w:tab w:val="left" w:leader="dot" w:pos="6173"/>
              </w:tabs>
              <w:spacing w:before="60" w:after="60"/>
              <w:ind w:left="288" w:right="29" w:hanging="288"/>
              <w:jc w:val="left"/>
              <w:rPr>
                <w:rFonts w:ascii="Arial" w:hAnsi="Arial" w:cs="Arial"/>
                <w:sz w:val="20"/>
              </w:rPr>
            </w:pPr>
            <w:r w:rsidRPr="004342F6">
              <w:rPr>
                <w:rFonts w:ascii="Arial" w:hAnsi="Arial" w:cs="Arial"/>
                <w:sz w:val="20"/>
              </w:rPr>
              <w:t>a.</w:t>
            </w:r>
            <w:r w:rsidRPr="004342F6">
              <w:rPr>
                <w:rFonts w:ascii="Arial" w:hAnsi="Arial" w:cs="Arial"/>
                <w:sz w:val="20"/>
              </w:rPr>
              <w:tab/>
              <w:t>School sites</w:t>
            </w:r>
          </w:p>
        </w:tc>
        <w:tc>
          <w:tcPr>
            <w:tcW w:w="1235" w:type="pct"/>
            <w:tcBorders>
              <w:top w:val="single" w:sz="4" w:space="0" w:color="auto"/>
              <w:left w:val="nil"/>
            </w:tcBorders>
            <w:shd w:val="clear" w:color="auto" w:fill="E8E8E8"/>
            <w:tcMar>
              <w:left w:w="72" w:type="dxa"/>
              <w:right w:w="72" w:type="dxa"/>
            </w:tcMar>
            <w:vAlign w:val="bottom"/>
          </w:tcPr>
          <w:p w14:paraId="49993E91" w14:textId="77777777" w:rsidR="001848BA" w:rsidRPr="004342F6" w:rsidRDefault="001848BA" w:rsidP="008F6984">
            <w:pPr>
              <w:tabs>
                <w:tab w:val="clear" w:pos="432"/>
              </w:tabs>
              <w:spacing w:before="60" w:after="60"/>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7CEC316A" wp14:editId="0C30AB71">
                      <wp:extent cx="636270" cy="147955"/>
                      <wp:effectExtent l="9525" t="9525" r="11430" b="13970"/>
                      <wp:docPr id="23239" name="Rectangle 2323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8BC0037" id="Rectangle 2323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SoB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GC&#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1tUqAT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369B98D2" w14:textId="77777777" w:rsidTr="009901B5">
        <w:tc>
          <w:tcPr>
            <w:tcW w:w="3765" w:type="pct"/>
            <w:tcMar>
              <w:left w:w="72" w:type="dxa"/>
              <w:right w:w="72" w:type="dxa"/>
            </w:tcMar>
          </w:tcPr>
          <w:p w14:paraId="492B7FCB" w14:textId="77777777" w:rsidR="001848BA" w:rsidRPr="004342F6" w:rsidRDefault="001848BA" w:rsidP="00970424">
            <w:pPr>
              <w:tabs>
                <w:tab w:val="clear" w:pos="432"/>
                <w:tab w:val="left" w:leader="dot" w:pos="6173"/>
              </w:tabs>
              <w:spacing w:before="60" w:after="60"/>
              <w:ind w:left="288" w:right="29" w:hanging="288"/>
              <w:jc w:val="left"/>
              <w:rPr>
                <w:rFonts w:ascii="Arial" w:hAnsi="Arial" w:cs="Arial"/>
                <w:sz w:val="20"/>
              </w:rPr>
            </w:pPr>
            <w:r w:rsidRPr="004342F6">
              <w:rPr>
                <w:rFonts w:ascii="Arial" w:hAnsi="Arial" w:cs="Arial"/>
                <w:sz w:val="20"/>
              </w:rPr>
              <w:t>b.</w:t>
            </w:r>
            <w:r w:rsidRPr="004342F6">
              <w:rPr>
                <w:rFonts w:ascii="Arial" w:hAnsi="Arial" w:cs="Arial"/>
                <w:sz w:val="20"/>
              </w:rPr>
              <w:tab/>
              <w:t>Non-school sites</w:t>
            </w:r>
          </w:p>
        </w:tc>
        <w:tc>
          <w:tcPr>
            <w:tcW w:w="1235" w:type="pct"/>
            <w:tcBorders>
              <w:left w:val="nil"/>
            </w:tcBorders>
            <w:tcMar>
              <w:left w:w="72" w:type="dxa"/>
              <w:right w:w="72" w:type="dxa"/>
            </w:tcMar>
            <w:vAlign w:val="bottom"/>
          </w:tcPr>
          <w:p w14:paraId="24D265E4" w14:textId="77777777" w:rsidR="001848BA" w:rsidRPr="004342F6" w:rsidRDefault="001848BA" w:rsidP="008F6984">
            <w:pPr>
              <w:tabs>
                <w:tab w:val="clear" w:pos="432"/>
              </w:tabs>
              <w:spacing w:before="60" w:after="60"/>
              <w:ind w:firstLine="0"/>
              <w:jc w:val="center"/>
            </w:pPr>
            <w:r w:rsidRPr="004342F6">
              <w:rPr>
                <w:rFonts w:ascii="Arial" w:hAnsi="Arial" w:cs="Arial"/>
                <w:noProof/>
                <w:sz w:val="20"/>
              </w:rPr>
              <mc:AlternateContent>
                <mc:Choice Requires="wps">
                  <w:drawing>
                    <wp:inline distT="0" distB="0" distL="0" distR="0" wp14:anchorId="422DD250" wp14:editId="72EA0CBE">
                      <wp:extent cx="636270" cy="147955"/>
                      <wp:effectExtent l="9525" t="9525" r="11430" b="13970"/>
                      <wp:docPr id="23240" name="Rectangle 232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EC2E626" id="Rectangle 2324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TX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2yLE1z8CAABtBAAADgAAAAAA&#10;AAAAAAAAAAAuAgAAZHJzL2Uyb0RvYy54bWxQSwECLQAUAAYACAAAACEAg8BtxdoAAAAEAQAADwAA&#10;AAAAAAAAAAAAAACZBAAAZHJzL2Rvd25yZXYueG1sUEsFBgAAAAAEAAQA8wAAAKAFAAAAAA==&#10;">
                      <w10:anchorlock/>
                    </v:rect>
                  </w:pict>
                </mc:Fallback>
              </mc:AlternateContent>
            </w:r>
          </w:p>
        </w:tc>
      </w:tr>
    </w:tbl>
    <w:p w14:paraId="0A428496" w14:textId="77777777" w:rsidR="001848BA" w:rsidRPr="004342F6" w:rsidRDefault="001848BA" w:rsidP="00970424">
      <w:pPr>
        <w:pStyle w:val="QUESTIONTEXT"/>
      </w:pPr>
      <w:r w:rsidRPr="004342F6">
        <w:t>1.</w:t>
      </w:r>
      <w:r w:rsidR="00CB2537" w:rsidRPr="004342F6">
        <w:t>12</w:t>
      </w:r>
      <w:r w:rsidRPr="004342F6">
        <w:tab/>
        <w:t xml:space="preserve">How many </w:t>
      </w:r>
      <w:r w:rsidRPr="004342F6">
        <w:rPr>
          <w:u w:val="single"/>
        </w:rPr>
        <w:t>schools</w:t>
      </w:r>
      <w:r w:rsidRPr="004342F6">
        <w:t xml:space="preserve"> in your SFA sponsored the SFSP during the </w:t>
      </w:r>
      <w:r w:rsidRPr="004342F6">
        <w:rPr>
          <w:u w:val="single"/>
        </w:rPr>
        <w:t xml:space="preserve">summer of </w:t>
      </w:r>
      <w:r w:rsidR="00FD6627" w:rsidRPr="004342F6">
        <w:rPr>
          <w:u w:val="single"/>
        </w:rPr>
        <w:t>201</w:t>
      </w:r>
      <w:r w:rsidR="00C6656D" w:rsidRPr="004342F6">
        <w:rPr>
          <w:u w:val="single"/>
        </w:rPr>
        <w:t>8</w:t>
      </w:r>
      <w:r w:rsidRPr="004342F6">
        <w:t>?</w:t>
      </w:r>
      <w:r w:rsidR="00412F37" w:rsidRPr="004342F6">
        <w:t xml:space="preserve"> Please include </w:t>
      </w:r>
      <w:r w:rsidR="00E609C7" w:rsidRPr="004342F6">
        <w:rPr>
          <w:rFonts w:eastAsia="Calibri"/>
          <w:b w:val="0"/>
          <w:noProof/>
          <w:sz w:val="36"/>
          <w:szCs w:val="36"/>
        </w:rPr>
        <mc:AlternateContent>
          <mc:Choice Requires="wps">
            <w:drawing>
              <wp:anchor distT="0" distB="0" distL="114300" distR="114300" simplePos="0" relativeHeight="251658449" behindDoc="0" locked="0" layoutInCell="1" allowOverlap="1" wp14:anchorId="17F7D262" wp14:editId="194EA8BC">
                <wp:simplePos x="0" y="0"/>
                <wp:positionH relativeFrom="margin">
                  <wp:posOffset>0</wp:posOffset>
                </wp:positionH>
                <wp:positionV relativeFrom="paragraph">
                  <wp:posOffset>348615</wp:posOffset>
                </wp:positionV>
                <wp:extent cx="388620" cy="276446"/>
                <wp:effectExtent l="0" t="0" r="0" b="9525"/>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764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9E3A13"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5" type="#_x0000_t202" style="position:absolute;left:0;text-align:left;margin-left:0;margin-top:27.45pt;width:30.6pt;height:21.75pt;z-index:2516584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" stroked="f">
                <v:textbox inset="0,,0">
                  <w:txbxContent>
                    <w:p w14:paraId="009E3A13" w14:textId="77777777" w:rsidR="005961C2" w:rsidRPr="00D31659" w:rsidRDefault="005961C2" w:rsidP="00E609C7">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v:textbox>
                <w10:wrap anchorx="margin"/>
              </v:shape>
            </w:pict>
          </mc:Fallback>
        </mc:AlternateContent>
      </w:r>
      <w:r w:rsidR="00412F37" w:rsidRPr="004342F6">
        <w:t>school sponsors regardless of whether they also act as a site.</w:t>
      </w:r>
    </w:p>
    <w:p w14:paraId="34E52F3B" w14:textId="77777777" w:rsidR="009E39DE" w:rsidRPr="004342F6" w:rsidRDefault="008F6984" w:rsidP="00A42834">
      <w:pPr>
        <w:pStyle w:val="IFINTERVIEWER"/>
      </w:pPr>
      <w:r w:rsidRPr="004342F6">
        <w:rPr>
          <w:noProof/>
          <w:sz w:val="30"/>
          <w:szCs w:val="30"/>
        </w:rPr>
        <mc:AlternateContent>
          <mc:Choice Requires="wps">
            <w:drawing>
              <wp:anchor distT="0" distB="0" distL="114300" distR="114300" simplePos="0" relativeHeight="251658271" behindDoc="0" locked="0" layoutInCell="1" allowOverlap="1" wp14:anchorId="79ABF16F" wp14:editId="545A37EB">
                <wp:simplePos x="0" y="0"/>
                <wp:positionH relativeFrom="column">
                  <wp:posOffset>487901</wp:posOffset>
                </wp:positionH>
                <wp:positionV relativeFrom="paragraph">
                  <wp:posOffset>265568</wp:posOffset>
                </wp:positionV>
                <wp:extent cx="335915" cy="222885"/>
                <wp:effectExtent l="0" t="0" r="26035" b="24765"/>
                <wp:wrapNone/>
                <wp:docPr id="2324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F681DF8" id="Rectangle 29" o:spid="_x0000_s1026" style="position:absolute;margin-left:38.4pt;margin-top:20.9pt;width:26.45pt;height:17.55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"/>
            </w:pict>
          </mc:Fallback>
        </mc:AlternateContent>
      </w:r>
      <w:r w:rsidR="001848BA" w:rsidRPr="004342F6">
        <w:t>IF NONE, PLEASE ENTER 0.</w:t>
      </w:r>
    </w:p>
    <w:p w14:paraId="5751C1E0" w14:textId="77777777" w:rsidR="001848BA" w:rsidRPr="004342F6" w:rsidRDefault="001848BA" w:rsidP="008F6984">
      <w:pPr>
        <w:pStyle w:val="BoxResponse"/>
      </w:pPr>
      <w:r w:rsidRPr="004342F6">
        <w:tab/>
      </w:r>
      <w:r w:rsidR="007D40E7" w:rsidRPr="004342F6">
        <w:t xml:space="preserve">         </w:t>
      </w:r>
      <w:r w:rsidRPr="004342F6">
        <w:t>NUMBER OF SCHOOLS</w:t>
      </w:r>
    </w:p>
    <w:p w14:paraId="7687873D" w14:textId="77777777" w:rsidR="00BE0BB4" w:rsidRPr="004342F6" w:rsidRDefault="00BE0BB4">
      <w:pPr>
        <w:tabs>
          <w:tab w:val="clear" w:pos="432"/>
        </w:tabs>
        <w:spacing w:before="0" w:after="200" w:line="276" w:lineRule="auto"/>
        <w:ind w:firstLine="0"/>
        <w:jc w:val="left"/>
        <w:rPr>
          <w:rFonts w:ascii="Arial" w:hAnsi="Arial" w:cs="Arial"/>
          <w:b/>
          <w:sz w:val="20"/>
        </w:rPr>
      </w:pPr>
    </w:p>
    <w:p w14:paraId="485C1955" w14:textId="77777777" w:rsidR="00C07A8F" w:rsidRPr="004342F6" w:rsidRDefault="00C07A8F">
      <w:pPr>
        <w:tabs>
          <w:tab w:val="clear" w:pos="432"/>
        </w:tabs>
        <w:spacing w:before="0" w:after="200" w:line="276" w:lineRule="auto"/>
        <w:ind w:firstLine="0"/>
        <w:jc w:val="left"/>
        <w:rPr>
          <w:rFonts w:ascii="Arial" w:hAnsi="Arial" w:cs="Arial"/>
          <w:b/>
          <w:sz w:val="20"/>
        </w:rPr>
      </w:pPr>
      <w:r w:rsidRPr="004342F6">
        <w:br w:type="page"/>
      </w:r>
    </w:p>
    <w:p w14:paraId="1044BA8F" w14:textId="77777777" w:rsidR="00A27951" w:rsidRPr="004342F6" w:rsidRDefault="00A27951" w:rsidP="00A27951">
      <w:pPr>
        <w:pStyle w:val="QUESTIONTEXT"/>
      </w:pPr>
      <w:r w:rsidRPr="004342F6">
        <w:t>1.</w:t>
      </w:r>
      <w:r w:rsidR="0033153C" w:rsidRPr="004342F6">
        <w:t>1</w:t>
      </w:r>
      <w:r w:rsidR="004E289A" w:rsidRPr="004342F6">
        <w:t>3</w:t>
      </w:r>
      <w:r w:rsidRPr="004342F6">
        <w:tab/>
        <w:t xml:space="preserve">What </w:t>
      </w:r>
      <w:r w:rsidRPr="004342F6">
        <w:rPr>
          <w:rFonts w:eastAsia="Calibri"/>
          <w:b w:val="0"/>
          <w:noProof/>
          <w:sz w:val="36"/>
          <w:szCs w:val="36"/>
        </w:rPr>
        <mc:AlternateContent>
          <mc:Choice Requires="wps">
            <w:drawing>
              <wp:anchor distT="0" distB="0" distL="114300" distR="114300" simplePos="0" relativeHeight="252006757" behindDoc="0" locked="0" layoutInCell="1" allowOverlap="1" wp14:anchorId="2420114F" wp14:editId="7D44BC7E">
                <wp:simplePos x="0" y="0"/>
                <wp:positionH relativeFrom="margin">
                  <wp:posOffset>0</wp:posOffset>
                </wp:positionH>
                <wp:positionV relativeFrom="paragraph">
                  <wp:posOffset>348615</wp:posOffset>
                </wp:positionV>
                <wp:extent cx="388620" cy="276446"/>
                <wp:effectExtent l="0" t="0" r="11430" b="952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76446"/>
                        </a:xfrm>
                        <a:prstGeom prst="rect">
                          <a:avLst/>
                        </a:prstGeom>
                        <a:noFill/>
                        <a:ln>
                          <a:noFill/>
                        </a:ln>
                        <a:extLst/>
                      </wps:spPr>
                      <wps:txbx>
                        <w:txbxContent>
                          <w:p w14:paraId="518581B0" w14:textId="77777777" w:rsidR="005961C2" w:rsidRPr="00D31659" w:rsidRDefault="005961C2" w:rsidP="00A27951">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New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46" type="#_x0000_t202" style="position:absolute;left:0;text-align:left;margin-left:0;margin-top:27.45pt;width:30.6pt;height:21.75pt;z-index:2520067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" filled="f" stroked="f">
                <v:textbox inset="0,,0">
                  <w:txbxContent>
                    <w:p w14:paraId="518581B0" w14:textId="77777777" w:rsidR="005961C2" w:rsidRPr="00D31659" w:rsidRDefault="005961C2" w:rsidP="00A27951">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New </w:t>
                      </w:r>
                    </w:p>
                  </w:txbxContent>
                </v:textbox>
                <w10:wrap anchorx="margin"/>
              </v:shape>
            </w:pict>
          </mc:Fallback>
        </mc:AlternateContent>
      </w:r>
      <w:r w:rsidRPr="004342F6">
        <w:t xml:space="preserve">are the </w:t>
      </w:r>
      <w:r w:rsidR="00813C81" w:rsidRPr="004342F6">
        <w:t xml:space="preserve">biggest </w:t>
      </w:r>
      <w:r w:rsidRPr="004342F6">
        <w:t>administrative challenges</w:t>
      </w:r>
      <w:r w:rsidR="001E25CF" w:rsidRPr="004342F6">
        <w:t>, if any,</w:t>
      </w:r>
      <w:r w:rsidRPr="004342F6">
        <w:t xml:space="preserve"> that your SFA encounters in participating in any child nutrition programs </w:t>
      </w:r>
      <w:r w:rsidR="004A2416" w:rsidRPr="004342F6">
        <w:t>other than the</w:t>
      </w:r>
      <w:r w:rsidRPr="004342F6">
        <w:t xml:space="preserve"> NSLP and SBP? </w:t>
      </w:r>
    </w:p>
    <w:p w14:paraId="37B5A9E9" w14:textId="77777777" w:rsidR="00A27951" w:rsidRPr="004342F6" w:rsidRDefault="00A27951" w:rsidP="00A27951">
      <w:pPr>
        <w:pStyle w:val="SELECTONEMARKALL"/>
      </w:pPr>
      <w:r w:rsidRPr="004342F6">
        <w:t>SELECT ALL THAT APPLY</w:t>
      </w:r>
    </w:p>
    <w:p w14:paraId="4F441EB1" w14:textId="77777777" w:rsidR="00A27951" w:rsidRPr="004342F6" w:rsidRDefault="00A27951" w:rsidP="00A27951">
      <w:pPr>
        <w:pStyle w:val="RESPONSE"/>
      </w:pPr>
      <w:r w:rsidRPr="004342F6">
        <w:sym w:font="Wingdings" w:char="F06F"/>
      </w:r>
      <w:r w:rsidRPr="004342F6">
        <w:tab/>
        <w:t>Application processes</w:t>
      </w:r>
      <w:r w:rsidRPr="004342F6">
        <w:tab/>
        <w:t>1</w:t>
      </w:r>
    </w:p>
    <w:p w14:paraId="035A5E58" w14:textId="77777777" w:rsidR="00A27951" w:rsidRPr="004342F6" w:rsidRDefault="00A27951" w:rsidP="00A27951">
      <w:pPr>
        <w:pStyle w:val="RESPONSE"/>
      </w:pPr>
      <w:r w:rsidRPr="004342F6">
        <w:sym w:font="Wingdings" w:char="F06F"/>
      </w:r>
      <w:r w:rsidRPr="004342F6">
        <w:tab/>
        <w:t xml:space="preserve">Eligibility requirements </w:t>
      </w:r>
      <w:r w:rsidRPr="004342F6">
        <w:tab/>
        <w:t>2</w:t>
      </w:r>
    </w:p>
    <w:p w14:paraId="3CE21AFA" w14:textId="77777777" w:rsidR="00A27951" w:rsidRPr="004342F6" w:rsidRDefault="00A27951" w:rsidP="00A27951">
      <w:pPr>
        <w:pStyle w:val="RESPONSE"/>
      </w:pPr>
      <w:r w:rsidRPr="004342F6">
        <w:sym w:font="Wingdings" w:char="F06F"/>
      </w:r>
      <w:r w:rsidRPr="004342F6">
        <w:tab/>
        <w:t xml:space="preserve">Reporting requirements </w:t>
      </w:r>
      <w:r w:rsidRPr="004342F6">
        <w:tab/>
        <w:t>3</w:t>
      </w:r>
    </w:p>
    <w:p w14:paraId="4931CDD3" w14:textId="77777777" w:rsidR="00A27951" w:rsidRPr="004342F6" w:rsidRDefault="00A27951" w:rsidP="00A27951">
      <w:pPr>
        <w:pStyle w:val="RESPONSE"/>
      </w:pPr>
      <w:r w:rsidRPr="004342F6">
        <w:sym w:font="Wingdings" w:char="F06F"/>
      </w:r>
      <w:r w:rsidRPr="004342F6">
        <w:tab/>
        <w:t xml:space="preserve">Accessibility for eligible students </w:t>
      </w:r>
      <w:r w:rsidRPr="004342F6">
        <w:tab/>
        <w:t>4</w:t>
      </w:r>
    </w:p>
    <w:p w14:paraId="16B1EBCD" w14:textId="77777777" w:rsidR="00A27951" w:rsidRPr="004342F6" w:rsidRDefault="00A27951" w:rsidP="00A27951">
      <w:pPr>
        <w:pStyle w:val="RESPONSE"/>
      </w:pPr>
      <w:r w:rsidRPr="004342F6">
        <w:sym w:font="Wingdings" w:char="F06F"/>
      </w:r>
      <w:r w:rsidRPr="004342F6">
        <w:tab/>
        <w:t>Maintaining program funding</w:t>
      </w:r>
      <w:r w:rsidRPr="004342F6">
        <w:tab/>
        <w:t>5</w:t>
      </w:r>
    </w:p>
    <w:p w14:paraId="42AFCA46" w14:textId="77777777" w:rsidR="00A27951" w:rsidRPr="004342F6" w:rsidRDefault="00A27951" w:rsidP="00A27951">
      <w:pPr>
        <w:pStyle w:val="RESPONSE"/>
      </w:pPr>
      <w:r w:rsidRPr="004342F6">
        <w:sym w:font="Wingdings" w:char="F06F"/>
      </w:r>
      <w:r w:rsidRPr="004342F6">
        <w:tab/>
        <w:t>Different meal pattern requirements and/or food crediting</w:t>
      </w:r>
      <w:r w:rsidR="007147D0" w:rsidRPr="004342F6">
        <w:t xml:space="preserve"> </w:t>
      </w:r>
      <w:r w:rsidR="000C2462" w:rsidRPr="004342F6">
        <w:t xml:space="preserve">than </w:t>
      </w:r>
      <w:r w:rsidR="007147D0" w:rsidRPr="004342F6">
        <w:t>NSLP and SBP</w:t>
      </w:r>
      <w:r w:rsidRPr="004342F6">
        <w:tab/>
        <w:t>6</w:t>
      </w:r>
    </w:p>
    <w:p w14:paraId="6CEFBF1C" w14:textId="77777777" w:rsidR="00A27951" w:rsidRPr="004342F6" w:rsidRDefault="00A27951" w:rsidP="00A27951">
      <w:pPr>
        <w:pStyle w:val="RESPONSE"/>
      </w:pPr>
      <w:r w:rsidRPr="004342F6">
        <w:sym w:font="Wingdings" w:char="F06F"/>
      </w:r>
      <w:r w:rsidRPr="004342F6">
        <w:tab/>
        <w:t>Fluctuating participation/ attendance levels</w:t>
      </w:r>
      <w:r w:rsidRPr="004342F6">
        <w:tab/>
        <w:t>7</w:t>
      </w:r>
    </w:p>
    <w:p w14:paraId="448393A7" w14:textId="77777777" w:rsidR="00A27951" w:rsidRPr="004342F6" w:rsidRDefault="00A27951" w:rsidP="00A27951">
      <w:pPr>
        <w:pStyle w:val="RESPONSE"/>
      </w:pPr>
      <w:r w:rsidRPr="004342F6">
        <w:sym w:font="Wingdings" w:char="F06F"/>
      </w:r>
      <w:r w:rsidRPr="004342F6">
        <w:tab/>
        <w:t>Difficulty recruiting site staff</w:t>
      </w:r>
      <w:r w:rsidRPr="004342F6">
        <w:tab/>
        <w:t>8</w:t>
      </w:r>
    </w:p>
    <w:p w14:paraId="06C43886" w14:textId="77777777" w:rsidR="00CB2537" w:rsidRPr="004342F6" w:rsidRDefault="00CB2537" w:rsidP="00CB2537">
      <w:pPr>
        <w:pStyle w:val="RESPONSE"/>
      </w:pPr>
      <w:r w:rsidRPr="004342F6">
        <w:sym w:font="Wingdings" w:char="F06F"/>
      </w:r>
      <w:r w:rsidRPr="004342F6">
        <w:tab/>
        <w:t>No challenges</w:t>
      </w:r>
      <w:r w:rsidRPr="004342F6">
        <w:tab/>
        <w:t>0</w:t>
      </w:r>
    </w:p>
    <w:p w14:paraId="30B931C4" w14:textId="77777777" w:rsidR="00A27951" w:rsidRPr="004342F6" w:rsidRDefault="00A27951" w:rsidP="00A27951">
      <w:pPr>
        <w:pStyle w:val="RESPONSE"/>
      </w:pPr>
      <w:r w:rsidRPr="004342F6">
        <w:sym w:font="Wingdings" w:char="F06F"/>
      </w:r>
      <w:r w:rsidRPr="004342F6">
        <w:tab/>
        <w:t>Other</w:t>
      </w:r>
      <w:r w:rsidRPr="004342F6">
        <w:rPr>
          <w:i/>
        </w:rPr>
        <w:t xml:space="preserve"> (specify)</w:t>
      </w:r>
      <w:r w:rsidRPr="004342F6">
        <w:tab/>
        <w:t>99</w:t>
      </w:r>
    </w:p>
    <w:p w14:paraId="4BB6F1D0" w14:textId="77777777" w:rsidR="00A840E9" w:rsidRPr="004342F6" w:rsidRDefault="00A27951" w:rsidP="00A27951">
      <w:pPr>
        <w:pStyle w:val="BoxResponse"/>
      </w:pPr>
      <w:r w:rsidRPr="004342F6">
        <w:t>Specify</w:t>
      </w:r>
      <w:r w:rsidRPr="004342F6">
        <w:tab/>
      </w:r>
      <w:r w:rsidRPr="004342F6">
        <w:rPr>
          <w:noProof/>
        </w:rPr>
        <mc:AlternateContent>
          <mc:Choice Requires="wps">
            <w:drawing>
              <wp:anchor distT="0" distB="0" distL="114300" distR="114300" simplePos="0" relativeHeight="252005733" behindDoc="0" locked="0" layoutInCell="1" allowOverlap="1" wp14:anchorId="510021D6" wp14:editId="0D1EF685">
                <wp:simplePos x="0" y="0"/>
                <wp:positionH relativeFrom="column">
                  <wp:posOffset>914400</wp:posOffset>
                </wp:positionH>
                <wp:positionV relativeFrom="paragraph">
                  <wp:posOffset>81280</wp:posOffset>
                </wp:positionV>
                <wp:extent cx="1834515" cy="182880"/>
                <wp:effectExtent l="9525" t="12700" r="13335" b="13970"/>
                <wp:wrapNone/>
                <wp:docPr id="61" name="Rectangle 6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183F5B6" id="Rectangle 61" o:spid="_x0000_s1026" alt="Blank space for entering response" style="position:absolute;margin-left:1in;margin-top:6.4pt;width:144.45pt;height:14.4pt;z-index:2520057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JB9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J0wkH09AgAAaAQAAA4AAAAA&#10;AAAAAAAAAAAALgIAAGRycy9lMm9Eb2MueG1sUEsBAi0AFAAGAAgAAAAhABieeo7dAAAACQEAAA8A&#10;AAAAAAAAAAAAAAAAlwQAAGRycy9kb3ducmV2LnhtbFBLBQYAAAAABAAEAPMAAAChBQAAAAA=&#10;"/>
            </w:pict>
          </mc:Fallback>
        </mc:AlternateContent>
      </w:r>
      <w:r w:rsidRPr="004342F6">
        <w:t xml:space="preserve">(STRING (NUM)) </w:t>
      </w:r>
    </w:p>
    <w:p w14:paraId="44678896" w14:textId="77777777" w:rsidR="00A840E9" w:rsidRPr="004342F6" w:rsidRDefault="00A840E9">
      <w:pPr>
        <w:tabs>
          <w:tab w:val="clear" w:pos="432"/>
        </w:tabs>
        <w:spacing w:before="0" w:after="200" w:line="276" w:lineRule="auto"/>
        <w:ind w:firstLine="0"/>
        <w:jc w:val="left"/>
        <w:rPr>
          <w:rFonts w:ascii="Arial" w:hAnsi="Arial" w:cs="Arial"/>
          <w:sz w:val="20"/>
        </w:rPr>
      </w:pPr>
      <w:r w:rsidRPr="004342F6">
        <w:br w:type="page"/>
      </w:r>
    </w:p>
    <w:p w14:paraId="52EFBC08" w14:textId="77777777" w:rsidR="001848BA" w:rsidRPr="004342F6" w:rsidRDefault="00436BB1" w:rsidP="00436BB1">
      <w:pPr>
        <w:pStyle w:val="SECTIONHEADING"/>
      </w:pPr>
      <w:r w:rsidRPr="004342F6">
        <w:t>2. STUDENT PARTICIPATION</w:t>
      </w:r>
    </w:p>
    <w:p w14:paraId="520D5B11" w14:textId="21E21D28" w:rsidR="001848BA" w:rsidRPr="004342F6" w:rsidRDefault="001848BA" w:rsidP="00A42834">
      <w:pPr>
        <w:pStyle w:val="INTRO"/>
      </w:pPr>
      <w:r w:rsidRPr="004342F6">
        <w:t xml:space="preserve">This section includes questions about student enrollment and National School Lunch Program (NSLP) and School Breakfast Program (SBP) participation at the schools in your SFA during </w:t>
      </w:r>
      <w:r w:rsidR="001A66DF" w:rsidRPr="004342F6">
        <w:t>SY 2018</w:t>
      </w:r>
      <w:r w:rsidR="009E1F21">
        <w:t>-19</w:t>
      </w:r>
      <w:r w:rsidRPr="004342F6">
        <w:t>.</w:t>
      </w:r>
    </w:p>
    <w:p w14:paraId="656B850C" w14:textId="77777777" w:rsidR="001848BA" w:rsidRPr="004342F6" w:rsidRDefault="001848BA" w:rsidP="00A42834">
      <w:pPr>
        <w:pStyle w:val="INTRO"/>
      </w:pPr>
      <w:r w:rsidRPr="004342F6">
        <w:t xml:space="preserve">For this question, please record your responses separately by school </w:t>
      </w:r>
      <w:r w:rsidR="001A72D2" w:rsidRPr="004342F6">
        <w:t>level</w:t>
      </w:r>
      <w:r w:rsidR="00F52F5D" w:rsidRPr="004342F6">
        <w:t>.</w:t>
      </w:r>
    </w:p>
    <w:p w14:paraId="68DC1072" w14:textId="77777777" w:rsidR="001848BA" w:rsidRPr="004342F6" w:rsidRDefault="001848BA" w:rsidP="00A42834">
      <w:pPr>
        <w:pStyle w:val="intro-bullet"/>
      </w:pPr>
      <w:r w:rsidRPr="004342F6">
        <w:t xml:space="preserve">Elementary schools </w:t>
      </w:r>
      <w:r w:rsidRPr="004342F6">
        <w:rPr>
          <w:b w:val="0"/>
        </w:rPr>
        <w:t xml:space="preserve">are </w:t>
      </w:r>
      <w:r w:rsidR="00C07A8F" w:rsidRPr="004342F6">
        <w:rPr>
          <w:b w:val="0"/>
        </w:rPr>
        <w:t>schools composed of any span of grades from pre-kindergarten through 6th grade, such as pre-K-4, 4-6, or K-5.</w:t>
      </w:r>
    </w:p>
    <w:p w14:paraId="5D6FE59D" w14:textId="77777777" w:rsidR="001848BA" w:rsidRPr="004342F6" w:rsidRDefault="001848BA" w:rsidP="00A42834">
      <w:pPr>
        <w:pStyle w:val="intro-bullet"/>
      </w:pPr>
      <w:r w:rsidRPr="004342F6">
        <w:t xml:space="preserve">Middle schools </w:t>
      </w:r>
      <w:r w:rsidRPr="004342F6">
        <w:rPr>
          <w:b w:val="0"/>
        </w:rPr>
        <w:t>are schools that have no grade lower than 6 and no grade higher than 9, such as 6-8, 6-7, 7-8, or 6-9. These schools may also be known as junior high schools.</w:t>
      </w:r>
    </w:p>
    <w:p w14:paraId="28C8B012" w14:textId="77777777" w:rsidR="001848BA" w:rsidRPr="004342F6" w:rsidRDefault="001848BA" w:rsidP="00A42834">
      <w:pPr>
        <w:pStyle w:val="intro-bullet"/>
        <w:rPr>
          <w:b w:val="0"/>
        </w:rPr>
      </w:pPr>
      <w:r w:rsidRPr="004342F6">
        <w:t xml:space="preserve">High schools </w:t>
      </w:r>
      <w:r w:rsidRPr="004342F6">
        <w:rPr>
          <w:b w:val="0"/>
        </w:rPr>
        <w:t xml:space="preserve">are schools that have no grade lower than 9 and continue through 12th grade, such as grade 9 only, 9-10, or 9-12. </w:t>
      </w:r>
    </w:p>
    <w:p w14:paraId="36177BEE" w14:textId="77777777" w:rsidR="001848BA" w:rsidRPr="004342F6" w:rsidRDefault="001848BA" w:rsidP="00A42834">
      <w:pPr>
        <w:pStyle w:val="intro-bullet"/>
      </w:pPr>
      <w:r w:rsidRPr="004342F6">
        <w:t xml:space="preserve">Other schools </w:t>
      </w:r>
      <w:r w:rsidRPr="004342F6">
        <w:rPr>
          <w:b w:val="0"/>
        </w:rPr>
        <w:t>are schools that do not meet the elementary, middle, or high school definitions, such as 6-12, K-8, or K-12.</w:t>
      </w:r>
    </w:p>
    <w:p w14:paraId="3DFA27B0" w14:textId="77777777" w:rsidR="001848BA" w:rsidRPr="004342F6" w:rsidRDefault="00B31FDE" w:rsidP="00A42834">
      <w:pPr>
        <w:pStyle w:val="QUESTIONTEXT"/>
      </w:pPr>
      <w:r w:rsidRPr="004342F6">
        <w:rPr>
          <w:rFonts w:eastAsia="Calibri"/>
          <w:b w:val="0"/>
          <w:noProof/>
          <w:sz w:val="36"/>
          <w:szCs w:val="36"/>
        </w:rPr>
        <mc:AlternateContent>
          <mc:Choice Requires="wps">
            <w:drawing>
              <wp:anchor distT="0" distB="0" distL="114300" distR="114300" simplePos="0" relativeHeight="251658451" behindDoc="0" locked="0" layoutInCell="1" allowOverlap="1" wp14:anchorId="77E415BE" wp14:editId="04231A88">
                <wp:simplePos x="0" y="0"/>
                <wp:positionH relativeFrom="margin">
                  <wp:posOffset>4253</wp:posOffset>
                </wp:positionH>
                <wp:positionV relativeFrom="paragraph">
                  <wp:posOffset>268694</wp:posOffset>
                </wp:positionV>
                <wp:extent cx="388620" cy="329609"/>
                <wp:effectExtent l="0" t="0" r="0" b="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96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8B067E"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2" o:spid="_x0000_s1047" type="#_x0000_t202" style="position:absolute;left:0;text-align:left;margin-left:.35pt;margin-top:21.15pt;width:30.6pt;height:25.95pt;z-index:2516584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" stroked="f">
                <v:textbox inset="0,,0">
                  <w:txbxContent>
                    <w:p w14:paraId="1B8B067E"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 3 </w:t>
                      </w:r>
                    </w:p>
                  </w:txbxContent>
                </v:textbox>
                <w10:wrap anchorx="margin"/>
              </v:shape>
            </w:pict>
          </mc:Fallback>
        </mc:AlternateContent>
      </w:r>
      <w:r w:rsidR="001848BA" w:rsidRPr="004342F6">
        <w:t>2.1</w:t>
      </w:r>
      <w:r w:rsidR="001848BA" w:rsidRPr="004342F6">
        <w:tab/>
        <w:t>As of</w:t>
      </w:r>
      <w:r w:rsidR="00AC225F" w:rsidRPr="004342F6">
        <w:t xml:space="preserve"> the</w:t>
      </w:r>
      <w:r w:rsidR="001848BA" w:rsidRPr="004342F6">
        <w:t xml:space="preserve"> </w:t>
      </w:r>
      <w:r w:rsidR="009065ED" w:rsidRPr="004342F6">
        <w:t>last operating day of October</w:t>
      </w:r>
      <w:r w:rsidR="001848BA" w:rsidRPr="004342F6">
        <w:t xml:space="preserve"> </w:t>
      </w:r>
      <w:r w:rsidR="00FD6627" w:rsidRPr="004342F6">
        <w:t>201</w:t>
      </w:r>
      <w:r w:rsidR="00C6656D" w:rsidRPr="004342F6">
        <w:t>8</w:t>
      </w:r>
      <w:r w:rsidR="001848BA" w:rsidRPr="004342F6">
        <w:t xml:space="preserve">, what was the total number of </w:t>
      </w:r>
      <w:r w:rsidR="001848BA" w:rsidRPr="004342F6">
        <w:rPr>
          <w:u w:val="single"/>
        </w:rPr>
        <w:t>students</w:t>
      </w:r>
      <w:r w:rsidR="001848BA" w:rsidRPr="004342F6">
        <w:t xml:space="preserve"> enrolled in your SFA?</w:t>
      </w:r>
    </w:p>
    <w:p w14:paraId="40D156B1" w14:textId="77777777" w:rsidR="0020501D" w:rsidRPr="004342F6" w:rsidRDefault="001848BA" w:rsidP="00A42834">
      <w:pPr>
        <w:pStyle w:val="QUESTIONTEXTnextline"/>
      </w:pPr>
      <w:r w:rsidRPr="004342F6">
        <w:t xml:space="preserve">The total student enrollment should include prekindergarten and kindergarten students who attend school for half a day and may not have access to meals. Children attending a school </w:t>
      </w:r>
      <w:r w:rsidR="002E6510" w:rsidRPr="004342F6">
        <w:t>within the SFA</w:t>
      </w:r>
      <w:r w:rsidRPr="004342F6">
        <w:t xml:space="preserve"> that do</w:t>
      </w:r>
      <w:r w:rsidR="00067668" w:rsidRPr="004342F6">
        <w:t>es</w:t>
      </w:r>
      <w:r w:rsidRPr="004342F6">
        <w:t xml:space="preserve"> not participate in the NSLP or the SBP should also be included in this count.</w:t>
      </w:r>
      <w:r w:rsidR="0020501D" w:rsidRPr="004342F6">
        <w:t xml:space="preserve"> </w:t>
      </w:r>
    </w:p>
    <w:p w14:paraId="39F79047" w14:textId="77777777" w:rsidR="001848BA" w:rsidRPr="004342F6" w:rsidRDefault="001848BA" w:rsidP="00A42834">
      <w:pPr>
        <w:pStyle w:val="IFINTERVIEWER"/>
      </w:pPr>
      <w:r w:rsidRPr="004342F6">
        <w:t>IF NONE, PLEASE ENTER 0.</w:t>
      </w:r>
    </w:p>
    <w:tbl>
      <w:tblPr>
        <w:tblW w:w="4684" w:type="pct"/>
        <w:tblInd w:w="720" w:type="dxa"/>
        <w:tblLayout w:type="fixed"/>
        <w:tblLook w:val="0000" w:firstRow="0" w:lastRow="0" w:firstColumn="0" w:lastColumn="0" w:noHBand="0" w:noVBand="0"/>
      </w:tblPr>
      <w:tblGrid>
        <w:gridCol w:w="3208"/>
        <w:gridCol w:w="1479"/>
        <w:gridCol w:w="1481"/>
        <w:gridCol w:w="1481"/>
        <w:gridCol w:w="1481"/>
        <w:gridCol w:w="853"/>
      </w:tblGrid>
      <w:tr w:rsidR="00000BE2" w:rsidRPr="004342F6" w14:paraId="1CB959F9" w14:textId="77777777" w:rsidTr="00DD2E09">
        <w:tc>
          <w:tcPr>
            <w:tcW w:w="1606" w:type="pct"/>
            <w:tcBorders>
              <w:right w:val="single" w:sz="4" w:space="0" w:color="auto"/>
            </w:tcBorders>
            <w:shd w:val="clear" w:color="auto" w:fill="auto"/>
            <w:tcMar>
              <w:left w:w="72" w:type="dxa"/>
              <w:right w:w="72" w:type="dxa"/>
            </w:tcMar>
            <w:vAlign w:val="center"/>
          </w:tcPr>
          <w:p w14:paraId="6966D4AC" w14:textId="77777777" w:rsidR="00000BE2" w:rsidRPr="004342F6" w:rsidRDefault="00000BE2" w:rsidP="00970424">
            <w:pPr>
              <w:tabs>
                <w:tab w:val="clear" w:pos="432"/>
                <w:tab w:val="left" w:pos="258"/>
                <w:tab w:val="left" w:leader="dot" w:pos="3105"/>
              </w:tabs>
              <w:spacing w:after="60"/>
              <w:ind w:left="259" w:right="29" w:hanging="259"/>
              <w:jc w:val="left"/>
              <w:rPr>
                <w:rFonts w:ascii="Arial" w:hAnsi="Arial" w:cs="Arial"/>
                <w:sz w:val="20"/>
              </w:rPr>
            </w:pPr>
          </w:p>
        </w:tc>
        <w:tc>
          <w:tcPr>
            <w:tcW w:w="741" w:type="pc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bottom"/>
          </w:tcPr>
          <w:p w14:paraId="28F9C55E" w14:textId="77777777" w:rsidR="00000BE2" w:rsidRPr="004342F6" w:rsidRDefault="00000BE2" w:rsidP="0074606A">
            <w:pPr>
              <w:tabs>
                <w:tab w:val="clear" w:pos="432"/>
              </w:tabs>
              <w:spacing w:after="60"/>
              <w:ind w:firstLine="0"/>
              <w:jc w:val="center"/>
              <w:rPr>
                <w:rFonts w:ascii="Arial" w:hAnsi="Arial" w:cs="Arial"/>
                <w:sz w:val="20"/>
              </w:rPr>
            </w:pPr>
            <w:r w:rsidRPr="004342F6">
              <w:rPr>
                <w:rFonts w:ascii="Arial Narrow" w:hAnsi="Arial Narrow" w:cs="Arial"/>
                <w:sz w:val="18"/>
                <w:szCs w:val="18"/>
              </w:rPr>
              <w:t>ELEMENTARY SCHOOLS</w:t>
            </w:r>
          </w:p>
        </w:tc>
        <w:tc>
          <w:tcPr>
            <w:tcW w:w="742" w:type="pct"/>
            <w:tcBorders>
              <w:top w:val="single" w:sz="4" w:space="0" w:color="auto"/>
              <w:left w:val="single" w:sz="4" w:space="0" w:color="auto"/>
              <w:bottom w:val="single" w:sz="4" w:space="0" w:color="auto"/>
              <w:right w:val="single" w:sz="4" w:space="0" w:color="auto"/>
            </w:tcBorders>
            <w:shd w:val="clear" w:color="auto" w:fill="auto"/>
            <w:vAlign w:val="bottom"/>
          </w:tcPr>
          <w:p w14:paraId="11157CCB" w14:textId="77777777" w:rsidR="00000BE2" w:rsidRPr="004342F6" w:rsidRDefault="00000BE2" w:rsidP="0074606A">
            <w:pPr>
              <w:tabs>
                <w:tab w:val="clear" w:pos="432"/>
              </w:tabs>
              <w:spacing w:after="60"/>
              <w:ind w:firstLine="0"/>
              <w:jc w:val="center"/>
              <w:rPr>
                <w:rFonts w:ascii="Arial" w:hAnsi="Arial" w:cs="Arial"/>
                <w:sz w:val="20"/>
              </w:rPr>
            </w:pPr>
            <w:r w:rsidRPr="004342F6">
              <w:rPr>
                <w:rFonts w:ascii="Arial Narrow" w:hAnsi="Arial Narrow"/>
                <w:sz w:val="18"/>
                <w:szCs w:val="18"/>
              </w:rPr>
              <w:t>MIDDLE SCHOOLS</w:t>
            </w:r>
          </w:p>
        </w:tc>
        <w:tc>
          <w:tcPr>
            <w:tcW w:w="742" w:type="pct"/>
            <w:tcBorders>
              <w:top w:val="single" w:sz="4" w:space="0" w:color="auto"/>
              <w:left w:val="single" w:sz="4" w:space="0" w:color="auto"/>
              <w:bottom w:val="single" w:sz="4" w:space="0" w:color="auto"/>
              <w:right w:val="single" w:sz="4" w:space="0" w:color="auto"/>
            </w:tcBorders>
            <w:shd w:val="clear" w:color="auto" w:fill="auto"/>
            <w:vAlign w:val="bottom"/>
          </w:tcPr>
          <w:p w14:paraId="006142D4" w14:textId="77777777" w:rsidR="00000BE2" w:rsidRPr="004342F6" w:rsidRDefault="00000BE2" w:rsidP="0074606A">
            <w:pPr>
              <w:tabs>
                <w:tab w:val="clear" w:pos="432"/>
              </w:tabs>
              <w:spacing w:after="60"/>
              <w:ind w:firstLine="0"/>
              <w:jc w:val="center"/>
              <w:rPr>
                <w:rFonts w:ascii="Arial" w:hAnsi="Arial" w:cs="Arial"/>
                <w:sz w:val="20"/>
              </w:rPr>
            </w:pPr>
            <w:r w:rsidRPr="004342F6">
              <w:rPr>
                <w:rFonts w:ascii="Arial Narrow" w:hAnsi="Arial Narrow"/>
                <w:sz w:val="18"/>
                <w:szCs w:val="18"/>
              </w:rPr>
              <w:t>HIGH SCHOOLS</w:t>
            </w:r>
          </w:p>
        </w:tc>
        <w:tc>
          <w:tcPr>
            <w:tcW w:w="742" w:type="pct"/>
            <w:tcBorders>
              <w:top w:val="single" w:sz="4" w:space="0" w:color="auto"/>
              <w:left w:val="single" w:sz="4" w:space="0" w:color="auto"/>
              <w:bottom w:val="single" w:sz="4" w:space="0" w:color="auto"/>
              <w:right w:val="single" w:sz="4" w:space="0" w:color="auto"/>
            </w:tcBorders>
            <w:shd w:val="clear" w:color="auto" w:fill="auto"/>
            <w:vAlign w:val="bottom"/>
          </w:tcPr>
          <w:p w14:paraId="2E4D72A5" w14:textId="77777777" w:rsidR="00000BE2" w:rsidRPr="004342F6" w:rsidRDefault="00000BE2" w:rsidP="0074606A">
            <w:pPr>
              <w:tabs>
                <w:tab w:val="clear" w:pos="432"/>
              </w:tabs>
              <w:spacing w:after="60"/>
              <w:ind w:firstLine="0"/>
              <w:jc w:val="center"/>
              <w:rPr>
                <w:rFonts w:ascii="Arial" w:hAnsi="Arial" w:cs="Arial"/>
                <w:sz w:val="20"/>
              </w:rPr>
            </w:pPr>
            <w:r w:rsidRPr="004342F6">
              <w:rPr>
                <w:rFonts w:ascii="Arial Narrow" w:hAnsi="Arial Narrow"/>
                <w:sz w:val="18"/>
                <w:szCs w:val="18"/>
              </w:rPr>
              <w:t xml:space="preserve">OTHER </w:t>
            </w:r>
            <w:r w:rsidR="0074606A" w:rsidRPr="004342F6">
              <w:rPr>
                <w:rFonts w:ascii="Arial Narrow" w:hAnsi="Arial Narrow"/>
                <w:sz w:val="18"/>
                <w:szCs w:val="18"/>
              </w:rPr>
              <w:br/>
            </w:r>
            <w:r w:rsidRPr="004342F6">
              <w:rPr>
                <w:rFonts w:ascii="Arial Narrow" w:hAnsi="Arial Narrow"/>
                <w:sz w:val="18"/>
                <w:szCs w:val="18"/>
              </w:rPr>
              <w:t>SCHOOLS</w:t>
            </w:r>
          </w:p>
        </w:tc>
        <w:tc>
          <w:tcPr>
            <w:tcW w:w="428" w:type="pct"/>
            <w:tcBorders>
              <w:top w:val="single" w:sz="4" w:space="0" w:color="auto"/>
              <w:left w:val="single" w:sz="4" w:space="0" w:color="auto"/>
              <w:bottom w:val="single" w:sz="4" w:space="0" w:color="auto"/>
              <w:right w:val="single" w:sz="4" w:space="0" w:color="auto"/>
            </w:tcBorders>
            <w:vAlign w:val="center"/>
          </w:tcPr>
          <w:p w14:paraId="6C33DD30" w14:textId="77777777" w:rsidR="00000BE2" w:rsidRPr="004342F6" w:rsidRDefault="00000BE2" w:rsidP="0074606A">
            <w:pPr>
              <w:tabs>
                <w:tab w:val="clear" w:pos="432"/>
              </w:tabs>
              <w:spacing w:after="60"/>
              <w:ind w:left="209" w:hanging="209"/>
              <w:jc w:val="center"/>
              <w:rPr>
                <w:rFonts w:ascii="Arial Narrow" w:hAnsi="Arial Narrow"/>
                <w:sz w:val="18"/>
                <w:szCs w:val="18"/>
              </w:rPr>
            </w:pPr>
            <w:r w:rsidRPr="004342F6">
              <w:rPr>
                <w:rFonts w:ascii="Arial Narrow" w:hAnsi="Arial Narrow"/>
                <w:sz w:val="18"/>
                <w:szCs w:val="18"/>
              </w:rPr>
              <w:t>TOTAL</w:t>
            </w:r>
          </w:p>
        </w:tc>
      </w:tr>
      <w:tr w:rsidR="00000BE2" w:rsidRPr="004342F6" w14:paraId="2C64F66A" w14:textId="77777777" w:rsidTr="00DD2E09">
        <w:tc>
          <w:tcPr>
            <w:tcW w:w="1606" w:type="pct"/>
            <w:shd w:val="clear" w:color="auto" w:fill="E8E8E8"/>
            <w:tcMar>
              <w:left w:w="72" w:type="dxa"/>
              <w:right w:w="72" w:type="dxa"/>
            </w:tcMar>
            <w:vAlign w:val="center"/>
          </w:tcPr>
          <w:p w14:paraId="0DBD6FB7" w14:textId="77777777" w:rsidR="00000BE2" w:rsidRPr="004342F6" w:rsidRDefault="00000BE2" w:rsidP="00970424">
            <w:pPr>
              <w:tabs>
                <w:tab w:val="clear" w:pos="432"/>
                <w:tab w:val="left" w:pos="258"/>
                <w:tab w:val="left" w:leader="dot" w:pos="3105"/>
              </w:tabs>
              <w:spacing w:before="60" w:after="60"/>
              <w:ind w:right="29" w:firstLine="0"/>
              <w:jc w:val="left"/>
              <w:rPr>
                <w:rFonts w:ascii="Arial" w:hAnsi="Arial" w:cs="Arial"/>
                <w:sz w:val="20"/>
              </w:rPr>
            </w:pPr>
            <w:r w:rsidRPr="004342F6">
              <w:rPr>
                <w:rFonts w:ascii="Arial" w:hAnsi="Arial" w:cs="Arial"/>
                <w:sz w:val="20"/>
              </w:rPr>
              <w:t xml:space="preserve">Total number of </w:t>
            </w:r>
            <w:r w:rsidRPr="004342F6">
              <w:rPr>
                <w:rFonts w:ascii="Arial" w:hAnsi="Arial" w:cs="Arial"/>
                <w:b/>
                <w:sz w:val="20"/>
                <w:u w:val="single"/>
              </w:rPr>
              <w:t>students</w:t>
            </w:r>
            <w:r w:rsidRPr="004342F6">
              <w:rPr>
                <w:rFonts w:ascii="Arial" w:hAnsi="Arial" w:cs="Arial"/>
                <w:sz w:val="20"/>
              </w:rPr>
              <w:t xml:space="preserve"> enrolled in your SFA</w:t>
            </w:r>
          </w:p>
        </w:tc>
        <w:tc>
          <w:tcPr>
            <w:tcW w:w="741" w:type="pct"/>
            <w:tcBorders>
              <w:top w:val="single" w:sz="4" w:space="0" w:color="auto"/>
            </w:tcBorders>
            <w:shd w:val="clear" w:color="auto" w:fill="E8E8E8"/>
            <w:tcMar>
              <w:left w:w="72" w:type="dxa"/>
              <w:right w:w="72" w:type="dxa"/>
            </w:tcMar>
            <w:vAlign w:val="center"/>
          </w:tcPr>
          <w:p w14:paraId="3773732F" w14:textId="77777777" w:rsidR="00000BE2" w:rsidRPr="004342F6" w:rsidRDefault="00000BE2" w:rsidP="0074606A">
            <w:pPr>
              <w:tabs>
                <w:tab w:val="clear" w:pos="432"/>
              </w:tabs>
              <w:spacing w:before="60" w:after="60"/>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51BD744D" wp14:editId="6C237DD8">
                      <wp:extent cx="636270" cy="147955"/>
                      <wp:effectExtent l="9525" t="9525" r="11430" b="13970"/>
                      <wp:docPr id="23253" name="Rectangle 232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46B3678" id="Rectangle 2325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MZ3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mx&#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ILcxndAAgAAbQQAAA4AAAAA&#10;AAAAAAAAAAAALgIAAGRycy9lMm9Eb2MueG1sUEsBAi0AFAAGAAgAAAAhAIPAbcXaAAAABAEAAA8A&#10;AAAAAAAAAAAAAAAAmgQAAGRycy9kb3ducmV2LnhtbFBLBQYAAAAABAAEAPMAAAChBQAAAAA=&#10;">
                      <w10:anchorlock/>
                    </v:rect>
                  </w:pict>
                </mc:Fallback>
              </mc:AlternateContent>
            </w:r>
          </w:p>
        </w:tc>
        <w:tc>
          <w:tcPr>
            <w:tcW w:w="742" w:type="pct"/>
            <w:tcBorders>
              <w:top w:val="single" w:sz="4" w:space="0" w:color="auto"/>
            </w:tcBorders>
            <w:shd w:val="clear" w:color="auto" w:fill="E8E8E8"/>
            <w:vAlign w:val="center"/>
          </w:tcPr>
          <w:p w14:paraId="63169249" w14:textId="77777777" w:rsidR="00000BE2" w:rsidRPr="004342F6" w:rsidRDefault="00000BE2" w:rsidP="0074606A">
            <w:pPr>
              <w:tabs>
                <w:tab w:val="clear" w:pos="432"/>
              </w:tabs>
              <w:spacing w:before="60" w:after="60"/>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289FB970" wp14:editId="1299BBCE">
                      <wp:extent cx="636270" cy="147955"/>
                      <wp:effectExtent l="9525" t="9525" r="11430" b="13970"/>
                      <wp:docPr id="23254" name="Rectangle 232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1E61219" id="Rectangle 2325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xD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RCsQz8CAABtBAAADgAAAAAA&#10;AAAAAAAAAAAuAgAAZHJzL2Uyb0RvYy54bWxQSwECLQAUAAYACAAAACEAg8BtxdoAAAAEAQAADwAA&#10;AAAAAAAAAAAAAACZBAAAZHJzL2Rvd25yZXYueG1sUEsFBgAAAAAEAAQA8wAAAKAFAAAAAA==&#10;">
                      <w10:anchorlock/>
                    </v:rect>
                  </w:pict>
                </mc:Fallback>
              </mc:AlternateContent>
            </w:r>
          </w:p>
        </w:tc>
        <w:tc>
          <w:tcPr>
            <w:tcW w:w="742" w:type="pct"/>
            <w:tcBorders>
              <w:top w:val="single" w:sz="4" w:space="0" w:color="auto"/>
            </w:tcBorders>
            <w:shd w:val="clear" w:color="auto" w:fill="E8E8E8"/>
            <w:vAlign w:val="center"/>
          </w:tcPr>
          <w:p w14:paraId="73F6EDE8" w14:textId="77777777" w:rsidR="00000BE2" w:rsidRPr="004342F6" w:rsidRDefault="00000BE2" w:rsidP="0074606A">
            <w:pPr>
              <w:tabs>
                <w:tab w:val="clear" w:pos="432"/>
              </w:tabs>
              <w:spacing w:before="60" w:after="60"/>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2EC69791" wp14:editId="13B16554">
                      <wp:extent cx="636270" cy="147955"/>
                      <wp:effectExtent l="9525" t="9525" r="11430" b="13970"/>
                      <wp:docPr id="23255" name="Rectangle 232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1E8788E" id="Rectangle 2325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lKG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YpShj8CAABtBAAADgAAAAAA&#10;AAAAAAAAAAAuAgAAZHJzL2Uyb0RvYy54bWxQSwECLQAUAAYACAAAACEAg8BtxdoAAAAEAQAADwAA&#10;AAAAAAAAAAAAAACZBAAAZHJzL2Rvd25yZXYueG1sUEsFBgAAAAAEAAQA8wAAAKAFAAAAAA==&#10;">
                      <w10:anchorlock/>
                    </v:rect>
                  </w:pict>
                </mc:Fallback>
              </mc:AlternateContent>
            </w:r>
          </w:p>
        </w:tc>
        <w:tc>
          <w:tcPr>
            <w:tcW w:w="742" w:type="pct"/>
            <w:tcBorders>
              <w:top w:val="single" w:sz="4" w:space="0" w:color="auto"/>
            </w:tcBorders>
            <w:shd w:val="clear" w:color="auto" w:fill="E8E8E8"/>
            <w:vAlign w:val="center"/>
          </w:tcPr>
          <w:p w14:paraId="6311D2FE" w14:textId="77777777" w:rsidR="00000BE2" w:rsidRPr="004342F6" w:rsidRDefault="00000BE2" w:rsidP="0074606A">
            <w:pPr>
              <w:tabs>
                <w:tab w:val="clear" w:pos="432"/>
              </w:tabs>
              <w:spacing w:before="60" w:after="60"/>
              <w:ind w:firstLine="0"/>
              <w:jc w:val="center"/>
              <w:rPr>
                <w:rFonts w:ascii="Arial" w:hAnsi="Arial" w:cs="Arial"/>
                <w:sz w:val="20"/>
              </w:rPr>
            </w:pPr>
            <w:r w:rsidRPr="004342F6">
              <w:rPr>
                <w:rFonts w:ascii="Arial" w:hAnsi="Arial" w:cs="Arial"/>
                <w:noProof/>
                <w:sz w:val="20"/>
              </w:rPr>
              <mc:AlternateContent>
                <mc:Choice Requires="wps">
                  <w:drawing>
                    <wp:inline distT="0" distB="0" distL="0" distR="0" wp14:anchorId="1788FE37" wp14:editId="7D8D4E61">
                      <wp:extent cx="636270" cy="147955"/>
                      <wp:effectExtent l="9525" t="9525" r="11430" b="13970"/>
                      <wp:docPr id="23256" name="Rectangle 2325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B50E443" id="Rectangle 2325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AT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U+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iCIgEz8CAABtBAAADgAAAAAA&#10;AAAAAAAAAAAuAgAAZHJzL2Uyb0RvYy54bWxQSwECLQAUAAYACAAAACEAg8BtxdoAAAAEAQAADwAA&#10;AAAAAAAAAAAAAACZBAAAZHJzL2Rvd25yZXYueG1sUEsFBgAAAAAEAAQA8wAAAKAFAAAAAA==&#10;">
                      <w10:anchorlock/>
                    </v:rect>
                  </w:pict>
                </mc:Fallback>
              </mc:AlternateContent>
            </w:r>
          </w:p>
        </w:tc>
        <w:tc>
          <w:tcPr>
            <w:tcW w:w="428" w:type="pct"/>
            <w:tcBorders>
              <w:top w:val="single" w:sz="4" w:space="0" w:color="auto"/>
            </w:tcBorders>
            <w:shd w:val="clear" w:color="auto" w:fill="E8E8E8"/>
            <w:vAlign w:val="bottom"/>
          </w:tcPr>
          <w:p w14:paraId="3DD841E6" w14:textId="77777777" w:rsidR="00000BE2" w:rsidRPr="004342F6" w:rsidRDefault="00000BE2" w:rsidP="0074606A">
            <w:pPr>
              <w:tabs>
                <w:tab w:val="clear" w:pos="432"/>
              </w:tabs>
              <w:spacing w:before="60" w:after="60"/>
              <w:ind w:firstLine="0"/>
              <w:jc w:val="center"/>
              <w:rPr>
                <w:rFonts w:ascii="Arial" w:hAnsi="Arial" w:cs="Arial"/>
                <w:noProof/>
                <w:sz w:val="20"/>
              </w:rPr>
            </w:pPr>
            <w:r w:rsidRPr="004342F6">
              <w:rPr>
                <w:rFonts w:ascii="Arial" w:hAnsi="Arial" w:cs="Arial"/>
                <w:noProof/>
                <w:sz w:val="20"/>
              </w:rPr>
              <w:t>FILLS WITH SUM</w:t>
            </w:r>
          </w:p>
        </w:tc>
      </w:tr>
    </w:tbl>
    <w:p w14:paraId="384DFC87" w14:textId="77777777" w:rsidR="001848BA" w:rsidRPr="004342F6" w:rsidRDefault="00BE0BB4" w:rsidP="00970424">
      <w:pPr>
        <w:pStyle w:val="QUESTIONTEXT"/>
      </w:pPr>
      <w:r w:rsidRPr="004342F6">
        <w:rPr>
          <w:rFonts w:eastAsia="Calibri"/>
          <w:b w:val="0"/>
          <w:noProof/>
          <w:sz w:val="36"/>
          <w:szCs w:val="36"/>
        </w:rPr>
        <mc:AlternateContent>
          <mc:Choice Requires="wps">
            <w:drawing>
              <wp:anchor distT="0" distB="0" distL="114300" distR="114300" simplePos="0" relativeHeight="251658452" behindDoc="0" locked="0" layoutInCell="1" allowOverlap="1" wp14:anchorId="3104ED9A" wp14:editId="251C0B48">
                <wp:simplePos x="0" y="0"/>
                <wp:positionH relativeFrom="margin">
                  <wp:posOffset>0</wp:posOffset>
                </wp:positionH>
                <wp:positionV relativeFrom="paragraph">
                  <wp:posOffset>403352</wp:posOffset>
                </wp:positionV>
                <wp:extent cx="388620" cy="329609"/>
                <wp:effectExtent l="0" t="0"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96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902E63"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 o:spid="_x0000_s1048" type="#_x0000_t202" style="position:absolute;left:0;text-align:left;margin-left:0;margin-top:31.75pt;width:30.6pt;height:25.95pt;z-index:2516584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" stroked="f">
                <v:textbox inset="0,,0">
                  <w:txbxContent>
                    <w:p w14:paraId="67902E63"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v:textbox>
                <w10:wrap anchorx="margin"/>
              </v:shape>
            </w:pict>
          </mc:Fallback>
        </mc:AlternateContent>
      </w:r>
      <w:r w:rsidR="001848BA" w:rsidRPr="004342F6">
        <w:t>2.2</w:t>
      </w:r>
      <w:r w:rsidR="008F44D7" w:rsidRPr="004342F6">
        <w:tab/>
      </w:r>
      <w:r w:rsidR="00E42369" w:rsidRPr="004342F6">
        <w:t xml:space="preserve">What was the total number of operating days </w:t>
      </w:r>
      <w:r w:rsidR="00270713" w:rsidRPr="004342F6">
        <w:t xml:space="preserve">(i.e., number of days that meals were served) </w:t>
      </w:r>
      <w:r w:rsidR="00E42369" w:rsidRPr="004342F6">
        <w:t xml:space="preserve">for </w:t>
      </w:r>
      <w:r w:rsidR="00270713" w:rsidRPr="004342F6">
        <w:t>SBP</w:t>
      </w:r>
      <w:r w:rsidR="00E42369" w:rsidRPr="004342F6">
        <w:t xml:space="preserve"> in October 201</w:t>
      </w:r>
      <w:r w:rsidR="007A2CD0" w:rsidRPr="004342F6">
        <w:t>8</w:t>
      </w:r>
      <w:r w:rsidR="00E42369" w:rsidRPr="004342F6">
        <w:t>?</w:t>
      </w:r>
      <w:r w:rsidR="001848BA" w:rsidRPr="004342F6">
        <w:t xml:space="preserve"> </w:t>
      </w:r>
    </w:p>
    <w:tbl>
      <w:tblPr>
        <w:tblW w:w="4642" w:type="pct"/>
        <w:tblInd w:w="765" w:type="dxa"/>
        <w:tblLook w:val="0000" w:firstRow="0" w:lastRow="0" w:firstColumn="0" w:lastColumn="0" w:noHBand="0" w:noVBand="0"/>
      </w:tblPr>
      <w:tblGrid>
        <w:gridCol w:w="4611"/>
        <w:gridCol w:w="1320"/>
        <w:gridCol w:w="1320"/>
        <w:gridCol w:w="1320"/>
        <w:gridCol w:w="1322"/>
      </w:tblGrid>
      <w:tr w:rsidR="001848BA" w:rsidRPr="004342F6" w14:paraId="62D62D76" w14:textId="77777777" w:rsidTr="00D27C12">
        <w:tc>
          <w:tcPr>
            <w:tcW w:w="2331" w:type="pct"/>
            <w:tcBorders>
              <w:right w:val="single" w:sz="4" w:space="0" w:color="auto"/>
            </w:tcBorders>
            <w:tcMar>
              <w:left w:w="72" w:type="dxa"/>
              <w:right w:w="72" w:type="dxa"/>
            </w:tcMar>
            <w:vAlign w:val="bottom"/>
          </w:tcPr>
          <w:p w14:paraId="22DD8D7A" w14:textId="77777777" w:rsidR="001848BA" w:rsidRPr="004342F6" w:rsidRDefault="001848BA" w:rsidP="008B5543">
            <w:pPr>
              <w:pStyle w:val="TableHeader-LEFT"/>
            </w:pPr>
            <w:r w:rsidRPr="004342F6">
              <w:t>IF NONE, PLEASE ENTER 0.</w:t>
            </w:r>
          </w:p>
        </w:tc>
        <w:tc>
          <w:tcPr>
            <w:tcW w:w="667"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28895145" w14:textId="77777777" w:rsidR="001848BA" w:rsidRPr="004342F6" w:rsidRDefault="001848BA" w:rsidP="008B5543">
            <w:pPr>
              <w:pStyle w:val="TableHeader-CENTERnarrow"/>
              <w:rPr>
                <w:rFonts w:ascii="Arial" w:hAnsi="Arial"/>
                <w:sz w:val="20"/>
              </w:rPr>
            </w:pPr>
            <w:r w:rsidRPr="004342F6">
              <w:t>ELEMENTARY SCHOOLS</w:t>
            </w:r>
          </w:p>
        </w:tc>
        <w:tc>
          <w:tcPr>
            <w:tcW w:w="667" w:type="pct"/>
            <w:tcBorders>
              <w:top w:val="single" w:sz="4" w:space="0" w:color="auto"/>
              <w:left w:val="single" w:sz="4" w:space="0" w:color="auto"/>
              <w:bottom w:val="single" w:sz="4" w:space="0" w:color="auto"/>
              <w:right w:val="single" w:sz="4" w:space="0" w:color="auto"/>
            </w:tcBorders>
            <w:vAlign w:val="bottom"/>
          </w:tcPr>
          <w:p w14:paraId="36FF96A3" w14:textId="77777777" w:rsidR="001848BA" w:rsidRPr="004342F6" w:rsidRDefault="001848BA" w:rsidP="008B5543">
            <w:pPr>
              <w:pStyle w:val="TableHeader-CENTERnarrow"/>
              <w:rPr>
                <w:rFonts w:ascii="Arial" w:hAnsi="Arial"/>
                <w:sz w:val="20"/>
              </w:rPr>
            </w:pPr>
            <w:r w:rsidRPr="004342F6">
              <w:t>MIDDLE SCHOOLS</w:t>
            </w:r>
          </w:p>
        </w:tc>
        <w:tc>
          <w:tcPr>
            <w:tcW w:w="667" w:type="pct"/>
            <w:tcBorders>
              <w:top w:val="single" w:sz="4" w:space="0" w:color="auto"/>
              <w:left w:val="single" w:sz="4" w:space="0" w:color="auto"/>
              <w:bottom w:val="single" w:sz="4" w:space="0" w:color="auto"/>
              <w:right w:val="single" w:sz="4" w:space="0" w:color="auto"/>
            </w:tcBorders>
            <w:vAlign w:val="bottom"/>
          </w:tcPr>
          <w:p w14:paraId="0642CB80" w14:textId="77777777" w:rsidR="001848BA" w:rsidRPr="004342F6" w:rsidRDefault="001848BA" w:rsidP="008B5543">
            <w:pPr>
              <w:pStyle w:val="TableHeader-CENTERnarrow"/>
              <w:rPr>
                <w:rFonts w:ascii="Arial" w:hAnsi="Arial"/>
                <w:sz w:val="20"/>
              </w:rPr>
            </w:pPr>
            <w:r w:rsidRPr="004342F6">
              <w:t>HIGH SCHOOLS</w:t>
            </w:r>
          </w:p>
        </w:tc>
        <w:tc>
          <w:tcPr>
            <w:tcW w:w="668" w:type="pct"/>
            <w:tcBorders>
              <w:top w:val="single" w:sz="4" w:space="0" w:color="auto"/>
              <w:left w:val="single" w:sz="4" w:space="0" w:color="auto"/>
              <w:bottom w:val="single" w:sz="4" w:space="0" w:color="auto"/>
              <w:right w:val="single" w:sz="4" w:space="0" w:color="auto"/>
            </w:tcBorders>
            <w:vAlign w:val="bottom"/>
          </w:tcPr>
          <w:p w14:paraId="4B85B0A3" w14:textId="77777777" w:rsidR="001848BA" w:rsidRPr="004342F6" w:rsidRDefault="001848BA" w:rsidP="008B5543">
            <w:pPr>
              <w:pStyle w:val="TableHeader-CENTERnarrow"/>
              <w:rPr>
                <w:rFonts w:ascii="Arial" w:hAnsi="Arial"/>
                <w:sz w:val="20"/>
              </w:rPr>
            </w:pPr>
            <w:r w:rsidRPr="004342F6">
              <w:t>OTHER SCHOOLS</w:t>
            </w:r>
          </w:p>
        </w:tc>
      </w:tr>
      <w:tr w:rsidR="001848BA" w:rsidRPr="004342F6" w14:paraId="175FCBD9" w14:textId="77777777" w:rsidTr="00D27C12">
        <w:trPr>
          <w:trHeight w:val="621"/>
        </w:trPr>
        <w:tc>
          <w:tcPr>
            <w:tcW w:w="2331" w:type="pct"/>
            <w:shd w:val="clear" w:color="auto" w:fill="E8E8E8"/>
            <w:tcMar>
              <w:left w:w="72" w:type="dxa"/>
              <w:right w:w="72" w:type="dxa"/>
            </w:tcMar>
          </w:tcPr>
          <w:p w14:paraId="4D9AF650" w14:textId="77777777" w:rsidR="001848BA" w:rsidRPr="004342F6" w:rsidRDefault="00270713" w:rsidP="00304C0D">
            <w:pPr>
              <w:tabs>
                <w:tab w:val="clear" w:pos="432"/>
                <w:tab w:val="left" w:pos="258"/>
                <w:tab w:val="left" w:leader="dot" w:pos="4103"/>
              </w:tabs>
              <w:spacing w:before="60" w:after="60"/>
              <w:ind w:right="29" w:firstLine="0"/>
              <w:jc w:val="left"/>
              <w:rPr>
                <w:rFonts w:ascii="Arial" w:hAnsi="Arial" w:cs="Arial"/>
                <w:sz w:val="20"/>
              </w:rPr>
            </w:pPr>
            <w:r w:rsidRPr="004342F6">
              <w:rPr>
                <w:rFonts w:ascii="Arial" w:hAnsi="Arial" w:cs="Arial"/>
                <w:sz w:val="20"/>
              </w:rPr>
              <w:t xml:space="preserve">Number of </w:t>
            </w:r>
            <w:r w:rsidR="006468A9" w:rsidRPr="004342F6">
              <w:rPr>
                <w:rFonts w:ascii="Arial" w:hAnsi="Arial" w:cs="Arial"/>
                <w:sz w:val="20"/>
              </w:rPr>
              <w:t xml:space="preserve">SBP operating </w:t>
            </w:r>
            <w:r w:rsidRPr="004342F6">
              <w:rPr>
                <w:rFonts w:ascii="Arial" w:hAnsi="Arial" w:cs="Arial"/>
                <w:sz w:val="20"/>
              </w:rPr>
              <w:t xml:space="preserve">days </w:t>
            </w:r>
            <w:r w:rsidR="001848BA" w:rsidRPr="004342F6">
              <w:rPr>
                <w:rFonts w:ascii="Arial" w:hAnsi="Arial" w:cs="Arial"/>
                <w:sz w:val="20"/>
              </w:rPr>
              <w:t xml:space="preserve">in </w:t>
            </w:r>
            <w:r w:rsidR="000738AB" w:rsidRPr="004342F6">
              <w:rPr>
                <w:rFonts w:ascii="Arial" w:hAnsi="Arial" w:cs="Arial"/>
                <w:sz w:val="20"/>
              </w:rPr>
              <w:t xml:space="preserve">October </w:t>
            </w:r>
            <w:r w:rsidR="00304C0D" w:rsidRPr="004342F6">
              <w:rPr>
                <w:rFonts w:ascii="Arial" w:hAnsi="Arial" w:cs="Arial"/>
                <w:sz w:val="20"/>
              </w:rPr>
              <w:t>2018</w:t>
            </w:r>
            <w:r w:rsidR="001848BA" w:rsidRPr="004342F6">
              <w:rPr>
                <w:rFonts w:ascii="Arial" w:hAnsi="Arial" w:cs="Arial"/>
                <w:sz w:val="20"/>
              </w:rPr>
              <w:t xml:space="preserve">. </w:t>
            </w:r>
          </w:p>
        </w:tc>
        <w:tc>
          <w:tcPr>
            <w:tcW w:w="667" w:type="pct"/>
            <w:tcBorders>
              <w:top w:val="single" w:sz="4" w:space="0" w:color="auto"/>
            </w:tcBorders>
            <w:shd w:val="clear" w:color="auto" w:fill="E8E8E8"/>
            <w:tcMar>
              <w:left w:w="72" w:type="dxa"/>
              <w:right w:w="72" w:type="dxa"/>
            </w:tcMar>
            <w:vAlign w:val="center"/>
          </w:tcPr>
          <w:p w14:paraId="4CE82ADC"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3FE996EF" wp14:editId="7F501720">
                      <wp:extent cx="636270" cy="147955"/>
                      <wp:effectExtent l="9525" t="9525" r="11430" b="13970"/>
                      <wp:docPr id="23273" name="Rectangle 232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60BFDC5" id="Rectangle 2327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Yd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mY&#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QnAmHT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01C124EC" w14:textId="77777777" w:rsidR="001848BA" w:rsidRPr="004342F6" w:rsidRDefault="001848BA"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3E9431B1" wp14:editId="564331EF">
                      <wp:extent cx="636270" cy="147955"/>
                      <wp:effectExtent l="9525" t="9525" r="11430" b="13970"/>
                      <wp:docPr id="23274" name="Rectangle 2327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3FBD9AB" id="Rectangle 2327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wp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G&#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bxMKT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69B233E5" w14:textId="77777777" w:rsidR="001848BA" w:rsidRPr="004342F6" w:rsidRDefault="001848BA"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6ADF8779" wp14:editId="1C5D0B25">
                      <wp:extent cx="636270" cy="147955"/>
                      <wp:effectExtent l="9525" t="9525" r="11430" b="13970"/>
                      <wp:docPr id="23275" name="Rectangle 2327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2149665" id="Rectangle 2327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rLs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8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Say7D8CAABtBAAADgAAAAAA&#10;AAAAAAAAAAAuAgAAZHJzL2Uyb0RvYy54bWxQSwECLQAUAAYACAAAACEAg8BtxdoAAAAEAQAADwAA&#10;AAAAAAAAAAAAAACZBAAAZHJzL2Rvd25yZXYueG1sUEsFBgAAAAAEAAQA8wAAAKAFAAAAAA==&#10;">
                      <w10:anchorlock/>
                    </v:rect>
                  </w:pict>
                </mc:Fallback>
              </mc:AlternateContent>
            </w:r>
          </w:p>
        </w:tc>
        <w:tc>
          <w:tcPr>
            <w:tcW w:w="668" w:type="pct"/>
            <w:tcBorders>
              <w:top w:val="single" w:sz="4" w:space="0" w:color="auto"/>
            </w:tcBorders>
            <w:shd w:val="clear" w:color="auto" w:fill="E8E8E8"/>
            <w:vAlign w:val="center"/>
          </w:tcPr>
          <w:p w14:paraId="747DC0F1"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38814A5B" wp14:editId="530E5C93">
                      <wp:extent cx="636270" cy="147955"/>
                      <wp:effectExtent l="9525" t="9525" r="11430" b="13970"/>
                      <wp:docPr id="23276" name="Rectangle 2327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6400827" id="Rectangle 2327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B5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I7AeT8CAABtBAAADgAAAAAA&#10;AAAAAAAAAAAuAgAAZHJzL2Uyb0RvYy54bWxQSwECLQAUAAYACAAAACEAg8BtxdoAAAAEAQAADwAA&#10;AAAAAAAAAAAAAACZBAAAZHJzL2Rvd25yZXYueG1sUEsFBgAAAAAEAAQA8wAAAKAFAAAAAA==&#10;">
                      <w10:anchorlock/>
                    </v:rect>
                  </w:pict>
                </mc:Fallback>
              </mc:AlternateContent>
            </w:r>
          </w:p>
        </w:tc>
      </w:tr>
    </w:tbl>
    <w:p w14:paraId="511C05B1" w14:textId="77777777" w:rsidR="009856FF" w:rsidRPr="004342F6" w:rsidRDefault="001848BA" w:rsidP="00A42834">
      <w:pPr>
        <w:pStyle w:val="QUESTIONTEXT"/>
      </w:pPr>
      <w:r w:rsidRPr="004342F6">
        <w:t>2.3</w:t>
      </w:r>
      <w:r w:rsidR="00270713" w:rsidRPr="004342F6">
        <w:t xml:space="preserve"> </w:t>
      </w:r>
      <w:r w:rsidR="007A2775" w:rsidRPr="004342F6">
        <w:tab/>
      </w:r>
      <w:r w:rsidR="00270713" w:rsidRPr="004342F6">
        <w:t xml:space="preserve">What was the total number of operating days (i.e., number of days that meals were served) for </w:t>
      </w:r>
      <w:r w:rsidR="00B31FDE" w:rsidRPr="004342F6">
        <w:rPr>
          <w:rFonts w:eastAsia="Calibri"/>
          <w:b w:val="0"/>
          <w:noProof/>
          <w:sz w:val="36"/>
          <w:szCs w:val="36"/>
        </w:rPr>
        <mc:AlternateContent>
          <mc:Choice Requires="wps">
            <w:drawing>
              <wp:anchor distT="0" distB="0" distL="114300" distR="114300" simplePos="0" relativeHeight="251658453" behindDoc="0" locked="0" layoutInCell="1" allowOverlap="1" wp14:anchorId="6902533C" wp14:editId="19400ADA">
                <wp:simplePos x="0" y="0"/>
                <wp:positionH relativeFrom="margin">
                  <wp:posOffset>0</wp:posOffset>
                </wp:positionH>
                <wp:positionV relativeFrom="paragraph">
                  <wp:posOffset>349250</wp:posOffset>
                </wp:positionV>
                <wp:extent cx="388620" cy="329609"/>
                <wp:effectExtent l="0" t="0" r="0" b="0"/>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96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3B0983"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1" o:spid="_x0000_s1049" type="#_x0000_t202" style="position:absolute;left:0;text-align:left;margin-left:0;margin-top:27.5pt;width:30.6pt;height:25.95pt;z-index:2516584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" stroked="f">
                <v:textbox inset="0,,0">
                  <w:txbxContent>
                    <w:p w14:paraId="293B0983"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v:textbox>
                <w10:wrap anchorx="margin"/>
              </v:shape>
            </w:pict>
          </mc:Fallback>
        </mc:AlternateContent>
      </w:r>
      <w:r w:rsidR="00270713" w:rsidRPr="004342F6">
        <w:t>NSLP in October 201</w:t>
      </w:r>
      <w:r w:rsidR="007A2CD0" w:rsidRPr="004342F6">
        <w:t>8</w:t>
      </w:r>
      <w:r w:rsidR="00270713" w:rsidRPr="004342F6">
        <w:t>?</w:t>
      </w:r>
    </w:p>
    <w:tbl>
      <w:tblPr>
        <w:tblW w:w="4642" w:type="pct"/>
        <w:tblInd w:w="765" w:type="dxa"/>
        <w:tblLook w:val="0000" w:firstRow="0" w:lastRow="0" w:firstColumn="0" w:lastColumn="0" w:noHBand="0" w:noVBand="0"/>
      </w:tblPr>
      <w:tblGrid>
        <w:gridCol w:w="4613"/>
        <w:gridCol w:w="1320"/>
        <w:gridCol w:w="1320"/>
        <w:gridCol w:w="1320"/>
        <w:gridCol w:w="1320"/>
      </w:tblGrid>
      <w:tr w:rsidR="001848BA" w:rsidRPr="004342F6" w14:paraId="10197C9F" w14:textId="77777777" w:rsidTr="00D27C12">
        <w:tc>
          <w:tcPr>
            <w:tcW w:w="2332" w:type="pct"/>
            <w:tcBorders>
              <w:right w:val="single" w:sz="4" w:space="0" w:color="auto"/>
            </w:tcBorders>
            <w:tcMar>
              <w:left w:w="72" w:type="dxa"/>
              <w:right w:w="72" w:type="dxa"/>
            </w:tcMar>
            <w:vAlign w:val="bottom"/>
          </w:tcPr>
          <w:p w14:paraId="3B134A8B" w14:textId="77777777" w:rsidR="001848BA" w:rsidRPr="004342F6" w:rsidRDefault="001848BA" w:rsidP="008B5543">
            <w:pPr>
              <w:pStyle w:val="TableHeader-LEFT"/>
            </w:pPr>
            <w:r w:rsidRPr="004342F6">
              <w:t>IF NONE, PLEASE ENTER 0.</w:t>
            </w:r>
          </w:p>
        </w:tc>
        <w:tc>
          <w:tcPr>
            <w:tcW w:w="667"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6E1F77E8" w14:textId="77777777" w:rsidR="001848BA" w:rsidRPr="004342F6" w:rsidRDefault="001848BA" w:rsidP="008B5543">
            <w:pPr>
              <w:pStyle w:val="TableHeader-CENTERnarrow"/>
              <w:rPr>
                <w:rFonts w:ascii="Arial" w:hAnsi="Arial"/>
                <w:sz w:val="20"/>
              </w:rPr>
            </w:pPr>
            <w:r w:rsidRPr="004342F6">
              <w:t>ELEMENTARY SCHOOLS</w:t>
            </w:r>
          </w:p>
        </w:tc>
        <w:tc>
          <w:tcPr>
            <w:tcW w:w="667" w:type="pct"/>
            <w:tcBorders>
              <w:top w:val="single" w:sz="4" w:space="0" w:color="auto"/>
              <w:left w:val="single" w:sz="4" w:space="0" w:color="auto"/>
              <w:bottom w:val="single" w:sz="4" w:space="0" w:color="auto"/>
              <w:right w:val="single" w:sz="4" w:space="0" w:color="auto"/>
            </w:tcBorders>
            <w:vAlign w:val="bottom"/>
          </w:tcPr>
          <w:p w14:paraId="4847EF13" w14:textId="77777777" w:rsidR="001848BA" w:rsidRPr="004342F6" w:rsidRDefault="001848BA" w:rsidP="008B5543">
            <w:pPr>
              <w:pStyle w:val="TableHeader-CENTERnarrow"/>
              <w:rPr>
                <w:rFonts w:ascii="Arial" w:hAnsi="Arial"/>
                <w:sz w:val="20"/>
              </w:rPr>
            </w:pPr>
            <w:r w:rsidRPr="004342F6">
              <w:t>MIDDLE SCHOOLS</w:t>
            </w:r>
          </w:p>
        </w:tc>
        <w:tc>
          <w:tcPr>
            <w:tcW w:w="667" w:type="pct"/>
            <w:tcBorders>
              <w:top w:val="single" w:sz="4" w:space="0" w:color="auto"/>
              <w:left w:val="single" w:sz="4" w:space="0" w:color="auto"/>
              <w:bottom w:val="single" w:sz="4" w:space="0" w:color="auto"/>
              <w:right w:val="single" w:sz="4" w:space="0" w:color="auto"/>
            </w:tcBorders>
            <w:vAlign w:val="bottom"/>
          </w:tcPr>
          <w:p w14:paraId="0AAB860B" w14:textId="77777777" w:rsidR="001848BA" w:rsidRPr="004342F6" w:rsidRDefault="001848BA" w:rsidP="008B5543">
            <w:pPr>
              <w:pStyle w:val="TableHeader-CENTERnarrow"/>
              <w:rPr>
                <w:rFonts w:ascii="Arial" w:hAnsi="Arial"/>
                <w:sz w:val="20"/>
              </w:rPr>
            </w:pPr>
            <w:r w:rsidRPr="004342F6">
              <w:t>HIGH SCHOOLS</w:t>
            </w:r>
          </w:p>
        </w:tc>
        <w:tc>
          <w:tcPr>
            <w:tcW w:w="667" w:type="pct"/>
            <w:tcBorders>
              <w:top w:val="single" w:sz="4" w:space="0" w:color="auto"/>
              <w:left w:val="single" w:sz="4" w:space="0" w:color="auto"/>
              <w:bottom w:val="single" w:sz="4" w:space="0" w:color="auto"/>
              <w:right w:val="single" w:sz="4" w:space="0" w:color="auto"/>
            </w:tcBorders>
            <w:vAlign w:val="bottom"/>
          </w:tcPr>
          <w:p w14:paraId="71421B2D" w14:textId="77777777" w:rsidR="001848BA" w:rsidRPr="004342F6" w:rsidRDefault="001848BA" w:rsidP="008B5543">
            <w:pPr>
              <w:pStyle w:val="TableHeader-CENTERnarrow"/>
              <w:rPr>
                <w:rFonts w:ascii="Arial" w:hAnsi="Arial"/>
                <w:sz w:val="20"/>
              </w:rPr>
            </w:pPr>
            <w:r w:rsidRPr="004342F6">
              <w:t>OTHER SCHOOLS</w:t>
            </w:r>
          </w:p>
        </w:tc>
      </w:tr>
      <w:tr w:rsidR="001848BA" w:rsidRPr="004342F6" w14:paraId="07AA0B05" w14:textId="77777777" w:rsidTr="00D27C12">
        <w:tc>
          <w:tcPr>
            <w:tcW w:w="2332" w:type="pct"/>
            <w:shd w:val="clear" w:color="auto" w:fill="E8E8E8"/>
            <w:tcMar>
              <w:left w:w="72" w:type="dxa"/>
              <w:right w:w="72" w:type="dxa"/>
            </w:tcMar>
          </w:tcPr>
          <w:p w14:paraId="3CCE8933" w14:textId="77777777" w:rsidR="001848BA" w:rsidRPr="004342F6" w:rsidRDefault="00270713" w:rsidP="00970424">
            <w:pPr>
              <w:tabs>
                <w:tab w:val="clear" w:pos="432"/>
                <w:tab w:val="left" w:pos="258"/>
                <w:tab w:val="left" w:leader="dot" w:pos="4103"/>
              </w:tabs>
              <w:spacing w:before="60" w:after="60"/>
              <w:ind w:right="29" w:firstLine="0"/>
              <w:jc w:val="left"/>
              <w:rPr>
                <w:rFonts w:ascii="Arial" w:hAnsi="Arial" w:cs="Arial"/>
                <w:sz w:val="20"/>
              </w:rPr>
            </w:pPr>
            <w:r w:rsidRPr="004342F6">
              <w:rPr>
                <w:rFonts w:ascii="Arial" w:hAnsi="Arial" w:cs="Arial"/>
                <w:sz w:val="20"/>
              </w:rPr>
              <w:t xml:space="preserve">Number of </w:t>
            </w:r>
            <w:r w:rsidR="006468A9" w:rsidRPr="004342F6">
              <w:rPr>
                <w:rFonts w:ascii="Arial" w:hAnsi="Arial" w:cs="Arial"/>
                <w:sz w:val="20"/>
              </w:rPr>
              <w:t xml:space="preserve">NSLP operating </w:t>
            </w:r>
            <w:r w:rsidRPr="004342F6">
              <w:rPr>
                <w:rFonts w:ascii="Arial" w:hAnsi="Arial" w:cs="Arial"/>
                <w:sz w:val="20"/>
              </w:rPr>
              <w:t xml:space="preserve">days </w:t>
            </w:r>
            <w:r w:rsidR="001848BA" w:rsidRPr="004342F6">
              <w:rPr>
                <w:rFonts w:ascii="Arial" w:hAnsi="Arial" w:cs="Arial"/>
                <w:sz w:val="20"/>
              </w:rPr>
              <w:t xml:space="preserve">in </w:t>
            </w:r>
            <w:r w:rsidR="000738AB" w:rsidRPr="004342F6">
              <w:rPr>
                <w:rFonts w:ascii="Arial" w:hAnsi="Arial" w:cs="Arial"/>
                <w:sz w:val="20"/>
              </w:rPr>
              <w:t>October 201</w:t>
            </w:r>
            <w:r w:rsidR="007A2CD0" w:rsidRPr="004342F6">
              <w:rPr>
                <w:rFonts w:ascii="Arial" w:hAnsi="Arial" w:cs="Arial"/>
                <w:sz w:val="20"/>
              </w:rPr>
              <w:t>8</w:t>
            </w:r>
          </w:p>
        </w:tc>
        <w:tc>
          <w:tcPr>
            <w:tcW w:w="667" w:type="pct"/>
            <w:tcBorders>
              <w:top w:val="single" w:sz="4" w:space="0" w:color="auto"/>
            </w:tcBorders>
            <w:shd w:val="clear" w:color="auto" w:fill="E8E8E8"/>
            <w:tcMar>
              <w:left w:w="72" w:type="dxa"/>
              <w:right w:w="72" w:type="dxa"/>
            </w:tcMar>
            <w:vAlign w:val="center"/>
          </w:tcPr>
          <w:p w14:paraId="5A722E29"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48ED0FCE" wp14:editId="49843E08">
                      <wp:extent cx="636270" cy="147955"/>
                      <wp:effectExtent l="9525" t="9525" r="11430" b="13970"/>
                      <wp:docPr id="23277" name="Rectangle 2327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E002B56" id="Rectangle 2327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D68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YBQ+vD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6961C36B"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714C9DD5" wp14:editId="234FE7EC">
                      <wp:extent cx="636270" cy="147955"/>
                      <wp:effectExtent l="9525" t="9525" r="11430" b="13970"/>
                      <wp:docPr id="23278" name="Rectangle 2327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DE0B5E1" id="Rectangle 2327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UR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fhYVET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6692C89E"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4B80FFCE" wp14:editId="2EE26F15">
                      <wp:extent cx="636270" cy="147955"/>
                      <wp:effectExtent l="9525" t="9525" r="11430" b="13970"/>
                      <wp:docPr id="23279" name="Rectangle 2327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14098B0" id="Rectangle 2327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OvU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ozr1D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2827530E"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3FCC4C06" wp14:editId="1B8D6264">
                      <wp:extent cx="636270" cy="147955"/>
                      <wp:effectExtent l="9525" t="9525" r="11430" b="13970"/>
                      <wp:docPr id="23280" name="Rectangle 2328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297FBBD" id="Rectangle 2328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s72cj8CAABtBAAADgAAAAAA&#10;AAAAAAAAAAAuAgAAZHJzL2Uyb0RvYy54bWxQSwECLQAUAAYACAAAACEAg8BtxdoAAAAEAQAADwAA&#10;AAAAAAAAAAAAAACZBAAAZHJzL2Rvd25yZXYueG1sUEsFBgAAAAAEAAQA8wAAAKAFAAAAAA==&#10;">
                      <w10:anchorlock/>
                    </v:rect>
                  </w:pict>
                </mc:Fallback>
              </mc:AlternateContent>
            </w:r>
          </w:p>
        </w:tc>
      </w:tr>
    </w:tbl>
    <w:p w14:paraId="21756482" w14:textId="77777777" w:rsidR="00EE621D" w:rsidRPr="004342F6" w:rsidRDefault="00EE621D" w:rsidP="00970424">
      <w:pPr>
        <w:tabs>
          <w:tab w:val="clear" w:pos="432"/>
        </w:tabs>
        <w:spacing w:before="0" w:after="200" w:line="276" w:lineRule="auto"/>
        <w:ind w:firstLine="0"/>
        <w:jc w:val="left"/>
        <w:rPr>
          <w:rFonts w:ascii="Arial" w:hAnsi="Arial" w:cs="Arial"/>
          <w:b/>
          <w:sz w:val="20"/>
        </w:rPr>
      </w:pPr>
    </w:p>
    <w:p w14:paraId="2F9D90B7" w14:textId="77777777" w:rsidR="00BE0BB4" w:rsidRPr="004342F6" w:rsidRDefault="00BE0BB4">
      <w:pPr>
        <w:tabs>
          <w:tab w:val="clear" w:pos="432"/>
        </w:tabs>
        <w:spacing w:before="0" w:after="200" w:line="276" w:lineRule="auto"/>
        <w:ind w:firstLine="0"/>
        <w:jc w:val="left"/>
        <w:rPr>
          <w:rFonts w:ascii="Arial" w:hAnsi="Arial"/>
          <w:b/>
          <w:sz w:val="20"/>
          <w:szCs w:val="24"/>
        </w:rPr>
      </w:pPr>
      <w:r w:rsidRPr="004342F6">
        <w:br w:type="page"/>
      </w:r>
    </w:p>
    <w:p w14:paraId="4AC58CE1" w14:textId="77777777" w:rsidR="00E502E5" w:rsidRPr="004342F6" w:rsidRDefault="00B65B99" w:rsidP="00AC0820">
      <w:pPr>
        <w:pStyle w:val="INTRO"/>
      </w:pPr>
      <w:r w:rsidRPr="004342F6">
        <w:t>The</w:t>
      </w:r>
      <w:r w:rsidR="000C2462" w:rsidRPr="004342F6">
        <w:t xml:space="preserve"> following </w:t>
      </w:r>
      <w:r w:rsidRPr="004342F6">
        <w:t xml:space="preserve">questions ask you to report the number of students </w:t>
      </w:r>
      <w:r w:rsidR="00AC0820" w:rsidRPr="004342F6">
        <w:t xml:space="preserve">approved </w:t>
      </w:r>
      <w:r w:rsidRPr="004342F6">
        <w:t xml:space="preserve">to receive free and reduced price </w:t>
      </w:r>
      <w:r w:rsidR="00576A31" w:rsidRPr="004342F6">
        <w:t>breakfasts and lunches</w:t>
      </w:r>
      <w:r w:rsidR="00AC0820" w:rsidRPr="004342F6">
        <w:t xml:space="preserve">, the number of school </w:t>
      </w:r>
      <w:r w:rsidR="00576A31" w:rsidRPr="004342F6">
        <w:t xml:space="preserve">breakfasts and lunches </w:t>
      </w:r>
      <w:r w:rsidR="00AC0820" w:rsidRPr="004342F6">
        <w:t xml:space="preserve">served or claimed as paid, reduced price, or free, and the number of enrolled students that did not have access to </w:t>
      </w:r>
      <w:r w:rsidR="00E502E5" w:rsidRPr="004342F6">
        <w:t xml:space="preserve">school </w:t>
      </w:r>
      <w:r w:rsidR="00576A31" w:rsidRPr="004342F6">
        <w:t>breakfasts and lunches</w:t>
      </w:r>
      <w:r w:rsidR="00AC0820" w:rsidRPr="004342F6">
        <w:t xml:space="preserve">.  </w:t>
      </w:r>
    </w:p>
    <w:p w14:paraId="17BA69C2" w14:textId="77777777" w:rsidR="005907FE" w:rsidRPr="004342F6" w:rsidRDefault="00AC0820" w:rsidP="004342F6">
      <w:pPr>
        <w:pStyle w:val="INTRO"/>
        <w:spacing w:before="240"/>
      </w:pPr>
      <w:r w:rsidRPr="004342F6">
        <w:t>Provide counts for October 2018</w:t>
      </w:r>
      <w:r w:rsidR="00E502E5" w:rsidRPr="004342F6">
        <w:t xml:space="preserve"> by school level. For meal counts, exclude </w:t>
      </w:r>
      <w:r w:rsidRPr="004342F6">
        <w:t xml:space="preserve">second meals served to students. </w:t>
      </w:r>
    </w:p>
    <w:p w14:paraId="6577FF08" w14:textId="7A854C16" w:rsidR="001848BA" w:rsidRPr="004342F6" w:rsidRDefault="00A840E9" w:rsidP="004342F6">
      <w:pPr>
        <w:pStyle w:val="INTRO"/>
        <w:spacing w:before="240"/>
      </w:pPr>
      <w:r w:rsidRPr="004342F6">
        <w:t>I</w:t>
      </w:r>
      <w:r w:rsidR="00656BC4" w:rsidRPr="004342F6">
        <w:t>f schools in your SFA operate under Provision 1, Provision 2, Provision 3, or the Community Eligibility Provision (CEP)</w:t>
      </w:r>
      <w:r w:rsidRPr="004342F6">
        <w:t xml:space="preserve">, indicate </w:t>
      </w:r>
      <w:r w:rsidR="005907FE" w:rsidRPr="004342F6">
        <w:t>the number of students certified for free or reduced price meals</w:t>
      </w:r>
      <w:r w:rsidR="00A00C42" w:rsidRPr="004342F6">
        <w:t xml:space="preserve"> (</w:t>
      </w:r>
      <w:r w:rsidR="00C14F24" w:rsidRPr="004342F6">
        <w:t xml:space="preserve">this is equal to the </w:t>
      </w:r>
      <w:r w:rsidR="00A00C42" w:rsidRPr="004342F6">
        <w:t>provision claiming percentage x enrollment)</w:t>
      </w:r>
      <w:r w:rsidR="005907FE" w:rsidRPr="004342F6">
        <w:t xml:space="preserve"> and </w:t>
      </w:r>
      <w:r w:rsidRPr="004342F6">
        <w:t>the number of student lunches and student breakfasts claimed in each appropriate category</w:t>
      </w:r>
      <w:r w:rsidR="00656BC4" w:rsidRPr="004342F6">
        <w:t>.</w:t>
      </w:r>
    </w:p>
    <w:p w14:paraId="477FC1A7" w14:textId="77777777" w:rsidR="00994B11" w:rsidRPr="004342F6" w:rsidRDefault="004A2416" w:rsidP="00A42834">
      <w:pPr>
        <w:pStyle w:val="QUESTIONTEXT"/>
      </w:pPr>
      <w:r w:rsidRPr="004342F6">
        <w:rPr>
          <w:rFonts w:eastAsia="Calibri"/>
          <w:b w:val="0"/>
          <w:noProof/>
          <w:sz w:val="36"/>
          <w:szCs w:val="36"/>
        </w:rPr>
        <mc:AlternateContent>
          <mc:Choice Requires="wps">
            <w:drawing>
              <wp:anchor distT="0" distB="0" distL="114300" distR="114300" simplePos="0" relativeHeight="251658522" behindDoc="0" locked="0" layoutInCell="1" allowOverlap="1" wp14:anchorId="1A045280" wp14:editId="32DDA682">
                <wp:simplePos x="0" y="0"/>
                <wp:positionH relativeFrom="margin">
                  <wp:posOffset>-53340</wp:posOffset>
                </wp:positionH>
                <wp:positionV relativeFrom="paragraph">
                  <wp:posOffset>419100</wp:posOffset>
                </wp:positionV>
                <wp:extent cx="428625" cy="352425"/>
                <wp:effectExtent l="0" t="0" r="9525" b="9525"/>
                <wp:wrapNone/>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52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D06B"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 ,&amp; 3 -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7" o:spid="_x0000_s1050" type="#_x0000_t202" style="position:absolute;left:0;text-align:left;margin-left:-4.2pt;margin-top:33pt;width:33.75pt;height:27.75pt;z-index:2516585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" stroked="f">
                <v:textbox inset="0,,0">
                  <w:txbxContent>
                    <w:p w14:paraId="7125D06B"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 ,&amp; 3 - edited</w:t>
                      </w:r>
                    </w:p>
                  </w:txbxContent>
                </v:textbox>
                <w10:wrap anchorx="margin"/>
              </v:shape>
            </w:pict>
          </mc:Fallback>
        </mc:AlternateContent>
      </w:r>
      <w:r w:rsidR="001848BA" w:rsidRPr="004342F6">
        <w:t>2.4</w:t>
      </w:r>
      <w:r w:rsidR="001848BA" w:rsidRPr="004342F6">
        <w:tab/>
      </w:r>
      <w:r w:rsidR="00E502E5" w:rsidRPr="004342F6">
        <w:t>For student breakfasts d</w:t>
      </w:r>
      <w:r w:rsidR="006468A9" w:rsidRPr="004342F6">
        <w:t xml:space="preserve">uring </w:t>
      </w:r>
      <w:r w:rsidR="006468A9" w:rsidRPr="004342F6">
        <w:rPr>
          <w:u w:val="single"/>
        </w:rPr>
        <w:t>October 2018</w:t>
      </w:r>
      <w:r w:rsidR="00B31FDE" w:rsidRPr="004342F6">
        <w:rPr>
          <w:rFonts w:eastAsia="Calibri"/>
          <w:b w:val="0"/>
          <w:noProof/>
          <w:sz w:val="36"/>
          <w:szCs w:val="36"/>
        </w:rPr>
        <mc:AlternateContent>
          <mc:Choice Requires="wps">
            <w:drawing>
              <wp:anchor distT="0" distB="0" distL="114300" distR="114300" simplePos="0" relativeHeight="251658514" behindDoc="0" locked="0" layoutInCell="1" allowOverlap="1" wp14:anchorId="7C4990EE" wp14:editId="2D49F425">
                <wp:simplePos x="0" y="0"/>
                <wp:positionH relativeFrom="margin">
                  <wp:posOffset>0</wp:posOffset>
                </wp:positionH>
                <wp:positionV relativeFrom="paragraph">
                  <wp:posOffset>419100</wp:posOffset>
                </wp:positionV>
                <wp:extent cx="388620" cy="329609"/>
                <wp:effectExtent l="0" t="0" r="0" b="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96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88A735"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9" o:spid="_x0000_s1051" type="#_x0000_t202" style="position:absolute;left:0;text-align:left;margin-left:0;margin-top:33pt;width:30.6pt;height:25.95pt;z-index:2516585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" stroked="f">
                <v:textbox inset="0,,0">
                  <w:txbxContent>
                    <w:p w14:paraId="3488A735"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v:textbox>
                <w10:wrap anchorx="margin"/>
              </v:shape>
            </w:pict>
          </mc:Fallback>
        </mc:AlternateContent>
      </w:r>
      <w:r w:rsidR="00B31FDE" w:rsidRPr="004342F6">
        <w:rPr>
          <w:rFonts w:eastAsia="Calibri"/>
          <w:b w:val="0"/>
          <w:noProof/>
          <w:sz w:val="36"/>
          <w:szCs w:val="36"/>
        </w:rPr>
        <mc:AlternateContent>
          <mc:Choice Requires="wps">
            <w:drawing>
              <wp:anchor distT="0" distB="0" distL="114300" distR="114300" simplePos="0" relativeHeight="251658510" behindDoc="0" locked="0" layoutInCell="1" allowOverlap="1" wp14:anchorId="092808AF" wp14:editId="5FE1E1DC">
                <wp:simplePos x="0" y="0"/>
                <wp:positionH relativeFrom="margin">
                  <wp:posOffset>0</wp:posOffset>
                </wp:positionH>
                <wp:positionV relativeFrom="paragraph">
                  <wp:posOffset>419100</wp:posOffset>
                </wp:positionV>
                <wp:extent cx="388620" cy="329609"/>
                <wp:effectExtent l="0" t="0" r="0" b="0"/>
                <wp:wrapNone/>
                <wp:docPr id="23547" name="Text Box 235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96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69502"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47" o:spid="_x0000_s1052" type="#_x0000_t202" style="position:absolute;left:0;text-align:left;margin-left:0;margin-top:33pt;width:30.6pt;height:25.95pt;z-index:2516585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" stroked="f">
                <v:textbox inset="0,,0">
                  <w:txbxContent>
                    <w:p w14:paraId="3F769502"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v:textbox>
                <w10:wrap anchorx="margin"/>
              </v:shape>
            </w:pict>
          </mc:Fallback>
        </mc:AlternateContent>
      </w:r>
      <w:r w:rsidR="00B31FDE" w:rsidRPr="004342F6">
        <w:rPr>
          <w:rFonts w:eastAsia="Calibri"/>
          <w:b w:val="0"/>
          <w:noProof/>
          <w:sz w:val="36"/>
          <w:szCs w:val="36"/>
        </w:rPr>
        <mc:AlternateContent>
          <mc:Choice Requires="wps">
            <w:drawing>
              <wp:anchor distT="0" distB="0" distL="114300" distR="114300" simplePos="0" relativeHeight="251658278" behindDoc="0" locked="0" layoutInCell="1" allowOverlap="1" wp14:anchorId="77A2AF47" wp14:editId="372B2863">
                <wp:simplePos x="0" y="0"/>
                <wp:positionH relativeFrom="margin">
                  <wp:posOffset>0</wp:posOffset>
                </wp:positionH>
                <wp:positionV relativeFrom="paragraph">
                  <wp:posOffset>419100</wp:posOffset>
                </wp:positionV>
                <wp:extent cx="388620" cy="329609"/>
                <wp:effectExtent l="0" t="0" r="0" b="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96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F413FC"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3" o:spid="_x0000_s1053" type="#_x0000_t202" style="position:absolute;left:0;text-align:left;margin-left:0;margin-top:33pt;width:30.6pt;height:25.95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5uAggIAABI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" stroked="f">
                <v:textbox inset="0,,0">
                  <w:txbxContent>
                    <w:p w14:paraId="6DF413FC" w14:textId="77777777" w:rsidR="005961C2" w:rsidRPr="00D31659" w:rsidRDefault="005961C2" w:rsidP="00B31FDE">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1, 2 ,&amp; 3 </w:t>
                      </w:r>
                    </w:p>
                  </w:txbxContent>
                </v:textbox>
                <w10:wrap anchorx="margin"/>
              </v:shape>
            </w:pict>
          </mc:Fallback>
        </mc:AlternateContent>
      </w:r>
      <w:r w:rsidR="00DB0BB6" w:rsidRPr="004342F6">
        <w:t>:</w:t>
      </w:r>
    </w:p>
    <w:p w14:paraId="0B350527" w14:textId="77777777" w:rsidR="001848BA" w:rsidRPr="004342F6" w:rsidRDefault="002C3468" w:rsidP="00E502E5">
      <w:pPr>
        <w:pStyle w:val="QUESTIONTEXT"/>
        <w:rPr>
          <w:b w:val="0"/>
        </w:rPr>
      </w:pPr>
      <w:r w:rsidRPr="004342F6">
        <w:tab/>
      </w:r>
      <w:r w:rsidR="001848BA" w:rsidRPr="004342F6">
        <w:rPr>
          <w:b w:val="0"/>
        </w:rPr>
        <w:t>IF NONE, PLEASE ENTER 0.</w:t>
      </w:r>
    </w:p>
    <w:tbl>
      <w:tblPr>
        <w:tblW w:w="4642" w:type="pct"/>
        <w:tblInd w:w="765" w:type="dxa"/>
        <w:tblLook w:val="0000" w:firstRow="0" w:lastRow="0" w:firstColumn="0" w:lastColumn="0" w:noHBand="0" w:noVBand="0"/>
      </w:tblPr>
      <w:tblGrid>
        <w:gridCol w:w="4674"/>
        <w:gridCol w:w="1253"/>
        <w:gridCol w:w="1456"/>
        <w:gridCol w:w="1254"/>
        <w:gridCol w:w="1256"/>
      </w:tblGrid>
      <w:tr w:rsidR="001848BA" w:rsidRPr="004342F6" w14:paraId="28C7F9B2" w14:textId="77777777" w:rsidTr="008B5543">
        <w:tc>
          <w:tcPr>
            <w:tcW w:w="2362" w:type="pct"/>
            <w:tcBorders>
              <w:right w:val="single" w:sz="4" w:space="0" w:color="auto"/>
            </w:tcBorders>
            <w:tcMar>
              <w:left w:w="72" w:type="dxa"/>
              <w:right w:w="72" w:type="dxa"/>
            </w:tcMar>
            <w:vAlign w:val="bottom"/>
          </w:tcPr>
          <w:p w14:paraId="0C1368B6" w14:textId="77777777" w:rsidR="001848BA" w:rsidRPr="004342F6" w:rsidRDefault="001848BA" w:rsidP="00970424">
            <w:pPr>
              <w:tabs>
                <w:tab w:val="clear" w:pos="432"/>
              </w:tabs>
              <w:spacing w:after="60"/>
              <w:ind w:firstLine="0"/>
              <w:jc w:val="left"/>
              <w:rPr>
                <w:rFonts w:ascii="Arial" w:hAnsi="Arial" w:cs="Arial"/>
                <w:sz w:val="20"/>
              </w:rPr>
            </w:pPr>
            <w:r w:rsidRPr="004342F6">
              <w:rPr>
                <w:rFonts w:ascii="Arial" w:hAnsi="Arial" w:cs="Arial"/>
                <w:sz w:val="20"/>
              </w:rPr>
              <w:t>STUDENT BREAKFASTS</w:t>
            </w:r>
          </w:p>
        </w:tc>
        <w:tc>
          <w:tcPr>
            <w:tcW w:w="633"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5FA4C2CA" w14:textId="77777777" w:rsidR="001848BA" w:rsidRPr="004342F6" w:rsidRDefault="001848BA" w:rsidP="008B5543">
            <w:pPr>
              <w:pStyle w:val="TableHeader-CENTERnarrow"/>
            </w:pPr>
            <w:r w:rsidRPr="004342F6">
              <w:t>ELEMENTARY SCHOOLS</w:t>
            </w:r>
          </w:p>
        </w:tc>
        <w:tc>
          <w:tcPr>
            <w:tcW w:w="736" w:type="pct"/>
            <w:tcBorders>
              <w:top w:val="single" w:sz="4" w:space="0" w:color="auto"/>
              <w:left w:val="single" w:sz="4" w:space="0" w:color="auto"/>
              <w:bottom w:val="single" w:sz="4" w:space="0" w:color="auto"/>
              <w:right w:val="single" w:sz="4" w:space="0" w:color="auto"/>
            </w:tcBorders>
            <w:vAlign w:val="bottom"/>
          </w:tcPr>
          <w:p w14:paraId="4ED1B3D2" w14:textId="77777777" w:rsidR="001848BA" w:rsidRPr="004342F6" w:rsidRDefault="001848BA" w:rsidP="008B5543">
            <w:pPr>
              <w:pStyle w:val="TableHeader-CENTERnarrow"/>
            </w:pPr>
            <w:r w:rsidRPr="004342F6">
              <w:t>MIDDLE SCHOOLS</w:t>
            </w:r>
          </w:p>
        </w:tc>
        <w:tc>
          <w:tcPr>
            <w:tcW w:w="634" w:type="pct"/>
            <w:tcBorders>
              <w:top w:val="single" w:sz="4" w:space="0" w:color="auto"/>
              <w:left w:val="single" w:sz="4" w:space="0" w:color="auto"/>
              <w:bottom w:val="single" w:sz="4" w:space="0" w:color="auto"/>
              <w:right w:val="single" w:sz="4" w:space="0" w:color="auto"/>
            </w:tcBorders>
            <w:vAlign w:val="bottom"/>
          </w:tcPr>
          <w:p w14:paraId="5DEC6377" w14:textId="77777777" w:rsidR="001848BA" w:rsidRPr="004342F6" w:rsidRDefault="001848BA" w:rsidP="008B5543">
            <w:pPr>
              <w:pStyle w:val="TableHeader-CENTERnarrow"/>
            </w:pPr>
            <w:r w:rsidRPr="004342F6">
              <w:t>HIGH SCHOOLS</w:t>
            </w:r>
          </w:p>
        </w:tc>
        <w:tc>
          <w:tcPr>
            <w:tcW w:w="635" w:type="pct"/>
            <w:tcBorders>
              <w:top w:val="single" w:sz="4" w:space="0" w:color="auto"/>
              <w:left w:val="single" w:sz="4" w:space="0" w:color="auto"/>
              <w:bottom w:val="single" w:sz="4" w:space="0" w:color="auto"/>
              <w:right w:val="single" w:sz="4" w:space="0" w:color="auto"/>
            </w:tcBorders>
            <w:vAlign w:val="bottom"/>
          </w:tcPr>
          <w:p w14:paraId="50B0C6D0" w14:textId="77777777" w:rsidR="001848BA" w:rsidRPr="004342F6" w:rsidRDefault="001848BA" w:rsidP="008B5543">
            <w:pPr>
              <w:pStyle w:val="TableHeader-CENTERnarrow"/>
            </w:pPr>
            <w:r w:rsidRPr="004342F6">
              <w:t>OTHER SCHOOLS</w:t>
            </w:r>
          </w:p>
        </w:tc>
      </w:tr>
      <w:tr w:rsidR="005F3F70" w:rsidRPr="004342F6" w14:paraId="086F8A48" w14:textId="77777777" w:rsidTr="005F3F70">
        <w:tc>
          <w:tcPr>
            <w:tcW w:w="2362" w:type="pct"/>
            <w:shd w:val="clear" w:color="auto" w:fill="E8E8E8"/>
            <w:tcMar>
              <w:left w:w="72" w:type="dxa"/>
              <w:right w:w="72" w:type="dxa"/>
            </w:tcMar>
          </w:tcPr>
          <w:p w14:paraId="1AC2FD3B" w14:textId="77777777" w:rsidR="005F3F70" w:rsidRPr="004342F6" w:rsidRDefault="005F3F70" w:rsidP="004416C9">
            <w:pPr>
              <w:pStyle w:val="ListParagraph"/>
              <w:numPr>
                <w:ilvl w:val="0"/>
                <w:numId w:val="2"/>
              </w:numPr>
              <w:tabs>
                <w:tab w:val="clear" w:pos="432"/>
                <w:tab w:val="left" w:pos="258"/>
                <w:tab w:val="left" w:leader="dot" w:pos="4103"/>
              </w:tabs>
              <w:spacing w:before="60" w:after="60"/>
              <w:ind w:left="243" w:right="29" w:hanging="243"/>
              <w:jc w:val="left"/>
              <w:rPr>
                <w:rFonts w:ascii="Arial" w:hAnsi="Arial" w:cs="Arial"/>
                <w:sz w:val="20"/>
              </w:rPr>
            </w:pPr>
            <w:r w:rsidRPr="004342F6">
              <w:rPr>
                <w:rFonts w:ascii="Arial" w:hAnsi="Arial" w:cs="Arial"/>
                <w:sz w:val="20"/>
              </w:rPr>
              <w:t xml:space="preserve">How many of the total enrolled </w:t>
            </w:r>
            <w:r w:rsidRPr="004342F6">
              <w:rPr>
                <w:rFonts w:ascii="Arial" w:hAnsi="Arial" w:cs="Arial"/>
                <w:sz w:val="20"/>
                <w:u w:val="single"/>
              </w:rPr>
              <w:t>students</w:t>
            </w:r>
            <w:r w:rsidRPr="004342F6">
              <w:rPr>
                <w:rFonts w:ascii="Arial" w:hAnsi="Arial" w:cs="Arial"/>
                <w:sz w:val="20"/>
              </w:rPr>
              <w:t xml:space="preserve"> were approved to receive free breakfast</w:t>
            </w:r>
            <w:r w:rsidR="001D2C55" w:rsidRPr="004342F6">
              <w:rPr>
                <w:rFonts w:ascii="Arial" w:hAnsi="Arial" w:cs="Arial"/>
                <w:sz w:val="20"/>
              </w:rPr>
              <w:t>?</w:t>
            </w:r>
          </w:p>
        </w:tc>
        <w:tc>
          <w:tcPr>
            <w:tcW w:w="633" w:type="pct"/>
            <w:tcBorders>
              <w:top w:val="single" w:sz="4" w:space="0" w:color="auto"/>
            </w:tcBorders>
            <w:shd w:val="clear" w:color="auto" w:fill="E8E8E8"/>
            <w:tcMar>
              <w:left w:w="72" w:type="dxa"/>
              <w:right w:w="72" w:type="dxa"/>
            </w:tcMar>
            <w:vAlign w:val="center"/>
          </w:tcPr>
          <w:p w14:paraId="45797290"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0DB91F88" wp14:editId="11FB556A">
                      <wp:extent cx="636270" cy="147955"/>
                      <wp:effectExtent l="9525" t="9525" r="11430" b="13970"/>
                      <wp:docPr id="16" name="Rectangle 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36AFC93" id="Rectangle 1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Z1Dk0zwCAABnBAAADgAAAAAAAAAA&#10;AAAAAAAuAgAAZHJzL2Uyb0RvYy54bWxQSwECLQAUAAYACAAAACEAg8BtxdoAAAAEAQAADwAAAAAA&#10;AAAAAAAAAACWBAAAZHJzL2Rvd25yZXYueG1sUEsFBgAAAAAEAAQA8wAAAJ0FAAAAAA==&#10;">
                      <w10:anchorlock/>
                    </v:rect>
                  </w:pict>
                </mc:Fallback>
              </mc:AlternateContent>
            </w:r>
          </w:p>
        </w:tc>
        <w:tc>
          <w:tcPr>
            <w:tcW w:w="736" w:type="pct"/>
            <w:tcBorders>
              <w:top w:val="single" w:sz="4" w:space="0" w:color="auto"/>
            </w:tcBorders>
            <w:shd w:val="clear" w:color="auto" w:fill="E8E8E8"/>
            <w:vAlign w:val="center"/>
          </w:tcPr>
          <w:p w14:paraId="5F2CC5A5"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72086F0A" wp14:editId="4898C0ED">
                      <wp:extent cx="636270" cy="147955"/>
                      <wp:effectExtent l="9525" t="9525" r="11430" b="13970"/>
                      <wp:docPr id="25" name="Rectangle 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5FFB200" id="Rectangle 2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">
                      <w10:anchorlock/>
                    </v:rect>
                  </w:pict>
                </mc:Fallback>
              </mc:AlternateContent>
            </w:r>
          </w:p>
        </w:tc>
        <w:tc>
          <w:tcPr>
            <w:tcW w:w="634" w:type="pct"/>
            <w:tcBorders>
              <w:top w:val="single" w:sz="4" w:space="0" w:color="auto"/>
            </w:tcBorders>
            <w:shd w:val="clear" w:color="auto" w:fill="E8E8E8"/>
            <w:vAlign w:val="center"/>
          </w:tcPr>
          <w:p w14:paraId="53A721C8"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272E2C53" wp14:editId="31673908">
                      <wp:extent cx="636270" cy="147955"/>
                      <wp:effectExtent l="9525" t="9525" r="11430" b="13970"/>
                      <wp:docPr id="27" name="Rectangle 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FFF5BAE" id="Rectangle 2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7Ti8gjwCAABnBAAADgAAAAAAAAAA&#10;AAAAAAAuAgAAZHJzL2Uyb0RvYy54bWxQSwECLQAUAAYACAAAACEAg8BtxdoAAAAEAQAADwAAAAAA&#10;AAAAAAAAAACWBAAAZHJzL2Rvd25yZXYueG1sUEsFBgAAAAAEAAQA8wAAAJ0FAAAAAA==&#10;">
                      <w10:anchorlock/>
                    </v:rect>
                  </w:pict>
                </mc:Fallback>
              </mc:AlternateContent>
            </w:r>
          </w:p>
        </w:tc>
        <w:tc>
          <w:tcPr>
            <w:tcW w:w="635" w:type="pct"/>
            <w:tcBorders>
              <w:top w:val="single" w:sz="4" w:space="0" w:color="auto"/>
            </w:tcBorders>
            <w:shd w:val="clear" w:color="auto" w:fill="E8E8E8"/>
            <w:vAlign w:val="center"/>
          </w:tcPr>
          <w:p w14:paraId="4DC7E380"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6003A951" wp14:editId="07837839">
                      <wp:extent cx="636270" cy="147955"/>
                      <wp:effectExtent l="9525" t="9525" r="11430" b="13970"/>
                      <wp:docPr id="29" name="Rectangle 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DDCBC12" id="Rectangle 2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viKhlDwCAABnBAAADgAAAAAAAAAA&#10;AAAAAAAuAgAAZHJzL2Uyb0RvYy54bWxQSwECLQAUAAYACAAAACEAg8BtxdoAAAAEAQAADwAAAAAA&#10;AAAAAAAAAACWBAAAZHJzL2Rvd25yZXYueG1sUEsFBgAAAAAEAAQA8wAAAJ0FAAAAAA==&#10;">
                      <w10:anchorlock/>
                    </v:rect>
                  </w:pict>
                </mc:Fallback>
              </mc:AlternateContent>
            </w:r>
          </w:p>
        </w:tc>
      </w:tr>
      <w:tr w:rsidR="005F3F70" w:rsidRPr="004342F6" w14:paraId="4435BE4B" w14:textId="77777777" w:rsidTr="008B5543">
        <w:tc>
          <w:tcPr>
            <w:tcW w:w="2362" w:type="pct"/>
            <w:shd w:val="clear" w:color="auto" w:fill="auto"/>
            <w:tcMar>
              <w:left w:w="72" w:type="dxa"/>
              <w:right w:w="72" w:type="dxa"/>
            </w:tcMar>
          </w:tcPr>
          <w:p w14:paraId="3A18AB65" w14:textId="77777777" w:rsidR="005F3F70" w:rsidRPr="004342F6" w:rsidRDefault="005F3F70" w:rsidP="004416C9">
            <w:pPr>
              <w:pStyle w:val="ListParagraph"/>
              <w:numPr>
                <w:ilvl w:val="0"/>
                <w:numId w:val="2"/>
              </w:numPr>
              <w:tabs>
                <w:tab w:val="clear" w:pos="432"/>
                <w:tab w:val="left" w:pos="258"/>
                <w:tab w:val="left" w:leader="dot" w:pos="4103"/>
              </w:tabs>
              <w:spacing w:before="60" w:after="60"/>
              <w:ind w:left="243" w:right="29" w:hanging="243"/>
              <w:jc w:val="left"/>
              <w:rPr>
                <w:rFonts w:ascii="Arial" w:hAnsi="Arial" w:cs="Arial"/>
                <w:sz w:val="20"/>
              </w:rPr>
            </w:pPr>
            <w:r w:rsidRPr="004342F6">
              <w:rPr>
                <w:rFonts w:ascii="Arial" w:hAnsi="Arial" w:cs="Arial"/>
                <w:sz w:val="20"/>
              </w:rPr>
              <w:t xml:space="preserve">How many of the total enrolled </w:t>
            </w:r>
            <w:r w:rsidRPr="004342F6">
              <w:rPr>
                <w:rFonts w:ascii="Arial" w:hAnsi="Arial" w:cs="Arial"/>
                <w:sz w:val="20"/>
                <w:u w:val="single"/>
              </w:rPr>
              <w:t>students</w:t>
            </w:r>
            <w:r w:rsidRPr="004342F6">
              <w:rPr>
                <w:rFonts w:ascii="Arial" w:hAnsi="Arial" w:cs="Arial"/>
                <w:sz w:val="20"/>
              </w:rPr>
              <w:t xml:space="preserve"> were approved to receive reduced price breakfast?</w:t>
            </w:r>
          </w:p>
        </w:tc>
        <w:tc>
          <w:tcPr>
            <w:tcW w:w="633" w:type="pct"/>
            <w:shd w:val="clear" w:color="auto" w:fill="auto"/>
            <w:tcMar>
              <w:left w:w="72" w:type="dxa"/>
              <w:right w:w="72" w:type="dxa"/>
            </w:tcMar>
            <w:vAlign w:val="center"/>
          </w:tcPr>
          <w:p w14:paraId="5F742738"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59A7D67B" wp14:editId="16DC1A3B">
                      <wp:extent cx="636270" cy="147955"/>
                      <wp:effectExtent l="9525" t="9525" r="11430" b="13970"/>
                      <wp:docPr id="23394" name="Rectangle 2339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27B3971" id="Rectangle 2339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u0Zqz8CAABtBAAADgAAAAAA&#10;AAAAAAAAAAAuAgAAZHJzL2Uyb0RvYy54bWxQSwECLQAUAAYACAAAACEAg8BtxdoAAAAEAQAADwAA&#10;AAAAAAAAAAAAAACZBAAAZHJzL2Rvd25yZXYueG1sUEsFBgAAAAAEAAQA8wAAAKAFAAAAAA==&#10;">
                      <w10:anchorlock/>
                    </v:rect>
                  </w:pict>
                </mc:Fallback>
              </mc:AlternateContent>
            </w:r>
          </w:p>
        </w:tc>
        <w:tc>
          <w:tcPr>
            <w:tcW w:w="736" w:type="pct"/>
            <w:shd w:val="clear" w:color="auto" w:fill="auto"/>
            <w:vAlign w:val="center"/>
          </w:tcPr>
          <w:p w14:paraId="06116DE8"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14E71257" wp14:editId="7FB76353">
                      <wp:extent cx="636270" cy="147955"/>
                      <wp:effectExtent l="9525" t="9525" r="11430" b="13970"/>
                      <wp:docPr id="23400" name="Rectangle 2340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5F89914" id="Rectangle 2340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Z0PwIAAG0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PhtmdD8CAABtBAAADgAAAAAA&#10;AAAAAAAAAAAuAgAAZHJzL2Uyb0RvYy54bWxQSwECLQAUAAYACAAAACEAg8BtxdoAAAAEAQAADwAA&#10;AAAAAAAAAAAAAACZBAAAZHJzL2Rvd25yZXYueG1sUEsFBgAAAAAEAAQA8wAAAKAFAAAAAA==&#10;">
                      <w10:anchorlock/>
                    </v:rect>
                  </w:pict>
                </mc:Fallback>
              </mc:AlternateContent>
            </w:r>
          </w:p>
        </w:tc>
        <w:tc>
          <w:tcPr>
            <w:tcW w:w="634" w:type="pct"/>
            <w:shd w:val="clear" w:color="auto" w:fill="auto"/>
            <w:vAlign w:val="center"/>
          </w:tcPr>
          <w:p w14:paraId="65B21999"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396A718C" wp14:editId="4392CE38">
                      <wp:extent cx="636270" cy="147955"/>
                      <wp:effectExtent l="9525" t="9525" r="11430" b="13970"/>
                      <wp:docPr id="23403" name="Rectangle 2340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29BE9E2" id="Rectangle 2340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7MU4T8CAABtBAAADgAAAAAA&#10;AAAAAAAAAAAuAgAAZHJzL2Uyb0RvYy54bWxQSwECLQAUAAYACAAAACEAg8BtxdoAAAAEAQAADwAA&#10;AAAAAAAAAAAAAACZBAAAZHJzL2Rvd25yZXYueG1sUEsFBgAAAAAEAAQA8wAAAKAFAAAAAA==&#10;">
                      <w10:anchorlock/>
                    </v:rect>
                  </w:pict>
                </mc:Fallback>
              </mc:AlternateContent>
            </w:r>
          </w:p>
        </w:tc>
        <w:tc>
          <w:tcPr>
            <w:tcW w:w="635" w:type="pct"/>
            <w:shd w:val="clear" w:color="auto" w:fill="auto"/>
            <w:vAlign w:val="center"/>
          </w:tcPr>
          <w:p w14:paraId="7C8CE4E2"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71FE0352" wp14:editId="38D25DD8">
                      <wp:extent cx="636270" cy="147955"/>
                      <wp:effectExtent l="9525" t="9525" r="11430" b="13970"/>
                      <wp:docPr id="23404" name="Rectangle 234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8184BC1" id="Rectangle 2340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7VQA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x/ftVAAgAAbQQAAA4AAAAA&#10;AAAAAAAAAAAALgIAAGRycy9lMm9Eb2MueG1sUEsBAi0AFAAGAAgAAAAhAIPAbcXaAAAABAEAAA8A&#10;AAAAAAAAAAAAAAAAmgQAAGRycy9kb3ducmV2LnhtbFBLBQYAAAAABAAEAPMAAAChBQAAAAA=&#10;">
                      <w10:anchorlock/>
                    </v:rect>
                  </w:pict>
                </mc:Fallback>
              </mc:AlternateContent>
            </w:r>
          </w:p>
        </w:tc>
      </w:tr>
      <w:tr w:rsidR="00B65B99" w:rsidRPr="004342F6" w14:paraId="7947A5C7" w14:textId="77777777" w:rsidTr="008B5543">
        <w:tc>
          <w:tcPr>
            <w:tcW w:w="2362" w:type="pct"/>
            <w:shd w:val="clear" w:color="auto" w:fill="E8E8E8"/>
            <w:tcMar>
              <w:left w:w="72" w:type="dxa"/>
              <w:right w:w="72" w:type="dxa"/>
            </w:tcMar>
          </w:tcPr>
          <w:p w14:paraId="5CD21764" w14:textId="66C4EFE9" w:rsidR="00B65B99" w:rsidRPr="004342F6" w:rsidRDefault="00B65B99" w:rsidP="007D6439">
            <w:pPr>
              <w:tabs>
                <w:tab w:val="clear" w:pos="432"/>
                <w:tab w:val="left" w:pos="258"/>
                <w:tab w:val="left" w:leader="dot" w:pos="4103"/>
              </w:tabs>
              <w:spacing w:before="60" w:after="60"/>
              <w:ind w:left="259" w:right="29" w:hanging="259"/>
              <w:jc w:val="left"/>
              <w:rPr>
                <w:rFonts w:ascii="Arial" w:hAnsi="Arial" w:cs="Arial"/>
                <w:sz w:val="20"/>
              </w:rPr>
            </w:pPr>
            <w:r w:rsidRPr="004342F6">
              <w:rPr>
                <w:rFonts w:ascii="Arial" w:hAnsi="Arial" w:cs="Arial"/>
                <w:sz w:val="20"/>
              </w:rPr>
              <w:t>c.</w:t>
            </w:r>
            <w:r w:rsidRPr="004342F6">
              <w:rPr>
                <w:rFonts w:ascii="Arial" w:hAnsi="Arial" w:cs="Arial"/>
                <w:sz w:val="20"/>
              </w:rPr>
              <w:tab/>
            </w:r>
            <w:r w:rsidRPr="004342F6">
              <w:rPr>
                <w:rFonts w:ascii="Arial" w:hAnsi="Arial" w:cs="Arial"/>
                <w:sz w:val="20"/>
              </w:rPr>
              <w:tab/>
              <w:t>What was the total number of paid breakfasts claimed?</w:t>
            </w:r>
          </w:p>
        </w:tc>
        <w:tc>
          <w:tcPr>
            <w:tcW w:w="633" w:type="pct"/>
            <w:shd w:val="clear" w:color="auto" w:fill="E8E8E8"/>
            <w:tcMar>
              <w:left w:w="72" w:type="dxa"/>
              <w:right w:w="72" w:type="dxa"/>
            </w:tcMar>
            <w:vAlign w:val="center"/>
          </w:tcPr>
          <w:p w14:paraId="02D8307F" w14:textId="77777777" w:rsidR="00B65B99" w:rsidRPr="004342F6" w:rsidRDefault="00B65B99"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79670773" wp14:editId="0095BAC5">
                      <wp:extent cx="636270" cy="147955"/>
                      <wp:effectExtent l="9525" t="9525" r="11430" b="13970"/>
                      <wp:docPr id="23281" name="Rectangle 2328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7F189B5" id="Rectangle 2328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lQItz8CAABtBAAADgAAAAAA&#10;AAAAAAAAAAAuAgAAZHJzL2Uyb0RvYy54bWxQSwECLQAUAAYACAAAACEAg8BtxdoAAAAEAQAADwAA&#10;AAAAAAAAAAAAAACZBAAAZHJzL2Rvd25yZXYueG1sUEsFBgAAAAAEAAQA8wAAAKAFAAAAAA==&#10;">
                      <w10:anchorlock/>
                    </v:rect>
                  </w:pict>
                </mc:Fallback>
              </mc:AlternateContent>
            </w:r>
          </w:p>
        </w:tc>
        <w:tc>
          <w:tcPr>
            <w:tcW w:w="736" w:type="pct"/>
            <w:shd w:val="clear" w:color="auto" w:fill="E8E8E8"/>
            <w:vAlign w:val="center"/>
          </w:tcPr>
          <w:p w14:paraId="3AC93175" w14:textId="77777777" w:rsidR="00B65B99" w:rsidRPr="004342F6" w:rsidRDefault="00B65B99"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0B2AD1F0" wp14:editId="04C4AAC6">
                      <wp:extent cx="636270" cy="147955"/>
                      <wp:effectExtent l="9525" t="9525" r="11430" b="13970"/>
                      <wp:docPr id="23282" name="Rectangle 2328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F45B81B" id="Rectangle 2328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oi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x6Ij8CAABtBAAADgAAAAAA&#10;AAAAAAAAAAAuAgAAZHJzL2Uyb0RvYy54bWxQSwECLQAUAAYACAAAACEAg8BtxdoAAAAEAQAADwAA&#10;AAAAAAAAAAAAAACZBAAAZHJzL2Rvd25yZXYueG1sUEsFBgAAAAAEAAQA8wAAAKAFAAAAAA==&#10;">
                      <w10:anchorlock/>
                    </v:rect>
                  </w:pict>
                </mc:Fallback>
              </mc:AlternateContent>
            </w:r>
          </w:p>
        </w:tc>
        <w:tc>
          <w:tcPr>
            <w:tcW w:w="634" w:type="pct"/>
            <w:shd w:val="clear" w:color="auto" w:fill="E8E8E8"/>
            <w:vAlign w:val="center"/>
          </w:tcPr>
          <w:p w14:paraId="537B2D9F" w14:textId="77777777" w:rsidR="00B65B99" w:rsidRPr="004342F6" w:rsidRDefault="00B65B99"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07D830F5" wp14:editId="0BDAD99F">
                      <wp:extent cx="636270" cy="147955"/>
                      <wp:effectExtent l="9525" t="9525" r="11430" b="13970"/>
                      <wp:docPr id="23283" name="Rectangle 2328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29AB5CB" id="Rectangle 2328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oTnQA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CNmhOdAAgAAbQQAAA4AAAAA&#10;AAAAAAAAAAAALgIAAGRycy9lMm9Eb2MueG1sUEsBAi0AFAAGAAgAAAAhAIPAbcXaAAAABAEAAA8A&#10;AAAAAAAAAAAAAAAAmgQAAGRycy9kb3ducmV2LnhtbFBLBQYAAAAABAAEAPMAAAChBQAAAAA=&#10;">
                      <w10:anchorlock/>
                    </v:rect>
                  </w:pict>
                </mc:Fallback>
              </mc:AlternateContent>
            </w:r>
          </w:p>
        </w:tc>
        <w:tc>
          <w:tcPr>
            <w:tcW w:w="635" w:type="pct"/>
            <w:shd w:val="clear" w:color="auto" w:fill="E8E8E8"/>
            <w:vAlign w:val="center"/>
          </w:tcPr>
          <w:p w14:paraId="37920E9E" w14:textId="77777777" w:rsidR="00B65B99" w:rsidRPr="004342F6" w:rsidRDefault="00B65B99"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65DB63D7" wp14:editId="2C9224B5">
                      <wp:extent cx="636270" cy="147955"/>
                      <wp:effectExtent l="9525" t="9525" r="11430" b="13970"/>
                      <wp:docPr id="23284" name="Rectangle 2328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733EB19" id="Rectangle 2328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7TQA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iq7tNAAgAAbQQAAA4AAAAA&#10;AAAAAAAAAAAALgIAAGRycy9lMm9Eb2MueG1sUEsBAi0AFAAGAAgAAAAhAIPAbcXaAAAABAEAAA8A&#10;AAAAAAAAAAAAAAAAmgQAAGRycy9kb3ducmV2LnhtbFBLBQYAAAAABAAEAPMAAAChBQAAAAA=&#10;">
                      <w10:anchorlock/>
                    </v:rect>
                  </w:pict>
                </mc:Fallback>
              </mc:AlternateContent>
            </w:r>
          </w:p>
        </w:tc>
      </w:tr>
      <w:tr w:rsidR="00B65B99" w:rsidRPr="004342F6" w14:paraId="4F8184CF" w14:textId="77777777" w:rsidTr="008B5543">
        <w:tc>
          <w:tcPr>
            <w:tcW w:w="2362" w:type="pct"/>
            <w:shd w:val="clear" w:color="auto" w:fill="auto"/>
            <w:tcMar>
              <w:left w:w="72" w:type="dxa"/>
              <w:right w:w="72" w:type="dxa"/>
            </w:tcMar>
          </w:tcPr>
          <w:p w14:paraId="4CAFB017" w14:textId="2C34AAAB" w:rsidR="00B65B99" w:rsidRPr="004342F6" w:rsidRDefault="00B65B99" w:rsidP="007D6439">
            <w:pPr>
              <w:tabs>
                <w:tab w:val="clear" w:pos="432"/>
                <w:tab w:val="left" w:pos="258"/>
                <w:tab w:val="left" w:leader="dot" w:pos="4103"/>
              </w:tabs>
              <w:spacing w:before="60" w:after="60"/>
              <w:ind w:left="259" w:right="29" w:hanging="259"/>
              <w:jc w:val="left"/>
              <w:rPr>
                <w:rFonts w:ascii="Arial" w:hAnsi="Arial" w:cs="Arial"/>
                <w:sz w:val="20"/>
              </w:rPr>
            </w:pPr>
            <w:r w:rsidRPr="004342F6">
              <w:rPr>
                <w:rFonts w:ascii="Arial" w:hAnsi="Arial" w:cs="Arial"/>
                <w:sz w:val="20"/>
              </w:rPr>
              <w:t>d.</w:t>
            </w:r>
            <w:r w:rsidRPr="004342F6">
              <w:rPr>
                <w:rFonts w:ascii="Arial" w:hAnsi="Arial" w:cs="Arial"/>
                <w:sz w:val="20"/>
              </w:rPr>
              <w:tab/>
              <w:t>What was the total number of reduced price breakfasts claimed?</w:t>
            </w:r>
          </w:p>
        </w:tc>
        <w:tc>
          <w:tcPr>
            <w:tcW w:w="633" w:type="pct"/>
            <w:shd w:val="clear" w:color="auto" w:fill="auto"/>
            <w:tcMar>
              <w:left w:w="72" w:type="dxa"/>
              <w:right w:w="72" w:type="dxa"/>
            </w:tcMar>
            <w:vAlign w:val="center"/>
          </w:tcPr>
          <w:p w14:paraId="0B03324F" w14:textId="77777777" w:rsidR="00B65B99" w:rsidRPr="004342F6" w:rsidRDefault="00B65B99" w:rsidP="00970424">
            <w:pPr>
              <w:tabs>
                <w:tab w:val="clear" w:pos="432"/>
              </w:tabs>
              <w:spacing w:before="60" w:after="60"/>
              <w:ind w:firstLine="0"/>
              <w:jc w:val="left"/>
            </w:pPr>
            <w:r w:rsidRPr="004342F6">
              <w:rPr>
                <w:rFonts w:ascii="Arial" w:hAnsi="Arial" w:cs="Arial"/>
                <w:noProof/>
                <w:sz w:val="20"/>
              </w:rPr>
              <mc:AlternateContent>
                <mc:Choice Requires="wps">
                  <w:drawing>
                    <wp:inline distT="0" distB="0" distL="0" distR="0" wp14:anchorId="7D96FDA1" wp14:editId="248D0D70">
                      <wp:extent cx="636270" cy="147955"/>
                      <wp:effectExtent l="9525" t="9525" r="11430" b="13970"/>
                      <wp:docPr id="23285" name="Rectangle 2328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F3C58C5" id="Rectangle 2328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BAW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7O5&#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AwEBZAAgAAbQQAAA4AAAAA&#10;AAAAAAAAAAAALgIAAGRycy9lMm9Eb2MueG1sUEsBAi0AFAAGAAgAAAAhAIPAbcXaAAAABAEAAA8A&#10;AAAAAAAAAAAAAAAAmgQAAGRycy9kb3ducmV2LnhtbFBLBQYAAAAABAAEAPMAAAChBQAAAAA=&#10;">
                      <w10:anchorlock/>
                    </v:rect>
                  </w:pict>
                </mc:Fallback>
              </mc:AlternateContent>
            </w:r>
          </w:p>
        </w:tc>
        <w:tc>
          <w:tcPr>
            <w:tcW w:w="736" w:type="pct"/>
            <w:shd w:val="clear" w:color="auto" w:fill="auto"/>
            <w:vAlign w:val="center"/>
          </w:tcPr>
          <w:p w14:paraId="14ADACE9" w14:textId="77777777" w:rsidR="00B65B99" w:rsidRPr="004342F6" w:rsidRDefault="00B65B99" w:rsidP="00970424">
            <w:pPr>
              <w:tabs>
                <w:tab w:val="clear" w:pos="432"/>
              </w:tabs>
              <w:spacing w:before="60" w:after="60"/>
              <w:ind w:firstLine="0"/>
              <w:jc w:val="left"/>
            </w:pPr>
            <w:r w:rsidRPr="004342F6">
              <w:rPr>
                <w:rFonts w:ascii="Arial" w:hAnsi="Arial" w:cs="Arial"/>
                <w:noProof/>
                <w:sz w:val="20"/>
              </w:rPr>
              <mc:AlternateContent>
                <mc:Choice Requires="wps">
                  <w:drawing>
                    <wp:inline distT="0" distB="0" distL="0" distR="0" wp14:anchorId="52495695" wp14:editId="628B6440">
                      <wp:extent cx="636270" cy="147955"/>
                      <wp:effectExtent l="9525" t="9525" r="11430" b="13970"/>
                      <wp:docPr id="23286" name="Rectangle 2328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489652F" id="Rectangle 2328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KZhigz8CAABtBAAADgAAAAAA&#10;AAAAAAAAAAAuAgAAZHJzL2Uyb0RvYy54bWxQSwECLQAUAAYACAAAACEAg8BtxdoAAAAEAQAADwAA&#10;AAAAAAAAAAAAAACZBAAAZHJzL2Rvd25yZXYueG1sUEsFBgAAAAAEAAQA8wAAAKAFAAAAAA==&#10;">
                      <w10:anchorlock/>
                    </v:rect>
                  </w:pict>
                </mc:Fallback>
              </mc:AlternateContent>
            </w:r>
          </w:p>
        </w:tc>
        <w:tc>
          <w:tcPr>
            <w:tcW w:w="634" w:type="pct"/>
            <w:shd w:val="clear" w:color="auto" w:fill="auto"/>
            <w:vAlign w:val="center"/>
          </w:tcPr>
          <w:p w14:paraId="65CF2090" w14:textId="77777777" w:rsidR="00B65B99" w:rsidRPr="004342F6" w:rsidRDefault="00B65B99" w:rsidP="00970424">
            <w:pPr>
              <w:tabs>
                <w:tab w:val="clear" w:pos="432"/>
              </w:tabs>
              <w:spacing w:before="60" w:after="60"/>
              <w:ind w:firstLine="0"/>
              <w:jc w:val="left"/>
            </w:pPr>
            <w:r w:rsidRPr="004342F6">
              <w:rPr>
                <w:rFonts w:ascii="Arial" w:hAnsi="Arial" w:cs="Arial"/>
                <w:noProof/>
                <w:sz w:val="20"/>
              </w:rPr>
              <mc:AlternateContent>
                <mc:Choice Requires="wps">
                  <w:drawing>
                    <wp:inline distT="0" distB="0" distL="0" distR="0" wp14:anchorId="1891C817" wp14:editId="2BB5CFDB">
                      <wp:extent cx="636270" cy="147955"/>
                      <wp:effectExtent l="9525" t="9525" r="11430" b="13970"/>
                      <wp:docPr id="23287" name="Rectangle 2328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231285C" id="Rectangle 2328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AQKcRj8CAABtBAAADgAAAAAA&#10;AAAAAAAAAAAuAgAAZHJzL2Uyb0RvYy54bWxQSwECLQAUAAYACAAAACEAg8BtxdoAAAAEAQAADwAA&#10;AAAAAAAAAAAAAACZBAAAZHJzL2Rvd25yZXYueG1sUEsFBgAAAAAEAAQA8wAAAKAFAAAAAA==&#10;">
                      <w10:anchorlock/>
                    </v:rect>
                  </w:pict>
                </mc:Fallback>
              </mc:AlternateContent>
            </w:r>
          </w:p>
        </w:tc>
        <w:tc>
          <w:tcPr>
            <w:tcW w:w="635" w:type="pct"/>
            <w:shd w:val="clear" w:color="auto" w:fill="auto"/>
            <w:vAlign w:val="center"/>
          </w:tcPr>
          <w:p w14:paraId="56211DCF" w14:textId="77777777" w:rsidR="00B65B99" w:rsidRPr="004342F6" w:rsidRDefault="00B65B99"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78F3D28E" wp14:editId="3CE19529">
                      <wp:extent cx="636270" cy="147955"/>
                      <wp:effectExtent l="9525" t="9525" r="11430" b="13970"/>
                      <wp:docPr id="23288" name="Rectangle 2328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F75C654" id="Rectangle 2328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fr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HwC36z8CAABtBAAADgAAAAAA&#10;AAAAAAAAAAAuAgAAZHJzL2Uyb0RvYy54bWxQSwECLQAUAAYACAAAACEAg8BtxdoAAAAEAQAADwAA&#10;AAAAAAAAAAAAAACZBAAAZHJzL2Rvd25yZXYueG1sUEsFBgAAAAAEAAQA8wAAAKAFAAAAAA==&#10;">
                      <w10:anchorlock/>
                    </v:rect>
                  </w:pict>
                </mc:Fallback>
              </mc:AlternateContent>
            </w:r>
          </w:p>
        </w:tc>
      </w:tr>
      <w:tr w:rsidR="00B65B99" w:rsidRPr="004342F6" w14:paraId="38508C89" w14:textId="77777777" w:rsidTr="008B5543">
        <w:tc>
          <w:tcPr>
            <w:tcW w:w="2362" w:type="pct"/>
            <w:shd w:val="clear" w:color="auto" w:fill="E8E8E8"/>
            <w:tcMar>
              <w:left w:w="72" w:type="dxa"/>
              <w:right w:w="72" w:type="dxa"/>
            </w:tcMar>
          </w:tcPr>
          <w:p w14:paraId="36D0E7A5" w14:textId="7B84209C" w:rsidR="00B65B99" w:rsidRPr="004342F6" w:rsidRDefault="00B65B99" w:rsidP="007D6439">
            <w:pPr>
              <w:tabs>
                <w:tab w:val="clear" w:pos="432"/>
                <w:tab w:val="left" w:pos="258"/>
                <w:tab w:val="left" w:leader="dot" w:pos="4103"/>
              </w:tabs>
              <w:spacing w:before="60" w:after="60"/>
              <w:ind w:left="259" w:right="29" w:hanging="259"/>
              <w:jc w:val="left"/>
              <w:rPr>
                <w:rFonts w:ascii="Arial" w:hAnsi="Arial" w:cs="Arial"/>
                <w:sz w:val="20"/>
              </w:rPr>
            </w:pPr>
            <w:r w:rsidRPr="004342F6">
              <w:rPr>
                <w:rFonts w:ascii="Arial" w:hAnsi="Arial" w:cs="Arial"/>
                <w:sz w:val="20"/>
              </w:rPr>
              <w:t>e.</w:t>
            </w:r>
            <w:r w:rsidRPr="004342F6">
              <w:rPr>
                <w:rFonts w:ascii="Arial" w:hAnsi="Arial" w:cs="Arial"/>
                <w:sz w:val="20"/>
              </w:rPr>
              <w:tab/>
              <w:t>What was the total number of free breakfasts claimed?</w:t>
            </w:r>
          </w:p>
        </w:tc>
        <w:tc>
          <w:tcPr>
            <w:tcW w:w="633" w:type="pct"/>
            <w:shd w:val="clear" w:color="auto" w:fill="E8E8E8"/>
            <w:tcMar>
              <w:left w:w="72" w:type="dxa"/>
              <w:right w:w="72" w:type="dxa"/>
            </w:tcMar>
            <w:vAlign w:val="center"/>
          </w:tcPr>
          <w:p w14:paraId="075374BE" w14:textId="77777777" w:rsidR="00B65B99" w:rsidRPr="004342F6" w:rsidRDefault="00B65B99"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35241E3C" wp14:editId="45A8C38E">
                      <wp:extent cx="636270" cy="147955"/>
                      <wp:effectExtent l="9525" t="9525" r="11430" b="13970"/>
                      <wp:docPr id="23289" name="Rectangle 2328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8F18759" id="Rectangle 2328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N5pJLj8CAABtBAAADgAAAAAA&#10;AAAAAAAAAAAuAgAAZHJzL2Uyb0RvYy54bWxQSwECLQAUAAYACAAAACEAg8BtxdoAAAAEAQAADwAA&#10;AAAAAAAAAAAAAACZBAAAZHJzL2Rvd25yZXYueG1sUEsFBgAAAAAEAAQA8wAAAKAFAAAAAA==&#10;">
                      <w10:anchorlock/>
                    </v:rect>
                  </w:pict>
                </mc:Fallback>
              </mc:AlternateContent>
            </w:r>
          </w:p>
        </w:tc>
        <w:tc>
          <w:tcPr>
            <w:tcW w:w="736" w:type="pct"/>
            <w:shd w:val="clear" w:color="auto" w:fill="E8E8E8"/>
            <w:vAlign w:val="center"/>
          </w:tcPr>
          <w:p w14:paraId="27B261A9" w14:textId="77777777" w:rsidR="00B65B99" w:rsidRPr="004342F6" w:rsidRDefault="00B65B99"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7662FDAB" wp14:editId="4EAA7637">
                      <wp:extent cx="636270" cy="147955"/>
                      <wp:effectExtent l="9525" t="9525" r="11430" b="13970"/>
                      <wp:docPr id="23290" name="Rectangle 2329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012143F" id="Rectangle 2329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epiGRz8CAABtBAAADgAAAAAA&#10;AAAAAAAAAAAuAgAAZHJzL2Uyb0RvYy54bWxQSwECLQAUAAYACAAAACEAg8BtxdoAAAAEAQAADwAA&#10;AAAAAAAAAAAAAACZBAAAZHJzL2Rvd25yZXYueG1sUEsFBgAAAAAEAAQA8wAAAKAFAAAAAA==&#10;">
                      <w10:anchorlock/>
                    </v:rect>
                  </w:pict>
                </mc:Fallback>
              </mc:AlternateContent>
            </w:r>
          </w:p>
        </w:tc>
        <w:tc>
          <w:tcPr>
            <w:tcW w:w="634" w:type="pct"/>
            <w:shd w:val="clear" w:color="auto" w:fill="E8E8E8"/>
            <w:vAlign w:val="center"/>
          </w:tcPr>
          <w:p w14:paraId="0159528F" w14:textId="77777777" w:rsidR="00B65B99" w:rsidRPr="004342F6" w:rsidRDefault="00B65B99"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7C8607CD" wp14:editId="3CE62BEC">
                      <wp:extent cx="636270" cy="147955"/>
                      <wp:effectExtent l="9525" t="9525" r="11430" b="13970"/>
                      <wp:docPr id="23291" name="Rectangle 2329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DDE4988" id="Rectangle 2329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UgJ4gj8CAABtBAAADgAAAAAA&#10;AAAAAAAAAAAuAgAAZHJzL2Uyb0RvYy54bWxQSwECLQAUAAYACAAAACEAg8BtxdoAAAAEAQAADwAA&#10;AAAAAAAAAAAAAACZBAAAZHJzL2Rvd25yZXYueG1sUEsFBgAAAAAEAAQA8wAAAKAFAAAAAA==&#10;">
                      <w10:anchorlock/>
                    </v:rect>
                  </w:pict>
                </mc:Fallback>
              </mc:AlternateContent>
            </w:r>
          </w:p>
        </w:tc>
        <w:tc>
          <w:tcPr>
            <w:tcW w:w="635" w:type="pct"/>
            <w:shd w:val="clear" w:color="auto" w:fill="E8E8E8"/>
            <w:vAlign w:val="center"/>
          </w:tcPr>
          <w:p w14:paraId="5AC0FA56" w14:textId="77777777" w:rsidR="00B65B99" w:rsidRPr="004342F6" w:rsidRDefault="00B65B99"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652FDEAA" wp14:editId="787E091B">
                      <wp:extent cx="636270" cy="147955"/>
                      <wp:effectExtent l="9525" t="9525" r="11430" b="13970"/>
                      <wp:docPr id="23292" name="Rectangle 2329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2AA691B" id="Rectangle 2329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goX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a6oKFz8CAABtBAAADgAAAAAA&#10;AAAAAAAAAAAuAgAAZHJzL2Uyb0RvYy54bWxQSwECLQAUAAYACAAAACEAg8BtxdoAAAAEAQAADwAA&#10;AAAAAAAAAAAAAACZBAAAZHJzL2Rvd25yZXYueG1sUEsFBgAAAAAEAAQA8wAAAKAFAAAAAA==&#10;">
                      <w10:anchorlock/>
                    </v:rect>
                  </w:pict>
                </mc:Fallback>
              </mc:AlternateContent>
            </w:r>
          </w:p>
        </w:tc>
      </w:tr>
      <w:tr w:rsidR="005F3F70" w:rsidRPr="004342F6" w14:paraId="1E3788BC" w14:textId="77777777" w:rsidTr="008B5543">
        <w:tc>
          <w:tcPr>
            <w:tcW w:w="2362" w:type="pct"/>
            <w:shd w:val="clear" w:color="auto" w:fill="auto"/>
            <w:tcMar>
              <w:left w:w="72" w:type="dxa"/>
              <w:right w:w="72" w:type="dxa"/>
            </w:tcMar>
          </w:tcPr>
          <w:p w14:paraId="052C3A2A" w14:textId="77777777" w:rsidR="005F3F70" w:rsidRPr="004342F6" w:rsidRDefault="008B5543" w:rsidP="00970424">
            <w:pPr>
              <w:tabs>
                <w:tab w:val="clear" w:pos="432"/>
                <w:tab w:val="left" w:pos="258"/>
                <w:tab w:val="left" w:leader="dot" w:pos="4103"/>
              </w:tabs>
              <w:spacing w:before="60" w:after="60"/>
              <w:ind w:left="259" w:right="29" w:hanging="259"/>
              <w:jc w:val="left"/>
              <w:rPr>
                <w:rFonts w:ascii="Arial" w:hAnsi="Arial" w:cs="Arial"/>
                <w:sz w:val="20"/>
              </w:rPr>
            </w:pPr>
            <w:r w:rsidRPr="004342F6">
              <w:rPr>
                <w:rFonts w:ascii="Arial" w:hAnsi="Arial" w:cs="Arial"/>
                <w:sz w:val="20"/>
              </w:rPr>
              <w:t>f.</w:t>
            </w:r>
            <w:r w:rsidRPr="004342F6">
              <w:rPr>
                <w:rFonts w:ascii="Arial" w:hAnsi="Arial" w:cs="Arial"/>
                <w:sz w:val="20"/>
              </w:rPr>
              <w:tab/>
            </w:r>
            <w:r w:rsidR="005F3F70" w:rsidRPr="004342F6">
              <w:rPr>
                <w:rFonts w:ascii="Arial" w:hAnsi="Arial" w:cs="Arial"/>
                <w:sz w:val="20"/>
              </w:rPr>
              <w:t xml:space="preserve">How many of the total enrolled </w:t>
            </w:r>
            <w:r w:rsidR="005F3F70" w:rsidRPr="004342F6">
              <w:rPr>
                <w:rFonts w:ascii="Arial" w:hAnsi="Arial" w:cs="Arial"/>
                <w:sz w:val="20"/>
                <w:u w:val="single"/>
              </w:rPr>
              <w:t>students</w:t>
            </w:r>
            <w:r w:rsidR="005F3F70" w:rsidRPr="004342F6">
              <w:rPr>
                <w:rFonts w:ascii="Arial" w:hAnsi="Arial" w:cs="Arial"/>
                <w:sz w:val="20"/>
              </w:rPr>
              <w:t xml:space="preserve"> </w:t>
            </w:r>
            <w:r w:rsidR="005F3F70" w:rsidRPr="004342F6">
              <w:rPr>
                <w:rFonts w:ascii="Arial" w:hAnsi="Arial" w:cs="Arial"/>
                <w:b/>
                <w:sz w:val="20"/>
              </w:rPr>
              <w:t>d</w:t>
            </w:r>
            <w:r w:rsidR="006D5F27" w:rsidRPr="004342F6">
              <w:rPr>
                <w:rFonts w:ascii="Arial" w:hAnsi="Arial" w:cs="Arial"/>
                <w:b/>
                <w:sz w:val="20"/>
              </w:rPr>
              <w:t>id</w:t>
            </w:r>
            <w:r w:rsidR="005F3F70" w:rsidRPr="004342F6">
              <w:rPr>
                <w:rFonts w:ascii="Arial" w:hAnsi="Arial" w:cs="Arial"/>
                <w:b/>
                <w:sz w:val="20"/>
              </w:rPr>
              <w:t xml:space="preserve"> not</w:t>
            </w:r>
            <w:r w:rsidR="005F3F70" w:rsidRPr="004342F6">
              <w:rPr>
                <w:rFonts w:ascii="Arial" w:hAnsi="Arial" w:cs="Arial"/>
                <w:sz w:val="20"/>
              </w:rPr>
              <w:t xml:space="preserve"> have access to SBP?</w:t>
            </w:r>
            <w:r w:rsidR="00C305A7" w:rsidRPr="004342F6">
              <w:rPr>
                <w:rFonts w:ascii="Arial" w:hAnsi="Arial" w:cs="Arial"/>
                <w:sz w:val="20"/>
              </w:rPr>
              <w:t>*</w:t>
            </w:r>
          </w:p>
        </w:tc>
        <w:tc>
          <w:tcPr>
            <w:tcW w:w="633" w:type="pct"/>
            <w:shd w:val="clear" w:color="auto" w:fill="auto"/>
            <w:tcMar>
              <w:left w:w="72" w:type="dxa"/>
              <w:right w:w="72" w:type="dxa"/>
            </w:tcMar>
            <w:vAlign w:val="center"/>
          </w:tcPr>
          <w:p w14:paraId="0CC0214C"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1630397C" wp14:editId="531A1A72">
                      <wp:extent cx="636270" cy="147955"/>
                      <wp:effectExtent l="9525" t="9525" r="11430" b="13970"/>
                      <wp:docPr id="23419" name="Rectangle 234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9032BA7" id="Rectangle 2341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akd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pzP&#10;OT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xmpHT8CAABtBAAADgAAAAAA&#10;AAAAAAAAAAAuAgAAZHJzL2Uyb0RvYy54bWxQSwECLQAUAAYACAAAACEAg8BtxdoAAAAEAQAADwAA&#10;AAAAAAAAAAAAAACZBAAAZHJzL2Rvd25yZXYueG1sUEsFBgAAAAAEAAQA8wAAAKAFAAAAAA==&#10;">
                      <w10:anchorlock/>
                    </v:rect>
                  </w:pict>
                </mc:Fallback>
              </mc:AlternateContent>
            </w:r>
          </w:p>
        </w:tc>
        <w:tc>
          <w:tcPr>
            <w:tcW w:w="736" w:type="pct"/>
            <w:shd w:val="clear" w:color="auto" w:fill="auto"/>
            <w:vAlign w:val="center"/>
          </w:tcPr>
          <w:p w14:paraId="41CA1163"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2B755D6F" wp14:editId="508E32E1">
                      <wp:extent cx="636270" cy="147955"/>
                      <wp:effectExtent l="9525" t="9525" r="11430" b="13970"/>
                      <wp:docPr id="23420" name="Rectangle 234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39C5518" id="Rectangle 2342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YePwIAAG0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reGHj8CAABtBAAADgAAAAAA&#10;AAAAAAAAAAAuAgAAZHJzL2Uyb0RvYy54bWxQSwECLQAUAAYACAAAACEAg8BtxdoAAAAEAQAADwAA&#10;AAAAAAAAAAAAAACZBAAAZHJzL2Rvd25yZXYueG1sUEsFBgAAAAAEAAQA8wAAAKAFAAAAAA==&#10;">
                      <w10:anchorlock/>
                    </v:rect>
                  </w:pict>
                </mc:Fallback>
              </mc:AlternateContent>
            </w:r>
          </w:p>
        </w:tc>
        <w:tc>
          <w:tcPr>
            <w:tcW w:w="634" w:type="pct"/>
            <w:shd w:val="clear" w:color="auto" w:fill="auto"/>
            <w:vAlign w:val="center"/>
          </w:tcPr>
          <w:p w14:paraId="0009E653"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7A42CD7B" wp14:editId="6FD1EF87">
                      <wp:extent cx="636270" cy="147955"/>
                      <wp:effectExtent l="9525" t="9525" r="11430" b="13970"/>
                      <wp:docPr id="33" name="Rectangle 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B4F429E" id="Rectangle 3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b1/xFDwCAABnBAAADgAAAAAAAAAA&#10;AAAAAAAuAgAAZHJzL2Uyb0RvYy54bWxQSwECLQAUAAYACAAAACEAg8BtxdoAAAAEAQAADwAAAAAA&#10;AAAAAAAAAACWBAAAZHJzL2Rvd25yZXYueG1sUEsFBgAAAAAEAAQA8wAAAJ0FAAAAAA==&#10;">
                      <w10:anchorlock/>
                    </v:rect>
                  </w:pict>
                </mc:Fallback>
              </mc:AlternateContent>
            </w:r>
          </w:p>
        </w:tc>
        <w:tc>
          <w:tcPr>
            <w:tcW w:w="635" w:type="pct"/>
            <w:shd w:val="clear" w:color="auto" w:fill="auto"/>
            <w:vAlign w:val="center"/>
          </w:tcPr>
          <w:p w14:paraId="16D5AC16"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63DEF405" wp14:editId="7B4445E5">
                      <wp:extent cx="636270" cy="147955"/>
                      <wp:effectExtent l="9525" t="9525" r="11430" b="13970"/>
                      <wp:docPr id="38" name="Rectangle 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2D209D3" id="Rectangle 3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chpPAIAAGc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HiHIaTwCAABnBAAADgAAAAAAAAAA&#10;AAAAAAAuAgAAZHJzL2Uyb0RvYy54bWxQSwECLQAUAAYACAAAACEAg8BtxdoAAAAEAQAADwAAAAAA&#10;AAAAAAAAAACWBAAAZHJzL2Rvd25yZXYueG1sUEsFBgAAAAAEAAQA8wAAAJ0FAAAAAA==&#10;">
                      <w10:anchorlock/>
                    </v:rect>
                  </w:pict>
                </mc:Fallback>
              </mc:AlternateContent>
            </w:r>
          </w:p>
        </w:tc>
      </w:tr>
    </w:tbl>
    <w:p w14:paraId="3CCF2D27" w14:textId="77777777" w:rsidR="00C305A7" w:rsidRPr="004342F6" w:rsidRDefault="00C305A7" w:rsidP="008B5543">
      <w:pPr>
        <w:pStyle w:val="INTRO"/>
      </w:pPr>
      <w:r w:rsidRPr="004342F6">
        <w:t xml:space="preserve">*The total student enrollment should include prekindergarten and kindergarten students who attend school half day and may not have access to meals. Children attending a school </w:t>
      </w:r>
      <w:r w:rsidR="002E6510" w:rsidRPr="004342F6">
        <w:t>within the SFA</w:t>
      </w:r>
      <w:r w:rsidRPr="004342F6">
        <w:t xml:space="preserve"> that does not participate in the NSLP or the SBP should also be included in this count.</w:t>
      </w:r>
    </w:p>
    <w:p w14:paraId="379F92B7" w14:textId="77777777" w:rsidR="004416C9" w:rsidRDefault="004416C9" w:rsidP="00DD2E09">
      <w:pPr>
        <w:pStyle w:val="QUESTIONTEXT"/>
      </w:pPr>
    </w:p>
    <w:p w14:paraId="1C9A8F71" w14:textId="65BC3AF1" w:rsidR="00E12FDB" w:rsidRPr="004342F6" w:rsidRDefault="00A8645A" w:rsidP="00DD2E09">
      <w:pPr>
        <w:pStyle w:val="QUESTIONTEXT"/>
      </w:pPr>
      <w:r w:rsidRPr="004342F6">
        <w:t>2.5</w:t>
      </w:r>
      <w:r w:rsidRPr="004342F6">
        <w:tab/>
        <w:t>In the past two years, how has student participation in the SBP changed in your SFA?</w:t>
      </w:r>
    </w:p>
    <w:p w14:paraId="61F1EC8D" w14:textId="5B6EA0CD" w:rsidR="00A8645A" w:rsidRPr="004342F6" w:rsidRDefault="00A8645A" w:rsidP="00A8645A">
      <w:pPr>
        <w:pStyle w:val="RESPONSE"/>
      </w:pPr>
      <w:r w:rsidRPr="004342F6">
        <w:rPr>
          <w:rFonts w:eastAsia="Calibri"/>
          <w:noProof/>
          <w:sz w:val="36"/>
          <w:szCs w:val="36"/>
        </w:rPr>
        <mc:AlternateContent>
          <mc:Choice Requires="wps">
            <w:drawing>
              <wp:anchor distT="0" distB="0" distL="114300" distR="114300" simplePos="0" relativeHeight="252076389" behindDoc="0" locked="0" layoutInCell="1" allowOverlap="1" wp14:anchorId="2B289869" wp14:editId="3752ABB1">
                <wp:simplePos x="0" y="0"/>
                <wp:positionH relativeFrom="margin">
                  <wp:align>left</wp:align>
                </wp:positionH>
                <wp:positionV relativeFrom="paragraph">
                  <wp:posOffset>20320</wp:posOffset>
                </wp:positionV>
                <wp:extent cx="409575" cy="352425"/>
                <wp:effectExtent l="0" t="0" r="0" b="95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352425"/>
                        </a:xfrm>
                        <a:prstGeom prst="rect">
                          <a:avLst/>
                        </a:prstGeom>
                        <a:noFill/>
                        <a:ln>
                          <a:noFill/>
                        </a:ln>
                        <a:extLst/>
                      </wps:spPr>
                      <wps:txbx>
                        <w:txbxContent>
                          <w:p w14:paraId="3FB5242A" w14:textId="2373382B" w:rsidR="005961C2" w:rsidRPr="00DA5E33" w:rsidRDefault="005961C2" w:rsidP="00A8645A">
                            <w:pPr>
                              <w:pStyle w:val="SourceVariable"/>
                            </w:pPr>
                            <w:r>
                              <w:t>NEW – not prete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54" type="#_x0000_t202" style="position:absolute;left:0;text-align:left;margin-left:0;margin-top:1.6pt;width:32.25pt;height:27.75pt;z-index:25207638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" filled="f" stroked="f">
                <v:textbox>
                  <w:txbxContent>
                    <w:p w14:paraId="3FB5242A" w14:textId="2373382B" w:rsidR="005961C2" w:rsidRPr="00DA5E33" w:rsidRDefault="005961C2" w:rsidP="00A8645A">
                      <w:pPr>
                        <w:pStyle w:val="SourceVariable"/>
                      </w:pPr>
                      <w:r>
                        <w:t>NEW – not pretested</w:t>
                      </w:r>
                    </w:p>
                  </w:txbxContent>
                </v:textbox>
                <w10:wrap anchorx="margin"/>
              </v:shape>
            </w:pict>
          </mc:Fallback>
        </mc:AlternateContent>
      </w:r>
      <w:r w:rsidRPr="004342F6">
        <w:sym w:font="Wingdings" w:char="F06D"/>
      </w:r>
      <w:r w:rsidRPr="004342F6">
        <w:tab/>
        <w:t>SBP participation increased</w:t>
      </w:r>
      <w:r w:rsidRPr="004342F6">
        <w:tab/>
        <w:t>1</w:t>
      </w:r>
    </w:p>
    <w:p w14:paraId="190CBF4E" w14:textId="48A8C623" w:rsidR="00A8645A" w:rsidRPr="004342F6" w:rsidRDefault="00A8645A" w:rsidP="00A8645A">
      <w:pPr>
        <w:pStyle w:val="RESPONSE"/>
      </w:pPr>
      <w:r w:rsidRPr="004342F6">
        <w:sym w:font="Wingdings" w:char="F06D"/>
      </w:r>
      <w:r w:rsidRPr="004342F6">
        <w:tab/>
        <w:t>SBP participation remained about the same</w:t>
      </w:r>
      <w:r w:rsidRPr="004342F6">
        <w:tab/>
        <w:t>2</w:t>
      </w:r>
      <w:r w:rsidR="00DD2E09" w:rsidRPr="004342F6">
        <w:tab/>
      </w:r>
      <w:r w:rsidRPr="004342F6">
        <w:t>SKIP TO 2.7</w:t>
      </w:r>
    </w:p>
    <w:p w14:paraId="0A7F04CD" w14:textId="3A44417A" w:rsidR="00A8645A" w:rsidRPr="004342F6" w:rsidRDefault="00A8645A" w:rsidP="00A8645A">
      <w:pPr>
        <w:pStyle w:val="RESPONSE"/>
      </w:pPr>
      <w:r w:rsidRPr="004342F6">
        <w:sym w:font="Wingdings" w:char="F06D"/>
      </w:r>
      <w:r w:rsidRPr="004342F6">
        <w:tab/>
        <w:t>SBP participation decreased</w:t>
      </w:r>
      <w:r w:rsidRPr="004342F6">
        <w:tab/>
        <w:t>3</w:t>
      </w:r>
    </w:p>
    <w:p w14:paraId="1913E443" w14:textId="00412F69" w:rsidR="00A8645A" w:rsidRPr="004342F6" w:rsidRDefault="00A8645A" w:rsidP="00A8645A">
      <w:pPr>
        <w:pStyle w:val="RESPONSE"/>
      </w:pPr>
      <w:r w:rsidRPr="004342F6">
        <w:sym w:font="Wingdings" w:char="F06D"/>
      </w:r>
      <w:r w:rsidRPr="004342F6">
        <w:tab/>
        <w:t>Not applicable, no SBP program in SFA</w:t>
      </w:r>
      <w:r w:rsidRPr="004342F6">
        <w:tab/>
        <w:t>n</w:t>
      </w:r>
      <w:r w:rsidR="00DD2E09" w:rsidRPr="004342F6">
        <w:tab/>
      </w:r>
      <w:r w:rsidRPr="004342F6">
        <w:t>SKIP TO 2.7</w:t>
      </w:r>
    </w:p>
    <w:p w14:paraId="68881D2F" w14:textId="0F6C8F9B" w:rsidR="00A8645A" w:rsidRPr="004342F6" w:rsidRDefault="00A8645A" w:rsidP="00A8645A">
      <w:pPr>
        <w:pStyle w:val="RESPONSE"/>
      </w:pPr>
      <w:r w:rsidRPr="004342F6">
        <w:sym w:font="Wingdings" w:char="F06D"/>
      </w:r>
      <w:r w:rsidRPr="004342F6">
        <w:tab/>
        <w:t>Don’t know</w:t>
      </w:r>
      <w:r w:rsidRPr="004342F6">
        <w:tab/>
        <w:t>d</w:t>
      </w:r>
      <w:r w:rsidR="00DD2E09" w:rsidRPr="004342F6">
        <w:tab/>
      </w:r>
      <w:r w:rsidRPr="004342F6">
        <w:t>SKIP TO 2.7</w:t>
      </w:r>
    </w:p>
    <w:p w14:paraId="11BEC5FD" w14:textId="77777777" w:rsidR="00A8645A" w:rsidRPr="004342F6" w:rsidRDefault="00A8645A" w:rsidP="00970424">
      <w:pPr>
        <w:tabs>
          <w:tab w:val="clear" w:pos="432"/>
        </w:tabs>
        <w:spacing w:before="0" w:after="200" w:line="276" w:lineRule="auto"/>
        <w:ind w:firstLine="0"/>
        <w:jc w:val="left"/>
        <w:rPr>
          <w:rFonts w:ascii="Arial" w:hAnsi="Arial" w:cs="Arial"/>
          <w:b/>
          <w:sz w:val="20"/>
        </w:rPr>
      </w:pPr>
    </w:p>
    <w:p w14:paraId="3450789B" w14:textId="012E1F7F" w:rsidR="00A8645A" w:rsidRPr="004342F6" w:rsidRDefault="00A8645A" w:rsidP="00DD2E09">
      <w:pPr>
        <w:pStyle w:val="QUESTIONTEXT"/>
      </w:pPr>
      <w:r w:rsidRPr="004342F6">
        <w:t>2.6</w:t>
      </w:r>
      <w:r w:rsidRPr="004342F6">
        <w:tab/>
        <w:t>What do you think are the biggest drivers of this change in SBP participation?</w:t>
      </w:r>
    </w:p>
    <w:p w14:paraId="73040370" w14:textId="24ABA812" w:rsidR="00C305A7" w:rsidRPr="004342F6" w:rsidRDefault="00BE24A5" w:rsidP="00970424">
      <w:pPr>
        <w:tabs>
          <w:tab w:val="clear" w:pos="432"/>
        </w:tabs>
        <w:spacing w:before="0" w:after="200" w:line="276" w:lineRule="auto"/>
        <w:ind w:firstLine="0"/>
        <w:jc w:val="left"/>
        <w:rPr>
          <w:rFonts w:ascii="Arial" w:hAnsi="Arial" w:cs="Arial"/>
          <w:b/>
          <w:sz w:val="20"/>
        </w:rPr>
      </w:pPr>
      <w:r w:rsidRPr="004342F6">
        <w:rPr>
          <w:rFonts w:eastAsia="Calibri"/>
          <w:noProof/>
          <w:sz w:val="36"/>
          <w:szCs w:val="36"/>
        </w:rPr>
        <mc:AlternateContent>
          <mc:Choice Requires="wps">
            <w:drawing>
              <wp:anchor distT="0" distB="0" distL="114300" distR="114300" simplePos="0" relativeHeight="252085605" behindDoc="0" locked="0" layoutInCell="1" allowOverlap="1" wp14:anchorId="685B7069" wp14:editId="2F29EB44">
                <wp:simplePos x="0" y="0"/>
                <wp:positionH relativeFrom="margin">
                  <wp:align>left</wp:align>
                </wp:positionH>
                <wp:positionV relativeFrom="paragraph">
                  <wp:posOffset>1905</wp:posOffset>
                </wp:positionV>
                <wp:extent cx="388620" cy="352425"/>
                <wp:effectExtent l="0" t="0" r="0" b="9525"/>
                <wp:wrapNone/>
                <wp:docPr id="23424" name="Text Box 23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52425"/>
                        </a:xfrm>
                        <a:prstGeom prst="rect">
                          <a:avLst/>
                        </a:prstGeom>
                        <a:noFill/>
                        <a:ln>
                          <a:noFill/>
                        </a:ln>
                        <a:extLst/>
                      </wps:spPr>
                      <wps:txbx>
                        <w:txbxContent>
                          <w:p w14:paraId="3B6F5B87" w14:textId="1ACA4CF8" w:rsidR="005961C2" w:rsidRPr="00DA5E33" w:rsidRDefault="005961C2" w:rsidP="00BE24A5">
                            <w:pPr>
                              <w:pStyle w:val="SourceVariable"/>
                            </w:pPr>
                            <w:r>
                              <w:t>NEW – not prete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4" o:spid="_x0000_s1055" type="#_x0000_t202" style="position:absolute;margin-left:0;margin-top:.15pt;width:30.6pt;height:27.75pt;z-index:25208560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" filled="f" stroked="f">
                <v:textbox>
                  <w:txbxContent>
                    <w:p w14:paraId="3B6F5B87" w14:textId="1ACA4CF8" w:rsidR="005961C2" w:rsidRPr="00DA5E33" w:rsidRDefault="005961C2" w:rsidP="00BE24A5">
                      <w:pPr>
                        <w:pStyle w:val="SourceVariable"/>
                      </w:pPr>
                      <w:r>
                        <w:t>NEW – not pretested</w:t>
                      </w:r>
                    </w:p>
                  </w:txbxContent>
                </v:textbox>
                <w10:wrap anchorx="margin"/>
              </v:shape>
            </w:pict>
          </mc:Fallback>
        </mc:AlternateContent>
      </w:r>
      <w:r w:rsidR="00C305A7" w:rsidRPr="004342F6">
        <w:rPr>
          <w:rFonts w:ascii="Arial" w:hAnsi="Arial" w:cs="Arial"/>
          <w:b/>
          <w:sz w:val="20"/>
        </w:rPr>
        <w:br w:type="page"/>
      </w:r>
      <w:r w:rsidR="00A8645A" w:rsidRPr="004342F6">
        <w:rPr>
          <w:noProof/>
        </w:rPr>
        <mc:AlternateContent>
          <mc:Choice Requires="wps">
            <w:drawing>
              <wp:anchor distT="0" distB="0" distL="114300" distR="114300" simplePos="0" relativeHeight="252078437" behindDoc="0" locked="1" layoutInCell="1" allowOverlap="1" wp14:anchorId="3EB6AA97" wp14:editId="6AE00E73">
                <wp:simplePos x="0" y="0"/>
                <wp:positionH relativeFrom="margin">
                  <wp:posOffset>459105</wp:posOffset>
                </wp:positionH>
                <wp:positionV relativeFrom="line">
                  <wp:posOffset>2540</wp:posOffset>
                </wp:positionV>
                <wp:extent cx="5718175" cy="400685"/>
                <wp:effectExtent l="0" t="0" r="15875" b="18415"/>
                <wp:wrapNone/>
                <wp:docPr id="24" name="Rectangle 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8175" cy="4006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63BFFD6" id="Rectangle 24" o:spid="_x0000_s1026" alt="Blank space for entering response" style="position:absolute;margin-left:36.15pt;margin-top:.2pt;width:450.25pt;height:31.55pt;z-index:252078437;visibility:visible;mso-wrap-style:square;mso-width-percent:0;mso-height-percent:0;mso-wrap-distance-left:9pt;mso-wrap-distance-top:0;mso-wrap-distance-right:9pt;mso-wrap-distance-bottom:0;mso-position-horizontal:absolute;mso-position-horizontal-relative:margin;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">
                <w10:wrap anchorx="margin" anchory="line"/>
                <w10:anchorlock/>
              </v:rect>
            </w:pict>
          </mc:Fallback>
        </mc:AlternateContent>
      </w:r>
    </w:p>
    <w:p w14:paraId="7C04CA75" w14:textId="6C52B1D2" w:rsidR="001848BA" w:rsidRPr="004342F6" w:rsidRDefault="00A00172" w:rsidP="00A42834">
      <w:pPr>
        <w:pStyle w:val="QUESTIONTEXT"/>
      </w:pPr>
      <w:r w:rsidRPr="004342F6">
        <w:rPr>
          <w:rFonts w:eastAsia="Calibri"/>
          <w:b w:val="0"/>
          <w:noProof/>
          <w:sz w:val="36"/>
          <w:szCs w:val="36"/>
        </w:rPr>
        <mc:AlternateContent>
          <mc:Choice Requires="wps">
            <w:drawing>
              <wp:anchor distT="0" distB="0" distL="114300" distR="114300" simplePos="0" relativeHeight="251658454" behindDoc="0" locked="0" layoutInCell="1" allowOverlap="1" wp14:anchorId="053A597B" wp14:editId="30C07246">
                <wp:simplePos x="0" y="0"/>
                <wp:positionH relativeFrom="margin">
                  <wp:posOffset>-69850</wp:posOffset>
                </wp:positionH>
                <wp:positionV relativeFrom="paragraph">
                  <wp:posOffset>237490</wp:posOffset>
                </wp:positionV>
                <wp:extent cx="469900" cy="482600"/>
                <wp:effectExtent l="0" t="0" r="6350" b="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8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960EC8" w14:textId="3CF0E38D" w:rsidR="005961C2" w:rsidRPr="00D31659" w:rsidRDefault="005961C2" w:rsidP="00A00172">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 &amp; 3 -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4" o:spid="_x0000_s1056" type="#_x0000_t202" style="position:absolute;left:0;text-align:left;margin-left:-5.5pt;margin-top:18.7pt;width:37pt;height:38pt;z-index:2516584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" stroked="f">
                <v:textbox inset="0,,0">
                  <w:txbxContent>
                    <w:p w14:paraId="34960EC8" w14:textId="3CF0E38D" w:rsidR="005961C2" w:rsidRPr="00D31659" w:rsidRDefault="005961C2" w:rsidP="00A00172">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 &amp; 3 - edited</w:t>
                      </w:r>
                    </w:p>
                  </w:txbxContent>
                </v:textbox>
                <w10:wrap anchorx="margin"/>
              </v:shape>
            </w:pict>
          </mc:Fallback>
        </mc:AlternateContent>
      </w:r>
      <w:r w:rsidR="001848BA" w:rsidRPr="004342F6">
        <w:t>2.</w:t>
      </w:r>
      <w:r w:rsidR="00A8645A" w:rsidRPr="004342F6">
        <w:t>7</w:t>
      </w:r>
      <w:r w:rsidR="001848BA" w:rsidRPr="004342F6">
        <w:tab/>
      </w:r>
      <w:r w:rsidR="00E502E5" w:rsidRPr="004342F6">
        <w:t>For student lunches d</w:t>
      </w:r>
      <w:r w:rsidR="00000008" w:rsidRPr="004342F6">
        <w:t xml:space="preserve">uring </w:t>
      </w:r>
      <w:r w:rsidR="002072AA" w:rsidRPr="004342F6">
        <w:rPr>
          <w:u w:val="single"/>
        </w:rPr>
        <w:t>October 2018</w:t>
      </w:r>
      <w:r w:rsidR="00DB0BB6" w:rsidRPr="004342F6">
        <w:rPr>
          <w:u w:val="single"/>
        </w:rPr>
        <w:t>:</w:t>
      </w:r>
      <w:r w:rsidR="001848BA" w:rsidRPr="004342F6">
        <w:t xml:space="preserve"> </w:t>
      </w:r>
    </w:p>
    <w:p w14:paraId="5ED7E48F" w14:textId="34B4560E" w:rsidR="001848BA" w:rsidRPr="004342F6" w:rsidRDefault="001848BA" w:rsidP="00A42834">
      <w:pPr>
        <w:pStyle w:val="IFINTERVIEWER"/>
      </w:pPr>
      <w:r w:rsidRPr="004342F6">
        <w:t>IF NONE, PLEASE ENTER 0.</w:t>
      </w:r>
    </w:p>
    <w:tbl>
      <w:tblPr>
        <w:tblW w:w="4493" w:type="pct"/>
        <w:tblInd w:w="765" w:type="dxa"/>
        <w:tblLook w:val="0000" w:firstRow="0" w:lastRow="0" w:firstColumn="0" w:lastColumn="0" w:noHBand="0" w:noVBand="0"/>
      </w:tblPr>
      <w:tblGrid>
        <w:gridCol w:w="4643"/>
        <w:gridCol w:w="1179"/>
        <w:gridCol w:w="1251"/>
        <w:gridCol w:w="1251"/>
        <w:gridCol w:w="1251"/>
      </w:tblGrid>
      <w:tr w:rsidR="001848BA" w:rsidRPr="004342F6" w14:paraId="6565BA3C" w14:textId="77777777" w:rsidTr="008B5543">
        <w:tc>
          <w:tcPr>
            <w:tcW w:w="2441" w:type="pct"/>
            <w:tcBorders>
              <w:right w:val="single" w:sz="4" w:space="0" w:color="auto"/>
            </w:tcBorders>
            <w:tcMar>
              <w:left w:w="72" w:type="dxa"/>
              <w:right w:w="72" w:type="dxa"/>
            </w:tcMar>
            <w:vAlign w:val="bottom"/>
          </w:tcPr>
          <w:p w14:paraId="1B683E1C" w14:textId="77777777" w:rsidR="001848BA" w:rsidRPr="004342F6" w:rsidRDefault="001848BA" w:rsidP="00970424">
            <w:pPr>
              <w:tabs>
                <w:tab w:val="clear" w:pos="432"/>
              </w:tabs>
              <w:spacing w:after="60"/>
              <w:ind w:firstLine="0"/>
              <w:jc w:val="left"/>
              <w:rPr>
                <w:rFonts w:ascii="Arial" w:hAnsi="Arial" w:cs="Arial"/>
                <w:sz w:val="20"/>
              </w:rPr>
            </w:pPr>
            <w:r w:rsidRPr="004342F6">
              <w:rPr>
                <w:rFonts w:ascii="Arial" w:hAnsi="Arial" w:cs="Arial"/>
                <w:sz w:val="20"/>
              </w:rPr>
              <w:t>STUDENT LUNCHES</w:t>
            </w:r>
          </w:p>
        </w:tc>
        <w:tc>
          <w:tcPr>
            <w:tcW w:w="62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09236AD4" w14:textId="77777777" w:rsidR="001848BA" w:rsidRPr="004342F6" w:rsidRDefault="001848BA" w:rsidP="008B5543">
            <w:pPr>
              <w:pStyle w:val="TableHeader-CENTERnarrow"/>
            </w:pPr>
            <w:r w:rsidRPr="004342F6">
              <w:t>ELEMENTARY SCHOOLS</w:t>
            </w:r>
          </w:p>
        </w:tc>
        <w:tc>
          <w:tcPr>
            <w:tcW w:w="645" w:type="pct"/>
            <w:tcBorders>
              <w:top w:val="single" w:sz="4" w:space="0" w:color="auto"/>
              <w:left w:val="single" w:sz="4" w:space="0" w:color="auto"/>
              <w:bottom w:val="single" w:sz="4" w:space="0" w:color="auto"/>
              <w:right w:val="single" w:sz="4" w:space="0" w:color="auto"/>
            </w:tcBorders>
            <w:vAlign w:val="bottom"/>
          </w:tcPr>
          <w:p w14:paraId="2EC5F267" w14:textId="77777777" w:rsidR="001848BA" w:rsidRPr="004342F6" w:rsidRDefault="001848BA" w:rsidP="008B5543">
            <w:pPr>
              <w:pStyle w:val="TableHeader-CENTERnarrow"/>
            </w:pPr>
            <w:r w:rsidRPr="004342F6">
              <w:t>MIDDLE SCHOOLS</w:t>
            </w:r>
          </w:p>
        </w:tc>
        <w:tc>
          <w:tcPr>
            <w:tcW w:w="645" w:type="pct"/>
            <w:tcBorders>
              <w:top w:val="single" w:sz="4" w:space="0" w:color="auto"/>
              <w:left w:val="single" w:sz="4" w:space="0" w:color="auto"/>
              <w:bottom w:val="single" w:sz="4" w:space="0" w:color="auto"/>
              <w:right w:val="single" w:sz="4" w:space="0" w:color="auto"/>
            </w:tcBorders>
            <w:vAlign w:val="bottom"/>
          </w:tcPr>
          <w:p w14:paraId="7AF11369" w14:textId="77777777" w:rsidR="001848BA" w:rsidRPr="004342F6" w:rsidRDefault="001848BA" w:rsidP="008B5543">
            <w:pPr>
              <w:pStyle w:val="TableHeader-CENTERnarrow"/>
            </w:pPr>
            <w:r w:rsidRPr="004342F6">
              <w:t>HIGH SCHOOLS</w:t>
            </w:r>
          </w:p>
        </w:tc>
        <w:tc>
          <w:tcPr>
            <w:tcW w:w="645" w:type="pct"/>
            <w:tcBorders>
              <w:top w:val="single" w:sz="4" w:space="0" w:color="auto"/>
              <w:left w:val="single" w:sz="4" w:space="0" w:color="auto"/>
              <w:bottom w:val="single" w:sz="4" w:space="0" w:color="auto"/>
              <w:right w:val="single" w:sz="4" w:space="0" w:color="auto"/>
            </w:tcBorders>
            <w:vAlign w:val="bottom"/>
          </w:tcPr>
          <w:p w14:paraId="0D82939E" w14:textId="77777777" w:rsidR="001848BA" w:rsidRPr="004342F6" w:rsidRDefault="001848BA" w:rsidP="008B5543">
            <w:pPr>
              <w:pStyle w:val="TableHeader-CENTERnarrow"/>
            </w:pPr>
            <w:r w:rsidRPr="004342F6">
              <w:t>OTHER SCHOOLS</w:t>
            </w:r>
          </w:p>
        </w:tc>
      </w:tr>
      <w:tr w:rsidR="005F3F70" w:rsidRPr="004342F6" w14:paraId="1BC8F103" w14:textId="77777777" w:rsidTr="005F3F70">
        <w:tc>
          <w:tcPr>
            <w:tcW w:w="2441" w:type="pct"/>
            <w:shd w:val="clear" w:color="auto" w:fill="E8E8E8"/>
            <w:tcMar>
              <w:left w:w="72" w:type="dxa"/>
              <w:right w:w="72" w:type="dxa"/>
            </w:tcMar>
          </w:tcPr>
          <w:p w14:paraId="0AA68596" w14:textId="77777777" w:rsidR="005F3F70" w:rsidRPr="004342F6" w:rsidRDefault="005F3F70" w:rsidP="001D2C55">
            <w:pPr>
              <w:pStyle w:val="ListParagraph"/>
              <w:numPr>
                <w:ilvl w:val="0"/>
                <w:numId w:val="3"/>
              </w:numPr>
              <w:tabs>
                <w:tab w:val="clear" w:pos="432"/>
                <w:tab w:val="left" w:leader="dot" w:pos="4103"/>
              </w:tabs>
              <w:spacing w:before="60" w:after="60"/>
              <w:ind w:left="243" w:right="29" w:hanging="243"/>
              <w:jc w:val="left"/>
              <w:rPr>
                <w:rFonts w:ascii="Arial" w:hAnsi="Arial" w:cs="Arial"/>
                <w:sz w:val="20"/>
              </w:rPr>
            </w:pPr>
            <w:r w:rsidRPr="004342F6">
              <w:rPr>
                <w:rFonts w:ascii="Arial" w:hAnsi="Arial" w:cs="Arial"/>
                <w:sz w:val="20"/>
              </w:rPr>
              <w:t xml:space="preserve">How many of the total enrolled </w:t>
            </w:r>
            <w:r w:rsidRPr="004342F6">
              <w:rPr>
                <w:rFonts w:ascii="Arial" w:hAnsi="Arial" w:cs="Arial"/>
                <w:sz w:val="20"/>
                <w:u w:val="single"/>
              </w:rPr>
              <w:t>students</w:t>
            </w:r>
            <w:r w:rsidRPr="004342F6">
              <w:rPr>
                <w:rFonts w:ascii="Arial" w:hAnsi="Arial" w:cs="Arial"/>
                <w:sz w:val="20"/>
              </w:rPr>
              <w:t xml:space="preserve"> were approved to receive free lunch?</w:t>
            </w:r>
          </w:p>
        </w:tc>
        <w:tc>
          <w:tcPr>
            <w:tcW w:w="625" w:type="pct"/>
            <w:tcBorders>
              <w:top w:val="single" w:sz="4" w:space="0" w:color="auto"/>
            </w:tcBorders>
            <w:shd w:val="clear" w:color="auto" w:fill="E8E8E8"/>
            <w:tcMar>
              <w:left w:w="72" w:type="dxa"/>
              <w:right w:w="72" w:type="dxa"/>
            </w:tcMar>
            <w:vAlign w:val="center"/>
          </w:tcPr>
          <w:p w14:paraId="315F93A6"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2AF02630" wp14:editId="59F5C771">
                      <wp:extent cx="636270" cy="147955"/>
                      <wp:effectExtent l="9525" t="9525" r="11430" b="13970"/>
                      <wp:docPr id="23405" name="Rectangle 234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B020910" id="Rectangle 2340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YAQQA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TlgBBAAgAAbQQAAA4AAAAA&#10;AAAAAAAAAAAALgIAAGRycy9lMm9Eb2MueG1sUEsBAi0AFAAGAAgAAAAhAIPAbcXaAAAABAEAAA8A&#10;AAAAAAAAAAAAAAAAmgQAAGRycy9kb3ducmV2LnhtbFBLBQYAAAAABAAEAPMAAAChBQAAAAA=&#10;">
                      <w10:anchorlock/>
                    </v:rect>
                  </w:pict>
                </mc:Fallback>
              </mc:AlternateContent>
            </w:r>
          </w:p>
        </w:tc>
        <w:tc>
          <w:tcPr>
            <w:tcW w:w="645" w:type="pct"/>
            <w:tcBorders>
              <w:top w:val="single" w:sz="4" w:space="0" w:color="auto"/>
            </w:tcBorders>
            <w:shd w:val="clear" w:color="auto" w:fill="E8E8E8"/>
            <w:vAlign w:val="center"/>
          </w:tcPr>
          <w:p w14:paraId="3AB01E13"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44F1293F" wp14:editId="72C81EA4">
                      <wp:extent cx="636270" cy="147955"/>
                      <wp:effectExtent l="9525" t="9525" r="11430" b="13970"/>
                      <wp:docPr id="23407" name="Rectangle 2340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7DD48C6" id="Rectangle 2340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JdcMQD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117E7F6B"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024C61BC" wp14:editId="474E08FE">
                      <wp:extent cx="636270" cy="147955"/>
                      <wp:effectExtent l="9525" t="9525" r="11430" b="13970"/>
                      <wp:docPr id="23409" name="Rectangle 234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744663F" id="Rectangle 2340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E0/ZKD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3CEAEE68"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17BBCBC0" wp14:editId="1A843635">
                      <wp:extent cx="636270" cy="147955"/>
                      <wp:effectExtent l="9525" t="9525" r="11430" b="13970"/>
                      <wp:docPr id="23413" name="Rectangle 2341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CCAD50F" id="Rectangle 2341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WTUQA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GflZNRAAgAAbQQAAA4AAAAA&#10;AAAAAAAAAAAALgIAAGRycy9lMm9Eb2MueG1sUEsBAi0AFAAGAAgAAAAhAIPAbcXaAAAABAEAAA8A&#10;AAAAAAAAAAAAAAAAmgQAAGRycy9kb3ducmV2LnhtbFBLBQYAAAAABAAEAPMAAAChBQAAAAA=&#10;">
                      <w10:anchorlock/>
                    </v:rect>
                  </w:pict>
                </mc:Fallback>
              </mc:AlternateContent>
            </w:r>
          </w:p>
        </w:tc>
      </w:tr>
      <w:tr w:rsidR="005F3F70" w:rsidRPr="004342F6" w14:paraId="30F29C32" w14:textId="77777777" w:rsidTr="008B5543">
        <w:tc>
          <w:tcPr>
            <w:tcW w:w="2441" w:type="pct"/>
            <w:shd w:val="clear" w:color="auto" w:fill="auto"/>
            <w:tcMar>
              <w:left w:w="72" w:type="dxa"/>
              <w:right w:w="72" w:type="dxa"/>
            </w:tcMar>
          </w:tcPr>
          <w:p w14:paraId="06D2C2C8" w14:textId="77777777" w:rsidR="005F3F70" w:rsidRPr="004342F6" w:rsidRDefault="005F3F70" w:rsidP="001D2C55">
            <w:pPr>
              <w:pStyle w:val="ListParagraph"/>
              <w:numPr>
                <w:ilvl w:val="0"/>
                <w:numId w:val="3"/>
              </w:numPr>
              <w:tabs>
                <w:tab w:val="clear" w:pos="432"/>
                <w:tab w:val="left" w:leader="dot" w:pos="4103"/>
              </w:tabs>
              <w:spacing w:before="60" w:after="60"/>
              <w:ind w:left="243" w:right="29" w:hanging="243"/>
              <w:jc w:val="left"/>
              <w:rPr>
                <w:rFonts w:ascii="Arial" w:hAnsi="Arial" w:cs="Arial"/>
                <w:sz w:val="20"/>
              </w:rPr>
            </w:pPr>
            <w:r w:rsidRPr="004342F6">
              <w:rPr>
                <w:rFonts w:ascii="Arial" w:hAnsi="Arial" w:cs="Arial"/>
                <w:sz w:val="20"/>
              </w:rPr>
              <w:t xml:space="preserve">How many of the total enrolled </w:t>
            </w:r>
            <w:r w:rsidRPr="004342F6">
              <w:rPr>
                <w:rFonts w:ascii="Arial" w:hAnsi="Arial" w:cs="Arial"/>
                <w:sz w:val="20"/>
                <w:u w:val="single"/>
              </w:rPr>
              <w:t>students</w:t>
            </w:r>
            <w:r w:rsidRPr="004342F6">
              <w:rPr>
                <w:rFonts w:ascii="Arial" w:hAnsi="Arial" w:cs="Arial"/>
                <w:sz w:val="20"/>
              </w:rPr>
              <w:t xml:space="preserve"> were approved to receive reduced price lunch?</w:t>
            </w:r>
          </w:p>
        </w:tc>
        <w:tc>
          <w:tcPr>
            <w:tcW w:w="625" w:type="pct"/>
            <w:shd w:val="clear" w:color="auto" w:fill="auto"/>
            <w:tcMar>
              <w:left w:w="72" w:type="dxa"/>
              <w:right w:w="72" w:type="dxa"/>
            </w:tcMar>
            <w:vAlign w:val="center"/>
          </w:tcPr>
          <w:p w14:paraId="5E871918"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5D203E3C" wp14:editId="3900595E">
                      <wp:extent cx="636270" cy="147955"/>
                      <wp:effectExtent l="9525" t="9525" r="11430" b="13970"/>
                      <wp:docPr id="23415" name="Rectangle 234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A56C11D" id="Rectangle 2341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lPw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LPwJT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auto"/>
            <w:vAlign w:val="center"/>
          </w:tcPr>
          <w:p w14:paraId="7FDA8E86"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5D712F42" wp14:editId="5A2ED516">
                      <wp:extent cx="636270" cy="147955"/>
                      <wp:effectExtent l="9525" t="9525" r="11430" b="13970"/>
                      <wp:docPr id="23416" name="Rectangle 234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5544416" id="Rectangle 2341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Kw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pxP&#10;OT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RuCsD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auto"/>
            <w:vAlign w:val="center"/>
          </w:tcPr>
          <w:p w14:paraId="7E9A9E97"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51B18C3A" wp14:editId="235D61BE">
                      <wp:extent cx="636270" cy="147955"/>
                      <wp:effectExtent l="9525" t="9525" r="11430" b="13970"/>
                      <wp:docPr id="23417" name="Rectangle 234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A59185D" id="Rectangle 2341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x1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pzP&#10;OD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RYF8dT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auto"/>
            <w:vAlign w:val="center"/>
          </w:tcPr>
          <w:p w14:paraId="0CC30710"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507B733D" wp14:editId="2B00D45C">
                      <wp:extent cx="636270" cy="147955"/>
                      <wp:effectExtent l="9525" t="9525" r="11430" b="13970"/>
                      <wp:docPr id="23418" name="Rectangle 234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58CE06C" id="Rectangle 2341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1fYPw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4NX2D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7EB222CA" w14:textId="77777777" w:rsidTr="008B5543">
        <w:tc>
          <w:tcPr>
            <w:tcW w:w="2441" w:type="pct"/>
            <w:shd w:val="clear" w:color="auto" w:fill="E8E8E8"/>
            <w:tcMar>
              <w:left w:w="72" w:type="dxa"/>
              <w:right w:w="72" w:type="dxa"/>
            </w:tcMar>
          </w:tcPr>
          <w:p w14:paraId="665F0A85" w14:textId="3B7CB41C" w:rsidR="001848BA" w:rsidRPr="004342F6" w:rsidRDefault="00B65B99" w:rsidP="001D2C55">
            <w:pPr>
              <w:tabs>
                <w:tab w:val="clear" w:pos="432"/>
                <w:tab w:val="left" w:leader="dot" w:pos="4103"/>
              </w:tabs>
              <w:spacing w:before="60" w:after="60"/>
              <w:ind w:left="243" w:right="29" w:hanging="243"/>
              <w:jc w:val="left"/>
              <w:rPr>
                <w:rFonts w:ascii="Arial" w:hAnsi="Arial" w:cs="Arial"/>
                <w:sz w:val="20"/>
              </w:rPr>
            </w:pPr>
            <w:r w:rsidRPr="004342F6">
              <w:rPr>
                <w:rFonts w:ascii="Arial" w:hAnsi="Arial" w:cs="Arial"/>
                <w:sz w:val="20"/>
              </w:rPr>
              <w:t>c</w:t>
            </w:r>
            <w:r w:rsidR="001848BA" w:rsidRPr="004342F6">
              <w:rPr>
                <w:rFonts w:ascii="Arial" w:hAnsi="Arial" w:cs="Arial"/>
                <w:sz w:val="20"/>
              </w:rPr>
              <w:t>.</w:t>
            </w:r>
            <w:r w:rsidR="001848BA" w:rsidRPr="004342F6">
              <w:rPr>
                <w:rFonts w:ascii="Arial" w:hAnsi="Arial" w:cs="Arial"/>
                <w:sz w:val="20"/>
              </w:rPr>
              <w:tab/>
              <w:t>What was the total number of paid lunches claimed?</w:t>
            </w:r>
          </w:p>
        </w:tc>
        <w:tc>
          <w:tcPr>
            <w:tcW w:w="625" w:type="pct"/>
            <w:shd w:val="clear" w:color="auto" w:fill="E8E8E8"/>
            <w:tcMar>
              <w:left w:w="72" w:type="dxa"/>
              <w:right w:w="72" w:type="dxa"/>
            </w:tcMar>
            <w:vAlign w:val="center"/>
          </w:tcPr>
          <w:p w14:paraId="672380C8"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59DFA829" wp14:editId="74430575">
                      <wp:extent cx="636270" cy="147955"/>
                      <wp:effectExtent l="9525" t="9525" r="11430" b="13970"/>
                      <wp:docPr id="23293" name="Rectangle 2329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689B0E8" id="Rectangle 2329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PTS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8WY&#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QzD00j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E8E8E8"/>
            <w:vAlign w:val="center"/>
          </w:tcPr>
          <w:p w14:paraId="58106B25" w14:textId="77777777" w:rsidR="001848BA" w:rsidRPr="004342F6" w:rsidRDefault="001848BA"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4A354E2B" wp14:editId="7A049A6A">
                      <wp:extent cx="636270" cy="147955"/>
                      <wp:effectExtent l="9525" t="9525" r="11430" b="13970"/>
                      <wp:docPr id="23294" name="Rectangle 2329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A1F0C93" id="Rectangle 2329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7m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H&#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Pye5j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E8E8E8"/>
            <w:vAlign w:val="center"/>
          </w:tcPr>
          <w:p w14:paraId="08EB5944" w14:textId="77777777" w:rsidR="001848BA" w:rsidRPr="004342F6" w:rsidRDefault="001848BA"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1DA4C9B3" wp14:editId="55DA8ECD">
                      <wp:extent cx="636270" cy="147955"/>
                      <wp:effectExtent l="9525" t="9525" r="11430" b="13970"/>
                      <wp:docPr id="23295" name="Rectangle 2329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89AA8C5" id="Rectangle 2329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Aj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8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GZgIz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E8E8E8"/>
            <w:vAlign w:val="center"/>
          </w:tcPr>
          <w:p w14:paraId="47CC2B9E"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3CA51FD8" wp14:editId="25C3855A">
                      <wp:extent cx="636270" cy="147955"/>
                      <wp:effectExtent l="9525" t="9525" r="11430" b="13970"/>
                      <wp:docPr id="23296" name="Rectangle 2329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E64C4EC" id="Rectangle 2329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hK2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c4Stj8CAABtBAAADgAAAAAA&#10;AAAAAAAAAAAuAgAAZHJzL2Uyb0RvYy54bWxQSwECLQAUAAYACAAAACEAg8BtxdoAAAAEAQAADwAA&#10;AAAAAAAAAAAAAACZBAAAZHJzL2Rvd25yZXYueG1sUEsFBgAAAAAEAAQA8wAAAKAFAAAAAA==&#10;">
                      <w10:anchorlock/>
                    </v:rect>
                  </w:pict>
                </mc:Fallback>
              </mc:AlternateContent>
            </w:r>
          </w:p>
        </w:tc>
      </w:tr>
      <w:tr w:rsidR="001848BA" w:rsidRPr="004342F6" w14:paraId="2640CD19" w14:textId="77777777" w:rsidTr="008B5543">
        <w:tc>
          <w:tcPr>
            <w:tcW w:w="2441" w:type="pct"/>
            <w:shd w:val="clear" w:color="auto" w:fill="auto"/>
            <w:tcMar>
              <w:left w:w="72" w:type="dxa"/>
              <w:right w:w="72" w:type="dxa"/>
            </w:tcMar>
          </w:tcPr>
          <w:p w14:paraId="12ED89C9" w14:textId="3A166286" w:rsidR="001848BA" w:rsidRPr="004342F6" w:rsidRDefault="00B65B99" w:rsidP="001D2C55">
            <w:pPr>
              <w:tabs>
                <w:tab w:val="clear" w:pos="432"/>
                <w:tab w:val="left" w:leader="dot" w:pos="4103"/>
              </w:tabs>
              <w:spacing w:before="60" w:after="60"/>
              <w:ind w:left="243" w:right="29" w:hanging="243"/>
              <w:jc w:val="left"/>
              <w:rPr>
                <w:rFonts w:ascii="Arial" w:hAnsi="Arial" w:cs="Arial"/>
                <w:sz w:val="20"/>
              </w:rPr>
            </w:pPr>
            <w:r w:rsidRPr="004342F6">
              <w:rPr>
                <w:rFonts w:ascii="Arial" w:hAnsi="Arial" w:cs="Arial"/>
                <w:sz w:val="20"/>
              </w:rPr>
              <w:t>d</w:t>
            </w:r>
            <w:r w:rsidR="001848BA" w:rsidRPr="004342F6">
              <w:rPr>
                <w:rFonts w:ascii="Arial" w:hAnsi="Arial" w:cs="Arial"/>
                <w:sz w:val="20"/>
              </w:rPr>
              <w:t>.</w:t>
            </w:r>
            <w:r w:rsidR="001848BA" w:rsidRPr="004342F6">
              <w:rPr>
                <w:rFonts w:ascii="Arial" w:hAnsi="Arial" w:cs="Arial"/>
                <w:sz w:val="20"/>
              </w:rPr>
              <w:tab/>
              <w:t>What was the total number of reduced</w:t>
            </w:r>
            <w:r w:rsidR="00BA674E" w:rsidRPr="004342F6">
              <w:rPr>
                <w:rFonts w:ascii="Arial" w:hAnsi="Arial" w:cs="Arial"/>
                <w:sz w:val="20"/>
              </w:rPr>
              <w:t xml:space="preserve"> </w:t>
            </w:r>
            <w:r w:rsidR="001848BA" w:rsidRPr="004342F6">
              <w:rPr>
                <w:rFonts w:ascii="Arial" w:hAnsi="Arial" w:cs="Arial"/>
                <w:sz w:val="20"/>
              </w:rPr>
              <w:t>price lunches claimed?</w:t>
            </w:r>
          </w:p>
        </w:tc>
        <w:tc>
          <w:tcPr>
            <w:tcW w:w="625" w:type="pct"/>
            <w:shd w:val="clear" w:color="auto" w:fill="auto"/>
            <w:tcMar>
              <w:left w:w="72" w:type="dxa"/>
              <w:right w:w="72" w:type="dxa"/>
            </w:tcMar>
            <w:vAlign w:val="center"/>
          </w:tcPr>
          <w:p w14:paraId="3DCB94CC" w14:textId="77777777" w:rsidR="001848BA" w:rsidRPr="004342F6" w:rsidRDefault="001848BA" w:rsidP="00970424">
            <w:pPr>
              <w:tabs>
                <w:tab w:val="clear" w:pos="432"/>
              </w:tabs>
              <w:spacing w:before="60" w:after="60"/>
              <w:ind w:firstLine="0"/>
              <w:jc w:val="left"/>
            </w:pPr>
            <w:r w:rsidRPr="004342F6">
              <w:rPr>
                <w:rFonts w:ascii="Arial" w:hAnsi="Arial" w:cs="Arial"/>
                <w:noProof/>
                <w:sz w:val="20"/>
              </w:rPr>
              <mc:AlternateContent>
                <mc:Choice Requires="wps">
                  <w:drawing>
                    <wp:inline distT="0" distB="0" distL="0" distR="0" wp14:anchorId="58DF860A" wp14:editId="12261E41">
                      <wp:extent cx="636270" cy="147955"/>
                      <wp:effectExtent l="9525" t="9525" r="11430" b="13970"/>
                      <wp:docPr id="23297" name="Rectangle 2329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E1600EA" id="Rectangle 2329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Oxz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YVTscz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auto"/>
            <w:vAlign w:val="center"/>
          </w:tcPr>
          <w:p w14:paraId="46183977" w14:textId="77777777" w:rsidR="001848BA" w:rsidRPr="004342F6" w:rsidRDefault="001848BA" w:rsidP="00970424">
            <w:pPr>
              <w:tabs>
                <w:tab w:val="clear" w:pos="432"/>
              </w:tabs>
              <w:spacing w:before="60" w:after="60"/>
              <w:ind w:firstLine="0"/>
              <w:jc w:val="left"/>
            </w:pPr>
            <w:r w:rsidRPr="004342F6">
              <w:rPr>
                <w:rFonts w:ascii="Arial" w:hAnsi="Arial" w:cs="Arial"/>
                <w:noProof/>
                <w:sz w:val="20"/>
              </w:rPr>
              <mc:AlternateContent>
                <mc:Choice Requires="wps">
                  <w:drawing>
                    <wp:inline distT="0" distB="0" distL="0" distR="0" wp14:anchorId="5B635750" wp14:editId="0D197EA5">
                      <wp:extent cx="636270" cy="147955"/>
                      <wp:effectExtent l="9525" t="9525" r="11430" b="13970"/>
                      <wp:docPr id="23298" name="Rectangle 2329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7EF8CA6" id="Rectangle 2329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fe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f1bH3j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auto"/>
            <w:vAlign w:val="center"/>
          </w:tcPr>
          <w:p w14:paraId="2A615E87" w14:textId="77777777" w:rsidR="001848BA" w:rsidRPr="004342F6" w:rsidRDefault="001848BA" w:rsidP="00970424">
            <w:pPr>
              <w:tabs>
                <w:tab w:val="clear" w:pos="432"/>
              </w:tabs>
              <w:spacing w:before="60" w:after="60"/>
              <w:ind w:firstLine="0"/>
              <w:jc w:val="left"/>
            </w:pPr>
            <w:r w:rsidRPr="004342F6">
              <w:rPr>
                <w:rFonts w:ascii="Arial" w:hAnsi="Arial" w:cs="Arial"/>
                <w:noProof/>
                <w:sz w:val="20"/>
              </w:rPr>
              <mc:AlternateContent>
                <mc:Choice Requires="wps">
                  <w:drawing>
                    <wp:inline distT="0" distB="0" distL="0" distR="0" wp14:anchorId="261C269B" wp14:editId="2101D7A9">
                      <wp:extent cx="636270" cy="147955"/>
                      <wp:effectExtent l="9525" t="9525" r="11430" b="13970"/>
                      <wp:docPr id="23299" name="Rectangle 2329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AF5607D" id="Rectangle 2329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Dkb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8w5Gz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auto"/>
            <w:vAlign w:val="center"/>
          </w:tcPr>
          <w:p w14:paraId="747421C7"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5EBB2F95" wp14:editId="4E1D4204">
                      <wp:extent cx="636270" cy="147955"/>
                      <wp:effectExtent l="9525" t="9525" r="11430" b="13970"/>
                      <wp:docPr id="23300" name="Rectangle 2330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7757A69" id="Rectangle 2330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BVaoJPPgIAAG0EAAAOAAAAAAAA&#10;AAAAAAAAAC4CAABkcnMvZTJvRG9jLnhtbFBLAQItABQABgAIAAAAIQCDwG3F2gAAAAQBAAAPAAAA&#10;AAAAAAAAAAAAAJgEAABkcnMvZG93bnJldi54bWxQSwUGAAAAAAQABADzAAAAnwUAAAAA&#10;">
                      <w10:anchorlock/>
                    </v:rect>
                  </w:pict>
                </mc:Fallback>
              </mc:AlternateContent>
            </w:r>
          </w:p>
        </w:tc>
      </w:tr>
      <w:tr w:rsidR="001848BA" w:rsidRPr="004342F6" w14:paraId="7787B99C" w14:textId="77777777" w:rsidTr="008B5543">
        <w:tc>
          <w:tcPr>
            <w:tcW w:w="2441" w:type="pct"/>
            <w:shd w:val="clear" w:color="auto" w:fill="E8E8E8"/>
            <w:tcMar>
              <w:left w:w="72" w:type="dxa"/>
              <w:right w:w="72" w:type="dxa"/>
            </w:tcMar>
          </w:tcPr>
          <w:p w14:paraId="1F091106" w14:textId="07CE8C0B" w:rsidR="001848BA" w:rsidRPr="004342F6" w:rsidRDefault="00B65B99" w:rsidP="001D2C55">
            <w:pPr>
              <w:tabs>
                <w:tab w:val="clear" w:pos="432"/>
                <w:tab w:val="left" w:leader="dot" w:pos="4103"/>
              </w:tabs>
              <w:spacing w:before="60" w:after="60"/>
              <w:ind w:left="243" w:right="29" w:hanging="243"/>
              <w:jc w:val="left"/>
              <w:rPr>
                <w:rFonts w:ascii="Arial" w:hAnsi="Arial" w:cs="Arial"/>
                <w:sz w:val="20"/>
              </w:rPr>
            </w:pPr>
            <w:r w:rsidRPr="004342F6">
              <w:rPr>
                <w:rFonts w:ascii="Arial" w:hAnsi="Arial" w:cs="Arial"/>
                <w:sz w:val="20"/>
              </w:rPr>
              <w:t>e</w:t>
            </w:r>
            <w:r w:rsidR="001848BA" w:rsidRPr="004342F6">
              <w:rPr>
                <w:rFonts w:ascii="Arial" w:hAnsi="Arial" w:cs="Arial"/>
                <w:sz w:val="20"/>
              </w:rPr>
              <w:t>.</w:t>
            </w:r>
            <w:r w:rsidR="001848BA" w:rsidRPr="004342F6">
              <w:rPr>
                <w:rFonts w:ascii="Arial" w:hAnsi="Arial" w:cs="Arial"/>
                <w:sz w:val="20"/>
              </w:rPr>
              <w:tab/>
              <w:t>What was the total number of free lunches claimed?</w:t>
            </w:r>
          </w:p>
        </w:tc>
        <w:tc>
          <w:tcPr>
            <w:tcW w:w="625" w:type="pct"/>
            <w:shd w:val="clear" w:color="auto" w:fill="E8E8E8"/>
            <w:tcMar>
              <w:left w:w="72" w:type="dxa"/>
              <w:right w:w="72" w:type="dxa"/>
            </w:tcMar>
            <w:vAlign w:val="center"/>
          </w:tcPr>
          <w:p w14:paraId="39DEDDF5"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537A79F4" wp14:editId="1CA57210">
                      <wp:extent cx="636270" cy="147955"/>
                      <wp:effectExtent l="9525" t="9525" r="11430" b="13970"/>
                      <wp:docPr id="23301" name="Rectangle 2330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16C7AAA" id="Rectangle 2330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yKQA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H3wfIpAAgAAbQQAAA4AAAAA&#10;AAAAAAAAAAAALgIAAGRycy9lMm9Eb2MueG1sUEsBAi0AFAAGAAgAAAAhAIPAbcXaAAAABAEAAA8A&#10;AAAAAAAAAAAAAAAAmgQAAGRycy9kb3ducmV2LnhtbFBLBQYAAAAABAAEAPMAAAChBQAAAAA=&#10;">
                      <w10:anchorlock/>
                    </v:rect>
                  </w:pict>
                </mc:Fallback>
              </mc:AlternateContent>
            </w:r>
          </w:p>
        </w:tc>
        <w:tc>
          <w:tcPr>
            <w:tcW w:w="645" w:type="pct"/>
            <w:shd w:val="clear" w:color="auto" w:fill="E8E8E8"/>
            <w:vAlign w:val="center"/>
          </w:tcPr>
          <w:p w14:paraId="35F5E47C" w14:textId="77777777" w:rsidR="001848BA" w:rsidRPr="004342F6" w:rsidRDefault="001848BA"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1215A349" wp14:editId="6325E855">
                      <wp:extent cx="636270" cy="147955"/>
                      <wp:effectExtent l="9525" t="9525" r="11430" b="13970"/>
                      <wp:docPr id="23302" name="Rectangle 2330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80CF6CE" id="Rectangle 2330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A4f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jyel&#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ERYDh9AAgAAbQQAAA4AAAAA&#10;AAAAAAAAAAAALgIAAGRycy9lMm9Eb2MueG1sUEsBAi0AFAAGAAgAAAAhAIPAbcXaAAAABAEAAA8A&#10;AAAAAAAAAAAAAAAAmgQAAGRycy9kb3ducmV2LnhtbFBLBQYAAAAABAAEAPMAAAChBQAAAAA=&#10;">
                      <w10:anchorlock/>
                    </v:rect>
                  </w:pict>
                </mc:Fallback>
              </mc:AlternateContent>
            </w:r>
          </w:p>
        </w:tc>
        <w:tc>
          <w:tcPr>
            <w:tcW w:w="645" w:type="pct"/>
            <w:shd w:val="clear" w:color="auto" w:fill="E8E8E8"/>
            <w:vAlign w:val="center"/>
          </w:tcPr>
          <w:p w14:paraId="354B32C7" w14:textId="77777777" w:rsidR="001848BA" w:rsidRPr="004342F6" w:rsidRDefault="001848BA" w:rsidP="00970424">
            <w:pPr>
              <w:tabs>
                <w:tab w:val="clear" w:pos="432"/>
              </w:tabs>
              <w:spacing w:before="60" w:after="60"/>
              <w:ind w:firstLine="0"/>
              <w:jc w:val="left"/>
              <w:rPr>
                <w:rFonts w:ascii="Arial" w:hAnsi="Arial" w:cs="Arial"/>
                <w:b/>
                <w:caps/>
                <w:szCs w:val="24"/>
              </w:rPr>
            </w:pPr>
            <w:r w:rsidRPr="004342F6">
              <w:rPr>
                <w:rFonts w:ascii="Arial" w:hAnsi="Arial" w:cs="Arial"/>
                <w:noProof/>
                <w:sz w:val="20"/>
              </w:rPr>
              <mc:AlternateContent>
                <mc:Choice Requires="wps">
                  <w:drawing>
                    <wp:inline distT="0" distB="0" distL="0" distR="0" wp14:anchorId="404EE34A" wp14:editId="2D7262A1">
                      <wp:extent cx="636270" cy="147955"/>
                      <wp:effectExtent l="9525" t="9525" r="11430" b="13970"/>
                      <wp:docPr id="23303" name="Rectangle 2330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9A0DB9E" id="Rectangle 2330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MLw2j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E8E8E8"/>
            <w:vAlign w:val="center"/>
          </w:tcPr>
          <w:p w14:paraId="20E7CBF2" w14:textId="77777777" w:rsidR="001848BA" w:rsidRPr="004342F6" w:rsidRDefault="001848BA" w:rsidP="00970424">
            <w:pPr>
              <w:tabs>
                <w:tab w:val="clear" w:pos="432"/>
              </w:tabs>
              <w:spacing w:before="60" w:after="60"/>
              <w:ind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183E7EAD" wp14:editId="308E7190">
                      <wp:extent cx="636270" cy="147955"/>
                      <wp:effectExtent l="9525" t="9525" r="11430" b="13970"/>
                      <wp:docPr id="23304" name="Rectangle 233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8441A29" id="Rectangle 2330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dw6a7j8CAABtBAAADgAAAAAA&#10;AAAAAAAAAAAuAgAAZHJzL2Uyb0RvYy54bWxQSwECLQAUAAYACAAAACEAg8BtxdoAAAAEAQAADwAA&#10;AAAAAAAAAAAAAACZBAAAZHJzL2Rvd25yZXYueG1sUEsFBgAAAAAEAAQA8wAAAKAFAAAAAA==&#10;">
                      <w10:anchorlock/>
                    </v:rect>
                  </w:pict>
                </mc:Fallback>
              </mc:AlternateContent>
            </w:r>
          </w:p>
        </w:tc>
      </w:tr>
      <w:tr w:rsidR="005F3F70" w:rsidRPr="004342F6" w14:paraId="41563606" w14:textId="77777777" w:rsidTr="008B5543">
        <w:tc>
          <w:tcPr>
            <w:tcW w:w="2441" w:type="pct"/>
            <w:shd w:val="clear" w:color="auto" w:fill="auto"/>
            <w:tcMar>
              <w:left w:w="72" w:type="dxa"/>
              <w:right w:w="72" w:type="dxa"/>
            </w:tcMar>
          </w:tcPr>
          <w:p w14:paraId="2CE88671" w14:textId="77777777" w:rsidR="005F3F70" w:rsidRPr="004342F6" w:rsidRDefault="00BE0BB4" w:rsidP="001D2C55">
            <w:pPr>
              <w:tabs>
                <w:tab w:val="clear" w:pos="432"/>
                <w:tab w:val="left" w:leader="dot" w:pos="4103"/>
              </w:tabs>
              <w:spacing w:before="60" w:after="60"/>
              <w:ind w:left="243" w:right="29" w:hanging="243"/>
              <w:jc w:val="left"/>
              <w:rPr>
                <w:rFonts w:ascii="Arial" w:hAnsi="Arial" w:cs="Arial"/>
                <w:sz w:val="20"/>
              </w:rPr>
            </w:pPr>
            <w:r w:rsidRPr="004342F6">
              <w:rPr>
                <w:rFonts w:ascii="Arial" w:hAnsi="Arial" w:cs="Arial"/>
                <w:sz w:val="20"/>
              </w:rPr>
              <w:t>f.</w:t>
            </w:r>
            <w:r w:rsidRPr="004342F6">
              <w:rPr>
                <w:rFonts w:ascii="Arial" w:hAnsi="Arial" w:cs="Arial"/>
                <w:sz w:val="20"/>
              </w:rPr>
              <w:tab/>
            </w:r>
            <w:r w:rsidR="005F3F70" w:rsidRPr="004342F6">
              <w:rPr>
                <w:rFonts w:ascii="Arial" w:hAnsi="Arial" w:cs="Arial"/>
                <w:sz w:val="20"/>
              </w:rPr>
              <w:t xml:space="preserve">How many of the total enrolled </w:t>
            </w:r>
            <w:r w:rsidR="005F3F70" w:rsidRPr="004342F6">
              <w:rPr>
                <w:rFonts w:ascii="Arial" w:hAnsi="Arial" w:cs="Arial"/>
                <w:sz w:val="20"/>
                <w:u w:val="single"/>
              </w:rPr>
              <w:t>students</w:t>
            </w:r>
            <w:r w:rsidR="005F3F70" w:rsidRPr="004342F6">
              <w:rPr>
                <w:rFonts w:ascii="Arial" w:hAnsi="Arial" w:cs="Arial"/>
                <w:sz w:val="20"/>
              </w:rPr>
              <w:t xml:space="preserve"> </w:t>
            </w:r>
            <w:r w:rsidR="005F3F70" w:rsidRPr="004342F6">
              <w:rPr>
                <w:rFonts w:ascii="Arial" w:hAnsi="Arial" w:cs="Arial"/>
                <w:b/>
                <w:sz w:val="20"/>
              </w:rPr>
              <w:t>d</w:t>
            </w:r>
            <w:r w:rsidR="006D5F27" w:rsidRPr="004342F6">
              <w:rPr>
                <w:rFonts w:ascii="Arial" w:hAnsi="Arial" w:cs="Arial"/>
                <w:b/>
                <w:sz w:val="20"/>
              </w:rPr>
              <w:t>id</w:t>
            </w:r>
            <w:r w:rsidR="005F3F70" w:rsidRPr="004342F6">
              <w:rPr>
                <w:rFonts w:ascii="Arial" w:hAnsi="Arial" w:cs="Arial"/>
                <w:b/>
                <w:sz w:val="20"/>
              </w:rPr>
              <w:t xml:space="preserve"> not</w:t>
            </w:r>
            <w:r w:rsidR="005F3F70" w:rsidRPr="004342F6">
              <w:rPr>
                <w:rFonts w:ascii="Arial" w:hAnsi="Arial" w:cs="Arial"/>
                <w:sz w:val="20"/>
              </w:rPr>
              <w:t xml:space="preserve"> have access to NSLP?</w:t>
            </w:r>
            <w:r w:rsidR="00C305A7" w:rsidRPr="004342F6">
              <w:rPr>
                <w:rFonts w:ascii="Arial" w:hAnsi="Arial" w:cs="Arial"/>
                <w:sz w:val="20"/>
              </w:rPr>
              <w:t>*</w:t>
            </w:r>
          </w:p>
        </w:tc>
        <w:tc>
          <w:tcPr>
            <w:tcW w:w="625" w:type="pct"/>
            <w:shd w:val="clear" w:color="auto" w:fill="auto"/>
            <w:tcMar>
              <w:left w:w="72" w:type="dxa"/>
              <w:right w:w="72" w:type="dxa"/>
            </w:tcMar>
            <w:vAlign w:val="center"/>
          </w:tcPr>
          <w:p w14:paraId="6F7A5EC3"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63A77C6C" wp14:editId="2B5D36A5">
                      <wp:extent cx="636270" cy="147955"/>
                      <wp:effectExtent l="9525" t="9525" r="11430" b="13970"/>
                      <wp:docPr id="39" name="Rectangle 3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C2EF289" id="Rectangle 3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K5e5wjwCAABnBAAADgAAAAAAAAAA&#10;AAAAAAAuAgAAZHJzL2Uyb0RvYy54bWxQSwECLQAUAAYACAAAACEAg8BtxdoAAAAEAQAADwAAAAAA&#10;AAAAAAAAAACWBAAAZHJzL2Rvd25yZXYueG1sUEsFBgAAAAAEAAQA8wAAAJ0FAAAAAA==&#10;">
                      <w10:anchorlock/>
                    </v:rect>
                  </w:pict>
                </mc:Fallback>
              </mc:AlternateContent>
            </w:r>
          </w:p>
        </w:tc>
        <w:tc>
          <w:tcPr>
            <w:tcW w:w="645" w:type="pct"/>
            <w:shd w:val="clear" w:color="auto" w:fill="auto"/>
            <w:vAlign w:val="center"/>
          </w:tcPr>
          <w:p w14:paraId="44924425"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320611A3" wp14:editId="2DDF6ECF">
                      <wp:extent cx="636270" cy="147955"/>
                      <wp:effectExtent l="9525" t="9525" r="11430" b="13970"/>
                      <wp:docPr id="40" name="Rectangle 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2CBE4AC" id="Rectangle 4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">
                      <w10:anchorlock/>
                    </v:rect>
                  </w:pict>
                </mc:Fallback>
              </mc:AlternateContent>
            </w:r>
          </w:p>
        </w:tc>
        <w:tc>
          <w:tcPr>
            <w:tcW w:w="645" w:type="pct"/>
            <w:shd w:val="clear" w:color="auto" w:fill="auto"/>
            <w:vAlign w:val="center"/>
          </w:tcPr>
          <w:p w14:paraId="3A4D0919"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6FAAD7CF" wp14:editId="08260D86">
                      <wp:extent cx="636270" cy="147955"/>
                      <wp:effectExtent l="9525" t="9525" r="11430" b="13970"/>
                      <wp:docPr id="42" name="Rectangle 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00D5C21" id="Rectangle 4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PDnusY9AgAAZwQAAA4AAAAAAAAA&#10;AAAAAAAALgIAAGRycy9lMm9Eb2MueG1sUEsBAi0AFAAGAAgAAAAhAIPAbcXaAAAABAEAAA8AAAAA&#10;AAAAAAAAAAAAlwQAAGRycy9kb3ducmV2LnhtbFBLBQYAAAAABAAEAPMAAACeBQAAAAA=&#10;">
                      <w10:anchorlock/>
                    </v:rect>
                  </w:pict>
                </mc:Fallback>
              </mc:AlternateContent>
            </w:r>
          </w:p>
        </w:tc>
        <w:tc>
          <w:tcPr>
            <w:tcW w:w="645" w:type="pct"/>
            <w:shd w:val="clear" w:color="auto" w:fill="auto"/>
            <w:vAlign w:val="center"/>
          </w:tcPr>
          <w:p w14:paraId="3862CCC3" w14:textId="77777777" w:rsidR="005F3F70" w:rsidRPr="004342F6" w:rsidRDefault="005F3F70" w:rsidP="00970424">
            <w:pPr>
              <w:tabs>
                <w:tab w:val="clear" w:pos="432"/>
              </w:tabs>
              <w:spacing w:before="60" w:after="60"/>
              <w:ind w:firstLine="0"/>
              <w:jc w:val="left"/>
              <w:rPr>
                <w:rFonts w:ascii="Arial" w:hAnsi="Arial" w:cs="Arial"/>
                <w:noProof/>
                <w:sz w:val="20"/>
              </w:rPr>
            </w:pPr>
            <w:r w:rsidRPr="004342F6">
              <w:rPr>
                <w:rFonts w:ascii="Arial" w:hAnsi="Arial" w:cs="Arial"/>
                <w:noProof/>
                <w:sz w:val="20"/>
              </w:rPr>
              <mc:AlternateContent>
                <mc:Choice Requires="wps">
                  <w:drawing>
                    <wp:inline distT="0" distB="0" distL="0" distR="0" wp14:anchorId="36E181C1" wp14:editId="043BAC2C">
                      <wp:extent cx="636270" cy="147955"/>
                      <wp:effectExtent l="9525" t="9525" r="11430" b="13970"/>
                      <wp:docPr id="44" name="Rectangle 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EF4BC8A" id="Rectangle 4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MxffYs9AgAAZwQAAA4AAAAAAAAA&#10;AAAAAAAALgIAAGRycy9lMm9Eb2MueG1sUEsBAi0AFAAGAAgAAAAhAIPAbcXaAAAABAEAAA8AAAAA&#10;AAAAAAAAAAAAlwQAAGRycy9kb3ducmV2LnhtbFBLBQYAAAAABAAEAPMAAACeBQAAAAA=&#10;">
                      <w10:anchorlock/>
                    </v:rect>
                  </w:pict>
                </mc:Fallback>
              </mc:AlternateContent>
            </w:r>
          </w:p>
        </w:tc>
      </w:tr>
    </w:tbl>
    <w:p w14:paraId="23634E36" w14:textId="77777777" w:rsidR="00C305A7" w:rsidRPr="004342F6" w:rsidRDefault="00C305A7" w:rsidP="00A42834">
      <w:pPr>
        <w:pStyle w:val="INTRO"/>
      </w:pPr>
      <w:r w:rsidRPr="004342F6">
        <w:t>*The total student enrollment should include prekindergarten and kindergarten students who attend school half day and may not have access to meals. Children attending a school</w:t>
      </w:r>
      <w:r w:rsidR="00A01BD6" w:rsidRPr="004342F6">
        <w:t xml:space="preserve"> within the SFA</w:t>
      </w:r>
      <w:r w:rsidRPr="004342F6">
        <w:t xml:space="preserve"> that does not participate in the NSLP or the SBP should also be included in this count</w:t>
      </w:r>
      <w:r w:rsidR="00F317C1" w:rsidRPr="004342F6">
        <w:t>.</w:t>
      </w:r>
    </w:p>
    <w:p w14:paraId="60C9C536" w14:textId="77777777" w:rsidR="004416C9" w:rsidRDefault="004416C9" w:rsidP="00DD2E09">
      <w:pPr>
        <w:pStyle w:val="QUESTIONTEXT"/>
      </w:pPr>
    </w:p>
    <w:p w14:paraId="6F2CA57C" w14:textId="203FAD51" w:rsidR="00BE24A5" w:rsidRPr="004342F6" w:rsidRDefault="00BE24A5" w:rsidP="00DD2E09">
      <w:pPr>
        <w:pStyle w:val="QUESTIONTEXT"/>
      </w:pPr>
      <w:r w:rsidRPr="004342F6">
        <w:t>2.8</w:t>
      </w:r>
      <w:r w:rsidRPr="004342F6">
        <w:tab/>
        <w:t>In the past two years, how has student participation in the NSLP changed in your SFA?</w:t>
      </w:r>
    </w:p>
    <w:p w14:paraId="1ED58102" w14:textId="2CBCE13F" w:rsidR="00BE24A5" w:rsidRPr="004342F6" w:rsidRDefault="00BE24A5" w:rsidP="00BE24A5">
      <w:pPr>
        <w:pStyle w:val="RESPONSE"/>
      </w:pPr>
      <w:r w:rsidRPr="004342F6">
        <w:rPr>
          <w:rFonts w:eastAsia="Calibri"/>
          <w:noProof/>
          <w:sz w:val="36"/>
          <w:szCs w:val="36"/>
        </w:rPr>
        <mc:AlternateContent>
          <mc:Choice Requires="wps">
            <w:drawing>
              <wp:anchor distT="0" distB="0" distL="114300" distR="114300" simplePos="0" relativeHeight="252080485" behindDoc="0" locked="0" layoutInCell="1" allowOverlap="1" wp14:anchorId="1375F124" wp14:editId="1F87625E">
                <wp:simplePos x="0" y="0"/>
                <wp:positionH relativeFrom="margin">
                  <wp:align>left</wp:align>
                </wp:positionH>
                <wp:positionV relativeFrom="paragraph">
                  <wp:posOffset>23495</wp:posOffset>
                </wp:positionV>
                <wp:extent cx="393700" cy="342900"/>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342900"/>
                        </a:xfrm>
                        <a:prstGeom prst="rect">
                          <a:avLst/>
                        </a:prstGeom>
                        <a:noFill/>
                        <a:ln>
                          <a:noFill/>
                        </a:ln>
                        <a:extLst/>
                      </wps:spPr>
                      <wps:txbx>
                        <w:txbxContent>
                          <w:p w14:paraId="514357A3" w14:textId="74F0BC7D" w:rsidR="005961C2" w:rsidRPr="00DA5E33" w:rsidRDefault="005961C2" w:rsidP="00BE24A5">
                            <w:pPr>
                              <w:pStyle w:val="SourceVariable"/>
                            </w:pPr>
                            <w:r>
                              <w:t>NEW– not prete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57" type="#_x0000_t202" style="position:absolute;left:0;text-align:left;margin-left:0;margin-top:1.85pt;width:31pt;height:27pt;z-index:25208048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" filled="f" stroked="f">
                <v:textbox>
                  <w:txbxContent>
                    <w:p w14:paraId="514357A3" w14:textId="74F0BC7D" w:rsidR="005961C2" w:rsidRPr="00DA5E33" w:rsidRDefault="005961C2" w:rsidP="00BE24A5">
                      <w:pPr>
                        <w:pStyle w:val="SourceVariable"/>
                      </w:pPr>
                      <w:r>
                        <w:t>NEW– not pretested</w:t>
                      </w:r>
                    </w:p>
                  </w:txbxContent>
                </v:textbox>
                <w10:wrap anchorx="margin"/>
              </v:shape>
            </w:pict>
          </mc:Fallback>
        </mc:AlternateContent>
      </w:r>
      <w:r w:rsidRPr="004342F6">
        <w:sym w:font="Wingdings" w:char="F06D"/>
      </w:r>
      <w:r w:rsidRPr="004342F6">
        <w:tab/>
        <w:t>NSLP participation increased</w:t>
      </w:r>
      <w:r w:rsidRPr="004342F6">
        <w:tab/>
        <w:t>1</w:t>
      </w:r>
    </w:p>
    <w:p w14:paraId="7FC2E00C" w14:textId="3E01BE88" w:rsidR="00BE24A5" w:rsidRPr="004342F6" w:rsidRDefault="00BE24A5" w:rsidP="00BE24A5">
      <w:pPr>
        <w:pStyle w:val="RESPONSE"/>
      </w:pPr>
      <w:r w:rsidRPr="004342F6">
        <w:sym w:font="Wingdings" w:char="F06D"/>
      </w:r>
      <w:r w:rsidRPr="004342F6">
        <w:tab/>
        <w:t>NSLP participation remained about the same</w:t>
      </w:r>
      <w:r w:rsidRPr="004342F6">
        <w:tab/>
        <w:t>2</w:t>
      </w:r>
      <w:r w:rsidR="00DD2E09" w:rsidRPr="004342F6">
        <w:tab/>
      </w:r>
      <w:r w:rsidRPr="004342F6">
        <w:t>SKIP TO 3.1</w:t>
      </w:r>
    </w:p>
    <w:p w14:paraId="6F63568B" w14:textId="131A5EDD" w:rsidR="00BE24A5" w:rsidRPr="004342F6" w:rsidRDefault="00BE24A5" w:rsidP="00BE24A5">
      <w:pPr>
        <w:pStyle w:val="RESPONSE"/>
      </w:pPr>
      <w:r w:rsidRPr="004342F6">
        <w:sym w:font="Wingdings" w:char="F06D"/>
      </w:r>
      <w:r w:rsidRPr="004342F6">
        <w:tab/>
        <w:t>NSLP participation decreased</w:t>
      </w:r>
      <w:r w:rsidRPr="004342F6">
        <w:tab/>
        <w:t>3</w:t>
      </w:r>
    </w:p>
    <w:p w14:paraId="50FC1565" w14:textId="1C9521D5" w:rsidR="00BE24A5" w:rsidRPr="004342F6" w:rsidRDefault="00BE24A5" w:rsidP="00BE24A5">
      <w:pPr>
        <w:pStyle w:val="RESPONSE"/>
      </w:pPr>
      <w:r w:rsidRPr="004342F6">
        <w:sym w:font="Wingdings" w:char="F06D"/>
      </w:r>
      <w:r w:rsidRPr="004342F6">
        <w:tab/>
        <w:t>Don’t know</w:t>
      </w:r>
      <w:r w:rsidRPr="004342F6">
        <w:tab/>
        <w:t>d</w:t>
      </w:r>
      <w:r w:rsidR="00DD2E09" w:rsidRPr="004342F6">
        <w:tab/>
      </w:r>
      <w:r w:rsidRPr="004342F6">
        <w:t>SKIP TO 3.1</w:t>
      </w:r>
    </w:p>
    <w:p w14:paraId="71CDAA1E" w14:textId="77777777" w:rsidR="00BE24A5" w:rsidRPr="004342F6" w:rsidRDefault="00BE24A5" w:rsidP="00BE24A5">
      <w:pPr>
        <w:tabs>
          <w:tab w:val="clear" w:pos="432"/>
        </w:tabs>
        <w:spacing w:before="0" w:after="200" w:line="276" w:lineRule="auto"/>
        <w:ind w:firstLine="0"/>
        <w:jc w:val="left"/>
        <w:rPr>
          <w:rFonts w:ascii="Arial" w:hAnsi="Arial" w:cs="Arial"/>
          <w:b/>
          <w:sz w:val="20"/>
        </w:rPr>
      </w:pPr>
    </w:p>
    <w:p w14:paraId="7A042659" w14:textId="084F4FE7" w:rsidR="00BE24A5" w:rsidRPr="004342F6" w:rsidRDefault="00DD2E09" w:rsidP="00DD2E09">
      <w:pPr>
        <w:pStyle w:val="QUESTIONTEXT"/>
      </w:pPr>
      <w:r w:rsidRPr="004342F6">
        <w:rPr>
          <w:rFonts w:eastAsia="Calibri"/>
          <w:noProof/>
          <w:sz w:val="36"/>
          <w:szCs w:val="36"/>
        </w:rPr>
        <mc:AlternateContent>
          <mc:Choice Requires="wps">
            <w:drawing>
              <wp:anchor distT="0" distB="0" distL="114300" distR="114300" simplePos="0" relativeHeight="252083557" behindDoc="0" locked="0" layoutInCell="1" allowOverlap="1" wp14:anchorId="564575C5" wp14:editId="17C84751">
                <wp:simplePos x="0" y="0"/>
                <wp:positionH relativeFrom="margin">
                  <wp:posOffset>-72391</wp:posOffset>
                </wp:positionH>
                <wp:positionV relativeFrom="paragraph">
                  <wp:posOffset>297180</wp:posOffset>
                </wp:positionV>
                <wp:extent cx="428625" cy="34290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42900"/>
                        </a:xfrm>
                        <a:prstGeom prst="rect">
                          <a:avLst/>
                        </a:prstGeom>
                        <a:noFill/>
                        <a:ln>
                          <a:noFill/>
                        </a:ln>
                        <a:extLst/>
                      </wps:spPr>
                      <wps:txbx>
                        <w:txbxContent>
                          <w:p w14:paraId="70D46273" w14:textId="28E26C2F" w:rsidR="005961C2" w:rsidRPr="00DA5E33" w:rsidRDefault="005961C2" w:rsidP="00BE24A5">
                            <w:pPr>
                              <w:pStyle w:val="SourceVariable"/>
                            </w:pPr>
                            <w:r>
                              <w:t>NEW-–not prete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6" o:spid="_x0000_s1058" type="#_x0000_t202" style="position:absolute;left:0;text-align:left;margin-left:-5.7pt;margin-top:23.4pt;width:33.75pt;height:27pt;z-index:2520835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" filled="f" stroked="f">
                <v:textbox>
                  <w:txbxContent>
                    <w:p w14:paraId="70D46273" w14:textId="28E26C2F" w:rsidR="005961C2" w:rsidRPr="00DA5E33" w:rsidRDefault="005961C2" w:rsidP="00BE24A5">
                      <w:pPr>
                        <w:pStyle w:val="SourceVariable"/>
                      </w:pPr>
                      <w:r>
                        <w:t>NEW-–not pretested</w:t>
                      </w:r>
                    </w:p>
                  </w:txbxContent>
                </v:textbox>
                <w10:wrap anchorx="margin"/>
              </v:shape>
            </w:pict>
          </mc:Fallback>
        </mc:AlternateContent>
      </w:r>
      <w:r w:rsidR="00BE24A5" w:rsidRPr="004342F6">
        <w:t>2.9</w:t>
      </w:r>
      <w:r w:rsidR="00BE24A5" w:rsidRPr="004342F6">
        <w:tab/>
        <w:t>What do you think are the biggest drivers of this change in NSLP participation?</w:t>
      </w:r>
    </w:p>
    <w:p w14:paraId="0C402271" w14:textId="5B488626" w:rsidR="00BE24A5" w:rsidRPr="004342F6" w:rsidRDefault="00BE24A5" w:rsidP="00BE24A5">
      <w:pPr>
        <w:tabs>
          <w:tab w:val="clear" w:pos="432"/>
        </w:tabs>
        <w:spacing w:before="0" w:after="200" w:line="276" w:lineRule="auto"/>
        <w:ind w:firstLine="0"/>
        <w:jc w:val="left"/>
        <w:rPr>
          <w:rFonts w:ascii="Arial" w:hAnsi="Arial" w:cs="Arial"/>
          <w:b/>
          <w:sz w:val="20"/>
        </w:rPr>
      </w:pPr>
      <w:r w:rsidRPr="004342F6">
        <w:rPr>
          <w:noProof/>
        </w:rPr>
        <mc:AlternateContent>
          <mc:Choice Requires="wps">
            <w:drawing>
              <wp:anchor distT="0" distB="0" distL="114300" distR="114300" simplePos="0" relativeHeight="252081509" behindDoc="0" locked="1" layoutInCell="1" allowOverlap="1" wp14:anchorId="4AD19E7D" wp14:editId="6C8E014D">
                <wp:simplePos x="0" y="0"/>
                <wp:positionH relativeFrom="column">
                  <wp:posOffset>466725</wp:posOffset>
                </wp:positionH>
                <wp:positionV relativeFrom="line">
                  <wp:posOffset>-635</wp:posOffset>
                </wp:positionV>
                <wp:extent cx="5718175" cy="400685"/>
                <wp:effectExtent l="0" t="0" r="15875" b="18415"/>
                <wp:wrapNone/>
                <wp:docPr id="55" name="Rectangle 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8175" cy="4006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1E40D60" id="Rectangle 55" o:spid="_x0000_s1026" alt="Blank space for entering response" style="position:absolute;margin-left:36.75pt;margin-top:-.05pt;width:450.25pt;height:31.55pt;z-index:252081509;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">
                <w10:wrap anchory="line"/>
                <w10:anchorlock/>
              </v:rect>
            </w:pict>
          </mc:Fallback>
        </mc:AlternateContent>
      </w:r>
    </w:p>
    <w:p w14:paraId="4C377903" w14:textId="6CEB6A3A" w:rsidR="00417C5C" w:rsidRPr="004342F6" w:rsidRDefault="00417C5C">
      <w:pPr>
        <w:tabs>
          <w:tab w:val="clear" w:pos="432"/>
        </w:tabs>
        <w:spacing w:before="0" w:after="200" w:line="276" w:lineRule="auto"/>
        <w:ind w:firstLine="0"/>
        <w:jc w:val="left"/>
        <w:rPr>
          <w:rFonts w:ascii="Arial" w:hAnsi="Arial" w:cs="Arial"/>
          <w:b/>
          <w:sz w:val="20"/>
        </w:rPr>
      </w:pPr>
    </w:p>
    <w:p w14:paraId="33BC32C7" w14:textId="6DC1E01F" w:rsidR="00C305A7" w:rsidRPr="004342F6" w:rsidRDefault="00C305A7">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55F4C8DE" w14:textId="77777777" w:rsidR="00436BB1" w:rsidRPr="004342F6" w:rsidRDefault="00436BB1" w:rsidP="00436BB1">
      <w:pPr>
        <w:pStyle w:val="SECTIONHEADING"/>
      </w:pPr>
      <w:r w:rsidRPr="004342F6">
        <w:t>3. MEAL PRICES</w:t>
      </w:r>
      <w:r w:rsidR="00396008" w:rsidRPr="004342F6">
        <w:t xml:space="preserve"> AND MEAL COUNTING</w:t>
      </w:r>
    </w:p>
    <w:p w14:paraId="2ACADEEA" w14:textId="7AD003BE" w:rsidR="00B87A37" w:rsidRPr="004342F6" w:rsidRDefault="001848BA" w:rsidP="00A42834">
      <w:pPr>
        <w:pStyle w:val="INTRO"/>
      </w:pPr>
      <w:r w:rsidRPr="004342F6">
        <w:t xml:space="preserve">The next questions are about average meal prices charged during </w:t>
      </w:r>
      <w:r w:rsidR="001A66DF" w:rsidRPr="004342F6">
        <w:t>SY 2018</w:t>
      </w:r>
      <w:r w:rsidR="009E1F21">
        <w:t>-19</w:t>
      </w:r>
      <w:r w:rsidRPr="004342F6">
        <w:t xml:space="preserve">. </w:t>
      </w:r>
    </w:p>
    <w:p w14:paraId="43D690EC" w14:textId="77777777" w:rsidR="00B87A37" w:rsidRPr="004342F6" w:rsidRDefault="00B87A37" w:rsidP="00A42834">
      <w:pPr>
        <w:pStyle w:val="QUESTIONTEXT"/>
        <w:rPr>
          <w:b w:val="0"/>
        </w:rPr>
      </w:pPr>
      <w:bookmarkStart w:id="2" w:name="_Hlk488833813"/>
      <w:r w:rsidRPr="004342F6">
        <w:t>3.1</w:t>
      </w:r>
      <w:r w:rsidRPr="004342F6">
        <w:tab/>
        <w:t xml:space="preserve">Do </w:t>
      </w:r>
      <w:r w:rsidR="000357F3" w:rsidRPr="004342F6">
        <w:rPr>
          <w:u w:val="single"/>
        </w:rPr>
        <w:t>all</w:t>
      </w:r>
      <w:r w:rsidR="000357F3" w:rsidRPr="004342F6">
        <w:t xml:space="preserve"> </w:t>
      </w:r>
      <w:r w:rsidRPr="004342F6">
        <w:t xml:space="preserve">schools in your SFA serve </w:t>
      </w:r>
      <w:r w:rsidR="000357F3" w:rsidRPr="004342F6">
        <w:rPr>
          <w:u w:val="single"/>
        </w:rPr>
        <w:t>all</w:t>
      </w:r>
      <w:r w:rsidR="000357F3" w:rsidRPr="004342F6">
        <w:t xml:space="preserve"> </w:t>
      </w:r>
      <w:r w:rsidRPr="004342F6">
        <w:t>school meals at no charge</w:t>
      </w:r>
      <w:r w:rsidR="001E25CF" w:rsidRPr="004342F6">
        <w:t xml:space="preserve"> to students</w:t>
      </w:r>
      <w:r w:rsidRPr="004342F6">
        <w:t>?</w:t>
      </w:r>
    </w:p>
    <w:p w14:paraId="19828661" w14:textId="77777777" w:rsidR="00E802A4" w:rsidRPr="004342F6" w:rsidRDefault="003E3115" w:rsidP="00970424">
      <w:pPr>
        <w:tabs>
          <w:tab w:val="clear" w:pos="432"/>
          <w:tab w:val="left" w:pos="1080"/>
          <w:tab w:val="left" w:leader="dot" w:pos="8100"/>
          <w:tab w:val="left" w:pos="8550"/>
        </w:tabs>
        <w:spacing w:after="0"/>
        <w:ind w:left="1080" w:hanging="360"/>
        <w:jc w:val="left"/>
        <w:rPr>
          <w:rFonts w:ascii="Arial" w:hAnsi="Arial" w:cs="Arial"/>
          <w:sz w:val="18"/>
        </w:rPr>
      </w:pPr>
      <w:r w:rsidRPr="004342F6">
        <w:rPr>
          <w:rFonts w:eastAsia="Calibri"/>
          <w:b/>
          <w:noProof/>
          <w:sz w:val="36"/>
          <w:szCs w:val="36"/>
        </w:rPr>
        <mc:AlternateContent>
          <mc:Choice Requires="wps">
            <w:drawing>
              <wp:anchor distT="0" distB="0" distL="114300" distR="114300" simplePos="0" relativeHeight="251658456" behindDoc="0" locked="0" layoutInCell="1" allowOverlap="1" wp14:anchorId="0048CC69" wp14:editId="03D68302">
                <wp:simplePos x="0" y="0"/>
                <wp:positionH relativeFrom="margin">
                  <wp:posOffset>0</wp:posOffset>
                </wp:positionH>
                <wp:positionV relativeFrom="paragraph">
                  <wp:posOffset>-635</wp:posOffset>
                </wp:positionV>
                <wp:extent cx="388620" cy="257175"/>
                <wp:effectExtent l="0" t="0" r="0" b="9525"/>
                <wp:wrapNone/>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B6E7B3" w14:textId="77777777" w:rsidR="005961C2" w:rsidRPr="00D31659" w:rsidRDefault="005961C2" w:rsidP="003E3115">
                            <w:pPr>
                              <w:tabs>
                                <w:tab w:val="clear" w:pos="432"/>
                              </w:tabs>
                              <w:spacing w:before="0" w:after="0"/>
                              <w:ind w:firstLine="0"/>
                              <w:jc w:val="left"/>
                              <w:rPr>
                                <w:rFonts w:ascii="Arial" w:hAnsi="Arial" w:cs="Arial"/>
                                <w:i/>
                                <w:sz w:val="12"/>
                                <w:szCs w:val="12"/>
                              </w:rPr>
                            </w:pPr>
                            <w:r>
                              <w:rPr>
                                <w:rFonts w:ascii="Arial" w:hAnsi="Arial" w:cs="Arial"/>
                                <w:i/>
                                <w:sz w:val="12"/>
                                <w:szCs w:val="12"/>
                              </w:rPr>
                              <w:t>CNOPS 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5" o:spid="_x0000_s1059" type="#_x0000_t202" style="position:absolute;left:0;text-align:left;margin-left:0;margin-top:-.05pt;width:30.6pt;height:20.25pt;z-index:251658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" stroked="f">
                <v:textbox inset="0,,0">
                  <w:txbxContent>
                    <w:p w14:paraId="55B6E7B3" w14:textId="77777777" w:rsidR="005961C2" w:rsidRPr="00D31659" w:rsidRDefault="005961C2" w:rsidP="003E3115">
                      <w:pPr>
                        <w:tabs>
                          <w:tab w:val="clear" w:pos="432"/>
                        </w:tabs>
                        <w:spacing w:before="0" w:after="0"/>
                        <w:ind w:firstLine="0"/>
                        <w:jc w:val="left"/>
                        <w:rPr>
                          <w:rFonts w:ascii="Arial" w:hAnsi="Arial" w:cs="Arial"/>
                          <w:i/>
                          <w:sz w:val="12"/>
                          <w:szCs w:val="12"/>
                        </w:rPr>
                      </w:pPr>
                      <w:r>
                        <w:rPr>
                          <w:rFonts w:ascii="Arial" w:hAnsi="Arial" w:cs="Arial"/>
                          <w:i/>
                          <w:sz w:val="12"/>
                          <w:szCs w:val="12"/>
                        </w:rPr>
                        <w:t>CNOPS II Year 3</w:t>
                      </w:r>
                    </w:p>
                  </w:txbxContent>
                </v:textbox>
                <w10:wrap anchorx="margin"/>
              </v:shape>
            </w:pict>
          </mc:Fallback>
        </mc:AlternateContent>
      </w:r>
      <w:r w:rsidR="00E802A4" w:rsidRPr="004342F6">
        <w:rPr>
          <w:rFonts w:ascii="Arial" w:hAnsi="Arial" w:cs="Arial"/>
          <w:sz w:val="20"/>
        </w:rPr>
        <w:sym w:font="Wingdings" w:char="F06D"/>
      </w:r>
      <w:r w:rsidR="00910FE7" w:rsidRPr="004342F6">
        <w:rPr>
          <w:rFonts w:ascii="Arial" w:hAnsi="Arial" w:cs="Arial"/>
          <w:sz w:val="20"/>
        </w:rPr>
        <w:tab/>
        <w:t>Yes</w:t>
      </w:r>
      <w:r w:rsidR="00910FE7" w:rsidRPr="004342F6">
        <w:rPr>
          <w:rFonts w:ascii="Arial" w:hAnsi="Arial" w:cs="Arial"/>
          <w:sz w:val="20"/>
        </w:rPr>
        <w:tab/>
        <w:t>1</w:t>
      </w:r>
      <w:r w:rsidR="00910FE7" w:rsidRPr="004342F6">
        <w:rPr>
          <w:rFonts w:ascii="Arial" w:hAnsi="Arial" w:cs="Arial"/>
          <w:sz w:val="20"/>
        </w:rPr>
        <w:tab/>
      </w:r>
      <w:r w:rsidR="00910FE7" w:rsidRPr="004342F6">
        <w:rPr>
          <w:rFonts w:ascii="Arial" w:hAnsi="Arial" w:cs="Arial"/>
          <w:sz w:val="18"/>
        </w:rPr>
        <w:t xml:space="preserve">SKIP TO </w:t>
      </w:r>
      <w:r w:rsidR="00A44D73" w:rsidRPr="004342F6">
        <w:rPr>
          <w:rFonts w:ascii="Arial" w:hAnsi="Arial" w:cs="Arial"/>
          <w:sz w:val="18"/>
        </w:rPr>
        <w:t>3.</w:t>
      </w:r>
      <w:r w:rsidR="00BD7E56" w:rsidRPr="004342F6">
        <w:rPr>
          <w:rFonts w:ascii="Arial" w:hAnsi="Arial" w:cs="Arial"/>
          <w:sz w:val="18"/>
        </w:rPr>
        <w:t>10</w:t>
      </w:r>
    </w:p>
    <w:p w14:paraId="3F69E625" w14:textId="77777777" w:rsidR="00B87A37" w:rsidRPr="004342F6" w:rsidRDefault="00E802A4" w:rsidP="00970424">
      <w:pPr>
        <w:tabs>
          <w:tab w:val="clear" w:pos="432"/>
          <w:tab w:val="left" w:pos="1080"/>
          <w:tab w:val="left" w:leader="dot" w:pos="8100"/>
          <w:tab w:val="left" w:pos="8550"/>
        </w:tabs>
        <w:spacing w:after="0"/>
        <w:ind w:left="10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p>
    <w:bookmarkEnd w:id="2"/>
    <w:p w14:paraId="5CAEE80A" w14:textId="77777777" w:rsidR="001848BA" w:rsidRPr="004342F6" w:rsidRDefault="001848BA" w:rsidP="00A42834">
      <w:pPr>
        <w:pStyle w:val="INTRO"/>
      </w:pPr>
      <w:r w:rsidRPr="004342F6">
        <w:t xml:space="preserve">For these questions, please record your responses separately </w:t>
      </w:r>
      <w:r w:rsidR="00A87DD5" w:rsidRPr="004342F6">
        <w:t xml:space="preserve">by school </w:t>
      </w:r>
      <w:r w:rsidR="001A72D2" w:rsidRPr="004342F6">
        <w:t>level</w:t>
      </w:r>
      <w:r w:rsidR="00F52F5D" w:rsidRPr="004342F6">
        <w:t>.</w:t>
      </w:r>
    </w:p>
    <w:p w14:paraId="3D08B63A" w14:textId="77777777" w:rsidR="001848BA" w:rsidRPr="004342F6" w:rsidRDefault="001848BA" w:rsidP="00A42834">
      <w:pPr>
        <w:pStyle w:val="intro-bullet"/>
      </w:pPr>
      <w:r w:rsidRPr="004342F6">
        <w:t>Elementary schools</w:t>
      </w:r>
      <w:r w:rsidRPr="004342F6">
        <w:rPr>
          <w:b w:val="0"/>
        </w:rPr>
        <w:t xml:space="preserve"> are </w:t>
      </w:r>
      <w:r w:rsidR="00C07A8F" w:rsidRPr="004342F6">
        <w:rPr>
          <w:b w:val="0"/>
        </w:rPr>
        <w:t>schools composed of any span of grades from pre-kindergarten through 6th grade, such as pre-K-4, 4-6, or K-5.</w:t>
      </w:r>
    </w:p>
    <w:p w14:paraId="1243ACCF" w14:textId="77777777" w:rsidR="001848BA" w:rsidRPr="004342F6" w:rsidRDefault="001848BA" w:rsidP="00A42834">
      <w:pPr>
        <w:pStyle w:val="intro-bullet"/>
      </w:pPr>
      <w:r w:rsidRPr="004342F6">
        <w:t xml:space="preserve">Middle schools </w:t>
      </w:r>
      <w:r w:rsidRPr="004342F6">
        <w:rPr>
          <w:b w:val="0"/>
        </w:rPr>
        <w:t>are schools that have no grade lower than 6 and no grade hig</w:t>
      </w:r>
      <w:r w:rsidR="00860FD9" w:rsidRPr="004342F6">
        <w:rPr>
          <w:b w:val="0"/>
        </w:rPr>
        <w:t>her than 9, such as 6-8, 6-7, 7</w:t>
      </w:r>
      <w:r w:rsidR="00860FD9" w:rsidRPr="004342F6">
        <w:rPr>
          <w:b w:val="0"/>
        </w:rPr>
        <w:noBreakHyphen/>
      </w:r>
      <w:r w:rsidRPr="004342F6">
        <w:rPr>
          <w:b w:val="0"/>
        </w:rPr>
        <w:t>8, or 6-9. These schools may also be known as junior high schools.</w:t>
      </w:r>
    </w:p>
    <w:p w14:paraId="49493D97" w14:textId="77777777" w:rsidR="001848BA" w:rsidRPr="004342F6" w:rsidRDefault="001848BA" w:rsidP="00A42834">
      <w:pPr>
        <w:pStyle w:val="intro-bullet"/>
      </w:pPr>
      <w:r w:rsidRPr="004342F6">
        <w:t xml:space="preserve">High schools </w:t>
      </w:r>
      <w:r w:rsidRPr="004342F6">
        <w:rPr>
          <w:b w:val="0"/>
        </w:rPr>
        <w:t xml:space="preserve">are schools that have no grade lower than 9 and continue through 12th grade, such as grade 9 only, 9-10, or 9-12. </w:t>
      </w:r>
    </w:p>
    <w:p w14:paraId="19CCB322" w14:textId="77777777" w:rsidR="001848BA" w:rsidRPr="004342F6" w:rsidRDefault="001848BA" w:rsidP="00A42834">
      <w:pPr>
        <w:pStyle w:val="intro-bullet"/>
        <w:rPr>
          <w:b w:val="0"/>
        </w:rPr>
      </w:pPr>
      <w:r w:rsidRPr="004342F6">
        <w:t>Other schools</w:t>
      </w:r>
      <w:r w:rsidRPr="004342F6">
        <w:rPr>
          <w:b w:val="0"/>
        </w:rPr>
        <w:t xml:space="preserve"> are schools that do not meet the elementary, middle or junior high, or high school definition, such as 6-12, K-8, or K-12.</w:t>
      </w:r>
    </w:p>
    <w:p w14:paraId="5D00DAB1" w14:textId="77777777" w:rsidR="009856FF" w:rsidRPr="004342F6" w:rsidRDefault="009856FF" w:rsidP="0048147D">
      <w:pPr>
        <w:pStyle w:val="INTRO"/>
      </w:pPr>
      <w:r w:rsidRPr="004342F6">
        <w:t xml:space="preserve">If prices vary within a school </w:t>
      </w:r>
      <w:r w:rsidR="001A72D2" w:rsidRPr="004342F6">
        <w:t>level</w:t>
      </w:r>
      <w:r w:rsidRPr="004342F6">
        <w:t>, please prov</w:t>
      </w:r>
      <w:r w:rsidR="000B2DA0" w:rsidRPr="004342F6">
        <w:t>ide</w:t>
      </w:r>
      <w:r w:rsidRPr="004342F6">
        <w:t xml:space="preserve"> the average price for that school </w:t>
      </w:r>
      <w:r w:rsidR="001A72D2" w:rsidRPr="004342F6">
        <w:t>level</w:t>
      </w:r>
      <w:r w:rsidRPr="004342F6">
        <w:t>.</w:t>
      </w:r>
      <w:r w:rsidR="00713251" w:rsidRPr="004342F6">
        <w:t xml:space="preserve"> Please exclude $0 meal prices from average price calculations</w:t>
      </w:r>
      <w:r w:rsidR="001E4185" w:rsidRPr="004342F6">
        <w:t>.</w:t>
      </w:r>
    </w:p>
    <w:p w14:paraId="04D2B31D" w14:textId="2B28A2AC" w:rsidR="001848BA" w:rsidRPr="004342F6" w:rsidRDefault="007F2375" w:rsidP="00970424">
      <w:pPr>
        <w:pStyle w:val="QUESTIONTEXT"/>
        <w:tabs>
          <w:tab w:val="left" w:pos="9540"/>
        </w:tabs>
      </w:pPr>
      <w:r w:rsidRPr="004342F6">
        <w:rPr>
          <w:rFonts w:eastAsia="Calibri"/>
          <w:b w:val="0"/>
          <w:noProof/>
          <w:sz w:val="36"/>
          <w:szCs w:val="36"/>
        </w:rPr>
        <mc:AlternateContent>
          <mc:Choice Requires="wps">
            <w:drawing>
              <wp:anchor distT="0" distB="0" distL="114300" distR="114300" simplePos="0" relativeHeight="251658455" behindDoc="0" locked="0" layoutInCell="1" allowOverlap="1" wp14:anchorId="576C934E" wp14:editId="6ACC4714">
                <wp:simplePos x="0" y="0"/>
                <wp:positionH relativeFrom="margin">
                  <wp:align>left</wp:align>
                </wp:positionH>
                <wp:positionV relativeFrom="paragraph">
                  <wp:posOffset>422275</wp:posOffset>
                </wp:positionV>
                <wp:extent cx="428625" cy="466725"/>
                <wp:effectExtent l="0" t="0" r="9525" b="9525"/>
                <wp:wrapNone/>
                <wp:docPr id="23565" name="Text Box 235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66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F2128B" w14:textId="64C41C26" w:rsidR="005961C2" w:rsidRPr="00D31659" w:rsidRDefault="005961C2" w:rsidP="003E3115">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65" o:spid="_x0000_s1060" type="#_x0000_t202" style="position:absolute;left:0;text-align:left;margin-left:0;margin-top:33.25pt;width:33.75pt;height:36.75pt;z-index:25165845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" stroked="f">
                <v:textbox inset="0,,0">
                  <w:txbxContent>
                    <w:p w14:paraId="0CF2128B" w14:textId="64C41C26" w:rsidR="005961C2" w:rsidRPr="00D31659" w:rsidRDefault="005961C2" w:rsidP="003E3115">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 edited</w:t>
                      </w:r>
                    </w:p>
                  </w:txbxContent>
                </v:textbox>
                <w10:wrap anchorx="margin"/>
              </v:shape>
            </w:pict>
          </mc:Fallback>
        </mc:AlternateContent>
      </w:r>
      <w:r w:rsidR="001848BA" w:rsidRPr="004342F6">
        <w:t>3.</w:t>
      </w:r>
      <w:r w:rsidR="00B63C16" w:rsidRPr="004342F6">
        <w:t>2</w:t>
      </w:r>
      <w:r w:rsidR="001848BA" w:rsidRPr="004342F6">
        <w:tab/>
      </w:r>
      <w:r w:rsidR="00922D63" w:rsidRPr="004342F6">
        <w:t xml:space="preserve">In schools that </w:t>
      </w:r>
      <w:r w:rsidR="006D2056" w:rsidRPr="004342F6">
        <w:t xml:space="preserve">charge for </w:t>
      </w:r>
      <w:r w:rsidR="00960CD6" w:rsidRPr="004342F6">
        <w:t>breakfasts</w:t>
      </w:r>
      <w:r w:rsidR="006D2056" w:rsidRPr="004342F6">
        <w:t>, w</w:t>
      </w:r>
      <w:r w:rsidR="001848BA" w:rsidRPr="004342F6">
        <w:t xml:space="preserve">hat was the average price charged for </w:t>
      </w:r>
      <w:r w:rsidR="001848BA" w:rsidRPr="004342F6">
        <w:rPr>
          <w:u w:val="single"/>
        </w:rPr>
        <w:t>paid breakfasts</w:t>
      </w:r>
      <w:r w:rsidR="001848BA" w:rsidRPr="004342F6">
        <w:t xml:space="preserve"> in your SFA at the beginning of </w:t>
      </w:r>
      <w:r w:rsidR="001A66DF" w:rsidRPr="004342F6">
        <w:rPr>
          <w:u w:val="single"/>
        </w:rPr>
        <w:t>SY 2018</w:t>
      </w:r>
      <w:r w:rsidR="009E1F21">
        <w:rPr>
          <w:u w:val="single"/>
        </w:rPr>
        <w:t>-19</w:t>
      </w:r>
      <w:r w:rsidR="001848BA" w:rsidRPr="004342F6">
        <w:t>? If no students in your SFA are charged for</w:t>
      </w:r>
      <w:r w:rsidR="001739C3" w:rsidRPr="004342F6">
        <w:t xml:space="preserve"> a paid</w:t>
      </w:r>
      <w:r w:rsidR="001848BA" w:rsidRPr="004342F6">
        <w:t xml:space="preserve"> breakfast, please check the appropriate box. </w:t>
      </w:r>
    </w:p>
    <w:tbl>
      <w:tblPr>
        <w:tblW w:w="4501"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4"/>
        <w:gridCol w:w="1591"/>
        <w:gridCol w:w="1590"/>
        <w:gridCol w:w="1590"/>
        <w:gridCol w:w="1590"/>
      </w:tblGrid>
      <w:tr w:rsidR="001848BA" w:rsidRPr="004342F6" w14:paraId="637ED1B8" w14:textId="77777777" w:rsidTr="00D27C12">
        <w:trPr>
          <w:trHeight w:val="449"/>
        </w:trPr>
        <w:tc>
          <w:tcPr>
            <w:tcW w:w="1695" w:type="pct"/>
            <w:tcBorders>
              <w:top w:val="nil"/>
              <w:left w:val="nil"/>
              <w:bottom w:val="nil"/>
            </w:tcBorders>
            <w:vAlign w:val="bottom"/>
          </w:tcPr>
          <w:p w14:paraId="222E07D9" w14:textId="77777777" w:rsidR="001848BA" w:rsidRPr="004342F6" w:rsidRDefault="001848BA" w:rsidP="00970424">
            <w:pPr>
              <w:tabs>
                <w:tab w:val="clear" w:pos="432"/>
                <w:tab w:val="left" w:pos="550"/>
              </w:tabs>
              <w:spacing w:after="60"/>
              <w:ind w:firstLine="0"/>
              <w:jc w:val="left"/>
              <w:rPr>
                <w:rFonts w:ascii="Arial" w:hAnsi="Arial" w:cs="Arial"/>
                <w:bCs/>
                <w:sz w:val="20"/>
              </w:rPr>
            </w:pPr>
          </w:p>
        </w:tc>
        <w:tc>
          <w:tcPr>
            <w:tcW w:w="826" w:type="pct"/>
            <w:tcBorders>
              <w:top w:val="single" w:sz="4" w:space="0" w:color="auto"/>
              <w:bottom w:val="single" w:sz="4" w:space="0" w:color="auto"/>
            </w:tcBorders>
            <w:vAlign w:val="bottom"/>
          </w:tcPr>
          <w:p w14:paraId="5AEFDF08" w14:textId="77777777" w:rsidR="001848BA" w:rsidRPr="004342F6" w:rsidRDefault="001848BA" w:rsidP="008B5543">
            <w:pPr>
              <w:pStyle w:val="TableHeader-CENTERnarrow"/>
            </w:pPr>
            <w:r w:rsidRPr="004342F6">
              <w:t>ELEMENTARY SCHOOLS</w:t>
            </w:r>
          </w:p>
        </w:tc>
        <w:tc>
          <w:tcPr>
            <w:tcW w:w="826" w:type="pct"/>
            <w:tcBorders>
              <w:top w:val="single" w:sz="4" w:space="0" w:color="auto"/>
              <w:bottom w:val="single" w:sz="4" w:space="0" w:color="auto"/>
            </w:tcBorders>
            <w:vAlign w:val="bottom"/>
          </w:tcPr>
          <w:p w14:paraId="3F4C0F85" w14:textId="77777777" w:rsidR="001848BA" w:rsidRPr="004342F6" w:rsidRDefault="001848BA" w:rsidP="008B5543">
            <w:pPr>
              <w:pStyle w:val="TableHeader-CENTERnarrow"/>
            </w:pPr>
            <w:r w:rsidRPr="004342F6">
              <w:t>MIDDLE SCHOOLS</w:t>
            </w:r>
          </w:p>
        </w:tc>
        <w:tc>
          <w:tcPr>
            <w:tcW w:w="826" w:type="pct"/>
            <w:tcBorders>
              <w:top w:val="single" w:sz="4" w:space="0" w:color="auto"/>
              <w:bottom w:val="single" w:sz="4" w:space="0" w:color="auto"/>
            </w:tcBorders>
            <w:vAlign w:val="bottom"/>
          </w:tcPr>
          <w:p w14:paraId="63FC4472" w14:textId="77777777" w:rsidR="001848BA" w:rsidRPr="004342F6" w:rsidRDefault="001848BA" w:rsidP="008B5543">
            <w:pPr>
              <w:pStyle w:val="TableHeader-CENTERnarrow"/>
            </w:pPr>
            <w:r w:rsidRPr="004342F6">
              <w:t xml:space="preserve">HIGH </w:t>
            </w:r>
            <w:r w:rsidRPr="004342F6">
              <w:br/>
              <w:t>SCHOOLS</w:t>
            </w:r>
          </w:p>
        </w:tc>
        <w:tc>
          <w:tcPr>
            <w:tcW w:w="826" w:type="pct"/>
            <w:tcBorders>
              <w:top w:val="single" w:sz="4" w:space="0" w:color="auto"/>
              <w:bottom w:val="single" w:sz="4" w:space="0" w:color="auto"/>
            </w:tcBorders>
            <w:vAlign w:val="bottom"/>
          </w:tcPr>
          <w:p w14:paraId="5FDAAF2A" w14:textId="77777777" w:rsidR="001848BA" w:rsidRPr="004342F6" w:rsidRDefault="001848BA" w:rsidP="008B5543">
            <w:pPr>
              <w:pStyle w:val="TableHeader-CENTERnarrow"/>
            </w:pPr>
            <w:r w:rsidRPr="004342F6">
              <w:t xml:space="preserve">OTHER </w:t>
            </w:r>
            <w:r w:rsidRPr="004342F6">
              <w:br/>
              <w:t>SCHOOLS</w:t>
            </w:r>
          </w:p>
        </w:tc>
      </w:tr>
      <w:tr w:rsidR="00CC6993" w:rsidRPr="004342F6" w14:paraId="577D0783" w14:textId="77777777" w:rsidTr="001848BA">
        <w:tc>
          <w:tcPr>
            <w:tcW w:w="1695" w:type="pct"/>
            <w:tcBorders>
              <w:top w:val="nil"/>
              <w:left w:val="nil"/>
              <w:bottom w:val="nil"/>
              <w:right w:val="nil"/>
            </w:tcBorders>
            <w:shd w:val="clear" w:color="auto" w:fill="E8E8E8"/>
            <w:vAlign w:val="center"/>
          </w:tcPr>
          <w:p w14:paraId="13407C87" w14:textId="00C65A5A" w:rsidR="001848BA" w:rsidRPr="004342F6" w:rsidRDefault="001848BA" w:rsidP="006577C3">
            <w:pPr>
              <w:tabs>
                <w:tab w:val="clear" w:pos="432"/>
                <w:tab w:val="left" w:leader="dot" w:pos="2736"/>
              </w:tabs>
              <w:spacing w:before="60" w:after="60"/>
              <w:ind w:left="360" w:hanging="360"/>
              <w:jc w:val="left"/>
              <w:rPr>
                <w:rFonts w:ascii="Arial" w:hAnsi="Arial" w:cs="Arial"/>
                <w:sz w:val="20"/>
              </w:rPr>
            </w:pPr>
            <w:r w:rsidRPr="004342F6">
              <w:rPr>
                <w:rFonts w:ascii="Arial" w:hAnsi="Arial" w:cs="Arial"/>
                <w:sz w:val="20"/>
              </w:rPr>
              <w:t>a.</w:t>
            </w:r>
            <w:r w:rsidRPr="004342F6">
              <w:rPr>
                <w:rFonts w:ascii="Arial" w:hAnsi="Arial" w:cs="Arial"/>
                <w:sz w:val="20"/>
              </w:rPr>
              <w:tab/>
              <w:t>Paid breakfast</w:t>
            </w:r>
            <w:r w:rsidR="001739C3" w:rsidRPr="004342F6">
              <w:rPr>
                <w:rFonts w:ascii="Arial" w:hAnsi="Arial" w:cs="Arial"/>
                <w:sz w:val="20"/>
              </w:rPr>
              <w:t xml:space="preserve"> price</w:t>
            </w:r>
          </w:p>
        </w:tc>
        <w:tc>
          <w:tcPr>
            <w:tcW w:w="826" w:type="pct"/>
            <w:tcBorders>
              <w:top w:val="single" w:sz="4" w:space="0" w:color="auto"/>
              <w:left w:val="nil"/>
              <w:bottom w:val="nil"/>
              <w:right w:val="nil"/>
            </w:tcBorders>
            <w:shd w:val="clear" w:color="auto" w:fill="E8E8E8"/>
            <w:vAlign w:val="center"/>
          </w:tcPr>
          <w:p w14:paraId="2BF6041C" w14:textId="77777777" w:rsidR="001848BA" w:rsidRPr="004342F6" w:rsidRDefault="001848BA" w:rsidP="008B5543">
            <w:pPr>
              <w:tabs>
                <w:tab w:val="clear" w:pos="432"/>
              </w:tabs>
              <w:spacing w:before="60" w:after="60"/>
              <w:ind w:firstLine="0"/>
              <w:jc w:val="center"/>
              <w:rPr>
                <w:rFonts w:ascii="Arial" w:hAnsi="Arial" w:cs="Arial"/>
                <w:b/>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55E839E" wp14:editId="65EBFE2B">
                      <wp:extent cx="636270" cy="147955"/>
                      <wp:effectExtent l="9525" t="9525" r="11430" b="13970"/>
                      <wp:docPr id="23311" name="Rectangle 2331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9691671" id="Rectangle 2331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gy/Pw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HaYMvz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18088170" w14:textId="77777777" w:rsidR="001848BA" w:rsidRPr="004342F6" w:rsidRDefault="001848BA" w:rsidP="008B5543">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2982932F" wp14:editId="11554A91">
                      <wp:extent cx="636270" cy="147955"/>
                      <wp:effectExtent l="9525" t="9525" r="11430" b="13970"/>
                      <wp:docPr id="23312" name="Rectangle 233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56C5A70" id="Rectangle 2331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JA5+Kj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195A624F" w14:textId="77777777" w:rsidR="001848BA" w:rsidRPr="004342F6" w:rsidRDefault="001848BA" w:rsidP="008B5543">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01A6403" wp14:editId="5F7B7791">
                      <wp:extent cx="636270" cy="147955"/>
                      <wp:effectExtent l="9525" t="9525" r="11430" b="13970"/>
                      <wp:docPr id="23313" name="Rectangle 2331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F3A609E" id="Rectangle 2331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DJSA7z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3B7A2227" w14:textId="77777777" w:rsidR="001848BA" w:rsidRPr="004342F6" w:rsidRDefault="001848BA" w:rsidP="008B5543">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EA6E386" wp14:editId="03734A19">
                      <wp:extent cx="636270" cy="147955"/>
                      <wp:effectExtent l="9525" t="9525" r="11430" b="13970"/>
                      <wp:docPr id="23314" name="Rectangle 233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6AE3281" id="Rectangle 2331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OrbQA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dY6ttAAgAAbQQAAA4AAAAA&#10;AAAAAAAAAAAALgIAAGRycy9lMm9Eb2MueG1sUEsBAi0AFAAGAAgAAAAhAIPAbcXaAAAABAEAAA8A&#10;AAAAAAAAAAAAAAAAmgQAAGRycy9kb3ducmV2LnhtbFBLBQYAAAAABAAEAPMAAAChBQAAAAA=&#10;">
                      <w10:anchorlock/>
                    </v:rect>
                  </w:pict>
                </mc:Fallback>
              </mc:AlternateContent>
            </w:r>
          </w:p>
        </w:tc>
      </w:tr>
      <w:tr w:rsidR="00C860BE" w:rsidRPr="004342F6" w14:paraId="28830A93" w14:textId="77777777" w:rsidTr="00C029EF">
        <w:tc>
          <w:tcPr>
            <w:tcW w:w="1695" w:type="pct"/>
            <w:tcBorders>
              <w:top w:val="nil"/>
              <w:left w:val="nil"/>
              <w:bottom w:val="nil"/>
              <w:right w:val="nil"/>
            </w:tcBorders>
            <w:shd w:val="clear" w:color="auto" w:fill="auto"/>
            <w:vAlign w:val="center"/>
          </w:tcPr>
          <w:p w14:paraId="34D59FD5" w14:textId="50F56CE9" w:rsidR="00C860BE" w:rsidRPr="004342F6" w:rsidRDefault="001739C3" w:rsidP="006577C3">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b</w:t>
            </w:r>
            <w:r w:rsidR="00C029EF" w:rsidRPr="004342F6">
              <w:rPr>
                <w:rFonts w:ascii="Arial" w:hAnsi="Arial" w:cs="Arial"/>
                <w:sz w:val="20"/>
              </w:rPr>
              <w:t xml:space="preserve">. </w:t>
            </w:r>
            <w:r w:rsidR="006577C3" w:rsidRPr="004342F6">
              <w:rPr>
                <w:rFonts w:ascii="Arial" w:hAnsi="Arial" w:cs="Arial"/>
                <w:sz w:val="20"/>
              </w:rPr>
              <w:tab/>
            </w:r>
            <w:r w:rsidR="00C860BE" w:rsidRPr="004342F6">
              <w:rPr>
                <w:rFonts w:ascii="Arial" w:hAnsi="Arial" w:cs="Arial"/>
                <w:sz w:val="20"/>
              </w:rPr>
              <w:t xml:space="preserve">Not applicable – Breakfasts are served free of </w:t>
            </w:r>
            <w:r w:rsidR="002072AA" w:rsidRPr="004342F6">
              <w:rPr>
                <w:rFonts w:ascii="Arial" w:hAnsi="Arial" w:cs="Arial"/>
                <w:sz w:val="20"/>
              </w:rPr>
              <w:t xml:space="preserve">charge </w:t>
            </w:r>
            <w:r w:rsidR="00C860BE" w:rsidRPr="004342F6">
              <w:rPr>
                <w:rFonts w:ascii="Arial" w:hAnsi="Arial" w:cs="Arial"/>
                <w:sz w:val="20"/>
              </w:rPr>
              <w:t>to all students</w:t>
            </w:r>
          </w:p>
        </w:tc>
        <w:tc>
          <w:tcPr>
            <w:tcW w:w="826" w:type="pct"/>
            <w:tcBorders>
              <w:top w:val="nil"/>
              <w:left w:val="nil"/>
              <w:bottom w:val="nil"/>
              <w:right w:val="nil"/>
            </w:tcBorders>
            <w:shd w:val="clear" w:color="auto" w:fill="auto"/>
            <w:vAlign w:val="center"/>
          </w:tcPr>
          <w:p w14:paraId="026183BA" w14:textId="6991D49C" w:rsidR="00C860BE" w:rsidRPr="004342F6" w:rsidRDefault="00913014" w:rsidP="00C860BE">
            <w:pPr>
              <w:tabs>
                <w:tab w:val="clear" w:pos="432"/>
              </w:tabs>
              <w:spacing w:before="60" w:after="60"/>
              <w:ind w:firstLine="0"/>
              <w:jc w:val="center"/>
              <w:rPr>
                <w:rFonts w:ascii="Arial" w:hAnsi="Arial" w:cs="Arial"/>
                <w:sz w:val="12"/>
                <w:szCs w:val="12"/>
              </w:rPr>
            </w:pPr>
            <w:r>
              <w:rPr>
                <w:rFonts w:ascii="Arial" w:hAnsi="Arial" w:cs="Arial"/>
                <w:sz w:val="12"/>
                <w:szCs w:val="12"/>
              </w:rPr>
              <w:t>1</w:t>
            </w:r>
            <w:r w:rsidR="00C860BE" w:rsidRPr="004342F6">
              <w:rPr>
                <w:rFonts w:ascii="Arial" w:hAnsi="Arial" w:cs="Arial"/>
                <w:sz w:val="12"/>
                <w:szCs w:val="12"/>
              </w:rPr>
              <w:t xml:space="preserve"> </w:t>
            </w:r>
            <w:r w:rsidR="00C860BE"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720725C6" w14:textId="1663BA27" w:rsidR="00C860BE" w:rsidRPr="004342F6" w:rsidRDefault="00913014" w:rsidP="00C860BE">
            <w:pPr>
              <w:tabs>
                <w:tab w:val="clear" w:pos="432"/>
              </w:tabs>
              <w:spacing w:before="60" w:after="60"/>
              <w:ind w:firstLine="0"/>
              <w:jc w:val="center"/>
              <w:rPr>
                <w:rFonts w:ascii="Arial" w:hAnsi="Arial" w:cs="Arial"/>
                <w:sz w:val="12"/>
                <w:szCs w:val="12"/>
              </w:rPr>
            </w:pPr>
            <w:r>
              <w:rPr>
                <w:rFonts w:ascii="Arial" w:hAnsi="Arial" w:cs="Arial"/>
                <w:sz w:val="12"/>
                <w:szCs w:val="12"/>
              </w:rPr>
              <w:t>1</w:t>
            </w:r>
            <w:r w:rsidR="00C860BE" w:rsidRPr="004342F6">
              <w:rPr>
                <w:rFonts w:ascii="Arial" w:hAnsi="Arial" w:cs="Arial"/>
                <w:sz w:val="12"/>
                <w:szCs w:val="12"/>
              </w:rPr>
              <w:t xml:space="preserve"> </w:t>
            </w:r>
            <w:r w:rsidR="00C860BE"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17410768" w14:textId="2F64AF1C" w:rsidR="00C860BE" w:rsidRPr="004342F6" w:rsidRDefault="00913014" w:rsidP="00C860BE">
            <w:pPr>
              <w:tabs>
                <w:tab w:val="clear" w:pos="432"/>
              </w:tabs>
              <w:spacing w:before="60" w:after="60"/>
              <w:ind w:firstLine="0"/>
              <w:jc w:val="center"/>
              <w:rPr>
                <w:rFonts w:ascii="Arial" w:hAnsi="Arial" w:cs="Arial"/>
                <w:sz w:val="12"/>
                <w:szCs w:val="12"/>
              </w:rPr>
            </w:pPr>
            <w:r>
              <w:rPr>
                <w:rFonts w:ascii="Arial" w:hAnsi="Arial" w:cs="Arial"/>
                <w:sz w:val="12"/>
                <w:szCs w:val="12"/>
              </w:rPr>
              <w:t>1</w:t>
            </w:r>
            <w:r w:rsidR="00C860BE" w:rsidRPr="004342F6">
              <w:rPr>
                <w:rFonts w:ascii="Arial" w:hAnsi="Arial" w:cs="Arial"/>
                <w:sz w:val="12"/>
                <w:szCs w:val="12"/>
              </w:rPr>
              <w:t xml:space="preserve"> </w:t>
            </w:r>
            <w:r w:rsidR="00C860BE"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34C5EF88" w14:textId="135592A1" w:rsidR="00C860BE" w:rsidRPr="004342F6" w:rsidRDefault="00913014" w:rsidP="00913014">
            <w:pPr>
              <w:tabs>
                <w:tab w:val="clear" w:pos="432"/>
              </w:tabs>
              <w:spacing w:before="60" w:after="60"/>
              <w:ind w:firstLine="0"/>
              <w:jc w:val="center"/>
              <w:rPr>
                <w:rFonts w:ascii="Arial" w:hAnsi="Arial" w:cs="Arial"/>
                <w:sz w:val="12"/>
                <w:szCs w:val="12"/>
              </w:rPr>
            </w:pPr>
            <w:r>
              <w:rPr>
                <w:rFonts w:ascii="Arial" w:hAnsi="Arial" w:cs="Arial"/>
                <w:sz w:val="12"/>
                <w:szCs w:val="12"/>
              </w:rPr>
              <w:t>1</w:t>
            </w:r>
            <w:r w:rsidR="005072AE" w:rsidRPr="004342F6">
              <w:rPr>
                <w:rFonts w:ascii="Arial" w:hAnsi="Arial" w:cs="Arial"/>
                <w:sz w:val="12"/>
                <w:szCs w:val="12"/>
              </w:rPr>
              <w:t xml:space="preserve"> </w:t>
            </w:r>
            <w:r w:rsidR="00C860BE" w:rsidRPr="004342F6">
              <w:rPr>
                <w:rFonts w:ascii="Arial" w:hAnsi="Arial" w:cs="Arial"/>
                <w:sz w:val="20"/>
              </w:rPr>
              <w:sym w:font="Wingdings" w:char="F06D"/>
            </w:r>
          </w:p>
        </w:tc>
      </w:tr>
      <w:tr w:rsidR="00C860BE" w:rsidRPr="004342F6" w14:paraId="27F4D4E8" w14:textId="77777777" w:rsidTr="00D27C12">
        <w:tc>
          <w:tcPr>
            <w:tcW w:w="1695" w:type="pct"/>
            <w:tcBorders>
              <w:top w:val="nil"/>
              <w:left w:val="nil"/>
              <w:bottom w:val="nil"/>
              <w:right w:val="nil"/>
            </w:tcBorders>
            <w:shd w:val="clear" w:color="auto" w:fill="E8E8E8"/>
            <w:vAlign w:val="center"/>
          </w:tcPr>
          <w:p w14:paraId="46397EE5" w14:textId="54E6DE6A" w:rsidR="00C860BE" w:rsidRPr="004342F6" w:rsidRDefault="001739C3" w:rsidP="006577C3">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c</w:t>
            </w:r>
            <w:r w:rsidR="006577C3" w:rsidRPr="004342F6">
              <w:rPr>
                <w:rFonts w:ascii="Arial" w:hAnsi="Arial" w:cs="Arial"/>
                <w:sz w:val="20"/>
              </w:rPr>
              <w:t>.</w:t>
            </w:r>
            <w:r w:rsidR="006577C3" w:rsidRPr="004342F6">
              <w:rPr>
                <w:rFonts w:ascii="Arial" w:hAnsi="Arial" w:cs="Arial"/>
                <w:sz w:val="20"/>
              </w:rPr>
              <w:tab/>
            </w:r>
            <w:r w:rsidR="00C860BE" w:rsidRPr="004342F6">
              <w:rPr>
                <w:rFonts w:ascii="Arial" w:hAnsi="Arial" w:cs="Arial"/>
                <w:sz w:val="20"/>
              </w:rPr>
              <w:t>Not Applicable – No SBP</w:t>
            </w:r>
          </w:p>
        </w:tc>
        <w:tc>
          <w:tcPr>
            <w:tcW w:w="826" w:type="pct"/>
            <w:tcBorders>
              <w:top w:val="nil"/>
              <w:left w:val="nil"/>
              <w:bottom w:val="nil"/>
              <w:right w:val="nil"/>
            </w:tcBorders>
            <w:shd w:val="clear" w:color="auto" w:fill="E8E8E8"/>
            <w:vAlign w:val="center"/>
          </w:tcPr>
          <w:p w14:paraId="26C5FAB3" w14:textId="74E7AA26" w:rsidR="00C860BE" w:rsidRPr="004342F6" w:rsidRDefault="00913014" w:rsidP="00913014">
            <w:pPr>
              <w:tabs>
                <w:tab w:val="clear" w:pos="432"/>
              </w:tabs>
              <w:spacing w:before="60" w:after="60"/>
              <w:ind w:firstLine="0"/>
              <w:jc w:val="center"/>
              <w:rPr>
                <w:rFonts w:ascii="Arial" w:hAnsi="Arial" w:cs="Arial"/>
                <w:sz w:val="20"/>
              </w:rPr>
            </w:pPr>
            <w:r>
              <w:rPr>
                <w:rFonts w:ascii="Arial" w:hAnsi="Arial" w:cs="Arial"/>
                <w:sz w:val="12"/>
                <w:szCs w:val="12"/>
              </w:rPr>
              <w:t>2</w:t>
            </w:r>
            <w:r w:rsidR="00C860BE" w:rsidRPr="004342F6">
              <w:rPr>
                <w:rFonts w:ascii="Arial" w:hAnsi="Arial" w:cs="Arial"/>
                <w:sz w:val="12"/>
                <w:szCs w:val="12"/>
              </w:rPr>
              <w:t xml:space="preserve"> </w:t>
            </w:r>
            <w:r w:rsidR="00C860BE" w:rsidRPr="004342F6">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142F60E6" w14:textId="496627ED" w:rsidR="00C860BE" w:rsidRPr="004342F6" w:rsidRDefault="00913014" w:rsidP="00913014">
            <w:pPr>
              <w:tabs>
                <w:tab w:val="clear" w:pos="432"/>
              </w:tabs>
              <w:spacing w:before="60" w:after="60"/>
              <w:ind w:firstLine="0"/>
              <w:jc w:val="center"/>
              <w:rPr>
                <w:rFonts w:ascii="Arial" w:hAnsi="Arial" w:cs="Arial"/>
                <w:sz w:val="20"/>
              </w:rPr>
            </w:pPr>
            <w:r>
              <w:rPr>
                <w:rFonts w:ascii="Arial" w:hAnsi="Arial" w:cs="Arial"/>
                <w:sz w:val="12"/>
                <w:szCs w:val="12"/>
              </w:rPr>
              <w:t>2</w:t>
            </w:r>
            <w:r w:rsidR="00FB328A" w:rsidRPr="004342F6">
              <w:rPr>
                <w:rFonts w:ascii="Arial" w:hAnsi="Arial" w:cs="Arial"/>
                <w:sz w:val="12"/>
                <w:szCs w:val="12"/>
              </w:rPr>
              <w:t xml:space="preserve"> </w:t>
            </w:r>
            <w:r w:rsidR="00C860BE" w:rsidRPr="004342F6">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78A5100C" w14:textId="511CB380" w:rsidR="00C860BE" w:rsidRPr="004342F6" w:rsidRDefault="00913014" w:rsidP="00913014">
            <w:pPr>
              <w:tabs>
                <w:tab w:val="clear" w:pos="432"/>
              </w:tabs>
              <w:spacing w:before="60" w:after="60"/>
              <w:ind w:firstLine="0"/>
              <w:jc w:val="center"/>
              <w:rPr>
                <w:rFonts w:ascii="Arial" w:hAnsi="Arial" w:cs="Arial"/>
                <w:sz w:val="20"/>
              </w:rPr>
            </w:pPr>
            <w:r>
              <w:rPr>
                <w:rFonts w:ascii="Arial" w:hAnsi="Arial" w:cs="Arial"/>
                <w:sz w:val="12"/>
                <w:szCs w:val="12"/>
              </w:rPr>
              <w:t>2</w:t>
            </w:r>
            <w:r w:rsidR="00FB328A" w:rsidRPr="004342F6">
              <w:rPr>
                <w:rFonts w:ascii="Arial" w:hAnsi="Arial" w:cs="Arial"/>
                <w:sz w:val="12"/>
                <w:szCs w:val="12"/>
              </w:rPr>
              <w:t xml:space="preserve"> </w:t>
            </w:r>
            <w:r w:rsidR="00C860BE" w:rsidRPr="004342F6">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6F659AE9" w14:textId="27176630" w:rsidR="00C860BE" w:rsidRPr="004342F6" w:rsidRDefault="00913014" w:rsidP="00913014">
            <w:pPr>
              <w:tabs>
                <w:tab w:val="clear" w:pos="432"/>
              </w:tabs>
              <w:spacing w:before="60" w:after="60"/>
              <w:ind w:firstLine="0"/>
              <w:jc w:val="center"/>
              <w:rPr>
                <w:rFonts w:ascii="Arial" w:hAnsi="Arial" w:cs="Arial"/>
                <w:sz w:val="20"/>
              </w:rPr>
            </w:pPr>
            <w:r>
              <w:rPr>
                <w:rFonts w:ascii="Arial" w:hAnsi="Arial" w:cs="Arial"/>
                <w:sz w:val="12"/>
                <w:szCs w:val="12"/>
              </w:rPr>
              <w:t>2</w:t>
            </w:r>
            <w:r w:rsidR="00C860BE" w:rsidRPr="004342F6">
              <w:rPr>
                <w:rFonts w:ascii="Arial" w:hAnsi="Arial" w:cs="Arial"/>
                <w:sz w:val="12"/>
                <w:szCs w:val="12"/>
              </w:rPr>
              <w:t xml:space="preserve"> </w:t>
            </w:r>
            <w:r w:rsidR="00C860BE" w:rsidRPr="004342F6">
              <w:rPr>
                <w:rFonts w:ascii="Arial" w:hAnsi="Arial" w:cs="Arial"/>
                <w:sz w:val="20"/>
              </w:rPr>
              <w:sym w:font="Wingdings" w:char="F06D"/>
            </w:r>
          </w:p>
        </w:tc>
      </w:tr>
    </w:tbl>
    <w:p w14:paraId="76989049" w14:textId="77777777" w:rsidR="002508C1" w:rsidRPr="004342F6" w:rsidRDefault="002508C1" w:rsidP="00970424">
      <w:pPr>
        <w:pStyle w:val="QUESTIONTEXT"/>
        <w:spacing w:before="360" w:after="0"/>
      </w:pPr>
    </w:p>
    <w:p w14:paraId="55E42FB6" w14:textId="77777777" w:rsidR="002508C1" w:rsidRPr="004342F6" w:rsidRDefault="002508C1" w:rsidP="00970424">
      <w:pPr>
        <w:tabs>
          <w:tab w:val="clear" w:pos="432"/>
        </w:tabs>
        <w:spacing w:before="0" w:after="200" w:line="276" w:lineRule="auto"/>
        <w:ind w:firstLine="0"/>
        <w:jc w:val="left"/>
        <w:rPr>
          <w:rFonts w:ascii="Arial" w:hAnsi="Arial" w:cs="Arial"/>
          <w:b/>
          <w:sz w:val="20"/>
        </w:rPr>
      </w:pPr>
      <w:r w:rsidRPr="004342F6">
        <w:br w:type="page"/>
      </w:r>
    </w:p>
    <w:p w14:paraId="35490E86" w14:textId="0670DE09" w:rsidR="001739C3" w:rsidRPr="004342F6" w:rsidRDefault="001739C3" w:rsidP="001739C3">
      <w:pPr>
        <w:pStyle w:val="QUESTIONTEXT"/>
        <w:tabs>
          <w:tab w:val="left" w:pos="9540"/>
        </w:tabs>
      </w:pPr>
      <w:r w:rsidRPr="004342F6">
        <w:t>3.2a</w:t>
      </w:r>
      <w:r w:rsidRPr="004342F6">
        <w:tab/>
        <w:t xml:space="preserve">In schools that charge for breakfasts, what was the average price charged for </w:t>
      </w:r>
      <w:r w:rsidRPr="004342F6">
        <w:rPr>
          <w:u w:val="single"/>
        </w:rPr>
        <w:t>reduced price breakfasts</w:t>
      </w:r>
      <w:r w:rsidRPr="004342F6">
        <w:t xml:space="preserve"> in your SFA at the beginning of </w:t>
      </w:r>
      <w:r w:rsidRPr="004342F6">
        <w:rPr>
          <w:u w:val="single"/>
        </w:rPr>
        <w:t>SY 2018</w:t>
      </w:r>
      <w:r w:rsidR="009E1F21">
        <w:rPr>
          <w:u w:val="single"/>
        </w:rPr>
        <w:t>-19</w:t>
      </w:r>
      <w:r w:rsidRPr="004342F6">
        <w:t xml:space="preserve">? If no students in your SFA are charged for a reduced price breakfast, please check the </w:t>
      </w:r>
      <w:r w:rsidRPr="004342F6">
        <w:rPr>
          <w:rFonts w:eastAsia="Calibri"/>
          <w:b w:val="0"/>
          <w:noProof/>
          <w:sz w:val="36"/>
          <w:szCs w:val="36"/>
        </w:rPr>
        <mc:AlternateContent>
          <mc:Choice Requires="wps">
            <w:drawing>
              <wp:anchor distT="0" distB="0" distL="114300" distR="114300" simplePos="0" relativeHeight="252091749" behindDoc="0" locked="0" layoutInCell="1" allowOverlap="1" wp14:anchorId="12C58958" wp14:editId="3F32BED9">
                <wp:simplePos x="0" y="0"/>
                <wp:positionH relativeFrom="margin">
                  <wp:posOffset>0</wp:posOffset>
                </wp:positionH>
                <wp:positionV relativeFrom="paragraph">
                  <wp:posOffset>418465</wp:posOffset>
                </wp:positionV>
                <wp:extent cx="388620" cy="257175"/>
                <wp:effectExtent l="0" t="0" r="0" b="9525"/>
                <wp:wrapNone/>
                <wp:docPr id="23618" name="Text Box 236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CA7076" w14:textId="137F976E" w:rsidR="005961C2" w:rsidRPr="00D31659" w:rsidRDefault="005961C2" w:rsidP="001739C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18" o:spid="_x0000_s1061" type="#_x0000_t202" style="position:absolute;left:0;text-align:left;margin-left:0;margin-top:32.95pt;width:30.6pt;height:20.25pt;z-index:2520917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w9shQIAABY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" stroked="f">
                <v:textbox inset="0,,0">
                  <w:txbxContent>
                    <w:p w14:paraId="14CA7076" w14:textId="137F976E" w:rsidR="005961C2" w:rsidRPr="00D31659" w:rsidRDefault="005961C2" w:rsidP="001739C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t xml:space="preserve">appropriate box. </w:t>
      </w:r>
    </w:p>
    <w:tbl>
      <w:tblPr>
        <w:tblW w:w="4501"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4"/>
        <w:gridCol w:w="1591"/>
        <w:gridCol w:w="1590"/>
        <w:gridCol w:w="1590"/>
        <w:gridCol w:w="1590"/>
      </w:tblGrid>
      <w:tr w:rsidR="001739C3" w:rsidRPr="004342F6" w14:paraId="61730B09" w14:textId="77777777" w:rsidTr="00DD2E09">
        <w:trPr>
          <w:trHeight w:val="449"/>
        </w:trPr>
        <w:tc>
          <w:tcPr>
            <w:tcW w:w="1695" w:type="pct"/>
            <w:tcBorders>
              <w:top w:val="nil"/>
              <w:left w:val="nil"/>
              <w:bottom w:val="nil"/>
            </w:tcBorders>
            <w:vAlign w:val="bottom"/>
          </w:tcPr>
          <w:p w14:paraId="4EBEF23C" w14:textId="77777777" w:rsidR="001739C3" w:rsidRPr="004342F6" w:rsidRDefault="001739C3" w:rsidP="00DD2E09">
            <w:pPr>
              <w:tabs>
                <w:tab w:val="clear" w:pos="432"/>
                <w:tab w:val="left" w:pos="550"/>
              </w:tabs>
              <w:spacing w:after="60"/>
              <w:ind w:firstLine="0"/>
              <w:jc w:val="left"/>
              <w:rPr>
                <w:rFonts w:ascii="Arial" w:hAnsi="Arial" w:cs="Arial"/>
                <w:bCs/>
                <w:sz w:val="20"/>
              </w:rPr>
            </w:pPr>
          </w:p>
        </w:tc>
        <w:tc>
          <w:tcPr>
            <w:tcW w:w="826" w:type="pct"/>
            <w:tcBorders>
              <w:top w:val="single" w:sz="4" w:space="0" w:color="auto"/>
              <w:bottom w:val="single" w:sz="4" w:space="0" w:color="auto"/>
            </w:tcBorders>
            <w:vAlign w:val="bottom"/>
          </w:tcPr>
          <w:p w14:paraId="0E5FD38C" w14:textId="77777777" w:rsidR="001739C3" w:rsidRPr="004342F6" w:rsidRDefault="001739C3" w:rsidP="00DD2E09">
            <w:pPr>
              <w:pStyle w:val="TableHeader-CENTERnarrow"/>
            </w:pPr>
            <w:r w:rsidRPr="004342F6">
              <w:t>ELEMENTARY SCHOOLS</w:t>
            </w:r>
          </w:p>
        </w:tc>
        <w:tc>
          <w:tcPr>
            <w:tcW w:w="826" w:type="pct"/>
            <w:tcBorders>
              <w:top w:val="single" w:sz="4" w:space="0" w:color="auto"/>
              <w:bottom w:val="single" w:sz="4" w:space="0" w:color="auto"/>
            </w:tcBorders>
            <w:vAlign w:val="bottom"/>
          </w:tcPr>
          <w:p w14:paraId="0D435CFB" w14:textId="77777777" w:rsidR="001739C3" w:rsidRPr="004342F6" w:rsidRDefault="001739C3" w:rsidP="00DD2E09">
            <w:pPr>
              <w:pStyle w:val="TableHeader-CENTERnarrow"/>
            </w:pPr>
            <w:r w:rsidRPr="004342F6">
              <w:t>MIDDLE SCHOOLS</w:t>
            </w:r>
          </w:p>
        </w:tc>
        <w:tc>
          <w:tcPr>
            <w:tcW w:w="826" w:type="pct"/>
            <w:tcBorders>
              <w:top w:val="single" w:sz="4" w:space="0" w:color="auto"/>
              <w:bottom w:val="single" w:sz="4" w:space="0" w:color="auto"/>
            </w:tcBorders>
            <w:vAlign w:val="bottom"/>
          </w:tcPr>
          <w:p w14:paraId="6C52C8B8" w14:textId="77777777" w:rsidR="001739C3" w:rsidRPr="004342F6" w:rsidRDefault="001739C3" w:rsidP="00DD2E09">
            <w:pPr>
              <w:pStyle w:val="TableHeader-CENTERnarrow"/>
            </w:pPr>
            <w:r w:rsidRPr="004342F6">
              <w:t xml:space="preserve">HIGH </w:t>
            </w:r>
            <w:r w:rsidRPr="004342F6">
              <w:br/>
              <w:t>SCHOOLS</w:t>
            </w:r>
          </w:p>
        </w:tc>
        <w:tc>
          <w:tcPr>
            <w:tcW w:w="826" w:type="pct"/>
            <w:tcBorders>
              <w:top w:val="single" w:sz="4" w:space="0" w:color="auto"/>
              <w:bottom w:val="single" w:sz="4" w:space="0" w:color="auto"/>
            </w:tcBorders>
            <w:vAlign w:val="bottom"/>
          </w:tcPr>
          <w:p w14:paraId="3EEB3C3F" w14:textId="77777777" w:rsidR="001739C3" w:rsidRPr="004342F6" w:rsidRDefault="001739C3" w:rsidP="00DD2E09">
            <w:pPr>
              <w:pStyle w:val="TableHeader-CENTERnarrow"/>
            </w:pPr>
            <w:r w:rsidRPr="004342F6">
              <w:t xml:space="preserve">OTHER </w:t>
            </w:r>
            <w:r w:rsidRPr="004342F6">
              <w:br/>
              <w:t>SCHOOLS</w:t>
            </w:r>
          </w:p>
        </w:tc>
      </w:tr>
      <w:tr w:rsidR="001739C3" w:rsidRPr="004342F6" w14:paraId="38844851" w14:textId="77777777" w:rsidTr="00DD2E09">
        <w:tc>
          <w:tcPr>
            <w:tcW w:w="1695" w:type="pct"/>
            <w:tcBorders>
              <w:top w:val="nil"/>
              <w:left w:val="nil"/>
              <w:bottom w:val="nil"/>
              <w:right w:val="nil"/>
            </w:tcBorders>
            <w:shd w:val="clear" w:color="auto" w:fill="E8E8E8"/>
            <w:vAlign w:val="center"/>
          </w:tcPr>
          <w:p w14:paraId="157B436B" w14:textId="6DCEA52C" w:rsidR="001739C3" w:rsidRPr="004342F6" w:rsidRDefault="001739C3" w:rsidP="001739C3">
            <w:pPr>
              <w:tabs>
                <w:tab w:val="clear" w:pos="432"/>
                <w:tab w:val="left" w:leader="dot" w:pos="2736"/>
              </w:tabs>
              <w:spacing w:before="60" w:after="60"/>
              <w:ind w:left="360" w:hanging="360"/>
              <w:jc w:val="left"/>
              <w:rPr>
                <w:rFonts w:ascii="Arial" w:hAnsi="Arial" w:cs="Arial"/>
                <w:sz w:val="20"/>
              </w:rPr>
            </w:pPr>
            <w:r w:rsidRPr="004342F6">
              <w:rPr>
                <w:rFonts w:ascii="Arial" w:hAnsi="Arial" w:cs="Arial"/>
                <w:sz w:val="20"/>
              </w:rPr>
              <w:t>a.</w:t>
            </w:r>
            <w:r w:rsidRPr="004342F6">
              <w:rPr>
                <w:rFonts w:ascii="Arial" w:hAnsi="Arial" w:cs="Arial"/>
                <w:sz w:val="20"/>
              </w:rPr>
              <w:tab/>
              <w:t>Reduced price breakfast</w:t>
            </w:r>
          </w:p>
        </w:tc>
        <w:tc>
          <w:tcPr>
            <w:tcW w:w="826" w:type="pct"/>
            <w:tcBorders>
              <w:top w:val="single" w:sz="4" w:space="0" w:color="auto"/>
              <w:left w:val="nil"/>
              <w:bottom w:val="nil"/>
              <w:right w:val="nil"/>
            </w:tcBorders>
            <w:shd w:val="clear" w:color="auto" w:fill="E8E8E8"/>
            <w:vAlign w:val="center"/>
          </w:tcPr>
          <w:p w14:paraId="34D62FF8" w14:textId="77777777" w:rsidR="001739C3" w:rsidRPr="004342F6" w:rsidRDefault="001739C3" w:rsidP="00DD2E09">
            <w:pPr>
              <w:tabs>
                <w:tab w:val="clear" w:pos="432"/>
              </w:tabs>
              <w:spacing w:before="60" w:after="60"/>
              <w:ind w:firstLine="0"/>
              <w:jc w:val="center"/>
              <w:rPr>
                <w:rFonts w:ascii="Arial" w:hAnsi="Arial" w:cs="Arial"/>
                <w:b/>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8D0686C" wp14:editId="0E42A5B1">
                      <wp:extent cx="636270" cy="147955"/>
                      <wp:effectExtent l="9525" t="9525" r="11430" b="13970"/>
                      <wp:docPr id="23619" name="Rectangle 236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5AF323B4" id="Rectangle 2361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6eG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prP&#10;OT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zunhj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17FB1D9B" w14:textId="77777777" w:rsidR="001739C3" w:rsidRPr="004342F6" w:rsidRDefault="001739C3" w:rsidP="00DD2E09">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2DDB4275" wp14:editId="4F913D19">
                      <wp:extent cx="636270" cy="147955"/>
                      <wp:effectExtent l="9525" t="9525" r="11430" b="13970"/>
                      <wp:docPr id="23620" name="Rectangle 236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B2AA386" id="Rectangle 2362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DilYiFPgIAAG0EAAAOAAAAAAAA&#10;AAAAAAAAAC4CAABkcnMvZTJvRG9jLnhtbFBLAQItABQABgAIAAAAIQCDwG3F2gAAAAQBAAAPAAAA&#10;AAAAAAAAAAAAAJgEAABkcnMvZG93bnJldi54bWxQSwUGAAAAAAQABADzAAAAnwU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17AB74FD" w14:textId="77777777" w:rsidR="001739C3" w:rsidRPr="004342F6" w:rsidRDefault="001739C3" w:rsidP="00DD2E09">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1E1C393" wp14:editId="1D188990">
                      <wp:extent cx="636270" cy="147955"/>
                      <wp:effectExtent l="9525" t="9525" r="11430" b="13970"/>
                      <wp:docPr id="23621" name="Rectangle 236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B81A347" id="Rectangle 2362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DKD3ZAPgIAAG0EAAAOAAAAAAAA&#10;AAAAAAAAAC4CAABkcnMvZTJvRG9jLnhtbFBLAQItABQABgAIAAAAIQCDwG3F2gAAAAQBAAAPAAAA&#10;AAAAAAAAAAAAAJgEAABkcnMvZG93bnJldi54bWxQSwUGAAAAAAQABADzAAAAnwU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27B3D1CC" w14:textId="77777777" w:rsidR="001739C3" w:rsidRPr="004342F6" w:rsidRDefault="001739C3" w:rsidP="00DD2E09">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516224C4" wp14:editId="3D2949AC">
                      <wp:extent cx="636270" cy="147955"/>
                      <wp:effectExtent l="9525" t="9525" r="11430" b="13970"/>
                      <wp:docPr id="23623" name="Rectangle 2362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7CA1B496" id="Rectangle 2362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foQPw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2z36ED8CAABtBAAADgAAAAAA&#10;AAAAAAAAAAAuAgAAZHJzL2Uyb0RvYy54bWxQSwECLQAUAAYACAAAACEAg8BtxdoAAAAEAQAADwAA&#10;AAAAAAAAAAAAAACZBAAAZHJzL2Rvd25yZXYueG1sUEsFBgAAAAAEAAQA8wAAAKAFAAAAAA==&#10;">
                      <w10:anchorlock/>
                    </v:rect>
                  </w:pict>
                </mc:Fallback>
              </mc:AlternateContent>
            </w:r>
          </w:p>
        </w:tc>
      </w:tr>
      <w:tr w:rsidR="001739C3" w:rsidRPr="004342F6" w14:paraId="574585AF" w14:textId="77777777" w:rsidTr="00DD2E09">
        <w:tc>
          <w:tcPr>
            <w:tcW w:w="1695" w:type="pct"/>
            <w:tcBorders>
              <w:top w:val="nil"/>
              <w:left w:val="nil"/>
              <w:bottom w:val="nil"/>
              <w:right w:val="nil"/>
            </w:tcBorders>
            <w:shd w:val="clear" w:color="auto" w:fill="auto"/>
            <w:vAlign w:val="center"/>
          </w:tcPr>
          <w:p w14:paraId="45D710A9" w14:textId="7D563B40" w:rsidR="001739C3" w:rsidRPr="004342F6" w:rsidRDefault="001739C3" w:rsidP="00DD2E09">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 xml:space="preserve">b. </w:t>
            </w:r>
            <w:r w:rsidRPr="004342F6">
              <w:rPr>
                <w:rFonts w:ascii="Arial" w:hAnsi="Arial" w:cs="Arial"/>
                <w:sz w:val="20"/>
              </w:rPr>
              <w:tab/>
              <w:t>Not applicable – Breakfasts are served free of charge to students certified for reduced price meals</w:t>
            </w:r>
          </w:p>
        </w:tc>
        <w:tc>
          <w:tcPr>
            <w:tcW w:w="826" w:type="pct"/>
            <w:tcBorders>
              <w:top w:val="nil"/>
              <w:left w:val="nil"/>
              <w:bottom w:val="nil"/>
              <w:right w:val="nil"/>
            </w:tcBorders>
            <w:shd w:val="clear" w:color="auto" w:fill="auto"/>
            <w:vAlign w:val="center"/>
          </w:tcPr>
          <w:p w14:paraId="66A6F6F0" w14:textId="50DEC1FD" w:rsidR="001739C3" w:rsidRPr="004342F6" w:rsidRDefault="001739C3"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2E5C4355" w14:textId="7A13FEB8" w:rsidR="001739C3" w:rsidRPr="004342F6" w:rsidRDefault="001739C3"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248FEE2B" w14:textId="19CB7615" w:rsidR="001739C3" w:rsidRPr="004342F6" w:rsidRDefault="001739C3"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40B0BCBD" w14:textId="6B13B9C0" w:rsidR="001739C3" w:rsidRPr="004342F6" w:rsidRDefault="001739C3" w:rsidP="00913014">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r>
      <w:tr w:rsidR="001739C3" w:rsidRPr="004342F6" w14:paraId="5C47E7EE" w14:textId="77777777" w:rsidTr="00DD2E09">
        <w:tc>
          <w:tcPr>
            <w:tcW w:w="1695" w:type="pct"/>
            <w:tcBorders>
              <w:top w:val="nil"/>
              <w:left w:val="nil"/>
              <w:bottom w:val="nil"/>
              <w:right w:val="nil"/>
            </w:tcBorders>
            <w:shd w:val="clear" w:color="auto" w:fill="E8E8E8"/>
            <w:vAlign w:val="center"/>
          </w:tcPr>
          <w:p w14:paraId="2126816A" w14:textId="0EA22EF9" w:rsidR="001739C3" w:rsidRPr="004342F6" w:rsidRDefault="001739C3" w:rsidP="001739C3">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 xml:space="preserve">c. </w:t>
            </w:r>
            <w:r w:rsidRPr="004342F6">
              <w:rPr>
                <w:rFonts w:ascii="Arial" w:hAnsi="Arial" w:cs="Arial"/>
                <w:sz w:val="20"/>
              </w:rPr>
              <w:tab/>
              <w:t>Not applicable – Breakfasts are served free of charge to all students</w:t>
            </w:r>
          </w:p>
        </w:tc>
        <w:tc>
          <w:tcPr>
            <w:tcW w:w="826" w:type="pct"/>
            <w:tcBorders>
              <w:top w:val="nil"/>
              <w:left w:val="nil"/>
              <w:bottom w:val="nil"/>
              <w:right w:val="nil"/>
            </w:tcBorders>
            <w:shd w:val="clear" w:color="auto" w:fill="E8E8E8"/>
            <w:vAlign w:val="center"/>
          </w:tcPr>
          <w:p w14:paraId="5D3F7621" w14:textId="0FEEEBF1" w:rsidR="001739C3" w:rsidRPr="004342F6" w:rsidRDefault="001739C3" w:rsidP="001739C3">
            <w:pPr>
              <w:tabs>
                <w:tab w:val="clear" w:pos="432"/>
              </w:tabs>
              <w:spacing w:before="60" w:after="60"/>
              <w:ind w:firstLine="0"/>
              <w:jc w:val="center"/>
              <w:rPr>
                <w:rFonts w:ascii="Arial" w:hAnsi="Arial" w:cs="Arial"/>
                <w:sz w:val="20"/>
              </w:rPr>
            </w:pPr>
            <w:r w:rsidRPr="004342F6">
              <w:rPr>
                <w:rFonts w:ascii="Arial" w:hAnsi="Arial" w:cs="Arial"/>
                <w:sz w:val="12"/>
                <w:szCs w:val="12"/>
              </w:rPr>
              <w:t xml:space="preserve">2 </w:t>
            </w:r>
            <w:r w:rsidRPr="004342F6">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66A3B9C9" w14:textId="59F52E7C" w:rsidR="001739C3" w:rsidRPr="004342F6" w:rsidRDefault="001739C3" w:rsidP="001739C3">
            <w:pPr>
              <w:tabs>
                <w:tab w:val="clear" w:pos="432"/>
              </w:tabs>
              <w:spacing w:before="60" w:after="60"/>
              <w:ind w:firstLine="0"/>
              <w:jc w:val="center"/>
              <w:rPr>
                <w:rFonts w:ascii="Arial" w:hAnsi="Arial" w:cs="Arial"/>
                <w:sz w:val="20"/>
              </w:rPr>
            </w:pPr>
            <w:r w:rsidRPr="004342F6">
              <w:rPr>
                <w:rFonts w:ascii="Arial" w:hAnsi="Arial" w:cs="Arial"/>
                <w:sz w:val="12"/>
                <w:szCs w:val="12"/>
              </w:rPr>
              <w:t xml:space="preserve">2 </w:t>
            </w:r>
            <w:r w:rsidRPr="004342F6">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321B4024" w14:textId="63BC7CB2" w:rsidR="001739C3" w:rsidRPr="004342F6" w:rsidRDefault="001739C3" w:rsidP="001739C3">
            <w:pPr>
              <w:tabs>
                <w:tab w:val="clear" w:pos="432"/>
              </w:tabs>
              <w:spacing w:before="60" w:after="60"/>
              <w:ind w:firstLine="0"/>
              <w:jc w:val="center"/>
              <w:rPr>
                <w:rFonts w:ascii="Arial" w:hAnsi="Arial" w:cs="Arial"/>
                <w:sz w:val="20"/>
              </w:rPr>
            </w:pPr>
            <w:r w:rsidRPr="004342F6">
              <w:rPr>
                <w:rFonts w:ascii="Arial" w:hAnsi="Arial" w:cs="Arial"/>
                <w:sz w:val="12"/>
                <w:szCs w:val="12"/>
              </w:rPr>
              <w:t xml:space="preserve">2 </w:t>
            </w:r>
            <w:r w:rsidRPr="004342F6">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5A788309" w14:textId="61F05E92" w:rsidR="001739C3" w:rsidRPr="004342F6" w:rsidRDefault="001739C3" w:rsidP="001739C3">
            <w:pPr>
              <w:tabs>
                <w:tab w:val="clear" w:pos="432"/>
              </w:tabs>
              <w:spacing w:before="60" w:after="60"/>
              <w:ind w:firstLine="0"/>
              <w:jc w:val="center"/>
              <w:rPr>
                <w:rFonts w:ascii="Arial" w:hAnsi="Arial" w:cs="Arial"/>
                <w:sz w:val="20"/>
              </w:rPr>
            </w:pPr>
            <w:r w:rsidRPr="004342F6">
              <w:rPr>
                <w:rFonts w:ascii="Arial" w:hAnsi="Arial" w:cs="Arial"/>
                <w:sz w:val="12"/>
                <w:szCs w:val="12"/>
              </w:rPr>
              <w:t xml:space="preserve">2 </w:t>
            </w:r>
            <w:r w:rsidRPr="004342F6">
              <w:rPr>
                <w:rFonts w:ascii="Arial" w:hAnsi="Arial" w:cs="Arial"/>
                <w:sz w:val="20"/>
              </w:rPr>
              <w:sym w:font="Wingdings" w:char="F06D"/>
            </w:r>
          </w:p>
        </w:tc>
      </w:tr>
      <w:tr w:rsidR="001739C3" w:rsidRPr="004342F6" w14:paraId="69BEFE72" w14:textId="77777777" w:rsidTr="00DD2E09">
        <w:tc>
          <w:tcPr>
            <w:tcW w:w="1695" w:type="pct"/>
            <w:tcBorders>
              <w:top w:val="nil"/>
              <w:left w:val="nil"/>
              <w:bottom w:val="nil"/>
              <w:right w:val="nil"/>
            </w:tcBorders>
            <w:shd w:val="clear" w:color="auto" w:fill="auto"/>
            <w:vAlign w:val="center"/>
          </w:tcPr>
          <w:p w14:paraId="0761747F" w14:textId="75A0C5E8" w:rsidR="001739C3" w:rsidRPr="004342F6" w:rsidRDefault="001739C3" w:rsidP="001739C3">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d.</w:t>
            </w:r>
            <w:r w:rsidRPr="004342F6">
              <w:rPr>
                <w:rFonts w:ascii="Arial" w:hAnsi="Arial" w:cs="Arial"/>
                <w:sz w:val="20"/>
              </w:rPr>
              <w:tab/>
              <w:t>Not Applicable – No SBP</w:t>
            </w:r>
          </w:p>
        </w:tc>
        <w:tc>
          <w:tcPr>
            <w:tcW w:w="826" w:type="pct"/>
            <w:tcBorders>
              <w:top w:val="nil"/>
              <w:left w:val="nil"/>
              <w:bottom w:val="nil"/>
              <w:right w:val="nil"/>
            </w:tcBorders>
            <w:shd w:val="clear" w:color="auto" w:fill="auto"/>
            <w:vAlign w:val="center"/>
          </w:tcPr>
          <w:p w14:paraId="40BEF2DF" w14:textId="5D68EEAA" w:rsidR="001739C3" w:rsidRPr="004342F6" w:rsidRDefault="001739C3" w:rsidP="001739C3">
            <w:pPr>
              <w:tabs>
                <w:tab w:val="clear" w:pos="432"/>
              </w:tabs>
              <w:spacing w:before="60" w:after="60"/>
              <w:ind w:firstLine="0"/>
              <w:jc w:val="center"/>
              <w:rPr>
                <w:rStyle w:val="CommentReference"/>
              </w:rPr>
            </w:pPr>
            <w:r w:rsidRPr="004342F6">
              <w:rPr>
                <w:rFonts w:ascii="Arial" w:hAnsi="Arial" w:cs="Arial"/>
                <w:sz w:val="12"/>
                <w:szCs w:val="12"/>
              </w:rPr>
              <w:t xml:space="preserve">3 </w:t>
            </w:r>
            <w:r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78781A78" w14:textId="60077817" w:rsidR="001739C3" w:rsidRPr="004342F6" w:rsidRDefault="001739C3" w:rsidP="001739C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329C560C" w14:textId="1996EACA" w:rsidR="001739C3" w:rsidRPr="004342F6" w:rsidRDefault="001739C3" w:rsidP="001739C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329DC5EE" w14:textId="4DBA1874" w:rsidR="001739C3" w:rsidRPr="004342F6" w:rsidRDefault="001739C3" w:rsidP="001739C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r>
    </w:tbl>
    <w:p w14:paraId="4D99725F" w14:textId="77777777" w:rsidR="001739C3" w:rsidRPr="004342F6" w:rsidRDefault="001739C3" w:rsidP="001739C3">
      <w:pPr>
        <w:pStyle w:val="QUESTIONTEXT"/>
        <w:spacing w:before="360" w:after="0"/>
      </w:pPr>
    </w:p>
    <w:p w14:paraId="2E07483D" w14:textId="55E0E74A" w:rsidR="001848BA" w:rsidRPr="004342F6" w:rsidRDefault="003E3115" w:rsidP="00A42834">
      <w:pPr>
        <w:pStyle w:val="QUESTIONTEXT"/>
      </w:pPr>
      <w:r w:rsidRPr="004342F6">
        <w:rPr>
          <w:rFonts w:eastAsia="Calibri"/>
          <w:b w:val="0"/>
          <w:noProof/>
          <w:sz w:val="36"/>
          <w:szCs w:val="36"/>
        </w:rPr>
        <mc:AlternateContent>
          <mc:Choice Requires="wps">
            <w:drawing>
              <wp:anchor distT="0" distB="0" distL="114300" distR="114300" simplePos="0" relativeHeight="251658457" behindDoc="0" locked="0" layoutInCell="1" allowOverlap="1" wp14:anchorId="6CBAD570" wp14:editId="353374F7">
                <wp:simplePos x="0" y="0"/>
                <wp:positionH relativeFrom="margin">
                  <wp:align>left</wp:align>
                </wp:positionH>
                <wp:positionV relativeFrom="paragraph">
                  <wp:posOffset>457200</wp:posOffset>
                </wp:positionV>
                <wp:extent cx="388620" cy="325925"/>
                <wp:effectExtent l="0" t="0" r="0" b="0"/>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5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313332" w14:textId="77777777" w:rsidR="005961C2" w:rsidRPr="00D31659" w:rsidRDefault="005961C2" w:rsidP="003E3115">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 o:spid="_x0000_s1062" type="#_x0000_t202" style="position:absolute;left:0;text-align:left;margin-left:0;margin-top:36pt;width:30.6pt;height:25.65pt;z-index:25165845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" stroked="f">
                <v:textbox inset="0,,0">
                  <w:txbxContent>
                    <w:p w14:paraId="42313332" w14:textId="77777777" w:rsidR="005961C2" w:rsidRPr="00D31659" w:rsidRDefault="005961C2" w:rsidP="003E3115">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v:textbox>
                <w10:wrap anchorx="margin"/>
              </v:shape>
            </w:pict>
          </mc:Fallback>
        </mc:AlternateContent>
      </w:r>
      <w:r w:rsidR="001848BA" w:rsidRPr="004342F6">
        <w:t>3.</w:t>
      </w:r>
      <w:r w:rsidR="00B63C16" w:rsidRPr="004342F6">
        <w:t>3</w:t>
      </w:r>
      <w:r w:rsidR="001848BA" w:rsidRPr="004342F6">
        <w:tab/>
      </w:r>
      <w:r w:rsidR="00B25B06" w:rsidRPr="004342F6">
        <w:t xml:space="preserve">In schools that charge for </w:t>
      </w:r>
      <w:r w:rsidR="00960CD6" w:rsidRPr="004342F6">
        <w:t>lunches</w:t>
      </w:r>
      <w:r w:rsidR="00B25B06" w:rsidRPr="004342F6">
        <w:t>, w</w:t>
      </w:r>
      <w:r w:rsidR="001848BA" w:rsidRPr="004342F6">
        <w:t xml:space="preserve">hat was the average price charged for </w:t>
      </w:r>
      <w:r w:rsidR="001848BA" w:rsidRPr="004342F6">
        <w:rPr>
          <w:u w:val="single"/>
        </w:rPr>
        <w:t>paid lunches</w:t>
      </w:r>
      <w:r w:rsidR="001848BA" w:rsidRPr="004342F6">
        <w:t xml:space="preserve"> in your SFA at the beginning of </w:t>
      </w:r>
      <w:r w:rsidR="001A66DF" w:rsidRPr="004342F6">
        <w:rPr>
          <w:u w:val="single"/>
        </w:rPr>
        <w:t>SY 2018</w:t>
      </w:r>
      <w:r w:rsidR="009E1F21">
        <w:rPr>
          <w:u w:val="single"/>
        </w:rPr>
        <w:t>-19</w:t>
      </w:r>
      <w:r w:rsidR="001848BA" w:rsidRPr="004342F6">
        <w:t xml:space="preserve">? If no students in your SFA are charged for </w:t>
      </w:r>
      <w:r w:rsidR="001739C3" w:rsidRPr="004342F6">
        <w:t xml:space="preserve">a paid </w:t>
      </w:r>
      <w:r w:rsidR="001848BA" w:rsidRPr="004342F6">
        <w:t xml:space="preserve">lunch, please check the </w:t>
      </w:r>
      <w:r w:rsidR="00033F0F" w:rsidRPr="004342F6">
        <w:t>appropriate</w:t>
      </w:r>
      <w:r w:rsidR="001848BA" w:rsidRPr="004342F6">
        <w:t xml:space="preserve"> box.</w:t>
      </w:r>
    </w:p>
    <w:p w14:paraId="686B0DF2" w14:textId="77777777" w:rsidR="001848BA" w:rsidRPr="004342F6" w:rsidRDefault="001848BA" w:rsidP="00970424">
      <w:pPr>
        <w:pStyle w:val="QUESTIONTEXT"/>
        <w:spacing w:before="0" w:after="0"/>
      </w:pPr>
    </w:p>
    <w:tbl>
      <w:tblPr>
        <w:tblW w:w="4469"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3"/>
        <w:gridCol w:w="1590"/>
        <w:gridCol w:w="1590"/>
        <w:gridCol w:w="1550"/>
        <w:gridCol w:w="1564"/>
      </w:tblGrid>
      <w:tr w:rsidR="001848BA" w:rsidRPr="004342F6" w14:paraId="57DC9907" w14:textId="77777777" w:rsidTr="00FB328A">
        <w:trPr>
          <w:trHeight w:val="449"/>
        </w:trPr>
        <w:tc>
          <w:tcPr>
            <w:tcW w:w="1707" w:type="pct"/>
            <w:tcBorders>
              <w:top w:val="nil"/>
              <w:left w:val="nil"/>
              <w:bottom w:val="nil"/>
              <w:right w:val="single" w:sz="4" w:space="0" w:color="auto"/>
            </w:tcBorders>
            <w:vAlign w:val="bottom"/>
          </w:tcPr>
          <w:p w14:paraId="6E02E92F" w14:textId="77777777" w:rsidR="001848BA" w:rsidRPr="004342F6" w:rsidRDefault="001848BA" w:rsidP="00970424">
            <w:pPr>
              <w:tabs>
                <w:tab w:val="clear" w:pos="432"/>
                <w:tab w:val="left" w:pos="550"/>
              </w:tabs>
              <w:spacing w:after="60"/>
              <w:ind w:firstLine="0"/>
              <w:jc w:val="left"/>
              <w:rPr>
                <w:rFonts w:ascii="Arial" w:hAnsi="Arial" w:cs="Arial"/>
                <w:bCs/>
                <w:sz w:val="20"/>
              </w:rPr>
            </w:pPr>
            <w:r w:rsidRPr="004342F6">
              <w:rPr>
                <w:rFonts w:ascii="Arial" w:hAnsi="Arial" w:cs="Arial"/>
                <w:bCs/>
                <w:sz w:val="20"/>
              </w:rPr>
              <w:t>LUNCH PRICES</w:t>
            </w:r>
          </w:p>
        </w:tc>
        <w:tc>
          <w:tcPr>
            <w:tcW w:w="832" w:type="pct"/>
            <w:tcBorders>
              <w:top w:val="single" w:sz="4" w:space="0" w:color="auto"/>
              <w:left w:val="single" w:sz="4" w:space="0" w:color="auto"/>
              <w:bottom w:val="single" w:sz="4" w:space="0" w:color="auto"/>
              <w:right w:val="single" w:sz="4" w:space="0" w:color="auto"/>
            </w:tcBorders>
            <w:vAlign w:val="bottom"/>
          </w:tcPr>
          <w:p w14:paraId="00B89BFA" w14:textId="77777777" w:rsidR="001848BA" w:rsidRPr="004342F6" w:rsidRDefault="001848BA" w:rsidP="008B5543">
            <w:pPr>
              <w:pStyle w:val="TableHeader-CENTERnarrow"/>
            </w:pPr>
            <w:r w:rsidRPr="004342F6">
              <w:t>ELEMENTARY SCHOOLS</w:t>
            </w:r>
          </w:p>
        </w:tc>
        <w:tc>
          <w:tcPr>
            <w:tcW w:w="832" w:type="pct"/>
            <w:tcBorders>
              <w:top w:val="single" w:sz="4" w:space="0" w:color="auto"/>
              <w:left w:val="single" w:sz="4" w:space="0" w:color="auto"/>
              <w:bottom w:val="single" w:sz="4" w:space="0" w:color="auto"/>
              <w:right w:val="single" w:sz="4" w:space="0" w:color="auto"/>
            </w:tcBorders>
            <w:vAlign w:val="bottom"/>
          </w:tcPr>
          <w:p w14:paraId="45446883" w14:textId="77777777" w:rsidR="001848BA" w:rsidRPr="004342F6" w:rsidRDefault="001848BA" w:rsidP="008B5543">
            <w:pPr>
              <w:pStyle w:val="TableHeader-CENTERnarrow"/>
            </w:pPr>
            <w:r w:rsidRPr="004342F6">
              <w:t>MIDDLE SCHOOLS</w:t>
            </w:r>
          </w:p>
        </w:tc>
        <w:tc>
          <w:tcPr>
            <w:tcW w:w="811" w:type="pct"/>
            <w:tcBorders>
              <w:top w:val="single" w:sz="4" w:space="0" w:color="auto"/>
              <w:left w:val="single" w:sz="4" w:space="0" w:color="auto"/>
              <w:bottom w:val="single" w:sz="4" w:space="0" w:color="auto"/>
              <w:right w:val="single" w:sz="4" w:space="0" w:color="auto"/>
            </w:tcBorders>
            <w:vAlign w:val="bottom"/>
          </w:tcPr>
          <w:p w14:paraId="6C6A4740" w14:textId="77777777" w:rsidR="001848BA" w:rsidRPr="004342F6" w:rsidRDefault="001848BA" w:rsidP="008B5543">
            <w:pPr>
              <w:pStyle w:val="TableHeader-CENTERnarrow"/>
            </w:pPr>
            <w:r w:rsidRPr="004342F6">
              <w:t xml:space="preserve">HIGH </w:t>
            </w:r>
            <w:r w:rsidRPr="004342F6">
              <w:br/>
              <w:t>SCHOOLS</w:t>
            </w:r>
          </w:p>
        </w:tc>
        <w:tc>
          <w:tcPr>
            <w:tcW w:w="818" w:type="pct"/>
            <w:tcBorders>
              <w:top w:val="single" w:sz="4" w:space="0" w:color="auto"/>
              <w:left w:val="single" w:sz="4" w:space="0" w:color="auto"/>
              <w:bottom w:val="single" w:sz="4" w:space="0" w:color="auto"/>
              <w:right w:val="single" w:sz="4" w:space="0" w:color="auto"/>
            </w:tcBorders>
            <w:vAlign w:val="bottom"/>
          </w:tcPr>
          <w:p w14:paraId="443C4980" w14:textId="77777777" w:rsidR="001848BA" w:rsidRPr="004342F6" w:rsidRDefault="001848BA" w:rsidP="008B5543">
            <w:pPr>
              <w:pStyle w:val="TableHeader-CENTERnarrow"/>
            </w:pPr>
            <w:r w:rsidRPr="004342F6">
              <w:t xml:space="preserve">OTHER </w:t>
            </w:r>
            <w:r w:rsidRPr="004342F6">
              <w:br/>
              <w:t>SCHOOLS</w:t>
            </w:r>
          </w:p>
        </w:tc>
      </w:tr>
      <w:tr w:rsidR="00CC6993" w:rsidRPr="004342F6" w14:paraId="383664E1" w14:textId="77777777" w:rsidTr="00FB328A">
        <w:tc>
          <w:tcPr>
            <w:tcW w:w="1707" w:type="pct"/>
            <w:tcBorders>
              <w:top w:val="nil"/>
              <w:left w:val="nil"/>
              <w:bottom w:val="nil"/>
              <w:right w:val="nil"/>
            </w:tcBorders>
            <w:shd w:val="clear" w:color="auto" w:fill="E8E8E8"/>
            <w:vAlign w:val="center"/>
          </w:tcPr>
          <w:p w14:paraId="44E7801A" w14:textId="057CC2C6" w:rsidR="001848BA" w:rsidRPr="004342F6" w:rsidRDefault="001848BA" w:rsidP="00970424">
            <w:pPr>
              <w:tabs>
                <w:tab w:val="clear" w:pos="432"/>
                <w:tab w:val="left" w:leader="dot" w:pos="2736"/>
              </w:tabs>
              <w:spacing w:before="60" w:after="60"/>
              <w:ind w:left="360" w:hanging="360"/>
              <w:jc w:val="left"/>
              <w:rPr>
                <w:rFonts w:ascii="Arial" w:hAnsi="Arial" w:cs="Arial"/>
                <w:sz w:val="20"/>
              </w:rPr>
            </w:pPr>
            <w:r w:rsidRPr="004342F6">
              <w:rPr>
                <w:rFonts w:ascii="Arial" w:hAnsi="Arial" w:cs="Arial"/>
                <w:sz w:val="20"/>
              </w:rPr>
              <w:t>a.</w:t>
            </w:r>
            <w:r w:rsidRPr="004342F6">
              <w:rPr>
                <w:rFonts w:ascii="Arial" w:hAnsi="Arial" w:cs="Arial"/>
                <w:sz w:val="20"/>
              </w:rPr>
              <w:tab/>
              <w:t>Paid lunch</w:t>
            </w:r>
            <w:r w:rsidR="001739C3" w:rsidRPr="004342F6">
              <w:rPr>
                <w:rFonts w:ascii="Arial" w:hAnsi="Arial" w:cs="Arial"/>
                <w:sz w:val="20"/>
              </w:rPr>
              <w:t xml:space="preserve"> price</w:t>
            </w:r>
          </w:p>
        </w:tc>
        <w:tc>
          <w:tcPr>
            <w:tcW w:w="832" w:type="pct"/>
            <w:tcBorders>
              <w:top w:val="single" w:sz="4" w:space="0" w:color="auto"/>
              <w:left w:val="nil"/>
              <w:bottom w:val="nil"/>
              <w:right w:val="nil"/>
            </w:tcBorders>
            <w:shd w:val="clear" w:color="auto" w:fill="E8E8E8"/>
            <w:vAlign w:val="center"/>
          </w:tcPr>
          <w:p w14:paraId="002A4821" w14:textId="77777777" w:rsidR="001848BA" w:rsidRPr="004342F6" w:rsidRDefault="001848BA" w:rsidP="008B5543">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66706D3" wp14:editId="097D8441">
                      <wp:extent cx="636270" cy="147955"/>
                      <wp:effectExtent l="9525" t="9525" r="11430" b="13970"/>
                      <wp:docPr id="23319" name="Rectangle 233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BCDA1A7" id="Rectangle 2331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GhNJj8CAABtBAAADgAAAAAA&#10;AAAAAAAAAAAuAgAAZHJzL2Uyb0RvYy54bWxQSwECLQAUAAYACAAAACEAg8BtxdoAAAAEAQAADwAA&#10;AAAAAAAAAAAAAACZBAAAZHJzL2Rvd25yZXYueG1sUEsFBgAAAAAEAAQA8wAAAKAFAAAAAA==&#10;">
                      <w10:anchorlock/>
                    </v:rect>
                  </w:pict>
                </mc:Fallback>
              </mc:AlternateContent>
            </w:r>
          </w:p>
        </w:tc>
        <w:tc>
          <w:tcPr>
            <w:tcW w:w="832" w:type="pct"/>
            <w:tcBorders>
              <w:top w:val="single" w:sz="4" w:space="0" w:color="auto"/>
              <w:left w:val="nil"/>
              <w:bottom w:val="nil"/>
              <w:right w:val="nil"/>
            </w:tcBorders>
            <w:shd w:val="clear" w:color="auto" w:fill="E8E8E8"/>
            <w:vAlign w:val="center"/>
          </w:tcPr>
          <w:p w14:paraId="711DD5EE" w14:textId="77777777" w:rsidR="001848BA" w:rsidRPr="004342F6" w:rsidRDefault="001848BA" w:rsidP="008B5543">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2F475C8C" wp14:editId="5FB643C5">
                      <wp:extent cx="636270" cy="147955"/>
                      <wp:effectExtent l="9525" t="9525" r="11430" b="13970"/>
                      <wp:docPr id="23320" name="Rectangle 233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076FBE0" id="Rectangle 2332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CVxmIlPgIAAG0EAAAOAAAAAAAA&#10;AAAAAAAAAC4CAABkcnMvZTJvRG9jLnhtbFBLAQItABQABgAIAAAAIQCDwG3F2gAAAAQBAAAPAAAA&#10;AAAAAAAAAAAAAJgEAABkcnMvZG93bnJldi54bWxQSwUGAAAAAAQABADzAAAAnwUAAAAA&#10;">
                      <w10:anchorlock/>
                    </v:rect>
                  </w:pict>
                </mc:Fallback>
              </mc:AlternateContent>
            </w:r>
          </w:p>
        </w:tc>
        <w:tc>
          <w:tcPr>
            <w:tcW w:w="811" w:type="pct"/>
            <w:tcBorders>
              <w:top w:val="single" w:sz="4" w:space="0" w:color="auto"/>
              <w:left w:val="nil"/>
              <w:bottom w:val="nil"/>
              <w:right w:val="nil"/>
            </w:tcBorders>
            <w:shd w:val="clear" w:color="auto" w:fill="E8E8E8"/>
            <w:vAlign w:val="center"/>
          </w:tcPr>
          <w:p w14:paraId="20A4F14B" w14:textId="77777777" w:rsidR="001848BA" w:rsidRPr="004342F6" w:rsidRDefault="001848BA" w:rsidP="008B5543">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6E52BF65" wp14:editId="778575EE">
                      <wp:extent cx="636270" cy="147955"/>
                      <wp:effectExtent l="9525" t="9525" r="11430" b="13970"/>
                      <wp:docPr id="23321" name="Rectangle 233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696A7C9" id="Rectangle 2332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Vyc4D8CAABtBAAADgAAAAAA&#10;AAAAAAAAAAAuAgAAZHJzL2Uyb0RvYy54bWxQSwECLQAUAAYACAAAACEAg8BtxdoAAAAEAQAADwAA&#10;AAAAAAAAAAAAAACZBAAAZHJzL2Rvd25yZXYueG1sUEsFBgAAAAAEAAQA8wAAAKAFAAAAAA==&#10;">
                      <w10:anchorlock/>
                    </v:rect>
                  </w:pict>
                </mc:Fallback>
              </mc:AlternateContent>
            </w:r>
          </w:p>
        </w:tc>
        <w:tc>
          <w:tcPr>
            <w:tcW w:w="818" w:type="pct"/>
            <w:tcBorders>
              <w:top w:val="single" w:sz="4" w:space="0" w:color="auto"/>
              <w:left w:val="nil"/>
              <w:bottom w:val="nil"/>
              <w:right w:val="nil"/>
            </w:tcBorders>
            <w:shd w:val="clear" w:color="auto" w:fill="E8E8E8"/>
            <w:vAlign w:val="center"/>
          </w:tcPr>
          <w:p w14:paraId="72C98669" w14:textId="77777777" w:rsidR="001848BA" w:rsidRPr="004342F6" w:rsidRDefault="001848BA" w:rsidP="008B5543">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560A2F8F" wp14:editId="5FCF63C7">
                      <wp:extent cx="636270" cy="147955"/>
                      <wp:effectExtent l="9525" t="9525" r="11430" b="13970"/>
                      <wp:docPr id="23322" name="Rectangle 233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6B877F8" id="Rectangle 2332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O51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hPTudT8CAABtBAAADgAAAAAA&#10;AAAAAAAAAAAuAgAAZHJzL2Uyb0RvYy54bWxQSwECLQAUAAYACAAAACEAg8BtxdoAAAAEAQAADwAA&#10;AAAAAAAAAAAAAACZBAAAZHJzL2Rvd25yZXYueG1sUEsFBgAAAAAEAAQA8wAAAKAFAAAAAA==&#10;">
                      <w10:anchorlock/>
                    </v:rect>
                  </w:pict>
                </mc:Fallback>
              </mc:AlternateContent>
            </w:r>
          </w:p>
        </w:tc>
      </w:tr>
      <w:tr w:rsidR="005072AE" w:rsidRPr="004342F6" w14:paraId="43805D68" w14:textId="77777777" w:rsidTr="00FB328A">
        <w:tc>
          <w:tcPr>
            <w:tcW w:w="1707" w:type="pct"/>
            <w:tcBorders>
              <w:top w:val="nil"/>
              <w:left w:val="nil"/>
              <w:bottom w:val="nil"/>
              <w:right w:val="nil"/>
            </w:tcBorders>
            <w:shd w:val="clear" w:color="auto" w:fill="auto"/>
            <w:vAlign w:val="center"/>
          </w:tcPr>
          <w:p w14:paraId="33CF7CE0" w14:textId="3015E04B" w:rsidR="005072AE" w:rsidRPr="004342F6" w:rsidRDefault="001739C3" w:rsidP="005072AE">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b</w:t>
            </w:r>
            <w:r w:rsidR="005072AE" w:rsidRPr="004342F6">
              <w:rPr>
                <w:rFonts w:ascii="Arial" w:hAnsi="Arial" w:cs="Arial"/>
                <w:sz w:val="20"/>
              </w:rPr>
              <w:t xml:space="preserve">. </w:t>
            </w:r>
            <w:r w:rsidR="005072AE" w:rsidRPr="004342F6">
              <w:rPr>
                <w:rFonts w:ascii="Arial" w:hAnsi="Arial" w:cs="Arial"/>
                <w:sz w:val="20"/>
              </w:rPr>
              <w:tab/>
              <w:t>Not applicable – Lunches are served free of charge to all students</w:t>
            </w:r>
          </w:p>
        </w:tc>
        <w:tc>
          <w:tcPr>
            <w:tcW w:w="832" w:type="pct"/>
            <w:tcBorders>
              <w:top w:val="nil"/>
              <w:left w:val="nil"/>
              <w:bottom w:val="nil"/>
              <w:right w:val="nil"/>
            </w:tcBorders>
            <w:shd w:val="clear" w:color="auto" w:fill="auto"/>
            <w:vAlign w:val="center"/>
          </w:tcPr>
          <w:p w14:paraId="39F66B9A" w14:textId="6D87713D" w:rsidR="005072AE" w:rsidRPr="004342F6" w:rsidRDefault="00913014" w:rsidP="005072AE">
            <w:pPr>
              <w:tabs>
                <w:tab w:val="clear" w:pos="432"/>
              </w:tabs>
              <w:spacing w:before="60" w:after="60"/>
              <w:ind w:firstLine="0"/>
              <w:jc w:val="center"/>
              <w:rPr>
                <w:rFonts w:ascii="Arial" w:hAnsi="Arial" w:cs="Arial"/>
                <w:sz w:val="12"/>
                <w:szCs w:val="12"/>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c>
          <w:tcPr>
            <w:tcW w:w="832" w:type="pct"/>
            <w:tcBorders>
              <w:top w:val="nil"/>
              <w:left w:val="nil"/>
              <w:bottom w:val="nil"/>
              <w:right w:val="nil"/>
            </w:tcBorders>
            <w:shd w:val="clear" w:color="auto" w:fill="auto"/>
            <w:vAlign w:val="center"/>
          </w:tcPr>
          <w:p w14:paraId="3D8ABEB3" w14:textId="23E844FD" w:rsidR="005072AE" w:rsidRPr="004342F6" w:rsidRDefault="00913014" w:rsidP="005072AE">
            <w:pPr>
              <w:tabs>
                <w:tab w:val="clear" w:pos="432"/>
              </w:tabs>
              <w:spacing w:before="60" w:after="60"/>
              <w:ind w:firstLine="0"/>
              <w:jc w:val="center"/>
              <w:rPr>
                <w:rFonts w:ascii="Arial" w:hAnsi="Arial" w:cs="Arial"/>
                <w:sz w:val="12"/>
                <w:szCs w:val="12"/>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c>
          <w:tcPr>
            <w:tcW w:w="811" w:type="pct"/>
            <w:tcBorders>
              <w:top w:val="nil"/>
              <w:left w:val="nil"/>
              <w:bottom w:val="nil"/>
              <w:right w:val="nil"/>
            </w:tcBorders>
            <w:shd w:val="clear" w:color="auto" w:fill="auto"/>
            <w:vAlign w:val="center"/>
          </w:tcPr>
          <w:p w14:paraId="0EC2A502" w14:textId="02F05178" w:rsidR="005072AE" w:rsidRPr="004342F6" w:rsidRDefault="00913014" w:rsidP="005072AE">
            <w:pPr>
              <w:tabs>
                <w:tab w:val="clear" w:pos="432"/>
              </w:tabs>
              <w:spacing w:before="60" w:after="60"/>
              <w:ind w:firstLine="0"/>
              <w:jc w:val="center"/>
              <w:rPr>
                <w:rFonts w:ascii="Arial" w:hAnsi="Arial" w:cs="Arial"/>
                <w:sz w:val="12"/>
                <w:szCs w:val="12"/>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c>
          <w:tcPr>
            <w:tcW w:w="818" w:type="pct"/>
            <w:tcBorders>
              <w:top w:val="nil"/>
              <w:left w:val="nil"/>
              <w:bottom w:val="nil"/>
              <w:right w:val="nil"/>
            </w:tcBorders>
            <w:shd w:val="clear" w:color="auto" w:fill="auto"/>
            <w:vAlign w:val="center"/>
          </w:tcPr>
          <w:p w14:paraId="5C40F83F" w14:textId="41CF910F" w:rsidR="005072AE" w:rsidRPr="004342F6" w:rsidRDefault="00913014" w:rsidP="005072AE">
            <w:pPr>
              <w:pStyle w:val="ListParagraph"/>
              <w:tabs>
                <w:tab w:val="clear" w:pos="432"/>
              </w:tabs>
              <w:spacing w:before="60" w:after="60"/>
              <w:ind w:left="-106" w:firstLine="0"/>
              <w:jc w:val="center"/>
              <w:rPr>
                <w:rFonts w:ascii="Arial" w:hAnsi="Arial" w:cs="Arial"/>
                <w:sz w:val="12"/>
                <w:szCs w:val="12"/>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r>
      <w:tr w:rsidR="005072AE" w:rsidRPr="004342F6" w14:paraId="73748171" w14:textId="77777777" w:rsidTr="00FB328A">
        <w:tc>
          <w:tcPr>
            <w:tcW w:w="1707" w:type="pct"/>
            <w:tcBorders>
              <w:top w:val="nil"/>
              <w:left w:val="nil"/>
              <w:bottom w:val="nil"/>
              <w:right w:val="nil"/>
            </w:tcBorders>
            <w:shd w:val="clear" w:color="auto" w:fill="E8E8E8"/>
            <w:vAlign w:val="center"/>
          </w:tcPr>
          <w:p w14:paraId="2E8C346D" w14:textId="52FCD14D" w:rsidR="005072AE" w:rsidRPr="004342F6" w:rsidRDefault="001739C3" w:rsidP="005072AE">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c</w:t>
            </w:r>
            <w:r w:rsidR="005072AE" w:rsidRPr="004342F6">
              <w:rPr>
                <w:rFonts w:ascii="Arial" w:hAnsi="Arial" w:cs="Arial"/>
                <w:sz w:val="20"/>
              </w:rPr>
              <w:t xml:space="preserve">. </w:t>
            </w:r>
            <w:r w:rsidR="005072AE" w:rsidRPr="004342F6">
              <w:rPr>
                <w:rFonts w:ascii="Arial" w:hAnsi="Arial" w:cs="Arial"/>
                <w:sz w:val="20"/>
              </w:rPr>
              <w:tab/>
              <w:t>Not Applicable – No School Lunch Program</w:t>
            </w:r>
          </w:p>
        </w:tc>
        <w:tc>
          <w:tcPr>
            <w:tcW w:w="832" w:type="pct"/>
            <w:tcBorders>
              <w:top w:val="nil"/>
              <w:left w:val="nil"/>
              <w:bottom w:val="nil"/>
              <w:right w:val="nil"/>
            </w:tcBorders>
            <w:shd w:val="clear" w:color="auto" w:fill="E8E8E8"/>
            <w:vAlign w:val="center"/>
          </w:tcPr>
          <w:p w14:paraId="53C404AD" w14:textId="4115A25B" w:rsidR="005072AE" w:rsidRPr="004342F6" w:rsidRDefault="00913014" w:rsidP="005072AE">
            <w:pPr>
              <w:tabs>
                <w:tab w:val="clear" w:pos="432"/>
              </w:tabs>
              <w:spacing w:before="60" w:after="60"/>
              <w:ind w:firstLine="0"/>
              <w:jc w:val="center"/>
              <w:rPr>
                <w:rFonts w:ascii="Arial" w:hAnsi="Arial" w:cs="Arial"/>
                <w:sz w:val="12"/>
                <w:szCs w:val="12"/>
              </w:rPr>
            </w:pPr>
            <w:r>
              <w:rPr>
                <w:rFonts w:ascii="Arial" w:hAnsi="Arial" w:cs="Arial"/>
                <w:sz w:val="12"/>
                <w:szCs w:val="12"/>
              </w:rPr>
              <w:t>2</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c>
          <w:tcPr>
            <w:tcW w:w="832" w:type="pct"/>
            <w:tcBorders>
              <w:top w:val="nil"/>
              <w:left w:val="nil"/>
              <w:bottom w:val="nil"/>
              <w:right w:val="nil"/>
            </w:tcBorders>
            <w:shd w:val="clear" w:color="auto" w:fill="E8E8E8"/>
            <w:vAlign w:val="center"/>
          </w:tcPr>
          <w:p w14:paraId="21F43AD7" w14:textId="4963DD3E" w:rsidR="005072AE" w:rsidRPr="004342F6" w:rsidRDefault="00913014" w:rsidP="005072AE">
            <w:pPr>
              <w:tabs>
                <w:tab w:val="clear" w:pos="432"/>
              </w:tabs>
              <w:spacing w:before="60" w:after="60"/>
              <w:ind w:firstLine="0"/>
              <w:jc w:val="center"/>
              <w:rPr>
                <w:rFonts w:ascii="Arial" w:hAnsi="Arial" w:cs="Arial"/>
                <w:sz w:val="12"/>
                <w:szCs w:val="12"/>
              </w:rPr>
            </w:pPr>
            <w:r>
              <w:rPr>
                <w:rFonts w:ascii="Arial" w:hAnsi="Arial" w:cs="Arial"/>
                <w:sz w:val="12"/>
                <w:szCs w:val="12"/>
              </w:rPr>
              <w:t xml:space="preserve">2 </w:t>
            </w:r>
            <w:r w:rsidR="005072AE" w:rsidRPr="004342F6">
              <w:rPr>
                <w:rFonts w:ascii="Arial" w:hAnsi="Arial" w:cs="Arial"/>
                <w:sz w:val="20"/>
              </w:rPr>
              <w:sym w:font="Wingdings" w:char="F06D"/>
            </w:r>
          </w:p>
        </w:tc>
        <w:tc>
          <w:tcPr>
            <w:tcW w:w="811" w:type="pct"/>
            <w:tcBorders>
              <w:top w:val="nil"/>
              <w:left w:val="nil"/>
              <w:bottom w:val="nil"/>
              <w:right w:val="nil"/>
            </w:tcBorders>
            <w:shd w:val="clear" w:color="auto" w:fill="E8E8E8"/>
            <w:vAlign w:val="center"/>
          </w:tcPr>
          <w:p w14:paraId="3182035A" w14:textId="0A06DACF" w:rsidR="005072AE" w:rsidRPr="004342F6" w:rsidRDefault="00913014" w:rsidP="005072AE">
            <w:pPr>
              <w:tabs>
                <w:tab w:val="clear" w:pos="432"/>
              </w:tabs>
              <w:spacing w:before="60" w:after="60"/>
              <w:ind w:firstLine="0"/>
              <w:jc w:val="center"/>
              <w:rPr>
                <w:rFonts w:ascii="Arial" w:hAnsi="Arial" w:cs="Arial"/>
                <w:sz w:val="12"/>
                <w:szCs w:val="12"/>
              </w:rPr>
            </w:pPr>
            <w:r>
              <w:rPr>
                <w:rFonts w:ascii="Arial" w:hAnsi="Arial" w:cs="Arial"/>
                <w:sz w:val="12"/>
                <w:szCs w:val="12"/>
              </w:rPr>
              <w:t xml:space="preserve">2 </w:t>
            </w:r>
            <w:r w:rsidR="005072AE" w:rsidRPr="004342F6">
              <w:rPr>
                <w:rFonts w:ascii="Arial" w:hAnsi="Arial" w:cs="Arial"/>
                <w:sz w:val="20"/>
              </w:rPr>
              <w:sym w:font="Wingdings" w:char="F06D"/>
            </w:r>
          </w:p>
        </w:tc>
        <w:tc>
          <w:tcPr>
            <w:tcW w:w="818" w:type="pct"/>
            <w:tcBorders>
              <w:top w:val="nil"/>
              <w:left w:val="nil"/>
              <w:bottom w:val="nil"/>
              <w:right w:val="nil"/>
            </w:tcBorders>
            <w:shd w:val="clear" w:color="auto" w:fill="E8E8E8"/>
            <w:vAlign w:val="center"/>
          </w:tcPr>
          <w:p w14:paraId="63C764D7" w14:textId="672CF690" w:rsidR="005072AE" w:rsidRPr="004342F6" w:rsidRDefault="00913014" w:rsidP="005072AE">
            <w:pPr>
              <w:tabs>
                <w:tab w:val="clear" w:pos="432"/>
              </w:tabs>
              <w:spacing w:before="60" w:after="60"/>
              <w:ind w:firstLine="0"/>
              <w:jc w:val="center"/>
              <w:rPr>
                <w:rFonts w:ascii="Arial" w:hAnsi="Arial" w:cs="Arial"/>
                <w:sz w:val="12"/>
                <w:szCs w:val="12"/>
              </w:rPr>
            </w:pPr>
            <w:r>
              <w:rPr>
                <w:rFonts w:ascii="Arial" w:hAnsi="Arial" w:cs="Arial"/>
                <w:sz w:val="12"/>
                <w:szCs w:val="12"/>
              </w:rPr>
              <w:t xml:space="preserve">2 </w:t>
            </w:r>
            <w:r w:rsidR="005072AE" w:rsidRPr="004342F6">
              <w:rPr>
                <w:rFonts w:ascii="Arial" w:hAnsi="Arial" w:cs="Arial"/>
                <w:sz w:val="20"/>
              </w:rPr>
              <w:sym w:font="Wingdings" w:char="F06D"/>
            </w:r>
          </w:p>
        </w:tc>
      </w:tr>
    </w:tbl>
    <w:p w14:paraId="7577D9A7" w14:textId="512C1B6C" w:rsidR="004B2D8D" w:rsidRPr="004342F6" w:rsidRDefault="004B2D8D">
      <w:pPr>
        <w:tabs>
          <w:tab w:val="clear" w:pos="432"/>
        </w:tabs>
        <w:spacing w:before="0" w:after="200" w:line="276" w:lineRule="auto"/>
        <w:ind w:firstLine="0"/>
        <w:jc w:val="left"/>
        <w:rPr>
          <w:rFonts w:ascii="Arial" w:hAnsi="Arial" w:cs="Arial"/>
          <w:b/>
          <w:sz w:val="20"/>
        </w:rPr>
      </w:pPr>
    </w:p>
    <w:p w14:paraId="3774FFD3" w14:textId="3BC91D1E" w:rsidR="004B2D8D" w:rsidRPr="004342F6" w:rsidRDefault="004B2D8D" w:rsidP="004B2D8D">
      <w:pPr>
        <w:pStyle w:val="QUESTIONTEXT"/>
      </w:pPr>
      <w:r w:rsidRPr="004342F6">
        <w:rPr>
          <w:rFonts w:eastAsia="Calibri"/>
          <w:b w:val="0"/>
          <w:noProof/>
          <w:sz w:val="36"/>
          <w:szCs w:val="36"/>
        </w:rPr>
        <mc:AlternateContent>
          <mc:Choice Requires="wps">
            <w:drawing>
              <wp:anchor distT="0" distB="0" distL="114300" distR="114300" simplePos="0" relativeHeight="252089701" behindDoc="0" locked="0" layoutInCell="1" allowOverlap="1" wp14:anchorId="3F97BE5C" wp14:editId="211EA59A">
                <wp:simplePos x="0" y="0"/>
                <wp:positionH relativeFrom="margin">
                  <wp:align>left</wp:align>
                </wp:positionH>
                <wp:positionV relativeFrom="paragraph">
                  <wp:posOffset>444500</wp:posOffset>
                </wp:positionV>
                <wp:extent cx="388620" cy="325925"/>
                <wp:effectExtent l="0" t="0" r="0" b="0"/>
                <wp:wrapNone/>
                <wp:docPr id="23598" name="Text Box 235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25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D599AA" w14:textId="212DE38C" w:rsidR="005961C2" w:rsidRPr="00D31659" w:rsidRDefault="005961C2" w:rsidP="004B2D8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98" o:spid="_x0000_s1063" type="#_x0000_t202" style="position:absolute;left:0;text-align:left;margin-left:0;margin-top:35pt;width:30.6pt;height:25.65pt;z-index:25208970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" stroked="f">
                <v:textbox inset="0,,0">
                  <w:txbxContent>
                    <w:p w14:paraId="62D599AA" w14:textId="212DE38C" w:rsidR="005961C2" w:rsidRPr="00D31659" w:rsidRDefault="005961C2" w:rsidP="004B2D8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t>3.3a</w:t>
      </w:r>
      <w:r w:rsidRPr="004342F6">
        <w:tab/>
        <w:t xml:space="preserve">In schools that charge for lunches, what was the average price charged for reduced price </w:t>
      </w:r>
      <w:r w:rsidRPr="004342F6">
        <w:rPr>
          <w:u w:val="single"/>
        </w:rPr>
        <w:t>lunches</w:t>
      </w:r>
      <w:r w:rsidRPr="004342F6">
        <w:t xml:space="preserve"> in your SFA at the beginning of </w:t>
      </w:r>
      <w:r w:rsidRPr="004342F6">
        <w:rPr>
          <w:u w:val="single"/>
        </w:rPr>
        <w:t>SY 2018</w:t>
      </w:r>
      <w:r w:rsidR="009E1F21">
        <w:rPr>
          <w:u w:val="single"/>
        </w:rPr>
        <w:t>-19</w:t>
      </w:r>
      <w:r w:rsidRPr="004342F6">
        <w:t xml:space="preserve">? If no students in your SFA are charged for </w:t>
      </w:r>
      <w:r w:rsidR="000F4838" w:rsidRPr="004342F6">
        <w:t xml:space="preserve">a reduced price </w:t>
      </w:r>
      <w:r w:rsidRPr="004342F6">
        <w:t>lunch, please check the appropriate box.</w:t>
      </w:r>
    </w:p>
    <w:p w14:paraId="1E871F2A" w14:textId="77777777" w:rsidR="004B2D8D" w:rsidRPr="004342F6" w:rsidRDefault="004B2D8D" w:rsidP="004B2D8D">
      <w:pPr>
        <w:pStyle w:val="QUESTIONTEXT"/>
        <w:spacing w:before="0" w:after="0"/>
      </w:pPr>
    </w:p>
    <w:tbl>
      <w:tblPr>
        <w:tblW w:w="4469"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3"/>
        <w:gridCol w:w="1590"/>
        <w:gridCol w:w="1590"/>
        <w:gridCol w:w="1550"/>
        <w:gridCol w:w="1564"/>
      </w:tblGrid>
      <w:tr w:rsidR="004B2D8D" w:rsidRPr="004342F6" w14:paraId="2CC9DF1F" w14:textId="77777777" w:rsidTr="00DD2E09">
        <w:trPr>
          <w:trHeight w:val="449"/>
        </w:trPr>
        <w:tc>
          <w:tcPr>
            <w:tcW w:w="1707" w:type="pct"/>
            <w:tcBorders>
              <w:top w:val="nil"/>
              <w:left w:val="nil"/>
              <w:bottom w:val="nil"/>
              <w:right w:val="single" w:sz="4" w:space="0" w:color="auto"/>
            </w:tcBorders>
            <w:vAlign w:val="bottom"/>
          </w:tcPr>
          <w:p w14:paraId="40C35C1C" w14:textId="77777777" w:rsidR="004B2D8D" w:rsidRPr="004342F6" w:rsidRDefault="004B2D8D" w:rsidP="00DD2E09">
            <w:pPr>
              <w:tabs>
                <w:tab w:val="clear" w:pos="432"/>
                <w:tab w:val="left" w:pos="550"/>
              </w:tabs>
              <w:spacing w:after="60"/>
              <w:ind w:firstLine="0"/>
              <w:jc w:val="left"/>
              <w:rPr>
                <w:rFonts w:ascii="Arial" w:hAnsi="Arial" w:cs="Arial"/>
                <w:bCs/>
                <w:sz w:val="20"/>
              </w:rPr>
            </w:pPr>
            <w:r w:rsidRPr="004342F6">
              <w:rPr>
                <w:rFonts w:ascii="Arial" w:hAnsi="Arial" w:cs="Arial"/>
                <w:bCs/>
                <w:sz w:val="20"/>
              </w:rPr>
              <w:t>LUNCH PRICES</w:t>
            </w:r>
          </w:p>
        </w:tc>
        <w:tc>
          <w:tcPr>
            <w:tcW w:w="832" w:type="pct"/>
            <w:tcBorders>
              <w:top w:val="single" w:sz="4" w:space="0" w:color="auto"/>
              <w:left w:val="single" w:sz="4" w:space="0" w:color="auto"/>
              <w:bottom w:val="single" w:sz="4" w:space="0" w:color="auto"/>
              <w:right w:val="single" w:sz="4" w:space="0" w:color="auto"/>
            </w:tcBorders>
            <w:vAlign w:val="bottom"/>
          </w:tcPr>
          <w:p w14:paraId="21B16D73" w14:textId="77777777" w:rsidR="004B2D8D" w:rsidRPr="004342F6" w:rsidRDefault="004B2D8D" w:rsidP="00DD2E09">
            <w:pPr>
              <w:pStyle w:val="TableHeader-CENTERnarrow"/>
            </w:pPr>
            <w:r w:rsidRPr="004342F6">
              <w:t>ELEMENTARY SCHOOLS</w:t>
            </w:r>
          </w:p>
        </w:tc>
        <w:tc>
          <w:tcPr>
            <w:tcW w:w="832" w:type="pct"/>
            <w:tcBorders>
              <w:top w:val="single" w:sz="4" w:space="0" w:color="auto"/>
              <w:left w:val="single" w:sz="4" w:space="0" w:color="auto"/>
              <w:bottom w:val="single" w:sz="4" w:space="0" w:color="auto"/>
              <w:right w:val="single" w:sz="4" w:space="0" w:color="auto"/>
            </w:tcBorders>
            <w:vAlign w:val="bottom"/>
          </w:tcPr>
          <w:p w14:paraId="2EC08EFF" w14:textId="77777777" w:rsidR="004B2D8D" w:rsidRPr="004342F6" w:rsidRDefault="004B2D8D" w:rsidP="00DD2E09">
            <w:pPr>
              <w:pStyle w:val="TableHeader-CENTERnarrow"/>
            </w:pPr>
            <w:r w:rsidRPr="004342F6">
              <w:t>MIDDLE SCHOOLS</w:t>
            </w:r>
          </w:p>
        </w:tc>
        <w:tc>
          <w:tcPr>
            <w:tcW w:w="811" w:type="pct"/>
            <w:tcBorders>
              <w:top w:val="single" w:sz="4" w:space="0" w:color="auto"/>
              <w:left w:val="single" w:sz="4" w:space="0" w:color="auto"/>
              <w:bottom w:val="single" w:sz="4" w:space="0" w:color="auto"/>
              <w:right w:val="single" w:sz="4" w:space="0" w:color="auto"/>
            </w:tcBorders>
            <w:vAlign w:val="bottom"/>
          </w:tcPr>
          <w:p w14:paraId="2C3AABA6" w14:textId="77777777" w:rsidR="004B2D8D" w:rsidRPr="004342F6" w:rsidRDefault="004B2D8D" w:rsidP="00DD2E09">
            <w:pPr>
              <w:pStyle w:val="TableHeader-CENTERnarrow"/>
            </w:pPr>
            <w:r w:rsidRPr="004342F6">
              <w:t xml:space="preserve">HIGH </w:t>
            </w:r>
            <w:r w:rsidRPr="004342F6">
              <w:br/>
              <w:t>SCHOOLS</w:t>
            </w:r>
          </w:p>
        </w:tc>
        <w:tc>
          <w:tcPr>
            <w:tcW w:w="818" w:type="pct"/>
            <w:tcBorders>
              <w:top w:val="single" w:sz="4" w:space="0" w:color="auto"/>
              <w:left w:val="single" w:sz="4" w:space="0" w:color="auto"/>
              <w:bottom w:val="single" w:sz="4" w:space="0" w:color="auto"/>
              <w:right w:val="single" w:sz="4" w:space="0" w:color="auto"/>
            </w:tcBorders>
            <w:vAlign w:val="bottom"/>
          </w:tcPr>
          <w:p w14:paraId="61D7BF11" w14:textId="77777777" w:rsidR="004B2D8D" w:rsidRPr="004342F6" w:rsidRDefault="004B2D8D" w:rsidP="00DD2E09">
            <w:pPr>
              <w:pStyle w:val="TableHeader-CENTERnarrow"/>
            </w:pPr>
            <w:r w:rsidRPr="004342F6">
              <w:t xml:space="preserve">OTHER </w:t>
            </w:r>
            <w:r w:rsidRPr="004342F6">
              <w:br/>
              <w:t>SCHOOLS</w:t>
            </w:r>
          </w:p>
        </w:tc>
      </w:tr>
      <w:tr w:rsidR="004B2D8D" w:rsidRPr="004342F6" w14:paraId="370F0E43" w14:textId="77777777" w:rsidTr="00DD2E09">
        <w:tc>
          <w:tcPr>
            <w:tcW w:w="1707" w:type="pct"/>
            <w:tcBorders>
              <w:top w:val="nil"/>
              <w:left w:val="nil"/>
              <w:bottom w:val="nil"/>
              <w:right w:val="nil"/>
            </w:tcBorders>
            <w:shd w:val="clear" w:color="auto" w:fill="E8E8E8"/>
            <w:vAlign w:val="center"/>
          </w:tcPr>
          <w:p w14:paraId="70962B0C" w14:textId="6FB51707" w:rsidR="004B2D8D" w:rsidRPr="004342F6" w:rsidRDefault="001739C3" w:rsidP="00DD2E09">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a</w:t>
            </w:r>
            <w:r w:rsidR="004B2D8D" w:rsidRPr="004342F6">
              <w:rPr>
                <w:rFonts w:ascii="Arial" w:hAnsi="Arial" w:cs="Arial"/>
                <w:sz w:val="20"/>
              </w:rPr>
              <w:t>.</w:t>
            </w:r>
            <w:r w:rsidR="004B2D8D" w:rsidRPr="004342F6">
              <w:rPr>
                <w:rFonts w:ascii="Arial" w:hAnsi="Arial" w:cs="Arial"/>
                <w:sz w:val="20"/>
              </w:rPr>
              <w:tab/>
              <w:t>Reduced price lunch</w:t>
            </w:r>
          </w:p>
        </w:tc>
        <w:tc>
          <w:tcPr>
            <w:tcW w:w="832" w:type="pct"/>
            <w:tcBorders>
              <w:top w:val="nil"/>
              <w:left w:val="nil"/>
              <w:bottom w:val="nil"/>
              <w:right w:val="nil"/>
            </w:tcBorders>
            <w:shd w:val="clear" w:color="auto" w:fill="E8E8E8"/>
            <w:vAlign w:val="center"/>
          </w:tcPr>
          <w:p w14:paraId="4BFE5E60" w14:textId="77777777" w:rsidR="004B2D8D" w:rsidRPr="004342F6" w:rsidRDefault="004B2D8D" w:rsidP="00DD2E09">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D989A3D" wp14:editId="0261D7BA">
                      <wp:extent cx="636270" cy="147955"/>
                      <wp:effectExtent l="9525" t="9525" r="11430" b="13970"/>
                      <wp:docPr id="23604" name="Rectangle 236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27C061D8" id="Rectangle 2360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AF1wTj8CAABtBAAADgAAAAAA&#10;AAAAAAAAAAAuAgAAZHJzL2Uyb0RvYy54bWxQSwECLQAUAAYACAAAACEAg8BtxdoAAAAEAQAADwAA&#10;AAAAAAAAAAAAAACZBAAAZHJzL2Rvd25yZXYueG1sUEsFBgAAAAAEAAQA8wAAAKAFAAAAAA==&#10;">
                      <w10:anchorlock/>
                    </v:rect>
                  </w:pict>
                </mc:Fallback>
              </mc:AlternateContent>
            </w:r>
          </w:p>
        </w:tc>
        <w:tc>
          <w:tcPr>
            <w:tcW w:w="832" w:type="pct"/>
            <w:tcBorders>
              <w:top w:val="nil"/>
              <w:left w:val="nil"/>
              <w:bottom w:val="nil"/>
              <w:right w:val="nil"/>
            </w:tcBorders>
            <w:shd w:val="clear" w:color="auto" w:fill="E8E8E8"/>
            <w:vAlign w:val="center"/>
          </w:tcPr>
          <w:p w14:paraId="78775BD1" w14:textId="77777777" w:rsidR="004B2D8D" w:rsidRPr="004342F6" w:rsidRDefault="004B2D8D" w:rsidP="00DD2E09">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7E9DAB92" wp14:editId="01CBF84E">
                      <wp:extent cx="636270" cy="147955"/>
                      <wp:effectExtent l="9525" t="9525" r="11430" b="13970"/>
                      <wp:docPr id="23605" name="Rectangle 23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01420C28" id="Rectangle 2360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KMeOiz8CAABtBAAADgAAAAAA&#10;AAAAAAAAAAAuAgAAZHJzL2Uyb0RvYy54bWxQSwECLQAUAAYACAAAACEAg8BtxdoAAAAEAQAADwAA&#10;AAAAAAAAAAAAAACZBAAAZHJzL2Rvd25yZXYueG1sUEsFBgAAAAAEAAQA8wAAAKAFAAAAAA==&#10;">
                      <w10:anchorlock/>
                    </v:rect>
                  </w:pict>
                </mc:Fallback>
              </mc:AlternateContent>
            </w:r>
          </w:p>
        </w:tc>
        <w:tc>
          <w:tcPr>
            <w:tcW w:w="811" w:type="pct"/>
            <w:tcBorders>
              <w:top w:val="nil"/>
              <w:left w:val="nil"/>
              <w:bottom w:val="nil"/>
              <w:right w:val="nil"/>
            </w:tcBorders>
            <w:shd w:val="clear" w:color="auto" w:fill="E8E8E8"/>
            <w:vAlign w:val="center"/>
          </w:tcPr>
          <w:p w14:paraId="160A640E" w14:textId="77777777" w:rsidR="004B2D8D" w:rsidRPr="004342F6" w:rsidRDefault="004B2D8D" w:rsidP="00DD2E09">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090180E9" wp14:editId="19BB2372">
                      <wp:extent cx="636270" cy="147955"/>
                      <wp:effectExtent l="9525" t="9525" r="11430" b="13970"/>
                      <wp:docPr id="23606" name="Rectangle 2360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1F1E8BC6" id="Rectangle 2360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EW/8Hj8CAABtBAAADgAAAAAA&#10;AAAAAAAAAAAuAgAAZHJzL2Uyb0RvYy54bWxQSwECLQAUAAYACAAAACEAg8BtxdoAAAAEAQAADwAA&#10;AAAAAAAAAAAAAACZBAAAZHJzL2Rvd25yZXYueG1sUEsFBgAAAAAEAAQA8wAAAKAFAAAAAA==&#10;">
                      <w10:anchorlock/>
                    </v:rect>
                  </w:pict>
                </mc:Fallback>
              </mc:AlternateContent>
            </w:r>
          </w:p>
        </w:tc>
        <w:tc>
          <w:tcPr>
            <w:tcW w:w="818" w:type="pct"/>
            <w:tcBorders>
              <w:top w:val="nil"/>
              <w:left w:val="nil"/>
              <w:bottom w:val="nil"/>
              <w:right w:val="nil"/>
            </w:tcBorders>
            <w:shd w:val="clear" w:color="auto" w:fill="E8E8E8"/>
            <w:vAlign w:val="center"/>
          </w:tcPr>
          <w:p w14:paraId="27AD1BC5" w14:textId="77777777" w:rsidR="004B2D8D" w:rsidRPr="004342F6" w:rsidRDefault="004B2D8D" w:rsidP="00DD2E09">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3B4B8ABF" wp14:editId="5C1690C6">
                      <wp:extent cx="636270" cy="147955"/>
                      <wp:effectExtent l="9525" t="9525" r="11430" b="13970"/>
                      <wp:docPr id="23607" name="Rectangle 2360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105506E9" id="Rectangle 2360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n1AttAAgAAbQQAAA4AAAAA&#10;AAAAAAAAAAAALgIAAGRycy9lMm9Eb2MueG1sUEsBAi0AFAAGAAgAAAAhAIPAbcXaAAAABAEAAA8A&#10;AAAAAAAAAAAAAAAAmgQAAGRycy9kb3ducmV2LnhtbFBLBQYAAAAABAAEAPMAAAChBQAAAAA=&#10;">
                      <w10:anchorlock/>
                    </v:rect>
                  </w:pict>
                </mc:Fallback>
              </mc:AlternateContent>
            </w:r>
          </w:p>
        </w:tc>
      </w:tr>
      <w:tr w:rsidR="004B2D8D" w:rsidRPr="004342F6" w14:paraId="1C450E24" w14:textId="77777777" w:rsidTr="00DD2E09">
        <w:tc>
          <w:tcPr>
            <w:tcW w:w="1707" w:type="pct"/>
            <w:tcBorders>
              <w:top w:val="nil"/>
              <w:left w:val="nil"/>
              <w:bottom w:val="nil"/>
              <w:right w:val="nil"/>
            </w:tcBorders>
            <w:shd w:val="clear" w:color="auto" w:fill="auto"/>
            <w:vAlign w:val="center"/>
          </w:tcPr>
          <w:p w14:paraId="57A2F4EF" w14:textId="1480C436" w:rsidR="004B2D8D" w:rsidRPr="004342F6" w:rsidRDefault="001739C3" w:rsidP="00DD2E09">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b</w:t>
            </w:r>
            <w:r w:rsidR="004B2D8D" w:rsidRPr="004342F6">
              <w:rPr>
                <w:rFonts w:ascii="Arial" w:hAnsi="Arial" w:cs="Arial"/>
                <w:sz w:val="20"/>
              </w:rPr>
              <w:t>.</w:t>
            </w:r>
            <w:r w:rsidR="004B2D8D" w:rsidRPr="004342F6">
              <w:rPr>
                <w:rFonts w:ascii="Arial" w:hAnsi="Arial" w:cs="Arial"/>
                <w:sz w:val="20"/>
              </w:rPr>
              <w:tab/>
              <w:t>Not applicable – Lunches are served free of charge to students certified for reduced price meals</w:t>
            </w:r>
          </w:p>
        </w:tc>
        <w:tc>
          <w:tcPr>
            <w:tcW w:w="832" w:type="pct"/>
            <w:tcBorders>
              <w:top w:val="nil"/>
              <w:left w:val="nil"/>
              <w:bottom w:val="nil"/>
              <w:right w:val="nil"/>
            </w:tcBorders>
            <w:shd w:val="clear" w:color="auto" w:fill="auto"/>
            <w:vAlign w:val="center"/>
          </w:tcPr>
          <w:p w14:paraId="219B5170"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32" w:type="pct"/>
            <w:tcBorders>
              <w:top w:val="nil"/>
              <w:left w:val="nil"/>
              <w:bottom w:val="nil"/>
              <w:right w:val="nil"/>
            </w:tcBorders>
            <w:shd w:val="clear" w:color="auto" w:fill="auto"/>
            <w:vAlign w:val="center"/>
          </w:tcPr>
          <w:p w14:paraId="5E8FFCA5"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11" w:type="pct"/>
            <w:tcBorders>
              <w:top w:val="nil"/>
              <w:left w:val="nil"/>
              <w:bottom w:val="nil"/>
              <w:right w:val="nil"/>
            </w:tcBorders>
            <w:shd w:val="clear" w:color="auto" w:fill="auto"/>
            <w:vAlign w:val="center"/>
          </w:tcPr>
          <w:p w14:paraId="54DC204E"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18" w:type="pct"/>
            <w:tcBorders>
              <w:top w:val="nil"/>
              <w:left w:val="nil"/>
              <w:bottom w:val="nil"/>
              <w:right w:val="nil"/>
            </w:tcBorders>
            <w:shd w:val="clear" w:color="auto" w:fill="auto"/>
            <w:vAlign w:val="center"/>
          </w:tcPr>
          <w:p w14:paraId="1BD02C6D"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r>
      <w:tr w:rsidR="004B2D8D" w:rsidRPr="004342F6" w14:paraId="765DC9CA" w14:textId="77777777" w:rsidTr="00DD2E09">
        <w:tc>
          <w:tcPr>
            <w:tcW w:w="1707" w:type="pct"/>
            <w:tcBorders>
              <w:top w:val="nil"/>
              <w:left w:val="nil"/>
              <w:bottom w:val="nil"/>
              <w:right w:val="nil"/>
            </w:tcBorders>
            <w:shd w:val="clear" w:color="auto" w:fill="E8E8E8"/>
            <w:vAlign w:val="center"/>
          </w:tcPr>
          <w:p w14:paraId="203C4BEE" w14:textId="6C26BD8E" w:rsidR="004B2D8D" w:rsidRPr="004342F6" w:rsidRDefault="001739C3" w:rsidP="00DD2E09">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c</w:t>
            </w:r>
            <w:r w:rsidR="004B2D8D" w:rsidRPr="004342F6">
              <w:rPr>
                <w:rFonts w:ascii="Arial" w:hAnsi="Arial" w:cs="Arial"/>
                <w:sz w:val="20"/>
              </w:rPr>
              <w:t xml:space="preserve">. </w:t>
            </w:r>
            <w:r w:rsidR="004B2D8D" w:rsidRPr="004342F6">
              <w:rPr>
                <w:rFonts w:ascii="Arial" w:hAnsi="Arial" w:cs="Arial"/>
                <w:sz w:val="20"/>
              </w:rPr>
              <w:tab/>
              <w:t>Not applicable – Lunches are served free of charge to all students</w:t>
            </w:r>
          </w:p>
        </w:tc>
        <w:tc>
          <w:tcPr>
            <w:tcW w:w="832" w:type="pct"/>
            <w:tcBorders>
              <w:top w:val="nil"/>
              <w:left w:val="nil"/>
              <w:bottom w:val="nil"/>
              <w:right w:val="nil"/>
            </w:tcBorders>
            <w:shd w:val="clear" w:color="auto" w:fill="E8E8E8"/>
            <w:vAlign w:val="center"/>
          </w:tcPr>
          <w:p w14:paraId="44399C90"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832" w:type="pct"/>
            <w:tcBorders>
              <w:top w:val="nil"/>
              <w:left w:val="nil"/>
              <w:bottom w:val="nil"/>
              <w:right w:val="nil"/>
            </w:tcBorders>
            <w:shd w:val="clear" w:color="auto" w:fill="E8E8E8"/>
            <w:vAlign w:val="center"/>
          </w:tcPr>
          <w:p w14:paraId="71381581"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811" w:type="pct"/>
            <w:tcBorders>
              <w:top w:val="nil"/>
              <w:left w:val="nil"/>
              <w:bottom w:val="nil"/>
              <w:right w:val="nil"/>
            </w:tcBorders>
            <w:shd w:val="clear" w:color="auto" w:fill="E8E8E8"/>
            <w:vAlign w:val="center"/>
          </w:tcPr>
          <w:p w14:paraId="0F9DE3DC"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818" w:type="pct"/>
            <w:tcBorders>
              <w:top w:val="nil"/>
              <w:left w:val="nil"/>
              <w:bottom w:val="nil"/>
              <w:right w:val="nil"/>
            </w:tcBorders>
            <w:shd w:val="clear" w:color="auto" w:fill="E8E8E8"/>
            <w:vAlign w:val="center"/>
          </w:tcPr>
          <w:p w14:paraId="373B3B46" w14:textId="77777777" w:rsidR="004B2D8D" w:rsidRPr="004342F6" w:rsidRDefault="004B2D8D" w:rsidP="00DD2E09">
            <w:pPr>
              <w:pStyle w:val="ListParagraph"/>
              <w:tabs>
                <w:tab w:val="clear" w:pos="432"/>
              </w:tabs>
              <w:spacing w:before="60" w:after="60"/>
              <w:ind w:left="-106"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r>
      <w:tr w:rsidR="004B2D8D" w:rsidRPr="004342F6" w14:paraId="095C939E" w14:textId="77777777" w:rsidTr="00DD2E09">
        <w:tc>
          <w:tcPr>
            <w:tcW w:w="1707" w:type="pct"/>
            <w:tcBorders>
              <w:top w:val="nil"/>
              <w:left w:val="nil"/>
              <w:bottom w:val="nil"/>
              <w:right w:val="nil"/>
            </w:tcBorders>
            <w:shd w:val="clear" w:color="auto" w:fill="auto"/>
            <w:vAlign w:val="center"/>
          </w:tcPr>
          <w:p w14:paraId="071330AA" w14:textId="328742C0" w:rsidR="004B2D8D" w:rsidRPr="004342F6" w:rsidRDefault="001739C3" w:rsidP="00DD2E09">
            <w:pPr>
              <w:tabs>
                <w:tab w:val="clear" w:pos="432"/>
                <w:tab w:val="left" w:leader="dot" w:pos="2736"/>
                <w:tab w:val="left" w:leader="dot" w:pos="2772"/>
              </w:tabs>
              <w:spacing w:before="60" w:after="60"/>
              <w:ind w:left="360" w:hanging="360"/>
              <w:jc w:val="left"/>
              <w:rPr>
                <w:rFonts w:ascii="Arial" w:hAnsi="Arial" w:cs="Arial"/>
                <w:sz w:val="20"/>
              </w:rPr>
            </w:pPr>
            <w:r w:rsidRPr="004342F6">
              <w:rPr>
                <w:rFonts w:ascii="Arial" w:hAnsi="Arial" w:cs="Arial"/>
                <w:sz w:val="20"/>
              </w:rPr>
              <w:t>d</w:t>
            </w:r>
            <w:r w:rsidR="004B2D8D" w:rsidRPr="004342F6">
              <w:rPr>
                <w:rFonts w:ascii="Arial" w:hAnsi="Arial" w:cs="Arial"/>
                <w:sz w:val="20"/>
              </w:rPr>
              <w:t xml:space="preserve">. </w:t>
            </w:r>
            <w:r w:rsidR="004B2D8D" w:rsidRPr="004342F6">
              <w:rPr>
                <w:rFonts w:ascii="Arial" w:hAnsi="Arial" w:cs="Arial"/>
                <w:sz w:val="20"/>
              </w:rPr>
              <w:tab/>
              <w:t>Not Applicable – No School Lunch Program</w:t>
            </w:r>
          </w:p>
        </w:tc>
        <w:tc>
          <w:tcPr>
            <w:tcW w:w="832" w:type="pct"/>
            <w:tcBorders>
              <w:top w:val="nil"/>
              <w:left w:val="nil"/>
              <w:bottom w:val="nil"/>
              <w:right w:val="nil"/>
            </w:tcBorders>
            <w:shd w:val="clear" w:color="auto" w:fill="auto"/>
            <w:vAlign w:val="center"/>
          </w:tcPr>
          <w:p w14:paraId="063E9AFD"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832" w:type="pct"/>
            <w:tcBorders>
              <w:top w:val="nil"/>
              <w:left w:val="nil"/>
              <w:bottom w:val="nil"/>
              <w:right w:val="nil"/>
            </w:tcBorders>
            <w:shd w:val="clear" w:color="auto" w:fill="auto"/>
            <w:vAlign w:val="center"/>
          </w:tcPr>
          <w:p w14:paraId="2ACC9C5A"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811" w:type="pct"/>
            <w:tcBorders>
              <w:top w:val="nil"/>
              <w:left w:val="nil"/>
              <w:bottom w:val="nil"/>
              <w:right w:val="nil"/>
            </w:tcBorders>
            <w:shd w:val="clear" w:color="auto" w:fill="auto"/>
            <w:vAlign w:val="center"/>
          </w:tcPr>
          <w:p w14:paraId="0696E444"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818" w:type="pct"/>
            <w:tcBorders>
              <w:top w:val="nil"/>
              <w:left w:val="nil"/>
              <w:bottom w:val="nil"/>
              <w:right w:val="nil"/>
            </w:tcBorders>
            <w:shd w:val="clear" w:color="auto" w:fill="auto"/>
            <w:vAlign w:val="center"/>
          </w:tcPr>
          <w:p w14:paraId="65BFC7B0" w14:textId="77777777" w:rsidR="004B2D8D" w:rsidRPr="004342F6" w:rsidRDefault="004B2D8D"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r>
    </w:tbl>
    <w:p w14:paraId="33BB9E81" w14:textId="77777777" w:rsidR="004B2D8D" w:rsidRPr="004342F6" w:rsidRDefault="004B2D8D" w:rsidP="00AB0C31">
      <w:pPr>
        <w:pStyle w:val="QUESTIONTEXT"/>
      </w:pPr>
    </w:p>
    <w:p w14:paraId="5796B71F" w14:textId="2A6ACD3A" w:rsidR="00AB0C31" w:rsidRPr="004342F6" w:rsidRDefault="00560A15" w:rsidP="00AB0C31">
      <w:pPr>
        <w:pStyle w:val="QUESTIONTEXT"/>
      </w:pPr>
      <w:r w:rsidRPr="004342F6">
        <w:t>3.</w:t>
      </w:r>
      <w:r w:rsidR="00782F09" w:rsidRPr="004342F6">
        <w:t>4</w:t>
      </w:r>
      <w:r w:rsidR="00D11A6E" w:rsidRPr="004342F6">
        <w:tab/>
      </w:r>
      <w:r w:rsidRPr="004342F6">
        <w:t>W</w:t>
      </w:r>
      <w:r w:rsidR="00AB0C31" w:rsidRPr="004342F6">
        <w:t xml:space="preserve">hat was the average price charged for </w:t>
      </w:r>
      <w:r w:rsidRPr="004342F6">
        <w:rPr>
          <w:u w:val="single"/>
        </w:rPr>
        <w:t>adult</w:t>
      </w:r>
      <w:r w:rsidRPr="004342F6">
        <w:t xml:space="preserve"> breakfasts </w:t>
      </w:r>
      <w:r w:rsidR="00AB0C31" w:rsidRPr="004342F6">
        <w:t xml:space="preserve">in your SFA at the beginning of </w:t>
      </w:r>
      <w:r w:rsidR="001A66DF" w:rsidRPr="004342F6">
        <w:rPr>
          <w:u w:val="single"/>
        </w:rPr>
        <w:t>SY 2018</w:t>
      </w:r>
      <w:r w:rsidR="009E1F21">
        <w:rPr>
          <w:u w:val="single"/>
        </w:rPr>
        <w:t>-19</w:t>
      </w:r>
      <w:r w:rsidR="00AB0C31" w:rsidRPr="004342F6">
        <w:t xml:space="preserve">? </w:t>
      </w:r>
      <w:r w:rsidR="00F2548F" w:rsidRPr="004342F6">
        <w:t xml:space="preserve">If </w:t>
      </w:r>
      <w:r w:rsidR="009A4B81" w:rsidRPr="004342F6">
        <w:t xml:space="preserve">breakfasts are not served to adults or </w:t>
      </w:r>
      <w:r w:rsidR="00F2548F" w:rsidRPr="004342F6">
        <w:t xml:space="preserve">adults purchase reimbursable meal components a la carte, </w:t>
      </w:r>
      <w:r w:rsidR="002F3FAD" w:rsidRPr="004342F6">
        <w:t xml:space="preserve">check the appropriate box. </w:t>
      </w:r>
    </w:p>
    <w:p w14:paraId="4BFC0FD4" w14:textId="77777777" w:rsidR="00AB0C31" w:rsidRPr="004342F6" w:rsidRDefault="00D11A6E" w:rsidP="00AB0C31">
      <w:pPr>
        <w:pStyle w:val="QUESTIONTEXT"/>
        <w:spacing w:before="0" w:after="0"/>
      </w:pPr>
      <w:r w:rsidRPr="004342F6">
        <w:rPr>
          <w:rFonts w:eastAsia="Calibri"/>
          <w:noProof/>
          <w:sz w:val="36"/>
          <w:szCs w:val="36"/>
        </w:rPr>
        <mc:AlternateContent>
          <mc:Choice Requires="wps">
            <w:drawing>
              <wp:anchor distT="0" distB="0" distL="114300" distR="114300" simplePos="0" relativeHeight="251872613" behindDoc="0" locked="0" layoutInCell="1" allowOverlap="1" wp14:anchorId="5B7B725B" wp14:editId="29DEFE6D">
                <wp:simplePos x="0" y="0"/>
                <wp:positionH relativeFrom="margin">
                  <wp:posOffset>0</wp:posOffset>
                </wp:positionH>
                <wp:positionV relativeFrom="paragraph">
                  <wp:posOffset>-635</wp:posOffset>
                </wp:positionV>
                <wp:extent cx="400050" cy="295275"/>
                <wp:effectExtent l="0" t="0" r="0" b="9525"/>
                <wp:wrapNone/>
                <wp:docPr id="23453" name="Text Box 23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noFill/>
                        <a:ln>
                          <a:noFill/>
                        </a:ln>
                        <a:extLst/>
                      </wps:spPr>
                      <wps:txbx>
                        <w:txbxContent>
                          <w:p w14:paraId="4D8CC943" w14:textId="77777777" w:rsidR="005961C2" w:rsidRPr="00DA5E33" w:rsidRDefault="005961C2" w:rsidP="00D11A6E">
                            <w:pPr>
                              <w:pStyle w:val="SourceVariable"/>
                            </w:pPr>
                            <w: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3" o:spid="_x0000_s1064" type="#_x0000_t202" style="position:absolute;left:0;text-align:left;margin-left:0;margin-top:-.05pt;width:31.5pt;height:23.25pt;z-index:2518726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" filled="f" stroked="f">
                <v:textbox>
                  <w:txbxContent>
                    <w:p w14:paraId="4D8CC943" w14:textId="77777777" w:rsidR="005961C2" w:rsidRPr="00DA5E33" w:rsidRDefault="005961C2" w:rsidP="00D11A6E">
                      <w:pPr>
                        <w:pStyle w:val="SourceVariable"/>
                      </w:pPr>
                      <w:r>
                        <w:t>NEW</w:t>
                      </w:r>
                    </w:p>
                  </w:txbxContent>
                </v:textbox>
                <w10:wrap anchorx="margin"/>
              </v:shape>
            </w:pict>
          </mc:Fallback>
        </mc:AlternateContent>
      </w:r>
    </w:p>
    <w:tbl>
      <w:tblPr>
        <w:tblW w:w="445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5"/>
        <w:gridCol w:w="1566"/>
        <w:gridCol w:w="1566"/>
        <w:gridCol w:w="1566"/>
        <w:gridCol w:w="1564"/>
      </w:tblGrid>
      <w:tr w:rsidR="00AB0C31" w:rsidRPr="004342F6" w14:paraId="67A74193" w14:textId="77777777" w:rsidTr="00BE0BB4">
        <w:trPr>
          <w:trHeight w:val="449"/>
        </w:trPr>
        <w:tc>
          <w:tcPr>
            <w:tcW w:w="1713" w:type="pct"/>
            <w:tcBorders>
              <w:top w:val="nil"/>
              <w:left w:val="nil"/>
              <w:bottom w:val="nil"/>
              <w:right w:val="single" w:sz="4" w:space="0" w:color="auto"/>
            </w:tcBorders>
            <w:vAlign w:val="bottom"/>
          </w:tcPr>
          <w:p w14:paraId="1FF8239D" w14:textId="77777777" w:rsidR="00AB0C31" w:rsidRPr="004342F6" w:rsidRDefault="00AB0C31" w:rsidP="00BE0BB4">
            <w:pPr>
              <w:tabs>
                <w:tab w:val="clear" w:pos="432"/>
                <w:tab w:val="left" w:pos="550"/>
              </w:tabs>
              <w:spacing w:after="60"/>
              <w:ind w:firstLine="0"/>
              <w:jc w:val="left"/>
              <w:rPr>
                <w:rFonts w:ascii="Arial" w:hAnsi="Arial" w:cs="Arial"/>
                <w:bCs/>
                <w:sz w:val="20"/>
              </w:rPr>
            </w:pPr>
            <w:r w:rsidRPr="004342F6">
              <w:rPr>
                <w:rFonts w:ascii="Arial" w:hAnsi="Arial" w:cs="Arial"/>
                <w:bCs/>
                <w:sz w:val="20"/>
              </w:rPr>
              <w:t>PRICES</w:t>
            </w:r>
          </w:p>
        </w:tc>
        <w:tc>
          <w:tcPr>
            <w:tcW w:w="822" w:type="pct"/>
            <w:tcBorders>
              <w:top w:val="single" w:sz="4" w:space="0" w:color="auto"/>
              <w:left w:val="single" w:sz="4" w:space="0" w:color="auto"/>
              <w:bottom w:val="single" w:sz="4" w:space="0" w:color="auto"/>
              <w:right w:val="single" w:sz="4" w:space="0" w:color="auto"/>
            </w:tcBorders>
            <w:vAlign w:val="bottom"/>
          </w:tcPr>
          <w:p w14:paraId="0D7B1195" w14:textId="77777777" w:rsidR="00AB0C31" w:rsidRPr="004342F6" w:rsidRDefault="00AB0C31" w:rsidP="00BE0BB4">
            <w:pPr>
              <w:pStyle w:val="TableHeader-CENTERnarrow"/>
            </w:pPr>
            <w:r w:rsidRPr="004342F6">
              <w:t>ELEMENTARY SCHOOLS</w:t>
            </w:r>
          </w:p>
        </w:tc>
        <w:tc>
          <w:tcPr>
            <w:tcW w:w="822" w:type="pct"/>
            <w:tcBorders>
              <w:top w:val="single" w:sz="4" w:space="0" w:color="auto"/>
              <w:left w:val="single" w:sz="4" w:space="0" w:color="auto"/>
              <w:bottom w:val="single" w:sz="4" w:space="0" w:color="auto"/>
              <w:right w:val="single" w:sz="4" w:space="0" w:color="auto"/>
            </w:tcBorders>
            <w:vAlign w:val="bottom"/>
          </w:tcPr>
          <w:p w14:paraId="455E48E9" w14:textId="77777777" w:rsidR="00AB0C31" w:rsidRPr="004342F6" w:rsidRDefault="00AB0C31" w:rsidP="00BE0BB4">
            <w:pPr>
              <w:pStyle w:val="TableHeader-CENTERnarrow"/>
            </w:pPr>
            <w:r w:rsidRPr="004342F6">
              <w:t>MIDDLE SCHOOLS</w:t>
            </w:r>
          </w:p>
        </w:tc>
        <w:tc>
          <w:tcPr>
            <w:tcW w:w="822" w:type="pct"/>
            <w:tcBorders>
              <w:top w:val="single" w:sz="4" w:space="0" w:color="auto"/>
              <w:left w:val="single" w:sz="4" w:space="0" w:color="auto"/>
              <w:bottom w:val="single" w:sz="4" w:space="0" w:color="auto"/>
              <w:right w:val="single" w:sz="4" w:space="0" w:color="auto"/>
            </w:tcBorders>
            <w:vAlign w:val="bottom"/>
          </w:tcPr>
          <w:p w14:paraId="4D1FECEF" w14:textId="77777777" w:rsidR="00AB0C31" w:rsidRPr="004342F6" w:rsidRDefault="00AB0C31" w:rsidP="00BE0BB4">
            <w:pPr>
              <w:pStyle w:val="TableHeader-CENTERnarrow"/>
            </w:pPr>
            <w:r w:rsidRPr="004342F6">
              <w:t xml:space="preserve">HIGH </w:t>
            </w:r>
            <w:r w:rsidRPr="004342F6">
              <w:br/>
              <w:t>SCHOOLS</w:t>
            </w:r>
          </w:p>
        </w:tc>
        <w:tc>
          <w:tcPr>
            <w:tcW w:w="821" w:type="pct"/>
            <w:tcBorders>
              <w:top w:val="single" w:sz="4" w:space="0" w:color="auto"/>
              <w:left w:val="single" w:sz="4" w:space="0" w:color="auto"/>
              <w:bottom w:val="single" w:sz="4" w:space="0" w:color="auto"/>
              <w:right w:val="single" w:sz="4" w:space="0" w:color="auto"/>
            </w:tcBorders>
            <w:vAlign w:val="bottom"/>
          </w:tcPr>
          <w:p w14:paraId="5CD161F1" w14:textId="77777777" w:rsidR="00AB0C31" w:rsidRPr="004342F6" w:rsidRDefault="00AB0C31" w:rsidP="00BE0BB4">
            <w:pPr>
              <w:pStyle w:val="TableHeader-CENTERnarrow"/>
            </w:pPr>
            <w:r w:rsidRPr="004342F6">
              <w:t xml:space="preserve">OTHER </w:t>
            </w:r>
            <w:r w:rsidRPr="004342F6">
              <w:br/>
              <w:t>SCHOOLS</w:t>
            </w:r>
          </w:p>
        </w:tc>
      </w:tr>
      <w:tr w:rsidR="00AB0C31" w:rsidRPr="004342F6" w14:paraId="422D7A18" w14:textId="77777777" w:rsidTr="00BE0BB4">
        <w:tc>
          <w:tcPr>
            <w:tcW w:w="1713" w:type="pct"/>
            <w:tcBorders>
              <w:top w:val="nil"/>
              <w:left w:val="nil"/>
              <w:bottom w:val="nil"/>
              <w:right w:val="nil"/>
            </w:tcBorders>
            <w:shd w:val="clear" w:color="auto" w:fill="auto"/>
            <w:vAlign w:val="center"/>
          </w:tcPr>
          <w:p w14:paraId="44993813" w14:textId="5E5002B5" w:rsidR="00AB0C31" w:rsidRPr="004342F6" w:rsidRDefault="003242C4" w:rsidP="00BE0BB4">
            <w:pPr>
              <w:tabs>
                <w:tab w:val="clear" w:pos="432"/>
                <w:tab w:val="left" w:leader="dot" w:pos="2736"/>
                <w:tab w:val="left" w:leader="dot" w:pos="2772"/>
              </w:tabs>
              <w:spacing w:before="60" w:after="60"/>
              <w:ind w:left="360" w:hanging="360"/>
              <w:jc w:val="left"/>
              <w:rPr>
                <w:rFonts w:ascii="Arial" w:hAnsi="Arial" w:cs="Arial"/>
                <w:sz w:val="20"/>
              </w:rPr>
            </w:pPr>
            <w:r>
              <w:rPr>
                <w:rFonts w:ascii="Arial" w:hAnsi="Arial" w:cs="Arial"/>
                <w:sz w:val="20"/>
              </w:rPr>
              <w:t>a</w:t>
            </w:r>
            <w:r w:rsidR="00AB0C31" w:rsidRPr="004342F6">
              <w:rPr>
                <w:rFonts w:ascii="Arial" w:hAnsi="Arial" w:cs="Arial"/>
                <w:sz w:val="20"/>
              </w:rPr>
              <w:t>.</w:t>
            </w:r>
            <w:r w:rsidR="00AB0C31" w:rsidRPr="004342F6">
              <w:rPr>
                <w:rFonts w:ascii="Arial" w:hAnsi="Arial" w:cs="Arial"/>
                <w:sz w:val="20"/>
              </w:rPr>
              <w:tab/>
            </w:r>
            <w:r w:rsidR="000437CD" w:rsidRPr="004342F6">
              <w:rPr>
                <w:rFonts w:ascii="Arial" w:hAnsi="Arial" w:cs="Arial"/>
                <w:sz w:val="20"/>
              </w:rPr>
              <w:t>B</w:t>
            </w:r>
            <w:r w:rsidR="00560A15" w:rsidRPr="004342F6">
              <w:rPr>
                <w:rFonts w:ascii="Arial" w:hAnsi="Arial" w:cs="Arial"/>
                <w:sz w:val="20"/>
              </w:rPr>
              <w:t>reakfast</w:t>
            </w:r>
            <w:r w:rsidR="004C3F65" w:rsidRPr="004342F6">
              <w:rPr>
                <w:rFonts w:ascii="Arial" w:hAnsi="Arial" w:cs="Arial"/>
                <w:sz w:val="20"/>
              </w:rPr>
              <w:t xml:space="preserve"> for </w:t>
            </w:r>
            <w:r w:rsidR="00560A15" w:rsidRPr="004342F6">
              <w:rPr>
                <w:rFonts w:ascii="Arial" w:hAnsi="Arial" w:cs="Arial"/>
                <w:sz w:val="20"/>
              </w:rPr>
              <w:t>adults</w:t>
            </w:r>
          </w:p>
        </w:tc>
        <w:tc>
          <w:tcPr>
            <w:tcW w:w="822" w:type="pct"/>
            <w:tcBorders>
              <w:top w:val="nil"/>
              <w:left w:val="nil"/>
              <w:bottom w:val="nil"/>
              <w:right w:val="nil"/>
            </w:tcBorders>
            <w:shd w:val="clear" w:color="auto" w:fill="auto"/>
            <w:vAlign w:val="center"/>
          </w:tcPr>
          <w:p w14:paraId="450913BC" w14:textId="77777777" w:rsidR="00AB0C31" w:rsidRPr="004342F6" w:rsidRDefault="00AB0C31" w:rsidP="00BE0BB4">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4EAB2F5B" wp14:editId="18448735">
                      <wp:extent cx="636270" cy="147955"/>
                      <wp:effectExtent l="9525" t="9525" r="11430" b="13970"/>
                      <wp:docPr id="70" name="Rectangle 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1290186" id="Rectangle 7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">
                      <w10:anchorlock/>
                    </v:rect>
                  </w:pict>
                </mc:Fallback>
              </mc:AlternateContent>
            </w:r>
          </w:p>
        </w:tc>
        <w:tc>
          <w:tcPr>
            <w:tcW w:w="822" w:type="pct"/>
            <w:tcBorders>
              <w:top w:val="nil"/>
              <w:left w:val="nil"/>
              <w:bottom w:val="nil"/>
              <w:right w:val="nil"/>
            </w:tcBorders>
            <w:shd w:val="clear" w:color="auto" w:fill="auto"/>
            <w:vAlign w:val="center"/>
          </w:tcPr>
          <w:p w14:paraId="0846DD2E" w14:textId="77777777" w:rsidR="00AB0C31" w:rsidRPr="004342F6" w:rsidRDefault="00AB0C31" w:rsidP="00BE0BB4">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803CB3B" wp14:editId="64985B24">
                      <wp:extent cx="636270" cy="147955"/>
                      <wp:effectExtent l="9525" t="9525" r="11430" b="13970"/>
                      <wp:docPr id="71" name="Rectangle 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7C50A15" id="Rectangle 7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UeVwGjwCAABnBAAADgAAAAAAAAAA&#10;AAAAAAAuAgAAZHJzL2Uyb0RvYy54bWxQSwECLQAUAAYACAAAACEAg8BtxdoAAAAEAQAADwAAAAAA&#10;AAAAAAAAAACWBAAAZHJzL2Rvd25yZXYueG1sUEsFBgAAAAAEAAQA8wAAAJ0FAAAAAA==&#10;">
                      <w10:anchorlock/>
                    </v:rect>
                  </w:pict>
                </mc:Fallback>
              </mc:AlternateContent>
            </w:r>
          </w:p>
        </w:tc>
        <w:tc>
          <w:tcPr>
            <w:tcW w:w="822" w:type="pct"/>
            <w:tcBorders>
              <w:top w:val="nil"/>
              <w:left w:val="nil"/>
              <w:bottom w:val="nil"/>
              <w:right w:val="nil"/>
            </w:tcBorders>
            <w:shd w:val="clear" w:color="auto" w:fill="auto"/>
            <w:vAlign w:val="center"/>
          </w:tcPr>
          <w:p w14:paraId="219FE4EF" w14:textId="77777777" w:rsidR="00AB0C31" w:rsidRPr="004342F6" w:rsidRDefault="00AB0C31" w:rsidP="00BE0BB4">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43ED6392" wp14:editId="0511BCAC">
                      <wp:extent cx="636270" cy="147955"/>
                      <wp:effectExtent l="9525" t="9525" r="11430" b="13970"/>
                      <wp:docPr id="72" name="Rectangle 7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2747636" id="Rectangle 7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TzmTPDwCAABnBAAADgAAAAAAAAAA&#10;AAAAAAAuAgAAZHJzL2Uyb0RvYy54bWxQSwECLQAUAAYACAAAACEAg8BtxdoAAAAEAQAADwAAAAAA&#10;AAAAAAAAAACWBAAAZHJzL2Rvd25yZXYueG1sUEsFBgAAAAAEAAQA8wAAAJ0FAAAAAA==&#10;">
                      <w10:anchorlock/>
                    </v:rect>
                  </w:pict>
                </mc:Fallback>
              </mc:AlternateContent>
            </w:r>
          </w:p>
        </w:tc>
        <w:tc>
          <w:tcPr>
            <w:tcW w:w="821" w:type="pct"/>
            <w:tcBorders>
              <w:top w:val="nil"/>
              <w:left w:val="nil"/>
              <w:bottom w:val="nil"/>
              <w:right w:val="nil"/>
            </w:tcBorders>
            <w:shd w:val="clear" w:color="auto" w:fill="auto"/>
            <w:vAlign w:val="center"/>
          </w:tcPr>
          <w:p w14:paraId="0E1E79A5" w14:textId="77777777" w:rsidR="00AB0C31" w:rsidRPr="004342F6" w:rsidRDefault="00AB0C31" w:rsidP="00BE0BB4">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147FC3CA" wp14:editId="0486E3CB">
                      <wp:extent cx="636270" cy="147955"/>
                      <wp:effectExtent l="9525" t="9525" r="11430" b="13970"/>
                      <wp:docPr id="74" name="Rectangle 7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70703ED" id="Rectangle 7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c4FUcTwCAABnBAAADgAAAAAAAAAA&#10;AAAAAAAuAgAAZHJzL2Uyb0RvYy54bWxQSwECLQAUAAYACAAAACEAg8BtxdoAAAAEAQAADwAAAAAA&#10;AAAAAAAAAACWBAAAZHJzL2Rvd25yZXYueG1sUEsFBgAAAAAEAAQA8wAAAJ0FAAAAAA==&#10;">
                      <w10:anchorlock/>
                    </v:rect>
                  </w:pict>
                </mc:Fallback>
              </mc:AlternateContent>
            </w:r>
          </w:p>
        </w:tc>
      </w:tr>
      <w:tr w:rsidR="005072AE" w:rsidRPr="004342F6" w14:paraId="6320D628" w14:textId="77777777" w:rsidTr="00E056A3">
        <w:tc>
          <w:tcPr>
            <w:tcW w:w="1713" w:type="pct"/>
            <w:tcBorders>
              <w:top w:val="nil"/>
              <w:left w:val="nil"/>
              <w:bottom w:val="nil"/>
              <w:right w:val="nil"/>
            </w:tcBorders>
            <w:shd w:val="clear" w:color="auto" w:fill="auto"/>
            <w:vAlign w:val="center"/>
          </w:tcPr>
          <w:p w14:paraId="48E1B8E2" w14:textId="3E84D563" w:rsidR="005072AE" w:rsidRPr="004342F6" w:rsidRDefault="003242C4" w:rsidP="005072AE">
            <w:pPr>
              <w:tabs>
                <w:tab w:val="clear" w:pos="432"/>
                <w:tab w:val="left" w:leader="dot" w:pos="2736"/>
                <w:tab w:val="left" w:leader="dot" w:pos="2772"/>
              </w:tabs>
              <w:spacing w:before="60" w:after="60"/>
              <w:ind w:left="360" w:hanging="360"/>
              <w:jc w:val="left"/>
              <w:rPr>
                <w:rFonts w:ascii="Arial" w:hAnsi="Arial" w:cs="Arial"/>
                <w:sz w:val="20"/>
              </w:rPr>
            </w:pPr>
            <w:r>
              <w:rPr>
                <w:rFonts w:ascii="Arial" w:hAnsi="Arial" w:cs="Arial"/>
                <w:sz w:val="20"/>
              </w:rPr>
              <w:t>b</w:t>
            </w:r>
            <w:r w:rsidR="005072AE" w:rsidRPr="004342F6">
              <w:rPr>
                <w:rFonts w:ascii="Arial" w:hAnsi="Arial" w:cs="Arial"/>
                <w:sz w:val="20"/>
              </w:rPr>
              <w:t>.</w:t>
            </w:r>
            <w:r w:rsidR="005072AE" w:rsidRPr="004342F6">
              <w:rPr>
                <w:rFonts w:ascii="Arial" w:hAnsi="Arial" w:cs="Arial"/>
                <w:sz w:val="20"/>
              </w:rPr>
              <w:tab/>
              <w:t>Not Applicable –Breakfasts are not served to adults, or adults purchase reimbursable meal components a la carte</w:t>
            </w:r>
          </w:p>
        </w:tc>
        <w:tc>
          <w:tcPr>
            <w:tcW w:w="822" w:type="pct"/>
            <w:tcBorders>
              <w:top w:val="nil"/>
              <w:left w:val="nil"/>
              <w:bottom w:val="nil"/>
              <w:right w:val="nil"/>
            </w:tcBorders>
            <w:shd w:val="clear" w:color="auto" w:fill="auto"/>
            <w:vAlign w:val="center"/>
          </w:tcPr>
          <w:p w14:paraId="167E99D5" w14:textId="3B488136" w:rsidR="005072AE" w:rsidRPr="004342F6" w:rsidRDefault="00913014" w:rsidP="005072AE">
            <w:pPr>
              <w:tabs>
                <w:tab w:val="clear" w:pos="432"/>
              </w:tabs>
              <w:spacing w:before="60" w:after="60"/>
              <w:ind w:firstLine="0"/>
              <w:jc w:val="center"/>
              <w:rPr>
                <w:rFonts w:ascii="Arial" w:hAnsi="Arial" w:cs="Arial"/>
                <w:sz w:val="20"/>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c>
          <w:tcPr>
            <w:tcW w:w="822" w:type="pct"/>
            <w:tcBorders>
              <w:top w:val="nil"/>
              <w:left w:val="nil"/>
              <w:bottom w:val="nil"/>
              <w:right w:val="nil"/>
            </w:tcBorders>
            <w:shd w:val="clear" w:color="auto" w:fill="auto"/>
            <w:vAlign w:val="center"/>
          </w:tcPr>
          <w:p w14:paraId="11E05128" w14:textId="7A88CDD6" w:rsidR="005072AE" w:rsidRPr="004342F6" w:rsidRDefault="00913014" w:rsidP="005072AE">
            <w:pPr>
              <w:tabs>
                <w:tab w:val="clear" w:pos="432"/>
              </w:tabs>
              <w:spacing w:before="60" w:after="60"/>
              <w:ind w:firstLine="0"/>
              <w:jc w:val="center"/>
              <w:rPr>
                <w:rFonts w:ascii="Arial" w:hAnsi="Arial" w:cs="Arial"/>
                <w:sz w:val="20"/>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c>
          <w:tcPr>
            <w:tcW w:w="822" w:type="pct"/>
            <w:tcBorders>
              <w:top w:val="nil"/>
              <w:left w:val="nil"/>
              <w:bottom w:val="nil"/>
              <w:right w:val="nil"/>
            </w:tcBorders>
            <w:shd w:val="clear" w:color="auto" w:fill="auto"/>
            <w:vAlign w:val="center"/>
          </w:tcPr>
          <w:p w14:paraId="659617A9" w14:textId="04A8CF4D" w:rsidR="005072AE" w:rsidRPr="004342F6" w:rsidRDefault="00913014" w:rsidP="005072AE">
            <w:pPr>
              <w:tabs>
                <w:tab w:val="clear" w:pos="432"/>
              </w:tabs>
              <w:spacing w:before="60" w:after="60"/>
              <w:ind w:firstLine="0"/>
              <w:jc w:val="center"/>
              <w:rPr>
                <w:rFonts w:ascii="Arial" w:hAnsi="Arial" w:cs="Arial"/>
                <w:sz w:val="20"/>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c>
          <w:tcPr>
            <w:tcW w:w="821" w:type="pct"/>
            <w:tcBorders>
              <w:top w:val="nil"/>
              <w:left w:val="nil"/>
              <w:bottom w:val="nil"/>
              <w:right w:val="nil"/>
            </w:tcBorders>
            <w:shd w:val="clear" w:color="auto" w:fill="auto"/>
            <w:vAlign w:val="center"/>
          </w:tcPr>
          <w:p w14:paraId="4A16AE12" w14:textId="1AF6593D" w:rsidR="005072AE" w:rsidRPr="004342F6" w:rsidRDefault="00913014" w:rsidP="005072AE">
            <w:pPr>
              <w:tabs>
                <w:tab w:val="clear" w:pos="432"/>
              </w:tabs>
              <w:spacing w:before="60" w:after="60"/>
              <w:ind w:firstLine="0"/>
              <w:jc w:val="center"/>
              <w:rPr>
                <w:rFonts w:ascii="Arial" w:hAnsi="Arial" w:cs="Arial"/>
                <w:sz w:val="20"/>
              </w:rPr>
            </w:pPr>
            <w:r>
              <w:rPr>
                <w:rFonts w:ascii="Arial" w:hAnsi="Arial" w:cs="Arial"/>
                <w:sz w:val="12"/>
                <w:szCs w:val="12"/>
              </w:rPr>
              <w:t>1</w:t>
            </w:r>
            <w:r w:rsidR="005072AE" w:rsidRPr="004342F6">
              <w:rPr>
                <w:rFonts w:ascii="Arial" w:hAnsi="Arial" w:cs="Arial"/>
                <w:sz w:val="12"/>
                <w:szCs w:val="12"/>
              </w:rPr>
              <w:t xml:space="preserve"> </w:t>
            </w:r>
            <w:r w:rsidR="005072AE" w:rsidRPr="004342F6">
              <w:rPr>
                <w:rFonts w:ascii="Arial" w:hAnsi="Arial" w:cs="Arial"/>
                <w:sz w:val="20"/>
              </w:rPr>
              <w:sym w:font="Wingdings" w:char="F06D"/>
            </w:r>
          </w:p>
        </w:tc>
      </w:tr>
    </w:tbl>
    <w:p w14:paraId="75540955" w14:textId="6D137496" w:rsidR="00977E66" w:rsidRPr="004342F6" w:rsidRDefault="00977E66" w:rsidP="00384203">
      <w:pPr>
        <w:pStyle w:val="QUESTIONTEXT"/>
        <w:ind w:left="0" w:firstLine="0"/>
      </w:pPr>
    </w:p>
    <w:p w14:paraId="2E3BAA74" w14:textId="77CA4C67" w:rsidR="003242C4" w:rsidRPr="004342F6" w:rsidRDefault="003242C4" w:rsidP="003242C4">
      <w:pPr>
        <w:pStyle w:val="QUESTIONTEXT"/>
      </w:pPr>
      <w:r w:rsidRPr="004342F6">
        <w:t>3.4</w:t>
      </w:r>
      <w:r>
        <w:t>a</w:t>
      </w:r>
      <w:r w:rsidRPr="004342F6">
        <w:tab/>
        <w:t xml:space="preserve">What was the average price charged for </w:t>
      </w:r>
      <w:r w:rsidRPr="004342F6">
        <w:rPr>
          <w:u w:val="single"/>
        </w:rPr>
        <w:t>adult</w:t>
      </w:r>
      <w:r w:rsidRPr="004342F6">
        <w:t xml:space="preserve"> lunches in your SFA at the beginning of </w:t>
      </w:r>
      <w:r w:rsidRPr="004342F6">
        <w:rPr>
          <w:u w:val="single"/>
        </w:rPr>
        <w:t>SY 2018</w:t>
      </w:r>
      <w:r w:rsidR="009E1F21">
        <w:rPr>
          <w:u w:val="single"/>
        </w:rPr>
        <w:t>-19</w:t>
      </w:r>
      <w:r w:rsidRPr="004342F6">
        <w:t xml:space="preserve">? If lunches are not served to adults or adults purchase reimbursable meal components a la carte, check the appropriate box. </w:t>
      </w:r>
    </w:p>
    <w:p w14:paraId="4206EA80" w14:textId="77777777" w:rsidR="003242C4" w:rsidRPr="004342F6" w:rsidRDefault="003242C4" w:rsidP="003242C4">
      <w:pPr>
        <w:pStyle w:val="QUESTIONTEXT"/>
        <w:spacing w:before="0" w:after="0"/>
      </w:pPr>
      <w:r w:rsidRPr="004342F6">
        <w:rPr>
          <w:rFonts w:eastAsia="Calibri"/>
          <w:noProof/>
          <w:sz w:val="36"/>
          <w:szCs w:val="36"/>
        </w:rPr>
        <mc:AlternateContent>
          <mc:Choice Requires="wps">
            <w:drawing>
              <wp:anchor distT="0" distB="0" distL="114300" distR="114300" simplePos="0" relativeHeight="252093797" behindDoc="0" locked="0" layoutInCell="1" allowOverlap="1" wp14:anchorId="77ACC3B9" wp14:editId="39DD8DCA">
                <wp:simplePos x="0" y="0"/>
                <wp:positionH relativeFrom="margin">
                  <wp:posOffset>0</wp:posOffset>
                </wp:positionH>
                <wp:positionV relativeFrom="paragraph">
                  <wp:posOffset>-635</wp:posOffset>
                </wp:positionV>
                <wp:extent cx="400050" cy="2952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noFill/>
                        <a:ln>
                          <a:noFill/>
                        </a:ln>
                        <a:extLst/>
                      </wps:spPr>
                      <wps:txbx>
                        <w:txbxContent>
                          <w:p w14:paraId="64346574" w14:textId="77777777" w:rsidR="005961C2" w:rsidRPr="00DA5E33" w:rsidRDefault="005961C2" w:rsidP="003242C4">
                            <w:pPr>
                              <w:pStyle w:val="SourceVariable"/>
                            </w:pPr>
                            <w: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65" type="#_x0000_t202" style="position:absolute;left:0;text-align:left;margin-left:0;margin-top:-.05pt;width:31.5pt;height:23.25pt;z-index:2520937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" filled="f" stroked="f">
                <v:textbox>
                  <w:txbxContent>
                    <w:p w14:paraId="64346574" w14:textId="77777777" w:rsidR="005961C2" w:rsidRPr="00DA5E33" w:rsidRDefault="005961C2" w:rsidP="003242C4">
                      <w:pPr>
                        <w:pStyle w:val="SourceVariable"/>
                      </w:pPr>
                      <w:r>
                        <w:t>NEW</w:t>
                      </w:r>
                    </w:p>
                  </w:txbxContent>
                </v:textbox>
                <w10:wrap anchorx="margin"/>
              </v:shape>
            </w:pict>
          </mc:Fallback>
        </mc:AlternateContent>
      </w:r>
    </w:p>
    <w:tbl>
      <w:tblPr>
        <w:tblW w:w="445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5"/>
        <w:gridCol w:w="1566"/>
        <w:gridCol w:w="1566"/>
        <w:gridCol w:w="1566"/>
        <w:gridCol w:w="1564"/>
      </w:tblGrid>
      <w:tr w:rsidR="003242C4" w:rsidRPr="004342F6" w14:paraId="43319D99" w14:textId="77777777" w:rsidTr="009E1F21">
        <w:trPr>
          <w:trHeight w:val="449"/>
        </w:trPr>
        <w:tc>
          <w:tcPr>
            <w:tcW w:w="1713" w:type="pct"/>
            <w:tcBorders>
              <w:top w:val="nil"/>
              <w:left w:val="nil"/>
              <w:bottom w:val="nil"/>
              <w:right w:val="single" w:sz="4" w:space="0" w:color="auto"/>
            </w:tcBorders>
            <w:vAlign w:val="bottom"/>
          </w:tcPr>
          <w:p w14:paraId="1E5EF97C" w14:textId="77777777" w:rsidR="003242C4" w:rsidRPr="004342F6" w:rsidRDefault="003242C4" w:rsidP="009E1F21">
            <w:pPr>
              <w:tabs>
                <w:tab w:val="clear" w:pos="432"/>
                <w:tab w:val="left" w:pos="550"/>
              </w:tabs>
              <w:spacing w:after="60"/>
              <w:ind w:firstLine="0"/>
              <w:jc w:val="left"/>
              <w:rPr>
                <w:rFonts w:ascii="Arial" w:hAnsi="Arial" w:cs="Arial"/>
                <w:bCs/>
                <w:sz w:val="20"/>
              </w:rPr>
            </w:pPr>
            <w:r w:rsidRPr="004342F6">
              <w:rPr>
                <w:rFonts w:ascii="Arial" w:hAnsi="Arial" w:cs="Arial"/>
                <w:bCs/>
                <w:sz w:val="20"/>
              </w:rPr>
              <w:t>PRICES</w:t>
            </w:r>
          </w:p>
        </w:tc>
        <w:tc>
          <w:tcPr>
            <w:tcW w:w="822" w:type="pct"/>
            <w:tcBorders>
              <w:top w:val="single" w:sz="4" w:space="0" w:color="auto"/>
              <w:left w:val="single" w:sz="4" w:space="0" w:color="auto"/>
              <w:bottom w:val="single" w:sz="4" w:space="0" w:color="auto"/>
              <w:right w:val="single" w:sz="4" w:space="0" w:color="auto"/>
            </w:tcBorders>
            <w:vAlign w:val="bottom"/>
          </w:tcPr>
          <w:p w14:paraId="3C95BA60" w14:textId="77777777" w:rsidR="003242C4" w:rsidRPr="004342F6" w:rsidRDefault="003242C4" w:rsidP="009E1F21">
            <w:pPr>
              <w:pStyle w:val="TableHeader-CENTERnarrow"/>
            </w:pPr>
            <w:r w:rsidRPr="004342F6">
              <w:t>ELEMENTARY SCHOOLS</w:t>
            </w:r>
          </w:p>
        </w:tc>
        <w:tc>
          <w:tcPr>
            <w:tcW w:w="822" w:type="pct"/>
            <w:tcBorders>
              <w:top w:val="single" w:sz="4" w:space="0" w:color="auto"/>
              <w:left w:val="single" w:sz="4" w:space="0" w:color="auto"/>
              <w:bottom w:val="single" w:sz="4" w:space="0" w:color="auto"/>
              <w:right w:val="single" w:sz="4" w:space="0" w:color="auto"/>
            </w:tcBorders>
            <w:vAlign w:val="bottom"/>
          </w:tcPr>
          <w:p w14:paraId="571BD4C8" w14:textId="77777777" w:rsidR="003242C4" w:rsidRPr="004342F6" w:rsidRDefault="003242C4" w:rsidP="009E1F21">
            <w:pPr>
              <w:pStyle w:val="TableHeader-CENTERnarrow"/>
            </w:pPr>
            <w:r w:rsidRPr="004342F6">
              <w:t>MIDDLE SCHOOLS</w:t>
            </w:r>
          </w:p>
        </w:tc>
        <w:tc>
          <w:tcPr>
            <w:tcW w:w="822" w:type="pct"/>
            <w:tcBorders>
              <w:top w:val="single" w:sz="4" w:space="0" w:color="auto"/>
              <w:left w:val="single" w:sz="4" w:space="0" w:color="auto"/>
              <w:bottom w:val="single" w:sz="4" w:space="0" w:color="auto"/>
              <w:right w:val="single" w:sz="4" w:space="0" w:color="auto"/>
            </w:tcBorders>
            <w:vAlign w:val="bottom"/>
          </w:tcPr>
          <w:p w14:paraId="61BEE9AD" w14:textId="77777777" w:rsidR="003242C4" w:rsidRPr="004342F6" w:rsidRDefault="003242C4" w:rsidP="009E1F21">
            <w:pPr>
              <w:pStyle w:val="TableHeader-CENTERnarrow"/>
            </w:pPr>
            <w:r w:rsidRPr="004342F6">
              <w:t xml:space="preserve">HIGH </w:t>
            </w:r>
            <w:r w:rsidRPr="004342F6">
              <w:br/>
              <w:t>SCHOOLS</w:t>
            </w:r>
          </w:p>
        </w:tc>
        <w:tc>
          <w:tcPr>
            <w:tcW w:w="821" w:type="pct"/>
            <w:tcBorders>
              <w:top w:val="single" w:sz="4" w:space="0" w:color="auto"/>
              <w:left w:val="single" w:sz="4" w:space="0" w:color="auto"/>
              <w:bottom w:val="single" w:sz="4" w:space="0" w:color="auto"/>
              <w:right w:val="single" w:sz="4" w:space="0" w:color="auto"/>
            </w:tcBorders>
            <w:vAlign w:val="bottom"/>
          </w:tcPr>
          <w:p w14:paraId="741776B3" w14:textId="77777777" w:rsidR="003242C4" w:rsidRPr="004342F6" w:rsidRDefault="003242C4" w:rsidP="009E1F21">
            <w:pPr>
              <w:pStyle w:val="TableHeader-CENTERnarrow"/>
            </w:pPr>
            <w:r w:rsidRPr="004342F6">
              <w:t xml:space="preserve">OTHER </w:t>
            </w:r>
            <w:r w:rsidRPr="004342F6">
              <w:br/>
              <w:t>SCHOOLS</w:t>
            </w:r>
          </w:p>
        </w:tc>
      </w:tr>
      <w:tr w:rsidR="003242C4" w:rsidRPr="004342F6" w14:paraId="047DE174" w14:textId="77777777" w:rsidTr="009E1F21">
        <w:tc>
          <w:tcPr>
            <w:tcW w:w="1713" w:type="pct"/>
            <w:tcBorders>
              <w:top w:val="nil"/>
              <w:left w:val="nil"/>
              <w:bottom w:val="nil"/>
              <w:right w:val="nil"/>
            </w:tcBorders>
            <w:shd w:val="clear" w:color="auto" w:fill="E8E8E8"/>
            <w:vAlign w:val="center"/>
          </w:tcPr>
          <w:p w14:paraId="6177D810" w14:textId="77777777" w:rsidR="003242C4" w:rsidRPr="004342F6" w:rsidRDefault="003242C4" w:rsidP="009E1F21">
            <w:pPr>
              <w:tabs>
                <w:tab w:val="clear" w:pos="432"/>
                <w:tab w:val="left" w:leader="dot" w:pos="2736"/>
              </w:tabs>
              <w:spacing w:before="60" w:after="60"/>
              <w:ind w:left="360" w:hanging="360"/>
              <w:jc w:val="left"/>
              <w:rPr>
                <w:rFonts w:ascii="Arial" w:hAnsi="Arial" w:cs="Arial"/>
                <w:sz w:val="20"/>
              </w:rPr>
            </w:pPr>
            <w:r w:rsidRPr="004342F6">
              <w:rPr>
                <w:rFonts w:ascii="Arial" w:hAnsi="Arial" w:cs="Arial"/>
                <w:sz w:val="20"/>
              </w:rPr>
              <w:t>a.</w:t>
            </w:r>
            <w:r w:rsidRPr="004342F6">
              <w:rPr>
                <w:rFonts w:ascii="Arial" w:hAnsi="Arial" w:cs="Arial"/>
                <w:sz w:val="20"/>
              </w:rPr>
              <w:tab/>
              <w:t>Lunch for adults</w:t>
            </w:r>
          </w:p>
        </w:tc>
        <w:tc>
          <w:tcPr>
            <w:tcW w:w="822" w:type="pct"/>
            <w:tcBorders>
              <w:top w:val="single" w:sz="4" w:space="0" w:color="auto"/>
              <w:left w:val="nil"/>
              <w:bottom w:val="nil"/>
              <w:right w:val="nil"/>
            </w:tcBorders>
            <w:shd w:val="clear" w:color="auto" w:fill="E8E8E8"/>
            <w:vAlign w:val="center"/>
          </w:tcPr>
          <w:p w14:paraId="4DA8C3B7" w14:textId="77777777" w:rsidR="003242C4" w:rsidRPr="004342F6" w:rsidRDefault="003242C4" w:rsidP="009E1F21">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03954259" wp14:editId="101EFA25">
                      <wp:extent cx="636270" cy="147955"/>
                      <wp:effectExtent l="9525" t="9525" r="11430" b="13970"/>
                      <wp:docPr id="23445" name="Rectangle 234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065EDE23" id="Rectangle 2344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EHFQA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LS8QcVAAgAAbQQAAA4AAAAA&#10;AAAAAAAAAAAALgIAAGRycy9lMm9Eb2MueG1sUEsBAi0AFAAGAAgAAAAhAIPAbcXaAAAABAEAAA8A&#10;AAAAAAAAAAAAAAAAmgQAAGRycy9kb3ducmV2LnhtbFBLBQYAAAAABAAEAPMAAAChBQAAAAA=&#10;">
                      <w10:anchorlock/>
                    </v:rect>
                  </w:pict>
                </mc:Fallback>
              </mc:AlternateContent>
            </w:r>
          </w:p>
        </w:tc>
        <w:tc>
          <w:tcPr>
            <w:tcW w:w="822" w:type="pct"/>
            <w:tcBorders>
              <w:top w:val="single" w:sz="4" w:space="0" w:color="auto"/>
              <w:left w:val="nil"/>
              <w:bottom w:val="nil"/>
              <w:right w:val="nil"/>
            </w:tcBorders>
            <w:shd w:val="clear" w:color="auto" w:fill="E8E8E8"/>
            <w:vAlign w:val="center"/>
          </w:tcPr>
          <w:p w14:paraId="5E691E84" w14:textId="77777777" w:rsidR="003242C4" w:rsidRPr="004342F6" w:rsidRDefault="003242C4" w:rsidP="009E1F21">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0F6F1E8F" wp14:editId="34F40182">
                      <wp:extent cx="636270" cy="147955"/>
                      <wp:effectExtent l="9525" t="9525" r="11430" b="13970"/>
                      <wp:docPr id="23452" name="Rectangle 234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01409A87" id="Rectangle 2345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lvE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zyZbxD8CAABtBAAADgAAAAAA&#10;AAAAAAAAAAAuAgAAZHJzL2Uyb0RvYy54bWxQSwECLQAUAAYACAAAACEAg8BtxdoAAAAEAQAADwAA&#10;AAAAAAAAAAAAAACZBAAAZHJzL2Rvd25yZXYueG1sUEsFBgAAAAAEAAQA8wAAAKAFAAAAAA==&#10;">
                      <w10:anchorlock/>
                    </v:rect>
                  </w:pict>
                </mc:Fallback>
              </mc:AlternateContent>
            </w:r>
          </w:p>
        </w:tc>
        <w:tc>
          <w:tcPr>
            <w:tcW w:w="822" w:type="pct"/>
            <w:tcBorders>
              <w:top w:val="single" w:sz="4" w:space="0" w:color="auto"/>
              <w:left w:val="nil"/>
              <w:bottom w:val="nil"/>
              <w:right w:val="nil"/>
            </w:tcBorders>
            <w:shd w:val="clear" w:color="auto" w:fill="E8E8E8"/>
            <w:vAlign w:val="center"/>
          </w:tcPr>
          <w:p w14:paraId="01C4A265" w14:textId="77777777" w:rsidR="003242C4" w:rsidRPr="004342F6" w:rsidRDefault="003242C4" w:rsidP="009E1F21">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0FEA9C7D" wp14:editId="36822D18">
                      <wp:extent cx="636270" cy="147955"/>
                      <wp:effectExtent l="9525" t="9525" r="11430" b="13970"/>
                      <wp:docPr id="23469" name="Rectangle 2346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5EC1227" id="Rectangle 2346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U7r4lz8CAABtBAAADgAAAAAA&#10;AAAAAAAAAAAuAgAAZHJzL2Uyb0RvYy54bWxQSwECLQAUAAYACAAAACEAg8BtxdoAAAAEAQAADwAA&#10;AAAAAAAAAAAAAACZBAAAZHJzL2Rvd25yZXYueG1sUEsFBgAAAAAEAAQA8wAAAKAFAAAAAA==&#10;">
                      <w10:anchorlock/>
                    </v:rect>
                  </w:pict>
                </mc:Fallback>
              </mc:AlternateContent>
            </w:r>
          </w:p>
        </w:tc>
        <w:tc>
          <w:tcPr>
            <w:tcW w:w="821" w:type="pct"/>
            <w:tcBorders>
              <w:top w:val="single" w:sz="4" w:space="0" w:color="auto"/>
              <w:left w:val="nil"/>
              <w:bottom w:val="nil"/>
              <w:right w:val="nil"/>
            </w:tcBorders>
            <w:shd w:val="clear" w:color="auto" w:fill="E8E8E8"/>
            <w:vAlign w:val="center"/>
          </w:tcPr>
          <w:p w14:paraId="6F96BA81" w14:textId="77777777" w:rsidR="003242C4" w:rsidRPr="004342F6" w:rsidRDefault="003242C4" w:rsidP="009E1F21">
            <w:pPr>
              <w:tabs>
                <w:tab w:val="clear" w:pos="432"/>
              </w:tabs>
              <w:spacing w:before="60" w:after="60"/>
              <w:ind w:firstLine="0"/>
              <w:jc w:val="center"/>
              <w:rPr>
                <w:rFonts w:ascii="Arial" w:hAnsi="Arial" w:cs="Arial"/>
                <w:caps/>
                <w:sz w:val="20"/>
              </w:rPr>
            </w:pPr>
            <w:r w:rsidRPr="004342F6">
              <w:rPr>
                <w:rFonts w:ascii="Arial" w:hAnsi="Arial" w:cs="Arial"/>
                <w:caps/>
                <w:sz w:val="20"/>
              </w:rPr>
              <w:t>$</w:t>
            </w:r>
            <w:r w:rsidRPr="004342F6">
              <w:rPr>
                <w:rFonts w:ascii="Arial" w:hAnsi="Arial" w:cs="Arial"/>
                <w:noProof/>
                <w:sz w:val="20"/>
              </w:rPr>
              <mc:AlternateContent>
                <mc:Choice Requires="wps">
                  <w:drawing>
                    <wp:inline distT="0" distB="0" distL="0" distR="0" wp14:anchorId="3B08C8B6" wp14:editId="5B08C389">
                      <wp:extent cx="636270" cy="147955"/>
                      <wp:effectExtent l="9525" t="9525" r="11430" b="13970"/>
                      <wp:docPr id="23470" name="Rectangle 234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62B48DB" id="Rectangle 2347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f+PgIAAG0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AeuDf+PgIAAG0EAAAOAAAAAAAA&#10;AAAAAAAAAC4CAABkcnMvZTJvRG9jLnhtbFBLAQItABQABgAIAAAAIQCDwG3F2gAAAAQBAAAPAAAA&#10;AAAAAAAAAAAAAJgEAABkcnMvZG93bnJldi54bWxQSwUGAAAAAAQABADzAAAAnwUAAAAA&#10;">
                      <w10:anchorlock/>
                    </v:rect>
                  </w:pict>
                </mc:Fallback>
              </mc:AlternateContent>
            </w:r>
          </w:p>
        </w:tc>
      </w:tr>
      <w:tr w:rsidR="003242C4" w:rsidRPr="004342F6" w14:paraId="4A399C20" w14:textId="77777777" w:rsidTr="009E1F21">
        <w:tc>
          <w:tcPr>
            <w:tcW w:w="1713" w:type="pct"/>
            <w:tcBorders>
              <w:top w:val="nil"/>
              <w:left w:val="nil"/>
              <w:bottom w:val="nil"/>
              <w:right w:val="nil"/>
            </w:tcBorders>
            <w:shd w:val="clear" w:color="auto" w:fill="E8E8E8"/>
            <w:vAlign w:val="center"/>
          </w:tcPr>
          <w:p w14:paraId="78B675D2" w14:textId="7C10C03B" w:rsidR="003242C4" w:rsidRPr="004342F6" w:rsidRDefault="003242C4" w:rsidP="009E1F21">
            <w:pPr>
              <w:tabs>
                <w:tab w:val="clear" w:pos="432"/>
                <w:tab w:val="left" w:pos="342"/>
              </w:tabs>
              <w:spacing w:before="60" w:after="60"/>
              <w:ind w:left="342" w:hanging="342"/>
              <w:jc w:val="left"/>
              <w:rPr>
                <w:rFonts w:ascii="Arial" w:hAnsi="Arial" w:cs="Arial"/>
                <w:sz w:val="20"/>
              </w:rPr>
            </w:pPr>
            <w:r>
              <w:rPr>
                <w:rFonts w:ascii="Arial" w:hAnsi="Arial" w:cs="Arial"/>
                <w:sz w:val="20"/>
              </w:rPr>
              <w:t>b</w:t>
            </w:r>
            <w:r w:rsidRPr="004342F6">
              <w:rPr>
                <w:rFonts w:ascii="Arial" w:hAnsi="Arial" w:cs="Arial"/>
                <w:sz w:val="20"/>
              </w:rPr>
              <w:t xml:space="preserve">. </w:t>
            </w:r>
            <w:r w:rsidRPr="004342F6">
              <w:rPr>
                <w:rFonts w:ascii="Arial" w:hAnsi="Arial" w:cs="Arial"/>
                <w:sz w:val="20"/>
              </w:rPr>
              <w:tab/>
              <w:t>Not applicable –Lunches are not served to adults, or adults purchase reimbursable meal components a la carte</w:t>
            </w:r>
          </w:p>
        </w:tc>
        <w:tc>
          <w:tcPr>
            <w:tcW w:w="822" w:type="pct"/>
            <w:tcBorders>
              <w:top w:val="nil"/>
              <w:left w:val="nil"/>
              <w:bottom w:val="nil"/>
              <w:right w:val="nil"/>
            </w:tcBorders>
            <w:shd w:val="clear" w:color="auto" w:fill="E8E8E8"/>
            <w:vAlign w:val="center"/>
          </w:tcPr>
          <w:p w14:paraId="0AD2F72C" w14:textId="77777777" w:rsidR="003242C4" w:rsidRPr="004342F6" w:rsidRDefault="003242C4" w:rsidP="009E1F21">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2" w:type="pct"/>
            <w:tcBorders>
              <w:top w:val="nil"/>
              <w:left w:val="nil"/>
              <w:bottom w:val="nil"/>
              <w:right w:val="nil"/>
            </w:tcBorders>
            <w:shd w:val="clear" w:color="auto" w:fill="E8E8E8"/>
            <w:vAlign w:val="center"/>
          </w:tcPr>
          <w:p w14:paraId="5A610C74" w14:textId="77777777" w:rsidR="003242C4" w:rsidRPr="004342F6" w:rsidRDefault="003242C4" w:rsidP="009E1F21">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2" w:type="pct"/>
            <w:tcBorders>
              <w:top w:val="nil"/>
              <w:left w:val="nil"/>
              <w:bottom w:val="nil"/>
              <w:right w:val="nil"/>
            </w:tcBorders>
            <w:shd w:val="clear" w:color="auto" w:fill="E8E8E8"/>
            <w:vAlign w:val="center"/>
          </w:tcPr>
          <w:p w14:paraId="5827A431" w14:textId="77777777" w:rsidR="003242C4" w:rsidRPr="004342F6" w:rsidRDefault="003242C4" w:rsidP="009E1F21">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1" w:type="pct"/>
            <w:tcBorders>
              <w:top w:val="nil"/>
              <w:left w:val="nil"/>
              <w:bottom w:val="nil"/>
              <w:right w:val="nil"/>
            </w:tcBorders>
            <w:shd w:val="clear" w:color="auto" w:fill="E8E8E8"/>
            <w:vAlign w:val="center"/>
          </w:tcPr>
          <w:p w14:paraId="03D2D4C8" w14:textId="77777777" w:rsidR="003242C4" w:rsidRPr="004342F6" w:rsidRDefault="003242C4" w:rsidP="009E1F21">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r>
    </w:tbl>
    <w:p w14:paraId="22BC37F9" w14:textId="2424CFD5" w:rsidR="00977E66" w:rsidRPr="004342F6" w:rsidRDefault="00977E66">
      <w:pPr>
        <w:tabs>
          <w:tab w:val="clear" w:pos="432"/>
        </w:tabs>
        <w:spacing w:before="0" w:after="200" w:line="276" w:lineRule="auto"/>
        <w:ind w:firstLine="0"/>
        <w:jc w:val="left"/>
        <w:rPr>
          <w:rFonts w:ascii="Arial" w:hAnsi="Arial" w:cs="Arial"/>
          <w:b/>
          <w:sz w:val="20"/>
        </w:rPr>
      </w:pPr>
    </w:p>
    <w:p w14:paraId="16D3B901" w14:textId="5ABDC2ED" w:rsidR="00977E66" w:rsidRPr="004342F6" w:rsidRDefault="001848BA" w:rsidP="00977E66">
      <w:pPr>
        <w:pStyle w:val="QUESTIONTEXT"/>
        <w:ind w:left="0" w:firstLine="0"/>
        <w:rPr>
          <w:b w:val="0"/>
        </w:rPr>
      </w:pPr>
      <w:r w:rsidRPr="004342F6">
        <w:t xml:space="preserve">SFAs participating in the NSLP are required to increase the prices charged for paid meals until their weighted average lunch prices meet the difference between Federal reimbursements for free and paid lunches. This is </w:t>
      </w:r>
      <w:r w:rsidR="00E21CD3" w:rsidRPr="004342F6">
        <w:t>known as the</w:t>
      </w:r>
      <w:r w:rsidRPr="004342F6">
        <w:t xml:space="preserve"> </w:t>
      </w:r>
      <w:r w:rsidR="00E21CD3" w:rsidRPr="004342F6">
        <w:t>“</w:t>
      </w:r>
      <w:r w:rsidRPr="004342F6">
        <w:t>Paid Lunch Equity</w:t>
      </w:r>
      <w:r w:rsidR="00E21CD3" w:rsidRPr="004342F6">
        <w:t>”</w:t>
      </w:r>
      <w:r w:rsidRPr="004342F6">
        <w:t xml:space="preserve"> provision.</w:t>
      </w:r>
      <w:r w:rsidR="0052466A" w:rsidRPr="004342F6">
        <w:t xml:space="preserve">  </w:t>
      </w:r>
    </w:p>
    <w:p w14:paraId="3253CEE7" w14:textId="65ECE351" w:rsidR="00977E66" w:rsidRPr="004342F6" w:rsidRDefault="00977E66" w:rsidP="00977E66">
      <w:pPr>
        <w:pStyle w:val="QUESTIONTEXT"/>
      </w:pPr>
      <w:r w:rsidRPr="004342F6">
        <w:t>3.5</w:t>
      </w:r>
      <w:r w:rsidRPr="004342F6">
        <w:tab/>
        <w:t xml:space="preserve">During </w:t>
      </w:r>
      <w:r w:rsidRPr="004342F6">
        <w:rPr>
          <w:u w:val="single"/>
        </w:rPr>
        <w:t>SY 2018</w:t>
      </w:r>
      <w:r w:rsidR="009E1F21">
        <w:rPr>
          <w:u w:val="single"/>
        </w:rPr>
        <w:t>-19</w:t>
      </w:r>
      <w:r w:rsidRPr="004342F6">
        <w:t>, what actions did your SFA take in response to the Paid Lunch Equity provision?</w:t>
      </w:r>
    </w:p>
    <w:p w14:paraId="543549A3" w14:textId="77777777" w:rsidR="00977E66" w:rsidRPr="004342F6" w:rsidRDefault="00977E66" w:rsidP="00977E66">
      <w:pPr>
        <w:tabs>
          <w:tab w:val="clear" w:pos="432"/>
        </w:tabs>
        <w:spacing w:before="60" w:after="60"/>
        <w:ind w:left="720" w:right="2340" w:firstLine="0"/>
        <w:jc w:val="left"/>
        <w:rPr>
          <w:rFonts w:ascii="Arial" w:hAnsi="Arial" w:cs="Arial"/>
          <w:b/>
          <w:bCs/>
          <w:caps/>
          <w:sz w:val="20"/>
        </w:rPr>
      </w:pPr>
      <w:r w:rsidRPr="004342F6">
        <w:rPr>
          <w:rFonts w:eastAsia="Calibri"/>
          <w:b/>
          <w:noProof/>
          <w:sz w:val="36"/>
          <w:szCs w:val="36"/>
        </w:rPr>
        <mc:AlternateContent>
          <mc:Choice Requires="wps">
            <w:drawing>
              <wp:anchor distT="0" distB="0" distL="114300" distR="114300" simplePos="0" relativeHeight="252070245" behindDoc="0" locked="0" layoutInCell="1" allowOverlap="1" wp14:anchorId="27A8FC8E" wp14:editId="18ED8E42">
                <wp:simplePos x="0" y="0"/>
                <wp:positionH relativeFrom="margin">
                  <wp:align>left</wp:align>
                </wp:positionH>
                <wp:positionV relativeFrom="paragraph">
                  <wp:posOffset>10795</wp:posOffset>
                </wp:positionV>
                <wp:extent cx="388620" cy="257175"/>
                <wp:effectExtent l="0" t="0" r="0" b="952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602ABA" w14:textId="77777777" w:rsidR="005961C2" w:rsidRPr="00D31659" w:rsidRDefault="005961C2" w:rsidP="00977E66">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3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66" type="#_x0000_t202" style="position:absolute;left:0;text-align:left;margin-left:0;margin-top:.85pt;width:30.6pt;height:20.25pt;z-index:252070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" stroked="f">
                <v:textbox inset="0,,0">
                  <w:txbxContent>
                    <w:p w14:paraId="06602ABA" w14:textId="77777777" w:rsidR="005961C2" w:rsidRPr="00D31659" w:rsidRDefault="005961C2" w:rsidP="00977E66">
                      <w:pPr>
                        <w:tabs>
                          <w:tab w:val="clear" w:pos="432"/>
                        </w:tabs>
                        <w:spacing w:before="0" w:after="0"/>
                        <w:ind w:firstLine="0"/>
                        <w:jc w:val="left"/>
                        <w:rPr>
                          <w:rFonts w:ascii="Arial" w:hAnsi="Arial" w:cs="Arial"/>
                          <w:i/>
                          <w:sz w:val="12"/>
                          <w:szCs w:val="12"/>
                        </w:rPr>
                      </w:pPr>
                      <w:r>
                        <w:rPr>
                          <w:rFonts w:ascii="Arial" w:hAnsi="Arial" w:cs="Arial"/>
                          <w:i/>
                          <w:sz w:val="12"/>
                          <w:szCs w:val="12"/>
                        </w:rPr>
                        <w:t xml:space="preserve">CNOPS II Year 2 &amp;3 </w:t>
                      </w:r>
                    </w:p>
                  </w:txbxContent>
                </v:textbox>
                <w10:wrap anchorx="margin"/>
              </v:shape>
            </w:pict>
          </mc:Fallback>
        </mc:AlternateContent>
      </w:r>
      <w:r w:rsidRPr="004342F6">
        <w:rPr>
          <w:rFonts w:ascii="Arial" w:hAnsi="Arial" w:cs="Arial"/>
          <w:b/>
          <w:bCs/>
          <w:caps/>
          <w:sz w:val="20"/>
        </w:rPr>
        <w:t>select ALL THAT APPLY</w:t>
      </w:r>
    </w:p>
    <w:p w14:paraId="1B56C444" w14:textId="77777777" w:rsidR="00977E66" w:rsidRPr="004342F6" w:rsidRDefault="00977E66" w:rsidP="00977E66">
      <w:pPr>
        <w:pStyle w:val="RESPONSE"/>
      </w:pPr>
      <w:r w:rsidRPr="004342F6">
        <w:sym w:font="Wingdings" w:char="F06F"/>
      </w:r>
      <w:r w:rsidRPr="004342F6">
        <w:tab/>
        <w:t>Increase paid lunch prices in all schools</w:t>
      </w:r>
      <w:r w:rsidRPr="004342F6">
        <w:tab/>
        <w:t>1</w:t>
      </w:r>
    </w:p>
    <w:p w14:paraId="6AB41435" w14:textId="77777777" w:rsidR="00977E66" w:rsidRPr="004342F6" w:rsidRDefault="00977E66" w:rsidP="00977E66">
      <w:pPr>
        <w:pStyle w:val="RESPONSE"/>
      </w:pPr>
      <w:r w:rsidRPr="004342F6">
        <w:sym w:font="Wingdings" w:char="F06F"/>
      </w:r>
      <w:r w:rsidRPr="004342F6">
        <w:tab/>
        <w:t>Increase paid lunch prices in some schools</w:t>
      </w:r>
      <w:r w:rsidRPr="004342F6">
        <w:tab/>
        <w:t>2</w:t>
      </w:r>
    </w:p>
    <w:p w14:paraId="1978153D" w14:textId="77777777" w:rsidR="00977E66" w:rsidRPr="004342F6" w:rsidRDefault="00977E66" w:rsidP="00977E66">
      <w:pPr>
        <w:pStyle w:val="RESPONSE"/>
      </w:pPr>
      <w:r w:rsidRPr="004342F6">
        <w:sym w:font="Wingdings" w:char="F06F"/>
      </w:r>
      <w:r w:rsidRPr="004342F6">
        <w:tab/>
        <w:t>Add funds from non-Federal sources to the nonprofit school food services account</w:t>
      </w:r>
      <w:r w:rsidRPr="004342F6">
        <w:tab/>
        <w:t>3</w:t>
      </w:r>
    </w:p>
    <w:p w14:paraId="2ED392CA" w14:textId="77777777" w:rsidR="00977E66" w:rsidRPr="004342F6" w:rsidRDefault="00977E66" w:rsidP="00977E66">
      <w:pPr>
        <w:pStyle w:val="RESPONSE"/>
      </w:pPr>
      <w:r w:rsidRPr="004342F6">
        <w:sym w:font="Wingdings" w:char="F06F"/>
      </w:r>
      <w:r w:rsidRPr="004342F6">
        <w:tab/>
        <w:t>Request an exemption/waiver from the Paid Lunch Equity requirement from the State</w:t>
      </w:r>
      <w:r w:rsidRPr="004342F6">
        <w:tab/>
        <w:t>4</w:t>
      </w:r>
    </w:p>
    <w:p w14:paraId="05B309C1" w14:textId="77777777" w:rsidR="00977E66" w:rsidRPr="004342F6" w:rsidRDefault="00977E66" w:rsidP="00977E66">
      <w:pPr>
        <w:pStyle w:val="RESPONSE"/>
      </w:pPr>
      <w:r w:rsidRPr="004342F6">
        <w:sym w:font="Wingdings" w:char="F06F"/>
      </w:r>
      <w:r w:rsidRPr="004342F6">
        <w:tab/>
        <w:t>No action taken</w:t>
      </w:r>
      <w:r w:rsidRPr="004342F6">
        <w:tab/>
        <w:t>0</w:t>
      </w:r>
    </w:p>
    <w:p w14:paraId="4089F7B2" w14:textId="77777777" w:rsidR="00977E66" w:rsidRPr="004342F6" w:rsidRDefault="00977E66" w:rsidP="00977E66">
      <w:pPr>
        <w:pStyle w:val="RESPONSE"/>
      </w:pPr>
      <w:r w:rsidRPr="004342F6">
        <w:sym w:font="Wingdings" w:char="F06F"/>
      </w:r>
      <w:r w:rsidRPr="004342F6">
        <w:tab/>
        <w:t>Other (Specify)</w:t>
      </w:r>
      <w:r w:rsidRPr="004342F6">
        <w:tab/>
        <w:t>99</w:t>
      </w:r>
    </w:p>
    <w:p w14:paraId="07F0458E" w14:textId="77777777" w:rsidR="00977E66" w:rsidRPr="004342F6" w:rsidRDefault="00977E66" w:rsidP="00977E66">
      <w:pPr>
        <w:tabs>
          <w:tab w:val="clear" w:pos="432"/>
          <w:tab w:val="left" w:pos="1080"/>
          <w:tab w:val="left" w:pos="4680"/>
          <w:tab w:val="left" w:pos="8550"/>
        </w:tabs>
        <w:spacing w:after="0"/>
        <w:ind w:left="1080" w:right="3312" w:hanging="360"/>
        <w:jc w:val="left"/>
        <w:rPr>
          <w:rFonts w:ascii="Arial" w:hAnsi="Arial" w:cs="Arial"/>
          <w:sz w:val="20"/>
        </w:rPr>
      </w:pPr>
      <w:r w:rsidRPr="004342F6">
        <w:rPr>
          <w:rFonts w:ascii="Arial" w:hAnsi="Arial" w:cs="Arial"/>
          <w:sz w:val="20"/>
        </w:rPr>
        <w:t>Specify</w:t>
      </w:r>
      <w:r w:rsidRPr="004342F6">
        <w:rPr>
          <w:rFonts w:ascii="Arial" w:hAnsi="Arial" w:cs="Arial"/>
          <w:sz w:val="20"/>
        </w:rPr>
        <w:tab/>
      </w:r>
      <w:r w:rsidRPr="004342F6">
        <w:rPr>
          <w:rFonts w:ascii="Arial" w:hAnsi="Arial" w:cs="Arial"/>
          <w:noProof/>
          <w:sz w:val="20"/>
        </w:rPr>
        <mc:AlternateContent>
          <mc:Choice Requires="wps">
            <w:drawing>
              <wp:anchor distT="0" distB="0" distL="114300" distR="114300" simplePos="0" relativeHeight="252069221" behindDoc="0" locked="0" layoutInCell="1" allowOverlap="1" wp14:anchorId="6C773611" wp14:editId="34621DF1">
                <wp:simplePos x="0" y="0"/>
                <wp:positionH relativeFrom="column">
                  <wp:posOffset>914400</wp:posOffset>
                </wp:positionH>
                <wp:positionV relativeFrom="paragraph">
                  <wp:posOffset>81280</wp:posOffset>
                </wp:positionV>
                <wp:extent cx="1834515" cy="182880"/>
                <wp:effectExtent l="9525" t="12700" r="13335" b="13970"/>
                <wp:wrapNone/>
                <wp:docPr id="23422" name="Rectangle 234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D816B51" id="Rectangle 23422" o:spid="_x0000_s1026" alt="Blank space for entering response" style="position:absolute;margin-left:1in;margin-top:6.4pt;width:144.45pt;height:14.4pt;z-index:252069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y7R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AirLtFAAgAAbgQAAA4A&#10;AAAAAAAAAAAAAAAALgIAAGRycy9lMm9Eb2MueG1sUEsBAi0AFAAGAAgAAAAhABieeo7dAAAACQEA&#10;AA8AAAAAAAAAAAAAAAAAmgQAAGRycy9kb3ducmV2LnhtbFBLBQYAAAAABAAEAPMAAACkBQAAAAA=&#10;"/>
            </w:pict>
          </mc:Fallback>
        </mc:AlternateContent>
      </w:r>
      <w:r w:rsidRPr="004342F6">
        <w:rPr>
          <w:rFonts w:ascii="Arial" w:hAnsi="Arial" w:cs="Arial"/>
          <w:sz w:val="20"/>
        </w:rPr>
        <w:t xml:space="preserve">(STRING </w:t>
      </w:r>
      <w:sdt>
        <w:sdtPr>
          <w:rPr>
            <w:rFonts w:ascii="Arial" w:hAnsi="Arial" w:cs="Arial"/>
            <w:sz w:val="20"/>
          </w:rPr>
          <w:alias w:val="STRING LENGTH"/>
          <w:tag w:val="STRING LENGTH"/>
          <w:id w:val="713625523"/>
          <w:placeholder>
            <w:docPart w:val="FDA94A64ABF147E588D2E3CFEC37D803"/>
          </w:placeholder>
          <w:temporary/>
          <w:showingPlcHdr/>
        </w:sdtPr>
        <w:sdtEndPr/>
        <w:sdtContent>
          <w:r w:rsidRPr="004342F6">
            <w:rPr>
              <w:rFonts w:ascii="Arial" w:hAnsi="Arial" w:cs="Arial"/>
              <w:sz w:val="20"/>
            </w:rPr>
            <w:t>(NUM)</w:t>
          </w:r>
        </w:sdtContent>
      </w:sdt>
      <w:r w:rsidRPr="004342F6">
        <w:rPr>
          <w:rFonts w:ascii="Arial" w:hAnsi="Arial" w:cs="Arial"/>
          <w:sz w:val="20"/>
        </w:rPr>
        <w:t>)</w:t>
      </w:r>
    </w:p>
    <w:p w14:paraId="1D33BAD2" w14:textId="77777777" w:rsidR="00470022" w:rsidRDefault="00470022">
      <w:pPr>
        <w:tabs>
          <w:tab w:val="clear" w:pos="432"/>
        </w:tabs>
        <w:spacing w:before="0" w:after="200" w:line="276" w:lineRule="auto"/>
        <w:ind w:firstLine="0"/>
        <w:jc w:val="left"/>
        <w:rPr>
          <w:rFonts w:ascii="Arial" w:hAnsi="Arial" w:cs="Arial"/>
          <w:b/>
          <w:sz w:val="20"/>
        </w:rPr>
      </w:pPr>
      <w:r>
        <w:br w:type="page"/>
      </w:r>
    </w:p>
    <w:p w14:paraId="7E0AFB2A" w14:textId="3345F0CD" w:rsidR="003762F9" w:rsidRPr="004342F6" w:rsidRDefault="00BE3905" w:rsidP="00DD2E09">
      <w:pPr>
        <w:pStyle w:val="QUESTIONTEXT"/>
        <w:spacing w:before="360"/>
      </w:pPr>
      <w:r w:rsidRPr="004342F6">
        <w:rPr>
          <w:rFonts w:eastAsia="Calibri"/>
          <w:noProof/>
          <w:sz w:val="36"/>
          <w:szCs w:val="36"/>
        </w:rPr>
        <mc:AlternateContent>
          <mc:Choice Requires="wps">
            <w:drawing>
              <wp:anchor distT="0" distB="0" distL="114300" distR="114300" simplePos="0" relativeHeight="251658376" behindDoc="0" locked="0" layoutInCell="1" allowOverlap="1" wp14:anchorId="45DD9A31" wp14:editId="61713386">
                <wp:simplePos x="0" y="0"/>
                <wp:positionH relativeFrom="margin">
                  <wp:posOffset>0</wp:posOffset>
                </wp:positionH>
                <wp:positionV relativeFrom="paragraph">
                  <wp:posOffset>346075</wp:posOffset>
                </wp:positionV>
                <wp:extent cx="400050" cy="295275"/>
                <wp:effectExtent l="0" t="0" r="0" b="9525"/>
                <wp:wrapNone/>
                <wp:docPr id="23434" name="Text Box 23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noFill/>
                        <a:ln>
                          <a:noFill/>
                        </a:ln>
                        <a:extLst/>
                      </wps:spPr>
                      <wps:txbx>
                        <w:txbxContent>
                          <w:p w14:paraId="220BE851" w14:textId="77777777" w:rsidR="005961C2" w:rsidRPr="00DA5E33" w:rsidRDefault="005961C2" w:rsidP="00BE3905">
                            <w:pPr>
                              <w:pStyle w:val="SourceVariable"/>
                            </w:pPr>
                            <w: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4" o:spid="_x0000_s1067" type="#_x0000_t202" style="position:absolute;left:0;text-align:left;margin-left:0;margin-top:27.25pt;width:31.5pt;height:23.25pt;z-index:251658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" filled="f" stroked="f">
                <v:textbox>
                  <w:txbxContent>
                    <w:p w14:paraId="220BE851" w14:textId="77777777" w:rsidR="005961C2" w:rsidRPr="00DA5E33" w:rsidRDefault="005961C2" w:rsidP="00BE3905">
                      <w:pPr>
                        <w:pStyle w:val="SourceVariable"/>
                      </w:pPr>
                      <w:r>
                        <w:t>NEW</w:t>
                      </w:r>
                    </w:p>
                  </w:txbxContent>
                </v:textbox>
                <w10:wrap anchorx="margin"/>
              </v:shape>
            </w:pict>
          </mc:Fallback>
        </mc:AlternateContent>
      </w:r>
      <w:r w:rsidR="0052466A" w:rsidRPr="004342F6">
        <w:t>3.</w:t>
      </w:r>
      <w:r w:rsidR="00977E66" w:rsidRPr="004342F6">
        <w:t>6</w:t>
      </w:r>
      <w:r w:rsidR="00A42834" w:rsidRPr="004342F6">
        <w:tab/>
      </w:r>
      <w:r w:rsidR="000F5F68" w:rsidRPr="004342F6">
        <w:t>For SY 2018</w:t>
      </w:r>
      <w:r w:rsidR="009E1F21">
        <w:t>-19</w:t>
      </w:r>
      <w:r w:rsidR="000F5F68" w:rsidRPr="004342F6">
        <w:t xml:space="preserve">, SFAs are exempt from the Paid Lunch Equity provision requirement if they had a positive or zero balance in the nonprofit school foodservice account as of January 31, 2018. </w:t>
      </w:r>
      <w:r w:rsidR="00977E66" w:rsidRPr="004342F6">
        <w:t xml:space="preserve">Did </w:t>
      </w:r>
      <w:r w:rsidR="0052466A" w:rsidRPr="004342F6">
        <w:t xml:space="preserve">your SFA </w:t>
      </w:r>
      <w:r w:rsidR="00977E66" w:rsidRPr="004342F6">
        <w:t xml:space="preserve">receive an </w:t>
      </w:r>
      <w:r w:rsidR="0052466A" w:rsidRPr="004342F6">
        <w:t>exempt</w:t>
      </w:r>
      <w:r w:rsidR="00977E66" w:rsidRPr="004342F6">
        <w:t>ion</w:t>
      </w:r>
      <w:r w:rsidR="0052466A" w:rsidRPr="004342F6">
        <w:t xml:space="preserve"> from the </w:t>
      </w:r>
      <w:r w:rsidR="003762F9" w:rsidRPr="004342F6">
        <w:t>Paid Lunch Equity provision</w:t>
      </w:r>
      <w:r w:rsidR="00304C0D" w:rsidRPr="004342F6">
        <w:t xml:space="preserve"> </w:t>
      </w:r>
      <w:r w:rsidR="00977E66" w:rsidRPr="004342F6">
        <w:t xml:space="preserve">in </w:t>
      </w:r>
      <w:r w:rsidR="001A66DF" w:rsidRPr="004342F6">
        <w:t>SY 2018</w:t>
      </w:r>
      <w:r w:rsidR="009E1F21">
        <w:t>-19</w:t>
      </w:r>
      <w:r w:rsidR="003762F9" w:rsidRPr="004342F6">
        <w:t>?</w:t>
      </w:r>
    </w:p>
    <w:p w14:paraId="0652851B" w14:textId="77777777" w:rsidR="003762F9" w:rsidRPr="004342F6" w:rsidRDefault="008B5543" w:rsidP="00A42834">
      <w:pPr>
        <w:pStyle w:val="RESPONSE"/>
      </w:pPr>
      <w:r w:rsidRPr="004342F6">
        <w:sym w:font="Wingdings" w:char="F06D"/>
      </w:r>
      <w:r w:rsidRPr="004342F6">
        <w:tab/>
        <w:t>Y</w:t>
      </w:r>
      <w:r w:rsidR="00862C4E" w:rsidRPr="004342F6">
        <w:t>es</w:t>
      </w:r>
      <w:r w:rsidRPr="004342F6">
        <w:tab/>
        <w:t>1</w:t>
      </w:r>
    </w:p>
    <w:p w14:paraId="26C90040" w14:textId="1655E02F" w:rsidR="008F1018" w:rsidRPr="004342F6" w:rsidRDefault="008B5543" w:rsidP="00A42834">
      <w:pPr>
        <w:pStyle w:val="RESPONSE"/>
        <w:rPr>
          <w:rFonts w:ascii="Arial Narrow" w:hAnsi="Arial Narrow"/>
          <w:sz w:val="18"/>
        </w:rPr>
      </w:pPr>
      <w:r w:rsidRPr="004342F6">
        <w:sym w:font="Wingdings" w:char="F06D"/>
      </w:r>
      <w:r w:rsidRPr="004342F6">
        <w:tab/>
        <w:t>N</w:t>
      </w:r>
      <w:r w:rsidR="003762F9" w:rsidRPr="004342F6">
        <w:t>o</w:t>
      </w:r>
      <w:r w:rsidRPr="004342F6">
        <w:tab/>
      </w:r>
      <w:r w:rsidR="00E056A3" w:rsidRPr="004342F6">
        <w:t>0</w:t>
      </w:r>
      <w:r w:rsidRPr="004342F6">
        <w:tab/>
      </w:r>
      <w:r w:rsidR="00F84D5F" w:rsidRPr="004342F6">
        <w:rPr>
          <w:rFonts w:ascii="Arial Narrow" w:hAnsi="Arial Narrow"/>
          <w:sz w:val="18"/>
        </w:rPr>
        <w:t xml:space="preserve">SKIP </w:t>
      </w:r>
      <w:r w:rsidRPr="004342F6">
        <w:rPr>
          <w:rFonts w:ascii="Arial Narrow" w:hAnsi="Arial Narrow"/>
          <w:sz w:val="18"/>
        </w:rPr>
        <w:t xml:space="preserve">TO </w:t>
      </w:r>
      <w:r w:rsidR="000F5326" w:rsidRPr="004342F6">
        <w:rPr>
          <w:rFonts w:ascii="Arial Narrow" w:hAnsi="Arial Narrow"/>
          <w:sz w:val="18"/>
        </w:rPr>
        <w:t>3.</w:t>
      </w:r>
      <w:r w:rsidR="00977E66" w:rsidRPr="004342F6">
        <w:rPr>
          <w:rFonts w:ascii="Arial Narrow" w:hAnsi="Arial Narrow"/>
          <w:sz w:val="18"/>
        </w:rPr>
        <w:t>10</w:t>
      </w:r>
    </w:p>
    <w:p w14:paraId="081B6DDF" w14:textId="6F60181E" w:rsidR="00BF453C" w:rsidRPr="004342F6" w:rsidRDefault="00BF453C" w:rsidP="00BF453C">
      <w:pPr>
        <w:pStyle w:val="RESPONSE"/>
      </w:pPr>
      <w:r w:rsidRPr="004342F6">
        <w:sym w:font="Wingdings" w:char="F06D"/>
      </w:r>
      <w:r w:rsidRPr="004342F6">
        <w:tab/>
      </w:r>
      <w:r w:rsidR="005F33E5" w:rsidRPr="004342F6">
        <w:t>Don’t know</w:t>
      </w:r>
      <w:r w:rsidRPr="004342F6">
        <w:tab/>
      </w:r>
      <w:r w:rsidR="005F33E5" w:rsidRPr="004342F6">
        <w:t>3</w:t>
      </w:r>
      <w:r w:rsidR="00EE34A1" w:rsidRPr="004342F6">
        <w:rPr>
          <w:rFonts w:ascii="Arial Narrow" w:hAnsi="Arial Narrow"/>
          <w:sz w:val="18"/>
        </w:rPr>
        <w:t xml:space="preserve"> </w:t>
      </w:r>
      <w:r w:rsidR="00EE34A1" w:rsidRPr="004342F6">
        <w:rPr>
          <w:rFonts w:ascii="Arial Narrow" w:hAnsi="Arial Narrow"/>
          <w:sz w:val="18"/>
        </w:rPr>
        <w:tab/>
        <w:t>SKIP TO 3.</w:t>
      </w:r>
      <w:r w:rsidR="00977E66" w:rsidRPr="004342F6">
        <w:rPr>
          <w:rFonts w:ascii="Arial Narrow" w:hAnsi="Arial Narrow"/>
          <w:sz w:val="18"/>
        </w:rPr>
        <w:t>8</w:t>
      </w:r>
    </w:p>
    <w:p w14:paraId="433389A2" w14:textId="51AADDA5" w:rsidR="006004A0" w:rsidRPr="004342F6" w:rsidRDefault="008F1018" w:rsidP="00A42834">
      <w:pPr>
        <w:pStyle w:val="QUESTIONTEXT"/>
      </w:pPr>
      <w:r w:rsidRPr="004342F6">
        <w:t>3.</w:t>
      </w:r>
      <w:r w:rsidR="00977E66" w:rsidRPr="004342F6">
        <w:t>7</w:t>
      </w:r>
      <w:r w:rsidR="00A42834" w:rsidRPr="004342F6">
        <w:tab/>
      </w:r>
      <w:r w:rsidRPr="004342F6">
        <w:t>What was the basis for exempting your SFA from Paid Lunch Equity</w:t>
      </w:r>
      <w:r w:rsidR="00A146AC" w:rsidRPr="004342F6">
        <w:t xml:space="preserve"> in </w:t>
      </w:r>
      <w:r w:rsidR="001A66DF" w:rsidRPr="004342F6">
        <w:t>SY 2018</w:t>
      </w:r>
      <w:r w:rsidR="009E1F21">
        <w:t>-19</w:t>
      </w:r>
      <w:r w:rsidR="00A146AC" w:rsidRPr="004342F6">
        <w:t>?</w:t>
      </w:r>
    </w:p>
    <w:p w14:paraId="2B33F055" w14:textId="77777777" w:rsidR="006004A0" w:rsidRPr="004342F6" w:rsidRDefault="00BE3905" w:rsidP="00A42834">
      <w:pPr>
        <w:pStyle w:val="RESPONSE"/>
      </w:pPr>
      <w:r w:rsidRPr="004342F6">
        <w:rPr>
          <w:rFonts w:eastAsia="Calibri"/>
          <w:noProof/>
          <w:sz w:val="36"/>
          <w:szCs w:val="36"/>
        </w:rPr>
        <mc:AlternateContent>
          <mc:Choice Requires="wps">
            <w:drawing>
              <wp:anchor distT="0" distB="0" distL="114300" distR="114300" simplePos="0" relativeHeight="251658377" behindDoc="0" locked="0" layoutInCell="1" allowOverlap="1" wp14:anchorId="4ED280D5" wp14:editId="7CA54D75">
                <wp:simplePos x="0" y="0"/>
                <wp:positionH relativeFrom="margin">
                  <wp:posOffset>0</wp:posOffset>
                </wp:positionH>
                <wp:positionV relativeFrom="paragraph">
                  <wp:posOffset>22860</wp:posOffset>
                </wp:positionV>
                <wp:extent cx="400050" cy="295275"/>
                <wp:effectExtent l="0" t="0" r="0" b="9525"/>
                <wp:wrapNone/>
                <wp:docPr id="23435" name="Text Box 23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noFill/>
                        <a:ln>
                          <a:noFill/>
                        </a:ln>
                        <a:extLst/>
                      </wps:spPr>
                      <wps:txbx>
                        <w:txbxContent>
                          <w:p w14:paraId="44CD6539" w14:textId="77777777" w:rsidR="005961C2" w:rsidRPr="00DA5E33" w:rsidRDefault="005961C2" w:rsidP="00BE3905">
                            <w:pPr>
                              <w:pStyle w:val="SourceVariable"/>
                            </w:pPr>
                            <w: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5" o:spid="_x0000_s1068" type="#_x0000_t202" style="position:absolute;left:0;text-align:left;margin-left:0;margin-top:1.8pt;width:31.5pt;height:23.25pt;z-index:2516583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" filled="f" stroked="f">
                <v:textbox>
                  <w:txbxContent>
                    <w:p w14:paraId="44CD6539" w14:textId="77777777" w:rsidR="005961C2" w:rsidRPr="00DA5E33" w:rsidRDefault="005961C2" w:rsidP="00BE3905">
                      <w:pPr>
                        <w:pStyle w:val="SourceVariable"/>
                      </w:pPr>
                      <w:r>
                        <w:t>NEW</w:t>
                      </w:r>
                    </w:p>
                  </w:txbxContent>
                </v:textbox>
                <w10:wrap anchorx="margin"/>
              </v:shape>
            </w:pict>
          </mc:Fallback>
        </mc:AlternateContent>
      </w:r>
      <w:r w:rsidR="008B5543" w:rsidRPr="004342F6">
        <w:sym w:font="Wingdings" w:char="F06D"/>
      </w:r>
      <w:r w:rsidR="008B5543" w:rsidRPr="004342F6">
        <w:tab/>
      </w:r>
      <w:r w:rsidR="00063C25" w:rsidRPr="004342F6">
        <w:t>Nonprofit school foodservice account ha</w:t>
      </w:r>
      <w:r w:rsidR="008E3561" w:rsidRPr="004342F6">
        <w:t>d</w:t>
      </w:r>
      <w:r w:rsidR="00063C25" w:rsidRPr="004342F6">
        <w:t xml:space="preserve"> a positive or zero balance </w:t>
      </w:r>
      <w:r w:rsidR="00121C36" w:rsidRPr="004342F6">
        <w:t xml:space="preserve">as of January 31, </w:t>
      </w:r>
      <w:r w:rsidR="00332235" w:rsidRPr="004342F6">
        <w:t>20</w:t>
      </w:r>
      <w:r w:rsidR="00520B7F" w:rsidRPr="004342F6">
        <w:t>18</w:t>
      </w:r>
      <w:r w:rsidR="008B5543" w:rsidRPr="004342F6">
        <w:tab/>
        <w:t>1</w:t>
      </w:r>
    </w:p>
    <w:p w14:paraId="0297B69D" w14:textId="77777777" w:rsidR="004E3E18" w:rsidRPr="004342F6" w:rsidRDefault="008B5543" w:rsidP="00A42834">
      <w:pPr>
        <w:pStyle w:val="RESPONSE"/>
      </w:pPr>
      <w:r w:rsidRPr="004342F6">
        <w:sym w:font="Wingdings" w:char="F06D"/>
      </w:r>
      <w:r w:rsidRPr="004342F6">
        <w:tab/>
      </w:r>
      <w:r w:rsidR="00063C25" w:rsidRPr="004342F6">
        <w:t>Nonprofit school foodservice account would exceed the three-month operating balance because of paid meal pricing or revenues</w:t>
      </w:r>
      <w:r w:rsidRPr="004342F6">
        <w:tab/>
      </w:r>
      <w:r w:rsidR="00063C25" w:rsidRPr="004342F6">
        <w:t>2</w:t>
      </w:r>
    </w:p>
    <w:p w14:paraId="11454E53" w14:textId="77777777" w:rsidR="009F3E58" w:rsidRPr="004342F6" w:rsidRDefault="008B5543" w:rsidP="00A42834">
      <w:pPr>
        <w:pStyle w:val="RESPONSE"/>
      </w:pPr>
      <w:r w:rsidRPr="004342F6">
        <w:sym w:font="Wingdings" w:char="F06D"/>
      </w:r>
      <w:r w:rsidRPr="004342F6">
        <w:tab/>
      </w:r>
      <w:r w:rsidR="009F3E58" w:rsidRPr="004342F6">
        <w:t>Other (specify)</w:t>
      </w:r>
      <w:r w:rsidRPr="004342F6">
        <w:tab/>
        <w:t>99</w:t>
      </w:r>
    </w:p>
    <w:p w14:paraId="2ADA7CDB" w14:textId="77777777" w:rsidR="00634C69" w:rsidRPr="004342F6" w:rsidRDefault="00634C69" w:rsidP="00634C69">
      <w:pPr>
        <w:pStyle w:val="BoxResponse"/>
      </w:pPr>
      <w:r w:rsidRPr="004342F6">
        <w:t>Specify</w:t>
      </w:r>
      <w:r w:rsidRPr="004342F6">
        <w:tab/>
      </w:r>
      <w:r w:rsidRPr="004342F6">
        <w:rPr>
          <w:noProof/>
        </w:rPr>
        <mc:AlternateContent>
          <mc:Choice Requires="wps">
            <w:drawing>
              <wp:anchor distT="0" distB="0" distL="114300" distR="114300" simplePos="0" relativeHeight="251658371" behindDoc="0" locked="0" layoutInCell="1" allowOverlap="1" wp14:anchorId="6C9978CA" wp14:editId="56BBBDD1">
                <wp:simplePos x="0" y="0"/>
                <wp:positionH relativeFrom="column">
                  <wp:posOffset>914400</wp:posOffset>
                </wp:positionH>
                <wp:positionV relativeFrom="paragraph">
                  <wp:posOffset>81280</wp:posOffset>
                </wp:positionV>
                <wp:extent cx="1834515" cy="182880"/>
                <wp:effectExtent l="9525" t="12700" r="13335" b="13970"/>
                <wp:wrapNone/>
                <wp:docPr id="23427" name="Rectangle 234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2D595C7" id="Rectangle 23427" o:spid="_x0000_s1026" alt="Blank space for entering response" style="position:absolute;margin-left:1in;margin-top:6.4pt;width:144.45pt;height:14.4pt;z-index:251658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opJ8xQQIAAG4EAAAO&#10;AAAAAAAAAAAAAAAAAC4CAABkcnMvZTJvRG9jLnhtbFBLAQItABQABgAIAAAAIQAYnnqO3QAAAAkB&#10;AAAPAAAAAAAAAAAAAAAAAJsEAABkcnMvZG93bnJldi54bWxQSwUGAAAAAAQABADzAAAApQUAAAAA&#10;"/>
            </w:pict>
          </mc:Fallback>
        </mc:AlternateContent>
      </w:r>
      <w:r w:rsidRPr="004342F6">
        <w:t>(STRING (NUM))</w:t>
      </w:r>
    </w:p>
    <w:p w14:paraId="1AF4989B" w14:textId="3477C4DF" w:rsidR="007A35E1" w:rsidRPr="004342F6" w:rsidRDefault="00BE3905" w:rsidP="00A42834">
      <w:pPr>
        <w:pStyle w:val="QUESTIONTEXT"/>
      </w:pPr>
      <w:r w:rsidRPr="004342F6">
        <w:rPr>
          <w:rFonts w:eastAsia="Calibri"/>
          <w:noProof/>
          <w:sz w:val="36"/>
          <w:szCs w:val="36"/>
        </w:rPr>
        <mc:AlternateContent>
          <mc:Choice Requires="wps">
            <w:drawing>
              <wp:anchor distT="0" distB="0" distL="114300" distR="114300" simplePos="0" relativeHeight="251658374" behindDoc="0" locked="0" layoutInCell="1" allowOverlap="1" wp14:anchorId="7B6DCC12" wp14:editId="3E3AC3E1">
                <wp:simplePos x="0" y="0"/>
                <wp:positionH relativeFrom="margin">
                  <wp:posOffset>0</wp:posOffset>
                </wp:positionH>
                <wp:positionV relativeFrom="paragraph">
                  <wp:posOffset>378460</wp:posOffset>
                </wp:positionV>
                <wp:extent cx="400050" cy="295275"/>
                <wp:effectExtent l="0" t="0" r="0" b="9525"/>
                <wp:wrapNone/>
                <wp:docPr id="23432" name="Text Box 234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noFill/>
                        <a:ln>
                          <a:noFill/>
                        </a:ln>
                        <a:extLst/>
                      </wps:spPr>
                      <wps:txbx>
                        <w:txbxContent>
                          <w:p w14:paraId="218079F3" w14:textId="77777777" w:rsidR="005961C2" w:rsidRPr="00DA5E33" w:rsidRDefault="005961C2" w:rsidP="00BE3905">
                            <w:pPr>
                              <w:pStyle w:val="SourceVariable"/>
                            </w:pPr>
                            <w: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2" o:spid="_x0000_s1069" type="#_x0000_t202" style="position:absolute;left:0;text-align:left;margin-left:0;margin-top:29.8pt;width:31.5pt;height:23.25pt;z-index:2516583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" filled="f" stroked="f">
                <v:textbox>
                  <w:txbxContent>
                    <w:p w14:paraId="218079F3" w14:textId="77777777" w:rsidR="005961C2" w:rsidRPr="00DA5E33" w:rsidRDefault="005961C2" w:rsidP="00BE3905">
                      <w:pPr>
                        <w:pStyle w:val="SourceVariable"/>
                      </w:pPr>
                      <w:r>
                        <w:t>NEW</w:t>
                      </w:r>
                    </w:p>
                  </w:txbxContent>
                </v:textbox>
                <w10:wrap anchorx="margin"/>
              </v:shape>
            </w:pict>
          </mc:Fallback>
        </mc:AlternateContent>
      </w:r>
      <w:r w:rsidR="007A35E1" w:rsidRPr="004342F6">
        <w:t>3.</w:t>
      </w:r>
      <w:r w:rsidR="00977E66" w:rsidRPr="004342F6">
        <w:t>8</w:t>
      </w:r>
      <w:r w:rsidR="00A42834" w:rsidRPr="004342F6">
        <w:tab/>
      </w:r>
      <w:r w:rsidR="00AA03B7" w:rsidRPr="004342F6">
        <w:t xml:space="preserve">In </w:t>
      </w:r>
      <w:r w:rsidR="001A66DF" w:rsidRPr="004342F6">
        <w:t>SY 2018</w:t>
      </w:r>
      <w:r w:rsidR="009E1F21">
        <w:t>-19</w:t>
      </w:r>
      <w:r w:rsidR="00AA03B7" w:rsidRPr="004342F6">
        <w:t>, did your SFA lower pric</w:t>
      </w:r>
      <w:r w:rsidR="00C25016" w:rsidRPr="004342F6">
        <w:t>es for paid meals?</w:t>
      </w:r>
    </w:p>
    <w:p w14:paraId="348F2AE1" w14:textId="77777777" w:rsidR="008B5543" w:rsidRPr="004342F6" w:rsidRDefault="008B5543" w:rsidP="008B5543">
      <w:pPr>
        <w:pStyle w:val="RESPONSE"/>
      </w:pPr>
      <w:r w:rsidRPr="004342F6">
        <w:sym w:font="Wingdings" w:char="F06D"/>
      </w:r>
      <w:r w:rsidRPr="004342F6">
        <w:tab/>
        <w:t>Yes</w:t>
      </w:r>
      <w:r w:rsidRPr="004342F6">
        <w:tab/>
        <w:t>1</w:t>
      </w:r>
    </w:p>
    <w:p w14:paraId="736CD8E5" w14:textId="77777777" w:rsidR="008B5543" w:rsidRPr="004342F6" w:rsidRDefault="008B5543" w:rsidP="008B5543">
      <w:pPr>
        <w:pStyle w:val="RESPONSE"/>
      </w:pPr>
      <w:r w:rsidRPr="004342F6">
        <w:sym w:font="Wingdings" w:char="F06D"/>
      </w:r>
      <w:r w:rsidRPr="004342F6">
        <w:tab/>
        <w:t>No</w:t>
      </w:r>
      <w:r w:rsidRPr="004342F6">
        <w:tab/>
      </w:r>
      <w:r w:rsidR="008E2762" w:rsidRPr="004342F6">
        <w:t>0</w:t>
      </w:r>
      <w:r w:rsidRPr="004342F6">
        <w:tab/>
      </w:r>
      <w:r w:rsidR="00FE6B43" w:rsidRPr="004342F6">
        <w:rPr>
          <w:rFonts w:ascii="Arial Narrow" w:hAnsi="Arial Narrow"/>
          <w:sz w:val="18"/>
        </w:rPr>
        <w:t>SKIP TO 3.</w:t>
      </w:r>
      <w:r w:rsidR="006A24DD" w:rsidRPr="004342F6">
        <w:rPr>
          <w:rFonts w:ascii="Arial Narrow" w:hAnsi="Arial Narrow"/>
          <w:sz w:val="18"/>
        </w:rPr>
        <w:t>10</w:t>
      </w:r>
    </w:p>
    <w:p w14:paraId="6F75D2B7" w14:textId="6492D5AA" w:rsidR="00977E66" w:rsidRPr="004342F6" w:rsidRDefault="00977E66">
      <w:pPr>
        <w:tabs>
          <w:tab w:val="clear" w:pos="432"/>
        </w:tabs>
        <w:spacing w:before="0" w:after="200" w:line="276" w:lineRule="auto"/>
        <w:ind w:firstLine="0"/>
        <w:jc w:val="left"/>
        <w:rPr>
          <w:rFonts w:ascii="Arial" w:hAnsi="Arial" w:cs="Arial"/>
          <w:b/>
          <w:sz w:val="20"/>
        </w:rPr>
      </w:pPr>
    </w:p>
    <w:p w14:paraId="31C9BD42" w14:textId="4FC398DE" w:rsidR="007D0EEB" w:rsidRPr="004342F6" w:rsidRDefault="00BE3905" w:rsidP="007D0EEB">
      <w:pPr>
        <w:pStyle w:val="QUESTIONTEXT"/>
      </w:pPr>
      <w:r w:rsidRPr="004342F6">
        <w:rPr>
          <w:rFonts w:eastAsia="Calibri"/>
          <w:noProof/>
          <w:sz w:val="36"/>
          <w:szCs w:val="36"/>
        </w:rPr>
        <mc:AlternateContent>
          <mc:Choice Requires="wps">
            <w:drawing>
              <wp:anchor distT="0" distB="0" distL="114300" distR="114300" simplePos="0" relativeHeight="251658375" behindDoc="0" locked="0" layoutInCell="1" allowOverlap="1" wp14:anchorId="6F795398" wp14:editId="1C88EBA7">
                <wp:simplePos x="0" y="0"/>
                <wp:positionH relativeFrom="margin">
                  <wp:posOffset>0</wp:posOffset>
                </wp:positionH>
                <wp:positionV relativeFrom="paragraph">
                  <wp:posOffset>575310</wp:posOffset>
                </wp:positionV>
                <wp:extent cx="400050" cy="295275"/>
                <wp:effectExtent l="0" t="0" r="0" b="9525"/>
                <wp:wrapNone/>
                <wp:docPr id="23433" name="Text Box 234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noFill/>
                        <a:ln>
                          <a:noFill/>
                        </a:ln>
                        <a:extLst/>
                      </wps:spPr>
                      <wps:txbx>
                        <w:txbxContent>
                          <w:p w14:paraId="363DF3DF" w14:textId="77777777" w:rsidR="005961C2" w:rsidRPr="00DA5E33" w:rsidRDefault="005961C2" w:rsidP="00BE3905">
                            <w:pPr>
                              <w:pStyle w:val="SourceVariable"/>
                            </w:pPr>
                            <w: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3" o:spid="_x0000_s1070" type="#_x0000_t202" style="position:absolute;left:0;text-align:left;margin-left:0;margin-top:45.3pt;width:31.5pt;height:23.25pt;z-index:2516583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" filled="f" stroked="f">
                <v:textbox>
                  <w:txbxContent>
                    <w:p w14:paraId="363DF3DF" w14:textId="77777777" w:rsidR="005961C2" w:rsidRPr="00DA5E33" w:rsidRDefault="005961C2" w:rsidP="00BE3905">
                      <w:pPr>
                        <w:pStyle w:val="SourceVariable"/>
                      </w:pPr>
                      <w:r>
                        <w:t>NEW</w:t>
                      </w:r>
                    </w:p>
                  </w:txbxContent>
                </v:textbox>
                <w10:wrap anchorx="margin"/>
              </v:shape>
            </w:pict>
          </mc:Fallback>
        </mc:AlternateContent>
      </w:r>
      <w:r w:rsidR="00C25016" w:rsidRPr="004342F6">
        <w:t>3.</w:t>
      </w:r>
      <w:r w:rsidR="00977E66" w:rsidRPr="004342F6">
        <w:t xml:space="preserve">9  </w:t>
      </w:r>
      <w:r w:rsidR="00A42834" w:rsidRPr="004342F6">
        <w:tab/>
      </w:r>
      <w:r w:rsidR="00DD22EB" w:rsidRPr="004342F6">
        <w:t>I</w:t>
      </w:r>
      <w:r w:rsidR="00906189" w:rsidRPr="004342F6">
        <w:t>n which school</w:t>
      </w:r>
      <w:r w:rsidR="00B8203E" w:rsidRPr="004342F6">
        <w:t xml:space="preserve"> level</w:t>
      </w:r>
      <w:r w:rsidR="00906189" w:rsidRPr="004342F6">
        <w:t>s were prices lowered?</w:t>
      </w:r>
      <w:r w:rsidR="001F25CE" w:rsidRPr="004342F6">
        <w:t xml:space="preserve"> </w:t>
      </w:r>
      <w:r w:rsidR="007D0EEB" w:rsidRPr="004342F6">
        <w:t xml:space="preserve">If there are no schools </w:t>
      </w:r>
      <w:r w:rsidR="00B8203E" w:rsidRPr="004342F6">
        <w:t>of a level in your SFA</w:t>
      </w:r>
      <w:r w:rsidR="007D0EEB" w:rsidRPr="004342F6">
        <w:t xml:space="preserve">, select </w:t>
      </w:r>
      <w:r w:rsidR="00FF3203" w:rsidRPr="004342F6">
        <w:t>“n</w:t>
      </w:r>
      <w:r w:rsidR="007D0EEB" w:rsidRPr="004342F6">
        <w:t xml:space="preserve">ot </w:t>
      </w:r>
      <w:r w:rsidR="00FF3203" w:rsidRPr="004342F6">
        <w:t>a</w:t>
      </w:r>
      <w:r w:rsidR="007D0EEB" w:rsidRPr="004342F6">
        <w:t>pplicable.</w:t>
      </w:r>
      <w:r w:rsidR="00FF3203" w:rsidRPr="004342F6">
        <w:t>”</w:t>
      </w:r>
      <w:r w:rsidR="00000008" w:rsidRPr="004342F6">
        <w:t xml:space="preserve"> Please do not </w:t>
      </w:r>
      <w:r w:rsidR="00B8203E" w:rsidRPr="004342F6">
        <w:t>count</w:t>
      </w:r>
      <w:r w:rsidR="00000008" w:rsidRPr="004342F6">
        <w:t xml:space="preserve"> schools that </w:t>
      </w:r>
      <w:r w:rsidR="00B8203E" w:rsidRPr="004342F6">
        <w:t>lowered prices to $0</w:t>
      </w:r>
      <w:r w:rsidR="006A24DD" w:rsidRPr="004342F6">
        <w:t xml:space="preserve"> (free)</w:t>
      </w:r>
      <w:r w:rsidR="00316525" w:rsidRPr="004342F6">
        <w:t xml:space="preserve"> because they </w:t>
      </w:r>
      <w:r w:rsidR="00B8203E" w:rsidRPr="004342F6">
        <w:t xml:space="preserve">began </w:t>
      </w:r>
      <w:r w:rsidR="00316525" w:rsidRPr="004342F6">
        <w:t>operating under Provision 1, 2, 3 or the CEP</w:t>
      </w:r>
      <w:r w:rsidR="00000008" w:rsidRPr="004342F6">
        <w:t xml:space="preserve">. </w:t>
      </w:r>
    </w:p>
    <w:tbl>
      <w:tblPr>
        <w:tblW w:w="44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0"/>
        <w:gridCol w:w="1277"/>
        <w:gridCol w:w="1279"/>
        <w:gridCol w:w="1719"/>
      </w:tblGrid>
      <w:tr w:rsidR="002B40AE" w:rsidRPr="004342F6" w14:paraId="1EBD6395" w14:textId="77777777" w:rsidTr="002B40AE">
        <w:trPr>
          <w:cantSplit/>
          <w:jc w:val="center"/>
        </w:trPr>
        <w:tc>
          <w:tcPr>
            <w:tcW w:w="2737" w:type="pct"/>
            <w:tcBorders>
              <w:top w:val="nil"/>
              <w:left w:val="nil"/>
              <w:bottom w:val="nil"/>
              <w:right w:val="nil"/>
            </w:tcBorders>
            <w:vAlign w:val="bottom"/>
          </w:tcPr>
          <w:p w14:paraId="236E4E64" w14:textId="77777777" w:rsidR="002B40AE" w:rsidRPr="004342F6" w:rsidRDefault="002B40AE" w:rsidP="007D0EEB">
            <w:pPr>
              <w:widowControl w:val="0"/>
              <w:tabs>
                <w:tab w:val="left" w:pos="550"/>
              </w:tabs>
              <w:autoSpaceDE w:val="0"/>
              <w:autoSpaceDN w:val="0"/>
              <w:adjustRightInd w:val="0"/>
              <w:spacing w:before="0" w:after="0" w:line="276" w:lineRule="auto"/>
              <w:rPr>
                <w:rFonts w:ascii="Arial" w:hAnsi="Arial" w:cs="Arial"/>
                <w:bCs/>
                <w:sz w:val="20"/>
              </w:rPr>
            </w:pPr>
          </w:p>
        </w:tc>
        <w:tc>
          <w:tcPr>
            <w:tcW w:w="2263" w:type="pct"/>
            <w:gridSpan w:val="3"/>
            <w:tcBorders>
              <w:top w:val="nil"/>
              <w:left w:val="nil"/>
              <w:bottom w:val="single" w:sz="4" w:space="0" w:color="auto"/>
              <w:right w:val="nil"/>
            </w:tcBorders>
            <w:vAlign w:val="bottom"/>
          </w:tcPr>
          <w:p w14:paraId="59C21BC2" w14:textId="77777777" w:rsidR="002B40AE" w:rsidRPr="004342F6" w:rsidRDefault="002B40AE" w:rsidP="007D0EEB">
            <w:pPr>
              <w:pStyle w:val="Selectonemultipletable"/>
              <w:spacing w:before="0"/>
            </w:pPr>
            <w:r w:rsidRPr="004342F6">
              <w:t xml:space="preserve">Select </w:t>
            </w:r>
            <w:r w:rsidR="007D0EEB" w:rsidRPr="004342F6">
              <w:t>one</w:t>
            </w:r>
            <w:r w:rsidRPr="004342F6">
              <w:t xml:space="preserve"> per row</w:t>
            </w:r>
          </w:p>
          <w:p w14:paraId="06AFBB9E" w14:textId="44E7D685" w:rsidR="00092A69" w:rsidRPr="004342F6" w:rsidRDefault="00092A69" w:rsidP="005D79C9">
            <w:pPr>
              <w:pStyle w:val="Selectonemultipletable"/>
              <w:spacing w:before="0"/>
              <w:rPr>
                <w:rFonts w:ascii="Arial Narrow" w:eastAsia="Calibri" w:hAnsi="Arial Narrow"/>
                <w:b/>
                <w:i w:val="0"/>
              </w:rPr>
            </w:pPr>
          </w:p>
        </w:tc>
      </w:tr>
      <w:tr w:rsidR="007F3E04" w:rsidRPr="004342F6" w14:paraId="649903A4" w14:textId="77777777" w:rsidTr="006577C3">
        <w:trPr>
          <w:cantSplit/>
          <w:jc w:val="center"/>
        </w:trPr>
        <w:tc>
          <w:tcPr>
            <w:tcW w:w="2737" w:type="pct"/>
            <w:tcBorders>
              <w:top w:val="nil"/>
              <w:left w:val="nil"/>
              <w:bottom w:val="nil"/>
              <w:right w:val="single" w:sz="4" w:space="0" w:color="auto"/>
            </w:tcBorders>
            <w:vAlign w:val="bottom"/>
          </w:tcPr>
          <w:p w14:paraId="62A21408" w14:textId="77777777" w:rsidR="007F3E04" w:rsidRPr="004342F6" w:rsidRDefault="007F3E04" w:rsidP="008F2E05">
            <w:pPr>
              <w:widowControl w:val="0"/>
              <w:tabs>
                <w:tab w:val="left" w:pos="550"/>
              </w:tabs>
              <w:autoSpaceDE w:val="0"/>
              <w:autoSpaceDN w:val="0"/>
              <w:adjustRightInd w:val="0"/>
              <w:spacing w:after="0" w:line="276" w:lineRule="auto"/>
              <w:rPr>
                <w:rFonts w:ascii="Arial" w:hAnsi="Arial" w:cs="Arial"/>
                <w:bCs/>
                <w:sz w:val="20"/>
              </w:rPr>
            </w:pPr>
          </w:p>
        </w:tc>
        <w:tc>
          <w:tcPr>
            <w:tcW w:w="676" w:type="pct"/>
            <w:tcBorders>
              <w:top w:val="single" w:sz="4" w:space="0" w:color="auto"/>
              <w:left w:val="single" w:sz="4" w:space="0" w:color="auto"/>
              <w:bottom w:val="single" w:sz="4" w:space="0" w:color="auto"/>
              <w:right w:val="single" w:sz="4" w:space="0" w:color="auto"/>
            </w:tcBorders>
            <w:vAlign w:val="center"/>
          </w:tcPr>
          <w:p w14:paraId="7EE76CFD" w14:textId="0D1D82A3" w:rsidR="007F3E04" w:rsidRPr="004342F6" w:rsidRDefault="005D79C9" w:rsidP="005D79C9">
            <w:pPr>
              <w:widowControl w:val="0"/>
              <w:tabs>
                <w:tab w:val="left" w:pos="720"/>
              </w:tabs>
              <w:autoSpaceDE w:val="0"/>
              <w:autoSpaceDN w:val="0"/>
              <w:adjustRightInd w:val="0"/>
              <w:spacing w:before="40" w:after="40" w:line="276" w:lineRule="auto"/>
              <w:ind w:firstLine="0"/>
              <w:jc w:val="center"/>
              <w:rPr>
                <w:rFonts w:ascii="Arial Narrow" w:eastAsia="Calibri" w:hAnsi="Arial Narrow" w:cs="Arial"/>
                <w:sz w:val="20"/>
              </w:rPr>
            </w:pPr>
            <w:r w:rsidRPr="004342F6">
              <w:rPr>
                <w:rFonts w:ascii="Arial Narrow" w:eastAsia="Calibri" w:hAnsi="Arial Narrow" w:cs="Arial"/>
                <w:sz w:val="20"/>
              </w:rPr>
              <w:t>PRICES LOWERED</w:t>
            </w:r>
          </w:p>
        </w:tc>
        <w:tc>
          <w:tcPr>
            <w:tcW w:w="677" w:type="pct"/>
            <w:tcBorders>
              <w:top w:val="single" w:sz="4" w:space="0" w:color="auto"/>
              <w:left w:val="single" w:sz="4" w:space="0" w:color="auto"/>
              <w:bottom w:val="single" w:sz="4" w:space="0" w:color="auto"/>
              <w:right w:val="single" w:sz="4" w:space="0" w:color="auto"/>
            </w:tcBorders>
            <w:vAlign w:val="center"/>
          </w:tcPr>
          <w:p w14:paraId="0F4D304E" w14:textId="04AA0CA4" w:rsidR="007F3E04" w:rsidRPr="004342F6" w:rsidRDefault="005D79C9" w:rsidP="006577C3">
            <w:pPr>
              <w:widowControl w:val="0"/>
              <w:tabs>
                <w:tab w:val="left" w:pos="720"/>
              </w:tabs>
              <w:autoSpaceDE w:val="0"/>
              <w:autoSpaceDN w:val="0"/>
              <w:adjustRightInd w:val="0"/>
              <w:spacing w:before="40" w:after="40" w:line="276" w:lineRule="auto"/>
              <w:ind w:firstLine="0"/>
              <w:jc w:val="center"/>
              <w:rPr>
                <w:rFonts w:ascii="Arial Narrow" w:eastAsia="Calibri" w:hAnsi="Arial Narrow" w:cs="Arial"/>
                <w:sz w:val="20"/>
              </w:rPr>
            </w:pPr>
            <w:r w:rsidRPr="004342F6">
              <w:rPr>
                <w:rFonts w:ascii="Arial Narrow" w:eastAsia="Calibri" w:hAnsi="Arial Narrow" w:cs="Arial"/>
                <w:sz w:val="20"/>
              </w:rPr>
              <w:t xml:space="preserve">PRICES </w:t>
            </w:r>
            <w:r w:rsidR="007F3E04" w:rsidRPr="004342F6">
              <w:rPr>
                <w:rFonts w:ascii="Arial Narrow" w:eastAsia="Calibri" w:hAnsi="Arial Narrow" w:cs="Arial"/>
                <w:sz w:val="20"/>
              </w:rPr>
              <w:t>NO</w:t>
            </w:r>
            <w:r w:rsidRPr="004342F6">
              <w:rPr>
                <w:rFonts w:ascii="Arial Narrow" w:eastAsia="Calibri" w:hAnsi="Arial Narrow" w:cs="Arial"/>
                <w:sz w:val="20"/>
              </w:rPr>
              <w:t>T LOWERED</w:t>
            </w:r>
          </w:p>
        </w:tc>
        <w:tc>
          <w:tcPr>
            <w:tcW w:w="910" w:type="pct"/>
            <w:tcBorders>
              <w:top w:val="single" w:sz="4" w:space="0" w:color="auto"/>
              <w:left w:val="single" w:sz="4" w:space="0" w:color="auto"/>
              <w:bottom w:val="single" w:sz="4" w:space="0" w:color="auto"/>
              <w:right w:val="single" w:sz="4" w:space="0" w:color="auto"/>
            </w:tcBorders>
            <w:vAlign w:val="center"/>
          </w:tcPr>
          <w:p w14:paraId="1F42E6B2" w14:textId="77777777" w:rsidR="007F3E04" w:rsidRPr="004342F6" w:rsidRDefault="007F3E04" w:rsidP="006577C3">
            <w:pPr>
              <w:widowControl w:val="0"/>
              <w:tabs>
                <w:tab w:val="left" w:pos="720"/>
              </w:tabs>
              <w:autoSpaceDE w:val="0"/>
              <w:autoSpaceDN w:val="0"/>
              <w:adjustRightInd w:val="0"/>
              <w:spacing w:before="40" w:after="40" w:line="276" w:lineRule="auto"/>
              <w:ind w:firstLine="0"/>
              <w:jc w:val="center"/>
              <w:rPr>
                <w:rFonts w:ascii="Arial Narrow" w:eastAsia="Calibri" w:hAnsi="Arial Narrow" w:cs="Arial"/>
                <w:sz w:val="20"/>
              </w:rPr>
            </w:pPr>
            <w:r w:rsidRPr="004342F6">
              <w:rPr>
                <w:rFonts w:ascii="Arial Narrow" w:eastAsia="Calibri" w:hAnsi="Arial Narrow" w:cs="Arial"/>
                <w:sz w:val="20"/>
              </w:rPr>
              <w:t>NOT APPLICABLE</w:t>
            </w:r>
          </w:p>
        </w:tc>
      </w:tr>
      <w:tr w:rsidR="007D0EEB" w:rsidRPr="004342F6" w14:paraId="78EFDEA1" w14:textId="77777777" w:rsidTr="002B40AE">
        <w:trPr>
          <w:cantSplit/>
          <w:jc w:val="center"/>
        </w:trPr>
        <w:tc>
          <w:tcPr>
            <w:tcW w:w="2737" w:type="pct"/>
            <w:tcBorders>
              <w:top w:val="nil"/>
              <w:left w:val="nil"/>
              <w:bottom w:val="nil"/>
              <w:right w:val="nil"/>
            </w:tcBorders>
            <w:shd w:val="clear" w:color="auto" w:fill="E8E8E8"/>
            <w:vAlign w:val="center"/>
          </w:tcPr>
          <w:p w14:paraId="5D2DA7A2" w14:textId="77777777" w:rsidR="007D0EEB" w:rsidRPr="004342F6" w:rsidRDefault="007D0EEB" w:rsidP="007D0EEB">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a.</w:t>
            </w:r>
            <w:r w:rsidRPr="004342F6">
              <w:rPr>
                <w:rFonts w:ascii="Arial" w:hAnsi="Arial" w:cs="Arial"/>
                <w:sz w:val="20"/>
                <w:szCs w:val="18"/>
              </w:rPr>
              <w:tab/>
              <w:t>Elementary schools</w:t>
            </w:r>
          </w:p>
        </w:tc>
        <w:tc>
          <w:tcPr>
            <w:tcW w:w="676" w:type="pct"/>
            <w:tcBorders>
              <w:top w:val="single" w:sz="4" w:space="0" w:color="auto"/>
              <w:left w:val="nil"/>
              <w:bottom w:val="nil"/>
              <w:right w:val="nil"/>
            </w:tcBorders>
            <w:shd w:val="clear" w:color="auto" w:fill="E8E8E8"/>
            <w:vAlign w:val="center"/>
          </w:tcPr>
          <w:p w14:paraId="3B84D1C3" w14:textId="77777777" w:rsidR="007D0EEB" w:rsidRPr="004342F6" w:rsidRDefault="007D0EEB" w:rsidP="007D0EEB">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7" w:type="pct"/>
            <w:tcBorders>
              <w:top w:val="single" w:sz="4" w:space="0" w:color="auto"/>
              <w:left w:val="nil"/>
              <w:bottom w:val="nil"/>
              <w:right w:val="nil"/>
            </w:tcBorders>
            <w:shd w:val="clear" w:color="auto" w:fill="E8E8E8"/>
            <w:vAlign w:val="center"/>
          </w:tcPr>
          <w:p w14:paraId="716FEC7F" w14:textId="77777777" w:rsidR="007D0EEB" w:rsidRPr="004342F6" w:rsidRDefault="00C17A00" w:rsidP="007D0EEB">
            <w:pPr>
              <w:widowControl w:val="0"/>
              <w:tabs>
                <w:tab w:val="left" w:pos="720"/>
              </w:tabs>
              <w:autoSpaceDE w:val="0"/>
              <w:autoSpaceDN w:val="0"/>
              <w:adjustRightInd w:val="0"/>
              <w:spacing w:before="60" w:after="60"/>
              <w:ind w:firstLine="0"/>
              <w:jc w:val="center"/>
              <w:rPr>
                <w:rFonts w:ascii="Arial" w:hAnsi="Arial" w:cs="Arial"/>
                <w:b/>
                <w:caps/>
                <w:sz w:val="20"/>
              </w:rPr>
            </w:pPr>
            <w:r w:rsidRPr="004342F6">
              <w:rPr>
                <w:rFonts w:ascii="Arial" w:hAnsi="Arial" w:cs="Arial"/>
                <w:sz w:val="12"/>
                <w:szCs w:val="12"/>
              </w:rPr>
              <w:t>0</w:t>
            </w:r>
            <w:r w:rsidR="007D0EEB" w:rsidRPr="004342F6">
              <w:rPr>
                <w:rFonts w:ascii="Arial" w:hAnsi="Arial" w:cs="Arial"/>
                <w:sz w:val="12"/>
                <w:szCs w:val="12"/>
              </w:rPr>
              <w:t xml:space="preserve"> </w:t>
            </w:r>
            <w:r w:rsidR="007D0EEB" w:rsidRPr="004342F6">
              <w:rPr>
                <w:rFonts w:ascii="Arial" w:hAnsi="Arial" w:cs="Arial"/>
                <w:sz w:val="20"/>
              </w:rPr>
              <w:sym w:font="Wingdings" w:char="F06D"/>
            </w:r>
          </w:p>
        </w:tc>
        <w:tc>
          <w:tcPr>
            <w:tcW w:w="910" w:type="pct"/>
            <w:tcBorders>
              <w:top w:val="single" w:sz="4" w:space="0" w:color="auto"/>
              <w:left w:val="nil"/>
              <w:bottom w:val="nil"/>
              <w:right w:val="nil"/>
            </w:tcBorders>
            <w:shd w:val="clear" w:color="auto" w:fill="E8E8E8"/>
            <w:vAlign w:val="center"/>
          </w:tcPr>
          <w:p w14:paraId="6DD0A8FD" w14:textId="77777777" w:rsidR="007D0EEB" w:rsidRPr="004342F6" w:rsidRDefault="007D0EEB" w:rsidP="007D0EEB">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NA </w:t>
            </w:r>
            <w:r w:rsidRPr="004342F6">
              <w:rPr>
                <w:rFonts w:ascii="Arial" w:hAnsi="Arial" w:cs="Arial"/>
                <w:sz w:val="20"/>
              </w:rPr>
              <w:sym w:font="Wingdings" w:char="F06D"/>
            </w:r>
          </w:p>
        </w:tc>
      </w:tr>
      <w:tr w:rsidR="00C17A00" w:rsidRPr="004342F6" w14:paraId="781399BF" w14:textId="77777777" w:rsidTr="00C17A00">
        <w:trPr>
          <w:cantSplit/>
          <w:jc w:val="center"/>
        </w:trPr>
        <w:tc>
          <w:tcPr>
            <w:tcW w:w="2737" w:type="pct"/>
            <w:tcBorders>
              <w:top w:val="nil"/>
              <w:left w:val="nil"/>
              <w:bottom w:val="nil"/>
              <w:right w:val="nil"/>
            </w:tcBorders>
            <w:shd w:val="clear" w:color="auto" w:fill="auto"/>
            <w:vAlign w:val="center"/>
          </w:tcPr>
          <w:p w14:paraId="253CB5E9"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b.</w:t>
            </w:r>
            <w:r w:rsidRPr="004342F6">
              <w:rPr>
                <w:rFonts w:ascii="Arial" w:hAnsi="Arial" w:cs="Arial"/>
                <w:sz w:val="20"/>
                <w:szCs w:val="18"/>
              </w:rPr>
              <w:tab/>
              <w:t>Middle schools</w:t>
            </w:r>
          </w:p>
        </w:tc>
        <w:tc>
          <w:tcPr>
            <w:tcW w:w="676" w:type="pct"/>
            <w:tcBorders>
              <w:top w:val="nil"/>
              <w:left w:val="nil"/>
              <w:bottom w:val="nil"/>
              <w:right w:val="nil"/>
            </w:tcBorders>
            <w:shd w:val="clear" w:color="auto" w:fill="auto"/>
            <w:vAlign w:val="center"/>
          </w:tcPr>
          <w:p w14:paraId="251B6305"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7" w:type="pct"/>
            <w:tcBorders>
              <w:top w:val="nil"/>
              <w:left w:val="nil"/>
              <w:bottom w:val="nil"/>
              <w:right w:val="nil"/>
            </w:tcBorders>
            <w:shd w:val="clear" w:color="auto" w:fill="auto"/>
          </w:tcPr>
          <w:p w14:paraId="26B27336"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910" w:type="pct"/>
            <w:tcBorders>
              <w:top w:val="nil"/>
              <w:left w:val="nil"/>
              <w:bottom w:val="nil"/>
              <w:right w:val="nil"/>
            </w:tcBorders>
          </w:tcPr>
          <w:p w14:paraId="26FAA188"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NA </w:t>
            </w:r>
            <w:r w:rsidRPr="004342F6">
              <w:rPr>
                <w:rFonts w:ascii="Arial" w:hAnsi="Arial" w:cs="Arial"/>
                <w:sz w:val="20"/>
              </w:rPr>
              <w:sym w:font="Wingdings" w:char="F06D"/>
            </w:r>
          </w:p>
        </w:tc>
      </w:tr>
      <w:tr w:rsidR="00C17A00" w:rsidRPr="004342F6" w14:paraId="2575BC9D" w14:textId="77777777" w:rsidTr="00C17A00">
        <w:trPr>
          <w:cantSplit/>
          <w:jc w:val="center"/>
        </w:trPr>
        <w:tc>
          <w:tcPr>
            <w:tcW w:w="2737" w:type="pct"/>
            <w:tcBorders>
              <w:top w:val="nil"/>
              <w:left w:val="nil"/>
              <w:bottom w:val="nil"/>
              <w:right w:val="nil"/>
            </w:tcBorders>
            <w:shd w:val="clear" w:color="auto" w:fill="E8E8E8"/>
            <w:vAlign w:val="center"/>
          </w:tcPr>
          <w:p w14:paraId="22FE2F32"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 xml:space="preserve">c. </w:t>
            </w:r>
            <w:r w:rsidRPr="004342F6">
              <w:rPr>
                <w:rFonts w:ascii="Arial" w:hAnsi="Arial" w:cs="Arial"/>
                <w:sz w:val="20"/>
                <w:szCs w:val="18"/>
              </w:rPr>
              <w:tab/>
              <w:t>High schools</w:t>
            </w:r>
          </w:p>
        </w:tc>
        <w:tc>
          <w:tcPr>
            <w:tcW w:w="676" w:type="pct"/>
            <w:tcBorders>
              <w:top w:val="nil"/>
              <w:left w:val="nil"/>
              <w:bottom w:val="nil"/>
              <w:right w:val="nil"/>
            </w:tcBorders>
            <w:shd w:val="clear" w:color="auto" w:fill="E8E8E8"/>
            <w:vAlign w:val="center"/>
          </w:tcPr>
          <w:p w14:paraId="0C655FEB"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7" w:type="pct"/>
            <w:tcBorders>
              <w:top w:val="nil"/>
              <w:left w:val="nil"/>
              <w:bottom w:val="nil"/>
              <w:right w:val="nil"/>
            </w:tcBorders>
            <w:shd w:val="clear" w:color="auto" w:fill="E8E8E8"/>
          </w:tcPr>
          <w:p w14:paraId="281D6A2D"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910" w:type="pct"/>
            <w:tcBorders>
              <w:top w:val="nil"/>
              <w:left w:val="nil"/>
              <w:bottom w:val="nil"/>
              <w:right w:val="nil"/>
            </w:tcBorders>
            <w:shd w:val="clear" w:color="auto" w:fill="E8E8E8"/>
          </w:tcPr>
          <w:p w14:paraId="0B7F15D8"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NA </w:t>
            </w:r>
            <w:r w:rsidRPr="004342F6">
              <w:rPr>
                <w:rFonts w:ascii="Arial" w:hAnsi="Arial" w:cs="Arial"/>
                <w:sz w:val="20"/>
              </w:rPr>
              <w:sym w:font="Wingdings" w:char="F06D"/>
            </w:r>
          </w:p>
        </w:tc>
      </w:tr>
      <w:tr w:rsidR="00C17A00" w:rsidRPr="004342F6" w14:paraId="08C2EDD9" w14:textId="77777777" w:rsidTr="00C17A00">
        <w:trPr>
          <w:cantSplit/>
          <w:jc w:val="center"/>
        </w:trPr>
        <w:tc>
          <w:tcPr>
            <w:tcW w:w="2737" w:type="pct"/>
            <w:tcBorders>
              <w:top w:val="nil"/>
              <w:left w:val="nil"/>
              <w:bottom w:val="nil"/>
              <w:right w:val="nil"/>
            </w:tcBorders>
            <w:shd w:val="clear" w:color="auto" w:fill="auto"/>
            <w:vAlign w:val="center"/>
          </w:tcPr>
          <w:p w14:paraId="30D18EE7" w14:textId="77777777" w:rsidR="00C17A00" w:rsidRPr="004342F6" w:rsidRDefault="00C17A00" w:rsidP="00C07A8F">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 xml:space="preserve">d. </w:t>
            </w:r>
            <w:r w:rsidRPr="004342F6">
              <w:rPr>
                <w:rFonts w:ascii="Arial" w:hAnsi="Arial" w:cs="Arial"/>
                <w:sz w:val="20"/>
                <w:szCs w:val="18"/>
              </w:rPr>
              <w:tab/>
              <w:t xml:space="preserve">Other schools </w:t>
            </w:r>
          </w:p>
        </w:tc>
        <w:tc>
          <w:tcPr>
            <w:tcW w:w="676" w:type="pct"/>
            <w:tcBorders>
              <w:top w:val="nil"/>
              <w:left w:val="nil"/>
              <w:bottom w:val="nil"/>
              <w:right w:val="nil"/>
            </w:tcBorders>
            <w:shd w:val="clear" w:color="auto" w:fill="auto"/>
            <w:vAlign w:val="center"/>
          </w:tcPr>
          <w:p w14:paraId="726412C6"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7" w:type="pct"/>
            <w:tcBorders>
              <w:top w:val="nil"/>
              <w:left w:val="nil"/>
              <w:bottom w:val="nil"/>
              <w:right w:val="nil"/>
            </w:tcBorders>
            <w:shd w:val="clear" w:color="auto" w:fill="auto"/>
          </w:tcPr>
          <w:p w14:paraId="0431347D"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b/>
                <w:caps/>
                <w:sz w:val="20"/>
              </w:rPr>
            </w:pPr>
            <w:r w:rsidRPr="004342F6">
              <w:rPr>
                <w:rFonts w:ascii="Arial" w:hAnsi="Arial" w:cs="Arial"/>
                <w:sz w:val="12"/>
                <w:szCs w:val="12"/>
              </w:rPr>
              <w:t xml:space="preserve">0 </w:t>
            </w:r>
            <w:r w:rsidRPr="004342F6">
              <w:rPr>
                <w:rFonts w:ascii="Arial" w:hAnsi="Arial" w:cs="Arial"/>
                <w:sz w:val="20"/>
              </w:rPr>
              <w:sym w:font="Wingdings" w:char="F06D"/>
            </w:r>
          </w:p>
        </w:tc>
        <w:tc>
          <w:tcPr>
            <w:tcW w:w="910" w:type="pct"/>
            <w:tcBorders>
              <w:top w:val="nil"/>
              <w:left w:val="nil"/>
              <w:bottom w:val="nil"/>
              <w:right w:val="nil"/>
            </w:tcBorders>
          </w:tcPr>
          <w:p w14:paraId="6EB74AF1" w14:textId="77777777" w:rsidR="00C17A00" w:rsidRPr="004342F6" w:rsidRDefault="00C17A00" w:rsidP="00C17A00">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NA </w:t>
            </w:r>
            <w:r w:rsidRPr="004342F6">
              <w:rPr>
                <w:rFonts w:ascii="Arial" w:hAnsi="Arial" w:cs="Arial"/>
                <w:sz w:val="20"/>
              </w:rPr>
              <w:sym w:font="Wingdings" w:char="F06D"/>
            </w:r>
          </w:p>
        </w:tc>
      </w:tr>
    </w:tbl>
    <w:p w14:paraId="761F32E2" w14:textId="77777777" w:rsidR="00470022" w:rsidRDefault="00470022" w:rsidP="007F3E04">
      <w:pPr>
        <w:pStyle w:val="INTRO"/>
      </w:pPr>
    </w:p>
    <w:p w14:paraId="03677681" w14:textId="77777777" w:rsidR="00470022" w:rsidRDefault="00470022">
      <w:pPr>
        <w:tabs>
          <w:tab w:val="clear" w:pos="432"/>
        </w:tabs>
        <w:spacing w:before="0" w:after="200" w:line="276" w:lineRule="auto"/>
        <w:ind w:firstLine="0"/>
        <w:jc w:val="left"/>
        <w:rPr>
          <w:rFonts w:ascii="Arial" w:hAnsi="Arial"/>
          <w:b/>
          <w:sz w:val="20"/>
          <w:szCs w:val="24"/>
        </w:rPr>
      </w:pPr>
      <w:r>
        <w:br w:type="page"/>
      </w:r>
    </w:p>
    <w:p w14:paraId="3F97306C" w14:textId="25F0011D" w:rsidR="00970424" w:rsidRPr="004342F6" w:rsidRDefault="00970424" w:rsidP="007F3E04">
      <w:pPr>
        <w:pStyle w:val="INTRO"/>
      </w:pPr>
      <w:r w:rsidRPr="004342F6">
        <w:t>The following questions ask about your SFA's service methods.</w:t>
      </w:r>
    </w:p>
    <w:p w14:paraId="26296AEA" w14:textId="77777777" w:rsidR="00970424" w:rsidRPr="004342F6" w:rsidRDefault="00074DFF" w:rsidP="00BE0BB4">
      <w:pPr>
        <w:pStyle w:val="QUESTIONTEXT"/>
        <w:spacing w:before="120"/>
        <w:ind w:right="-180"/>
      </w:pPr>
      <w:r w:rsidRPr="004342F6">
        <w:rPr>
          <w:rFonts w:eastAsia="Calibri"/>
          <w:noProof/>
          <w:sz w:val="36"/>
          <w:szCs w:val="36"/>
        </w:rPr>
        <mc:AlternateContent>
          <mc:Choice Requires="wps">
            <w:drawing>
              <wp:anchor distT="0" distB="0" distL="114300" distR="114300" simplePos="0" relativeHeight="251658481" behindDoc="0" locked="0" layoutInCell="1" allowOverlap="1" wp14:anchorId="671A0230" wp14:editId="6BD2D0E3">
                <wp:simplePos x="0" y="0"/>
                <wp:positionH relativeFrom="margin">
                  <wp:posOffset>4253</wp:posOffset>
                </wp:positionH>
                <wp:positionV relativeFrom="paragraph">
                  <wp:posOffset>276358</wp:posOffset>
                </wp:positionV>
                <wp:extent cx="388620" cy="361507"/>
                <wp:effectExtent l="0" t="0" r="11430" b="635"/>
                <wp:wrapNone/>
                <wp:docPr id="23674" name="Text Box 23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61507"/>
                        </a:xfrm>
                        <a:prstGeom prst="rect">
                          <a:avLst/>
                        </a:prstGeom>
                        <a:noFill/>
                        <a:ln>
                          <a:noFill/>
                        </a:ln>
                        <a:extLst/>
                      </wps:spPr>
                      <wps:txbx>
                        <w:txbxContent>
                          <w:p w14:paraId="683C6446" w14:textId="77777777" w:rsidR="005961C2" w:rsidRPr="00D31659" w:rsidRDefault="005961C2" w:rsidP="001D1DEA">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74" o:spid="_x0000_s1071" type="#_x0000_t202" style="position:absolute;left:0;text-align:left;margin-left:.35pt;margin-top:21.75pt;width:30.6pt;height:28.45pt;z-index:2516584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" filled="f" stroked="f">
                <v:textbox inset="0,,0">
                  <w:txbxContent>
                    <w:p w14:paraId="683C6446" w14:textId="77777777" w:rsidR="005961C2" w:rsidRPr="00D31659" w:rsidRDefault="005961C2" w:rsidP="001D1DEA">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 edited</w:t>
                      </w:r>
                    </w:p>
                  </w:txbxContent>
                </v:textbox>
                <w10:wrap anchorx="margin"/>
              </v:shape>
            </w:pict>
          </mc:Fallback>
        </mc:AlternateContent>
      </w:r>
      <w:r w:rsidR="00614BF6" w:rsidRPr="004342F6">
        <w:t>3</w:t>
      </w:r>
      <w:r w:rsidR="00970424" w:rsidRPr="004342F6">
        <w:t>.</w:t>
      </w:r>
      <w:r w:rsidR="006A24DD" w:rsidRPr="004342F6">
        <w:t>10</w:t>
      </w:r>
      <w:r w:rsidR="00970424" w:rsidRPr="004342F6">
        <w:tab/>
        <w:t xml:space="preserve">Aside from cafeteria breakfast lines, do any schools in your SFA use the following service methods for school </w:t>
      </w:r>
      <w:r w:rsidR="00970424" w:rsidRPr="004342F6">
        <w:rPr>
          <w:u w:val="single"/>
        </w:rPr>
        <w:t>breakfast</w:t>
      </w:r>
      <w:r w:rsidR="00970424" w:rsidRPr="004342F6">
        <w:t>?</w:t>
      </w:r>
      <w:r w:rsidR="001D1DEA" w:rsidRPr="004342F6">
        <w:rPr>
          <w:rFonts w:eastAsia="Calibri"/>
          <w:noProof/>
          <w:sz w:val="36"/>
          <w:szCs w:val="36"/>
        </w:rPr>
        <w:t xml:space="preserve"> </w:t>
      </w:r>
    </w:p>
    <w:tbl>
      <w:tblPr>
        <w:tblW w:w="4407"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18"/>
        <w:gridCol w:w="1404"/>
        <w:gridCol w:w="1402"/>
      </w:tblGrid>
      <w:tr w:rsidR="00970424" w:rsidRPr="004342F6" w14:paraId="3AE53AA6" w14:textId="77777777" w:rsidTr="00BE0BB4">
        <w:tc>
          <w:tcPr>
            <w:tcW w:w="3511" w:type="pct"/>
            <w:tcBorders>
              <w:top w:val="nil"/>
              <w:left w:val="nil"/>
              <w:bottom w:val="nil"/>
              <w:right w:val="nil"/>
            </w:tcBorders>
          </w:tcPr>
          <w:p w14:paraId="1DF75805" w14:textId="77777777" w:rsidR="00970424" w:rsidRPr="004342F6" w:rsidRDefault="00970424" w:rsidP="00970424">
            <w:pPr>
              <w:tabs>
                <w:tab w:val="clear" w:pos="432"/>
              </w:tabs>
              <w:ind w:firstLine="0"/>
              <w:jc w:val="left"/>
              <w:rPr>
                <w:rFonts w:ascii="Arial" w:hAnsi="Arial" w:cs="Arial"/>
                <w:sz w:val="20"/>
              </w:rPr>
            </w:pPr>
          </w:p>
        </w:tc>
        <w:tc>
          <w:tcPr>
            <w:tcW w:w="1489" w:type="pct"/>
            <w:gridSpan w:val="2"/>
            <w:tcBorders>
              <w:top w:val="nil"/>
              <w:left w:val="nil"/>
              <w:bottom w:val="single" w:sz="4" w:space="0" w:color="auto"/>
              <w:right w:val="nil"/>
            </w:tcBorders>
            <w:vAlign w:val="bottom"/>
          </w:tcPr>
          <w:p w14:paraId="34F87675" w14:textId="77777777" w:rsidR="00970424" w:rsidRPr="004342F6" w:rsidRDefault="00970424" w:rsidP="007F3E04">
            <w:pPr>
              <w:pStyle w:val="Selectonemultipletable"/>
            </w:pPr>
            <w:r w:rsidRPr="004342F6">
              <w:t>S</w:t>
            </w:r>
            <w:r w:rsidR="007F3E04" w:rsidRPr="004342F6">
              <w:t>elect one response per row</w:t>
            </w:r>
          </w:p>
        </w:tc>
      </w:tr>
      <w:tr w:rsidR="00970424" w:rsidRPr="004342F6" w14:paraId="71A14E7F" w14:textId="77777777" w:rsidTr="00BE0BB4">
        <w:tc>
          <w:tcPr>
            <w:tcW w:w="3511" w:type="pct"/>
            <w:tcBorders>
              <w:top w:val="nil"/>
              <w:left w:val="nil"/>
              <w:bottom w:val="nil"/>
              <w:right w:val="single" w:sz="4" w:space="0" w:color="auto"/>
            </w:tcBorders>
          </w:tcPr>
          <w:p w14:paraId="0707CB79" w14:textId="77777777" w:rsidR="00970424" w:rsidRPr="004342F6" w:rsidRDefault="00970424" w:rsidP="00970424">
            <w:pPr>
              <w:tabs>
                <w:tab w:val="clear" w:pos="432"/>
              </w:tabs>
              <w:spacing w:before="60" w:after="60"/>
              <w:ind w:firstLine="0"/>
              <w:jc w:val="left"/>
              <w:rPr>
                <w:rFonts w:ascii="Arial" w:hAnsi="Arial" w:cs="Arial"/>
                <w:sz w:val="20"/>
              </w:rPr>
            </w:pPr>
          </w:p>
        </w:tc>
        <w:tc>
          <w:tcPr>
            <w:tcW w:w="745" w:type="pct"/>
            <w:tcBorders>
              <w:top w:val="single" w:sz="4" w:space="0" w:color="auto"/>
              <w:left w:val="single" w:sz="4" w:space="0" w:color="auto"/>
              <w:bottom w:val="single" w:sz="4" w:space="0" w:color="auto"/>
              <w:right w:val="single" w:sz="4" w:space="0" w:color="auto"/>
            </w:tcBorders>
            <w:vAlign w:val="bottom"/>
          </w:tcPr>
          <w:p w14:paraId="51159A47" w14:textId="77777777" w:rsidR="00970424" w:rsidRPr="004342F6" w:rsidRDefault="00970424" w:rsidP="007F3E04">
            <w:pPr>
              <w:pStyle w:val="TableHeader-CENTER"/>
            </w:pPr>
            <w:r w:rsidRPr="004342F6">
              <w:t>YES</w:t>
            </w:r>
          </w:p>
        </w:tc>
        <w:tc>
          <w:tcPr>
            <w:tcW w:w="744" w:type="pct"/>
            <w:tcBorders>
              <w:top w:val="single" w:sz="4" w:space="0" w:color="auto"/>
              <w:left w:val="single" w:sz="4" w:space="0" w:color="auto"/>
              <w:bottom w:val="single" w:sz="4" w:space="0" w:color="auto"/>
              <w:right w:val="single" w:sz="4" w:space="0" w:color="auto"/>
            </w:tcBorders>
            <w:vAlign w:val="bottom"/>
          </w:tcPr>
          <w:p w14:paraId="44CC6DE9" w14:textId="77777777" w:rsidR="00970424" w:rsidRPr="004342F6" w:rsidRDefault="00970424" w:rsidP="007F3E04">
            <w:pPr>
              <w:pStyle w:val="TableHeader-CENTER"/>
            </w:pPr>
            <w:r w:rsidRPr="004342F6">
              <w:t>NO</w:t>
            </w:r>
          </w:p>
        </w:tc>
      </w:tr>
      <w:tr w:rsidR="00C17A00" w:rsidRPr="004342F6" w14:paraId="0E1316EB" w14:textId="77777777" w:rsidTr="00C17A00">
        <w:tc>
          <w:tcPr>
            <w:tcW w:w="3511" w:type="pct"/>
            <w:tcBorders>
              <w:top w:val="nil"/>
              <w:left w:val="nil"/>
              <w:bottom w:val="nil"/>
              <w:right w:val="nil"/>
            </w:tcBorders>
            <w:shd w:val="clear" w:color="auto" w:fill="E8E8E8"/>
            <w:vAlign w:val="center"/>
          </w:tcPr>
          <w:p w14:paraId="544D4995"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a.</w:t>
            </w:r>
            <w:r w:rsidRPr="004342F6">
              <w:tab/>
              <w:t>Grab ‘N’ Go</w:t>
            </w:r>
          </w:p>
        </w:tc>
        <w:tc>
          <w:tcPr>
            <w:tcW w:w="745" w:type="pct"/>
            <w:tcBorders>
              <w:top w:val="single" w:sz="4" w:space="0" w:color="auto"/>
              <w:left w:val="nil"/>
              <w:bottom w:val="nil"/>
              <w:right w:val="nil"/>
            </w:tcBorders>
            <w:shd w:val="clear" w:color="auto" w:fill="E8E8E8"/>
            <w:vAlign w:val="center"/>
          </w:tcPr>
          <w:p w14:paraId="340CC540"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44" w:type="pct"/>
            <w:tcBorders>
              <w:top w:val="single" w:sz="4" w:space="0" w:color="auto"/>
              <w:left w:val="nil"/>
              <w:bottom w:val="nil"/>
              <w:right w:val="nil"/>
            </w:tcBorders>
            <w:shd w:val="clear" w:color="auto" w:fill="E8E8E8"/>
          </w:tcPr>
          <w:p w14:paraId="68F80635"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7D192826" w14:textId="77777777" w:rsidTr="00C17A00">
        <w:tc>
          <w:tcPr>
            <w:tcW w:w="3511" w:type="pct"/>
            <w:tcBorders>
              <w:top w:val="nil"/>
              <w:left w:val="nil"/>
              <w:bottom w:val="nil"/>
              <w:right w:val="nil"/>
            </w:tcBorders>
            <w:shd w:val="clear" w:color="auto" w:fill="auto"/>
            <w:vAlign w:val="center"/>
          </w:tcPr>
          <w:p w14:paraId="0D62EBEC"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b.</w:t>
            </w:r>
            <w:r w:rsidRPr="004342F6">
              <w:tab/>
              <w:t>Kiosk or cart (not for Grab ‘N’ Go)</w:t>
            </w:r>
          </w:p>
        </w:tc>
        <w:tc>
          <w:tcPr>
            <w:tcW w:w="745" w:type="pct"/>
            <w:tcBorders>
              <w:top w:val="nil"/>
              <w:left w:val="nil"/>
              <w:bottom w:val="nil"/>
              <w:right w:val="nil"/>
            </w:tcBorders>
            <w:shd w:val="clear" w:color="auto" w:fill="auto"/>
            <w:vAlign w:val="center"/>
          </w:tcPr>
          <w:p w14:paraId="27017934"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44" w:type="pct"/>
            <w:tcBorders>
              <w:top w:val="nil"/>
              <w:left w:val="nil"/>
              <w:bottom w:val="nil"/>
              <w:right w:val="nil"/>
            </w:tcBorders>
            <w:shd w:val="clear" w:color="auto" w:fill="auto"/>
          </w:tcPr>
          <w:p w14:paraId="7E9389C4"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D7DAA26" w14:textId="77777777" w:rsidTr="00C17A00">
        <w:tc>
          <w:tcPr>
            <w:tcW w:w="3511" w:type="pct"/>
            <w:tcBorders>
              <w:top w:val="nil"/>
              <w:left w:val="nil"/>
              <w:bottom w:val="nil"/>
              <w:right w:val="nil"/>
            </w:tcBorders>
            <w:shd w:val="clear" w:color="auto" w:fill="E8E8E8"/>
            <w:vAlign w:val="center"/>
          </w:tcPr>
          <w:p w14:paraId="49263510"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c.</w:t>
            </w:r>
            <w:r w:rsidRPr="004342F6">
              <w:tab/>
              <w:t>Meal delivery to the classroom</w:t>
            </w:r>
          </w:p>
        </w:tc>
        <w:tc>
          <w:tcPr>
            <w:tcW w:w="745" w:type="pct"/>
            <w:tcBorders>
              <w:top w:val="nil"/>
              <w:left w:val="nil"/>
              <w:bottom w:val="nil"/>
              <w:right w:val="nil"/>
            </w:tcBorders>
            <w:shd w:val="clear" w:color="auto" w:fill="E8E8E8"/>
            <w:vAlign w:val="center"/>
          </w:tcPr>
          <w:p w14:paraId="59CE7902"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44" w:type="pct"/>
            <w:tcBorders>
              <w:top w:val="nil"/>
              <w:left w:val="nil"/>
              <w:bottom w:val="nil"/>
              <w:right w:val="nil"/>
            </w:tcBorders>
            <w:shd w:val="clear" w:color="auto" w:fill="E8E8E8"/>
          </w:tcPr>
          <w:p w14:paraId="61052588"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A0698BF" w14:textId="77777777" w:rsidTr="00C17A00">
        <w:tc>
          <w:tcPr>
            <w:tcW w:w="3511" w:type="pct"/>
            <w:tcBorders>
              <w:top w:val="nil"/>
              <w:left w:val="nil"/>
              <w:bottom w:val="nil"/>
              <w:right w:val="nil"/>
            </w:tcBorders>
            <w:shd w:val="clear" w:color="auto" w:fill="auto"/>
            <w:vAlign w:val="center"/>
          </w:tcPr>
          <w:p w14:paraId="78F5422D"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d.</w:t>
            </w:r>
            <w:r w:rsidRPr="004342F6">
              <w:tab/>
              <w:t>Vending machine dispensed meal</w:t>
            </w:r>
          </w:p>
        </w:tc>
        <w:tc>
          <w:tcPr>
            <w:tcW w:w="745" w:type="pct"/>
            <w:tcBorders>
              <w:top w:val="nil"/>
              <w:left w:val="nil"/>
              <w:bottom w:val="nil"/>
              <w:right w:val="nil"/>
            </w:tcBorders>
            <w:shd w:val="clear" w:color="auto" w:fill="auto"/>
            <w:vAlign w:val="center"/>
          </w:tcPr>
          <w:p w14:paraId="73F8B866"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44" w:type="pct"/>
            <w:tcBorders>
              <w:top w:val="nil"/>
              <w:left w:val="nil"/>
              <w:bottom w:val="nil"/>
              <w:right w:val="nil"/>
            </w:tcBorders>
            <w:shd w:val="clear" w:color="auto" w:fill="auto"/>
          </w:tcPr>
          <w:p w14:paraId="27C70B3B"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2B2E37FC" w14:textId="77777777" w:rsidTr="00C17A00">
        <w:tc>
          <w:tcPr>
            <w:tcW w:w="3511" w:type="pct"/>
            <w:tcBorders>
              <w:top w:val="nil"/>
              <w:left w:val="nil"/>
              <w:bottom w:val="nil"/>
              <w:right w:val="nil"/>
            </w:tcBorders>
            <w:shd w:val="clear" w:color="auto" w:fill="E8E8E8"/>
            <w:vAlign w:val="center"/>
          </w:tcPr>
          <w:p w14:paraId="0A1EA7B7" w14:textId="77777777" w:rsidR="00C17A00" w:rsidRPr="004342F6" w:rsidRDefault="00C17A00" w:rsidP="00C17A00">
            <w:pPr>
              <w:pStyle w:val="BodyTextIndent3"/>
              <w:tabs>
                <w:tab w:val="clear" w:pos="576"/>
                <w:tab w:val="clear" w:pos="1045"/>
                <w:tab w:val="left" w:pos="360"/>
                <w:tab w:val="left" w:leader="dot" w:pos="4553"/>
              </w:tabs>
              <w:spacing w:before="60" w:after="60"/>
              <w:ind w:left="0" w:firstLine="0"/>
            </w:pPr>
            <w:r w:rsidRPr="004342F6">
              <w:t>e.</w:t>
            </w:r>
            <w:r w:rsidRPr="004342F6">
              <w:tab/>
              <w:t>Food truck</w:t>
            </w:r>
          </w:p>
        </w:tc>
        <w:tc>
          <w:tcPr>
            <w:tcW w:w="745" w:type="pct"/>
            <w:tcBorders>
              <w:top w:val="nil"/>
              <w:left w:val="nil"/>
              <w:bottom w:val="nil"/>
              <w:right w:val="nil"/>
            </w:tcBorders>
            <w:shd w:val="clear" w:color="auto" w:fill="E8E8E8"/>
            <w:vAlign w:val="center"/>
          </w:tcPr>
          <w:p w14:paraId="5514C02A"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44" w:type="pct"/>
            <w:tcBorders>
              <w:top w:val="nil"/>
              <w:left w:val="nil"/>
              <w:bottom w:val="nil"/>
              <w:right w:val="nil"/>
            </w:tcBorders>
            <w:shd w:val="clear" w:color="auto" w:fill="E8E8E8"/>
          </w:tcPr>
          <w:p w14:paraId="181CFD4D"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515ED3EE" w14:textId="77777777" w:rsidTr="00C17A00">
        <w:tc>
          <w:tcPr>
            <w:tcW w:w="3511" w:type="pct"/>
            <w:tcBorders>
              <w:top w:val="nil"/>
              <w:left w:val="nil"/>
              <w:bottom w:val="nil"/>
              <w:right w:val="nil"/>
            </w:tcBorders>
            <w:shd w:val="clear" w:color="auto" w:fill="auto"/>
            <w:vAlign w:val="center"/>
          </w:tcPr>
          <w:p w14:paraId="27267D30" w14:textId="77777777" w:rsidR="00C17A00" w:rsidRPr="004342F6" w:rsidRDefault="00C17A00" w:rsidP="00C17A00">
            <w:pPr>
              <w:pStyle w:val="BodyTextIndent3"/>
              <w:tabs>
                <w:tab w:val="clear" w:pos="576"/>
                <w:tab w:val="clear" w:pos="1045"/>
                <w:tab w:val="left" w:pos="360"/>
                <w:tab w:val="left" w:leader="dot" w:pos="4553"/>
              </w:tabs>
              <w:spacing w:before="60" w:after="60"/>
              <w:ind w:left="0" w:firstLine="0"/>
            </w:pPr>
            <w:r w:rsidRPr="004342F6">
              <w:t xml:space="preserve">f. </w:t>
            </w:r>
            <w:r w:rsidRPr="004342F6">
              <w:tab/>
              <w:t>Breakfast on the Bus</w:t>
            </w:r>
          </w:p>
        </w:tc>
        <w:tc>
          <w:tcPr>
            <w:tcW w:w="745" w:type="pct"/>
            <w:tcBorders>
              <w:top w:val="nil"/>
              <w:left w:val="nil"/>
              <w:bottom w:val="nil"/>
              <w:right w:val="nil"/>
            </w:tcBorders>
            <w:shd w:val="clear" w:color="auto" w:fill="auto"/>
            <w:vAlign w:val="center"/>
          </w:tcPr>
          <w:p w14:paraId="0A9D6E96"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44" w:type="pct"/>
            <w:tcBorders>
              <w:top w:val="nil"/>
              <w:left w:val="nil"/>
              <w:bottom w:val="nil"/>
              <w:right w:val="nil"/>
            </w:tcBorders>
            <w:shd w:val="clear" w:color="auto" w:fill="auto"/>
          </w:tcPr>
          <w:p w14:paraId="54A8234B"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6670772" w14:textId="77777777" w:rsidTr="00C17A00">
        <w:tc>
          <w:tcPr>
            <w:tcW w:w="3511" w:type="pct"/>
            <w:tcBorders>
              <w:top w:val="nil"/>
              <w:left w:val="nil"/>
              <w:bottom w:val="nil"/>
              <w:right w:val="nil"/>
            </w:tcBorders>
            <w:shd w:val="clear" w:color="auto" w:fill="E8E8E8"/>
            <w:vAlign w:val="center"/>
          </w:tcPr>
          <w:p w14:paraId="3DF52994"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g.</w:t>
            </w:r>
            <w:r w:rsidRPr="004342F6">
              <w:tab/>
              <w:t xml:space="preserve">Other </w:t>
            </w:r>
            <w:r w:rsidRPr="004342F6">
              <w:rPr>
                <w:i/>
              </w:rPr>
              <w:t>(Specify)</w:t>
            </w:r>
          </w:p>
        </w:tc>
        <w:tc>
          <w:tcPr>
            <w:tcW w:w="745" w:type="pct"/>
            <w:tcBorders>
              <w:top w:val="nil"/>
              <w:left w:val="nil"/>
              <w:bottom w:val="nil"/>
              <w:right w:val="nil"/>
            </w:tcBorders>
            <w:shd w:val="clear" w:color="auto" w:fill="E8E8E8"/>
            <w:vAlign w:val="center"/>
          </w:tcPr>
          <w:p w14:paraId="0148DDA0"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44" w:type="pct"/>
            <w:tcBorders>
              <w:top w:val="nil"/>
              <w:left w:val="nil"/>
              <w:bottom w:val="nil"/>
              <w:right w:val="nil"/>
            </w:tcBorders>
            <w:shd w:val="clear" w:color="auto" w:fill="E8E8E8"/>
          </w:tcPr>
          <w:p w14:paraId="636AE1D8"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970424" w:rsidRPr="004342F6" w14:paraId="4D1CE383" w14:textId="77777777" w:rsidTr="001D2C55">
        <w:tc>
          <w:tcPr>
            <w:tcW w:w="3511" w:type="pct"/>
            <w:tcBorders>
              <w:top w:val="nil"/>
              <w:left w:val="nil"/>
              <w:bottom w:val="nil"/>
              <w:right w:val="nil"/>
            </w:tcBorders>
            <w:shd w:val="clear" w:color="auto" w:fill="E8E8E8"/>
          </w:tcPr>
          <w:p w14:paraId="0995558B" w14:textId="77777777" w:rsidR="00970424" w:rsidRPr="004342F6" w:rsidRDefault="00970424" w:rsidP="00970424">
            <w:pPr>
              <w:spacing w:before="0" w:after="0"/>
              <w:ind w:firstLine="0"/>
              <w:jc w:val="left"/>
              <w:rPr>
                <w:sz w:val="18"/>
                <w:szCs w:val="18"/>
              </w:rPr>
            </w:pPr>
            <w:r w:rsidRPr="004342F6">
              <w:tab/>
            </w:r>
            <w:r w:rsidRPr="004342F6">
              <w:rPr>
                <w:b/>
                <w:i/>
                <w:noProof/>
              </w:rPr>
              <mc:AlternateContent>
                <mc:Choice Requires="wps">
                  <w:drawing>
                    <wp:inline distT="0" distB="0" distL="0" distR="0" wp14:anchorId="11A4926C" wp14:editId="7191F9BF">
                      <wp:extent cx="2291080" cy="248285"/>
                      <wp:effectExtent l="9525" t="9525" r="13970" b="8890"/>
                      <wp:docPr id="1" name="Text Box 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756948D4" w14:textId="77777777" w:rsidR="005961C2" w:rsidRPr="00C96776" w:rsidRDefault="005961C2" w:rsidP="00970424">
                                  <w:pPr>
                                    <w:spacing w:before="0" w:after="0"/>
                                    <w:ind w:firstLine="0"/>
                                    <w:jc w:val="right"/>
                                    <w:rPr>
                                      <w:sz w:val="18"/>
                                      <w:szCs w:val="18"/>
                                    </w:rPr>
                                  </w:pPr>
                                </w:p>
                              </w:txbxContent>
                            </wps:txbx>
                            <wps:bodyPr rot="0" vert="horz" wrap="square" lIns="0" tIns="45720" rIns="18288" bIns="18288" anchor="ctr" anchorCtr="0" upright="1">
                              <a:noAutofit/>
                            </wps:bodyPr>
                          </wps:wsp>
                        </a:graphicData>
                      </a:graphic>
                    </wp:inline>
                  </w:drawing>
                </mc:Choice>
                <mc:Fallback>
                  <w:pict>
                    <v:shape id="Text Box 1" o:spid="_x0000_s1072"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">
                      <v:textbox inset="0,,1.44pt,1.44pt">
                        <w:txbxContent>
                          <w:p w14:paraId="756948D4" w14:textId="77777777" w:rsidR="005961C2" w:rsidRPr="00C96776" w:rsidRDefault="005961C2" w:rsidP="00970424">
                            <w:pPr>
                              <w:spacing w:before="0" w:after="0"/>
                              <w:ind w:firstLine="0"/>
                              <w:jc w:val="right"/>
                              <w:rPr>
                                <w:sz w:val="18"/>
                                <w:szCs w:val="18"/>
                              </w:rPr>
                            </w:pPr>
                          </w:p>
                        </w:txbxContent>
                      </v:textbox>
                      <w10:anchorlock/>
                    </v:shape>
                  </w:pict>
                </mc:Fallback>
              </mc:AlternateContent>
            </w:r>
            <w:r w:rsidRPr="004342F6">
              <w:tab/>
            </w:r>
            <w:r w:rsidRPr="004342F6">
              <w:rPr>
                <w:rFonts w:ascii="Arial" w:hAnsi="Arial" w:cs="Arial"/>
                <w:sz w:val="18"/>
                <w:szCs w:val="18"/>
              </w:rPr>
              <w:t xml:space="preserve">(STRING </w:t>
            </w:r>
            <w:sdt>
              <w:sdtPr>
                <w:rPr>
                  <w:rFonts w:ascii="Arial" w:hAnsi="Arial" w:cs="Arial"/>
                  <w:sz w:val="18"/>
                  <w:szCs w:val="18"/>
                </w:rPr>
                <w:alias w:val="STRING LENGTH"/>
                <w:tag w:val="STRING LENGTH"/>
                <w:id w:val="1188792627"/>
                <w:temporary/>
                <w:showingPlcHdr/>
              </w:sdtPr>
              <w:sdtEndPr/>
              <w:sdtContent>
                <w:r w:rsidRPr="004342F6">
                  <w:rPr>
                    <w:rFonts w:ascii="Arial" w:hAnsi="Arial" w:cs="Arial"/>
                    <w:sz w:val="18"/>
                    <w:szCs w:val="18"/>
                  </w:rPr>
                  <w:t>(NUM)</w:t>
                </w:r>
              </w:sdtContent>
            </w:sdt>
            <w:r w:rsidRPr="004342F6">
              <w:rPr>
                <w:rFonts w:ascii="Arial" w:hAnsi="Arial" w:cs="Arial"/>
                <w:sz w:val="18"/>
                <w:szCs w:val="18"/>
              </w:rPr>
              <w:t>)</w:t>
            </w:r>
          </w:p>
        </w:tc>
        <w:tc>
          <w:tcPr>
            <w:tcW w:w="745" w:type="pct"/>
            <w:tcBorders>
              <w:top w:val="nil"/>
              <w:left w:val="nil"/>
              <w:bottom w:val="nil"/>
              <w:right w:val="nil"/>
            </w:tcBorders>
            <w:shd w:val="clear" w:color="auto" w:fill="E8E8E8"/>
            <w:vAlign w:val="bottom"/>
          </w:tcPr>
          <w:p w14:paraId="40FF60A8" w14:textId="77777777" w:rsidR="00970424" w:rsidRPr="004342F6" w:rsidRDefault="00970424" w:rsidP="00970424">
            <w:pPr>
              <w:tabs>
                <w:tab w:val="clear" w:pos="432"/>
              </w:tabs>
              <w:spacing w:before="60" w:after="60"/>
              <w:ind w:firstLine="0"/>
              <w:jc w:val="left"/>
              <w:rPr>
                <w:rFonts w:ascii="Arial" w:hAnsi="Arial" w:cs="Arial"/>
                <w:sz w:val="12"/>
                <w:szCs w:val="12"/>
              </w:rPr>
            </w:pPr>
          </w:p>
        </w:tc>
        <w:tc>
          <w:tcPr>
            <w:tcW w:w="744" w:type="pct"/>
            <w:tcBorders>
              <w:top w:val="nil"/>
              <w:left w:val="nil"/>
              <w:bottom w:val="nil"/>
              <w:right w:val="nil"/>
            </w:tcBorders>
            <w:shd w:val="clear" w:color="auto" w:fill="E8E8E8"/>
            <w:vAlign w:val="bottom"/>
          </w:tcPr>
          <w:p w14:paraId="202BD87C" w14:textId="77777777" w:rsidR="00970424" w:rsidRPr="004342F6" w:rsidRDefault="00970424" w:rsidP="00970424">
            <w:pPr>
              <w:tabs>
                <w:tab w:val="clear" w:pos="432"/>
              </w:tabs>
              <w:spacing w:before="60" w:after="60"/>
              <w:ind w:firstLine="0"/>
              <w:jc w:val="left"/>
              <w:rPr>
                <w:rFonts w:ascii="Arial" w:hAnsi="Arial" w:cs="Arial"/>
                <w:sz w:val="12"/>
                <w:szCs w:val="12"/>
              </w:rPr>
            </w:pPr>
          </w:p>
        </w:tc>
      </w:tr>
    </w:tbl>
    <w:p w14:paraId="685109F4" w14:textId="77777777" w:rsidR="00970424" w:rsidRPr="004342F6" w:rsidRDefault="00614BF6" w:rsidP="00D11A6E">
      <w:pPr>
        <w:pStyle w:val="QUESTIONTEXT"/>
        <w:spacing w:before="360"/>
      </w:pPr>
      <w:r w:rsidRPr="004342F6">
        <w:t>3</w:t>
      </w:r>
      <w:r w:rsidR="00BE0BB4" w:rsidRPr="004342F6">
        <w:t>.</w:t>
      </w:r>
      <w:r w:rsidR="00F40328" w:rsidRPr="004342F6">
        <w:t>1</w:t>
      </w:r>
      <w:r w:rsidR="009E64D9" w:rsidRPr="004342F6">
        <w:t>1</w:t>
      </w:r>
      <w:r w:rsidR="00970424" w:rsidRPr="004342F6">
        <w:tab/>
        <w:t xml:space="preserve">Aside from cafeteria lunch lines, do any schools in your SFA use the following service </w:t>
      </w:r>
      <w:r w:rsidR="001D1DEA" w:rsidRPr="004342F6">
        <w:rPr>
          <w:rFonts w:eastAsia="Calibri"/>
          <w:noProof/>
          <w:sz w:val="36"/>
          <w:szCs w:val="36"/>
        </w:rPr>
        <mc:AlternateContent>
          <mc:Choice Requires="wps">
            <w:drawing>
              <wp:anchor distT="0" distB="0" distL="114300" distR="114300" simplePos="0" relativeHeight="251658482" behindDoc="0" locked="0" layoutInCell="1" allowOverlap="1" wp14:anchorId="0826FD4A" wp14:editId="5ACFBEBF">
                <wp:simplePos x="0" y="0"/>
                <wp:positionH relativeFrom="margin">
                  <wp:posOffset>0</wp:posOffset>
                </wp:positionH>
                <wp:positionV relativeFrom="paragraph">
                  <wp:posOffset>348615</wp:posOffset>
                </wp:positionV>
                <wp:extent cx="388620" cy="257175"/>
                <wp:effectExtent l="0" t="0" r="11430" b="952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3D7A3C5B" w14:textId="77777777" w:rsidR="005961C2" w:rsidRPr="00D31659" w:rsidRDefault="005961C2" w:rsidP="001D1DEA">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6" o:spid="_x0000_s1073" type="#_x0000_t202" style="position:absolute;left:0;text-align:left;margin-left:0;margin-top:27.45pt;width:30.6pt;height:20.25pt;z-index:2516584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" filled="f" stroked="f">
                <v:textbox inset="0,,0">
                  <w:txbxContent>
                    <w:p w14:paraId="3D7A3C5B" w14:textId="77777777" w:rsidR="005961C2" w:rsidRPr="00D31659" w:rsidRDefault="005961C2" w:rsidP="001D1DEA">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970424" w:rsidRPr="004342F6">
        <w:t xml:space="preserve">methods for school </w:t>
      </w:r>
      <w:r w:rsidR="00970424" w:rsidRPr="004342F6">
        <w:rPr>
          <w:u w:val="single"/>
        </w:rPr>
        <w:t>lunch</w:t>
      </w:r>
      <w:r w:rsidR="00970424" w:rsidRPr="004342F6">
        <w:t>?</w:t>
      </w:r>
    </w:p>
    <w:tbl>
      <w:tblPr>
        <w:tblW w:w="4407"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16"/>
        <w:gridCol w:w="1404"/>
        <w:gridCol w:w="1404"/>
      </w:tblGrid>
      <w:tr w:rsidR="00970424" w:rsidRPr="004342F6" w14:paraId="216C476B" w14:textId="77777777" w:rsidTr="00D330CA">
        <w:tc>
          <w:tcPr>
            <w:tcW w:w="3510" w:type="pct"/>
            <w:tcBorders>
              <w:top w:val="nil"/>
              <w:left w:val="nil"/>
              <w:bottom w:val="nil"/>
              <w:right w:val="nil"/>
            </w:tcBorders>
          </w:tcPr>
          <w:p w14:paraId="07F7CF07" w14:textId="77777777" w:rsidR="00970424" w:rsidRPr="004342F6" w:rsidRDefault="00970424" w:rsidP="00970424">
            <w:pPr>
              <w:tabs>
                <w:tab w:val="clear" w:pos="432"/>
              </w:tabs>
              <w:ind w:firstLine="0"/>
              <w:jc w:val="left"/>
              <w:rPr>
                <w:rFonts w:ascii="Arial" w:hAnsi="Arial" w:cs="Arial"/>
                <w:sz w:val="20"/>
              </w:rPr>
            </w:pPr>
          </w:p>
        </w:tc>
        <w:tc>
          <w:tcPr>
            <w:tcW w:w="1490" w:type="pct"/>
            <w:gridSpan w:val="2"/>
            <w:tcBorders>
              <w:top w:val="nil"/>
              <w:left w:val="nil"/>
              <w:bottom w:val="single" w:sz="4" w:space="0" w:color="auto"/>
              <w:right w:val="nil"/>
            </w:tcBorders>
            <w:vAlign w:val="bottom"/>
          </w:tcPr>
          <w:p w14:paraId="48CDFCE9" w14:textId="77777777" w:rsidR="00970424" w:rsidRPr="004342F6" w:rsidRDefault="00970424" w:rsidP="007F3E04">
            <w:pPr>
              <w:pStyle w:val="Selectonemultipletable"/>
            </w:pPr>
            <w:r w:rsidRPr="004342F6">
              <w:t>S</w:t>
            </w:r>
            <w:r w:rsidR="007F3E04" w:rsidRPr="004342F6">
              <w:t>elect one response per row</w:t>
            </w:r>
          </w:p>
        </w:tc>
      </w:tr>
      <w:tr w:rsidR="00970424" w:rsidRPr="004342F6" w14:paraId="499E1C49" w14:textId="77777777" w:rsidTr="00D330CA">
        <w:tc>
          <w:tcPr>
            <w:tcW w:w="3510" w:type="pct"/>
            <w:tcBorders>
              <w:top w:val="nil"/>
              <w:left w:val="nil"/>
              <w:bottom w:val="nil"/>
              <w:right w:val="single" w:sz="4" w:space="0" w:color="auto"/>
            </w:tcBorders>
          </w:tcPr>
          <w:p w14:paraId="51FCA65E" w14:textId="77777777" w:rsidR="00970424" w:rsidRPr="004342F6" w:rsidRDefault="00970424" w:rsidP="00970424">
            <w:pPr>
              <w:tabs>
                <w:tab w:val="clear" w:pos="432"/>
              </w:tabs>
              <w:spacing w:before="60" w:after="60"/>
              <w:ind w:firstLine="0"/>
              <w:jc w:val="left"/>
              <w:rPr>
                <w:rFonts w:ascii="Arial" w:hAnsi="Arial" w:cs="Arial"/>
                <w:sz w:val="20"/>
              </w:rPr>
            </w:pPr>
          </w:p>
        </w:tc>
        <w:tc>
          <w:tcPr>
            <w:tcW w:w="745" w:type="pct"/>
            <w:tcBorders>
              <w:top w:val="single" w:sz="4" w:space="0" w:color="auto"/>
              <w:left w:val="single" w:sz="4" w:space="0" w:color="auto"/>
              <w:bottom w:val="single" w:sz="4" w:space="0" w:color="auto"/>
              <w:right w:val="single" w:sz="4" w:space="0" w:color="auto"/>
            </w:tcBorders>
            <w:vAlign w:val="bottom"/>
          </w:tcPr>
          <w:p w14:paraId="64873D76" w14:textId="77777777" w:rsidR="00970424" w:rsidRPr="004342F6" w:rsidRDefault="00970424" w:rsidP="007F3E04">
            <w:pPr>
              <w:pStyle w:val="TableHeader-CENTER"/>
            </w:pPr>
            <w:r w:rsidRPr="004342F6">
              <w:t>YES</w:t>
            </w:r>
          </w:p>
        </w:tc>
        <w:tc>
          <w:tcPr>
            <w:tcW w:w="745" w:type="pct"/>
            <w:tcBorders>
              <w:top w:val="single" w:sz="4" w:space="0" w:color="auto"/>
              <w:left w:val="single" w:sz="4" w:space="0" w:color="auto"/>
              <w:bottom w:val="single" w:sz="4" w:space="0" w:color="auto"/>
              <w:right w:val="single" w:sz="4" w:space="0" w:color="auto"/>
            </w:tcBorders>
            <w:vAlign w:val="bottom"/>
          </w:tcPr>
          <w:p w14:paraId="334DC57D" w14:textId="77777777" w:rsidR="00970424" w:rsidRPr="004342F6" w:rsidRDefault="00970424" w:rsidP="007F3E04">
            <w:pPr>
              <w:pStyle w:val="TableHeader-CENTER"/>
            </w:pPr>
            <w:r w:rsidRPr="004342F6">
              <w:t>NO</w:t>
            </w:r>
          </w:p>
        </w:tc>
      </w:tr>
      <w:tr w:rsidR="00C17A00" w:rsidRPr="004342F6" w14:paraId="524564DF" w14:textId="77777777" w:rsidTr="00C17A00">
        <w:tc>
          <w:tcPr>
            <w:tcW w:w="3510" w:type="pct"/>
            <w:tcBorders>
              <w:top w:val="nil"/>
              <w:left w:val="nil"/>
              <w:bottom w:val="nil"/>
              <w:right w:val="nil"/>
            </w:tcBorders>
            <w:shd w:val="clear" w:color="auto" w:fill="E8E8E8"/>
            <w:vAlign w:val="center"/>
          </w:tcPr>
          <w:p w14:paraId="51AFE81F"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a.</w:t>
            </w:r>
            <w:r w:rsidRPr="004342F6">
              <w:tab/>
              <w:t>Grab ‘N’ Go</w:t>
            </w:r>
          </w:p>
        </w:tc>
        <w:tc>
          <w:tcPr>
            <w:tcW w:w="745" w:type="pct"/>
            <w:tcBorders>
              <w:top w:val="single" w:sz="4" w:space="0" w:color="auto"/>
              <w:left w:val="nil"/>
              <w:bottom w:val="nil"/>
              <w:right w:val="nil"/>
            </w:tcBorders>
            <w:shd w:val="clear" w:color="auto" w:fill="E8E8E8"/>
            <w:vAlign w:val="center"/>
          </w:tcPr>
          <w:p w14:paraId="6468D1AA"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45" w:type="pct"/>
            <w:tcBorders>
              <w:top w:val="single" w:sz="4" w:space="0" w:color="auto"/>
              <w:left w:val="nil"/>
              <w:bottom w:val="nil"/>
              <w:right w:val="nil"/>
            </w:tcBorders>
            <w:shd w:val="clear" w:color="auto" w:fill="E8E8E8"/>
          </w:tcPr>
          <w:p w14:paraId="24404FE2"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0EC36F91" w14:textId="77777777" w:rsidTr="00C17A00">
        <w:tc>
          <w:tcPr>
            <w:tcW w:w="3510" w:type="pct"/>
            <w:tcBorders>
              <w:top w:val="nil"/>
              <w:left w:val="nil"/>
              <w:bottom w:val="nil"/>
              <w:right w:val="nil"/>
            </w:tcBorders>
            <w:shd w:val="clear" w:color="auto" w:fill="auto"/>
            <w:vAlign w:val="center"/>
          </w:tcPr>
          <w:p w14:paraId="4B3B9BB3"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b.</w:t>
            </w:r>
            <w:r w:rsidRPr="004342F6">
              <w:tab/>
              <w:t>Kiosk or cart (not for Grab ‘N’ Go)</w:t>
            </w:r>
          </w:p>
        </w:tc>
        <w:tc>
          <w:tcPr>
            <w:tcW w:w="745" w:type="pct"/>
            <w:tcBorders>
              <w:top w:val="nil"/>
              <w:left w:val="nil"/>
              <w:bottom w:val="nil"/>
              <w:right w:val="nil"/>
            </w:tcBorders>
            <w:shd w:val="clear" w:color="auto" w:fill="auto"/>
            <w:vAlign w:val="center"/>
          </w:tcPr>
          <w:p w14:paraId="48D0EFF4"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45" w:type="pct"/>
            <w:tcBorders>
              <w:top w:val="nil"/>
              <w:left w:val="nil"/>
              <w:bottom w:val="nil"/>
              <w:right w:val="nil"/>
            </w:tcBorders>
            <w:shd w:val="clear" w:color="auto" w:fill="auto"/>
          </w:tcPr>
          <w:p w14:paraId="129239E3"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6552A85D" w14:textId="77777777" w:rsidTr="00C17A00">
        <w:tc>
          <w:tcPr>
            <w:tcW w:w="3510" w:type="pct"/>
            <w:tcBorders>
              <w:top w:val="nil"/>
              <w:left w:val="nil"/>
              <w:bottom w:val="nil"/>
              <w:right w:val="nil"/>
            </w:tcBorders>
            <w:shd w:val="clear" w:color="auto" w:fill="E8E8E8"/>
            <w:vAlign w:val="center"/>
          </w:tcPr>
          <w:p w14:paraId="7A9BC6B1"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c.</w:t>
            </w:r>
            <w:r w:rsidRPr="004342F6">
              <w:tab/>
              <w:t>Meal delivery to the classroom</w:t>
            </w:r>
          </w:p>
        </w:tc>
        <w:tc>
          <w:tcPr>
            <w:tcW w:w="745" w:type="pct"/>
            <w:tcBorders>
              <w:top w:val="nil"/>
              <w:left w:val="nil"/>
              <w:bottom w:val="nil"/>
              <w:right w:val="nil"/>
            </w:tcBorders>
            <w:shd w:val="clear" w:color="auto" w:fill="E8E8E8"/>
            <w:vAlign w:val="center"/>
          </w:tcPr>
          <w:p w14:paraId="45227D45"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45" w:type="pct"/>
            <w:tcBorders>
              <w:top w:val="nil"/>
              <w:left w:val="nil"/>
              <w:bottom w:val="nil"/>
              <w:right w:val="nil"/>
            </w:tcBorders>
            <w:shd w:val="clear" w:color="auto" w:fill="E8E8E8"/>
          </w:tcPr>
          <w:p w14:paraId="572C9B67"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7E5A0AE9" w14:textId="77777777" w:rsidTr="00C17A00">
        <w:tc>
          <w:tcPr>
            <w:tcW w:w="3510" w:type="pct"/>
            <w:tcBorders>
              <w:top w:val="nil"/>
              <w:left w:val="nil"/>
              <w:bottom w:val="nil"/>
              <w:right w:val="nil"/>
            </w:tcBorders>
            <w:shd w:val="clear" w:color="auto" w:fill="auto"/>
            <w:vAlign w:val="center"/>
          </w:tcPr>
          <w:p w14:paraId="2F11F1D8"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d.</w:t>
            </w:r>
            <w:r w:rsidRPr="004342F6">
              <w:tab/>
              <w:t>Vending machine dispensed meal</w:t>
            </w:r>
          </w:p>
        </w:tc>
        <w:tc>
          <w:tcPr>
            <w:tcW w:w="745" w:type="pct"/>
            <w:tcBorders>
              <w:top w:val="nil"/>
              <w:left w:val="nil"/>
              <w:bottom w:val="nil"/>
              <w:right w:val="nil"/>
            </w:tcBorders>
            <w:shd w:val="clear" w:color="auto" w:fill="auto"/>
            <w:vAlign w:val="center"/>
          </w:tcPr>
          <w:p w14:paraId="5E77C12F"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45" w:type="pct"/>
            <w:tcBorders>
              <w:top w:val="nil"/>
              <w:left w:val="nil"/>
              <w:bottom w:val="nil"/>
              <w:right w:val="nil"/>
            </w:tcBorders>
            <w:shd w:val="clear" w:color="auto" w:fill="auto"/>
          </w:tcPr>
          <w:p w14:paraId="333B207C"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28B19E5C" w14:textId="77777777" w:rsidTr="00C17A00">
        <w:tc>
          <w:tcPr>
            <w:tcW w:w="3510" w:type="pct"/>
            <w:tcBorders>
              <w:top w:val="nil"/>
              <w:left w:val="nil"/>
              <w:bottom w:val="nil"/>
              <w:right w:val="nil"/>
            </w:tcBorders>
            <w:shd w:val="clear" w:color="auto" w:fill="E8E8E8"/>
            <w:vAlign w:val="center"/>
          </w:tcPr>
          <w:p w14:paraId="5F6192FD" w14:textId="77777777" w:rsidR="00C17A00" w:rsidRPr="004342F6" w:rsidRDefault="00C17A00" w:rsidP="00C17A00">
            <w:pPr>
              <w:pStyle w:val="BodyTextIndent3"/>
              <w:tabs>
                <w:tab w:val="clear" w:pos="576"/>
                <w:tab w:val="clear" w:pos="1045"/>
                <w:tab w:val="left" w:pos="360"/>
                <w:tab w:val="left" w:leader="dot" w:pos="4553"/>
              </w:tabs>
              <w:spacing w:before="60" w:after="60"/>
              <w:ind w:left="0" w:firstLine="0"/>
            </w:pPr>
            <w:r w:rsidRPr="004342F6">
              <w:t>e.</w:t>
            </w:r>
            <w:r w:rsidRPr="004342F6">
              <w:tab/>
              <w:t>Food truck</w:t>
            </w:r>
          </w:p>
        </w:tc>
        <w:tc>
          <w:tcPr>
            <w:tcW w:w="745" w:type="pct"/>
            <w:tcBorders>
              <w:top w:val="nil"/>
              <w:left w:val="nil"/>
              <w:bottom w:val="nil"/>
              <w:right w:val="nil"/>
            </w:tcBorders>
            <w:shd w:val="clear" w:color="auto" w:fill="E8E8E8"/>
            <w:vAlign w:val="center"/>
          </w:tcPr>
          <w:p w14:paraId="3D50E7F9"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45" w:type="pct"/>
            <w:tcBorders>
              <w:top w:val="nil"/>
              <w:left w:val="nil"/>
              <w:bottom w:val="nil"/>
              <w:right w:val="nil"/>
            </w:tcBorders>
            <w:shd w:val="clear" w:color="auto" w:fill="E8E8E8"/>
          </w:tcPr>
          <w:p w14:paraId="63E02328"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7B01D60D" w14:textId="77777777" w:rsidTr="00C17A00">
        <w:tc>
          <w:tcPr>
            <w:tcW w:w="3510" w:type="pct"/>
            <w:tcBorders>
              <w:top w:val="nil"/>
              <w:left w:val="nil"/>
              <w:bottom w:val="nil"/>
              <w:right w:val="nil"/>
            </w:tcBorders>
            <w:shd w:val="clear" w:color="auto" w:fill="auto"/>
            <w:vAlign w:val="center"/>
          </w:tcPr>
          <w:p w14:paraId="4114E752" w14:textId="77777777" w:rsidR="00C17A00" w:rsidRPr="004342F6" w:rsidRDefault="00C17A00" w:rsidP="00C17A00">
            <w:pPr>
              <w:pStyle w:val="BodyTextIndent3"/>
              <w:tabs>
                <w:tab w:val="clear" w:pos="576"/>
                <w:tab w:val="clear" w:pos="1045"/>
                <w:tab w:val="left" w:pos="360"/>
                <w:tab w:val="left" w:leader="dot" w:pos="4553"/>
              </w:tabs>
              <w:spacing w:before="60" w:after="60"/>
              <w:ind w:left="360" w:hanging="360"/>
            </w:pPr>
            <w:r w:rsidRPr="004342F6">
              <w:t>f.</w:t>
            </w:r>
            <w:r w:rsidRPr="004342F6">
              <w:tab/>
              <w:t xml:space="preserve">Other </w:t>
            </w:r>
            <w:r w:rsidRPr="004342F6">
              <w:rPr>
                <w:i/>
              </w:rPr>
              <w:t>(Specify)</w:t>
            </w:r>
          </w:p>
        </w:tc>
        <w:tc>
          <w:tcPr>
            <w:tcW w:w="745" w:type="pct"/>
            <w:tcBorders>
              <w:top w:val="nil"/>
              <w:left w:val="nil"/>
              <w:bottom w:val="nil"/>
              <w:right w:val="nil"/>
            </w:tcBorders>
            <w:shd w:val="clear" w:color="auto" w:fill="auto"/>
            <w:vAlign w:val="center"/>
          </w:tcPr>
          <w:p w14:paraId="59FAFB98"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45" w:type="pct"/>
            <w:tcBorders>
              <w:top w:val="nil"/>
              <w:left w:val="nil"/>
              <w:bottom w:val="nil"/>
              <w:right w:val="nil"/>
            </w:tcBorders>
            <w:shd w:val="clear" w:color="auto" w:fill="auto"/>
          </w:tcPr>
          <w:p w14:paraId="0C92E903"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970424" w:rsidRPr="004342F6" w14:paraId="14D57285" w14:textId="77777777" w:rsidTr="00D330CA">
        <w:tc>
          <w:tcPr>
            <w:tcW w:w="3510" w:type="pct"/>
            <w:tcBorders>
              <w:top w:val="nil"/>
              <w:left w:val="nil"/>
              <w:bottom w:val="nil"/>
              <w:right w:val="nil"/>
            </w:tcBorders>
            <w:shd w:val="clear" w:color="auto" w:fill="auto"/>
          </w:tcPr>
          <w:p w14:paraId="107DB93F" w14:textId="77777777" w:rsidR="00970424" w:rsidRPr="004342F6" w:rsidRDefault="00970424" w:rsidP="00970424">
            <w:pPr>
              <w:spacing w:before="0" w:after="0"/>
              <w:ind w:firstLine="0"/>
              <w:jc w:val="left"/>
              <w:rPr>
                <w:sz w:val="18"/>
                <w:szCs w:val="18"/>
              </w:rPr>
            </w:pPr>
            <w:r w:rsidRPr="004342F6">
              <w:tab/>
            </w:r>
            <w:r w:rsidRPr="004342F6">
              <w:rPr>
                <w:b/>
                <w:i/>
                <w:noProof/>
              </w:rPr>
              <mc:AlternateContent>
                <mc:Choice Requires="wps">
                  <w:drawing>
                    <wp:inline distT="0" distB="0" distL="0" distR="0" wp14:anchorId="6ED58E6F" wp14:editId="11C62B7E">
                      <wp:extent cx="2291080" cy="248285"/>
                      <wp:effectExtent l="9525" t="9525" r="13970" b="8890"/>
                      <wp:docPr id="11" name="Text Box 1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2825609E" w14:textId="77777777" w:rsidR="005961C2" w:rsidRPr="00C96776" w:rsidRDefault="005961C2" w:rsidP="00970424">
                                  <w:pPr>
                                    <w:spacing w:before="0" w:after="0"/>
                                    <w:ind w:firstLine="0"/>
                                    <w:jc w:val="right"/>
                                    <w:rPr>
                                      <w:sz w:val="18"/>
                                      <w:szCs w:val="18"/>
                                    </w:rPr>
                                  </w:pPr>
                                </w:p>
                              </w:txbxContent>
                            </wps:txbx>
                            <wps:bodyPr rot="0" vert="horz" wrap="square" lIns="0" tIns="45720" rIns="18288" bIns="18288" anchor="ctr" anchorCtr="0" upright="1">
                              <a:noAutofit/>
                            </wps:bodyPr>
                          </wps:wsp>
                        </a:graphicData>
                      </a:graphic>
                    </wp:inline>
                  </w:drawing>
                </mc:Choice>
                <mc:Fallback>
                  <w:pict>
                    <v:shape id="Text Box 11" o:spid="_x0000_s1074"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">
                      <v:textbox inset="0,,1.44pt,1.44pt">
                        <w:txbxContent>
                          <w:p w14:paraId="2825609E" w14:textId="77777777" w:rsidR="005961C2" w:rsidRPr="00C96776" w:rsidRDefault="005961C2" w:rsidP="00970424">
                            <w:pPr>
                              <w:spacing w:before="0" w:after="0"/>
                              <w:ind w:firstLine="0"/>
                              <w:jc w:val="right"/>
                              <w:rPr>
                                <w:sz w:val="18"/>
                                <w:szCs w:val="18"/>
                              </w:rPr>
                            </w:pPr>
                          </w:p>
                        </w:txbxContent>
                      </v:textbox>
                      <w10:anchorlock/>
                    </v:shape>
                  </w:pict>
                </mc:Fallback>
              </mc:AlternateContent>
            </w:r>
            <w:r w:rsidRPr="004342F6">
              <w:tab/>
            </w:r>
            <w:r w:rsidRPr="004342F6">
              <w:rPr>
                <w:rFonts w:ascii="Arial" w:hAnsi="Arial" w:cs="Arial"/>
                <w:sz w:val="18"/>
                <w:szCs w:val="18"/>
              </w:rPr>
              <w:t xml:space="preserve">(STRING </w:t>
            </w:r>
            <w:sdt>
              <w:sdtPr>
                <w:rPr>
                  <w:rFonts w:ascii="Arial" w:hAnsi="Arial" w:cs="Arial"/>
                  <w:sz w:val="18"/>
                  <w:szCs w:val="18"/>
                </w:rPr>
                <w:alias w:val="STRING LENGTH"/>
                <w:tag w:val="STRING LENGTH"/>
                <w:id w:val="-1462654029"/>
                <w:temporary/>
                <w:showingPlcHdr/>
              </w:sdtPr>
              <w:sdtEndPr/>
              <w:sdtContent>
                <w:r w:rsidRPr="004342F6">
                  <w:rPr>
                    <w:rFonts w:ascii="Arial" w:hAnsi="Arial" w:cs="Arial"/>
                    <w:sz w:val="18"/>
                    <w:szCs w:val="18"/>
                  </w:rPr>
                  <w:t>(NUM)</w:t>
                </w:r>
              </w:sdtContent>
            </w:sdt>
            <w:r w:rsidRPr="004342F6">
              <w:rPr>
                <w:rFonts w:ascii="Arial" w:hAnsi="Arial" w:cs="Arial"/>
                <w:sz w:val="18"/>
                <w:szCs w:val="18"/>
              </w:rPr>
              <w:t>)</w:t>
            </w:r>
          </w:p>
        </w:tc>
        <w:tc>
          <w:tcPr>
            <w:tcW w:w="745" w:type="pct"/>
            <w:tcBorders>
              <w:top w:val="nil"/>
              <w:left w:val="nil"/>
              <w:bottom w:val="nil"/>
              <w:right w:val="nil"/>
            </w:tcBorders>
            <w:shd w:val="clear" w:color="auto" w:fill="auto"/>
            <w:vAlign w:val="bottom"/>
          </w:tcPr>
          <w:p w14:paraId="42385790" w14:textId="77777777" w:rsidR="00970424" w:rsidRPr="004342F6" w:rsidRDefault="00970424" w:rsidP="00970424">
            <w:pPr>
              <w:tabs>
                <w:tab w:val="clear" w:pos="432"/>
              </w:tabs>
              <w:spacing w:before="60" w:after="60"/>
              <w:ind w:firstLine="0"/>
              <w:jc w:val="left"/>
              <w:rPr>
                <w:rFonts w:ascii="Arial" w:hAnsi="Arial" w:cs="Arial"/>
                <w:sz w:val="12"/>
                <w:szCs w:val="12"/>
              </w:rPr>
            </w:pPr>
          </w:p>
        </w:tc>
        <w:tc>
          <w:tcPr>
            <w:tcW w:w="745" w:type="pct"/>
            <w:tcBorders>
              <w:top w:val="nil"/>
              <w:left w:val="nil"/>
              <w:bottom w:val="nil"/>
              <w:right w:val="nil"/>
            </w:tcBorders>
            <w:shd w:val="clear" w:color="auto" w:fill="auto"/>
            <w:vAlign w:val="bottom"/>
          </w:tcPr>
          <w:p w14:paraId="06841991" w14:textId="77777777" w:rsidR="00970424" w:rsidRPr="004342F6" w:rsidRDefault="00970424" w:rsidP="00970424">
            <w:pPr>
              <w:tabs>
                <w:tab w:val="clear" w:pos="432"/>
              </w:tabs>
              <w:spacing w:before="60" w:after="60"/>
              <w:ind w:firstLine="0"/>
              <w:jc w:val="left"/>
              <w:rPr>
                <w:rFonts w:ascii="Arial" w:hAnsi="Arial" w:cs="Arial"/>
                <w:sz w:val="12"/>
                <w:szCs w:val="12"/>
              </w:rPr>
            </w:pPr>
          </w:p>
        </w:tc>
      </w:tr>
    </w:tbl>
    <w:p w14:paraId="5B971D8C" w14:textId="77777777" w:rsidR="006577C3" w:rsidRPr="004342F6" w:rsidRDefault="006577C3">
      <w:pPr>
        <w:tabs>
          <w:tab w:val="clear" w:pos="432"/>
        </w:tabs>
        <w:spacing w:before="0" w:after="200" w:line="276" w:lineRule="auto"/>
        <w:ind w:firstLine="0"/>
        <w:jc w:val="left"/>
        <w:rPr>
          <w:rFonts w:ascii="Arial" w:hAnsi="Arial" w:cs="Arial"/>
          <w:b/>
          <w:sz w:val="20"/>
        </w:rPr>
      </w:pPr>
    </w:p>
    <w:p w14:paraId="4F557DC4" w14:textId="77777777" w:rsidR="006577C3" w:rsidRPr="004342F6" w:rsidRDefault="006577C3">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1DC6B65A" w14:textId="77777777" w:rsidR="001B25F7" w:rsidRPr="004342F6" w:rsidRDefault="001A271B" w:rsidP="001B25F7">
      <w:pPr>
        <w:pStyle w:val="QUESTIONTEXT"/>
      </w:pPr>
      <w:r w:rsidRPr="004342F6">
        <w:rPr>
          <w:rFonts w:eastAsia="Calibri"/>
          <w:noProof/>
          <w:sz w:val="36"/>
          <w:szCs w:val="36"/>
        </w:rPr>
        <mc:AlternateContent>
          <mc:Choice Requires="wps">
            <w:drawing>
              <wp:anchor distT="0" distB="0" distL="114300" distR="114300" simplePos="0" relativeHeight="251991397" behindDoc="0" locked="0" layoutInCell="1" allowOverlap="1" wp14:anchorId="7A7F3B4A" wp14:editId="7E1280C3">
                <wp:simplePos x="0" y="0"/>
                <wp:positionH relativeFrom="margin">
                  <wp:posOffset>-156845</wp:posOffset>
                </wp:positionH>
                <wp:positionV relativeFrom="paragraph">
                  <wp:posOffset>441325</wp:posOffset>
                </wp:positionV>
                <wp:extent cx="428625" cy="371475"/>
                <wp:effectExtent l="0" t="0" r="9525" b="9525"/>
                <wp:wrapNone/>
                <wp:docPr id="23488" name="Text Box 23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71475"/>
                        </a:xfrm>
                        <a:prstGeom prst="rect">
                          <a:avLst/>
                        </a:prstGeom>
                        <a:noFill/>
                        <a:ln>
                          <a:noFill/>
                        </a:ln>
                        <a:extLst/>
                      </wps:spPr>
                      <wps:txbx>
                        <w:txbxContent>
                          <w:p w14:paraId="1F4D0FF7" w14:textId="77777777" w:rsidR="005961C2" w:rsidRPr="00D31659" w:rsidRDefault="005961C2" w:rsidP="001D1DEA">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8" o:spid="_x0000_s1075" type="#_x0000_t202" style="position:absolute;left:0;text-align:left;margin-left:-12.35pt;margin-top:34.75pt;width:33.75pt;height:29.25pt;z-index:2519913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" filled="f" stroked="f">
                <v:textbox inset="0,,0">
                  <w:txbxContent>
                    <w:p w14:paraId="1F4D0FF7" w14:textId="77777777" w:rsidR="005961C2" w:rsidRPr="00D31659" w:rsidRDefault="005961C2" w:rsidP="001D1DEA">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v:textbox>
                <w10:wrap anchorx="margin"/>
              </v:shape>
            </w:pict>
          </mc:Fallback>
        </mc:AlternateContent>
      </w:r>
      <w:r w:rsidR="005D6313" w:rsidRPr="004342F6">
        <w:t>3.1</w:t>
      </w:r>
      <w:r w:rsidR="009E64D9" w:rsidRPr="004342F6">
        <w:t>2</w:t>
      </w:r>
      <w:r w:rsidR="001B25F7" w:rsidRPr="004342F6">
        <w:tab/>
        <w:t xml:space="preserve">What methods do schools in your SFA </w:t>
      </w:r>
      <w:r w:rsidR="00932BF8" w:rsidRPr="004342F6">
        <w:t xml:space="preserve">regularly </w:t>
      </w:r>
      <w:r w:rsidR="001B25F7" w:rsidRPr="004342F6">
        <w:t xml:space="preserve">use to track the number of free, reduced price, and paid </w:t>
      </w:r>
      <w:r w:rsidR="001B25F7" w:rsidRPr="004342F6">
        <w:rPr>
          <w:u w:val="single"/>
        </w:rPr>
        <w:t>breakfasts</w:t>
      </w:r>
      <w:r w:rsidR="001B25F7" w:rsidRPr="004342F6">
        <w:t xml:space="preserve"> served to students </w:t>
      </w:r>
      <w:r w:rsidR="001B25F7" w:rsidRPr="004342F6">
        <w:rPr>
          <w:u w:val="single"/>
        </w:rPr>
        <w:t>in the cafeteria</w:t>
      </w:r>
      <w:r w:rsidR="001B25F7" w:rsidRPr="004342F6">
        <w:t>?</w:t>
      </w:r>
      <w:r w:rsidR="0003477E" w:rsidRPr="004342F6">
        <w:t xml:space="preserve"> </w:t>
      </w:r>
    </w:p>
    <w:tbl>
      <w:tblPr>
        <w:tblW w:w="4377" w:type="pct"/>
        <w:tblInd w:w="810" w:type="dxa"/>
        <w:tblLook w:val="04A0" w:firstRow="1" w:lastRow="0" w:firstColumn="1" w:lastColumn="0" w:noHBand="0" w:noVBand="1"/>
      </w:tblPr>
      <w:tblGrid>
        <w:gridCol w:w="6980"/>
        <w:gridCol w:w="1191"/>
        <w:gridCol w:w="1189"/>
      </w:tblGrid>
      <w:tr w:rsidR="00452281" w:rsidRPr="004342F6" w14:paraId="2A80E4C4" w14:textId="77777777" w:rsidTr="001A271B">
        <w:trPr>
          <w:trHeight w:val="303"/>
        </w:trPr>
        <w:tc>
          <w:tcPr>
            <w:tcW w:w="3729" w:type="pct"/>
          </w:tcPr>
          <w:p w14:paraId="6B4E4E9E" w14:textId="77777777" w:rsidR="00452281" w:rsidRPr="004342F6" w:rsidRDefault="00452281">
            <w:pPr>
              <w:tabs>
                <w:tab w:val="left" w:pos="720"/>
              </w:tabs>
              <w:spacing w:before="60" w:after="60" w:line="276" w:lineRule="auto"/>
              <w:rPr>
                <w:rFonts w:ascii="Arial" w:hAnsi="Arial" w:cs="Arial"/>
                <w:sz w:val="20"/>
              </w:rPr>
            </w:pPr>
          </w:p>
        </w:tc>
        <w:tc>
          <w:tcPr>
            <w:tcW w:w="1271" w:type="pct"/>
            <w:gridSpan w:val="2"/>
            <w:tcBorders>
              <w:bottom w:val="single" w:sz="4" w:space="0" w:color="auto"/>
            </w:tcBorders>
            <w:vAlign w:val="bottom"/>
            <w:hideMark/>
          </w:tcPr>
          <w:p w14:paraId="4A4415FD" w14:textId="77777777" w:rsidR="00452281" w:rsidRPr="004342F6" w:rsidRDefault="00452281">
            <w:pPr>
              <w:pStyle w:val="BodyTextIndent3"/>
              <w:spacing w:before="60" w:after="60" w:line="276" w:lineRule="auto"/>
              <w:ind w:left="0" w:firstLine="0"/>
              <w:jc w:val="center"/>
              <w:rPr>
                <w:b/>
                <w:sz w:val="18"/>
                <w:szCs w:val="18"/>
              </w:rPr>
            </w:pPr>
            <w:r w:rsidRPr="004342F6">
              <w:rPr>
                <w:b/>
                <w:sz w:val="18"/>
                <w:szCs w:val="18"/>
              </w:rPr>
              <w:t>CAFETERIA</w:t>
            </w:r>
          </w:p>
          <w:p w14:paraId="362AFEE2" w14:textId="310C54DE" w:rsidR="006C50FA" w:rsidRPr="004342F6" w:rsidRDefault="006C50FA">
            <w:pPr>
              <w:pStyle w:val="BodyTextIndent3"/>
              <w:spacing w:before="60" w:after="60" w:line="276" w:lineRule="auto"/>
              <w:ind w:left="0" w:firstLine="0"/>
              <w:jc w:val="center"/>
              <w:rPr>
                <w:b/>
                <w:bCs/>
                <w:i/>
                <w:sz w:val="18"/>
                <w:szCs w:val="18"/>
              </w:rPr>
            </w:pPr>
            <w:r w:rsidRPr="004342F6">
              <w:rPr>
                <w:i/>
              </w:rPr>
              <w:t>Select one response per row</w:t>
            </w:r>
          </w:p>
        </w:tc>
      </w:tr>
      <w:tr w:rsidR="00452281" w:rsidRPr="004342F6" w14:paraId="5554EB78" w14:textId="77777777" w:rsidTr="00C17A00">
        <w:trPr>
          <w:trHeight w:val="303"/>
        </w:trPr>
        <w:tc>
          <w:tcPr>
            <w:tcW w:w="3729" w:type="pct"/>
            <w:tcBorders>
              <w:right w:val="single" w:sz="4" w:space="0" w:color="auto"/>
            </w:tcBorders>
          </w:tcPr>
          <w:p w14:paraId="2DD503AD" w14:textId="77777777" w:rsidR="00452281" w:rsidRPr="004342F6" w:rsidRDefault="00452281" w:rsidP="009356A0">
            <w:pPr>
              <w:tabs>
                <w:tab w:val="left" w:pos="720"/>
              </w:tabs>
              <w:spacing w:before="60" w:after="60" w:line="276" w:lineRule="auto"/>
              <w:rPr>
                <w:rFonts w:ascii="Arial" w:hAnsi="Arial" w:cs="Arial"/>
                <w:sz w:val="20"/>
              </w:rPr>
            </w:pPr>
          </w:p>
        </w:tc>
        <w:tc>
          <w:tcPr>
            <w:tcW w:w="636" w:type="pct"/>
            <w:tcBorders>
              <w:top w:val="single" w:sz="4" w:space="0" w:color="auto"/>
              <w:left w:val="single" w:sz="4" w:space="0" w:color="auto"/>
              <w:bottom w:val="single" w:sz="4" w:space="0" w:color="auto"/>
              <w:right w:val="single" w:sz="4" w:space="0" w:color="auto"/>
            </w:tcBorders>
            <w:vAlign w:val="bottom"/>
            <w:hideMark/>
          </w:tcPr>
          <w:p w14:paraId="5FFAE0D5" w14:textId="77777777" w:rsidR="00452281" w:rsidRPr="004342F6" w:rsidRDefault="00452281" w:rsidP="009356A0">
            <w:pPr>
              <w:pStyle w:val="BodyTextIndent3"/>
              <w:spacing w:before="60" w:after="60" w:line="276" w:lineRule="auto"/>
              <w:ind w:left="0" w:firstLine="0"/>
              <w:jc w:val="center"/>
              <w:rPr>
                <w:sz w:val="18"/>
                <w:szCs w:val="18"/>
              </w:rPr>
            </w:pPr>
            <w:r w:rsidRPr="004342F6">
              <w:rPr>
                <w:sz w:val="18"/>
                <w:szCs w:val="18"/>
              </w:rPr>
              <w:t>YES</w:t>
            </w:r>
          </w:p>
        </w:tc>
        <w:tc>
          <w:tcPr>
            <w:tcW w:w="635" w:type="pct"/>
            <w:tcBorders>
              <w:top w:val="single" w:sz="4" w:space="0" w:color="auto"/>
              <w:left w:val="single" w:sz="4" w:space="0" w:color="auto"/>
              <w:bottom w:val="single" w:sz="4" w:space="0" w:color="auto"/>
              <w:right w:val="single" w:sz="4" w:space="0" w:color="auto"/>
            </w:tcBorders>
            <w:vAlign w:val="bottom"/>
            <w:hideMark/>
          </w:tcPr>
          <w:p w14:paraId="3690352E" w14:textId="77777777" w:rsidR="00452281" w:rsidRPr="004342F6" w:rsidRDefault="00452281" w:rsidP="009356A0">
            <w:pPr>
              <w:pStyle w:val="BodyTextIndent3"/>
              <w:spacing w:before="60" w:after="60" w:line="276" w:lineRule="auto"/>
              <w:ind w:left="0" w:firstLine="0"/>
              <w:jc w:val="center"/>
              <w:rPr>
                <w:sz w:val="18"/>
                <w:szCs w:val="18"/>
              </w:rPr>
            </w:pPr>
            <w:r w:rsidRPr="004342F6">
              <w:rPr>
                <w:sz w:val="18"/>
                <w:szCs w:val="18"/>
              </w:rPr>
              <w:t>NO</w:t>
            </w:r>
          </w:p>
        </w:tc>
      </w:tr>
      <w:tr w:rsidR="00C17A00" w:rsidRPr="004342F6" w14:paraId="7D4934EB" w14:textId="77777777" w:rsidTr="006577C3">
        <w:trPr>
          <w:trHeight w:val="303"/>
        </w:trPr>
        <w:tc>
          <w:tcPr>
            <w:tcW w:w="3729" w:type="pct"/>
            <w:shd w:val="clear" w:color="auto" w:fill="E8E8E8"/>
            <w:vAlign w:val="center"/>
            <w:hideMark/>
          </w:tcPr>
          <w:p w14:paraId="35DA388E" w14:textId="77777777" w:rsidR="00C17A00" w:rsidRPr="004342F6" w:rsidRDefault="00C17A00" w:rsidP="00D20390">
            <w:pPr>
              <w:pStyle w:val="BodyTextIndent3"/>
              <w:tabs>
                <w:tab w:val="clear" w:pos="576"/>
                <w:tab w:val="clear" w:pos="1045"/>
                <w:tab w:val="left" w:pos="360"/>
                <w:tab w:val="left" w:leader="dot" w:pos="4553"/>
              </w:tabs>
              <w:spacing w:before="60" w:after="60" w:line="276" w:lineRule="auto"/>
              <w:ind w:left="360" w:hanging="360"/>
            </w:pPr>
            <w:r w:rsidRPr="004342F6">
              <w:t>a.</w:t>
            </w:r>
            <w:r w:rsidRPr="004342F6">
              <w:tab/>
              <w:t xml:space="preserve">POS system that captures foods selected and </w:t>
            </w:r>
            <w:r w:rsidR="00804B54" w:rsidRPr="004342F6">
              <w:t>student certification</w:t>
            </w:r>
            <w:r w:rsidR="00480FA5" w:rsidRPr="004342F6">
              <w:t xml:space="preserve"> </w:t>
            </w:r>
            <w:r w:rsidRPr="004342F6">
              <w:t xml:space="preserve">status </w:t>
            </w:r>
          </w:p>
        </w:tc>
        <w:tc>
          <w:tcPr>
            <w:tcW w:w="636" w:type="pct"/>
            <w:tcBorders>
              <w:top w:val="single" w:sz="4" w:space="0" w:color="auto"/>
            </w:tcBorders>
            <w:shd w:val="clear" w:color="auto" w:fill="E8E8E8"/>
            <w:vAlign w:val="center"/>
            <w:hideMark/>
          </w:tcPr>
          <w:p w14:paraId="0FB870E3"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tcBorders>
              <w:top w:val="single" w:sz="4" w:space="0" w:color="auto"/>
            </w:tcBorders>
            <w:shd w:val="clear" w:color="auto" w:fill="E8E8E8"/>
            <w:hideMark/>
          </w:tcPr>
          <w:p w14:paraId="31CF6B04"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67295F0" w14:textId="77777777" w:rsidTr="006577C3">
        <w:trPr>
          <w:trHeight w:val="303"/>
        </w:trPr>
        <w:tc>
          <w:tcPr>
            <w:tcW w:w="3729" w:type="pct"/>
            <w:shd w:val="clear" w:color="auto" w:fill="auto"/>
            <w:vAlign w:val="center"/>
          </w:tcPr>
          <w:p w14:paraId="7C800B9C" w14:textId="77777777" w:rsidR="00C17A00" w:rsidRPr="004342F6" w:rsidRDefault="00C17A00" w:rsidP="006577C3">
            <w:pPr>
              <w:pStyle w:val="BodyTextIndent3"/>
              <w:tabs>
                <w:tab w:val="clear" w:pos="576"/>
                <w:tab w:val="clear" w:pos="1045"/>
                <w:tab w:val="left" w:pos="360"/>
                <w:tab w:val="left" w:leader="dot" w:pos="4553"/>
              </w:tabs>
              <w:spacing w:before="60" w:after="60" w:line="276" w:lineRule="auto"/>
              <w:ind w:left="360" w:hanging="360"/>
            </w:pPr>
            <w:r w:rsidRPr="004342F6">
              <w:t>b.</w:t>
            </w:r>
            <w:r w:rsidRPr="004342F6">
              <w:tab/>
            </w:r>
            <w:r w:rsidR="00697478" w:rsidRPr="004342F6">
              <w:t xml:space="preserve">Student-entered </w:t>
            </w:r>
            <w:r w:rsidRPr="004342F6">
              <w:t>Personal Identification Numbers (PINs)</w:t>
            </w:r>
            <w:r w:rsidRPr="004342F6" w:rsidDel="00FE6B43">
              <w:t xml:space="preserve"> </w:t>
            </w:r>
          </w:p>
        </w:tc>
        <w:tc>
          <w:tcPr>
            <w:tcW w:w="636" w:type="pct"/>
            <w:shd w:val="clear" w:color="auto" w:fill="auto"/>
            <w:vAlign w:val="center"/>
          </w:tcPr>
          <w:p w14:paraId="574A63C5"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5BE25F65"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37F9B00F" w14:textId="77777777" w:rsidTr="006577C3">
        <w:trPr>
          <w:trHeight w:val="303"/>
        </w:trPr>
        <w:tc>
          <w:tcPr>
            <w:tcW w:w="3729" w:type="pct"/>
            <w:shd w:val="clear" w:color="auto" w:fill="E8E8E8"/>
            <w:vAlign w:val="center"/>
            <w:hideMark/>
          </w:tcPr>
          <w:p w14:paraId="44EECF69" w14:textId="77777777" w:rsidR="00C17A00" w:rsidRPr="004342F6" w:rsidRDefault="00C17A00" w:rsidP="006577C3">
            <w:pPr>
              <w:pStyle w:val="BodyTextIndent3"/>
              <w:tabs>
                <w:tab w:val="clear" w:pos="576"/>
                <w:tab w:val="clear" w:pos="1045"/>
                <w:tab w:val="left" w:pos="360"/>
                <w:tab w:val="left" w:leader="dot" w:pos="4553"/>
              </w:tabs>
              <w:spacing w:before="60" w:after="60" w:line="276" w:lineRule="auto"/>
              <w:ind w:left="360" w:hanging="360"/>
            </w:pPr>
            <w:r w:rsidRPr="004342F6">
              <w:t>c.</w:t>
            </w:r>
            <w:r w:rsidRPr="004342F6">
              <w:tab/>
              <w:t xml:space="preserve">Portable scanners or </w:t>
            </w:r>
            <w:r w:rsidR="00697478" w:rsidRPr="004342F6">
              <w:t xml:space="preserve">staff-entered </w:t>
            </w:r>
            <w:r w:rsidRPr="004342F6">
              <w:t xml:space="preserve">PINs </w:t>
            </w:r>
          </w:p>
        </w:tc>
        <w:tc>
          <w:tcPr>
            <w:tcW w:w="636" w:type="pct"/>
            <w:shd w:val="clear" w:color="auto" w:fill="E8E8E8"/>
            <w:vAlign w:val="center"/>
          </w:tcPr>
          <w:p w14:paraId="1897C3F7"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1145A5E3"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6A7029F8" w14:textId="77777777" w:rsidTr="006577C3">
        <w:trPr>
          <w:trHeight w:val="303"/>
        </w:trPr>
        <w:tc>
          <w:tcPr>
            <w:tcW w:w="3729" w:type="pct"/>
            <w:shd w:val="clear" w:color="auto" w:fill="auto"/>
            <w:vAlign w:val="center"/>
            <w:hideMark/>
          </w:tcPr>
          <w:p w14:paraId="00E40AF1" w14:textId="77777777" w:rsidR="00C17A00" w:rsidRPr="004342F6" w:rsidRDefault="00C17A00" w:rsidP="006577C3">
            <w:pPr>
              <w:pStyle w:val="BodyTextIndent3"/>
              <w:tabs>
                <w:tab w:val="clear" w:pos="576"/>
                <w:tab w:val="clear" w:pos="1045"/>
                <w:tab w:val="left" w:pos="360"/>
                <w:tab w:val="left" w:leader="dot" w:pos="4553"/>
              </w:tabs>
              <w:spacing w:before="60" w:after="60" w:line="276" w:lineRule="auto"/>
              <w:ind w:left="360" w:hanging="360"/>
            </w:pPr>
            <w:r w:rsidRPr="004342F6">
              <w:t>d.</w:t>
            </w:r>
            <w:r w:rsidRPr="004342F6">
              <w:tab/>
              <w:t>Coded ID cards or cards with magnetic strips</w:t>
            </w:r>
            <w:r w:rsidRPr="004342F6" w:rsidDel="00FE6B43">
              <w:t xml:space="preserve"> </w:t>
            </w:r>
          </w:p>
        </w:tc>
        <w:tc>
          <w:tcPr>
            <w:tcW w:w="636" w:type="pct"/>
            <w:shd w:val="clear" w:color="auto" w:fill="auto"/>
            <w:vAlign w:val="center"/>
          </w:tcPr>
          <w:p w14:paraId="47846AB6"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3DFE9392"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33FF3A1D" w14:textId="77777777" w:rsidTr="006577C3">
        <w:trPr>
          <w:trHeight w:val="303"/>
        </w:trPr>
        <w:tc>
          <w:tcPr>
            <w:tcW w:w="3729" w:type="pct"/>
            <w:shd w:val="clear" w:color="auto" w:fill="E8E8E8"/>
            <w:vAlign w:val="center"/>
          </w:tcPr>
          <w:p w14:paraId="6C06F871" w14:textId="77777777" w:rsidR="00C17A00" w:rsidRPr="004342F6" w:rsidRDefault="00C17A00" w:rsidP="006577C3">
            <w:pPr>
              <w:pStyle w:val="BodyTextIndent3"/>
              <w:tabs>
                <w:tab w:val="clear" w:pos="576"/>
                <w:tab w:val="clear" w:pos="1045"/>
                <w:tab w:val="left" w:pos="360"/>
                <w:tab w:val="left" w:leader="dot" w:pos="4553"/>
              </w:tabs>
              <w:spacing w:before="60" w:after="60" w:line="276" w:lineRule="auto"/>
              <w:ind w:left="360" w:hanging="360"/>
            </w:pPr>
            <w:r w:rsidRPr="004342F6">
              <w:t>e.</w:t>
            </w:r>
            <w:r w:rsidRPr="004342F6">
              <w:tab/>
              <w:t>Biometric technology (for example, fingerprint scanners)</w:t>
            </w:r>
          </w:p>
        </w:tc>
        <w:tc>
          <w:tcPr>
            <w:tcW w:w="636" w:type="pct"/>
            <w:shd w:val="clear" w:color="auto" w:fill="E8E8E8"/>
            <w:vAlign w:val="center"/>
          </w:tcPr>
          <w:p w14:paraId="6275EFB9"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617A82F7"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0F62001" w14:textId="77777777" w:rsidTr="006577C3">
        <w:trPr>
          <w:trHeight w:val="303"/>
        </w:trPr>
        <w:tc>
          <w:tcPr>
            <w:tcW w:w="3729" w:type="pct"/>
            <w:shd w:val="clear" w:color="auto" w:fill="auto"/>
            <w:vAlign w:val="center"/>
            <w:hideMark/>
          </w:tcPr>
          <w:p w14:paraId="61653217" w14:textId="77777777" w:rsidR="00C17A00" w:rsidRPr="004342F6" w:rsidRDefault="00C17A00" w:rsidP="006577C3">
            <w:pPr>
              <w:pStyle w:val="BodyTextIndent3"/>
              <w:tabs>
                <w:tab w:val="clear" w:pos="576"/>
                <w:tab w:val="clear" w:pos="1045"/>
                <w:tab w:val="left" w:pos="360"/>
                <w:tab w:val="left" w:leader="dot" w:pos="4553"/>
              </w:tabs>
              <w:spacing w:before="60" w:after="60" w:line="276" w:lineRule="auto"/>
              <w:ind w:left="360" w:hanging="360"/>
            </w:pPr>
            <w:r w:rsidRPr="004342F6">
              <w:t>f.</w:t>
            </w:r>
            <w:r w:rsidRPr="004342F6">
              <w:tab/>
              <w:t>Online ordering</w:t>
            </w:r>
            <w:r w:rsidRPr="004342F6" w:rsidDel="00FE6B43">
              <w:t xml:space="preserve"> </w:t>
            </w:r>
          </w:p>
        </w:tc>
        <w:tc>
          <w:tcPr>
            <w:tcW w:w="636" w:type="pct"/>
            <w:shd w:val="clear" w:color="auto" w:fill="auto"/>
            <w:vAlign w:val="center"/>
            <w:hideMark/>
          </w:tcPr>
          <w:p w14:paraId="023F881B"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5A552EED" w14:textId="77777777" w:rsidR="00C17A00" w:rsidRPr="004342F6" w:rsidRDefault="00C17A00" w:rsidP="00C17A00">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0EBC64C" w14:textId="77777777" w:rsidTr="006577C3">
        <w:trPr>
          <w:trHeight w:val="303"/>
        </w:trPr>
        <w:tc>
          <w:tcPr>
            <w:tcW w:w="3729" w:type="pct"/>
            <w:shd w:val="clear" w:color="auto" w:fill="E8E8E8"/>
            <w:vAlign w:val="center"/>
            <w:hideMark/>
          </w:tcPr>
          <w:p w14:paraId="4D36920A" w14:textId="77777777" w:rsidR="00C17A00" w:rsidRPr="004342F6" w:rsidRDefault="00C17A00" w:rsidP="006577C3">
            <w:pPr>
              <w:pStyle w:val="BodyTextIndent3"/>
              <w:tabs>
                <w:tab w:val="clear" w:pos="576"/>
                <w:tab w:val="clear" w:pos="1045"/>
                <w:tab w:val="left" w:pos="360"/>
                <w:tab w:val="left" w:leader="dot" w:pos="4553"/>
              </w:tabs>
              <w:spacing w:before="60" w:after="60" w:line="276" w:lineRule="auto"/>
              <w:ind w:left="360" w:hanging="360"/>
            </w:pPr>
            <w:r w:rsidRPr="004342F6">
              <w:t>g.</w:t>
            </w:r>
            <w:r w:rsidRPr="004342F6">
              <w:tab/>
              <w:t>Rosters</w:t>
            </w:r>
            <w:r w:rsidR="0079477B" w:rsidRPr="004342F6">
              <w:t xml:space="preserve"> or </w:t>
            </w:r>
            <w:r w:rsidRPr="004342F6">
              <w:t xml:space="preserve">cashier lists </w:t>
            </w:r>
          </w:p>
        </w:tc>
        <w:tc>
          <w:tcPr>
            <w:tcW w:w="636" w:type="pct"/>
            <w:shd w:val="clear" w:color="auto" w:fill="E8E8E8"/>
            <w:vAlign w:val="center"/>
            <w:hideMark/>
          </w:tcPr>
          <w:p w14:paraId="418D7501" w14:textId="77777777" w:rsidR="00C17A00" w:rsidRPr="004342F6" w:rsidRDefault="00C17A00" w:rsidP="00C17A00">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6ACE8C5D" w14:textId="77777777" w:rsidR="00C17A00" w:rsidRPr="004342F6" w:rsidRDefault="00C17A00" w:rsidP="00C17A00">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480FA5" w:rsidRPr="004342F6" w14:paraId="11950369" w14:textId="77777777" w:rsidTr="006577C3">
        <w:trPr>
          <w:trHeight w:val="303"/>
        </w:trPr>
        <w:tc>
          <w:tcPr>
            <w:tcW w:w="3729" w:type="pct"/>
            <w:shd w:val="clear" w:color="auto" w:fill="auto"/>
            <w:vAlign w:val="center"/>
          </w:tcPr>
          <w:p w14:paraId="4023047C" w14:textId="77777777" w:rsidR="00480FA5" w:rsidRPr="004342F6" w:rsidRDefault="0036240B" w:rsidP="006577C3">
            <w:pPr>
              <w:pStyle w:val="BodyTextIndent3"/>
              <w:tabs>
                <w:tab w:val="clear" w:pos="576"/>
                <w:tab w:val="clear" w:pos="1045"/>
                <w:tab w:val="left" w:pos="360"/>
                <w:tab w:val="left" w:leader="dot" w:pos="4553"/>
              </w:tabs>
              <w:spacing w:before="60" w:after="60" w:line="276" w:lineRule="auto"/>
              <w:ind w:left="360" w:hanging="360"/>
            </w:pPr>
            <w:r w:rsidRPr="004342F6">
              <w:t>h</w:t>
            </w:r>
            <w:r w:rsidR="00480FA5" w:rsidRPr="004342F6">
              <w:t>.</w:t>
            </w:r>
            <w:r w:rsidR="006577C3" w:rsidRPr="004342F6">
              <w:tab/>
            </w:r>
            <w:r w:rsidR="00480FA5" w:rsidRPr="004342F6">
              <w:t>Cash register tapes</w:t>
            </w:r>
            <w:r w:rsidR="00B11729" w:rsidRPr="004342F6">
              <w:t xml:space="preserve"> that capture student certification status</w:t>
            </w:r>
          </w:p>
        </w:tc>
        <w:tc>
          <w:tcPr>
            <w:tcW w:w="636" w:type="pct"/>
            <w:shd w:val="clear" w:color="auto" w:fill="auto"/>
            <w:vAlign w:val="center"/>
          </w:tcPr>
          <w:p w14:paraId="1A6FEFB4" w14:textId="77777777" w:rsidR="00480FA5" w:rsidRPr="004342F6" w:rsidRDefault="00480FA5" w:rsidP="006577C3">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vAlign w:val="center"/>
          </w:tcPr>
          <w:p w14:paraId="534B7A05" w14:textId="77777777" w:rsidR="00480FA5" w:rsidRPr="004342F6" w:rsidRDefault="00480FA5" w:rsidP="006577C3">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79477B" w:rsidRPr="004342F6" w14:paraId="23E3FAD4" w14:textId="77777777" w:rsidTr="006577C3">
        <w:trPr>
          <w:trHeight w:val="303"/>
        </w:trPr>
        <w:tc>
          <w:tcPr>
            <w:tcW w:w="3729" w:type="pct"/>
            <w:shd w:val="clear" w:color="auto" w:fill="E8E8E8"/>
            <w:vAlign w:val="center"/>
            <w:hideMark/>
          </w:tcPr>
          <w:p w14:paraId="1CB094B6" w14:textId="77777777" w:rsidR="0079477B" w:rsidRPr="004342F6" w:rsidRDefault="0036240B" w:rsidP="006577C3">
            <w:pPr>
              <w:pStyle w:val="BodyTextIndent3"/>
              <w:tabs>
                <w:tab w:val="clear" w:pos="576"/>
                <w:tab w:val="clear" w:pos="1045"/>
                <w:tab w:val="left" w:pos="360"/>
                <w:tab w:val="left" w:leader="dot" w:pos="4553"/>
              </w:tabs>
              <w:spacing w:before="60" w:after="60" w:line="276" w:lineRule="auto"/>
              <w:ind w:left="0" w:firstLine="0"/>
            </w:pPr>
            <w:r w:rsidRPr="004342F6">
              <w:t>i</w:t>
            </w:r>
            <w:r w:rsidR="0079477B" w:rsidRPr="004342F6">
              <w:t>.</w:t>
            </w:r>
            <w:r w:rsidR="0079477B" w:rsidRPr="004342F6">
              <w:tab/>
              <w:t>Coded tickets or tokens</w:t>
            </w:r>
          </w:p>
        </w:tc>
        <w:tc>
          <w:tcPr>
            <w:tcW w:w="636" w:type="pct"/>
            <w:shd w:val="clear" w:color="auto" w:fill="E8E8E8"/>
            <w:vAlign w:val="center"/>
            <w:hideMark/>
          </w:tcPr>
          <w:p w14:paraId="3D45BB1F"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37286629"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79477B" w:rsidRPr="004342F6" w14:paraId="13FF06BD" w14:textId="77777777" w:rsidTr="006577C3">
        <w:trPr>
          <w:trHeight w:val="303"/>
        </w:trPr>
        <w:tc>
          <w:tcPr>
            <w:tcW w:w="3729" w:type="pct"/>
            <w:shd w:val="clear" w:color="auto" w:fill="auto"/>
            <w:vAlign w:val="center"/>
            <w:hideMark/>
          </w:tcPr>
          <w:p w14:paraId="7C1A58E0" w14:textId="77777777" w:rsidR="0079477B" w:rsidRPr="004342F6" w:rsidRDefault="0036240B" w:rsidP="006577C3">
            <w:pPr>
              <w:pStyle w:val="BodyTextIndent3"/>
              <w:tabs>
                <w:tab w:val="clear" w:pos="576"/>
                <w:tab w:val="clear" w:pos="1045"/>
                <w:tab w:val="left" w:pos="360"/>
                <w:tab w:val="left" w:leader="dot" w:pos="4553"/>
              </w:tabs>
              <w:spacing w:before="60" w:after="60" w:line="276" w:lineRule="auto"/>
              <w:ind w:left="360" w:hanging="360"/>
            </w:pPr>
            <w:r w:rsidRPr="004342F6">
              <w:t>j</w:t>
            </w:r>
            <w:r w:rsidR="0079477B" w:rsidRPr="004342F6">
              <w:t>.</w:t>
            </w:r>
            <w:r w:rsidR="0079477B" w:rsidRPr="004342F6">
              <w:tab/>
              <w:t xml:space="preserve">Hand held clicker </w:t>
            </w:r>
          </w:p>
        </w:tc>
        <w:tc>
          <w:tcPr>
            <w:tcW w:w="636" w:type="pct"/>
            <w:shd w:val="clear" w:color="auto" w:fill="auto"/>
            <w:vAlign w:val="center"/>
            <w:hideMark/>
          </w:tcPr>
          <w:p w14:paraId="19D07C9E"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6E497AF5"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79477B" w:rsidRPr="004342F6" w14:paraId="753C0331" w14:textId="77777777" w:rsidTr="006577C3">
        <w:trPr>
          <w:trHeight w:val="303"/>
        </w:trPr>
        <w:tc>
          <w:tcPr>
            <w:tcW w:w="3729" w:type="pct"/>
            <w:shd w:val="clear" w:color="auto" w:fill="E8E8E8"/>
            <w:vAlign w:val="center"/>
            <w:hideMark/>
          </w:tcPr>
          <w:p w14:paraId="39B22C58" w14:textId="77777777" w:rsidR="0079477B" w:rsidRPr="004342F6" w:rsidRDefault="0079477B" w:rsidP="006577C3">
            <w:pPr>
              <w:pStyle w:val="BodyTextIndent3"/>
              <w:tabs>
                <w:tab w:val="clear" w:pos="576"/>
                <w:tab w:val="clear" w:pos="1045"/>
                <w:tab w:val="left" w:pos="360"/>
                <w:tab w:val="left" w:leader="dot" w:pos="4553"/>
              </w:tabs>
              <w:spacing w:before="60" w:after="60" w:line="276" w:lineRule="auto"/>
              <w:ind w:left="360" w:hanging="360"/>
              <w:rPr>
                <w:i/>
              </w:rPr>
            </w:pPr>
            <w:r w:rsidRPr="004342F6">
              <w:rPr>
                <w:spacing w:val="1"/>
              </w:rPr>
              <w:t>k.</w:t>
            </w:r>
            <w:r w:rsidRPr="004342F6">
              <w:tab/>
            </w:r>
            <w:r w:rsidRPr="004342F6">
              <w:rPr>
                <w:spacing w:val="-1"/>
              </w:rPr>
              <w:t>Other</w:t>
            </w:r>
            <w:r w:rsidRPr="004342F6">
              <w:rPr>
                <w:spacing w:val="-10"/>
              </w:rPr>
              <w:t xml:space="preserve"> </w:t>
            </w:r>
            <w:r w:rsidRPr="004342F6">
              <w:rPr>
                <w:i/>
              </w:rPr>
              <w:t>(Specify)</w:t>
            </w:r>
          </w:p>
        </w:tc>
        <w:tc>
          <w:tcPr>
            <w:tcW w:w="636" w:type="pct"/>
            <w:shd w:val="clear" w:color="auto" w:fill="E8E8E8"/>
            <w:vAlign w:val="center"/>
            <w:hideMark/>
          </w:tcPr>
          <w:p w14:paraId="035C01D7"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7BBF4EB9"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79477B" w:rsidRPr="004342F6" w14:paraId="300D6B2B" w14:textId="77777777" w:rsidTr="006577C3">
        <w:trPr>
          <w:trHeight w:val="455"/>
        </w:trPr>
        <w:tc>
          <w:tcPr>
            <w:tcW w:w="3729" w:type="pct"/>
            <w:shd w:val="clear" w:color="auto" w:fill="E8E8E8"/>
            <w:hideMark/>
          </w:tcPr>
          <w:p w14:paraId="1A5375E6" w14:textId="77777777" w:rsidR="0079477B" w:rsidRPr="004342F6" w:rsidRDefault="0079477B" w:rsidP="0079477B">
            <w:pPr>
              <w:pStyle w:val="BodyTextIndent3"/>
              <w:tabs>
                <w:tab w:val="clear" w:pos="576"/>
                <w:tab w:val="clear" w:pos="1045"/>
                <w:tab w:val="left" w:leader="underscore" w:pos="4392"/>
              </w:tabs>
              <w:spacing w:before="60" w:after="60" w:line="276" w:lineRule="auto"/>
              <w:ind w:left="360" w:hanging="360"/>
            </w:pPr>
            <w:r w:rsidRPr="004342F6">
              <w:rPr>
                <w:noProof/>
              </w:rPr>
              <mc:AlternateContent>
                <mc:Choice Requires="wps">
                  <w:drawing>
                    <wp:inline distT="0" distB="0" distL="0" distR="0" wp14:anchorId="26E2B4D9" wp14:editId="6240B3FC">
                      <wp:extent cx="2291080" cy="248285"/>
                      <wp:effectExtent l="9525" t="9525" r="13970" b="8890"/>
                      <wp:docPr id="103" name="Text Box 10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09154012" w14:textId="77777777" w:rsidR="005961C2" w:rsidRDefault="005961C2" w:rsidP="00D11A6E">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1338421190"/>
                                      <w:temporary/>
                                      <w:showingPlcHdr/>
                                    </w:sdtPr>
                                    <w:sdtEndPr/>
                                    <w:sdtContent>
                                      <w:r>
                                        <w:rPr>
                                          <w:rFonts w:ascii="Arial" w:hAnsi="Arial" w:cs="Arial"/>
                                          <w:sz w:val="18"/>
                                          <w:szCs w:val="18"/>
                                        </w:rPr>
                                        <w:t>(NUM)</w:t>
                                      </w:r>
                                    </w:sdtContent>
                                  </w:sdt>
                                  <w:r>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103" o:spid="_x0000_s1076"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">
                      <v:textbox inset="0,,1.44pt,1.44pt">
                        <w:txbxContent>
                          <w:p w14:paraId="09154012" w14:textId="77777777" w:rsidR="005961C2" w:rsidRDefault="005961C2" w:rsidP="00D11A6E">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1338421190"/>
                                <w:temporary/>
                                <w:showingPlcHdr/>
                              </w:sdtPr>
                              <w:sdtEndPr/>
                              <w:sdtContent>
                                <w:r>
                                  <w:rPr>
                                    <w:rFonts w:ascii="Arial" w:hAnsi="Arial" w:cs="Arial"/>
                                    <w:sz w:val="18"/>
                                    <w:szCs w:val="18"/>
                                  </w:rPr>
                                  <w:t>(NUM)</w:t>
                                </w:r>
                              </w:sdtContent>
                            </w:sdt>
                            <w:r>
                              <w:rPr>
                                <w:rFonts w:ascii="Arial" w:hAnsi="Arial" w:cs="Arial"/>
                                <w:sz w:val="18"/>
                                <w:szCs w:val="18"/>
                              </w:rPr>
                              <w:t>)</w:t>
                            </w:r>
                          </w:p>
                        </w:txbxContent>
                      </v:textbox>
                      <w10:anchorlock/>
                    </v:shape>
                  </w:pict>
                </mc:Fallback>
              </mc:AlternateContent>
            </w:r>
          </w:p>
        </w:tc>
        <w:tc>
          <w:tcPr>
            <w:tcW w:w="636" w:type="pct"/>
            <w:shd w:val="clear" w:color="auto" w:fill="E8E8E8"/>
            <w:vAlign w:val="bottom"/>
          </w:tcPr>
          <w:p w14:paraId="0EDEBF37"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p>
        </w:tc>
        <w:tc>
          <w:tcPr>
            <w:tcW w:w="635" w:type="pct"/>
            <w:shd w:val="clear" w:color="auto" w:fill="E8E8E8"/>
            <w:vAlign w:val="bottom"/>
          </w:tcPr>
          <w:p w14:paraId="125A5F79" w14:textId="77777777" w:rsidR="0079477B" w:rsidRPr="004342F6" w:rsidRDefault="0079477B" w:rsidP="0079477B">
            <w:pPr>
              <w:tabs>
                <w:tab w:val="left" w:pos="720"/>
              </w:tabs>
              <w:spacing w:before="60" w:after="60" w:line="276" w:lineRule="auto"/>
              <w:ind w:firstLine="0"/>
              <w:jc w:val="center"/>
              <w:rPr>
                <w:rFonts w:ascii="Arial" w:hAnsi="Arial" w:cs="Arial"/>
                <w:sz w:val="12"/>
                <w:szCs w:val="12"/>
              </w:rPr>
            </w:pPr>
          </w:p>
        </w:tc>
      </w:tr>
    </w:tbl>
    <w:p w14:paraId="0DD50BAB" w14:textId="77777777" w:rsidR="005933D2" w:rsidRPr="004342F6" w:rsidRDefault="005933D2">
      <w:pPr>
        <w:tabs>
          <w:tab w:val="clear" w:pos="432"/>
        </w:tabs>
        <w:spacing w:before="0" w:after="200" w:line="276" w:lineRule="auto"/>
        <w:ind w:firstLine="0"/>
        <w:jc w:val="left"/>
        <w:rPr>
          <w:rFonts w:ascii="Arial" w:hAnsi="Arial" w:cs="Arial"/>
          <w:b/>
          <w:sz w:val="20"/>
        </w:rPr>
      </w:pPr>
    </w:p>
    <w:p w14:paraId="5386AB6E" w14:textId="77777777" w:rsidR="003C290F" w:rsidRDefault="003C290F">
      <w:pPr>
        <w:tabs>
          <w:tab w:val="clear" w:pos="432"/>
        </w:tabs>
        <w:spacing w:before="0" w:after="200" w:line="276" w:lineRule="auto"/>
        <w:ind w:firstLine="0"/>
        <w:jc w:val="left"/>
        <w:rPr>
          <w:rFonts w:ascii="Arial" w:hAnsi="Arial" w:cs="Arial"/>
          <w:b/>
          <w:sz w:val="20"/>
        </w:rPr>
      </w:pPr>
      <w:r>
        <w:br w:type="page"/>
      </w:r>
    </w:p>
    <w:p w14:paraId="412D57B1" w14:textId="33B0C55F" w:rsidR="00452281" w:rsidRPr="004342F6" w:rsidRDefault="00452281" w:rsidP="00452281">
      <w:pPr>
        <w:pStyle w:val="QUESTIONTEXT"/>
      </w:pPr>
      <w:r w:rsidRPr="004342F6">
        <w:t>3.1</w:t>
      </w:r>
      <w:r w:rsidR="009E64D9" w:rsidRPr="004342F6">
        <w:t>3</w:t>
      </w:r>
      <w:r w:rsidRPr="004342F6">
        <w:tab/>
        <w:t xml:space="preserve">What methods do schools in your SFA regularly use to track the number of </w:t>
      </w:r>
      <w:r w:rsidR="009677F0" w:rsidRPr="004342F6">
        <w:rPr>
          <w:rFonts w:eastAsia="Calibri"/>
          <w:noProof/>
          <w:sz w:val="36"/>
          <w:szCs w:val="36"/>
        </w:rPr>
        <mc:AlternateContent>
          <mc:Choice Requires="wps">
            <w:drawing>
              <wp:anchor distT="0" distB="0" distL="114300" distR="114300" simplePos="0" relativeHeight="252055909" behindDoc="0" locked="0" layoutInCell="1" allowOverlap="1" wp14:anchorId="6745AB81" wp14:editId="76D14F59">
                <wp:simplePos x="0" y="0"/>
                <wp:positionH relativeFrom="margin">
                  <wp:posOffset>0</wp:posOffset>
                </wp:positionH>
                <wp:positionV relativeFrom="paragraph">
                  <wp:posOffset>221615</wp:posOffset>
                </wp:positionV>
                <wp:extent cx="428625" cy="371475"/>
                <wp:effectExtent l="0" t="0" r="9525"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71475"/>
                        </a:xfrm>
                        <a:prstGeom prst="rect">
                          <a:avLst/>
                        </a:prstGeom>
                        <a:noFill/>
                        <a:ln>
                          <a:noFill/>
                        </a:ln>
                        <a:extLst/>
                      </wps:spPr>
                      <wps:txbx>
                        <w:txbxContent>
                          <w:p w14:paraId="4CDDC06C" w14:textId="77777777" w:rsidR="005961C2" w:rsidRPr="00D31659" w:rsidRDefault="005961C2" w:rsidP="009677F0">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77" type="#_x0000_t202" style="position:absolute;left:0;text-align:left;margin-left:0;margin-top:17.45pt;width:33.75pt;height:29.25pt;z-index:2520559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" filled="f" stroked="f">
                <v:textbox inset="0,,0">
                  <w:txbxContent>
                    <w:p w14:paraId="4CDDC06C" w14:textId="77777777" w:rsidR="005961C2" w:rsidRPr="00D31659" w:rsidRDefault="005961C2" w:rsidP="009677F0">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v:textbox>
                <w10:wrap anchorx="margin"/>
              </v:shape>
            </w:pict>
          </mc:Fallback>
        </mc:AlternateContent>
      </w:r>
      <w:r w:rsidRPr="004342F6">
        <w:t xml:space="preserve">free, reduced price, and paid </w:t>
      </w:r>
      <w:r w:rsidRPr="004342F6">
        <w:rPr>
          <w:u w:val="single"/>
        </w:rPr>
        <w:t>breakfasts</w:t>
      </w:r>
      <w:r w:rsidRPr="004342F6">
        <w:t xml:space="preserve"> served to students </w:t>
      </w:r>
      <w:r w:rsidRPr="004342F6">
        <w:rPr>
          <w:u w:val="single"/>
        </w:rPr>
        <w:t>in non-cafeteria points of service</w:t>
      </w:r>
      <w:r w:rsidRPr="004342F6">
        <w:t>?</w:t>
      </w:r>
      <w:r w:rsidR="000F0769" w:rsidRPr="004342F6" w:rsidDel="000F0769">
        <w:t xml:space="preserve"> </w:t>
      </w:r>
    </w:p>
    <w:p w14:paraId="101E0DA4" w14:textId="38CCDCA4" w:rsidR="006C50FA" w:rsidRPr="004342F6" w:rsidRDefault="006C50FA">
      <w:pPr>
        <w:tabs>
          <w:tab w:val="clear" w:pos="432"/>
        </w:tabs>
        <w:spacing w:before="0" w:after="200" w:line="276" w:lineRule="auto"/>
        <w:ind w:firstLine="0"/>
        <w:jc w:val="left"/>
        <w:rPr>
          <w:rFonts w:ascii="Arial" w:hAnsi="Arial" w:cs="Arial"/>
          <w:b/>
          <w:sz w:val="20"/>
        </w:rPr>
      </w:pPr>
    </w:p>
    <w:tbl>
      <w:tblPr>
        <w:tblW w:w="4377" w:type="pct"/>
        <w:tblInd w:w="810" w:type="dxa"/>
        <w:tblLook w:val="04A0" w:firstRow="1" w:lastRow="0" w:firstColumn="1" w:lastColumn="0" w:noHBand="0" w:noVBand="1"/>
      </w:tblPr>
      <w:tblGrid>
        <w:gridCol w:w="6980"/>
        <w:gridCol w:w="1191"/>
        <w:gridCol w:w="1189"/>
      </w:tblGrid>
      <w:tr w:rsidR="006C50FA" w:rsidRPr="004342F6" w14:paraId="2CFF9705" w14:textId="77777777" w:rsidTr="00621447">
        <w:trPr>
          <w:trHeight w:val="303"/>
        </w:trPr>
        <w:tc>
          <w:tcPr>
            <w:tcW w:w="3729" w:type="pct"/>
          </w:tcPr>
          <w:p w14:paraId="4F741E3C" w14:textId="77777777" w:rsidR="006C50FA" w:rsidRPr="004342F6" w:rsidRDefault="006C50FA" w:rsidP="00621447">
            <w:pPr>
              <w:tabs>
                <w:tab w:val="left" w:pos="720"/>
              </w:tabs>
              <w:spacing w:before="60" w:after="60" w:line="276" w:lineRule="auto"/>
              <w:rPr>
                <w:rFonts w:ascii="Arial" w:hAnsi="Arial" w:cs="Arial"/>
                <w:sz w:val="20"/>
              </w:rPr>
            </w:pPr>
          </w:p>
        </w:tc>
        <w:tc>
          <w:tcPr>
            <w:tcW w:w="1271" w:type="pct"/>
            <w:gridSpan w:val="2"/>
            <w:tcBorders>
              <w:bottom w:val="single" w:sz="4" w:space="0" w:color="auto"/>
            </w:tcBorders>
            <w:vAlign w:val="bottom"/>
            <w:hideMark/>
          </w:tcPr>
          <w:p w14:paraId="412086D7" w14:textId="77777777" w:rsidR="006C50FA" w:rsidRPr="004342F6" w:rsidRDefault="006C50FA" w:rsidP="00621447">
            <w:pPr>
              <w:pStyle w:val="BodyTextIndent3"/>
              <w:spacing w:before="60" w:after="60" w:line="276" w:lineRule="auto"/>
              <w:ind w:left="0" w:firstLine="0"/>
              <w:jc w:val="center"/>
              <w:rPr>
                <w:b/>
                <w:sz w:val="18"/>
                <w:szCs w:val="18"/>
              </w:rPr>
            </w:pPr>
            <w:r w:rsidRPr="004342F6">
              <w:rPr>
                <w:b/>
                <w:sz w:val="18"/>
                <w:szCs w:val="18"/>
              </w:rPr>
              <w:t>NON-CAFETERIA</w:t>
            </w:r>
          </w:p>
          <w:p w14:paraId="34B8B4DF" w14:textId="17E1B6CE" w:rsidR="006C50FA" w:rsidRPr="004342F6" w:rsidRDefault="006C50FA" w:rsidP="00621447">
            <w:pPr>
              <w:pStyle w:val="BodyTextIndent3"/>
              <w:spacing w:before="60" w:after="60" w:line="276" w:lineRule="auto"/>
              <w:ind w:left="0" w:firstLine="0"/>
              <w:jc w:val="center"/>
              <w:rPr>
                <w:b/>
                <w:bCs/>
                <w:i/>
                <w:sz w:val="18"/>
                <w:szCs w:val="18"/>
              </w:rPr>
            </w:pPr>
            <w:r w:rsidRPr="004342F6">
              <w:rPr>
                <w:i/>
              </w:rPr>
              <w:t>Select one response per row</w:t>
            </w:r>
          </w:p>
        </w:tc>
      </w:tr>
      <w:tr w:rsidR="006C50FA" w:rsidRPr="004342F6" w14:paraId="08B4A4DB" w14:textId="77777777" w:rsidTr="00621447">
        <w:trPr>
          <w:trHeight w:val="303"/>
        </w:trPr>
        <w:tc>
          <w:tcPr>
            <w:tcW w:w="3729" w:type="pct"/>
            <w:tcBorders>
              <w:right w:val="single" w:sz="4" w:space="0" w:color="auto"/>
            </w:tcBorders>
          </w:tcPr>
          <w:p w14:paraId="645163A5" w14:textId="77777777" w:rsidR="006C50FA" w:rsidRPr="004342F6" w:rsidRDefault="006C50FA" w:rsidP="00621447">
            <w:pPr>
              <w:tabs>
                <w:tab w:val="left" w:pos="720"/>
              </w:tabs>
              <w:spacing w:before="60" w:after="60" w:line="276" w:lineRule="auto"/>
              <w:rPr>
                <w:rFonts w:ascii="Arial" w:hAnsi="Arial" w:cs="Arial"/>
                <w:sz w:val="20"/>
              </w:rPr>
            </w:pPr>
          </w:p>
        </w:tc>
        <w:tc>
          <w:tcPr>
            <w:tcW w:w="636" w:type="pct"/>
            <w:tcBorders>
              <w:top w:val="single" w:sz="4" w:space="0" w:color="auto"/>
              <w:left w:val="single" w:sz="4" w:space="0" w:color="auto"/>
              <w:bottom w:val="single" w:sz="4" w:space="0" w:color="auto"/>
              <w:right w:val="single" w:sz="4" w:space="0" w:color="auto"/>
            </w:tcBorders>
            <w:vAlign w:val="bottom"/>
            <w:hideMark/>
          </w:tcPr>
          <w:p w14:paraId="2168A010" w14:textId="77777777" w:rsidR="006C50FA" w:rsidRPr="004342F6" w:rsidRDefault="006C50FA" w:rsidP="00621447">
            <w:pPr>
              <w:pStyle w:val="BodyTextIndent3"/>
              <w:spacing w:before="60" w:after="60" w:line="276" w:lineRule="auto"/>
              <w:ind w:left="0" w:firstLine="0"/>
              <w:jc w:val="center"/>
              <w:rPr>
                <w:sz w:val="18"/>
                <w:szCs w:val="18"/>
              </w:rPr>
            </w:pPr>
            <w:r w:rsidRPr="004342F6">
              <w:rPr>
                <w:sz w:val="18"/>
                <w:szCs w:val="18"/>
              </w:rPr>
              <w:t>YES</w:t>
            </w:r>
          </w:p>
        </w:tc>
        <w:tc>
          <w:tcPr>
            <w:tcW w:w="635" w:type="pct"/>
            <w:tcBorders>
              <w:top w:val="single" w:sz="4" w:space="0" w:color="auto"/>
              <w:left w:val="single" w:sz="4" w:space="0" w:color="auto"/>
              <w:bottom w:val="single" w:sz="4" w:space="0" w:color="auto"/>
              <w:right w:val="single" w:sz="4" w:space="0" w:color="auto"/>
            </w:tcBorders>
            <w:vAlign w:val="bottom"/>
            <w:hideMark/>
          </w:tcPr>
          <w:p w14:paraId="45D14799" w14:textId="77777777" w:rsidR="006C50FA" w:rsidRPr="004342F6" w:rsidRDefault="006C50FA" w:rsidP="00621447">
            <w:pPr>
              <w:pStyle w:val="BodyTextIndent3"/>
              <w:spacing w:before="60" w:after="60" w:line="276" w:lineRule="auto"/>
              <w:ind w:left="0" w:firstLine="0"/>
              <w:jc w:val="center"/>
              <w:rPr>
                <w:sz w:val="18"/>
                <w:szCs w:val="18"/>
              </w:rPr>
            </w:pPr>
            <w:r w:rsidRPr="004342F6">
              <w:rPr>
                <w:sz w:val="18"/>
                <w:szCs w:val="18"/>
              </w:rPr>
              <w:t>NO</w:t>
            </w:r>
          </w:p>
        </w:tc>
      </w:tr>
      <w:tr w:rsidR="006C50FA" w:rsidRPr="004342F6" w14:paraId="64B841A4" w14:textId="77777777" w:rsidTr="00621447">
        <w:trPr>
          <w:trHeight w:val="303"/>
        </w:trPr>
        <w:tc>
          <w:tcPr>
            <w:tcW w:w="3729" w:type="pct"/>
            <w:shd w:val="clear" w:color="auto" w:fill="E8E8E8"/>
            <w:vAlign w:val="center"/>
            <w:hideMark/>
          </w:tcPr>
          <w:p w14:paraId="15252B18"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a.</w:t>
            </w:r>
            <w:r w:rsidRPr="004342F6">
              <w:tab/>
              <w:t xml:space="preserve">POS system that captures foods selected and student certification status </w:t>
            </w:r>
          </w:p>
        </w:tc>
        <w:tc>
          <w:tcPr>
            <w:tcW w:w="636" w:type="pct"/>
            <w:tcBorders>
              <w:top w:val="single" w:sz="4" w:space="0" w:color="auto"/>
            </w:tcBorders>
            <w:shd w:val="clear" w:color="auto" w:fill="E8E8E8"/>
            <w:vAlign w:val="center"/>
            <w:hideMark/>
          </w:tcPr>
          <w:p w14:paraId="4DF300C6"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tcBorders>
              <w:top w:val="single" w:sz="4" w:space="0" w:color="auto"/>
            </w:tcBorders>
            <w:shd w:val="clear" w:color="auto" w:fill="E8E8E8"/>
            <w:hideMark/>
          </w:tcPr>
          <w:p w14:paraId="7E718996"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2B431CD1" w14:textId="77777777" w:rsidTr="00621447">
        <w:trPr>
          <w:trHeight w:val="303"/>
        </w:trPr>
        <w:tc>
          <w:tcPr>
            <w:tcW w:w="3729" w:type="pct"/>
            <w:shd w:val="clear" w:color="auto" w:fill="auto"/>
            <w:vAlign w:val="center"/>
          </w:tcPr>
          <w:p w14:paraId="0BBB1E0D"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b.</w:t>
            </w:r>
            <w:r w:rsidRPr="004342F6">
              <w:tab/>
              <w:t>Student-entered Personal Identification Numbers (PINs)</w:t>
            </w:r>
            <w:r w:rsidRPr="004342F6" w:rsidDel="00FE6B43">
              <w:t xml:space="preserve"> </w:t>
            </w:r>
          </w:p>
        </w:tc>
        <w:tc>
          <w:tcPr>
            <w:tcW w:w="636" w:type="pct"/>
            <w:shd w:val="clear" w:color="auto" w:fill="auto"/>
            <w:vAlign w:val="center"/>
          </w:tcPr>
          <w:p w14:paraId="247C9AA9"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5B46193D"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330A071D" w14:textId="77777777" w:rsidTr="00621447">
        <w:trPr>
          <w:trHeight w:val="303"/>
        </w:trPr>
        <w:tc>
          <w:tcPr>
            <w:tcW w:w="3729" w:type="pct"/>
            <w:shd w:val="clear" w:color="auto" w:fill="E8E8E8"/>
            <w:vAlign w:val="center"/>
            <w:hideMark/>
          </w:tcPr>
          <w:p w14:paraId="48B547BB"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c.</w:t>
            </w:r>
            <w:r w:rsidRPr="004342F6">
              <w:tab/>
              <w:t xml:space="preserve">Portable scanners or staff-entered PINs </w:t>
            </w:r>
          </w:p>
        </w:tc>
        <w:tc>
          <w:tcPr>
            <w:tcW w:w="636" w:type="pct"/>
            <w:shd w:val="clear" w:color="auto" w:fill="E8E8E8"/>
            <w:vAlign w:val="center"/>
          </w:tcPr>
          <w:p w14:paraId="6D8DA78C"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6E61A529"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57B87683" w14:textId="77777777" w:rsidTr="00621447">
        <w:trPr>
          <w:trHeight w:val="303"/>
        </w:trPr>
        <w:tc>
          <w:tcPr>
            <w:tcW w:w="3729" w:type="pct"/>
            <w:shd w:val="clear" w:color="auto" w:fill="auto"/>
            <w:vAlign w:val="center"/>
            <w:hideMark/>
          </w:tcPr>
          <w:p w14:paraId="22BFA8B2"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d.</w:t>
            </w:r>
            <w:r w:rsidRPr="004342F6">
              <w:tab/>
              <w:t>Coded ID cards or cards with magnetic strips</w:t>
            </w:r>
            <w:r w:rsidRPr="004342F6" w:rsidDel="00FE6B43">
              <w:t xml:space="preserve"> </w:t>
            </w:r>
          </w:p>
        </w:tc>
        <w:tc>
          <w:tcPr>
            <w:tcW w:w="636" w:type="pct"/>
            <w:shd w:val="clear" w:color="auto" w:fill="auto"/>
            <w:vAlign w:val="center"/>
          </w:tcPr>
          <w:p w14:paraId="2DB7813E"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73E5F36C"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0234E782" w14:textId="77777777" w:rsidTr="00621447">
        <w:trPr>
          <w:trHeight w:val="303"/>
        </w:trPr>
        <w:tc>
          <w:tcPr>
            <w:tcW w:w="3729" w:type="pct"/>
            <w:shd w:val="clear" w:color="auto" w:fill="E8E8E8"/>
            <w:vAlign w:val="center"/>
          </w:tcPr>
          <w:p w14:paraId="5AA7583B"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e.</w:t>
            </w:r>
            <w:r w:rsidRPr="004342F6">
              <w:tab/>
              <w:t>Biometric technology (for example, fingerprint scanners)</w:t>
            </w:r>
          </w:p>
        </w:tc>
        <w:tc>
          <w:tcPr>
            <w:tcW w:w="636" w:type="pct"/>
            <w:shd w:val="clear" w:color="auto" w:fill="E8E8E8"/>
            <w:vAlign w:val="center"/>
          </w:tcPr>
          <w:p w14:paraId="60F0A4B3"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0AEB5BFE"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15BB1EF6" w14:textId="77777777" w:rsidTr="00621447">
        <w:trPr>
          <w:trHeight w:val="303"/>
        </w:trPr>
        <w:tc>
          <w:tcPr>
            <w:tcW w:w="3729" w:type="pct"/>
            <w:shd w:val="clear" w:color="auto" w:fill="auto"/>
            <w:vAlign w:val="center"/>
            <w:hideMark/>
          </w:tcPr>
          <w:p w14:paraId="42A21D99"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f.</w:t>
            </w:r>
            <w:r w:rsidRPr="004342F6">
              <w:tab/>
              <w:t>Online ordering</w:t>
            </w:r>
            <w:r w:rsidRPr="004342F6" w:rsidDel="00FE6B43">
              <w:t xml:space="preserve"> </w:t>
            </w:r>
          </w:p>
        </w:tc>
        <w:tc>
          <w:tcPr>
            <w:tcW w:w="636" w:type="pct"/>
            <w:shd w:val="clear" w:color="auto" w:fill="auto"/>
            <w:vAlign w:val="center"/>
            <w:hideMark/>
          </w:tcPr>
          <w:p w14:paraId="60565957"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6BAE3884"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1A4881BB" w14:textId="77777777" w:rsidTr="00621447">
        <w:trPr>
          <w:trHeight w:val="303"/>
        </w:trPr>
        <w:tc>
          <w:tcPr>
            <w:tcW w:w="3729" w:type="pct"/>
            <w:shd w:val="clear" w:color="auto" w:fill="E8E8E8"/>
            <w:vAlign w:val="center"/>
            <w:hideMark/>
          </w:tcPr>
          <w:p w14:paraId="469F7259"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g.</w:t>
            </w:r>
            <w:r w:rsidRPr="004342F6">
              <w:tab/>
              <w:t xml:space="preserve">Rosters or cashier lists </w:t>
            </w:r>
          </w:p>
        </w:tc>
        <w:tc>
          <w:tcPr>
            <w:tcW w:w="636" w:type="pct"/>
            <w:shd w:val="clear" w:color="auto" w:fill="E8E8E8"/>
            <w:vAlign w:val="center"/>
            <w:hideMark/>
          </w:tcPr>
          <w:p w14:paraId="6DF295E6" w14:textId="77777777" w:rsidR="006C50FA" w:rsidRPr="004342F6" w:rsidRDefault="006C50FA" w:rsidP="00621447">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0E6D8308" w14:textId="77777777" w:rsidR="006C50FA" w:rsidRPr="004342F6" w:rsidRDefault="006C50FA" w:rsidP="00621447">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4DA5E542" w14:textId="77777777" w:rsidTr="00621447">
        <w:trPr>
          <w:trHeight w:val="303"/>
        </w:trPr>
        <w:tc>
          <w:tcPr>
            <w:tcW w:w="3729" w:type="pct"/>
            <w:shd w:val="clear" w:color="auto" w:fill="auto"/>
            <w:vAlign w:val="center"/>
          </w:tcPr>
          <w:p w14:paraId="6AA5A2C5"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h.</w:t>
            </w:r>
            <w:r w:rsidRPr="004342F6">
              <w:tab/>
              <w:t>Cash register tapes that capture student certification status</w:t>
            </w:r>
          </w:p>
        </w:tc>
        <w:tc>
          <w:tcPr>
            <w:tcW w:w="636" w:type="pct"/>
            <w:shd w:val="clear" w:color="auto" w:fill="auto"/>
            <w:vAlign w:val="center"/>
          </w:tcPr>
          <w:p w14:paraId="6F62567A"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vAlign w:val="center"/>
          </w:tcPr>
          <w:p w14:paraId="2A9C6A47"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26CEEDF1" w14:textId="77777777" w:rsidTr="00621447">
        <w:trPr>
          <w:trHeight w:val="303"/>
        </w:trPr>
        <w:tc>
          <w:tcPr>
            <w:tcW w:w="3729" w:type="pct"/>
            <w:shd w:val="clear" w:color="auto" w:fill="E8E8E8"/>
            <w:vAlign w:val="center"/>
            <w:hideMark/>
          </w:tcPr>
          <w:p w14:paraId="7058E90B"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0" w:firstLine="0"/>
            </w:pPr>
            <w:r w:rsidRPr="004342F6">
              <w:t>i.</w:t>
            </w:r>
            <w:r w:rsidRPr="004342F6">
              <w:tab/>
              <w:t>Coded tickets or tokens</w:t>
            </w:r>
          </w:p>
        </w:tc>
        <w:tc>
          <w:tcPr>
            <w:tcW w:w="636" w:type="pct"/>
            <w:shd w:val="clear" w:color="auto" w:fill="E8E8E8"/>
            <w:vAlign w:val="center"/>
            <w:hideMark/>
          </w:tcPr>
          <w:p w14:paraId="1DF1438F"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4BB98277"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1923431F" w14:textId="77777777" w:rsidTr="00621447">
        <w:trPr>
          <w:trHeight w:val="303"/>
        </w:trPr>
        <w:tc>
          <w:tcPr>
            <w:tcW w:w="3729" w:type="pct"/>
            <w:shd w:val="clear" w:color="auto" w:fill="auto"/>
            <w:vAlign w:val="center"/>
            <w:hideMark/>
          </w:tcPr>
          <w:p w14:paraId="6B8B00CD"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j.</w:t>
            </w:r>
            <w:r w:rsidRPr="004342F6">
              <w:tab/>
              <w:t xml:space="preserve">Hand held clicker </w:t>
            </w:r>
          </w:p>
        </w:tc>
        <w:tc>
          <w:tcPr>
            <w:tcW w:w="636" w:type="pct"/>
            <w:shd w:val="clear" w:color="auto" w:fill="auto"/>
            <w:vAlign w:val="center"/>
            <w:hideMark/>
          </w:tcPr>
          <w:p w14:paraId="4EAAB8E6"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06843649"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6077676A" w14:textId="77777777" w:rsidTr="00621447">
        <w:trPr>
          <w:trHeight w:val="303"/>
        </w:trPr>
        <w:tc>
          <w:tcPr>
            <w:tcW w:w="3729" w:type="pct"/>
            <w:shd w:val="clear" w:color="auto" w:fill="E8E8E8"/>
            <w:vAlign w:val="center"/>
            <w:hideMark/>
          </w:tcPr>
          <w:p w14:paraId="78D2C35E"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rPr>
                <w:i/>
              </w:rPr>
            </w:pPr>
            <w:r w:rsidRPr="004342F6">
              <w:rPr>
                <w:spacing w:val="1"/>
              </w:rPr>
              <w:t>k.</w:t>
            </w:r>
            <w:r w:rsidRPr="004342F6">
              <w:tab/>
            </w:r>
            <w:r w:rsidRPr="004342F6">
              <w:rPr>
                <w:spacing w:val="-1"/>
              </w:rPr>
              <w:t>Other</w:t>
            </w:r>
            <w:r w:rsidRPr="004342F6">
              <w:rPr>
                <w:spacing w:val="-10"/>
              </w:rPr>
              <w:t xml:space="preserve"> </w:t>
            </w:r>
            <w:r w:rsidRPr="004342F6">
              <w:rPr>
                <w:i/>
              </w:rPr>
              <w:t>(Specify)</w:t>
            </w:r>
          </w:p>
        </w:tc>
        <w:tc>
          <w:tcPr>
            <w:tcW w:w="636" w:type="pct"/>
            <w:shd w:val="clear" w:color="auto" w:fill="E8E8E8"/>
            <w:vAlign w:val="center"/>
            <w:hideMark/>
          </w:tcPr>
          <w:p w14:paraId="489DD573"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6A12709F"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3CFEE4D7" w14:textId="77777777" w:rsidTr="00621447">
        <w:trPr>
          <w:trHeight w:val="455"/>
        </w:trPr>
        <w:tc>
          <w:tcPr>
            <w:tcW w:w="3729" w:type="pct"/>
            <w:shd w:val="clear" w:color="auto" w:fill="E8E8E8"/>
            <w:hideMark/>
          </w:tcPr>
          <w:p w14:paraId="5FC73DAD" w14:textId="77777777" w:rsidR="006C50FA" w:rsidRPr="004342F6" w:rsidRDefault="006C50FA" w:rsidP="00621447">
            <w:pPr>
              <w:pStyle w:val="BodyTextIndent3"/>
              <w:tabs>
                <w:tab w:val="clear" w:pos="576"/>
                <w:tab w:val="clear" w:pos="1045"/>
                <w:tab w:val="left" w:leader="underscore" w:pos="4392"/>
              </w:tabs>
              <w:spacing w:before="60" w:after="60" w:line="276" w:lineRule="auto"/>
              <w:ind w:left="360" w:hanging="360"/>
            </w:pPr>
            <w:r w:rsidRPr="004342F6">
              <w:rPr>
                <w:noProof/>
              </w:rPr>
              <mc:AlternateContent>
                <mc:Choice Requires="wps">
                  <w:drawing>
                    <wp:inline distT="0" distB="0" distL="0" distR="0" wp14:anchorId="199DD131" wp14:editId="566F0A68">
                      <wp:extent cx="2291080" cy="248285"/>
                      <wp:effectExtent l="9525" t="9525" r="13970" b="8890"/>
                      <wp:docPr id="23429" name="Text Box 234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7C8B8408" w14:textId="77777777" w:rsidR="005961C2" w:rsidRDefault="005961C2" w:rsidP="006C50FA">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1090771223"/>
                                      <w:temporary/>
                                      <w:showingPlcHdr/>
                                    </w:sdtPr>
                                    <w:sdtEndPr/>
                                    <w:sdtContent>
                                      <w:r>
                                        <w:rPr>
                                          <w:rFonts w:ascii="Arial" w:hAnsi="Arial" w:cs="Arial"/>
                                          <w:sz w:val="18"/>
                                          <w:szCs w:val="18"/>
                                        </w:rPr>
                                        <w:t>(NUM)</w:t>
                                      </w:r>
                                    </w:sdtContent>
                                  </w:sdt>
                                  <w:r>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23429" o:spid="_x0000_s1078"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">
                      <v:textbox inset="0,,1.44pt,1.44pt">
                        <w:txbxContent>
                          <w:p w14:paraId="7C8B8408" w14:textId="77777777" w:rsidR="005961C2" w:rsidRDefault="005961C2" w:rsidP="006C50FA">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1090771223"/>
                                <w:temporary/>
                                <w:showingPlcHdr/>
                              </w:sdtPr>
                              <w:sdtEndPr/>
                              <w:sdtContent>
                                <w:r>
                                  <w:rPr>
                                    <w:rFonts w:ascii="Arial" w:hAnsi="Arial" w:cs="Arial"/>
                                    <w:sz w:val="18"/>
                                    <w:szCs w:val="18"/>
                                  </w:rPr>
                                  <w:t>(NUM)</w:t>
                                </w:r>
                              </w:sdtContent>
                            </w:sdt>
                            <w:r>
                              <w:rPr>
                                <w:rFonts w:ascii="Arial" w:hAnsi="Arial" w:cs="Arial"/>
                                <w:sz w:val="18"/>
                                <w:szCs w:val="18"/>
                              </w:rPr>
                              <w:t>)</w:t>
                            </w:r>
                          </w:p>
                        </w:txbxContent>
                      </v:textbox>
                      <w10:anchorlock/>
                    </v:shape>
                  </w:pict>
                </mc:Fallback>
              </mc:AlternateContent>
            </w:r>
          </w:p>
        </w:tc>
        <w:tc>
          <w:tcPr>
            <w:tcW w:w="636" w:type="pct"/>
            <w:shd w:val="clear" w:color="auto" w:fill="E8E8E8"/>
            <w:vAlign w:val="bottom"/>
          </w:tcPr>
          <w:p w14:paraId="7995EC76"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p>
        </w:tc>
        <w:tc>
          <w:tcPr>
            <w:tcW w:w="635" w:type="pct"/>
            <w:shd w:val="clear" w:color="auto" w:fill="E8E8E8"/>
            <w:vAlign w:val="bottom"/>
          </w:tcPr>
          <w:p w14:paraId="079D6A2D"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p>
        </w:tc>
      </w:tr>
    </w:tbl>
    <w:p w14:paraId="7C77CDB9" w14:textId="71457172" w:rsidR="001805D7" w:rsidRPr="004342F6" w:rsidRDefault="001805D7">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2522882B" w14:textId="77777777" w:rsidR="0003477E" w:rsidRPr="004342F6" w:rsidRDefault="000175A5" w:rsidP="0012068B">
      <w:pPr>
        <w:pStyle w:val="QUESTIONTEXT"/>
      </w:pPr>
      <w:r w:rsidRPr="004342F6">
        <w:rPr>
          <w:rFonts w:eastAsia="Calibri"/>
          <w:noProof/>
          <w:sz w:val="36"/>
          <w:szCs w:val="36"/>
        </w:rPr>
        <mc:AlternateContent>
          <mc:Choice Requires="wps">
            <w:drawing>
              <wp:anchor distT="0" distB="0" distL="114300" distR="114300" simplePos="0" relativeHeight="251993445" behindDoc="0" locked="0" layoutInCell="1" allowOverlap="1" wp14:anchorId="70E34493" wp14:editId="59CAACC5">
                <wp:simplePos x="0" y="0"/>
                <wp:positionH relativeFrom="margin">
                  <wp:posOffset>-130175</wp:posOffset>
                </wp:positionH>
                <wp:positionV relativeFrom="paragraph">
                  <wp:posOffset>357505</wp:posOffset>
                </wp:positionV>
                <wp:extent cx="428625" cy="371475"/>
                <wp:effectExtent l="0" t="0" r="9525" b="952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71475"/>
                        </a:xfrm>
                        <a:prstGeom prst="rect">
                          <a:avLst/>
                        </a:prstGeom>
                        <a:noFill/>
                        <a:ln>
                          <a:noFill/>
                        </a:ln>
                        <a:extLst/>
                      </wps:spPr>
                      <wps:txbx>
                        <w:txbxContent>
                          <w:p w14:paraId="17827069" w14:textId="77777777" w:rsidR="005961C2" w:rsidRPr="00D31659" w:rsidRDefault="005961C2" w:rsidP="0012068B">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 o:spid="_x0000_s1079" type="#_x0000_t202" style="position:absolute;left:0;text-align:left;margin-left:-10.25pt;margin-top:28.15pt;width:33.75pt;height:29.25pt;z-index:2519934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" filled="f" stroked="f">
                <v:textbox inset="0,,0">
                  <w:txbxContent>
                    <w:p w14:paraId="17827069" w14:textId="77777777" w:rsidR="005961C2" w:rsidRPr="00D31659" w:rsidRDefault="005961C2" w:rsidP="0012068B">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v:textbox>
                <w10:wrap anchorx="margin"/>
              </v:shape>
            </w:pict>
          </mc:Fallback>
        </mc:AlternateContent>
      </w:r>
      <w:r w:rsidR="005D6313" w:rsidRPr="004342F6">
        <w:t>3.</w:t>
      </w:r>
      <w:r w:rsidR="00085490" w:rsidRPr="004342F6">
        <w:t>1</w:t>
      </w:r>
      <w:r w:rsidR="009E64D9" w:rsidRPr="004342F6">
        <w:t>4</w:t>
      </w:r>
      <w:r w:rsidR="005D6313" w:rsidRPr="004342F6">
        <w:tab/>
        <w:t xml:space="preserve">What methods do schools in your SFA </w:t>
      </w:r>
      <w:r w:rsidR="0003477E" w:rsidRPr="004342F6">
        <w:t xml:space="preserve">regularly </w:t>
      </w:r>
      <w:r w:rsidR="005D6313" w:rsidRPr="004342F6">
        <w:t xml:space="preserve">use to track the number of free, reduced price, and paid </w:t>
      </w:r>
      <w:r w:rsidR="006B1560" w:rsidRPr="004342F6">
        <w:rPr>
          <w:u w:val="single"/>
        </w:rPr>
        <w:t>lunches</w:t>
      </w:r>
      <w:r w:rsidR="005D6313" w:rsidRPr="004342F6">
        <w:t xml:space="preserve"> served to students </w:t>
      </w:r>
      <w:r w:rsidR="005D6313" w:rsidRPr="00A86C24">
        <w:rPr>
          <w:u w:val="single"/>
        </w:rPr>
        <w:t xml:space="preserve">in </w:t>
      </w:r>
      <w:r w:rsidR="0012068B" w:rsidRPr="00A86C24">
        <w:rPr>
          <w:u w:val="single"/>
        </w:rPr>
        <w:t xml:space="preserve">the </w:t>
      </w:r>
      <w:r w:rsidR="005D6313" w:rsidRPr="00A86C24">
        <w:rPr>
          <w:u w:val="single"/>
        </w:rPr>
        <w:t>cafeteria</w:t>
      </w:r>
      <w:r w:rsidR="005D6313" w:rsidRPr="004342F6">
        <w:t>?</w:t>
      </w:r>
      <w:r w:rsidR="0003477E" w:rsidRPr="004342F6">
        <w:t xml:space="preserve"> </w:t>
      </w:r>
    </w:p>
    <w:tbl>
      <w:tblPr>
        <w:tblW w:w="4377" w:type="pct"/>
        <w:tblInd w:w="810" w:type="dxa"/>
        <w:tblLook w:val="04A0" w:firstRow="1" w:lastRow="0" w:firstColumn="1" w:lastColumn="0" w:noHBand="0" w:noVBand="1"/>
      </w:tblPr>
      <w:tblGrid>
        <w:gridCol w:w="6980"/>
        <w:gridCol w:w="1191"/>
        <w:gridCol w:w="1189"/>
      </w:tblGrid>
      <w:tr w:rsidR="006577C3" w:rsidRPr="004342F6" w14:paraId="16478112" w14:textId="77777777" w:rsidTr="00915E52">
        <w:trPr>
          <w:trHeight w:val="303"/>
        </w:trPr>
        <w:tc>
          <w:tcPr>
            <w:tcW w:w="3729" w:type="pct"/>
          </w:tcPr>
          <w:p w14:paraId="38CEB316" w14:textId="77777777" w:rsidR="006577C3" w:rsidRPr="004342F6" w:rsidRDefault="006577C3" w:rsidP="00915E52">
            <w:pPr>
              <w:tabs>
                <w:tab w:val="left" w:pos="720"/>
              </w:tabs>
              <w:spacing w:before="60" w:after="60" w:line="276" w:lineRule="auto"/>
              <w:rPr>
                <w:rFonts w:ascii="Arial" w:hAnsi="Arial" w:cs="Arial"/>
                <w:sz w:val="20"/>
              </w:rPr>
            </w:pPr>
          </w:p>
        </w:tc>
        <w:tc>
          <w:tcPr>
            <w:tcW w:w="1271" w:type="pct"/>
            <w:gridSpan w:val="2"/>
            <w:tcBorders>
              <w:bottom w:val="single" w:sz="4" w:space="0" w:color="auto"/>
            </w:tcBorders>
            <w:vAlign w:val="bottom"/>
            <w:hideMark/>
          </w:tcPr>
          <w:p w14:paraId="6CB9282F" w14:textId="7D6AFA9B" w:rsidR="006C50FA" w:rsidRPr="004342F6" w:rsidRDefault="006577C3" w:rsidP="00DD2E09">
            <w:pPr>
              <w:pStyle w:val="BodyTextIndent3"/>
              <w:spacing w:before="60" w:after="60" w:line="276" w:lineRule="auto"/>
              <w:ind w:left="0" w:firstLine="0"/>
              <w:jc w:val="center"/>
              <w:rPr>
                <w:b/>
                <w:bCs/>
                <w:sz w:val="18"/>
                <w:szCs w:val="18"/>
              </w:rPr>
            </w:pPr>
            <w:r w:rsidRPr="004342F6">
              <w:rPr>
                <w:b/>
                <w:sz w:val="18"/>
                <w:szCs w:val="18"/>
              </w:rPr>
              <w:t>CAFETERIA</w:t>
            </w:r>
            <w:r w:rsidR="00DD2E09" w:rsidRPr="004342F6">
              <w:rPr>
                <w:b/>
                <w:sz w:val="18"/>
                <w:szCs w:val="18"/>
              </w:rPr>
              <w:br/>
            </w:r>
            <w:r w:rsidR="006C50FA" w:rsidRPr="004342F6">
              <w:rPr>
                <w:i/>
              </w:rPr>
              <w:t>Select one response per row</w:t>
            </w:r>
          </w:p>
        </w:tc>
      </w:tr>
      <w:tr w:rsidR="006577C3" w:rsidRPr="004342F6" w14:paraId="06B8AE00" w14:textId="77777777" w:rsidTr="00915E52">
        <w:trPr>
          <w:trHeight w:val="303"/>
        </w:trPr>
        <w:tc>
          <w:tcPr>
            <w:tcW w:w="3729" w:type="pct"/>
            <w:tcBorders>
              <w:right w:val="single" w:sz="4" w:space="0" w:color="auto"/>
            </w:tcBorders>
          </w:tcPr>
          <w:p w14:paraId="502F5BE4" w14:textId="77777777" w:rsidR="006577C3" w:rsidRPr="004342F6" w:rsidRDefault="006577C3" w:rsidP="00915E52">
            <w:pPr>
              <w:tabs>
                <w:tab w:val="left" w:pos="720"/>
              </w:tabs>
              <w:spacing w:before="60" w:after="60" w:line="276" w:lineRule="auto"/>
              <w:rPr>
                <w:rFonts w:ascii="Arial" w:hAnsi="Arial" w:cs="Arial"/>
                <w:sz w:val="20"/>
              </w:rPr>
            </w:pPr>
          </w:p>
        </w:tc>
        <w:tc>
          <w:tcPr>
            <w:tcW w:w="636" w:type="pct"/>
            <w:tcBorders>
              <w:top w:val="single" w:sz="4" w:space="0" w:color="auto"/>
              <w:left w:val="single" w:sz="4" w:space="0" w:color="auto"/>
              <w:bottom w:val="single" w:sz="4" w:space="0" w:color="auto"/>
              <w:right w:val="single" w:sz="4" w:space="0" w:color="auto"/>
            </w:tcBorders>
            <w:vAlign w:val="bottom"/>
            <w:hideMark/>
          </w:tcPr>
          <w:p w14:paraId="43E51730" w14:textId="77777777" w:rsidR="006577C3" w:rsidRPr="004342F6" w:rsidRDefault="006577C3" w:rsidP="00915E52">
            <w:pPr>
              <w:pStyle w:val="BodyTextIndent3"/>
              <w:spacing w:before="60" w:after="60" w:line="276" w:lineRule="auto"/>
              <w:ind w:left="0" w:firstLine="0"/>
              <w:jc w:val="center"/>
              <w:rPr>
                <w:sz w:val="18"/>
                <w:szCs w:val="18"/>
              </w:rPr>
            </w:pPr>
            <w:r w:rsidRPr="004342F6">
              <w:rPr>
                <w:sz w:val="18"/>
                <w:szCs w:val="18"/>
              </w:rPr>
              <w:t>YES</w:t>
            </w:r>
          </w:p>
        </w:tc>
        <w:tc>
          <w:tcPr>
            <w:tcW w:w="635" w:type="pct"/>
            <w:tcBorders>
              <w:top w:val="single" w:sz="4" w:space="0" w:color="auto"/>
              <w:left w:val="single" w:sz="4" w:space="0" w:color="auto"/>
              <w:bottom w:val="single" w:sz="4" w:space="0" w:color="auto"/>
              <w:right w:val="single" w:sz="4" w:space="0" w:color="auto"/>
            </w:tcBorders>
            <w:vAlign w:val="bottom"/>
            <w:hideMark/>
          </w:tcPr>
          <w:p w14:paraId="46B772B7" w14:textId="77777777" w:rsidR="006577C3" w:rsidRPr="004342F6" w:rsidRDefault="006577C3" w:rsidP="00915E52">
            <w:pPr>
              <w:pStyle w:val="BodyTextIndent3"/>
              <w:spacing w:before="60" w:after="60" w:line="276" w:lineRule="auto"/>
              <w:ind w:left="0" w:firstLine="0"/>
              <w:jc w:val="center"/>
              <w:rPr>
                <w:sz w:val="18"/>
                <w:szCs w:val="18"/>
              </w:rPr>
            </w:pPr>
            <w:r w:rsidRPr="004342F6">
              <w:rPr>
                <w:sz w:val="18"/>
                <w:szCs w:val="18"/>
              </w:rPr>
              <w:t>NO</w:t>
            </w:r>
          </w:p>
        </w:tc>
      </w:tr>
      <w:tr w:rsidR="006577C3" w:rsidRPr="004342F6" w14:paraId="01D8EAF3" w14:textId="77777777" w:rsidTr="000F5923">
        <w:trPr>
          <w:trHeight w:val="303"/>
        </w:trPr>
        <w:tc>
          <w:tcPr>
            <w:tcW w:w="3729" w:type="pct"/>
            <w:shd w:val="clear" w:color="auto" w:fill="E8E8E8"/>
            <w:vAlign w:val="center"/>
            <w:hideMark/>
          </w:tcPr>
          <w:p w14:paraId="75F7EF78"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a.</w:t>
            </w:r>
            <w:r w:rsidRPr="004342F6">
              <w:tab/>
              <w:t xml:space="preserve">POS system that captures foods selected and student certification status </w:t>
            </w:r>
          </w:p>
        </w:tc>
        <w:tc>
          <w:tcPr>
            <w:tcW w:w="636" w:type="pct"/>
            <w:tcBorders>
              <w:top w:val="single" w:sz="4" w:space="0" w:color="auto"/>
            </w:tcBorders>
            <w:shd w:val="clear" w:color="auto" w:fill="E8E8E8"/>
            <w:vAlign w:val="center"/>
            <w:hideMark/>
          </w:tcPr>
          <w:p w14:paraId="43AAB4A5"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tcBorders>
              <w:top w:val="single" w:sz="4" w:space="0" w:color="auto"/>
            </w:tcBorders>
            <w:shd w:val="clear" w:color="auto" w:fill="E8E8E8"/>
            <w:vAlign w:val="center"/>
            <w:hideMark/>
          </w:tcPr>
          <w:p w14:paraId="06E10712" w14:textId="77777777" w:rsidR="006577C3" w:rsidRPr="004342F6" w:rsidRDefault="006577C3" w:rsidP="000F5923">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587AE251" w14:textId="77777777" w:rsidTr="00915E52">
        <w:trPr>
          <w:trHeight w:val="303"/>
        </w:trPr>
        <w:tc>
          <w:tcPr>
            <w:tcW w:w="3729" w:type="pct"/>
            <w:shd w:val="clear" w:color="auto" w:fill="auto"/>
            <w:vAlign w:val="center"/>
          </w:tcPr>
          <w:p w14:paraId="79BA2299"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b.</w:t>
            </w:r>
            <w:r w:rsidRPr="004342F6">
              <w:tab/>
              <w:t>Student-entered Personal Identification Numbers (PINs)</w:t>
            </w:r>
            <w:r w:rsidRPr="004342F6" w:rsidDel="00FE6B43">
              <w:t xml:space="preserve"> </w:t>
            </w:r>
          </w:p>
        </w:tc>
        <w:tc>
          <w:tcPr>
            <w:tcW w:w="636" w:type="pct"/>
            <w:shd w:val="clear" w:color="auto" w:fill="auto"/>
            <w:vAlign w:val="center"/>
          </w:tcPr>
          <w:p w14:paraId="74CE3BDF"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26DBC755"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558138D0" w14:textId="77777777" w:rsidTr="00915E52">
        <w:trPr>
          <w:trHeight w:val="303"/>
        </w:trPr>
        <w:tc>
          <w:tcPr>
            <w:tcW w:w="3729" w:type="pct"/>
            <w:shd w:val="clear" w:color="auto" w:fill="E8E8E8"/>
            <w:vAlign w:val="center"/>
            <w:hideMark/>
          </w:tcPr>
          <w:p w14:paraId="7D49207A"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c.</w:t>
            </w:r>
            <w:r w:rsidRPr="004342F6">
              <w:tab/>
              <w:t xml:space="preserve">Portable scanners or staff-entered PINs </w:t>
            </w:r>
          </w:p>
        </w:tc>
        <w:tc>
          <w:tcPr>
            <w:tcW w:w="636" w:type="pct"/>
            <w:shd w:val="clear" w:color="auto" w:fill="E8E8E8"/>
            <w:vAlign w:val="center"/>
          </w:tcPr>
          <w:p w14:paraId="796FED77"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55F5E5E4"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14AC41CE" w14:textId="77777777" w:rsidTr="00915E52">
        <w:trPr>
          <w:trHeight w:val="303"/>
        </w:trPr>
        <w:tc>
          <w:tcPr>
            <w:tcW w:w="3729" w:type="pct"/>
            <w:shd w:val="clear" w:color="auto" w:fill="auto"/>
            <w:vAlign w:val="center"/>
            <w:hideMark/>
          </w:tcPr>
          <w:p w14:paraId="596D6D5C"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d.</w:t>
            </w:r>
            <w:r w:rsidRPr="004342F6">
              <w:tab/>
              <w:t>Coded ID cards or cards with magnetic strips</w:t>
            </w:r>
            <w:r w:rsidRPr="004342F6" w:rsidDel="00FE6B43">
              <w:t xml:space="preserve"> </w:t>
            </w:r>
          </w:p>
        </w:tc>
        <w:tc>
          <w:tcPr>
            <w:tcW w:w="636" w:type="pct"/>
            <w:shd w:val="clear" w:color="auto" w:fill="auto"/>
            <w:vAlign w:val="center"/>
          </w:tcPr>
          <w:p w14:paraId="56094E8B"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3E170875"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1646807B" w14:textId="77777777" w:rsidTr="00915E52">
        <w:trPr>
          <w:trHeight w:val="303"/>
        </w:trPr>
        <w:tc>
          <w:tcPr>
            <w:tcW w:w="3729" w:type="pct"/>
            <w:shd w:val="clear" w:color="auto" w:fill="E8E8E8"/>
            <w:vAlign w:val="center"/>
          </w:tcPr>
          <w:p w14:paraId="2F653263"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e.</w:t>
            </w:r>
            <w:r w:rsidRPr="004342F6">
              <w:tab/>
              <w:t>Biometric technology (for example, fingerprint scanners)</w:t>
            </w:r>
          </w:p>
        </w:tc>
        <w:tc>
          <w:tcPr>
            <w:tcW w:w="636" w:type="pct"/>
            <w:shd w:val="clear" w:color="auto" w:fill="E8E8E8"/>
            <w:vAlign w:val="center"/>
          </w:tcPr>
          <w:p w14:paraId="584ABC6E"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462BB834"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745970D0" w14:textId="77777777" w:rsidTr="00915E52">
        <w:trPr>
          <w:trHeight w:val="303"/>
        </w:trPr>
        <w:tc>
          <w:tcPr>
            <w:tcW w:w="3729" w:type="pct"/>
            <w:shd w:val="clear" w:color="auto" w:fill="auto"/>
            <w:vAlign w:val="center"/>
            <w:hideMark/>
          </w:tcPr>
          <w:p w14:paraId="29BB9D24"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f.</w:t>
            </w:r>
            <w:r w:rsidRPr="004342F6">
              <w:tab/>
              <w:t>Online ordering</w:t>
            </w:r>
            <w:r w:rsidRPr="004342F6" w:rsidDel="00FE6B43">
              <w:t xml:space="preserve"> </w:t>
            </w:r>
          </w:p>
        </w:tc>
        <w:tc>
          <w:tcPr>
            <w:tcW w:w="636" w:type="pct"/>
            <w:shd w:val="clear" w:color="auto" w:fill="auto"/>
            <w:vAlign w:val="center"/>
            <w:hideMark/>
          </w:tcPr>
          <w:p w14:paraId="1D88393C"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0E086D65"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2DC4E013" w14:textId="77777777" w:rsidTr="00915E52">
        <w:trPr>
          <w:trHeight w:val="303"/>
        </w:trPr>
        <w:tc>
          <w:tcPr>
            <w:tcW w:w="3729" w:type="pct"/>
            <w:shd w:val="clear" w:color="auto" w:fill="E8E8E8"/>
            <w:vAlign w:val="center"/>
            <w:hideMark/>
          </w:tcPr>
          <w:p w14:paraId="2649D373"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g.</w:t>
            </w:r>
            <w:r w:rsidRPr="004342F6">
              <w:tab/>
              <w:t xml:space="preserve">Rosters or cashier lists </w:t>
            </w:r>
          </w:p>
        </w:tc>
        <w:tc>
          <w:tcPr>
            <w:tcW w:w="636" w:type="pct"/>
            <w:shd w:val="clear" w:color="auto" w:fill="E8E8E8"/>
            <w:vAlign w:val="center"/>
            <w:hideMark/>
          </w:tcPr>
          <w:p w14:paraId="7941AE3A" w14:textId="77777777" w:rsidR="006577C3" w:rsidRPr="004342F6" w:rsidRDefault="006577C3" w:rsidP="00915E52">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67C5E3E6" w14:textId="77777777" w:rsidR="006577C3" w:rsidRPr="004342F6" w:rsidRDefault="006577C3" w:rsidP="00915E52">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104944A2" w14:textId="77777777" w:rsidTr="00915E52">
        <w:trPr>
          <w:trHeight w:val="303"/>
        </w:trPr>
        <w:tc>
          <w:tcPr>
            <w:tcW w:w="3729" w:type="pct"/>
            <w:shd w:val="clear" w:color="auto" w:fill="auto"/>
            <w:vAlign w:val="center"/>
          </w:tcPr>
          <w:p w14:paraId="74D4F37E" w14:textId="77777777" w:rsidR="006577C3" w:rsidRPr="004342F6" w:rsidRDefault="006577C3" w:rsidP="00B06128">
            <w:pPr>
              <w:pStyle w:val="BodyTextIndent3"/>
              <w:tabs>
                <w:tab w:val="clear" w:pos="576"/>
                <w:tab w:val="clear" w:pos="1045"/>
                <w:tab w:val="left" w:pos="360"/>
                <w:tab w:val="left" w:leader="dot" w:pos="4553"/>
              </w:tabs>
              <w:spacing w:before="60" w:after="60" w:line="276" w:lineRule="auto"/>
              <w:ind w:left="360" w:hanging="360"/>
            </w:pPr>
            <w:r w:rsidRPr="004342F6">
              <w:t>h.</w:t>
            </w:r>
            <w:r w:rsidRPr="004342F6">
              <w:tab/>
              <w:t xml:space="preserve">Cash register </w:t>
            </w:r>
            <w:r w:rsidR="00B11729" w:rsidRPr="004342F6">
              <w:t>tapes that capture student certification status</w:t>
            </w:r>
          </w:p>
        </w:tc>
        <w:tc>
          <w:tcPr>
            <w:tcW w:w="636" w:type="pct"/>
            <w:shd w:val="clear" w:color="auto" w:fill="auto"/>
            <w:vAlign w:val="center"/>
          </w:tcPr>
          <w:p w14:paraId="288E2AA0"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vAlign w:val="center"/>
          </w:tcPr>
          <w:p w14:paraId="71060DB8"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0110EEF8" w14:textId="77777777" w:rsidTr="00915E52">
        <w:trPr>
          <w:trHeight w:val="303"/>
        </w:trPr>
        <w:tc>
          <w:tcPr>
            <w:tcW w:w="3729" w:type="pct"/>
            <w:shd w:val="clear" w:color="auto" w:fill="E8E8E8"/>
            <w:vAlign w:val="center"/>
            <w:hideMark/>
          </w:tcPr>
          <w:p w14:paraId="65DAA6D5"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0" w:firstLine="0"/>
            </w:pPr>
            <w:r w:rsidRPr="004342F6">
              <w:t>i.</w:t>
            </w:r>
            <w:r w:rsidRPr="004342F6">
              <w:tab/>
              <w:t>Coded tickets or tokens</w:t>
            </w:r>
          </w:p>
        </w:tc>
        <w:tc>
          <w:tcPr>
            <w:tcW w:w="636" w:type="pct"/>
            <w:shd w:val="clear" w:color="auto" w:fill="E8E8E8"/>
            <w:vAlign w:val="center"/>
            <w:hideMark/>
          </w:tcPr>
          <w:p w14:paraId="103F2B20"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626613C2"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7E45FF2A" w14:textId="77777777" w:rsidTr="00915E52">
        <w:trPr>
          <w:trHeight w:val="303"/>
        </w:trPr>
        <w:tc>
          <w:tcPr>
            <w:tcW w:w="3729" w:type="pct"/>
            <w:shd w:val="clear" w:color="auto" w:fill="auto"/>
            <w:vAlign w:val="center"/>
            <w:hideMark/>
          </w:tcPr>
          <w:p w14:paraId="01AC4C61"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pPr>
            <w:r w:rsidRPr="004342F6">
              <w:t>j.</w:t>
            </w:r>
            <w:r w:rsidRPr="004342F6">
              <w:tab/>
              <w:t xml:space="preserve">Hand held clicker </w:t>
            </w:r>
          </w:p>
        </w:tc>
        <w:tc>
          <w:tcPr>
            <w:tcW w:w="636" w:type="pct"/>
            <w:shd w:val="clear" w:color="auto" w:fill="auto"/>
            <w:vAlign w:val="center"/>
            <w:hideMark/>
          </w:tcPr>
          <w:p w14:paraId="49FAE621"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395B4A81"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29BB814F" w14:textId="77777777" w:rsidTr="00915E52">
        <w:trPr>
          <w:trHeight w:val="303"/>
        </w:trPr>
        <w:tc>
          <w:tcPr>
            <w:tcW w:w="3729" w:type="pct"/>
            <w:shd w:val="clear" w:color="auto" w:fill="E8E8E8"/>
            <w:vAlign w:val="center"/>
            <w:hideMark/>
          </w:tcPr>
          <w:p w14:paraId="5E5AF953" w14:textId="77777777" w:rsidR="006577C3" w:rsidRPr="004342F6" w:rsidRDefault="006577C3" w:rsidP="00915E52">
            <w:pPr>
              <w:pStyle w:val="BodyTextIndent3"/>
              <w:tabs>
                <w:tab w:val="clear" w:pos="576"/>
                <w:tab w:val="clear" w:pos="1045"/>
                <w:tab w:val="left" w:pos="360"/>
                <w:tab w:val="left" w:leader="dot" w:pos="4553"/>
              </w:tabs>
              <w:spacing w:before="60" w:after="60" w:line="276" w:lineRule="auto"/>
              <w:ind w:left="360" w:hanging="360"/>
              <w:rPr>
                <w:i/>
              </w:rPr>
            </w:pPr>
            <w:r w:rsidRPr="004342F6">
              <w:rPr>
                <w:spacing w:val="1"/>
              </w:rPr>
              <w:t>k.</w:t>
            </w:r>
            <w:r w:rsidRPr="004342F6">
              <w:tab/>
            </w:r>
            <w:r w:rsidRPr="004342F6">
              <w:rPr>
                <w:spacing w:val="-1"/>
              </w:rPr>
              <w:t>Other</w:t>
            </w:r>
            <w:r w:rsidRPr="004342F6">
              <w:rPr>
                <w:spacing w:val="-10"/>
              </w:rPr>
              <w:t xml:space="preserve"> </w:t>
            </w:r>
            <w:r w:rsidRPr="004342F6">
              <w:rPr>
                <w:i/>
              </w:rPr>
              <w:t>(Specify)</w:t>
            </w:r>
          </w:p>
        </w:tc>
        <w:tc>
          <w:tcPr>
            <w:tcW w:w="636" w:type="pct"/>
            <w:shd w:val="clear" w:color="auto" w:fill="E8E8E8"/>
            <w:vAlign w:val="center"/>
            <w:hideMark/>
          </w:tcPr>
          <w:p w14:paraId="631BC3C9"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3B32DFAB"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577C3" w:rsidRPr="004342F6" w14:paraId="4BDD18EF" w14:textId="77777777" w:rsidTr="00915E52">
        <w:trPr>
          <w:trHeight w:val="455"/>
        </w:trPr>
        <w:tc>
          <w:tcPr>
            <w:tcW w:w="3729" w:type="pct"/>
            <w:shd w:val="clear" w:color="auto" w:fill="E8E8E8"/>
            <w:hideMark/>
          </w:tcPr>
          <w:p w14:paraId="195C738A" w14:textId="77777777" w:rsidR="006577C3" w:rsidRPr="004342F6" w:rsidRDefault="006577C3" w:rsidP="00915E52">
            <w:pPr>
              <w:pStyle w:val="BodyTextIndent3"/>
              <w:tabs>
                <w:tab w:val="clear" w:pos="576"/>
                <w:tab w:val="clear" w:pos="1045"/>
                <w:tab w:val="left" w:leader="underscore" w:pos="4392"/>
              </w:tabs>
              <w:spacing w:before="60" w:after="60" w:line="276" w:lineRule="auto"/>
              <w:ind w:left="360" w:hanging="360"/>
            </w:pPr>
            <w:r w:rsidRPr="004342F6">
              <w:rPr>
                <w:noProof/>
              </w:rPr>
              <mc:AlternateContent>
                <mc:Choice Requires="wps">
                  <w:drawing>
                    <wp:inline distT="0" distB="0" distL="0" distR="0" wp14:anchorId="4F52D4A9" wp14:editId="37B54218">
                      <wp:extent cx="2291080" cy="248285"/>
                      <wp:effectExtent l="9525" t="9525" r="13970" b="8890"/>
                      <wp:docPr id="8" name="Text Box 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7FA261B4" w14:textId="77777777" w:rsidR="005961C2" w:rsidRDefault="005961C2" w:rsidP="006577C3">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660850184"/>
                                      <w:temporary/>
                                      <w:showingPlcHdr/>
                                    </w:sdtPr>
                                    <w:sdtEndPr/>
                                    <w:sdtContent>
                                      <w:r>
                                        <w:rPr>
                                          <w:rFonts w:ascii="Arial" w:hAnsi="Arial" w:cs="Arial"/>
                                          <w:sz w:val="18"/>
                                          <w:szCs w:val="18"/>
                                        </w:rPr>
                                        <w:t>(NUM)</w:t>
                                      </w:r>
                                    </w:sdtContent>
                                  </w:sdt>
                                  <w:r>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8" o:spid="_x0000_s1080"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">
                      <v:textbox inset="0,,1.44pt,1.44pt">
                        <w:txbxContent>
                          <w:p w14:paraId="7FA261B4" w14:textId="77777777" w:rsidR="005961C2" w:rsidRDefault="005961C2" w:rsidP="006577C3">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660850184"/>
                                <w:temporary/>
                                <w:showingPlcHdr/>
                              </w:sdtPr>
                              <w:sdtEndPr/>
                              <w:sdtContent>
                                <w:r>
                                  <w:rPr>
                                    <w:rFonts w:ascii="Arial" w:hAnsi="Arial" w:cs="Arial"/>
                                    <w:sz w:val="18"/>
                                    <w:szCs w:val="18"/>
                                  </w:rPr>
                                  <w:t>(NUM)</w:t>
                                </w:r>
                              </w:sdtContent>
                            </w:sdt>
                            <w:r>
                              <w:rPr>
                                <w:rFonts w:ascii="Arial" w:hAnsi="Arial" w:cs="Arial"/>
                                <w:sz w:val="18"/>
                                <w:szCs w:val="18"/>
                              </w:rPr>
                              <w:t>)</w:t>
                            </w:r>
                          </w:p>
                        </w:txbxContent>
                      </v:textbox>
                      <w10:anchorlock/>
                    </v:shape>
                  </w:pict>
                </mc:Fallback>
              </mc:AlternateContent>
            </w:r>
          </w:p>
        </w:tc>
        <w:tc>
          <w:tcPr>
            <w:tcW w:w="636" w:type="pct"/>
            <w:shd w:val="clear" w:color="auto" w:fill="E8E8E8"/>
            <w:vAlign w:val="bottom"/>
          </w:tcPr>
          <w:p w14:paraId="0AC945AF"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p>
        </w:tc>
        <w:tc>
          <w:tcPr>
            <w:tcW w:w="635" w:type="pct"/>
            <w:shd w:val="clear" w:color="auto" w:fill="E8E8E8"/>
            <w:vAlign w:val="bottom"/>
          </w:tcPr>
          <w:p w14:paraId="6683082A" w14:textId="77777777" w:rsidR="006577C3" w:rsidRPr="004342F6" w:rsidRDefault="006577C3" w:rsidP="00915E52">
            <w:pPr>
              <w:tabs>
                <w:tab w:val="left" w:pos="720"/>
              </w:tabs>
              <w:spacing w:before="60" w:after="60" w:line="276" w:lineRule="auto"/>
              <w:ind w:firstLine="0"/>
              <w:jc w:val="center"/>
              <w:rPr>
                <w:rFonts w:ascii="Arial" w:hAnsi="Arial" w:cs="Arial"/>
                <w:sz w:val="12"/>
                <w:szCs w:val="12"/>
              </w:rPr>
            </w:pPr>
          </w:p>
        </w:tc>
      </w:tr>
    </w:tbl>
    <w:p w14:paraId="7C127551" w14:textId="77777777" w:rsidR="005933D2" w:rsidRPr="004342F6" w:rsidRDefault="005933D2">
      <w:pPr>
        <w:tabs>
          <w:tab w:val="clear" w:pos="432"/>
        </w:tabs>
        <w:spacing w:before="0" w:after="200" w:line="276" w:lineRule="auto"/>
        <w:ind w:firstLine="0"/>
        <w:jc w:val="left"/>
        <w:rPr>
          <w:rFonts w:ascii="Arial" w:hAnsi="Arial" w:cs="Arial"/>
          <w:b/>
          <w:sz w:val="20"/>
        </w:rPr>
      </w:pPr>
    </w:p>
    <w:p w14:paraId="641F3D25" w14:textId="77777777" w:rsidR="003C290F" w:rsidRDefault="003C290F">
      <w:pPr>
        <w:tabs>
          <w:tab w:val="clear" w:pos="432"/>
        </w:tabs>
        <w:spacing w:before="0" w:after="200" w:line="276" w:lineRule="auto"/>
        <w:ind w:firstLine="0"/>
        <w:jc w:val="left"/>
        <w:rPr>
          <w:rFonts w:ascii="Arial" w:hAnsi="Arial" w:cs="Arial"/>
          <w:b/>
          <w:sz w:val="20"/>
        </w:rPr>
      </w:pPr>
      <w:r>
        <w:br w:type="page"/>
      </w:r>
    </w:p>
    <w:p w14:paraId="6B2BA53A" w14:textId="7BA6EAF0" w:rsidR="0012068B" w:rsidRPr="004342F6" w:rsidRDefault="0012068B" w:rsidP="0012068B">
      <w:pPr>
        <w:pStyle w:val="QUESTIONTEXT"/>
      </w:pPr>
      <w:r w:rsidRPr="004342F6">
        <w:t>3.1</w:t>
      </w:r>
      <w:r w:rsidR="000F5923" w:rsidRPr="004342F6">
        <w:t>5</w:t>
      </w:r>
      <w:r w:rsidRPr="004342F6">
        <w:tab/>
        <w:t xml:space="preserve">What methods do schools in your SFA regularly use to track the number of </w:t>
      </w:r>
      <w:r w:rsidR="009677F0" w:rsidRPr="004342F6">
        <w:rPr>
          <w:rFonts w:eastAsia="Calibri"/>
          <w:noProof/>
          <w:sz w:val="36"/>
          <w:szCs w:val="36"/>
        </w:rPr>
        <mc:AlternateContent>
          <mc:Choice Requires="wps">
            <w:drawing>
              <wp:anchor distT="0" distB="0" distL="114300" distR="114300" simplePos="0" relativeHeight="252057957" behindDoc="0" locked="0" layoutInCell="1" allowOverlap="1" wp14:anchorId="3FB55F5F" wp14:editId="2C189262">
                <wp:simplePos x="0" y="0"/>
                <wp:positionH relativeFrom="margin">
                  <wp:posOffset>0</wp:posOffset>
                </wp:positionH>
                <wp:positionV relativeFrom="paragraph">
                  <wp:posOffset>222250</wp:posOffset>
                </wp:positionV>
                <wp:extent cx="428625" cy="371475"/>
                <wp:effectExtent l="0" t="0" r="9525" b="95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71475"/>
                        </a:xfrm>
                        <a:prstGeom prst="rect">
                          <a:avLst/>
                        </a:prstGeom>
                        <a:noFill/>
                        <a:ln>
                          <a:noFill/>
                        </a:ln>
                        <a:extLst/>
                      </wps:spPr>
                      <wps:txbx>
                        <w:txbxContent>
                          <w:p w14:paraId="610A7340" w14:textId="77777777" w:rsidR="005961C2" w:rsidRPr="00D31659" w:rsidRDefault="005961C2" w:rsidP="009677F0">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81" type="#_x0000_t202" style="position:absolute;left:0;text-align:left;margin-left:0;margin-top:17.5pt;width:33.75pt;height:29.25pt;z-index:2520579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" filled="f" stroked="f">
                <v:textbox inset="0,,0">
                  <w:txbxContent>
                    <w:p w14:paraId="610A7340" w14:textId="77777777" w:rsidR="005961C2" w:rsidRPr="00D31659" w:rsidRDefault="005961C2" w:rsidP="009677F0">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edited</w:t>
                      </w:r>
                    </w:p>
                  </w:txbxContent>
                </v:textbox>
                <w10:wrap anchorx="margin"/>
              </v:shape>
            </w:pict>
          </mc:Fallback>
        </mc:AlternateContent>
      </w:r>
      <w:r w:rsidRPr="004342F6">
        <w:t xml:space="preserve">free, reduced price, and paid </w:t>
      </w:r>
      <w:r w:rsidRPr="004342F6">
        <w:rPr>
          <w:u w:val="single"/>
        </w:rPr>
        <w:t>lunches</w:t>
      </w:r>
      <w:r w:rsidRPr="004342F6">
        <w:t xml:space="preserve"> served to students </w:t>
      </w:r>
      <w:r w:rsidRPr="00A86C24">
        <w:rPr>
          <w:u w:val="single"/>
        </w:rPr>
        <w:t>in non-cafeteria points of service</w:t>
      </w:r>
      <w:r w:rsidRPr="004342F6">
        <w:t xml:space="preserve">? </w:t>
      </w:r>
    </w:p>
    <w:tbl>
      <w:tblPr>
        <w:tblW w:w="4377" w:type="pct"/>
        <w:tblInd w:w="810" w:type="dxa"/>
        <w:tblLook w:val="04A0" w:firstRow="1" w:lastRow="0" w:firstColumn="1" w:lastColumn="0" w:noHBand="0" w:noVBand="1"/>
      </w:tblPr>
      <w:tblGrid>
        <w:gridCol w:w="6980"/>
        <w:gridCol w:w="1191"/>
        <w:gridCol w:w="1189"/>
      </w:tblGrid>
      <w:tr w:rsidR="006C50FA" w:rsidRPr="004342F6" w14:paraId="54F456C3" w14:textId="77777777" w:rsidTr="00621447">
        <w:trPr>
          <w:trHeight w:val="303"/>
        </w:trPr>
        <w:tc>
          <w:tcPr>
            <w:tcW w:w="3729" w:type="pct"/>
          </w:tcPr>
          <w:p w14:paraId="60BFBD14" w14:textId="77777777" w:rsidR="006C50FA" w:rsidRPr="004342F6" w:rsidRDefault="006C50FA" w:rsidP="00621447">
            <w:pPr>
              <w:tabs>
                <w:tab w:val="left" w:pos="720"/>
              </w:tabs>
              <w:spacing w:before="60" w:after="60" w:line="276" w:lineRule="auto"/>
              <w:rPr>
                <w:rFonts w:ascii="Arial" w:hAnsi="Arial" w:cs="Arial"/>
                <w:sz w:val="20"/>
              </w:rPr>
            </w:pPr>
          </w:p>
        </w:tc>
        <w:tc>
          <w:tcPr>
            <w:tcW w:w="1271" w:type="pct"/>
            <w:gridSpan w:val="2"/>
            <w:tcBorders>
              <w:bottom w:val="single" w:sz="4" w:space="0" w:color="auto"/>
            </w:tcBorders>
            <w:vAlign w:val="bottom"/>
            <w:hideMark/>
          </w:tcPr>
          <w:p w14:paraId="274E9083" w14:textId="77777777" w:rsidR="006C50FA" w:rsidRPr="004342F6" w:rsidRDefault="006C50FA" w:rsidP="00621447">
            <w:pPr>
              <w:pStyle w:val="BodyTextIndent3"/>
              <w:spacing w:before="60" w:after="60" w:line="276" w:lineRule="auto"/>
              <w:ind w:left="0" w:firstLine="0"/>
              <w:jc w:val="center"/>
              <w:rPr>
                <w:b/>
                <w:sz w:val="18"/>
                <w:szCs w:val="18"/>
              </w:rPr>
            </w:pPr>
            <w:r w:rsidRPr="004342F6">
              <w:rPr>
                <w:b/>
                <w:sz w:val="18"/>
                <w:szCs w:val="18"/>
              </w:rPr>
              <w:t>NON-CAFETERIA</w:t>
            </w:r>
          </w:p>
          <w:p w14:paraId="36C59510" w14:textId="0C0AC5F6" w:rsidR="006C50FA" w:rsidRPr="004342F6" w:rsidRDefault="006C50FA" w:rsidP="00621447">
            <w:pPr>
              <w:pStyle w:val="BodyTextIndent3"/>
              <w:spacing w:before="60" w:after="60" w:line="276" w:lineRule="auto"/>
              <w:ind w:left="0" w:firstLine="0"/>
              <w:jc w:val="center"/>
              <w:rPr>
                <w:b/>
                <w:bCs/>
                <w:sz w:val="18"/>
                <w:szCs w:val="18"/>
              </w:rPr>
            </w:pPr>
            <w:r w:rsidRPr="004342F6">
              <w:rPr>
                <w:i/>
              </w:rPr>
              <w:t>Select one response per row</w:t>
            </w:r>
          </w:p>
        </w:tc>
      </w:tr>
      <w:tr w:rsidR="006C50FA" w:rsidRPr="004342F6" w14:paraId="742B5B54" w14:textId="77777777" w:rsidTr="00621447">
        <w:trPr>
          <w:trHeight w:val="303"/>
        </w:trPr>
        <w:tc>
          <w:tcPr>
            <w:tcW w:w="3729" w:type="pct"/>
            <w:tcBorders>
              <w:right w:val="single" w:sz="4" w:space="0" w:color="auto"/>
            </w:tcBorders>
          </w:tcPr>
          <w:p w14:paraId="3CB14969" w14:textId="77777777" w:rsidR="006C50FA" w:rsidRPr="004342F6" w:rsidRDefault="006C50FA" w:rsidP="00621447">
            <w:pPr>
              <w:tabs>
                <w:tab w:val="left" w:pos="720"/>
              </w:tabs>
              <w:spacing w:before="60" w:after="60" w:line="276" w:lineRule="auto"/>
              <w:rPr>
                <w:rFonts w:ascii="Arial" w:hAnsi="Arial" w:cs="Arial"/>
                <w:sz w:val="20"/>
              </w:rPr>
            </w:pPr>
          </w:p>
        </w:tc>
        <w:tc>
          <w:tcPr>
            <w:tcW w:w="636" w:type="pct"/>
            <w:tcBorders>
              <w:top w:val="single" w:sz="4" w:space="0" w:color="auto"/>
              <w:left w:val="single" w:sz="4" w:space="0" w:color="auto"/>
              <w:bottom w:val="single" w:sz="4" w:space="0" w:color="auto"/>
              <w:right w:val="single" w:sz="4" w:space="0" w:color="auto"/>
            </w:tcBorders>
            <w:vAlign w:val="bottom"/>
            <w:hideMark/>
          </w:tcPr>
          <w:p w14:paraId="785A216D" w14:textId="77777777" w:rsidR="006C50FA" w:rsidRPr="004342F6" w:rsidRDefault="006C50FA" w:rsidP="00621447">
            <w:pPr>
              <w:pStyle w:val="BodyTextIndent3"/>
              <w:spacing w:before="60" w:after="60" w:line="276" w:lineRule="auto"/>
              <w:ind w:left="0" w:firstLine="0"/>
              <w:jc w:val="center"/>
              <w:rPr>
                <w:sz w:val="18"/>
                <w:szCs w:val="18"/>
              </w:rPr>
            </w:pPr>
            <w:r w:rsidRPr="004342F6">
              <w:rPr>
                <w:sz w:val="18"/>
                <w:szCs w:val="18"/>
              </w:rPr>
              <w:t>YES</w:t>
            </w:r>
          </w:p>
        </w:tc>
        <w:tc>
          <w:tcPr>
            <w:tcW w:w="635" w:type="pct"/>
            <w:tcBorders>
              <w:top w:val="single" w:sz="4" w:space="0" w:color="auto"/>
              <w:left w:val="single" w:sz="4" w:space="0" w:color="auto"/>
              <w:bottom w:val="single" w:sz="4" w:space="0" w:color="auto"/>
              <w:right w:val="single" w:sz="4" w:space="0" w:color="auto"/>
            </w:tcBorders>
            <w:vAlign w:val="bottom"/>
            <w:hideMark/>
          </w:tcPr>
          <w:p w14:paraId="34C13C19" w14:textId="77777777" w:rsidR="006C50FA" w:rsidRPr="004342F6" w:rsidRDefault="006C50FA" w:rsidP="00621447">
            <w:pPr>
              <w:pStyle w:val="BodyTextIndent3"/>
              <w:spacing w:before="60" w:after="60" w:line="276" w:lineRule="auto"/>
              <w:ind w:left="0" w:firstLine="0"/>
              <w:jc w:val="center"/>
              <w:rPr>
                <w:sz w:val="18"/>
                <w:szCs w:val="18"/>
              </w:rPr>
            </w:pPr>
            <w:r w:rsidRPr="004342F6">
              <w:rPr>
                <w:sz w:val="18"/>
                <w:szCs w:val="18"/>
              </w:rPr>
              <w:t>NO</w:t>
            </w:r>
          </w:p>
        </w:tc>
      </w:tr>
      <w:tr w:rsidR="006C50FA" w:rsidRPr="004342F6" w14:paraId="2CFDCBEC" w14:textId="77777777" w:rsidTr="00621447">
        <w:trPr>
          <w:trHeight w:val="303"/>
        </w:trPr>
        <w:tc>
          <w:tcPr>
            <w:tcW w:w="3729" w:type="pct"/>
            <w:shd w:val="clear" w:color="auto" w:fill="E8E8E8"/>
            <w:vAlign w:val="center"/>
            <w:hideMark/>
          </w:tcPr>
          <w:p w14:paraId="3E5B93F6"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a.</w:t>
            </w:r>
            <w:r w:rsidRPr="004342F6">
              <w:tab/>
              <w:t xml:space="preserve">POS system that captures foods selected and student certification status </w:t>
            </w:r>
          </w:p>
        </w:tc>
        <w:tc>
          <w:tcPr>
            <w:tcW w:w="636" w:type="pct"/>
            <w:tcBorders>
              <w:top w:val="single" w:sz="4" w:space="0" w:color="auto"/>
            </w:tcBorders>
            <w:shd w:val="clear" w:color="auto" w:fill="E8E8E8"/>
            <w:vAlign w:val="center"/>
            <w:hideMark/>
          </w:tcPr>
          <w:p w14:paraId="5A481450"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tcBorders>
              <w:top w:val="single" w:sz="4" w:space="0" w:color="auto"/>
            </w:tcBorders>
            <w:shd w:val="clear" w:color="auto" w:fill="E8E8E8"/>
            <w:vAlign w:val="center"/>
            <w:hideMark/>
          </w:tcPr>
          <w:p w14:paraId="1A403A00"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0C3EF709" w14:textId="77777777" w:rsidTr="00621447">
        <w:trPr>
          <w:trHeight w:val="303"/>
        </w:trPr>
        <w:tc>
          <w:tcPr>
            <w:tcW w:w="3729" w:type="pct"/>
            <w:shd w:val="clear" w:color="auto" w:fill="auto"/>
            <w:vAlign w:val="center"/>
          </w:tcPr>
          <w:p w14:paraId="1F84DFDF"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b.</w:t>
            </w:r>
            <w:r w:rsidRPr="004342F6">
              <w:tab/>
              <w:t>Student-entered Personal Identification Numbers (PINs)</w:t>
            </w:r>
            <w:r w:rsidRPr="004342F6" w:rsidDel="00FE6B43">
              <w:t xml:space="preserve"> </w:t>
            </w:r>
          </w:p>
        </w:tc>
        <w:tc>
          <w:tcPr>
            <w:tcW w:w="636" w:type="pct"/>
            <w:shd w:val="clear" w:color="auto" w:fill="auto"/>
            <w:vAlign w:val="center"/>
          </w:tcPr>
          <w:p w14:paraId="478D3E43"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109A586D"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74E218C3" w14:textId="77777777" w:rsidTr="00621447">
        <w:trPr>
          <w:trHeight w:val="303"/>
        </w:trPr>
        <w:tc>
          <w:tcPr>
            <w:tcW w:w="3729" w:type="pct"/>
            <w:shd w:val="clear" w:color="auto" w:fill="E8E8E8"/>
            <w:vAlign w:val="center"/>
            <w:hideMark/>
          </w:tcPr>
          <w:p w14:paraId="6697D8E7"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c.</w:t>
            </w:r>
            <w:r w:rsidRPr="004342F6">
              <w:tab/>
              <w:t xml:space="preserve">Portable scanners or staff-entered PINs </w:t>
            </w:r>
          </w:p>
        </w:tc>
        <w:tc>
          <w:tcPr>
            <w:tcW w:w="636" w:type="pct"/>
            <w:shd w:val="clear" w:color="auto" w:fill="E8E8E8"/>
            <w:vAlign w:val="center"/>
          </w:tcPr>
          <w:p w14:paraId="6A68FE71"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58F61DCD"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368D3077" w14:textId="77777777" w:rsidTr="00621447">
        <w:trPr>
          <w:trHeight w:val="303"/>
        </w:trPr>
        <w:tc>
          <w:tcPr>
            <w:tcW w:w="3729" w:type="pct"/>
            <w:shd w:val="clear" w:color="auto" w:fill="auto"/>
            <w:vAlign w:val="center"/>
            <w:hideMark/>
          </w:tcPr>
          <w:p w14:paraId="20DCE222"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d.</w:t>
            </w:r>
            <w:r w:rsidRPr="004342F6">
              <w:tab/>
              <w:t>Coded ID cards or cards with magnetic strips</w:t>
            </w:r>
            <w:r w:rsidRPr="004342F6" w:rsidDel="00FE6B43">
              <w:t xml:space="preserve"> </w:t>
            </w:r>
          </w:p>
        </w:tc>
        <w:tc>
          <w:tcPr>
            <w:tcW w:w="636" w:type="pct"/>
            <w:shd w:val="clear" w:color="auto" w:fill="auto"/>
            <w:vAlign w:val="center"/>
          </w:tcPr>
          <w:p w14:paraId="54DBFE67"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tcPr>
          <w:p w14:paraId="16BB9D45"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29C2EC9D" w14:textId="77777777" w:rsidTr="00621447">
        <w:trPr>
          <w:trHeight w:val="303"/>
        </w:trPr>
        <w:tc>
          <w:tcPr>
            <w:tcW w:w="3729" w:type="pct"/>
            <w:shd w:val="clear" w:color="auto" w:fill="E8E8E8"/>
            <w:vAlign w:val="center"/>
          </w:tcPr>
          <w:p w14:paraId="61891B3F"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e.</w:t>
            </w:r>
            <w:r w:rsidRPr="004342F6">
              <w:tab/>
              <w:t>Biometric technology (for example, fingerprint scanners)</w:t>
            </w:r>
          </w:p>
        </w:tc>
        <w:tc>
          <w:tcPr>
            <w:tcW w:w="636" w:type="pct"/>
            <w:shd w:val="clear" w:color="auto" w:fill="E8E8E8"/>
            <w:vAlign w:val="center"/>
          </w:tcPr>
          <w:p w14:paraId="63E72DCE"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tcPr>
          <w:p w14:paraId="36D52395"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21A6D4CE" w14:textId="77777777" w:rsidTr="00621447">
        <w:trPr>
          <w:trHeight w:val="303"/>
        </w:trPr>
        <w:tc>
          <w:tcPr>
            <w:tcW w:w="3729" w:type="pct"/>
            <w:shd w:val="clear" w:color="auto" w:fill="auto"/>
            <w:vAlign w:val="center"/>
            <w:hideMark/>
          </w:tcPr>
          <w:p w14:paraId="35FC0293"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f.</w:t>
            </w:r>
            <w:r w:rsidRPr="004342F6">
              <w:tab/>
              <w:t>Online ordering</w:t>
            </w:r>
            <w:r w:rsidRPr="004342F6" w:rsidDel="00FE6B43">
              <w:t xml:space="preserve"> </w:t>
            </w:r>
          </w:p>
        </w:tc>
        <w:tc>
          <w:tcPr>
            <w:tcW w:w="636" w:type="pct"/>
            <w:shd w:val="clear" w:color="auto" w:fill="auto"/>
            <w:vAlign w:val="center"/>
            <w:hideMark/>
          </w:tcPr>
          <w:p w14:paraId="1FFB9C71"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12AD6921"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7A0993C5" w14:textId="77777777" w:rsidTr="00621447">
        <w:trPr>
          <w:trHeight w:val="303"/>
        </w:trPr>
        <w:tc>
          <w:tcPr>
            <w:tcW w:w="3729" w:type="pct"/>
            <w:shd w:val="clear" w:color="auto" w:fill="E8E8E8"/>
            <w:vAlign w:val="center"/>
            <w:hideMark/>
          </w:tcPr>
          <w:p w14:paraId="183EB70F"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g.</w:t>
            </w:r>
            <w:r w:rsidRPr="004342F6">
              <w:tab/>
              <w:t xml:space="preserve">Rosters or cashier lists </w:t>
            </w:r>
          </w:p>
        </w:tc>
        <w:tc>
          <w:tcPr>
            <w:tcW w:w="636" w:type="pct"/>
            <w:shd w:val="clear" w:color="auto" w:fill="E8E8E8"/>
            <w:vAlign w:val="center"/>
            <w:hideMark/>
          </w:tcPr>
          <w:p w14:paraId="39017438" w14:textId="77777777" w:rsidR="006C50FA" w:rsidRPr="004342F6" w:rsidRDefault="006C50FA" w:rsidP="00621447">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07D463E9" w14:textId="77777777" w:rsidR="006C50FA" w:rsidRPr="004342F6" w:rsidRDefault="006C50FA" w:rsidP="00621447">
            <w:pPr>
              <w:tabs>
                <w:tab w:val="left" w:pos="720"/>
              </w:tabs>
              <w:spacing w:before="60" w:after="60" w:line="276" w:lineRule="auto"/>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4137615D" w14:textId="77777777" w:rsidTr="00621447">
        <w:trPr>
          <w:trHeight w:val="303"/>
        </w:trPr>
        <w:tc>
          <w:tcPr>
            <w:tcW w:w="3729" w:type="pct"/>
            <w:shd w:val="clear" w:color="auto" w:fill="auto"/>
            <w:vAlign w:val="center"/>
          </w:tcPr>
          <w:p w14:paraId="5C76DA43"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h.</w:t>
            </w:r>
            <w:r w:rsidRPr="004342F6">
              <w:tab/>
              <w:t>Cash register tapes that capture student certification status</w:t>
            </w:r>
          </w:p>
        </w:tc>
        <w:tc>
          <w:tcPr>
            <w:tcW w:w="636" w:type="pct"/>
            <w:shd w:val="clear" w:color="auto" w:fill="auto"/>
            <w:vAlign w:val="center"/>
          </w:tcPr>
          <w:p w14:paraId="56A0132E"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vAlign w:val="center"/>
          </w:tcPr>
          <w:p w14:paraId="560CB98E"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26228C90" w14:textId="77777777" w:rsidTr="00621447">
        <w:trPr>
          <w:trHeight w:val="303"/>
        </w:trPr>
        <w:tc>
          <w:tcPr>
            <w:tcW w:w="3729" w:type="pct"/>
            <w:shd w:val="clear" w:color="auto" w:fill="E8E8E8"/>
            <w:vAlign w:val="center"/>
            <w:hideMark/>
          </w:tcPr>
          <w:p w14:paraId="049F1264"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0" w:firstLine="0"/>
            </w:pPr>
            <w:r w:rsidRPr="004342F6">
              <w:t>i.</w:t>
            </w:r>
            <w:r w:rsidRPr="004342F6">
              <w:tab/>
              <w:t>Coded tickets or tokens</w:t>
            </w:r>
          </w:p>
        </w:tc>
        <w:tc>
          <w:tcPr>
            <w:tcW w:w="636" w:type="pct"/>
            <w:shd w:val="clear" w:color="auto" w:fill="E8E8E8"/>
            <w:vAlign w:val="center"/>
            <w:hideMark/>
          </w:tcPr>
          <w:p w14:paraId="6591457E"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1123D156"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46A4259C" w14:textId="77777777" w:rsidTr="00621447">
        <w:trPr>
          <w:trHeight w:val="303"/>
        </w:trPr>
        <w:tc>
          <w:tcPr>
            <w:tcW w:w="3729" w:type="pct"/>
            <w:shd w:val="clear" w:color="auto" w:fill="auto"/>
            <w:vAlign w:val="center"/>
            <w:hideMark/>
          </w:tcPr>
          <w:p w14:paraId="16772C42"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pPr>
            <w:r w:rsidRPr="004342F6">
              <w:t>j.</w:t>
            </w:r>
            <w:r w:rsidRPr="004342F6">
              <w:tab/>
              <w:t xml:space="preserve">Hand held clicker </w:t>
            </w:r>
          </w:p>
        </w:tc>
        <w:tc>
          <w:tcPr>
            <w:tcW w:w="636" w:type="pct"/>
            <w:shd w:val="clear" w:color="auto" w:fill="auto"/>
            <w:vAlign w:val="center"/>
            <w:hideMark/>
          </w:tcPr>
          <w:p w14:paraId="74E99F70"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auto"/>
            <w:hideMark/>
          </w:tcPr>
          <w:p w14:paraId="4196861F"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63EE7606" w14:textId="77777777" w:rsidTr="00621447">
        <w:trPr>
          <w:trHeight w:val="303"/>
        </w:trPr>
        <w:tc>
          <w:tcPr>
            <w:tcW w:w="3729" w:type="pct"/>
            <w:shd w:val="clear" w:color="auto" w:fill="E8E8E8"/>
            <w:vAlign w:val="center"/>
            <w:hideMark/>
          </w:tcPr>
          <w:p w14:paraId="22439D0D" w14:textId="77777777" w:rsidR="006C50FA" w:rsidRPr="004342F6" w:rsidRDefault="006C50FA" w:rsidP="00621447">
            <w:pPr>
              <w:pStyle w:val="BodyTextIndent3"/>
              <w:tabs>
                <w:tab w:val="clear" w:pos="576"/>
                <w:tab w:val="clear" w:pos="1045"/>
                <w:tab w:val="left" w:pos="360"/>
                <w:tab w:val="left" w:leader="dot" w:pos="4553"/>
              </w:tabs>
              <w:spacing w:before="60" w:after="60" w:line="276" w:lineRule="auto"/>
              <w:ind w:left="360" w:hanging="360"/>
              <w:rPr>
                <w:i/>
              </w:rPr>
            </w:pPr>
            <w:r w:rsidRPr="004342F6">
              <w:rPr>
                <w:spacing w:val="1"/>
              </w:rPr>
              <w:t>k.</w:t>
            </w:r>
            <w:r w:rsidRPr="004342F6">
              <w:tab/>
            </w:r>
            <w:r w:rsidRPr="004342F6">
              <w:rPr>
                <w:spacing w:val="-1"/>
              </w:rPr>
              <w:t>Other</w:t>
            </w:r>
            <w:r w:rsidRPr="004342F6">
              <w:rPr>
                <w:spacing w:val="-10"/>
              </w:rPr>
              <w:t xml:space="preserve"> </w:t>
            </w:r>
            <w:r w:rsidRPr="004342F6">
              <w:rPr>
                <w:i/>
              </w:rPr>
              <w:t>(Specify)</w:t>
            </w:r>
          </w:p>
        </w:tc>
        <w:tc>
          <w:tcPr>
            <w:tcW w:w="636" w:type="pct"/>
            <w:shd w:val="clear" w:color="auto" w:fill="E8E8E8"/>
            <w:vAlign w:val="center"/>
            <w:hideMark/>
          </w:tcPr>
          <w:p w14:paraId="16ECCB39"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35" w:type="pct"/>
            <w:shd w:val="clear" w:color="auto" w:fill="E8E8E8"/>
            <w:hideMark/>
          </w:tcPr>
          <w:p w14:paraId="153D18D6"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6C50FA" w:rsidRPr="004342F6" w14:paraId="31194DFF" w14:textId="77777777" w:rsidTr="00621447">
        <w:trPr>
          <w:trHeight w:val="455"/>
        </w:trPr>
        <w:tc>
          <w:tcPr>
            <w:tcW w:w="3729" w:type="pct"/>
            <w:shd w:val="clear" w:color="auto" w:fill="E8E8E8"/>
            <w:hideMark/>
          </w:tcPr>
          <w:p w14:paraId="4E32AB6E" w14:textId="77777777" w:rsidR="006C50FA" w:rsidRPr="004342F6" w:rsidRDefault="006C50FA" w:rsidP="00621447">
            <w:pPr>
              <w:pStyle w:val="BodyTextIndent3"/>
              <w:tabs>
                <w:tab w:val="clear" w:pos="576"/>
                <w:tab w:val="clear" w:pos="1045"/>
                <w:tab w:val="left" w:leader="underscore" w:pos="4392"/>
              </w:tabs>
              <w:spacing w:before="60" w:after="60" w:line="276" w:lineRule="auto"/>
              <w:ind w:left="360" w:hanging="360"/>
            </w:pPr>
            <w:r w:rsidRPr="004342F6">
              <w:rPr>
                <w:noProof/>
              </w:rPr>
              <mc:AlternateContent>
                <mc:Choice Requires="wps">
                  <w:drawing>
                    <wp:inline distT="0" distB="0" distL="0" distR="0" wp14:anchorId="32D1EAD5" wp14:editId="3A2AB3E3">
                      <wp:extent cx="2291080" cy="248285"/>
                      <wp:effectExtent l="9525" t="9525" r="13970" b="8890"/>
                      <wp:docPr id="23441" name="Text Box 2344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298B2D05" w14:textId="77777777" w:rsidR="005961C2" w:rsidRDefault="005961C2" w:rsidP="006C50FA">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22637754"/>
                                      <w:temporary/>
                                      <w:showingPlcHdr/>
                                    </w:sdtPr>
                                    <w:sdtEndPr/>
                                    <w:sdtContent>
                                      <w:r>
                                        <w:rPr>
                                          <w:rFonts w:ascii="Arial" w:hAnsi="Arial" w:cs="Arial"/>
                                          <w:sz w:val="18"/>
                                          <w:szCs w:val="18"/>
                                        </w:rPr>
                                        <w:t>(NUM)</w:t>
                                      </w:r>
                                    </w:sdtContent>
                                  </w:sdt>
                                  <w:r>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23441" o:spid="_x0000_s1082"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">
                      <v:textbox inset="0,,1.44pt,1.44pt">
                        <w:txbxContent>
                          <w:p w14:paraId="298B2D05" w14:textId="77777777" w:rsidR="005961C2" w:rsidRDefault="005961C2" w:rsidP="006C50FA">
                            <w:pPr>
                              <w:spacing w:before="0"/>
                              <w:jc w:val="right"/>
                              <w:rPr>
                                <w:sz w:val="18"/>
                                <w:szCs w:val="18"/>
                              </w:rPr>
                            </w:pPr>
                            <w:r>
                              <w:rPr>
                                <w:rFonts w:ascii="Arial" w:hAnsi="Arial" w:cs="Arial"/>
                                <w:sz w:val="18"/>
                                <w:szCs w:val="18"/>
                              </w:rPr>
                              <w:t xml:space="preserve">(STRING </w:t>
                            </w:r>
                            <w:sdt>
                              <w:sdtPr>
                                <w:rPr>
                                  <w:rFonts w:ascii="Arial" w:hAnsi="Arial" w:cs="Arial"/>
                                  <w:sz w:val="18"/>
                                  <w:szCs w:val="18"/>
                                </w:rPr>
                                <w:alias w:val="STRING LENGTH"/>
                                <w:tag w:val="STRING LENGTH"/>
                                <w:id w:val="-22637754"/>
                                <w:temporary/>
                                <w:showingPlcHdr/>
                              </w:sdtPr>
                              <w:sdtEndPr/>
                              <w:sdtContent>
                                <w:r>
                                  <w:rPr>
                                    <w:rFonts w:ascii="Arial" w:hAnsi="Arial" w:cs="Arial"/>
                                    <w:sz w:val="18"/>
                                    <w:szCs w:val="18"/>
                                  </w:rPr>
                                  <w:t>(NUM)</w:t>
                                </w:r>
                              </w:sdtContent>
                            </w:sdt>
                            <w:r>
                              <w:rPr>
                                <w:rFonts w:ascii="Arial" w:hAnsi="Arial" w:cs="Arial"/>
                                <w:sz w:val="18"/>
                                <w:szCs w:val="18"/>
                              </w:rPr>
                              <w:t>)</w:t>
                            </w:r>
                          </w:p>
                        </w:txbxContent>
                      </v:textbox>
                      <w10:anchorlock/>
                    </v:shape>
                  </w:pict>
                </mc:Fallback>
              </mc:AlternateContent>
            </w:r>
          </w:p>
        </w:tc>
        <w:tc>
          <w:tcPr>
            <w:tcW w:w="636" w:type="pct"/>
            <w:shd w:val="clear" w:color="auto" w:fill="E8E8E8"/>
            <w:vAlign w:val="bottom"/>
          </w:tcPr>
          <w:p w14:paraId="08E78058"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p>
        </w:tc>
        <w:tc>
          <w:tcPr>
            <w:tcW w:w="635" w:type="pct"/>
            <w:shd w:val="clear" w:color="auto" w:fill="E8E8E8"/>
            <w:vAlign w:val="bottom"/>
          </w:tcPr>
          <w:p w14:paraId="34335A3B" w14:textId="77777777" w:rsidR="006C50FA" w:rsidRPr="004342F6" w:rsidRDefault="006C50FA" w:rsidP="00621447">
            <w:pPr>
              <w:tabs>
                <w:tab w:val="left" w:pos="720"/>
              </w:tabs>
              <w:spacing w:before="60" w:after="60" w:line="276" w:lineRule="auto"/>
              <w:ind w:firstLine="0"/>
              <w:jc w:val="center"/>
              <w:rPr>
                <w:rFonts w:ascii="Arial" w:hAnsi="Arial" w:cs="Arial"/>
                <w:sz w:val="12"/>
                <w:szCs w:val="12"/>
              </w:rPr>
            </w:pPr>
          </w:p>
        </w:tc>
      </w:tr>
    </w:tbl>
    <w:p w14:paraId="2EA3F85E" w14:textId="77777777" w:rsidR="005B342B" w:rsidRPr="004342F6" w:rsidRDefault="000175A5" w:rsidP="005B342B">
      <w:pPr>
        <w:tabs>
          <w:tab w:val="clear" w:pos="432"/>
          <w:tab w:val="left" w:pos="720"/>
        </w:tabs>
        <w:spacing w:before="480"/>
        <w:ind w:left="720" w:right="360" w:hanging="720"/>
        <w:jc w:val="left"/>
        <w:rPr>
          <w:rFonts w:ascii="Arial" w:hAnsi="Arial" w:cs="Arial"/>
          <w:b/>
          <w:sz w:val="20"/>
        </w:rPr>
      </w:pPr>
      <w:r w:rsidRPr="004342F6">
        <w:rPr>
          <w:rFonts w:eastAsia="Calibri"/>
          <w:noProof/>
          <w:sz w:val="36"/>
          <w:szCs w:val="36"/>
        </w:rPr>
        <mc:AlternateContent>
          <mc:Choice Requires="wps">
            <w:drawing>
              <wp:anchor distT="0" distB="0" distL="114300" distR="114300" simplePos="0" relativeHeight="251658485" behindDoc="0" locked="0" layoutInCell="1" allowOverlap="1" wp14:anchorId="54EB6780" wp14:editId="65EE79DB">
                <wp:simplePos x="0" y="0"/>
                <wp:positionH relativeFrom="margin">
                  <wp:posOffset>-149225</wp:posOffset>
                </wp:positionH>
                <wp:positionV relativeFrom="paragraph">
                  <wp:posOffset>599901</wp:posOffset>
                </wp:positionV>
                <wp:extent cx="388620" cy="372140"/>
                <wp:effectExtent l="0" t="0" r="0" b="8890"/>
                <wp:wrapNone/>
                <wp:docPr id="23515" name="Text Box 23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72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AD92C5" w14:textId="77777777" w:rsidR="005961C2" w:rsidRPr="00D31659" w:rsidRDefault="005961C2" w:rsidP="00AC3E7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5" o:spid="_x0000_s1083" type="#_x0000_t202" style="position:absolute;left:0;text-align:left;margin-left:-11.75pt;margin-top:47.25pt;width:30.6pt;height:29.3pt;z-index:2516584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" stroked="f">
                <v:textbox inset="0,,0">
                  <w:txbxContent>
                    <w:p w14:paraId="7FAD92C5" w14:textId="77777777" w:rsidR="005961C2" w:rsidRPr="00D31659" w:rsidRDefault="005961C2" w:rsidP="00AC3E7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5B342B" w:rsidRPr="004342F6">
        <w:rPr>
          <w:rFonts w:ascii="Arial" w:hAnsi="Arial" w:cs="Arial"/>
          <w:b/>
          <w:sz w:val="20"/>
        </w:rPr>
        <w:t>3</w:t>
      </w:r>
      <w:r w:rsidR="005D6313" w:rsidRPr="004342F6">
        <w:rPr>
          <w:rFonts w:ascii="Arial" w:hAnsi="Arial" w:cs="Arial"/>
          <w:b/>
          <w:sz w:val="20"/>
        </w:rPr>
        <w:t>.</w:t>
      </w:r>
      <w:r w:rsidR="00932BF8" w:rsidRPr="004342F6">
        <w:rPr>
          <w:rFonts w:ascii="Arial" w:hAnsi="Arial" w:cs="Arial"/>
          <w:b/>
          <w:sz w:val="20"/>
        </w:rPr>
        <w:t>1</w:t>
      </w:r>
      <w:r w:rsidR="000F5923" w:rsidRPr="004342F6">
        <w:rPr>
          <w:rFonts w:ascii="Arial" w:hAnsi="Arial" w:cs="Arial"/>
          <w:b/>
          <w:sz w:val="20"/>
        </w:rPr>
        <w:t>6</w:t>
      </w:r>
      <w:r w:rsidR="005B342B" w:rsidRPr="004342F6">
        <w:rPr>
          <w:rFonts w:ascii="Arial" w:hAnsi="Arial" w:cs="Arial"/>
          <w:b/>
          <w:sz w:val="20"/>
        </w:rPr>
        <w:tab/>
        <w:t>Does your SFA provide the following types of training to cashiers?</w:t>
      </w:r>
    </w:p>
    <w:tbl>
      <w:tblPr>
        <w:tblW w:w="44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40"/>
        <w:gridCol w:w="1293"/>
        <w:gridCol w:w="1291"/>
      </w:tblGrid>
      <w:tr w:rsidR="005B342B" w:rsidRPr="004342F6" w14:paraId="6AC07E69" w14:textId="77777777" w:rsidTr="000175A5">
        <w:trPr>
          <w:tblHeader/>
          <w:jc w:val="center"/>
        </w:trPr>
        <w:tc>
          <w:tcPr>
            <w:tcW w:w="3643" w:type="pct"/>
            <w:tcBorders>
              <w:top w:val="nil"/>
              <w:left w:val="nil"/>
              <w:bottom w:val="nil"/>
              <w:right w:val="nil"/>
            </w:tcBorders>
          </w:tcPr>
          <w:p w14:paraId="637C0CDB" w14:textId="77777777" w:rsidR="005B342B" w:rsidRPr="004342F6" w:rsidRDefault="005B342B" w:rsidP="005B342B">
            <w:pPr>
              <w:tabs>
                <w:tab w:val="clear" w:pos="432"/>
              </w:tabs>
              <w:spacing w:before="60" w:after="60"/>
              <w:ind w:firstLine="0"/>
              <w:jc w:val="left"/>
              <w:rPr>
                <w:rFonts w:ascii="Arial" w:hAnsi="Arial" w:cs="Arial"/>
                <w:sz w:val="20"/>
              </w:rPr>
            </w:pPr>
          </w:p>
        </w:tc>
        <w:tc>
          <w:tcPr>
            <w:tcW w:w="1357" w:type="pct"/>
            <w:gridSpan w:val="2"/>
            <w:tcBorders>
              <w:top w:val="nil"/>
              <w:left w:val="nil"/>
              <w:bottom w:val="single" w:sz="4" w:space="0" w:color="auto"/>
              <w:right w:val="nil"/>
            </w:tcBorders>
            <w:vAlign w:val="bottom"/>
          </w:tcPr>
          <w:p w14:paraId="29061E2D" w14:textId="77777777" w:rsidR="005B342B" w:rsidRPr="004342F6" w:rsidRDefault="005B342B" w:rsidP="005B342B">
            <w:pPr>
              <w:tabs>
                <w:tab w:val="clear" w:pos="432"/>
                <w:tab w:val="left" w:pos="576"/>
                <w:tab w:val="left" w:pos="1045"/>
              </w:tabs>
              <w:spacing w:before="60" w:after="60"/>
              <w:ind w:firstLine="0"/>
              <w:jc w:val="center"/>
              <w:rPr>
                <w:rFonts w:ascii="Arial" w:hAnsi="Arial" w:cs="Arial"/>
                <w:b/>
                <w:bCs/>
                <w:sz w:val="18"/>
                <w:szCs w:val="18"/>
              </w:rPr>
            </w:pPr>
            <w:r w:rsidRPr="004342F6">
              <w:rPr>
                <w:rFonts w:ascii="Arial" w:hAnsi="Arial" w:cs="Arial"/>
                <w:b/>
                <w:sz w:val="18"/>
                <w:szCs w:val="18"/>
              </w:rPr>
              <w:t>TRAINING PROVIDED?</w:t>
            </w:r>
          </w:p>
        </w:tc>
      </w:tr>
      <w:tr w:rsidR="005B342B" w:rsidRPr="004342F6" w14:paraId="2C2329FE" w14:textId="77777777" w:rsidTr="00C17A00">
        <w:trPr>
          <w:tblHeader/>
          <w:jc w:val="center"/>
        </w:trPr>
        <w:tc>
          <w:tcPr>
            <w:tcW w:w="3643" w:type="pct"/>
            <w:tcBorders>
              <w:top w:val="nil"/>
              <w:left w:val="nil"/>
              <w:bottom w:val="nil"/>
              <w:right w:val="single" w:sz="4" w:space="0" w:color="auto"/>
            </w:tcBorders>
          </w:tcPr>
          <w:p w14:paraId="75BE68B8" w14:textId="77777777" w:rsidR="005B342B" w:rsidRPr="004342F6" w:rsidRDefault="005B342B" w:rsidP="005B342B">
            <w:pPr>
              <w:tabs>
                <w:tab w:val="clear" w:pos="432"/>
              </w:tabs>
              <w:spacing w:before="60" w:after="60"/>
              <w:ind w:firstLine="0"/>
              <w:jc w:val="left"/>
              <w:rPr>
                <w:rFonts w:ascii="Arial" w:hAnsi="Arial" w:cs="Arial"/>
                <w:sz w:val="20"/>
              </w:rPr>
            </w:pPr>
          </w:p>
        </w:tc>
        <w:tc>
          <w:tcPr>
            <w:tcW w:w="679" w:type="pct"/>
            <w:tcBorders>
              <w:left w:val="single" w:sz="4" w:space="0" w:color="auto"/>
              <w:bottom w:val="single" w:sz="4" w:space="0" w:color="auto"/>
              <w:right w:val="single" w:sz="4" w:space="0" w:color="auto"/>
            </w:tcBorders>
            <w:vAlign w:val="bottom"/>
          </w:tcPr>
          <w:p w14:paraId="24C44E3C" w14:textId="77777777" w:rsidR="005B342B" w:rsidRPr="004342F6" w:rsidRDefault="005B342B" w:rsidP="005B342B">
            <w:pPr>
              <w:tabs>
                <w:tab w:val="clear" w:pos="432"/>
                <w:tab w:val="left" w:pos="576"/>
                <w:tab w:val="left" w:pos="1045"/>
              </w:tabs>
              <w:spacing w:before="60" w:after="60"/>
              <w:ind w:firstLine="0"/>
              <w:jc w:val="center"/>
              <w:rPr>
                <w:rFonts w:ascii="Arial" w:hAnsi="Arial" w:cs="Arial"/>
                <w:sz w:val="18"/>
                <w:szCs w:val="18"/>
              </w:rPr>
            </w:pPr>
            <w:r w:rsidRPr="004342F6">
              <w:rPr>
                <w:rFonts w:ascii="Arial" w:hAnsi="Arial" w:cs="Arial"/>
                <w:sz w:val="18"/>
                <w:szCs w:val="18"/>
              </w:rPr>
              <w:t>YES</w:t>
            </w:r>
          </w:p>
        </w:tc>
        <w:tc>
          <w:tcPr>
            <w:tcW w:w="678" w:type="pct"/>
            <w:tcBorders>
              <w:left w:val="single" w:sz="4" w:space="0" w:color="auto"/>
              <w:bottom w:val="single" w:sz="4" w:space="0" w:color="auto"/>
              <w:right w:val="single" w:sz="4" w:space="0" w:color="auto"/>
            </w:tcBorders>
            <w:vAlign w:val="bottom"/>
          </w:tcPr>
          <w:p w14:paraId="19FA2326" w14:textId="77777777" w:rsidR="005B342B" w:rsidRPr="004342F6" w:rsidRDefault="005B342B" w:rsidP="005B342B">
            <w:pPr>
              <w:tabs>
                <w:tab w:val="clear" w:pos="432"/>
                <w:tab w:val="left" w:pos="576"/>
                <w:tab w:val="left" w:pos="1045"/>
              </w:tabs>
              <w:spacing w:before="60" w:after="60"/>
              <w:ind w:firstLine="0"/>
              <w:jc w:val="center"/>
              <w:rPr>
                <w:rFonts w:ascii="Arial" w:hAnsi="Arial" w:cs="Arial"/>
                <w:sz w:val="18"/>
                <w:szCs w:val="18"/>
              </w:rPr>
            </w:pPr>
            <w:r w:rsidRPr="004342F6">
              <w:rPr>
                <w:rFonts w:ascii="Arial" w:hAnsi="Arial" w:cs="Arial"/>
                <w:sz w:val="18"/>
                <w:szCs w:val="18"/>
              </w:rPr>
              <w:t>NO</w:t>
            </w:r>
          </w:p>
        </w:tc>
      </w:tr>
      <w:tr w:rsidR="00C17A00" w:rsidRPr="004342F6" w14:paraId="73595201" w14:textId="77777777" w:rsidTr="00C17A00">
        <w:trPr>
          <w:jc w:val="center"/>
        </w:trPr>
        <w:tc>
          <w:tcPr>
            <w:tcW w:w="3643" w:type="pct"/>
            <w:tcBorders>
              <w:top w:val="nil"/>
              <w:left w:val="nil"/>
              <w:bottom w:val="nil"/>
              <w:right w:val="nil"/>
            </w:tcBorders>
            <w:shd w:val="clear" w:color="auto" w:fill="E8E8E8"/>
            <w:vAlign w:val="center"/>
          </w:tcPr>
          <w:p w14:paraId="5C0ED029"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a.</w:t>
            </w:r>
            <w:r w:rsidRPr="004342F6">
              <w:rPr>
                <w:rFonts w:ascii="Arial" w:hAnsi="Arial" w:cs="Arial"/>
                <w:sz w:val="20"/>
              </w:rPr>
              <w:tab/>
              <w:t>Monitoring student meal selections for reimbursable meals</w:t>
            </w:r>
          </w:p>
        </w:tc>
        <w:tc>
          <w:tcPr>
            <w:tcW w:w="679" w:type="pct"/>
            <w:tcBorders>
              <w:top w:val="single" w:sz="4" w:space="0" w:color="auto"/>
              <w:left w:val="nil"/>
              <w:bottom w:val="nil"/>
              <w:right w:val="nil"/>
            </w:tcBorders>
            <w:shd w:val="clear" w:color="auto" w:fill="E8E8E8"/>
            <w:vAlign w:val="center"/>
          </w:tcPr>
          <w:p w14:paraId="3F549B66"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single" w:sz="4" w:space="0" w:color="auto"/>
              <w:left w:val="nil"/>
              <w:bottom w:val="nil"/>
              <w:right w:val="nil"/>
            </w:tcBorders>
            <w:shd w:val="clear" w:color="auto" w:fill="E8E8E8"/>
          </w:tcPr>
          <w:p w14:paraId="2BDA5E1D"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35B2FC9A" w14:textId="77777777" w:rsidTr="00C17A00">
        <w:trPr>
          <w:jc w:val="center"/>
        </w:trPr>
        <w:tc>
          <w:tcPr>
            <w:tcW w:w="3643" w:type="pct"/>
            <w:tcBorders>
              <w:top w:val="nil"/>
              <w:left w:val="nil"/>
              <w:bottom w:val="nil"/>
              <w:right w:val="nil"/>
            </w:tcBorders>
            <w:shd w:val="clear" w:color="auto" w:fill="auto"/>
          </w:tcPr>
          <w:p w14:paraId="44ABD78A"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b.</w:t>
            </w:r>
            <w:r w:rsidRPr="004342F6">
              <w:rPr>
                <w:rFonts w:ascii="Arial" w:hAnsi="Arial" w:cs="Arial"/>
                <w:sz w:val="20"/>
              </w:rPr>
              <w:tab/>
              <w:t>Operating a Point of Service (POS) system</w:t>
            </w:r>
          </w:p>
        </w:tc>
        <w:tc>
          <w:tcPr>
            <w:tcW w:w="679" w:type="pct"/>
            <w:tcBorders>
              <w:top w:val="nil"/>
              <w:left w:val="nil"/>
              <w:bottom w:val="nil"/>
              <w:right w:val="nil"/>
            </w:tcBorders>
            <w:shd w:val="clear" w:color="auto" w:fill="auto"/>
            <w:vAlign w:val="center"/>
          </w:tcPr>
          <w:p w14:paraId="0F78A79F"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auto"/>
          </w:tcPr>
          <w:p w14:paraId="22C3341D"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968CC24" w14:textId="77777777" w:rsidTr="00C17A00">
        <w:trPr>
          <w:jc w:val="center"/>
        </w:trPr>
        <w:tc>
          <w:tcPr>
            <w:tcW w:w="3643" w:type="pct"/>
            <w:tcBorders>
              <w:top w:val="nil"/>
              <w:left w:val="nil"/>
              <w:bottom w:val="nil"/>
              <w:right w:val="nil"/>
            </w:tcBorders>
            <w:shd w:val="clear" w:color="auto" w:fill="E8E8E8"/>
            <w:vAlign w:val="center"/>
          </w:tcPr>
          <w:p w14:paraId="2E915F09"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c.</w:t>
            </w:r>
            <w:r w:rsidRPr="004342F6">
              <w:rPr>
                <w:rFonts w:ascii="Arial" w:hAnsi="Arial" w:cs="Arial"/>
                <w:sz w:val="20"/>
              </w:rPr>
              <w:tab/>
              <w:t>Offer versus serve</w:t>
            </w:r>
          </w:p>
        </w:tc>
        <w:tc>
          <w:tcPr>
            <w:tcW w:w="679" w:type="pct"/>
            <w:tcBorders>
              <w:top w:val="nil"/>
              <w:left w:val="nil"/>
              <w:bottom w:val="nil"/>
              <w:right w:val="nil"/>
            </w:tcBorders>
            <w:shd w:val="clear" w:color="auto" w:fill="E8E8E8"/>
            <w:vAlign w:val="center"/>
          </w:tcPr>
          <w:p w14:paraId="19F7B3DD"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E8E8E8"/>
          </w:tcPr>
          <w:p w14:paraId="4EBBE5B9"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79180C58" w14:textId="77777777" w:rsidTr="00C17A00">
        <w:trPr>
          <w:jc w:val="center"/>
        </w:trPr>
        <w:tc>
          <w:tcPr>
            <w:tcW w:w="3643" w:type="pct"/>
            <w:tcBorders>
              <w:top w:val="nil"/>
              <w:left w:val="nil"/>
              <w:bottom w:val="nil"/>
              <w:right w:val="nil"/>
            </w:tcBorders>
            <w:shd w:val="clear" w:color="auto" w:fill="auto"/>
            <w:vAlign w:val="center"/>
          </w:tcPr>
          <w:p w14:paraId="646C4410"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d.</w:t>
            </w:r>
            <w:r w:rsidRPr="004342F6">
              <w:rPr>
                <w:rFonts w:ascii="Arial" w:hAnsi="Arial" w:cs="Arial"/>
                <w:sz w:val="20"/>
              </w:rPr>
              <w:tab/>
              <w:t>Method of counting meals</w:t>
            </w:r>
          </w:p>
        </w:tc>
        <w:tc>
          <w:tcPr>
            <w:tcW w:w="679" w:type="pct"/>
            <w:tcBorders>
              <w:top w:val="nil"/>
              <w:left w:val="nil"/>
              <w:bottom w:val="nil"/>
              <w:right w:val="nil"/>
            </w:tcBorders>
            <w:shd w:val="clear" w:color="auto" w:fill="auto"/>
            <w:vAlign w:val="center"/>
          </w:tcPr>
          <w:p w14:paraId="287C027D"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auto"/>
          </w:tcPr>
          <w:p w14:paraId="387845BC"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0E41F5EC" w14:textId="77777777" w:rsidTr="00C17A00">
        <w:trPr>
          <w:jc w:val="center"/>
        </w:trPr>
        <w:tc>
          <w:tcPr>
            <w:tcW w:w="3643" w:type="pct"/>
            <w:tcBorders>
              <w:top w:val="nil"/>
              <w:left w:val="nil"/>
              <w:bottom w:val="nil"/>
              <w:right w:val="nil"/>
            </w:tcBorders>
            <w:shd w:val="clear" w:color="auto" w:fill="E8E8E8"/>
            <w:vAlign w:val="center"/>
          </w:tcPr>
          <w:p w14:paraId="2A9E7E03"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e.</w:t>
            </w:r>
            <w:r w:rsidRPr="004342F6">
              <w:rPr>
                <w:rFonts w:ascii="Arial" w:hAnsi="Arial" w:cs="Arial"/>
                <w:sz w:val="20"/>
              </w:rPr>
              <w:tab/>
              <w:t>Acceptable types of payments</w:t>
            </w:r>
          </w:p>
        </w:tc>
        <w:tc>
          <w:tcPr>
            <w:tcW w:w="679" w:type="pct"/>
            <w:tcBorders>
              <w:top w:val="nil"/>
              <w:left w:val="nil"/>
              <w:bottom w:val="nil"/>
              <w:right w:val="nil"/>
            </w:tcBorders>
            <w:shd w:val="clear" w:color="auto" w:fill="E8E8E8"/>
            <w:vAlign w:val="center"/>
          </w:tcPr>
          <w:p w14:paraId="1D54FE40"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E8E8E8"/>
          </w:tcPr>
          <w:p w14:paraId="60AAA9D3"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73CA16DB" w14:textId="77777777" w:rsidTr="00C17A00">
        <w:trPr>
          <w:jc w:val="center"/>
        </w:trPr>
        <w:tc>
          <w:tcPr>
            <w:tcW w:w="3643" w:type="pct"/>
            <w:tcBorders>
              <w:top w:val="nil"/>
              <w:left w:val="nil"/>
              <w:bottom w:val="nil"/>
              <w:right w:val="nil"/>
            </w:tcBorders>
            <w:shd w:val="clear" w:color="auto" w:fill="auto"/>
            <w:vAlign w:val="center"/>
          </w:tcPr>
          <w:p w14:paraId="1384124A"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f.</w:t>
            </w:r>
            <w:r w:rsidRPr="004342F6">
              <w:rPr>
                <w:rFonts w:ascii="Arial" w:hAnsi="Arial" w:cs="Arial"/>
                <w:sz w:val="20"/>
              </w:rPr>
              <w:tab/>
              <w:t>Unpaid meal charge procedures</w:t>
            </w:r>
          </w:p>
        </w:tc>
        <w:tc>
          <w:tcPr>
            <w:tcW w:w="679" w:type="pct"/>
            <w:tcBorders>
              <w:top w:val="nil"/>
              <w:left w:val="nil"/>
              <w:bottom w:val="nil"/>
              <w:right w:val="nil"/>
            </w:tcBorders>
            <w:shd w:val="clear" w:color="auto" w:fill="auto"/>
            <w:vAlign w:val="center"/>
          </w:tcPr>
          <w:p w14:paraId="4CBE5329"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auto"/>
          </w:tcPr>
          <w:p w14:paraId="3C89212A"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417402C2" w14:textId="77777777" w:rsidTr="00C17A00">
        <w:trPr>
          <w:jc w:val="center"/>
        </w:trPr>
        <w:tc>
          <w:tcPr>
            <w:tcW w:w="3643" w:type="pct"/>
            <w:tcBorders>
              <w:top w:val="nil"/>
              <w:left w:val="nil"/>
              <w:bottom w:val="nil"/>
              <w:right w:val="nil"/>
            </w:tcBorders>
            <w:shd w:val="clear" w:color="auto" w:fill="E8E8E8"/>
            <w:vAlign w:val="center"/>
          </w:tcPr>
          <w:p w14:paraId="2ADBBE28"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g.</w:t>
            </w:r>
            <w:r w:rsidRPr="004342F6">
              <w:rPr>
                <w:rFonts w:ascii="Arial" w:hAnsi="Arial" w:cs="Arial"/>
                <w:sz w:val="20"/>
              </w:rPr>
              <w:tab/>
              <w:t>Managing cash for a la carte and adult meals</w:t>
            </w:r>
          </w:p>
        </w:tc>
        <w:tc>
          <w:tcPr>
            <w:tcW w:w="679" w:type="pct"/>
            <w:tcBorders>
              <w:top w:val="nil"/>
              <w:left w:val="nil"/>
              <w:bottom w:val="nil"/>
              <w:right w:val="nil"/>
            </w:tcBorders>
            <w:shd w:val="clear" w:color="auto" w:fill="E8E8E8"/>
            <w:vAlign w:val="center"/>
          </w:tcPr>
          <w:p w14:paraId="4B1ABBE7"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E8E8E8"/>
          </w:tcPr>
          <w:p w14:paraId="5BA76FAC"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6831A878" w14:textId="77777777" w:rsidTr="00C17A00">
        <w:trPr>
          <w:jc w:val="center"/>
        </w:trPr>
        <w:tc>
          <w:tcPr>
            <w:tcW w:w="3643" w:type="pct"/>
            <w:tcBorders>
              <w:top w:val="nil"/>
              <w:left w:val="nil"/>
              <w:bottom w:val="nil"/>
              <w:right w:val="nil"/>
            </w:tcBorders>
            <w:shd w:val="clear" w:color="auto" w:fill="auto"/>
            <w:vAlign w:val="center"/>
          </w:tcPr>
          <w:p w14:paraId="1A9AAE30"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h.</w:t>
            </w:r>
            <w:r w:rsidRPr="004342F6">
              <w:rPr>
                <w:rFonts w:ascii="Arial" w:hAnsi="Arial" w:cs="Arial"/>
                <w:sz w:val="20"/>
              </w:rPr>
              <w:tab/>
              <w:t>Meal and food pricing</w:t>
            </w:r>
          </w:p>
        </w:tc>
        <w:tc>
          <w:tcPr>
            <w:tcW w:w="679" w:type="pct"/>
            <w:tcBorders>
              <w:top w:val="nil"/>
              <w:left w:val="nil"/>
              <w:bottom w:val="nil"/>
              <w:right w:val="nil"/>
            </w:tcBorders>
            <w:shd w:val="clear" w:color="auto" w:fill="auto"/>
            <w:vAlign w:val="center"/>
          </w:tcPr>
          <w:p w14:paraId="3B191585"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auto"/>
          </w:tcPr>
          <w:p w14:paraId="4C5B5DFE"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2CE0BDFA" w14:textId="77777777" w:rsidTr="00C17A00">
        <w:trPr>
          <w:jc w:val="center"/>
        </w:trPr>
        <w:tc>
          <w:tcPr>
            <w:tcW w:w="3643" w:type="pct"/>
            <w:tcBorders>
              <w:top w:val="nil"/>
              <w:left w:val="nil"/>
              <w:bottom w:val="nil"/>
              <w:right w:val="nil"/>
            </w:tcBorders>
            <w:shd w:val="clear" w:color="auto" w:fill="E8E8E8"/>
          </w:tcPr>
          <w:p w14:paraId="54190392"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 xml:space="preserve">i. </w:t>
            </w:r>
            <w:r w:rsidRPr="004342F6">
              <w:rPr>
                <w:rFonts w:ascii="Arial" w:hAnsi="Arial" w:cs="Arial"/>
                <w:sz w:val="20"/>
              </w:rPr>
              <w:tab/>
              <w:t>Customer service</w:t>
            </w:r>
          </w:p>
        </w:tc>
        <w:tc>
          <w:tcPr>
            <w:tcW w:w="679" w:type="pct"/>
            <w:tcBorders>
              <w:top w:val="nil"/>
              <w:left w:val="nil"/>
              <w:bottom w:val="nil"/>
              <w:right w:val="nil"/>
            </w:tcBorders>
            <w:shd w:val="clear" w:color="auto" w:fill="E8E8E8"/>
            <w:vAlign w:val="center"/>
          </w:tcPr>
          <w:p w14:paraId="5EAADB2B"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E8E8E8"/>
          </w:tcPr>
          <w:p w14:paraId="5BA6E65F"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28FA6A5F" w14:textId="77777777" w:rsidTr="00C17A00">
        <w:trPr>
          <w:jc w:val="center"/>
        </w:trPr>
        <w:tc>
          <w:tcPr>
            <w:tcW w:w="3643" w:type="pct"/>
            <w:tcBorders>
              <w:top w:val="nil"/>
              <w:left w:val="nil"/>
              <w:bottom w:val="nil"/>
              <w:right w:val="nil"/>
            </w:tcBorders>
            <w:shd w:val="clear" w:color="auto" w:fill="auto"/>
          </w:tcPr>
          <w:p w14:paraId="44E4F623"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 xml:space="preserve">j. </w:t>
            </w:r>
            <w:r w:rsidRPr="004342F6">
              <w:rPr>
                <w:rFonts w:ascii="Arial" w:hAnsi="Arial" w:cs="Arial"/>
                <w:sz w:val="20"/>
              </w:rPr>
              <w:tab/>
              <w:t>Civil rights</w:t>
            </w:r>
          </w:p>
        </w:tc>
        <w:tc>
          <w:tcPr>
            <w:tcW w:w="679" w:type="pct"/>
            <w:tcBorders>
              <w:top w:val="nil"/>
              <w:left w:val="nil"/>
              <w:bottom w:val="nil"/>
              <w:right w:val="nil"/>
            </w:tcBorders>
            <w:shd w:val="clear" w:color="auto" w:fill="auto"/>
            <w:vAlign w:val="center"/>
          </w:tcPr>
          <w:p w14:paraId="1EC38026"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auto"/>
          </w:tcPr>
          <w:p w14:paraId="4D17E6B4"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47630FE2" w14:textId="77777777" w:rsidTr="00C17A00">
        <w:trPr>
          <w:jc w:val="center"/>
        </w:trPr>
        <w:tc>
          <w:tcPr>
            <w:tcW w:w="3643" w:type="pct"/>
            <w:tcBorders>
              <w:top w:val="nil"/>
              <w:left w:val="nil"/>
              <w:bottom w:val="nil"/>
              <w:right w:val="nil"/>
            </w:tcBorders>
            <w:shd w:val="clear" w:color="auto" w:fill="E8E8E8"/>
          </w:tcPr>
          <w:p w14:paraId="29CF9654"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 xml:space="preserve">k. </w:t>
            </w:r>
            <w:r w:rsidRPr="004342F6">
              <w:rPr>
                <w:rFonts w:ascii="Arial" w:hAnsi="Arial" w:cs="Arial"/>
                <w:sz w:val="20"/>
              </w:rPr>
              <w:tab/>
              <w:t>Maintaining confidential student information</w:t>
            </w:r>
          </w:p>
        </w:tc>
        <w:tc>
          <w:tcPr>
            <w:tcW w:w="679" w:type="pct"/>
            <w:tcBorders>
              <w:top w:val="nil"/>
              <w:left w:val="nil"/>
              <w:bottom w:val="nil"/>
              <w:right w:val="nil"/>
            </w:tcBorders>
            <w:shd w:val="clear" w:color="auto" w:fill="E8E8E8"/>
            <w:vAlign w:val="center"/>
          </w:tcPr>
          <w:p w14:paraId="1BC6E9DD"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E8E8E8"/>
          </w:tcPr>
          <w:p w14:paraId="3906727E"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045435DE" w14:textId="77777777" w:rsidTr="00C17A00">
        <w:trPr>
          <w:jc w:val="center"/>
        </w:trPr>
        <w:tc>
          <w:tcPr>
            <w:tcW w:w="3643" w:type="pct"/>
            <w:tcBorders>
              <w:top w:val="nil"/>
              <w:left w:val="nil"/>
              <w:bottom w:val="nil"/>
              <w:right w:val="nil"/>
            </w:tcBorders>
            <w:shd w:val="clear" w:color="auto" w:fill="auto"/>
          </w:tcPr>
          <w:p w14:paraId="3E652F36" w14:textId="77777777" w:rsidR="00C17A00" w:rsidRPr="004342F6" w:rsidRDefault="00C17A00" w:rsidP="00C17A00">
            <w:pPr>
              <w:tabs>
                <w:tab w:val="clear" w:pos="432"/>
                <w:tab w:val="left" w:pos="360"/>
                <w:tab w:val="left" w:leader="dot" w:pos="6084"/>
              </w:tabs>
              <w:spacing w:before="60" w:after="60"/>
              <w:ind w:left="360" w:hanging="360"/>
              <w:jc w:val="left"/>
              <w:rPr>
                <w:rFonts w:ascii="Arial" w:hAnsi="Arial" w:cs="Arial"/>
                <w:sz w:val="20"/>
              </w:rPr>
            </w:pPr>
            <w:r w:rsidRPr="004342F6">
              <w:rPr>
                <w:rFonts w:ascii="Arial" w:hAnsi="Arial" w:cs="Arial"/>
                <w:sz w:val="20"/>
              </w:rPr>
              <w:t>l.</w:t>
            </w:r>
            <w:r w:rsidRPr="004342F6">
              <w:rPr>
                <w:rFonts w:ascii="Arial" w:hAnsi="Arial" w:cs="Arial"/>
                <w:sz w:val="20"/>
              </w:rPr>
              <w:tab/>
              <w:t xml:space="preserve">Other </w:t>
            </w:r>
            <w:r w:rsidRPr="004342F6">
              <w:rPr>
                <w:rFonts w:ascii="Arial" w:hAnsi="Arial" w:cs="Arial"/>
                <w:i/>
                <w:sz w:val="20"/>
              </w:rPr>
              <w:t>(Specify)</w:t>
            </w:r>
          </w:p>
        </w:tc>
        <w:tc>
          <w:tcPr>
            <w:tcW w:w="679" w:type="pct"/>
            <w:tcBorders>
              <w:top w:val="nil"/>
              <w:left w:val="nil"/>
              <w:bottom w:val="nil"/>
              <w:right w:val="nil"/>
            </w:tcBorders>
            <w:shd w:val="clear" w:color="auto" w:fill="auto"/>
            <w:vAlign w:val="center"/>
          </w:tcPr>
          <w:p w14:paraId="4AD109DA"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78" w:type="pct"/>
            <w:tcBorders>
              <w:top w:val="nil"/>
              <w:left w:val="nil"/>
              <w:bottom w:val="nil"/>
              <w:right w:val="nil"/>
            </w:tcBorders>
            <w:shd w:val="clear" w:color="auto" w:fill="auto"/>
          </w:tcPr>
          <w:p w14:paraId="5073C4DD"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5B342B" w:rsidRPr="004342F6" w14:paraId="787A92F0" w14:textId="77777777" w:rsidTr="00C17A00">
        <w:trPr>
          <w:jc w:val="center"/>
        </w:trPr>
        <w:tc>
          <w:tcPr>
            <w:tcW w:w="3643" w:type="pct"/>
            <w:tcBorders>
              <w:top w:val="nil"/>
              <w:left w:val="nil"/>
              <w:bottom w:val="nil"/>
              <w:right w:val="nil"/>
            </w:tcBorders>
            <w:shd w:val="clear" w:color="auto" w:fill="auto"/>
          </w:tcPr>
          <w:p w14:paraId="2DA3487C" w14:textId="77777777" w:rsidR="005B342B" w:rsidRPr="004342F6" w:rsidRDefault="005B342B" w:rsidP="005B342B">
            <w:pPr>
              <w:tabs>
                <w:tab w:val="clear" w:pos="432"/>
                <w:tab w:val="left" w:leader="underscore" w:pos="3654"/>
              </w:tabs>
              <w:spacing w:before="60" w:after="60"/>
              <w:ind w:left="360" w:hanging="360"/>
              <w:jc w:val="left"/>
              <w:rPr>
                <w:rFonts w:ascii="Arial" w:hAnsi="Arial" w:cs="Arial"/>
                <w:sz w:val="20"/>
              </w:rPr>
            </w:pPr>
            <w:r w:rsidRPr="004342F6">
              <w:rPr>
                <w:rFonts w:ascii="Arial" w:hAnsi="Arial" w:cs="Arial"/>
                <w:sz w:val="20"/>
              </w:rPr>
              <w:tab/>
            </w:r>
            <w:r w:rsidRPr="004342F6">
              <w:rPr>
                <w:rFonts w:ascii="Arial" w:hAnsi="Arial" w:cs="Arial"/>
                <w:b/>
                <w:i/>
                <w:noProof/>
                <w:sz w:val="20"/>
              </w:rPr>
              <mc:AlternateContent>
                <mc:Choice Requires="wps">
                  <w:drawing>
                    <wp:inline distT="0" distB="0" distL="0" distR="0" wp14:anchorId="08C5B708" wp14:editId="240B53AC">
                      <wp:extent cx="2291080" cy="248285"/>
                      <wp:effectExtent l="9525" t="9525" r="13970" b="8890"/>
                      <wp:docPr id="23466" name="Text Box 2346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19D13CBC" w14:textId="77777777" w:rsidR="005961C2" w:rsidRPr="00C96776" w:rsidRDefault="005961C2" w:rsidP="005B342B">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1264217095"/>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23466" o:spid="_x0000_s1084"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">
                      <v:textbox inset="0,,1.44pt,1.44pt">
                        <w:txbxContent>
                          <w:p w14:paraId="19D13CBC" w14:textId="77777777" w:rsidR="005961C2" w:rsidRPr="00C96776" w:rsidRDefault="005961C2" w:rsidP="005B342B">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1264217095"/>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v:textbox>
                      <w10:anchorlock/>
                    </v:shape>
                  </w:pict>
                </mc:Fallback>
              </mc:AlternateContent>
            </w:r>
          </w:p>
        </w:tc>
        <w:tc>
          <w:tcPr>
            <w:tcW w:w="679" w:type="pct"/>
            <w:tcBorders>
              <w:top w:val="nil"/>
              <w:left w:val="nil"/>
              <w:bottom w:val="nil"/>
              <w:right w:val="nil"/>
            </w:tcBorders>
            <w:shd w:val="clear" w:color="auto" w:fill="auto"/>
            <w:vAlign w:val="bottom"/>
          </w:tcPr>
          <w:p w14:paraId="6C2097C8" w14:textId="77777777" w:rsidR="005B342B" w:rsidRPr="004342F6" w:rsidRDefault="005B342B" w:rsidP="005B342B">
            <w:pPr>
              <w:tabs>
                <w:tab w:val="clear" w:pos="432"/>
              </w:tabs>
              <w:spacing w:before="60" w:after="60"/>
              <w:ind w:firstLine="0"/>
              <w:jc w:val="center"/>
              <w:rPr>
                <w:rFonts w:ascii="Arial" w:hAnsi="Arial" w:cs="Arial"/>
                <w:sz w:val="12"/>
                <w:szCs w:val="12"/>
              </w:rPr>
            </w:pPr>
          </w:p>
        </w:tc>
        <w:tc>
          <w:tcPr>
            <w:tcW w:w="678" w:type="pct"/>
            <w:tcBorders>
              <w:top w:val="nil"/>
              <w:left w:val="nil"/>
              <w:bottom w:val="nil"/>
              <w:right w:val="nil"/>
            </w:tcBorders>
            <w:shd w:val="clear" w:color="auto" w:fill="auto"/>
            <w:vAlign w:val="bottom"/>
          </w:tcPr>
          <w:p w14:paraId="396BD296" w14:textId="77777777" w:rsidR="005B342B" w:rsidRPr="004342F6" w:rsidRDefault="005B342B" w:rsidP="005B342B">
            <w:pPr>
              <w:tabs>
                <w:tab w:val="clear" w:pos="432"/>
              </w:tabs>
              <w:spacing w:before="60" w:after="60"/>
              <w:ind w:firstLine="0"/>
              <w:jc w:val="center"/>
              <w:rPr>
                <w:rFonts w:ascii="Arial" w:hAnsi="Arial" w:cs="Arial"/>
                <w:sz w:val="12"/>
                <w:szCs w:val="12"/>
              </w:rPr>
            </w:pPr>
          </w:p>
        </w:tc>
      </w:tr>
    </w:tbl>
    <w:p w14:paraId="22D34938" w14:textId="77777777" w:rsidR="00DD2E09" w:rsidRPr="004342F6" w:rsidRDefault="00DD2E09">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1EACC043" w14:textId="77777777" w:rsidR="00DD2E09" w:rsidRPr="004342F6" w:rsidRDefault="00DD2E09" w:rsidP="005B342B">
      <w:pPr>
        <w:tabs>
          <w:tab w:val="clear" w:pos="432"/>
          <w:tab w:val="left" w:pos="720"/>
        </w:tabs>
        <w:spacing w:before="600"/>
        <w:ind w:left="720" w:right="360" w:hanging="720"/>
        <w:jc w:val="left"/>
        <w:rPr>
          <w:rFonts w:ascii="Arial" w:hAnsi="Arial" w:cs="Arial"/>
          <w:b/>
          <w:sz w:val="20"/>
        </w:rPr>
      </w:pPr>
    </w:p>
    <w:p w14:paraId="11640836" w14:textId="14934013" w:rsidR="005B342B" w:rsidRPr="004342F6" w:rsidRDefault="00DD2E09" w:rsidP="00DD2E09">
      <w:pPr>
        <w:pStyle w:val="QUESTIONTEXT"/>
      </w:pPr>
      <w:r w:rsidRPr="004342F6">
        <w:rPr>
          <w:rFonts w:eastAsia="Calibri"/>
          <w:noProof/>
          <w:sz w:val="36"/>
          <w:szCs w:val="36"/>
        </w:rPr>
        <mc:AlternateContent>
          <mc:Choice Requires="wps">
            <w:drawing>
              <wp:anchor distT="0" distB="0" distL="114300" distR="114300" simplePos="0" relativeHeight="251658486" behindDoc="0" locked="0" layoutInCell="1" allowOverlap="1" wp14:anchorId="6195B5F0" wp14:editId="7F4FBBFA">
                <wp:simplePos x="0" y="0"/>
                <wp:positionH relativeFrom="margin">
                  <wp:posOffset>-57150</wp:posOffset>
                </wp:positionH>
                <wp:positionV relativeFrom="paragraph">
                  <wp:posOffset>316865</wp:posOffset>
                </wp:positionV>
                <wp:extent cx="388620" cy="372140"/>
                <wp:effectExtent l="0" t="0" r="0" b="8890"/>
                <wp:wrapNone/>
                <wp:docPr id="23516" name="Text Box 23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72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B42575" w14:textId="77777777" w:rsidR="005961C2" w:rsidRPr="00D31659" w:rsidRDefault="005961C2" w:rsidP="00AC3E7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6" o:spid="_x0000_s1085" type="#_x0000_t202" style="position:absolute;left:0;text-align:left;margin-left:-4.5pt;margin-top:24.95pt;width:30.6pt;height:29.3pt;z-index:2516584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" stroked="f">
                <v:textbox inset="0,,0">
                  <w:txbxContent>
                    <w:p w14:paraId="0EB42575" w14:textId="77777777" w:rsidR="005961C2" w:rsidRPr="00D31659" w:rsidRDefault="005961C2" w:rsidP="00AC3E7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5B342B" w:rsidRPr="004342F6">
        <w:t>3.</w:t>
      </w:r>
      <w:r w:rsidR="00932BF8" w:rsidRPr="004342F6">
        <w:t>1</w:t>
      </w:r>
      <w:r w:rsidR="0060318D" w:rsidRPr="004342F6">
        <w:t>7</w:t>
      </w:r>
      <w:r w:rsidR="005B342B" w:rsidRPr="004342F6">
        <w:tab/>
        <w:t>Does your SFA conduct on-site monitoring of cashiers</w:t>
      </w:r>
      <w:r w:rsidR="00DF769F" w:rsidRPr="004342F6">
        <w:t xml:space="preserve"> (</w:t>
      </w:r>
      <w:r w:rsidR="00CD2FD3" w:rsidRPr="004342F6">
        <w:t>for example</w:t>
      </w:r>
      <w:r w:rsidR="00DF769F" w:rsidRPr="004342F6">
        <w:t xml:space="preserve"> counting cash</w:t>
      </w:r>
      <w:r w:rsidR="00CD2FD3" w:rsidRPr="004342F6">
        <w:t xml:space="preserve"> or</w:t>
      </w:r>
      <w:r w:rsidR="00DF769F" w:rsidRPr="004342F6">
        <w:t xml:space="preserve"> checking reimbursable meals)</w:t>
      </w:r>
      <w:r w:rsidR="005B342B" w:rsidRPr="004342F6">
        <w:t>?</w:t>
      </w:r>
    </w:p>
    <w:p w14:paraId="459BBF62" w14:textId="4BEE6B32" w:rsidR="005B342B" w:rsidRPr="004342F6" w:rsidRDefault="005B342B" w:rsidP="005B342B">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0309DC2F" w14:textId="77777777" w:rsidR="005B342B" w:rsidRPr="004342F6" w:rsidRDefault="005B342B" w:rsidP="005B342B">
      <w:pPr>
        <w:tabs>
          <w:tab w:val="clear" w:pos="432"/>
          <w:tab w:val="left" w:pos="1080"/>
          <w:tab w:val="left" w:leader="dot" w:pos="8100"/>
          <w:tab w:val="left" w:pos="8550"/>
        </w:tabs>
        <w:spacing w:after="0"/>
        <w:ind w:left="1080" w:right="-27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r w:rsidRPr="004342F6">
        <w:rPr>
          <w:rFonts w:ascii="Arial" w:hAnsi="Arial" w:cs="Arial"/>
          <w:sz w:val="18"/>
          <w:szCs w:val="18"/>
        </w:rPr>
        <w:t xml:space="preserve">SKIP TO </w:t>
      </w:r>
      <w:r w:rsidR="002F3FAD" w:rsidRPr="004342F6">
        <w:rPr>
          <w:rFonts w:ascii="Arial" w:hAnsi="Arial" w:cs="Arial"/>
          <w:sz w:val="18"/>
          <w:szCs w:val="18"/>
        </w:rPr>
        <w:t>4.1</w:t>
      </w:r>
    </w:p>
    <w:p w14:paraId="2C50B8CA" w14:textId="77777777" w:rsidR="005B342B" w:rsidRPr="004342F6" w:rsidRDefault="005B342B" w:rsidP="00DD2E09">
      <w:pPr>
        <w:pStyle w:val="QUESTIONTEXT"/>
      </w:pPr>
      <w:r w:rsidRPr="004342F6">
        <w:t>3.</w:t>
      </w:r>
      <w:r w:rsidR="00932BF8" w:rsidRPr="004342F6">
        <w:t>1</w:t>
      </w:r>
      <w:r w:rsidR="0060318D" w:rsidRPr="004342F6">
        <w:t>8</w:t>
      </w:r>
      <w:r w:rsidRPr="004342F6">
        <w:tab/>
        <w:t>How often is on-site monitoring conducted?</w:t>
      </w:r>
    </w:p>
    <w:p w14:paraId="2FCDDC54" w14:textId="655F78A8" w:rsidR="005B342B" w:rsidRPr="004342F6" w:rsidRDefault="00DD2E09" w:rsidP="00DD2E09">
      <w:pPr>
        <w:pStyle w:val="SELECTONEMARKALL"/>
      </w:pPr>
      <w:r w:rsidRPr="004342F6">
        <w:rPr>
          <w:rFonts w:eastAsia="Calibri"/>
          <w:noProof/>
          <w:sz w:val="36"/>
          <w:szCs w:val="36"/>
        </w:rPr>
        <mc:AlternateContent>
          <mc:Choice Requires="wps">
            <w:drawing>
              <wp:anchor distT="0" distB="0" distL="114300" distR="114300" simplePos="0" relativeHeight="251658487" behindDoc="0" locked="0" layoutInCell="1" allowOverlap="1" wp14:anchorId="6EB35D68" wp14:editId="6D824E4C">
                <wp:simplePos x="0" y="0"/>
                <wp:positionH relativeFrom="margin">
                  <wp:posOffset>-57150</wp:posOffset>
                </wp:positionH>
                <wp:positionV relativeFrom="paragraph">
                  <wp:posOffset>25400</wp:posOffset>
                </wp:positionV>
                <wp:extent cx="388620" cy="372140"/>
                <wp:effectExtent l="0" t="0" r="0" b="8890"/>
                <wp:wrapNone/>
                <wp:docPr id="23517" name="Text Box 23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72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505AC4" w14:textId="77777777" w:rsidR="005961C2" w:rsidRPr="00D31659" w:rsidRDefault="005961C2" w:rsidP="00AC3E7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7" o:spid="_x0000_s1086" type="#_x0000_t202" style="position:absolute;left:0;text-align:left;margin-left:-4.5pt;margin-top:2pt;width:30.6pt;height:29.3pt;z-index:2516584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" stroked="f">
                <v:textbox inset="0,,0">
                  <w:txbxContent>
                    <w:p w14:paraId="16505AC4" w14:textId="77777777" w:rsidR="005961C2" w:rsidRPr="00D31659" w:rsidRDefault="005961C2" w:rsidP="00AC3E77">
                      <w:pPr>
                        <w:tabs>
                          <w:tab w:val="clear" w:pos="432"/>
                        </w:tabs>
                        <w:spacing w:before="0" w:after="0"/>
                        <w:ind w:firstLine="0"/>
                        <w:jc w:val="left"/>
                        <w:rPr>
                          <w:rFonts w:ascii="Arial" w:hAnsi="Arial" w:cs="Arial"/>
                          <w:i/>
                          <w:sz w:val="12"/>
                          <w:szCs w:val="12"/>
                        </w:rPr>
                      </w:pPr>
                      <w:r>
                        <w:rPr>
                          <w:rFonts w:ascii="Arial" w:hAnsi="Arial" w:cs="Arial"/>
                          <w:i/>
                          <w:sz w:val="12"/>
                          <w:szCs w:val="12"/>
                        </w:rPr>
                        <w:t>CNOPS II Year 2 &amp; 3</w:t>
                      </w:r>
                    </w:p>
                  </w:txbxContent>
                </v:textbox>
                <w10:wrap anchorx="margin"/>
              </v:shape>
            </w:pict>
          </mc:Fallback>
        </mc:AlternateContent>
      </w:r>
      <w:r w:rsidR="005B342B" w:rsidRPr="004342F6">
        <w:t>SELECT ONE ONLY</w:t>
      </w:r>
    </w:p>
    <w:p w14:paraId="078A3CD0" w14:textId="0C0CE2A5" w:rsidR="005B342B" w:rsidRPr="004342F6" w:rsidRDefault="005B342B" w:rsidP="005B342B">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Less than once a year</w:t>
      </w:r>
      <w:r w:rsidRPr="004342F6">
        <w:rPr>
          <w:rFonts w:ascii="Arial" w:hAnsi="Arial" w:cs="Arial"/>
          <w:sz w:val="20"/>
        </w:rPr>
        <w:tab/>
        <w:t>1</w:t>
      </w:r>
    </w:p>
    <w:p w14:paraId="5D4BB72D" w14:textId="77777777" w:rsidR="005B342B" w:rsidRPr="004342F6" w:rsidRDefault="005B342B" w:rsidP="005B342B">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Once a year</w:t>
      </w:r>
      <w:r w:rsidRPr="004342F6">
        <w:rPr>
          <w:rFonts w:ascii="Arial" w:hAnsi="Arial" w:cs="Arial"/>
          <w:sz w:val="20"/>
        </w:rPr>
        <w:tab/>
        <w:t>2</w:t>
      </w:r>
    </w:p>
    <w:p w14:paraId="3CBF1B5B" w14:textId="77777777" w:rsidR="005B342B" w:rsidRPr="004342F6" w:rsidRDefault="005B342B" w:rsidP="005B342B">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Twice a year</w:t>
      </w:r>
      <w:r w:rsidRPr="004342F6">
        <w:rPr>
          <w:rFonts w:ascii="Arial" w:hAnsi="Arial" w:cs="Arial"/>
          <w:sz w:val="20"/>
        </w:rPr>
        <w:tab/>
        <w:t>3</w:t>
      </w:r>
    </w:p>
    <w:p w14:paraId="0A893C04" w14:textId="77777777" w:rsidR="005B342B" w:rsidRPr="004342F6" w:rsidRDefault="005B342B" w:rsidP="005B342B">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Three or more times a year</w:t>
      </w:r>
      <w:r w:rsidRPr="004342F6">
        <w:rPr>
          <w:rFonts w:ascii="Arial" w:hAnsi="Arial" w:cs="Arial"/>
          <w:sz w:val="20"/>
        </w:rPr>
        <w:tab/>
        <w:t>4</w:t>
      </w:r>
    </w:p>
    <w:p w14:paraId="4DD023A5" w14:textId="77777777" w:rsidR="00634C69" w:rsidRPr="004342F6" w:rsidRDefault="00634C69">
      <w:pPr>
        <w:tabs>
          <w:tab w:val="clear" w:pos="432"/>
        </w:tabs>
        <w:spacing w:before="0" w:after="200" w:line="276" w:lineRule="auto"/>
        <w:ind w:firstLine="0"/>
        <w:jc w:val="left"/>
        <w:rPr>
          <w:rFonts w:ascii="Arial" w:hAnsi="Arial" w:cs="Arial"/>
          <w:sz w:val="22"/>
          <w:szCs w:val="22"/>
        </w:rPr>
      </w:pPr>
      <w:r w:rsidRPr="004342F6">
        <w:rPr>
          <w:rFonts w:ascii="Arial" w:hAnsi="Arial" w:cs="Arial"/>
          <w:sz w:val="22"/>
          <w:szCs w:val="22"/>
        </w:rPr>
        <w:br w:type="page"/>
      </w:r>
    </w:p>
    <w:p w14:paraId="44F441A4" w14:textId="77777777" w:rsidR="0082465D" w:rsidRPr="004342F6" w:rsidRDefault="008E7E1D" w:rsidP="0082465D">
      <w:pPr>
        <w:pStyle w:val="SECTIONHEADING"/>
      </w:pPr>
      <w:r w:rsidRPr="004342F6">
        <w:t>4. ELIGIBILITY DETERMINATION AND VERIFICATION</w:t>
      </w:r>
    </w:p>
    <w:p w14:paraId="6986FC1B" w14:textId="49728721" w:rsidR="0082465D" w:rsidRPr="004342F6" w:rsidRDefault="0082465D" w:rsidP="0082465D">
      <w:pPr>
        <w:pStyle w:val="INTRO"/>
      </w:pPr>
      <w:r w:rsidRPr="004342F6">
        <w:t xml:space="preserve">This section is about your SFA’s practices related to certification for free and reduced price school meals and  verification during </w:t>
      </w:r>
      <w:r w:rsidR="001A66DF" w:rsidRPr="004342F6">
        <w:t>SY 2018</w:t>
      </w:r>
      <w:r w:rsidR="009E1F21">
        <w:t>-19</w:t>
      </w:r>
      <w:r w:rsidRPr="004342F6">
        <w:t xml:space="preserve">. </w:t>
      </w:r>
    </w:p>
    <w:p w14:paraId="7A82753E" w14:textId="77777777" w:rsidR="0082465D" w:rsidRPr="004342F6" w:rsidRDefault="0082465D" w:rsidP="0082465D">
      <w:pPr>
        <w:pStyle w:val="QUESTIONTEXT"/>
      </w:pPr>
      <w:r w:rsidRPr="004342F6">
        <w:rPr>
          <w:rFonts w:ascii="Times New Roman" w:hAnsi="Times New Roman" w:cs="Times New Roman"/>
          <w:noProof/>
          <w:sz w:val="24"/>
        </w:rPr>
        <mc:AlternateContent>
          <mc:Choice Requires="wps">
            <w:drawing>
              <wp:anchor distT="0" distB="0" distL="114300" distR="114300" simplePos="0" relativeHeight="251664741" behindDoc="0" locked="0" layoutInCell="1" allowOverlap="1" wp14:anchorId="68EB40DA" wp14:editId="2423CEA1">
                <wp:simplePos x="0" y="0"/>
                <wp:positionH relativeFrom="margin">
                  <wp:posOffset>0</wp:posOffset>
                </wp:positionH>
                <wp:positionV relativeFrom="paragraph">
                  <wp:posOffset>440690</wp:posOffset>
                </wp:positionV>
                <wp:extent cx="476250" cy="342900"/>
                <wp:effectExtent l="0" t="0" r="0" b="0"/>
                <wp:wrapNone/>
                <wp:docPr id="23447" name="Text Box 23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42900"/>
                        </a:xfrm>
                        <a:prstGeom prst="rect">
                          <a:avLst/>
                        </a:prstGeom>
                        <a:noFill/>
                        <a:ln>
                          <a:noFill/>
                        </a:ln>
                        <a:extLst/>
                      </wps:spPr>
                      <wps:txbx>
                        <w:txbxContent>
                          <w:p w14:paraId="36CC2B90"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51B00A3B"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7" o:spid="_x0000_s1087" type="#_x0000_t202" style="position:absolute;left:0;text-align:left;margin-left:0;margin-top:34.7pt;width:37.5pt;height:27pt;z-index:2516647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" filled="f" stroked="f">
                <v:textbox>
                  <w:txbxContent>
                    <w:p w14:paraId="36CC2B90"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51B00A3B"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3</w:t>
                      </w:r>
                    </w:p>
                  </w:txbxContent>
                </v:textbox>
                <w10:wrap anchorx="margin"/>
              </v:shape>
            </w:pict>
          </mc:Fallback>
        </mc:AlternateContent>
      </w:r>
      <w:r w:rsidRPr="004342F6">
        <w:t>4.1.</w:t>
      </w:r>
      <w:r w:rsidRPr="004342F6">
        <w:tab/>
        <w:t xml:space="preserve">Are </w:t>
      </w:r>
      <w:r w:rsidRPr="004342F6">
        <w:rPr>
          <w:u w:val="single"/>
        </w:rPr>
        <w:t>all</w:t>
      </w:r>
      <w:r w:rsidRPr="004342F6">
        <w:t xml:space="preserve"> schools in your SFA implementing a non-pricing special assistance Provision (such as Provision 2 or 3 or the Community Eligibility Provision) and operating in a non-base year? </w:t>
      </w:r>
    </w:p>
    <w:p w14:paraId="79D8B8C4" w14:textId="77777777" w:rsidR="0012068B" w:rsidRPr="004342F6" w:rsidRDefault="0012068B" w:rsidP="00AE6D46">
      <w:pPr>
        <w:pStyle w:val="QUESTIONTEXT-bullet"/>
      </w:pPr>
      <w:r w:rsidRPr="004342F6">
        <w:t>Provision 2</w:t>
      </w:r>
      <w:r w:rsidRPr="004342F6">
        <w:rPr>
          <w:b w:val="0"/>
        </w:rPr>
        <w:t xml:space="preserve"> schools serve meals at no charge to all children </w:t>
      </w:r>
      <w:r w:rsidR="002C1C14" w:rsidRPr="004342F6">
        <w:rPr>
          <w:b w:val="0"/>
        </w:rPr>
        <w:t>regardless of eligibility status. Reimbursements are based on the proportion of children approved for free or reduced price meals through application or categorical eligibility in the base year.</w:t>
      </w:r>
    </w:p>
    <w:p w14:paraId="0A35311D" w14:textId="77777777" w:rsidR="0012068B" w:rsidRPr="004342F6" w:rsidRDefault="0012068B" w:rsidP="00AE6D46">
      <w:pPr>
        <w:pStyle w:val="QUESTIONTEXT-bullet"/>
      </w:pPr>
      <w:r w:rsidRPr="004342F6">
        <w:t xml:space="preserve">Provision 3 </w:t>
      </w:r>
      <w:r w:rsidRPr="004342F6">
        <w:rPr>
          <w:b w:val="0"/>
        </w:rPr>
        <w:t>schools serve meals at no charge to all children regardless of eligibility status.</w:t>
      </w:r>
      <w:r w:rsidR="002C1C14" w:rsidRPr="004342F6">
        <w:rPr>
          <w:b w:val="0"/>
        </w:rPr>
        <w:t xml:space="preserve"> Reimbursements are based on the levels of cash and commodity support provided to the school in the base year.</w:t>
      </w:r>
    </w:p>
    <w:p w14:paraId="35A9ED64" w14:textId="77777777" w:rsidR="00AE6D46" w:rsidRPr="004342F6" w:rsidRDefault="0012068B" w:rsidP="00AE6D46">
      <w:pPr>
        <w:pStyle w:val="QUESTIONTEXT-bullet"/>
        <w:spacing w:after="240"/>
      </w:pPr>
      <w:r w:rsidRPr="004342F6">
        <w:t xml:space="preserve">Community Eligibility Provision </w:t>
      </w:r>
      <w:r w:rsidRPr="004342F6">
        <w:rPr>
          <w:b w:val="0"/>
        </w:rPr>
        <w:t>schools serve meals at no charge to all children</w:t>
      </w:r>
      <w:r w:rsidR="0090269E" w:rsidRPr="004342F6">
        <w:rPr>
          <w:b w:val="0"/>
        </w:rPr>
        <w:t>. Reimbursements are</w:t>
      </w:r>
      <w:r w:rsidRPr="004342F6">
        <w:rPr>
          <w:b w:val="0"/>
        </w:rPr>
        <w:t xml:space="preserve"> based on </w:t>
      </w:r>
      <w:r w:rsidR="0090269E" w:rsidRPr="004342F6">
        <w:rPr>
          <w:b w:val="0"/>
        </w:rPr>
        <w:t xml:space="preserve">the </w:t>
      </w:r>
      <w:r w:rsidRPr="004342F6">
        <w:rPr>
          <w:b w:val="0"/>
        </w:rPr>
        <w:t>proportion of children certified for free school meals through means other than a household application</w:t>
      </w:r>
      <w:r w:rsidR="002F3FAD" w:rsidRPr="004342F6">
        <w:rPr>
          <w:b w:val="0"/>
        </w:rPr>
        <w:t>.</w:t>
      </w:r>
    </w:p>
    <w:p w14:paraId="5304F696" w14:textId="77777777" w:rsidR="0082465D" w:rsidRPr="004342F6" w:rsidRDefault="00AE6D46" w:rsidP="00AE6D46">
      <w:pPr>
        <w:pStyle w:val="RESPONSE"/>
      </w:pPr>
      <w:r w:rsidRPr="004342F6">
        <w:sym w:font="Wingdings" w:char="F06D"/>
      </w:r>
      <w:r w:rsidRPr="004342F6">
        <w:tab/>
      </w:r>
      <w:r w:rsidR="0082465D" w:rsidRPr="004342F6">
        <w:rPr>
          <w:rFonts w:eastAsia="Arial"/>
        </w:rPr>
        <w:t>Yes</w:t>
      </w:r>
      <w:r w:rsidR="0082465D" w:rsidRPr="004342F6">
        <w:tab/>
        <w:t>1</w:t>
      </w:r>
      <w:r w:rsidR="0082465D" w:rsidRPr="004342F6">
        <w:tab/>
      </w:r>
      <w:r w:rsidR="0082465D" w:rsidRPr="004342F6">
        <w:rPr>
          <w:sz w:val="18"/>
        </w:rPr>
        <w:t>SKIP TO 4.</w:t>
      </w:r>
      <w:r w:rsidR="00D0724F" w:rsidRPr="004342F6">
        <w:rPr>
          <w:sz w:val="18"/>
        </w:rPr>
        <w:t>1</w:t>
      </w:r>
      <w:r w:rsidR="00BD7E56" w:rsidRPr="004342F6">
        <w:rPr>
          <w:sz w:val="18"/>
        </w:rPr>
        <w:t>4</w:t>
      </w:r>
    </w:p>
    <w:p w14:paraId="0074A97E" w14:textId="77777777" w:rsidR="0082465D" w:rsidRPr="004342F6" w:rsidRDefault="0082465D" w:rsidP="0082465D">
      <w:pPr>
        <w:pStyle w:val="RESPONSE"/>
        <w:rPr>
          <w:sz w:val="18"/>
          <w:szCs w:val="18"/>
        </w:rPr>
      </w:pPr>
      <w:r w:rsidRPr="004342F6">
        <w:sym w:font="Wingdings" w:char="F06D"/>
      </w:r>
      <w:r w:rsidRPr="004342F6">
        <w:tab/>
      </w:r>
      <w:r w:rsidRPr="004342F6">
        <w:rPr>
          <w:rFonts w:eastAsia="Arial"/>
        </w:rPr>
        <w:t>No</w:t>
      </w:r>
      <w:r w:rsidRPr="004342F6">
        <w:tab/>
      </w:r>
      <w:r w:rsidR="00C17A00" w:rsidRPr="004342F6">
        <w:t>0</w:t>
      </w:r>
      <w:r w:rsidRPr="004342F6">
        <w:tab/>
      </w:r>
    </w:p>
    <w:p w14:paraId="169707D0" w14:textId="77777777" w:rsidR="0082465D" w:rsidRPr="004342F6" w:rsidRDefault="0082465D" w:rsidP="0082465D">
      <w:pPr>
        <w:pStyle w:val="INTRO"/>
      </w:pPr>
      <w:r w:rsidRPr="004342F6">
        <w:t xml:space="preserve">The following questions are about </w:t>
      </w:r>
      <w:r w:rsidR="00DF769F" w:rsidRPr="004342F6">
        <w:t xml:space="preserve">how </w:t>
      </w:r>
      <w:r w:rsidRPr="004342F6">
        <w:t>your SFA</w:t>
      </w:r>
      <w:r w:rsidR="00DF769F" w:rsidRPr="004342F6">
        <w:t xml:space="preserve"> certifies children for </w:t>
      </w:r>
      <w:r w:rsidRPr="004342F6">
        <w:t>free and reduced price school meals.</w:t>
      </w:r>
    </w:p>
    <w:p w14:paraId="3B138384" w14:textId="49B6D9AD" w:rsidR="0082465D" w:rsidRPr="004342F6" w:rsidRDefault="0082465D" w:rsidP="0082465D">
      <w:pPr>
        <w:pStyle w:val="QUESTIONTEXT"/>
      </w:pPr>
      <w:r w:rsidRPr="004342F6">
        <w:t>4.2</w:t>
      </w:r>
      <w:r w:rsidRPr="004342F6">
        <w:tab/>
        <w:t>Did your SFA use household applications to certify children for free and reduced price school meals</w:t>
      </w:r>
      <w:r w:rsidR="008E3561" w:rsidRPr="004342F6">
        <w:t xml:space="preserve"> in SY 2018</w:t>
      </w:r>
      <w:r w:rsidR="009E1F21">
        <w:t>-19</w:t>
      </w:r>
      <w:r w:rsidRPr="004342F6">
        <w:t>?</w:t>
      </w:r>
    </w:p>
    <w:p w14:paraId="76A932D5" w14:textId="77777777" w:rsidR="0082465D" w:rsidRPr="004342F6" w:rsidRDefault="0082465D" w:rsidP="0082465D">
      <w:pPr>
        <w:pStyle w:val="RESPONSE"/>
      </w:pPr>
      <w:bookmarkStart w:id="3" w:name="_Hlk504385912"/>
      <w:r w:rsidRPr="004342F6">
        <w:rPr>
          <w:rFonts w:eastAsia="Calibri"/>
          <w:b/>
          <w:noProof/>
          <w:sz w:val="36"/>
          <w:szCs w:val="36"/>
        </w:rPr>
        <mc:AlternateContent>
          <mc:Choice Requires="wps">
            <w:drawing>
              <wp:anchor distT="0" distB="0" distL="114300" distR="114300" simplePos="0" relativeHeight="251663717" behindDoc="0" locked="0" layoutInCell="1" allowOverlap="1" wp14:anchorId="0CBAAB64" wp14:editId="704DD7F1">
                <wp:simplePos x="0" y="0"/>
                <wp:positionH relativeFrom="margin">
                  <wp:posOffset>0</wp:posOffset>
                </wp:positionH>
                <wp:positionV relativeFrom="paragraph">
                  <wp:posOffset>24074</wp:posOffset>
                </wp:positionV>
                <wp:extent cx="400050" cy="257175"/>
                <wp:effectExtent l="0" t="0" r="0" b="9525"/>
                <wp:wrapNone/>
                <wp:docPr id="23448" name="Text Box 23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2389C3"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8" o:spid="_x0000_s1088" type="#_x0000_t202" style="position:absolute;left:0;text-align:left;margin-left:0;margin-top:1.9pt;width:31.5pt;height:20.25pt;z-index:2516637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" stroked="f">
                <v:textbox>
                  <w:txbxContent>
                    <w:p w14:paraId="392389C3"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Pr="004342F6">
        <w:sym w:font="Wingdings" w:char="F06D"/>
      </w:r>
      <w:r w:rsidRPr="004342F6">
        <w:tab/>
      </w:r>
      <w:r w:rsidRPr="004342F6">
        <w:rPr>
          <w:rFonts w:eastAsia="Arial"/>
        </w:rPr>
        <w:t>Yes</w:t>
      </w:r>
      <w:r w:rsidRPr="004342F6">
        <w:tab/>
        <w:t>1</w:t>
      </w:r>
      <w:r w:rsidRPr="004342F6">
        <w:tab/>
      </w:r>
    </w:p>
    <w:p w14:paraId="54100FA9" w14:textId="77777777" w:rsidR="0082465D" w:rsidRPr="004342F6" w:rsidRDefault="0082465D" w:rsidP="0082465D">
      <w:pPr>
        <w:pStyle w:val="RESPONSE"/>
        <w:rPr>
          <w:sz w:val="18"/>
          <w:szCs w:val="18"/>
        </w:rPr>
      </w:pPr>
      <w:r w:rsidRPr="004342F6">
        <w:sym w:font="Wingdings" w:char="F06D"/>
      </w:r>
      <w:r w:rsidRPr="004342F6">
        <w:tab/>
      </w:r>
      <w:r w:rsidRPr="004342F6">
        <w:rPr>
          <w:rFonts w:eastAsia="Arial"/>
        </w:rPr>
        <w:t>No</w:t>
      </w:r>
      <w:r w:rsidRPr="004342F6">
        <w:tab/>
      </w:r>
      <w:r w:rsidR="00C17A00" w:rsidRPr="004342F6">
        <w:t>0</w:t>
      </w:r>
      <w:r w:rsidRPr="004342F6">
        <w:tab/>
      </w:r>
      <w:bookmarkEnd w:id="3"/>
      <w:r w:rsidRPr="004342F6">
        <w:rPr>
          <w:sz w:val="18"/>
          <w:szCs w:val="18"/>
        </w:rPr>
        <w:t>SKIP TO 4.</w:t>
      </w:r>
      <w:r w:rsidR="00D0724F" w:rsidRPr="004342F6">
        <w:rPr>
          <w:sz w:val="18"/>
          <w:szCs w:val="18"/>
        </w:rPr>
        <w:t>1</w:t>
      </w:r>
      <w:r w:rsidR="00BD7E56" w:rsidRPr="004342F6">
        <w:rPr>
          <w:sz w:val="18"/>
          <w:szCs w:val="18"/>
        </w:rPr>
        <w:t>4</w:t>
      </w:r>
    </w:p>
    <w:p w14:paraId="0735B105" w14:textId="7D9D752B" w:rsidR="001A4405" w:rsidRPr="004342F6" w:rsidRDefault="001A4405" w:rsidP="001A4405">
      <w:pPr>
        <w:tabs>
          <w:tab w:val="clear" w:pos="432"/>
          <w:tab w:val="left" w:pos="720"/>
        </w:tabs>
        <w:spacing w:before="240"/>
        <w:ind w:left="720" w:right="360" w:hanging="720"/>
        <w:jc w:val="left"/>
        <w:rPr>
          <w:rFonts w:ascii="Arial" w:hAnsi="Arial" w:cs="Arial"/>
          <w:b/>
          <w:sz w:val="20"/>
        </w:rPr>
      </w:pPr>
      <w:r w:rsidRPr="004342F6">
        <w:rPr>
          <w:rFonts w:eastAsia="Calibri"/>
          <w:noProof/>
          <w:sz w:val="36"/>
          <w:szCs w:val="36"/>
        </w:rPr>
        <mc:AlternateContent>
          <mc:Choice Requires="wps">
            <w:drawing>
              <wp:anchor distT="0" distB="0" distL="114300" distR="114300" simplePos="0" relativeHeight="251914597" behindDoc="0" locked="0" layoutInCell="1" allowOverlap="1" wp14:anchorId="756236BA" wp14:editId="36A18309">
                <wp:simplePos x="0" y="0"/>
                <wp:positionH relativeFrom="margin">
                  <wp:posOffset>-34291</wp:posOffset>
                </wp:positionH>
                <wp:positionV relativeFrom="paragraph">
                  <wp:posOffset>402590</wp:posOffset>
                </wp:positionV>
                <wp:extent cx="428625" cy="533400"/>
                <wp:effectExtent l="0" t="0" r="9525"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38ED27" w14:textId="5A6A672F" w:rsidR="005961C2" w:rsidRPr="00D31659" w:rsidRDefault="005961C2" w:rsidP="001A4405">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Year 4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89" type="#_x0000_t202" style="position:absolute;left:0;text-align:left;margin-left:-2.7pt;margin-top:31.7pt;width:33.75pt;height:42pt;z-index:2519145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" stroked="f">
                <v:textbox inset="0,,0">
                  <w:txbxContent>
                    <w:p w14:paraId="0438ED27" w14:textId="5A6A672F" w:rsidR="005961C2" w:rsidRPr="00D31659" w:rsidRDefault="005961C2" w:rsidP="001A4405">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Year 4 edited</w:t>
                      </w:r>
                    </w:p>
                  </w:txbxContent>
                </v:textbox>
                <w10:wrap anchorx="margin"/>
              </v:shape>
            </w:pict>
          </mc:Fallback>
        </mc:AlternateContent>
      </w:r>
      <w:r w:rsidRPr="004342F6">
        <w:rPr>
          <w:rFonts w:ascii="Arial" w:hAnsi="Arial" w:cs="Arial"/>
          <w:b/>
          <w:sz w:val="20"/>
        </w:rPr>
        <w:t>4</w:t>
      </w:r>
      <w:r w:rsidRPr="004342F6">
        <w:t>.</w:t>
      </w:r>
      <w:r w:rsidRPr="004342F6">
        <w:rPr>
          <w:rFonts w:ascii="Arial" w:hAnsi="Arial" w:cs="Arial"/>
          <w:b/>
          <w:sz w:val="20"/>
        </w:rPr>
        <w:t>3</w:t>
      </w:r>
      <w:r w:rsidRPr="004342F6">
        <w:rPr>
          <w:rFonts w:ascii="Arial" w:hAnsi="Arial" w:cs="Arial"/>
          <w:b/>
          <w:sz w:val="20"/>
        </w:rPr>
        <w:tab/>
        <w:t xml:space="preserve">Does your SFA use the following household application formats for free or reduced price school </w:t>
      </w:r>
      <w:r w:rsidR="00437B1C" w:rsidRPr="004342F6">
        <w:rPr>
          <w:rFonts w:ascii="Arial" w:hAnsi="Arial" w:cs="Arial"/>
          <w:b/>
          <w:sz w:val="20"/>
        </w:rPr>
        <w:t>meals in SY 2018</w:t>
      </w:r>
      <w:r w:rsidR="009E1F21">
        <w:rPr>
          <w:rFonts w:ascii="Arial" w:hAnsi="Arial" w:cs="Arial"/>
          <w:b/>
          <w:sz w:val="20"/>
        </w:rPr>
        <w:t>-19</w:t>
      </w:r>
      <w:r w:rsidR="00437B1C" w:rsidRPr="004342F6">
        <w:rPr>
          <w:rFonts w:ascii="Arial" w:hAnsi="Arial" w:cs="Arial"/>
          <w:b/>
          <w:sz w:val="20"/>
        </w:rPr>
        <w:t xml:space="preserve">? </w:t>
      </w:r>
    </w:p>
    <w:tbl>
      <w:tblPr>
        <w:tblW w:w="432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39"/>
        <w:gridCol w:w="898"/>
        <w:gridCol w:w="1101"/>
      </w:tblGrid>
      <w:tr w:rsidR="001A4405" w:rsidRPr="004342F6" w14:paraId="23A26A32" w14:textId="77777777" w:rsidTr="002F3FAD">
        <w:tc>
          <w:tcPr>
            <w:tcW w:w="3918" w:type="pct"/>
            <w:tcBorders>
              <w:top w:val="nil"/>
              <w:left w:val="nil"/>
              <w:bottom w:val="nil"/>
              <w:right w:val="nil"/>
            </w:tcBorders>
            <w:vAlign w:val="bottom"/>
          </w:tcPr>
          <w:p w14:paraId="31D4D280" w14:textId="77777777" w:rsidR="001A4405" w:rsidRPr="004342F6" w:rsidRDefault="001A4405" w:rsidP="007D3413">
            <w:pPr>
              <w:pStyle w:val="CommentText"/>
              <w:spacing w:before="60" w:after="60"/>
            </w:pPr>
          </w:p>
        </w:tc>
        <w:tc>
          <w:tcPr>
            <w:tcW w:w="1082" w:type="pct"/>
            <w:gridSpan w:val="2"/>
            <w:tcBorders>
              <w:top w:val="nil"/>
              <w:left w:val="nil"/>
              <w:bottom w:val="single" w:sz="4" w:space="0" w:color="auto"/>
              <w:right w:val="nil"/>
            </w:tcBorders>
            <w:vAlign w:val="bottom"/>
          </w:tcPr>
          <w:p w14:paraId="4C9C4F7E" w14:textId="77777777" w:rsidR="001A4405" w:rsidRPr="004342F6" w:rsidRDefault="001A4405" w:rsidP="007D3413">
            <w:pPr>
              <w:pStyle w:val="Selectonemultipletable"/>
              <w:rPr>
                <w:b/>
                <w:bCs/>
              </w:rPr>
            </w:pPr>
            <w:r w:rsidRPr="004342F6">
              <w:t>Select one per row</w:t>
            </w:r>
          </w:p>
        </w:tc>
      </w:tr>
      <w:tr w:rsidR="001A4405" w:rsidRPr="004342F6" w14:paraId="6580251A" w14:textId="77777777" w:rsidTr="002F3FAD">
        <w:tc>
          <w:tcPr>
            <w:tcW w:w="3918" w:type="pct"/>
            <w:tcBorders>
              <w:top w:val="nil"/>
              <w:left w:val="nil"/>
              <w:bottom w:val="nil"/>
            </w:tcBorders>
            <w:vAlign w:val="bottom"/>
          </w:tcPr>
          <w:p w14:paraId="28D0B657" w14:textId="77777777" w:rsidR="001A4405" w:rsidRPr="004342F6" w:rsidRDefault="001A4405" w:rsidP="007D3413">
            <w:pPr>
              <w:tabs>
                <w:tab w:val="left" w:pos="288"/>
                <w:tab w:val="left" w:leader="dot" w:pos="4900"/>
              </w:tabs>
              <w:spacing w:before="60" w:after="60"/>
              <w:ind w:left="288" w:hanging="288"/>
              <w:rPr>
                <w:rFonts w:ascii="Arial" w:hAnsi="Arial" w:cs="Arial"/>
                <w:sz w:val="20"/>
              </w:rPr>
            </w:pPr>
          </w:p>
        </w:tc>
        <w:tc>
          <w:tcPr>
            <w:tcW w:w="486" w:type="pct"/>
            <w:tcBorders>
              <w:top w:val="single" w:sz="4" w:space="0" w:color="auto"/>
              <w:bottom w:val="single" w:sz="4" w:space="0" w:color="auto"/>
            </w:tcBorders>
            <w:vAlign w:val="bottom"/>
          </w:tcPr>
          <w:p w14:paraId="69EFE798" w14:textId="77777777" w:rsidR="001A4405" w:rsidRPr="004342F6" w:rsidRDefault="001A4405" w:rsidP="007D3413">
            <w:pPr>
              <w:pStyle w:val="TableHeader-CENTER"/>
            </w:pPr>
            <w:r w:rsidRPr="004342F6">
              <w:t>YES</w:t>
            </w:r>
          </w:p>
        </w:tc>
        <w:tc>
          <w:tcPr>
            <w:tcW w:w="596" w:type="pct"/>
            <w:tcBorders>
              <w:top w:val="single" w:sz="4" w:space="0" w:color="auto"/>
              <w:bottom w:val="single" w:sz="4" w:space="0" w:color="auto"/>
            </w:tcBorders>
            <w:vAlign w:val="bottom"/>
          </w:tcPr>
          <w:p w14:paraId="339490B4" w14:textId="77777777" w:rsidR="001A4405" w:rsidRPr="004342F6" w:rsidRDefault="001A4405" w:rsidP="007D3413">
            <w:pPr>
              <w:pStyle w:val="TableHeader-CENTER"/>
            </w:pPr>
            <w:r w:rsidRPr="004342F6">
              <w:t>NO</w:t>
            </w:r>
          </w:p>
        </w:tc>
      </w:tr>
      <w:tr w:rsidR="00C17A00" w:rsidRPr="004342F6" w14:paraId="3EB2E57A" w14:textId="77777777" w:rsidTr="002F3FAD">
        <w:tc>
          <w:tcPr>
            <w:tcW w:w="3918" w:type="pct"/>
            <w:tcBorders>
              <w:top w:val="nil"/>
              <w:left w:val="nil"/>
              <w:bottom w:val="nil"/>
              <w:right w:val="nil"/>
            </w:tcBorders>
            <w:shd w:val="clear" w:color="auto" w:fill="E8E8E8"/>
          </w:tcPr>
          <w:p w14:paraId="001C3CE0" w14:textId="77777777" w:rsidR="00C17A00" w:rsidRPr="004342F6" w:rsidRDefault="00C17A00" w:rsidP="00C17A00">
            <w:pPr>
              <w:tabs>
                <w:tab w:val="left" w:leader="dot" w:pos="4900"/>
              </w:tabs>
              <w:spacing w:before="60" w:after="60"/>
              <w:ind w:left="360" w:hanging="360"/>
              <w:rPr>
                <w:rFonts w:ascii="Arial" w:hAnsi="Arial" w:cs="Arial"/>
                <w:sz w:val="20"/>
              </w:rPr>
            </w:pPr>
            <w:r w:rsidRPr="004342F6">
              <w:rPr>
                <w:rFonts w:ascii="Arial" w:hAnsi="Arial" w:cs="Arial"/>
                <w:sz w:val="20"/>
              </w:rPr>
              <w:t xml:space="preserve">a. </w:t>
            </w:r>
            <w:r w:rsidRPr="004342F6">
              <w:rPr>
                <w:rFonts w:ascii="Arial" w:hAnsi="Arial" w:cs="Arial"/>
                <w:sz w:val="20"/>
              </w:rPr>
              <w:tab/>
              <w:t>Electronic or web-based application</w:t>
            </w:r>
          </w:p>
        </w:tc>
        <w:tc>
          <w:tcPr>
            <w:tcW w:w="486" w:type="pct"/>
            <w:tcBorders>
              <w:top w:val="single" w:sz="4" w:space="0" w:color="auto"/>
              <w:left w:val="nil"/>
              <w:bottom w:val="nil"/>
              <w:right w:val="nil"/>
            </w:tcBorders>
            <w:shd w:val="clear" w:color="auto" w:fill="E8E8E8"/>
            <w:vAlign w:val="center"/>
          </w:tcPr>
          <w:p w14:paraId="56581C77" w14:textId="77777777" w:rsidR="00C17A00" w:rsidRPr="004342F6" w:rsidRDefault="00C17A00" w:rsidP="00C17A00">
            <w:pPr>
              <w:tabs>
                <w:tab w:val="left" w:pos="288"/>
                <w:tab w:val="left" w:leader="dot" w:pos="4900"/>
              </w:tabs>
              <w:spacing w:before="60" w:after="60"/>
              <w:ind w:left="288" w:hanging="288"/>
              <w:jc w:val="center"/>
              <w:rPr>
                <w:rFonts w:ascii="Arial" w:hAnsi="Arial" w:cs="Arial"/>
                <w:sz w:val="20"/>
              </w:rPr>
            </w:pPr>
            <w:r w:rsidRPr="004342F6">
              <w:rPr>
                <w:rFonts w:ascii="Arial" w:hAnsi="Arial" w:cs="Arial"/>
                <w:sz w:val="12"/>
                <w:szCs w:val="12"/>
              </w:rPr>
              <w:t xml:space="preserve">1 </w:t>
            </w:r>
            <w:r w:rsidRPr="004342F6">
              <w:rPr>
                <w:rFonts w:ascii="Arial" w:hAnsi="Arial" w:cs="Arial"/>
                <w:sz w:val="20"/>
              </w:rPr>
              <w:sym w:font="Wingdings" w:char="F06D"/>
            </w:r>
          </w:p>
        </w:tc>
        <w:tc>
          <w:tcPr>
            <w:tcW w:w="596" w:type="pct"/>
            <w:tcBorders>
              <w:top w:val="single" w:sz="4" w:space="0" w:color="auto"/>
              <w:left w:val="nil"/>
              <w:bottom w:val="nil"/>
              <w:right w:val="nil"/>
            </w:tcBorders>
            <w:shd w:val="clear" w:color="auto" w:fill="E8E8E8"/>
          </w:tcPr>
          <w:p w14:paraId="0D48D8D4" w14:textId="77777777" w:rsidR="00C17A00" w:rsidRPr="004342F6" w:rsidRDefault="00C17A00" w:rsidP="00C17A00">
            <w:pPr>
              <w:tabs>
                <w:tab w:val="left" w:pos="288"/>
                <w:tab w:val="left" w:leader="dot" w:pos="4900"/>
              </w:tabs>
              <w:spacing w:before="60" w:after="60"/>
              <w:ind w:left="288" w:hanging="288"/>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F976C11" w14:textId="77777777" w:rsidTr="00C17A00">
        <w:tc>
          <w:tcPr>
            <w:tcW w:w="3918" w:type="pct"/>
            <w:tcBorders>
              <w:top w:val="nil"/>
              <w:left w:val="nil"/>
              <w:bottom w:val="nil"/>
              <w:right w:val="nil"/>
            </w:tcBorders>
            <w:shd w:val="clear" w:color="auto" w:fill="auto"/>
          </w:tcPr>
          <w:p w14:paraId="701A5674" w14:textId="77777777" w:rsidR="00C17A00" w:rsidRPr="004342F6" w:rsidRDefault="00C17A00" w:rsidP="00C17A00">
            <w:pPr>
              <w:tabs>
                <w:tab w:val="left" w:leader="dot" w:pos="4900"/>
              </w:tabs>
              <w:spacing w:before="60" w:after="60"/>
              <w:ind w:left="360" w:hanging="360"/>
              <w:rPr>
                <w:rFonts w:ascii="Arial" w:hAnsi="Arial" w:cs="Arial"/>
                <w:sz w:val="20"/>
              </w:rPr>
            </w:pPr>
            <w:r w:rsidRPr="004342F6">
              <w:rPr>
                <w:rFonts w:ascii="Arial" w:hAnsi="Arial" w:cs="Arial"/>
                <w:sz w:val="20"/>
              </w:rPr>
              <w:t xml:space="preserve">b. </w:t>
            </w:r>
            <w:r w:rsidRPr="004342F6">
              <w:rPr>
                <w:rFonts w:ascii="Arial" w:hAnsi="Arial" w:cs="Arial"/>
                <w:sz w:val="20"/>
              </w:rPr>
              <w:tab/>
              <w:t>Computer-read or scannable paper application</w:t>
            </w:r>
          </w:p>
        </w:tc>
        <w:tc>
          <w:tcPr>
            <w:tcW w:w="486" w:type="pct"/>
            <w:tcBorders>
              <w:top w:val="nil"/>
              <w:left w:val="nil"/>
              <w:bottom w:val="nil"/>
              <w:right w:val="nil"/>
            </w:tcBorders>
            <w:shd w:val="clear" w:color="auto" w:fill="auto"/>
            <w:vAlign w:val="center"/>
          </w:tcPr>
          <w:p w14:paraId="3D7397E0" w14:textId="77777777" w:rsidR="00C17A00" w:rsidRPr="004342F6" w:rsidRDefault="00C17A00" w:rsidP="00C17A00">
            <w:pPr>
              <w:tabs>
                <w:tab w:val="left" w:pos="288"/>
                <w:tab w:val="left" w:leader="dot" w:pos="4900"/>
              </w:tabs>
              <w:spacing w:before="60" w:after="60"/>
              <w:ind w:left="288" w:hanging="288"/>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96" w:type="pct"/>
            <w:tcBorders>
              <w:top w:val="nil"/>
              <w:left w:val="nil"/>
              <w:bottom w:val="nil"/>
              <w:right w:val="nil"/>
            </w:tcBorders>
            <w:shd w:val="clear" w:color="auto" w:fill="auto"/>
          </w:tcPr>
          <w:p w14:paraId="16965068" w14:textId="77777777" w:rsidR="00C17A00" w:rsidRPr="004342F6" w:rsidRDefault="00C17A00" w:rsidP="00C17A00">
            <w:pPr>
              <w:tabs>
                <w:tab w:val="left" w:pos="288"/>
                <w:tab w:val="left" w:leader="dot" w:pos="4900"/>
              </w:tabs>
              <w:spacing w:before="60" w:after="60"/>
              <w:ind w:left="288" w:hanging="288"/>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48C0E533" w14:textId="77777777" w:rsidTr="00C17A00">
        <w:tc>
          <w:tcPr>
            <w:tcW w:w="3918" w:type="pct"/>
            <w:tcBorders>
              <w:top w:val="nil"/>
              <w:left w:val="nil"/>
              <w:bottom w:val="nil"/>
              <w:right w:val="nil"/>
            </w:tcBorders>
            <w:shd w:val="clear" w:color="auto" w:fill="E8E8E8"/>
          </w:tcPr>
          <w:p w14:paraId="0F198A31" w14:textId="77777777" w:rsidR="00C17A00" w:rsidRPr="004342F6" w:rsidRDefault="00C17A00" w:rsidP="00C17A00">
            <w:pPr>
              <w:tabs>
                <w:tab w:val="left" w:leader="dot" w:pos="4900"/>
              </w:tabs>
              <w:spacing w:before="60" w:after="60"/>
              <w:ind w:left="360" w:hanging="360"/>
              <w:rPr>
                <w:rFonts w:ascii="Arial" w:hAnsi="Arial" w:cs="Arial"/>
                <w:sz w:val="20"/>
              </w:rPr>
            </w:pPr>
            <w:r w:rsidRPr="004342F6">
              <w:rPr>
                <w:rFonts w:ascii="Arial" w:hAnsi="Arial" w:cs="Arial"/>
                <w:sz w:val="20"/>
              </w:rPr>
              <w:t>c.</w:t>
            </w:r>
            <w:r w:rsidRPr="004342F6">
              <w:rPr>
                <w:rFonts w:ascii="Arial" w:hAnsi="Arial" w:cs="Arial"/>
                <w:sz w:val="20"/>
              </w:rPr>
              <w:tab/>
              <w:t>Manually reviewed and entered paper application</w:t>
            </w:r>
          </w:p>
        </w:tc>
        <w:tc>
          <w:tcPr>
            <w:tcW w:w="486" w:type="pct"/>
            <w:tcBorders>
              <w:top w:val="nil"/>
              <w:left w:val="nil"/>
              <w:bottom w:val="nil"/>
              <w:right w:val="nil"/>
            </w:tcBorders>
            <w:shd w:val="clear" w:color="auto" w:fill="E8E8E8"/>
            <w:vAlign w:val="center"/>
          </w:tcPr>
          <w:p w14:paraId="61D72E40" w14:textId="77777777" w:rsidR="00C17A00" w:rsidRPr="004342F6" w:rsidRDefault="00C17A00" w:rsidP="00C17A00">
            <w:pPr>
              <w:tabs>
                <w:tab w:val="left" w:pos="288"/>
                <w:tab w:val="left" w:leader="dot" w:pos="4900"/>
              </w:tabs>
              <w:spacing w:before="60" w:after="60"/>
              <w:ind w:left="288" w:hanging="288"/>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96" w:type="pct"/>
            <w:tcBorders>
              <w:top w:val="nil"/>
              <w:left w:val="nil"/>
              <w:bottom w:val="nil"/>
              <w:right w:val="nil"/>
            </w:tcBorders>
            <w:shd w:val="clear" w:color="auto" w:fill="E8E8E8"/>
          </w:tcPr>
          <w:p w14:paraId="17162CC9" w14:textId="77777777" w:rsidR="00C17A00" w:rsidRPr="004342F6" w:rsidRDefault="00C17A00" w:rsidP="00C17A00">
            <w:pPr>
              <w:tabs>
                <w:tab w:val="left" w:pos="288"/>
                <w:tab w:val="left" w:leader="dot" w:pos="4900"/>
              </w:tabs>
              <w:spacing w:before="60" w:after="60"/>
              <w:ind w:left="288" w:hanging="288"/>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27A64" w:rsidRPr="004342F6" w14:paraId="6890E62F" w14:textId="77777777" w:rsidTr="00376F68">
        <w:tc>
          <w:tcPr>
            <w:tcW w:w="3918" w:type="pct"/>
            <w:tcBorders>
              <w:top w:val="nil"/>
              <w:left w:val="nil"/>
              <w:bottom w:val="nil"/>
              <w:right w:val="nil"/>
            </w:tcBorders>
            <w:shd w:val="clear" w:color="auto" w:fill="auto"/>
          </w:tcPr>
          <w:p w14:paraId="2B25A8A0" w14:textId="77777777" w:rsidR="00827A64" w:rsidRPr="004342F6" w:rsidRDefault="00827A64" w:rsidP="00827A64">
            <w:pPr>
              <w:tabs>
                <w:tab w:val="left" w:leader="dot" w:pos="4900"/>
              </w:tabs>
              <w:spacing w:before="60" w:after="60"/>
              <w:ind w:left="360" w:hanging="360"/>
              <w:rPr>
                <w:rFonts w:ascii="Arial" w:hAnsi="Arial" w:cs="Arial"/>
                <w:sz w:val="20"/>
              </w:rPr>
            </w:pPr>
            <w:r w:rsidRPr="004342F6">
              <w:rPr>
                <w:rFonts w:ascii="Arial" w:hAnsi="Arial" w:cs="Arial"/>
                <w:sz w:val="20"/>
              </w:rPr>
              <w:t xml:space="preserve">d. </w:t>
            </w:r>
            <w:r w:rsidRPr="004342F6">
              <w:rPr>
                <w:rFonts w:ascii="Arial" w:hAnsi="Arial" w:cs="Arial"/>
                <w:sz w:val="20"/>
              </w:rPr>
              <w:tab/>
              <w:t>Other household application format</w:t>
            </w:r>
          </w:p>
        </w:tc>
        <w:tc>
          <w:tcPr>
            <w:tcW w:w="486" w:type="pct"/>
            <w:tcBorders>
              <w:top w:val="nil"/>
              <w:left w:val="nil"/>
              <w:bottom w:val="nil"/>
              <w:right w:val="nil"/>
            </w:tcBorders>
            <w:shd w:val="clear" w:color="auto" w:fill="auto"/>
            <w:vAlign w:val="center"/>
          </w:tcPr>
          <w:p w14:paraId="5EC2C675" w14:textId="77777777" w:rsidR="00827A64" w:rsidRPr="004342F6" w:rsidRDefault="00827A64" w:rsidP="00376F68">
            <w:pPr>
              <w:tabs>
                <w:tab w:val="left" w:pos="288"/>
                <w:tab w:val="left" w:leader="dot" w:pos="4900"/>
              </w:tabs>
              <w:spacing w:before="60" w:after="60"/>
              <w:ind w:left="288" w:hanging="288"/>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96" w:type="pct"/>
            <w:tcBorders>
              <w:top w:val="nil"/>
              <w:left w:val="nil"/>
              <w:bottom w:val="nil"/>
              <w:right w:val="nil"/>
            </w:tcBorders>
            <w:shd w:val="clear" w:color="auto" w:fill="auto"/>
          </w:tcPr>
          <w:p w14:paraId="71446984" w14:textId="77777777" w:rsidR="00827A64" w:rsidRPr="004342F6" w:rsidRDefault="00827A64" w:rsidP="00376F68">
            <w:pPr>
              <w:tabs>
                <w:tab w:val="left" w:pos="288"/>
                <w:tab w:val="left" w:leader="dot" w:pos="4900"/>
              </w:tabs>
              <w:spacing w:before="60" w:after="60"/>
              <w:ind w:left="288" w:hanging="288"/>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bl>
    <w:p w14:paraId="19DB9562" w14:textId="1CA4F573" w:rsidR="001A4405" w:rsidRPr="004342F6" w:rsidRDefault="002F3FAD" w:rsidP="002F3FAD">
      <w:pPr>
        <w:tabs>
          <w:tab w:val="clear" w:pos="432"/>
          <w:tab w:val="left" w:pos="720"/>
        </w:tabs>
        <w:spacing w:before="480"/>
        <w:ind w:left="720" w:right="360" w:hanging="720"/>
        <w:jc w:val="left"/>
        <w:rPr>
          <w:rFonts w:ascii="Arial" w:hAnsi="Arial" w:cs="Arial"/>
          <w:b/>
          <w:sz w:val="20"/>
        </w:rPr>
      </w:pPr>
      <w:r w:rsidRPr="004342F6">
        <w:rPr>
          <w:rFonts w:ascii="Arial" w:eastAsia="Calibri" w:hAnsi="Arial" w:cs="Arial"/>
          <w:noProof/>
          <w:sz w:val="36"/>
          <w:szCs w:val="36"/>
        </w:rPr>
        <mc:AlternateContent>
          <mc:Choice Requires="wps">
            <w:drawing>
              <wp:anchor distT="0" distB="0" distL="114300" distR="114300" simplePos="0" relativeHeight="251913573" behindDoc="0" locked="0" layoutInCell="1" allowOverlap="1" wp14:anchorId="7F6B6E6F" wp14:editId="577889C4">
                <wp:simplePos x="0" y="0"/>
                <wp:positionH relativeFrom="margin">
                  <wp:posOffset>-82349</wp:posOffset>
                </wp:positionH>
                <wp:positionV relativeFrom="paragraph">
                  <wp:posOffset>560054</wp:posOffset>
                </wp:positionV>
                <wp:extent cx="437515" cy="361950"/>
                <wp:effectExtent l="0" t="0" r="635"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61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CDBB07" w14:textId="77777777" w:rsidR="005961C2" w:rsidRDefault="005961C2" w:rsidP="001A440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448CF29B" w14:textId="77777777" w:rsidR="005961C2" w:rsidRPr="00D31659" w:rsidRDefault="005961C2" w:rsidP="001A440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 2&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90" type="#_x0000_t202" style="position:absolute;left:0;text-align:left;margin-left:-6.5pt;margin-top:44.1pt;width:34.45pt;height:28.5pt;z-index:2519135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" stroked="f">
                <v:textbox>
                  <w:txbxContent>
                    <w:p w14:paraId="59CDBB07" w14:textId="77777777" w:rsidR="005961C2" w:rsidRDefault="005961C2" w:rsidP="001A440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448CF29B" w14:textId="77777777" w:rsidR="005961C2" w:rsidRPr="00D31659" w:rsidRDefault="005961C2" w:rsidP="001A440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 2&amp;3</w:t>
                      </w:r>
                    </w:p>
                  </w:txbxContent>
                </v:textbox>
                <w10:wrap anchorx="margin"/>
              </v:shape>
            </w:pict>
          </mc:Fallback>
        </mc:AlternateContent>
      </w:r>
      <w:r w:rsidR="001A4405" w:rsidRPr="004342F6">
        <w:rPr>
          <w:rFonts w:ascii="Arial" w:hAnsi="Arial" w:cs="Arial"/>
          <w:b/>
          <w:sz w:val="20"/>
        </w:rPr>
        <w:t>4.4</w:t>
      </w:r>
      <w:r w:rsidR="001A4405" w:rsidRPr="004342F6">
        <w:rPr>
          <w:rFonts w:ascii="Arial" w:hAnsi="Arial" w:cs="Arial"/>
          <w:b/>
          <w:sz w:val="20"/>
        </w:rPr>
        <w:tab/>
        <w:t xml:space="preserve">[IF MULTIPLE RESPONSES </w:t>
      </w:r>
      <w:r w:rsidR="0064708F" w:rsidRPr="004342F6">
        <w:rPr>
          <w:rFonts w:ascii="Arial" w:hAnsi="Arial" w:cs="Arial"/>
          <w:b/>
          <w:sz w:val="20"/>
        </w:rPr>
        <w:t>SELECTED IN 4.3</w:t>
      </w:r>
      <w:r w:rsidR="001A4405" w:rsidRPr="004342F6">
        <w:rPr>
          <w:rFonts w:ascii="Arial" w:hAnsi="Arial" w:cs="Arial"/>
          <w:b/>
          <w:sz w:val="20"/>
        </w:rPr>
        <w:t xml:space="preserve">] Which format of household applications for free or reduced price school meals was used </w:t>
      </w:r>
      <w:r w:rsidR="001A4405" w:rsidRPr="004342F6">
        <w:rPr>
          <w:rFonts w:ascii="Arial" w:hAnsi="Arial" w:cs="Arial"/>
          <w:b/>
          <w:sz w:val="20"/>
          <w:u w:val="single"/>
        </w:rPr>
        <w:t>most often</w:t>
      </w:r>
      <w:r w:rsidR="001A4405" w:rsidRPr="004342F6">
        <w:rPr>
          <w:rFonts w:ascii="Arial" w:hAnsi="Arial" w:cs="Arial"/>
          <w:b/>
          <w:sz w:val="20"/>
        </w:rPr>
        <w:t xml:space="preserve"> for </w:t>
      </w:r>
      <w:r w:rsidR="001A66DF" w:rsidRPr="004342F6">
        <w:rPr>
          <w:rFonts w:ascii="Arial" w:hAnsi="Arial" w:cs="Arial"/>
          <w:b/>
          <w:sz w:val="20"/>
        </w:rPr>
        <w:t>SY 2018</w:t>
      </w:r>
      <w:r w:rsidR="009E1F21">
        <w:rPr>
          <w:rFonts w:ascii="Arial" w:hAnsi="Arial" w:cs="Arial"/>
          <w:b/>
          <w:sz w:val="20"/>
        </w:rPr>
        <w:t>-19</w:t>
      </w:r>
      <w:r w:rsidR="001A4405" w:rsidRPr="004342F6">
        <w:rPr>
          <w:rFonts w:ascii="Arial" w:hAnsi="Arial" w:cs="Arial"/>
          <w:b/>
          <w:sz w:val="20"/>
        </w:rPr>
        <w:t>?</w:t>
      </w:r>
    </w:p>
    <w:p w14:paraId="17FE9131" w14:textId="77777777" w:rsidR="001A4405" w:rsidRPr="004342F6" w:rsidRDefault="001A4405" w:rsidP="001A4405">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Electronic or web-based application</w:t>
      </w:r>
      <w:r w:rsidRPr="004342F6">
        <w:rPr>
          <w:rFonts w:ascii="Arial" w:hAnsi="Arial" w:cs="Arial"/>
          <w:sz w:val="20"/>
        </w:rPr>
        <w:tab/>
        <w:t>1</w:t>
      </w:r>
      <w:r w:rsidRPr="004342F6">
        <w:rPr>
          <w:rFonts w:ascii="Arial" w:hAnsi="Arial" w:cs="Arial"/>
          <w:sz w:val="20"/>
        </w:rPr>
        <w:tab/>
      </w:r>
    </w:p>
    <w:p w14:paraId="1C14CE4F" w14:textId="77777777" w:rsidR="001A4405" w:rsidRPr="004342F6" w:rsidRDefault="001A4405" w:rsidP="001A4405">
      <w:pPr>
        <w:tabs>
          <w:tab w:val="clear" w:pos="432"/>
          <w:tab w:val="left" w:pos="1080"/>
          <w:tab w:val="left" w:leader="dot" w:pos="8100"/>
          <w:tab w:val="left" w:pos="8550"/>
        </w:tabs>
        <w:spacing w:after="0"/>
        <w:ind w:left="10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Computer-read or scannable paper application</w:t>
      </w:r>
      <w:r w:rsidRPr="004342F6">
        <w:rPr>
          <w:rFonts w:ascii="Arial" w:hAnsi="Arial" w:cs="Arial"/>
          <w:sz w:val="20"/>
        </w:rPr>
        <w:tab/>
        <w:t>2</w:t>
      </w:r>
      <w:r w:rsidRPr="004342F6">
        <w:rPr>
          <w:rFonts w:ascii="Arial" w:hAnsi="Arial" w:cs="Arial"/>
          <w:sz w:val="20"/>
        </w:rPr>
        <w:tab/>
      </w:r>
    </w:p>
    <w:p w14:paraId="653B6771" w14:textId="77777777" w:rsidR="00827A64" w:rsidRPr="004342F6" w:rsidRDefault="001A4405" w:rsidP="001A4405">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Manually reviewed and entered paper application</w:t>
      </w:r>
      <w:r w:rsidRPr="004342F6">
        <w:rPr>
          <w:rFonts w:ascii="Arial" w:hAnsi="Arial" w:cs="Arial"/>
          <w:sz w:val="20"/>
        </w:rPr>
        <w:tab/>
        <w:t>3</w:t>
      </w:r>
    </w:p>
    <w:p w14:paraId="32FC437A" w14:textId="77777777" w:rsidR="001A4405" w:rsidRPr="004342F6" w:rsidRDefault="00827A64" w:rsidP="001A4405">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Other household application format</w:t>
      </w:r>
      <w:r w:rsidRPr="004342F6">
        <w:rPr>
          <w:rFonts w:ascii="Arial" w:hAnsi="Arial" w:cs="Arial"/>
          <w:sz w:val="20"/>
        </w:rPr>
        <w:tab/>
        <w:t>4</w:t>
      </w:r>
      <w:r w:rsidRPr="004342F6">
        <w:rPr>
          <w:rFonts w:ascii="Arial" w:hAnsi="Arial" w:cs="Arial"/>
          <w:sz w:val="20"/>
        </w:rPr>
        <w:tab/>
      </w:r>
      <w:r w:rsidR="001A4405" w:rsidRPr="004342F6">
        <w:rPr>
          <w:rFonts w:ascii="Arial" w:hAnsi="Arial" w:cs="Arial"/>
          <w:sz w:val="20"/>
        </w:rPr>
        <w:tab/>
      </w:r>
    </w:p>
    <w:p w14:paraId="12B5689A" w14:textId="77777777" w:rsidR="00427313" w:rsidRPr="004342F6" w:rsidRDefault="00427313">
      <w:pPr>
        <w:tabs>
          <w:tab w:val="clear" w:pos="432"/>
        </w:tabs>
        <w:spacing w:before="0" w:after="200" w:line="276" w:lineRule="auto"/>
        <w:ind w:firstLine="0"/>
        <w:jc w:val="left"/>
        <w:rPr>
          <w:rFonts w:ascii="Arial" w:hAnsi="Arial" w:cs="Arial"/>
          <w:sz w:val="20"/>
        </w:rPr>
      </w:pPr>
      <w:r w:rsidRPr="004342F6">
        <w:rPr>
          <w:b/>
        </w:rPr>
        <w:br w:type="page"/>
      </w:r>
    </w:p>
    <w:p w14:paraId="547AA825" w14:textId="77777777" w:rsidR="0064708F" w:rsidRPr="004342F6" w:rsidRDefault="0064708F" w:rsidP="002F3FAD">
      <w:pPr>
        <w:pStyle w:val="QUESTIONTEXT"/>
        <w:ind w:left="0" w:firstLine="0"/>
        <w:rPr>
          <w:b w:val="0"/>
        </w:rPr>
      </w:pPr>
      <w:r w:rsidRPr="004342F6">
        <w:rPr>
          <w:b w:val="0"/>
        </w:rPr>
        <w:t xml:space="preserve">IF 4.3a=No, </w:t>
      </w:r>
      <w:r w:rsidR="009834A6" w:rsidRPr="004342F6">
        <w:rPr>
          <w:b w:val="0"/>
        </w:rPr>
        <w:t xml:space="preserve">SKIP TO </w:t>
      </w:r>
      <w:r w:rsidR="00A76097" w:rsidRPr="004342F6">
        <w:rPr>
          <w:b w:val="0"/>
        </w:rPr>
        <w:t>4.</w:t>
      </w:r>
      <w:r w:rsidR="00C07A8F" w:rsidRPr="004342F6">
        <w:rPr>
          <w:b w:val="0"/>
        </w:rPr>
        <w:t>9</w:t>
      </w:r>
      <w:r w:rsidRPr="004342F6">
        <w:rPr>
          <w:b w:val="0"/>
        </w:rPr>
        <w:t>.</w:t>
      </w:r>
    </w:p>
    <w:p w14:paraId="0091893C" w14:textId="77777777" w:rsidR="0082465D" w:rsidRPr="004342F6" w:rsidRDefault="0082465D" w:rsidP="0082465D">
      <w:pPr>
        <w:pStyle w:val="QUESTIONTEXT"/>
        <w:spacing w:after="0"/>
      </w:pPr>
      <w:r w:rsidRPr="004342F6">
        <w:rPr>
          <w:noProof/>
        </w:rPr>
        <mc:AlternateContent>
          <mc:Choice Requires="wps">
            <w:drawing>
              <wp:anchor distT="0" distB="0" distL="114300" distR="114300" simplePos="0" relativeHeight="251667813" behindDoc="0" locked="0" layoutInCell="1" allowOverlap="1" wp14:anchorId="4649FE58" wp14:editId="1FAF3D27">
                <wp:simplePos x="0" y="0"/>
                <wp:positionH relativeFrom="margin">
                  <wp:posOffset>-69850</wp:posOffset>
                </wp:positionH>
                <wp:positionV relativeFrom="paragraph">
                  <wp:posOffset>374015</wp:posOffset>
                </wp:positionV>
                <wp:extent cx="457200" cy="276860"/>
                <wp:effectExtent l="0" t="0" r="0" b="8890"/>
                <wp:wrapNone/>
                <wp:docPr id="23450" name="Text Box 23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6860"/>
                        </a:xfrm>
                        <a:prstGeom prst="rect">
                          <a:avLst/>
                        </a:prstGeom>
                        <a:noFill/>
                        <a:ln>
                          <a:noFill/>
                        </a:ln>
                        <a:extLst/>
                      </wps:spPr>
                      <wps:txbx>
                        <w:txbxContent>
                          <w:p w14:paraId="3F54C22E"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1AA25AB"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 &amp;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0" o:spid="_x0000_s1091" type="#_x0000_t202" style="position:absolute;left:0;text-align:left;margin-left:-5.5pt;margin-top:29.45pt;width:36pt;height:21.8pt;z-index:2516678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" filled="f" stroked="f">
                <v:textbox>
                  <w:txbxContent>
                    <w:p w14:paraId="3F54C22E"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1AA25AB"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 &amp;3</w:t>
                      </w:r>
                    </w:p>
                  </w:txbxContent>
                </v:textbox>
                <w10:wrap anchorx="margin"/>
              </v:shape>
            </w:pict>
          </mc:Fallback>
        </mc:AlternateContent>
      </w:r>
      <w:r w:rsidRPr="004342F6">
        <w:t>4.</w:t>
      </w:r>
      <w:r w:rsidR="0064708F" w:rsidRPr="004342F6">
        <w:t>5</w:t>
      </w:r>
      <w:r w:rsidRPr="004342F6">
        <w:tab/>
        <w:t xml:space="preserve">What percentage of all applications are received through an electronic or web-based format? Please provide your best estimate based on applications you received through October 2018.  </w:t>
      </w:r>
    </w:p>
    <w:p w14:paraId="6A4A6496" w14:textId="77777777" w:rsidR="0082465D" w:rsidRPr="004342F6" w:rsidRDefault="0082465D" w:rsidP="0082465D">
      <w:pPr>
        <w:pStyle w:val="QUESTIONTEXT"/>
        <w:spacing w:before="120" w:after="0"/>
        <w:rPr>
          <w:b w:val="0"/>
        </w:rPr>
      </w:pPr>
      <w:r w:rsidRPr="004342F6">
        <w:rPr>
          <w:noProof/>
        </w:rPr>
        <mc:AlternateContent>
          <mc:Choice Requires="wps">
            <w:drawing>
              <wp:anchor distT="0" distB="0" distL="114300" distR="114300" simplePos="0" relativeHeight="251666789" behindDoc="0" locked="1" layoutInCell="1" allowOverlap="1" wp14:anchorId="20C9CA13" wp14:editId="785A0A9F">
                <wp:simplePos x="0" y="0"/>
                <wp:positionH relativeFrom="column">
                  <wp:posOffset>588010</wp:posOffset>
                </wp:positionH>
                <wp:positionV relativeFrom="line">
                  <wp:posOffset>49530</wp:posOffset>
                </wp:positionV>
                <wp:extent cx="612140" cy="219075"/>
                <wp:effectExtent l="0" t="0" r="16510" b="28575"/>
                <wp:wrapNone/>
                <wp:docPr id="23451" name="Rectangle 2345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A46934F" id="Rectangle 23451" o:spid="_x0000_s1026" alt="Blank space for entering response" style="position:absolute;margin-left:46.3pt;margin-top:3.9pt;width:48.2pt;height:17.25pt;z-index:251666789;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">
                <w10:wrap anchory="line"/>
                <w10:anchorlock/>
              </v:rect>
            </w:pict>
          </mc:Fallback>
        </mc:AlternateContent>
      </w:r>
      <w:r w:rsidRPr="004342F6">
        <w:tab/>
      </w:r>
      <w:r w:rsidRPr="004342F6">
        <w:tab/>
      </w:r>
      <w:r w:rsidRPr="004342F6">
        <w:tab/>
      </w:r>
      <w:r w:rsidRPr="004342F6">
        <w:rPr>
          <w:b w:val="0"/>
        </w:rPr>
        <w:t>PERCENTAGE</w:t>
      </w:r>
    </w:p>
    <w:p w14:paraId="4301CBA0" w14:textId="77777777" w:rsidR="00045F20" w:rsidRPr="004342F6" w:rsidRDefault="00045F20">
      <w:pPr>
        <w:tabs>
          <w:tab w:val="clear" w:pos="432"/>
        </w:tabs>
        <w:spacing w:before="0" w:after="200" w:line="276" w:lineRule="auto"/>
        <w:ind w:firstLine="0"/>
        <w:jc w:val="left"/>
        <w:rPr>
          <w:rFonts w:ascii="Arial" w:hAnsi="Arial" w:cs="Arial"/>
          <w:b/>
          <w:sz w:val="20"/>
        </w:rPr>
      </w:pPr>
    </w:p>
    <w:p w14:paraId="36ED851A" w14:textId="77777777" w:rsidR="0082465D" w:rsidRPr="004342F6" w:rsidRDefault="008A2812" w:rsidP="0082465D">
      <w:pPr>
        <w:tabs>
          <w:tab w:val="clear" w:pos="432"/>
          <w:tab w:val="left" w:pos="720"/>
        </w:tabs>
        <w:spacing w:before="240"/>
        <w:ind w:left="720" w:right="360" w:hanging="720"/>
        <w:jc w:val="left"/>
        <w:rPr>
          <w:rFonts w:ascii="Arial" w:hAnsi="Arial" w:cs="Arial"/>
          <w:b/>
          <w:sz w:val="20"/>
        </w:rPr>
      </w:pPr>
      <w:r w:rsidRPr="004342F6">
        <w:rPr>
          <w:rFonts w:ascii="Arial" w:eastAsia="Calibri" w:hAnsi="Arial" w:cs="Arial"/>
          <w:noProof/>
          <w:sz w:val="36"/>
          <w:szCs w:val="36"/>
        </w:rPr>
        <mc:AlternateContent>
          <mc:Choice Requires="wps">
            <w:drawing>
              <wp:anchor distT="0" distB="0" distL="114300" distR="114300" simplePos="0" relativeHeight="251676005" behindDoc="0" locked="0" layoutInCell="1" allowOverlap="1" wp14:anchorId="31568028" wp14:editId="5E7F44E3">
                <wp:simplePos x="0" y="0"/>
                <wp:positionH relativeFrom="margin">
                  <wp:posOffset>4253</wp:posOffset>
                </wp:positionH>
                <wp:positionV relativeFrom="paragraph">
                  <wp:posOffset>300857</wp:posOffset>
                </wp:positionV>
                <wp:extent cx="428625" cy="423973"/>
                <wp:effectExtent l="0" t="0" r="0" b="0"/>
                <wp:wrapNone/>
                <wp:docPr id="23545" name="Text Box 23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23973"/>
                        </a:xfrm>
                        <a:prstGeom prst="rect">
                          <a:avLst/>
                        </a:prstGeom>
                        <a:noFill/>
                        <a:ln>
                          <a:noFill/>
                        </a:ln>
                        <a:extLst/>
                      </wps:spPr>
                      <wps:txbx>
                        <w:txbxContent>
                          <w:p w14:paraId="651DD02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2-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45" o:spid="_x0000_s1092" type="#_x0000_t202" style="position:absolute;left:0;text-align:left;margin-left:.35pt;margin-top:23.7pt;width:33.75pt;height:33.4pt;z-index:2516760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" filled="f" stroked="f">
                <v:textbox>
                  <w:txbxContent>
                    <w:p w14:paraId="651DD02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2-edited</w:t>
                      </w:r>
                    </w:p>
                  </w:txbxContent>
                </v:textbox>
                <w10:wrap anchorx="margin"/>
              </v:shape>
            </w:pict>
          </mc:Fallback>
        </mc:AlternateContent>
      </w:r>
      <w:r w:rsidR="0082465D" w:rsidRPr="004342F6">
        <w:rPr>
          <w:rFonts w:ascii="Arial" w:hAnsi="Arial" w:cs="Arial"/>
          <w:b/>
          <w:sz w:val="20"/>
        </w:rPr>
        <w:t>4.</w:t>
      </w:r>
      <w:r w:rsidR="00052BF0" w:rsidRPr="004342F6">
        <w:rPr>
          <w:rFonts w:ascii="Arial" w:hAnsi="Arial" w:cs="Arial"/>
          <w:b/>
          <w:sz w:val="20"/>
        </w:rPr>
        <w:t>6</w:t>
      </w:r>
      <w:r w:rsidR="00D0724F" w:rsidRPr="004342F6">
        <w:rPr>
          <w:rFonts w:ascii="Arial" w:hAnsi="Arial" w:cs="Arial"/>
          <w:b/>
          <w:sz w:val="20"/>
        </w:rPr>
        <w:t xml:space="preserve"> </w:t>
      </w:r>
      <w:r w:rsidR="0082465D" w:rsidRPr="004342F6">
        <w:rPr>
          <w:rFonts w:ascii="Arial" w:hAnsi="Arial" w:cs="Arial"/>
          <w:b/>
          <w:sz w:val="20"/>
        </w:rPr>
        <w:tab/>
        <w:t xml:space="preserve">What benefits, if any, has your SFA experienced as a result of using an electronic or web-based application? </w:t>
      </w:r>
    </w:p>
    <w:p w14:paraId="51181754" w14:textId="77777777" w:rsidR="0082465D" w:rsidRPr="004342F6" w:rsidRDefault="0082465D" w:rsidP="0082465D">
      <w:pPr>
        <w:tabs>
          <w:tab w:val="clear" w:pos="432"/>
        </w:tabs>
        <w:spacing w:before="60" w:after="60"/>
        <w:ind w:left="810" w:firstLine="0"/>
        <w:jc w:val="left"/>
        <w:rPr>
          <w:rFonts w:ascii="Arial" w:hAnsi="Arial" w:cs="Arial"/>
          <w:b/>
          <w:bCs/>
          <w:caps/>
          <w:sz w:val="18"/>
          <w:szCs w:val="18"/>
        </w:rPr>
      </w:pPr>
      <w:r w:rsidRPr="004342F6">
        <w:rPr>
          <w:rFonts w:ascii="Arial" w:hAnsi="Arial" w:cs="Arial"/>
          <w:b/>
          <w:bCs/>
          <w:caps/>
          <w:sz w:val="18"/>
          <w:szCs w:val="18"/>
        </w:rPr>
        <w:t>select all that apply or No Benefits</w:t>
      </w:r>
    </w:p>
    <w:p w14:paraId="2443C609" w14:textId="77777777" w:rsidR="0082465D" w:rsidRPr="004342F6" w:rsidRDefault="002F3FAD"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0082465D" w:rsidRPr="004342F6">
        <w:rPr>
          <w:rFonts w:ascii="Arial" w:hAnsi="Arial" w:cs="Arial"/>
          <w:sz w:val="20"/>
        </w:rPr>
        <w:t>Decreased administrative burden</w:t>
      </w:r>
      <w:r w:rsidR="0082465D" w:rsidRPr="004342F6">
        <w:rPr>
          <w:rFonts w:ascii="Arial" w:hAnsi="Arial" w:cs="Arial"/>
          <w:sz w:val="20"/>
        </w:rPr>
        <w:tab/>
        <w:t>1</w:t>
      </w:r>
    </w:p>
    <w:p w14:paraId="57111CE9" w14:textId="77777777" w:rsidR="0082465D" w:rsidRPr="004342F6" w:rsidRDefault="000A4193"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F"/>
      </w:r>
      <w:r w:rsidR="0082465D" w:rsidRPr="004342F6">
        <w:rPr>
          <w:rFonts w:ascii="Arial" w:hAnsi="Arial" w:cs="Arial"/>
          <w:sz w:val="20"/>
        </w:rPr>
        <w:tab/>
        <w:t>Decreased costs</w:t>
      </w:r>
      <w:r w:rsidR="0082465D" w:rsidRPr="004342F6">
        <w:rPr>
          <w:rFonts w:ascii="Arial" w:hAnsi="Arial" w:cs="Arial"/>
          <w:sz w:val="20"/>
        </w:rPr>
        <w:tab/>
        <w:t>2</w:t>
      </w:r>
    </w:p>
    <w:p w14:paraId="468F0816" w14:textId="77777777" w:rsidR="0082465D" w:rsidRPr="004342F6" w:rsidRDefault="000A4193"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F"/>
      </w:r>
      <w:r w:rsidR="0082465D" w:rsidRPr="004342F6">
        <w:rPr>
          <w:rFonts w:ascii="Arial" w:hAnsi="Arial" w:cs="Arial"/>
          <w:sz w:val="20"/>
        </w:rPr>
        <w:tab/>
        <w:t>Decreased application processing time</w:t>
      </w:r>
      <w:r w:rsidR="0082465D" w:rsidRPr="004342F6">
        <w:rPr>
          <w:rFonts w:ascii="Arial" w:hAnsi="Arial" w:cs="Arial"/>
          <w:sz w:val="20"/>
        </w:rPr>
        <w:tab/>
        <w:t>3</w:t>
      </w:r>
    </w:p>
    <w:p w14:paraId="78360DFA" w14:textId="77777777" w:rsidR="0082465D" w:rsidRPr="004342F6" w:rsidRDefault="000A4193"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F"/>
      </w:r>
      <w:r w:rsidR="0082465D" w:rsidRPr="004342F6">
        <w:rPr>
          <w:rFonts w:ascii="Arial" w:hAnsi="Arial" w:cs="Arial"/>
          <w:sz w:val="20"/>
        </w:rPr>
        <w:tab/>
        <w:t>Decreased application processing error</w:t>
      </w:r>
      <w:r w:rsidR="0082465D" w:rsidRPr="004342F6">
        <w:rPr>
          <w:rFonts w:ascii="Arial" w:hAnsi="Arial" w:cs="Arial"/>
          <w:sz w:val="20"/>
        </w:rPr>
        <w:tab/>
        <w:t>4</w:t>
      </w:r>
    </w:p>
    <w:p w14:paraId="4CC335CB" w14:textId="77777777" w:rsidR="0082465D" w:rsidRPr="004342F6" w:rsidRDefault="000A4193"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F"/>
      </w:r>
      <w:r w:rsidR="0082465D" w:rsidRPr="004342F6">
        <w:rPr>
          <w:rFonts w:ascii="Arial" w:hAnsi="Arial" w:cs="Arial"/>
          <w:sz w:val="20"/>
        </w:rPr>
        <w:tab/>
        <w:t>Increased SBP participation</w:t>
      </w:r>
      <w:r w:rsidR="0082465D" w:rsidRPr="004342F6">
        <w:rPr>
          <w:rFonts w:ascii="Arial" w:hAnsi="Arial" w:cs="Arial"/>
          <w:sz w:val="20"/>
        </w:rPr>
        <w:tab/>
        <w:t>5</w:t>
      </w:r>
    </w:p>
    <w:p w14:paraId="77F37DE4" w14:textId="77777777" w:rsidR="0082465D" w:rsidRPr="004342F6" w:rsidRDefault="000A4193"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F"/>
      </w:r>
      <w:r w:rsidR="0082465D" w:rsidRPr="004342F6">
        <w:rPr>
          <w:rFonts w:ascii="Arial" w:hAnsi="Arial" w:cs="Arial"/>
          <w:sz w:val="20"/>
        </w:rPr>
        <w:tab/>
        <w:t>Increased NSLP participation</w:t>
      </w:r>
      <w:r w:rsidR="0082465D" w:rsidRPr="004342F6">
        <w:rPr>
          <w:rFonts w:ascii="Arial" w:hAnsi="Arial" w:cs="Arial"/>
          <w:sz w:val="20"/>
        </w:rPr>
        <w:tab/>
        <w:t>6</w:t>
      </w:r>
    </w:p>
    <w:p w14:paraId="5331892A" w14:textId="77777777" w:rsidR="0082465D" w:rsidRPr="004342F6" w:rsidRDefault="000A4193"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F"/>
      </w:r>
      <w:r w:rsidR="0082465D" w:rsidRPr="004342F6">
        <w:rPr>
          <w:rFonts w:ascii="Arial" w:hAnsi="Arial" w:cs="Arial"/>
          <w:sz w:val="20"/>
        </w:rPr>
        <w:tab/>
        <w:t>Other (Specify)</w:t>
      </w:r>
      <w:r w:rsidR="0082465D" w:rsidRPr="004342F6">
        <w:rPr>
          <w:rFonts w:ascii="Arial" w:hAnsi="Arial" w:cs="Arial"/>
          <w:sz w:val="20"/>
        </w:rPr>
        <w:tab/>
        <w:t>99</w:t>
      </w:r>
    </w:p>
    <w:p w14:paraId="2E67FB7B" w14:textId="77777777" w:rsidR="0082465D" w:rsidRPr="004342F6" w:rsidRDefault="0082465D" w:rsidP="0082465D">
      <w:pPr>
        <w:tabs>
          <w:tab w:val="clear" w:pos="432"/>
          <w:tab w:val="left" w:pos="1080"/>
          <w:tab w:val="left" w:pos="4680"/>
          <w:tab w:val="left" w:pos="8550"/>
        </w:tabs>
        <w:spacing w:after="0"/>
        <w:ind w:left="1080" w:hanging="360"/>
        <w:jc w:val="left"/>
        <w:rPr>
          <w:rFonts w:ascii="Arial" w:hAnsi="Arial" w:cs="Arial"/>
          <w:sz w:val="20"/>
        </w:rPr>
      </w:pPr>
      <w:r w:rsidRPr="004342F6">
        <w:rPr>
          <w:rFonts w:ascii="Arial" w:hAnsi="Arial" w:cs="Arial"/>
          <w:noProof/>
          <w:sz w:val="20"/>
        </w:rPr>
        <mc:AlternateContent>
          <mc:Choice Requires="wps">
            <w:drawing>
              <wp:anchor distT="0" distB="0" distL="114300" distR="114300" simplePos="0" relativeHeight="251674981" behindDoc="0" locked="0" layoutInCell="1" allowOverlap="1" wp14:anchorId="5382A7CF" wp14:editId="2AD42F92">
                <wp:simplePos x="0" y="0"/>
                <wp:positionH relativeFrom="column">
                  <wp:posOffset>996315</wp:posOffset>
                </wp:positionH>
                <wp:positionV relativeFrom="paragraph">
                  <wp:posOffset>46355</wp:posOffset>
                </wp:positionV>
                <wp:extent cx="1834515" cy="182880"/>
                <wp:effectExtent l="12700" t="12700" r="10160" b="13970"/>
                <wp:wrapNone/>
                <wp:docPr id="23371" name="Rectangle 233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D6631DD" id="Rectangle 23371" o:spid="_x0000_s1026" alt="Blank space for entering response" style="position:absolute;margin-left:78.45pt;margin-top:3.65pt;width:144.45pt;height:14.4pt;z-index:2516749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0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"/>
            </w:pict>
          </mc:Fallback>
        </mc:AlternateContent>
      </w:r>
      <w:r w:rsidRPr="004342F6">
        <w:rPr>
          <w:rFonts w:ascii="Arial" w:hAnsi="Arial" w:cs="Arial"/>
          <w:sz w:val="20"/>
        </w:rPr>
        <w:t xml:space="preserve">Specify </w:t>
      </w:r>
      <w:r w:rsidRPr="004342F6">
        <w:rPr>
          <w:rFonts w:ascii="Arial" w:hAnsi="Arial" w:cs="Arial"/>
          <w:sz w:val="20"/>
        </w:rPr>
        <w:tab/>
        <w:t xml:space="preserve"> (STRING </w:t>
      </w:r>
      <w:sdt>
        <w:sdtPr>
          <w:rPr>
            <w:rFonts w:ascii="Arial" w:hAnsi="Arial" w:cs="Arial"/>
            <w:sz w:val="20"/>
          </w:rPr>
          <w:alias w:val="STRING LENGTH"/>
          <w:tag w:val="STRING LENGTH"/>
          <w:id w:val="-1884401031"/>
          <w:placeholder>
            <w:docPart w:val="5954626741DD4D95B8847F01CCAEBB37"/>
          </w:placeholder>
          <w:temporary/>
          <w:showingPlcHdr/>
        </w:sdtPr>
        <w:sdtEndPr/>
        <w:sdtContent>
          <w:r w:rsidRPr="004342F6">
            <w:rPr>
              <w:rFonts w:ascii="Arial" w:hAnsi="Arial" w:cs="Arial"/>
              <w:sz w:val="20"/>
            </w:rPr>
            <w:t>(NUM)</w:t>
          </w:r>
        </w:sdtContent>
      </w:sdt>
      <w:r w:rsidRPr="004342F6">
        <w:rPr>
          <w:rFonts w:ascii="Arial" w:hAnsi="Arial" w:cs="Arial"/>
          <w:sz w:val="20"/>
        </w:rPr>
        <w:t>)</w:t>
      </w:r>
    </w:p>
    <w:p w14:paraId="662774C0" w14:textId="77777777" w:rsidR="0082465D" w:rsidRPr="004342F6" w:rsidRDefault="0082465D"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No benefits</w:t>
      </w:r>
      <w:r w:rsidRPr="004342F6">
        <w:rPr>
          <w:rFonts w:ascii="Arial" w:hAnsi="Arial" w:cs="Arial"/>
          <w:sz w:val="20"/>
        </w:rPr>
        <w:tab/>
      </w:r>
      <w:r w:rsidR="00E40433" w:rsidRPr="004342F6">
        <w:rPr>
          <w:rFonts w:ascii="Arial" w:hAnsi="Arial" w:cs="Arial"/>
          <w:sz w:val="20"/>
        </w:rPr>
        <w:t>0</w:t>
      </w:r>
    </w:p>
    <w:p w14:paraId="12B6C624" w14:textId="77777777" w:rsidR="0082465D" w:rsidRPr="004342F6" w:rsidRDefault="0082465D" w:rsidP="0082465D">
      <w:pPr>
        <w:tabs>
          <w:tab w:val="clear" w:pos="432"/>
        </w:tabs>
        <w:spacing w:before="0" w:after="200" w:line="276" w:lineRule="auto"/>
        <w:ind w:firstLine="0"/>
        <w:jc w:val="left"/>
        <w:rPr>
          <w:rFonts w:ascii="Arial" w:hAnsi="Arial" w:cs="Arial"/>
          <w:b/>
          <w:sz w:val="20"/>
        </w:rPr>
      </w:pPr>
    </w:p>
    <w:p w14:paraId="335BFD29" w14:textId="2931C69D" w:rsidR="00D34025" w:rsidRPr="004342F6" w:rsidRDefault="00D34025" w:rsidP="00D34025">
      <w:pPr>
        <w:tabs>
          <w:tab w:val="clear" w:pos="432"/>
          <w:tab w:val="left" w:pos="720"/>
        </w:tabs>
        <w:spacing w:before="240"/>
        <w:ind w:left="720" w:right="360" w:hanging="720"/>
        <w:jc w:val="left"/>
        <w:rPr>
          <w:rFonts w:ascii="Arial" w:hAnsi="Arial" w:cs="Arial"/>
          <w:b/>
          <w:sz w:val="20"/>
        </w:rPr>
      </w:pPr>
      <w:r w:rsidRPr="004342F6">
        <w:rPr>
          <w:rFonts w:ascii="Arial" w:eastAsia="Calibri" w:hAnsi="Arial" w:cs="Arial"/>
          <w:noProof/>
          <w:sz w:val="36"/>
          <w:szCs w:val="36"/>
        </w:rPr>
        <mc:AlternateContent>
          <mc:Choice Requires="wps">
            <w:drawing>
              <wp:anchor distT="0" distB="0" distL="114300" distR="114300" simplePos="0" relativeHeight="252072293" behindDoc="0" locked="0" layoutInCell="1" allowOverlap="1" wp14:anchorId="6B0BE243" wp14:editId="41F41269">
                <wp:simplePos x="0" y="0"/>
                <wp:positionH relativeFrom="margin">
                  <wp:posOffset>4253</wp:posOffset>
                </wp:positionH>
                <wp:positionV relativeFrom="paragraph">
                  <wp:posOffset>300857</wp:posOffset>
                </wp:positionV>
                <wp:extent cx="428625" cy="423973"/>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23973"/>
                        </a:xfrm>
                        <a:prstGeom prst="rect">
                          <a:avLst/>
                        </a:prstGeom>
                        <a:noFill/>
                        <a:ln>
                          <a:noFill/>
                        </a:ln>
                        <a:extLst/>
                      </wps:spPr>
                      <wps:txbx>
                        <w:txbxContent>
                          <w:p w14:paraId="06D4AE61" w14:textId="4D4FE1D6" w:rsidR="005961C2" w:rsidRPr="00D31659" w:rsidRDefault="005961C2" w:rsidP="00D34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93" type="#_x0000_t202" style="position:absolute;left:0;text-align:left;margin-left:.35pt;margin-top:23.7pt;width:33.75pt;height:33.4pt;z-index:252072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" filled="f" stroked="f">
                <v:textbox>
                  <w:txbxContent>
                    <w:p w14:paraId="06D4AE61" w14:textId="4D4FE1D6" w:rsidR="005961C2" w:rsidRPr="00D31659" w:rsidRDefault="005961C2" w:rsidP="00D3402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rPr>
          <w:rFonts w:ascii="Arial" w:hAnsi="Arial" w:cs="Arial"/>
          <w:b/>
          <w:sz w:val="20"/>
        </w:rPr>
        <w:t>4.6a</w:t>
      </w:r>
      <w:r w:rsidRPr="004342F6">
        <w:rPr>
          <w:rFonts w:ascii="Arial" w:hAnsi="Arial" w:cs="Arial"/>
          <w:b/>
          <w:sz w:val="20"/>
        </w:rPr>
        <w:tab/>
        <w:t xml:space="preserve">What challenges, if any, has your SFA experienced as a result of using an electronic or web-based application? </w:t>
      </w:r>
    </w:p>
    <w:p w14:paraId="29015A93" w14:textId="77777777" w:rsidR="00D34025" w:rsidRPr="004342F6" w:rsidRDefault="00D34025" w:rsidP="00D34025">
      <w:pPr>
        <w:tabs>
          <w:tab w:val="clear" w:pos="432"/>
          <w:tab w:val="left" w:pos="720"/>
        </w:tabs>
        <w:spacing w:before="240"/>
        <w:ind w:left="720" w:right="360" w:hanging="720"/>
        <w:jc w:val="left"/>
        <w:rPr>
          <w:rFonts w:ascii="Arial" w:hAnsi="Arial" w:cs="Arial"/>
          <w:b/>
          <w:sz w:val="20"/>
        </w:rPr>
      </w:pPr>
    </w:p>
    <w:p w14:paraId="33FC79B1" w14:textId="6BB1D4A1" w:rsidR="00D34025" w:rsidRPr="004342F6" w:rsidRDefault="00D34025" w:rsidP="00D34025">
      <w:pPr>
        <w:tabs>
          <w:tab w:val="clear" w:pos="432"/>
          <w:tab w:val="left" w:pos="720"/>
        </w:tabs>
        <w:spacing w:before="240"/>
        <w:ind w:left="720" w:right="360" w:hanging="720"/>
        <w:jc w:val="left"/>
        <w:rPr>
          <w:rFonts w:ascii="Arial" w:hAnsi="Arial" w:cs="Arial"/>
          <w:b/>
          <w:sz w:val="20"/>
        </w:rPr>
      </w:pPr>
      <w:r w:rsidRPr="004342F6">
        <w:rPr>
          <w:noProof/>
        </w:rPr>
        <mc:AlternateContent>
          <mc:Choice Requires="wps">
            <w:drawing>
              <wp:anchor distT="0" distB="0" distL="114300" distR="114300" simplePos="0" relativeHeight="252074341" behindDoc="0" locked="1" layoutInCell="1" allowOverlap="1" wp14:anchorId="20370CB7" wp14:editId="30E8B867">
                <wp:simplePos x="0" y="0"/>
                <wp:positionH relativeFrom="column">
                  <wp:posOffset>548005</wp:posOffset>
                </wp:positionH>
                <wp:positionV relativeFrom="line">
                  <wp:posOffset>-219075</wp:posOffset>
                </wp:positionV>
                <wp:extent cx="5718175" cy="400685"/>
                <wp:effectExtent l="0" t="0" r="15875" b="18415"/>
                <wp:wrapNone/>
                <wp:docPr id="46" name="Rectangle 4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8175" cy="4006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8C24D37" id="Rectangle 46" o:spid="_x0000_s1026" alt="Blank space for entering response" style="position:absolute;margin-left:43.15pt;margin-top:-17.25pt;width:450.25pt;height:31.55pt;z-index:252074341;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">
                <w10:wrap anchory="line"/>
                <w10:anchorlock/>
              </v:rect>
            </w:pict>
          </mc:Fallback>
        </mc:AlternateContent>
      </w:r>
    </w:p>
    <w:p w14:paraId="08DC0522" w14:textId="77777777" w:rsidR="0082465D" w:rsidRPr="004342F6" w:rsidRDefault="0082465D" w:rsidP="00AE6D46">
      <w:pPr>
        <w:pStyle w:val="QUESTIONTEXT"/>
      </w:pPr>
      <w:r w:rsidRPr="004342F6">
        <w:rPr>
          <w:rFonts w:eastAsia="Calibri"/>
          <w:noProof/>
          <w:sz w:val="36"/>
          <w:szCs w:val="36"/>
        </w:rPr>
        <mc:AlternateContent>
          <mc:Choice Requires="wps">
            <w:drawing>
              <wp:anchor distT="0" distB="0" distL="114300" distR="114300" simplePos="0" relativeHeight="251662693" behindDoc="0" locked="0" layoutInCell="1" allowOverlap="1" wp14:anchorId="1C7FB8BD" wp14:editId="6ADEF151">
                <wp:simplePos x="0" y="0"/>
                <wp:positionH relativeFrom="margin">
                  <wp:posOffset>-161925</wp:posOffset>
                </wp:positionH>
                <wp:positionV relativeFrom="paragraph">
                  <wp:posOffset>531495</wp:posOffset>
                </wp:positionV>
                <wp:extent cx="533400" cy="428625"/>
                <wp:effectExtent l="0" t="0" r="0" b="9525"/>
                <wp:wrapNone/>
                <wp:docPr id="23425" name="Text Box 23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428625"/>
                        </a:xfrm>
                        <a:prstGeom prst="rect">
                          <a:avLst/>
                        </a:prstGeom>
                        <a:noFill/>
                        <a:ln>
                          <a:noFill/>
                        </a:ln>
                        <a:extLst/>
                      </wps:spPr>
                      <wps:txbx>
                        <w:txbxContent>
                          <w:p w14:paraId="32D933D3"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51A5FF1E"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 Yea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5" o:spid="_x0000_s1094" type="#_x0000_t202" style="position:absolute;left:0;text-align:left;margin-left:-12.75pt;margin-top:41.85pt;width:42pt;height:33.75pt;z-index:2516626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" filled="f" stroked="f">
                <v:textbox>
                  <w:txbxContent>
                    <w:p w14:paraId="32D933D3"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51A5FF1E"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 Year 3</w:t>
                      </w:r>
                    </w:p>
                  </w:txbxContent>
                </v:textbox>
                <w10:wrap anchorx="margin"/>
              </v:shape>
            </w:pict>
          </mc:Fallback>
        </mc:AlternateContent>
      </w:r>
      <w:r w:rsidRPr="004342F6">
        <w:t>4.</w:t>
      </w:r>
      <w:r w:rsidR="00052BF0" w:rsidRPr="004342F6">
        <w:t>7</w:t>
      </w:r>
      <w:r w:rsidRPr="004342F6">
        <w:tab/>
        <w:t>Is your SFA’s electronic or web-based application integrated with any of the following data systems?</w:t>
      </w:r>
    </w:p>
    <w:tbl>
      <w:tblPr>
        <w:tblW w:w="4538"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0"/>
        <w:gridCol w:w="1188"/>
        <w:gridCol w:w="1275"/>
        <w:gridCol w:w="1471"/>
      </w:tblGrid>
      <w:tr w:rsidR="000A4193" w:rsidRPr="004342F6" w14:paraId="37F858AC" w14:textId="77777777" w:rsidTr="00C204EB">
        <w:tc>
          <w:tcPr>
            <w:tcW w:w="2973" w:type="pct"/>
            <w:tcBorders>
              <w:top w:val="nil"/>
              <w:left w:val="nil"/>
              <w:bottom w:val="nil"/>
              <w:right w:val="nil"/>
            </w:tcBorders>
            <w:vAlign w:val="bottom"/>
          </w:tcPr>
          <w:p w14:paraId="7BBDA9B6" w14:textId="77777777" w:rsidR="000A4193" w:rsidRPr="004342F6" w:rsidRDefault="000A4193" w:rsidP="00BE0BB4">
            <w:pPr>
              <w:tabs>
                <w:tab w:val="clear" w:pos="432"/>
                <w:tab w:val="left" w:pos="550"/>
              </w:tabs>
              <w:spacing w:after="60"/>
              <w:ind w:firstLine="0"/>
              <w:jc w:val="left"/>
              <w:rPr>
                <w:rFonts w:ascii="Arial Narrow" w:hAnsi="Arial Narrow" w:cs="Arial"/>
                <w:bCs/>
                <w:sz w:val="20"/>
              </w:rPr>
            </w:pPr>
            <w:r w:rsidRPr="004342F6">
              <w:tab/>
            </w:r>
          </w:p>
        </w:tc>
        <w:tc>
          <w:tcPr>
            <w:tcW w:w="2027" w:type="pct"/>
            <w:gridSpan w:val="3"/>
            <w:tcBorders>
              <w:top w:val="nil"/>
              <w:left w:val="nil"/>
              <w:bottom w:val="single" w:sz="4" w:space="0" w:color="auto"/>
              <w:right w:val="nil"/>
            </w:tcBorders>
            <w:vAlign w:val="bottom"/>
          </w:tcPr>
          <w:p w14:paraId="3624AC72" w14:textId="77777777" w:rsidR="000A4193" w:rsidRPr="004342F6" w:rsidRDefault="000A4193" w:rsidP="00BE0BB4">
            <w:pPr>
              <w:pStyle w:val="Selectonemultipletable"/>
            </w:pPr>
            <w:r w:rsidRPr="004342F6">
              <w:t>Select one response per row</w:t>
            </w:r>
          </w:p>
        </w:tc>
      </w:tr>
      <w:tr w:rsidR="000A4193" w:rsidRPr="004342F6" w14:paraId="61382B62" w14:textId="77777777" w:rsidTr="00C204EB">
        <w:tc>
          <w:tcPr>
            <w:tcW w:w="2973" w:type="pct"/>
            <w:tcBorders>
              <w:top w:val="nil"/>
              <w:left w:val="nil"/>
              <w:bottom w:val="nil"/>
            </w:tcBorders>
            <w:vAlign w:val="bottom"/>
          </w:tcPr>
          <w:p w14:paraId="4D6E8E5C" w14:textId="77777777" w:rsidR="000A4193" w:rsidRPr="004342F6" w:rsidRDefault="000A4193" w:rsidP="00BE0BB4">
            <w:pPr>
              <w:tabs>
                <w:tab w:val="clear" w:pos="432"/>
                <w:tab w:val="left" w:pos="550"/>
              </w:tabs>
              <w:spacing w:before="60" w:after="60"/>
              <w:ind w:firstLine="0"/>
              <w:jc w:val="left"/>
              <w:rPr>
                <w:rFonts w:ascii="Arial Narrow" w:hAnsi="Arial Narrow" w:cs="Arial"/>
                <w:bCs/>
                <w:sz w:val="20"/>
              </w:rPr>
            </w:pPr>
          </w:p>
        </w:tc>
        <w:tc>
          <w:tcPr>
            <w:tcW w:w="612" w:type="pct"/>
            <w:tcBorders>
              <w:top w:val="single" w:sz="4" w:space="0" w:color="auto"/>
              <w:bottom w:val="single" w:sz="4" w:space="0" w:color="auto"/>
            </w:tcBorders>
            <w:vAlign w:val="bottom"/>
          </w:tcPr>
          <w:p w14:paraId="25582B07" w14:textId="77777777" w:rsidR="000A4193" w:rsidRPr="004342F6" w:rsidRDefault="000A4193" w:rsidP="00BE0BB4">
            <w:pPr>
              <w:tabs>
                <w:tab w:val="clear" w:pos="432"/>
              </w:tabs>
              <w:spacing w:before="60" w:after="60" w:line="276" w:lineRule="auto"/>
              <w:ind w:firstLine="0"/>
              <w:jc w:val="center"/>
              <w:rPr>
                <w:rFonts w:ascii="Arial Narrow" w:eastAsiaTheme="minorHAnsi" w:hAnsi="Arial Narrow" w:cs="Arial"/>
                <w:sz w:val="18"/>
                <w:szCs w:val="18"/>
              </w:rPr>
            </w:pPr>
            <w:r w:rsidRPr="004342F6">
              <w:rPr>
                <w:rFonts w:ascii="Arial Narrow" w:eastAsiaTheme="minorHAnsi" w:hAnsi="Arial Narrow" w:cs="Arial"/>
                <w:sz w:val="18"/>
                <w:szCs w:val="18"/>
              </w:rPr>
              <w:t>YES</w:t>
            </w:r>
          </w:p>
        </w:tc>
        <w:tc>
          <w:tcPr>
            <w:tcW w:w="657" w:type="pct"/>
            <w:tcBorders>
              <w:top w:val="single" w:sz="4" w:space="0" w:color="auto"/>
              <w:bottom w:val="single" w:sz="4" w:space="0" w:color="auto"/>
            </w:tcBorders>
            <w:vAlign w:val="bottom"/>
          </w:tcPr>
          <w:p w14:paraId="42776995" w14:textId="77777777" w:rsidR="000A4193" w:rsidRPr="004342F6" w:rsidRDefault="000A4193" w:rsidP="00BE0BB4">
            <w:pPr>
              <w:tabs>
                <w:tab w:val="clear" w:pos="432"/>
              </w:tabs>
              <w:spacing w:before="60" w:after="60" w:line="276" w:lineRule="auto"/>
              <w:ind w:firstLine="0"/>
              <w:jc w:val="center"/>
              <w:rPr>
                <w:rFonts w:ascii="Arial Narrow" w:eastAsiaTheme="minorHAnsi" w:hAnsi="Arial Narrow" w:cs="Arial"/>
                <w:sz w:val="18"/>
                <w:szCs w:val="18"/>
              </w:rPr>
            </w:pPr>
            <w:r w:rsidRPr="004342F6">
              <w:rPr>
                <w:rFonts w:ascii="Arial Narrow" w:eastAsiaTheme="minorHAnsi" w:hAnsi="Arial Narrow" w:cs="Arial"/>
                <w:sz w:val="18"/>
                <w:szCs w:val="18"/>
              </w:rPr>
              <w:t>NO</w:t>
            </w:r>
          </w:p>
        </w:tc>
        <w:tc>
          <w:tcPr>
            <w:tcW w:w="758" w:type="pct"/>
            <w:tcBorders>
              <w:top w:val="single" w:sz="4" w:space="0" w:color="auto"/>
              <w:bottom w:val="single" w:sz="4" w:space="0" w:color="auto"/>
            </w:tcBorders>
          </w:tcPr>
          <w:p w14:paraId="7A1A6240" w14:textId="77777777" w:rsidR="000A4193" w:rsidRPr="004342F6" w:rsidRDefault="000A4193" w:rsidP="00BE0BB4">
            <w:pPr>
              <w:tabs>
                <w:tab w:val="clear" w:pos="432"/>
              </w:tabs>
              <w:spacing w:before="60" w:after="60" w:line="276" w:lineRule="auto"/>
              <w:ind w:firstLine="0"/>
              <w:jc w:val="center"/>
              <w:rPr>
                <w:rFonts w:ascii="Arial Narrow" w:eastAsiaTheme="minorHAnsi" w:hAnsi="Arial Narrow" w:cs="Arial"/>
                <w:sz w:val="18"/>
                <w:szCs w:val="18"/>
              </w:rPr>
            </w:pPr>
            <w:r w:rsidRPr="004342F6">
              <w:rPr>
                <w:rFonts w:ascii="Arial Narrow" w:eastAsiaTheme="minorHAnsi" w:hAnsi="Arial Narrow" w:cs="Arial"/>
                <w:sz w:val="18"/>
                <w:szCs w:val="18"/>
              </w:rPr>
              <w:t>DON’T KNOW</w:t>
            </w:r>
          </w:p>
        </w:tc>
      </w:tr>
      <w:tr w:rsidR="00C17A00" w:rsidRPr="004342F6" w14:paraId="58745095" w14:textId="77777777" w:rsidTr="00C17A00">
        <w:tc>
          <w:tcPr>
            <w:tcW w:w="2973" w:type="pct"/>
            <w:tcBorders>
              <w:top w:val="nil"/>
              <w:left w:val="nil"/>
              <w:bottom w:val="nil"/>
              <w:right w:val="nil"/>
            </w:tcBorders>
            <w:shd w:val="clear" w:color="auto" w:fill="E8E8E8"/>
          </w:tcPr>
          <w:p w14:paraId="42E52B70"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a.</w:t>
            </w:r>
            <w:r w:rsidRPr="004342F6">
              <w:rPr>
                <w:rFonts w:ascii="Arial" w:hAnsi="Arial" w:cs="Arial"/>
                <w:sz w:val="20"/>
              </w:rPr>
              <w:tab/>
              <w:t>Meal claiming system</w:t>
            </w:r>
          </w:p>
        </w:tc>
        <w:tc>
          <w:tcPr>
            <w:tcW w:w="612" w:type="pct"/>
            <w:tcBorders>
              <w:top w:val="single" w:sz="4" w:space="0" w:color="auto"/>
              <w:left w:val="nil"/>
              <w:bottom w:val="nil"/>
              <w:right w:val="nil"/>
            </w:tcBorders>
            <w:shd w:val="clear" w:color="auto" w:fill="E8E8E8"/>
            <w:vAlign w:val="center"/>
          </w:tcPr>
          <w:p w14:paraId="6CC0438C"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57" w:type="pct"/>
            <w:tcBorders>
              <w:top w:val="single" w:sz="4" w:space="0" w:color="auto"/>
              <w:left w:val="nil"/>
              <w:bottom w:val="nil"/>
              <w:right w:val="nil"/>
            </w:tcBorders>
            <w:shd w:val="clear" w:color="auto" w:fill="E8E8E8"/>
          </w:tcPr>
          <w:p w14:paraId="26EC463A"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58" w:type="pct"/>
            <w:tcBorders>
              <w:top w:val="single" w:sz="4" w:space="0" w:color="auto"/>
              <w:left w:val="nil"/>
              <w:bottom w:val="nil"/>
              <w:right w:val="nil"/>
            </w:tcBorders>
            <w:shd w:val="clear" w:color="auto" w:fill="E8E8E8"/>
          </w:tcPr>
          <w:p w14:paraId="514ED5FE"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39C71B2C" w14:textId="77777777" w:rsidTr="00C17A00">
        <w:tc>
          <w:tcPr>
            <w:tcW w:w="2973" w:type="pct"/>
            <w:tcBorders>
              <w:top w:val="nil"/>
              <w:left w:val="nil"/>
              <w:bottom w:val="nil"/>
              <w:right w:val="nil"/>
            </w:tcBorders>
            <w:shd w:val="clear" w:color="auto" w:fill="auto"/>
          </w:tcPr>
          <w:p w14:paraId="01443FC5"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b.</w:t>
            </w:r>
            <w:r w:rsidRPr="004342F6">
              <w:rPr>
                <w:rFonts w:ascii="Arial" w:hAnsi="Arial" w:cs="Arial"/>
                <w:sz w:val="20"/>
              </w:rPr>
              <w:tab/>
              <w:t>Point-of-sale</w:t>
            </w:r>
            <w:r w:rsidR="00C454CB" w:rsidRPr="004342F6">
              <w:rPr>
                <w:rFonts w:ascii="Arial" w:hAnsi="Arial" w:cs="Arial"/>
                <w:sz w:val="20"/>
              </w:rPr>
              <w:t>/service</w:t>
            </w:r>
            <w:r w:rsidRPr="004342F6">
              <w:rPr>
                <w:rFonts w:ascii="Arial" w:hAnsi="Arial" w:cs="Arial"/>
                <w:sz w:val="20"/>
              </w:rPr>
              <w:t xml:space="preserve"> system</w:t>
            </w:r>
          </w:p>
        </w:tc>
        <w:tc>
          <w:tcPr>
            <w:tcW w:w="612" w:type="pct"/>
            <w:tcBorders>
              <w:top w:val="nil"/>
              <w:left w:val="nil"/>
              <w:bottom w:val="nil"/>
              <w:right w:val="nil"/>
            </w:tcBorders>
            <w:shd w:val="clear" w:color="auto" w:fill="auto"/>
            <w:vAlign w:val="center"/>
          </w:tcPr>
          <w:p w14:paraId="324F21AA"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57" w:type="pct"/>
            <w:tcBorders>
              <w:top w:val="nil"/>
              <w:left w:val="nil"/>
              <w:bottom w:val="nil"/>
              <w:right w:val="nil"/>
            </w:tcBorders>
            <w:shd w:val="clear" w:color="auto" w:fill="auto"/>
          </w:tcPr>
          <w:p w14:paraId="20CB39F9"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58" w:type="pct"/>
            <w:tcBorders>
              <w:top w:val="nil"/>
              <w:left w:val="nil"/>
              <w:bottom w:val="nil"/>
              <w:right w:val="nil"/>
            </w:tcBorders>
          </w:tcPr>
          <w:p w14:paraId="2F7BC1D0"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14CA11CA" w14:textId="77777777" w:rsidTr="00C17A00">
        <w:tc>
          <w:tcPr>
            <w:tcW w:w="2973" w:type="pct"/>
            <w:tcBorders>
              <w:top w:val="nil"/>
              <w:left w:val="nil"/>
              <w:bottom w:val="nil"/>
              <w:right w:val="nil"/>
            </w:tcBorders>
            <w:shd w:val="clear" w:color="auto" w:fill="E8E8E8"/>
          </w:tcPr>
          <w:p w14:paraId="266A3792"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c.</w:t>
            </w:r>
            <w:r w:rsidRPr="004342F6">
              <w:rPr>
                <w:rFonts w:ascii="Arial" w:hAnsi="Arial" w:cs="Arial"/>
                <w:sz w:val="20"/>
              </w:rPr>
              <w:tab/>
              <w:t>Student records</w:t>
            </w:r>
          </w:p>
        </w:tc>
        <w:tc>
          <w:tcPr>
            <w:tcW w:w="612" w:type="pct"/>
            <w:tcBorders>
              <w:top w:val="nil"/>
              <w:left w:val="nil"/>
              <w:bottom w:val="nil"/>
              <w:right w:val="nil"/>
            </w:tcBorders>
            <w:shd w:val="clear" w:color="auto" w:fill="E8E8E8"/>
            <w:vAlign w:val="center"/>
          </w:tcPr>
          <w:p w14:paraId="53E2B042"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57" w:type="pct"/>
            <w:tcBorders>
              <w:top w:val="nil"/>
              <w:left w:val="nil"/>
              <w:bottom w:val="nil"/>
              <w:right w:val="nil"/>
            </w:tcBorders>
            <w:shd w:val="clear" w:color="auto" w:fill="E8E8E8"/>
          </w:tcPr>
          <w:p w14:paraId="3A90B41C"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58" w:type="pct"/>
            <w:tcBorders>
              <w:top w:val="nil"/>
              <w:left w:val="nil"/>
              <w:bottom w:val="nil"/>
              <w:right w:val="nil"/>
            </w:tcBorders>
            <w:shd w:val="clear" w:color="auto" w:fill="E8E8E8"/>
          </w:tcPr>
          <w:p w14:paraId="5C5A71BC"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5016AC17" w14:textId="77777777" w:rsidTr="00C17A00">
        <w:tc>
          <w:tcPr>
            <w:tcW w:w="2973" w:type="pct"/>
            <w:tcBorders>
              <w:top w:val="nil"/>
              <w:left w:val="nil"/>
              <w:bottom w:val="nil"/>
              <w:right w:val="nil"/>
            </w:tcBorders>
            <w:shd w:val="clear" w:color="auto" w:fill="auto"/>
          </w:tcPr>
          <w:p w14:paraId="271939B7"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d.</w:t>
            </w:r>
            <w:r w:rsidRPr="004342F6">
              <w:rPr>
                <w:rFonts w:ascii="Arial" w:hAnsi="Arial" w:cs="Arial"/>
                <w:sz w:val="20"/>
              </w:rPr>
              <w:tab/>
              <w:t>Direct certification system</w:t>
            </w:r>
          </w:p>
        </w:tc>
        <w:tc>
          <w:tcPr>
            <w:tcW w:w="612" w:type="pct"/>
            <w:tcBorders>
              <w:top w:val="nil"/>
              <w:left w:val="nil"/>
              <w:bottom w:val="nil"/>
              <w:right w:val="nil"/>
            </w:tcBorders>
            <w:shd w:val="clear" w:color="auto" w:fill="auto"/>
            <w:vAlign w:val="center"/>
          </w:tcPr>
          <w:p w14:paraId="0DC7F853"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57" w:type="pct"/>
            <w:tcBorders>
              <w:top w:val="nil"/>
              <w:left w:val="nil"/>
              <w:bottom w:val="nil"/>
              <w:right w:val="nil"/>
            </w:tcBorders>
            <w:shd w:val="clear" w:color="auto" w:fill="auto"/>
          </w:tcPr>
          <w:p w14:paraId="4B8E4FA2"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58" w:type="pct"/>
            <w:tcBorders>
              <w:top w:val="nil"/>
              <w:left w:val="nil"/>
              <w:bottom w:val="nil"/>
              <w:right w:val="nil"/>
            </w:tcBorders>
          </w:tcPr>
          <w:p w14:paraId="2D91DEA2"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53DB1B15" w14:textId="77777777" w:rsidTr="00C17A00">
        <w:tc>
          <w:tcPr>
            <w:tcW w:w="2973" w:type="pct"/>
            <w:tcBorders>
              <w:top w:val="nil"/>
              <w:left w:val="nil"/>
              <w:bottom w:val="nil"/>
              <w:right w:val="nil"/>
            </w:tcBorders>
            <w:shd w:val="clear" w:color="auto" w:fill="E8E8E8"/>
          </w:tcPr>
          <w:p w14:paraId="10D4D3E3"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e.</w:t>
            </w:r>
            <w:r w:rsidRPr="004342F6">
              <w:rPr>
                <w:rFonts w:ascii="Arial" w:hAnsi="Arial" w:cs="Arial"/>
                <w:sz w:val="20"/>
              </w:rPr>
              <w:tab/>
              <w:t>Verification system</w:t>
            </w:r>
          </w:p>
        </w:tc>
        <w:tc>
          <w:tcPr>
            <w:tcW w:w="612" w:type="pct"/>
            <w:tcBorders>
              <w:top w:val="nil"/>
              <w:left w:val="nil"/>
              <w:bottom w:val="nil"/>
              <w:right w:val="nil"/>
            </w:tcBorders>
            <w:shd w:val="clear" w:color="auto" w:fill="E8E8E8"/>
            <w:vAlign w:val="center"/>
          </w:tcPr>
          <w:p w14:paraId="4FD163A9"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57" w:type="pct"/>
            <w:tcBorders>
              <w:top w:val="nil"/>
              <w:left w:val="nil"/>
              <w:bottom w:val="nil"/>
              <w:right w:val="nil"/>
            </w:tcBorders>
            <w:shd w:val="clear" w:color="auto" w:fill="E8E8E8"/>
          </w:tcPr>
          <w:p w14:paraId="2EE92D14"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58" w:type="pct"/>
            <w:tcBorders>
              <w:top w:val="nil"/>
              <w:left w:val="nil"/>
              <w:bottom w:val="nil"/>
              <w:right w:val="nil"/>
            </w:tcBorders>
            <w:shd w:val="clear" w:color="auto" w:fill="E8E8E8"/>
          </w:tcPr>
          <w:p w14:paraId="42731435"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78785F40" w14:textId="77777777" w:rsidTr="00C17A00">
        <w:tc>
          <w:tcPr>
            <w:tcW w:w="2973" w:type="pct"/>
            <w:tcBorders>
              <w:top w:val="nil"/>
              <w:left w:val="nil"/>
              <w:bottom w:val="nil"/>
              <w:right w:val="nil"/>
            </w:tcBorders>
            <w:shd w:val="clear" w:color="auto" w:fill="auto"/>
          </w:tcPr>
          <w:p w14:paraId="17AAC8B4"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f.</w:t>
            </w:r>
            <w:r w:rsidRPr="004342F6">
              <w:rPr>
                <w:rFonts w:ascii="Arial" w:hAnsi="Arial" w:cs="Arial"/>
                <w:sz w:val="20"/>
              </w:rPr>
              <w:tab/>
              <w:t>Other (</w:t>
            </w:r>
            <w:r w:rsidRPr="004342F6">
              <w:rPr>
                <w:rFonts w:ascii="Arial" w:hAnsi="Arial" w:cs="Arial"/>
                <w:i/>
                <w:sz w:val="20"/>
              </w:rPr>
              <w:t>Specify</w:t>
            </w:r>
            <w:r w:rsidRPr="004342F6">
              <w:rPr>
                <w:rFonts w:ascii="Arial" w:hAnsi="Arial" w:cs="Arial"/>
                <w:sz w:val="20"/>
              </w:rPr>
              <w:t>)</w:t>
            </w:r>
          </w:p>
        </w:tc>
        <w:tc>
          <w:tcPr>
            <w:tcW w:w="612" w:type="pct"/>
            <w:tcBorders>
              <w:top w:val="nil"/>
              <w:left w:val="nil"/>
              <w:bottom w:val="nil"/>
              <w:right w:val="nil"/>
            </w:tcBorders>
            <w:shd w:val="clear" w:color="auto" w:fill="auto"/>
            <w:vAlign w:val="center"/>
          </w:tcPr>
          <w:p w14:paraId="0DE24D3A"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657" w:type="pct"/>
            <w:tcBorders>
              <w:top w:val="nil"/>
              <w:left w:val="nil"/>
              <w:bottom w:val="nil"/>
              <w:right w:val="nil"/>
            </w:tcBorders>
            <w:shd w:val="clear" w:color="auto" w:fill="auto"/>
          </w:tcPr>
          <w:p w14:paraId="3DB96783"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58" w:type="pct"/>
            <w:tcBorders>
              <w:top w:val="nil"/>
              <w:left w:val="nil"/>
              <w:bottom w:val="nil"/>
              <w:right w:val="nil"/>
            </w:tcBorders>
          </w:tcPr>
          <w:p w14:paraId="0CC4E456"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0A4193" w:rsidRPr="004342F6" w14:paraId="527434DD" w14:textId="77777777" w:rsidTr="00C204EB">
        <w:trPr>
          <w:trHeight w:val="360"/>
        </w:trPr>
        <w:tc>
          <w:tcPr>
            <w:tcW w:w="2973" w:type="pct"/>
            <w:tcBorders>
              <w:top w:val="nil"/>
              <w:left w:val="nil"/>
              <w:bottom w:val="nil"/>
              <w:right w:val="nil"/>
            </w:tcBorders>
            <w:shd w:val="clear" w:color="auto" w:fill="auto"/>
          </w:tcPr>
          <w:p w14:paraId="3CEB1A4E" w14:textId="77777777" w:rsidR="000A4193" w:rsidRPr="004342F6" w:rsidRDefault="000A4193" w:rsidP="00BE0BB4">
            <w:pPr>
              <w:tabs>
                <w:tab w:val="clear" w:pos="432"/>
                <w:tab w:val="left" w:pos="288"/>
                <w:tab w:val="left" w:pos="3715"/>
              </w:tabs>
              <w:spacing w:before="60" w:after="60"/>
              <w:ind w:left="288" w:hanging="288"/>
              <w:jc w:val="left"/>
              <w:rPr>
                <w:rFonts w:ascii="Arial" w:hAnsi="Arial" w:cs="Arial"/>
                <w:sz w:val="20"/>
              </w:rPr>
            </w:pPr>
            <w:r w:rsidRPr="004342F6">
              <w:rPr>
                <w:rFonts w:ascii="Arial" w:hAnsi="Arial" w:cs="Arial"/>
                <w:b/>
                <w:i/>
                <w:noProof/>
                <w:sz w:val="20"/>
              </w:rPr>
              <mc:AlternateContent>
                <mc:Choice Requires="wps">
                  <w:drawing>
                    <wp:inline distT="0" distB="0" distL="0" distR="0" wp14:anchorId="05DC9548" wp14:editId="7A57B183">
                      <wp:extent cx="2291080" cy="248285"/>
                      <wp:effectExtent l="9525" t="9525" r="13970" b="8890"/>
                      <wp:docPr id="23484" name="Text Box 2348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6C6C1B59" w14:textId="77777777" w:rsidR="005961C2" w:rsidRPr="00C96776" w:rsidRDefault="005961C2" w:rsidP="0082465D">
                                  <w:pPr>
                                    <w:spacing w:before="0" w:after="0"/>
                                    <w:ind w:firstLine="0"/>
                                    <w:jc w:val="right"/>
                                    <w:rPr>
                                      <w:sz w:val="18"/>
                                      <w:szCs w:val="18"/>
                                    </w:rPr>
                                  </w:pPr>
                                </w:p>
                              </w:txbxContent>
                            </wps:txbx>
                            <wps:bodyPr rot="0" vert="horz" wrap="square" lIns="0" tIns="45720" rIns="18288" bIns="18288" anchor="ctr" anchorCtr="0" upright="1">
                              <a:noAutofit/>
                            </wps:bodyPr>
                          </wps:wsp>
                        </a:graphicData>
                      </a:graphic>
                    </wp:inline>
                  </w:drawing>
                </mc:Choice>
                <mc:Fallback>
                  <w:pict>
                    <v:shape id="Text Box 23484" o:spid="_x0000_s1095"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">
                      <v:textbox inset="0,,1.44pt,1.44pt">
                        <w:txbxContent>
                          <w:p w14:paraId="6C6C1B59" w14:textId="77777777" w:rsidR="005961C2" w:rsidRPr="00C96776" w:rsidRDefault="005961C2" w:rsidP="0082465D">
                            <w:pPr>
                              <w:spacing w:before="0" w:after="0"/>
                              <w:ind w:firstLine="0"/>
                              <w:jc w:val="right"/>
                              <w:rPr>
                                <w:sz w:val="18"/>
                                <w:szCs w:val="18"/>
                              </w:rPr>
                            </w:pPr>
                          </w:p>
                        </w:txbxContent>
                      </v:textbox>
                      <w10:anchorlock/>
                    </v:shape>
                  </w:pict>
                </mc:Fallback>
              </mc:AlternateContent>
            </w:r>
            <w:r w:rsidRPr="004342F6">
              <w:rPr>
                <w:rFonts w:ascii="Arial" w:hAnsi="Arial" w:cs="Arial"/>
                <w:sz w:val="20"/>
              </w:rPr>
              <w:tab/>
              <w:t xml:space="preserve">(STRING </w:t>
            </w:r>
            <w:sdt>
              <w:sdtPr>
                <w:rPr>
                  <w:rFonts w:ascii="Arial" w:hAnsi="Arial" w:cs="Arial"/>
                  <w:sz w:val="20"/>
                </w:rPr>
                <w:alias w:val="STRING LENGTH"/>
                <w:tag w:val="STRING LENGTH"/>
                <w:id w:val="-1669863875"/>
                <w:temporary/>
                <w:showingPlcHdr/>
              </w:sdtPr>
              <w:sdtEndPr/>
              <w:sdtContent>
                <w:r w:rsidRPr="004342F6">
                  <w:rPr>
                    <w:rFonts w:ascii="Arial" w:hAnsi="Arial" w:cs="Arial"/>
                    <w:sz w:val="20"/>
                  </w:rPr>
                  <w:t>(NUM)</w:t>
                </w:r>
              </w:sdtContent>
            </w:sdt>
            <w:r w:rsidRPr="004342F6">
              <w:rPr>
                <w:rFonts w:ascii="Arial" w:hAnsi="Arial" w:cs="Arial"/>
                <w:sz w:val="20"/>
              </w:rPr>
              <w:t>)</w:t>
            </w:r>
          </w:p>
        </w:tc>
        <w:tc>
          <w:tcPr>
            <w:tcW w:w="612" w:type="pct"/>
            <w:tcBorders>
              <w:top w:val="nil"/>
              <w:left w:val="nil"/>
              <w:bottom w:val="nil"/>
              <w:right w:val="nil"/>
            </w:tcBorders>
            <w:shd w:val="clear" w:color="auto" w:fill="auto"/>
            <w:vAlign w:val="bottom"/>
          </w:tcPr>
          <w:p w14:paraId="225CE626" w14:textId="77777777" w:rsidR="000A4193" w:rsidRPr="004342F6" w:rsidRDefault="000A4193" w:rsidP="00BE0BB4">
            <w:pPr>
              <w:tabs>
                <w:tab w:val="clear" w:pos="432"/>
              </w:tabs>
              <w:spacing w:before="0" w:after="60"/>
              <w:ind w:left="-101" w:right="-115" w:firstLine="0"/>
              <w:jc w:val="center"/>
              <w:rPr>
                <w:rFonts w:ascii="Arial" w:hAnsi="Arial" w:cs="Arial"/>
                <w:b/>
                <w:caps/>
                <w:szCs w:val="24"/>
              </w:rPr>
            </w:pPr>
          </w:p>
        </w:tc>
        <w:tc>
          <w:tcPr>
            <w:tcW w:w="657" w:type="pct"/>
            <w:tcBorders>
              <w:top w:val="nil"/>
              <w:left w:val="nil"/>
              <w:bottom w:val="nil"/>
              <w:right w:val="nil"/>
            </w:tcBorders>
            <w:shd w:val="clear" w:color="auto" w:fill="auto"/>
            <w:vAlign w:val="bottom"/>
          </w:tcPr>
          <w:p w14:paraId="60F6020A" w14:textId="77777777" w:rsidR="000A4193" w:rsidRPr="004342F6" w:rsidRDefault="000A4193" w:rsidP="00BE0BB4">
            <w:pPr>
              <w:tabs>
                <w:tab w:val="clear" w:pos="432"/>
              </w:tabs>
              <w:spacing w:before="0" w:after="60"/>
              <w:ind w:left="-101" w:right="-115" w:firstLine="0"/>
              <w:jc w:val="center"/>
              <w:rPr>
                <w:rFonts w:ascii="Arial" w:hAnsi="Arial" w:cs="Arial"/>
                <w:b/>
                <w:caps/>
                <w:szCs w:val="24"/>
              </w:rPr>
            </w:pPr>
          </w:p>
        </w:tc>
        <w:tc>
          <w:tcPr>
            <w:tcW w:w="758" w:type="pct"/>
            <w:tcBorders>
              <w:top w:val="nil"/>
              <w:left w:val="nil"/>
              <w:bottom w:val="nil"/>
              <w:right w:val="nil"/>
            </w:tcBorders>
          </w:tcPr>
          <w:p w14:paraId="58B9295A" w14:textId="77777777" w:rsidR="000A4193" w:rsidRPr="004342F6" w:rsidRDefault="000A4193" w:rsidP="00BE0BB4">
            <w:pPr>
              <w:tabs>
                <w:tab w:val="clear" w:pos="432"/>
              </w:tabs>
              <w:spacing w:before="0" w:after="60"/>
              <w:ind w:left="-101" w:right="-115" w:firstLine="0"/>
              <w:jc w:val="center"/>
              <w:rPr>
                <w:rFonts w:ascii="Arial" w:hAnsi="Arial" w:cs="Arial"/>
                <w:b/>
                <w:caps/>
                <w:szCs w:val="24"/>
              </w:rPr>
            </w:pPr>
          </w:p>
        </w:tc>
      </w:tr>
    </w:tbl>
    <w:p w14:paraId="4F1CF3F3" w14:textId="77777777" w:rsidR="00AE6D46" w:rsidRPr="004342F6" w:rsidRDefault="00AE6D46">
      <w:pPr>
        <w:tabs>
          <w:tab w:val="clear" w:pos="432"/>
        </w:tabs>
        <w:spacing w:before="0" w:after="200" w:line="276" w:lineRule="auto"/>
        <w:ind w:firstLine="0"/>
        <w:jc w:val="left"/>
        <w:rPr>
          <w:rFonts w:ascii="Arial" w:hAnsi="Arial" w:cs="Arial"/>
          <w:b/>
          <w:sz w:val="18"/>
          <w:szCs w:val="18"/>
        </w:rPr>
      </w:pPr>
    </w:p>
    <w:p w14:paraId="24C7A02C" w14:textId="77777777" w:rsidR="00AE6D46" w:rsidRPr="004342F6" w:rsidRDefault="00AE6D46">
      <w:pPr>
        <w:tabs>
          <w:tab w:val="clear" w:pos="432"/>
        </w:tabs>
        <w:spacing w:before="0" w:after="200" w:line="276" w:lineRule="auto"/>
        <w:ind w:firstLine="0"/>
        <w:jc w:val="left"/>
        <w:rPr>
          <w:rFonts w:ascii="Arial" w:hAnsi="Arial" w:cs="Arial"/>
          <w:b/>
          <w:sz w:val="18"/>
          <w:szCs w:val="18"/>
        </w:rPr>
      </w:pPr>
      <w:r w:rsidRPr="004342F6">
        <w:rPr>
          <w:rFonts w:ascii="Arial" w:hAnsi="Arial" w:cs="Arial"/>
          <w:b/>
          <w:sz w:val="18"/>
          <w:szCs w:val="18"/>
        </w:rPr>
        <w:br w:type="page"/>
      </w:r>
    </w:p>
    <w:p w14:paraId="19588B3B" w14:textId="77777777" w:rsidR="0082465D" w:rsidRPr="004342F6" w:rsidRDefault="0082465D" w:rsidP="0082465D">
      <w:pPr>
        <w:pStyle w:val="QUESTIONTEXT"/>
      </w:pPr>
      <w:r w:rsidRPr="004342F6">
        <w:t>4.</w:t>
      </w:r>
      <w:r w:rsidR="00052BF0" w:rsidRPr="004342F6">
        <w:t>8</w:t>
      </w:r>
      <w:r w:rsidRPr="004342F6">
        <w:tab/>
        <w:t>Who developed the electronic or web-based application that is used by your SFA?</w:t>
      </w:r>
    </w:p>
    <w:p w14:paraId="74E228B4" w14:textId="77777777" w:rsidR="0082465D" w:rsidRPr="004342F6" w:rsidRDefault="0082465D" w:rsidP="0082465D">
      <w:pPr>
        <w:pStyle w:val="SELECTONEMARKALL"/>
      </w:pPr>
      <w:r w:rsidRPr="004342F6">
        <w:rPr>
          <w:rFonts w:eastAsia="Calibri"/>
          <w:noProof/>
          <w:sz w:val="36"/>
          <w:szCs w:val="36"/>
        </w:rPr>
        <mc:AlternateContent>
          <mc:Choice Requires="wps">
            <w:drawing>
              <wp:anchor distT="0" distB="0" distL="114300" distR="114300" simplePos="0" relativeHeight="251672933" behindDoc="0" locked="0" layoutInCell="1" allowOverlap="1" wp14:anchorId="1141DDF0" wp14:editId="26EBF0AB">
                <wp:simplePos x="0" y="0"/>
                <wp:positionH relativeFrom="margin">
                  <wp:align>left</wp:align>
                </wp:positionH>
                <wp:positionV relativeFrom="paragraph">
                  <wp:posOffset>11430</wp:posOffset>
                </wp:positionV>
                <wp:extent cx="403860" cy="314325"/>
                <wp:effectExtent l="0" t="0" r="0" b="9525"/>
                <wp:wrapNone/>
                <wp:docPr id="23491" name="Text Box 23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 cy="314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4161CB"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1" o:spid="_x0000_s1096" type="#_x0000_t202" style="position:absolute;left:0;text-align:left;margin-left:0;margin-top:.9pt;width:31.8pt;height:24.75pt;z-index:2516729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" stroked="f">
                <v:textbox>
                  <w:txbxContent>
                    <w:p w14:paraId="704161CB"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2</w:t>
                      </w:r>
                    </w:p>
                  </w:txbxContent>
                </v:textbox>
                <w10:wrap anchorx="margin"/>
              </v:shape>
            </w:pict>
          </mc:Fallback>
        </mc:AlternateContent>
      </w:r>
      <w:r w:rsidRPr="004342F6">
        <w:t>SELECT ONE ONLY</w:t>
      </w:r>
    </w:p>
    <w:p w14:paraId="23406C2A" w14:textId="77777777" w:rsidR="0082465D" w:rsidRPr="004342F6" w:rsidRDefault="0082465D" w:rsidP="0082465D">
      <w:pPr>
        <w:tabs>
          <w:tab w:val="clear" w:pos="432"/>
          <w:tab w:val="left" w:pos="1080"/>
          <w:tab w:val="left" w:leader="dot" w:pos="8100"/>
          <w:tab w:val="left" w:pos="8550"/>
        </w:tabs>
        <w:spacing w:after="0"/>
        <w:ind w:left="1080" w:right="1620" w:hanging="360"/>
        <w:jc w:val="left"/>
        <w:rPr>
          <w:rFonts w:ascii="Arial" w:hAnsi="Arial" w:cs="Arial"/>
          <w:b/>
          <w:sz w:val="20"/>
        </w:rPr>
      </w:pPr>
      <w:r w:rsidRPr="004342F6">
        <w:rPr>
          <w:rFonts w:ascii="Arial" w:hAnsi="Arial" w:cs="Arial"/>
          <w:sz w:val="20"/>
        </w:rPr>
        <w:sym w:font="Wingdings" w:char="F06D"/>
      </w:r>
      <w:r w:rsidRPr="004342F6">
        <w:rPr>
          <w:rFonts w:ascii="Arial" w:hAnsi="Arial" w:cs="Arial"/>
          <w:sz w:val="20"/>
        </w:rPr>
        <w:tab/>
        <w:t>State agency</w:t>
      </w:r>
      <w:r w:rsidRPr="004342F6">
        <w:rPr>
          <w:rFonts w:ascii="Arial" w:hAnsi="Arial" w:cs="Arial"/>
          <w:sz w:val="20"/>
        </w:rPr>
        <w:tab/>
        <w:t>1</w:t>
      </w:r>
    </w:p>
    <w:p w14:paraId="79825AF3" w14:textId="77777777" w:rsidR="0082465D" w:rsidRPr="004342F6" w:rsidRDefault="0082465D"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SFA staff</w:t>
      </w:r>
      <w:r w:rsidRPr="004342F6">
        <w:rPr>
          <w:rFonts w:ascii="Arial" w:hAnsi="Arial" w:cs="Arial"/>
          <w:sz w:val="20"/>
        </w:rPr>
        <w:tab/>
        <w:t>2</w:t>
      </w:r>
    </w:p>
    <w:p w14:paraId="18E8185C" w14:textId="77777777" w:rsidR="0082465D" w:rsidRPr="004342F6" w:rsidRDefault="0082465D"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A contractor hired by SFA</w:t>
      </w:r>
      <w:r w:rsidRPr="004342F6">
        <w:rPr>
          <w:rFonts w:ascii="Arial" w:hAnsi="Arial" w:cs="Arial"/>
          <w:sz w:val="20"/>
        </w:rPr>
        <w:tab/>
        <w:t>3</w:t>
      </w:r>
    </w:p>
    <w:p w14:paraId="1AFB5379" w14:textId="77777777" w:rsidR="0082465D" w:rsidRPr="004342F6" w:rsidRDefault="0082465D" w:rsidP="0082465D">
      <w:pPr>
        <w:numPr>
          <w:ilvl w:val="0"/>
          <w:numId w:val="6"/>
        </w:numPr>
        <w:tabs>
          <w:tab w:val="clear" w:pos="432"/>
          <w:tab w:val="left" w:pos="1080"/>
          <w:tab w:val="left" w:leader="dot" w:pos="8100"/>
          <w:tab w:val="left" w:pos="8550"/>
        </w:tabs>
        <w:spacing w:after="0"/>
        <w:ind w:right="1620"/>
        <w:jc w:val="left"/>
        <w:rPr>
          <w:rFonts w:ascii="Arial" w:hAnsi="Arial" w:cs="Arial"/>
          <w:sz w:val="20"/>
        </w:rPr>
      </w:pPr>
      <w:r w:rsidRPr="004342F6">
        <w:rPr>
          <w:rFonts w:ascii="Arial" w:hAnsi="Arial" w:cs="Arial"/>
          <w:sz w:val="20"/>
        </w:rPr>
        <w:t>Software vendor</w:t>
      </w:r>
      <w:r w:rsidRPr="004342F6">
        <w:rPr>
          <w:rFonts w:ascii="Arial" w:hAnsi="Arial" w:cs="Arial"/>
          <w:sz w:val="20"/>
        </w:rPr>
        <w:tab/>
        <w:t>4</w:t>
      </w:r>
    </w:p>
    <w:p w14:paraId="36BDF876" w14:textId="77777777" w:rsidR="0082465D" w:rsidRPr="004342F6" w:rsidRDefault="0082465D" w:rsidP="0082465D">
      <w:pPr>
        <w:tabs>
          <w:tab w:val="clear" w:pos="432"/>
          <w:tab w:val="left" w:pos="1080"/>
          <w:tab w:val="left" w:leader="dot" w:pos="8100"/>
          <w:tab w:val="left" w:pos="8550"/>
        </w:tabs>
        <w:spacing w:after="0"/>
        <w:ind w:left="1080" w:right="162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 xml:space="preserve">Other </w:t>
      </w:r>
      <w:r w:rsidRPr="004342F6">
        <w:rPr>
          <w:rFonts w:ascii="Arial" w:hAnsi="Arial" w:cs="Arial"/>
          <w:i/>
          <w:sz w:val="20"/>
        </w:rPr>
        <w:t>(</w:t>
      </w:r>
      <w:r w:rsidRPr="004342F6">
        <w:rPr>
          <w:rFonts w:ascii="Arial" w:hAnsi="Arial" w:cs="Arial"/>
          <w:i/>
          <w:sz w:val="20"/>
          <w:szCs w:val="24"/>
        </w:rPr>
        <w:t>Specify)</w:t>
      </w:r>
      <w:r w:rsidRPr="004342F6">
        <w:rPr>
          <w:rFonts w:ascii="Arial" w:hAnsi="Arial" w:cs="Arial"/>
          <w:sz w:val="20"/>
        </w:rPr>
        <w:tab/>
        <w:t>99</w:t>
      </w:r>
    </w:p>
    <w:p w14:paraId="30F1A6DA" w14:textId="77777777" w:rsidR="0082465D" w:rsidRPr="004342F6" w:rsidRDefault="0082465D" w:rsidP="0082465D">
      <w:pPr>
        <w:tabs>
          <w:tab w:val="clear" w:pos="432"/>
          <w:tab w:val="left" w:pos="1080"/>
          <w:tab w:val="left" w:pos="4680"/>
          <w:tab w:val="left" w:pos="8550"/>
        </w:tabs>
        <w:spacing w:after="0"/>
        <w:ind w:left="1080" w:hanging="360"/>
        <w:jc w:val="left"/>
        <w:rPr>
          <w:rFonts w:ascii="Arial" w:hAnsi="Arial" w:cs="Arial"/>
          <w:sz w:val="20"/>
        </w:rPr>
      </w:pPr>
      <w:r w:rsidRPr="004342F6">
        <w:rPr>
          <w:rFonts w:ascii="Arial" w:hAnsi="Arial" w:cs="Arial"/>
          <w:noProof/>
          <w:sz w:val="20"/>
        </w:rPr>
        <mc:AlternateContent>
          <mc:Choice Requires="wps">
            <w:drawing>
              <wp:anchor distT="0" distB="0" distL="114300" distR="114300" simplePos="0" relativeHeight="251671909" behindDoc="0" locked="0" layoutInCell="1" allowOverlap="1" wp14:anchorId="447C979A" wp14:editId="39DEB138">
                <wp:simplePos x="0" y="0"/>
                <wp:positionH relativeFrom="column">
                  <wp:posOffset>990600</wp:posOffset>
                </wp:positionH>
                <wp:positionV relativeFrom="paragraph">
                  <wp:posOffset>59055</wp:posOffset>
                </wp:positionV>
                <wp:extent cx="1834515" cy="182880"/>
                <wp:effectExtent l="12700" t="12700" r="10160" b="13970"/>
                <wp:wrapNone/>
                <wp:docPr id="23373" name="Rectangle 233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D20639C" id="Rectangle 23373" o:spid="_x0000_s1026" alt="Blank space for entering response" style="position:absolute;margin-left:78pt;margin-top:4.65pt;width:144.45pt;height:14.4pt;z-index:2516719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"/>
            </w:pict>
          </mc:Fallback>
        </mc:AlternateContent>
      </w:r>
      <w:r w:rsidRPr="004342F6">
        <w:rPr>
          <w:rFonts w:ascii="Arial" w:hAnsi="Arial" w:cs="Arial"/>
          <w:sz w:val="20"/>
        </w:rPr>
        <w:t xml:space="preserve">Specify </w:t>
      </w:r>
      <w:r w:rsidRPr="004342F6">
        <w:rPr>
          <w:rFonts w:ascii="Arial" w:hAnsi="Arial" w:cs="Arial"/>
          <w:sz w:val="20"/>
        </w:rPr>
        <w:tab/>
        <w:t xml:space="preserve"> (STRING </w:t>
      </w:r>
      <w:sdt>
        <w:sdtPr>
          <w:rPr>
            <w:rFonts w:ascii="Arial" w:hAnsi="Arial" w:cs="Arial"/>
            <w:sz w:val="20"/>
          </w:rPr>
          <w:alias w:val="STRING LENGTH"/>
          <w:tag w:val="STRING LENGTH"/>
          <w:id w:val="-477453592"/>
          <w:placeholder>
            <w:docPart w:val="60907D7855654B35AA9BC0283FBF9071"/>
          </w:placeholder>
          <w:temporary/>
          <w:showingPlcHdr/>
        </w:sdtPr>
        <w:sdtEndPr/>
        <w:sdtContent>
          <w:r w:rsidRPr="004342F6">
            <w:rPr>
              <w:rFonts w:ascii="Arial" w:hAnsi="Arial" w:cs="Arial"/>
              <w:sz w:val="20"/>
            </w:rPr>
            <w:t>(NUM)</w:t>
          </w:r>
        </w:sdtContent>
      </w:sdt>
      <w:r w:rsidRPr="004342F6">
        <w:rPr>
          <w:rFonts w:ascii="Arial" w:hAnsi="Arial" w:cs="Arial"/>
          <w:sz w:val="20"/>
        </w:rPr>
        <w:t>)</w:t>
      </w:r>
    </w:p>
    <w:p w14:paraId="419AC6D2" w14:textId="77777777" w:rsidR="0082465D" w:rsidRPr="004342F6" w:rsidRDefault="0082465D" w:rsidP="0082465D">
      <w:pPr>
        <w:tabs>
          <w:tab w:val="clear" w:pos="432"/>
          <w:tab w:val="left" w:pos="1080"/>
          <w:tab w:val="left" w:leader="dot" w:pos="8100"/>
          <w:tab w:val="left" w:pos="8550"/>
        </w:tabs>
        <w:spacing w:after="0"/>
        <w:ind w:left="1080" w:right="1620" w:hanging="360"/>
        <w:jc w:val="left"/>
        <w:rPr>
          <w:rFonts w:ascii="Arial" w:hAnsi="Arial" w:cs="Arial"/>
          <w:sz w:val="20"/>
          <w:szCs w:val="24"/>
        </w:rPr>
      </w:pPr>
      <w:r w:rsidRPr="004342F6">
        <w:rPr>
          <w:rFonts w:ascii="Arial" w:hAnsi="Arial" w:cs="Arial"/>
          <w:sz w:val="20"/>
        </w:rPr>
        <w:sym w:font="Wingdings" w:char="F06D"/>
      </w:r>
      <w:r w:rsidRPr="004342F6">
        <w:rPr>
          <w:rFonts w:ascii="Arial" w:hAnsi="Arial" w:cs="Arial"/>
          <w:sz w:val="20"/>
        </w:rPr>
        <w:tab/>
      </w:r>
      <w:r w:rsidRPr="004342F6">
        <w:rPr>
          <w:rFonts w:ascii="Arial" w:hAnsi="Arial" w:cs="Arial"/>
          <w:sz w:val="20"/>
          <w:szCs w:val="24"/>
        </w:rPr>
        <w:t>Don’t know</w:t>
      </w:r>
      <w:r w:rsidRPr="004342F6">
        <w:rPr>
          <w:rFonts w:ascii="Arial" w:hAnsi="Arial" w:cs="Arial"/>
          <w:sz w:val="20"/>
        </w:rPr>
        <w:tab/>
        <w:t>d</w:t>
      </w:r>
    </w:p>
    <w:p w14:paraId="69CA4705" w14:textId="77777777" w:rsidR="0082465D" w:rsidRPr="004342F6" w:rsidRDefault="0082465D" w:rsidP="0082465D">
      <w:pPr>
        <w:pStyle w:val="INTRO"/>
      </w:pPr>
      <w:r w:rsidRPr="004342F6">
        <w:t xml:space="preserve">The next questions ask about your SFA’s </w:t>
      </w:r>
      <w:r w:rsidR="003477B7" w:rsidRPr="004342F6">
        <w:t xml:space="preserve">verification </w:t>
      </w:r>
      <w:r w:rsidRPr="004342F6">
        <w:t>practices.</w:t>
      </w:r>
    </w:p>
    <w:p w14:paraId="101377C4" w14:textId="08DBD404" w:rsidR="0082465D" w:rsidRPr="004342F6" w:rsidRDefault="0082465D" w:rsidP="0082465D">
      <w:pPr>
        <w:pStyle w:val="QUESTIONTEXT"/>
      </w:pPr>
      <w:r w:rsidRPr="004342F6">
        <w:t>4.</w:t>
      </w:r>
      <w:r w:rsidR="00052BF0" w:rsidRPr="004342F6">
        <w:t>9</w:t>
      </w:r>
      <w:r w:rsidRPr="004342F6">
        <w:tab/>
        <w:t xml:space="preserve">Did your SFA conduct verification for school meal applications for </w:t>
      </w:r>
      <w:r w:rsidR="001A66DF" w:rsidRPr="004342F6">
        <w:t>SY 2018</w:t>
      </w:r>
      <w:r w:rsidR="009E1F21">
        <w:t>-19</w:t>
      </w:r>
      <w:r w:rsidRPr="004342F6">
        <w:t>?</w:t>
      </w:r>
    </w:p>
    <w:p w14:paraId="55E651B9"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eastAsia="Calibri"/>
          <w:b/>
          <w:noProof/>
          <w:sz w:val="36"/>
          <w:szCs w:val="36"/>
        </w:rPr>
        <mc:AlternateContent>
          <mc:Choice Requires="wps">
            <w:drawing>
              <wp:anchor distT="0" distB="0" distL="114300" distR="114300" simplePos="0" relativeHeight="251668837" behindDoc="0" locked="0" layoutInCell="1" allowOverlap="1" wp14:anchorId="385745D0" wp14:editId="071DFBBB">
                <wp:simplePos x="0" y="0"/>
                <wp:positionH relativeFrom="margin">
                  <wp:posOffset>0</wp:posOffset>
                </wp:positionH>
                <wp:positionV relativeFrom="paragraph">
                  <wp:posOffset>0</wp:posOffset>
                </wp:positionV>
                <wp:extent cx="400050" cy="257175"/>
                <wp:effectExtent l="0" t="0" r="0" b="9525"/>
                <wp:wrapNone/>
                <wp:docPr id="23458" name="Text Box 23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noFill/>
                        <a:ln>
                          <a:noFill/>
                        </a:ln>
                        <a:extLst/>
                      </wps:spPr>
                      <wps:txbx>
                        <w:txbxContent>
                          <w:p w14:paraId="2FF404D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8" o:spid="_x0000_s1097" type="#_x0000_t202" style="position:absolute;left:0;text-align:left;margin-left:0;margin-top:0;width:31.5pt;height:20.25pt;z-index:2516688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" filled="f" stroked="f">
                <v:textbox>
                  <w:txbxContent>
                    <w:p w14:paraId="2FF404D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rPr>
          <w:rFonts w:ascii="Arial" w:hAnsi="Arial" w:cs="Arial"/>
          <w:sz w:val="20"/>
        </w:rPr>
        <w:sym w:font="Wingdings" w:char="F06D"/>
      </w:r>
      <w:r w:rsidRPr="004342F6">
        <w:rPr>
          <w:rFonts w:ascii="Arial" w:hAnsi="Arial" w:cs="Arial"/>
          <w:sz w:val="20"/>
        </w:rPr>
        <w:tab/>
      </w:r>
      <w:r w:rsidRPr="004342F6">
        <w:rPr>
          <w:rFonts w:ascii="Arial" w:eastAsia="Arial" w:hAnsi="Arial" w:cs="Arial"/>
          <w:sz w:val="20"/>
        </w:rPr>
        <w:t>Yes</w:t>
      </w:r>
      <w:r w:rsidRPr="004342F6">
        <w:rPr>
          <w:rFonts w:ascii="Arial" w:hAnsi="Arial" w:cs="Arial"/>
          <w:sz w:val="20"/>
        </w:rPr>
        <w:tab/>
        <w:t>1</w:t>
      </w:r>
      <w:r w:rsidRPr="004342F6">
        <w:rPr>
          <w:rFonts w:ascii="Arial" w:hAnsi="Arial" w:cs="Arial"/>
          <w:sz w:val="20"/>
        </w:rPr>
        <w:tab/>
      </w:r>
    </w:p>
    <w:p w14:paraId="7FDA16E5"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r>
      <w:r w:rsidRPr="004342F6">
        <w:rPr>
          <w:rFonts w:ascii="Arial" w:eastAsia="Arial" w:hAnsi="Arial" w:cs="Arial"/>
          <w:sz w:val="20"/>
        </w:rPr>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r w:rsidRPr="004342F6">
        <w:rPr>
          <w:rFonts w:ascii="Arial Narrow" w:hAnsi="Arial Narrow" w:cs="Arial"/>
          <w:sz w:val="18"/>
          <w:szCs w:val="18"/>
        </w:rPr>
        <w:t xml:space="preserve">SKIP TO </w:t>
      </w:r>
      <w:r w:rsidR="004D0840" w:rsidRPr="004342F6">
        <w:rPr>
          <w:rFonts w:ascii="Arial Narrow" w:hAnsi="Arial Narrow" w:cs="Arial"/>
          <w:sz w:val="18"/>
          <w:szCs w:val="18"/>
        </w:rPr>
        <w:t>4.</w:t>
      </w:r>
      <w:r w:rsidR="009834A6" w:rsidRPr="004342F6">
        <w:rPr>
          <w:rFonts w:ascii="Arial Narrow" w:hAnsi="Arial Narrow" w:cs="Arial"/>
          <w:sz w:val="18"/>
          <w:szCs w:val="18"/>
        </w:rPr>
        <w:t>1</w:t>
      </w:r>
      <w:r w:rsidR="00052BF0" w:rsidRPr="004342F6">
        <w:rPr>
          <w:rFonts w:ascii="Arial Narrow" w:hAnsi="Arial Narrow" w:cs="Arial"/>
          <w:sz w:val="18"/>
          <w:szCs w:val="18"/>
        </w:rPr>
        <w:t>4</w:t>
      </w:r>
    </w:p>
    <w:p w14:paraId="6CAD5696" w14:textId="77777777" w:rsidR="0082465D" w:rsidRPr="004342F6" w:rsidRDefault="0082465D" w:rsidP="0082465D">
      <w:pPr>
        <w:pStyle w:val="QUESTIONTEXT"/>
      </w:pPr>
      <w:r w:rsidRPr="004342F6">
        <w:rPr>
          <w:rFonts w:eastAsia="Calibri"/>
          <w:noProof/>
        </w:rPr>
        <mc:AlternateContent>
          <mc:Choice Requires="wps">
            <w:drawing>
              <wp:anchor distT="0" distB="0" distL="114300" distR="114300" simplePos="0" relativeHeight="251680101" behindDoc="0" locked="0" layoutInCell="1" allowOverlap="1" wp14:anchorId="244EED22" wp14:editId="02EBEDAC">
                <wp:simplePos x="0" y="0"/>
                <wp:positionH relativeFrom="margin">
                  <wp:posOffset>0</wp:posOffset>
                </wp:positionH>
                <wp:positionV relativeFrom="paragraph">
                  <wp:posOffset>412573</wp:posOffset>
                </wp:positionV>
                <wp:extent cx="409575" cy="419100"/>
                <wp:effectExtent l="0" t="0" r="0" b="0"/>
                <wp:wrapNone/>
                <wp:docPr id="23109" name="Text Box 23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419100"/>
                        </a:xfrm>
                        <a:prstGeom prst="rect">
                          <a:avLst/>
                        </a:prstGeom>
                        <a:noFill/>
                        <a:ln>
                          <a:noFill/>
                        </a:ln>
                        <a:extLst/>
                      </wps:spPr>
                      <wps:txbx>
                        <w:txbxContent>
                          <w:p w14:paraId="552DF0D4"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 edited</w:t>
                            </w:r>
                          </w:p>
                          <w:p w14:paraId="5E7CCA2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09" o:spid="_x0000_s1098" type="#_x0000_t202" style="position:absolute;left:0;text-align:left;margin-left:0;margin-top:32.5pt;width:32.25pt;height:33pt;z-index:2516801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" filled="f" stroked="f">
                <v:textbox>
                  <w:txbxContent>
                    <w:p w14:paraId="552DF0D4"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 edited</w:t>
                      </w:r>
                    </w:p>
                    <w:p w14:paraId="5E7CCA2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4342F6">
        <w:t>4.</w:t>
      </w:r>
      <w:r w:rsidR="009834A6" w:rsidRPr="004342F6">
        <w:t>1</w:t>
      </w:r>
      <w:r w:rsidR="00052BF0" w:rsidRPr="004342F6">
        <w:t>0</w:t>
      </w:r>
      <w:r w:rsidR="009834A6" w:rsidRPr="004342F6">
        <w:t xml:space="preserve"> </w:t>
      </w:r>
      <w:r w:rsidRPr="004342F6">
        <w:tab/>
        <w:t xml:space="preserve">SFAs </w:t>
      </w:r>
      <w:r w:rsidR="00820D68" w:rsidRPr="004342F6">
        <w:t>do not have</w:t>
      </w:r>
      <w:r w:rsidRPr="004342F6">
        <w:t xml:space="preserve"> to wait until October 1 to initiate the verification process, and may instead choose to begin conducting verification once they have approved applications on file. Did your SFA send verification notices to any households, other than those selected for cause, prior to October 1, 2018?</w:t>
      </w:r>
      <w:r w:rsidRPr="004342F6" w:rsidDel="009F447C">
        <w:t xml:space="preserve"> </w:t>
      </w:r>
    </w:p>
    <w:p w14:paraId="50DF9B06" w14:textId="77777777" w:rsidR="0082465D" w:rsidRPr="004342F6" w:rsidRDefault="0082465D" w:rsidP="0082465D">
      <w:pPr>
        <w:pStyle w:val="RESPONSE0"/>
      </w:pPr>
      <w:r w:rsidRPr="004342F6">
        <w:sym w:font="Wingdings" w:char="F06D"/>
      </w:r>
      <w:r w:rsidRPr="004342F6">
        <w:tab/>
      </w:r>
      <w:r w:rsidRPr="004342F6">
        <w:rPr>
          <w:rFonts w:eastAsia="Arial"/>
        </w:rPr>
        <w:t>Yes</w:t>
      </w:r>
      <w:r w:rsidRPr="004342F6">
        <w:tab/>
        <w:t>1</w:t>
      </w:r>
      <w:r w:rsidRPr="004342F6">
        <w:tab/>
      </w:r>
    </w:p>
    <w:p w14:paraId="2D4B09A0" w14:textId="77777777" w:rsidR="0082465D" w:rsidRPr="004342F6" w:rsidRDefault="0082465D" w:rsidP="0082465D">
      <w:pPr>
        <w:pStyle w:val="RESPONSE0"/>
        <w:rPr>
          <w:b/>
        </w:rPr>
      </w:pPr>
      <w:r w:rsidRPr="004342F6">
        <w:sym w:font="Wingdings" w:char="F06D"/>
      </w:r>
      <w:r w:rsidRPr="004342F6">
        <w:tab/>
        <w:t>No</w:t>
      </w:r>
      <w:r w:rsidRPr="004342F6">
        <w:tab/>
      </w:r>
      <w:r w:rsidR="00C17A00" w:rsidRPr="004342F6">
        <w:t>0</w:t>
      </w:r>
    </w:p>
    <w:p w14:paraId="32BD0DCD" w14:textId="77777777" w:rsidR="0082465D" w:rsidRPr="004342F6" w:rsidRDefault="0082465D" w:rsidP="0082465D">
      <w:pPr>
        <w:pStyle w:val="QUESTIONTEXT"/>
      </w:pPr>
      <w:r w:rsidRPr="004342F6">
        <w:t>4.1</w:t>
      </w:r>
      <w:r w:rsidR="00052BF0" w:rsidRPr="004342F6">
        <w:t>1</w:t>
      </w:r>
      <w:r w:rsidRPr="004342F6">
        <w:tab/>
        <w:t>What method(s) does your SFA use to follow up with households for verification requests?</w:t>
      </w:r>
    </w:p>
    <w:p w14:paraId="19C740AD" w14:textId="77777777" w:rsidR="0082465D" w:rsidRPr="004342F6" w:rsidRDefault="0082465D" w:rsidP="0082465D">
      <w:pPr>
        <w:pStyle w:val="SELECTONEMARKALL"/>
      </w:pPr>
      <w:r w:rsidRPr="004342F6">
        <w:rPr>
          <w:rFonts w:eastAsia="Calibri"/>
          <w:b w:val="0"/>
          <w:noProof/>
          <w:sz w:val="36"/>
          <w:szCs w:val="36"/>
        </w:rPr>
        <mc:AlternateContent>
          <mc:Choice Requires="wps">
            <w:drawing>
              <wp:anchor distT="0" distB="0" distL="114300" distR="114300" simplePos="0" relativeHeight="251661669" behindDoc="0" locked="0" layoutInCell="1" allowOverlap="1" wp14:anchorId="30099B6E" wp14:editId="7B9C8A6D">
                <wp:simplePos x="0" y="0"/>
                <wp:positionH relativeFrom="margin">
                  <wp:posOffset>-57150</wp:posOffset>
                </wp:positionH>
                <wp:positionV relativeFrom="paragraph">
                  <wp:posOffset>13335</wp:posOffset>
                </wp:positionV>
                <wp:extent cx="438150" cy="381000"/>
                <wp:effectExtent l="0" t="0" r="0" b="0"/>
                <wp:wrapNone/>
                <wp:docPr id="23480" name="Text Box 2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9B96B7"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22F1A141"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 &amp;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0" o:spid="_x0000_s1099" type="#_x0000_t202" style="position:absolute;left:0;text-align:left;margin-left:-4.5pt;margin-top:1.05pt;width:34.5pt;height:30pt;z-index:2516616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" stroked="f">
                <v:textbox>
                  <w:txbxContent>
                    <w:p w14:paraId="239B96B7"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22F1A141"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 &amp; 3</w:t>
                      </w:r>
                    </w:p>
                  </w:txbxContent>
                </v:textbox>
                <w10:wrap anchorx="margin"/>
              </v:shape>
            </w:pict>
          </mc:Fallback>
        </mc:AlternateContent>
      </w:r>
      <w:r w:rsidRPr="004342F6">
        <w:t>Select ALL THAT APPLY</w:t>
      </w:r>
    </w:p>
    <w:p w14:paraId="0C08E01A" w14:textId="74614C5B" w:rsidR="0082465D" w:rsidRPr="004342F6" w:rsidRDefault="0082465D" w:rsidP="0082465D">
      <w:pPr>
        <w:pStyle w:val="RESPONSE0"/>
      </w:pPr>
      <w:bookmarkStart w:id="4" w:name="_Hlk504472786"/>
      <w:r w:rsidRPr="004342F6">
        <w:sym w:font="Wingdings" w:char="F06F"/>
      </w:r>
      <w:r w:rsidRPr="004342F6">
        <w:tab/>
        <w:t>Mailed letter (including certified mail)</w:t>
      </w:r>
      <w:r w:rsidRPr="004342F6">
        <w:tab/>
        <w:t>1</w:t>
      </w:r>
    </w:p>
    <w:p w14:paraId="4B8A0236" w14:textId="77777777" w:rsidR="0082465D" w:rsidRPr="004342F6" w:rsidRDefault="0082465D" w:rsidP="0082465D">
      <w:pPr>
        <w:pStyle w:val="RESPONSE0"/>
      </w:pPr>
      <w:r w:rsidRPr="004342F6">
        <w:sym w:font="Wingdings" w:char="F06F"/>
      </w:r>
      <w:r w:rsidRPr="004342F6">
        <w:tab/>
        <w:t>Letter or packet sent home with student</w:t>
      </w:r>
      <w:r w:rsidRPr="004342F6">
        <w:tab/>
        <w:t>2</w:t>
      </w:r>
      <w:r w:rsidRPr="004342F6">
        <w:tab/>
      </w:r>
    </w:p>
    <w:p w14:paraId="0883B760" w14:textId="77777777" w:rsidR="0082465D" w:rsidRPr="004342F6" w:rsidRDefault="0082465D" w:rsidP="0082465D">
      <w:pPr>
        <w:pStyle w:val="RESPONSE0"/>
      </w:pPr>
      <w:r w:rsidRPr="004342F6">
        <w:sym w:font="Wingdings" w:char="F06F"/>
      </w:r>
      <w:r w:rsidRPr="004342F6">
        <w:tab/>
        <w:t>Telephone call</w:t>
      </w:r>
      <w:r w:rsidRPr="004342F6">
        <w:tab/>
        <w:t>3</w:t>
      </w:r>
      <w:r w:rsidRPr="004342F6">
        <w:tab/>
      </w:r>
    </w:p>
    <w:p w14:paraId="401E849D" w14:textId="77777777" w:rsidR="0082465D" w:rsidRPr="004342F6" w:rsidRDefault="0082465D" w:rsidP="0082465D">
      <w:pPr>
        <w:pStyle w:val="RESPONSE0"/>
      </w:pPr>
      <w:r w:rsidRPr="004342F6">
        <w:sym w:font="Wingdings" w:char="F06F"/>
      </w:r>
      <w:r w:rsidRPr="004342F6">
        <w:tab/>
        <w:t>Email</w:t>
      </w:r>
      <w:r w:rsidRPr="004342F6">
        <w:tab/>
        <w:t>4</w:t>
      </w:r>
    </w:p>
    <w:p w14:paraId="6DD2515A" w14:textId="77777777" w:rsidR="0082465D" w:rsidRPr="004342F6" w:rsidRDefault="0082465D" w:rsidP="0082465D">
      <w:pPr>
        <w:pStyle w:val="RESPONSE0"/>
      </w:pPr>
      <w:r w:rsidRPr="004342F6">
        <w:sym w:font="Wingdings" w:char="F06F"/>
      </w:r>
      <w:r w:rsidRPr="004342F6">
        <w:tab/>
        <w:t>Text</w:t>
      </w:r>
      <w:r w:rsidRPr="004342F6">
        <w:tab/>
        <w:t>5</w:t>
      </w:r>
      <w:r w:rsidRPr="004342F6">
        <w:tab/>
      </w:r>
    </w:p>
    <w:p w14:paraId="3887CD20" w14:textId="77777777" w:rsidR="0082465D" w:rsidRPr="004342F6" w:rsidRDefault="0082465D" w:rsidP="0082465D">
      <w:pPr>
        <w:pStyle w:val="RESPONSE0"/>
      </w:pPr>
      <w:r w:rsidRPr="004342F6">
        <w:sym w:font="Wingdings" w:char="F06F"/>
      </w:r>
      <w:r w:rsidRPr="004342F6">
        <w:tab/>
        <w:t>In</w:t>
      </w:r>
      <w:r w:rsidR="00C454CB" w:rsidRPr="004342F6">
        <w:t>-</w:t>
      </w:r>
      <w:r w:rsidRPr="004342F6">
        <w:t>person</w:t>
      </w:r>
      <w:r w:rsidR="00C454CB" w:rsidRPr="004342F6">
        <w:t xml:space="preserve"> visit or meeting</w:t>
      </w:r>
      <w:r w:rsidRPr="004342F6">
        <w:tab/>
        <w:t>6</w:t>
      </w:r>
    </w:p>
    <w:p w14:paraId="4CD51FF6" w14:textId="77777777" w:rsidR="0082465D" w:rsidRPr="004342F6" w:rsidRDefault="0082465D" w:rsidP="0082465D">
      <w:pPr>
        <w:pStyle w:val="RESPONSE0"/>
      </w:pPr>
      <w:r w:rsidRPr="004342F6">
        <w:sym w:font="Wingdings" w:char="F06F"/>
      </w:r>
      <w:r w:rsidRPr="004342F6">
        <w:tab/>
        <w:t xml:space="preserve">Other </w:t>
      </w:r>
      <w:r w:rsidRPr="004342F6">
        <w:rPr>
          <w:i/>
        </w:rPr>
        <w:t>(Specify)</w:t>
      </w:r>
      <w:r w:rsidRPr="004342F6">
        <w:tab/>
        <w:t>99</w:t>
      </w:r>
    </w:p>
    <w:p w14:paraId="27380A51" w14:textId="77777777" w:rsidR="0082465D" w:rsidRPr="004342F6" w:rsidRDefault="0082465D" w:rsidP="0082465D">
      <w:pPr>
        <w:pStyle w:val="BoxResponse"/>
      </w:pPr>
      <w:r w:rsidRPr="004342F6">
        <w:t>Specify</w:t>
      </w:r>
      <w:r w:rsidRPr="004342F6">
        <w:tab/>
      </w:r>
      <w:r w:rsidRPr="004342F6">
        <w:rPr>
          <w:noProof/>
        </w:rPr>
        <mc:AlternateContent>
          <mc:Choice Requires="wps">
            <w:drawing>
              <wp:anchor distT="0" distB="0" distL="114300" distR="114300" simplePos="0" relativeHeight="251660645" behindDoc="0" locked="0" layoutInCell="1" allowOverlap="1" wp14:anchorId="3F7762AC" wp14:editId="621129B0">
                <wp:simplePos x="0" y="0"/>
                <wp:positionH relativeFrom="column">
                  <wp:posOffset>914400</wp:posOffset>
                </wp:positionH>
                <wp:positionV relativeFrom="paragraph">
                  <wp:posOffset>81280</wp:posOffset>
                </wp:positionV>
                <wp:extent cx="1834515" cy="182880"/>
                <wp:effectExtent l="9525" t="12700" r="13335" b="13970"/>
                <wp:wrapNone/>
                <wp:docPr id="23088" name="Rectangle 2308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27D4983" id="Rectangle 23088" o:spid="_x0000_s1026" alt="Blank space for entering response" style="position:absolute;margin-left:1in;margin-top:6.4pt;width:144.45pt;height:14.4pt;z-index:2516606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Py2rHhAAgAAbgQAAA4A&#10;AAAAAAAAAAAAAAAALgIAAGRycy9lMm9Eb2MueG1sUEsBAi0AFAAGAAgAAAAhABieeo7dAAAACQEA&#10;AA8AAAAAAAAAAAAAAAAAmgQAAGRycy9kb3ducmV2LnhtbFBLBQYAAAAABAAEAPMAAACkBQAAAAA=&#10;"/>
            </w:pict>
          </mc:Fallback>
        </mc:AlternateContent>
      </w:r>
      <w:r w:rsidRPr="004342F6">
        <w:t xml:space="preserve">(STRING </w:t>
      </w:r>
      <w:sdt>
        <w:sdtPr>
          <w:alias w:val="STRING LENGTH"/>
          <w:tag w:val="STRING LENGTH"/>
          <w:id w:val="-1953619228"/>
          <w:temporary/>
          <w:showingPlcHdr/>
        </w:sdtPr>
        <w:sdtEndPr/>
        <w:sdtContent>
          <w:r w:rsidRPr="004342F6">
            <w:t>(NUM)</w:t>
          </w:r>
        </w:sdtContent>
      </w:sdt>
      <w:r w:rsidRPr="004342F6">
        <w:t>)</w:t>
      </w:r>
    </w:p>
    <w:p w14:paraId="2BF0991F" w14:textId="77777777" w:rsidR="009834A6" w:rsidRPr="004342F6" w:rsidRDefault="009834A6">
      <w:pPr>
        <w:tabs>
          <w:tab w:val="clear" w:pos="432"/>
        </w:tabs>
        <w:spacing w:before="0" w:after="200" w:line="276" w:lineRule="auto"/>
        <w:ind w:firstLine="0"/>
        <w:jc w:val="left"/>
        <w:rPr>
          <w:rFonts w:ascii="Arial" w:hAnsi="Arial" w:cs="Arial"/>
          <w:b/>
          <w:sz w:val="20"/>
        </w:rPr>
      </w:pPr>
      <w:r w:rsidRPr="004342F6">
        <w:br w:type="page"/>
      </w:r>
    </w:p>
    <w:p w14:paraId="482F0FFB" w14:textId="77777777" w:rsidR="0082465D" w:rsidRPr="004342F6" w:rsidRDefault="0082465D" w:rsidP="0082465D">
      <w:pPr>
        <w:pStyle w:val="QUESTIONTEXT"/>
      </w:pPr>
      <w:r w:rsidRPr="004342F6">
        <w:rPr>
          <w:rFonts w:eastAsia="Calibri"/>
          <w:b w:val="0"/>
          <w:noProof/>
          <w:sz w:val="36"/>
          <w:szCs w:val="36"/>
        </w:rPr>
        <mc:AlternateContent>
          <mc:Choice Requires="wps">
            <w:drawing>
              <wp:anchor distT="0" distB="0" distL="114300" distR="114300" simplePos="0" relativeHeight="251669861" behindDoc="0" locked="0" layoutInCell="1" allowOverlap="1" wp14:anchorId="47793089" wp14:editId="0F47CB51">
                <wp:simplePos x="0" y="0"/>
                <wp:positionH relativeFrom="margin">
                  <wp:posOffset>0</wp:posOffset>
                </wp:positionH>
                <wp:positionV relativeFrom="paragraph">
                  <wp:posOffset>360045</wp:posOffset>
                </wp:positionV>
                <wp:extent cx="457200" cy="276860"/>
                <wp:effectExtent l="0" t="0" r="0" b="8890"/>
                <wp:wrapNone/>
                <wp:docPr id="23110" name="Text Box 23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6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0CA66D"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6598250"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10" o:spid="_x0000_s1100" type="#_x0000_t202" style="position:absolute;left:0;text-align:left;margin-left:0;margin-top:28.35pt;width:36pt;height:21.8pt;z-index:2516698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" stroked="f">
                <v:textbox>
                  <w:txbxContent>
                    <w:p w14:paraId="3E0CA66D"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6598250"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w:t>
                      </w:r>
                    </w:p>
                  </w:txbxContent>
                </v:textbox>
                <w10:wrap anchorx="margin"/>
              </v:shape>
            </w:pict>
          </mc:Fallback>
        </mc:AlternateContent>
      </w:r>
      <w:r w:rsidRPr="004342F6">
        <w:t>4.</w:t>
      </w:r>
      <w:r w:rsidR="009834A6" w:rsidRPr="004342F6">
        <w:t>1</w:t>
      </w:r>
      <w:r w:rsidR="00052BF0" w:rsidRPr="004342F6">
        <w:t>2</w:t>
      </w:r>
      <w:r w:rsidRPr="004342F6">
        <w:tab/>
        <w:t>Does your SFA accept emailed submissions of verification documentation?</w:t>
      </w:r>
    </w:p>
    <w:p w14:paraId="5084E23B"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14E7C74E"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p>
    <w:p w14:paraId="1AD5B4F5" w14:textId="53BB3F86" w:rsidR="0082465D" w:rsidRPr="004342F6" w:rsidRDefault="0082465D" w:rsidP="0082465D">
      <w:pPr>
        <w:pStyle w:val="QUESTIONTEXT"/>
        <w:spacing w:before="360"/>
      </w:pPr>
      <w:r w:rsidRPr="004342F6">
        <w:rPr>
          <w:rFonts w:eastAsia="Calibri"/>
          <w:b w:val="0"/>
          <w:noProof/>
          <w:sz w:val="36"/>
          <w:szCs w:val="36"/>
        </w:rPr>
        <mc:AlternateContent>
          <mc:Choice Requires="wps">
            <w:drawing>
              <wp:anchor distT="0" distB="0" distL="114300" distR="114300" simplePos="0" relativeHeight="251670885" behindDoc="0" locked="0" layoutInCell="1" allowOverlap="1" wp14:anchorId="504FAA35" wp14:editId="1B418D8C">
                <wp:simplePos x="0" y="0"/>
                <wp:positionH relativeFrom="margin">
                  <wp:posOffset>-59542</wp:posOffset>
                </wp:positionH>
                <wp:positionV relativeFrom="paragraph">
                  <wp:posOffset>420695</wp:posOffset>
                </wp:positionV>
                <wp:extent cx="504382" cy="457200"/>
                <wp:effectExtent l="0" t="0" r="0"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82" cy="457200"/>
                        </a:xfrm>
                        <a:prstGeom prst="rect">
                          <a:avLst/>
                        </a:prstGeom>
                        <a:noFill/>
                        <a:ln>
                          <a:noFill/>
                        </a:ln>
                        <a:extLst/>
                      </wps:spPr>
                      <wps:txbx>
                        <w:txbxContent>
                          <w:p w14:paraId="2A249CB5" w14:textId="77777777" w:rsidR="005961C2" w:rsidRPr="00D31659" w:rsidRDefault="005961C2" w:rsidP="0082465D">
                            <w:pPr>
                              <w:tabs>
                                <w:tab w:val="clear" w:pos="432"/>
                              </w:tabs>
                              <w:spacing w:before="0" w:after="0"/>
                              <w:ind w:right="-110" w:firstLine="0"/>
                              <w:jc w:val="left"/>
                              <w:rPr>
                                <w:rFonts w:ascii="Arial" w:hAnsi="Arial" w:cs="Arial"/>
                                <w:i/>
                                <w:sz w:val="12"/>
                                <w:szCs w:val="12"/>
                              </w:rPr>
                            </w:pPr>
                            <w:r>
                              <w:rPr>
                                <w:rFonts w:ascii="Arial" w:hAnsi="Arial" w:cs="Arial"/>
                                <w:i/>
                                <w:sz w:val="12"/>
                                <w:szCs w:val="12"/>
                              </w:rPr>
                              <w:t>Pretested only CNOPS-II Yea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9" o:spid="_x0000_s1101" type="#_x0000_t202" style="position:absolute;left:0;text-align:left;margin-left:-4.7pt;margin-top:33.15pt;width:39.7pt;height:36pt;z-index:2516708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" filled="f" stroked="f">
                <v:textbox>
                  <w:txbxContent>
                    <w:p w14:paraId="2A249CB5" w14:textId="77777777" w:rsidR="005961C2" w:rsidRPr="00D31659" w:rsidRDefault="005961C2" w:rsidP="0082465D">
                      <w:pPr>
                        <w:tabs>
                          <w:tab w:val="clear" w:pos="432"/>
                        </w:tabs>
                        <w:spacing w:before="0" w:after="0"/>
                        <w:ind w:right="-110" w:firstLine="0"/>
                        <w:jc w:val="left"/>
                        <w:rPr>
                          <w:rFonts w:ascii="Arial" w:hAnsi="Arial" w:cs="Arial"/>
                          <w:i/>
                          <w:sz w:val="12"/>
                          <w:szCs w:val="12"/>
                        </w:rPr>
                      </w:pPr>
                      <w:r>
                        <w:rPr>
                          <w:rFonts w:ascii="Arial" w:hAnsi="Arial" w:cs="Arial"/>
                          <w:i/>
                          <w:sz w:val="12"/>
                          <w:szCs w:val="12"/>
                        </w:rPr>
                        <w:t>Pretested only CNOPS-II Year 3</w:t>
                      </w:r>
                    </w:p>
                  </w:txbxContent>
                </v:textbox>
                <w10:wrap anchorx="margin"/>
              </v:shape>
            </w:pict>
          </mc:Fallback>
        </mc:AlternateContent>
      </w:r>
      <w:r w:rsidRPr="004342F6">
        <w:t>4.</w:t>
      </w:r>
      <w:r w:rsidR="009834A6" w:rsidRPr="004342F6">
        <w:t>1</w:t>
      </w:r>
      <w:r w:rsidR="00052BF0" w:rsidRPr="004342F6">
        <w:t>3</w:t>
      </w:r>
      <w:r w:rsidRPr="004342F6">
        <w:tab/>
        <w:t xml:space="preserve">Did your SFA use computer software or automated technology to assist with the verification process during </w:t>
      </w:r>
      <w:r w:rsidR="001A66DF" w:rsidRPr="004342F6">
        <w:t>SY 2018</w:t>
      </w:r>
      <w:r w:rsidR="009E1F21">
        <w:t>-19</w:t>
      </w:r>
      <w:r w:rsidRPr="004342F6">
        <w:t>? For example, software or automation may be used to select the verification sample, track student verification status, or track letters or communication sent to households.</w:t>
      </w:r>
    </w:p>
    <w:p w14:paraId="138BE8A2"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r>
      <w:r w:rsidRPr="004342F6">
        <w:rPr>
          <w:rFonts w:ascii="Arial" w:eastAsia="Arial" w:hAnsi="Arial" w:cs="Arial"/>
          <w:sz w:val="20"/>
        </w:rPr>
        <w:t>Yes</w:t>
      </w:r>
      <w:r w:rsidRPr="004342F6">
        <w:rPr>
          <w:rFonts w:ascii="Arial" w:hAnsi="Arial" w:cs="Arial"/>
          <w:sz w:val="20"/>
        </w:rPr>
        <w:tab/>
        <w:t>1</w:t>
      </w:r>
      <w:r w:rsidRPr="004342F6">
        <w:rPr>
          <w:rFonts w:ascii="Arial" w:hAnsi="Arial" w:cs="Arial"/>
          <w:sz w:val="20"/>
        </w:rPr>
        <w:tab/>
      </w:r>
    </w:p>
    <w:p w14:paraId="79684938" w14:textId="77777777" w:rsidR="000A4193" w:rsidRPr="004342F6" w:rsidRDefault="0082465D" w:rsidP="007D3413">
      <w:pPr>
        <w:tabs>
          <w:tab w:val="clear" w:pos="432"/>
          <w:tab w:val="left" w:pos="1080"/>
          <w:tab w:val="left" w:leader="dot" w:pos="8100"/>
          <w:tab w:val="left" w:pos="8550"/>
        </w:tabs>
        <w:spacing w:after="0"/>
        <w:ind w:left="1080" w:hanging="360"/>
        <w:jc w:val="left"/>
        <w:rPr>
          <w:rFonts w:ascii="Arial" w:hAnsi="Arial"/>
          <w:b/>
          <w:sz w:val="20"/>
          <w:szCs w:val="24"/>
        </w:rPr>
      </w:pPr>
      <w:r w:rsidRPr="004342F6">
        <w:rPr>
          <w:rFonts w:ascii="Arial" w:hAnsi="Arial" w:cs="Arial"/>
          <w:sz w:val="20"/>
        </w:rPr>
        <w:sym w:font="Wingdings" w:char="F06D"/>
      </w:r>
      <w:r w:rsidRPr="004342F6">
        <w:rPr>
          <w:rFonts w:ascii="Arial" w:hAnsi="Arial" w:cs="Arial"/>
          <w:sz w:val="20"/>
        </w:rPr>
        <w:tab/>
      </w:r>
      <w:r w:rsidRPr="004342F6">
        <w:rPr>
          <w:rFonts w:ascii="Arial" w:eastAsia="Arial" w:hAnsi="Arial" w:cs="Arial"/>
          <w:sz w:val="20"/>
        </w:rPr>
        <w:t>No</w:t>
      </w:r>
      <w:r w:rsidRPr="004342F6">
        <w:rPr>
          <w:rFonts w:ascii="Arial" w:hAnsi="Arial" w:cs="Arial"/>
          <w:sz w:val="20"/>
        </w:rPr>
        <w:tab/>
      </w:r>
      <w:r w:rsidR="00C17A00" w:rsidRPr="004342F6">
        <w:rPr>
          <w:rFonts w:ascii="Arial" w:hAnsi="Arial" w:cs="Arial"/>
          <w:sz w:val="20"/>
        </w:rPr>
        <w:t>0</w:t>
      </w:r>
    </w:p>
    <w:p w14:paraId="30CDD64A" w14:textId="77777777" w:rsidR="005247E7" w:rsidRPr="004342F6" w:rsidRDefault="0082465D" w:rsidP="0082465D">
      <w:pPr>
        <w:pStyle w:val="INTRO"/>
      </w:pPr>
      <w:r w:rsidRPr="004342F6">
        <w:t xml:space="preserve">The next questions ask about direct certification of children for free school meals. Direct certification is the process through which States or LEAs match student enrollment data to </w:t>
      </w:r>
      <w:r w:rsidR="00C454CB" w:rsidRPr="004342F6">
        <w:t xml:space="preserve">other needs-based </w:t>
      </w:r>
      <w:r w:rsidRPr="004342F6">
        <w:t xml:space="preserve">program data to determine if students are “categorically eligible” for free school meals without the need for household applications. Categorical eligibility for free meals for all children in the household may result from a child’s (or any household member’s) receipt of benefits under SNAP, TANF, or FDPIR, or for a child who is designated as Other Source Categorically Eligible through Head Start or Homeless, Migrant, Runaway, or Foster Child Status. </w:t>
      </w:r>
    </w:p>
    <w:p w14:paraId="63A2B2EA" w14:textId="77777777" w:rsidR="00561F08" w:rsidRPr="004342F6" w:rsidRDefault="0082465D" w:rsidP="0082465D">
      <w:pPr>
        <w:pStyle w:val="INTRO"/>
      </w:pPr>
      <w:r w:rsidRPr="004342F6">
        <w:t>SNAP is the Supplemental Nutrition Assistance Program (formerly known as Food Stamps). TANF is Temporary Assistance for Needy Families. FDPIR is the Food Distribution Program on Indian Reservations.</w:t>
      </w:r>
    </w:p>
    <w:p w14:paraId="73B6B9A2" w14:textId="5180CEAC" w:rsidR="0082465D" w:rsidRPr="004342F6" w:rsidRDefault="00276E3B" w:rsidP="007D3413">
      <w:pPr>
        <w:pStyle w:val="QUESTIONTEXT"/>
      </w:pPr>
      <w:r w:rsidRPr="004342F6">
        <w:rPr>
          <w:rFonts w:eastAsia="Calibri"/>
          <w:noProof/>
          <w:sz w:val="36"/>
          <w:szCs w:val="36"/>
        </w:rPr>
        <mc:AlternateContent>
          <mc:Choice Requires="wps">
            <w:drawing>
              <wp:anchor distT="0" distB="0" distL="114300" distR="114300" simplePos="0" relativeHeight="251681125" behindDoc="0" locked="0" layoutInCell="1" allowOverlap="1" wp14:anchorId="3CDFE29D" wp14:editId="72609CE6">
                <wp:simplePos x="0" y="0"/>
                <wp:positionH relativeFrom="margin">
                  <wp:posOffset>-88900</wp:posOffset>
                </wp:positionH>
                <wp:positionV relativeFrom="paragraph">
                  <wp:posOffset>340995</wp:posOffset>
                </wp:positionV>
                <wp:extent cx="400050" cy="297712"/>
                <wp:effectExtent l="0" t="0" r="0" b="762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77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B2761E"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102" type="#_x0000_t202" style="position:absolute;left:0;text-align:left;margin-left:-7pt;margin-top:26.85pt;width:31.5pt;height:23.45pt;z-index:2516811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" stroked="f">
                <v:textbox>
                  <w:txbxContent>
                    <w:p w14:paraId="65B2761E"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82465D" w:rsidRPr="004342F6">
        <w:t>4.</w:t>
      </w:r>
      <w:r w:rsidR="009834A6" w:rsidRPr="004342F6">
        <w:t>1</w:t>
      </w:r>
      <w:r w:rsidR="00052BF0" w:rsidRPr="004342F6">
        <w:t>4</w:t>
      </w:r>
      <w:r w:rsidR="0082465D" w:rsidRPr="004342F6">
        <w:tab/>
        <w:t xml:space="preserve">Did your SFA </w:t>
      </w:r>
      <w:r w:rsidR="00E27213" w:rsidRPr="004342F6">
        <w:t xml:space="preserve">or State </w:t>
      </w:r>
      <w:r w:rsidR="0082465D" w:rsidRPr="004342F6">
        <w:t xml:space="preserve">use the direct certification process to determine if students were categorically eligible for free meal benefits in </w:t>
      </w:r>
      <w:r w:rsidR="001A66DF" w:rsidRPr="004342F6">
        <w:t>SY 2018</w:t>
      </w:r>
      <w:r w:rsidR="009E1F21">
        <w:t>-19</w:t>
      </w:r>
      <w:r w:rsidR="0082465D" w:rsidRPr="004342F6">
        <w:t>?</w:t>
      </w:r>
    </w:p>
    <w:p w14:paraId="43FC7B01" w14:textId="77777777" w:rsidR="0082465D" w:rsidRPr="004342F6" w:rsidRDefault="0082465D" w:rsidP="0082465D">
      <w:pPr>
        <w:pStyle w:val="RESPONSE0"/>
      </w:pPr>
      <w:r w:rsidRPr="004342F6">
        <w:sym w:font="Wingdings" w:char="F06D"/>
      </w:r>
      <w:r w:rsidRPr="004342F6">
        <w:tab/>
        <w:t>Yes</w:t>
      </w:r>
      <w:r w:rsidRPr="004342F6">
        <w:tab/>
        <w:t>1</w:t>
      </w:r>
      <w:r w:rsidRPr="004342F6">
        <w:tab/>
      </w:r>
    </w:p>
    <w:p w14:paraId="4807B8A5" w14:textId="77777777" w:rsidR="0082465D" w:rsidRPr="004342F6" w:rsidRDefault="0082465D" w:rsidP="0082465D">
      <w:pPr>
        <w:pStyle w:val="RESPONSE0"/>
      </w:pPr>
      <w:r w:rsidRPr="004342F6">
        <w:sym w:font="Wingdings" w:char="F06D"/>
      </w:r>
      <w:r w:rsidRPr="004342F6">
        <w:tab/>
        <w:t>No</w:t>
      </w:r>
      <w:r w:rsidRPr="004342F6">
        <w:tab/>
      </w:r>
      <w:r w:rsidR="00C17A00" w:rsidRPr="004342F6">
        <w:t>0</w:t>
      </w:r>
      <w:r w:rsidRPr="004342F6">
        <w:t xml:space="preserve"> </w:t>
      </w:r>
      <w:r w:rsidRPr="004342F6">
        <w:tab/>
      </w:r>
      <w:r w:rsidRPr="004342F6">
        <w:rPr>
          <w:rFonts w:ascii="Arial Narrow" w:hAnsi="Arial Narrow"/>
          <w:sz w:val="18"/>
        </w:rPr>
        <w:t>SKIP TO</w:t>
      </w:r>
      <w:r w:rsidR="00844B67" w:rsidRPr="004342F6">
        <w:rPr>
          <w:rFonts w:ascii="Arial Narrow" w:hAnsi="Arial Narrow"/>
          <w:sz w:val="18"/>
        </w:rPr>
        <w:t xml:space="preserve"> 5.1</w:t>
      </w:r>
    </w:p>
    <w:p w14:paraId="6B435F44" w14:textId="558571E7" w:rsidR="004D0840" w:rsidRPr="004342F6" w:rsidRDefault="004D0840" w:rsidP="004D0840">
      <w:pPr>
        <w:tabs>
          <w:tab w:val="clear" w:pos="432"/>
          <w:tab w:val="left" w:pos="720"/>
        </w:tabs>
        <w:spacing w:before="360"/>
        <w:ind w:left="720" w:right="360" w:hanging="720"/>
        <w:jc w:val="left"/>
        <w:rPr>
          <w:rFonts w:ascii="Arial" w:hAnsi="Arial" w:cs="Arial"/>
          <w:b/>
          <w:sz w:val="20"/>
        </w:rPr>
      </w:pPr>
      <w:r w:rsidRPr="004342F6">
        <w:rPr>
          <w:rFonts w:ascii="Arial" w:hAnsi="Arial" w:cs="Arial"/>
          <w:b/>
          <w:noProof/>
          <w:sz w:val="20"/>
        </w:rPr>
        <mc:AlternateContent>
          <mc:Choice Requires="wps">
            <w:drawing>
              <wp:anchor distT="0" distB="0" distL="114300" distR="114300" simplePos="0" relativeHeight="251895141" behindDoc="0" locked="0" layoutInCell="1" allowOverlap="1" wp14:anchorId="13419E4A" wp14:editId="1B45C4C4">
                <wp:simplePos x="0" y="0"/>
                <wp:positionH relativeFrom="margin">
                  <wp:posOffset>-139065</wp:posOffset>
                </wp:positionH>
                <wp:positionV relativeFrom="paragraph">
                  <wp:posOffset>466725</wp:posOffset>
                </wp:positionV>
                <wp:extent cx="533400" cy="647700"/>
                <wp:effectExtent l="0" t="0" r="0" b="0"/>
                <wp:wrapNone/>
                <wp:docPr id="23663" name="Text Box 236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F01239" w14:textId="122E550B" w:rsidR="005961C2" w:rsidRPr="00D31659" w:rsidRDefault="005961C2" w:rsidP="004D0840">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edited</w:t>
                            </w:r>
                          </w:p>
                          <w:p w14:paraId="33F7EF99" w14:textId="77777777" w:rsidR="005961C2" w:rsidRPr="00D31659" w:rsidRDefault="005961C2" w:rsidP="004D0840">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63" o:spid="_x0000_s1103" type="#_x0000_t202" style="position:absolute;left:0;text-align:left;margin-left:-10.95pt;margin-top:36.75pt;width:42pt;height:51pt;z-index:2518951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" stroked="f">
                <v:textbox>
                  <w:txbxContent>
                    <w:p w14:paraId="2BF01239" w14:textId="122E550B" w:rsidR="005961C2" w:rsidRPr="00D31659" w:rsidRDefault="005961C2" w:rsidP="004D0840">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edited</w:t>
                      </w:r>
                    </w:p>
                    <w:p w14:paraId="33F7EF99" w14:textId="77777777" w:rsidR="005961C2" w:rsidRPr="00D31659" w:rsidRDefault="005961C2" w:rsidP="004D0840">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4342F6">
        <w:rPr>
          <w:rFonts w:ascii="Arial" w:hAnsi="Arial" w:cs="Arial"/>
          <w:b/>
          <w:sz w:val="20"/>
        </w:rPr>
        <w:t>4.</w:t>
      </w:r>
      <w:r w:rsidR="009834A6" w:rsidRPr="004342F6">
        <w:rPr>
          <w:rFonts w:ascii="Arial" w:hAnsi="Arial" w:cs="Arial"/>
          <w:b/>
          <w:sz w:val="20"/>
        </w:rPr>
        <w:t>1</w:t>
      </w:r>
      <w:r w:rsidR="00BD7E56" w:rsidRPr="004342F6">
        <w:rPr>
          <w:rFonts w:ascii="Arial" w:hAnsi="Arial" w:cs="Arial"/>
          <w:b/>
          <w:sz w:val="20"/>
        </w:rPr>
        <w:t>5</w:t>
      </w:r>
      <w:r w:rsidRPr="004342F6">
        <w:rPr>
          <w:rFonts w:ascii="Arial" w:hAnsi="Arial" w:cs="Arial"/>
          <w:b/>
          <w:sz w:val="20"/>
        </w:rPr>
        <w:tab/>
        <w:t xml:space="preserve">What sources of categorical eligibility did your SFA or State use to directly certify children in </w:t>
      </w:r>
      <w:r w:rsidR="001A66DF" w:rsidRPr="004342F6">
        <w:rPr>
          <w:rFonts w:ascii="Arial" w:hAnsi="Arial" w:cs="Arial"/>
          <w:b/>
          <w:sz w:val="20"/>
        </w:rPr>
        <w:t>SY 2018</w:t>
      </w:r>
      <w:r w:rsidR="009E1F21">
        <w:rPr>
          <w:rFonts w:ascii="Arial" w:hAnsi="Arial" w:cs="Arial"/>
          <w:b/>
          <w:sz w:val="20"/>
        </w:rPr>
        <w:t>-19</w:t>
      </w:r>
      <w:r w:rsidRPr="004342F6">
        <w:rPr>
          <w:rFonts w:ascii="Arial" w:hAnsi="Arial" w:cs="Arial"/>
          <w:b/>
          <w:sz w:val="20"/>
        </w:rPr>
        <w:t xml:space="preserve">?  If your SFA does not have any students in one or more of the State-approved statuses or programs listed below, mark “not applicable.” </w:t>
      </w:r>
      <w:r w:rsidR="00E27213" w:rsidRPr="004342F6">
        <w:rPr>
          <w:rFonts w:ascii="Arial" w:hAnsi="Arial" w:cs="Arial"/>
          <w:b/>
          <w:sz w:val="20"/>
        </w:rPr>
        <w:t>We will ask about Medicaid in the next question.</w:t>
      </w:r>
    </w:p>
    <w:tbl>
      <w:tblPr>
        <w:tblW w:w="4458"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20"/>
        <w:gridCol w:w="1159"/>
        <w:gridCol w:w="1159"/>
        <w:gridCol w:w="1781"/>
        <w:gridCol w:w="1514"/>
      </w:tblGrid>
      <w:tr w:rsidR="004D0840" w:rsidRPr="004342F6" w14:paraId="29C52484" w14:textId="77777777" w:rsidTr="00403841">
        <w:trPr>
          <w:trHeight w:val="189"/>
        </w:trPr>
        <w:tc>
          <w:tcPr>
            <w:tcW w:w="2056" w:type="pct"/>
            <w:tcBorders>
              <w:top w:val="nil"/>
              <w:left w:val="nil"/>
              <w:bottom w:val="nil"/>
              <w:right w:val="nil"/>
            </w:tcBorders>
            <w:vAlign w:val="bottom"/>
          </w:tcPr>
          <w:p w14:paraId="12AA9EEE" w14:textId="77777777" w:rsidR="004D0840" w:rsidRPr="004342F6" w:rsidRDefault="004D0840" w:rsidP="00403841">
            <w:pPr>
              <w:tabs>
                <w:tab w:val="clear" w:pos="432"/>
                <w:tab w:val="left" w:pos="288"/>
                <w:tab w:val="left" w:leader="dot" w:pos="6399"/>
              </w:tabs>
              <w:spacing w:before="60" w:after="60"/>
              <w:ind w:left="288" w:hanging="288"/>
              <w:jc w:val="left"/>
              <w:rPr>
                <w:rFonts w:ascii="Arial" w:hAnsi="Arial" w:cs="Arial"/>
                <w:sz w:val="20"/>
              </w:rPr>
            </w:pPr>
          </w:p>
        </w:tc>
        <w:tc>
          <w:tcPr>
            <w:tcW w:w="2944" w:type="pct"/>
            <w:gridSpan w:val="4"/>
            <w:tcBorders>
              <w:top w:val="nil"/>
              <w:left w:val="nil"/>
              <w:bottom w:val="single" w:sz="4" w:space="0" w:color="auto"/>
              <w:right w:val="nil"/>
            </w:tcBorders>
            <w:vAlign w:val="bottom"/>
          </w:tcPr>
          <w:p w14:paraId="369FC13D" w14:textId="77777777" w:rsidR="004D0840" w:rsidRPr="004342F6" w:rsidRDefault="00D05237" w:rsidP="00AE6D46">
            <w:pPr>
              <w:pStyle w:val="Selectonemultipletable"/>
            </w:pPr>
            <w:r w:rsidRPr="004342F6">
              <w:t>Select one response per row</w:t>
            </w:r>
          </w:p>
        </w:tc>
      </w:tr>
      <w:tr w:rsidR="004D0840" w:rsidRPr="004342F6" w14:paraId="7E073B02" w14:textId="77777777" w:rsidTr="00403841">
        <w:trPr>
          <w:trHeight w:val="299"/>
        </w:trPr>
        <w:tc>
          <w:tcPr>
            <w:tcW w:w="2056" w:type="pct"/>
            <w:tcBorders>
              <w:top w:val="nil"/>
              <w:left w:val="nil"/>
              <w:bottom w:val="nil"/>
            </w:tcBorders>
            <w:vAlign w:val="bottom"/>
          </w:tcPr>
          <w:p w14:paraId="0B16B040" w14:textId="77777777" w:rsidR="004D0840" w:rsidRPr="004342F6" w:rsidRDefault="004D0840" w:rsidP="00403841">
            <w:pPr>
              <w:tabs>
                <w:tab w:val="clear" w:pos="432"/>
                <w:tab w:val="left" w:pos="288"/>
                <w:tab w:val="left" w:leader="dot" w:pos="6399"/>
              </w:tabs>
              <w:spacing w:before="60" w:after="60"/>
              <w:ind w:left="288" w:hanging="288"/>
              <w:jc w:val="left"/>
              <w:rPr>
                <w:rFonts w:ascii="Arial" w:hAnsi="Arial" w:cs="Arial"/>
                <w:sz w:val="20"/>
              </w:rPr>
            </w:pPr>
          </w:p>
        </w:tc>
        <w:tc>
          <w:tcPr>
            <w:tcW w:w="608" w:type="pct"/>
            <w:tcBorders>
              <w:top w:val="single" w:sz="4" w:space="0" w:color="auto"/>
              <w:bottom w:val="single" w:sz="4" w:space="0" w:color="auto"/>
            </w:tcBorders>
            <w:vAlign w:val="bottom"/>
          </w:tcPr>
          <w:p w14:paraId="007447FE" w14:textId="77777777" w:rsidR="004D0840" w:rsidRPr="004342F6" w:rsidRDefault="004D0840" w:rsidP="00403841">
            <w:pPr>
              <w:tabs>
                <w:tab w:val="clear" w:pos="432"/>
                <w:tab w:val="left" w:leader="dot" w:pos="6399"/>
              </w:tabs>
              <w:spacing w:before="60" w:after="60"/>
              <w:ind w:firstLine="0"/>
              <w:jc w:val="center"/>
              <w:rPr>
                <w:rFonts w:ascii="Arial" w:hAnsi="Arial" w:cs="Arial"/>
                <w:sz w:val="18"/>
                <w:szCs w:val="18"/>
              </w:rPr>
            </w:pPr>
            <w:r w:rsidRPr="004342F6">
              <w:rPr>
                <w:rFonts w:ascii="Arial" w:hAnsi="Arial" w:cs="Arial"/>
                <w:sz w:val="18"/>
                <w:szCs w:val="18"/>
              </w:rPr>
              <w:t>YES</w:t>
            </w:r>
          </w:p>
        </w:tc>
        <w:tc>
          <w:tcPr>
            <w:tcW w:w="608" w:type="pct"/>
            <w:tcBorders>
              <w:top w:val="single" w:sz="4" w:space="0" w:color="auto"/>
              <w:bottom w:val="single" w:sz="4" w:space="0" w:color="auto"/>
            </w:tcBorders>
            <w:vAlign w:val="bottom"/>
          </w:tcPr>
          <w:p w14:paraId="07FA8C5B" w14:textId="77777777" w:rsidR="004D0840" w:rsidRPr="004342F6" w:rsidRDefault="004D0840" w:rsidP="00403841">
            <w:pPr>
              <w:tabs>
                <w:tab w:val="clear" w:pos="432"/>
                <w:tab w:val="left" w:leader="dot" w:pos="6399"/>
              </w:tabs>
              <w:spacing w:before="60" w:after="60"/>
              <w:ind w:firstLine="0"/>
              <w:jc w:val="center"/>
              <w:rPr>
                <w:rFonts w:ascii="Arial" w:hAnsi="Arial" w:cs="Arial"/>
                <w:sz w:val="18"/>
                <w:szCs w:val="18"/>
              </w:rPr>
            </w:pPr>
            <w:r w:rsidRPr="004342F6">
              <w:rPr>
                <w:rFonts w:ascii="Arial" w:hAnsi="Arial" w:cs="Arial"/>
                <w:sz w:val="18"/>
                <w:szCs w:val="18"/>
              </w:rPr>
              <w:t>NO</w:t>
            </w:r>
          </w:p>
        </w:tc>
        <w:tc>
          <w:tcPr>
            <w:tcW w:w="934" w:type="pct"/>
            <w:tcBorders>
              <w:top w:val="single" w:sz="4" w:space="0" w:color="auto"/>
              <w:bottom w:val="single" w:sz="4" w:space="0" w:color="auto"/>
            </w:tcBorders>
            <w:vAlign w:val="bottom"/>
          </w:tcPr>
          <w:p w14:paraId="31E73190" w14:textId="77777777" w:rsidR="004D0840" w:rsidRPr="004342F6" w:rsidRDefault="004D0840" w:rsidP="00403841">
            <w:pPr>
              <w:tabs>
                <w:tab w:val="clear" w:pos="432"/>
                <w:tab w:val="left" w:leader="dot" w:pos="6399"/>
              </w:tabs>
              <w:spacing w:before="60" w:after="60"/>
              <w:ind w:firstLine="0"/>
              <w:jc w:val="center"/>
              <w:rPr>
                <w:rFonts w:ascii="Arial" w:hAnsi="Arial" w:cs="Arial"/>
                <w:sz w:val="18"/>
                <w:szCs w:val="18"/>
              </w:rPr>
            </w:pPr>
            <w:r w:rsidRPr="004342F6">
              <w:rPr>
                <w:rFonts w:ascii="Arial" w:hAnsi="Arial" w:cs="Arial"/>
                <w:sz w:val="18"/>
                <w:szCs w:val="18"/>
              </w:rPr>
              <w:t>NOT APPLICABLE</w:t>
            </w:r>
          </w:p>
        </w:tc>
        <w:tc>
          <w:tcPr>
            <w:tcW w:w="794" w:type="pct"/>
            <w:tcBorders>
              <w:top w:val="single" w:sz="4" w:space="0" w:color="auto"/>
              <w:bottom w:val="single" w:sz="4" w:space="0" w:color="auto"/>
            </w:tcBorders>
            <w:vAlign w:val="bottom"/>
          </w:tcPr>
          <w:p w14:paraId="0D6530A1" w14:textId="77777777" w:rsidR="004D0840" w:rsidRPr="004342F6" w:rsidRDefault="004D0840" w:rsidP="00403841">
            <w:pPr>
              <w:tabs>
                <w:tab w:val="clear" w:pos="432"/>
                <w:tab w:val="left" w:leader="dot" w:pos="6399"/>
              </w:tabs>
              <w:spacing w:before="60" w:after="60"/>
              <w:ind w:firstLine="0"/>
              <w:jc w:val="center"/>
              <w:rPr>
                <w:rFonts w:ascii="Arial" w:hAnsi="Arial" w:cs="Arial"/>
                <w:sz w:val="18"/>
                <w:szCs w:val="18"/>
              </w:rPr>
            </w:pPr>
            <w:r w:rsidRPr="004342F6">
              <w:rPr>
                <w:rFonts w:ascii="Arial" w:hAnsi="Arial" w:cs="Arial"/>
                <w:sz w:val="18"/>
                <w:szCs w:val="18"/>
              </w:rPr>
              <w:t>DON’T KNOW</w:t>
            </w:r>
          </w:p>
        </w:tc>
      </w:tr>
      <w:tr w:rsidR="00C17A00" w:rsidRPr="004342F6" w14:paraId="1E223C2B" w14:textId="77777777" w:rsidTr="00C17A00">
        <w:trPr>
          <w:trHeight w:val="299"/>
        </w:trPr>
        <w:tc>
          <w:tcPr>
            <w:tcW w:w="2056" w:type="pct"/>
            <w:tcBorders>
              <w:top w:val="nil"/>
              <w:left w:val="nil"/>
              <w:bottom w:val="nil"/>
              <w:right w:val="nil"/>
            </w:tcBorders>
            <w:shd w:val="clear" w:color="auto" w:fill="E8E8E8"/>
          </w:tcPr>
          <w:p w14:paraId="766FABDB"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a.</w:t>
            </w:r>
            <w:r w:rsidRPr="004342F6">
              <w:rPr>
                <w:rFonts w:ascii="Arial" w:hAnsi="Arial" w:cs="Arial"/>
                <w:sz w:val="20"/>
              </w:rPr>
              <w:tab/>
              <w:t>SNAP</w:t>
            </w:r>
          </w:p>
        </w:tc>
        <w:tc>
          <w:tcPr>
            <w:tcW w:w="608" w:type="pct"/>
            <w:tcBorders>
              <w:top w:val="single" w:sz="4" w:space="0" w:color="auto"/>
              <w:left w:val="nil"/>
              <w:bottom w:val="nil"/>
              <w:right w:val="nil"/>
            </w:tcBorders>
            <w:shd w:val="clear" w:color="auto" w:fill="E8E8E8"/>
            <w:vAlign w:val="center"/>
          </w:tcPr>
          <w:p w14:paraId="3520D6FD"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1 </w:t>
            </w:r>
            <w:r w:rsidRPr="004342F6">
              <w:rPr>
                <w:rFonts w:ascii="Arial" w:hAnsi="Arial" w:cs="Arial"/>
                <w:sz w:val="20"/>
              </w:rPr>
              <w:sym w:font="Wingdings" w:char="F06D"/>
            </w:r>
          </w:p>
        </w:tc>
        <w:tc>
          <w:tcPr>
            <w:tcW w:w="608" w:type="pct"/>
            <w:tcBorders>
              <w:top w:val="single" w:sz="4" w:space="0" w:color="auto"/>
              <w:left w:val="nil"/>
              <w:bottom w:val="nil"/>
              <w:right w:val="nil"/>
            </w:tcBorders>
            <w:shd w:val="clear" w:color="auto" w:fill="E8E8E8"/>
          </w:tcPr>
          <w:p w14:paraId="47E46713"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D"/>
            </w:r>
          </w:p>
        </w:tc>
        <w:tc>
          <w:tcPr>
            <w:tcW w:w="934" w:type="pct"/>
            <w:tcBorders>
              <w:top w:val="single" w:sz="4" w:space="0" w:color="auto"/>
              <w:left w:val="nil"/>
              <w:bottom w:val="nil"/>
              <w:right w:val="nil"/>
            </w:tcBorders>
            <w:shd w:val="clear" w:color="auto" w:fill="E8E8E8"/>
            <w:vAlign w:val="center"/>
          </w:tcPr>
          <w:p w14:paraId="20532277"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3 </w:t>
            </w:r>
            <w:r w:rsidRPr="004342F6">
              <w:rPr>
                <w:rFonts w:ascii="Arial" w:hAnsi="Arial" w:cs="Arial"/>
                <w:sz w:val="20"/>
              </w:rPr>
              <w:sym w:font="Wingdings" w:char="F06D"/>
            </w:r>
          </w:p>
        </w:tc>
        <w:tc>
          <w:tcPr>
            <w:tcW w:w="794" w:type="pct"/>
            <w:tcBorders>
              <w:top w:val="single" w:sz="4" w:space="0" w:color="auto"/>
              <w:left w:val="nil"/>
              <w:bottom w:val="nil"/>
              <w:right w:val="nil"/>
            </w:tcBorders>
            <w:shd w:val="clear" w:color="auto" w:fill="E8E8E8"/>
            <w:vAlign w:val="center"/>
          </w:tcPr>
          <w:p w14:paraId="305DEB8D"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2999C013" w14:textId="77777777" w:rsidTr="00C17A00">
        <w:trPr>
          <w:trHeight w:val="311"/>
        </w:trPr>
        <w:tc>
          <w:tcPr>
            <w:tcW w:w="2056" w:type="pct"/>
            <w:tcBorders>
              <w:top w:val="nil"/>
              <w:left w:val="nil"/>
              <w:bottom w:val="nil"/>
              <w:right w:val="nil"/>
            </w:tcBorders>
            <w:shd w:val="clear" w:color="auto" w:fill="auto"/>
          </w:tcPr>
          <w:p w14:paraId="226AFD16"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b.</w:t>
            </w:r>
            <w:r w:rsidRPr="004342F6">
              <w:rPr>
                <w:rFonts w:ascii="Arial" w:hAnsi="Arial" w:cs="Arial"/>
                <w:sz w:val="20"/>
              </w:rPr>
              <w:tab/>
              <w:t>FDPIR</w:t>
            </w:r>
          </w:p>
        </w:tc>
        <w:tc>
          <w:tcPr>
            <w:tcW w:w="608" w:type="pct"/>
            <w:tcBorders>
              <w:top w:val="nil"/>
              <w:left w:val="nil"/>
              <w:bottom w:val="nil"/>
              <w:right w:val="nil"/>
            </w:tcBorders>
            <w:shd w:val="clear" w:color="auto" w:fill="auto"/>
            <w:vAlign w:val="center"/>
          </w:tcPr>
          <w:p w14:paraId="7D7C090F"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1 </w:t>
            </w:r>
            <w:r w:rsidRPr="004342F6">
              <w:rPr>
                <w:rFonts w:ascii="Arial" w:hAnsi="Arial" w:cs="Arial"/>
                <w:sz w:val="20"/>
              </w:rPr>
              <w:sym w:font="Wingdings" w:char="F06D"/>
            </w:r>
          </w:p>
        </w:tc>
        <w:tc>
          <w:tcPr>
            <w:tcW w:w="608" w:type="pct"/>
            <w:tcBorders>
              <w:top w:val="nil"/>
              <w:left w:val="nil"/>
              <w:bottom w:val="nil"/>
              <w:right w:val="nil"/>
            </w:tcBorders>
            <w:shd w:val="clear" w:color="auto" w:fill="auto"/>
          </w:tcPr>
          <w:p w14:paraId="1A747D03"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D"/>
            </w:r>
          </w:p>
        </w:tc>
        <w:tc>
          <w:tcPr>
            <w:tcW w:w="934" w:type="pct"/>
            <w:tcBorders>
              <w:top w:val="nil"/>
              <w:left w:val="nil"/>
              <w:bottom w:val="nil"/>
              <w:right w:val="nil"/>
            </w:tcBorders>
            <w:vAlign w:val="center"/>
          </w:tcPr>
          <w:p w14:paraId="01EC999C"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3 </w:t>
            </w:r>
            <w:r w:rsidRPr="004342F6">
              <w:rPr>
                <w:rFonts w:ascii="Arial" w:hAnsi="Arial" w:cs="Arial"/>
                <w:sz w:val="20"/>
              </w:rPr>
              <w:sym w:font="Wingdings" w:char="F06D"/>
            </w:r>
          </w:p>
        </w:tc>
        <w:tc>
          <w:tcPr>
            <w:tcW w:w="794" w:type="pct"/>
            <w:tcBorders>
              <w:top w:val="nil"/>
              <w:left w:val="nil"/>
              <w:bottom w:val="nil"/>
              <w:right w:val="nil"/>
            </w:tcBorders>
            <w:vAlign w:val="center"/>
          </w:tcPr>
          <w:p w14:paraId="6CCDAE04"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489EEBCD" w14:textId="77777777" w:rsidTr="00C17A00">
        <w:trPr>
          <w:trHeight w:val="299"/>
        </w:trPr>
        <w:tc>
          <w:tcPr>
            <w:tcW w:w="2056" w:type="pct"/>
            <w:tcBorders>
              <w:top w:val="nil"/>
              <w:left w:val="nil"/>
              <w:bottom w:val="nil"/>
              <w:right w:val="nil"/>
            </w:tcBorders>
            <w:shd w:val="clear" w:color="auto" w:fill="E8E8E8"/>
          </w:tcPr>
          <w:p w14:paraId="0A6A639C"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c.</w:t>
            </w:r>
            <w:r w:rsidRPr="004342F6">
              <w:rPr>
                <w:rFonts w:ascii="Arial" w:hAnsi="Arial" w:cs="Arial"/>
                <w:sz w:val="20"/>
              </w:rPr>
              <w:tab/>
              <w:t>TANF</w:t>
            </w:r>
          </w:p>
        </w:tc>
        <w:tc>
          <w:tcPr>
            <w:tcW w:w="608" w:type="pct"/>
            <w:tcBorders>
              <w:top w:val="nil"/>
              <w:left w:val="nil"/>
              <w:bottom w:val="nil"/>
              <w:right w:val="nil"/>
            </w:tcBorders>
            <w:shd w:val="clear" w:color="auto" w:fill="E8E8E8"/>
            <w:vAlign w:val="center"/>
          </w:tcPr>
          <w:p w14:paraId="2E7C0ED2"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1 </w:t>
            </w:r>
            <w:r w:rsidRPr="004342F6">
              <w:rPr>
                <w:rFonts w:ascii="Arial" w:hAnsi="Arial" w:cs="Arial"/>
                <w:sz w:val="20"/>
              </w:rPr>
              <w:sym w:font="Wingdings" w:char="F06D"/>
            </w:r>
          </w:p>
        </w:tc>
        <w:tc>
          <w:tcPr>
            <w:tcW w:w="608" w:type="pct"/>
            <w:tcBorders>
              <w:top w:val="nil"/>
              <w:left w:val="nil"/>
              <w:bottom w:val="nil"/>
              <w:right w:val="nil"/>
            </w:tcBorders>
            <w:shd w:val="clear" w:color="auto" w:fill="E8E8E8"/>
          </w:tcPr>
          <w:p w14:paraId="68515C23"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D"/>
            </w:r>
          </w:p>
        </w:tc>
        <w:tc>
          <w:tcPr>
            <w:tcW w:w="934" w:type="pct"/>
            <w:tcBorders>
              <w:top w:val="nil"/>
              <w:left w:val="nil"/>
              <w:bottom w:val="nil"/>
              <w:right w:val="nil"/>
            </w:tcBorders>
            <w:shd w:val="clear" w:color="auto" w:fill="E8E8E8"/>
            <w:vAlign w:val="center"/>
          </w:tcPr>
          <w:p w14:paraId="1448A05B"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3 </w:t>
            </w:r>
            <w:r w:rsidRPr="004342F6">
              <w:rPr>
                <w:rFonts w:ascii="Arial" w:hAnsi="Arial" w:cs="Arial"/>
                <w:sz w:val="20"/>
              </w:rPr>
              <w:sym w:font="Wingdings" w:char="F06D"/>
            </w:r>
          </w:p>
        </w:tc>
        <w:tc>
          <w:tcPr>
            <w:tcW w:w="794" w:type="pct"/>
            <w:tcBorders>
              <w:top w:val="nil"/>
              <w:left w:val="nil"/>
              <w:bottom w:val="nil"/>
              <w:right w:val="nil"/>
            </w:tcBorders>
            <w:shd w:val="clear" w:color="auto" w:fill="E8E8E8"/>
            <w:vAlign w:val="center"/>
          </w:tcPr>
          <w:p w14:paraId="413C7D47"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757CF8CC" w14:textId="77777777" w:rsidTr="00C17A00">
        <w:trPr>
          <w:trHeight w:val="299"/>
        </w:trPr>
        <w:tc>
          <w:tcPr>
            <w:tcW w:w="2056" w:type="pct"/>
            <w:tcBorders>
              <w:top w:val="nil"/>
              <w:left w:val="nil"/>
              <w:bottom w:val="nil"/>
              <w:right w:val="nil"/>
            </w:tcBorders>
            <w:shd w:val="clear" w:color="auto" w:fill="auto"/>
          </w:tcPr>
          <w:p w14:paraId="13C8FD9A"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d.</w:t>
            </w:r>
            <w:r w:rsidRPr="004342F6">
              <w:rPr>
                <w:rFonts w:ascii="Arial" w:hAnsi="Arial" w:cs="Arial"/>
                <w:sz w:val="20"/>
              </w:rPr>
              <w:tab/>
              <w:t>Head Start</w:t>
            </w:r>
          </w:p>
        </w:tc>
        <w:tc>
          <w:tcPr>
            <w:tcW w:w="608" w:type="pct"/>
            <w:tcBorders>
              <w:top w:val="nil"/>
              <w:left w:val="nil"/>
              <w:bottom w:val="nil"/>
              <w:right w:val="nil"/>
            </w:tcBorders>
            <w:shd w:val="clear" w:color="auto" w:fill="auto"/>
            <w:vAlign w:val="center"/>
          </w:tcPr>
          <w:p w14:paraId="20B5C687"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608" w:type="pct"/>
            <w:tcBorders>
              <w:top w:val="nil"/>
              <w:left w:val="nil"/>
              <w:bottom w:val="nil"/>
              <w:right w:val="nil"/>
            </w:tcBorders>
            <w:shd w:val="clear" w:color="auto" w:fill="auto"/>
          </w:tcPr>
          <w:p w14:paraId="788DEAC1"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934" w:type="pct"/>
            <w:tcBorders>
              <w:top w:val="nil"/>
              <w:left w:val="nil"/>
              <w:bottom w:val="nil"/>
              <w:right w:val="nil"/>
            </w:tcBorders>
            <w:shd w:val="clear" w:color="auto" w:fill="auto"/>
            <w:vAlign w:val="center"/>
          </w:tcPr>
          <w:p w14:paraId="7773D36A"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794" w:type="pct"/>
            <w:tcBorders>
              <w:top w:val="nil"/>
              <w:left w:val="nil"/>
              <w:bottom w:val="nil"/>
              <w:right w:val="nil"/>
            </w:tcBorders>
            <w:shd w:val="clear" w:color="auto" w:fill="auto"/>
            <w:vAlign w:val="center"/>
          </w:tcPr>
          <w:p w14:paraId="31827987"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42CDFE9E" w14:textId="77777777" w:rsidTr="00C17A00">
        <w:trPr>
          <w:trHeight w:val="311"/>
        </w:trPr>
        <w:tc>
          <w:tcPr>
            <w:tcW w:w="2056" w:type="pct"/>
            <w:tcBorders>
              <w:top w:val="nil"/>
              <w:left w:val="nil"/>
              <w:bottom w:val="nil"/>
              <w:right w:val="nil"/>
            </w:tcBorders>
            <w:shd w:val="clear" w:color="auto" w:fill="E8E8E8"/>
          </w:tcPr>
          <w:p w14:paraId="56619242"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e.</w:t>
            </w:r>
            <w:r w:rsidRPr="004342F6">
              <w:tab/>
            </w:r>
            <w:r w:rsidRPr="004342F6">
              <w:rPr>
                <w:rFonts w:ascii="Arial" w:hAnsi="Arial" w:cs="Arial"/>
                <w:sz w:val="20"/>
              </w:rPr>
              <w:t>Homeless, migrant, or runaway child</w:t>
            </w:r>
          </w:p>
        </w:tc>
        <w:tc>
          <w:tcPr>
            <w:tcW w:w="608" w:type="pct"/>
            <w:tcBorders>
              <w:top w:val="nil"/>
              <w:left w:val="nil"/>
              <w:bottom w:val="nil"/>
              <w:right w:val="nil"/>
            </w:tcBorders>
            <w:shd w:val="clear" w:color="auto" w:fill="E8E8E8"/>
            <w:vAlign w:val="center"/>
          </w:tcPr>
          <w:p w14:paraId="7834DA65"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1 </w:t>
            </w:r>
            <w:r w:rsidRPr="004342F6">
              <w:rPr>
                <w:rFonts w:ascii="Arial" w:hAnsi="Arial" w:cs="Arial"/>
                <w:sz w:val="20"/>
              </w:rPr>
              <w:sym w:font="Wingdings" w:char="F06D"/>
            </w:r>
          </w:p>
        </w:tc>
        <w:tc>
          <w:tcPr>
            <w:tcW w:w="608" w:type="pct"/>
            <w:tcBorders>
              <w:top w:val="nil"/>
              <w:left w:val="nil"/>
              <w:bottom w:val="nil"/>
              <w:right w:val="nil"/>
            </w:tcBorders>
            <w:shd w:val="clear" w:color="auto" w:fill="E8E8E8"/>
          </w:tcPr>
          <w:p w14:paraId="1EAB4E87"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D"/>
            </w:r>
          </w:p>
        </w:tc>
        <w:tc>
          <w:tcPr>
            <w:tcW w:w="934" w:type="pct"/>
            <w:tcBorders>
              <w:top w:val="nil"/>
              <w:left w:val="nil"/>
              <w:bottom w:val="nil"/>
              <w:right w:val="nil"/>
            </w:tcBorders>
            <w:shd w:val="clear" w:color="auto" w:fill="E8E8E8"/>
            <w:vAlign w:val="center"/>
          </w:tcPr>
          <w:p w14:paraId="2CF05202"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3 </w:t>
            </w:r>
            <w:r w:rsidRPr="004342F6">
              <w:rPr>
                <w:rFonts w:ascii="Arial" w:hAnsi="Arial" w:cs="Arial"/>
                <w:sz w:val="20"/>
              </w:rPr>
              <w:sym w:font="Wingdings" w:char="F06D"/>
            </w:r>
          </w:p>
        </w:tc>
        <w:tc>
          <w:tcPr>
            <w:tcW w:w="794" w:type="pct"/>
            <w:tcBorders>
              <w:top w:val="nil"/>
              <w:left w:val="nil"/>
              <w:bottom w:val="nil"/>
              <w:right w:val="nil"/>
            </w:tcBorders>
            <w:shd w:val="clear" w:color="auto" w:fill="E8E8E8"/>
            <w:vAlign w:val="center"/>
          </w:tcPr>
          <w:p w14:paraId="1A86DCB6"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6B1761C5" w14:textId="77777777" w:rsidTr="00C17A00">
        <w:trPr>
          <w:trHeight w:val="299"/>
        </w:trPr>
        <w:tc>
          <w:tcPr>
            <w:tcW w:w="2056" w:type="pct"/>
            <w:tcBorders>
              <w:top w:val="nil"/>
              <w:left w:val="nil"/>
              <w:bottom w:val="nil"/>
              <w:right w:val="nil"/>
            </w:tcBorders>
            <w:shd w:val="clear" w:color="auto" w:fill="auto"/>
          </w:tcPr>
          <w:p w14:paraId="73ADDEB1"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f.</w:t>
            </w:r>
            <w:r w:rsidRPr="004342F6">
              <w:tab/>
            </w:r>
            <w:r w:rsidRPr="004342F6">
              <w:rPr>
                <w:rFonts w:ascii="Arial" w:hAnsi="Arial" w:cs="Arial"/>
                <w:sz w:val="20"/>
              </w:rPr>
              <w:t>Foster child</w:t>
            </w:r>
          </w:p>
        </w:tc>
        <w:tc>
          <w:tcPr>
            <w:tcW w:w="608" w:type="pct"/>
            <w:tcBorders>
              <w:top w:val="nil"/>
              <w:left w:val="nil"/>
              <w:bottom w:val="nil"/>
              <w:right w:val="nil"/>
            </w:tcBorders>
            <w:shd w:val="clear" w:color="auto" w:fill="auto"/>
            <w:vAlign w:val="center"/>
          </w:tcPr>
          <w:p w14:paraId="704530B2"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1 </w:t>
            </w:r>
            <w:r w:rsidRPr="004342F6">
              <w:rPr>
                <w:rFonts w:ascii="Arial" w:hAnsi="Arial" w:cs="Arial"/>
                <w:sz w:val="20"/>
              </w:rPr>
              <w:sym w:font="Wingdings" w:char="F06D"/>
            </w:r>
          </w:p>
        </w:tc>
        <w:tc>
          <w:tcPr>
            <w:tcW w:w="608" w:type="pct"/>
            <w:tcBorders>
              <w:top w:val="nil"/>
              <w:left w:val="nil"/>
              <w:bottom w:val="nil"/>
              <w:right w:val="nil"/>
            </w:tcBorders>
            <w:shd w:val="clear" w:color="auto" w:fill="auto"/>
          </w:tcPr>
          <w:p w14:paraId="296A1B5F"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D"/>
            </w:r>
          </w:p>
        </w:tc>
        <w:tc>
          <w:tcPr>
            <w:tcW w:w="934" w:type="pct"/>
            <w:tcBorders>
              <w:top w:val="nil"/>
              <w:left w:val="nil"/>
              <w:bottom w:val="nil"/>
              <w:right w:val="nil"/>
            </w:tcBorders>
            <w:vAlign w:val="center"/>
          </w:tcPr>
          <w:p w14:paraId="66A8C4FB"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3 </w:t>
            </w:r>
            <w:r w:rsidRPr="004342F6">
              <w:rPr>
                <w:rFonts w:ascii="Arial" w:hAnsi="Arial" w:cs="Arial"/>
                <w:sz w:val="20"/>
              </w:rPr>
              <w:sym w:font="Wingdings" w:char="F06D"/>
            </w:r>
          </w:p>
        </w:tc>
        <w:tc>
          <w:tcPr>
            <w:tcW w:w="794" w:type="pct"/>
            <w:tcBorders>
              <w:top w:val="nil"/>
              <w:left w:val="nil"/>
              <w:bottom w:val="nil"/>
              <w:right w:val="nil"/>
            </w:tcBorders>
            <w:vAlign w:val="center"/>
          </w:tcPr>
          <w:p w14:paraId="7399B73C"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d </w:t>
            </w:r>
            <w:r w:rsidRPr="004342F6">
              <w:rPr>
                <w:rFonts w:ascii="Arial" w:hAnsi="Arial" w:cs="Arial"/>
                <w:sz w:val="20"/>
              </w:rPr>
              <w:sym w:font="Wingdings" w:char="F06D"/>
            </w:r>
          </w:p>
        </w:tc>
      </w:tr>
      <w:tr w:rsidR="00C17A00" w:rsidRPr="004342F6" w14:paraId="45E9DD9A" w14:textId="77777777" w:rsidTr="00C17A00">
        <w:trPr>
          <w:trHeight w:val="299"/>
        </w:trPr>
        <w:tc>
          <w:tcPr>
            <w:tcW w:w="2056" w:type="pct"/>
            <w:tcBorders>
              <w:top w:val="nil"/>
              <w:left w:val="nil"/>
              <w:bottom w:val="nil"/>
              <w:right w:val="nil"/>
            </w:tcBorders>
            <w:shd w:val="clear" w:color="auto" w:fill="E8E8E8"/>
          </w:tcPr>
          <w:p w14:paraId="7B0EAED6" w14:textId="77777777" w:rsidR="00C17A00" w:rsidRPr="004342F6" w:rsidRDefault="00C17A00" w:rsidP="00C17A00">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sz w:val="20"/>
              </w:rPr>
              <w:t>g.</w:t>
            </w:r>
            <w:r w:rsidRPr="004342F6">
              <w:rPr>
                <w:rFonts w:ascii="Arial" w:hAnsi="Arial" w:cs="Arial"/>
                <w:sz w:val="20"/>
              </w:rPr>
              <w:tab/>
              <w:t>Other (please specify)</w:t>
            </w:r>
            <w:r w:rsidRPr="004342F6">
              <w:rPr>
                <w:rFonts w:ascii="Arial" w:hAnsi="Arial" w:cs="Arial"/>
                <w:noProof/>
                <w:sz w:val="20"/>
              </w:rPr>
              <w:t xml:space="preserve"> </w:t>
            </w:r>
          </w:p>
        </w:tc>
        <w:tc>
          <w:tcPr>
            <w:tcW w:w="608" w:type="pct"/>
            <w:tcBorders>
              <w:top w:val="nil"/>
              <w:left w:val="nil"/>
              <w:bottom w:val="nil"/>
              <w:right w:val="nil"/>
            </w:tcBorders>
            <w:shd w:val="clear" w:color="auto" w:fill="E8E8E8"/>
            <w:vAlign w:val="center"/>
          </w:tcPr>
          <w:p w14:paraId="7D5633B6"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1 </w:t>
            </w:r>
            <w:r w:rsidRPr="004342F6">
              <w:rPr>
                <w:rFonts w:ascii="Arial" w:hAnsi="Arial" w:cs="Arial"/>
                <w:sz w:val="20"/>
              </w:rPr>
              <w:sym w:font="Wingdings" w:char="F06D"/>
            </w:r>
          </w:p>
        </w:tc>
        <w:tc>
          <w:tcPr>
            <w:tcW w:w="608" w:type="pct"/>
            <w:tcBorders>
              <w:top w:val="nil"/>
              <w:left w:val="nil"/>
              <w:bottom w:val="nil"/>
              <w:right w:val="nil"/>
            </w:tcBorders>
            <w:shd w:val="clear" w:color="auto" w:fill="E8E8E8"/>
          </w:tcPr>
          <w:p w14:paraId="6F0AC394"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D"/>
            </w:r>
          </w:p>
        </w:tc>
        <w:tc>
          <w:tcPr>
            <w:tcW w:w="934" w:type="pct"/>
            <w:tcBorders>
              <w:top w:val="nil"/>
              <w:left w:val="nil"/>
              <w:bottom w:val="nil"/>
              <w:right w:val="nil"/>
            </w:tcBorders>
            <w:shd w:val="clear" w:color="auto" w:fill="E8E8E8"/>
            <w:vAlign w:val="center"/>
          </w:tcPr>
          <w:p w14:paraId="0AFDE55A"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3 </w:t>
            </w:r>
            <w:r w:rsidRPr="004342F6">
              <w:rPr>
                <w:rFonts w:ascii="Arial" w:hAnsi="Arial" w:cs="Arial"/>
                <w:sz w:val="20"/>
              </w:rPr>
              <w:sym w:font="Wingdings" w:char="F06D"/>
            </w:r>
          </w:p>
        </w:tc>
        <w:tc>
          <w:tcPr>
            <w:tcW w:w="794" w:type="pct"/>
            <w:tcBorders>
              <w:top w:val="nil"/>
              <w:left w:val="nil"/>
              <w:bottom w:val="nil"/>
              <w:right w:val="nil"/>
            </w:tcBorders>
            <w:shd w:val="clear" w:color="auto" w:fill="E8E8E8"/>
            <w:vAlign w:val="center"/>
          </w:tcPr>
          <w:p w14:paraId="4954666A" w14:textId="77777777" w:rsidR="00C17A00" w:rsidRPr="004342F6" w:rsidRDefault="00C17A00" w:rsidP="00C17A00">
            <w:pPr>
              <w:tabs>
                <w:tab w:val="clear" w:pos="432"/>
                <w:tab w:val="left" w:pos="288"/>
                <w:tab w:val="left" w:leader="dot" w:pos="6399"/>
              </w:tabs>
              <w:spacing w:before="60" w:after="60"/>
              <w:ind w:left="288" w:hanging="288"/>
              <w:jc w:val="center"/>
              <w:rPr>
                <w:rFonts w:ascii="Arial" w:hAnsi="Arial" w:cs="Arial"/>
                <w:sz w:val="20"/>
              </w:rPr>
            </w:pPr>
            <w:r w:rsidRPr="004342F6">
              <w:rPr>
                <w:rFonts w:ascii="Arial" w:hAnsi="Arial" w:cs="Arial"/>
                <w:sz w:val="12"/>
                <w:szCs w:val="12"/>
              </w:rPr>
              <w:t xml:space="preserve">d </w:t>
            </w:r>
            <w:r w:rsidRPr="004342F6">
              <w:rPr>
                <w:rFonts w:ascii="Arial" w:hAnsi="Arial" w:cs="Arial"/>
                <w:sz w:val="20"/>
              </w:rPr>
              <w:sym w:font="Wingdings" w:char="F06D"/>
            </w:r>
          </w:p>
        </w:tc>
      </w:tr>
      <w:tr w:rsidR="00FF2282" w:rsidRPr="004342F6" w14:paraId="102202A3" w14:textId="77777777" w:rsidTr="00403841">
        <w:trPr>
          <w:trHeight w:val="299"/>
        </w:trPr>
        <w:tc>
          <w:tcPr>
            <w:tcW w:w="2056" w:type="pct"/>
            <w:tcBorders>
              <w:top w:val="nil"/>
              <w:left w:val="nil"/>
              <w:bottom w:val="nil"/>
              <w:right w:val="nil"/>
            </w:tcBorders>
            <w:shd w:val="clear" w:color="auto" w:fill="E8E8E8"/>
          </w:tcPr>
          <w:p w14:paraId="37E748C5" w14:textId="77777777" w:rsidR="00FF2282" w:rsidRPr="004342F6" w:rsidRDefault="00FF2282" w:rsidP="00FF2282">
            <w:pPr>
              <w:tabs>
                <w:tab w:val="clear" w:pos="432"/>
                <w:tab w:val="left" w:pos="288"/>
                <w:tab w:val="left" w:leader="dot" w:pos="6399"/>
              </w:tabs>
              <w:spacing w:before="60" w:after="60"/>
              <w:ind w:left="288" w:hanging="288"/>
              <w:jc w:val="left"/>
              <w:rPr>
                <w:rFonts w:ascii="Arial" w:hAnsi="Arial" w:cs="Arial"/>
                <w:sz w:val="20"/>
              </w:rPr>
            </w:pPr>
            <w:r w:rsidRPr="004342F6">
              <w:rPr>
                <w:rFonts w:ascii="Arial" w:hAnsi="Arial" w:cs="Arial"/>
                <w:b/>
                <w:noProof/>
                <w:sz w:val="20"/>
              </w:rPr>
              <mc:AlternateContent>
                <mc:Choice Requires="wps">
                  <w:drawing>
                    <wp:anchor distT="0" distB="0" distL="114300" distR="114300" simplePos="0" relativeHeight="251920741" behindDoc="0" locked="0" layoutInCell="1" allowOverlap="1" wp14:anchorId="6D648567" wp14:editId="445EA44C">
                      <wp:simplePos x="0" y="0"/>
                      <wp:positionH relativeFrom="column">
                        <wp:posOffset>0</wp:posOffset>
                      </wp:positionH>
                      <wp:positionV relativeFrom="paragraph">
                        <wp:posOffset>15875</wp:posOffset>
                      </wp:positionV>
                      <wp:extent cx="1834515" cy="182880"/>
                      <wp:effectExtent l="9525" t="12700" r="13335" b="13970"/>
                      <wp:wrapNone/>
                      <wp:docPr id="53" name="Rectangle 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7D5586C" id="Rectangle 53" o:spid="_x0000_s1026" alt="Blank space for entering response" style="position:absolute;margin-left:0;margin-top:1.25pt;width:144.45pt;height:14.4pt;z-index:2519207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IWKPQIAAGg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"/>
                  </w:pict>
                </mc:Fallback>
              </mc:AlternateContent>
            </w:r>
          </w:p>
        </w:tc>
        <w:tc>
          <w:tcPr>
            <w:tcW w:w="608" w:type="pct"/>
            <w:tcBorders>
              <w:top w:val="nil"/>
              <w:left w:val="nil"/>
              <w:bottom w:val="nil"/>
              <w:right w:val="nil"/>
            </w:tcBorders>
            <w:shd w:val="clear" w:color="auto" w:fill="E8E8E8"/>
            <w:vAlign w:val="center"/>
          </w:tcPr>
          <w:p w14:paraId="3EDF6FA7" w14:textId="77777777" w:rsidR="00FF2282" w:rsidRPr="004342F6" w:rsidRDefault="00FF2282" w:rsidP="00FF2282">
            <w:pPr>
              <w:tabs>
                <w:tab w:val="clear" w:pos="432"/>
                <w:tab w:val="left" w:pos="288"/>
                <w:tab w:val="left" w:leader="dot" w:pos="6399"/>
              </w:tabs>
              <w:spacing w:before="60" w:after="60"/>
              <w:ind w:left="288" w:hanging="288"/>
              <w:jc w:val="center"/>
              <w:rPr>
                <w:rFonts w:ascii="Arial" w:hAnsi="Arial" w:cs="Arial"/>
                <w:sz w:val="12"/>
                <w:szCs w:val="12"/>
              </w:rPr>
            </w:pPr>
          </w:p>
        </w:tc>
        <w:tc>
          <w:tcPr>
            <w:tcW w:w="608" w:type="pct"/>
            <w:tcBorders>
              <w:top w:val="nil"/>
              <w:left w:val="nil"/>
              <w:bottom w:val="nil"/>
              <w:right w:val="nil"/>
            </w:tcBorders>
            <w:shd w:val="clear" w:color="auto" w:fill="E8E8E8"/>
            <w:vAlign w:val="center"/>
          </w:tcPr>
          <w:p w14:paraId="1CCB3B74" w14:textId="77777777" w:rsidR="00FF2282" w:rsidRPr="004342F6" w:rsidRDefault="00FF2282" w:rsidP="00FF2282">
            <w:pPr>
              <w:tabs>
                <w:tab w:val="clear" w:pos="432"/>
                <w:tab w:val="left" w:pos="288"/>
                <w:tab w:val="left" w:leader="dot" w:pos="6399"/>
              </w:tabs>
              <w:spacing w:before="60" w:after="60"/>
              <w:ind w:left="288" w:hanging="288"/>
              <w:jc w:val="center"/>
              <w:rPr>
                <w:rFonts w:ascii="Arial" w:hAnsi="Arial" w:cs="Arial"/>
                <w:sz w:val="12"/>
                <w:szCs w:val="12"/>
              </w:rPr>
            </w:pPr>
          </w:p>
        </w:tc>
        <w:tc>
          <w:tcPr>
            <w:tcW w:w="934" w:type="pct"/>
            <w:tcBorders>
              <w:top w:val="nil"/>
              <w:left w:val="nil"/>
              <w:bottom w:val="nil"/>
              <w:right w:val="nil"/>
            </w:tcBorders>
            <w:shd w:val="clear" w:color="auto" w:fill="E8E8E8"/>
            <w:vAlign w:val="center"/>
          </w:tcPr>
          <w:p w14:paraId="3BB48631" w14:textId="77777777" w:rsidR="00FF2282" w:rsidRPr="004342F6" w:rsidRDefault="00FF2282" w:rsidP="00FF2282">
            <w:pPr>
              <w:tabs>
                <w:tab w:val="clear" w:pos="432"/>
                <w:tab w:val="left" w:pos="288"/>
                <w:tab w:val="left" w:leader="dot" w:pos="6399"/>
              </w:tabs>
              <w:spacing w:before="60" w:after="60"/>
              <w:ind w:left="288" w:hanging="288"/>
              <w:jc w:val="center"/>
              <w:rPr>
                <w:rFonts w:ascii="Arial" w:hAnsi="Arial" w:cs="Arial"/>
                <w:sz w:val="12"/>
                <w:szCs w:val="12"/>
              </w:rPr>
            </w:pPr>
          </w:p>
        </w:tc>
        <w:tc>
          <w:tcPr>
            <w:tcW w:w="794" w:type="pct"/>
            <w:tcBorders>
              <w:top w:val="nil"/>
              <w:left w:val="nil"/>
              <w:bottom w:val="nil"/>
              <w:right w:val="nil"/>
            </w:tcBorders>
            <w:shd w:val="clear" w:color="auto" w:fill="E8E8E8"/>
            <w:vAlign w:val="center"/>
          </w:tcPr>
          <w:p w14:paraId="178CD05B" w14:textId="77777777" w:rsidR="00FF2282" w:rsidRPr="004342F6" w:rsidRDefault="00FF2282" w:rsidP="00FF2282">
            <w:pPr>
              <w:tabs>
                <w:tab w:val="clear" w:pos="432"/>
                <w:tab w:val="left" w:pos="288"/>
                <w:tab w:val="left" w:leader="dot" w:pos="6399"/>
              </w:tabs>
              <w:spacing w:before="60" w:after="60"/>
              <w:ind w:left="288" w:hanging="288"/>
              <w:jc w:val="center"/>
              <w:rPr>
                <w:rFonts w:ascii="Arial" w:hAnsi="Arial" w:cs="Arial"/>
                <w:sz w:val="12"/>
                <w:szCs w:val="12"/>
              </w:rPr>
            </w:pPr>
          </w:p>
        </w:tc>
      </w:tr>
    </w:tbl>
    <w:p w14:paraId="03CBD6F3" w14:textId="77777777" w:rsidR="00AE6D46" w:rsidRPr="004342F6" w:rsidRDefault="00AE6D46" w:rsidP="0082465D">
      <w:pPr>
        <w:pStyle w:val="QUESTIONTEXT"/>
      </w:pPr>
    </w:p>
    <w:p w14:paraId="3E01D070" w14:textId="77777777" w:rsidR="00AE6D46" w:rsidRPr="004342F6" w:rsidRDefault="00AE6D46">
      <w:pPr>
        <w:tabs>
          <w:tab w:val="clear" w:pos="432"/>
        </w:tabs>
        <w:spacing w:before="0" w:after="200" w:line="276" w:lineRule="auto"/>
        <w:ind w:firstLine="0"/>
        <w:jc w:val="left"/>
        <w:rPr>
          <w:rFonts w:ascii="Arial" w:hAnsi="Arial" w:cs="Arial"/>
          <w:b/>
          <w:sz w:val="20"/>
        </w:rPr>
      </w:pPr>
      <w:r w:rsidRPr="004342F6">
        <w:br w:type="page"/>
      </w:r>
    </w:p>
    <w:p w14:paraId="66A64050" w14:textId="7B6F8773" w:rsidR="004D0840" w:rsidRPr="004342F6" w:rsidRDefault="001A44CC" w:rsidP="0082465D">
      <w:pPr>
        <w:pStyle w:val="QUESTIONTEXT"/>
      </w:pPr>
      <w:r w:rsidRPr="004342F6">
        <w:t>4.</w:t>
      </w:r>
      <w:r w:rsidR="009834A6" w:rsidRPr="004342F6">
        <w:t>1</w:t>
      </w:r>
      <w:r w:rsidR="00BD7E56" w:rsidRPr="004342F6">
        <w:t>6</w:t>
      </w:r>
      <w:r w:rsidRPr="004342F6">
        <w:tab/>
        <w:t>In some States, students may be directly cert</w:t>
      </w:r>
      <w:r w:rsidR="00E40433" w:rsidRPr="004342F6">
        <w:t>ified for free or reduced price</w:t>
      </w:r>
      <w:r w:rsidRPr="004342F6">
        <w:t xml:space="preserve"> school meals based on Medicaid income and participation data.  Did your SFA or State use Medicaid data to directly </w:t>
      </w:r>
      <w:r w:rsidRPr="004342F6">
        <w:rPr>
          <w:rFonts w:eastAsia="Calibri"/>
          <w:noProof/>
          <w:sz w:val="36"/>
          <w:szCs w:val="36"/>
        </w:rPr>
        <mc:AlternateContent>
          <mc:Choice Requires="wps">
            <w:drawing>
              <wp:anchor distT="0" distB="0" distL="114300" distR="114300" simplePos="0" relativeHeight="251898213" behindDoc="0" locked="0" layoutInCell="1" allowOverlap="1" wp14:anchorId="7DD1D664" wp14:editId="761AB1E9">
                <wp:simplePos x="0" y="0"/>
                <wp:positionH relativeFrom="margin">
                  <wp:posOffset>0</wp:posOffset>
                </wp:positionH>
                <wp:positionV relativeFrom="paragraph">
                  <wp:posOffset>419100</wp:posOffset>
                </wp:positionV>
                <wp:extent cx="388620" cy="257175"/>
                <wp:effectExtent l="0" t="0" r="11430" b="952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6CE9FF43" w14:textId="77777777" w:rsidR="005961C2" w:rsidRPr="00D31659" w:rsidRDefault="005961C2" w:rsidP="001A44CC">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104" type="#_x0000_t202" style="position:absolute;left:0;text-align:left;margin-left:0;margin-top:33pt;width:30.6pt;height:20.25pt;z-index:251898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" filled="f" stroked="f">
                <v:textbox inset="0,,0">
                  <w:txbxContent>
                    <w:p w14:paraId="6CE9FF43" w14:textId="77777777" w:rsidR="005961C2" w:rsidRPr="00D31659" w:rsidRDefault="005961C2" w:rsidP="001A44CC">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t>certify children</w:t>
      </w:r>
      <w:r w:rsidR="00A838EF" w:rsidRPr="004342F6">
        <w:t xml:space="preserve"> for </w:t>
      </w:r>
      <w:r w:rsidR="00A838EF" w:rsidRPr="004342F6">
        <w:rPr>
          <w:u w:val="single"/>
        </w:rPr>
        <w:t>free</w:t>
      </w:r>
      <w:r w:rsidR="00A838EF" w:rsidRPr="004342F6">
        <w:t xml:space="preserve"> meals</w:t>
      </w:r>
      <w:r w:rsidRPr="004342F6">
        <w:t xml:space="preserve"> in </w:t>
      </w:r>
      <w:r w:rsidR="001A66DF" w:rsidRPr="004342F6">
        <w:t>SY 2018</w:t>
      </w:r>
      <w:r w:rsidR="009E1F21">
        <w:t>-19</w:t>
      </w:r>
      <w:r w:rsidRPr="004342F6">
        <w:t>?</w:t>
      </w:r>
    </w:p>
    <w:p w14:paraId="12FE1EEC" w14:textId="77777777" w:rsidR="001A44CC" w:rsidRPr="004342F6" w:rsidRDefault="001A44CC" w:rsidP="001A44CC">
      <w:pPr>
        <w:pStyle w:val="RESPONSE0"/>
      </w:pPr>
      <w:r w:rsidRPr="004342F6">
        <w:sym w:font="Wingdings" w:char="F06D"/>
      </w:r>
      <w:r w:rsidRPr="004342F6">
        <w:tab/>
        <w:t>Yes</w:t>
      </w:r>
      <w:r w:rsidRPr="004342F6">
        <w:tab/>
        <w:t>1</w:t>
      </w:r>
      <w:r w:rsidRPr="004342F6">
        <w:tab/>
      </w:r>
    </w:p>
    <w:p w14:paraId="39F4FFC1" w14:textId="77777777" w:rsidR="004D0840" w:rsidRPr="004342F6" w:rsidRDefault="001A44CC" w:rsidP="001A44CC">
      <w:pPr>
        <w:pStyle w:val="RESPONSE0"/>
      </w:pPr>
      <w:r w:rsidRPr="004342F6">
        <w:sym w:font="Wingdings" w:char="F06D"/>
      </w:r>
      <w:r w:rsidRPr="004342F6">
        <w:tab/>
        <w:t>No</w:t>
      </w:r>
      <w:r w:rsidRPr="004342F6">
        <w:tab/>
        <w:t>2</w:t>
      </w:r>
    </w:p>
    <w:p w14:paraId="0704558D" w14:textId="77777777" w:rsidR="001A44CC" w:rsidRPr="004342F6" w:rsidRDefault="001A44CC" w:rsidP="001A44CC">
      <w:pPr>
        <w:pStyle w:val="RESPONSE0"/>
      </w:pPr>
      <w:r w:rsidRPr="004342F6">
        <w:sym w:font="Wingdings" w:char="F06D"/>
      </w:r>
      <w:r w:rsidRPr="004342F6">
        <w:tab/>
        <w:t>Not applicable</w:t>
      </w:r>
      <w:r w:rsidR="00984C1B" w:rsidRPr="004342F6">
        <w:t xml:space="preserve"> (direct certification with Medicaid is not available)</w:t>
      </w:r>
      <w:r w:rsidRPr="004342F6">
        <w:tab/>
      </w:r>
      <w:r w:rsidR="00485346" w:rsidRPr="004342F6">
        <w:t>n</w:t>
      </w:r>
    </w:p>
    <w:p w14:paraId="4C52ABCF" w14:textId="77777777" w:rsidR="001A44CC" w:rsidRPr="004342F6" w:rsidRDefault="001A44CC" w:rsidP="001A44CC">
      <w:pPr>
        <w:pStyle w:val="RESPONSE0"/>
      </w:pPr>
      <w:r w:rsidRPr="004342F6">
        <w:sym w:font="Wingdings" w:char="F06D"/>
      </w:r>
      <w:r w:rsidRPr="004342F6">
        <w:tab/>
      </w:r>
      <w:r w:rsidR="00485346" w:rsidRPr="004342F6">
        <w:t>Don’t know</w:t>
      </w:r>
      <w:r w:rsidR="00485346" w:rsidRPr="004342F6">
        <w:tab/>
        <w:t>d</w:t>
      </w:r>
    </w:p>
    <w:p w14:paraId="1A95F6C6" w14:textId="00AC537F" w:rsidR="002F4D24" w:rsidRPr="004342F6" w:rsidRDefault="007D3413" w:rsidP="0082465D">
      <w:pPr>
        <w:pStyle w:val="QUESTIONTEXT"/>
      </w:pPr>
      <w:r w:rsidRPr="004342F6">
        <w:rPr>
          <w:rFonts w:eastAsia="Calibri"/>
          <w:noProof/>
          <w:sz w:val="36"/>
          <w:szCs w:val="36"/>
        </w:rPr>
        <mc:AlternateContent>
          <mc:Choice Requires="wps">
            <w:drawing>
              <wp:anchor distT="0" distB="0" distL="114300" distR="114300" simplePos="0" relativeHeight="251683173" behindDoc="0" locked="0" layoutInCell="1" allowOverlap="1" wp14:anchorId="792833F3" wp14:editId="165DD84E">
                <wp:simplePos x="0" y="0"/>
                <wp:positionH relativeFrom="margin">
                  <wp:posOffset>-43968</wp:posOffset>
                </wp:positionH>
                <wp:positionV relativeFrom="paragraph">
                  <wp:posOffset>457835</wp:posOffset>
                </wp:positionV>
                <wp:extent cx="400050" cy="457200"/>
                <wp:effectExtent l="0" t="0" r="0" b="0"/>
                <wp:wrapNone/>
                <wp:docPr id="23490" name="Text Box 23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57200"/>
                        </a:xfrm>
                        <a:prstGeom prst="rect">
                          <a:avLst/>
                        </a:prstGeom>
                        <a:noFill/>
                        <a:ln>
                          <a:noFill/>
                        </a:ln>
                        <a:extLst/>
                      </wps:spPr>
                      <wps:txbx>
                        <w:txbxContent>
                          <w:p w14:paraId="63042A4F"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Pretested only CNOPS-II Yea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0" o:spid="_x0000_s1105" type="#_x0000_t202" style="position:absolute;left:0;text-align:left;margin-left:-3.45pt;margin-top:36.05pt;width:31.5pt;height:36pt;z-index:2516831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" filled="f" stroked="f">
                <v:textbox>
                  <w:txbxContent>
                    <w:p w14:paraId="63042A4F"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Pretested only CNOPS-II Year 3</w:t>
                      </w:r>
                    </w:p>
                  </w:txbxContent>
                </v:textbox>
                <w10:wrap anchorx="margin"/>
              </v:shape>
            </w:pict>
          </mc:Fallback>
        </mc:AlternateContent>
      </w:r>
      <w:r w:rsidR="0082465D" w:rsidRPr="004342F6">
        <w:t>4.</w:t>
      </w:r>
      <w:r w:rsidR="009834A6" w:rsidRPr="004342F6">
        <w:t>1</w:t>
      </w:r>
      <w:r w:rsidR="00BD7E56" w:rsidRPr="004342F6">
        <w:t>7</w:t>
      </w:r>
      <w:r w:rsidR="009834A6" w:rsidRPr="004342F6">
        <w:t xml:space="preserve"> </w:t>
      </w:r>
      <w:r w:rsidR="0082465D" w:rsidRPr="004342F6">
        <w:tab/>
        <w:t xml:space="preserve">In </w:t>
      </w:r>
      <w:r w:rsidR="001A66DF" w:rsidRPr="004342F6">
        <w:t>SY 2018</w:t>
      </w:r>
      <w:r w:rsidR="009E1F21">
        <w:t>-19</w:t>
      </w:r>
      <w:r w:rsidR="0082465D" w:rsidRPr="004342F6">
        <w:t xml:space="preserve">, how many students enrolled in your SFA have been directly certified (or “identified”) </w:t>
      </w:r>
      <w:r w:rsidR="001A44CC" w:rsidRPr="004342F6">
        <w:rPr>
          <w:rFonts w:ascii="Times New Roman" w:hAnsi="Times New Roman" w:cs="Times New Roman"/>
          <w:b w:val="0"/>
          <w:sz w:val="24"/>
        </w:rPr>
        <w:t xml:space="preserve"> </w:t>
      </w:r>
      <w:r w:rsidR="001A44CC" w:rsidRPr="004342F6">
        <w:t xml:space="preserve">for free meal benefits </w:t>
      </w:r>
      <w:r w:rsidR="0082465D" w:rsidRPr="004342F6">
        <w:t>as of today?</w:t>
      </w:r>
    </w:p>
    <w:p w14:paraId="0628C3DA" w14:textId="26F6A423" w:rsidR="0082465D" w:rsidRPr="004342F6" w:rsidRDefault="002F4D24" w:rsidP="0082465D">
      <w:pPr>
        <w:pStyle w:val="QUESTIONTEXT"/>
        <w:rPr>
          <w:b w:val="0"/>
        </w:rPr>
      </w:pPr>
      <w:r w:rsidRPr="004342F6">
        <w:rPr>
          <w:bCs/>
          <w:noProof/>
        </w:rPr>
        <mc:AlternateContent>
          <mc:Choice Requires="wps">
            <w:drawing>
              <wp:anchor distT="0" distB="0" distL="114300" distR="114300" simplePos="0" relativeHeight="251679077" behindDoc="0" locked="0" layoutInCell="1" allowOverlap="1" wp14:anchorId="293FF8E3" wp14:editId="54B27087">
                <wp:simplePos x="0" y="0"/>
                <wp:positionH relativeFrom="column">
                  <wp:posOffset>533400</wp:posOffset>
                </wp:positionH>
                <wp:positionV relativeFrom="paragraph">
                  <wp:posOffset>31750</wp:posOffset>
                </wp:positionV>
                <wp:extent cx="335915" cy="222885"/>
                <wp:effectExtent l="0" t="0" r="26035" b="24765"/>
                <wp:wrapNone/>
                <wp:docPr id="15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01D407D" id="Rectangle 29" o:spid="_x0000_s1026" style="position:absolute;margin-left:42pt;margin-top:2.5pt;width:26.45pt;height:17.55pt;z-index:2516790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"/>
            </w:pict>
          </mc:Fallback>
        </mc:AlternateContent>
      </w:r>
      <w:r w:rsidR="0082465D" w:rsidRPr="004342F6">
        <w:rPr>
          <w:bCs/>
        </w:rPr>
        <w:tab/>
      </w:r>
      <w:r w:rsidR="0082465D" w:rsidRPr="004342F6">
        <w:tab/>
      </w:r>
      <w:r w:rsidR="0082465D" w:rsidRPr="004342F6">
        <w:rPr>
          <w:b w:val="0"/>
        </w:rPr>
        <w:t>STUDENTS</w:t>
      </w:r>
    </w:p>
    <w:p w14:paraId="64EE4554"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Don’t know</w:t>
      </w:r>
      <w:r w:rsidRPr="004342F6">
        <w:rPr>
          <w:rFonts w:ascii="Arial" w:hAnsi="Arial" w:cs="Arial"/>
          <w:sz w:val="20"/>
        </w:rPr>
        <w:tab/>
        <w:t xml:space="preserve">d </w:t>
      </w:r>
    </w:p>
    <w:p w14:paraId="23E69E21" w14:textId="6E0BE768" w:rsidR="0082465D" w:rsidRPr="004342F6" w:rsidRDefault="0082465D" w:rsidP="0082465D">
      <w:pPr>
        <w:pStyle w:val="QUESTIONTEXT"/>
      </w:pPr>
      <w:r w:rsidRPr="004342F6">
        <w:rPr>
          <w:rFonts w:eastAsia="Calibri"/>
          <w:b w:val="0"/>
          <w:noProof/>
          <w:sz w:val="36"/>
          <w:szCs w:val="36"/>
        </w:rPr>
        <mc:AlternateContent>
          <mc:Choice Requires="wps">
            <w:drawing>
              <wp:anchor distT="0" distB="0" distL="114300" distR="114300" simplePos="0" relativeHeight="251678053" behindDoc="0" locked="0" layoutInCell="1" allowOverlap="1" wp14:anchorId="112930C4" wp14:editId="74409555">
                <wp:simplePos x="0" y="0"/>
                <wp:positionH relativeFrom="margin">
                  <wp:posOffset>-48911</wp:posOffset>
                </wp:positionH>
                <wp:positionV relativeFrom="paragraph">
                  <wp:posOffset>347847</wp:posOffset>
                </wp:positionV>
                <wp:extent cx="510363" cy="531628"/>
                <wp:effectExtent l="0" t="0" r="0" b="190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363" cy="531628"/>
                        </a:xfrm>
                        <a:prstGeom prst="rect">
                          <a:avLst/>
                        </a:prstGeom>
                        <a:noFill/>
                        <a:ln>
                          <a:noFill/>
                        </a:ln>
                        <a:extLst/>
                      </wps:spPr>
                      <wps:txbx>
                        <w:txbxContent>
                          <w:p w14:paraId="474669DC"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73580837" w14:textId="77777777" w:rsidR="005961C2" w:rsidRPr="00D31659" w:rsidRDefault="005961C2" w:rsidP="00165F7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 edited pretested only  Year 3</w:t>
                            </w:r>
                          </w:p>
                          <w:p w14:paraId="13402A6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106" type="#_x0000_t202" style="position:absolute;left:0;text-align:left;margin-left:-3.85pt;margin-top:27.4pt;width:40.2pt;height:41.85pt;z-index:2516780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" filled="f" stroked="f">
                <v:textbox>
                  <w:txbxContent>
                    <w:p w14:paraId="474669DC" w14:textId="77777777" w:rsidR="005961C2" w:rsidRDefault="005961C2" w:rsidP="0082465D">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73580837" w14:textId="77777777" w:rsidR="005961C2" w:rsidRPr="00D31659" w:rsidRDefault="005961C2" w:rsidP="00165F7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 edited pretested only  Year 3</w:t>
                      </w:r>
                    </w:p>
                    <w:p w14:paraId="13402A62" w14:textId="77777777" w:rsidR="005961C2" w:rsidRPr="00D31659" w:rsidRDefault="005961C2" w:rsidP="0082465D">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4342F6">
        <w:t>4.</w:t>
      </w:r>
      <w:r w:rsidR="009834A6" w:rsidRPr="004342F6">
        <w:t>1</w:t>
      </w:r>
      <w:r w:rsidR="00BD7E56" w:rsidRPr="004342F6">
        <w:t>8</w:t>
      </w:r>
      <w:r w:rsidRPr="004342F6">
        <w:tab/>
        <w:t>Of the [INSERT 4.</w:t>
      </w:r>
      <w:r w:rsidR="007D3413" w:rsidRPr="004342F6">
        <w:t>1</w:t>
      </w:r>
      <w:r w:rsidR="00485346" w:rsidRPr="004342F6">
        <w:t>7</w:t>
      </w:r>
      <w:r w:rsidR="007D3413" w:rsidRPr="004342F6">
        <w:t xml:space="preserve"> </w:t>
      </w:r>
      <w:r w:rsidRPr="004342F6">
        <w:t xml:space="preserve">VALUE], how many students were directly certified (or “identified”) </w:t>
      </w:r>
      <w:r w:rsidR="001A44CC" w:rsidRPr="004342F6">
        <w:t xml:space="preserve">for free meal benefits </w:t>
      </w:r>
      <w:r w:rsidRPr="004342F6">
        <w:t xml:space="preserve">as of the first day of </w:t>
      </w:r>
      <w:r w:rsidR="001A66DF" w:rsidRPr="004342F6">
        <w:t>SY 2018</w:t>
      </w:r>
      <w:r w:rsidR="009E1F21">
        <w:t>-19</w:t>
      </w:r>
      <w:r w:rsidRPr="004342F6">
        <w:t xml:space="preserve">? </w:t>
      </w:r>
    </w:p>
    <w:p w14:paraId="614D2011" w14:textId="77777777" w:rsidR="0082465D" w:rsidRPr="004342F6" w:rsidRDefault="0082465D" w:rsidP="0082465D">
      <w:pPr>
        <w:pStyle w:val="IFINTERVIEWER"/>
      </w:pPr>
      <w:r w:rsidRPr="004342F6">
        <w:rPr>
          <w:noProof/>
          <w:sz w:val="30"/>
          <w:szCs w:val="30"/>
        </w:rPr>
        <mc:AlternateContent>
          <mc:Choice Requires="wps">
            <w:drawing>
              <wp:anchor distT="0" distB="0" distL="114300" distR="114300" simplePos="0" relativeHeight="251677029" behindDoc="0" locked="0" layoutInCell="1" allowOverlap="1" wp14:anchorId="6CADDEAE" wp14:editId="33DC56B1">
                <wp:simplePos x="0" y="0"/>
                <wp:positionH relativeFrom="column">
                  <wp:posOffset>513715</wp:posOffset>
                </wp:positionH>
                <wp:positionV relativeFrom="paragraph">
                  <wp:posOffset>220345</wp:posOffset>
                </wp:positionV>
                <wp:extent cx="335915" cy="222885"/>
                <wp:effectExtent l="0" t="0" r="26035" b="24765"/>
                <wp:wrapNone/>
                <wp:docPr id="2308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F668500" id="Rectangle 29" o:spid="_x0000_s1026" style="position:absolute;margin-left:40.45pt;margin-top:17.35pt;width:26.45pt;height:17.55pt;z-index:2516770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"/>
            </w:pict>
          </mc:Fallback>
        </mc:AlternateContent>
      </w:r>
      <w:r w:rsidRPr="004342F6">
        <w:t>IF NONE, PLEASE ENTER 0.</w:t>
      </w:r>
    </w:p>
    <w:p w14:paraId="66D42256" w14:textId="77777777" w:rsidR="0082465D" w:rsidRPr="004342F6" w:rsidRDefault="0082465D" w:rsidP="0082465D">
      <w:pPr>
        <w:pStyle w:val="BoxResponse"/>
        <w:tabs>
          <w:tab w:val="clear" w:pos="4680"/>
          <w:tab w:val="left" w:pos="1440"/>
        </w:tabs>
        <w:rPr>
          <w:rStyle w:val="BoxResponseChar"/>
        </w:rPr>
      </w:pPr>
      <w:r w:rsidRPr="004342F6">
        <w:tab/>
      </w:r>
      <w:r w:rsidRPr="004342F6">
        <w:rPr>
          <w:sz w:val="30"/>
          <w:szCs w:val="30"/>
        </w:rPr>
        <w:tab/>
      </w:r>
      <w:r w:rsidRPr="004342F6">
        <w:rPr>
          <w:rStyle w:val="BoxResponseChar"/>
        </w:rPr>
        <w:t>STUDENTS</w:t>
      </w:r>
    </w:p>
    <w:p w14:paraId="7336283D" w14:textId="77777777" w:rsidR="0082465D" w:rsidRPr="004342F6" w:rsidRDefault="0082465D" w:rsidP="0082465D">
      <w:pPr>
        <w:tabs>
          <w:tab w:val="clear" w:pos="432"/>
          <w:tab w:val="left" w:pos="1080"/>
          <w:tab w:val="left" w:leader="dot" w:pos="8100"/>
          <w:tab w:val="left" w:pos="8550"/>
        </w:tabs>
        <w:spacing w:after="0"/>
        <w:ind w:left="1080" w:hanging="360"/>
        <w:jc w:val="left"/>
        <w:rPr>
          <w:rStyle w:val="BoxResponseChar"/>
        </w:rPr>
      </w:pPr>
      <w:r w:rsidRPr="004342F6">
        <w:rPr>
          <w:rFonts w:ascii="Arial" w:hAnsi="Arial" w:cs="Arial"/>
          <w:sz w:val="20"/>
        </w:rPr>
        <w:sym w:font="Wingdings" w:char="F06D"/>
      </w:r>
      <w:r w:rsidRPr="004342F6">
        <w:rPr>
          <w:rFonts w:ascii="Arial" w:hAnsi="Arial" w:cs="Arial"/>
          <w:sz w:val="20"/>
        </w:rPr>
        <w:tab/>
        <w:t>Don’t know</w:t>
      </w:r>
      <w:r w:rsidRPr="004342F6">
        <w:rPr>
          <w:rFonts w:ascii="Arial" w:hAnsi="Arial" w:cs="Arial"/>
          <w:sz w:val="20"/>
        </w:rPr>
        <w:tab/>
        <w:t>d</w:t>
      </w:r>
      <w:r w:rsidRPr="004342F6">
        <w:rPr>
          <w:rStyle w:val="BoxResponseChar"/>
        </w:rPr>
        <w:t xml:space="preserve"> </w:t>
      </w:r>
    </w:p>
    <w:p w14:paraId="7FB294AE" w14:textId="59B96A6E" w:rsidR="0082465D" w:rsidRPr="004342F6" w:rsidRDefault="0082465D" w:rsidP="0082465D">
      <w:pPr>
        <w:pStyle w:val="QUESTIONTEXT"/>
      </w:pPr>
      <w:r w:rsidRPr="004342F6">
        <w:t>4.</w:t>
      </w:r>
      <w:r w:rsidR="00BD7E56" w:rsidRPr="004342F6">
        <w:t>19</w:t>
      </w:r>
      <w:r w:rsidR="009834A6" w:rsidRPr="004342F6">
        <w:t xml:space="preserve"> </w:t>
      </w:r>
      <w:r w:rsidRPr="004342F6">
        <w:tab/>
        <w:t xml:space="preserve">Did you conduct your first direct certification match and notify the matched households prior to making your household applications for F/RP meals available for </w:t>
      </w:r>
      <w:r w:rsidR="001A66DF" w:rsidRPr="004342F6">
        <w:t>SY 2018</w:t>
      </w:r>
      <w:r w:rsidR="009E1F21">
        <w:t>-19</w:t>
      </w:r>
      <w:r w:rsidRPr="004342F6">
        <w:t xml:space="preserve">? </w:t>
      </w:r>
      <w:r w:rsidR="00E27213" w:rsidRPr="004342F6">
        <w:t xml:space="preserve">If these processes are conducted at the same time, select </w:t>
      </w:r>
      <w:r w:rsidR="00E40433" w:rsidRPr="004342F6">
        <w:t>“n</w:t>
      </w:r>
      <w:r w:rsidR="00E27213" w:rsidRPr="004342F6">
        <w:t>o.</w:t>
      </w:r>
      <w:r w:rsidR="00E40433" w:rsidRPr="004342F6">
        <w:t>”</w:t>
      </w:r>
      <w:r w:rsidR="00E27213" w:rsidRPr="004342F6">
        <w:t xml:space="preserve"> </w:t>
      </w:r>
    </w:p>
    <w:p w14:paraId="00FEE667" w14:textId="77777777" w:rsidR="0082465D" w:rsidRPr="004342F6" w:rsidRDefault="0082465D" w:rsidP="0082465D">
      <w:pPr>
        <w:pStyle w:val="RESPONSE0"/>
      </w:pPr>
      <w:r w:rsidRPr="004342F6">
        <w:rPr>
          <w:rFonts w:eastAsia="Calibri"/>
          <w:noProof/>
          <w:sz w:val="36"/>
          <w:szCs w:val="36"/>
        </w:rPr>
        <mc:AlternateContent>
          <mc:Choice Requires="wps">
            <w:drawing>
              <wp:anchor distT="0" distB="0" distL="114300" distR="114300" simplePos="0" relativeHeight="251690341" behindDoc="0" locked="0" layoutInCell="1" allowOverlap="1" wp14:anchorId="142E9B70" wp14:editId="5B0DC564">
                <wp:simplePos x="0" y="0"/>
                <wp:positionH relativeFrom="margin">
                  <wp:posOffset>0</wp:posOffset>
                </wp:positionH>
                <wp:positionV relativeFrom="paragraph">
                  <wp:posOffset>0</wp:posOffset>
                </wp:positionV>
                <wp:extent cx="388620" cy="257175"/>
                <wp:effectExtent l="0" t="0" r="11430" b="952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56DE4486" w14:textId="77777777" w:rsidR="005961C2" w:rsidRPr="00D31659" w:rsidRDefault="005961C2" w:rsidP="0082465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107" type="#_x0000_t202" style="position:absolute;left:0;text-align:left;margin-left:0;margin-top:0;width:30.6pt;height:20.25pt;z-index:2516903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" filled="f" stroked="f">
                <v:textbox inset="0,,0">
                  <w:txbxContent>
                    <w:p w14:paraId="56DE4486" w14:textId="77777777" w:rsidR="005961C2" w:rsidRPr="00D31659" w:rsidRDefault="005961C2" w:rsidP="0082465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sym w:font="Wingdings" w:char="F06D"/>
      </w:r>
      <w:r w:rsidRPr="004342F6">
        <w:tab/>
        <w:t>Yes</w:t>
      </w:r>
      <w:r w:rsidRPr="004342F6">
        <w:tab/>
        <w:t>1</w:t>
      </w:r>
      <w:r w:rsidRPr="004342F6">
        <w:tab/>
      </w:r>
    </w:p>
    <w:p w14:paraId="4DD9B564" w14:textId="77777777" w:rsidR="0082465D" w:rsidRPr="004342F6" w:rsidRDefault="0082465D" w:rsidP="0082465D">
      <w:pPr>
        <w:pStyle w:val="RESPONSE0"/>
      </w:pPr>
      <w:r w:rsidRPr="004342F6">
        <w:sym w:font="Wingdings" w:char="F06D"/>
      </w:r>
      <w:r w:rsidRPr="004342F6">
        <w:tab/>
        <w:t>No</w:t>
      </w:r>
      <w:r w:rsidRPr="004342F6">
        <w:tab/>
      </w:r>
      <w:r w:rsidR="00C17A00" w:rsidRPr="004342F6">
        <w:t>0</w:t>
      </w:r>
    </w:p>
    <w:p w14:paraId="34108B1B" w14:textId="77777777" w:rsidR="0082465D" w:rsidRPr="004342F6" w:rsidRDefault="0082465D" w:rsidP="0082465D">
      <w:pPr>
        <w:pStyle w:val="QUESTIONTEXT"/>
      </w:pPr>
      <w:r w:rsidRPr="004342F6">
        <w:t>4.</w:t>
      </w:r>
      <w:r w:rsidR="009834A6" w:rsidRPr="004342F6">
        <w:t>2</w:t>
      </w:r>
      <w:r w:rsidR="00BD7E56" w:rsidRPr="004342F6">
        <w:t>0</w:t>
      </w:r>
      <w:r w:rsidR="009834A6" w:rsidRPr="004342F6">
        <w:t xml:space="preserve"> </w:t>
      </w:r>
      <w:r w:rsidRPr="004342F6">
        <w:tab/>
        <w:t xml:space="preserve">Does your SFA have access to a system that allows you to look up students individually, at any time, to determine participation in SNAP, TANF, FDPIR, or other programs for the purpose of direct certification? </w:t>
      </w:r>
    </w:p>
    <w:p w14:paraId="79B55E93" w14:textId="77777777" w:rsidR="0082465D" w:rsidRPr="004342F6" w:rsidRDefault="0082465D" w:rsidP="0082465D">
      <w:pPr>
        <w:pStyle w:val="RESPONSE0"/>
      </w:pPr>
      <w:bookmarkStart w:id="5" w:name="_Hlk505680443"/>
      <w:r w:rsidRPr="004342F6">
        <w:rPr>
          <w:rFonts w:eastAsia="Calibri"/>
          <w:noProof/>
          <w:sz w:val="36"/>
          <w:szCs w:val="36"/>
        </w:rPr>
        <mc:AlternateContent>
          <mc:Choice Requires="wps">
            <w:drawing>
              <wp:anchor distT="0" distB="0" distL="114300" distR="114300" simplePos="0" relativeHeight="251682149" behindDoc="0" locked="0" layoutInCell="1" allowOverlap="1" wp14:anchorId="3A5A85E3" wp14:editId="3DCF3945">
                <wp:simplePos x="0" y="0"/>
                <wp:positionH relativeFrom="margin">
                  <wp:posOffset>0</wp:posOffset>
                </wp:positionH>
                <wp:positionV relativeFrom="paragraph">
                  <wp:posOffset>0</wp:posOffset>
                </wp:positionV>
                <wp:extent cx="388620" cy="257175"/>
                <wp:effectExtent l="0" t="0" r="11430" b="9525"/>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62EBD0EF" w14:textId="77777777" w:rsidR="005961C2" w:rsidRPr="00D31659" w:rsidRDefault="005961C2" w:rsidP="0082465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 o:spid="_x0000_s1108" type="#_x0000_t202" style="position:absolute;left:0;text-align:left;margin-left:0;margin-top:0;width:30.6pt;height:20.25pt;z-index:2516821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" filled="f" stroked="f">
                <v:textbox inset="0,,0">
                  <w:txbxContent>
                    <w:p w14:paraId="62EBD0EF" w14:textId="77777777" w:rsidR="005961C2" w:rsidRPr="00D31659" w:rsidRDefault="005961C2" w:rsidP="0082465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sym w:font="Wingdings" w:char="F06D"/>
      </w:r>
      <w:r w:rsidRPr="004342F6">
        <w:tab/>
        <w:t>Yes</w:t>
      </w:r>
      <w:r w:rsidRPr="004342F6">
        <w:tab/>
        <w:t>1</w:t>
      </w:r>
      <w:r w:rsidRPr="004342F6">
        <w:tab/>
      </w:r>
    </w:p>
    <w:p w14:paraId="3DFA3074" w14:textId="77777777" w:rsidR="0082465D" w:rsidRPr="004342F6" w:rsidRDefault="0082465D" w:rsidP="0082465D">
      <w:pPr>
        <w:pStyle w:val="RESPONSE0"/>
      </w:pPr>
      <w:r w:rsidRPr="004342F6">
        <w:sym w:font="Wingdings" w:char="F06D"/>
      </w:r>
      <w:r w:rsidRPr="004342F6">
        <w:tab/>
        <w:t>No</w:t>
      </w:r>
      <w:r w:rsidRPr="004342F6">
        <w:tab/>
      </w:r>
      <w:r w:rsidR="00C17A00" w:rsidRPr="004342F6">
        <w:t>0</w:t>
      </w:r>
    </w:p>
    <w:bookmarkEnd w:id="5"/>
    <w:p w14:paraId="4221A024" w14:textId="77777777" w:rsidR="0082465D" w:rsidRPr="004342F6" w:rsidRDefault="0082465D" w:rsidP="0082465D">
      <w:pPr>
        <w:pStyle w:val="RESPONSE0"/>
      </w:pPr>
      <w:r w:rsidRPr="004342F6">
        <w:sym w:font="Wingdings" w:char="F06D"/>
      </w:r>
      <w:r w:rsidRPr="004342F6">
        <w:tab/>
        <w:t>Don’t’ know</w:t>
      </w:r>
      <w:r w:rsidRPr="004342F6">
        <w:tab/>
        <w:t xml:space="preserve">d </w:t>
      </w:r>
      <w:bookmarkEnd w:id="4"/>
    </w:p>
    <w:p w14:paraId="1F09624B" w14:textId="77777777" w:rsidR="000A4193" w:rsidRPr="004342F6" w:rsidRDefault="000A4193">
      <w:pPr>
        <w:tabs>
          <w:tab w:val="clear" w:pos="432"/>
        </w:tabs>
        <w:spacing w:before="0" w:after="200" w:line="276" w:lineRule="auto"/>
        <w:ind w:firstLine="0"/>
        <w:jc w:val="left"/>
        <w:rPr>
          <w:rFonts w:ascii="Arial" w:hAnsi="Arial" w:cs="Arial"/>
          <w:b/>
          <w:sz w:val="20"/>
        </w:rPr>
      </w:pPr>
    </w:p>
    <w:p w14:paraId="460C8939" w14:textId="77777777" w:rsidR="0082465D" w:rsidRPr="004342F6" w:rsidRDefault="0082465D" w:rsidP="0082465D">
      <w:pPr>
        <w:pStyle w:val="RESPONSE0"/>
        <w:tabs>
          <w:tab w:val="clear" w:pos="1080"/>
        </w:tabs>
        <w:ind w:left="0" w:firstLine="0"/>
      </w:pPr>
    </w:p>
    <w:p w14:paraId="69F92F77" w14:textId="77777777" w:rsidR="001B6E20" w:rsidRPr="004342F6" w:rsidRDefault="001B6E20" w:rsidP="0082465D">
      <w:pPr>
        <w:pStyle w:val="RESPONSE0"/>
        <w:tabs>
          <w:tab w:val="clear" w:pos="1080"/>
        </w:tabs>
        <w:ind w:left="0" w:firstLine="0"/>
      </w:pPr>
      <w:r w:rsidRPr="004342F6">
        <w:br w:type="page"/>
      </w:r>
    </w:p>
    <w:p w14:paraId="179EC751" w14:textId="77777777" w:rsidR="001B6E20" w:rsidRPr="004342F6" w:rsidRDefault="001B6E20" w:rsidP="001B6E20">
      <w:pPr>
        <w:pStyle w:val="SECTIONHEADING"/>
      </w:pPr>
      <w:r w:rsidRPr="004342F6">
        <w:t>5. MEAL PATTERN REQUIREMENTS</w:t>
      </w:r>
    </w:p>
    <w:p w14:paraId="41513529" w14:textId="77777777" w:rsidR="0082465D" w:rsidRPr="004342F6" w:rsidRDefault="0082465D" w:rsidP="0082465D">
      <w:pPr>
        <w:pStyle w:val="INTRO"/>
      </w:pPr>
      <w:r w:rsidRPr="004342F6">
        <w:t>Th</w:t>
      </w:r>
      <w:r w:rsidR="003843DC" w:rsidRPr="004342F6">
        <w:t xml:space="preserve">is section begins with </w:t>
      </w:r>
      <w:r w:rsidRPr="004342F6">
        <w:t xml:space="preserve">questions about whole grain and sodium requirements. </w:t>
      </w:r>
    </w:p>
    <w:p w14:paraId="63712B5A" w14:textId="07DB11B2" w:rsidR="0082465D" w:rsidRPr="004342F6" w:rsidRDefault="00D70745" w:rsidP="0082465D">
      <w:pPr>
        <w:pStyle w:val="QUESTIONTEXT"/>
      </w:pPr>
      <w:r w:rsidRPr="004342F6">
        <w:rPr>
          <w:b w:val="0"/>
          <w:noProof/>
        </w:rPr>
        <mc:AlternateContent>
          <mc:Choice Requires="wps">
            <w:drawing>
              <wp:anchor distT="0" distB="0" distL="114300" distR="114300" simplePos="0" relativeHeight="251882853" behindDoc="0" locked="0" layoutInCell="1" allowOverlap="1" wp14:anchorId="51D4E3CF" wp14:editId="6F344A92">
                <wp:simplePos x="0" y="0"/>
                <wp:positionH relativeFrom="margin">
                  <wp:posOffset>4253</wp:posOffset>
                </wp:positionH>
                <wp:positionV relativeFrom="paragraph">
                  <wp:posOffset>275338</wp:posOffset>
                </wp:positionV>
                <wp:extent cx="438150" cy="659219"/>
                <wp:effectExtent l="0" t="0" r="0" b="7620"/>
                <wp:wrapNone/>
                <wp:docPr id="23590" name="Text Box 235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65921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83E65" w14:textId="77777777" w:rsidR="005961C2" w:rsidRDefault="005961C2" w:rsidP="00D7074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NOPS-3 edited/</w:t>
                            </w:r>
                          </w:p>
                          <w:p w14:paraId="3EFE641C" w14:textId="77777777" w:rsidR="005961C2" w:rsidRPr="002642D7" w:rsidRDefault="005961C2" w:rsidP="00D70745">
                            <w:pPr>
                              <w:tabs>
                                <w:tab w:val="clear" w:pos="432"/>
                              </w:tabs>
                              <w:spacing w:before="0" w:after="0"/>
                              <w:ind w:left="-90" w:right="-110" w:firstLine="0"/>
                              <w:jc w:val="left"/>
                              <w:rPr>
                                <w:rFonts w:ascii="Arial" w:hAnsi="Arial" w:cs="Arial"/>
                                <w:i/>
                                <w:sz w:val="12"/>
                                <w:szCs w:val="12"/>
                              </w:rPr>
                            </w:pPr>
                            <w:r w:rsidRPr="002642D7">
                              <w:rPr>
                                <w:rFonts w:ascii="Arial" w:hAnsi="Arial" w:cs="Arial"/>
                                <w:i/>
                                <w:sz w:val="12"/>
                                <w:szCs w:val="12"/>
                              </w:rPr>
                              <w:t>CNOPS-II Year 2</w:t>
                            </w:r>
                            <w:r>
                              <w:rPr>
                                <w:rFonts w:ascii="Arial" w:hAnsi="Arial" w:cs="Arial"/>
                                <w:i/>
                                <w:sz w:val="12"/>
                                <w:szCs w:val="12"/>
                              </w:rPr>
                              <w:t xml:space="preserve"> &amp; 3 edited</w:t>
                            </w:r>
                          </w:p>
                          <w:p w14:paraId="40536196" w14:textId="77777777" w:rsidR="005961C2" w:rsidRPr="00D31659" w:rsidRDefault="005961C2" w:rsidP="00D70745">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90" o:spid="_x0000_s1109" type="#_x0000_t202" style="position:absolute;left:0;text-align:left;margin-left:.35pt;margin-top:21.7pt;width:34.5pt;height:51.9pt;z-index:2518828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" stroked="f">
                <v:textbox>
                  <w:txbxContent>
                    <w:p w14:paraId="2B783E65" w14:textId="77777777" w:rsidR="005961C2" w:rsidRDefault="005961C2" w:rsidP="00D7074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SNOPS-3 edited/</w:t>
                      </w:r>
                    </w:p>
                    <w:p w14:paraId="3EFE641C" w14:textId="77777777" w:rsidR="005961C2" w:rsidRPr="002642D7" w:rsidRDefault="005961C2" w:rsidP="00D70745">
                      <w:pPr>
                        <w:tabs>
                          <w:tab w:val="clear" w:pos="432"/>
                        </w:tabs>
                        <w:spacing w:before="0" w:after="0"/>
                        <w:ind w:left="-90" w:right="-110" w:firstLine="0"/>
                        <w:jc w:val="left"/>
                        <w:rPr>
                          <w:rFonts w:ascii="Arial" w:hAnsi="Arial" w:cs="Arial"/>
                          <w:i/>
                          <w:sz w:val="12"/>
                          <w:szCs w:val="12"/>
                        </w:rPr>
                      </w:pPr>
                      <w:r w:rsidRPr="002642D7">
                        <w:rPr>
                          <w:rFonts w:ascii="Arial" w:hAnsi="Arial" w:cs="Arial"/>
                          <w:i/>
                          <w:sz w:val="12"/>
                          <w:szCs w:val="12"/>
                        </w:rPr>
                        <w:t>CNOPS-II Year 2</w:t>
                      </w:r>
                      <w:r>
                        <w:rPr>
                          <w:rFonts w:ascii="Arial" w:hAnsi="Arial" w:cs="Arial"/>
                          <w:i/>
                          <w:sz w:val="12"/>
                          <w:szCs w:val="12"/>
                        </w:rPr>
                        <w:t xml:space="preserve"> &amp; 3 edited</w:t>
                      </w:r>
                    </w:p>
                    <w:p w14:paraId="40536196" w14:textId="77777777" w:rsidR="005961C2" w:rsidRPr="00D31659" w:rsidRDefault="005961C2" w:rsidP="00D70745">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82465D" w:rsidRPr="004342F6">
        <w:t>5.</w:t>
      </w:r>
      <w:r w:rsidR="002C1C14" w:rsidRPr="004342F6">
        <w:t>1</w:t>
      </w:r>
      <w:r w:rsidR="0082465D" w:rsidRPr="004342F6">
        <w:tab/>
        <w:t xml:space="preserve">Did your SFA </w:t>
      </w:r>
      <w:r w:rsidR="0082465D" w:rsidRPr="004342F6">
        <w:rPr>
          <w:u w:val="single"/>
        </w:rPr>
        <w:t>request</w:t>
      </w:r>
      <w:r w:rsidR="0082465D" w:rsidRPr="004342F6">
        <w:t xml:space="preserve"> a</w:t>
      </w:r>
      <w:r w:rsidR="001B42BB" w:rsidRPr="004342F6">
        <w:t xml:space="preserve">n </w:t>
      </w:r>
      <w:r w:rsidR="0082465D" w:rsidRPr="004342F6">
        <w:t xml:space="preserve">exemption from your State agency to serve grains that </w:t>
      </w:r>
      <w:r w:rsidR="00C454CB" w:rsidRPr="004342F6">
        <w:t xml:space="preserve">are less than 50 percent whole grain </w:t>
      </w:r>
      <w:r w:rsidR="0082465D" w:rsidRPr="004342F6">
        <w:t xml:space="preserve">in </w:t>
      </w:r>
      <w:r w:rsidR="001A66DF" w:rsidRPr="004342F6">
        <w:t>SY 2018</w:t>
      </w:r>
      <w:r w:rsidR="009E1F21">
        <w:t>-19</w:t>
      </w:r>
      <w:r w:rsidR="0082465D" w:rsidRPr="004342F6">
        <w:t xml:space="preserve">? </w:t>
      </w:r>
    </w:p>
    <w:p w14:paraId="07990426" w14:textId="77777777" w:rsidR="0082465D" w:rsidRPr="004342F6" w:rsidRDefault="0082465D" w:rsidP="0082465D">
      <w:pPr>
        <w:pStyle w:val="RESPONSE"/>
      </w:pPr>
      <w:r w:rsidRPr="004342F6">
        <w:sym w:font="Wingdings" w:char="F06D"/>
      </w:r>
      <w:r w:rsidRPr="004342F6">
        <w:tab/>
        <w:t xml:space="preserve">Yes </w:t>
      </w:r>
      <w:r w:rsidRPr="004342F6">
        <w:tab/>
        <w:t>1</w:t>
      </w:r>
    </w:p>
    <w:p w14:paraId="1440E13A" w14:textId="77777777" w:rsidR="0082465D" w:rsidRPr="004342F6" w:rsidRDefault="0082465D" w:rsidP="0082465D">
      <w:pPr>
        <w:pStyle w:val="RESPONSE"/>
      </w:pPr>
      <w:r w:rsidRPr="004342F6">
        <w:sym w:font="Wingdings" w:char="F06D"/>
      </w:r>
      <w:r w:rsidRPr="004342F6">
        <w:tab/>
        <w:t xml:space="preserve">No </w:t>
      </w:r>
      <w:r w:rsidRPr="004342F6">
        <w:tab/>
      </w:r>
      <w:r w:rsidR="00C17A00" w:rsidRPr="004342F6">
        <w:t>0</w:t>
      </w:r>
      <w:r w:rsidRPr="004342F6">
        <w:t xml:space="preserve">  SKIP TO 5.</w:t>
      </w:r>
      <w:r w:rsidR="002C1C14" w:rsidRPr="004342F6">
        <w:t>4</w:t>
      </w:r>
    </w:p>
    <w:p w14:paraId="180D231F" w14:textId="7A4297ED" w:rsidR="0082465D" w:rsidRPr="004342F6" w:rsidRDefault="0082465D" w:rsidP="0082465D">
      <w:pPr>
        <w:pStyle w:val="QUESTIONTEXT"/>
      </w:pPr>
      <w:r w:rsidRPr="004342F6">
        <w:t>5.</w:t>
      </w:r>
      <w:r w:rsidR="002C1C14" w:rsidRPr="004342F6">
        <w:t xml:space="preserve">2 </w:t>
      </w:r>
      <w:r w:rsidRPr="004342F6">
        <w:tab/>
        <w:t xml:space="preserve">For which products did your SFA request an exemption in </w:t>
      </w:r>
      <w:r w:rsidR="001A66DF" w:rsidRPr="004342F6">
        <w:t>SY 2018</w:t>
      </w:r>
      <w:r w:rsidR="009E1F21">
        <w:t>-19</w:t>
      </w:r>
      <w:r w:rsidRPr="004342F6">
        <w:t>?</w:t>
      </w:r>
    </w:p>
    <w:p w14:paraId="4B0926D1" w14:textId="77777777" w:rsidR="0082465D" w:rsidRPr="004342F6" w:rsidRDefault="00D70745" w:rsidP="0082465D">
      <w:pPr>
        <w:pStyle w:val="BoxResponse"/>
      </w:pPr>
      <w:r w:rsidRPr="004342F6">
        <w:rPr>
          <w:b/>
          <w:noProof/>
        </w:rPr>
        <mc:AlternateContent>
          <mc:Choice Requires="wps">
            <w:drawing>
              <wp:anchor distT="0" distB="0" distL="114300" distR="114300" simplePos="0" relativeHeight="251888997" behindDoc="0" locked="0" layoutInCell="1" allowOverlap="1" wp14:anchorId="441DC317" wp14:editId="44D23387">
                <wp:simplePos x="0" y="0"/>
                <wp:positionH relativeFrom="margin">
                  <wp:posOffset>0</wp:posOffset>
                </wp:positionH>
                <wp:positionV relativeFrom="paragraph">
                  <wp:posOffset>0</wp:posOffset>
                </wp:positionV>
                <wp:extent cx="390525" cy="314325"/>
                <wp:effectExtent l="0" t="0" r="9525" b="952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14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30D5EF" w14:textId="77777777" w:rsidR="005961C2" w:rsidRPr="00D31659" w:rsidRDefault="005961C2" w:rsidP="00D70745">
                            <w:pPr>
                              <w:pStyle w:val="SourceVariable"/>
                            </w:pPr>
                            <w:r>
                              <w:t xml:space="preserve">New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110" type="#_x0000_t202" style="position:absolute;left:0;text-align:left;margin-left:0;margin-top:0;width:30.75pt;height:24.75pt;z-index:2518889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" stroked="f">
                <v:textbox>
                  <w:txbxContent>
                    <w:p w14:paraId="2230D5EF" w14:textId="77777777" w:rsidR="005961C2" w:rsidRPr="00D31659" w:rsidRDefault="005961C2" w:rsidP="00D70745">
                      <w:pPr>
                        <w:pStyle w:val="SourceVariable"/>
                      </w:pPr>
                      <w:r>
                        <w:t xml:space="preserve">New </w:t>
                      </w:r>
                    </w:p>
                  </w:txbxContent>
                </v:textbox>
                <w10:wrap anchorx="margin"/>
              </v:shape>
            </w:pict>
          </mc:Fallback>
        </mc:AlternateContent>
      </w:r>
      <w:r w:rsidR="0082465D" w:rsidRPr="004342F6">
        <w:rPr>
          <w:noProof/>
        </w:rPr>
        <mc:AlternateContent>
          <mc:Choice Requires="wps">
            <w:drawing>
              <wp:anchor distT="0" distB="0" distL="114300" distR="114300" simplePos="0" relativeHeight="251771237" behindDoc="0" locked="0" layoutInCell="1" allowOverlap="1" wp14:anchorId="4F0FAAA4" wp14:editId="2712454C">
                <wp:simplePos x="0" y="0"/>
                <wp:positionH relativeFrom="column">
                  <wp:posOffset>1019576</wp:posOffset>
                </wp:positionH>
                <wp:positionV relativeFrom="paragraph">
                  <wp:posOffset>26335</wp:posOffset>
                </wp:positionV>
                <wp:extent cx="1834515" cy="182880"/>
                <wp:effectExtent l="9525" t="12700" r="13335" b="13970"/>
                <wp:wrapNone/>
                <wp:docPr id="23210" name="Rectangle 232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B51F55C" id="Rectangle 23210" o:spid="_x0000_s1026" alt="Blank space for entering response" style="position:absolute;margin-left:80.3pt;margin-top:2.05pt;width:144.45pt;height:14.4pt;z-index:251771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ulQ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"/>
            </w:pict>
          </mc:Fallback>
        </mc:AlternateContent>
      </w:r>
      <w:r w:rsidR="0082465D" w:rsidRPr="004342F6">
        <w:t>Specify</w:t>
      </w:r>
      <w:r w:rsidR="0082465D" w:rsidRPr="004342F6">
        <w:tab/>
        <w:t xml:space="preserve">(STRING </w:t>
      </w:r>
      <w:sdt>
        <w:sdtPr>
          <w:alias w:val="STRING LENGTH"/>
          <w:tag w:val="STRING LENGTH"/>
          <w:id w:val="-1306458783"/>
          <w:temporary/>
          <w:showingPlcHdr/>
        </w:sdtPr>
        <w:sdtEndPr/>
        <w:sdtContent>
          <w:r w:rsidR="0082465D" w:rsidRPr="004342F6">
            <w:t>(NUM)</w:t>
          </w:r>
        </w:sdtContent>
      </w:sdt>
      <w:r w:rsidR="0082465D" w:rsidRPr="004342F6">
        <w:t>)</w:t>
      </w:r>
    </w:p>
    <w:p w14:paraId="3922EF80" w14:textId="26858360" w:rsidR="0082465D" w:rsidRPr="004342F6" w:rsidRDefault="0082465D" w:rsidP="0082465D">
      <w:pPr>
        <w:pStyle w:val="QUESTIONTEXT"/>
      </w:pPr>
      <w:r w:rsidRPr="004342F6">
        <w:rPr>
          <w:noProof/>
        </w:rPr>
        <mc:AlternateContent>
          <mc:Choice Requires="wps">
            <w:drawing>
              <wp:anchor distT="0" distB="0" distL="114300" distR="114300" simplePos="0" relativeHeight="251739493" behindDoc="0" locked="0" layoutInCell="1" allowOverlap="1" wp14:anchorId="02F947C9" wp14:editId="30438EF6">
                <wp:simplePos x="0" y="0"/>
                <wp:positionH relativeFrom="margin">
                  <wp:posOffset>-42530</wp:posOffset>
                </wp:positionH>
                <wp:positionV relativeFrom="paragraph">
                  <wp:posOffset>348364</wp:posOffset>
                </wp:positionV>
                <wp:extent cx="428625" cy="520995"/>
                <wp:effectExtent l="0" t="0" r="9525" b="0"/>
                <wp:wrapNone/>
                <wp:docPr id="23593" name="Text Box 23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1890E6" w14:textId="77777777" w:rsidR="005961C2" w:rsidRPr="00D31659" w:rsidRDefault="005961C2" w:rsidP="0082465D">
                            <w:pPr>
                              <w:pStyle w:val="SourceVariable"/>
                            </w:pPr>
                            <w:r w:rsidRPr="002642D7">
                              <w:t xml:space="preserve">CNOPS-II Year </w:t>
                            </w:r>
                            <w:r>
                              <w:t>3 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93" o:spid="_x0000_s1111" type="#_x0000_t202" style="position:absolute;left:0;text-align:left;margin-left:-3.35pt;margin-top:27.45pt;width:33.75pt;height:41pt;z-index:2517394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" stroked="f">
                <v:textbox>
                  <w:txbxContent>
                    <w:p w14:paraId="051890E6" w14:textId="77777777" w:rsidR="005961C2" w:rsidRPr="00D31659" w:rsidRDefault="005961C2" w:rsidP="0082465D">
                      <w:pPr>
                        <w:pStyle w:val="SourceVariable"/>
                      </w:pPr>
                      <w:r w:rsidRPr="002642D7">
                        <w:t xml:space="preserve">CNOPS-II Year </w:t>
                      </w:r>
                      <w:r>
                        <w:t>3 edited</w:t>
                      </w:r>
                    </w:p>
                  </w:txbxContent>
                </v:textbox>
                <w10:wrap anchorx="margin"/>
              </v:shape>
            </w:pict>
          </mc:Fallback>
        </mc:AlternateContent>
      </w:r>
      <w:r w:rsidRPr="004342F6">
        <w:t>5.</w:t>
      </w:r>
      <w:r w:rsidR="002C1C14" w:rsidRPr="004342F6">
        <w:t>3</w:t>
      </w:r>
      <w:r w:rsidRPr="004342F6">
        <w:tab/>
        <w:t xml:space="preserve">Did your SFA </w:t>
      </w:r>
      <w:r w:rsidRPr="004342F6">
        <w:rPr>
          <w:u w:val="single"/>
        </w:rPr>
        <w:t>receive</w:t>
      </w:r>
      <w:r w:rsidRPr="004342F6">
        <w:t xml:space="preserve"> a temporary exemption from your State agency to serve grains that </w:t>
      </w:r>
      <w:r w:rsidR="00C454CB" w:rsidRPr="004342F6">
        <w:t>are less than 50 percent whole grain</w:t>
      </w:r>
      <w:r w:rsidRPr="004342F6">
        <w:t xml:space="preserve"> in </w:t>
      </w:r>
      <w:r w:rsidR="001A66DF" w:rsidRPr="004342F6">
        <w:t>SY 2018</w:t>
      </w:r>
      <w:r w:rsidR="009E1F21">
        <w:t>-19</w:t>
      </w:r>
      <w:r w:rsidRPr="004342F6">
        <w:t xml:space="preserve">? </w:t>
      </w:r>
    </w:p>
    <w:p w14:paraId="0C4AD799" w14:textId="77777777" w:rsidR="0082465D" w:rsidRPr="004342F6" w:rsidRDefault="0082465D" w:rsidP="0082465D">
      <w:pPr>
        <w:pStyle w:val="RESPONSE"/>
      </w:pPr>
      <w:r w:rsidRPr="004342F6">
        <w:sym w:font="Wingdings" w:char="F06D"/>
      </w:r>
      <w:r w:rsidRPr="004342F6">
        <w:tab/>
        <w:t>Yes</w:t>
      </w:r>
      <w:r w:rsidRPr="004342F6">
        <w:tab/>
        <w:t>1</w:t>
      </w:r>
      <w:r w:rsidRPr="004342F6">
        <w:tab/>
      </w:r>
    </w:p>
    <w:p w14:paraId="2E3DB0BF" w14:textId="77777777" w:rsidR="0082465D" w:rsidRPr="004342F6" w:rsidRDefault="0082465D" w:rsidP="0082465D">
      <w:pPr>
        <w:pStyle w:val="RESPONSE"/>
      </w:pPr>
      <w:r w:rsidRPr="004342F6">
        <w:sym w:font="Wingdings" w:char="F06D"/>
      </w:r>
      <w:r w:rsidRPr="004342F6">
        <w:tab/>
        <w:t>No</w:t>
      </w:r>
      <w:r w:rsidRPr="004342F6">
        <w:tab/>
      </w:r>
      <w:r w:rsidR="00C17A00" w:rsidRPr="004342F6">
        <w:t>0</w:t>
      </w:r>
      <w:r w:rsidRPr="004342F6">
        <w:tab/>
      </w:r>
    </w:p>
    <w:p w14:paraId="0FB250A7" w14:textId="77777777" w:rsidR="0082465D" w:rsidRPr="004342F6" w:rsidRDefault="0082465D" w:rsidP="0082465D">
      <w:pPr>
        <w:pStyle w:val="QUESTIONTEXT"/>
      </w:pPr>
      <w:r w:rsidRPr="004342F6">
        <w:t>5.</w:t>
      </w:r>
      <w:r w:rsidR="002C1C14" w:rsidRPr="004342F6">
        <w:t>4</w:t>
      </w:r>
      <w:r w:rsidRPr="004342F6">
        <w:tab/>
        <w:t xml:space="preserve">What practices has your SFA implemented to </w:t>
      </w:r>
      <w:r w:rsidR="00C454CB" w:rsidRPr="004342F6">
        <w:t>offer grains that are at least 50 percent whole grain</w:t>
      </w:r>
      <w:r w:rsidRPr="004342F6">
        <w:t xml:space="preserve">? </w:t>
      </w:r>
    </w:p>
    <w:p w14:paraId="46CCD229" w14:textId="77777777" w:rsidR="0082465D" w:rsidRPr="004342F6" w:rsidRDefault="0082465D" w:rsidP="0082465D">
      <w:pPr>
        <w:pStyle w:val="SELECTONEMARKALL"/>
      </w:pPr>
      <w:r w:rsidRPr="004342F6">
        <w:rPr>
          <w:rFonts w:eastAsia="Calibri"/>
          <w:noProof/>
        </w:rPr>
        <mc:AlternateContent>
          <mc:Choice Requires="wps">
            <w:drawing>
              <wp:anchor distT="0" distB="0" distL="114300" distR="114300" simplePos="0" relativeHeight="251734373" behindDoc="0" locked="0" layoutInCell="1" allowOverlap="1" wp14:anchorId="2AD03BE7" wp14:editId="1196D0CE">
                <wp:simplePos x="0" y="0"/>
                <wp:positionH relativeFrom="margin">
                  <wp:posOffset>-43891</wp:posOffset>
                </wp:positionH>
                <wp:positionV relativeFrom="paragraph">
                  <wp:posOffset>145059</wp:posOffset>
                </wp:positionV>
                <wp:extent cx="485775" cy="387706"/>
                <wp:effectExtent l="0" t="0" r="0" b="0"/>
                <wp:wrapNone/>
                <wp:docPr id="23594" name="Text Box 23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87706"/>
                        </a:xfrm>
                        <a:prstGeom prst="rect">
                          <a:avLst/>
                        </a:prstGeom>
                        <a:noFill/>
                        <a:ln>
                          <a:noFill/>
                        </a:ln>
                        <a:extLst/>
                      </wps:spPr>
                      <wps:txbx>
                        <w:txbxContent>
                          <w:p w14:paraId="103C9BC9" w14:textId="77777777" w:rsidR="005961C2" w:rsidRPr="00D611E3" w:rsidRDefault="005961C2" w:rsidP="00D611E3">
                            <w:pPr>
                              <w:pStyle w:val="SourceVariable"/>
                            </w:pPr>
                            <w:r w:rsidRPr="004A1033">
                              <w:t>CNOPS-II Year 2</w:t>
                            </w:r>
                            <w:r>
                              <w:t xml:space="preserve"> &amp; 3 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94" o:spid="_x0000_s1112" type="#_x0000_t202" style="position:absolute;left:0;text-align:left;margin-left:-3.45pt;margin-top:11.4pt;width:38.25pt;height:30.55pt;z-index:2517343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" filled="f" stroked="f">
                <v:textbox>
                  <w:txbxContent>
                    <w:p w14:paraId="103C9BC9" w14:textId="77777777" w:rsidR="005961C2" w:rsidRPr="00D611E3" w:rsidRDefault="005961C2" w:rsidP="00D611E3">
                      <w:pPr>
                        <w:pStyle w:val="SourceVariable"/>
                      </w:pPr>
                      <w:r w:rsidRPr="004A1033">
                        <w:t>CNOPS-II Year 2</w:t>
                      </w:r>
                      <w:r>
                        <w:t xml:space="preserve"> &amp; 3 edited</w:t>
                      </w:r>
                    </w:p>
                  </w:txbxContent>
                </v:textbox>
                <w10:wrap anchorx="margin"/>
              </v:shape>
            </w:pict>
          </mc:Fallback>
        </mc:AlternateContent>
      </w:r>
      <w:r w:rsidRPr="004342F6">
        <w:t>Select ALL THAT APPLY</w:t>
      </w:r>
    </w:p>
    <w:p w14:paraId="3AA75147" w14:textId="77777777" w:rsidR="0082465D" w:rsidRPr="004342F6" w:rsidRDefault="0082465D" w:rsidP="0082465D">
      <w:pPr>
        <w:pStyle w:val="RESPONSE"/>
      </w:pPr>
      <w:r w:rsidRPr="004342F6">
        <w:sym w:font="Wingdings" w:char="F06F"/>
      </w:r>
      <w:r w:rsidRPr="004342F6">
        <w:tab/>
        <w:t xml:space="preserve">Purchase </w:t>
      </w:r>
      <w:r w:rsidR="00C454CB" w:rsidRPr="004342F6">
        <w:t xml:space="preserve">grain foods that are at least 50 percent </w:t>
      </w:r>
      <w:r w:rsidRPr="004342F6">
        <w:t>whole grain (excluding USDA Foods)</w:t>
      </w:r>
      <w:r w:rsidRPr="004342F6">
        <w:tab/>
        <w:t>1</w:t>
      </w:r>
    </w:p>
    <w:p w14:paraId="3FE5D73A" w14:textId="77777777" w:rsidR="0082465D" w:rsidRPr="004342F6" w:rsidRDefault="0082465D" w:rsidP="0082465D">
      <w:pPr>
        <w:pStyle w:val="RESPONSE"/>
      </w:pPr>
      <w:r w:rsidRPr="004342F6">
        <w:sym w:font="Wingdings" w:char="F06F"/>
      </w:r>
      <w:r w:rsidRPr="004342F6">
        <w:tab/>
        <w:t>Order whole grain USDA Foods</w:t>
      </w:r>
      <w:r w:rsidRPr="004342F6">
        <w:tab/>
        <w:t>2</w:t>
      </w:r>
    </w:p>
    <w:p w14:paraId="6F7E9C04" w14:textId="77777777" w:rsidR="0082465D" w:rsidRPr="004342F6" w:rsidRDefault="0082465D" w:rsidP="0082465D">
      <w:pPr>
        <w:pStyle w:val="RESPONSE"/>
      </w:pPr>
      <w:r w:rsidRPr="004342F6">
        <w:sym w:font="Wingdings" w:char="F06F"/>
      </w:r>
      <w:r w:rsidRPr="004342F6">
        <w:tab/>
        <w:t>Discontinue some menu options</w:t>
      </w:r>
      <w:r w:rsidRPr="004342F6">
        <w:tab/>
      </w:r>
      <w:r w:rsidR="00844B67" w:rsidRPr="004342F6">
        <w:t>3</w:t>
      </w:r>
    </w:p>
    <w:p w14:paraId="67343E63" w14:textId="77777777" w:rsidR="0082465D" w:rsidRPr="004342F6" w:rsidRDefault="0082465D" w:rsidP="0082465D">
      <w:pPr>
        <w:pStyle w:val="RESPONSE"/>
      </w:pPr>
      <w:r w:rsidRPr="004342F6">
        <w:sym w:font="Wingdings" w:char="F06F"/>
      </w:r>
      <w:r w:rsidRPr="004342F6">
        <w:tab/>
        <w:t>Alter recipe to substitute whole grain items for non-whole grain items</w:t>
      </w:r>
      <w:r w:rsidRPr="004342F6">
        <w:tab/>
      </w:r>
      <w:r w:rsidR="00844B67" w:rsidRPr="004342F6">
        <w:t>4</w:t>
      </w:r>
    </w:p>
    <w:p w14:paraId="5A4A3C65" w14:textId="7DBC7BD1" w:rsidR="0082465D" w:rsidRPr="004342F6" w:rsidRDefault="0082465D" w:rsidP="0082465D">
      <w:pPr>
        <w:pStyle w:val="RESPONSE"/>
      </w:pPr>
      <w:r w:rsidRPr="004342F6">
        <w:sym w:font="Wingdings" w:char="F06F"/>
      </w:r>
      <w:r w:rsidRPr="004342F6">
        <w:tab/>
      </w:r>
      <w:r w:rsidR="004342F6">
        <w:t>Other recipe alterations</w:t>
      </w:r>
      <w:r w:rsidRPr="004342F6">
        <w:tab/>
      </w:r>
      <w:r w:rsidR="00844B67" w:rsidRPr="004342F6">
        <w:t>5</w:t>
      </w:r>
    </w:p>
    <w:p w14:paraId="6CFBE620" w14:textId="77777777" w:rsidR="0082465D" w:rsidRPr="004342F6" w:rsidRDefault="0082465D" w:rsidP="0082465D">
      <w:pPr>
        <w:pStyle w:val="RESPONSE"/>
      </w:pPr>
      <w:r w:rsidRPr="004342F6">
        <w:sym w:font="Wingdings" w:char="F06F"/>
      </w:r>
      <w:r w:rsidRPr="004342F6">
        <w:tab/>
        <w:t>Increase portion sizes of some items</w:t>
      </w:r>
      <w:r w:rsidRPr="004342F6">
        <w:tab/>
      </w:r>
      <w:r w:rsidR="00844B67" w:rsidRPr="004342F6">
        <w:t>6</w:t>
      </w:r>
    </w:p>
    <w:p w14:paraId="16B847FF" w14:textId="6B0DB764" w:rsidR="0082465D" w:rsidRPr="004342F6" w:rsidRDefault="0082465D" w:rsidP="0082465D">
      <w:pPr>
        <w:pStyle w:val="RESPONSE"/>
        <w:numPr>
          <w:ilvl w:val="0"/>
          <w:numId w:val="12"/>
        </w:numPr>
      </w:pPr>
      <w:r w:rsidRPr="004342F6">
        <w:t>N/A (SFA met the whole grain requirements prior to the updated standards)</w:t>
      </w:r>
      <w:r w:rsidRPr="004342F6">
        <w:tab/>
      </w:r>
      <w:r w:rsidR="00934199" w:rsidRPr="004342F6">
        <w:t>n</w:t>
      </w:r>
    </w:p>
    <w:p w14:paraId="36AECA8B" w14:textId="4D8E87E3" w:rsidR="0082465D" w:rsidRPr="004342F6" w:rsidRDefault="0082465D" w:rsidP="0082465D">
      <w:pPr>
        <w:pStyle w:val="RESPONSE"/>
      </w:pPr>
      <w:r w:rsidRPr="004342F6">
        <w:sym w:font="Wingdings" w:char="F06F"/>
      </w:r>
      <w:r w:rsidRPr="004342F6">
        <w:tab/>
        <w:t>None</w:t>
      </w:r>
      <w:r w:rsidRPr="004342F6">
        <w:tab/>
      </w:r>
      <w:r w:rsidR="00934199" w:rsidRPr="004342F6">
        <w:t>0</w:t>
      </w:r>
    </w:p>
    <w:p w14:paraId="6A9D0638" w14:textId="77777777" w:rsidR="0082465D" w:rsidRPr="004342F6" w:rsidRDefault="0082465D" w:rsidP="0082465D">
      <w:pPr>
        <w:pStyle w:val="RESPONSE"/>
      </w:pPr>
      <w:r w:rsidRPr="004342F6">
        <w:sym w:font="Wingdings" w:char="F06F"/>
      </w:r>
      <w:r w:rsidRPr="004342F6">
        <w:tab/>
        <w:t xml:space="preserve">Other </w:t>
      </w:r>
      <w:r w:rsidRPr="004342F6">
        <w:rPr>
          <w:i/>
        </w:rPr>
        <w:t>(Specify)</w:t>
      </w:r>
      <w:r w:rsidRPr="004342F6">
        <w:tab/>
        <w:t>99</w:t>
      </w:r>
    </w:p>
    <w:p w14:paraId="25047660" w14:textId="77777777" w:rsidR="0082465D" w:rsidRPr="004342F6" w:rsidRDefault="0082465D" w:rsidP="0082465D">
      <w:pPr>
        <w:pStyle w:val="BoxResponse"/>
      </w:pPr>
      <w:r w:rsidRPr="004342F6">
        <w:t>Specify</w:t>
      </w:r>
      <w:r w:rsidRPr="004342F6">
        <w:tab/>
      </w:r>
      <w:r w:rsidRPr="004342F6">
        <w:rPr>
          <w:noProof/>
        </w:rPr>
        <mc:AlternateContent>
          <mc:Choice Requires="wps">
            <w:drawing>
              <wp:anchor distT="0" distB="0" distL="114300" distR="114300" simplePos="0" relativeHeight="251733349" behindDoc="0" locked="0" layoutInCell="1" allowOverlap="1" wp14:anchorId="61D5380A" wp14:editId="4BD3C33B">
                <wp:simplePos x="0" y="0"/>
                <wp:positionH relativeFrom="column">
                  <wp:posOffset>914400</wp:posOffset>
                </wp:positionH>
                <wp:positionV relativeFrom="paragraph">
                  <wp:posOffset>81280</wp:posOffset>
                </wp:positionV>
                <wp:extent cx="1834515" cy="182880"/>
                <wp:effectExtent l="9525" t="12700" r="13335" b="13970"/>
                <wp:wrapNone/>
                <wp:docPr id="23180" name="Rectangle 2318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AA5D02E" id="Rectangle 23180" o:spid="_x0000_s1026" alt="Blank space for entering response" style="position:absolute;margin-left:1in;margin-top:6.4pt;width:144.45pt;height:14.4pt;z-index:2517333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CrqarvPgIAAG4EAAAOAAAA&#10;AAAAAAAAAAAAAC4CAABkcnMvZTJvRG9jLnhtbFBLAQItABQABgAIAAAAIQAYnnqO3QAAAAkBAAAP&#10;AAAAAAAAAAAAAAAAAJgEAABkcnMvZG93bnJldi54bWxQSwUGAAAAAAQABADzAAAAogUAAAAA&#10;"/>
            </w:pict>
          </mc:Fallback>
        </mc:AlternateContent>
      </w:r>
      <w:r w:rsidRPr="004342F6">
        <w:t xml:space="preserve">(STRING </w:t>
      </w:r>
      <w:sdt>
        <w:sdtPr>
          <w:alias w:val="STRING LENGTH"/>
          <w:tag w:val="STRING LENGTH"/>
          <w:id w:val="-1592159592"/>
          <w:temporary/>
          <w:showingPlcHdr/>
        </w:sdtPr>
        <w:sdtEndPr/>
        <w:sdtContent>
          <w:r w:rsidRPr="004342F6">
            <w:t>(NUM)</w:t>
          </w:r>
        </w:sdtContent>
      </w:sdt>
      <w:r w:rsidRPr="004342F6">
        <w:t>)</w:t>
      </w:r>
    </w:p>
    <w:p w14:paraId="373E0729" w14:textId="77777777" w:rsidR="0082465D" w:rsidRPr="004342F6" w:rsidRDefault="0082465D" w:rsidP="0082465D">
      <w:pPr>
        <w:pStyle w:val="RESPONSE"/>
      </w:pPr>
      <w:r w:rsidRPr="004342F6">
        <w:sym w:font="Wingdings" w:char="F06F"/>
      </w:r>
      <w:r w:rsidRPr="004342F6">
        <w:tab/>
        <w:t>Don’t know</w:t>
      </w:r>
      <w:r w:rsidRPr="004342F6">
        <w:tab/>
        <w:t>d</w:t>
      </w:r>
    </w:p>
    <w:p w14:paraId="61A571E8" w14:textId="77777777" w:rsidR="0082465D" w:rsidRPr="004342F6" w:rsidRDefault="0082465D" w:rsidP="0082465D">
      <w:pPr>
        <w:spacing w:after="200" w:line="276" w:lineRule="auto"/>
        <w:rPr>
          <w:rFonts w:ascii="Arial" w:hAnsi="Arial" w:cs="Arial"/>
          <w:b/>
          <w:sz w:val="20"/>
        </w:rPr>
      </w:pPr>
    </w:p>
    <w:p w14:paraId="230FAC19" w14:textId="77777777" w:rsidR="00844B67" w:rsidRPr="004342F6" w:rsidRDefault="00844B67">
      <w:pPr>
        <w:tabs>
          <w:tab w:val="clear" w:pos="432"/>
        </w:tabs>
        <w:spacing w:before="0" w:after="200" w:line="276" w:lineRule="auto"/>
        <w:ind w:firstLine="0"/>
        <w:jc w:val="left"/>
        <w:rPr>
          <w:rFonts w:ascii="Arial" w:hAnsi="Arial" w:cs="Arial"/>
          <w:b/>
          <w:sz w:val="20"/>
        </w:rPr>
      </w:pPr>
      <w:bookmarkStart w:id="6" w:name="_Hlk505683998"/>
      <w:r w:rsidRPr="004342F6">
        <w:br w:type="page"/>
      </w:r>
    </w:p>
    <w:p w14:paraId="2B49F441" w14:textId="206C103B" w:rsidR="0082465D" w:rsidRPr="004342F6" w:rsidRDefault="0082465D" w:rsidP="0082465D">
      <w:pPr>
        <w:pStyle w:val="QUESTIONTEXT"/>
      </w:pPr>
      <w:r w:rsidRPr="004342F6">
        <w:t>5.</w:t>
      </w:r>
      <w:r w:rsidR="002C1C14" w:rsidRPr="004342F6">
        <w:t>5</w:t>
      </w:r>
      <w:r w:rsidRPr="004342F6">
        <w:tab/>
        <w:t xml:space="preserve">What practices has your SFA implemented to meet Sodium Target 1 during </w:t>
      </w:r>
      <w:r w:rsidR="001A66DF" w:rsidRPr="004342F6">
        <w:t>SY 2018</w:t>
      </w:r>
      <w:r w:rsidR="009E1F21">
        <w:t>-19</w:t>
      </w:r>
      <w:r w:rsidRPr="004342F6">
        <w:t xml:space="preserve">? </w:t>
      </w:r>
    </w:p>
    <w:p w14:paraId="4F2C2BCB" w14:textId="77777777" w:rsidR="0082465D" w:rsidRPr="004342F6" w:rsidRDefault="0082465D" w:rsidP="0082465D">
      <w:pPr>
        <w:pStyle w:val="SELECTONEMARKALL"/>
      </w:pPr>
      <w:r w:rsidRPr="004342F6">
        <w:rPr>
          <w:rFonts w:eastAsia="Calibri"/>
          <w:noProof/>
        </w:rPr>
        <mc:AlternateContent>
          <mc:Choice Requires="wps">
            <w:drawing>
              <wp:anchor distT="0" distB="0" distL="114300" distR="114300" simplePos="0" relativeHeight="251736421" behindDoc="0" locked="0" layoutInCell="1" allowOverlap="1" wp14:anchorId="15F581FB" wp14:editId="068841F8">
                <wp:simplePos x="0" y="0"/>
                <wp:positionH relativeFrom="margin">
                  <wp:posOffset>-124358</wp:posOffset>
                </wp:positionH>
                <wp:positionV relativeFrom="paragraph">
                  <wp:posOffset>53416</wp:posOffset>
                </wp:positionV>
                <wp:extent cx="572703" cy="395021"/>
                <wp:effectExtent l="0" t="0" r="0" b="5080"/>
                <wp:wrapNone/>
                <wp:docPr id="23191" name="Text Box 23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3" cy="395021"/>
                        </a:xfrm>
                        <a:prstGeom prst="rect">
                          <a:avLst/>
                        </a:prstGeom>
                        <a:noFill/>
                        <a:ln>
                          <a:noFill/>
                        </a:ln>
                        <a:extLst/>
                      </wps:spPr>
                      <wps:txbx>
                        <w:txbxContent>
                          <w:p w14:paraId="79268810" w14:textId="77777777" w:rsidR="005961C2" w:rsidRPr="002642D7" w:rsidRDefault="005961C2" w:rsidP="0082465D">
                            <w:pPr>
                              <w:pStyle w:val="SourceVariable"/>
                            </w:pPr>
                            <w:r w:rsidRPr="00D31659">
                              <w:t>SNOPS-3</w:t>
                            </w:r>
                            <w:r w:rsidRPr="002642D7">
                              <w:t>/</w:t>
                            </w:r>
                          </w:p>
                          <w:p w14:paraId="563EC420" w14:textId="77777777" w:rsidR="005961C2" w:rsidRPr="00D31659" w:rsidRDefault="005961C2" w:rsidP="0082465D">
                            <w:pPr>
                              <w:pStyle w:val="SourceVariable"/>
                            </w:pPr>
                            <w:r w:rsidRPr="002642D7">
                              <w:t>CNOPS-II Year 2</w:t>
                            </w:r>
                            <w:r>
                              <w:t xml:space="preserve"> – edit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91" o:spid="_x0000_s1113" type="#_x0000_t202" style="position:absolute;left:0;text-align:left;margin-left:-9.8pt;margin-top:4.2pt;width:45.1pt;height:31.1pt;z-index:2517364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" filled="f" stroked="f">
                <v:textbox>
                  <w:txbxContent>
                    <w:p w14:paraId="79268810" w14:textId="77777777" w:rsidR="005961C2" w:rsidRPr="002642D7" w:rsidRDefault="005961C2" w:rsidP="0082465D">
                      <w:pPr>
                        <w:pStyle w:val="SourceVariable"/>
                      </w:pPr>
                      <w:r w:rsidRPr="00D31659">
                        <w:t>SNOPS-3</w:t>
                      </w:r>
                      <w:r w:rsidRPr="002642D7">
                        <w:t>/</w:t>
                      </w:r>
                    </w:p>
                    <w:p w14:paraId="563EC420" w14:textId="77777777" w:rsidR="005961C2" w:rsidRPr="00D31659" w:rsidRDefault="005961C2" w:rsidP="0082465D">
                      <w:pPr>
                        <w:pStyle w:val="SourceVariable"/>
                      </w:pPr>
                      <w:r w:rsidRPr="002642D7">
                        <w:t>CNOPS-II Year 2</w:t>
                      </w:r>
                      <w:r>
                        <w:t xml:space="preserve"> – edited </w:t>
                      </w:r>
                    </w:p>
                  </w:txbxContent>
                </v:textbox>
                <w10:wrap anchorx="margin"/>
              </v:shape>
            </w:pict>
          </mc:Fallback>
        </mc:AlternateContent>
      </w:r>
      <w:r w:rsidRPr="004342F6">
        <w:t>Select ALL THAT APPLY</w:t>
      </w:r>
    </w:p>
    <w:p w14:paraId="6C98DDD7" w14:textId="77777777" w:rsidR="0082465D" w:rsidRPr="004342F6" w:rsidRDefault="0082465D" w:rsidP="0082465D">
      <w:pPr>
        <w:pStyle w:val="RESPONSE"/>
      </w:pPr>
      <w:r w:rsidRPr="004342F6">
        <w:sym w:font="Wingdings" w:char="F06F"/>
      </w:r>
      <w:r w:rsidRPr="004342F6">
        <w:tab/>
        <w:t>Purchase lower sodium foods</w:t>
      </w:r>
      <w:r w:rsidRPr="004342F6">
        <w:tab/>
        <w:t>1</w:t>
      </w:r>
    </w:p>
    <w:p w14:paraId="3F836BCE" w14:textId="77777777" w:rsidR="0082465D" w:rsidRPr="004342F6" w:rsidRDefault="0082465D" w:rsidP="0082465D">
      <w:pPr>
        <w:pStyle w:val="RESPONSE"/>
      </w:pPr>
      <w:r w:rsidRPr="004342F6">
        <w:sym w:font="Wingdings" w:char="F06F"/>
      </w:r>
      <w:r w:rsidRPr="004342F6">
        <w:tab/>
        <w:t>Alter recipes (such as limiting salt use, using spices in place of salt)</w:t>
      </w:r>
      <w:r w:rsidRPr="004342F6">
        <w:tab/>
        <w:t>2</w:t>
      </w:r>
    </w:p>
    <w:p w14:paraId="2FCB8A7D" w14:textId="77777777" w:rsidR="0082465D" w:rsidRPr="004342F6" w:rsidRDefault="0082465D" w:rsidP="0082465D">
      <w:pPr>
        <w:pStyle w:val="RESPONSE"/>
      </w:pPr>
      <w:r w:rsidRPr="004342F6">
        <w:sym w:font="Wingdings" w:char="F06F"/>
      </w:r>
      <w:r w:rsidRPr="004342F6">
        <w:tab/>
        <w:t>Discontinue or change some menu options</w:t>
      </w:r>
      <w:r w:rsidRPr="004342F6">
        <w:tab/>
        <w:t>3</w:t>
      </w:r>
    </w:p>
    <w:p w14:paraId="2E8CB048" w14:textId="77777777" w:rsidR="0082465D" w:rsidRPr="004342F6" w:rsidRDefault="0082465D" w:rsidP="0082465D">
      <w:pPr>
        <w:pStyle w:val="RESPONSE"/>
      </w:pPr>
      <w:r w:rsidRPr="004342F6">
        <w:sym w:font="Wingdings" w:char="F06F"/>
      </w:r>
      <w:r w:rsidRPr="004342F6">
        <w:tab/>
        <w:t>Increase scratch cooking</w:t>
      </w:r>
      <w:r w:rsidRPr="004342F6">
        <w:tab/>
        <w:t>4</w:t>
      </w:r>
    </w:p>
    <w:p w14:paraId="66538FF2" w14:textId="77777777" w:rsidR="0082465D" w:rsidRPr="004342F6" w:rsidRDefault="0082465D" w:rsidP="0082465D">
      <w:pPr>
        <w:pStyle w:val="RESPONSE"/>
      </w:pPr>
      <w:r w:rsidRPr="004342F6">
        <w:sym w:font="Wingdings" w:char="F06F"/>
      </w:r>
      <w:r w:rsidRPr="004342F6">
        <w:tab/>
        <w:t>Order low sodium USDA Foods more often</w:t>
      </w:r>
      <w:r w:rsidRPr="004342F6">
        <w:tab/>
        <w:t>5</w:t>
      </w:r>
    </w:p>
    <w:p w14:paraId="2EC6364B" w14:textId="77777777" w:rsidR="0082465D" w:rsidRPr="004342F6" w:rsidRDefault="0082465D" w:rsidP="0082465D">
      <w:pPr>
        <w:pStyle w:val="RESPONSE"/>
      </w:pPr>
      <w:r w:rsidRPr="004342F6">
        <w:sym w:font="Wingdings" w:char="F06F"/>
      </w:r>
      <w:r w:rsidRPr="004342F6">
        <w:tab/>
        <w:t>Decrease portion sizes</w:t>
      </w:r>
      <w:r w:rsidRPr="004342F6">
        <w:tab/>
        <w:t>6</w:t>
      </w:r>
    </w:p>
    <w:p w14:paraId="051DACFF" w14:textId="77777777" w:rsidR="00FE7870" w:rsidRPr="004342F6" w:rsidRDefault="00FE7870" w:rsidP="00FE7870">
      <w:pPr>
        <w:pStyle w:val="RESPONSE"/>
      </w:pPr>
      <w:r w:rsidRPr="004342F6">
        <w:sym w:font="Wingdings" w:char="F06F"/>
      </w:r>
      <w:r w:rsidRPr="004342F6">
        <w:tab/>
        <w:t>Limit student access to salt shakers or packets</w:t>
      </w:r>
      <w:r w:rsidRPr="004342F6">
        <w:tab/>
        <w:t>7</w:t>
      </w:r>
    </w:p>
    <w:p w14:paraId="5E826CA1" w14:textId="77777777" w:rsidR="00FE7870" w:rsidRPr="004342F6" w:rsidRDefault="00FE7870" w:rsidP="00FE7870">
      <w:pPr>
        <w:pStyle w:val="RESPONSE"/>
      </w:pPr>
      <w:r w:rsidRPr="004342F6">
        <w:sym w:font="Wingdings" w:char="F06F"/>
      </w:r>
      <w:r w:rsidRPr="004342F6">
        <w:tab/>
        <w:t>Limit student access to condiments</w:t>
      </w:r>
      <w:r w:rsidRPr="004342F6">
        <w:tab/>
        <w:t>8</w:t>
      </w:r>
    </w:p>
    <w:p w14:paraId="4C8E4CF5" w14:textId="77777777" w:rsidR="0082465D" w:rsidRPr="004342F6" w:rsidRDefault="0082465D" w:rsidP="0082465D">
      <w:pPr>
        <w:pStyle w:val="RESPONSE"/>
      </w:pPr>
      <w:r w:rsidRPr="004342F6">
        <w:sym w:font="Wingdings" w:char="F06F"/>
      </w:r>
      <w:r w:rsidRPr="004342F6">
        <w:tab/>
        <w:t>Replace canned vegetables with fresh or frozen</w:t>
      </w:r>
      <w:r w:rsidRPr="004342F6">
        <w:tab/>
      </w:r>
      <w:r w:rsidR="00FE7870" w:rsidRPr="004342F6">
        <w:t>9</w:t>
      </w:r>
    </w:p>
    <w:p w14:paraId="0A2B1F22" w14:textId="77777777" w:rsidR="0082465D" w:rsidRPr="004342F6" w:rsidRDefault="0082465D" w:rsidP="0082465D">
      <w:pPr>
        <w:pStyle w:val="RESPONSE"/>
      </w:pPr>
      <w:r w:rsidRPr="004342F6">
        <w:sym w:font="Wingdings" w:char="F06F"/>
      </w:r>
      <w:r w:rsidRPr="004342F6">
        <w:tab/>
        <w:t>Participate in Farm to School Programs</w:t>
      </w:r>
      <w:r w:rsidRPr="004342F6">
        <w:tab/>
      </w:r>
      <w:r w:rsidR="00FE7870" w:rsidRPr="004342F6">
        <w:t>10</w:t>
      </w:r>
    </w:p>
    <w:p w14:paraId="335623CF" w14:textId="77777777" w:rsidR="0082465D" w:rsidRPr="004342F6" w:rsidRDefault="0082465D" w:rsidP="0082465D">
      <w:pPr>
        <w:pStyle w:val="RESPONSE"/>
      </w:pPr>
      <w:r w:rsidRPr="004342F6">
        <w:sym w:font="Wingdings" w:char="F06F"/>
      </w:r>
      <w:r w:rsidRPr="004342F6">
        <w:tab/>
        <w:t>Participate in the USDA DoD Fresh Fruit and Vegetable Program</w:t>
      </w:r>
      <w:r w:rsidRPr="004342F6">
        <w:tab/>
      </w:r>
      <w:r w:rsidR="00FE7870" w:rsidRPr="004342F6">
        <w:t>11</w:t>
      </w:r>
    </w:p>
    <w:p w14:paraId="0AA8887B" w14:textId="77777777" w:rsidR="0082465D" w:rsidRPr="004342F6" w:rsidRDefault="0082465D" w:rsidP="0082465D">
      <w:pPr>
        <w:pStyle w:val="RESPONSE"/>
      </w:pPr>
      <w:r w:rsidRPr="004342F6">
        <w:sym w:font="Wingdings" w:char="F06F"/>
      </w:r>
      <w:r w:rsidRPr="004342F6">
        <w:tab/>
        <w:t>None</w:t>
      </w:r>
      <w:r w:rsidRPr="004342F6">
        <w:tab/>
        <w:t>0</w:t>
      </w:r>
    </w:p>
    <w:p w14:paraId="7E8886B6" w14:textId="77777777" w:rsidR="0082465D" w:rsidRPr="004342F6" w:rsidRDefault="0082465D" w:rsidP="0082465D">
      <w:pPr>
        <w:pStyle w:val="RESPONSE"/>
      </w:pPr>
      <w:r w:rsidRPr="004342F6">
        <w:sym w:font="Wingdings" w:char="F06F"/>
      </w:r>
      <w:r w:rsidRPr="004342F6">
        <w:tab/>
        <w:t xml:space="preserve">Other </w:t>
      </w:r>
      <w:r w:rsidRPr="004342F6">
        <w:rPr>
          <w:i/>
        </w:rPr>
        <w:t>(Specify)</w:t>
      </w:r>
      <w:r w:rsidRPr="004342F6">
        <w:tab/>
        <w:t>99</w:t>
      </w:r>
    </w:p>
    <w:p w14:paraId="56A4DE84" w14:textId="77777777" w:rsidR="0082465D" w:rsidRPr="004342F6" w:rsidRDefault="0082465D" w:rsidP="0082465D">
      <w:pPr>
        <w:tabs>
          <w:tab w:val="left" w:pos="1080"/>
          <w:tab w:val="left" w:pos="4680"/>
          <w:tab w:val="left" w:pos="8550"/>
        </w:tabs>
        <w:spacing w:after="0"/>
        <w:ind w:left="1080" w:hanging="360"/>
        <w:rPr>
          <w:rFonts w:ascii="Arial" w:hAnsi="Arial" w:cs="Arial"/>
          <w:sz w:val="20"/>
        </w:rPr>
      </w:pPr>
      <w:r w:rsidRPr="004342F6">
        <w:rPr>
          <w:rFonts w:ascii="Arial" w:hAnsi="Arial" w:cs="Arial"/>
          <w:sz w:val="20"/>
        </w:rPr>
        <w:t>Specify</w:t>
      </w:r>
      <w:r w:rsidRPr="004342F6">
        <w:rPr>
          <w:rFonts w:ascii="Arial" w:hAnsi="Arial" w:cs="Arial"/>
          <w:sz w:val="20"/>
        </w:rPr>
        <w:tab/>
      </w:r>
      <w:r w:rsidRPr="004342F6">
        <w:rPr>
          <w:rFonts w:ascii="Arial" w:hAnsi="Arial" w:cs="Arial"/>
          <w:noProof/>
          <w:sz w:val="20"/>
        </w:rPr>
        <mc:AlternateContent>
          <mc:Choice Requires="wps">
            <w:drawing>
              <wp:anchor distT="0" distB="0" distL="114300" distR="114300" simplePos="0" relativeHeight="251735397" behindDoc="0" locked="0" layoutInCell="1" allowOverlap="1" wp14:anchorId="34577B05" wp14:editId="1B1743F0">
                <wp:simplePos x="0" y="0"/>
                <wp:positionH relativeFrom="column">
                  <wp:posOffset>914400</wp:posOffset>
                </wp:positionH>
                <wp:positionV relativeFrom="paragraph">
                  <wp:posOffset>81280</wp:posOffset>
                </wp:positionV>
                <wp:extent cx="1834515" cy="182880"/>
                <wp:effectExtent l="9525" t="12700" r="13335" b="13970"/>
                <wp:wrapNone/>
                <wp:docPr id="23192" name="Rectangle 2319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C9022BC" id="Rectangle 23192" o:spid="_x0000_s1026" alt="Blank space for entering response" style="position:absolute;margin-left:1in;margin-top:6.4pt;width:144.45pt;height:14.4pt;z-index:251735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GUUzchAAgAAbgQAAA4A&#10;AAAAAAAAAAAAAAAALgIAAGRycy9lMm9Eb2MueG1sUEsBAi0AFAAGAAgAAAAhABieeo7dAAAACQEA&#10;AA8AAAAAAAAAAAAAAAAAmgQAAGRycy9kb3ducmV2LnhtbFBLBQYAAAAABAAEAPMAAACkBQAAAAA=&#10;"/>
            </w:pict>
          </mc:Fallback>
        </mc:AlternateContent>
      </w:r>
      <w:r w:rsidRPr="004342F6">
        <w:rPr>
          <w:rFonts w:ascii="Arial" w:hAnsi="Arial" w:cs="Arial"/>
          <w:sz w:val="20"/>
        </w:rPr>
        <w:t xml:space="preserve">(STRING </w:t>
      </w:r>
      <w:sdt>
        <w:sdtPr>
          <w:rPr>
            <w:rFonts w:ascii="Arial" w:hAnsi="Arial" w:cs="Arial"/>
            <w:sz w:val="20"/>
          </w:rPr>
          <w:alias w:val="STRING LENGTH"/>
          <w:tag w:val="STRING LENGTH"/>
          <w:id w:val="2102072041"/>
          <w:temporary/>
          <w:showingPlcHdr/>
        </w:sdtPr>
        <w:sdtEndPr/>
        <w:sdtContent>
          <w:r w:rsidRPr="004342F6">
            <w:rPr>
              <w:rFonts w:ascii="Arial" w:hAnsi="Arial" w:cs="Arial"/>
              <w:sz w:val="20"/>
            </w:rPr>
            <w:t>(NUM)</w:t>
          </w:r>
        </w:sdtContent>
      </w:sdt>
      <w:r w:rsidRPr="004342F6">
        <w:rPr>
          <w:rFonts w:ascii="Arial" w:hAnsi="Arial" w:cs="Arial"/>
          <w:sz w:val="20"/>
        </w:rPr>
        <w:t>)</w:t>
      </w:r>
    </w:p>
    <w:p w14:paraId="0DF94519" w14:textId="77777777" w:rsidR="0082465D" w:rsidRPr="004342F6" w:rsidRDefault="0082465D" w:rsidP="0082465D">
      <w:pPr>
        <w:pStyle w:val="RESPONSE"/>
      </w:pPr>
      <w:r w:rsidRPr="004342F6">
        <w:sym w:font="Wingdings" w:char="F06F"/>
      </w:r>
      <w:r w:rsidRPr="004342F6">
        <w:tab/>
        <w:t>Don’t know</w:t>
      </w:r>
      <w:r w:rsidRPr="004342F6">
        <w:tab/>
        <w:t>d</w:t>
      </w:r>
    </w:p>
    <w:bookmarkEnd w:id="6"/>
    <w:p w14:paraId="2EDC8D13" w14:textId="77777777" w:rsidR="0082465D" w:rsidRPr="004342F6" w:rsidRDefault="0082465D" w:rsidP="0082465D">
      <w:pPr>
        <w:pStyle w:val="QUESTIONTEXT"/>
      </w:pPr>
      <w:r w:rsidRPr="004342F6">
        <w:rPr>
          <w:rFonts w:eastAsia="Calibri"/>
          <w:noProof/>
          <w:sz w:val="36"/>
          <w:szCs w:val="36"/>
        </w:rPr>
        <mc:AlternateContent>
          <mc:Choice Requires="wps">
            <w:drawing>
              <wp:anchor distT="0" distB="0" distL="114300" distR="114300" simplePos="0" relativeHeight="251738469" behindDoc="0" locked="0" layoutInCell="1" allowOverlap="1" wp14:anchorId="66960ED9" wp14:editId="25C491AC">
                <wp:simplePos x="0" y="0"/>
                <wp:positionH relativeFrom="margin">
                  <wp:posOffset>-142079</wp:posOffset>
                </wp:positionH>
                <wp:positionV relativeFrom="paragraph">
                  <wp:posOffset>428625</wp:posOffset>
                </wp:positionV>
                <wp:extent cx="572486" cy="702644"/>
                <wp:effectExtent l="0" t="0" r="0" b="2540"/>
                <wp:wrapNone/>
                <wp:docPr id="23406" name="Text Box 23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86" cy="7026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156F7C" w14:textId="77777777" w:rsidR="005961C2" w:rsidRPr="002642D7" w:rsidRDefault="005961C2" w:rsidP="0082465D">
                            <w:pPr>
                              <w:pStyle w:val="SourceVariable"/>
                            </w:pPr>
                            <w:r w:rsidRPr="00D31659">
                              <w:t>SNOPS-3</w:t>
                            </w:r>
                            <w:r w:rsidRPr="002642D7">
                              <w:t>/</w:t>
                            </w:r>
                          </w:p>
                          <w:p w14:paraId="0362DBD1" w14:textId="77777777" w:rsidR="005961C2" w:rsidRPr="00D31659" w:rsidRDefault="005961C2" w:rsidP="0082465D">
                            <w:pPr>
                              <w:pStyle w:val="SourceVariable"/>
                            </w:pPr>
                            <w:r w:rsidRPr="002642D7">
                              <w:t>CNOPS-II Year 2</w:t>
                            </w:r>
                            <w:r>
                              <w:t xml:space="preserve"> – 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06" o:spid="_x0000_s1114" type="#_x0000_t202" style="position:absolute;left:0;text-align:left;margin-left:-11.2pt;margin-top:33.75pt;width:45.1pt;height:55.35pt;z-index:2517384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" stroked="f">
                <v:textbox>
                  <w:txbxContent>
                    <w:p w14:paraId="5A156F7C" w14:textId="77777777" w:rsidR="005961C2" w:rsidRPr="002642D7" w:rsidRDefault="005961C2" w:rsidP="0082465D">
                      <w:pPr>
                        <w:pStyle w:val="SourceVariable"/>
                      </w:pPr>
                      <w:r w:rsidRPr="00D31659">
                        <w:t>SNOPS-3</w:t>
                      </w:r>
                      <w:r w:rsidRPr="002642D7">
                        <w:t>/</w:t>
                      </w:r>
                    </w:p>
                    <w:p w14:paraId="0362DBD1" w14:textId="77777777" w:rsidR="005961C2" w:rsidRPr="00D31659" w:rsidRDefault="005961C2" w:rsidP="0082465D">
                      <w:pPr>
                        <w:pStyle w:val="SourceVariable"/>
                      </w:pPr>
                      <w:r w:rsidRPr="002642D7">
                        <w:t>CNOPS-II Year 2</w:t>
                      </w:r>
                      <w:r>
                        <w:t xml:space="preserve"> – edited</w:t>
                      </w:r>
                    </w:p>
                  </w:txbxContent>
                </v:textbox>
                <w10:wrap anchorx="margin"/>
              </v:shape>
            </w:pict>
          </mc:Fallback>
        </mc:AlternateContent>
      </w:r>
      <w:r w:rsidRPr="004342F6">
        <w:t>5.</w:t>
      </w:r>
      <w:r w:rsidR="00FE7870" w:rsidRPr="004342F6">
        <w:t>6</w:t>
      </w:r>
      <w:r w:rsidRPr="004342F6">
        <w:tab/>
        <w:t xml:space="preserve">What practices does your SFA plan to implement to </w:t>
      </w:r>
      <w:r w:rsidR="00832637" w:rsidRPr="004342F6">
        <w:t>continue reducing sodium</w:t>
      </w:r>
      <w:r w:rsidR="00FA4EB3" w:rsidRPr="004342F6">
        <w:t xml:space="preserve"> levels</w:t>
      </w:r>
      <w:r w:rsidR="00832637" w:rsidRPr="004342F6">
        <w:t xml:space="preserve"> in school meals</w:t>
      </w:r>
      <w:r w:rsidRPr="004342F6">
        <w:t xml:space="preserve">? </w:t>
      </w:r>
    </w:p>
    <w:p w14:paraId="5E1CE632" w14:textId="77777777" w:rsidR="00437B1C" w:rsidRPr="004342F6" w:rsidRDefault="00437B1C" w:rsidP="00437B1C">
      <w:pPr>
        <w:pStyle w:val="SELECTONEMARKALL"/>
      </w:pPr>
      <w:r w:rsidRPr="004342F6">
        <w:t xml:space="preserve">Select ALL THAT APPLY </w:t>
      </w:r>
    </w:p>
    <w:p w14:paraId="15B7F345" w14:textId="77777777" w:rsidR="0082465D" w:rsidRPr="004342F6" w:rsidRDefault="0082465D" w:rsidP="0082465D">
      <w:pPr>
        <w:pStyle w:val="RESPONSE"/>
      </w:pPr>
      <w:r w:rsidRPr="004342F6">
        <w:sym w:font="Wingdings" w:char="F06F"/>
      </w:r>
      <w:r w:rsidRPr="004342F6">
        <w:tab/>
        <w:t>Purchase lower sodium products</w:t>
      </w:r>
      <w:r w:rsidRPr="004342F6">
        <w:tab/>
        <w:t>1</w:t>
      </w:r>
    </w:p>
    <w:p w14:paraId="4CFC4F25" w14:textId="77777777" w:rsidR="0082465D" w:rsidRPr="004342F6" w:rsidRDefault="0082465D" w:rsidP="0082465D">
      <w:pPr>
        <w:pStyle w:val="RESPONSE"/>
      </w:pPr>
      <w:r w:rsidRPr="004342F6">
        <w:sym w:font="Wingdings" w:char="F06F"/>
      </w:r>
      <w:r w:rsidRPr="004342F6">
        <w:tab/>
        <w:t>Alter recipes (such as limiting salt use, using spices in place of salt)</w:t>
      </w:r>
      <w:r w:rsidRPr="004342F6">
        <w:tab/>
        <w:t>2</w:t>
      </w:r>
    </w:p>
    <w:p w14:paraId="0675174F" w14:textId="77777777" w:rsidR="0082465D" w:rsidRPr="004342F6" w:rsidRDefault="0082465D" w:rsidP="0082465D">
      <w:pPr>
        <w:pStyle w:val="RESPONSE"/>
      </w:pPr>
      <w:r w:rsidRPr="004342F6">
        <w:sym w:font="Wingdings" w:char="F06F"/>
      </w:r>
      <w:r w:rsidRPr="004342F6">
        <w:tab/>
        <w:t>Discontinue or change some menu options</w:t>
      </w:r>
      <w:r w:rsidRPr="004342F6">
        <w:tab/>
        <w:t>3</w:t>
      </w:r>
    </w:p>
    <w:p w14:paraId="550BF582" w14:textId="77777777" w:rsidR="0082465D" w:rsidRPr="004342F6" w:rsidRDefault="0082465D" w:rsidP="0082465D">
      <w:pPr>
        <w:pStyle w:val="RESPONSE"/>
      </w:pPr>
      <w:r w:rsidRPr="004342F6">
        <w:sym w:font="Wingdings" w:char="F06F"/>
      </w:r>
      <w:r w:rsidRPr="004342F6">
        <w:tab/>
        <w:t>Increase scratch cooking</w:t>
      </w:r>
      <w:r w:rsidRPr="004342F6">
        <w:tab/>
        <w:t>4</w:t>
      </w:r>
    </w:p>
    <w:p w14:paraId="46D664D4" w14:textId="77777777" w:rsidR="0082465D" w:rsidRPr="004342F6" w:rsidRDefault="0082465D" w:rsidP="0082465D">
      <w:pPr>
        <w:pStyle w:val="RESPONSE"/>
      </w:pPr>
      <w:r w:rsidRPr="004342F6">
        <w:sym w:font="Wingdings" w:char="F06F"/>
      </w:r>
      <w:r w:rsidRPr="004342F6">
        <w:tab/>
        <w:t>Order low sodium USDA Foods more often</w:t>
      </w:r>
      <w:r w:rsidRPr="004342F6">
        <w:tab/>
        <w:t>5</w:t>
      </w:r>
    </w:p>
    <w:p w14:paraId="29E6E25F" w14:textId="77777777" w:rsidR="0082465D" w:rsidRPr="004342F6" w:rsidRDefault="0082465D" w:rsidP="0082465D">
      <w:pPr>
        <w:pStyle w:val="RESPONSE"/>
      </w:pPr>
      <w:r w:rsidRPr="004342F6">
        <w:sym w:font="Wingdings" w:char="F06F"/>
      </w:r>
      <w:r w:rsidRPr="004342F6">
        <w:tab/>
        <w:t>Decrease portion sizes</w:t>
      </w:r>
      <w:r w:rsidRPr="004342F6">
        <w:tab/>
        <w:t>6</w:t>
      </w:r>
    </w:p>
    <w:p w14:paraId="198729AF" w14:textId="77777777" w:rsidR="00FE7870" w:rsidRPr="004342F6" w:rsidRDefault="00FE7870" w:rsidP="00FE7870">
      <w:pPr>
        <w:pStyle w:val="RESPONSE"/>
      </w:pPr>
      <w:r w:rsidRPr="004342F6">
        <w:sym w:font="Wingdings" w:char="F06F"/>
      </w:r>
      <w:r w:rsidRPr="004342F6">
        <w:tab/>
        <w:t>Limit student access to salt shakers or packets</w:t>
      </w:r>
      <w:r w:rsidRPr="004342F6">
        <w:tab/>
        <w:t>7</w:t>
      </w:r>
    </w:p>
    <w:p w14:paraId="7156E9E0" w14:textId="77777777" w:rsidR="00FE7870" w:rsidRPr="004342F6" w:rsidRDefault="00FE7870" w:rsidP="00FE7870">
      <w:pPr>
        <w:pStyle w:val="RESPONSE"/>
      </w:pPr>
      <w:r w:rsidRPr="004342F6">
        <w:sym w:font="Wingdings" w:char="F06F"/>
      </w:r>
      <w:r w:rsidRPr="004342F6">
        <w:tab/>
        <w:t>Limit student access to condiments</w:t>
      </w:r>
      <w:r w:rsidRPr="004342F6">
        <w:tab/>
        <w:t>8</w:t>
      </w:r>
    </w:p>
    <w:p w14:paraId="2E572545" w14:textId="77777777" w:rsidR="0082465D" w:rsidRPr="004342F6" w:rsidRDefault="0082465D" w:rsidP="0082465D">
      <w:pPr>
        <w:pStyle w:val="RESPONSE"/>
      </w:pPr>
      <w:r w:rsidRPr="004342F6">
        <w:sym w:font="Wingdings" w:char="F06F"/>
      </w:r>
      <w:r w:rsidRPr="004342F6">
        <w:tab/>
        <w:t>Replacing canned vegetables with fresh or frozen</w:t>
      </w:r>
      <w:r w:rsidRPr="004342F6">
        <w:tab/>
      </w:r>
      <w:r w:rsidR="00FE7870" w:rsidRPr="004342F6">
        <w:t>9</w:t>
      </w:r>
    </w:p>
    <w:p w14:paraId="603D9B4F" w14:textId="77777777" w:rsidR="0082465D" w:rsidRPr="004342F6" w:rsidRDefault="0082465D" w:rsidP="0082465D">
      <w:pPr>
        <w:pStyle w:val="RESPONSE"/>
      </w:pPr>
      <w:r w:rsidRPr="004342F6">
        <w:sym w:font="Wingdings" w:char="F06F"/>
      </w:r>
      <w:r w:rsidRPr="004342F6">
        <w:tab/>
        <w:t>Participate in Farm to School Programs</w:t>
      </w:r>
      <w:r w:rsidRPr="004342F6">
        <w:tab/>
      </w:r>
      <w:r w:rsidR="00FE7870" w:rsidRPr="004342F6">
        <w:t>10</w:t>
      </w:r>
    </w:p>
    <w:p w14:paraId="367C1E56" w14:textId="77777777" w:rsidR="0082465D" w:rsidRPr="004342F6" w:rsidRDefault="0082465D" w:rsidP="0082465D">
      <w:pPr>
        <w:pStyle w:val="RESPONSE"/>
      </w:pPr>
      <w:r w:rsidRPr="004342F6">
        <w:sym w:font="Wingdings" w:char="F06F"/>
      </w:r>
      <w:r w:rsidRPr="004342F6">
        <w:tab/>
        <w:t>Participate in the USDA DoD Fresh Fruit and Vegetable Program</w:t>
      </w:r>
      <w:r w:rsidRPr="004342F6">
        <w:tab/>
      </w:r>
      <w:r w:rsidR="00FE7870" w:rsidRPr="004342F6">
        <w:t>11</w:t>
      </w:r>
    </w:p>
    <w:p w14:paraId="52A48DA7" w14:textId="77777777" w:rsidR="0082465D" w:rsidRPr="004342F6" w:rsidRDefault="0082465D" w:rsidP="0082465D">
      <w:pPr>
        <w:pStyle w:val="RESPONSE"/>
      </w:pPr>
      <w:r w:rsidRPr="004342F6">
        <w:sym w:font="Wingdings" w:char="F06F"/>
      </w:r>
      <w:r w:rsidRPr="004342F6">
        <w:tab/>
        <w:t>None</w:t>
      </w:r>
      <w:r w:rsidRPr="004342F6">
        <w:tab/>
        <w:t>0</w:t>
      </w:r>
    </w:p>
    <w:p w14:paraId="0DDB134B" w14:textId="77777777" w:rsidR="0082465D" w:rsidRPr="004342F6" w:rsidRDefault="0082465D" w:rsidP="0082465D">
      <w:pPr>
        <w:pStyle w:val="RESPONSE"/>
      </w:pPr>
      <w:r w:rsidRPr="004342F6">
        <w:sym w:font="Wingdings" w:char="F06F"/>
      </w:r>
      <w:r w:rsidRPr="004342F6">
        <w:tab/>
        <w:t>N/A (Current sodium levels already meet or are below Sodium Target 2)</w:t>
      </w:r>
      <w:r w:rsidRPr="004342F6">
        <w:tab/>
      </w:r>
      <w:r w:rsidR="00FE7870" w:rsidRPr="004342F6">
        <w:t>n</w:t>
      </w:r>
    </w:p>
    <w:p w14:paraId="287FCCA2" w14:textId="77777777" w:rsidR="0082465D" w:rsidRPr="004342F6" w:rsidRDefault="0082465D" w:rsidP="0082465D">
      <w:pPr>
        <w:pStyle w:val="RESPONSE"/>
      </w:pPr>
      <w:r w:rsidRPr="004342F6">
        <w:sym w:font="Wingdings" w:char="F06F"/>
      </w:r>
      <w:r w:rsidRPr="004342F6">
        <w:tab/>
        <w:t xml:space="preserve">Other </w:t>
      </w:r>
      <w:r w:rsidRPr="004342F6">
        <w:rPr>
          <w:i/>
        </w:rPr>
        <w:t>(Specify)</w:t>
      </w:r>
      <w:r w:rsidRPr="004342F6">
        <w:tab/>
        <w:t>99</w:t>
      </w:r>
    </w:p>
    <w:p w14:paraId="49DA3905" w14:textId="77777777" w:rsidR="0082465D" w:rsidRPr="004342F6" w:rsidRDefault="0082465D" w:rsidP="0082465D">
      <w:pPr>
        <w:pStyle w:val="BoxResponse"/>
      </w:pPr>
      <w:r w:rsidRPr="004342F6">
        <w:t>Specify</w:t>
      </w:r>
      <w:r w:rsidRPr="004342F6">
        <w:tab/>
      </w:r>
      <w:r w:rsidRPr="004342F6">
        <w:rPr>
          <w:noProof/>
        </w:rPr>
        <mc:AlternateContent>
          <mc:Choice Requires="wps">
            <w:drawing>
              <wp:anchor distT="0" distB="0" distL="114300" distR="114300" simplePos="0" relativeHeight="251737445" behindDoc="0" locked="0" layoutInCell="1" allowOverlap="1" wp14:anchorId="01152A1C" wp14:editId="23FD379C">
                <wp:simplePos x="0" y="0"/>
                <wp:positionH relativeFrom="column">
                  <wp:posOffset>914400</wp:posOffset>
                </wp:positionH>
                <wp:positionV relativeFrom="paragraph">
                  <wp:posOffset>81280</wp:posOffset>
                </wp:positionV>
                <wp:extent cx="1834515" cy="182880"/>
                <wp:effectExtent l="9525" t="12700" r="13335" b="13970"/>
                <wp:wrapNone/>
                <wp:docPr id="23421" name="Rectangle 234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06360AA" id="Rectangle 23421" o:spid="_x0000_s1026" alt="Blank space for entering response" style="position:absolute;margin-left:1in;margin-top:6.4pt;width:144.45pt;height:14.4pt;z-index:2517374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b6O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KhRvo5AAgAAbgQAAA4A&#10;AAAAAAAAAAAAAAAALgIAAGRycy9lMm9Eb2MueG1sUEsBAi0AFAAGAAgAAAAhABieeo7dAAAACQEA&#10;AA8AAAAAAAAAAAAAAAAAmgQAAGRycy9kb3ducmV2LnhtbFBLBQYAAAAABAAEAPMAAACkBQAAAAA=&#10;"/>
            </w:pict>
          </mc:Fallback>
        </mc:AlternateContent>
      </w:r>
      <w:r w:rsidRPr="004342F6">
        <w:t>(STRING )</w:t>
      </w:r>
    </w:p>
    <w:p w14:paraId="53CA4A4F" w14:textId="77777777" w:rsidR="0082465D" w:rsidRPr="004342F6" w:rsidRDefault="0082465D" w:rsidP="0082465D">
      <w:pPr>
        <w:pStyle w:val="RESPONSE"/>
      </w:pPr>
      <w:r w:rsidRPr="004342F6">
        <w:sym w:font="Wingdings" w:char="F06F"/>
      </w:r>
      <w:r w:rsidRPr="004342F6">
        <w:tab/>
        <w:t>Don’t know</w:t>
      </w:r>
      <w:r w:rsidRPr="004342F6">
        <w:tab/>
        <w:t>d</w:t>
      </w:r>
    </w:p>
    <w:p w14:paraId="12919C35" w14:textId="77777777" w:rsidR="00A9623A" w:rsidRPr="004342F6" w:rsidRDefault="00A9623A">
      <w:pPr>
        <w:tabs>
          <w:tab w:val="clear" w:pos="432"/>
        </w:tabs>
        <w:spacing w:before="0" w:after="200" w:line="276" w:lineRule="auto"/>
        <w:ind w:firstLine="0"/>
        <w:jc w:val="left"/>
        <w:rPr>
          <w:rFonts w:ascii="Arial" w:hAnsi="Arial"/>
          <w:b/>
          <w:sz w:val="20"/>
          <w:szCs w:val="24"/>
        </w:rPr>
      </w:pPr>
      <w:r w:rsidRPr="004342F6">
        <w:br w:type="page"/>
      </w:r>
    </w:p>
    <w:p w14:paraId="7722591E" w14:textId="5150A7F5" w:rsidR="0082465D" w:rsidRPr="004342F6" w:rsidRDefault="0082465D" w:rsidP="0082465D">
      <w:pPr>
        <w:pStyle w:val="INTRO"/>
      </w:pPr>
      <w:r w:rsidRPr="004342F6">
        <w:t xml:space="preserve">Following is a list of administrative challenges your SFA may experience </w:t>
      </w:r>
      <w:r w:rsidR="009E4448" w:rsidRPr="004342F6">
        <w:t>related to</w:t>
      </w:r>
      <w:r w:rsidRPr="004342F6">
        <w:t xml:space="preserve"> the meal pattern requirements. How much is each one a challenge in </w:t>
      </w:r>
      <w:r w:rsidRPr="004342F6">
        <w:rPr>
          <w:u w:val="single"/>
        </w:rPr>
        <w:t>your</w:t>
      </w:r>
      <w:r w:rsidRPr="004342F6">
        <w:t xml:space="preserve"> SFA in </w:t>
      </w:r>
      <w:r w:rsidR="001A66DF" w:rsidRPr="004342F6">
        <w:t>SY 2018</w:t>
      </w:r>
      <w:r w:rsidR="009E1F21">
        <w:t>-19</w:t>
      </w:r>
      <w:r w:rsidRPr="004342F6">
        <w:t>?</w:t>
      </w:r>
    </w:p>
    <w:p w14:paraId="7BC1D91E" w14:textId="07CC9A7E" w:rsidR="0082465D" w:rsidRPr="004342F6" w:rsidRDefault="004342F6" w:rsidP="0082465D">
      <w:pPr>
        <w:pStyle w:val="QUESTIONTEXT"/>
      </w:pPr>
      <w:r w:rsidRPr="004342F6">
        <w:rPr>
          <w:rFonts w:eastAsia="Calibri"/>
          <w:noProof/>
        </w:rPr>
        <mc:AlternateContent>
          <mc:Choice Requires="wps">
            <w:drawing>
              <wp:anchor distT="0" distB="0" distL="114300" distR="114300" simplePos="0" relativeHeight="251694437" behindDoc="0" locked="0" layoutInCell="1" allowOverlap="1" wp14:anchorId="444B216E" wp14:editId="50E2C9FC">
                <wp:simplePos x="0" y="0"/>
                <wp:positionH relativeFrom="margin">
                  <wp:posOffset>-88900</wp:posOffset>
                </wp:positionH>
                <wp:positionV relativeFrom="paragraph">
                  <wp:posOffset>314960</wp:posOffset>
                </wp:positionV>
                <wp:extent cx="457200" cy="510363"/>
                <wp:effectExtent l="0" t="0" r="0" b="4445"/>
                <wp:wrapNone/>
                <wp:docPr id="23124" name="Text Box 23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5103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0B7D47" w14:textId="77777777" w:rsidR="005961C2" w:rsidRPr="002642D7" w:rsidRDefault="005961C2" w:rsidP="0082465D">
                            <w:pPr>
                              <w:pStyle w:val="SourceVariable"/>
                            </w:pPr>
                            <w:r w:rsidRPr="00D31659">
                              <w:t>SNOPS-3</w:t>
                            </w:r>
                            <w:r>
                              <w:t>A</w:t>
                            </w:r>
                            <w:r w:rsidRPr="00D31659">
                              <w:t xml:space="preserve"> </w:t>
                            </w:r>
                            <w:r>
                              <w:t xml:space="preserve"> -edited /</w:t>
                            </w:r>
                            <w:r w:rsidRPr="002642D7">
                              <w:t xml:space="preserve"> CNOPS-II Year 2</w:t>
                            </w:r>
                          </w:p>
                          <w:p w14:paraId="75D1C331"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24" o:spid="_x0000_s1115" type="#_x0000_t202" style="position:absolute;left:0;text-align:left;margin-left:-7pt;margin-top:24.8pt;width:36pt;height:40.2pt;z-index:2516944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" stroked="f">
                <v:textbox>
                  <w:txbxContent>
                    <w:p w14:paraId="0A0B7D47" w14:textId="77777777" w:rsidR="005961C2" w:rsidRPr="002642D7" w:rsidRDefault="005961C2" w:rsidP="0082465D">
                      <w:pPr>
                        <w:pStyle w:val="SourceVariable"/>
                      </w:pPr>
                      <w:r w:rsidRPr="00D31659">
                        <w:t>SNOPS-3</w:t>
                      </w:r>
                      <w:r>
                        <w:t>A</w:t>
                      </w:r>
                      <w:r w:rsidRPr="00D31659">
                        <w:t xml:space="preserve"> </w:t>
                      </w:r>
                      <w:r>
                        <w:t xml:space="preserve"> -edited /</w:t>
                      </w:r>
                      <w:r w:rsidRPr="002642D7">
                        <w:t xml:space="preserve"> CNOPS-II Year 2</w:t>
                      </w:r>
                    </w:p>
                    <w:p w14:paraId="75D1C331" w14:textId="77777777" w:rsidR="005961C2" w:rsidRPr="00D31659" w:rsidRDefault="005961C2" w:rsidP="0082465D">
                      <w:pPr>
                        <w:pStyle w:val="SourceVariable"/>
                      </w:pPr>
                    </w:p>
                  </w:txbxContent>
                </v:textbox>
                <w10:wrap anchorx="margin"/>
              </v:shape>
            </w:pict>
          </mc:Fallback>
        </mc:AlternateContent>
      </w:r>
      <w:r w:rsidR="0082465D" w:rsidRPr="004342F6">
        <w:t>5.</w:t>
      </w:r>
      <w:r w:rsidR="00FE7870" w:rsidRPr="004342F6">
        <w:t>7</w:t>
      </w:r>
      <w:r w:rsidR="0082465D" w:rsidRPr="004342F6">
        <w:tab/>
        <w:t>How challenging is finding foods that meet the meal pattern standards?</w:t>
      </w:r>
    </w:p>
    <w:p w14:paraId="56B3529A" w14:textId="66528BDD" w:rsidR="0082465D" w:rsidRPr="004342F6" w:rsidRDefault="0082465D" w:rsidP="0082465D">
      <w:pPr>
        <w:pStyle w:val="SELECTONEMARKALL"/>
      </w:pPr>
      <w:r w:rsidRPr="004342F6">
        <w:t>SELECT ONLY ONE</w:t>
      </w:r>
    </w:p>
    <w:p w14:paraId="3874BDC8" w14:textId="77777777" w:rsidR="0082465D" w:rsidRPr="004342F6" w:rsidRDefault="0082465D" w:rsidP="0082465D">
      <w:pPr>
        <w:pStyle w:val="RESPONSE"/>
      </w:pPr>
      <w:r w:rsidRPr="004342F6">
        <w:sym w:font="Wingdings" w:char="F06D"/>
      </w:r>
      <w:r w:rsidRPr="004342F6">
        <w:tab/>
        <w:t>Not challenging</w:t>
      </w:r>
      <w:r w:rsidRPr="004342F6">
        <w:tab/>
        <w:t>1</w:t>
      </w:r>
      <w:r w:rsidRPr="004342F6">
        <w:tab/>
      </w:r>
    </w:p>
    <w:p w14:paraId="71A16158" w14:textId="77777777" w:rsidR="0082465D" w:rsidRPr="004342F6" w:rsidRDefault="0082465D" w:rsidP="0082465D">
      <w:pPr>
        <w:pStyle w:val="RESPONSE"/>
      </w:pPr>
      <w:r w:rsidRPr="004342F6">
        <w:sym w:font="Wingdings" w:char="F06D"/>
      </w:r>
      <w:r w:rsidRPr="004342F6">
        <w:tab/>
        <w:t>A little challenging</w:t>
      </w:r>
      <w:r w:rsidRPr="004342F6">
        <w:tab/>
        <w:t>2</w:t>
      </w:r>
      <w:r w:rsidRPr="004342F6">
        <w:tab/>
      </w:r>
    </w:p>
    <w:p w14:paraId="572055F1" w14:textId="77777777" w:rsidR="0082465D" w:rsidRPr="004342F6" w:rsidRDefault="0082465D" w:rsidP="0082465D">
      <w:pPr>
        <w:pStyle w:val="RESPONSE"/>
      </w:pPr>
      <w:r w:rsidRPr="004342F6">
        <w:sym w:font="Wingdings" w:char="F06D"/>
      </w:r>
      <w:r w:rsidRPr="004342F6">
        <w:tab/>
        <w:t>Moderately challenging</w:t>
      </w:r>
      <w:r w:rsidRPr="004342F6">
        <w:tab/>
        <w:t>3</w:t>
      </w:r>
      <w:r w:rsidRPr="004342F6">
        <w:tab/>
      </w:r>
    </w:p>
    <w:p w14:paraId="0E8DEAD3" w14:textId="77777777" w:rsidR="0082465D" w:rsidRPr="004342F6" w:rsidRDefault="0082465D" w:rsidP="0082465D">
      <w:pPr>
        <w:pStyle w:val="RESPONSE"/>
      </w:pPr>
      <w:r w:rsidRPr="004342F6">
        <w:sym w:font="Wingdings" w:char="F06D"/>
      </w:r>
      <w:r w:rsidRPr="004342F6">
        <w:tab/>
        <w:t>Very challenging</w:t>
      </w:r>
      <w:r w:rsidRPr="004342F6">
        <w:tab/>
        <w:t>4</w:t>
      </w:r>
      <w:r w:rsidRPr="004342F6">
        <w:tab/>
      </w:r>
    </w:p>
    <w:p w14:paraId="7576662F" w14:textId="77777777" w:rsidR="0082465D" w:rsidRPr="004342F6" w:rsidRDefault="0082465D" w:rsidP="0082465D">
      <w:pPr>
        <w:pStyle w:val="RESPONSE"/>
      </w:pPr>
      <w:r w:rsidRPr="004342F6">
        <w:sym w:font="Wingdings" w:char="F06D"/>
      </w:r>
      <w:r w:rsidRPr="004342F6">
        <w:tab/>
        <w:t>Extremely challenging</w:t>
      </w:r>
      <w:r w:rsidRPr="004342F6">
        <w:tab/>
        <w:t>5</w:t>
      </w:r>
      <w:r w:rsidRPr="004342F6">
        <w:tab/>
      </w:r>
    </w:p>
    <w:p w14:paraId="5A3B087E" w14:textId="77777777" w:rsidR="00AE6D46" w:rsidRPr="004342F6" w:rsidRDefault="0082465D" w:rsidP="00844B67">
      <w:pPr>
        <w:pStyle w:val="RESPONSE"/>
        <w:rPr>
          <w:b/>
        </w:rPr>
      </w:pPr>
      <w:r w:rsidRPr="004342F6">
        <w:sym w:font="Wingdings" w:char="F06D"/>
      </w:r>
      <w:r w:rsidRPr="004342F6">
        <w:tab/>
        <w:t>Don’t know</w:t>
      </w:r>
      <w:r w:rsidRPr="004342F6">
        <w:tab/>
        <w:t>d</w:t>
      </w:r>
      <w:r w:rsidRPr="004342F6">
        <w:tab/>
      </w:r>
    </w:p>
    <w:p w14:paraId="25C1A783" w14:textId="1F251AFF" w:rsidR="0082465D" w:rsidRPr="004342F6" w:rsidRDefault="004342F6" w:rsidP="0082465D">
      <w:pPr>
        <w:tabs>
          <w:tab w:val="clear" w:pos="432"/>
          <w:tab w:val="left" w:pos="720"/>
        </w:tabs>
        <w:spacing w:before="240"/>
        <w:ind w:left="720" w:right="360" w:hanging="720"/>
        <w:rPr>
          <w:rFonts w:ascii="Arial" w:hAnsi="Arial" w:cs="Arial"/>
          <w:b/>
          <w:sz w:val="20"/>
        </w:rPr>
      </w:pPr>
      <w:r w:rsidRPr="004342F6">
        <w:rPr>
          <w:rFonts w:ascii="Arial" w:eastAsia="Calibri" w:hAnsi="Arial" w:cs="Arial"/>
          <w:noProof/>
          <w:sz w:val="20"/>
        </w:rPr>
        <mc:AlternateContent>
          <mc:Choice Requires="wps">
            <w:drawing>
              <wp:anchor distT="0" distB="0" distL="114300" distR="114300" simplePos="0" relativeHeight="252035429" behindDoc="0" locked="0" layoutInCell="1" allowOverlap="1" wp14:anchorId="0722A925" wp14:editId="64B94D5F">
                <wp:simplePos x="0" y="0"/>
                <wp:positionH relativeFrom="margin">
                  <wp:posOffset>-50800</wp:posOffset>
                </wp:positionH>
                <wp:positionV relativeFrom="paragraph">
                  <wp:posOffset>318135</wp:posOffset>
                </wp:positionV>
                <wp:extent cx="457200" cy="467833"/>
                <wp:effectExtent l="0" t="0" r="0" b="8890"/>
                <wp:wrapNone/>
                <wp:docPr id="23449" name="Text Box 23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6783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1EB238" w14:textId="77777777" w:rsidR="005961C2" w:rsidRPr="002642D7" w:rsidRDefault="005961C2" w:rsidP="0082465D">
                            <w:pPr>
                              <w:pStyle w:val="SourceVariable"/>
                            </w:pPr>
                            <w:r w:rsidRPr="00D31659">
                              <w:t xml:space="preserve">SNOPS-3 </w:t>
                            </w:r>
                            <w:r>
                              <w:t xml:space="preserve"> -edited/ </w:t>
                            </w:r>
                            <w:r w:rsidRPr="002642D7">
                              <w:t>CNOPS-II Year 2</w:t>
                            </w:r>
                          </w:p>
                          <w:p w14:paraId="67A7F7D7"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9" o:spid="_x0000_s1116" type="#_x0000_t202" style="position:absolute;left:0;text-align:left;margin-left:-4pt;margin-top:25.05pt;width:36pt;height:36.85pt;z-index:2520354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" stroked="f">
                <v:textbox>
                  <w:txbxContent>
                    <w:p w14:paraId="4F1EB238" w14:textId="77777777" w:rsidR="005961C2" w:rsidRPr="002642D7" w:rsidRDefault="005961C2" w:rsidP="0082465D">
                      <w:pPr>
                        <w:pStyle w:val="SourceVariable"/>
                      </w:pPr>
                      <w:r w:rsidRPr="00D31659">
                        <w:t xml:space="preserve">SNOPS-3 </w:t>
                      </w:r>
                      <w:r>
                        <w:t xml:space="preserve"> -edited/ </w:t>
                      </w:r>
                      <w:r w:rsidRPr="002642D7">
                        <w:t>CNOPS-II Year 2</w:t>
                      </w:r>
                    </w:p>
                    <w:p w14:paraId="67A7F7D7" w14:textId="77777777" w:rsidR="005961C2" w:rsidRPr="00D31659" w:rsidRDefault="005961C2" w:rsidP="0082465D">
                      <w:pPr>
                        <w:pStyle w:val="SourceVariable"/>
                      </w:pPr>
                    </w:p>
                  </w:txbxContent>
                </v:textbox>
                <w10:wrap anchorx="margin"/>
              </v:shape>
            </w:pict>
          </mc:Fallback>
        </mc:AlternateContent>
      </w:r>
      <w:r w:rsidR="0082465D" w:rsidRPr="004342F6">
        <w:rPr>
          <w:rFonts w:ascii="Arial" w:hAnsi="Arial" w:cs="Arial"/>
          <w:b/>
          <w:sz w:val="20"/>
        </w:rPr>
        <w:t>5.</w:t>
      </w:r>
      <w:r w:rsidR="00FE7870" w:rsidRPr="004342F6">
        <w:rPr>
          <w:rFonts w:ascii="Arial" w:eastAsia="Calibri" w:hAnsi="Arial" w:cs="Arial"/>
          <w:noProof/>
          <w:sz w:val="20"/>
        </w:rPr>
        <mc:AlternateContent>
          <mc:Choice Requires="wps">
            <w:drawing>
              <wp:anchor distT="0" distB="0" distL="114300" distR="114300" simplePos="0" relativeHeight="252034405" behindDoc="0" locked="0" layoutInCell="1" allowOverlap="1" wp14:anchorId="70E01EEF" wp14:editId="610FA365">
                <wp:simplePos x="0" y="0"/>
                <wp:positionH relativeFrom="margin">
                  <wp:align>left</wp:align>
                </wp:positionH>
                <wp:positionV relativeFrom="paragraph">
                  <wp:posOffset>317320</wp:posOffset>
                </wp:positionV>
                <wp:extent cx="457200" cy="184150"/>
                <wp:effectExtent l="0" t="0" r="0" b="6350"/>
                <wp:wrapNone/>
                <wp:docPr id="23459" name="Text Box 23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84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1FFEC" w14:textId="77777777" w:rsidR="005961C2" w:rsidRPr="00D31659" w:rsidRDefault="005961C2" w:rsidP="0082465D">
                            <w:pPr>
                              <w:spacing w:after="0"/>
                              <w:ind w:left="-90" w:right="-110"/>
                              <w:rPr>
                                <w:rFonts w:ascii="Arial" w:hAnsi="Arial" w:cs="Arial"/>
                                <w:i/>
                                <w:sz w:val="12"/>
                                <w:szCs w:val="12"/>
                              </w:rPr>
                            </w:pPr>
                            <w:r w:rsidRPr="00D31659">
                              <w:rPr>
                                <w:rFonts w:ascii="Arial" w:hAnsi="Arial" w:cs="Arial"/>
                                <w:i/>
                                <w:sz w:val="12"/>
                                <w:szCs w:val="12"/>
                              </w:rPr>
                              <w:t xml:space="preserve">SNOPS-3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9" o:spid="_x0000_s1117" type="#_x0000_t202" style="position:absolute;left:0;text-align:left;margin-left:0;margin-top:25pt;width:36pt;height:14.5pt;z-index:25203440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" stroked="f">
                <v:textbox>
                  <w:txbxContent>
                    <w:p w14:paraId="5CA1FFEC" w14:textId="77777777" w:rsidR="005961C2" w:rsidRPr="00D31659" w:rsidRDefault="005961C2" w:rsidP="0082465D">
                      <w:pPr>
                        <w:spacing w:after="0"/>
                        <w:ind w:left="-90" w:right="-110"/>
                        <w:rPr>
                          <w:rFonts w:ascii="Arial" w:hAnsi="Arial" w:cs="Arial"/>
                          <w:i/>
                          <w:sz w:val="12"/>
                          <w:szCs w:val="12"/>
                        </w:rPr>
                      </w:pPr>
                      <w:r w:rsidRPr="00D31659">
                        <w:rPr>
                          <w:rFonts w:ascii="Arial" w:hAnsi="Arial" w:cs="Arial"/>
                          <w:i/>
                          <w:sz w:val="12"/>
                          <w:szCs w:val="12"/>
                        </w:rPr>
                        <w:t xml:space="preserve">SNOPS-3 </w:t>
                      </w:r>
                    </w:p>
                  </w:txbxContent>
                </v:textbox>
                <w10:wrap anchorx="margin"/>
              </v:shape>
            </w:pict>
          </mc:Fallback>
        </mc:AlternateContent>
      </w:r>
      <w:r w:rsidR="00FE7870" w:rsidRPr="004342F6">
        <w:rPr>
          <w:rFonts w:ascii="Arial" w:hAnsi="Arial" w:cs="Arial"/>
          <w:b/>
          <w:sz w:val="20"/>
        </w:rPr>
        <w:t>8</w:t>
      </w:r>
      <w:r w:rsidR="0082465D" w:rsidRPr="004342F6">
        <w:rPr>
          <w:rFonts w:ascii="Arial" w:hAnsi="Arial" w:cs="Arial"/>
          <w:b/>
          <w:sz w:val="20"/>
        </w:rPr>
        <w:tab/>
        <w:t>How challenging is containing food costs?</w:t>
      </w:r>
    </w:p>
    <w:p w14:paraId="114408FC" w14:textId="77777777" w:rsidR="0082465D" w:rsidRPr="004342F6" w:rsidRDefault="0082465D" w:rsidP="0082465D">
      <w:pPr>
        <w:pStyle w:val="SELECTONEMARKALL"/>
      </w:pPr>
      <w:r w:rsidRPr="004342F6">
        <w:t>SELECT ONLY ONE</w:t>
      </w:r>
    </w:p>
    <w:p w14:paraId="7A196E74"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Not challenging</w:t>
      </w:r>
      <w:r w:rsidRPr="004342F6">
        <w:rPr>
          <w:rFonts w:ascii="Arial" w:hAnsi="Arial" w:cs="Arial"/>
          <w:sz w:val="20"/>
        </w:rPr>
        <w:tab/>
        <w:t>1</w:t>
      </w:r>
      <w:r w:rsidRPr="004342F6">
        <w:rPr>
          <w:rFonts w:ascii="Arial" w:hAnsi="Arial" w:cs="Arial"/>
          <w:sz w:val="20"/>
        </w:rPr>
        <w:tab/>
      </w:r>
    </w:p>
    <w:p w14:paraId="3CAF6036"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A little challenging</w:t>
      </w:r>
      <w:r w:rsidRPr="004342F6">
        <w:rPr>
          <w:rFonts w:ascii="Arial" w:hAnsi="Arial" w:cs="Arial"/>
          <w:sz w:val="20"/>
        </w:rPr>
        <w:tab/>
        <w:t>2</w:t>
      </w:r>
      <w:r w:rsidRPr="004342F6">
        <w:rPr>
          <w:rFonts w:ascii="Arial" w:hAnsi="Arial" w:cs="Arial"/>
          <w:sz w:val="20"/>
        </w:rPr>
        <w:tab/>
      </w:r>
    </w:p>
    <w:p w14:paraId="2F0ACC10"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Moderately challenging</w:t>
      </w:r>
      <w:r w:rsidRPr="004342F6">
        <w:rPr>
          <w:rFonts w:ascii="Arial" w:hAnsi="Arial" w:cs="Arial"/>
          <w:sz w:val="20"/>
        </w:rPr>
        <w:tab/>
        <w:t>3</w:t>
      </w:r>
      <w:r w:rsidRPr="004342F6">
        <w:rPr>
          <w:rFonts w:ascii="Arial" w:hAnsi="Arial" w:cs="Arial"/>
          <w:sz w:val="20"/>
        </w:rPr>
        <w:tab/>
      </w:r>
    </w:p>
    <w:p w14:paraId="4C43507D" w14:textId="77777777" w:rsidR="0082465D" w:rsidRPr="004342F6" w:rsidRDefault="0082465D" w:rsidP="0082465D">
      <w:pPr>
        <w:tabs>
          <w:tab w:val="left" w:pos="1080"/>
          <w:tab w:val="left" w:leader="dot" w:pos="8100"/>
          <w:tab w:val="left" w:pos="8550"/>
        </w:tabs>
        <w:spacing w:after="0"/>
        <w:ind w:left="1080" w:right="-27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Very challenging</w:t>
      </w:r>
      <w:r w:rsidRPr="004342F6">
        <w:rPr>
          <w:rFonts w:ascii="Arial" w:hAnsi="Arial" w:cs="Arial"/>
          <w:sz w:val="20"/>
        </w:rPr>
        <w:tab/>
        <w:t>4</w:t>
      </w:r>
      <w:r w:rsidRPr="004342F6">
        <w:rPr>
          <w:rFonts w:ascii="Arial" w:hAnsi="Arial" w:cs="Arial"/>
          <w:sz w:val="20"/>
        </w:rPr>
        <w:tab/>
      </w:r>
    </w:p>
    <w:p w14:paraId="4D739A9C"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Extremely challenging</w:t>
      </w:r>
      <w:r w:rsidRPr="004342F6">
        <w:rPr>
          <w:rFonts w:ascii="Arial" w:hAnsi="Arial" w:cs="Arial"/>
          <w:sz w:val="20"/>
        </w:rPr>
        <w:tab/>
        <w:t>5</w:t>
      </w:r>
      <w:r w:rsidRPr="004342F6">
        <w:rPr>
          <w:rFonts w:ascii="Arial" w:hAnsi="Arial" w:cs="Arial"/>
          <w:sz w:val="20"/>
        </w:rPr>
        <w:tab/>
      </w:r>
    </w:p>
    <w:p w14:paraId="66FF2C49"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Don’t know</w:t>
      </w:r>
      <w:r w:rsidRPr="004342F6">
        <w:rPr>
          <w:rFonts w:ascii="Arial" w:hAnsi="Arial" w:cs="Arial"/>
          <w:sz w:val="20"/>
        </w:rPr>
        <w:tab/>
        <w:t>d</w:t>
      </w:r>
      <w:r w:rsidRPr="004342F6">
        <w:rPr>
          <w:rFonts w:ascii="Arial" w:hAnsi="Arial" w:cs="Arial"/>
          <w:sz w:val="20"/>
        </w:rPr>
        <w:tab/>
      </w:r>
    </w:p>
    <w:p w14:paraId="6652CFA6" w14:textId="3D9E762E" w:rsidR="0082465D" w:rsidRPr="004342F6" w:rsidRDefault="004342F6" w:rsidP="0082465D">
      <w:pPr>
        <w:pStyle w:val="QUESTIONTEXT"/>
      </w:pPr>
      <w:r w:rsidRPr="004342F6">
        <w:rPr>
          <w:rFonts w:eastAsia="Calibri"/>
          <w:noProof/>
        </w:rPr>
        <mc:AlternateContent>
          <mc:Choice Requires="wps">
            <w:drawing>
              <wp:anchor distT="0" distB="0" distL="114300" distR="114300" simplePos="0" relativeHeight="251696485" behindDoc="0" locked="0" layoutInCell="1" allowOverlap="1" wp14:anchorId="2FFC3B2D" wp14:editId="2DB459E8">
                <wp:simplePos x="0" y="0"/>
                <wp:positionH relativeFrom="margin">
                  <wp:posOffset>-88900</wp:posOffset>
                </wp:positionH>
                <wp:positionV relativeFrom="paragraph">
                  <wp:posOffset>376555</wp:posOffset>
                </wp:positionV>
                <wp:extent cx="457200" cy="499110"/>
                <wp:effectExtent l="0" t="0" r="0" b="0"/>
                <wp:wrapNone/>
                <wp:docPr id="23391" name="Text Box 23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99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839A31" w14:textId="77777777" w:rsidR="005961C2" w:rsidRPr="002642D7" w:rsidRDefault="005961C2" w:rsidP="0082465D">
                            <w:pPr>
                              <w:pStyle w:val="SourceVariable"/>
                            </w:pPr>
                            <w:r w:rsidRPr="00D31659">
                              <w:t xml:space="preserve">SNOPS-3 </w:t>
                            </w:r>
                            <w:r>
                              <w:t xml:space="preserve"> -edited/ </w:t>
                            </w:r>
                            <w:r w:rsidRPr="002642D7">
                              <w:t>CNOPS-II Year 2</w:t>
                            </w:r>
                          </w:p>
                          <w:p w14:paraId="7CBF0BF6"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91" o:spid="_x0000_s1118" type="#_x0000_t202" style="position:absolute;left:0;text-align:left;margin-left:-7pt;margin-top:29.65pt;width:36pt;height:39.3pt;z-index:2516964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3niQIAAB4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" stroked="f">
                <v:textbox>
                  <w:txbxContent>
                    <w:p w14:paraId="3D839A31" w14:textId="77777777" w:rsidR="005961C2" w:rsidRPr="002642D7" w:rsidRDefault="005961C2" w:rsidP="0082465D">
                      <w:pPr>
                        <w:pStyle w:val="SourceVariable"/>
                      </w:pPr>
                      <w:r w:rsidRPr="00D31659">
                        <w:t xml:space="preserve">SNOPS-3 </w:t>
                      </w:r>
                      <w:r>
                        <w:t xml:space="preserve"> -edited/ </w:t>
                      </w:r>
                      <w:r w:rsidRPr="002642D7">
                        <w:t>CNOPS-II Year 2</w:t>
                      </w:r>
                    </w:p>
                    <w:p w14:paraId="7CBF0BF6" w14:textId="77777777" w:rsidR="005961C2" w:rsidRPr="00D31659" w:rsidRDefault="005961C2" w:rsidP="0082465D">
                      <w:pPr>
                        <w:pStyle w:val="SourceVariable"/>
                      </w:pPr>
                    </w:p>
                  </w:txbxContent>
                </v:textbox>
                <w10:wrap anchorx="margin"/>
              </v:shape>
            </w:pict>
          </mc:Fallback>
        </mc:AlternateContent>
      </w:r>
      <w:r w:rsidR="0082465D" w:rsidRPr="004342F6">
        <w:t>5.</w:t>
      </w:r>
      <w:r w:rsidR="00FE7870" w:rsidRPr="004342F6">
        <w:t>9</w:t>
      </w:r>
      <w:r w:rsidR="0082465D" w:rsidRPr="004342F6">
        <w:tab/>
        <w:t>How challenging is gaining student acceptance?</w:t>
      </w:r>
    </w:p>
    <w:p w14:paraId="11F4F90F" w14:textId="0CD76085" w:rsidR="0082465D" w:rsidRPr="004342F6" w:rsidRDefault="0082465D" w:rsidP="0082465D">
      <w:pPr>
        <w:pStyle w:val="SELECTONEMARKALL"/>
      </w:pPr>
      <w:r w:rsidRPr="004342F6">
        <w:t>SELECT ONLY ONE</w:t>
      </w:r>
    </w:p>
    <w:p w14:paraId="7E03818C"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Not challenging</w:t>
      </w:r>
      <w:r w:rsidRPr="004342F6">
        <w:rPr>
          <w:rFonts w:ascii="Arial" w:hAnsi="Arial" w:cs="Arial"/>
          <w:sz w:val="20"/>
        </w:rPr>
        <w:tab/>
        <w:t>1</w:t>
      </w:r>
      <w:r w:rsidRPr="004342F6">
        <w:rPr>
          <w:rFonts w:ascii="Arial" w:hAnsi="Arial" w:cs="Arial"/>
          <w:sz w:val="20"/>
        </w:rPr>
        <w:tab/>
      </w:r>
    </w:p>
    <w:p w14:paraId="678DD48A"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A little challenging</w:t>
      </w:r>
      <w:r w:rsidRPr="004342F6">
        <w:rPr>
          <w:rFonts w:ascii="Arial" w:hAnsi="Arial" w:cs="Arial"/>
          <w:sz w:val="20"/>
        </w:rPr>
        <w:tab/>
        <w:t>2</w:t>
      </w:r>
      <w:r w:rsidRPr="004342F6">
        <w:rPr>
          <w:rFonts w:ascii="Arial" w:hAnsi="Arial" w:cs="Arial"/>
          <w:sz w:val="20"/>
        </w:rPr>
        <w:tab/>
      </w:r>
    </w:p>
    <w:p w14:paraId="471F9590"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Moderately challenging</w:t>
      </w:r>
      <w:r w:rsidRPr="004342F6">
        <w:rPr>
          <w:rFonts w:ascii="Arial" w:hAnsi="Arial" w:cs="Arial"/>
          <w:sz w:val="20"/>
        </w:rPr>
        <w:tab/>
        <w:t>3</w:t>
      </w:r>
      <w:r w:rsidRPr="004342F6">
        <w:rPr>
          <w:rFonts w:ascii="Arial" w:hAnsi="Arial" w:cs="Arial"/>
          <w:sz w:val="20"/>
        </w:rPr>
        <w:tab/>
      </w:r>
    </w:p>
    <w:p w14:paraId="21B99094" w14:textId="77777777" w:rsidR="0082465D" w:rsidRPr="004342F6" w:rsidRDefault="0082465D" w:rsidP="0082465D">
      <w:pPr>
        <w:tabs>
          <w:tab w:val="left" w:pos="1080"/>
          <w:tab w:val="left" w:leader="dot" w:pos="8100"/>
          <w:tab w:val="left" w:pos="8550"/>
        </w:tabs>
        <w:spacing w:after="0"/>
        <w:ind w:left="1080" w:right="-27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Very challenging</w:t>
      </w:r>
      <w:r w:rsidRPr="004342F6">
        <w:rPr>
          <w:rFonts w:ascii="Arial" w:hAnsi="Arial" w:cs="Arial"/>
          <w:sz w:val="20"/>
        </w:rPr>
        <w:tab/>
        <w:t>4</w:t>
      </w:r>
      <w:r w:rsidRPr="004342F6">
        <w:rPr>
          <w:rFonts w:ascii="Arial" w:hAnsi="Arial" w:cs="Arial"/>
          <w:sz w:val="20"/>
        </w:rPr>
        <w:tab/>
      </w:r>
    </w:p>
    <w:p w14:paraId="66EC3A61"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Extremely challenging</w:t>
      </w:r>
      <w:r w:rsidRPr="004342F6">
        <w:rPr>
          <w:rFonts w:ascii="Arial" w:hAnsi="Arial" w:cs="Arial"/>
          <w:sz w:val="20"/>
        </w:rPr>
        <w:tab/>
        <w:t>5</w:t>
      </w:r>
      <w:r w:rsidRPr="004342F6">
        <w:rPr>
          <w:rFonts w:ascii="Arial" w:hAnsi="Arial" w:cs="Arial"/>
          <w:sz w:val="20"/>
        </w:rPr>
        <w:tab/>
      </w:r>
    </w:p>
    <w:p w14:paraId="0F88996C" w14:textId="77777777" w:rsidR="0082465D" w:rsidRPr="004342F6" w:rsidRDefault="0082465D" w:rsidP="0082465D">
      <w:pPr>
        <w:tabs>
          <w:tab w:val="left" w:pos="1080"/>
          <w:tab w:val="left" w:leader="dot" w:pos="8100"/>
          <w:tab w:val="left" w:pos="8550"/>
        </w:tabs>
        <w:spacing w:after="0"/>
        <w:ind w:left="1080" w:hanging="360"/>
        <w:rPr>
          <w:rFonts w:ascii="Arial" w:hAnsi="Arial" w:cs="Arial"/>
          <w:sz w:val="20"/>
        </w:rPr>
      </w:pPr>
      <w:r w:rsidRPr="004342F6">
        <w:rPr>
          <w:rFonts w:ascii="Arial" w:hAnsi="Arial" w:cs="Arial"/>
          <w:sz w:val="20"/>
        </w:rPr>
        <w:sym w:font="Wingdings" w:char="F06D"/>
      </w:r>
      <w:r w:rsidRPr="004342F6">
        <w:rPr>
          <w:rFonts w:ascii="Arial" w:hAnsi="Arial" w:cs="Arial"/>
          <w:sz w:val="20"/>
        </w:rPr>
        <w:tab/>
        <w:t>Don’t know</w:t>
      </w:r>
      <w:r w:rsidRPr="004342F6">
        <w:rPr>
          <w:rFonts w:ascii="Arial" w:hAnsi="Arial" w:cs="Arial"/>
          <w:sz w:val="20"/>
        </w:rPr>
        <w:tab/>
        <w:t>d</w:t>
      </w:r>
      <w:r w:rsidRPr="004342F6">
        <w:rPr>
          <w:rFonts w:ascii="Arial" w:hAnsi="Arial" w:cs="Arial"/>
          <w:sz w:val="20"/>
        </w:rPr>
        <w:tab/>
      </w:r>
    </w:p>
    <w:p w14:paraId="06727338" w14:textId="39CDB53C" w:rsidR="0082465D" w:rsidRPr="004342F6" w:rsidRDefault="004342F6" w:rsidP="0082465D">
      <w:pPr>
        <w:pStyle w:val="QUESTIONTEXT"/>
      </w:pPr>
      <w:r w:rsidRPr="004342F6">
        <w:rPr>
          <w:rFonts w:eastAsia="Calibri"/>
          <w:noProof/>
        </w:rPr>
        <mc:AlternateContent>
          <mc:Choice Requires="wps">
            <w:drawing>
              <wp:anchor distT="0" distB="0" distL="114300" distR="114300" simplePos="0" relativeHeight="251697509" behindDoc="0" locked="0" layoutInCell="1" allowOverlap="1" wp14:anchorId="3F6A9B81" wp14:editId="7C03A9CF">
                <wp:simplePos x="0" y="0"/>
                <wp:positionH relativeFrom="margin">
                  <wp:posOffset>-114300</wp:posOffset>
                </wp:positionH>
                <wp:positionV relativeFrom="paragraph">
                  <wp:posOffset>396240</wp:posOffset>
                </wp:positionV>
                <wp:extent cx="457200" cy="467360"/>
                <wp:effectExtent l="0" t="0" r="0" b="8890"/>
                <wp:wrapNone/>
                <wp:docPr id="23132" name="Text Box 23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67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A8E758" w14:textId="77777777" w:rsidR="005961C2" w:rsidRPr="002642D7" w:rsidRDefault="005961C2" w:rsidP="0082465D">
                            <w:pPr>
                              <w:pStyle w:val="SourceVariable"/>
                            </w:pPr>
                            <w:r w:rsidRPr="00D31659">
                              <w:t xml:space="preserve">SNOPS-3 </w:t>
                            </w:r>
                            <w:r>
                              <w:t xml:space="preserve"> -edited/ </w:t>
                            </w:r>
                            <w:r w:rsidRPr="002642D7">
                              <w:t>CNOPS-II Year 2</w:t>
                            </w:r>
                          </w:p>
                          <w:p w14:paraId="17BFCD79"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32" o:spid="_x0000_s1119" type="#_x0000_t202" style="position:absolute;left:0;text-align:left;margin-left:-9pt;margin-top:31.2pt;width:36pt;height:36.8pt;z-index:2516975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" stroked="f">
                <v:textbox>
                  <w:txbxContent>
                    <w:p w14:paraId="11A8E758" w14:textId="77777777" w:rsidR="005961C2" w:rsidRPr="002642D7" w:rsidRDefault="005961C2" w:rsidP="0082465D">
                      <w:pPr>
                        <w:pStyle w:val="SourceVariable"/>
                      </w:pPr>
                      <w:r w:rsidRPr="00D31659">
                        <w:t xml:space="preserve">SNOPS-3 </w:t>
                      </w:r>
                      <w:r>
                        <w:t xml:space="preserve"> -edited/ </w:t>
                      </w:r>
                      <w:r w:rsidRPr="002642D7">
                        <w:t>CNOPS-II Year 2</w:t>
                      </w:r>
                    </w:p>
                    <w:p w14:paraId="17BFCD79" w14:textId="77777777" w:rsidR="005961C2" w:rsidRPr="00D31659" w:rsidRDefault="005961C2" w:rsidP="0082465D">
                      <w:pPr>
                        <w:pStyle w:val="SourceVariable"/>
                      </w:pPr>
                    </w:p>
                  </w:txbxContent>
                </v:textbox>
                <w10:wrap anchorx="margin"/>
              </v:shape>
            </w:pict>
          </mc:Fallback>
        </mc:AlternateContent>
      </w:r>
      <w:r w:rsidR="0082465D" w:rsidRPr="004342F6">
        <w:t>5.</w:t>
      </w:r>
      <w:r w:rsidR="00FE7870" w:rsidRPr="004342F6">
        <w:t xml:space="preserve">10 </w:t>
      </w:r>
      <w:r w:rsidR="0082465D" w:rsidRPr="004342F6">
        <w:tab/>
        <w:t>How challenging is maintaining student participation?</w:t>
      </w:r>
    </w:p>
    <w:p w14:paraId="6FBADA8C" w14:textId="36DF9115" w:rsidR="0082465D" w:rsidRPr="004342F6" w:rsidRDefault="0082465D" w:rsidP="0082465D">
      <w:pPr>
        <w:pStyle w:val="SELECTONEMARKALL"/>
      </w:pPr>
      <w:r w:rsidRPr="004342F6">
        <w:t>SELECT ONLY ONE</w:t>
      </w:r>
    </w:p>
    <w:p w14:paraId="6E5F1754" w14:textId="61CCD1AE" w:rsidR="0082465D" w:rsidRPr="004342F6" w:rsidRDefault="0082465D" w:rsidP="0082465D">
      <w:pPr>
        <w:pStyle w:val="RESPONSE"/>
      </w:pPr>
      <w:r w:rsidRPr="004342F6">
        <w:sym w:font="Wingdings" w:char="F06D"/>
      </w:r>
      <w:r w:rsidRPr="004342F6">
        <w:tab/>
        <w:t>Not challenging</w:t>
      </w:r>
      <w:r w:rsidRPr="004342F6">
        <w:tab/>
        <w:t>1</w:t>
      </w:r>
      <w:r w:rsidRPr="004342F6">
        <w:tab/>
      </w:r>
    </w:p>
    <w:p w14:paraId="510EF610" w14:textId="77777777" w:rsidR="0082465D" w:rsidRPr="004342F6" w:rsidRDefault="0082465D" w:rsidP="0082465D">
      <w:pPr>
        <w:pStyle w:val="RESPONSE"/>
      </w:pPr>
      <w:r w:rsidRPr="004342F6">
        <w:sym w:font="Wingdings" w:char="F06D"/>
      </w:r>
      <w:r w:rsidRPr="004342F6">
        <w:tab/>
        <w:t>A little challenging</w:t>
      </w:r>
      <w:r w:rsidRPr="004342F6">
        <w:tab/>
        <w:t>2</w:t>
      </w:r>
      <w:r w:rsidRPr="004342F6">
        <w:tab/>
      </w:r>
    </w:p>
    <w:p w14:paraId="4602AA17" w14:textId="77777777" w:rsidR="0082465D" w:rsidRPr="004342F6" w:rsidRDefault="0082465D" w:rsidP="0082465D">
      <w:pPr>
        <w:pStyle w:val="RESPONSE"/>
      </w:pPr>
      <w:r w:rsidRPr="004342F6">
        <w:sym w:font="Wingdings" w:char="F06D"/>
      </w:r>
      <w:r w:rsidRPr="004342F6">
        <w:tab/>
        <w:t>Moderately challenging</w:t>
      </w:r>
      <w:r w:rsidRPr="004342F6">
        <w:tab/>
        <w:t>3</w:t>
      </w:r>
      <w:r w:rsidRPr="004342F6">
        <w:tab/>
      </w:r>
    </w:p>
    <w:p w14:paraId="6F440BDF" w14:textId="77777777" w:rsidR="0082465D" w:rsidRPr="004342F6" w:rsidRDefault="0082465D" w:rsidP="0082465D">
      <w:pPr>
        <w:pStyle w:val="RESPONSE"/>
      </w:pPr>
      <w:r w:rsidRPr="004342F6">
        <w:sym w:font="Wingdings" w:char="F06D"/>
      </w:r>
      <w:r w:rsidRPr="004342F6">
        <w:tab/>
        <w:t>Very challenging</w:t>
      </w:r>
      <w:r w:rsidRPr="004342F6">
        <w:tab/>
        <w:t>4</w:t>
      </w:r>
      <w:r w:rsidRPr="004342F6">
        <w:tab/>
      </w:r>
    </w:p>
    <w:p w14:paraId="208849D9" w14:textId="77777777" w:rsidR="0082465D" w:rsidRPr="004342F6" w:rsidRDefault="0082465D" w:rsidP="0082465D">
      <w:pPr>
        <w:pStyle w:val="RESPONSE"/>
      </w:pPr>
      <w:r w:rsidRPr="004342F6">
        <w:sym w:font="Wingdings" w:char="F06D"/>
      </w:r>
      <w:r w:rsidRPr="004342F6">
        <w:tab/>
        <w:t>Extremely challenging</w:t>
      </w:r>
      <w:r w:rsidRPr="004342F6">
        <w:tab/>
        <w:t>5</w:t>
      </w:r>
      <w:r w:rsidRPr="004342F6">
        <w:tab/>
      </w:r>
    </w:p>
    <w:p w14:paraId="2785C999" w14:textId="77777777" w:rsidR="0082465D" w:rsidRPr="004342F6" w:rsidRDefault="0082465D" w:rsidP="0082465D">
      <w:pPr>
        <w:pStyle w:val="RESPONSE"/>
      </w:pPr>
      <w:r w:rsidRPr="004342F6">
        <w:sym w:font="Wingdings" w:char="F06D"/>
      </w:r>
      <w:r w:rsidRPr="004342F6">
        <w:tab/>
        <w:t>Don’t know</w:t>
      </w:r>
      <w:r w:rsidRPr="004342F6">
        <w:tab/>
        <w:t>d</w:t>
      </w:r>
      <w:r w:rsidRPr="004342F6">
        <w:tab/>
      </w:r>
    </w:p>
    <w:p w14:paraId="5293BC29" w14:textId="77777777" w:rsidR="00AE6D46" w:rsidRPr="004342F6" w:rsidRDefault="00AE6D46">
      <w:pPr>
        <w:tabs>
          <w:tab w:val="clear" w:pos="432"/>
        </w:tabs>
        <w:spacing w:before="0" w:after="200" w:line="276" w:lineRule="auto"/>
        <w:ind w:firstLine="0"/>
        <w:jc w:val="left"/>
        <w:rPr>
          <w:rFonts w:ascii="Arial" w:hAnsi="Arial" w:cs="Arial"/>
          <w:b/>
          <w:sz w:val="20"/>
        </w:rPr>
      </w:pPr>
      <w:r w:rsidRPr="004342F6">
        <w:br w:type="page"/>
      </w:r>
    </w:p>
    <w:p w14:paraId="08A658F9" w14:textId="77777777" w:rsidR="0082465D" w:rsidRPr="004342F6" w:rsidRDefault="0082465D" w:rsidP="0082465D">
      <w:pPr>
        <w:pStyle w:val="QUESTIONTEXT"/>
      </w:pPr>
      <w:r w:rsidRPr="004342F6">
        <w:t>5.</w:t>
      </w:r>
      <w:r w:rsidR="00FE7870" w:rsidRPr="004342F6">
        <w:t>11</w:t>
      </w:r>
      <w:r w:rsidRPr="004342F6">
        <w:tab/>
        <w:t xml:space="preserve">How challenging is </w:t>
      </w:r>
      <w:r w:rsidR="00D358B8" w:rsidRPr="004342F6">
        <w:t>meeting the meal pattern</w:t>
      </w:r>
      <w:r w:rsidRPr="004342F6">
        <w:t xml:space="preserve"> when age-grade groups overlap?</w:t>
      </w:r>
    </w:p>
    <w:p w14:paraId="70B00765" w14:textId="77777777" w:rsidR="0082465D" w:rsidRPr="004342F6" w:rsidRDefault="0082465D" w:rsidP="0082465D">
      <w:pPr>
        <w:pStyle w:val="SELECTONEMARKALL"/>
      </w:pPr>
      <w:r w:rsidRPr="004342F6">
        <w:rPr>
          <w:rFonts w:eastAsia="Calibri"/>
          <w:noProof/>
        </w:rPr>
        <mc:AlternateContent>
          <mc:Choice Requires="wps">
            <w:drawing>
              <wp:anchor distT="0" distB="0" distL="114300" distR="114300" simplePos="0" relativeHeight="251699557" behindDoc="0" locked="0" layoutInCell="1" allowOverlap="1" wp14:anchorId="5F0EC83C" wp14:editId="55249C68">
                <wp:simplePos x="0" y="0"/>
                <wp:positionH relativeFrom="margin">
                  <wp:posOffset>0</wp:posOffset>
                </wp:positionH>
                <wp:positionV relativeFrom="paragraph">
                  <wp:posOffset>69107</wp:posOffset>
                </wp:positionV>
                <wp:extent cx="457200" cy="489097"/>
                <wp:effectExtent l="0" t="0" r="0" b="6350"/>
                <wp:wrapNone/>
                <wp:docPr id="23135" name="Text Box 23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890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526DCE" w14:textId="77777777" w:rsidR="005961C2" w:rsidRPr="002642D7" w:rsidRDefault="005961C2" w:rsidP="0082465D">
                            <w:pPr>
                              <w:pStyle w:val="SourceVariable"/>
                            </w:pPr>
                            <w:r w:rsidRPr="00D31659">
                              <w:t xml:space="preserve">SNOPS-3 </w:t>
                            </w:r>
                            <w:r>
                              <w:t xml:space="preserve"> -edited/</w:t>
                            </w:r>
                            <w:r w:rsidRPr="002642D7">
                              <w:t xml:space="preserve"> CNOPS-II Year 2</w:t>
                            </w:r>
                          </w:p>
                          <w:p w14:paraId="7B4B4130" w14:textId="77777777" w:rsidR="005961C2" w:rsidRPr="002642D7" w:rsidRDefault="005961C2" w:rsidP="0082465D">
                            <w:pPr>
                              <w:pStyle w:val="SourceVariable"/>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35" o:spid="_x0000_s1120" type="#_x0000_t202" style="position:absolute;left:0;text-align:left;margin-left:0;margin-top:5.45pt;width:36pt;height:38.5pt;z-index:2516995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" stroked="f">
                <v:textbox>
                  <w:txbxContent>
                    <w:p w14:paraId="3E526DCE" w14:textId="77777777" w:rsidR="005961C2" w:rsidRPr="002642D7" w:rsidRDefault="005961C2" w:rsidP="0082465D">
                      <w:pPr>
                        <w:pStyle w:val="SourceVariable"/>
                      </w:pPr>
                      <w:r w:rsidRPr="00D31659">
                        <w:t xml:space="preserve">SNOPS-3 </w:t>
                      </w:r>
                      <w:r>
                        <w:t xml:space="preserve"> -edited/</w:t>
                      </w:r>
                      <w:r w:rsidRPr="002642D7">
                        <w:t xml:space="preserve"> CNOPS-II Year 2</w:t>
                      </w:r>
                    </w:p>
                    <w:p w14:paraId="7B4B4130" w14:textId="77777777" w:rsidR="005961C2" w:rsidRPr="002642D7" w:rsidRDefault="005961C2" w:rsidP="0082465D">
                      <w:pPr>
                        <w:pStyle w:val="SourceVariable"/>
                      </w:pPr>
                      <w:r>
                        <w:t xml:space="preserve"> </w:t>
                      </w:r>
                    </w:p>
                  </w:txbxContent>
                </v:textbox>
                <w10:wrap anchorx="margin"/>
              </v:shape>
            </w:pict>
          </mc:Fallback>
        </mc:AlternateContent>
      </w:r>
      <w:r w:rsidRPr="004342F6">
        <w:t>SELECT ONLY ONE</w:t>
      </w:r>
    </w:p>
    <w:p w14:paraId="2C189DB6" w14:textId="77777777" w:rsidR="0082465D" w:rsidRPr="004342F6" w:rsidRDefault="0082465D" w:rsidP="0082465D">
      <w:pPr>
        <w:pStyle w:val="RESPONSE"/>
      </w:pPr>
      <w:r w:rsidRPr="004342F6">
        <w:sym w:font="Wingdings" w:char="F06D"/>
      </w:r>
      <w:r w:rsidRPr="004342F6">
        <w:tab/>
        <w:t>Not challenging</w:t>
      </w:r>
      <w:r w:rsidRPr="004342F6">
        <w:tab/>
        <w:t>1</w:t>
      </w:r>
      <w:r w:rsidRPr="004342F6">
        <w:tab/>
      </w:r>
    </w:p>
    <w:p w14:paraId="476717DF" w14:textId="77777777" w:rsidR="0082465D" w:rsidRPr="004342F6" w:rsidRDefault="0082465D" w:rsidP="0082465D">
      <w:pPr>
        <w:pStyle w:val="RESPONSE"/>
      </w:pPr>
      <w:r w:rsidRPr="004342F6">
        <w:sym w:font="Wingdings" w:char="F06D"/>
      </w:r>
      <w:r w:rsidRPr="004342F6">
        <w:tab/>
        <w:t>A little challenging</w:t>
      </w:r>
      <w:r w:rsidRPr="004342F6">
        <w:tab/>
        <w:t>2</w:t>
      </w:r>
      <w:r w:rsidRPr="004342F6">
        <w:tab/>
      </w:r>
    </w:p>
    <w:p w14:paraId="590BAE29" w14:textId="77777777" w:rsidR="0082465D" w:rsidRPr="004342F6" w:rsidRDefault="0082465D" w:rsidP="0082465D">
      <w:pPr>
        <w:pStyle w:val="RESPONSE"/>
      </w:pPr>
      <w:r w:rsidRPr="004342F6">
        <w:sym w:font="Wingdings" w:char="F06D"/>
      </w:r>
      <w:r w:rsidRPr="004342F6">
        <w:tab/>
        <w:t>Moderately challenging</w:t>
      </w:r>
      <w:r w:rsidRPr="004342F6">
        <w:tab/>
        <w:t>3</w:t>
      </w:r>
      <w:r w:rsidRPr="004342F6">
        <w:tab/>
      </w:r>
    </w:p>
    <w:p w14:paraId="3025472B" w14:textId="77777777" w:rsidR="0082465D" w:rsidRPr="004342F6" w:rsidRDefault="0082465D" w:rsidP="0082465D">
      <w:pPr>
        <w:pStyle w:val="RESPONSE"/>
      </w:pPr>
      <w:r w:rsidRPr="004342F6">
        <w:sym w:font="Wingdings" w:char="F06D"/>
      </w:r>
      <w:r w:rsidRPr="004342F6">
        <w:tab/>
        <w:t>Very challenging</w:t>
      </w:r>
      <w:r w:rsidRPr="004342F6">
        <w:tab/>
        <w:t>4</w:t>
      </w:r>
      <w:r w:rsidRPr="004342F6">
        <w:tab/>
      </w:r>
    </w:p>
    <w:p w14:paraId="21280228" w14:textId="77777777" w:rsidR="0082465D" w:rsidRPr="004342F6" w:rsidRDefault="0082465D" w:rsidP="0082465D">
      <w:pPr>
        <w:pStyle w:val="RESPONSE"/>
      </w:pPr>
      <w:r w:rsidRPr="004342F6">
        <w:sym w:font="Wingdings" w:char="F06D"/>
      </w:r>
      <w:r w:rsidRPr="004342F6">
        <w:tab/>
        <w:t>Extremely challenging</w:t>
      </w:r>
      <w:r w:rsidRPr="004342F6">
        <w:tab/>
        <w:t>5</w:t>
      </w:r>
      <w:r w:rsidRPr="004342F6">
        <w:tab/>
      </w:r>
    </w:p>
    <w:p w14:paraId="16E78197" w14:textId="77777777" w:rsidR="0082465D" w:rsidRPr="004342F6" w:rsidRDefault="0082465D" w:rsidP="0082465D">
      <w:pPr>
        <w:pStyle w:val="RESPONSE"/>
      </w:pPr>
      <w:r w:rsidRPr="004342F6">
        <w:sym w:font="Wingdings" w:char="F06D"/>
      </w:r>
      <w:r w:rsidRPr="004342F6">
        <w:tab/>
        <w:t>Not applicable</w:t>
      </w:r>
      <w:r w:rsidRPr="004342F6">
        <w:tab/>
        <w:t>n</w:t>
      </w:r>
      <w:r w:rsidRPr="004342F6">
        <w:tab/>
      </w:r>
    </w:p>
    <w:p w14:paraId="4A633527" w14:textId="77777777" w:rsidR="0082465D" w:rsidRPr="004342F6" w:rsidRDefault="0082465D" w:rsidP="0082465D">
      <w:pPr>
        <w:pStyle w:val="RESPONSE"/>
      </w:pPr>
      <w:r w:rsidRPr="004342F6">
        <w:sym w:font="Wingdings" w:char="F06D"/>
      </w:r>
      <w:r w:rsidRPr="004342F6">
        <w:tab/>
        <w:t>Don’t know</w:t>
      </w:r>
      <w:r w:rsidRPr="004342F6">
        <w:tab/>
        <w:t>d</w:t>
      </w:r>
      <w:r w:rsidRPr="004342F6">
        <w:tab/>
      </w:r>
    </w:p>
    <w:p w14:paraId="5AFAF4F4" w14:textId="77777777" w:rsidR="0082465D" w:rsidRPr="004342F6" w:rsidRDefault="0082465D" w:rsidP="0082465D">
      <w:pPr>
        <w:pStyle w:val="QUESTIONTEXT"/>
        <w:rPr>
          <w:b w:val="0"/>
        </w:rPr>
      </w:pPr>
      <w:r w:rsidRPr="004342F6">
        <w:rPr>
          <w:b w:val="0"/>
        </w:rPr>
        <w:t>IF 5.</w:t>
      </w:r>
      <w:r w:rsidR="00FE7870" w:rsidRPr="004342F6">
        <w:rPr>
          <w:b w:val="0"/>
        </w:rPr>
        <w:t xml:space="preserve">3 </w:t>
      </w:r>
      <w:r w:rsidRPr="004342F6">
        <w:rPr>
          <w:b w:val="0"/>
        </w:rPr>
        <w:t>= YES THEN SKIP</w:t>
      </w:r>
      <w:r w:rsidR="00A9623A" w:rsidRPr="004342F6">
        <w:rPr>
          <w:b w:val="0"/>
        </w:rPr>
        <w:t xml:space="preserve"> TO</w:t>
      </w:r>
      <w:r w:rsidRPr="004342F6">
        <w:rPr>
          <w:b w:val="0"/>
        </w:rPr>
        <w:t xml:space="preserve"> 5.</w:t>
      </w:r>
      <w:r w:rsidR="00A9623A" w:rsidRPr="004342F6">
        <w:rPr>
          <w:b w:val="0"/>
        </w:rPr>
        <w:t>13</w:t>
      </w:r>
    </w:p>
    <w:p w14:paraId="68942209" w14:textId="77777777" w:rsidR="0082465D" w:rsidRPr="004342F6" w:rsidRDefault="00D611E3" w:rsidP="0082465D">
      <w:pPr>
        <w:pStyle w:val="QUESTIONTEXT"/>
      </w:pPr>
      <w:r w:rsidRPr="004342F6">
        <w:rPr>
          <w:rFonts w:eastAsia="Calibri"/>
          <w:noProof/>
        </w:rPr>
        <mc:AlternateContent>
          <mc:Choice Requires="wps">
            <w:drawing>
              <wp:anchor distT="0" distB="0" distL="114300" distR="114300" simplePos="0" relativeHeight="251772261" behindDoc="0" locked="0" layoutInCell="1" allowOverlap="1" wp14:anchorId="78913039" wp14:editId="74F3F0DE">
                <wp:simplePos x="0" y="0"/>
                <wp:positionH relativeFrom="margin">
                  <wp:posOffset>-80467</wp:posOffset>
                </wp:positionH>
                <wp:positionV relativeFrom="paragraph">
                  <wp:posOffset>362534</wp:posOffset>
                </wp:positionV>
                <wp:extent cx="457200" cy="190195"/>
                <wp:effectExtent l="0" t="0" r="0" b="635"/>
                <wp:wrapNone/>
                <wp:docPr id="23211" name="Text Box 23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195"/>
                        </a:xfrm>
                        <a:prstGeom prst="rect">
                          <a:avLst/>
                        </a:prstGeom>
                        <a:noFill/>
                        <a:ln>
                          <a:noFill/>
                        </a:ln>
                        <a:extLst/>
                      </wps:spPr>
                      <wps:txbx>
                        <w:txbxContent>
                          <w:p w14:paraId="4BD466E9" w14:textId="77777777" w:rsidR="005961C2" w:rsidRPr="00D31659" w:rsidRDefault="005961C2" w:rsidP="0082465D">
                            <w:pPr>
                              <w:pStyle w:val="SourceVariable"/>
                            </w:pPr>
                            <w:r>
                              <w:t xml:space="preserve">NEW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211" o:spid="_x0000_s1121" type="#_x0000_t202" style="position:absolute;left:0;text-align:left;margin-left:-6.35pt;margin-top:28.55pt;width:36pt;height:15pt;z-index:251772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" filled="f" stroked="f">
                <v:textbox>
                  <w:txbxContent>
                    <w:p w14:paraId="4BD466E9" w14:textId="77777777" w:rsidR="005961C2" w:rsidRPr="00D31659" w:rsidRDefault="005961C2" w:rsidP="0082465D">
                      <w:pPr>
                        <w:pStyle w:val="SourceVariable"/>
                      </w:pPr>
                      <w:r>
                        <w:t xml:space="preserve">NEW </w:t>
                      </w:r>
                    </w:p>
                  </w:txbxContent>
                </v:textbox>
                <w10:wrap anchorx="margin"/>
              </v:shape>
            </w:pict>
          </mc:Fallback>
        </mc:AlternateContent>
      </w:r>
      <w:r w:rsidR="0082465D" w:rsidRPr="004342F6">
        <w:t>5.</w:t>
      </w:r>
      <w:r w:rsidR="00FE7870" w:rsidRPr="004342F6">
        <w:t>1</w:t>
      </w:r>
      <w:r w:rsidR="0082465D" w:rsidRPr="004342F6">
        <w:t xml:space="preserve">2 </w:t>
      </w:r>
      <w:r w:rsidR="0082465D" w:rsidRPr="004342F6">
        <w:tab/>
        <w:t xml:space="preserve">How challenging is it to meet the </w:t>
      </w:r>
      <w:r w:rsidR="00832637" w:rsidRPr="004342F6">
        <w:t xml:space="preserve">50 percent </w:t>
      </w:r>
      <w:r w:rsidR="0082465D" w:rsidRPr="004342F6">
        <w:t>whole grain requirement?</w:t>
      </w:r>
    </w:p>
    <w:p w14:paraId="15EA949B" w14:textId="77777777" w:rsidR="0082465D" w:rsidRPr="004342F6" w:rsidRDefault="0082465D" w:rsidP="0082465D">
      <w:pPr>
        <w:pStyle w:val="SELECTONEMARKALL"/>
      </w:pPr>
      <w:r w:rsidRPr="004342F6">
        <w:t>SELECT ONLY ONE</w:t>
      </w:r>
    </w:p>
    <w:p w14:paraId="6353AFE9" w14:textId="77777777" w:rsidR="0082465D" w:rsidRPr="004342F6" w:rsidRDefault="0082465D" w:rsidP="0082465D">
      <w:pPr>
        <w:pStyle w:val="RESPONSE"/>
      </w:pPr>
      <w:r w:rsidRPr="004342F6">
        <w:sym w:font="Wingdings" w:char="F06D"/>
      </w:r>
      <w:r w:rsidRPr="004342F6">
        <w:tab/>
        <w:t>Not challenging</w:t>
      </w:r>
      <w:r w:rsidRPr="004342F6">
        <w:tab/>
        <w:t>1</w:t>
      </w:r>
      <w:r w:rsidRPr="004342F6">
        <w:tab/>
      </w:r>
    </w:p>
    <w:p w14:paraId="1C9060ED" w14:textId="77777777" w:rsidR="0082465D" w:rsidRPr="004342F6" w:rsidRDefault="0082465D" w:rsidP="0082465D">
      <w:pPr>
        <w:pStyle w:val="RESPONSE"/>
      </w:pPr>
      <w:r w:rsidRPr="004342F6">
        <w:sym w:font="Wingdings" w:char="F06D"/>
      </w:r>
      <w:r w:rsidRPr="004342F6">
        <w:tab/>
        <w:t>A little challenging</w:t>
      </w:r>
      <w:r w:rsidRPr="004342F6">
        <w:tab/>
        <w:t>2</w:t>
      </w:r>
      <w:r w:rsidRPr="004342F6">
        <w:tab/>
      </w:r>
    </w:p>
    <w:p w14:paraId="69E3316C" w14:textId="77777777" w:rsidR="0082465D" w:rsidRPr="004342F6" w:rsidRDefault="0082465D" w:rsidP="0082465D">
      <w:pPr>
        <w:pStyle w:val="RESPONSE"/>
      </w:pPr>
      <w:r w:rsidRPr="004342F6">
        <w:sym w:font="Wingdings" w:char="F06D"/>
      </w:r>
      <w:r w:rsidRPr="004342F6">
        <w:tab/>
        <w:t>Moderately challenging</w:t>
      </w:r>
      <w:r w:rsidRPr="004342F6">
        <w:tab/>
        <w:t>3</w:t>
      </w:r>
      <w:r w:rsidRPr="004342F6">
        <w:tab/>
      </w:r>
    </w:p>
    <w:p w14:paraId="4BEBE775" w14:textId="77777777" w:rsidR="0082465D" w:rsidRPr="004342F6" w:rsidRDefault="0082465D" w:rsidP="0082465D">
      <w:pPr>
        <w:pStyle w:val="RESPONSE"/>
      </w:pPr>
      <w:r w:rsidRPr="004342F6">
        <w:sym w:font="Wingdings" w:char="F06D"/>
      </w:r>
      <w:r w:rsidRPr="004342F6">
        <w:tab/>
        <w:t>Very challenging</w:t>
      </w:r>
      <w:r w:rsidRPr="004342F6">
        <w:tab/>
        <w:t>4</w:t>
      </w:r>
      <w:r w:rsidRPr="004342F6">
        <w:tab/>
      </w:r>
    </w:p>
    <w:p w14:paraId="341B4A92" w14:textId="77777777" w:rsidR="0082465D" w:rsidRPr="004342F6" w:rsidRDefault="0082465D" w:rsidP="0082465D">
      <w:pPr>
        <w:pStyle w:val="RESPONSE"/>
      </w:pPr>
      <w:r w:rsidRPr="004342F6">
        <w:sym w:font="Wingdings" w:char="F06D"/>
      </w:r>
      <w:r w:rsidRPr="004342F6">
        <w:tab/>
        <w:t>Extremely challenging</w:t>
      </w:r>
      <w:r w:rsidRPr="004342F6">
        <w:tab/>
        <w:t>5</w:t>
      </w:r>
      <w:r w:rsidRPr="004342F6">
        <w:tab/>
      </w:r>
    </w:p>
    <w:p w14:paraId="16089F6E" w14:textId="77777777" w:rsidR="0082465D" w:rsidRPr="004342F6" w:rsidRDefault="0082465D" w:rsidP="0082465D">
      <w:pPr>
        <w:pStyle w:val="RESPONSE"/>
      </w:pPr>
      <w:r w:rsidRPr="004342F6">
        <w:sym w:font="Wingdings" w:char="F06D"/>
      </w:r>
      <w:r w:rsidRPr="004342F6">
        <w:tab/>
        <w:t>Don’t know</w:t>
      </w:r>
      <w:r w:rsidRPr="004342F6">
        <w:tab/>
        <w:t>d</w:t>
      </w:r>
    </w:p>
    <w:p w14:paraId="63D8F103" w14:textId="77777777" w:rsidR="0082465D" w:rsidRPr="004342F6" w:rsidRDefault="0082465D" w:rsidP="0082465D">
      <w:pPr>
        <w:pStyle w:val="QUESTIONTEXT"/>
      </w:pPr>
      <w:r w:rsidRPr="004342F6">
        <w:t>5.</w:t>
      </w:r>
      <w:r w:rsidR="00FE7870" w:rsidRPr="004342F6">
        <w:rPr>
          <w:rFonts w:eastAsia="Calibri"/>
          <w:noProof/>
        </w:rPr>
        <mc:AlternateContent>
          <mc:Choice Requires="wps">
            <w:drawing>
              <wp:anchor distT="0" distB="0" distL="114300" distR="114300" simplePos="0" relativeHeight="252037477" behindDoc="0" locked="0" layoutInCell="1" allowOverlap="1" wp14:anchorId="4D6C5FB8" wp14:editId="51A10569">
                <wp:simplePos x="0" y="0"/>
                <wp:positionH relativeFrom="margin">
                  <wp:posOffset>-85725</wp:posOffset>
                </wp:positionH>
                <wp:positionV relativeFrom="paragraph">
                  <wp:posOffset>381635</wp:posOffset>
                </wp:positionV>
                <wp:extent cx="542925" cy="428625"/>
                <wp:effectExtent l="0" t="0" r="9525" b="9525"/>
                <wp:wrapNone/>
                <wp:docPr id="23460" name="Text Box 23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428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22568B" w14:textId="77777777" w:rsidR="005961C2" w:rsidRPr="002642D7" w:rsidRDefault="005961C2" w:rsidP="0082465D">
                            <w:pPr>
                              <w:pStyle w:val="SourceVariable"/>
                            </w:pPr>
                            <w:r w:rsidRPr="00D31659">
                              <w:t xml:space="preserve">SNOPS-3 </w:t>
                            </w:r>
                            <w:r>
                              <w:t xml:space="preserve"> -edited/ </w:t>
                            </w:r>
                            <w:r w:rsidRPr="002642D7">
                              <w:t>CNOPS-II Year 2</w:t>
                            </w:r>
                          </w:p>
                          <w:p w14:paraId="115EBF28"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60" o:spid="_x0000_s1122" type="#_x0000_t202" style="position:absolute;left:0;text-align:left;margin-left:-6.75pt;margin-top:30.05pt;width:42.75pt;height:33.75pt;z-index:2520374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" stroked="f">
                <v:textbox>
                  <w:txbxContent>
                    <w:p w14:paraId="0522568B" w14:textId="77777777" w:rsidR="005961C2" w:rsidRPr="002642D7" w:rsidRDefault="005961C2" w:rsidP="0082465D">
                      <w:pPr>
                        <w:pStyle w:val="SourceVariable"/>
                      </w:pPr>
                      <w:r w:rsidRPr="00D31659">
                        <w:t xml:space="preserve">SNOPS-3 </w:t>
                      </w:r>
                      <w:r>
                        <w:t xml:space="preserve"> -edited/ </w:t>
                      </w:r>
                      <w:r w:rsidRPr="002642D7">
                        <w:t>CNOPS-II Year 2</w:t>
                      </w:r>
                    </w:p>
                    <w:p w14:paraId="115EBF28" w14:textId="77777777" w:rsidR="005961C2" w:rsidRPr="00D31659" w:rsidRDefault="005961C2" w:rsidP="0082465D">
                      <w:pPr>
                        <w:pStyle w:val="SourceVariable"/>
                      </w:pPr>
                    </w:p>
                  </w:txbxContent>
                </v:textbox>
                <w10:wrap anchorx="margin"/>
              </v:shape>
            </w:pict>
          </mc:Fallback>
        </mc:AlternateContent>
      </w:r>
      <w:r w:rsidR="00FE7870" w:rsidRPr="004342F6">
        <w:t>13</w:t>
      </w:r>
      <w:r w:rsidRPr="004342F6">
        <w:tab/>
        <w:t>How challenging is it to meet the fluid milk requirement?</w:t>
      </w:r>
    </w:p>
    <w:p w14:paraId="14A2E6D2" w14:textId="77777777" w:rsidR="0082465D" w:rsidRPr="004342F6" w:rsidRDefault="0082465D" w:rsidP="0082465D">
      <w:pPr>
        <w:pStyle w:val="SELECTONEMARKALL"/>
      </w:pPr>
      <w:r w:rsidRPr="004342F6">
        <w:t>SELECT ONLY ONE</w:t>
      </w:r>
    </w:p>
    <w:p w14:paraId="487DBAE3" w14:textId="77777777" w:rsidR="0082465D" w:rsidRPr="004342F6" w:rsidRDefault="0082465D" w:rsidP="0082465D">
      <w:pPr>
        <w:pStyle w:val="RESPONSE"/>
      </w:pPr>
      <w:r w:rsidRPr="004342F6">
        <w:sym w:font="Wingdings" w:char="F06D"/>
      </w:r>
      <w:r w:rsidRPr="004342F6">
        <w:tab/>
        <w:t>Not challenging</w:t>
      </w:r>
      <w:r w:rsidRPr="004342F6">
        <w:tab/>
        <w:t>1</w:t>
      </w:r>
      <w:r w:rsidRPr="004342F6">
        <w:tab/>
      </w:r>
    </w:p>
    <w:p w14:paraId="1A7783F0" w14:textId="77777777" w:rsidR="0082465D" w:rsidRPr="004342F6" w:rsidRDefault="0082465D" w:rsidP="0082465D">
      <w:pPr>
        <w:pStyle w:val="RESPONSE"/>
      </w:pPr>
      <w:r w:rsidRPr="004342F6">
        <w:sym w:font="Wingdings" w:char="F06D"/>
      </w:r>
      <w:r w:rsidRPr="004342F6">
        <w:tab/>
        <w:t>A little challenging</w:t>
      </w:r>
      <w:r w:rsidRPr="004342F6">
        <w:tab/>
        <w:t>2</w:t>
      </w:r>
      <w:r w:rsidRPr="004342F6">
        <w:tab/>
      </w:r>
    </w:p>
    <w:p w14:paraId="760D501F" w14:textId="77777777" w:rsidR="0082465D" w:rsidRPr="004342F6" w:rsidRDefault="0082465D" w:rsidP="0082465D">
      <w:pPr>
        <w:pStyle w:val="RESPONSE"/>
      </w:pPr>
      <w:r w:rsidRPr="004342F6">
        <w:sym w:font="Wingdings" w:char="F06D"/>
      </w:r>
      <w:r w:rsidRPr="004342F6">
        <w:tab/>
        <w:t>Moderately challenging</w:t>
      </w:r>
      <w:r w:rsidRPr="004342F6">
        <w:tab/>
        <w:t>3</w:t>
      </w:r>
      <w:r w:rsidRPr="004342F6">
        <w:tab/>
      </w:r>
    </w:p>
    <w:p w14:paraId="77C7AF77" w14:textId="77777777" w:rsidR="0082465D" w:rsidRPr="004342F6" w:rsidRDefault="0082465D" w:rsidP="0082465D">
      <w:pPr>
        <w:pStyle w:val="RESPONSE"/>
      </w:pPr>
      <w:r w:rsidRPr="004342F6">
        <w:sym w:font="Wingdings" w:char="F06D"/>
      </w:r>
      <w:r w:rsidRPr="004342F6">
        <w:tab/>
        <w:t>Very challenging</w:t>
      </w:r>
      <w:r w:rsidRPr="004342F6">
        <w:tab/>
        <w:t>4</w:t>
      </w:r>
      <w:r w:rsidRPr="004342F6">
        <w:tab/>
      </w:r>
    </w:p>
    <w:p w14:paraId="42A37253" w14:textId="77777777" w:rsidR="0082465D" w:rsidRPr="004342F6" w:rsidRDefault="0082465D" w:rsidP="0082465D">
      <w:pPr>
        <w:pStyle w:val="RESPONSE"/>
      </w:pPr>
      <w:r w:rsidRPr="004342F6">
        <w:sym w:font="Wingdings" w:char="F06D"/>
      </w:r>
      <w:r w:rsidRPr="004342F6">
        <w:tab/>
        <w:t>Extremely challenging</w:t>
      </w:r>
      <w:r w:rsidRPr="004342F6">
        <w:tab/>
        <w:t>5</w:t>
      </w:r>
      <w:r w:rsidRPr="004342F6">
        <w:tab/>
      </w:r>
    </w:p>
    <w:p w14:paraId="1365AB01" w14:textId="77777777" w:rsidR="0082465D" w:rsidRPr="004342F6" w:rsidRDefault="0082465D" w:rsidP="0082465D">
      <w:pPr>
        <w:pStyle w:val="RESPONSE"/>
      </w:pPr>
      <w:r w:rsidRPr="004342F6">
        <w:sym w:font="Wingdings" w:char="F06D"/>
      </w:r>
      <w:r w:rsidRPr="004342F6">
        <w:tab/>
        <w:t>Don’t know</w:t>
      </w:r>
      <w:r w:rsidRPr="004342F6">
        <w:tab/>
        <w:t>d</w:t>
      </w:r>
      <w:r w:rsidRPr="004342F6">
        <w:tab/>
      </w:r>
    </w:p>
    <w:p w14:paraId="3E5DF877" w14:textId="77777777" w:rsidR="0082465D" w:rsidRPr="004342F6" w:rsidRDefault="0082465D" w:rsidP="0082465D">
      <w:pPr>
        <w:pStyle w:val="QUESTIONTEXT"/>
      </w:pPr>
      <w:r w:rsidRPr="004342F6">
        <w:t>5.</w:t>
      </w:r>
      <w:r w:rsidR="00FE7870" w:rsidRPr="004342F6">
        <w:t>14</w:t>
      </w:r>
      <w:r w:rsidRPr="004342F6">
        <w:tab/>
        <w:t>How challenging is it to meet the average weekly saturated fat limit requirement?</w:t>
      </w:r>
    </w:p>
    <w:p w14:paraId="3611C26D" w14:textId="77777777" w:rsidR="0082465D" w:rsidRPr="004342F6" w:rsidRDefault="0082465D" w:rsidP="0082465D">
      <w:pPr>
        <w:pStyle w:val="SELECTONEMARKALL"/>
      </w:pPr>
      <w:r w:rsidRPr="004342F6">
        <w:rPr>
          <w:rFonts w:eastAsia="Calibri"/>
          <w:noProof/>
        </w:rPr>
        <mc:AlternateContent>
          <mc:Choice Requires="wps">
            <w:drawing>
              <wp:anchor distT="0" distB="0" distL="114300" distR="114300" simplePos="0" relativeHeight="251721061" behindDoc="0" locked="0" layoutInCell="1" allowOverlap="1" wp14:anchorId="295978BE" wp14:editId="6879E491">
                <wp:simplePos x="0" y="0"/>
                <wp:positionH relativeFrom="margin">
                  <wp:align>left</wp:align>
                </wp:positionH>
                <wp:positionV relativeFrom="paragraph">
                  <wp:posOffset>13335</wp:posOffset>
                </wp:positionV>
                <wp:extent cx="457200" cy="457200"/>
                <wp:effectExtent l="0" t="0" r="0" b="0"/>
                <wp:wrapNone/>
                <wp:docPr id="23588" name="Text Box 235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262E54" w14:textId="77777777" w:rsidR="005961C2" w:rsidRPr="002642D7" w:rsidRDefault="005961C2" w:rsidP="0082465D">
                            <w:pPr>
                              <w:pStyle w:val="SourceVariable"/>
                            </w:pPr>
                            <w:r w:rsidRPr="00D31659">
                              <w:t xml:space="preserve">SNOPS-3 </w:t>
                            </w:r>
                            <w:r>
                              <w:t xml:space="preserve"> -edited/ </w:t>
                            </w:r>
                            <w:r w:rsidRPr="002642D7">
                              <w:t>CNOPS-II Year 2</w:t>
                            </w:r>
                          </w:p>
                          <w:p w14:paraId="63CC1F29"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88" o:spid="_x0000_s1123" type="#_x0000_t202" style="position:absolute;left:0;text-align:left;margin-left:0;margin-top:1.05pt;width:36pt;height:36pt;z-index:25172106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" stroked="f">
                <v:textbox>
                  <w:txbxContent>
                    <w:p w14:paraId="50262E54" w14:textId="77777777" w:rsidR="005961C2" w:rsidRPr="002642D7" w:rsidRDefault="005961C2" w:rsidP="0082465D">
                      <w:pPr>
                        <w:pStyle w:val="SourceVariable"/>
                      </w:pPr>
                      <w:r w:rsidRPr="00D31659">
                        <w:t xml:space="preserve">SNOPS-3 </w:t>
                      </w:r>
                      <w:r>
                        <w:t xml:space="preserve"> -edited/ </w:t>
                      </w:r>
                      <w:r w:rsidRPr="002642D7">
                        <w:t>CNOPS-II Year 2</w:t>
                      </w:r>
                    </w:p>
                    <w:p w14:paraId="63CC1F29" w14:textId="77777777" w:rsidR="005961C2" w:rsidRPr="00D31659" w:rsidRDefault="005961C2" w:rsidP="0082465D">
                      <w:pPr>
                        <w:pStyle w:val="SourceVariable"/>
                      </w:pPr>
                    </w:p>
                  </w:txbxContent>
                </v:textbox>
                <w10:wrap anchorx="margin"/>
              </v:shape>
            </w:pict>
          </mc:Fallback>
        </mc:AlternateContent>
      </w:r>
      <w:r w:rsidRPr="004342F6">
        <w:t>SELECT ONLY ONE</w:t>
      </w:r>
    </w:p>
    <w:p w14:paraId="625C973A" w14:textId="77777777" w:rsidR="0082465D" w:rsidRPr="004342F6" w:rsidRDefault="0082465D" w:rsidP="0082465D">
      <w:pPr>
        <w:pStyle w:val="RESPONSE"/>
      </w:pPr>
      <w:r w:rsidRPr="004342F6">
        <w:sym w:font="Wingdings" w:char="F06D"/>
      </w:r>
      <w:r w:rsidRPr="004342F6">
        <w:tab/>
        <w:t>Not challenging</w:t>
      </w:r>
      <w:r w:rsidRPr="004342F6">
        <w:tab/>
        <w:t>1</w:t>
      </w:r>
      <w:r w:rsidRPr="004342F6">
        <w:tab/>
      </w:r>
    </w:p>
    <w:p w14:paraId="15227ECA" w14:textId="77777777" w:rsidR="0082465D" w:rsidRPr="004342F6" w:rsidRDefault="0082465D" w:rsidP="0082465D">
      <w:pPr>
        <w:pStyle w:val="RESPONSE"/>
      </w:pPr>
      <w:r w:rsidRPr="004342F6">
        <w:sym w:font="Wingdings" w:char="F06D"/>
      </w:r>
      <w:r w:rsidRPr="004342F6">
        <w:tab/>
        <w:t>A little challenging</w:t>
      </w:r>
      <w:r w:rsidRPr="004342F6">
        <w:tab/>
        <w:t>2</w:t>
      </w:r>
      <w:r w:rsidRPr="004342F6">
        <w:tab/>
      </w:r>
    </w:p>
    <w:p w14:paraId="6766C261" w14:textId="77777777" w:rsidR="0082465D" w:rsidRPr="004342F6" w:rsidRDefault="0082465D" w:rsidP="0082465D">
      <w:pPr>
        <w:pStyle w:val="RESPONSE"/>
      </w:pPr>
      <w:r w:rsidRPr="004342F6">
        <w:sym w:font="Wingdings" w:char="F06D"/>
      </w:r>
      <w:r w:rsidRPr="004342F6">
        <w:tab/>
        <w:t>Moderately challenging</w:t>
      </w:r>
      <w:r w:rsidRPr="004342F6">
        <w:tab/>
        <w:t>3</w:t>
      </w:r>
      <w:r w:rsidRPr="004342F6">
        <w:tab/>
      </w:r>
    </w:p>
    <w:p w14:paraId="6C3BE983" w14:textId="77777777" w:rsidR="0082465D" w:rsidRPr="004342F6" w:rsidRDefault="0082465D" w:rsidP="0082465D">
      <w:pPr>
        <w:pStyle w:val="RESPONSE"/>
      </w:pPr>
      <w:r w:rsidRPr="004342F6">
        <w:sym w:font="Wingdings" w:char="F06D"/>
      </w:r>
      <w:r w:rsidRPr="004342F6">
        <w:tab/>
        <w:t>Very challenging</w:t>
      </w:r>
      <w:r w:rsidRPr="004342F6">
        <w:tab/>
        <w:t>4</w:t>
      </w:r>
      <w:r w:rsidRPr="004342F6">
        <w:tab/>
      </w:r>
    </w:p>
    <w:p w14:paraId="517A4478" w14:textId="77777777" w:rsidR="0082465D" w:rsidRPr="004342F6" w:rsidRDefault="0082465D" w:rsidP="0082465D">
      <w:pPr>
        <w:pStyle w:val="RESPONSE"/>
      </w:pPr>
      <w:r w:rsidRPr="004342F6">
        <w:sym w:font="Wingdings" w:char="F06D"/>
      </w:r>
      <w:r w:rsidRPr="004342F6">
        <w:tab/>
        <w:t>Extremely challenging</w:t>
      </w:r>
      <w:r w:rsidRPr="004342F6">
        <w:tab/>
        <w:t>5</w:t>
      </w:r>
      <w:r w:rsidRPr="004342F6">
        <w:tab/>
      </w:r>
    </w:p>
    <w:p w14:paraId="5AA18F6D" w14:textId="77777777" w:rsidR="0082465D" w:rsidRPr="004342F6" w:rsidRDefault="0082465D" w:rsidP="0062348B">
      <w:pPr>
        <w:pStyle w:val="RESPONSE"/>
      </w:pPr>
      <w:r w:rsidRPr="004342F6">
        <w:sym w:font="Wingdings" w:char="F06D"/>
      </w:r>
      <w:r w:rsidRPr="004342F6">
        <w:tab/>
        <w:t>Don’t know</w:t>
      </w:r>
      <w:r w:rsidRPr="004342F6">
        <w:tab/>
        <w:t>d</w:t>
      </w:r>
      <w:r w:rsidRPr="004342F6">
        <w:tab/>
      </w:r>
    </w:p>
    <w:p w14:paraId="03082EA7" w14:textId="77777777" w:rsidR="0062348B" w:rsidRPr="004342F6" w:rsidRDefault="0062348B" w:rsidP="0082465D">
      <w:pPr>
        <w:pStyle w:val="INTRO"/>
      </w:pPr>
    </w:p>
    <w:p w14:paraId="6BF27F47" w14:textId="77777777" w:rsidR="0082465D" w:rsidRPr="004342F6" w:rsidRDefault="0082465D" w:rsidP="0082465D">
      <w:pPr>
        <w:pStyle w:val="INTRO"/>
      </w:pPr>
      <w:r w:rsidRPr="004342F6">
        <w:t>The next questions are about the strategies your SFA has used to increase student acceptance of fruits and vegetables.</w:t>
      </w:r>
    </w:p>
    <w:p w14:paraId="5109B2FE" w14:textId="1E4846C9" w:rsidR="0082465D" w:rsidRPr="004342F6" w:rsidRDefault="00D611E3" w:rsidP="0082465D">
      <w:pPr>
        <w:pStyle w:val="QUESTIONTEXT"/>
      </w:pPr>
      <w:r w:rsidRPr="004342F6">
        <w:rPr>
          <w:rFonts w:eastAsia="Calibri"/>
          <w:noProof/>
          <w:sz w:val="36"/>
          <w:szCs w:val="36"/>
        </w:rPr>
        <mc:AlternateContent>
          <mc:Choice Requires="wps">
            <w:drawing>
              <wp:anchor distT="0" distB="0" distL="114300" distR="114300" simplePos="0" relativeHeight="251742565" behindDoc="0" locked="0" layoutInCell="1" allowOverlap="1" wp14:anchorId="27427CD2" wp14:editId="3CBB5E94">
                <wp:simplePos x="0" y="0"/>
                <wp:positionH relativeFrom="margin">
                  <wp:posOffset>-131674</wp:posOffset>
                </wp:positionH>
                <wp:positionV relativeFrom="paragraph">
                  <wp:posOffset>458801</wp:posOffset>
                </wp:positionV>
                <wp:extent cx="514350" cy="438912"/>
                <wp:effectExtent l="0" t="0" r="0" b="0"/>
                <wp:wrapNone/>
                <wp:docPr id="23118" name="Text Box 23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438912"/>
                        </a:xfrm>
                        <a:prstGeom prst="rect">
                          <a:avLst/>
                        </a:prstGeom>
                        <a:noFill/>
                        <a:ln>
                          <a:noFill/>
                        </a:ln>
                        <a:extLst/>
                      </wps:spPr>
                      <wps:txbx>
                        <w:txbxContent>
                          <w:p w14:paraId="73ED23D1" w14:textId="77777777" w:rsidR="005961C2" w:rsidRPr="00DA5E33" w:rsidRDefault="005961C2" w:rsidP="0082465D">
                            <w:pPr>
                              <w:pStyle w:val="SourceVariable"/>
                            </w:pPr>
                            <w:r>
                              <w:t>CNOPS-II Year 3</w:t>
                            </w:r>
                            <w:r w:rsidRPr="00DA5E33">
                              <w:t xml:space="preserve"> </w:t>
                            </w:r>
                            <w:r>
                              <w:t>-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18" o:spid="_x0000_s1124" type="#_x0000_t202" style="position:absolute;left:0;text-align:left;margin-left:-10.35pt;margin-top:36.15pt;width:40.5pt;height:34.55pt;z-index:2517425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" filled="f" stroked="f">
                <v:textbox>
                  <w:txbxContent>
                    <w:p w14:paraId="73ED23D1" w14:textId="77777777" w:rsidR="005961C2" w:rsidRPr="00DA5E33" w:rsidRDefault="005961C2" w:rsidP="0082465D">
                      <w:pPr>
                        <w:pStyle w:val="SourceVariable"/>
                      </w:pPr>
                      <w:r>
                        <w:t>CNOPS-II Year 3</w:t>
                      </w:r>
                      <w:r w:rsidRPr="00DA5E33">
                        <w:t xml:space="preserve"> </w:t>
                      </w:r>
                      <w:r>
                        <w:t>-edited</w:t>
                      </w:r>
                    </w:p>
                  </w:txbxContent>
                </v:textbox>
                <w10:wrap anchorx="margin"/>
              </v:shape>
            </w:pict>
          </mc:Fallback>
        </mc:AlternateContent>
      </w:r>
      <w:r w:rsidR="0082465D" w:rsidRPr="004342F6">
        <w:t>5.</w:t>
      </w:r>
      <w:r w:rsidR="00FE7870" w:rsidRPr="004342F6">
        <w:t xml:space="preserve">15 </w:t>
      </w:r>
      <w:r w:rsidR="0082465D" w:rsidRPr="004342F6">
        <w:tab/>
        <w:t xml:space="preserve">Which of the following strategies has your SFA used (or will your SFA use) to increase student acceptance of fruits and vegetables in </w:t>
      </w:r>
      <w:r w:rsidR="001A66DF" w:rsidRPr="004342F6">
        <w:t>SY 2018</w:t>
      </w:r>
      <w:r w:rsidR="009E1F21">
        <w:t>-19</w:t>
      </w:r>
      <w:r w:rsidR="0082465D" w:rsidRPr="004342F6">
        <w:t>?</w:t>
      </w:r>
    </w:p>
    <w:tbl>
      <w:tblPr>
        <w:tblW w:w="4479"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23"/>
        <w:gridCol w:w="1054"/>
        <w:gridCol w:w="1101"/>
      </w:tblGrid>
      <w:tr w:rsidR="0082465D" w:rsidRPr="004342F6" w14:paraId="432216EB" w14:textId="77777777" w:rsidTr="002B0135">
        <w:tc>
          <w:tcPr>
            <w:tcW w:w="3875" w:type="pct"/>
            <w:tcBorders>
              <w:top w:val="nil"/>
              <w:left w:val="nil"/>
              <w:bottom w:val="nil"/>
              <w:right w:val="nil"/>
            </w:tcBorders>
          </w:tcPr>
          <w:p w14:paraId="7C248FEA" w14:textId="77777777" w:rsidR="0082465D" w:rsidRPr="004342F6" w:rsidRDefault="0082465D" w:rsidP="00BE0BB4">
            <w:pPr>
              <w:rPr>
                <w:rFonts w:ascii="Arial" w:hAnsi="Arial" w:cs="Arial"/>
                <w:sz w:val="20"/>
              </w:rPr>
            </w:pPr>
          </w:p>
        </w:tc>
        <w:tc>
          <w:tcPr>
            <w:tcW w:w="1125" w:type="pct"/>
            <w:gridSpan w:val="2"/>
            <w:tcBorders>
              <w:top w:val="nil"/>
              <w:left w:val="nil"/>
              <w:bottom w:val="single" w:sz="4" w:space="0" w:color="auto"/>
              <w:right w:val="nil"/>
            </w:tcBorders>
            <w:vAlign w:val="bottom"/>
          </w:tcPr>
          <w:p w14:paraId="21B1F574" w14:textId="77777777" w:rsidR="0082465D" w:rsidRPr="004342F6" w:rsidRDefault="0082465D" w:rsidP="00BE0BB4">
            <w:pPr>
              <w:pStyle w:val="Selectonemultipletable"/>
            </w:pPr>
            <w:r w:rsidRPr="004342F6">
              <w:t>Select one response per row</w:t>
            </w:r>
          </w:p>
        </w:tc>
      </w:tr>
      <w:tr w:rsidR="0082465D" w:rsidRPr="004342F6" w14:paraId="3385B52B" w14:textId="77777777" w:rsidTr="002B0135">
        <w:trPr>
          <w:trHeight w:val="20"/>
        </w:trPr>
        <w:tc>
          <w:tcPr>
            <w:tcW w:w="3875" w:type="pct"/>
            <w:tcBorders>
              <w:top w:val="nil"/>
              <w:left w:val="nil"/>
              <w:bottom w:val="nil"/>
            </w:tcBorders>
          </w:tcPr>
          <w:p w14:paraId="0DD5FC8E" w14:textId="77777777" w:rsidR="0082465D" w:rsidRPr="004342F6" w:rsidRDefault="0082465D" w:rsidP="00BE0BB4">
            <w:pPr>
              <w:spacing w:before="60" w:after="60"/>
              <w:rPr>
                <w:rFonts w:ascii="Arial" w:hAnsi="Arial" w:cs="Arial"/>
                <w:sz w:val="20"/>
              </w:rPr>
            </w:pPr>
          </w:p>
        </w:tc>
        <w:tc>
          <w:tcPr>
            <w:tcW w:w="550" w:type="pct"/>
            <w:tcBorders>
              <w:bottom w:val="single" w:sz="4" w:space="0" w:color="auto"/>
            </w:tcBorders>
            <w:vAlign w:val="bottom"/>
          </w:tcPr>
          <w:p w14:paraId="65469C7D" w14:textId="77777777" w:rsidR="0082465D" w:rsidRPr="004342F6" w:rsidRDefault="0082465D" w:rsidP="00BE0BB4">
            <w:pPr>
              <w:pStyle w:val="TableHeader-CENTER"/>
            </w:pPr>
            <w:r w:rsidRPr="004342F6">
              <w:t>YES</w:t>
            </w:r>
          </w:p>
        </w:tc>
        <w:tc>
          <w:tcPr>
            <w:tcW w:w="575" w:type="pct"/>
            <w:tcBorders>
              <w:bottom w:val="single" w:sz="4" w:space="0" w:color="auto"/>
            </w:tcBorders>
            <w:vAlign w:val="bottom"/>
          </w:tcPr>
          <w:p w14:paraId="60EE5D7F" w14:textId="77777777" w:rsidR="0082465D" w:rsidRPr="004342F6" w:rsidRDefault="0082465D" w:rsidP="00BE0BB4">
            <w:pPr>
              <w:pStyle w:val="TableHeader-CENTER"/>
            </w:pPr>
            <w:r w:rsidRPr="004342F6">
              <w:t>NO</w:t>
            </w:r>
          </w:p>
        </w:tc>
      </w:tr>
      <w:tr w:rsidR="00C17A00" w:rsidRPr="004342F6" w14:paraId="49F1E4FC" w14:textId="77777777" w:rsidTr="00C17A00">
        <w:trPr>
          <w:trHeight w:val="20"/>
        </w:trPr>
        <w:tc>
          <w:tcPr>
            <w:tcW w:w="3875" w:type="pct"/>
            <w:tcBorders>
              <w:top w:val="nil"/>
              <w:left w:val="nil"/>
              <w:bottom w:val="nil"/>
              <w:right w:val="nil"/>
            </w:tcBorders>
            <w:shd w:val="clear" w:color="auto" w:fill="E8E8E8"/>
            <w:vAlign w:val="center"/>
          </w:tcPr>
          <w:p w14:paraId="2B83F8E8" w14:textId="77777777" w:rsidR="00C17A00" w:rsidRPr="004342F6" w:rsidRDefault="00C17A00" w:rsidP="00C17A00">
            <w:pPr>
              <w:tabs>
                <w:tab w:val="left" w:pos="288"/>
              </w:tabs>
              <w:spacing w:before="60" w:after="60"/>
              <w:ind w:left="360" w:hanging="360"/>
              <w:rPr>
                <w:rFonts w:ascii="Arial" w:hAnsi="Arial" w:cs="Arial"/>
                <w:sz w:val="20"/>
              </w:rPr>
            </w:pPr>
            <w:r w:rsidRPr="004342F6">
              <w:rPr>
                <w:rFonts w:ascii="Arial" w:hAnsi="Arial" w:cs="Arial"/>
                <w:sz w:val="20"/>
              </w:rPr>
              <w:t>a.</w:t>
            </w:r>
            <w:r w:rsidRPr="004342F6">
              <w:rPr>
                <w:rFonts w:ascii="Arial" w:hAnsi="Arial" w:cs="Arial"/>
                <w:sz w:val="20"/>
              </w:rPr>
              <w:tab/>
              <w:t>Marketing</w:t>
            </w:r>
            <w:r w:rsidR="001C6A9A" w:rsidRPr="004342F6">
              <w:rPr>
                <w:rFonts w:ascii="Arial" w:hAnsi="Arial" w:cs="Arial"/>
                <w:sz w:val="20"/>
              </w:rPr>
              <w:t>/promoting</w:t>
            </w:r>
            <w:r w:rsidRPr="004342F6">
              <w:rPr>
                <w:rFonts w:ascii="Arial" w:hAnsi="Arial" w:cs="Arial"/>
                <w:sz w:val="20"/>
              </w:rPr>
              <w:t xml:space="preserve"> fruits or vegetables on campus</w:t>
            </w:r>
          </w:p>
        </w:tc>
        <w:tc>
          <w:tcPr>
            <w:tcW w:w="550" w:type="pct"/>
            <w:tcBorders>
              <w:left w:val="nil"/>
              <w:bottom w:val="nil"/>
              <w:right w:val="nil"/>
            </w:tcBorders>
            <w:shd w:val="clear" w:color="auto" w:fill="E8E8E8"/>
            <w:vAlign w:val="center"/>
          </w:tcPr>
          <w:p w14:paraId="00F09E4C"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left w:val="nil"/>
              <w:bottom w:val="nil"/>
              <w:right w:val="nil"/>
            </w:tcBorders>
            <w:shd w:val="clear" w:color="auto" w:fill="E8E8E8"/>
          </w:tcPr>
          <w:p w14:paraId="29F57E10"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48C13256" w14:textId="77777777" w:rsidTr="00C17A00">
        <w:trPr>
          <w:trHeight w:val="20"/>
        </w:trPr>
        <w:tc>
          <w:tcPr>
            <w:tcW w:w="3875" w:type="pct"/>
            <w:tcBorders>
              <w:top w:val="nil"/>
              <w:left w:val="nil"/>
              <w:bottom w:val="nil"/>
              <w:right w:val="nil"/>
            </w:tcBorders>
            <w:vAlign w:val="center"/>
          </w:tcPr>
          <w:p w14:paraId="5FEA6D3A" w14:textId="77777777" w:rsidR="00C17A00" w:rsidRPr="004342F6" w:rsidRDefault="00C17A00" w:rsidP="00C17A00">
            <w:pPr>
              <w:tabs>
                <w:tab w:val="left" w:pos="288"/>
              </w:tabs>
              <w:spacing w:before="60" w:after="60"/>
              <w:ind w:left="360" w:hanging="360"/>
              <w:rPr>
                <w:rFonts w:ascii="Arial" w:hAnsi="Arial" w:cs="Arial"/>
                <w:sz w:val="20"/>
              </w:rPr>
            </w:pPr>
            <w:r w:rsidRPr="004342F6">
              <w:rPr>
                <w:rFonts w:ascii="Arial" w:hAnsi="Arial" w:cs="Arial"/>
                <w:sz w:val="20"/>
              </w:rPr>
              <w:t>b.</w:t>
            </w:r>
            <w:r w:rsidRPr="004342F6">
              <w:rPr>
                <w:rFonts w:ascii="Arial" w:hAnsi="Arial" w:cs="Arial"/>
                <w:sz w:val="20"/>
              </w:rPr>
              <w:tab/>
            </w:r>
            <w:bookmarkStart w:id="7" w:name="_Hlk504466442"/>
            <w:r w:rsidRPr="004342F6">
              <w:rPr>
                <w:rFonts w:ascii="Arial" w:hAnsi="Arial" w:cs="Arial"/>
                <w:sz w:val="20"/>
              </w:rPr>
              <w:t>Contests or events to promote fruit or vegetable consumption</w:t>
            </w:r>
            <w:bookmarkEnd w:id="7"/>
          </w:p>
        </w:tc>
        <w:tc>
          <w:tcPr>
            <w:tcW w:w="550" w:type="pct"/>
            <w:tcBorders>
              <w:top w:val="nil"/>
              <w:left w:val="nil"/>
              <w:bottom w:val="nil"/>
              <w:right w:val="nil"/>
            </w:tcBorders>
            <w:vAlign w:val="center"/>
          </w:tcPr>
          <w:p w14:paraId="3F6D2BC7"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tcPr>
          <w:p w14:paraId="5A3545BC"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5A38AA37" w14:textId="77777777" w:rsidTr="00C17A00">
        <w:trPr>
          <w:trHeight w:val="20"/>
        </w:trPr>
        <w:tc>
          <w:tcPr>
            <w:tcW w:w="3875" w:type="pct"/>
            <w:tcBorders>
              <w:top w:val="nil"/>
              <w:left w:val="nil"/>
              <w:bottom w:val="nil"/>
              <w:right w:val="nil"/>
            </w:tcBorders>
            <w:shd w:val="clear" w:color="auto" w:fill="E8E8E8"/>
            <w:vAlign w:val="center"/>
          </w:tcPr>
          <w:p w14:paraId="36B4DC71" w14:textId="77777777" w:rsidR="00C17A00" w:rsidRPr="004342F6" w:rsidRDefault="00095227" w:rsidP="00A9623A">
            <w:pPr>
              <w:tabs>
                <w:tab w:val="left" w:pos="288"/>
              </w:tabs>
              <w:spacing w:before="60" w:after="60"/>
              <w:ind w:left="360" w:hanging="360"/>
              <w:rPr>
                <w:rFonts w:ascii="Arial" w:hAnsi="Arial" w:cs="Arial"/>
                <w:sz w:val="20"/>
              </w:rPr>
            </w:pPr>
            <w:r w:rsidRPr="004342F6">
              <w:rPr>
                <w:rFonts w:ascii="Arial" w:hAnsi="Arial" w:cs="Arial"/>
                <w:sz w:val="20"/>
              </w:rPr>
              <w:t>c.</w:t>
            </w:r>
            <w:r w:rsidR="00A9623A" w:rsidRPr="004342F6">
              <w:rPr>
                <w:rFonts w:ascii="Arial" w:hAnsi="Arial" w:cs="Arial"/>
                <w:sz w:val="20"/>
              </w:rPr>
              <w:t xml:space="preserve"> </w:t>
            </w:r>
            <w:r w:rsidR="00A9623A" w:rsidRPr="004342F6">
              <w:rPr>
                <w:rFonts w:ascii="Arial" w:hAnsi="Arial" w:cs="Arial"/>
                <w:sz w:val="20"/>
              </w:rPr>
              <w:tab/>
            </w:r>
            <w:r w:rsidR="00FE7870" w:rsidRPr="004342F6">
              <w:rPr>
                <w:rFonts w:ascii="Arial" w:hAnsi="Arial" w:cs="Arial"/>
                <w:sz w:val="20"/>
              </w:rPr>
              <w:t>Highlighting or featuring a specific fruit or vegetable on the school menu</w:t>
            </w:r>
          </w:p>
        </w:tc>
        <w:tc>
          <w:tcPr>
            <w:tcW w:w="550" w:type="pct"/>
            <w:tcBorders>
              <w:top w:val="nil"/>
              <w:left w:val="nil"/>
              <w:bottom w:val="nil"/>
              <w:right w:val="nil"/>
            </w:tcBorders>
            <w:shd w:val="clear" w:color="auto" w:fill="E8E8E8"/>
            <w:vAlign w:val="center"/>
          </w:tcPr>
          <w:p w14:paraId="5379B4AA"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E8E8E8"/>
          </w:tcPr>
          <w:p w14:paraId="7F14C0E2"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757D5273" w14:textId="77777777" w:rsidTr="00C17A00">
        <w:trPr>
          <w:trHeight w:val="20"/>
        </w:trPr>
        <w:tc>
          <w:tcPr>
            <w:tcW w:w="3875" w:type="pct"/>
            <w:tcBorders>
              <w:top w:val="nil"/>
              <w:left w:val="nil"/>
              <w:bottom w:val="nil"/>
              <w:right w:val="nil"/>
            </w:tcBorders>
            <w:vAlign w:val="center"/>
          </w:tcPr>
          <w:p w14:paraId="4AE6F398" w14:textId="77777777" w:rsidR="00C17A00" w:rsidRPr="004342F6" w:rsidRDefault="00C17A00" w:rsidP="00C17A00">
            <w:pPr>
              <w:tabs>
                <w:tab w:val="left" w:pos="288"/>
              </w:tabs>
              <w:spacing w:before="60" w:after="60"/>
              <w:ind w:left="360" w:hanging="360"/>
              <w:rPr>
                <w:rFonts w:ascii="Arial" w:hAnsi="Arial" w:cs="Arial"/>
                <w:sz w:val="20"/>
              </w:rPr>
            </w:pPr>
            <w:r w:rsidRPr="004342F6">
              <w:rPr>
                <w:rFonts w:ascii="Arial" w:hAnsi="Arial" w:cs="Arial"/>
                <w:sz w:val="20"/>
              </w:rPr>
              <w:t>d.</w:t>
            </w:r>
            <w:r w:rsidRPr="004342F6">
              <w:rPr>
                <w:rFonts w:ascii="Arial" w:hAnsi="Arial" w:cs="Arial"/>
                <w:sz w:val="20"/>
              </w:rPr>
              <w:tab/>
            </w:r>
            <w:bookmarkStart w:id="8" w:name="_Hlk504468775"/>
            <w:r w:rsidRPr="004342F6">
              <w:rPr>
                <w:rFonts w:ascii="Arial" w:hAnsi="Arial" w:cs="Arial"/>
                <w:sz w:val="20"/>
              </w:rPr>
              <w:t>Fruit or vegetable taste-testing</w:t>
            </w:r>
            <w:bookmarkEnd w:id="8"/>
          </w:p>
        </w:tc>
        <w:tc>
          <w:tcPr>
            <w:tcW w:w="550" w:type="pct"/>
            <w:tcBorders>
              <w:top w:val="nil"/>
              <w:left w:val="nil"/>
              <w:bottom w:val="nil"/>
              <w:right w:val="nil"/>
            </w:tcBorders>
            <w:vAlign w:val="center"/>
          </w:tcPr>
          <w:p w14:paraId="191BF27A"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tcPr>
          <w:p w14:paraId="6031E725"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26EA113" w14:textId="77777777" w:rsidTr="00C17A00">
        <w:trPr>
          <w:trHeight w:val="20"/>
        </w:trPr>
        <w:tc>
          <w:tcPr>
            <w:tcW w:w="3875" w:type="pct"/>
            <w:tcBorders>
              <w:top w:val="nil"/>
              <w:left w:val="nil"/>
              <w:bottom w:val="nil"/>
              <w:right w:val="nil"/>
            </w:tcBorders>
            <w:shd w:val="clear" w:color="auto" w:fill="E8E8E8"/>
            <w:vAlign w:val="center"/>
          </w:tcPr>
          <w:p w14:paraId="63D10813" w14:textId="77777777" w:rsidR="00C17A00" w:rsidRPr="004342F6" w:rsidRDefault="00C17A00" w:rsidP="00C17A00">
            <w:pPr>
              <w:tabs>
                <w:tab w:val="left" w:pos="288"/>
              </w:tabs>
              <w:spacing w:before="60" w:after="60"/>
              <w:ind w:left="360" w:hanging="360"/>
              <w:rPr>
                <w:rFonts w:ascii="Arial" w:hAnsi="Arial" w:cs="Arial"/>
                <w:sz w:val="20"/>
              </w:rPr>
            </w:pPr>
            <w:r w:rsidRPr="004342F6">
              <w:rPr>
                <w:rFonts w:ascii="Arial" w:hAnsi="Arial" w:cs="Arial"/>
                <w:sz w:val="20"/>
              </w:rPr>
              <w:t>e.</w:t>
            </w:r>
            <w:r w:rsidRPr="004342F6">
              <w:rPr>
                <w:rFonts w:ascii="Arial" w:hAnsi="Arial" w:cs="Arial"/>
                <w:sz w:val="20"/>
              </w:rPr>
              <w:tab/>
            </w:r>
            <w:bookmarkStart w:id="9" w:name="_Hlk504468847"/>
            <w:r w:rsidRPr="004342F6">
              <w:rPr>
                <w:rFonts w:ascii="Arial" w:hAnsi="Arial" w:cs="Arial"/>
                <w:sz w:val="20"/>
              </w:rPr>
              <w:t>Student visits to farms</w:t>
            </w:r>
            <w:bookmarkEnd w:id="9"/>
          </w:p>
        </w:tc>
        <w:tc>
          <w:tcPr>
            <w:tcW w:w="550" w:type="pct"/>
            <w:tcBorders>
              <w:top w:val="nil"/>
              <w:left w:val="nil"/>
              <w:bottom w:val="nil"/>
              <w:right w:val="nil"/>
            </w:tcBorders>
            <w:shd w:val="clear" w:color="auto" w:fill="E8E8E8"/>
            <w:vAlign w:val="center"/>
          </w:tcPr>
          <w:p w14:paraId="652FBC4F"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E8E8E8"/>
          </w:tcPr>
          <w:p w14:paraId="735802C1"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6F861A32" w14:textId="77777777" w:rsidTr="00C17A00">
        <w:trPr>
          <w:trHeight w:val="20"/>
        </w:trPr>
        <w:tc>
          <w:tcPr>
            <w:tcW w:w="3875" w:type="pct"/>
            <w:tcBorders>
              <w:top w:val="nil"/>
              <w:left w:val="nil"/>
              <w:bottom w:val="nil"/>
              <w:right w:val="nil"/>
            </w:tcBorders>
            <w:shd w:val="clear" w:color="auto" w:fill="auto"/>
            <w:vAlign w:val="center"/>
          </w:tcPr>
          <w:p w14:paraId="39260C3A" w14:textId="7EEB8C79" w:rsidR="00C17A00" w:rsidRPr="004342F6" w:rsidRDefault="00C17A00" w:rsidP="00897471">
            <w:pPr>
              <w:tabs>
                <w:tab w:val="clear" w:pos="432"/>
              </w:tabs>
              <w:spacing w:before="60" w:after="60"/>
              <w:ind w:left="324" w:hanging="324"/>
              <w:rPr>
                <w:rFonts w:ascii="Arial" w:hAnsi="Arial" w:cs="Arial"/>
                <w:sz w:val="20"/>
              </w:rPr>
            </w:pPr>
            <w:r w:rsidRPr="004342F6">
              <w:rPr>
                <w:rFonts w:ascii="Arial" w:hAnsi="Arial" w:cs="Arial"/>
                <w:sz w:val="20"/>
              </w:rPr>
              <w:t xml:space="preserve">f. </w:t>
            </w:r>
            <w:bookmarkStart w:id="10" w:name="_Hlk504468863"/>
            <w:r w:rsidRPr="004342F6">
              <w:rPr>
                <w:rFonts w:ascii="Arial" w:hAnsi="Arial" w:cs="Arial"/>
                <w:sz w:val="20"/>
              </w:rPr>
              <w:tab/>
              <w:t>Growing produce in a school garden</w:t>
            </w:r>
            <w:bookmarkEnd w:id="10"/>
          </w:p>
        </w:tc>
        <w:tc>
          <w:tcPr>
            <w:tcW w:w="550" w:type="pct"/>
            <w:tcBorders>
              <w:top w:val="nil"/>
              <w:left w:val="nil"/>
              <w:bottom w:val="nil"/>
              <w:right w:val="nil"/>
            </w:tcBorders>
            <w:shd w:val="clear" w:color="auto" w:fill="auto"/>
            <w:vAlign w:val="center"/>
          </w:tcPr>
          <w:p w14:paraId="03AFDB00"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auto"/>
          </w:tcPr>
          <w:p w14:paraId="0C713EE2"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30DF656" w14:textId="77777777" w:rsidTr="00C17A00">
        <w:trPr>
          <w:trHeight w:val="20"/>
        </w:trPr>
        <w:tc>
          <w:tcPr>
            <w:tcW w:w="3875" w:type="pct"/>
            <w:tcBorders>
              <w:top w:val="nil"/>
              <w:left w:val="nil"/>
              <w:bottom w:val="nil"/>
              <w:right w:val="nil"/>
            </w:tcBorders>
            <w:shd w:val="clear" w:color="auto" w:fill="E8E8E8"/>
            <w:vAlign w:val="center"/>
          </w:tcPr>
          <w:p w14:paraId="06A7F5EA" w14:textId="77777777" w:rsidR="00C17A00" w:rsidRPr="004342F6" w:rsidRDefault="00C17A00" w:rsidP="00C17A00">
            <w:pPr>
              <w:tabs>
                <w:tab w:val="left" w:pos="288"/>
              </w:tabs>
              <w:spacing w:before="60" w:after="60"/>
              <w:ind w:left="360" w:hanging="360"/>
              <w:rPr>
                <w:rFonts w:ascii="Arial" w:hAnsi="Arial" w:cs="Arial"/>
                <w:sz w:val="20"/>
              </w:rPr>
            </w:pPr>
            <w:r w:rsidRPr="004342F6">
              <w:rPr>
                <w:rFonts w:ascii="Arial" w:hAnsi="Arial" w:cs="Arial"/>
                <w:sz w:val="20"/>
              </w:rPr>
              <w:t>g.</w:t>
            </w:r>
            <w:r w:rsidRPr="004342F6">
              <w:rPr>
                <w:rFonts w:ascii="Arial" w:hAnsi="Arial" w:cs="Arial"/>
                <w:sz w:val="20"/>
              </w:rPr>
              <w:tab/>
              <w:t>Serving fruits or vegetables from the school garden or a local farm in the cafeteria</w:t>
            </w:r>
          </w:p>
        </w:tc>
        <w:tc>
          <w:tcPr>
            <w:tcW w:w="550" w:type="pct"/>
            <w:tcBorders>
              <w:top w:val="nil"/>
              <w:left w:val="nil"/>
              <w:bottom w:val="nil"/>
              <w:right w:val="nil"/>
            </w:tcBorders>
            <w:shd w:val="clear" w:color="auto" w:fill="E8E8E8"/>
            <w:vAlign w:val="center"/>
          </w:tcPr>
          <w:p w14:paraId="7491CE52"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E8E8E8"/>
          </w:tcPr>
          <w:p w14:paraId="18A52876"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2380A395" w14:textId="77777777" w:rsidTr="00C17A00">
        <w:trPr>
          <w:trHeight w:val="20"/>
        </w:trPr>
        <w:tc>
          <w:tcPr>
            <w:tcW w:w="3875" w:type="pct"/>
            <w:tcBorders>
              <w:top w:val="nil"/>
              <w:left w:val="nil"/>
              <w:bottom w:val="nil"/>
              <w:right w:val="nil"/>
            </w:tcBorders>
            <w:shd w:val="clear" w:color="auto" w:fill="auto"/>
            <w:vAlign w:val="center"/>
          </w:tcPr>
          <w:p w14:paraId="19AFEEF3" w14:textId="77777777" w:rsidR="00C17A00" w:rsidRPr="004342F6" w:rsidRDefault="00C17A00" w:rsidP="00C17A00">
            <w:pPr>
              <w:tabs>
                <w:tab w:val="left" w:pos="288"/>
              </w:tabs>
              <w:spacing w:before="60" w:after="60"/>
              <w:ind w:left="360" w:hanging="360"/>
              <w:rPr>
                <w:rFonts w:ascii="Arial" w:hAnsi="Arial" w:cs="Arial"/>
                <w:sz w:val="20"/>
              </w:rPr>
            </w:pPr>
            <w:bookmarkStart w:id="11" w:name="_Hlk504469203"/>
            <w:r w:rsidRPr="004342F6">
              <w:rPr>
                <w:rFonts w:ascii="Arial" w:hAnsi="Arial" w:cs="Arial"/>
                <w:sz w:val="20"/>
              </w:rPr>
              <w:t>h.</w:t>
            </w:r>
            <w:r w:rsidRPr="004342F6">
              <w:rPr>
                <w:rFonts w:ascii="Arial" w:hAnsi="Arial" w:cs="Arial"/>
                <w:sz w:val="20"/>
              </w:rPr>
              <w:tab/>
              <w:t>Offering a salad bar</w:t>
            </w:r>
            <w:bookmarkEnd w:id="11"/>
          </w:p>
        </w:tc>
        <w:tc>
          <w:tcPr>
            <w:tcW w:w="550" w:type="pct"/>
            <w:tcBorders>
              <w:top w:val="nil"/>
              <w:left w:val="nil"/>
              <w:bottom w:val="nil"/>
              <w:right w:val="nil"/>
            </w:tcBorders>
            <w:shd w:val="clear" w:color="auto" w:fill="auto"/>
            <w:vAlign w:val="center"/>
          </w:tcPr>
          <w:p w14:paraId="0D6EB27A"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auto"/>
          </w:tcPr>
          <w:p w14:paraId="6AC1AFC2"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022D056D" w14:textId="77777777" w:rsidTr="00C17A00">
        <w:trPr>
          <w:trHeight w:val="20"/>
        </w:trPr>
        <w:tc>
          <w:tcPr>
            <w:tcW w:w="3875" w:type="pct"/>
            <w:tcBorders>
              <w:top w:val="nil"/>
              <w:left w:val="nil"/>
              <w:bottom w:val="nil"/>
              <w:right w:val="nil"/>
            </w:tcBorders>
            <w:shd w:val="clear" w:color="auto" w:fill="E8E8E8"/>
            <w:vAlign w:val="center"/>
          </w:tcPr>
          <w:p w14:paraId="19105982" w14:textId="77777777" w:rsidR="00C17A00" w:rsidRPr="004342F6" w:rsidRDefault="00C17A00" w:rsidP="00C17A00">
            <w:pPr>
              <w:tabs>
                <w:tab w:val="left" w:pos="288"/>
              </w:tabs>
              <w:spacing w:before="60" w:after="60"/>
              <w:ind w:left="360" w:hanging="360"/>
              <w:rPr>
                <w:rFonts w:ascii="Arial" w:hAnsi="Arial" w:cs="Arial"/>
                <w:sz w:val="20"/>
              </w:rPr>
            </w:pPr>
            <w:r w:rsidRPr="004342F6">
              <w:rPr>
                <w:rFonts w:ascii="Arial" w:hAnsi="Arial" w:cs="Arial"/>
                <w:sz w:val="20"/>
              </w:rPr>
              <w:t>i.</w:t>
            </w:r>
            <w:r w:rsidRPr="004342F6">
              <w:rPr>
                <w:rFonts w:ascii="Arial" w:hAnsi="Arial" w:cs="Arial"/>
                <w:sz w:val="20"/>
              </w:rPr>
              <w:tab/>
              <w:t>Cooking demonstrations of fruits or vegetables in the cafeteria, classroom, or other school setting</w:t>
            </w:r>
          </w:p>
        </w:tc>
        <w:tc>
          <w:tcPr>
            <w:tcW w:w="550" w:type="pct"/>
            <w:tcBorders>
              <w:top w:val="nil"/>
              <w:left w:val="nil"/>
              <w:bottom w:val="nil"/>
              <w:right w:val="nil"/>
            </w:tcBorders>
            <w:shd w:val="clear" w:color="auto" w:fill="E8E8E8"/>
            <w:vAlign w:val="center"/>
          </w:tcPr>
          <w:p w14:paraId="2346838E"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E8E8E8"/>
          </w:tcPr>
          <w:p w14:paraId="6331A252"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52851CE3" w14:textId="77777777" w:rsidTr="00032CB4">
        <w:trPr>
          <w:trHeight w:val="288"/>
        </w:trPr>
        <w:tc>
          <w:tcPr>
            <w:tcW w:w="3875" w:type="pct"/>
            <w:tcBorders>
              <w:top w:val="nil"/>
              <w:left w:val="nil"/>
              <w:bottom w:val="nil"/>
              <w:right w:val="nil"/>
            </w:tcBorders>
            <w:shd w:val="clear" w:color="auto" w:fill="auto"/>
            <w:vAlign w:val="center"/>
          </w:tcPr>
          <w:p w14:paraId="1435CDB7" w14:textId="55D04C42" w:rsidR="00C17A00" w:rsidRPr="004342F6" w:rsidRDefault="00032CB4" w:rsidP="00032CB4">
            <w:pPr>
              <w:tabs>
                <w:tab w:val="clear" w:pos="432"/>
                <w:tab w:val="left" w:pos="324"/>
              </w:tabs>
              <w:spacing w:before="60" w:after="60"/>
              <w:ind w:left="360" w:hanging="360"/>
              <w:rPr>
                <w:rFonts w:ascii="Arial" w:hAnsi="Arial" w:cs="Arial"/>
                <w:sz w:val="20"/>
              </w:rPr>
            </w:pPr>
            <w:r w:rsidRPr="004342F6">
              <w:rPr>
                <w:rFonts w:ascii="Arial" w:hAnsi="Arial" w:cs="Arial"/>
                <w:sz w:val="20"/>
              </w:rPr>
              <w:t xml:space="preserve">j. </w:t>
            </w:r>
            <w:r w:rsidRPr="004342F6">
              <w:rPr>
                <w:rFonts w:ascii="Arial" w:hAnsi="Arial" w:cs="Arial"/>
                <w:sz w:val="20"/>
              </w:rPr>
              <w:tab/>
              <w:t>Participating in the Fresh Fruit and Vegetable Program in SY 2018</w:t>
            </w:r>
            <w:r w:rsidR="009E1F21">
              <w:rPr>
                <w:rFonts w:ascii="Arial" w:hAnsi="Arial" w:cs="Arial"/>
                <w:sz w:val="20"/>
              </w:rPr>
              <w:t>-19</w:t>
            </w:r>
          </w:p>
        </w:tc>
        <w:tc>
          <w:tcPr>
            <w:tcW w:w="550" w:type="pct"/>
            <w:tcBorders>
              <w:top w:val="nil"/>
              <w:left w:val="nil"/>
              <w:bottom w:val="nil"/>
              <w:right w:val="nil"/>
            </w:tcBorders>
            <w:shd w:val="clear" w:color="auto" w:fill="auto"/>
            <w:vAlign w:val="center"/>
          </w:tcPr>
          <w:p w14:paraId="6F2191EA"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auto"/>
          </w:tcPr>
          <w:p w14:paraId="75E7A3D5" w14:textId="77777777" w:rsidR="00C17A00" w:rsidRPr="004342F6" w:rsidRDefault="00C17A00" w:rsidP="00C17A00">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309BDD81" w14:textId="77777777" w:rsidTr="00C17A00">
        <w:trPr>
          <w:trHeight w:val="20"/>
        </w:trPr>
        <w:tc>
          <w:tcPr>
            <w:tcW w:w="3875" w:type="pct"/>
            <w:tcBorders>
              <w:top w:val="nil"/>
              <w:left w:val="nil"/>
              <w:bottom w:val="nil"/>
              <w:right w:val="nil"/>
            </w:tcBorders>
            <w:shd w:val="clear" w:color="auto" w:fill="E8E8E8"/>
            <w:vAlign w:val="center"/>
          </w:tcPr>
          <w:p w14:paraId="57B209B4" w14:textId="77777777" w:rsidR="00C17A00" w:rsidRPr="004342F6" w:rsidRDefault="00C17A00" w:rsidP="00C17A00">
            <w:pPr>
              <w:tabs>
                <w:tab w:val="left" w:pos="288"/>
              </w:tabs>
              <w:spacing w:before="60" w:after="60"/>
              <w:ind w:left="360" w:hanging="360"/>
              <w:rPr>
                <w:rFonts w:ascii="Arial" w:hAnsi="Arial" w:cs="Arial"/>
                <w:sz w:val="20"/>
              </w:rPr>
            </w:pPr>
            <w:r w:rsidRPr="004342F6">
              <w:rPr>
                <w:rFonts w:ascii="Arial" w:hAnsi="Arial" w:cs="Arial"/>
                <w:sz w:val="20"/>
              </w:rPr>
              <w:t>k.</w:t>
            </w:r>
            <w:r w:rsidRPr="004342F6">
              <w:rPr>
                <w:rFonts w:ascii="Arial" w:hAnsi="Arial" w:cs="Arial"/>
                <w:sz w:val="20"/>
              </w:rPr>
              <w:tab/>
              <w:t>Other (</w:t>
            </w:r>
            <w:r w:rsidRPr="004342F6">
              <w:rPr>
                <w:rFonts w:ascii="Arial" w:hAnsi="Arial" w:cs="Arial"/>
                <w:i/>
                <w:sz w:val="20"/>
              </w:rPr>
              <w:t>Specify</w:t>
            </w:r>
            <w:r w:rsidRPr="004342F6">
              <w:rPr>
                <w:rFonts w:ascii="Arial" w:hAnsi="Arial" w:cs="Arial"/>
                <w:sz w:val="20"/>
              </w:rPr>
              <w:t>)</w:t>
            </w:r>
          </w:p>
        </w:tc>
        <w:tc>
          <w:tcPr>
            <w:tcW w:w="550" w:type="pct"/>
            <w:tcBorders>
              <w:top w:val="nil"/>
              <w:left w:val="nil"/>
              <w:bottom w:val="nil"/>
              <w:right w:val="nil"/>
            </w:tcBorders>
            <w:shd w:val="clear" w:color="auto" w:fill="E8E8E8"/>
            <w:vAlign w:val="center"/>
          </w:tcPr>
          <w:p w14:paraId="642B250A"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5" w:type="pct"/>
            <w:tcBorders>
              <w:top w:val="nil"/>
              <w:left w:val="nil"/>
              <w:bottom w:val="nil"/>
              <w:right w:val="nil"/>
            </w:tcBorders>
            <w:shd w:val="clear" w:color="auto" w:fill="E8E8E8"/>
          </w:tcPr>
          <w:p w14:paraId="6638EAFD" w14:textId="77777777" w:rsidR="00C17A00" w:rsidRPr="004342F6" w:rsidRDefault="00C17A00" w:rsidP="00C17A00">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82465D" w:rsidRPr="004342F6" w14:paraId="493BB06B" w14:textId="77777777" w:rsidTr="002B0135">
        <w:trPr>
          <w:trHeight w:val="468"/>
        </w:trPr>
        <w:tc>
          <w:tcPr>
            <w:tcW w:w="3875" w:type="pct"/>
            <w:tcBorders>
              <w:top w:val="nil"/>
              <w:left w:val="nil"/>
              <w:bottom w:val="nil"/>
              <w:right w:val="nil"/>
            </w:tcBorders>
            <w:shd w:val="clear" w:color="auto" w:fill="E8E8E8"/>
            <w:vAlign w:val="bottom"/>
          </w:tcPr>
          <w:p w14:paraId="668D5F6C" w14:textId="77777777" w:rsidR="0082465D" w:rsidRPr="004342F6" w:rsidRDefault="0082465D" w:rsidP="00BE0BB4">
            <w:pPr>
              <w:tabs>
                <w:tab w:val="left" w:pos="288"/>
                <w:tab w:val="left" w:pos="3604"/>
              </w:tabs>
              <w:spacing w:before="60" w:after="60"/>
              <w:ind w:left="288" w:hanging="288"/>
              <w:rPr>
                <w:rFonts w:ascii="Arial" w:hAnsi="Arial" w:cs="Arial"/>
                <w:sz w:val="20"/>
              </w:rPr>
            </w:pPr>
            <w:r w:rsidRPr="004342F6">
              <w:rPr>
                <w:rFonts w:ascii="Arial" w:hAnsi="Arial" w:cs="Arial"/>
                <w:sz w:val="20"/>
              </w:rPr>
              <w:tab/>
            </w:r>
            <w:r w:rsidRPr="004342F6">
              <w:rPr>
                <w:noProof/>
              </w:rPr>
              <mc:AlternateContent>
                <mc:Choice Requires="wps">
                  <w:drawing>
                    <wp:inline distT="0" distB="0" distL="0" distR="0" wp14:anchorId="7B2828E2" wp14:editId="4EB54D21">
                      <wp:extent cx="1834515" cy="182880"/>
                      <wp:effectExtent l="0" t="0" r="13335" b="26670"/>
                      <wp:docPr id="23423" name="Rectangle 2342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9F8746C" id="Rectangle 23423"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">
                      <w10:anchorlock/>
                    </v:rect>
                  </w:pict>
                </mc:Fallback>
              </mc:AlternateContent>
            </w:r>
            <w:r w:rsidRPr="004342F6">
              <w:rPr>
                <w:rFonts w:ascii="Arial" w:hAnsi="Arial" w:cs="Arial"/>
                <w:sz w:val="20"/>
              </w:rPr>
              <w:tab/>
              <w:t>(STRING 250)</w:t>
            </w:r>
          </w:p>
        </w:tc>
        <w:tc>
          <w:tcPr>
            <w:tcW w:w="550" w:type="pct"/>
            <w:tcBorders>
              <w:top w:val="nil"/>
              <w:left w:val="nil"/>
              <w:bottom w:val="nil"/>
              <w:right w:val="nil"/>
            </w:tcBorders>
            <w:shd w:val="clear" w:color="auto" w:fill="E8E8E8"/>
            <w:vAlign w:val="center"/>
          </w:tcPr>
          <w:p w14:paraId="5892AFF6" w14:textId="77777777" w:rsidR="0082465D" w:rsidRPr="004342F6" w:rsidRDefault="0082465D" w:rsidP="00C204EB">
            <w:pPr>
              <w:spacing w:before="60" w:after="60"/>
              <w:ind w:firstLine="24"/>
              <w:jc w:val="center"/>
              <w:rPr>
                <w:rFonts w:ascii="Arial" w:hAnsi="Arial" w:cs="Arial"/>
                <w:sz w:val="12"/>
                <w:szCs w:val="12"/>
              </w:rPr>
            </w:pPr>
          </w:p>
        </w:tc>
        <w:tc>
          <w:tcPr>
            <w:tcW w:w="575" w:type="pct"/>
            <w:tcBorders>
              <w:top w:val="nil"/>
              <w:left w:val="nil"/>
              <w:bottom w:val="nil"/>
              <w:right w:val="nil"/>
            </w:tcBorders>
            <w:shd w:val="clear" w:color="auto" w:fill="E8E8E8"/>
            <w:vAlign w:val="center"/>
          </w:tcPr>
          <w:p w14:paraId="0E7568A1" w14:textId="77777777" w:rsidR="0082465D" w:rsidRPr="004342F6" w:rsidRDefault="0082465D" w:rsidP="00C204EB">
            <w:pPr>
              <w:spacing w:before="60" w:after="60"/>
              <w:ind w:firstLine="24"/>
              <w:jc w:val="center"/>
              <w:rPr>
                <w:rFonts w:ascii="Arial" w:hAnsi="Arial" w:cs="Arial"/>
                <w:sz w:val="12"/>
                <w:szCs w:val="12"/>
              </w:rPr>
            </w:pPr>
          </w:p>
        </w:tc>
      </w:tr>
    </w:tbl>
    <w:p w14:paraId="11EBE119" w14:textId="77777777" w:rsidR="00A50757" w:rsidRPr="004342F6" w:rsidRDefault="00A50757">
      <w:pPr>
        <w:tabs>
          <w:tab w:val="clear" w:pos="432"/>
        </w:tabs>
        <w:spacing w:before="0" w:after="200" w:line="276" w:lineRule="auto"/>
        <w:ind w:firstLine="0"/>
        <w:jc w:val="left"/>
        <w:rPr>
          <w:rFonts w:ascii="Arial" w:hAnsi="Arial" w:cs="Arial"/>
          <w:b/>
          <w:sz w:val="20"/>
        </w:rPr>
      </w:pPr>
    </w:p>
    <w:p w14:paraId="212748F6" w14:textId="77777777" w:rsidR="00A50757" w:rsidRPr="004342F6" w:rsidRDefault="00A50757">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7B26C6C7" w14:textId="330A6581" w:rsidR="0082465D" w:rsidRPr="004342F6" w:rsidRDefault="00D611E3" w:rsidP="0082465D">
      <w:pPr>
        <w:pStyle w:val="QUESTIONTEXT"/>
      </w:pPr>
      <w:r w:rsidRPr="004342F6">
        <w:rPr>
          <w:rFonts w:eastAsia="Calibri"/>
          <w:noProof/>
          <w:sz w:val="36"/>
          <w:szCs w:val="36"/>
        </w:rPr>
        <mc:AlternateContent>
          <mc:Choice Requires="wps">
            <w:drawing>
              <wp:anchor distT="0" distB="0" distL="114300" distR="114300" simplePos="0" relativeHeight="251874661" behindDoc="0" locked="0" layoutInCell="1" allowOverlap="1" wp14:anchorId="1C5CBB8A" wp14:editId="2C935ABA">
                <wp:simplePos x="0" y="0"/>
                <wp:positionH relativeFrom="margin">
                  <wp:posOffset>-65837</wp:posOffset>
                </wp:positionH>
                <wp:positionV relativeFrom="paragraph">
                  <wp:posOffset>272948</wp:posOffset>
                </wp:positionV>
                <wp:extent cx="514350" cy="438912"/>
                <wp:effectExtent l="0" t="0" r="0" b="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438912"/>
                        </a:xfrm>
                        <a:prstGeom prst="rect">
                          <a:avLst/>
                        </a:prstGeom>
                        <a:noFill/>
                        <a:ln>
                          <a:noFill/>
                        </a:ln>
                        <a:extLst/>
                      </wps:spPr>
                      <wps:txbx>
                        <w:txbxContent>
                          <w:p w14:paraId="41FD7891" w14:textId="2C77B42B" w:rsidR="005961C2" w:rsidRPr="00DA5E33" w:rsidRDefault="005961C2" w:rsidP="00D611E3">
                            <w:pPr>
                              <w:pStyle w:val="SourceVariable"/>
                            </w:pPr>
                            <w:r>
                              <w:t>CNOPS-II Year 3</w:t>
                            </w:r>
                            <w:r w:rsidRPr="00DA5E33">
                              <w:t xml:space="preserve"> </w:t>
                            </w:r>
                            <w:r>
                              <w:t>–NOT PRETESTED-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 o:spid="_x0000_s1125" type="#_x0000_t202" style="position:absolute;left:0;text-align:left;margin-left:-5.2pt;margin-top:21.5pt;width:40.5pt;height:34.55pt;z-index:2518746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" filled="f" stroked="f">
                <v:textbox>
                  <w:txbxContent>
                    <w:p w14:paraId="41FD7891" w14:textId="2C77B42B" w:rsidR="005961C2" w:rsidRPr="00DA5E33" w:rsidRDefault="005961C2" w:rsidP="00D611E3">
                      <w:pPr>
                        <w:pStyle w:val="SourceVariable"/>
                      </w:pPr>
                      <w:r>
                        <w:t>CNOPS-II Year 3</w:t>
                      </w:r>
                      <w:r w:rsidRPr="00DA5E33">
                        <w:t xml:space="preserve"> </w:t>
                      </w:r>
                      <w:r>
                        <w:t>–NOT PRETESTED-edited</w:t>
                      </w:r>
                    </w:p>
                  </w:txbxContent>
                </v:textbox>
                <w10:wrap anchorx="margin"/>
              </v:shape>
            </w:pict>
          </mc:Fallback>
        </mc:AlternateContent>
      </w:r>
      <w:r w:rsidR="0082465D" w:rsidRPr="004342F6">
        <w:t>5.</w:t>
      </w:r>
      <w:r w:rsidR="00FE7870" w:rsidRPr="004342F6">
        <w:t xml:space="preserve">16 </w:t>
      </w:r>
      <w:r w:rsidR="0082465D" w:rsidRPr="004342F6">
        <w:tab/>
        <w:t xml:space="preserve">In your opinion, </w:t>
      </w:r>
      <w:r w:rsidR="00E4081E" w:rsidRPr="004342F6">
        <w:t xml:space="preserve">which of the following </w:t>
      </w:r>
      <w:r w:rsidR="0082465D" w:rsidRPr="004342F6">
        <w:t xml:space="preserve">strategies </w:t>
      </w:r>
      <w:r w:rsidR="00E4081E" w:rsidRPr="004342F6">
        <w:t xml:space="preserve">were successful in </w:t>
      </w:r>
      <w:r w:rsidR="0082465D" w:rsidRPr="004342F6">
        <w:t>increas</w:t>
      </w:r>
      <w:r w:rsidR="00E4081E" w:rsidRPr="004342F6">
        <w:t>ing</w:t>
      </w:r>
      <w:r w:rsidR="0082465D" w:rsidRPr="004342F6">
        <w:t xml:space="preserve"> student acceptance </w:t>
      </w:r>
      <w:r w:rsidR="00C61671" w:rsidRPr="004342F6">
        <w:t xml:space="preserve">of </w:t>
      </w:r>
      <w:r w:rsidR="0082465D" w:rsidRPr="004342F6">
        <w:t>fru</w:t>
      </w:r>
      <w:r w:rsidR="00E42E93" w:rsidRPr="004342F6">
        <w:t xml:space="preserve">its and vegetables in </w:t>
      </w:r>
      <w:r w:rsidR="001A66DF" w:rsidRPr="004342F6">
        <w:t>SY 2018</w:t>
      </w:r>
      <w:r w:rsidR="009E1F21">
        <w:t>-19</w:t>
      </w:r>
      <w:r w:rsidR="0082465D" w:rsidRPr="004342F6">
        <w:t xml:space="preserve"> at your SFA?</w:t>
      </w:r>
    </w:p>
    <w:p w14:paraId="19A4B017" w14:textId="77777777" w:rsidR="00095227" w:rsidRPr="004342F6" w:rsidRDefault="00095227" w:rsidP="0082465D">
      <w:pPr>
        <w:pStyle w:val="QUESTIONTEXT"/>
        <w:rPr>
          <w:b w:val="0"/>
        </w:rPr>
      </w:pPr>
      <w:r w:rsidRPr="004342F6">
        <w:tab/>
      </w:r>
      <w:r w:rsidRPr="004342F6">
        <w:rPr>
          <w:b w:val="0"/>
        </w:rPr>
        <w:t>PROGRAMMER: DISPLAY ONLY ITEMS WHERE 5.1</w:t>
      </w:r>
      <w:r w:rsidR="008F48CA" w:rsidRPr="004342F6">
        <w:rPr>
          <w:b w:val="0"/>
        </w:rPr>
        <w:t>5</w:t>
      </w:r>
      <w:r w:rsidRPr="004342F6">
        <w:rPr>
          <w:b w:val="0"/>
        </w:rPr>
        <w:t>=YES.</w:t>
      </w:r>
    </w:p>
    <w:tbl>
      <w:tblPr>
        <w:tblW w:w="4648"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04"/>
        <w:gridCol w:w="1145"/>
        <w:gridCol w:w="1145"/>
        <w:gridCol w:w="1145"/>
      </w:tblGrid>
      <w:tr w:rsidR="00A50757" w:rsidRPr="004342F6" w14:paraId="572C99AC" w14:textId="77777777" w:rsidTr="00A50757">
        <w:trPr>
          <w:trHeight w:val="66"/>
        </w:trPr>
        <w:tc>
          <w:tcPr>
            <w:tcW w:w="3272" w:type="pct"/>
            <w:tcBorders>
              <w:top w:val="nil"/>
              <w:left w:val="nil"/>
              <w:bottom w:val="nil"/>
              <w:right w:val="nil"/>
            </w:tcBorders>
          </w:tcPr>
          <w:p w14:paraId="5E041621" w14:textId="77777777" w:rsidR="00A50757" w:rsidRPr="004342F6" w:rsidRDefault="00A50757" w:rsidP="00A50757">
            <w:pPr>
              <w:pStyle w:val="TableHeader-CENTERnarrow"/>
            </w:pPr>
          </w:p>
        </w:tc>
        <w:tc>
          <w:tcPr>
            <w:tcW w:w="1728" w:type="pct"/>
            <w:gridSpan w:val="3"/>
            <w:tcBorders>
              <w:top w:val="nil"/>
              <w:left w:val="nil"/>
              <w:bottom w:val="single" w:sz="4" w:space="0" w:color="auto"/>
              <w:right w:val="nil"/>
            </w:tcBorders>
            <w:vAlign w:val="bottom"/>
          </w:tcPr>
          <w:p w14:paraId="5DD1DD88" w14:textId="77777777" w:rsidR="00A50757" w:rsidRPr="004342F6" w:rsidRDefault="00A50757" w:rsidP="00E3602E">
            <w:pPr>
              <w:pStyle w:val="Selectonemultipletable"/>
            </w:pPr>
            <w:r w:rsidRPr="004342F6">
              <w:t>Select one response per row</w:t>
            </w:r>
          </w:p>
        </w:tc>
      </w:tr>
      <w:tr w:rsidR="00A50757" w:rsidRPr="004342F6" w14:paraId="06C166A6" w14:textId="77777777" w:rsidTr="00A50757">
        <w:trPr>
          <w:trHeight w:val="20"/>
        </w:trPr>
        <w:tc>
          <w:tcPr>
            <w:tcW w:w="3272" w:type="pct"/>
            <w:tcBorders>
              <w:top w:val="nil"/>
              <w:left w:val="nil"/>
              <w:bottom w:val="nil"/>
            </w:tcBorders>
          </w:tcPr>
          <w:p w14:paraId="65105192" w14:textId="77777777" w:rsidR="00A50757" w:rsidRPr="004342F6" w:rsidRDefault="00A50757" w:rsidP="00E3602E">
            <w:pPr>
              <w:spacing w:before="60" w:after="60"/>
              <w:rPr>
                <w:rFonts w:ascii="Arial" w:hAnsi="Arial" w:cs="Arial"/>
                <w:sz w:val="20"/>
              </w:rPr>
            </w:pPr>
          </w:p>
        </w:tc>
        <w:tc>
          <w:tcPr>
            <w:tcW w:w="576" w:type="pct"/>
            <w:tcBorders>
              <w:bottom w:val="single" w:sz="4" w:space="0" w:color="auto"/>
            </w:tcBorders>
            <w:tcMar>
              <w:left w:w="58" w:type="dxa"/>
              <w:right w:w="58" w:type="dxa"/>
            </w:tcMar>
            <w:vAlign w:val="bottom"/>
          </w:tcPr>
          <w:p w14:paraId="3E163212" w14:textId="77777777" w:rsidR="00A50757" w:rsidRPr="004342F6" w:rsidRDefault="00A50757" w:rsidP="00A50757">
            <w:pPr>
              <w:pStyle w:val="TableHeader-CENTERnarrow"/>
            </w:pPr>
            <w:r w:rsidRPr="004342F6">
              <w:t>SUCCESSFUL</w:t>
            </w:r>
          </w:p>
        </w:tc>
        <w:tc>
          <w:tcPr>
            <w:tcW w:w="576" w:type="pct"/>
            <w:tcBorders>
              <w:bottom w:val="single" w:sz="4" w:space="0" w:color="auto"/>
            </w:tcBorders>
            <w:tcMar>
              <w:left w:w="58" w:type="dxa"/>
              <w:right w:w="58" w:type="dxa"/>
            </w:tcMar>
            <w:vAlign w:val="bottom"/>
          </w:tcPr>
          <w:p w14:paraId="748BA2D2" w14:textId="77777777" w:rsidR="00A50757" w:rsidRPr="004342F6" w:rsidRDefault="00A50757" w:rsidP="00A50757">
            <w:pPr>
              <w:pStyle w:val="TableHeader-CENTERnarrow"/>
            </w:pPr>
            <w:r w:rsidRPr="004342F6">
              <w:t>NOT SUCCESSFUL</w:t>
            </w:r>
          </w:p>
        </w:tc>
        <w:tc>
          <w:tcPr>
            <w:tcW w:w="576" w:type="pct"/>
            <w:tcBorders>
              <w:bottom w:val="single" w:sz="4" w:space="0" w:color="auto"/>
            </w:tcBorders>
            <w:tcMar>
              <w:left w:w="58" w:type="dxa"/>
              <w:right w:w="58" w:type="dxa"/>
            </w:tcMar>
          </w:tcPr>
          <w:p w14:paraId="2BF23AAA" w14:textId="77777777" w:rsidR="00A50757" w:rsidRPr="004342F6" w:rsidRDefault="00A50757" w:rsidP="00A50757">
            <w:pPr>
              <w:pStyle w:val="TableHeader-CENTERnarrow"/>
            </w:pPr>
            <w:r w:rsidRPr="004342F6">
              <w:t xml:space="preserve">N/A – </w:t>
            </w:r>
            <w:r w:rsidRPr="004342F6">
              <w:br/>
              <w:t>STRATEGY NOT YET USED</w:t>
            </w:r>
          </w:p>
        </w:tc>
      </w:tr>
      <w:tr w:rsidR="00A50757" w:rsidRPr="004342F6" w14:paraId="01990858" w14:textId="77777777" w:rsidTr="00A50757">
        <w:trPr>
          <w:trHeight w:val="20"/>
        </w:trPr>
        <w:tc>
          <w:tcPr>
            <w:tcW w:w="3272" w:type="pct"/>
            <w:tcBorders>
              <w:top w:val="nil"/>
              <w:left w:val="nil"/>
              <w:bottom w:val="nil"/>
              <w:right w:val="nil"/>
            </w:tcBorders>
            <w:shd w:val="clear" w:color="auto" w:fill="E8E8E8"/>
            <w:vAlign w:val="center"/>
          </w:tcPr>
          <w:p w14:paraId="448BAE71"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a.</w:t>
            </w:r>
            <w:r w:rsidRPr="004342F6">
              <w:rPr>
                <w:rFonts w:ascii="Arial" w:hAnsi="Arial" w:cs="Arial"/>
                <w:sz w:val="20"/>
              </w:rPr>
              <w:tab/>
              <w:t>Marketing/promoting fruits or vegetables on campus</w:t>
            </w:r>
          </w:p>
        </w:tc>
        <w:tc>
          <w:tcPr>
            <w:tcW w:w="576" w:type="pct"/>
            <w:tcBorders>
              <w:left w:val="nil"/>
              <w:bottom w:val="nil"/>
              <w:right w:val="nil"/>
            </w:tcBorders>
            <w:shd w:val="clear" w:color="auto" w:fill="E8E8E8"/>
            <w:vAlign w:val="center"/>
          </w:tcPr>
          <w:p w14:paraId="3DB01179"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left w:val="nil"/>
              <w:bottom w:val="nil"/>
              <w:right w:val="nil"/>
            </w:tcBorders>
            <w:shd w:val="clear" w:color="auto" w:fill="E8E8E8"/>
          </w:tcPr>
          <w:p w14:paraId="269B226E"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left w:val="nil"/>
              <w:bottom w:val="nil"/>
              <w:right w:val="nil"/>
            </w:tcBorders>
            <w:shd w:val="clear" w:color="auto" w:fill="E8E8E8"/>
          </w:tcPr>
          <w:p w14:paraId="288496C7"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742818B0" w14:textId="77777777" w:rsidTr="00A50757">
        <w:trPr>
          <w:trHeight w:val="20"/>
        </w:trPr>
        <w:tc>
          <w:tcPr>
            <w:tcW w:w="3272" w:type="pct"/>
            <w:tcBorders>
              <w:top w:val="nil"/>
              <w:left w:val="nil"/>
              <w:bottom w:val="nil"/>
              <w:right w:val="nil"/>
            </w:tcBorders>
            <w:vAlign w:val="center"/>
          </w:tcPr>
          <w:p w14:paraId="66E1C659"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b.</w:t>
            </w:r>
            <w:r w:rsidRPr="004342F6">
              <w:rPr>
                <w:rFonts w:ascii="Arial" w:hAnsi="Arial" w:cs="Arial"/>
                <w:sz w:val="20"/>
              </w:rPr>
              <w:tab/>
              <w:t>Contests or events to promote fruit or vegetable consumption</w:t>
            </w:r>
          </w:p>
        </w:tc>
        <w:tc>
          <w:tcPr>
            <w:tcW w:w="576" w:type="pct"/>
            <w:tcBorders>
              <w:top w:val="nil"/>
              <w:left w:val="nil"/>
              <w:bottom w:val="nil"/>
              <w:right w:val="nil"/>
            </w:tcBorders>
            <w:vAlign w:val="center"/>
          </w:tcPr>
          <w:p w14:paraId="7E832EE1"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tcPr>
          <w:p w14:paraId="09AA5E49"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tcPr>
          <w:p w14:paraId="67EFC366"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00024BC4" w14:textId="77777777" w:rsidTr="00A50757">
        <w:trPr>
          <w:trHeight w:val="20"/>
        </w:trPr>
        <w:tc>
          <w:tcPr>
            <w:tcW w:w="3272" w:type="pct"/>
            <w:tcBorders>
              <w:top w:val="nil"/>
              <w:left w:val="nil"/>
              <w:bottom w:val="nil"/>
              <w:right w:val="nil"/>
            </w:tcBorders>
            <w:shd w:val="clear" w:color="auto" w:fill="E8E8E8"/>
            <w:vAlign w:val="center"/>
          </w:tcPr>
          <w:p w14:paraId="414802B6" w14:textId="77777777" w:rsidR="00A50757" w:rsidRPr="004342F6" w:rsidRDefault="00A50757" w:rsidP="00A50757">
            <w:pPr>
              <w:pStyle w:val="ListParagraph"/>
              <w:numPr>
                <w:ilvl w:val="0"/>
                <w:numId w:val="2"/>
              </w:numPr>
              <w:tabs>
                <w:tab w:val="left" w:pos="288"/>
              </w:tabs>
              <w:spacing w:before="60" w:after="60"/>
              <w:jc w:val="left"/>
              <w:rPr>
                <w:rFonts w:ascii="Arial" w:hAnsi="Arial" w:cs="Arial"/>
                <w:sz w:val="20"/>
              </w:rPr>
            </w:pPr>
            <w:r w:rsidRPr="004342F6">
              <w:rPr>
                <w:rFonts w:ascii="Arial" w:hAnsi="Arial" w:cs="Arial"/>
                <w:sz w:val="20"/>
              </w:rPr>
              <w:t>Highlighting or featuring a specific fruit or vegetable on the school menu</w:t>
            </w:r>
          </w:p>
        </w:tc>
        <w:tc>
          <w:tcPr>
            <w:tcW w:w="576" w:type="pct"/>
            <w:tcBorders>
              <w:top w:val="nil"/>
              <w:left w:val="nil"/>
              <w:bottom w:val="nil"/>
              <w:right w:val="nil"/>
            </w:tcBorders>
            <w:shd w:val="clear" w:color="auto" w:fill="E8E8E8"/>
            <w:vAlign w:val="center"/>
          </w:tcPr>
          <w:p w14:paraId="029CD3D1"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5576A848"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4422A435"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1186B623" w14:textId="77777777" w:rsidTr="00A50757">
        <w:trPr>
          <w:trHeight w:val="20"/>
        </w:trPr>
        <w:tc>
          <w:tcPr>
            <w:tcW w:w="3272" w:type="pct"/>
            <w:tcBorders>
              <w:top w:val="nil"/>
              <w:left w:val="nil"/>
              <w:bottom w:val="nil"/>
              <w:right w:val="nil"/>
            </w:tcBorders>
            <w:vAlign w:val="center"/>
          </w:tcPr>
          <w:p w14:paraId="73214EC1"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d.</w:t>
            </w:r>
            <w:r w:rsidRPr="004342F6">
              <w:rPr>
                <w:rFonts w:ascii="Arial" w:hAnsi="Arial" w:cs="Arial"/>
                <w:sz w:val="20"/>
              </w:rPr>
              <w:tab/>
              <w:t>Fruit or vegetable taste-testing</w:t>
            </w:r>
          </w:p>
        </w:tc>
        <w:tc>
          <w:tcPr>
            <w:tcW w:w="576" w:type="pct"/>
            <w:tcBorders>
              <w:top w:val="nil"/>
              <w:left w:val="nil"/>
              <w:bottom w:val="nil"/>
              <w:right w:val="nil"/>
            </w:tcBorders>
            <w:vAlign w:val="center"/>
          </w:tcPr>
          <w:p w14:paraId="5FD736ED"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tcPr>
          <w:p w14:paraId="5E63109E"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tcPr>
          <w:p w14:paraId="1981542B"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66FAC0C2" w14:textId="77777777" w:rsidTr="00A50757">
        <w:trPr>
          <w:trHeight w:val="20"/>
        </w:trPr>
        <w:tc>
          <w:tcPr>
            <w:tcW w:w="3272" w:type="pct"/>
            <w:tcBorders>
              <w:top w:val="nil"/>
              <w:left w:val="nil"/>
              <w:bottom w:val="nil"/>
              <w:right w:val="nil"/>
            </w:tcBorders>
            <w:shd w:val="clear" w:color="auto" w:fill="E8E8E8"/>
            <w:vAlign w:val="center"/>
          </w:tcPr>
          <w:p w14:paraId="78061F40"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e.</w:t>
            </w:r>
            <w:r w:rsidRPr="004342F6">
              <w:rPr>
                <w:rFonts w:ascii="Arial" w:hAnsi="Arial" w:cs="Arial"/>
                <w:sz w:val="20"/>
              </w:rPr>
              <w:tab/>
              <w:t>Student visits to farms</w:t>
            </w:r>
          </w:p>
        </w:tc>
        <w:tc>
          <w:tcPr>
            <w:tcW w:w="576" w:type="pct"/>
            <w:tcBorders>
              <w:top w:val="nil"/>
              <w:left w:val="nil"/>
              <w:bottom w:val="nil"/>
              <w:right w:val="nil"/>
            </w:tcBorders>
            <w:shd w:val="clear" w:color="auto" w:fill="E8E8E8"/>
            <w:vAlign w:val="center"/>
          </w:tcPr>
          <w:p w14:paraId="1DE9BF7B"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2B639472"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2642AD30"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15354CD4" w14:textId="77777777" w:rsidTr="00A50757">
        <w:trPr>
          <w:trHeight w:val="20"/>
        </w:trPr>
        <w:tc>
          <w:tcPr>
            <w:tcW w:w="3272" w:type="pct"/>
            <w:tcBorders>
              <w:top w:val="nil"/>
              <w:left w:val="nil"/>
              <w:bottom w:val="nil"/>
              <w:right w:val="nil"/>
            </w:tcBorders>
            <w:shd w:val="clear" w:color="auto" w:fill="auto"/>
            <w:vAlign w:val="center"/>
          </w:tcPr>
          <w:p w14:paraId="3CC1C6C4" w14:textId="30E4E46D" w:rsidR="00A50757" w:rsidRPr="004342F6" w:rsidRDefault="00A50757" w:rsidP="0049282C">
            <w:pPr>
              <w:spacing w:before="60" w:after="60"/>
              <w:ind w:left="360" w:hanging="360"/>
              <w:jc w:val="left"/>
              <w:rPr>
                <w:rFonts w:ascii="Arial" w:hAnsi="Arial" w:cs="Arial"/>
                <w:sz w:val="20"/>
              </w:rPr>
            </w:pPr>
            <w:r w:rsidRPr="004342F6">
              <w:rPr>
                <w:rFonts w:ascii="Arial" w:hAnsi="Arial" w:cs="Arial"/>
                <w:sz w:val="20"/>
              </w:rPr>
              <w:t xml:space="preserve">f. </w:t>
            </w:r>
            <w:r w:rsidR="0049282C">
              <w:rPr>
                <w:rFonts w:ascii="Arial" w:hAnsi="Arial" w:cs="Arial"/>
                <w:sz w:val="20"/>
              </w:rPr>
              <w:t xml:space="preserve">  </w:t>
            </w:r>
            <w:r w:rsidRPr="004342F6">
              <w:rPr>
                <w:rFonts w:ascii="Arial" w:hAnsi="Arial" w:cs="Arial"/>
                <w:sz w:val="20"/>
              </w:rPr>
              <w:t>Growing produce in a school garden</w:t>
            </w:r>
          </w:p>
        </w:tc>
        <w:tc>
          <w:tcPr>
            <w:tcW w:w="576" w:type="pct"/>
            <w:tcBorders>
              <w:top w:val="nil"/>
              <w:left w:val="nil"/>
              <w:bottom w:val="nil"/>
              <w:right w:val="nil"/>
            </w:tcBorders>
            <w:shd w:val="clear" w:color="auto" w:fill="auto"/>
            <w:vAlign w:val="center"/>
          </w:tcPr>
          <w:p w14:paraId="70F32371"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auto"/>
          </w:tcPr>
          <w:p w14:paraId="3AA3A8E0"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tcPr>
          <w:p w14:paraId="339278E9"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6C79045A" w14:textId="77777777" w:rsidTr="00A50757">
        <w:trPr>
          <w:trHeight w:val="20"/>
        </w:trPr>
        <w:tc>
          <w:tcPr>
            <w:tcW w:w="3272" w:type="pct"/>
            <w:tcBorders>
              <w:top w:val="nil"/>
              <w:left w:val="nil"/>
              <w:bottom w:val="nil"/>
              <w:right w:val="nil"/>
            </w:tcBorders>
            <w:shd w:val="clear" w:color="auto" w:fill="E8E8E8"/>
            <w:vAlign w:val="center"/>
          </w:tcPr>
          <w:p w14:paraId="38D10DC0"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g.</w:t>
            </w:r>
            <w:r w:rsidRPr="004342F6">
              <w:rPr>
                <w:rFonts w:ascii="Arial" w:hAnsi="Arial" w:cs="Arial"/>
                <w:sz w:val="20"/>
              </w:rPr>
              <w:tab/>
              <w:t>Serving fruits or vegetables from the school garden or a local farm in the cafeteria</w:t>
            </w:r>
          </w:p>
        </w:tc>
        <w:tc>
          <w:tcPr>
            <w:tcW w:w="576" w:type="pct"/>
            <w:tcBorders>
              <w:top w:val="nil"/>
              <w:left w:val="nil"/>
              <w:bottom w:val="nil"/>
              <w:right w:val="nil"/>
            </w:tcBorders>
            <w:shd w:val="clear" w:color="auto" w:fill="E8E8E8"/>
            <w:vAlign w:val="center"/>
          </w:tcPr>
          <w:p w14:paraId="47094316"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495F6FA5"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6D4ADFCF"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3B37D4E0" w14:textId="77777777" w:rsidTr="00A50757">
        <w:trPr>
          <w:trHeight w:val="20"/>
        </w:trPr>
        <w:tc>
          <w:tcPr>
            <w:tcW w:w="3272" w:type="pct"/>
            <w:tcBorders>
              <w:top w:val="nil"/>
              <w:left w:val="nil"/>
              <w:bottom w:val="nil"/>
              <w:right w:val="nil"/>
            </w:tcBorders>
            <w:shd w:val="clear" w:color="auto" w:fill="auto"/>
            <w:vAlign w:val="center"/>
          </w:tcPr>
          <w:p w14:paraId="79A8F025"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h.</w:t>
            </w:r>
            <w:r w:rsidRPr="004342F6">
              <w:rPr>
                <w:rFonts w:ascii="Arial" w:hAnsi="Arial" w:cs="Arial"/>
                <w:sz w:val="20"/>
              </w:rPr>
              <w:tab/>
              <w:t>Offering a salad bar</w:t>
            </w:r>
          </w:p>
        </w:tc>
        <w:tc>
          <w:tcPr>
            <w:tcW w:w="576" w:type="pct"/>
            <w:tcBorders>
              <w:top w:val="nil"/>
              <w:left w:val="nil"/>
              <w:bottom w:val="nil"/>
              <w:right w:val="nil"/>
            </w:tcBorders>
            <w:shd w:val="clear" w:color="auto" w:fill="auto"/>
            <w:vAlign w:val="center"/>
          </w:tcPr>
          <w:p w14:paraId="6111BA98"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auto"/>
          </w:tcPr>
          <w:p w14:paraId="00303C81"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tcPr>
          <w:p w14:paraId="558DC7D3"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167EA1CC" w14:textId="77777777" w:rsidTr="00A50757">
        <w:trPr>
          <w:trHeight w:val="20"/>
        </w:trPr>
        <w:tc>
          <w:tcPr>
            <w:tcW w:w="3272" w:type="pct"/>
            <w:tcBorders>
              <w:top w:val="nil"/>
              <w:left w:val="nil"/>
              <w:bottom w:val="nil"/>
              <w:right w:val="nil"/>
            </w:tcBorders>
            <w:shd w:val="clear" w:color="auto" w:fill="E8E8E8"/>
            <w:vAlign w:val="center"/>
          </w:tcPr>
          <w:p w14:paraId="67EE7AD3"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i.</w:t>
            </w:r>
            <w:r w:rsidRPr="004342F6">
              <w:rPr>
                <w:rFonts w:ascii="Arial" w:hAnsi="Arial" w:cs="Arial"/>
                <w:sz w:val="20"/>
              </w:rPr>
              <w:tab/>
              <w:t>Cooking demonstrations of fruits or vegetables in the cafeteria, classroom, or other school setting</w:t>
            </w:r>
          </w:p>
        </w:tc>
        <w:tc>
          <w:tcPr>
            <w:tcW w:w="576" w:type="pct"/>
            <w:tcBorders>
              <w:top w:val="nil"/>
              <w:left w:val="nil"/>
              <w:bottom w:val="nil"/>
              <w:right w:val="nil"/>
            </w:tcBorders>
            <w:shd w:val="clear" w:color="auto" w:fill="E8E8E8"/>
            <w:vAlign w:val="center"/>
          </w:tcPr>
          <w:p w14:paraId="42EAEE9B"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49D0971C"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6241EF1A"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25451839" w14:textId="77777777" w:rsidTr="00A50757">
        <w:trPr>
          <w:trHeight w:val="20"/>
        </w:trPr>
        <w:tc>
          <w:tcPr>
            <w:tcW w:w="3272" w:type="pct"/>
            <w:tcBorders>
              <w:top w:val="nil"/>
              <w:left w:val="nil"/>
              <w:bottom w:val="nil"/>
              <w:right w:val="nil"/>
            </w:tcBorders>
            <w:shd w:val="clear" w:color="auto" w:fill="auto"/>
            <w:vAlign w:val="center"/>
          </w:tcPr>
          <w:p w14:paraId="1311D16D" w14:textId="581BE5EA"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 xml:space="preserve">j. </w:t>
            </w:r>
            <w:r w:rsidRPr="004342F6">
              <w:rPr>
                <w:rFonts w:ascii="Arial" w:hAnsi="Arial" w:cs="Arial"/>
                <w:sz w:val="20"/>
              </w:rPr>
              <w:tab/>
              <w:t>Participating in the Fresh Fruit and Vegetable Program in SY 2018</w:t>
            </w:r>
            <w:r w:rsidR="009E1F21">
              <w:rPr>
                <w:rFonts w:ascii="Arial" w:hAnsi="Arial" w:cs="Arial"/>
                <w:sz w:val="20"/>
              </w:rPr>
              <w:t>-19</w:t>
            </w:r>
            <w:r w:rsidRPr="004342F6">
              <w:rPr>
                <w:rFonts w:ascii="Arial" w:hAnsi="Arial" w:cs="Arial"/>
                <w:sz w:val="20"/>
              </w:rPr>
              <w:t xml:space="preserve"> </w:t>
            </w:r>
          </w:p>
        </w:tc>
        <w:tc>
          <w:tcPr>
            <w:tcW w:w="576" w:type="pct"/>
            <w:tcBorders>
              <w:top w:val="nil"/>
              <w:left w:val="nil"/>
              <w:bottom w:val="nil"/>
              <w:right w:val="nil"/>
            </w:tcBorders>
            <w:shd w:val="clear" w:color="auto" w:fill="auto"/>
            <w:vAlign w:val="center"/>
          </w:tcPr>
          <w:p w14:paraId="2D9BEC8F"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auto"/>
          </w:tcPr>
          <w:p w14:paraId="51CEF8FF"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tcPr>
          <w:p w14:paraId="0C3340AE"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78458E0C" w14:textId="77777777" w:rsidTr="00A50757">
        <w:trPr>
          <w:trHeight w:val="20"/>
        </w:trPr>
        <w:tc>
          <w:tcPr>
            <w:tcW w:w="3272" w:type="pct"/>
            <w:tcBorders>
              <w:top w:val="nil"/>
              <w:left w:val="nil"/>
              <w:bottom w:val="nil"/>
              <w:right w:val="nil"/>
            </w:tcBorders>
            <w:shd w:val="clear" w:color="auto" w:fill="E8E8E8"/>
            <w:vAlign w:val="center"/>
          </w:tcPr>
          <w:p w14:paraId="66BF0158" w14:textId="77777777" w:rsidR="00A50757" w:rsidRPr="004342F6" w:rsidRDefault="00A50757" w:rsidP="00A50757">
            <w:pPr>
              <w:tabs>
                <w:tab w:val="left" w:pos="288"/>
              </w:tabs>
              <w:spacing w:before="60" w:after="60"/>
              <w:ind w:left="360" w:hanging="360"/>
              <w:jc w:val="left"/>
              <w:rPr>
                <w:rFonts w:ascii="Arial" w:hAnsi="Arial" w:cs="Arial"/>
                <w:sz w:val="20"/>
              </w:rPr>
            </w:pPr>
            <w:r w:rsidRPr="004342F6">
              <w:rPr>
                <w:rFonts w:ascii="Arial" w:hAnsi="Arial" w:cs="Arial"/>
                <w:sz w:val="20"/>
              </w:rPr>
              <w:t>k.</w:t>
            </w:r>
            <w:r w:rsidRPr="004342F6">
              <w:rPr>
                <w:rFonts w:ascii="Arial" w:hAnsi="Arial" w:cs="Arial"/>
                <w:sz w:val="20"/>
              </w:rPr>
              <w:tab/>
              <w:t>Other (</w:t>
            </w:r>
            <w:r w:rsidRPr="004342F6">
              <w:rPr>
                <w:rFonts w:ascii="Arial" w:hAnsi="Arial" w:cs="Arial"/>
                <w:i/>
                <w:sz w:val="20"/>
              </w:rPr>
              <w:t>Specify</w:t>
            </w:r>
            <w:r w:rsidRPr="004342F6">
              <w:rPr>
                <w:rFonts w:ascii="Arial" w:hAnsi="Arial" w:cs="Arial"/>
                <w:sz w:val="20"/>
              </w:rPr>
              <w:t>)</w:t>
            </w:r>
          </w:p>
        </w:tc>
        <w:tc>
          <w:tcPr>
            <w:tcW w:w="576" w:type="pct"/>
            <w:tcBorders>
              <w:top w:val="nil"/>
              <w:left w:val="nil"/>
              <w:bottom w:val="nil"/>
              <w:right w:val="nil"/>
            </w:tcBorders>
            <w:shd w:val="clear" w:color="auto" w:fill="E8E8E8"/>
            <w:vAlign w:val="center"/>
          </w:tcPr>
          <w:p w14:paraId="48A3877A"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44912C7C" w14:textId="77777777" w:rsidR="00A50757" w:rsidRPr="004342F6" w:rsidRDefault="00A50757" w:rsidP="00A50757">
            <w:pPr>
              <w:spacing w:before="60" w:after="60"/>
              <w:ind w:firstLine="24"/>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576" w:type="pct"/>
            <w:tcBorders>
              <w:top w:val="nil"/>
              <w:left w:val="nil"/>
              <w:bottom w:val="nil"/>
              <w:right w:val="nil"/>
            </w:tcBorders>
            <w:shd w:val="clear" w:color="auto" w:fill="E8E8E8"/>
          </w:tcPr>
          <w:p w14:paraId="106470BC" w14:textId="77777777" w:rsidR="00A50757" w:rsidRPr="004342F6" w:rsidRDefault="00A50757" w:rsidP="00A50757">
            <w:pPr>
              <w:spacing w:before="60" w:after="60"/>
              <w:ind w:firstLine="24"/>
              <w:jc w:val="center"/>
              <w:rPr>
                <w:rFonts w:ascii="Arial" w:hAnsi="Arial" w:cs="Arial"/>
                <w:sz w:val="12"/>
                <w:szCs w:val="12"/>
              </w:rPr>
            </w:pPr>
            <w:r w:rsidRPr="004342F6">
              <w:rPr>
                <w:rFonts w:ascii="Arial" w:hAnsi="Arial" w:cs="Arial"/>
                <w:sz w:val="12"/>
                <w:szCs w:val="12"/>
              </w:rPr>
              <w:t xml:space="preserve">n </w:t>
            </w:r>
            <w:r w:rsidRPr="004342F6">
              <w:rPr>
                <w:rFonts w:ascii="Arial" w:hAnsi="Arial" w:cs="Arial"/>
                <w:sz w:val="20"/>
              </w:rPr>
              <w:sym w:font="Wingdings" w:char="F06D"/>
            </w:r>
          </w:p>
        </w:tc>
      </w:tr>
      <w:tr w:rsidR="00A50757" w:rsidRPr="004342F6" w14:paraId="4C07C4AA" w14:textId="77777777" w:rsidTr="00A50757">
        <w:trPr>
          <w:trHeight w:val="468"/>
        </w:trPr>
        <w:tc>
          <w:tcPr>
            <w:tcW w:w="3272" w:type="pct"/>
            <w:tcBorders>
              <w:top w:val="nil"/>
              <w:left w:val="nil"/>
              <w:bottom w:val="nil"/>
              <w:right w:val="nil"/>
            </w:tcBorders>
            <w:shd w:val="clear" w:color="auto" w:fill="E8E8E8"/>
            <w:vAlign w:val="bottom"/>
          </w:tcPr>
          <w:p w14:paraId="1F675394" w14:textId="77777777" w:rsidR="00A50757" w:rsidRPr="004342F6" w:rsidRDefault="00A50757" w:rsidP="00A50757">
            <w:pPr>
              <w:tabs>
                <w:tab w:val="left" w:pos="288"/>
                <w:tab w:val="left" w:pos="3604"/>
              </w:tabs>
              <w:spacing w:before="60" w:after="60"/>
              <w:ind w:left="288" w:hanging="288"/>
              <w:rPr>
                <w:rFonts w:ascii="Arial" w:hAnsi="Arial" w:cs="Arial"/>
                <w:sz w:val="20"/>
              </w:rPr>
            </w:pPr>
            <w:r w:rsidRPr="004342F6">
              <w:rPr>
                <w:rFonts w:ascii="Arial" w:hAnsi="Arial" w:cs="Arial"/>
                <w:sz w:val="20"/>
              </w:rPr>
              <w:tab/>
            </w:r>
            <w:r w:rsidRPr="004342F6">
              <w:rPr>
                <w:noProof/>
              </w:rPr>
              <mc:AlternateContent>
                <mc:Choice Requires="wps">
                  <w:drawing>
                    <wp:inline distT="0" distB="0" distL="0" distR="0" wp14:anchorId="2C0C50E3" wp14:editId="6F87DA98">
                      <wp:extent cx="1834515" cy="182880"/>
                      <wp:effectExtent l="0" t="0" r="13335" b="26670"/>
                      <wp:docPr id="23462" name="Rectangle 234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B4DA405" id="Rectangle 23462"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">
                      <w10:anchorlock/>
                    </v:rect>
                  </w:pict>
                </mc:Fallback>
              </mc:AlternateContent>
            </w:r>
            <w:r w:rsidRPr="004342F6">
              <w:rPr>
                <w:rFonts w:ascii="Arial" w:hAnsi="Arial" w:cs="Arial"/>
                <w:sz w:val="20"/>
              </w:rPr>
              <w:tab/>
              <w:t>(STRING 250)</w:t>
            </w:r>
          </w:p>
        </w:tc>
        <w:tc>
          <w:tcPr>
            <w:tcW w:w="576" w:type="pct"/>
            <w:tcBorders>
              <w:top w:val="nil"/>
              <w:left w:val="nil"/>
              <w:bottom w:val="nil"/>
              <w:right w:val="nil"/>
            </w:tcBorders>
            <w:shd w:val="clear" w:color="auto" w:fill="E8E8E8"/>
            <w:vAlign w:val="center"/>
          </w:tcPr>
          <w:p w14:paraId="59FE19EC" w14:textId="77777777" w:rsidR="00A50757" w:rsidRPr="004342F6" w:rsidRDefault="00A50757" w:rsidP="00A50757">
            <w:pPr>
              <w:spacing w:before="60" w:after="60"/>
              <w:ind w:firstLine="24"/>
              <w:jc w:val="center"/>
              <w:rPr>
                <w:rFonts w:ascii="Arial" w:hAnsi="Arial" w:cs="Arial"/>
                <w:sz w:val="12"/>
                <w:szCs w:val="12"/>
              </w:rPr>
            </w:pPr>
          </w:p>
        </w:tc>
        <w:tc>
          <w:tcPr>
            <w:tcW w:w="576" w:type="pct"/>
            <w:tcBorders>
              <w:top w:val="nil"/>
              <w:left w:val="nil"/>
              <w:bottom w:val="nil"/>
              <w:right w:val="nil"/>
            </w:tcBorders>
            <w:shd w:val="clear" w:color="auto" w:fill="E8E8E8"/>
            <w:vAlign w:val="center"/>
          </w:tcPr>
          <w:p w14:paraId="043565AE" w14:textId="77777777" w:rsidR="00A50757" w:rsidRPr="004342F6" w:rsidRDefault="00A50757" w:rsidP="00A50757">
            <w:pPr>
              <w:spacing w:before="60" w:after="60"/>
              <w:ind w:firstLine="24"/>
              <w:jc w:val="center"/>
              <w:rPr>
                <w:rFonts w:ascii="Arial" w:hAnsi="Arial" w:cs="Arial"/>
                <w:sz w:val="12"/>
                <w:szCs w:val="12"/>
              </w:rPr>
            </w:pPr>
          </w:p>
        </w:tc>
        <w:tc>
          <w:tcPr>
            <w:tcW w:w="576" w:type="pct"/>
            <w:tcBorders>
              <w:top w:val="nil"/>
              <w:left w:val="nil"/>
              <w:bottom w:val="nil"/>
              <w:right w:val="nil"/>
            </w:tcBorders>
            <w:shd w:val="clear" w:color="auto" w:fill="E8E8E8"/>
          </w:tcPr>
          <w:p w14:paraId="0F8A69C1" w14:textId="77777777" w:rsidR="00A50757" w:rsidRPr="004342F6" w:rsidRDefault="00A50757" w:rsidP="00A50757">
            <w:pPr>
              <w:spacing w:before="60" w:after="60"/>
              <w:ind w:firstLine="24"/>
              <w:jc w:val="center"/>
              <w:rPr>
                <w:rFonts w:ascii="Arial" w:hAnsi="Arial" w:cs="Arial"/>
                <w:sz w:val="12"/>
                <w:szCs w:val="12"/>
              </w:rPr>
            </w:pPr>
          </w:p>
        </w:tc>
      </w:tr>
    </w:tbl>
    <w:p w14:paraId="61108665" w14:textId="77777777" w:rsidR="00A50757" w:rsidRPr="004342F6" w:rsidRDefault="00A50757" w:rsidP="0082465D">
      <w:pPr>
        <w:pStyle w:val="INTRO"/>
      </w:pPr>
    </w:p>
    <w:p w14:paraId="5200CC53" w14:textId="77777777" w:rsidR="00A50757" w:rsidRPr="004342F6" w:rsidRDefault="00A50757">
      <w:pPr>
        <w:tabs>
          <w:tab w:val="clear" w:pos="432"/>
        </w:tabs>
        <w:spacing w:before="0" w:after="200" w:line="276" w:lineRule="auto"/>
        <w:ind w:firstLine="0"/>
        <w:jc w:val="left"/>
        <w:rPr>
          <w:rFonts w:ascii="Arial" w:hAnsi="Arial"/>
          <w:b/>
          <w:sz w:val="20"/>
          <w:szCs w:val="24"/>
        </w:rPr>
      </w:pPr>
      <w:r w:rsidRPr="004342F6">
        <w:br w:type="page"/>
      </w:r>
    </w:p>
    <w:p w14:paraId="03AB5AC2" w14:textId="77777777" w:rsidR="0082465D" w:rsidRPr="004342F6" w:rsidRDefault="0082465D" w:rsidP="0082465D">
      <w:pPr>
        <w:pStyle w:val="INTRO"/>
      </w:pPr>
      <w:r w:rsidRPr="004342F6">
        <w:t xml:space="preserve">These next questions are about the types and amounts of </w:t>
      </w:r>
      <w:r w:rsidRPr="004342F6">
        <w:rPr>
          <w:u w:val="single"/>
        </w:rPr>
        <w:t>milk</w:t>
      </w:r>
      <w:r w:rsidRPr="004342F6">
        <w:t xml:space="preserve"> that your SFA offers for </w:t>
      </w:r>
      <w:r w:rsidRPr="004342F6">
        <w:rPr>
          <w:u w:val="single"/>
        </w:rPr>
        <w:t>school breakfasts and lunches</w:t>
      </w:r>
      <w:r w:rsidRPr="004342F6">
        <w:t xml:space="preserve">. </w:t>
      </w:r>
    </w:p>
    <w:p w14:paraId="5FC56658" w14:textId="41502450" w:rsidR="0082465D" w:rsidRPr="004342F6" w:rsidRDefault="0082465D" w:rsidP="0082465D">
      <w:pPr>
        <w:pStyle w:val="QUESTIONTEXT"/>
      </w:pPr>
      <w:r w:rsidRPr="004342F6">
        <w:t>5.</w:t>
      </w:r>
      <w:r w:rsidR="0009111C" w:rsidRPr="004342F6">
        <w:rPr>
          <w:rFonts w:eastAsia="Calibri"/>
          <w:noProof/>
        </w:rPr>
        <mc:AlternateContent>
          <mc:Choice Requires="wps">
            <w:drawing>
              <wp:anchor distT="0" distB="0" distL="114300" distR="114300" simplePos="0" relativeHeight="252039525" behindDoc="0" locked="0" layoutInCell="1" allowOverlap="1" wp14:anchorId="49D9FA05" wp14:editId="4A5974F2">
                <wp:simplePos x="0" y="0"/>
                <wp:positionH relativeFrom="margin">
                  <wp:posOffset>-109182</wp:posOffset>
                </wp:positionH>
                <wp:positionV relativeFrom="paragraph">
                  <wp:posOffset>491272</wp:posOffset>
                </wp:positionV>
                <wp:extent cx="327546" cy="493294"/>
                <wp:effectExtent l="0" t="0" r="0" b="2540"/>
                <wp:wrapNone/>
                <wp:docPr id="23463" name="Text Box 23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546" cy="493294"/>
                        </a:xfrm>
                        <a:prstGeom prst="rect">
                          <a:avLst/>
                        </a:prstGeom>
                        <a:noFill/>
                        <a:ln>
                          <a:noFill/>
                        </a:ln>
                        <a:extLst/>
                      </wps:spPr>
                      <wps:txbx>
                        <w:txbxContent>
                          <w:p w14:paraId="136E882E" w14:textId="77777777" w:rsidR="005961C2" w:rsidRPr="002642D7" w:rsidRDefault="005961C2" w:rsidP="0082465D">
                            <w:pPr>
                              <w:pStyle w:val="SourceVariable"/>
                            </w:pPr>
                            <w:r>
                              <w:t xml:space="preserve">NEW </w:t>
                            </w:r>
                          </w:p>
                          <w:p w14:paraId="126AF926"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63" o:spid="_x0000_s1126" type="#_x0000_t202" style="position:absolute;left:0;text-align:left;margin-left:-8.6pt;margin-top:38.7pt;width:25.8pt;height:38.85pt;z-index:2520395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" filled="f" stroked="f">
                <v:textbox>
                  <w:txbxContent>
                    <w:p w14:paraId="136E882E" w14:textId="77777777" w:rsidR="005961C2" w:rsidRPr="002642D7" w:rsidRDefault="005961C2" w:rsidP="0082465D">
                      <w:pPr>
                        <w:pStyle w:val="SourceVariable"/>
                      </w:pPr>
                      <w:r>
                        <w:t xml:space="preserve">NEW </w:t>
                      </w:r>
                    </w:p>
                    <w:p w14:paraId="126AF926" w14:textId="77777777" w:rsidR="005961C2" w:rsidRPr="00D31659" w:rsidRDefault="005961C2" w:rsidP="0082465D">
                      <w:pPr>
                        <w:pStyle w:val="SourceVariable"/>
                      </w:pPr>
                    </w:p>
                  </w:txbxContent>
                </v:textbox>
                <w10:wrap anchorx="margin"/>
              </v:shape>
            </w:pict>
          </mc:Fallback>
        </mc:AlternateContent>
      </w:r>
      <w:r w:rsidR="0009111C" w:rsidRPr="004342F6">
        <w:t xml:space="preserve">17  </w:t>
      </w:r>
      <w:r w:rsidRPr="004342F6">
        <w:tab/>
        <w:t xml:space="preserve">Which of the following types of milk does your SFA offer through SBP or NSLP in </w:t>
      </w:r>
      <w:r w:rsidR="001A66DF" w:rsidRPr="004342F6">
        <w:t>SY 2018</w:t>
      </w:r>
      <w:r w:rsidR="009E1F21">
        <w:t>-19</w:t>
      </w:r>
      <w:r w:rsidRPr="004342F6">
        <w:t xml:space="preserve">? If your SFA does not offer a type of milk, then mark “not offered.” </w:t>
      </w:r>
    </w:p>
    <w:tbl>
      <w:tblPr>
        <w:tblW w:w="4787"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1"/>
        <w:gridCol w:w="1503"/>
        <w:gridCol w:w="1579"/>
        <w:gridCol w:w="1224"/>
      </w:tblGrid>
      <w:tr w:rsidR="0082465D" w:rsidRPr="004342F6" w14:paraId="41CD93B7" w14:textId="77777777" w:rsidTr="00C204EB">
        <w:trPr>
          <w:cantSplit/>
        </w:trPr>
        <w:tc>
          <w:tcPr>
            <w:tcW w:w="2897" w:type="pct"/>
            <w:tcBorders>
              <w:top w:val="nil"/>
              <w:left w:val="nil"/>
              <w:bottom w:val="nil"/>
              <w:right w:val="nil"/>
            </w:tcBorders>
            <w:vAlign w:val="bottom"/>
          </w:tcPr>
          <w:p w14:paraId="32F41BB5" w14:textId="77777777" w:rsidR="0082465D" w:rsidRPr="004342F6" w:rsidRDefault="0082465D" w:rsidP="00BE0BB4">
            <w:pPr>
              <w:widowControl w:val="0"/>
              <w:tabs>
                <w:tab w:val="left" w:pos="550"/>
              </w:tabs>
              <w:autoSpaceDE w:val="0"/>
              <w:autoSpaceDN w:val="0"/>
              <w:adjustRightInd w:val="0"/>
              <w:spacing w:after="0" w:line="276" w:lineRule="auto"/>
              <w:rPr>
                <w:rFonts w:ascii="Arial" w:hAnsi="Arial" w:cs="Arial"/>
                <w:bCs/>
                <w:sz w:val="20"/>
              </w:rPr>
            </w:pPr>
          </w:p>
        </w:tc>
        <w:tc>
          <w:tcPr>
            <w:tcW w:w="2103" w:type="pct"/>
            <w:gridSpan w:val="3"/>
            <w:tcBorders>
              <w:top w:val="nil"/>
              <w:left w:val="nil"/>
              <w:bottom w:val="single" w:sz="4" w:space="0" w:color="auto"/>
              <w:right w:val="nil"/>
            </w:tcBorders>
            <w:vAlign w:val="bottom"/>
          </w:tcPr>
          <w:p w14:paraId="59D7AB25" w14:textId="77777777" w:rsidR="0082465D" w:rsidRPr="004342F6" w:rsidRDefault="0082465D" w:rsidP="00A9623A">
            <w:pPr>
              <w:pStyle w:val="Selectonemultipletable"/>
              <w:rPr>
                <w:rFonts w:eastAsia="Calibri"/>
                <w:sz w:val="18"/>
              </w:rPr>
            </w:pPr>
            <w:r w:rsidRPr="004342F6">
              <w:rPr>
                <w:rFonts w:eastAsia="Calibri"/>
              </w:rPr>
              <w:t xml:space="preserve">Select </w:t>
            </w:r>
            <w:r w:rsidR="00A9623A" w:rsidRPr="004342F6">
              <w:rPr>
                <w:rFonts w:eastAsia="Calibri"/>
              </w:rPr>
              <w:t>all that apply</w:t>
            </w:r>
          </w:p>
        </w:tc>
      </w:tr>
      <w:tr w:rsidR="0082465D" w:rsidRPr="004342F6" w14:paraId="28FE2264" w14:textId="77777777" w:rsidTr="00C204EB">
        <w:trPr>
          <w:cantSplit/>
        </w:trPr>
        <w:tc>
          <w:tcPr>
            <w:tcW w:w="2897" w:type="pct"/>
            <w:tcBorders>
              <w:top w:val="nil"/>
              <w:left w:val="nil"/>
              <w:bottom w:val="nil"/>
              <w:right w:val="single" w:sz="4" w:space="0" w:color="auto"/>
            </w:tcBorders>
            <w:vAlign w:val="bottom"/>
          </w:tcPr>
          <w:p w14:paraId="06A8B531" w14:textId="77777777" w:rsidR="0082465D" w:rsidRPr="004342F6" w:rsidRDefault="0082465D" w:rsidP="00BE0BB4">
            <w:pPr>
              <w:widowControl w:val="0"/>
              <w:tabs>
                <w:tab w:val="left" w:pos="550"/>
              </w:tabs>
              <w:autoSpaceDE w:val="0"/>
              <w:autoSpaceDN w:val="0"/>
              <w:adjustRightInd w:val="0"/>
              <w:spacing w:after="0" w:line="276" w:lineRule="auto"/>
              <w:rPr>
                <w:rFonts w:ascii="Arial" w:hAnsi="Arial" w:cs="Arial"/>
                <w:bCs/>
                <w:sz w:val="20"/>
              </w:rPr>
            </w:pPr>
          </w:p>
        </w:tc>
        <w:tc>
          <w:tcPr>
            <w:tcW w:w="734" w:type="pct"/>
            <w:tcBorders>
              <w:top w:val="single" w:sz="4" w:space="0" w:color="auto"/>
              <w:left w:val="single" w:sz="4" w:space="0" w:color="auto"/>
              <w:bottom w:val="single" w:sz="4" w:space="0" w:color="auto"/>
              <w:right w:val="single" w:sz="4" w:space="0" w:color="auto"/>
            </w:tcBorders>
            <w:vAlign w:val="bottom"/>
          </w:tcPr>
          <w:p w14:paraId="113BC6E3" w14:textId="77777777" w:rsidR="0082465D" w:rsidRPr="004342F6" w:rsidRDefault="0082465D" w:rsidP="00BE0BB4">
            <w:pPr>
              <w:pStyle w:val="TableHeader-CENTERnarrow"/>
            </w:pPr>
            <w:r w:rsidRPr="004342F6">
              <w:t>OFFERED THROUGH SBP</w:t>
            </w:r>
          </w:p>
        </w:tc>
        <w:tc>
          <w:tcPr>
            <w:tcW w:w="771" w:type="pct"/>
            <w:tcBorders>
              <w:top w:val="single" w:sz="4" w:space="0" w:color="auto"/>
              <w:left w:val="single" w:sz="4" w:space="0" w:color="auto"/>
              <w:bottom w:val="single" w:sz="4" w:space="0" w:color="auto"/>
              <w:right w:val="single" w:sz="4" w:space="0" w:color="auto"/>
            </w:tcBorders>
            <w:vAlign w:val="bottom"/>
          </w:tcPr>
          <w:p w14:paraId="3D499AC7" w14:textId="77777777" w:rsidR="0082465D" w:rsidRPr="004342F6" w:rsidRDefault="0082465D" w:rsidP="00BE0BB4">
            <w:pPr>
              <w:pStyle w:val="TableHeader-CENTERnarrow"/>
            </w:pPr>
            <w:r w:rsidRPr="004342F6">
              <w:t>OFFERED THROUGH NSLP</w:t>
            </w:r>
          </w:p>
        </w:tc>
        <w:tc>
          <w:tcPr>
            <w:tcW w:w="598" w:type="pct"/>
            <w:tcBorders>
              <w:top w:val="single" w:sz="4" w:space="0" w:color="auto"/>
              <w:left w:val="single" w:sz="4" w:space="0" w:color="auto"/>
              <w:bottom w:val="single" w:sz="4" w:space="0" w:color="auto"/>
              <w:right w:val="single" w:sz="4" w:space="0" w:color="auto"/>
            </w:tcBorders>
            <w:vAlign w:val="bottom"/>
          </w:tcPr>
          <w:p w14:paraId="4BC3937E" w14:textId="77777777" w:rsidR="0082465D" w:rsidRPr="004342F6" w:rsidRDefault="0082465D" w:rsidP="00BE0BB4">
            <w:pPr>
              <w:pStyle w:val="TableHeader-CENTERnarrow"/>
            </w:pPr>
            <w:r w:rsidRPr="004342F6">
              <w:t xml:space="preserve">NOT OFFERED </w:t>
            </w:r>
            <w:r w:rsidR="00A9623A" w:rsidRPr="004342F6">
              <w:t>AT ALL</w:t>
            </w:r>
          </w:p>
        </w:tc>
      </w:tr>
      <w:tr w:rsidR="00C17A00" w:rsidRPr="004342F6" w14:paraId="7C9083A1" w14:textId="77777777" w:rsidTr="00B26AFC">
        <w:trPr>
          <w:cantSplit/>
        </w:trPr>
        <w:tc>
          <w:tcPr>
            <w:tcW w:w="2897" w:type="pct"/>
            <w:tcBorders>
              <w:top w:val="nil"/>
              <w:left w:val="nil"/>
              <w:bottom w:val="nil"/>
              <w:right w:val="nil"/>
            </w:tcBorders>
            <w:shd w:val="clear" w:color="auto" w:fill="E8E8E8"/>
            <w:vAlign w:val="center"/>
          </w:tcPr>
          <w:p w14:paraId="387A1319"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a.</w:t>
            </w:r>
            <w:r w:rsidRPr="004342F6">
              <w:rPr>
                <w:rFonts w:ascii="Arial" w:hAnsi="Arial" w:cs="Arial"/>
                <w:sz w:val="20"/>
              </w:rPr>
              <w:tab/>
              <w:t>Whole white milk</w:t>
            </w:r>
          </w:p>
        </w:tc>
        <w:tc>
          <w:tcPr>
            <w:tcW w:w="734" w:type="pct"/>
            <w:tcBorders>
              <w:top w:val="single" w:sz="4" w:space="0" w:color="auto"/>
              <w:left w:val="nil"/>
              <w:bottom w:val="nil"/>
              <w:right w:val="nil"/>
            </w:tcBorders>
            <w:shd w:val="clear" w:color="auto" w:fill="E8E8E8"/>
            <w:vAlign w:val="center"/>
          </w:tcPr>
          <w:p w14:paraId="3E3B6579" w14:textId="77777777" w:rsidR="00C17A00" w:rsidRPr="004342F6" w:rsidRDefault="00C17A00"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00B26AFC" w:rsidRPr="004342F6">
              <w:sym w:font="Wingdings" w:char="F06F"/>
            </w:r>
          </w:p>
        </w:tc>
        <w:tc>
          <w:tcPr>
            <w:tcW w:w="771" w:type="pct"/>
            <w:tcBorders>
              <w:top w:val="single" w:sz="4" w:space="0" w:color="auto"/>
              <w:left w:val="nil"/>
              <w:bottom w:val="nil"/>
              <w:right w:val="nil"/>
            </w:tcBorders>
            <w:shd w:val="clear" w:color="auto" w:fill="E8E8E8"/>
            <w:vAlign w:val="center"/>
          </w:tcPr>
          <w:p w14:paraId="07B0A010" w14:textId="77777777" w:rsidR="00C17A00" w:rsidRPr="004342F6" w:rsidRDefault="00C17A00" w:rsidP="00B26AFC">
            <w:pPr>
              <w:widowControl w:val="0"/>
              <w:tabs>
                <w:tab w:val="left" w:pos="720"/>
              </w:tabs>
              <w:autoSpaceDE w:val="0"/>
              <w:autoSpaceDN w:val="0"/>
              <w:adjustRightInd w:val="0"/>
              <w:spacing w:before="60" w:after="60"/>
              <w:ind w:firstLine="0"/>
              <w:jc w:val="center"/>
              <w:rPr>
                <w:rFonts w:ascii="Arial" w:hAnsi="Arial" w:cs="Arial"/>
                <w:b/>
                <w:caps/>
                <w:sz w:val="20"/>
              </w:rPr>
            </w:pPr>
            <w:r w:rsidRPr="004342F6">
              <w:rPr>
                <w:rFonts w:ascii="Arial" w:hAnsi="Arial" w:cs="Arial"/>
                <w:sz w:val="12"/>
                <w:szCs w:val="12"/>
              </w:rPr>
              <w:t xml:space="preserve">2 </w:t>
            </w:r>
            <w:r w:rsidR="00B26AFC" w:rsidRPr="004342F6">
              <w:rPr>
                <w:rFonts w:ascii="Arial" w:hAnsi="Arial" w:cs="Arial"/>
                <w:sz w:val="20"/>
              </w:rPr>
              <w:sym w:font="Wingdings" w:char="F06F"/>
            </w:r>
          </w:p>
        </w:tc>
        <w:tc>
          <w:tcPr>
            <w:tcW w:w="598" w:type="pct"/>
            <w:tcBorders>
              <w:top w:val="single" w:sz="4" w:space="0" w:color="auto"/>
              <w:left w:val="nil"/>
              <w:bottom w:val="nil"/>
              <w:right w:val="nil"/>
            </w:tcBorders>
            <w:shd w:val="clear" w:color="auto" w:fill="E8E8E8"/>
            <w:vAlign w:val="center"/>
          </w:tcPr>
          <w:p w14:paraId="1DF935C5" w14:textId="77777777" w:rsidR="00C17A00" w:rsidRPr="004342F6" w:rsidRDefault="00C17A00" w:rsidP="00B26AFC">
            <w:pPr>
              <w:widowControl w:val="0"/>
              <w:tabs>
                <w:tab w:val="left" w:pos="720"/>
              </w:tabs>
              <w:autoSpaceDE w:val="0"/>
              <w:autoSpaceDN w:val="0"/>
              <w:adjustRightInd w:val="0"/>
              <w:spacing w:before="60" w:after="60"/>
              <w:ind w:firstLine="0"/>
              <w:jc w:val="center"/>
              <w:rPr>
                <w:rFonts w:ascii="Arial" w:hAnsi="Arial" w:cs="Arial"/>
                <w:sz w:val="20"/>
              </w:rPr>
            </w:pPr>
            <w:r w:rsidRPr="004342F6">
              <w:rPr>
                <w:rFonts w:ascii="Arial" w:hAnsi="Arial" w:cs="Arial"/>
                <w:sz w:val="12"/>
                <w:szCs w:val="12"/>
              </w:rPr>
              <w:t xml:space="preserve">0 </w:t>
            </w:r>
            <w:r w:rsidR="00B26AFC" w:rsidRPr="004342F6">
              <w:rPr>
                <w:rFonts w:ascii="Arial" w:hAnsi="Arial" w:cs="Arial"/>
                <w:sz w:val="20"/>
              </w:rPr>
              <w:sym w:font="Wingdings" w:char="F06F"/>
            </w:r>
          </w:p>
        </w:tc>
      </w:tr>
      <w:tr w:rsidR="00B26AFC" w:rsidRPr="004342F6" w14:paraId="40F1199E" w14:textId="77777777" w:rsidTr="00915E52">
        <w:trPr>
          <w:cantSplit/>
        </w:trPr>
        <w:tc>
          <w:tcPr>
            <w:tcW w:w="2897" w:type="pct"/>
            <w:tcBorders>
              <w:top w:val="nil"/>
              <w:left w:val="nil"/>
              <w:bottom w:val="nil"/>
              <w:right w:val="nil"/>
            </w:tcBorders>
            <w:shd w:val="clear" w:color="auto" w:fill="auto"/>
            <w:vAlign w:val="center"/>
          </w:tcPr>
          <w:p w14:paraId="4F16B91D" w14:textId="77777777" w:rsidR="00B26AFC" w:rsidRPr="004342F6" w:rsidRDefault="00B26AFC" w:rsidP="00B26AFC">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b.</w:t>
            </w:r>
            <w:r w:rsidRPr="004342F6">
              <w:rPr>
                <w:rFonts w:ascii="Arial" w:hAnsi="Arial" w:cs="Arial"/>
                <w:sz w:val="20"/>
              </w:rPr>
              <w:tab/>
              <w:t>Reduced-fat (2%) white milk</w:t>
            </w:r>
          </w:p>
        </w:tc>
        <w:tc>
          <w:tcPr>
            <w:tcW w:w="734" w:type="pct"/>
            <w:tcBorders>
              <w:top w:val="nil"/>
              <w:left w:val="nil"/>
              <w:bottom w:val="nil"/>
              <w:right w:val="nil"/>
            </w:tcBorders>
            <w:shd w:val="clear" w:color="auto" w:fill="auto"/>
            <w:vAlign w:val="center"/>
          </w:tcPr>
          <w:p w14:paraId="35C870AB"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sym w:font="Wingdings" w:char="F06F"/>
            </w:r>
          </w:p>
        </w:tc>
        <w:tc>
          <w:tcPr>
            <w:tcW w:w="771" w:type="pct"/>
            <w:tcBorders>
              <w:top w:val="nil"/>
              <w:left w:val="nil"/>
              <w:bottom w:val="nil"/>
              <w:right w:val="nil"/>
            </w:tcBorders>
            <w:shd w:val="clear" w:color="auto" w:fill="auto"/>
            <w:vAlign w:val="center"/>
          </w:tcPr>
          <w:p w14:paraId="65970F82"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598" w:type="pct"/>
            <w:tcBorders>
              <w:top w:val="nil"/>
              <w:left w:val="nil"/>
              <w:bottom w:val="nil"/>
              <w:right w:val="nil"/>
            </w:tcBorders>
            <w:shd w:val="clear" w:color="auto" w:fill="auto"/>
            <w:vAlign w:val="center"/>
          </w:tcPr>
          <w:p w14:paraId="6F3AE1B0"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B26AFC" w:rsidRPr="004342F6" w14:paraId="1238EA84" w14:textId="77777777" w:rsidTr="00915E52">
        <w:trPr>
          <w:cantSplit/>
        </w:trPr>
        <w:tc>
          <w:tcPr>
            <w:tcW w:w="2897" w:type="pct"/>
            <w:tcBorders>
              <w:top w:val="nil"/>
              <w:left w:val="nil"/>
              <w:bottom w:val="nil"/>
              <w:right w:val="nil"/>
            </w:tcBorders>
            <w:shd w:val="clear" w:color="auto" w:fill="E8E8E8"/>
            <w:vAlign w:val="center"/>
          </w:tcPr>
          <w:p w14:paraId="7C70A5D3" w14:textId="77777777" w:rsidR="00B26AFC" w:rsidRPr="004342F6" w:rsidRDefault="00B26AFC" w:rsidP="00B26AFC">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 xml:space="preserve">c. </w:t>
            </w:r>
            <w:r w:rsidRPr="004342F6">
              <w:rPr>
                <w:rFonts w:ascii="Arial" w:hAnsi="Arial" w:cs="Arial"/>
                <w:sz w:val="20"/>
              </w:rPr>
              <w:tab/>
              <w:t>Low-fat (1% or 0.5%) white milk</w:t>
            </w:r>
          </w:p>
        </w:tc>
        <w:tc>
          <w:tcPr>
            <w:tcW w:w="734" w:type="pct"/>
            <w:tcBorders>
              <w:top w:val="nil"/>
              <w:left w:val="nil"/>
              <w:bottom w:val="nil"/>
              <w:right w:val="nil"/>
            </w:tcBorders>
            <w:shd w:val="clear" w:color="auto" w:fill="E8E8E8"/>
            <w:vAlign w:val="center"/>
          </w:tcPr>
          <w:p w14:paraId="08969148"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sym w:font="Wingdings" w:char="F06F"/>
            </w:r>
          </w:p>
        </w:tc>
        <w:tc>
          <w:tcPr>
            <w:tcW w:w="771" w:type="pct"/>
            <w:tcBorders>
              <w:top w:val="nil"/>
              <w:left w:val="nil"/>
              <w:bottom w:val="nil"/>
              <w:right w:val="nil"/>
            </w:tcBorders>
            <w:shd w:val="clear" w:color="auto" w:fill="E8E8E8"/>
            <w:vAlign w:val="center"/>
          </w:tcPr>
          <w:p w14:paraId="135033ED"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598" w:type="pct"/>
            <w:tcBorders>
              <w:top w:val="nil"/>
              <w:left w:val="nil"/>
              <w:bottom w:val="nil"/>
              <w:right w:val="nil"/>
            </w:tcBorders>
            <w:shd w:val="clear" w:color="auto" w:fill="E8E8E8"/>
            <w:vAlign w:val="center"/>
          </w:tcPr>
          <w:p w14:paraId="06E4CA7E"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B26AFC" w:rsidRPr="004342F6" w14:paraId="4B436D29" w14:textId="77777777" w:rsidTr="00915E52">
        <w:trPr>
          <w:cantSplit/>
        </w:trPr>
        <w:tc>
          <w:tcPr>
            <w:tcW w:w="2897" w:type="pct"/>
            <w:tcBorders>
              <w:top w:val="nil"/>
              <w:left w:val="nil"/>
              <w:bottom w:val="nil"/>
              <w:right w:val="nil"/>
            </w:tcBorders>
            <w:shd w:val="clear" w:color="auto" w:fill="auto"/>
            <w:vAlign w:val="center"/>
          </w:tcPr>
          <w:p w14:paraId="2C8979E9" w14:textId="77777777" w:rsidR="00B26AFC" w:rsidRPr="004342F6" w:rsidRDefault="00B26AFC" w:rsidP="00B26AFC">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 xml:space="preserve">d. </w:t>
            </w:r>
            <w:r w:rsidRPr="004342F6">
              <w:rPr>
                <w:rFonts w:ascii="Arial" w:hAnsi="Arial" w:cs="Arial"/>
                <w:sz w:val="20"/>
              </w:rPr>
              <w:tab/>
              <w:t>Fat-free/skim white milk</w:t>
            </w:r>
          </w:p>
        </w:tc>
        <w:tc>
          <w:tcPr>
            <w:tcW w:w="734" w:type="pct"/>
            <w:tcBorders>
              <w:top w:val="nil"/>
              <w:left w:val="nil"/>
              <w:bottom w:val="nil"/>
              <w:right w:val="nil"/>
            </w:tcBorders>
            <w:shd w:val="clear" w:color="auto" w:fill="auto"/>
            <w:vAlign w:val="center"/>
          </w:tcPr>
          <w:p w14:paraId="31169CB6"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sym w:font="Wingdings" w:char="F06F"/>
            </w:r>
          </w:p>
        </w:tc>
        <w:tc>
          <w:tcPr>
            <w:tcW w:w="771" w:type="pct"/>
            <w:tcBorders>
              <w:top w:val="nil"/>
              <w:left w:val="nil"/>
              <w:bottom w:val="nil"/>
              <w:right w:val="nil"/>
            </w:tcBorders>
            <w:shd w:val="clear" w:color="auto" w:fill="auto"/>
            <w:vAlign w:val="center"/>
          </w:tcPr>
          <w:p w14:paraId="4B86CD61"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b/>
                <w:caps/>
                <w:sz w:val="20"/>
              </w:rPr>
            </w:pPr>
            <w:r w:rsidRPr="004342F6">
              <w:rPr>
                <w:rFonts w:ascii="Arial" w:hAnsi="Arial" w:cs="Arial"/>
                <w:sz w:val="12"/>
                <w:szCs w:val="12"/>
              </w:rPr>
              <w:t xml:space="preserve">2 </w:t>
            </w:r>
            <w:r w:rsidRPr="004342F6">
              <w:rPr>
                <w:rFonts w:ascii="Arial" w:hAnsi="Arial" w:cs="Arial"/>
                <w:sz w:val="20"/>
              </w:rPr>
              <w:sym w:font="Wingdings" w:char="F06F"/>
            </w:r>
          </w:p>
        </w:tc>
        <w:tc>
          <w:tcPr>
            <w:tcW w:w="598" w:type="pct"/>
            <w:tcBorders>
              <w:top w:val="nil"/>
              <w:left w:val="nil"/>
              <w:bottom w:val="nil"/>
              <w:right w:val="nil"/>
            </w:tcBorders>
            <w:shd w:val="clear" w:color="auto" w:fill="auto"/>
            <w:vAlign w:val="center"/>
          </w:tcPr>
          <w:p w14:paraId="0D81E539"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20"/>
              </w:rPr>
            </w:pPr>
            <w:r w:rsidRPr="004342F6">
              <w:rPr>
                <w:rFonts w:ascii="Arial" w:hAnsi="Arial" w:cs="Arial"/>
                <w:sz w:val="12"/>
                <w:szCs w:val="12"/>
              </w:rPr>
              <w:t xml:space="preserve">0 </w:t>
            </w:r>
            <w:r w:rsidRPr="004342F6">
              <w:rPr>
                <w:rFonts w:ascii="Arial" w:hAnsi="Arial" w:cs="Arial"/>
                <w:sz w:val="20"/>
              </w:rPr>
              <w:sym w:font="Wingdings" w:char="F06F"/>
            </w:r>
          </w:p>
        </w:tc>
      </w:tr>
      <w:tr w:rsidR="00B26AFC" w:rsidRPr="004342F6" w14:paraId="4B290CC5" w14:textId="77777777" w:rsidTr="00915E52">
        <w:trPr>
          <w:cantSplit/>
        </w:trPr>
        <w:tc>
          <w:tcPr>
            <w:tcW w:w="2897" w:type="pct"/>
            <w:tcBorders>
              <w:top w:val="nil"/>
              <w:left w:val="nil"/>
              <w:bottom w:val="nil"/>
              <w:right w:val="nil"/>
            </w:tcBorders>
            <w:shd w:val="clear" w:color="auto" w:fill="E8E8E8"/>
            <w:vAlign w:val="center"/>
          </w:tcPr>
          <w:p w14:paraId="74BF933C" w14:textId="77777777" w:rsidR="00B26AFC" w:rsidRPr="004342F6" w:rsidRDefault="00B26AFC" w:rsidP="00B26AFC">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e.</w:t>
            </w:r>
            <w:r w:rsidRPr="004342F6">
              <w:rPr>
                <w:rFonts w:ascii="Arial" w:hAnsi="Arial" w:cs="Arial"/>
                <w:sz w:val="20"/>
              </w:rPr>
              <w:tab/>
              <w:t>Reduced-fat (2%) flavored milk</w:t>
            </w:r>
          </w:p>
        </w:tc>
        <w:tc>
          <w:tcPr>
            <w:tcW w:w="734" w:type="pct"/>
            <w:tcBorders>
              <w:top w:val="nil"/>
              <w:left w:val="nil"/>
              <w:bottom w:val="nil"/>
              <w:right w:val="nil"/>
            </w:tcBorders>
            <w:shd w:val="clear" w:color="auto" w:fill="E8E8E8"/>
            <w:vAlign w:val="center"/>
          </w:tcPr>
          <w:p w14:paraId="748060BA"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sym w:font="Wingdings" w:char="F06F"/>
            </w:r>
          </w:p>
        </w:tc>
        <w:tc>
          <w:tcPr>
            <w:tcW w:w="771" w:type="pct"/>
            <w:tcBorders>
              <w:top w:val="nil"/>
              <w:left w:val="nil"/>
              <w:bottom w:val="nil"/>
              <w:right w:val="nil"/>
            </w:tcBorders>
            <w:shd w:val="clear" w:color="auto" w:fill="E8E8E8"/>
            <w:vAlign w:val="center"/>
          </w:tcPr>
          <w:p w14:paraId="7C0BAA31"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598" w:type="pct"/>
            <w:tcBorders>
              <w:top w:val="nil"/>
              <w:left w:val="nil"/>
              <w:bottom w:val="nil"/>
              <w:right w:val="nil"/>
            </w:tcBorders>
            <w:shd w:val="clear" w:color="auto" w:fill="E8E8E8"/>
            <w:vAlign w:val="center"/>
          </w:tcPr>
          <w:p w14:paraId="668D05EC"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B26AFC" w:rsidRPr="004342F6" w14:paraId="13A6B802" w14:textId="77777777" w:rsidTr="00915E52">
        <w:trPr>
          <w:cantSplit/>
        </w:trPr>
        <w:tc>
          <w:tcPr>
            <w:tcW w:w="2897" w:type="pct"/>
            <w:tcBorders>
              <w:top w:val="nil"/>
              <w:left w:val="nil"/>
              <w:bottom w:val="nil"/>
              <w:right w:val="nil"/>
            </w:tcBorders>
            <w:shd w:val="clear" w:color="auto" w:fill="auto"/>
            <w:vAlign w:val="center"/>
          </w:tcPr>
          <w:p w14:paraId="00DBB9D6" w14:textId="77777777" w:rsidR="00B26AFC" w:rsidRPr="004342F6" w:rsidRDefault="00B26AFC" w:rsidP="008F48CA">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 xml:space="preserve">f. </w:t>
            </w:r>
            <w:r w:rsidRPr="004342F6">
              <w:rPr>
                <w:rFonts w:ascii="Arial" w:hAnsi="Arial" w:cs="Arial"/>
                <w:sz w:val="20"/>
              </w:rPr>
              <w:tab/>
              <w:t>Low-fat (1% or 0.5%) flavored milk</w:t>
            </w:r>
          </w:p>
        </w:tc>
        <w:tc>
          <w:tcPr>
            <w:tcW w:w="734" w:type="pct"/>
            <w:tcBorders>
              <w:top w:val="nil"/>
              <w:left w:val="nil"/>
              <w:bottom w:val="nil"/>
              <w:right w:val="nil"/>
            </w:tcBorders>
            <w:shd w:val="clear" w:color="auto" w:fill="auto"/>
            <w:vAlign w:val="center"/>
          </w:tcPr>
          <w:p w14:paraId="0874F92C"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sym w:font="Wingdings" w:char="F06F"/>
            </w:r>
          </w:p>
        </w:tc>
        <w:tc>
          <w:tcPr>
            <w:tcW w:w="771" w:type="pct"/>
            <w:tcBorders>
              <w:top w:val="nil"/>
              <w:left w:val="nil"/>
              <w:bottom w:val="nil"/>
              <w:right w:val="nil"/>
            </w:tcBorders>
            <w:shd w:val="clear" w:color="auto" w:fill="auto"/>
            <w:vAlign w:val="center"/>
          </w:tcPr>
          <w:p w14:paraId="0A87C9D5"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598" w:type="pct"/>
            <w:tcBorders>
              <w:top w:val="nil"/>
              <w:left w:val="nil"/>
              <w:bottom w:val="nil"/>
              <w:right w:val="nil"/>
            </w:tcBorders>
            <w:shd w:val="clear" w:color="auto" w:fill="auto"/>
            <w:vAlign w:val="center"/>
          </w:tcPr>
          <w:p w14:paraId="16569BE1"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B26AFC" w:rsidRPr="004342F6" w14:paraId="67333D20" w14:textId="77777777" w:rsidTr="00B26AFC">
        <w:trPr>
          <w:cantSplit/>
        </w:trPr>
        <w:tc>
          <w:tcPr>
            <w:tcW w:w="2897" w:type="pct"/>
            <w:tcBorders>
              <w:top w:val="nil"/>
              <w:left w:val="nil"/>
              <w:bottom w:val="nil"/>
              <w:right w:val="nil"/>
            </w:tcBorders>
            <w:shd w:val="clear" w:color="auto" w:fill="E8E8E8"/>
            <w:vAlign w:val="center"/>
          </w:tcPr>
          <w:p w14:paraId="7DEDD577" w14:textId="77777777" w:rsidR="00B26AFC" w:rsidRPr="004342F6" w:rsidRDefault="008F48CA" w:rsidP="00B26AFC">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g</w:t>
            </w:r>
            <w:r w:rsidR="00B26AFC" w:rsidRPr="004342F6">
              <w:rPr>
                <w:rFonts w:ascii="Arial" w:hAnsi="Arial" w:cs="Arial"/>
                <w:sz w:val="20"/>
              </w:rPr>
              <w:t xml:space="preserve">. </w:t>
            </w:r>
            <w:r w:rsidR="00B26AFC" w:rsidRPr="004342F6">
              <w:rPr>
                <w:rFonts w:ascii="Arial" w:hAnsi="Arial" w:cs="Arial"/>
                <w:sz w:val="20"/>
              </w:rPr>
              <w:tab/>
              <w:t>Fat-free/skim flavored milk</w:t>
            </w:r>
          </w:p>
        </w:tc>
        <w:tc>
          <w:tcPr>
            <w:tcW w:w="734" w:type="pct"/>
            <w:tcBorders>
              <w:top w:val="nil"/>
              <w:left w:val="nil"/>
              <w:bottom w:val="nil"/>
              <w:right w:val="nil"/>
            </w:tcBorders>
            <w:shd w:val="clear" w:color="auto" w:fill="E8E8E8"/>
            <w:vAlign w:val="center"/>
          </w:tcPr>
          <w:p w14:paraId="28232949"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sym w:font="Wingdings" w:char="F06F"/>
            </w:r>
          </w:p>
        </w:tc>
        <w:tc>
          <w:tcPr>
            <w:tcW w:w="771" w:type="pct"/>
            <w:tcBorders>
              <w:top w:val="nil"/>
              <w:left w:val="nil"/>
              <w:bottom w:val="nil"/>
              <w:right w:val="nil"/>
            </w:tcBorders>
            <w:shd w:val="clear" w:color="auto" w:fill="E8E8E8"/>
            <w:vAlign w:val="center"/>
          </w:tcPr>
          <w:p w14:paraId="67F398BA"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598" w:type="pct"/>
            <w:tcBorders>
              <w:top w:val="nil"/>
              <w:left w:val="nil"/>
              <w:bottom w:val="nil"/>
              <w:right w:val="nil"/>
            </w:tcBorders>
            <w:shd w:val="clear" w:color="auto" w:fill="E8E8E8"/>
            <w:vAlign w:val="center"/>
          </w:tcPr>
          <w:p w14:paraId="07371527"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B26AFC" w:rsidRPr="004342F6" w14:paraId="718CF52C" w14:textId="77777777" w:rsidTr="00B26AFC">
        <w:trPr>
          <w:cantSplit/>
        </w:trPr>
        <w:tc>
          <w:tcPr>
            <w:tcW w:w="2897" w:type="pct"/>
            <w:tcBorders>
              <w:top w:val="nil"/>
              <w:left w:val="nil"/>
              <w:bottom w:val="nil"/>
              <w:right w:val="nil"/>
            </w:tcBorders>
            <w:shd w:val="clear" w:color="auto" w:fill="auto"/>
            <w:vAlign w:val="center"/>
          </w:tcPr>
          <w:p w14:paraId="33BCEB2A" w14:textId="77777777" w:rsidR="00B26AFC" w:rsidRPr="004342F6" w:rsidRDefault="008F48CA" w:rsidP="00B26AFC">
            <w:pPr>
              <w:widowControl w:val="0"/>
              <w:tabs>
                <w:tab w:val="center" w:pos="4320"/>
                <w:tab w:val="right" w:pos="8640"/>
              </w:tabs>
              <w:autoSpaceDE w:val="0"/>
              <w:autoSpaceDN w:val="0"/>
              <w:adjustRightInd w:val="0"/>
              <w:spacing w:before="60" w:after="60"/>
              <w:ind w:left="360" w:hanging="360"/>
              <w:rPr>
                <w:rFonts w:ascii="Arial" w:hAnsi="Arial" w:cs="Arial"/>
                <w:sz w:val="20"/>
              </w:rPr>
            </w:pPr>
            <w:r w:rsidRPr="004342F6">
              <w:rPr>
                <w:rFonts w:ascii="Arial" w:hAnsi="Arial" w:cs="Arial"/>
                <w:sz w:val="20"/>
              </w:rPr>
              <w:t>h</w:t>
            </w:r>
            <w:r w:rsidR="00B26AFC" w:rsidRPr="004342F6">
              <w:rPr>
                <w:rFonts w:ascii="Arial" w:hAnsi="Arial" w:cs="Arial"/>
                <w:sz w:val="20"/>
              </w:rPr>
              <w:t>.</w:t>
            </w:r>
            <w:r w:rsidR="00B26AFC" w:rsidRPr="004342F6">
              <w:rPr>
                <w:rFonts w:ascii="Arial" w:hAnsi="Arial" w:cs="Arial"/>
                <w:sz w:val="20"/>
              </w:rPr>
              <w:tab/>
              <w:t>Other milk beverages, including non-dairy milks</w:t>
            </w:r>
            <w:r w:rsidR="00B26AFC" w:rsidRPr="004342F6">
              <w:rPr>
                <w:rFonts w:ascii="Arial" w:hAnsi="Arial" w:cs="Arial"/>
                <w:i/>
                <w:sz w:val="20"/>
              </w:rPr>
              <w:t xml:space="preserve"> (Specify)</w:t>
            </w:r>
          </w:p>
        </w:tc>
        <w:tc>
          <w:tcPr>
            <w:tcW w:w="734" w:type="pct"/>
            <w:tcBorders>
              <w:top w:val="nil"/>
              <w:left w:val="nil"/>
              <w:bottom w:val="nil"/>
              <w:right w:val="nil"/>
            </w:tcBorders>
            <w:shd w:val="clear" w:color="auto" w:fill="auto"/>
            <w:vAlign w:val="center"/>
          </w:tcPr>
          <w:p w14:paraId="71966B5E"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sym w:font="Wingdings" w:char="F06F"/>
            </w:r>
          </w:p>
        </w:tc>
        <w:tc>
          <w:tcPr>
            <w:tcW w:w="771" w:type="pct"/>
            <w:tcBorders>
              <w:top w:val="nil"/>
              <w:left w:val="nil"/>
              <w:bottom w:val="nil"/>
              <w:right w:val="nil"/>
            </w:tcBorders>
            <w:shd w:val="clear" w:color="auto" w:fill="auto"/>
            <w:vAlign w:val="center"/>
          </w:tcPr>
          <w:p w14:paraId="32A1EF6F"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598" w:type="pct"/>
            <w:tcBorders>
              <w:top w:val="nil"/>
              <w:left w:val="nil"/>
              <w:bottom w:val="nil"/>
              <w:right w:val="nil"/>
            </w:tcBorders>
            <w:shd w:val="clear" w:color="auto" w:fill="auto"/>
            <w:vAlign w:val="center"/>
          </w:tcPr>
          <w:p w14:paraId="096B3996" w14:textId="77777777" w:rsidR="00B26AFC" w:rsidRPr="004342F6" w:rsidRDefault="00B26AFC" w:rsidP="00B26AFC">
            <w:pPr>
              <w:widowControl w:val="0"/>
              <w:tabs>
                <w:tab w:val="left" w:pos="720"/>
              </w:tabs>
              <w:autoSpaceDE w:val="0"/>
              <w:autoSpaceDN w:val="0"/>
              <w:adjustRightInd w:val="0"/>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82465D" w:rsidRPr="004342F6" w14:paraId="6C660724" w14:textId="77777777" w:rsidTr="00B26AFC">
        <w:trPr>
          <w:cantSplit/>
        </w:trPr>
        <w:tc>
          <w:tcPr>
            <w:tcW w:w="2897" w:type="pct"/>
            <w:tcBorders>
              <w:top w:val="nil"/>
              <w:left w:val="nil"/>
              <w:bottom w:val="nil"/>
              <w:right w:val="nil"/>
            </w:tcBorders>
            <w:shd w:val="clear" w:color="auto" w:fill="auto"/>
          </w:tcPr>
          <w:p w14:paraId="47A69657" w14:textId="77777777" w:rsidR="0082465D" w:rsidRPr="004342F6" w:rsidRDefault="0082465D" w:rsidP="00D611E3">
            <w:pPr>
              <w:tabs>
                <w:tab w:val="right" w:leader="underscore" w:pos="3744"/>
                <w:tab w:val="left" w:pos="9630"/>
              </w:tabs>
              <w:spacing w:before="60" w:after="60"/>
              <w:ind w:left="288" w:firstLine="36"/>
              <w:rPr>
                <w:rFonts w:ascii="Arial" w:hAnsi="Arial" w:cs="Arial"/>
                <w:sz w:val="20"/>
              </w:rPr>
            </w:pPr>
            <w:r w:rsidRPr="004342F6">
              <w:rPr>
                <w:rFonts w:ascii="Arial" w:hAnsi="Arial" w:cs="Arial"/>
                <w:noProof/>
                <w:sz w:val="20"/>
              </w:rPr>
              <mc:AlternateContent>
                <mc:Choice Requires="wps">
                  <w:drawing>
                    <wp:inline distT="0" distB="0" distL="0" distR="0" wp14:anchorId="64E84DAA" wp14:editId="3EF86639">
                      <wp:extent cx="1834515" cy="182880"/>
                      <wp:effectExtent l="0" t="0" r="13335" b="26670"/>
                      <wp:docPr id="51" name="Rectangle 5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D395D15" id="Rectangle 51"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7Qm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">
                      <w10:anchorlock/>
                    </v:rect>
                  </w:pict>
                </mc:Fallback>
              </mc:AlternateContent>
            </w:r>
            <w:r w:rsidRPr="004342F6">
              <w:rPr>
                <w:rFonts w:ascii="Arial" w:hAnsi="Arial" w:cs="Arial"/>
                <w:sz w:val="20"/>
              </w:rPr>
              <w:t xml:space="preserve"> STRING (NUM)</w:t>
            </w:r>
          </w:p>
        </w:tc>
        <w:tc>
          <w:tcPr>
            <w:tcW w:w="734" w:type="pct"/>
            <w:tcBorders>
              <w:top w:val="nil"/>
              <w:left w:val="nil"/>
              <w:bottom w:val="nil"/>
              <w:right w:val="nil"/>
            </w:tcBorders>
            <w:shd w:val="clear" w:color="auto" w:fill="auto"/>
            <w:vAlign w:val="center"/>
          </w:tcPr>
          <w:p w14:paraId="5CE25D19" w14:textId="77777777" w:rsidR="0082465D" w:rsidRPr="004342F6" w:rsidRDefault="0082465D" w:rsidP="00D611E3">
            <w:pPr>
              <w:widowControl w:val="0"/>
              <w:tabs>
                <w:tab w:val="left" w:pos="720"/>
              </w:tabs>
              <w:autoSpaceDE w:val="0"/>
              <w:autoSpaceDN w:val="0"/>
              <w:adjustRightInd w:val="0"/>
              <w:spacing w:before="60" w:after="60"/>
              <w:ind w:firstLine="0"/>
              <w:jc w:val="center"/>
              <w:rPr>
                <w:rFonts w:ascii="Arial" w:hAnsi="Arial" w:cs="Arial"/>
                <w:sz w:val="20"/>
              </w:rPr>
            </w:pPr>
          </w:p>
        </w:tc>
        <w:tc>
          <w:tcPr>
            <w:tcW w:w="771" w:type="pct"/>
            <w:tcBorders>
              <w:top w:val="nil"/>
              <w:left w:val="nil"/>
              <w:bottom w:val="nil"/>
              <w:right w:val="nil"/>
            </w:tcBorders>
            <w:shd w:val="clear" w:color="auto" w:fill="auto"/>
            <w:vAlign w:val="center"/>
          </w:tcPr>
          <w:p w14:paraId="731A6B96" w14:textId="77777777" w:rsidR="0082465D" w:rsidRPr="004342F6" w:rsidRDefault="0082465D" w:rsidP="00D611E3">
            <w:pPr>
              <w:widowControl w:val="0"/>
              <w:tabs>
                <w:tab w:val="left" w:pos="720"/>
              </w:tabs>
              <w:autoSpaceDE w:val="0"/>
              <w:autoSpaceDN w:val="0"/>
              <w:adjustRightInd w:val="0"/>
              <w:spacing w:before="60" w:after="60"/>
              <w:ind w:firstLine="0"/>
              <w:jc w:val="center"/>
              <w:rPr>
                <w:rFonts w:ascii="Arial" w:hAnsi="Arial" w:cs="Arial"/>
                <w:sz w:val="20"/>
              </w:rPr>
            </w:pPr>
          </w:p>
        </w:tc>
        <w:tc>
          <w:tcPr>
            <w:tcW w:w="598" w:type="pct"/>
            <w:tcBorders>
              <w:top w:val="nil"/>
              <w:left w:val="nil"/>
              <w:bottom w:val="nil"/>
              <w:right w:val="nil"/>
            </w:tcBorders>
            <w:shd w:val="clear" w:color="auto" w:fill="auto"/>
            <w:vAlign w:val="center"/>
          </w:tcPr>
          <w:p w14:paraId="579E3BB9" w14:textId="77777777" w:rsidR="0082465D" w:rsidRPr="004342F6" w:rsidRDefault="0082465D" w:rsidP="00D611E3">
            <w:pPr>
              <w:widowControl w:val="0"/>
              <w:tabs>
                <w:tab w:val="left" w:pos="720"/>
              </w:tabs>
              <w:autoSpaceDE w:val="0"/>
              <w:autoSpaceDN w:val="0"/>
              <w:adjustRightInd w:val="0"/>
              <w:spacing w:before="60" w:after="60"/>
              <w:ind w:firstLine="0"/>
              <w:jc w:val="center"/>
              <w:rPr>
                <w:rFonts w:ascii="Arial" w:hAnsi="Arial" w:cs="Arial"/>
                <w:sz w:val="20"/>
              </w:rPr>
            </w:pPr>
          </w:p>
        </w:tc>
      </w:tr>
    </w:tbl>
    <w:p w14:paraId="212CCF3D" w14:textId="77777777" w:rsidR="00566ADF" w:rsidRPr="004342F6" w:rsidRDefault="00566ADF" w:rsidP="002B0135">
      <w:pPr>
        <w:tabs>
          <w:tab w:val="clear" w:pos="432"/>
        </w:tabs>
        <w:spacing w:before="360"/>
        <w:ind w:firstLine="0"/>
        <w:rPr>
          <w:rFonts w:ascii="Arial" w:eastAsia="Calibri" w:hAnsi="Arial" w:cs="Arial"/>
          <w:bCs/>
          <w:sz w:val="20"/>
        </w:rPr>
      </w:pPr>
      <w:r w:rsidRPr="004342F6">
        <w:rPr>
          <w:rFonts w:ascii="Arial" w:eastAsia="Calibri" w:hAnsi="Arial" w:cs="Arial"/>
          <w:bCs/>
          <w:sz w:val="20"/>
        </w:rPr>
        <w:t>IF 5.</w:t>
      </w:r>
      <w:r w:rsidR="0009111C" w:rsidRPr="004342F6">
        <w:rPr>
          <w:rFonts w:ascii="Arial" w:eastAsia="Calibri" w:hAnsi="Arial" w:cs="Arial"/>
          <w:bCs/>
          <w:sz w:val="20"/>
        </w:rPr>
        <w:t>17f</w:t>
      </w:r>
      <w:r w:rsidRPr="004342F6">
        <w:rPr>
          <w:rFonts w:ascii="Arial" w:eastAsia="Calibri" w:hAnsi="Arial" w:cs="Arial"/>
          <w:bCs/>
          <w:sz w:val="20"/>
        </w:rPr>
        <w:t>=0 SKIP TO 5.</w:t>
      </w:r>
      <w:r w:rsidR="0009111C" w:rsidRPr="004342F6">
        <w:rPr>
          <w:rFonts w:ascii="Arial" w:eastAsia="Calibri" w:hAnsi="Arial" w:cs="Arial"/>
          <w:bCs/>
          <w:sz w:val="20"/>
        </w:rPr>
        <w:t>22</w:t>
      </w:r>
      <w:r w:rsidRPr="004342F6">
        <w:rPr>
          <w:rFonts w:ascii="Arial" w:eastAsia="Calibri" w:hAnsi="Arial" w:cs="Arial"/>
          <w:bCs/>
          <w:sz w:val="20"/>
        </w:rPr>
        <w:t xml:space="preserve">. </w:t>
      </w:r>
    </w:p>
    <w:p w14:paraId="4F172503" w14:textId="5A8E6AA1" w:rsidR="002B0135" w:rsidRPr="004342F6" w:rsidRDefault="002B0135" w:rsidP="002B0135">
      <w:pPr>
        <w:tabs>
          <w:tab w:val="clear" w:pos="432"/>
        </w:tabs>
        <w:spacing w:before="360"/>
        <w:ind w:firstLine="0"/>
        <w:rPr>
          <w:rFonts w:ascii="Arial" w:eastAsia="Calibri" w:hAnsi="Arial" w:cs="Arial"/>
          <w:b/>
          <w:bCs/>
          <w:sz w:val="20"/>
        </w:rPr>
      </w:pPr>
      <w:r w:rsidRPr="004342F6">
        <w:rPr>
          <w:rFonts w:ascii="Arial" w:eastAsia="Calibri" w:hAnsi="Arial" w:cs="Arial"/>
          <w:b/>
          <w:bCs/>
          <w:sz w:val="20"/>
        </w:rPr>
        <w:t>The next few questions ask for information about the amounts of total milk and 1% flavored milk</w:t>
      </w:r>
      <w:r w:rsidR="006153AB" w:rsidRPr="004342F6">
        <w:rPr>
          <w:rFonts w:ascii="Arial" w:eastAsia="Calibri" w:hAnsi="Arial" w:cs="Arial"/>
          <w:b/>
          <w:bCs/>
          <w:sz w:val="20"/>
        </w:rPr>
        <w:t>, in dollars,</w:t>
      </w:r>
      <w:r w:rsidRPr="004342F6">
        <w:rPr>
          <w:rFonts w:ascii="Arial" w:eastAsia="Calibri" w:hAnsi="Arial" w:cs="Arial"/>
          <w:b/>
          <w:bCs/>
          <w:sz w:val="20"/>
        </w:rPr>
        <w:t xml:space="preserve"> that your SFA purchased in 2017</w:t>
      </w:r>
      <w:r w:rsidR="009E1F21">
        <w:rPr>
          <w:rFonts w:ascii="Arial" w:eastAsia="Calibri" w:hAnsi="Arial" w:cs="Arial"/>
          <w:b/>
          <w:bCs/>
          <w:sz w:val="20"/>
        </w:rPr>
        <w:t>-18</w:t>
      </w:r>
      <w:r w:rsidRPr="004342F6">
        <w:rPr>
          <w:rFonts w:ascii="Arial" w:eastAsia="Calibri" w:hAnsi="Arial" w:cs="Arial"/>
          <w:b/>
          <w:bCs/>
          <w:sz w:val="20"/>
        </w:rPr>
        <w:t xml:space="preserve"> and </w:t>
      </w:r>
      <w:r w:rsidR="00EA23B1" w:rsidRPr="004342F6">
        <w:rPr>
          <w:rFonts w:ascii="Arial" w:eastAsia="Calibri" w:hAnsi="Arial" w:cs="Arial"/>
          <w:b/>
          <w:bCs/>
          <w:sz w:val="20"/>
        </w:rPr>
        <w:t xml:space="preserve">purchased to date in the </w:t>
      </w:r>
      <w:r w:rsidRPr="004342F6">
        <w:rPr>
          <w:rFonts w:ascii="Arial" w:eastAsia="Calibri" w:hAnsi="Arial" w:cs="Arial"/>
          <w:b/>
          <w:bCs/>
          <w:sz w:val="20"/>
        </w:rPr>
        <w:t>2018</w:t>
      </w:r>
      <w:r w:rsidR="009E1F21">
        <w:rPr>
          <w:rFonts w:ascii="Arial" w:eastAsia="Calibri" w:hAnsi="Arial" w:cs="Arial"/>
          <w:b/>
          <w:bCs/>
          <w:sz w:val="20"/>
        </w:rPr>
        <w:t>-19</w:t>
      </w:r>
      <w:r w:rsidRPr="004342F6">
        <w:rPr>
          <w:rFonts w:ascii="Arial" w:eastAsia="Calibri" w:hAnsi="Arial" w:cs="Arial"/>
          <w:b/>
          <w:bCs/>
          <w:sz w:val="20"/>
        </w:rPr>
        <w:t xml:space="preserve"> school year. </w:t>
      </w:r>
    </w:p>
    <w:p w14:paraId="45F3B35D" w14:textId="40D211B8" w:rsidR="002B0135" w:rsidRPr="004342F6" w:rsidRDefault="002B0135" w:rsidP="00AB6961">
      <w:pPr>
        <w:pStyle w:val="QUESTIONTEXT"/>
        <w:spacing w:before="480"/>
        <w:ind w:left="0" w:firstLine="0"/>
      </w:pPr>
      <w:r w:rsidRPr="004342F6">
        <w:t>5.</w:t>
      </w:r>
      <w:r w:rsidR="0009111C" w:rsidRPr="004342F6">
        <w:rPr>
          <w:noProof/>
        </w:rPr>
        <w:drawing>
          <wp:anchor distT="0" distB="0" distL="114300" distR="114300" simplePos="0" relativeHeight="252041573" behindDoc="0" locked="0" layoutInCell="1" allowOverlap="1" wp14:anchorId="5A766F06" wp14:editId="0C8E1C9D">
            <wp:simplePos x="0" y="0"/>
            <wp:positionH relativeFrom="margin">
              <wp:posOffset>-72390</wp:posOffset>
            </wp:positionH>
            <wp:positionV relativeFrom="paragraph">
              <wp:posOffset>349250</wp:posOffset>
            </wp:positionV>
            <wp:extent cx="457200" cy="200025"/>
            <wp:effectExtent l="0" t="0" r="0" b="9525"/>
            <wp:wrapNone/>
            <wp:docPr id="23467" name="Picture 23467" descr="NE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NEW &#10;&#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 cy="200025"/>
                    </a:xfrm>
                    <a:prstGeom prst="rect">
                      <a:avLst/>
                    </a:prstGeom>
                    <a:noFill/>
                  </pic:spPr>
                </pic:pic>
              </a:graphicData>
            </a:graphic>
            <wp14:sizeRelH relativeFrom="page">
              <wp14:pctWidth>0</wp14:pctWidth>
            </wp14:sizeRelH>
            <wp14:sizeRelV relativeFrom="page">
              <wp14:pctHeight>0</wp14:pctHeight>
            </wp14:sizeRelV>
          </wp:anchor>
        </w:drawing>
      </w:r>
      <w:r w:rsidR="0009111C" w:rsidRPr="004342F6">
        <w:t>18</w:t>
      </w:r>
      <w:r w:rsidR="00AE6D46" w:rsidRPr="004342F6">
        <w:tab/>
      </w:r>
      <w:r w:rsidRPr="004342F6">
        <w:t xml:space="preserve">In the </w:t>
      </w:r>
      <w:r w:rsidRPr="004342F6">
        <w:rPr>
          <w:u w:val="single"/>
        </w:rPr>
        <w:t>2017</w:t>
      </w:r>
      <w:r w:rsidR="009E1F21">
        <w:rPr>
          <w:u w:val="single"/>
        </w:rPr>
        <w:t>-18</w:t>
      </w:r>
      <w:r w:rsidRPr="004342F6">
        <w:rPr>
          <w:u w:val="single"/>
        </w:rPr>
        <w:t xml:space="preserve"> school year</w:t>
      </w:r>
      <w:r w:rsidRPr="004342F6">
        <w:t>, how much</w:t>
      </w:r>
      <w:r w:rsidR="00832637" w:rsidRPr="004342F6">
        <w:t xml:space="preserve"> money (in total dollars) was spent purchasing fluid milk? </w:t>
      </w:r>
      <w:r w:rsidRPr="004342F6">
        <w:t xml:space="preserve"> </w:t>
      </w:r>
    </w:p>
    <w:p w14:paraId="3134D75E" w14:textId="77777777" w:rsidR="002B0135" w:rsidRPr="004342F6" w:rsidRDefault="002B0135" w:rsidP="00136ECE">
      <w:pPr>
        <w:tabs>
          <w:tab w:val="clear" w:pos="432"/>
          <w:tab w:val="left" w:pos="2880"/>
        </w:tabs>
        <w:spacing w:after="0"/>
        <w:ind w:left="1080" w:right="1116" w:firstLine="1080"/>
        <w:jc w:val="left"/>
        <w:rPr>
          <w:rFonts w:ascii="Arial" w:eastAsia="Calibri" w:hAnsi="Arial" w:cs="Arial"/>
          <w:b/>
          <w:bCs/>
          <w:sz w:val="22"/>
          <w:szCs w:val="22"/>
        </w:rPr>
      </w:pPr>
      <w:r w:rsidRPr="004342F6">
        <w:rPr>
          <w:rFonts w:ascii="Arial" w:eastAsia="Calibri" w:hAnsi="Arial" w:cs="Arial"/>
          <w:noProof/>
          <w:sz w:val="22"/>
          <w:szCs w:val="22"/>
        </w:rPr>
        <w:drawing>
          <wp:anchor distT="0" distB="0" distL="114300" distR="114300" simplePos="0" relativeHeight="251937125" behindDoc="0" locked="1" layoutInCell="1" allowOverlap="1" wp14:anchorId="42EC67EF" wp14:editId="025C1ECF">
            <wp:simplePos x="0" y="0"/>
            <wp:positionH relativeFrom="column">
              <wp:posOffset>588010</wp:posOffset>
            </wp:positionH>
            <wp:positionV relativeFrom="line">
              <wp:posOffset>-57150</wp:posOffset>
            </wp:positionV>
            <wp:extent cx="742950" cy="228600"/>
            <wp:effectExtent l="0" t="0" r="0" b="0"/>
            <wp:wrapNone/>
            <wp:docPr id="156" name="Rectangle 52" descr="Blank space for entering respon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52" descr="Blank space for entering response"/>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2950" cy="228600"/>
                    </a:xfrm>
                    <a:prstGeom prst="rect">
                      <a:avLst/>
                    </a:prstGeom>
                    <a:noFill/>
                  </pic:spPr>
                </pic:pic>
              </a:graphicData>
            </a:graphic>
            <wp14:sizeRelH relativeFrom="page">
              <wp14:pctWidth>0</wp14:pctWidth>
            </wp14:sizeRelH>
            <wp14:sizeRelV relativeFrom="page">
              <wp14:pctHeight>0</wp14:pctHeight>
            </wp14:sizeRelV>
          </wp:anchor>
        </w:drawing>
      </w:r>
      <w:r w:rsidRPr="004342F6">
        <w:rPr>
          <w:rFonts w:ascii="Arial" w:eastAsia="Calibri" w:hAnsi="Arial" w:cs="Arial"/>
          <w:sz w:val="22"/>
          <w:szCs w:val="22"/>
        </w:rPr>
        <w:t>DOLLARS OF TOTAL MILK</w:t>
      </w:r>
    </w:p>
    <w:p w14:paraId="53371028" w14:textId="2184BBB1" w:rsidR="002B0135" w:rsidRPr="004342F6" w:rsidRDefault="002B0135" w:rsidP="0062348B">
      <w:pPr>
        <w:pStyle w:val="QUESTIONTEXT"/>
        <w:spacing w:before="480"/>
        <w:rPr>
          <w:rFonts w:eastAsia="Calibri"/>
        </w:rPr>
      </w:pPr>
      <w:r w:rsidRPr="004342F6">
        <w:rPr>
          <w:rFonts w:eastAsia="Calibri"/>
        </w:rPr>
        <w:t>5.</w:t>
      </w:r>
      <w:r w:rsidR="0009111C" w:rsidRPr="004342F6">
        <w:rPr>
          <w:rFonts w:eastAsia="Calibri"/>
        </w:rPr>
        <w:t xml:space="preserve">19 </w:t>
      </w:r>
      <w:r w:rsidR="00AE6D46" w:rsidRPr="004342F6">
        <w:rPr>
          <w:rFonts w:eastAsia="Calibri"/>
        </w:rPr>
        <w:tab/>
      </w:r>
      <w:r w:rsidRPr="004342F6">
        <w:rPr>
          <w:rFonts w:eastAsia="Calibri"/>
        </w:rPr>
        <w:t>In the</w:t>
      </w:r>
      <w:r w:rsidRPr="004342F6">
        <w:rPr>
          <w:rFonts w:eastAsia="Calibri"/>
          <w:u w:val="single"/>
        </w:rPr>
        <w:t xml:space="preserve"> 2017</w:t>
      </w:r>
      <w:r w:rsidR="009E1F21">
        <w:rPr>
          <w:rFonts w:eastAsia="Calibri"/>
          <w:u w:val="single"/>
        </w:rPr>
        <w:t>-18</w:t>
      </w:r>
      <w:r w:rsidRPr="004342F6">
        <w:rPr>
          <w:rFonts w:eastAsia="Calibri"/>
          <w:u w:val="single"/>
        </w:rPr>
        <w:t xml:space="preserve"> school year</w:t>
      </w:r>
      <w:r w:rsidRPr="004342F6">
        <w:rPr>
          <w:rFonts w:eastAsia="Calibri"/>
        </w:rPr>
        <w:t xml:space="preserve">, how much </w:t>
      </w:r>
      <w:r w:rsidR="006153AB" w:rsidRPr="004342F6">
        <w:rPr>
          <w:rFonts w:eastAsia="Calibri"/>
        </w:rPr>
        <w:t xml:space="preserve">money (in total dollars) was spent purchasing </w:t>
      </w:r>
      <w:r w:rsidRPr="004342F6">
        <w:rPr>
          <w:rFonts w:eastAsia="Calibri"/>
        </w:rPr>
        <w:t xml:space="preserve">1% flavored milk? </w:t>
      </w:r>
    </w:p>
    <w:p w14:paraId="0273B4AA" w14:textId="77777777" w:rsidR="00136ECE" w:rsidRPr="004342F6" w:rsidRDefault="002B0135" w:rsidP="00136ECE">
      <w:pPr>
        <w:tabs>
          <w:tab w:val="clear" w:pos="432"/>
        </w:tabs>
        <w:spacing w:before="0" w:after="0"/>
        <w:ind w:left="1080" w:right="1026" w:hanging="360"/>
        <w:jc w:val="left"/>
        <w:rPr>
          <w:rFonts w:ascii="Arial" w:eastAsia="Calibri" w:hAnsi="Arial" w:cs="Arial"/>
          <w:sz w:val="22"/>
          <w:szCs w:val="22"/>
        </w:rPr>
      </w:pPr>
      <w:r w:rsidRPr="004342F6">
        <w:rPr>
          <w:rFonts w:ascii="Arial" w:eastAsia="Calibri" w:hAnsi="Arial" w:cs="Arial"/>
          <w:noProof/>
          <w:sz w:val="22"/>
          <w:szCs w:val="22"/>
        </w:rPr>
        <w:drawing>
          <wp:anchor distT="0" distB="0" distL="114300" distR="114300" simplePos="0" relativeHeight="251938149" behindDoc="0" locked="0" layoutInCell="1" allowOverlap="1" wp14:anchorId="23169CA7" wp14:editId="35848804">
            <wp:simplePos x="0" y="0"/>
            <wp:positionH relativeFrom="margin">
              <wp:posOffset>-54772</wp:posOffset>
            </wp:positionH>
            <wp:positionV relativeFrom="paragraph">
              <wp:posOffset>54167</wp:posOffset>
            </wp:positionV>
            <wp:extent cx="457200" cy="200025"/>
            <wp:effectExtent l="0" t="0" r="0" b="9525"/>
            <wp:wrapNone/>
            <wp:docPr id="158" name="Picture 158" descr="NE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NEW &#10;&#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 cy="200025"/>
                    </a:xfrm>
                    <a:prstGeom prst="rect">
                      <a:avLst/>
                    </a:prstGeom>
                    <a:noFill/>
                  </pic:spPr>
                </pic:pic>
              </a:graphicData>
            </a:graphic>
            <wp14:sizeRelH relativeFrom="page">
              <wp14:pctWidth>0</wp14:pctWidth>
            </wp14:sizeRelH>
            <wp14:sizeRelV relativeFrom="page">
              <wp14:pctHeight>0</wp14:pctHeight>
            </wp14:sizeRelV>
          </wp:anchor>
        </w:drawing>
      </w:r>
      <w:r w:rsidRPr="004342F6">
        <w:rPr>
          <w:rFonts w:ascii="Arial" w:eastAsia="Calibri" w:hAnsi="Arial" w:cs="Arial"/>
          <w:noProof/>
          <w:sz w:val="22"/>
          <w:szCs w:val="22"/>
        </w:rPr>
        <w:drawing>
          <wp:anchor distT="0" distB="0" distL="114300" distR="114300" simplePos="0" relativeHeight="251939173" behindDoc="0" locked="1" layoutInCell="1" allowOverlap="1" wp14:anchorId="3862C7A9" wp14:editId="40927FCD">
            <wp:simplePos x="0" y="0"/>
            <wp:positionH relativeFrom="column">
              <wp:posOffset>588010</wp:posOffset>
            </wp:positionH>
            <wp:positionV relativeFrom="line">
              <wp:posOffset>-57150</wp:posOffset>
            </wp:positionV>
            <wp:extent cx="742950" cy="228600"/>
            <wp:effectExtent l="0" t="0" r="0" b="0"/>
            <wp:wrapNone/>
            <wp:docPr id="159" name="Rectangle 53" descr="Blank space for entering respon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53" descr="Blank space for entering response"/>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2950" cy="228600"/>
                    </a:xfrm>
                    <a:prstGeom prst="rect">
                      <a:avLst/>
                    </a:prstGeom>
                    <a:noFill/>
                  </pic:spPr>
                </pic:pic>
              </a:graphicData>
            </a:graphic>
            <wp14:sizeRelH relativeFrom="page">
              <wp14:pctWidth>0</wp14:pctWidth>
            </wp14:sizeRelH>
            <wp14:sizeRelV relativeFrom="page">
              <wp14:pctHeight>0</wp14:pctHeight>
            </wp14:sizeRelV>
          </wp:anchor>
        </w:drawing>
      </w:r>
      <w:r w:rsidRPr="004342F6">
        <w:rPr>
          <w:rFonts w:ascii="Arial" w:eastAsia="Calibri" w:hAnsi="Arial" w:cs="Arial"/>
          <w:sz w:val="22"/>
          <w:szCs w:val="22"/>
        </w:rPr>
        <w:t xml:space="preserve">                        </w:t>
      </w:r>
      <w:r w:rsidR="00136ECE" w:rsidRPr="004342F6">
        <w:rPr>
          <w:rFonts w:ascii="Arial" w:eastAsia="Calibri" w:hAnsi="Arial" w:cs="Arial"/>
          <w:sz w:val="22"/>
          <w:szCs w:val="22"/>
        </w:rPr>
        <w:t>D</w:t>
      </w:r>
      <w:r w:rsidRPr="004342F6">
        <w:rPr>
          <w:rFonts w:ascii="Arial" w:eastAsia="Calibri" w:hAnsi="Arial" w:cs="Arial"/>
          <w:sz w:val="22"/>
          <w:szCs w:val="22"/>
        </w:rPr>
        <w:t>OLLARS  OF 1% FLAVORED MILK</w:t>
      </w:r>
    </w:p>
    <w:p w14:paraId="2BE680FA" w14:textId="6AC72E2F" w:rsidR="002B0135" w:rsidRPr="004342F6" w:rsidRDefault="002B0135" w:rsidP="0062348B">
      <w:pPr>
        <w:pStyle w:val="QUESTIONTEXT"/>
        <w:spacing w:before="480"/>
      </w:pPr>
      <w:r w:rsidRPr="004342F6">
        <w:t>5.</w:t>
      </w:r>
      <w:r w:rsidR="0009111C" w:rsidRPr="004342F6">
        <w:t>20</w:t>
      </w:r>
      <w:r w:rsidR="00AE6D46" w:rsidRPr="004342F6">
        <w:tab/>
      </w:r>
      <w:r w:rsidRPr="004342F6">
        <w:t xml:space="preserve">In the </w:t>
      </w:r>
      <w:r w:rsidRPr="004342F6">
        <w:rPr>
          <w:u w:val="single"/>
        </w:rPr>
        <w:t>2018</w:t>
      </w:r>
      <w:r w:rsidR="009E1F21">
        <w:rPr>
          <w:u w:val="single"/>
        </w:rPr>
        <w:t>-19</w:t>
      </w:r>
      <w:r w:rsidRPr="004342F6">
        <w:rPr>
          <w:u w:val="single"/>
        </w:rPr>
        <w:t xml:space="preserve"> school year to date</w:t>
      </w:r>
      <w:r w:rsidRPr="004342F6">
        <w:t xml:space="preserve">, how much </w:t>
      </w:r>
      <w:r w:rsidR="006153AB" w:rsidRPr="004342F6">
        <w:rPr>
          <w:rFonts w:eastAsia="Calibri"/>
        </w:rPr>
        <w:t xml:space="preserve">money (in total dollars) was spent purchasing </w:t>
      </w:r>
      <w:r w:rsidR="006153AB" w:rsidRPr="004342F6">
        <w:t xml:space="preserve">fluid </w:t>
      </w:r>
      <w:r w:rsidRPr="004342F6">
        <w:t xml:space="preserve">milk? </w:t>
      </w:r>
    </w:p>
    <w:p w14:paraId="44EEB889" w14:textId="77777777" w:rsidR="002B0135" w:rsidRPr="004342F6" w:rsidRDefault="00136ECE" w:rsidP="002B0135">
      <w:pPr>
        <w:tabs>
          <w:tab w:val="clear" w:pos="432"/>
        </w:tabs>
        <w:spacing w:after="0"/>
        <w:ind w:left="1080" w:right="1890" w:hanging="360"/>
        <w:jc w:val="left"/>
        <w:rPr>
          <w:rFonts w:ascii="Arial" w:eastAsia="Calibri" w:hAnsi="Arial" w:cs="Arial"/>
          <w:b/>
          <w:bCs/>
          <w:sz w:val="20"/>
        </w:rPr>
      </w:pPr>
      <w:r w:rsidRPr="004342F6">
        <w:rPr>
          <w:rFonts w:ascii="Arial" w:eastAsia="Calibri" w:hAnsi="Arial" w:cs="Arial"/>
          <w:b/>
          <w:bCs/>
          <w:noProof/>
          <w:sz w:val="22"/>
          <w:szCs w:val="22"/>
        </w:rPr>
        <w:drawing>
          <wp:anchor distT="0" distB="0" distL="114300" distR="114300" simplePos="0" relativeHeight="251940197" behindDoc="0" locked="0" layoutInCell="1" allowOverlap="1" wp14:anchorId="4F3DBA68" wp14:editId="0E2506F2">
            <wp:simplePos x="0" y="0"/>
            <wp:positionH relativeFrom="margin">
              <wp:posOffset>-73025</wp:posOffset>
            </wp:positionH>
            <wp:positionV relativeFrom="paragraph">
              <wp:posOffset>113030</wp:posOffset>
            </wp:positionV>
            <wp:extent cx="457200" cy="200025"/>
            <wp:effectExtent l="0" t="0" r="0" b="9525"/>
            <wp:wrapNone/>
            <wp:docPr id="23520" name="Picture 23520" descr="NE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NEW &#10;&#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 cy="200025"/>
                    </a:xfrm>
                    <a:prstGeom prst="rect">
                      <a:avLst/>
                    </a:prstGeom>
                    <a:noFill/>
                  </pic:spPr>
                </pic:pic>
              </a:graphicData>
            </a:graphic>
            <wp14:sizeRelH relativeFrom="page">
              <wp14:pctWidth>0</wp14:pctWidth>
            </wp14:sizeRelH>
            <wp14:sizeRelV relativeFrom="page">
              <wp14:pctHeight>0</wp14:pctHeight>
            </wp14:sizeRelV>
          </wp:anchor>
        </w:drawing>
      </w:r>
      <w:r w:rsidR="002B0135" w:rsidRPr="004342F6">
        <w:rPr>
          <w:rFonts w:ascii="Arial" w:eastAsia="Calibri" w:hAnsi="Arial" w:cs="Arial"/>
          <w:noProof/>
          <w:sz w:val="22"/>
          <w:szCs w:val="22"/>
        </w:rPr>
        <w:drawing>
          <wp:anchor distT="0" distB="0" distL="114300" distR="114300" simplePos="0" relativeHeight="251941221" behindDoc="0" locked="1" layoutInCell="1" allowOverlap="1" wp14:anchorId="3D881940" wp14:editId="293D93F4">
            <wp:simplePos x="0" y="0"/>
            <wp:positionH relativeFrom="column">
              <wp:posOffset>588010</wp:posOffset>
            </wp:positionH>
            <wp:positionV relativeFrom="line">
              <wp:posOffset>-30480</wp:posOffset>
            </wp:positionV>
            <wp:extent cx="742950" cy="228600"/>
            <wp:effectExtent l="0" t="0" r="0" b="0"/>
            <wp:wrapNone/>
            <wp:docPr id="23521" name="Rectangle 55" descr="Blank space for entering respon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55" descr="Blank space for entering response"/>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2950" cy="228600"/>
                    </a:xfrm>
                    <a:prstGeom prst="rect">
                      <a:avLst/>
                    </a:prstGeom>
                    <a:noFill/>
                  </pic:spPr>
                </pic:pic>
              </a:graphicData>
            </a:graphic>
            <wp14:sizeRelH relativeFrom="page">
              <wp14:pctWidth>0</wp14:pctWidth>
            </wp14:sizeRelH>
            <wp14:sizeRelV relativeFrom="page">
              <wp14:pctHeight>0</wp14:pctHeight>
            </wp14:sizeRelV>
          </wp:anchor>
        </w:drawing>
      </w:r>
      <w:r w:rsidR="002B0135" w:rsidRPr="004342F6">
        <w:rPr>
          <w:rFonts w:ascii="Arial" w:eastAsia="Calibri" w:hAnsi="Arial" w:cs="Arial"/>
          <w:sz w:val="22"/>
          <w:szCs w:val="22"/>
        </w:rPr>
        <w:t>                         DOLLARS OF TOTAL MILK</w:t>
      </w:r>
    </w:p>
    <w:p w14:paraId="152A35B7" w14:textId="24A8FD65" w:rsidR="002B0135" w:rsidRPr="004342F6" w:rsidRDefault="002B0135" w:rsidP="0062348B">
      <w:pPr>
        <w:pStyle w:val="QUESTIONTEXT"/>
        <w:spacing w:before="480"/>
        <w:rPr>
          <w:rFonts w:eastAsia="Calibri"/>
        </w:rPr>
      </w:pPr>
      <w:r w:rsidRPr="004342F6">
        <w:rPr>
          <w:rFonts w:eastAsia="Calibri"/>
        </w:rPr>
        <w:t>5.</w:t>
      </w:r>
      <w:r w:rsidR="0009111C" w:rsidRPr="004342F6">
        <w:rPr>
          <w:rFonts w:eastAsia="Calibri"/>
        </w:rPr>
        <w:t>21</w:t>
      </w:r>
      <w:r w:rsidR="00AE6D46" w:rsidRPr="004342F6">
        <w:rPr>
          <w:rFonts w:eastAsia="Calibri"/>
        </w:rPr>
        <w:tab/>
      </w:r>
      <w:r w:rsidRPr="004342F6">
        <w:rPr>
          <w:rFonts w:eastAsia="Calibri"/>
        </w:rPr>
        <w:t xml:space="preserve">In the </w:t>
      </w:r>
      <w:r w:rsidRPr="004342F6">
        <w:rPr>
          <w:rFonts w:eastAsia="Calibri"/>
          <w:u w:val="single"/>
        </w:rPr>
        <w:t>2018</w:t>
      </w:r>
      <w:r w:rsidR="009E1F21">
        <w:rPr>
          <w:rFonts w:eastAsia="Calibri"/>
          <w:u w:val="single"/>
        </w:rPr>
        <w:t>-19</w:t>
      </w:r>
      <w:r w:rsidRPr="004342F6">
        <w:rPr>
          <w:rFonts w:eastAsia="Calibri"/>
          <w:u w:val="single"/>
        </w:rPr>
        <w:t xml:space="preserve"> school year to date</w:t>
      </w:r>
      <w:r w:rsidRPr="004342F6">
        <w:rPr>
          <w:rFonts w:eastAsia="Calibri"/>
        </w:rPr>
        <w:t xml:space="preserve">, how much </w:t>
      </w:r>
      <w:r w:rsidR="006153AB" w:rsidRPr="004342F6">
        <w:rPr>
          <w:rFonts w:eastAsia="Calibri"/>
        </w:rPr>
        <w:t xml:space="preserve">money (in total dollars) was spent purchasing </w:t>
      </w:r>
      <w:r w:rsidRPr="004342F6">
        <w:rPr>
          <w:rFonts w:eastAsia="Calibri"/>
        </w:rPr>
        <w:t xml:space="preserve">1% flavored milk? </w:t>
      </w:r>
    </w:p>
    <w:p w14:paraId="0F5B6E12" w14:textId="77777777" w:rsidR="002B0135" w:rsidRPr="004342F6" w:rsidRDefault="002B0135" w:rsidP="00892B37">
      <w:pPr>
        <w:tabs>
          <w:tab w:val="clear" w:pos="432"/>
        </w:tabs>
        <w:spacing w:before="0" w:after="0"/>
        <w:ind w:left="1080" w:right="1386" w:hanging="360"/>
        <w:jc w:val="left"/>
        <w:rPr>
          <w:rFonts w:ascii="Arial" w:eastAsia="Calibri" w:hAnsi="Arial" w:cs="Arial"/>
          <w:b/>
          <w:bCs/>
          <w:sz w:val="22"/>
          <w:szCs w:val="22"/>
        </w:rPr>
      </w:pPr>
      <w:r w:rsidRPr="004342F6">
        <w:rPr>
          <w:rFonts w:ascii="Arial" w:eastAsia="Calibri" w:hAnsi="Arial" w:cs="Arial"/>
          <w:noProof/>
          <w:sz w:val="22"/>
          <w:szCs w:val="22"/>
        </w:rPr>
        <w:drawing>
          <wp:anchor distT="0" distB="0" distL="114300" distR="114300" simplePos="0" relativeHeight="251942245" behindDoc="0" locked="0" layoutInCell="1" allowOverlap="1" wp14:anchorId="3A61BA1A" wp14:editId="522D55B4">
            <wp:simplePos x="0" y="0"/>
            <wp:positionH relativeFrom="margin">
              <wp:posOffset>-93980</wp:posOffset>
            </wp:positionH>
            <wp:positionV relativeFrom="paragraph">
              <wp:posOffset>41910</wp:posOffset>
            </wp:positionV>
            <wp:extent cx="457200" cy="200025"/>
            <wp:effectExtent l="0" t="0" r="0" b="9525"/>
            <wp:wrapNone/>
            <wp:docPr id="23522" name="Picture 23522" descr="NE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NEW &#10;&#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 cy="200025"/>
                    </a:xfrm>
                    <a:prstGeom prst="rect">
                      <a:avLst/>
                    </a:prstGeom>
                    <a:noFill/>
                  </pic:spPr>
                </pic:pic>
              </a:graphicData>
            </a:graphic>
            <wp14:sizeRelH relativeFrom="page">
              <wp14:pctWidth>0</wp14:pctWidth>
            </wp14:sizeRelH>
            <wp14:sizeRelV relativeFrom="page">
              <wp14:pctHeight>0</wp14:pctHeight>
            </wp14:sizeRelV>
          </wp:anchor>
        </w:drawing>
      </w:r>
      <w:r w:rsidRPr="004342F6">
        <w:rPr>
          <w:rFonts w:ascii="Arial" w:eastAsia="Calibri" w:hAnsi="Arial" w:cs="Arial"/>
          <w:noProof/>
          <w:sz w:val="22"/>
          <w:szCs w:val="22"/>
        </w:rPr>
        <w:drawing>
          <wp:anchor distT="0" distB="0" distL="114300" distR="114300" simplePos="0" relativeHeight="251943269" behindDoc="0" locked="1" layoutInCell="1" allowOverlap="1" wp14:anchorId="303DC790" wp14:editId="4D1DABBD">
            <wp:simplePos x="0" y="0"/>
            <wp:positionH relativeFrom="column">
              <wp:posOffset>588010</wp:posOffset>
            </wp:positionH>
            <wp:positionV relativeFrom="line">
              <wp:posOffset>-30480</wp:posOffset>
            </wp:positionV>
            <wp:extent cx="742950" cy="228600"/>
            <wp:effectExtent l="0" t="0" r="0" b="0"/>
            <wp:wrapNone/>
            <wp:docPr id="23523" name="Rectangle 56" descr="Blank space for entering respon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56" descr="Blank space for entering response"/>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2950" cy="228600"/>
                    </a:xfrm>
                    <a:prstGeom prst="rect">
                      <a:avLst/>
                    </a:prstGeom>
                    <a:noFill/>
                  </pic:spPr>
                </pic:pic>
              </a:graphicData>
            </a:graphic>
            <wp14:sizeRelH relativeFrom="page">
              <wp14:pctWidth>0</wp14:pctWidth>
            </wp14:sizeRelH>
            <wp14:sizeRelV relativeFrom="page">
              <wp14:pctHeight>0</wp14:pctHeight>
            </wp14:sizeRelV>
          </wp:anchor>
        </w:drawing>
      </w:r>
      <w:r w:rsidRPr="004342F6">
        <w:rPr>
          <w:rFonts w:ascii="Arial" w:eastAsia="Calibri" w:hAnsi="Arial" w:cs="Arial"/>
          <w:sz w:val="22"/>
          <w:szCs w:val="22"/>
        </w:rPr>
        <w:t>                         DOLLARS OF 1% FLAVORED MILK</w:t>
      </w:r>
    </w:p>
    <w:p w14:paraId="419A720B" w14:textId="77777777" w:rsidR="00032CB4" w:rsidRPr="004342F6" w:rsidRDefault="00032CB4">
      <w:pPr>
        <w:tabs>
          <w:tab w:val="clear" w:pos="432"/>
        </w:tabs>
        <w:spacing w:before="0" w:after="200" w:line="276" w:lineRule="auto"/>
        <w:ind w:firstLine="0"/>
        <w:jc w:val="left"/>
        <w:rPr>
          <w:rFonts w:ascii="Arial" w:hAnsi="Arial"/>
          <w:b/>
          <w:sz w:val="20"/>
          <w:szCs w:val="24"/>
        </w:rPr>
      </w:pPr>
      <w:r w:rsidRPr="004342F6">
        <w:br w:type="page"/>
      </w:r>
    </w:p>
    <w:p w14:paraId="5D15F11A" w14:textId="13222C24" w:rsidR="005B79B3" w:rsidRPr="004342F6" w:rsidRDefault="0082465D" w:rsidP="005B79B3">
      <w:pPr>
        <w:pStyle w:val="INTRO"/>
      </w:pPr>
      <w:r w:rsidRPr="004342F6">
        <w:t>The following questions are about how your SFA accommodates students with disabilities</w:t>
      </w:r>
      <w:r w:rsidR="00A97636" w:rsidRPr="004342F6">
        <w:t xml:space="preserve"> (including food allergy disabilities)</w:t>
      </w:r>
      <w:r w:rsidR="001B22E2" w:rsidRPr="004342F6">
        <w:rPr>
          <w:i/>
        </w:rPr>
        <w:t xml:space="preserve"> </w:t>
      </w:r>
      <w:r w:rsidRPr="004342F6">
        <w:t>in the 2018</w:t>
      </w:r>
      <w:r w:rsidR="009E1F21">
        <w:t>-19</w:t>
      </w:r>
      <w:r w:rsidRPr="004342F6">
        <w:t xml:space="preserve"> school year. </w:t>
      </w:r>
      <w:r w:rsidR="005B79B3" w:rsidRPr="004342F6">
        <w:t xml:space="preserve"> Later we will ask how your SFA accommodates students with non-disability, dietary preferences in the 2018</w:t>
      </w:r>
      <w:r w:rsidR="009E1F21">
        <w:t>-19</w:t>
      </w:r>
      <w:r w:rsidR="005B79B3" w:rsidRPr="004342F6">
        <w:t xml:space="preserve"> school year. </w:t>
      </w:r>
    </w:p>
    <w:p w14:paraId="2DCF5BDF" w14:textId="77777777" w:rsidR="0082465D" w:rsidRPr="004342F6" w:rsidRDefault="0082465D" w:rsidP="0062348B">
      <w:pPr>
        <w:pStyle w:val="QUESTIONTEXT"/>
        <w:spacing w:before="240"/>
      </w:pPr>
      <w:r w:rsidRPr="004342F6">
        <w:rPr>
          <w:rFonts w:eastAsia="Calibri"/>
          <w:noProof/>
        </w:rPr>
        <mc:AlternateContent>
          <mc:Choice Requires="wps">
            <w:drawing>
              <wp:anchor distT="0" distB="0" distL="114300" distR="114300" simplePos="0" relativeHeight="251786597" behindDoc="0" locked="0" layoutInCell="1" allowOverlap="1" wp14:anchorId="065255FE" wp14:editId="1FB9AD12">
                <wp:simplePos x="0" y="0"/>
                <wp:positionH relativeFrom="margin">
                  <wp:posOffset>-50165</wp:posOffset>
                </wp:positionH>
                <wp:positionV relativeFrom="paragraph">
                  <wp:posOffset>523875</wp:posOffset>
                </wp:positionV>
                <wp:extent cx="457200" cy="198120"/>
                <wp:effectExtent l="0" t="0" r="0" b="0"/>
                <wp:wrapNone/>
                <wp:docPr id="130"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60F040D6" w14:textId="77777777" w:rsidR="005961C2" w:rsidRPr="002642D7" w:rsidRDefault="005961C2" w:rsidP="0082465D">
                            <w:pPr>
                              <w:pStyle w:val="SourceVariable"/>
                            </w:pPr>
                            <w:r>
                              <w:t xml:space="preserve">NEW </w:t>
                            </w:r>
                          </w:p>
                          <w:p w14:paraId="7BF44979"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0" o:spid="_x0000_s1127" type="#_x0000_t202" style="position:absolute;left:0;text-align:left;margin-left:-3.95pt;margin-top:41.25pt;width:36pt;height:15.6pt;z-index:2517865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" filled="f" stroked="f">
                <v:textbox>
                  <w:txbxContent>
                    <w:p w14:paraId="60F040D6" w14:textId="77777777" w:rsidR="005961C2" w:rsidRPr="002642D7" w:rsidRDefault="005961C2" w:rsidP="0082465D">
                      <w:pPr>
                        <w:pStyle w:val="SourceVariable"/>
                      </w:pPr>
                      <w:r>
                        <w:t xml:space="preserve">NEW </w:t>
                      </w:r>
                    </w:p>
                    <w:p w14:paraId="7BF44979" w14:textId="77777777" w:rsidR="005961C2" w:rsidRPr="00D31659" w:rsidRDefault="005961C2" w:rsidP="0082465D">
                      <w:pPr>
                        <w:pStyle w:val="SourceVariable"/>
                      </w:pPr>
                    </w:p>
                  </w:txbxContent>
                </v:textbox>
                <w10:wrap anchorx="margin"/>
              </v:shape>
            </w:pict>
          </mc:Fallback>
        </mc:AlternateContent>
      </w:r>
      <w:r w:rsidRPr="004342F6">
        <w:t>5.</w:t>
      </w:r>
      <w:r w:rsidR="0009111C" w:rsidRPr="004342F6">
        <w:t>22</w:t>
      </w:r>
      <w:r w:rsidRPr="004342F6">
        <w:tab/>
        <w:t xml:space="preserve">Do any schools in your SFA </w:t>
      </w:r>
      <w:r w:rsidR="000E566E" w:rsidRPr="004342F6">
        <w:t xml:space="preserve">provide </w:t>
      </w:r>
      <w:r w:rsidRPr="004342F6">
        <w:t>meals to accommodate</w:t>
      </w:r>
      <w:r w:rsidR="00BD0235" w:rsidRPr="004342F6">
        <w:t xml:space="preserve"> individual</w:t>
      </w:r>
      <w:r w:rsidRPr="004342F6">
        <w:t xml:space="preserve"> students with disabilities</w:t>
      </w:r>
      <w:r w:rsidR="0055318C" w:rsidRPr="004342F6">
        <w:t xml:space="preserve"> (including </w:t>
      </w:r>
      <w:r w:rsidR="000E566E" w:rsidRPr="004342F6">
        <w:t>food allerg</w:t>
      </w:r>
      <w:r w:rsidR="0055318C" w:rsidRPr="004342F6">
        <w:t>y disabilities)</w:t>
      </w:r>
      <w:r w:rsidR="00032CB4" w:rsidRPr="004342F6">
        <w:t>?</w:t>
      </w:r>
    </w:p>
    <w:p w14:paraId="0704434C" w14:textId="77777777" w:rsidR="0082465D" w:rsidRPr="004342F6" w:rsidRDefault="0082465D" w:rsidP="0082465D">
      <w:pPr>
        <w:pStyle w:val="RESPONSE"/>
      </w:pPr>
      <w:r w:rsidRPr="004342F6">
        <w:sym w:font="Wingdings" w:char="F06D"/>
      </w:r>
      <w:r w:rsidRPr="004342F6">
        <w:tab/>
        <w:t>Yes</w:t>
      </w:r>
      <w:r w:rsidRPr="004342F6">
        <w:tab/>
        <w:t>1</w:t>
      </w:r>
      <w:r w:rsidRPr="004342F6">
        <w:tab/>
      </w:r>
    </w:p>
    <w:p w14:paraId="49966073" w14:textId="77777777" w:rsidR="0082465D" w:rsidRPr="004342F6" w:rsidRDefault="0082465D" w:rsidP="0082465D">
      <w:pPr>
        <w:pStyle w:val="RESPONSE"/>
      </w:pPr>
      <w:r w:rsidRPr="004342F6">
        <w:sym w:font="Wingdings" w:char="F06D"/>
      </w:r>
      <w:r w:rsidRPr="004342F6">
        <w:tab/>
        <w:t>No</w:t>
      </w:r>
      <w:r w:rsidRPr="004342F6">
        <w:tab/>
      </w:r>
      <w:r w:rsidR="00C17A00" w:rsidRPr="004342F6">
        <w:t>0</w:t>
      </w:r>
      <w:r w:rsidR="00AD6A29" w:rsidRPr="004342F6">
        <w:tab/>
        <w:t xml:space="preserve">SKIP TO </w:t>
      </w:r>
      <w:r w:rsidR="009F702C" w:rsidRPr="004342F6">
        <w:t>5.</w:t>
      </w:r>
      <w:r w:rsidR="00AB6961" w:rsidRPr="004342F6">
        <w:t>27</w:t>
      </w:r>
    </w:p>
    <w:p w14:paraId="28FEEB34" w14:textId="77777777" w:rsidR="00AD6A29" w:rsidRPr="004342F6" w:rsidRDefault="00AD6A29" w:rsidP="0062348B">
      <w:pPr>
        <w:pStyle w:val="QUESTIONTEXT"/>
        <w:spacing w:before="480"/>
      </w:pPr>
      <w:r w:rsidRPr="004342F6">
        <w:t>5.</w:t>
      </w:r>
      <w:r w:rsidR="00AB6961" w:rsidRPr="004342F6">
        <w:t>23</w:t>
      </w:r>
      <w:r w:rsidR="0003401D" w:rsidRPr="004342F6">
        <w:t xml:space="preserve"> </w:t>
      </w:r>
      <w:r w:rsidRPr="004342F6">
        <w:tab/>
        <w:t xml:space="preserve">On an average school day, what percentage of school </w:t>
      </w:r>
      <w:r w:rsidRPr="004342F6">
        <w:rPr>
          <w:u w:val="single"/>
        </w:rPr>
        <w:t>breakfasts</w:t>
      </w:r>
      <w:r w:rsidR="000E566E" w:rsidRPr="004342F6">
        <w:t xml:space="preserve"> </w:t>
      </w:r>
      <w:r w:rsidR="007571C4" w:rsidRPr="004342F6">
        <w:t xml:space="preserve">are </w:t>
      </w:r>
      <w:r w:rsidR="000E566E" w:rsidRPr="004342F6">
        <w:t>accommodated to meet the needs of students</w:t>
      </w:r>
      <w:r w:rsidR="0055318C" w:rsidRPr="004342F6">
        <w:t xml:space="preserve"> with disabilities (</w:t>
      </w:r>
      <w:r w:rsidR="000E566E" w:rsidRPr="004342F6">
        <w:t xml:space="preserve">including food </w:t>
      </w:r>
      <w:r w:rsidR="00BC23A4" w:rsidRPr="004342F6">
        <w:t>allerg</w:t>
      </w:r>
      <w:r w:rsidR="0055318C" w:rsidRPr="004342F6">
        <w:t>y disabilities)</w:t>
      </w:r>
      <w:r w:rsidRPr="004342F6">
        <w:t xml:space="preserve">? </w:t>
      </w:r>
    </w:p>
    <w:p w14:paraId="5691F20C" w14:textId="77777777" w:rsidR="00AD6A29" w:rsidRPr="004342F6" w:rsidRDefault="00AD6A29" w:rsidP="00AD6A29">
      <w:pPr>
        <w:pStyle w:val="IFINTERVIEWER"/>
      </w:pPr>
      <w:r w:rsidRPr="004342F6">
        <w:rPr>
          <w:rFonts w:eastAsia="Calibri"/>
          <w:noProof/>
        </w:rPr>
        <mc:AlternateContent>
          <mc:Choice Requires="wps">
            <w:drawing>
              <wp:anchor distT="0" distB="0" distL="114300" distR="114300" simplePos="0" relativeHeight="251966821" behindDoc="0" locked="0" layoutInCell="1" allowOverlap="1" wp14:anchorId="31313D11" wp14:editId="4900917D">
                <wp:simplePos x="0" y="0"/>
                <wp:positionH relativeFrom="margin">
                  <wp:posOffset>-52278</wp:posOffset>
                </wp:positionH>
                <wp:positionV relativeFrom="paragraph">
                  <wp:posOffset>92331</wp:posOffset>
                </wp:positionV>
                <wp:extent cx="457200" cy="198120"/>
                <wp:effectExtent l="0" t="0" r="0" b="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A1D050" w14:textId="77777777" w:rsidR="005961C2" w:rsidRPr="002642D7" w:rsidRDefault="005961C2" w:rsidP="00AD6A29">
                            <w:pPr>
                              <w:pStyle w:val="SourceVariable"/>
                            </w:pPr>
                            <w:r>
                              <w:t xml:space="preserve">NEW </w:t>
                            </w:r>
                          </w:p>
                          <w:p w14:paraId="0FC15E4A" w14:textId="77777777" w:rsidR="005961C2" w:rsidRPr="00D31659" w:rsidRDefault="005961C2" w:rsidP="00AD6A29">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2" o:spid="_x0000_s1128" type="#_x0000_t202" style="position:absolute;left:0;text-align:left;margin-left:-4.1pt;margin-top:7.25pt;width:36pt;height:15.6pt;z-index:2519668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" stroked="f">
                <v:textbox>
                  <w:txbxContent>
                    <w:p w14:paraId="39A1D050" w14:textId="77777777" w:rsidR="005961C2" w:rsidRPr="002642D7" w:rsidRDefault="005961C2" w:rsidP="00AD6A29">
                      <w:pPr>
                        <w:pStyle w:val="SourceVariable"/>
                      </w:pPr>
                      <w:r>
                        <w:t xml:space="preserve">NEW </w:t>
                      </w:r>
                    </w:p>
                    <w:p w14:paraId="0FC15E4A" w14:textId="77777777" w:rsidR="005961C2" w:rsidRPr="00D31659" w:rsidRDefault="005961C2" w:rsidP="00AD6A29">
                      <w:pPr>
                        <w:pStyle w:val="SourceVariable"/>
                      </w:pPr>
                    </w:p>
                  </w:txbxContent>
                </v:textbox>
                <w10:wrap anchorx="margin"/>
              </v:shape>
            </w:pict>
          </mc:Fallback>
        </mc:AlternateContent>
      </w:r>
      <w:r w:rsidRPr="004342F6">
        <w:t>IF NONE, PLEASE ENTER 0</w:t>
      </w:r>
    </w:p>
    <w:p w14:paraId="37FF8D21" w14:textId="77777777" w:rsidR="00AD6A29" w:rsidRPr="004342F6" w:rsidRDefault="00AD6A29" w:rsidP="00AB6961">
      <w:pPr>
        <w:pStyle w:val="BoxResponse"/>
        <w:tabs>
          <w:tab w:val="clear" w:pos="4680"/>
          <w:tab w:val="left" w:pos="2430"/>
        </w:tabs>
        <w:rPr>
          <w:b/>
        </w:rPr>
      </w:pPr>
      <w:r w:rsidRPr="004342F6">
        <w:rPr>
          <w:noProof/>
        </w:rPr>
        <mc:AlternateContent>
          <mc:Choice Requires="wps">
            <w:drawing>
              <wp:anchor distT="0" distB="0" distL="114300" distR="114300" simplePos="0" relativeHeight="251965797" behindDoc="0" locked="1" layoutInCell="1" allowOverlap="1" wp14:anchorId="35DA39DC" wp14:editId="0FEA7169">
                <wp:simplePos x="0" y="0"/>
                <wp:positionH relativeFrom="column">
                  <wp:posOffset>588010</wp:posOffset>
                </wp:positionH>
                <wp:positionV relativeFrom="line">
                  <wp:posOffset>-57150</wp:posOffset>
                </wp:positionV>
                <wp:extent cx="612140" cy="219075"/>
                <wp:effectExtent l="0" t="0" r="16510" b="28575"/>
                <wp:wrapNone/>
                <wp:docPr id="93" name="Rectangle 9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23940E9" id="Rectangle 93" o:spid="_x0000_s1026" alt="Blank space for entering response" style="position:absolute;margin-left:46.3pt;margin-top:-4.5pt;width:48.2pt;height:17.25pt;z-index:251965797;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">
                <w10:wrap anchory="line"/>
                <w10:anchorlock/>
              </v:rect>
            </w:pict>
          </mc:Fallback>
        </mc:AlternateContent>
      </w:r>
      <w:r w:rsidRPr="004342F6">
        <w:tab/>
      </w:r>
      <w:r w:rsidRPr="004342F6">
        <w:tab/>
        <w:t xml:space="preserve">PERCENTAGE </w:t>
      </w:r>
    </w:p>
    <w:p w14:paraId="61D5EB80" w14:textId="77777777" w:rsidR="00AD6A29" w:rsidRPr="004342F6" w:rsidRDefault="00AD6A29" w:rsidP="0062348B">
      <w:pPr>
        <w:pStyle w:val="QUESTIONTEXT"/>
        <w:spacing w:before="480"/>
      </w:pPr>
      <w:r w:rsidRPr="004342F6">
        <w:t>5.</w:t>
      </w:r>
      <w:r w:rsidR="0003401D" w:rsidRPr="004342F6">
        <w:rPr>
          <w:rFonts w:eastAsia="Calibri"/>
          <w:noProof/>
        </w:rPr>
        <mc:AlternateContent>
          <mc:Choice Requires="wps">
            <w:drawing>
              <wp:anchor distT="0" distB="0" distL="114300" distR="114300" simplePos="0" relativeHeight="252008805" behindDoc="0" locked="0" layoutInCell="1" allowOverlap="1" wp14:anchorId="300D7D5F" wp14:editId="108F7025">
                <wp:simplePos x="0" y="0"/>
                <wp:positionH relativeFrom="margin">
                  <wp:posOffset>-94615</wp:posOffset>
                </wp:positionH>
                <wp:positionV relativeFrom="paragraph">
                  <wp:posOffset>542925</wp:posOffset>
                </wp:positionV>
                <wp:extent cx="457200" cy="198120"/>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3D5E51D2" w14:textId="77777777" w:rsidR="005961C2" w:rsidRPr="002642D7" w:rsidRDefault="005961C2" w:rsidP="00AD6A29">
                            <w:pPr>
                              <w:pStyle w:val="SourceVariable"/>
                            </w:pPr>
                            <w:r>
                              <w:t xml:space="preserve">NEW </w:t>
                            </w:r>
                          </w:p>
                          <w:p w14:paraId="6675AECB" w14:textId="77777777" w:rsidR="005961C2" w:rsidRPr="00D31659" w:rsidRDefault="005961C2" w:rsidP="00AD6A29">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2" o:spid="_x0000_s1129" type="#_x0000_t202" style="position:absolute;left:0;text-align:left;margin-left:-7.45pt;margin-top:42.75pt;width:36pt;height:15.6pt;z-index:2520088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" filled="f" stroked="f">
                <v:textbox>
                  <w:txbxContent>
                    <w:p w14:paraId="3D5E51D2" w14:textId="77777777" w:rsidR="005961C2" w:rsidRPr="002642D7" w:rsidRDefault="005961C2" w:rsidP="00AD6A29">
                      <w:pPr>
                        <w:pStyle w:val="SourceVariable"/>
                      </w:pPr>
                      <w:r>
                        <w:t xml:space="preserve">NEW </w:t>
                      </w:r>
                    </w:p>
                    <w:p w14:paraId="6675AECB" w14:textId="77777777" w:rsidR="005961C2" w:rsidRPr="00D31659" w:rsidRDefault="005961C2" w:rsidP="00AD6A29">
                      <w:pPr>
                        <w:pStyle w:val="SourceVariable"/>
                      </w:pPr>
                    </w:p>
                  </w:txbxContent>
                </v:textbox>
                <w10:wrap anchorx="margin"/>
              </v:shape>
            </w:pict>
          </mc:Fallback>
        </mc:AlternateContent>
      </w:r>
      <w:r w:rsidR="00AB6961" w:rsidRPr="004342F6">
        <w:t>24</w:t>
      </w:r>
      <w:r w:rsidR="0003401D" w:rsidRPr="004342F6">
        <w:t xml:space="preserve">  </w:t>
      </w:r>
      <w:r w:rsidRPr="004342F6">
        <w:tab/>
        <w:t xml:space="preserve">On an average school day, what percentage of school </w:t>
      </w:r>
      <w:r w:rsidRPr="004342F6">
        <w:rPr>
          <w:u w:val="single"/>
        </w:rPr>
        <w:t>lunches</w:t>
      </w:r>
      <w:r w:rsidRPr="004342F6">
        <w:t xml:space="preserve"> </w:t>
      </w:r>
      <w:r w:rsidR="00BC23A4" w:rsidRPr="004342F6">
        <w:t>are accommodated to meet the needs of</w:t>
      </w:r>
      <w:r w:rsidRPr="004342F6">
        <w:t xml:space="preserve"> students with disabilities</w:t>
      </w:r>
      <w:r w:rsidR="0055318C" w:rsidRPr="004342F6">
        <w:t xml:space="preserve"> (</w:t>
      </w:r>
      <w:r w:rsidRPr="004342F6">
        <w:t>including food allerg</w:t>
      </w:r>
      <w:r w:rsidR="0055318C" w:rsidRPr="004342F6">
        <w:t>y disabilities)</w:t>
      </w:r>
      <w:r w:rsidRPr="004342F6">
        <w:t xml:space="preserve">? </w:t>
      </w:r>
    </w:p>
    <w:p w14:paraId="66B87666" w14:textId="77777777" w:rsidR="00AD6A29" w:rsidRPr="004342F6" w:rsidRDefault="00AD6A29" w:rsidP="00AD6A29">
      <w:pPr>
        <w:pStyle w:val="IFINTERVIEWER"/>
      </w:pPr>
      <w:r w:rsidRPr="004342F6">
        <w:t>IF NONE, PLEASE ENTER 0</w:t>
      </w:r>
    </w:p>
    <w:p w14:paraId="4DA30C48" w14:textId="77777777" w:rsidR="00AD6A29" w:rsidRPr="004342F6" w:rsidRDefault="00AD6A29" w:rsidP="00AD6A29">
      <w:pPr>
        <w:pStyle w:val="BoxResponse"/>
        <w:tabs>
          <w:tab w:val="clear" w:pos="4680"/>
          <w:tab w:val="left" w:pos="2430"/>
        </w:tabs>
      </w:pPr>
      <w:r w:rsidRPr="004342F6">
        <w:rPr>
          <w:noProof/>
        </w:rPr>
        <mc:AlternateContent>
          <mc:Choice Requires="wps">
            <w:drawing>
              <wp:anchor distT="0" distB="0" distL="114300" distR="114300" simplePos="0" relativeHeight="251968869" behindDoc="0" locked="1" layoutInCell="1" allowOverlap="1" wp14:anchorId="69CDEB9E" wp14:editId="1BD504BC">
                <wp:simplePos x="0" y="0"/>
                <wp:positionH relativeFrom="column">
                  <wp:posOffset>588010</wp:posOffset>
                </wp:positionH>
                <wp:positionV relativeFrom="line">
                  <wp:posOffset>-57150</wp:posOffset>
                </wp:positionV>
                <wp:extent cx="612140" cy="219075"/>
                <wp:effectExtent l="0" t="0" r="16510" b="28575"/>
                <wp:wrapNone/>
                <wp:docPr id="95" name="Rectangle 9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4CC60DC" id="Rectangle 95" o:spid="_x0000_s1026" alt="Blank space for entering response" style="position:absolute;margin-left:46.3pt;margin-top:-4.5pt;width:48.2pt;height:17.25pt;z-index:251968869;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">
                <w10:wrap anchory="line"/>
                <w10:anchorlock/>
              </v:rect>
            </w:pict>
          </mc:Fallback>
        </mc:AlternateContent>
      </w:r>
      <w:r w:rsidRPr="004342F6">
        <w:tab/>
      </w:r>
      <w:r w:rsidRPr="004342F6">
        <w:tab/>
        <w:t xml:space="preserve">PERCENTAGE </w:t>
      </w:r>
    </w:p>
    <w:p w14:paraId="031B0F36" w14:textId="77777777" w:rsidR="0062348B" w:rsidRPr="004342F6" w:rsidRDefault="0062348B">
      <w:pPr>
        <w:tabs>
          <w:tab w:val="clear" w:pos="432"/>
        </w:tabs>
        <w:spacing w:before="0" w:after="200" w:line="276" w:lineRule="auto"/>
        <w:ind w:firstLine="0"/>
        <w:jc w:val="left"/>
        <w:rPr>
          <w:rFonts w:ascii="Arial" w:hAnsi="Arial" w:cs="Arial"/>
          <w:b/>
          <w:sz w:val="20"/>
        </w:rPr>
      </w:pPr>
    </w:p>
    <w:p w14:paraId="4023310E" w14:textId="77777777" w:rsidR="00AD6A29" w:rsidRPr="004342F6" w:rsidRDefault="00AD6A29" w:rsidP="00AD6A29">
      <w:pPr>
        <w:pStyle w:val="QUESTIONTEXT"/>
      </w:pPr>
      <w:r w:rsidRPr="004342F6">
        <w:rPr>
          <w:rFonts w:eastAsia="Calibri"/>
          <w:noProof/>
        </w:rPr>
        <mc:AlternateContent>
          <mc:Choice Requires="wps">
            <w:drawing>
              <wp:anchor distT="0" distB="0" distL="114300" distR="114300" simplePos="0" relativeHeight="251972965" behindDoc="0" locked="0" layoutInCell="1" allowOverlap="1" wp14:anchorId="56236F32" wp14:editId="286DB545">
                <wp:simplePos x="0" y="0"/>
                <wp:positionH relativeFrom="margin">
                  <wp:posOffset>-58039</wp:posOffset>
                </wp:positionH>
                <wp:positionV relativeFrom="paragraph">
                  <wp:posOffset>546887</wp:posOffset>
                </wp:positionV>
                <wp:extent cx="457200" cy="198120"/>
                <wp:effectExtent l="0" t="0" r="0" b="0"/>
                <wp:wrapNone/>
                <wp:docPr id="23489" name="Text Box 23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0D0BCE9F" w14:textId="77777777" w:rsidR="005961C2" w:rsidRPr="002642D7" w:rsidRDefault="005961C2" w:rsidP="00AD6A29">
                            <w:pPr>
                              <w:pStyle w:val="SourceVariable"/>
                            </w:pPr>
                            <w:r>
                              <w:t xml:space="preserve">NEW </w:t>
                            </w:r>
                          </w:p>
                          <w:p w14:paraId="1902730B" w14:textId="77777777" w:rsidR="005961C2" w:rsidRPr="00D31659" w:rsidRDefault="005961C2" w:rsidP="00AD6A29">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9" o:spid="_x0000_s1130" type="#_x0000_t202" style="position:absolute;left:0;text-align:left;margin-left:-4.55pt;margin-top:43.05pt;width:36pt;height:15.6pt;z-index:2519729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" filled="f" stroked="f">
                <v:textbox>
                  <w:txbxContent>
                    <w:p w14:paraId="0D0BCE9F" w14:textId="77777777" w:rsidR="005961C2" w:rsidRPr="002642D7" w:rsidRDefault="005961C2" w:rsidP="00AD6A29">
                      <w:pPr>
                        <w:pStyle w:val="SourceVariable"/>
                      </w:pPr>
                      <w:r>
                        <w:t xml:space="preserve">NEW </w:t>
                      </w:r>
                    </w:p>
                    <w:p w14:paraId="1902730B" w14:textId="77777777" w:rsidR="005961C2" w:rsidRPr="00D31659" w:rsidRDefault="005961C2" w:rsidP="00AD6A29">
                      <w:pPr>
                        <w:pStyle w:val="SourceVariable"/>
                      </w:pPr>
                    </w:p>
                  </w:txbxContent>
                </v:textbox>
                <w10:wrap anchorx="margin"/>
              </v:shape>
            </w:pict>
          </mc:Fallback>
        </mc:AlternateContent>
      </w:r>
      <w:r w:rsidRPr="004342F6">
        <w:t>5.</w:t>
      </w:r>
      <w:r w:rsidR="00AB6961" w:rsidRPr="004342F6">
        <w:t>25</w:t>
      </w:r>
      <w:r w:rsidR="0003401D" w:rsidRPr="004342F6">
        <w:t xml:space="preserve"> </w:t>
      </w:r>
      <w:r w:rsidRPr="004342F6">
        <w:tab/>
        <w:t>How does your SFA accommodate students with disabilities (</w:t>
      </w:r>
      <w:r w:rsidR="0055318C" w:rsidRPr="004342F6">
        <w:t xml:space="preserve">including </w:t>
      </w:r>
      <w:r w:rsidRPr="004342F6">
        <w:t>food allerg</w:t>
      </w:r>
      <w:r w:rsidR="00AB6961" w:rsidRPr="004342F6">
        <w:t>y</w:t>
      </w:r>
      <w:r w:rsidR="0055318C" w:rsidRPr="004342F6">
        <w:t xml:space="preserve"> disabilities</w:t>
      </w:r>
      <w:r w:rsidRPr="004342F6">
        <w:t>)?</w:t>
      </w:r>
    </w:p>
    <w:p w14:paraId="211DC6E6" w14:textId="77777777" w:rsidR="00AD6A29" w:rsidRPr="004342F6" w:rsidRDefault="00AD6A29" w:rsidP="00AD6A29">
      <w:pPr>
        <w:pStyle w:val="SELECTONEMARKALL"/>
      </w:pPr>
      <w:r w:rsidRPr="004342F6">
        <w:t>SELECT ALL THAT APPLY</w:t>
      </w:r>
    </w:p>
    <w:p w14:paraId="0E6423C0" w14:textId="77777777" w:rsidR="00C23C29" w:rsidRPr="004342F6" w:rsidRDefault="00C23C29" w:rsidP="00C23C29">
      <w:pPr>
        <w:pStyle w:val="RESPONSE"/>
      </w:pPr>
      <w:r w:rsidRPr="004342F6">
        <w:sym w:font="Wingdings" w:char="F06F"/>
      </w:r>
      <w:r w:rsidRPr="004342F6">
        <w:t xml:space="preserve"> </w:t>
      </w:r>
      <w:r w:rsidRPr="004342F6">
        <w:tab/>
        <w:t xml:space="preserve">Work with parents or school </w:t>
      </w:r>
      <w:r w:rsidR="00A71E95" w:rsidRPr="004342F6">
        <w:t xml:space="preserve">staff </w:t>
      </w:r>
      <w:r w:rsidRPr="004342F6">
        <w:t>to obtain required</w:t>
      </w:r>
      <w:r w:rsidR="00B82BBC" w:rsidRPr="004342F6">
        <w:t xml:space="preserve"> medical</w:t>
      </w:r>
      <w:r w:rsidRPr="004342F6">
        <w:t xml:space="preserve"> documentation</w:t>
      </w:r>
      <w:r w:rsidRPr="004342F6">
        <w:tab/>
        <w:t>1</w:t>
      </w:r>
    </w:p>
    <w:p w14:paraId="32BC2716" w14:textId="77777777" w:rsidR="00AD6A29" w:rsidRPr="004342F6" w:rsidRDefault="00AD6A29" w:rsidP="00AD6A29">
      <w:pPr>
        <w:pStyle w:val="RESPONSE"/>
      </w:pPr>
      <w:r w:rsidRPr="004342F6">
        <w:sym w:font="Wingdings" w:char="F06F"/>
      </w:r>
      <w:r w:rsidRPr="004342F6">
        <w:t xml:space="preserve"> </w:t>
      </w:r>
      <w:r w:rsidRPr="004342F6">
        <w:tab/>
        <w:t xml:space="preserve">Work with parents or school </w:t>
      </w:r>
      <w:r w:rsidR="00A71E95" w:rsidRPr="004342F6">
        <w:t>staff</w:t>
      </w:r>
      <w:r w:rsidRPr="004342F6">
        <w:t xml:space="preserve"> on protocols to manage dietary accommodations </w:t>
      </w:r>
      <w:r w:rsidRPr="004342F6">
        <w:tab/>
      </w:r>
      <w:r w:rsidR="00AE6D46" w:rsidRPr="004342F6">
        <w:t>2</w:t>
      </w:r>
    </w:p>
    <w:p w14:paraId="77344284" w14:textId="77777777" w:rsidR="00AD6A29" w:rsidRPr="004342F6" w:rsidRDefault="00AD6A29" w:rsidP="00AD6A29">
      <w:pPr>
        <w:pStyle w:val="RESPONSE"/>
      </w:pPr>
      <w:r w:rsidRPr="004342F6">
        <w:sym w:font="Wingdings" w:char="F06F"/>
      </w:r>
      <w:r w:rsidRPr="004342F6">
        <w:t xml:space="preserve"> </w:t>
      </w:r>
      <w:r w:rsidRPr="004342F6">
        <w:tab/>
      </w:r>
      <w:r w:rsidR="00B82BBC" w:rsidRPr="004342F6">
        <w:t xml:space="preserve">Modify </w:t>
      </w:r>
      <w:r w:rsidRPr="004342F6">
        <w:t>menu</w:t>
      </w:r>
      <w:r w:rsidR="00B82BBC" w:rsidRPr="004342F6">
        <w:t>s</w:t>
      </w:r>
      <w:r w:rsidRPr="004342F6">
        <w:t xml:space="preserve"> for </w:t>
      </w:r>
      <w:r w:rsidR="00A97636" w:rsidRPr="004342F6">
        <w:t>disabilities</w:t>
      </w:r>
      <w:r w:rsidRPr="004342F6">
        <w:t xml:space="preserve"> …</w:t>
      </w:r>
      <w:r w:rsidRPr="004342F6">
        <w:tab/>
      </w:r>
      <w:r w:rsidR="00AE6D46" w:rsidRPr="004342F6">
        <w:t>3</w:t>
      </w:r>
      <w:r w:rsidRPr="004342F6">
        <w:t xml:space="preserve"> </w:t>
      </w:r>
    </w:p>
    <w:p w14:paraId="2AE8C5C1" w14:textId="77777777" w:rsidR="00AD6A29" w:rsidRPr="004342F6" w:rsidRDefault="00AD6A29" w:rsidP="00AD6A29">
      <w:pPr>
        <w:pStyle w:val="RESPONSE"/>
      </w:pPr>
      <w:r w:rsidRPr="004342F6">
        <w:sym w:font="Wingdings" w:char="F06F"/>
      </w:r>
      <w:r w:rsidRPr="004342F6">
        <w:t xml:space="preserve"> </w:t>
      </w:r>
      <w:r w:rsidRPr="004342F6">
        <w:tab/>
        <w:t xml:space="preserve">Purchase foods, such as </w:t>
      </w:r>
      <w:r w:rsidR="00182E29" w:rsidRPr="004342F6">
        <w:t>non-dairy</w:t>
      </w:r>
      <w:r w:rsidRPr="004342F6">
        <w:t xml:space="preserve"> milk or gluten-free bread</w:t>
      </w:r>
      <w:r w:rsidRPr="004342F6">
        <w:tab/>
      </w:r>
      <w:r w:rsidR="00AE6D46" w:rsidRPr="004342F6">
        <w:t>4</w:t>
      </w:r>
    </w:p>
    <w:p w14:paraId="3EF74412" w14:textId="77777777" w:rsidR="00AD6A29" w:rsidRPr="004342F6" w:rsidRDefault="00AD6A29" w:rsidP="00AD6A29">
      <w:pPr>
        <w:pStyle w:val="RESPONSE"/>
      </w:pPr>
      <w:r w:rsidRPr="004342F6">
        <w:sym w:font="Wingdings" w:char="F06F"/>
      </w:r>
      <w:r w:rsidRPr="004342F6">
        <w:t xml:space="preserve"> </w:t>
      </w:r>
      <w:r w:rsidRPr="004342F6">
        <w:tab/>
        <w:t>Distribute diet order forms to parents</w:t>
      </w:r>
      <w:r w:rsidRPr="004342F6">
        <w:tab/>
      </w:r>
      <w:r w:rsidR="00AE6D46" w:rsidRPr="004342F6">
        <w:t>5</w:t>
      </w:r>
    </w:p>
    <w:p w14:paraId="2EFB40E7" w14:textId="77777777" w:rsidR="00AD6A29" w:rsidRPr="004342F6" w:rsidRDefault="00AD6A29" w:rsidP="00AD6A29">
      <w:pPr>
        <w:pStyle w:val="RESPONSE"/>
      </w:pPr>
      <w:r w:rsidRPr="004342F6">
        <w:sym w:font="Wingdings" w:char="F06F"/>
      </w:r>
      <w:r w:rsidRPr="004342F6">
        <w:tab/>
        <w:t xml:space="preserve">Plan </w:t>
      </w:r>
      <w:r w:rsidR="00CC2443" w:rsidRPr="004342F6">
        <w:t xml:space="preserve">and/or prepare </w:t>
      </w:r>
      <w:r w:rsidRPr="004342F6">
        <w:t>special order meals</w:t>
      </w:r>
      <w:r w:rsidRPr="004342F6">
        <w:tab/>
      </w:r>
      <w:r w:rsidR="00AE6D46" w:rsidRPr="004342F6">
        <w:t>6</w:t>
      </w:r>
    </w:p>
    <w:p w14:paraId="77F5BA00" w14:textId="77777777" w:rsidR="00AD6A29" w:rsidRPr="004342F6" w:rsidRDefault="00AD6A29" w:rsidP="00AD6A29">
      <w:pPr>
        <w:pStyle w:val="RESPONSE"/>
      </w:pPr>
      <w:r w:rsidRPr="004342F6">
        <w:sym w:font="Wingdings" w:char="F06F"/>
      </w:r>
      <w:r w:rsidRPr="004342F6">
        <w:t xml:space="preserve"> </w:t>
      </w:r>
      <w:r w:rsidRPr="004342F6">
        <w:tab/>
        <w:t>Keep records on the number of special order meals served</w:t>
      </w:r>
      <w:r w:rsidRPr="004342F6">
        <w:tab/>
      </w:r>
      <w:r w:rsidR="00CC2443" w:rsidRPr="004342F6">
        <w:t>7</w:t>
      </w:r>
    </w:p>
    <w:p w14:paraId="28ED9B45" w14:textId="77777777" w:rsidR="00E01E04" w:rsidRPr="004342F6" w:rsidRDefault="00E01E04" w:rsidP="00AD6A29">
      <w:pPr>
        <w:pStyle w:val="RESPONSE"/>
      </w:pPr>
      <w:r w:rsidRPr="004342F6">
        <w:sym w:font="Wingdings" w:char="F06F"/>
      </w:r>
      <w:r w:rsidRPr="004342F6">
        <w:t xml:space="preserve"> </w:t>
      </w:r>
      <w:r w:rsidRPr="004342F6">
        <w:tab/>
        <w:t>No accommodations</w:t>
      </w:r>
      <w:r w:rsidRPr="004342F6">
        <w:tab/>
        <w:t>0</w:t>
      </w:r>
    </w:p>
    <w:p w14:paraId="3E6A76EA" w14:textId="77777777" w:rsidR="00AD6A29" w:rsidRPr="004342F6" w:rsidRDefault="00AD6A29" w:rsidP="00AD6A29">
      <w:pPr>
        <w:pStyle w:val="RESPONSE"/>
      </w:pPr>
      <w:r w:rsidRPr="004342F6">
        <w:sym w:font="Wingdings" w:char="F06F"/>
      </w:r>
      <w:r w:rsidRPr="004342F6">
        <w:t xml:space="preserve"> </w:t>
      </w:r>
      <w:r w:rsidRPr="004342F6">
        <w:tab/>
        <w:t>Other</w:t>
      </w:r>
      <w:r w:rsidRPr="004342F6">
        <w:rPr>
          <w:i/>
        </w:rPr>
        <w:t xml:space="preserve"> (Specify)</w:t>
      </w:r>
      <w:r w:rsidRPr="004342F6">
        <w:tab/>
        <w:t>99</w:t>
      </w:r>
    </w:p>
    <w:p w14:paraId="1560C87A" w14:textId="77777777" w:rsidR="00AD6A29" w:rsidRPr="004342F6" w:rsidRDefault="00AD6A29" w:rsidP="00AD6A29">
      <w:pPr>
        <w:pStyle w:val="BoxResponse"/>
      </w:pPr>
      <w:r w:rsidRPr="004342F6">
        <w:t>Specify</w:t>
      </w:r>
      <w:r w:rsidRPr="004342F6">
        <w:tab/>
      </w:r>
      <w:r w:rsidRPr="004342F6">
        <w:rPr>
          <w:noProof/>
        </w:rPr>
        <mc:AlternateContent>
          <mc:Choice Requires="wps">
            <w:drawing>
              <wp:anchor distT="0" distB="0" distL="114300" distR="114300" simplePos="0" relativeHeight="251971941" behindDoc="0" locked="0" layoutInCell="1" allowOverlap="1" wp14:anchorId="13CFE552" wp14:editId="299D38AE">
                <wp:simplePos x="0" y="0"/>
                <wp:positionH relativeFrom="column">
                  <wp:posOffset>914400</wp:posOffset>
                </wp:positionH>
                <wp:positionV relativeFrom="paragraph">
                  <wp:posOffset>81280</wp:posOffset>
                </wp:positionV>
                <wp:extent cx="1834515" cy="182880"/>
                <wp:effectExtent l="9525" t="12700" r="13335" b="13970"/>
                <wp:wrapNone/>
                <wp:docPr id="134" name="Rectangle 13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C2FBD50" id="Rectangle 134" o:spid="_x0000_s1026" alt="Blank space for entering response" style="position:absolute;margin-left:1in;margin-top:6.4pt;width:144.45pt;height:14.4pt;z-index:2519719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gqtPgIAAGo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CEkgqtPgIAAGoEAAAOAAAA&#10;AAAAAAAAAAAAAC4CAABkcnMvZTJvRG9jLnhtbFBLAQItABQABgAIAAAAIQAYnnqO3QAAAAkBAAAP&#10;AAAAAAAAAAAAAAAAAJgEAABkcnMvZG93bnJldi54bWxQSwUGAAAAAAQABADzAAAAogUAAAAA&#10;"/>
            </w:pict>
          </mc:Fallback>
        </mc:AlternateContent>
      </w:r>
      <w:r w:rsidRPr="004342F6">
        <w:t>(STRING 250)</w:t>
      </w:r>
    </w:p>
    <w:p w14:paraId="3CF79F27" w14:textId="77777777" w:rsidR="00E9351E" w:rsidRPr="004342F6" w:rsidRDefault="00E9351E">
      <w:pPr>
        <w:tabs>
          <w:tab w:val="clear" w:pos="432"/>
        </w:tabs>
        <w:spacing w:before="0" w:after="200" w:line="276" w:lineRule="auto"/>
        <w:ind w:firstLine="0"/>
        <w:jc w:val="left"/>
        <w:rPr>
          <w:rFonts w:ascii="Arial" w:hAnsi="Arial" w:cs="Arial"/>
          <w:b/>
          <w:sz w:val="20"/>
        </w:rPr>
      </w:pPr>
    </w:p>
    <w:p w14:paraId="02A162CE" w14:textId="77777777" w:rsidR="00AB6961" w:rsidRPr="004342F6" w:rsidRDefault="00AB6961">
      <w:pPr>
        <w:tabs>
          <w:tab w:val="clear" w:pos="432"/>
        </w:tabs>
        <w:spacing w:before="0" w:after="200" w:line="276" w:lineRule="auto"/>
        <w:ind w:firstLine="0"/>
        <w:jc w:val="left"/>
        <w:rPr>
          <w:rFonts w:ascii="Arial" w:hAnsi="Arial" w:cs="Arial"/>
          <w:b/>
          <w:sz w:val="20"/>
        </w:rPr>
      </w:pPr>
      <w:r w:rsidRPr="004342F6">
        <w:br w:type="page"/>
      </w:r>
    </w:p>
    <w:p w14:paraId="04581ED4" w14:textId="77777777" w:rsidR="00AD6A29" w:rsidRPr="004342F6" w:rsidRDefault="00AD6A29" w:rsidP="00AD6A29">
      <w:pPr>
        <w:pStyle w:val="QUESTIONTEXT"/>
      </w:pPr>
      <w:r w:rsidRPr="004342F6">
        <w:t>5.</w:t>
      </w:r>
      <w:r w:rsidR="0003401D" w:rsidRPr="004342F6">
        <w:rPr>
          <w:rFonts w:eastAsia="Calibri"/>
          <w:noProof/>
        </w:rPr>
        <mc:AlternateContent>
          <mc:Choice Requires="wps">
            <w:drawing>
              <wp:anchor distT="0" distB="0" distL="114300" distR="114300" simplePos="0" relativeHeight="252010853" behindDoc="0" locked="0" layoutInCell="1" allowOverlap="1" wp14:anchorId="0F944667" wp14:editId="465D9311">
                <wp:simplePos x="0" y="0"/>
                <wp:positionH relativeFrom="margin">
                  <wp:posOffset>-91440</wp:posOffset>
                </wp:positionH>
                <wp:positionV relativeFrom="paragraph">
                  <wp:posOffset>580390</wp:posOffset>
                </wp:positionV>
                <wp:extent cx="457200" cy="198120"/>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531328F3" w14:textId="77777777" w:rsidR="005961C2" w:rsidRPr="002642D7" w:rsidRDefault="005961C2" w:rsidP="00AD6A29">
                            <w:pPr>
                              <w:pStyle w:val="SourceVariable"/>
                            </w:pPr>
                            <w:r>
                              <w:t xml:space="preserve">NEW </w:t>
                            </w:r>
                          </w:p>
                          <w:p w14:paraId="2116E0CC" w14:textId="77777777" w:rsidR="005961C2" w:rsidRPr="00D31659" w:rsidRDefault="005961C2" w:rsidP="00AD6A29">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131" type="#_x0000_t202" style="position:absolute;left:0;text-align:left;margin-left:-7.2pt;margin-top:45.7pt;width:36pt;height:15.6pt;z-index:2520108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" filled="f" stroked="f">
                <v:textbox>
                  <w:txbxContent>
                    <w:p w14:paraId="531328F3" w14:textId="77777777" w:rsidR="005961C2" w:rsidRPr="002642D7" w:rsidRDefault="005961C2" w:rsidP="00AD6A29">
                      <w:pPr>
                        <w:pStyle w:val="SourceVariable"/>
                      </w:pPr>
                      <w:r>
                        <w:t xml:space="preserve">NEW </w:t>
                      </w:r>
                    </w:p>
                    <w:p w14:paraId="2116E0CC" w14:textId="77777777" w:rsidR="005961C2" w:rsidRPr="00D31659" w:rsidRDefault="005961C2" w:rsidP="00AD6A29">
                      <w:pPr>
                        <w:pStyle w:val="SourceVariable"/>
                      </w:pPr>
                    </w:p>
                  </w:txbxContent>
                </v:textbox>
                <w10:wrap anchorx="margin"/>
              </v:shape>
            </w:pict>
          </mc:Fallback>
        </mc:AlternateContent>
      </w:r>
      <w:r w:rsidR="00AB6961" w:rsidRPr="004342F6">
        <w:t>26</w:t>
      </w:r>
      <w:r w:rsidR="0003401D" w:rsidRPr="004342F6">
        <w:t xml:space="preserve"> </w:t>
      </w:r>
      <w:r w:rsidRPr="004342F6">
        <w:tab/>
        <w:t>What activities to accommodate students with disabilities (including food allerg</w:t>
      </w:r>
      <w:r w:rsidR="0055318C" w:rsidRPr="004342F6">
        <w:t>y disabilities</w:t>
      </w:r>
      <w:r w:rsidRPr="004342F6">
        <w:t>) require the most resources? Resources may include food service costs and staff time.</w:t>
      </w:r>
    </w:p>
    <w:p w14:paraId="43A36204" w14:textId="77777777" w:rsidR="00AD6A29" w:rsidRPr="004342F6" w:rsidRDefault="00AD6A29" w:rsidP="00AD6A29">
      <w:pPr>
        <w:pStyle w:val="SELECTONEMARKALL"/>
      </w:pPr>
      <w:r w:rsidRPr="004342F6">
        <w:t>SELECT UP TO THREE</w:t>
      </w:r>
    </w:p>
    <w:p w14:paraId="6DF40A5C" w14:textId="77777777" w:rsidR="00AD6A29" w:rsidRPr="004342F6" w:rsidRDefault="00AD6A29" w:rsidP="00AD6A29">
      <w:pPr>
        <w:pStyle w:val="RESPONSE"/>
      </w:pPr>
      <w:r w:rsidRPr="004342F6">
        <w:sym w:font="Wingdings" w:char="F06F"/>
      </w:r>
      <w:r w:rsidRPr="004342F6">
        <w:t xml:space="preserve"> </w:t>
      </w:r>
      <w:r w:rsidRPr="004342F6">
        <w:tab/>
        <w:t>Developing standard operating procedures or management plans</w:t>
      </w:r>
      <w:r w:rsidRPr="004342F6">
        <w:tab/>
        <w:t>1</w:t>
      </w:r>
    </w:p>
    <w:p w14:paraId="463E50F3" w14:textId="21042A96" w:rsidR="00AD6A29" w:rsidRPr="004342F6" w:rsidRDefault="00AD6A29" w:rsidP="00AD6A29">
      <w:pPr>
        <w:pStyle w:val="RESPONSE"/>
      </w:pPr>
      <w:r w:rsidRPr="004342F6">
        <w:sym w:font="Wingdings" w:char="F06F"/>
      </w:r>
      <w:r w:rsidRPr="004342F6">
        <w:t xml:space="preserve"> </w:t>
      </w:r>
      <w:r w:rsidRPr="004342F6">
        <w:tab/>
      </w:r>
      <w:r w:rsidR="00B82BBC" w:rsidRPr="004342F6">
        <w:t xml:space="preserve">Providing or </w:t>
      </w:r>
      <w:r w:rsidR="005C1DAC" w:rsidRPr="004342F6">
        <w:t>r</w:t>
      </w:r>
      <w:r w:rsidRPr="004342F6">
        <w:t>eceiving training or professional development</w:t>
      </w:r>
      <w:r w:rsidRPr="004342F6">
        <w:tab/>
        <w:t>2</w:t>
      </w:r>
    </w:p>
    <w:p w14:paraId="5FB458E9" w14:textId="77777777" w:rsidR="00AD6A29" w:rsidRPr="004342F6" w:rsidRDefault="00AD6A29" w:rsidP="00AD6A29">
      <w:pPr>
        <w:pStyle w:val="RESPONSE"/>
      </w:pPr>
      <w:r w:rsidRPr="004342F6">
        <w:sym w:font="Wingdings" w:char="F06F"/>
      </w:r>
      <w:r w:rsidRPr="004342F6">
        <w:t xml:space="preserve"> </w:t>
      </w:r>
      <w:r w:rsidRPr="004342F6">
        <w:tab/>
        <w:t xml:space="preserve">Working with parents and/or school </w:t>
      </w:r>
      <w:r w:rsidR="00A71E95" w:rsidRPr="004342F6">
        <w:t xml:space="preserve">staff </w:t>
      </w:r>
      <w:r w:rsidRPr="004342F6">
        <w:t xml:space="preserve">on protocols to manage dietary accommodations </w:t>
      </w:r>
      <w:r w:rsidRPr="004342F6">
        <w:tab/>
        <w:t>3</w:t>
      </w:r>
    </w:p>
    <w:p w14:paraId="24C3CC4C" w14:textId="77777777" w:rsidR="00AD6A29" w:rsidRPr="004342F6" w:rsidRDefault="00AD6A29" w:rsidP="00AD6A29">
      <w:pPr>
        <w:pStyle w:val="RESPONSE"/>
      </w:pPr>
      <w:r w:rsidRPr="004342F6">
        <w:sym w:font="Wingdings" w:char="F06F"/>
      </w:r>
      <w:r w:rsidRPr="004342F6">
        <w:t xml:space="preserve"> </w:t>
      </w:r>
      <w:r w:rsidRPr="004342F6">
        <w:tab/>
      </w:r>
      <w:r w:rsidR="00B82BBC" w:rsidRPr="004342F6">
        <w:t xml:space="preserve">Modifying </w:t>
      </w:r>
      <w:r w:rsidRPr="004342F6">
        <w:t>menu</w:t>
      </w:r>
      <w:r w:rsidR="00B82BBC" w:rsidRPr="004342F6">
        <w:t>s</w:t>
      </w:r>
      <w:r w:rsidRPr="004342F6">
        <w:tab/>
        <w:t xml:space="preserve">4 </w:t>
      </w:r>
    </w:p>
    <w:p w14:paraId="0681376F" w14:textId="77777777" w:rsidR="00AD6A29" w:rsidRPr="004342F6" w:rsidRDefault="00AD6A29" w:rsidP="00AD6A29">
      <w:pPr>
        <w:pStyle w:val="RESPONSE"/>
      </w:pPr>
      <w:r w:rsidRPr="004342F6">
        <w:sym w:font="Wingdings" w:char="F06F"/>
      </w:r>
      <w:r w:rsidRPr="004342F6">
        <w:t xml:space="preserve"> </w:t>
      </w:r>
      <w:r w:rsidRPr="004342F6">
        <w:tab/>
        <w:t xml:space="preserve">Purchasing foods, such as </w:t>
      </w:r>
      <w:r w:rsidR="00182E29" w:rsidRPr="004342F6">
        <w:t>non-dairy</w:t>
      </w:r>
      <w:r w:rsidRPr="004342F6">
        <w:t xml:space="preserve"> milk or gluten-free bread</w:t>
      </w:r>
      <w:r w:rsidRPr="004342F6">
        <w:tab/>
        <w:t>5</w:t>
      </w:r>
    </w:p>
    <w:p w14:paraId="26385D2A" w14:textId="77777777" w:rsidR="00AD6A29" w:rsidRPr="004342F6" w:rsidRDefault="00AD6A29" w:rsidP="00AD6A29">
      <w:pPr>
        <w:pStyle w:val="RESPONSE"/>
      </w:pPr>
      <w:r w:rsidRPr="004342F6">
        <w:sym w:font="Wingdings" w:char="F06F"/>
      </w:r>
      <w:r w:rsidRPr="004342F6">
        <w:t xml:space="preserve"> </w:t>
      </w:r>
      <w:r w:rsidRPr="004342F6">
        <w:tab/>
        <w:t>Distributing diet order forms to parents</w:t>
      </w:r>
      <w:r w:rsidRPr="004342F6">
        <w:tab/>
        <w:t>6</w:t>
      </w:r>
    </w:p>
    <w:p w14:paraId="5B5AE4CE" w14:textId="77777777" w:rsidR="00AD6A29" w:rsidRPr="004342F6" w:rsidRDefault="00AD6A29" w:rsidP="00AD6A29">
      <w:pPr>
        <w:pStyle w:val="RESPONSE"/>
      </w:pPr>
      <w:r w:rsidRPr="004342F6">
        <w:sym w:font="Wingdings" w:char="F06F"/>
      </w:r>
      <w:r w:rsidRPr="004342F6">
        <w:t xml:space="preserve"> </w:t>
      </w:r>
      <w:r w:rsidRPr="004342F6">
        <w:tab/>
        <w:t>Planning special order meals</w:t>
      </w:r>
      <w:r w:rsidRPr="004342F6">
        <w:tab/>
        <w:t>7</w:t>
      </w:r>
    </w:p>
    <w:p w14:paraId="490896CA" w14:textId="77777777" w:rsidR="00AD6A29" w:rsidRPr="004342F6" w:rsidRDefault="00AD6A29" w:rsidP="00AD6A29">
      <w:pPr>
        <w:pStyle w:val="RESPONSE"/>
      </w:pPr>
      <w:r w:rsidRPr="004342F6">
        <w:sym w:font="Wingdings" w:char="F06F"/>
      </w:r>
      <w:r w:rsidRPr="004342F6">
        <w:t xml:space="preserve"> </w:t>
      </w:r>
      <w:r w:rsidRPr="004342F6">
        <w:tab/>
        <w:t>Preparing special order meals</w:t>
      </w:r>
      <w:r w:rsidRPr="004342F6">
        <w:tab/>
        <w:t>8</w:t>
      </w:r>
    </w:p>
    <w:p w14:paraId="698DA90F" w14:textId="0B3E250E" w:rsidR="00AD6A29" w:rsidRPr="004342F6" w:rsidRDefault="00AD6A29" w:rsidP="00AD6A29">
      <w:pPr>
        <w:pStyle w:val="RESPONSE"/>
      </w:pPr>
      <w:r w:rsidRPr="004342F6">
        <w:sym w:font="Wingdings" w:char="F06F"/>
      </w:r>
      <w:r w:rsidRPr="004342F6">
        <w:t xml:space="preserve"> </w:t>
      </w:r>
      <w:r w:rsidRPr="004342F6">
        <w:tab/>
        <w:t>Keeping daily or weekly records on the number of special order meals se</w:t>
      </w:r>
      <w:r w:rsidR="00DD2E09" w:rsidRPr="004342F6">
        <w:t>rved</w:t>
      </w:r>
      <w:r w:rsidRPr="004342F6">
        <w:tab/>
        <w:t>9</w:t>
      </w:r>
    </w:p>
    <w:p w14:paraId="7A9B90F1" w14:textId="77777777" w:rsidR="00AD6A29" w:rsidRPr="004342F6" w:rsidRDefault="00AD6A29" w:rsidP="00AD6A29">
      <w:pPr>
        <w:pStyle w:val="RESPONSE"/>
      </w:pPr>
      <w:r w:rsidRPr="004342F6">
        <w:sym w:font="Wingdings" w:char="F06F"/>
      </w:r>
      <w:r w:rsidRPr="004342F6">
        <w:t xml:space="preserve"> </w:t>
      </w:r>
      <w:r w:rsidRPr="004342F6">
        <w:tab/>
        <w:t>Other</w:t>
      </w:r>
      <w:r w:rsidRPr="004342F6">
        <w:rPr>
          <w:i/>
        </w:rPr>
        <w:t xml:space="preserve"> (Specify)</w:t>
      </w:r>
      <w:r w:rsidRPr="004342F6">
        <w:tab/>
        <w:t>99</w:t>
      </w:r>
    </w:p>
    <w:p w14:paraId="3D146E5A" w14:textId="77777777" w:rsidR="00AD6A29" w:rsidRPr="004342F6" w:rsidRDefault="00AD6A29" w:rsidP="00AD6A29">
      <w:pPr>
        <w:pStyle w:val="BoxResponse"/>
      </w:pPr>
      <w:r w:rsidRPr="004342F6">
        <w:t>Specify</w:t>
      </w:r>
      <w:r w:rsidRPr="004342F6">
        <w:tab/>
      </w:r>
      <w:r w:rsidRPr="004342F6">
        <w:rPr>
          <w:noProof/>
        </w:rPr>
        <mc:AlternateContent>
          <mc:Choice Requires="wps">
            <w:drawing>
              <wp:anchor distT="0" distB="0" distL="114300" distR="114300" simplePos="0" relativeHeight="251975013" behindDoc="0" locked="0" layoutInCell="1" allowOverlap="1" wp14:anchorId="0EDFCF1E" wp14:editId="3B196081">
                <wp:simplePos x="0" y="0"/>
                <wp:positionH relativeFrom="column">
                  <wp:posOffset>914400</wp:posOffset>
                </wp:positionH>
                <wp:positionV relativeFrom="paragraph">
                  <wp:posOffset>81280</wp:posOffset>
                </wp:positionV>
                <wp:extent cx="1834515" cy="182880"/>
                <wp:effectExtent l="9525" t="12700" r="13335" b="13970"/>
                <wp:wrapNone/>
                <wp:docPr id="136" name="Rectangle 13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CC1ADCB" id="Rectangle 136" o:spid="_x0000_s1026" alt="Blank space for entering response" style="position:absolute;margin-left:1in;margin-top:6.4pt;width:144.45pt;height:14.4pt;z-index:2519750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oH0PwIAAGo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"/>
            </w:pict>
          </mc:Fallback>
        </mc:AlternateContent>
      </w:r>
      <w:r w:rsidRPr="004342F6">
        <w:t>(STRING 250)</w:t>
      </w:r>
    </w:p>
    <w:p w14:paraId="53DA55D3" w14:textId="77777777" w:rsidR="000007EF" w:rsidRPr="004342F6" w:rsidRDefault="000007EF">
      <w:pPr>
        <w:tabs>
          <w:tab w:val="clear" w:pos="432"/>
        </w:tabs>
        <w:spacing w:before="0" w:after="200" w:line="276" w:lineRule="auto"/>
        <w:ind w:firstLine="0"/>
        <w:jc w:val="left"/>
        <w:rPr>
          <w:rFonts w:ascii="Arial" w:hAnsi="Arial" w:cs="Arial"/>
          <w:b/>
          <w:sz w:val="20"/>
        </w:rPr>
      </w:pPr>
    </w:p>
    <w:p w14:paraId="7A1B6567" w14:textId="0DFEADFE" w:rsidR="000007EF" w:rsidRPr="004342F6" w:rsidRDefault="000007EF" w:rsidP="000007EF">
      <w:pPr>
        <w:pStyle w:val="INTRO"/>
      </w:pPr>
      <w:r w:rsidRPr="004342F6">
        <w:t xml:space="preserve">The next questions are about how your SFA accommodates students with </w:t>
      </w:r>
      <w:r w:rsidR="00775A4F" w:rsidRPr="004342F6">
        <w:t xml:space="preserve">non-disability, </w:t>
      </w:r>
      <w:r w:rsidRPr="004342F6">
        <w:t>dietary preferences in the 2018</w:t>
      </w:r>
      <w:r w:rsidR="009E1F21">
        <w:t>-19</w:t>
      </w:r>
      <w:r w:rsidRPr="004342F6">
        <w:t xml:space="preserve"> school year. </w:t>
      </w:r>
    </w:p>
    <w:p w14:paraId="080E13E3" w14:textId="77777777" w:rsidR="0082465D" w:rsidRPr="004342F6" w:rsidRDefault="0056267C" w:rsidP="0082465D">
      <w:pPr>
        <w:pStyle w:val="QUESTIONTEXT"/>
      </w:pPr>
      <w:r w:rsidRPr="004342F6">
        <w:rPr>
          <w:rFonts w:eastAsia="Calibri"/>
          <w:noProof/>
        </w:rPr>
        <mc:AlternateContent>
          <mc:Choice Requires="wps">
            <w:drawing>
              <wp:anchor distT="0" distB="0" distL="114300" distR="114300" simplePos="0" relativeHeight="251959653" behindDoc="0" locked="0" layoutInCell="1" allowOverlap="1" wp14:anchorId="57980DF4" wp14:editId="7F5C225A">
                <wp:simplePos x="0" y="0"/>
                <wp:positionH relativeFrom="margin">
                  <wp:posOffset>-51450</wp:posOffset>
                </wp:positionH>
                <wp:positionV relativeFrom="paragraph">
                  <wp:posOffset>406414</wp:posOffset>
                </wp:positionV>
                <wp:extent cx="457200" cy="198120"/>
                <wp:effectExtent l="0" t="0"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69B92040" w14:textId="77777777" w:rsidR="005961C2" w:rsidRPr="002642D7" w:rsidRDefault="005961C2" w:rsidP="0082465D">
                            <w:pPr>
                              <w:pStyle w:val="SourceVariable"/>
                            </w:pPr>
                            <w:r>
                              <w:t xml:space="preserve">NEW </w:t>
                            </w:r>
                          </w:p>
                          <w:p w14:paraId="7E172025"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8" o:spid="_x0000_s1132" type="#_x0000_t202" style="position:absolute;left:0;text-align:left;margin-left:-4.05pt;margin-top:32pt;width:36pt;height:15.6pt;z-index:2519596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" filled="f" stroked="f">
                <v:textbox>
                  <w:txbxContent>
                    <w:p w14:paraId="69B92040" w14:textId="77777777" w:rsidR="005961C2" w:rsidRPr="002642D7" w:rsidRDefault="005961C2" w:rsidP="0082465D">
                      <w:pPr>
                        <w:pStyle w:val="SourceVariable"/>
                      </w:pPr>
                      <w:r>
                        <w:t xml:space="preserve">NEW </w:t>
                      </w:r>
                    </w:p>
                    <w:p w14:paraId="7E172025" w14:textId="77777777" w:rsidR="005961C2" w:rsidRPr="00D31659" w:rsidRDefault="005961C2" w:rsidP="0082465D">
                      <w:pPr>
                        <w:pStyle w:val="SourceVariable"/>
                      </w:pPr>
                    </w:p>
                  </w:txbxContent>
                </v:textbox>
                <w10:wrap anchorx="margin"/>
              </v:shape>
            </w:pict>
          </mc:Fallback>
        </mc:AlternateContent>
      </w:r>
      <w:r w:rsidR="0082465D" w:rsidRPr="004342F6">
        <w:t>5.</w:t>
      </w:r>
      <w:r w:rsidR="008D43F1" w:rsidRPr="004342F6">
        <w:t>27</w:t>
      </w:r>
      <w:r w:rsidR="0082465D" w:rsidRPr="004342F6">
        <w:tab/>
        <w:t>Do any schools in your SFA offer meals to accommodate the dietary preferences listed below?</w:t>
      </w:r>
    </w:p>
    <w:tbl>
      <w:tblPr>
        <w:tblW w:w="4146"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5"/>
        <w:gridCol w:w="1465"/>
        <w:gridCol w:w="1466"/>
      </w:tblGrid>
      <w:tr w:rsidR="0082465D" w:rsidRPr="004342F6" w14:paraId="1C963E21" w14:textId="77777777" w:rsidTr="00BE0BB4">
        <w:trPr>
          <w:cantSplit/>
        </w:trPr>
        <w:tc>
          <w:tcPr>
            <w:tcW w:w="3347" w:type="pct"/>
            <w:tcBorders>
              <w:top w:val="nil"/>
              <w:left w:val="nil"/>
              <w:bottom w:val="nil"/>
              <w:right w:val="nil"/>
            </w:tcBorders>
            <w:vAlign w:val="bottom"/>
          </w:tcPr>
          <w:p w14:paraId="1F1D9B7F" w14:textId="77777777" w:rsidR="0082465D" w:rsidRPr="004342F6" w:rsidRDefault="0082465D" w:rsidP="00BE0BB4">
            <w:pPr>
              <w:widowControl w:val="0"/>
              <w:tabs>
                <w:tab w:val="left" w:pos="550"/>
              </w:tabs>
              <w:autoSpaceDE w:val="0"/>
              <w:autoSpaceDN w:val="0"/>
              <w:adjustRightInd w:val="0"/>
              <w:spacing w:after="0" w:line="276" w:lineRule="auto"/>
              <w:rPr>
                <w:rFonts w:ascii="Arial" w:hAnsi="Arial" w:cs="Arial"/>
                <w:bCs/>
                <w:sz w:val="20"/>
              </w:rPr>
            </w:pPr>
          </w:p>
        </w:tc>
        <w:tc>
          <w:tcPr>
            <w:tcW w:w="1653" w:type="pct"/>
            <w:gridSpan w:val="2"/>
            <w:tcBorders>
              <w:top w:val="nil"/>
              <w:left w:val="nil"/>
              <w:bottom w:val="single" w:sz="4" w:space="0" w:color="auto"/>
              <w:right w:val="nil"/>
            </w:tcBorders>
            <w:vAlign w:val="bottom"/>
          </w:tcPr>
          <w:p w14:paraId="4DE31B2C" w14:textId="77777777" w:rsidR="0082465D" w:rsidRPr="004342F6" w:rsidRDefault="0082465D" w:rsidP="00AE6D46">
            <w:pPr>
              <w:pStyle w:val="Selectonemultipletable"/>
              <w:rPr>
                <w:rFonts w:eastAsia="Calibri"/>
              </w:rPr>
            </w:pPr>
            <w:r w:rsidRPr="004342F6">
              <w:rPr>
                <w:rFonts w:eastAsia="Calibri"/>
              </w:rPr>
              <w:t>Select one response per row</w:t>
            </w:r>
          </w:p>
        </w:tc>
      </w:tr>
      <w:tr w:rsidR="0082465D" w:rsidRPr="004342F6" w14:paraId="4855D6AD" w14:textId="77777777" w:rsidTr="00BE0BB4">
        <w:trPr>
          <w:cantSplit/>
        </w:trPr>
        <w:tc>
          <w:tcPr>
            <w:tcW w:w="3347" w:type="pct"/>
            <w:tcBorders>
              <w:top w:val="nil"/>
              <w:left w:val="nil"/>
              <w:bottom w:val="nil"/>
              <w:right w:val="single" w:sz="4" w:space="0" w:color="auto"/>
            </w:tcBorders>
            <w:vAlign w:val="bottom"/>
          </w:tcPr>
          <w:p w14:paraId="4ADA34FB" w14:textId="77777777" w:rsidR="0082465D" w:rsidRPr="004342F6" w:rsidRDefault="0082465D" w:rsidP="00BE0BB4">
            <w:pPr>
              <w:widowControl w:val="0"/>
              <w:tabs>
                <w:tab w:val="left" w:pos="550"/>
              </w:tabs>
              <w:autoSpaceDE w:val="0"/>
              <w:autoSpaceDN w:val="0"/>
              <w:adjustRightInd w:val="0"/>
              <w:spacing w:after="0" w:line="276" w:lineRule="auto"/>
              <w:rPr>
                <w:rFonts w:ascii="Arial" w:hAnsi="Arial" w:cs="Arial"/>
                <w:bCs/>
                <w:sz w:val="20"/>
              </w:rPr>
            </w:pPr>
          </w:p>
        </w:tc>
        <w:tc>
          <w:tcPr>
            <w:tcW w:w="826" w:type="pct"/>
            <w:tcBorders>
              <w:top w:val="single" w:sz="4" w:space="0" w:color="auto"/>
              <w:left w:val="single" w:sz="4" w:space="0" w:color="auto"/>
              <w:bottom w:val="single" w:sz="4" w:space="0" w:color="auto"/>
              <w:right w:val="single" w:sz="4" w:space="0" w:color="auto"/>
            </w:tcBorders>
            <w:vAlign w:val="bottom"/>
          </w:tcPr>
          <w:p w14:paraId="302F557B" w14:textId="77777777" w:rsidR="0082465D" w:rsidRPr="004342F6" w:rsidRDefault="0082465D" w:rsidP="00C204EB">
            <w:pPr>
              <w:widowControl w:val="0"/>
              <w:tabs>
                <w:tab w:val="left" w:pos="720"/>
              </w:tabs>
              <w:autoSpaceDE w:val="0"/>
              <w:autoSpaceDN w:val="0"/>
              <w:adjustRightInd w:val="0"/>
              <w:spacing w:before="40" w:after="40" w:line="276" w:lineRule="auto"/>
              <w:ind w:firstLine="0"/>
              <w:jc w:val="center"/>
              <w:rPr>
                <w:rFonts w:ascii="Arial Narrow" w:eastAsia="Calibri" w:hAnsi="Arial Narrow" w:cs="Arial"/>
                <w:sz w:val="20"/>
              </w:rPr>
            </w:pPr>
            <w:r w:rsidRPr="004342F6">
              <w:rPr>
                <w:rFonts w:ascii="Arial Narrow" w:eastAsia="Calibri" w:hAnsi="Arial Narrow" w:cs="Arial"/>
                <w:sz w:val="20"/>
              </w:rPr>
              <w:t>YES</w:t>
            </w:r>
          </w:p>
        </w:tc>
        <w:tc>
          <w:tcPr>
            <w:tcW w:w="827" w:type="pct"/>
            <w:tcBorders>
              <w:top w:val="single" w:sz="4" w:space="0" w:color="auto"/>
              <w:left w:val="single" w:sz="4" w:space="0" w:color="auto"/>
              <w:bottom w:val="single" w:sz="4" w:space="0" w:color="auto"/>
              <w:right w:val="single" w:sz="4" w:space="0" w:color="auto"/>
            </w:tcBorders>
            <w:vAlign w:val="bottom"/>
          </w:tcPr>
          <w:p w14:paraId="22EF106C" w14:textId="77777777" w:rsidR="0082465D" w:rsidRPr="004342F6" w:rsidRDefault="0082465D" w:rsidP="00C204EB">
            <w:pPr>
              <w:widowControl w:val="0"/>
              <w:tabs>
                <w:tab w:val="left" w:pos="720"/>
              </w:tabs>
              <w:autoSpaceDE w:val="0"/>
              <w:autoSpaceDN w:val="0"/>
              <w:adjustRightInd w:val="0"/>
              <w:spacing w:before="40" w:after="40" w:line="276" w:lineRule="auto"/>
              <w:ind w:firstLine="0"/>
              <w:jc w:val="center"/>
              <w:rPr>
                <w:rFonts w:ascii="Arial Narrow" w:eastAsia="Calibri" w:hAnsi="Arial Narrow" w:cs="Arial"/>
                <w:sz w:val="20"/>
              </w:rPr>
            </w:pPr>
            <w:r w:rsidRPr="004342F6">
              <w:rPr>
                <w:rFonts w:ascii="Arial Narrow" w:eastAsia="Calibri" w:hAnsi="Arial Narrow" w:cs="Arial"/>
                <w:sz w:val="20"/>
              </w:rPr>
              <w:t>NO</w:t>
            </w:r>
          </w:p>
        </w:tc>
      </w:tr>
      <w:tr w:rsidR="00C17A00" w:rsidRPr="004342F6" w14:paraId="58864067" w14:textId="77777777" w:rsidTr="00C17A00">
        <w:trPr>
          <w:cantSplit/>
        </w:trPr>
        <w:tc>
          <w:tcPr>
            <w:tcW w:w="3347" w:type="pct"/>
            <w:tcBorders>
              <w:top w:val="nil"/>
              <w:left w:val="nil"/>
              <w:bottom w:val="nil"/>
              <w:right w:val="nil"/>
            </w:tcBorders>
            <w:shd w:val="clear" w:color="auto" w:fill="E8E8E8"/>
            <w:vAlign w:val="center"/>
          </w:tcPr>
          <w:p w14:paraId="201983B7"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a.</w:t>
            </w:r>
            <w:r w:rsidRPr="004342F6">
              <w:rPr>
                <w:rFonts w:ascii="Arial" w:hAnsi="Arial" w:cs="Arial"/>
                <w:sz w:val="20"/>
                <w:szCs w:val="18"/>
              </w:rPr>
              <w:tab/>
              <w:t>Vegetarian</w:t>
            </w:r>
          </w:p>
        </w:tc>
        <w:tc>
          <w:tcPr>
            <w:tcW w:w="826" w:type="pct"/>
            <w:tcBorders>
              <w:top w:val="single" w:sz="4" w:space="0" w:color="auto"/>
              <w:left w:val="nil"/>
              <w:bottom w:val="nil"/>
              <w:right w:val="nil"/>
            </w:tcBorders>
            <w:shd w:val="clear" w:color="auto" w:fill="E8E8E8"/>
            <w:vAlign w:val="center"/>
          </w:tcPr>
          <w:p w14:paraId="0DDEC74B"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7" w:type="pct"/>
            <w:tcBorders>
              <w:top w:val="single" w:sz="4" w:space="0" w:color="auto"/>
              <w:left w:val="nil"/>
              <w:bottom w:val="nil"/>
              <w:right w:val="nil"/>
            </w:tcBorders>
            <w:shd w:val="clear" w:color="auto" w:fill="E8E8E8"/>
          </w:tcPr>
          <w:p w14:paraId="36904A7C"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b/>
                <w:caps/>
                <w:sz w:val="20"/>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42E97D9" w14:textId="77777777" w:rsidTr="00C17A00">
        <w:trPr>
          <w:cantSplit/>
        </w:trPr>
        <w:tc>
          <w:tcPr>
            <w:tcW w:w="3347" w:type="pct"/>
            <w:tcBorders>
              <w:top w:val="nil"/>
              <w:left w:val="nil"/>
              <w:bottom w:val="nil"/>
              <w:right w:val="nil"/>
            </w:tcBorders>
            <w:shd w:val="clear" w:color="auto" w:fill="auto"/>
            <w:vAlign w:val="center"/>
          </w:tcPr>
          <w:p w14:paraId="31618297"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b.</w:t>
            </w:r>
            <w:r w:rsidRPr="004342F6">
              <w:rPr>
                <w:rFonts w:ascii="Arial" w:hAnsi="Arial" w:cs="Arial"/>
                <w:sz w:val="20"/>
                <w:szCs w:val="18"/>
              </w:rPr>
              <w:tab/>
              <w:t>Vegan</w:t>
            </w:r>
          </w:p>
        </w:tc>
        <w:tc>
          <w:tcPr>
            <w:tcW w:w="826" w:type="pct"/>
            <w:tcBorders>
              <w:top w:val="nil"/>
              <w:left w:val="nil"/>
              <w:bottom w:val="nil"/>
              <w:right w:val="nil"/>
            </w:tcBorders>
            <w:shd w:val="clear" w:color="auto" w:fill="auto"/>
            <w:vAlign w:val="center"/>
          </w:tcPr>
          <w:p w14:paraId="04DBA62A"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7" w:type="pct"/>
            <w:tcBorders>
              <w:top w:val="nil"/>
              <w:left w:val="nil"/>
              <w:bottom w:val="nil"/>
              <w:right w:val="nil"/>
            </w:tcBorders>
            <w:shd w:val="clear" w:color="auto" w:fill="auto"/>
          </w:tcPr>
          <w:p w14:paraId="79823B6C"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E24FFDE" w14:textId="77777777" w:rsidTr="00C17A00">
        <w:trPr>
          <w:cantSplit/>
        </w:trPr>
        <w:tc>
          <w:tcPr>
            <w:tcW w:w="3347" w:type="pct"/>
            <w:tcBorders>
              <w:top w:val="nil"/>
              <w:left w:val="nil"/>
              <w:bottom w:val="nil"/>
              <w:right w:val="nil"/>
            </w:tcBorders>
            <w:shd w:val="clear" w:color="auto" w:fill="E8E8E8"/>
            <w:vAlign w:val="center"/>
          </w:tcPr>
          <w:p w14:paraId="5A840BD0" w14:textId="7E658F1C" w:rsidR="00C17A00" w:rsidRPr="004342F6" w:rsidRDefault="00C17A00" w:rsidP="0049282C">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 xml:space="preserve">c. </w:t>
            </w:r>
            <w:r w:rsidRPr="004342F6">
              <w:rPr>
                <w:rFonts w:ascii="Arial" w:hAnsi="Arial" w:cs="Arial"/>
                <w:sz w:val="20"/>
                <w:szCs w:val="18"/>
              </w:rPr>
              <w:tab/>
              <w:t xml:space="preserve">Gluten-free, excluding allergies </w:t>
            </w:r>
          </w:p>
        </w:tc>
        <w:tc>
          <w:tcPr>
            <w:tcW w:w="826" w:type="pct"/>
            <w:tcBorders>
              <w:top w:val="nil"/>
              <w:left w:val="nil"/>
              <w:bottom w:val="nil"/>
              <w:right w:val="nil"/>
            </w:tcBorders>
            <w:shd w:val="clear" w:color="auto" w:fill="E8E8E8"/>
            <w:vAlign w:val="center"/>
          </w:tcPr>
          <w:p w14:paraId="16C61C4E"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7" w:type="pct"/>
            <w:tcBorders>
              <w:top w:val="nil"/>
              <w:left w:val="nil"/>
              <w:bottom w:val="nil"/>
              <w:right w:val="nil"/>
            </w:tcBorders>
            <w:shd w:val="clear" w:color="auto" w:fill="E8E8E8"/>
          </w:tcPr>
          <w:p w14:paraId="4938ABD6"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051B9794" w14:textId="77777777" w:rsidTr="00C17A00">
        <w:trPr>
          <w:cantSplit/>
        </w:trPr>
        <w:tc>
          <w:tcPr>
            <w:tcW w:w="3347" w:type="pct"/>
            <w:tcBorders>
              <w:top w:val="nil"/>
              <w:left w:val="nil"/>
              <w:bottom w:val="nil"/>
              <w:right w:val="nil"/>
            </w:tcBorders>
            <w:shd w:val="clear" w:color="auto" w:fill="auto"/>
            <w:vAlign w:val="center"/>
          </w:tcPr>
          <w:p w14:paraId="0C78BA4C"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 xml:space="preserve">d. </w:t>
            </w:r>
            <w:r w:rsidRPr="004342F6">
              <w:rPr>
                <w:rFonts w:ascii="Arial" w:hAnsi="Arial" w:cs="Arial"/>
                <w:sz w:val="20"/>
                <w:szCs w:val="18"/>
              </w:rPr>
              <w:tab/>
              <w:t>Halal</w:t>
            </w:r>
          </w:p>
        </w:tc>
        <w:tc>
          <w:tcPr>
            <w:tcW w:w="826" w:type="pct"/>
            <w:tcBorders>
              <w:top w:val="nil"/>
              <w:left w:val="nil"/>
              <w:bottom w:val="nil"/>
              <w:right w:val="nil"/>
            </w:tcBorders>
            <w:shd w:val="clear" w:color="auto" w:fill="auto"/>
            <w:vAlign w:val="center"/>
          </w:tcPr>
          <w:p w14:paraId="0E8FB680"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7" w:type="pct"/>
            <w:tcBorders>
              <w:top w:val="nil"/>
              <w:left w:val="nil"/>
              <w:bottom w:val="nil"/>
              <w:right w:val="nil"/>
            </w:tcBorders>
            <w:shd w:val="clear" w:color="auto" w:fill="auto"/>
          </w:tcPr>
          <w:p w14:paraId="3A590B84"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b/>
                <w:caps/>
                <w:sz w:val="20"/>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412CC70B" w14:textId="77777777" w:rsidTr="00C17A00">
        <w:trPr>
          <w:cantSplit/>
        </w:trPr>
        <w:tc>
          <w:tcPr>
            <w:tcW w:w="3347" w:type="pct"/>
            <w:tcBorders>
              <w:top w:val="nil"/>
              <w:left w:val="nil"/>
              <w:bottom w:val="nil"/>
              <w:right w:val="nil"/>
            </w:tcBorders>
            <w:shd w:val="clear" w:color="auto" w:fill="E8E8E8"/>
            <w:vAlign w:val="center"/>
          </w:tcPr>
          <w:p w14:paraId="0E92CD54"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e.</w:t>
            </w:r>
            <w:r w:rsidRPr="004342F6">
              <w:rPr>
                <w:rFonts w:ascii="Arial" w:hAnsi="Arial" w:cs="Arial"/>
                <w:sz w:val="20"/>
                <w:szCs w:val="18"/>
              </w:rPr>
              <w:tab/>
              <w:t>Kosher</w:t>
            </w:r>
          </w:p>
        </w:tc>
        <w:tc>
          <w:tcPr>
            <w:tcW w:w="826" w:type="pct"/>
            <w:tcBorders>
              <w:top w:val="nil"/>
              <w:left w:val="nil"/>
              <w:bottom w:val="nil"/>
              <w:right w:val="nil"/>
            </w:tcBorders>
            <w:shd w:val="clear" w:color="auto" w:fill="E8E8E8"/>
            <w:vAlign w:val="center"/>
          </w:tcPr>
          <w:p w14:paraId="30DBCAB6"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7" w:type="pct"/>
            <w:tcBorders>
              <w:top w:val="nil"/>
              <w:left w:val="nil"/>
              <w:bottom w:val="nil"/>
              <w:right w:val="nil"/>
            </w:tcBorders>
            <w:shd w:val="clear" w:color="auto" w:fill="E8E8E8"/>
          </w:tcPr>
          <w:p w14:paraId="7AFC6E9F"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3B0C82B4" w14:textId="77777777" w:rsidTr="00C17A00">
        <w:trPr>
          <w:cantSplit/>
        </w:trPr>
        <w:tc>
          <w:tcPr>
            <w:tcW w:w="3347" w:type="pct"/>
            <w:tcBorders>
              <w:top w:val="nil"/>
              <w:left w:val="nil"/>
              <w:bottom w:val="nil"/>
              <w:right w:val="nil"/>
            </w:tcBorders>
            <w:shd w:val="clear" w:color="auto" w:fill="auto"/>
            <w:vAlign w:val="center"/>
          </w:tcPr>
          <w:p w14:paraId="6DDCBF72" w14:textId="77777777" w:rsidR="00C17A00" w:rsidRPr="004342F6" w:rsidRDefault="00C17A00" w:rsidP="00C17A00">
            <w:pPr>
              <w:widowControl w:val="0"/>
              <w:tabs>
                <w:tab w:val="center" w:pos="4320"/>
                <w:tab w:val="right" w:pos="8640"/>
              </w:tabs>
              <w:autoSpaceDE w:val="0"/>
              <w:autoSpaceDN w:val="0"/>
              <w:adjustRightInd w:val="0"/>
              <w:spacing w:before="60" w:after="60"/>
              <w:ind w:left="360" w:hanging="360"/>
              <w:rPr>
                <w:rFonts w:ascii="Arial" w:hAnsi="Arial" w:cs="Arial"/>
                <w:sz w:val="20"/>
                <w:szCs w:val="18"/>
              </w:rPr>
            </w:pPr>
            <w:r w:rsidRPr="004342F6">
              <w:rPr>
                <w:rFonts w:ascii="Arial" w:hAnsi="Arial" w:cs="Arial"/>
                <w:sz w:val="20"/>
                <w:szCs w:val="18"/>
              </w:rPr>
              <w:t>f.</w:t>
            </w:r>
            <w:r w:rsidRPr="004342F6">
              <w:rPr>
                <w:rFonts w:ascii="Arial" w:hAnsi="Arial" w:cs="Arial"/>
                <w:sz w:val="20"/>
                <w:szCs w:val="18"/>
              </w:rPr>
              <w:tab/>
              <w:t>Other</w:t>
            </w:r>
            <w:r w:rsidRPr="004342F6">
              <w:rPr>
                <w:rFonts w:ascii="Arial" w:hAnsi="Arial" w:cs="Arial"/>
                <w:i/>
                <w:sz w:val="20"/>
                <w:szCs w:val="18"/>
              </w:rPr>
              <w:t xml:space="preserve"> (specify)</w:t>
            </w:r>
          </w:p>
        </w:tc>
        <w:tc>
          <w:tcPr>
            <w:tcW w:w="826" w:type="pct"/>
            <w:tcBorders>
              <w:top w:val="nil"/>
              <w:left w:val="nil"/>
              <w:bottom w:val="nil"/>
              <w:right w:val="nil"/>
            </w:tcBorders>
            <w:shd w:val="clear" w:color="auto" w:fill="auto"/>
            <w:vAlign w:val="center"/>
          </w:tcPr>
          <w:p w14:paraId="48A95912"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27" w:type="pct"/>
            <w:tcBorders>
              <w:top w:val="nil"/>
              <w:left w:val="nil"/>
              <w:bottom w:val="nil"/>
              <w:right w:val="nil"/>
            </w:tcBorders>
            <w:shd w:val="clear" w:color="auto" w:fill="auto"/>
          </w:tcPr>
          <w:p w14:paraId="23CAEDAB" w14:textId="77777777" w:rsidR="00C17A00" w:rsidRPr="004342F6" w:rsidRDefault="00C17A00" w:rsidP="00C17A00">
            <w:pPr>
              <w:widowControl w:val="0"/>
              <w:tabs>
                <w:tab w:val="left" w:pos="720"/>
              </w:tabs>
              <w:autoSpaceDE w:val="0"/>
              <w:autoSpaceDN w:val="0"/>
              <w:adjustRightInd w:val="0"/>
              <w:spacing w:before="60" w:after="60"/>
              <w:ind w:hanging="21"/>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2465D" w:rsidRPr="004342F6" w14:paraId="3022B48A" w14:textId="77777777" w:rsidTr="00BE0BB4">
        <w:trPr>
          <w:cantSplit/>
        </w:trPr>
        <w:tc>
          <w:tcPr>
            <w:tcW w:w="3347" w:type="pct"/>
            <w:tcBorders>
              <w:top w:val="nil"/>
              <w:left w:val="nil"/>
              <w:bottom w:val="nil"/>
              <w:right w:val="nil"/>
            </w:tcBorders>
            <w:shd w:val="clear" w:color="auto" w:fill="auto"/>
          </w:tcPr>
          <w:p w14:paraId="69FEF51A" w14:textId="77777777" w:rsidR="0082465D" w:rsidRPr="004342F6" w:rsidRDefault="0082465D" w:rsidP="00BE0BB4">
            <w:pPr>
              <w:pStyle w:val="Tableanswerlist"/>
            </w:pPr>
            <w:r w:rsidRPr="004342F6">
              <w:tab/>
            </w:r>
            <w:r w:rsidRPr="004342F6">
              <w:rPr>
                <w:noProof/>
              </w:rPr>
              <mc:AlternateContent>
                <mc:Choice Requires="wps">
                  <w:drawing>
                    <wp:inline distT="0" distB="0" distL="0" distR="0" wp14:anchorId="0C9ED94C" wp14:editId="4503032A">
                      <wp:extent cx="1834515" cy="182880"/>
                      <wp:effectExtent l="0" t="0" r="13335" b="26670"/>
                      <wp:docPr id="58" name="Rectangle 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8F132E5" id="Rectangle 58"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Pqt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">
                      <w10:anchorlock/>
                    </v:rect>
                  </w:pict>
                </mc:Fallback>
              </mc:AlternateContent>
            </w:r>
            <w:r w:rsidRPr="004342F6">
              <w:t xml:space="preserve"> STRING (NUM)</w:t>
            </w:r>
          </w:p>
        </w:tc>
        <w:tc>
          <w:tcPr>
            <w:tcW w:w="826" w:type="pct"/>
            <w:tcBorders>
              <w:top w:val="nil"/>
              <w:left w:val="nil"/>
              <w:bottom w:val="nil"/>
              <w:right w:val="nil"/>
            </w:tcBorders>
            <w:shd w:val="clear" w:color="auto" w:fill="auto"/>
          </w:tcPr>
          <w:p w14:paraId="750DCBBF" w14:textId="77777777" w:rsidR="0082465D" w:rsidRPr="004342F6" w:rsidRDefault="0082465D" w:rsidP="00BE0BB4">
            <w:pPr>
              <w:widowControl w:val="0"/>
              <w:tabs>
                <w:tab w:val="left" w:pos="720"/>
              </w:tabs>
              <w:autoSpaceDE w:val="0"/>
              <w:autoSpaceDN w:val="0"/>
              <w:adjustRightInd w:val="0"/>
              <w:spacing w:before="60" w:after="60"/>
              <w:jc w:val="center"/>
              <w:rPr>
                <w:rFonts w:ascii="Arial" w:hAnsi="Arial" w:cs="Arial"/>
                <w:sz w:val="20"/>
              </w:rPr>
            </w:pPr>
          </w:p>
        </w:tc>
        <w:tc>
          <w:tcPr>
            <w:tcW w:w="827" w:type="pct"/>
            <w:tcBorders>
              <w:top w:val="nil"/>
              <w:left w:val="nil"/>
              <w:bottom w:val="nil"/>
              <w:right w:val="nil"/>
            </w:tcBorders>
            <w:shd w:val="clear" w:color="auto" w:fill="auto"/>
            <w:vAlign w:val="bottom"/>
          </w:tcPr>
          <w:p w14:paraId="2D4E4E68" w14:textId="77777777" w:rsidR="0082465D" w:rsidRPr="004342F6" w:rsidRDefault="0082465D" w:rsidP="00BE0BB4">
            <w:pPr>
              <w:widowControl w:val="0"/>
              <w:tabs>
                <w:tab w:val="left" w:pos="720"/>
              </w:tabs>
              <w:autoSpaceDE w:val="0"/>
              <w:autoSpaceDN w:val="0"/>
              <w:adjustRightInd w:val="0"/>
              <w:spacing w:before="60" w:after="60"/>
              <w:jc w:val="center"/>
              <w:rPr>
                <w:rFonts w:ascii="Arial" w:hAnsi="Arial" w:cs="Arial"/>
                <w:sz w:val="20"/>
              </w:rPr>
            </w:pPr>
          </w:p>
        </w:tc>
      </w:tr>
    </w:tbl>
    <w:p w14:paraId="3E74D3EC" w14:textId="77777777" w:rsidR="0082465D" w:rsidRPr="004342F6" w:rsidRDefault="0082465D" w:rsidP="00566ADF">
      <w:pPr>
        <w:pStyle w:val="IFINTERVIEWER"/>
        <w:ind w:left="0"/>
      </w:pPr>
      <w:r w:rsidRPr="004342F6">
        <w:t>IF 5.</w:t>
      </w:r>
      <w:r w:rsidR="008D43F1" w:rsidRPr="004342F6">
        <w:t>27</w:t>
      </w:r>
      <w:r w:rsidR="008A5FA9" w:rsidRPr="004342F6">
        <w:t>a</w:t>
      </w:r>
      <w:r w:rsidRPr="004342F6">
        <w:t>-</w:t>
      </w:r>
      <w:r w:rsidR="0003401D" w:rsidRPr="004342F6">
        <w:t xml:space="preserve">f </w:t>
      </w:r>
      <w:r w:rsidR="000007EF" w:rsidRPr="004342F6">
        <w:t xml:space="preserve">= </w:t>
      </w:r>
      <w:r w:rsidRPr="004342F6">
        <w:t xml:space="preserve">NO, SKIP TO </w:t>
      </w:r>
      <w:r w:rsidR="0062348B" w:rsidRPr="004342F6">
        <w:t>6.1</w:t>
      </w:r>
      <w:r w:rsidRPr="004342F6">
        <w:t>.</w:t>
      </w:r>
    </w:p>
    <w:p w14:paraId="22F2CAA5" w14:textId="77777777" w:rsidR="0082465D" w:rsidRPr="004342F6" w:rsidRDefault="0082465D" w:rsidP="0082465D">
      <w:pPr>
        <w:pStyle w:val="QUESTIONTEXT"/>
      </w:pPr>
      <w:r w:rsidRPr="004342F6">
        <w:t>5.</w:t>
      </w:r>
      <w:r w:rsidR="00236AD5" w:rsidRPr="004342F6">
        <w:t>28</w:t>
      </w:r>
      <w:r w:rsidR="008A5FA9" w:rsidRPr="004342F6">
        <w:t xml:space="preserve"> </w:t>
      </w:r>
      <w:r w:rsidRPr="004342F6">
        <w:tab/>
        <w:t xml:space="preserve">On an average school day, what percentage of school </w:t>
      </w:r>
      <w:r w:rsidRPr="004342F6">
        <w:rPr>
          <w:u w:val="single"/>
        </w:rPr>
        <w:t>breakfasts</w:t>
      </w:r>
      <w:r w:rsidRPr="004342F6">
        <w:t xml:space="preserve"> are </w:t>
      </w:r>
      <w:r w:rsidR="00775A4F" w:rsidRPr="004342F6">
        <w:t>accommodated</w:t>
      </w:r>
      <w:r w:rsidRPr="004342F6">
        <w:t xml:space="preserve"> for students with</w:t>
      </w:r>
      <w:r w:rsidR="00775A4F" w:rsidRPr="004342F6">
        <w:t xml:space="preserve"> </w:t>
      </w:r>
      <w:r w:rsidRPr="004342F6">
        <w:rPr>
          <w:u w:val="single"/>
        </w:rPr>
        <w:t>dietary preferences</w:t>
      </w:r>
      <w:r w:rsidRPr="004342F6">
        <w:t xml:space="preserve">? </w:t>
      </w:r>
    </w:p>
    <w:p w14:paraId="5754E179" w14:textId="77777777" w:rsidR="0082465D" w:rsidRPr="004342F6" w:rsidRDefault="0082465D" w:rsidP="0082465D">
      <w:pPr>
        <w:pStyle w:val="IFINTERVIEWER"/>
      </w:pPr>
      <w:r w:rsidRPr="004342F6">
        <w:rPr>
          <w:rFonts w:eastAsia="Calibri"/>
          <w:noProof/>
        </w:rPr>
        <mc:AlternateContent>
          <mc:Choice Requires="wps">
            <w:drawing>
              <wp:anchor distT="0" distB="0" distL="114300" distR="114300" simplePos="0" relativeHeight="251817317" behindDoc="0" locked="0" layoutInCell="1" allowOverlap="1" wp14:anchorId="1F9D31D5" wp14:editId="6C8D8E78">
                <wp:simplePos x="0" y="0"/>
                <wp:positionH relativeFrom="margin">
                  <wp:posOffset>-52278</wp:posOffset>
                </wp:positionH>
                <wp:positionV relativeFrom="paragraph">
                  <wp:posOffset>92331</wp:posOffset>
                </wp:positionV>
                <wp:extent cx="457200" cy="198120"/>
                <wp:effectExtent l="0" t="0" r="0" b="0"/>
                <wp:wrapNone/>
                <wp:docPr id="23428" name="Text Box 23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011708" w14:textId="77777777" w:rsidR="005961C2" w:rsidRPr="002642D7" w:rsidRDefault="005961C2" w:rsidP="0082465D">
                            <w:pPr>
                              <w:pStyle w:val="SourceVariable"/>
                            </w:pPr>
                            <w:r>
                              <w:t xml:space="preserve">NEW </w:t>
                            </w:r>
                          </w:p>
                          <w:p w14:paraId="12DD61AE"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8" o:spid="_x0000_s1133" type="#_x0000_t202" style="position:absolute;left:0;text-align:left;margin-left:-4.1pt;margin-top:7.25pt;width:36pt;height:15.6pt;z-index:2518173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q33iAIAAB8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" stroked="f">
                <v:textbox>
                  <w:txbxContent>
                    <w:p w14:paraId="26011708" w14:textId="77777777" w:rsidR="005961C2" w:rsidRPr="002642D7" w:rsidRDefault="005961C2" w:rsidP="0082465D">
                      <w:pPr>
                        <w:pStyle w:val="SourceVariable"/>
                      </w:pPr>
                      <w:r>
                        <w:t xml:space="preserve">NEW </w:t>
                      </w:r>
                    </w:p>
                    <w:p w14:paraId="12DD61AE" w14:textId="77777777" w:rsidR="005961C2" w:rsidRPr="00D31659" w:rsidRDefault="005961C2" w:rsidP="0082465D">
                      <w:pPr>
                        <w:pStyle w:val="SourceVariable"/>
                      </w:pPr>
                    </w:p>
                  </w:txbxContent>
                </v:textbox>
                <w10:wrap anchorx="margin"/>
              </v:shape>
            </w:pict>
          </mc:Fallback>
        </mc:AlternateContent>
      </w:r>
      <w:r w:rsidRPr="004342F6">
        <w:t>IF NONE, PLEASE ENTER 0</w:t>
      </w:r>
    </w:p>
    <w:p w14:paraId="6E5ACE5F" w14:textId="77777777" w:rsidR="0082465D" w:rsidRPr="004342F6" w:rsidRDefault="0082465D" w:rsidP="006008C2">
      <w:pPr>
        <w:pStyle w:val="BoxResponse"/>
        <w:tabs>
          <w:tab w:val="clear" w:pos="4680"/>
          <w:tab w:val="left" w:pos="2430"/>
        </w:tabs>
        <w:rPr>
          <w:b/>
        </w:rPr>
      </w:pPr>
      <w:r w:rsidRPr="004342F6">
        <w:rPr>
          <w:noProof/>
        </w:rPr>
        <mc:AlternateContent>
          <mc:Choice Requires="wps">
            <w:drawing>
              <wp:anchor distT="0" distB="0" distL="114300" distR="114300" simplePos="0" relativeHeight="251816293" behindDoc="0" locked="1" layoutInCell="1" allowOverlap="1" wp14:anchorId="0D9F867C" wp14:editId="3BF7044F">
                <wp:simplePos x="0" y="0"/>
                <wp:positionH relativeFrom="column">
                  <wp:posOffset>588010</wp:posOffset>
                </wp:positionH>
                <wp:positionV relativeFrom="line">
                  <wp:posOffset>-57150</wp:posOffset>
                </wp:positionV>
                <wp:extent cx="612140" cy="219075"/>
                <wp:effectExtent l="0" t="0" r="16510" b="28575"/>
                <wp:wrapNone/>
                <wp:docPr id="23443" name="Rectangle 234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CD60ACE" id="Rectangle 23443" o:spid="_x0000_s1026" alt="Blank space for entering response" style="position:absolute;margin-left:46.3pt;margin-top:-4.5pt;width:48.2pt;height:17.25pt;z-index:251816293;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">
                <w10:wrap anchory="line"/>
                <w10:anchorlock/>
              </v:rect>
            </w:pict>
          </mc:Fallback>
        </mc:AlternateContent>
      </w:r>
      <w:r w:rsidRPr="004342F6">
        <w:tab/>
      </w:r>
      <w:r w:rsidRPr="004342F6">
        <w:tab/>
        <w:t xml:space="preserve">PERCENTAGE </w:t>
      </w:r>
    </w:p>
    <w:p w14:paraId="2CAC1689" w14:textId="77777777" w:rsidR="00D23DFA" w:rsidRPr="004342F6" w:rsidRDefault="00D23DFA">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60E961B4" w14:textId="77777777" w:rsidR="0082465D" w:rsidRPr="004342F6" w:rsidRDefault="004C6AB4" w:rsidP="0082465D">
      <w:pPr>
        <w:pStyle w:val="QUESTIONTEXT"/>
      </w:pPr>
      <w:r w:rsidRPr="004342F6">
        <w:rPr>
          <w:rFonts w:eastAsia="Calibri"/>
          <w:noProof/>
        </w:rPr>
        <mc:AlternateContent>
          <mc:Choice Requires="wps">
            <w:drawing>
              <wp:anchor distT="0" distB="0" distL="114300" distR="114300" simplePos="0" relativeHeight="251963749" behindDoc="0" locked="0" layoutInCell="1" allowOverlap="1" wp14:anchorId="0E6D2C8F" wp14:editId="0D5325F8">
                <wp:simplePos x="0" y="0"/>
                <wp:positionH relativeFrom="margin">
                  <wp:posOffset>-91440</wp:posOffset>
                </wp:positionH>
                <wp:positionV relativeFrom="paragraph">
                  <wp:posOffset>344170</wp:posOffset>
                </wp:positionV>
                <wp:extent cx="457200" cy="198120"/>
                <wp:effectExtent l="0" t="0" r="0" b="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597C83B2" w14:textId="77777777" w:rsidR="005961C2" w:rsidRPr="002642D7" w:rsidRDefault="005961C2" w:rsidP="0082465D">
                            <w:pPr>
                              <w:pStyle w:val="SourceVariable"/>
                            </w:pPr>
                            <w:r>
                              <w:t xml:space="preserve">NEW </w:t>
                            </w:r>
                          </w:p>
                          <w:p w14:paraId="18D519E9"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0" o:spid="_x0000_s1134" type="#_x0000_t202" style="position:absolute;left:0;text-align:left;margin-left:-7.2pt;margin-top:27.1pt;width:36pt;height:15.6pt;z-index:2519637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" filled="f" stroked="f">
                <v:textbox>
                  <w:txbxContent>
                    <w:p w14:paraId="597C83B2" w14:textId="77777777" w:rsidR="005961C2" w:rsidRPr="002642D7" w:rsidRDefault="005961C2" w:rsidP="0082465D">
                      <w:pPr>
                        <w:pStyle w:val="SourceVariable"/>
                      </w:pPr>
                      <w:r>
                        <w:t xml:space="preserve">NEW </w:t>
                      </w:r>
                    </w:p>
                    <w:p w14:paraId="18D519E9" w14:textId="77777777" w:rsidR="005961C2" w:rsidRPr="00D31659" w:rsidRDefault="005961C2" w:rsidP="0082465D">
                      <w:pPr>
                        <w:pStyle w:val="SourceVariable"/>
                      </w:pPr>
                    </w:p>
                  </w:txbxContent>
                </v:textbox>
                <w10:wrap anchorx="margin"/>
              </v:shape>
            </w:pict>
          </mc:Fallback>
        </mc:AlternateContent>
      </w:r>
      <w:r w:rsidR="0082465D" w:rsidRPr="004342F6">
        <w:t>5.</w:t>
      </w:r>
      <w:r w:rsidR="00236AD5" w:rsidRPr="004342F6">
        <w:t>29</w:t>
      </w:r>
      <w:r w:rsidR="008A5FA9" w:rsidRPr="004342F6">
        <w:t xml:space="preserve">  </w:t>
      </w:r>
      <w:r w:rsidR="0082465D" w:rsidRPr="004342F6">
        <w:tab/>
        <w:t xml:space="preserve">On an average school day, what percentage of school </w:t>
      </w:r>
      <w:r w:rsidR="0082465D" w:rsidRPr="004342F6">
        <w:rPr>
          <w:u w:val="single"/>
        </w:rPr>
        <w:t>lunches</w:t>
      </w:r>
      <w:r w:rsidR="0082465D" w:rsidRPr="004342F6">
        <w:t xml:space="preserve"> are </w:t>
      </w:r>
      <w:r w:rsidR="00775A4F" w:rsidRPr="004342F6">
        <w:t>accommodated</w:t>
      </w:r>
      <w:r w:rsidR="0082465D" w:rsidRPr="004342F6">
        <w:t xml:space="preserve"> for students with</w:t>
      </w:r>
      <w:r w:rsidR="00775A4F" w:rsidRPr="004342F6">
        <w:t xml:space="preserve"> </w:t>
      </w:r>
      <w:r w:rsidR="0082465D" w:rsidRPr="004342F6">
        <w:rPr>
          <w:u w:val="single"/>
        </w:rPr>
        <w:t>dietary preferences</w:t>
      </w:r>
      <w:r w:rsidR="0082465D" w:rsidRPr="004342F6">
        <w:t xml:space="preserve">? </w:t>
      </w:r>
    </w:p>
    <w:p w14:paraId="745631B8" w14:textId="77777777" w:rsidR="0082465D" w:rsidRPr="004342F6" w:rsidRDefault="0082465D" w:rsidP="0082465D">
      <w:pPr>
        <w:pStyle w:val="IFINTERVIEWER"/>
      </w:pPr>
      <w:r w:rsidRPr="004342F6">
        <w:t>IF NONE, PLEASE ENTER 0</w:t>
      </w:r>
    </w:p>
    <w:p w14:paraId="29BE5F4C" w14:textId="77777777" w:rsidR="009C54F9" w:rsidRPr="004342F6" w:rsidRDefault="009C54F9" w:rsidP="00C204EB">
      <w:pPr>
        <w:pStyle w:val="BoxResponse"/>
        <w:tabs>
          <w:tab w:val="clear" w:pos="4680"/>
          <w:tab w:val="left" w:pos="2430"/>
        </w:tabs>
      </w:pPr>
      <w:r w:rsidRPr="004342F6">
        <w:rPr>
          <w:noProof/>
        </w:rPr>
        <mc:AlternateContent>
          <mc:Choice Requires="wps">
            <w:drawing>
              <wp:anchor distT="0" distB="0" distL="114300" distR="114300" simplePos="0" relativeHeight="251880805" behindDoc="0" locked="1" layoutInCell="1" allowOverlap="1" wp14:anchorId="49E46187" wp14:editId="597E47FD">
                <wp:simplePos x="0" y="0"/>
                <wp:positionH relativeFrom="column">
                  <wp:posOffset>588010</wp:posOffset>
                </wp:positionH>
                <wp:positionV relativeFrom="line">
                  <wp:posOffset>-57150</wp:posOffset>
                </wp:positionV>
                <wp:extent cx="612140" cy="219075"/>
                <wp:effectExtent l="0" t="0" r="16510" b="28575"/>
                <wp:wrapNone/>
                <wp:docPr id="84" name="Rectangle 8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5C514A1" id="Rectangle 84" o:spid="_x0000_s1026" alt="Blank space for entering response" style="position:absolute;margin-left:46.3pt;margin-top:-4.5pt;width:48.2pt;height:17.25pt;z-index:251880805;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">
                <w10:wrap anchory="line"/>
                <w10:anchorlock/>
              </v:rect>
            </w:pict>
          </mc:Fallback>
        </mc:AlternateContent>
      </w:r>
      <w:r w:rsidRPr="004342F6">
        <w:tab/>
      </w:r>
      <w:r w:rsidRPr="004342F6">
        <w:tab/>
        <w:t xml:space="preserve">PERCENTAGE </w:t>
      </w:r>
    </w:p>
    <w:p w14:paraId="075ABF67" w14:textId="77777777" w:rsidR="0082465D" w:rsidRPr="004342F6" w:rsidRDefault="0082465D" w:rsidP="0082465D">
      <w:pPr>
        <w:pStyle w:val="QUESTIONTEXT"/>
      </w:pPr>
      <w:r w:rsidRPr="004342F6">
        <w:rPr>
          <w:rFonts w:eastAsia="Calibri"/>
          <w:noProof/>
        </w:rPr>
        <mc:AlternateContent>
          <mc:Choice Requires="wps">
            <w:drawing>
              <wp:anchor distT="0" distB="0" distL="114300" distR="114300" simplePos="0" relativeHeight="251821413" behindDoc="0" locked="0" layoutInCell="1" allowOverlap="1" wp14:anchorId="5C9CADD8" wp14:editId="01C617C1">
                <wp:simplePos x="0" y="0"/>
                <wp:positionH relativeFrom="margin">
                  <wp:posOffset>-112705</wp:posOffset>
                </wp:positionH>
                <wp:positionV relativeFrom="paragraph">
                  <wp:posOffset>429216</wp:posOffset>
                </wp:positionV>
                <wp:extent cx="457200" cy="198120"/>
                <wp:effectExtent l="0" t="0" r="0" b="0"/>
                <wp:wrapNone/>
                <wp:docPr id="23661" name="Text Box 236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06FC1969" w14:textId="77777777" w:rsidR="005961C2" w:rsidRPr="002642D7" w:rsidRDefault="005961C2" w:rsidP="0082465D">
                            <w:pPr>
                              <w:pStyle w:val="SourceVariable"/>
                            </w:pPr>
                            <w:r>
                              <w:t xml:space="preserve">NEW </w:t>
                            </w:r>
                          </w:p>
                          <w:p w14:paraId="10678D64"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61" o:spid="_x0000_s1135" type="#_x0000_t202" style="position:absolute;left:0;text-align:left;margin-left:-8.85pt;margin-top:33.8pt;width:36pt;height:15.6pt;z-index:2518214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" filled="f" stroked="f">
                <v:textbox>
                  <w:txbxContent>
                    <w:p w14:paraId="06FC1969" w14:textId="77777777" w:rsidR="005961C2" w:rsidRPr="002642D7" w:rsidRDefault="005961C2" w:rsidP="0082465D">
                      <w:pPr>
                        <w:pStyle w:val="SourceVariable"/>
                      </w:pPr>
                      <w:r>
                        <w:t xml:space="preserve">NEW </w:t>
                      </w:r>
                    </w:p>
                    <w:p w14:paraId="10678D64" w14:textId="77777777" w:rsidR="005961C2" w:rsidRPr="00D31659" w:rsidRDefault="005961C2" w:rsidP="0082465D">
                      <w:pPr>
                        <w:pStyle w:val="SourceVariable"/>
                      </w:pPr>
                    </w:p>
                  </w:txbxContent>
                </v:textbox>
                <w10:wrap anchorx="margin"/>
              </v:shape>
            </w:pict>
          </mc:Fallback>
        </mc:AlternateContent>
      </w:r>
      <w:r w:rsidRPr="004342F6">
        <w:t>5.</w:t>
      </w:r>
      <w:r w:rsidR="00236AD5" w:rsidRPr="004342F6">
        <w:t>30</w:t>
      </w:r>
      <w:r w:rsidR="008A5FA9" w:rsidRPr="004342F6">
        <w:t xml:space="preserve"> </w:t>
      </w:r>
      <w:r w:rsidRPr="004342F6">
        <w:tab/>
        <w:t xml:space="preserve">How </w:t>
      </w:r>
      <w:r w:rsidR="000007EF" w:rsidRPr="004342F6">
        <w:t>does your SFA</w:t>
      </w:r>
      <w:r w:rsidRPr="004342F6">
        <w:t xml:space="preserve"> accommodate students</w:t>
      </w:r>
      <w:r w:rsidR="00EA23B1" w:rsidRPr="004342F6">
        <w:t>’</w:t>
      </w:r>
      <w:r w:rsidRPr="004342F6">
        <w:t xml:space="preserve"> </w:t>
      </w:r>
      <w:r w:rsidRPr="004342F6">
        <w:rPr>
          <w:u w:val="single"/>
        </w:rPr>
        <w:t>dietary preferences</w:t>
      </w:r>
      <w:r w:rsidRPr="004342F6">
        <w:t>?</w:t>
      </w:r>
    </w:p>
    <w:p w14:paraId="3F6D8F43" w14:textId="77777777" w:rsidR="0082465D" w:rsidRPr="004342F6" w:rsidRDefault="0082465D" w:rsidP="0082465D">
      <w:pPr>
        <w:pStyle w:val="SELECTONEMARKALL"/>
      </w:pPr>
      <w:r w:rsidRPr="004342F6">
        <w:t>SELECT ALL THAT APPLY</w:t>
      </w:r>
    </w:p>
    <w:p w14:paraId="691DC3B2" w14:textId="77777777" w:rsidR="0082465D" w:rsidRPr="004342F6" w:rsidRDefault="0082465D" w:rsidP="0082465D">
      <w:pPr>
        <w:pStyle w:val="RESPONSE"/>
      </w:pPr>
      <w:r w:rsidRPr="004342F6">
        <w:sym w:font="Wingdings" w:char="F06F"/>
      </w:r>
      <w:r w:rsidRPr="004342F6">
        <w:t xml:space="preserve"> </w:t>
      </w:r>
      <w:r w:rsidRPr="004342F6">
        <w:tab/>
        <w:t xml:space="preserve">Work with parents or school </w:t>
      </w:r>
      <w:r w:rsidR="00A71E95" w:rsidRPr="004342F6">
        <w:t>staff</w:t>
      </w:r>
      <w:r w:rsidRPr="004342F6">
        <w:t xml:space="preserve"> on protocols to manage dietary accommodations </w:t>
      </w:r>
      <w:r w:rsidRPr="004342F6">
        <w:tab/>
        <w:t>1</w:t>
      </w:r>
    </w:p>
    <w:p w14:paraId="35E97302" w14:textId="77777777" w:rsidR="0082465D" w:rsidRPr="004342F6" w:rsidRDefault="0082465D" w:rsidP="0082465D">
      <w:pPr>
        <w:pStyle w:val="RESPONSE"/>
      </w:pPr>
      <w:r w:rsidRPr="004342F6">
        <w:sym w:font="Wingdings" w:char="F06F"/>
      </w:r>
      <w:r w:rsidRPr="004342F6">
        <w:t xml:space="preserve"> </w:t>
      </w:r>
      <w:r w:rsidRPr="004342F6">
        <w:tab/>
      </w:r>
      <w:r w:rsidR="00B82BBC" w:rsidRPr="004342F6">
        <w:t xml:space="preserve">Modify </w:t>
      </w:r>
      <w:r w:rsidRPr="004342F6">
        <w:t>menu</w:t>
      </w:r>
      <w:r w:rsidR="00B82BBC" w:rsidRPr="004342F6">
        <w:t>s</w:t>
      </w:r>
      <w:r w:rsidRPr="004342F6">
        <w:t xml:space="preserve"> for </w:t>
      </w:r>
      <w:r w:rsidR="00775A4F" w:rsidRPr="004342F6">
        <w:t>dietary preferences</w:t>
      </w:r>
      <w:r w:rsidRPr="004342F6">
        <w:t xml:space="preserve"> …</w:t>
      </w:r>
      <w:r w:rsidRPr="004342F6">
        <w:tab/>
        <w:t xml:space="preserve">2 </w:t>
      </w:r>
    </w:p>
    <w:p w14:paraId="57EDEA6B" w14:textId="77777777" w:rsidR="0082465D" w:rsidRPr="004342F6" w:rsidRDefault="0082465D" w:rsidP="0082465D">
      <w:pPr>
        <w:pStyle w:val="RESPONSE"/>
      </w:pPr>
      <w:r w:rsidRPr="004342F6">
        <w:sym w:font="Wingdings" w:char="F06F"/>
      </w:r>
      <w:r w:rsidRPr="004342F6">
        <w:t xml:space="preserve"> </w:t>
      </w:r>
      <w:r w:rsidRPr="004342F6">
        <w:tab/>
        <w:t>Purchase foods for dietary accommodations, such as gluten-free bread</w:t>
      </w:r>
      <w:r w:rsidR="00B82BBC" w:rsidRPr="004342F6">
        <w:t xml:space="preserve"> or meat alternates</w:t>
      </w:r>
      <w:r w:rsidRPr="004342F6">
        <w:tab/>
        <w:t>3</w:t>
      </w:r>
    </w:p>
    <w:p w14:paraId="5D46EAC7" w14:textId="77777777" w:rsidR="0082465D" w:rsidRPr="004342F6" w:rsidRDefault="0082465D" w:rsidP="0082465D">
      <w:pPr>
        <w:pStyle w:val="RESPONSE"/>
      </w:pPr>
      <w:r w:rsidRPr="004342F6">
        <w:sym w:font="Wingdings" w:char="F06F"/>
      </w:r>
      <w:r w:rsidRPr="004342F6">
        <w:t xml:space="preserve"> </w:t>
      </w:r>
      <w:r w:rsidRPr="004342F6">
        <w:tab/>
        <w:t>Distribute diet order forms to parents</w:t>
      </w:r>
      <w:r w:rsidRPr="004342F6">
        <w:tab/>
        <w:t>4</w:t>
      </w:r>
    </w:p>
    <w:p w14:paraId="04A9C151" w14:textId="19301AF6" w:rsidR="00236AD5" w:rsidRPr="004342F6" w:rsidRDefault="0082465D" w:rsidP="0082465D">
      <w:pPr>
        <w:pStyle w:val="RESPONSE"/>
      </w:pPr>
      <w:r w:rsidRPr="004342F6">
        <w:sym w:font="Wingdings" w:char="F06F"/>
      </w:r>
      <w:r w:rsidRPr="004342F6">
        <w:tab/>
        <w:t xml:space="preserve">Plan </w:t>
      </w:r>
      <w:r w:rsidR="00E14EF5" w:rsidRPr="004342F6">
        <w:t xml:space="preserve">and/or prepare </w:t>
      </w:r>
      <w:r w:rsidRPr="004342F6">
        <w:t>special order meals</w:t>
      </w:r>
      <w:r w:rsidRPr="004342F6">
        <w:tab/>
        <w:t>5</w:t>
      </w:r>
    </w:p>
    <w:p w14:paraId="7F69FEEA" w14:textId="77777777" w:rsidR="0082465D" w:rsidRPr="004342F6" w:rsidRDefault="0082465D" w:rsidP="0082465D">
      <w:pPr>
        <w:pStyle w:val="RESPONSE"/>
      </w:pPr>
      <w:r w:rsidRPr="004342F6">
        <w:sym w:font="Wingdings" w:char="F06F"/>
      </w:r>
      <w:r w:rsidRPr="004342F6">
        <w:t xml:space="preserve"> </w:t>
      </w:r>
      <w:r w:rsidRPr="004342F6">
        <w:tab/>
        <w:t>Keep records on the number of special order meals served</w:t>
      </w:r>
      <w:r w:rsidRPr="004342F6">
        <w:tab/>
      </w:r>
      <w:r w:rsidR="00E14EF5" w:rsidRPr="004342F6">
        <w:t>6</w:t>
      </w:r>
    </w:p>
    <w:p w14:paraId="20654395" w14:textId="77777777" w:rsidR="00A71E95" w:rsidRPr="004342F6" w:rsidRDefault="00A71E95" w:rsidP="00A71E95">
      <w:pPr>
        <w:pStyle w:val="RESPONSE"/>
      </w:pPr>
      <w:r w:rsidRPr="004342F6">
        <w:sym w:font="Wingdings" w:char="F06F"/>
      </w:r>
      <w:r w:rsidRPr="004342F6">
        <w:t xml:space="preserve"> </w:t>
      </w:r>
      <w:r w:rsidRPr="004342F6">
        <w:tab/>
        <w:t>Developing new recipes</w:t>
      </w:r>
      <w:r w:rsidRPr="004342F6">
        <w:tab/>
      </w:r>
      <w:r w:rsidR="00E14EF5" w:rsidRPr="004342F6">
        <w:t>7</w:t>
      </w:r>
    </w:p>
    <w:p w14:paraId="67DE663F" w14:textId="77777777" w:rsidR="0082465D" w:rsidRPr="004342F6" w:rsidRDefault="0082465D" w:rsidP="0082465D">
      <w:pPr>
        <w:pStyle w:val="RESPONSE"/>
      </w:pPr>
      <w:r w:rsidRPr="004342F6">
        <w:sym w:font="Wingdings" w:char="F06F"/>
      </w:r>
      <w:r w:rsidRPr="004342F6">
        <w:t xml:space="preserve"> </w:t>
      </w:r>
      <w:r w:rsidRPr="004342F6">
        <w:tab/>
        <w:t>Other</w:t>
      </w:r>
      <w:r w:rsidRPr="004342F6">
        <w:rPr>
          <w:i/>
        </w:rPr>
        <w:t xml:space="preserve"> (Specify)</w:t>
      </w:r>
      <w:r w:rsidRPr="004342F6">
        <w:tab/>
        <w:t>99</w:t>
      </w:r>
    </w:p>
    <w:p w14:paraId="5A0564CA" w14:textId="77777777" w:rsidR="0082465D" w:rsidRPr="004342F6" w:rsidRDefault="0082465D" w:rsidP="0082465D">
      <w:pPr>
        <w:pStyle w:val="BoxResponse"/>
      </w:pPr>
      <w:r w:rsidRPr="004342F6">
        <w:t>Specify</w:t>
      </w:r>
      <w:r w:rsidRPr="004342F6">
        <w:tab/>
      </w:r>
      <w:r w:rsidRPr="004342F6">
        <w:rPr>
          <w:noProof/>
        </w:rPr>
        <mc:AlternateContent>
          <mc:Choice Requires="wps">
            <w:drawing>
              <wp:anchor distT="0" distB="0" distL="114300" distR="114300" simplePos="0" relativeHeight="251820389" behindDoc="0" locked="0" layoutInCell="1" allowOverlap="1" wp14:anchorId="278A0A40" wp14:editId="75B8097F">
                <wp:simplePos x="0" y="0"/>
                <wp:positionH relativeFrom="column">
                  <wp:posOffset>914400</wp:posOffset>
                </wp:positionH>
                <wp:positionV relativeFrom="paragraph">
                  <wp:posOffset>81280</wp:posOffset>
                </wp:positionV>
                <wp:extent cx="1834515" cy="182880"/>
                <wp:effectExtent l="9525" t="12700" r="13335" b="13970"/>
                <wp:wrapNone/>
                <wp:docPr id="23662" name="Rectangle 236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A5C7E59" id="Rectangle 23662" o:spid="_x0000_s1026" alt="Blank space for entering response" style="position:absolute;margin-left:1in;margin-top:6.4pt;width:144.45pt;height:14.4pt;z-index:251820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Acu9koQQIAAG4EAAAO&#10;AAAAAAAAAAAAAAAAAC4CAABkcnMvZTJvRG9jLnhtbFBLAQItABQABgAIAAAAIQAYnnqO3QAAAAkB&#10;AAAPAAAAAAAAAAAAAAAAAJsEAABkcnMvZG93bnJldi54bWxQSwUGAAAAAAQABADzAAAApQUAAAAA&#10;"/>
            </w:pict>
          </mc:Fallback>
        </mc:AlternateContent>
      </w:r>
      <w:r w:rsidRPr="004342F6">
        <w:t>(STRING 250)</w:t>
      </w:r>
    </w:p>
    <w:p w14:paraId="1BF8746C" w14:textId="77777777" w:rsidR="009C54F9" w:rsidRPr="004342F6" w:rsidRDefault="009C54F9">
      <w:pPr>
        <w:tabs>
          <w:tab w:val="clear" w:pos="432"/>
        </w:tabs>
        <w:spacing w:before="0" w:after="200" w:line="276" w:lineRule="auto"/>
        <w:ind w:firstLine="0"/>
        <w:jc w:val="left"/>
        <w:rPr>
          <w:rFonts w:ascii="Arial" w:hAnsi="Arial" w:cs="Arial"/>
          <w:b/>
          <w:sz w:val="20"/>
        </w:rPr>
      </w:pPr>
    </w:p>
    <w:p w14:paraId="25972150" w14:textId="77777777" w:rsidR="0082465D" w:rsidRPr="004342F6" w:rsidRDefault="0082465D" w:rsidP="0082465D">
      <w:pPr>
        <w:pStyle w:val="QUESTIONTEXT"/>
      </w:pPr>
      <w:r w:rsidRPr="004342F6">
        <w:t>5.</w:t>
      </w:r>
      <w:r w:rsidR="008A5FA9" w:rsidRPr="004342F6">
        <w:rPr>
          <w:rFonts w:eastAsia="Calibri"/>
          <w:noProof/>
        </w:rPr>
        <mc:AlternateContent>
          <mc:Choice Requires="wps">
            <w:drawing>
              <wp:anchor distT="0" distB="0" distL="114300" distR="114300" simplePos="0" relativeHeight="252012901" behindDoc="0" locked="0" layoutInCell="1" allowOverlap="1" wp14:anchorId="30515296" wp14:editId="3ADA0B4D">
                <wp:simplePos x="0" y="0"/>
                <wp:positionH relativeFrom="margin">
                  <wp:posOffset>-91440</wp:posOffset>
                </wp:positionH>
                <wp:positionV relativeFrom="paragraph">
                  <wp:posOffset>586105</wp:posOffset>
                </wp:positionV>
                <wp:extent cx="457200" cy="198120"/>
                <wp:effectExtent l="0" t="0" r="0" b="0"/>
                <wp:wrapNone/>
                <wp:docPr id="23455" name="Text Box 23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120"/>
                        </a:xfrm>
                        <a:prstGeom prst="rect">
                          <a:avLst/>
                        </a:prstGeom>
                        <a:noFill/>
                        <a:ln>
                          <a:noFill/>
                        </a:ln>
                        <a:extLst/>
                      </wps:spPr>
                      <wps:txbx>
                        <w:txbxContent>
                          <w:p w14:paraId="17D475ED" w14:textId="77777777" w:rsidR="005961C2" w:rsidRPr="002642D7" w:rsidRDefault="005961C2" w:rsidP="0082465D">
                            <w:pPr>
                              <w:pStyle w:val="SourceVariable"/>
                            </w:pPr>
                            <w:r>
                              <w:t xml:space="preserve">NEW </w:t>
                            </w:r>
                          </w:p>
                          <w:p w14:paraId="4CBCB294" w14:textId="77777777" w:rsidR="005961C2" w:rsidRPr="00D31659" w:rsidRDefault="005961C2" w:rsidP="0082465D">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5" o:spid="_x0000_s1136" type="#_x0000_t202" style="position:absolute;left:0;text-align:left;margin-left:-7.2pt;margin-top:46.15pt;width:36pt;height:15.6pt;z-index:2520129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" filled="f" stroked="f">
                <v:textbox>
                  <w:txbxContent>
                    <w:p w14:paraId="17D475ED" w14:textId="77777777" w:rsidR="005961C2" w:rsidRPr="002642D7" w:rsidRDefault="005961C2" w:rsidP="0082465D">
                      <w:pPr>
                        <w:pStyle w:val="SourceVariable"/>
                      </w:pPr>
                      <w:r>
                        <w:t xml:space="preserve">NEW </w:t>
                      </w:r>
                    </w:p>
                    <w:p w14:paraId="4CBCB294" w14:textId="77777777" w:rsidR="005961C2" w:rsidRPr="00D31659" w:rsidRDefault="005961C2" w:rsidP="0082465D">
                      <w:pPr>
                        <w:pStyle w:val="SourceVariable"/>
                      </w:pPr>
                    </w:p>
                  </w:txbxContent>
                </v:textbox>
                <w10:wrap anchorx="margin"/>
              </v:shape>
            </w:pict>
          </mc:Fallback>
        </mc:AlternateContent>
      </w:r>
      <w:r w:rsidR="00236AD5" w:rsidRPr="004342F6">
        <w:t>31</w:t>
      </w:r>
      <w:r w:rsidR="008A5FA9" w:rsidRPr="004342F6">
        <w:t xml:space="preserve"> </w:t>
      </w:r>
      <w:r w:rsidRPr="004342F6">
        <w:tab/>
        <w:t>What activities to accommodate students with dietary preferences require the most resources? Resources may include food service costs and staff time.</w:t>
      </w:r>
    </w:p>
    <w:p w14:paraId="31E5B7E1" w14:textId="77777777" w:rsidR="0082465D" w:rsidRPr="004342F6" w:rsidRDefault="0082465D" w:rsidP="0082465D">
      <w:pPr>
        <w:pStyle w:val="SELECTONEMARKALL"/>
      </w:pPr>
      <w:r w:rsidRPr="004342F6">
        <w:t>SELECT UP TO THREE</w:t>
      </w:r>
    </w:p>
    <w:p w14:paraId="54CC06F5" w14:textId="77777777" w:rsidR="0082465D" w:rsidRPr="004342F6" w:rsidRDefault="0082465D" w:rsidP="0082465D">
      <w:pPr>
        <w:pStyle w:val="RESPONSE"/>
      </w:pPr>
      <w:r w:rsidRPr="004342F6">
        <w:sym w:font="Wingdings" w:char="F06F"/>
      </w:r>
      <w:r w:rsidRPr="004342F6">
        <w:t xml:space="preserve"> </w:t>
      </w:r>
      <w:r w:rsidRPr="004342F6">
        <w:tab/>
        <w:t>Developing standard operating procedures or management plans</w:t>
      </w:r>
      <w:r w:rsidRPr="004342F6">
        <w:tab/>
        <w:t>1</w:t>
      </w:r>
    </w:p>
    <w:p w14:paraId="3233C523" w14:textId="77777777" w:rsidR="0082465D" w:rsidRPr="004342F6" w:rsidRDefault="0082465D" w:rsidP="0082465D">
      <w:pPr>
        <w:pStyle w:val="RESPONSE"/>
      </w:pPr>
      <w:r w:rsidRPr="004342F6">
        <w:sym w:font="Wingdings" w:char="F06F"/>
      </w:r>
      <w:r w:rsidRPr="004342F6">
        <w:t xml:space="preserve"> </w:t>
      </w:r>
      <w:r w:rsidRPr="004342F6">
        <w:tab/>
        <w:t>Receiving training or professional development</w:t>
      </w:r>
      <w:r w:rsidRPr="004342F6">
        <w:tab/>
        <w:t>2</w:t>
      </w:r>
    </w:p>
    <w:p w14:paraId="071EAB48" w14:textId="77777777" w:rsidR="0082465D" w:rsidRPr="004342F6" w:rsidRDefault="0082465D" w:rsidP="0082465D">
      <w:pPr>
        <w:pStyle w:val="RESPONSE"/>
      </w:pPr>
      <w:r w:rsidRPr="004342F6">
        <w:sym w:font="Wingdings" w:char="F06F"/>
      </w:r>
      <w:r w:rsidRPr="004342F6">
        <w:t xml:space="preserve"> </w:t>
      </w:r>
      <w:r w:rsidRPr="004342F6">
        <w:tab/>
        <w:t xml:space="preserve">Working with parents and/or school </w:t>
      </w:r>
      <w:r w:rsidR="00A71E95" w:rsidRPr="004342F6">
        <w:t>staff</w:t>
      </w:r>
      <w:r w:rsidRPr="004342F6">
        <w:t xml:space="preserve"> on protocols to manage dietary accommodations </w:t>
      </w:r>
      <w:r w:rsidRPr="004342F6">
        <w:tab/>
        <w:t>3</w:t>
      </w:r>
    </w:p>
    <w:p w14:paraId="3E9D9B49" w14:textId="77777777" w:rsidR="0082465D" w:rsidRPr="004342F6" w:rsidRDefault="0082465D" w:rsidP="0082465D">
      <w:pPr>
        <w:pStyle w:val="RESPONSE"/>
      </w:pPr>
      <w:r w:rsidRPr="004342F6">
        <w:sym w:font="Wingdings" w:char="F06F"/>
      </w:r>
      <w:r w:rsidRPr="004342F6">
        <w:t xml:space="preserve"> </w:t>
      </w:r>
      <w:r w:rsidRPr="004342F6">
        <w:tab/>
      </w:r>
      <w:r w:rsidR="00C8387C" w:rsidRPr="004342F6">
        <w:t xml:space="preserve">Modify </w:t>
      </w:r>
      <w:r w:rsidRPr="004342F6">
        <w:t>menu</w:t>
      </w:r>
      <w:r w:rsidR="00C8387C" w:rsidRPr="004342F6">
        <w:t>s</w:t>
      </w:r>
      <w:r w:rsidRPr="004342F6">
        <w:t xml:space="preserve"> </w:t>
      </w:r>
      <w:r w:rsidR="00C8387C" w:rsidRPr="004342F6">
        <w:t>for dietary preferences</w:t>
      </w:r>
      <w:r w:rsidRPr="004342F6">
        <w:tab/>
        <w:t xml:space="preserve">4 </w:t>
      </w:r>
    </w:p>
    <w:p w14:paraId="3F5B06DA" w14:textId="77777777" w:rsidR="0082465D" w:rsidRPr="004342F6" w:rsidRDefault="0082465D" w:rsidP="0082465D">
      <w:pPr>
        <w:pStyle w:val="RESPONSE"/>
      </w:pPr>
      <w:r w:rsidRPr="004342F6">
        <w:sym w:font="Wingdings" w:char="F06F"/>
      </w:r>
      <w:r w:rsidRPr="004342F6">
        <w:t xml:space="preserve"> </w:t>
      </w:r>
      <w:r w:rsidRPr="004342F6">
        <w:tab/>
        <w:t>Purchasing foods, such as gluten-free bread</w:t>
      </w:r>
      <w:r w:rsidR="00775A4F" w:rsidRPr="004342F6">
        <w:t xml:space="preserve"> or meat alternates</w:t>
      </w:r>
      <w:r w:rsidRPr="004342F6">
        <w:tab/>
        <w:t>5</w:t>
      </w:r>
    </w:p>
    <w:p w14:paraId="2222B00A" w14:textId="77777777" w:rsidR="0082465D" w:rsidRPr="004342F6" w:rsidRDefault="0082465D" w:rsidP="0082465D">
      <w:pPr>
        <w:pStyle w:val="RESPONSE"/>
      </w:pPr>
      <w:r w:rsidRPr="004342F6">
        <w:sym w:font="Wingdings" w:char="F06F"/>
      </w:r>
      <w:r w:rsidRPr="004342F6">
        <w:t xml:space="preserve"> </w:t>
      </w:r>
      <w:r w:rsidRPr="004342F6">
        <w:tab/>
        <w:t>Distributing diet order forms to parents</w:t>
      </w:r>
      <w:r w:rsidRPr="004342F6">
        <w:tab/>
        <w:t>6</w:t>
      </w:r>
    </w:p>
    <w:p w14:paraId="27C8371E" w14:textId="77777777" w:rsidR="0082465D" w:rsidRPr="004342F6" w:rsidRDefault="0082465D" w:rsidP="0082465D">
      <w:pPr>
        <w:pStyle w:val="RESPONSE"/>
      </w:pPr>
      <w:r w:rsidRPr="004342F6">
        <w:sym w:font="Wingdings" w:char="F06F"/>
      </w:r>
      <w:r w:rsidRPr="004342F6">
        <w:t xml:space="preserve"> </w:t>
      </w:r>
      <w:r w:rsidRPr="004342F6">
        <w:tab/>
        <w:t>Planning special order meals</w:t>
      </w:r>
      <w:r w:rsidRPr="004342F6">
        <w:tab/>
        <w:t>7</w:t>
      </w:r>
    </w:p>
    <w:p w14:paraId="46F73850" w14:textId="77777777" w:rsidR="0082465D" w:rsidRPr="004342F6" w:rsidRDefault="0082465D" w:rsidP="0082465D">
      <w:pPr>
        <w:pStyle w:val="RESPONSE"/>
      </w:pPr>
      <w:r w:rsidRPr="004342F6">
        <w:sym w:font="Wingdings" w:char="F06F"/>
      </w:r>
      <w:r w:rsidRPr="004342F6">
        <w:t xml:space="preserve"> </w:t>
      </w:r>
      <w:r w:rsidRPr="004342F6">
        <w:tab/>
        <w:t>Preparing special order meals</w:t>
      </w:r>
      <w:r w:rsidRPr="004342F6">
        <w:tab/>
        <w:t>8</w:t>
      </w:r>
    </w:p>
    <w:p w14:paraId="15383AAB" w14:textId="77777777" w:rsidR="0082465D" w:rsidRPr="004342F6" w:rsidRDefault="0082465D" w:rsidP="0082465D">
      <w:pPr>
        <w:pStyle w:val="RESPONSE"/>
      </w:pPr>
      <w:r w:rsidRPr="004342F6">
        <w:sym w:font="Wingdings" w:char="F06F"/>
      </w:r>
      <w:r w:rsidRPr="004342F6">
        <w:t xml:space="preserve"> </w:t>
      </w:r>
      <w:r w:rsidRPr="004342F6">
        <w:tab/>
        <w:t>Keeping daily or weekly records on the number of special order meals served…</w:t>
      </w:r>
      <w:r w:rsidRPr="004342F6">
        <w:tab/>
        <w:t>9</w:t>
      </w:r>
    </w:p>
    <w:p w14:paraId="292F714A" w14:textId="77777777" w:rsidR="00C8387C" w:rsidRPr="004342F6" w:rsidRDefault="00C8387C" w:rsidP="00C8387C">
      <w:pPr>
        <w:pStyle w:val="RESPONSE"/>
      </w:pPr>
      <w:r w:rsidRPr="004342F6">
        <w:sym w:font="Wingdings" w:char="F06F"/>
      </w:r>
      <w:r w:rsidRPr="004342F6">
        <w:t xml:space="preserve"> </w:t>
      </w:r>
      <w:r w:rsidRPr="004342F6">
        <w:tab/>
        <w:t>Developing new recipes</w:t>
      </w:r>
      <w:r w:rsidRPr="004342F6">
        <w:tab/>
        <w:t>10</w:t>
      </w:r>
    </w:p>
    <w:p w14:paraId="1C19DC15" w14:textId="77777777" w:rsidR="0082465D" w:rsidRPr="004342F6" w:rsidRDefault="0082465D" w:rsidP="0082465D">
      <w:pPr>
        <w:pStyle w:val="RESPONSE"/>
      </w:pPr>
      <w:r w:rsidRPr="004342F6">
        <w:sym w:font="Wingdings" w:char="F06F"/>
      </w:r>
      <w:r w:rsidRPr="004342F6">
        <w:t xml:space="preserve"> </w:t>
      </w:r>
      <w:r w:rsidRPr="004342F6">
        <w:tab/>
        <w:t>Other</w:t>
      </w:r>
      <w:r w:rsidRPr="004342F6">
        <w:rPr>
          <w:i/>
        </w:rPr>
        <w:t xml:space="preserve"> (Specify)</w:t>
      </w:r>
      <w:r w:rsidRPr="004342F6">
        <w:tab/>
        <w:t>99</w:t>
      </w:r>
    </w:p>
    <w:p w14:paraId="271CCDF3" w14:textId="77777777" w:rsidR="0082465D" w:rsidRPr="004342F6" w:rsidRDefault="0082465D" w:rsidP="0082465D">
      <w:pPr>
        <w:pStyle w:val="BoxResponse"/>
      </w:pPr>
      <w:r w:rsidRPr="004342F6">
        <w:t>Specify</w:t>
      </w:r>
      <w:r w:rsidRPr="004342F6">
        <w:tab/>
      </w:r>
      <w:r w:rsidRPr="004342F6">
        <w:rPr>
          <w:noProof/>
        </w:rPr>
        <mc:AlternateContent>
          <mc:Choice Requires="wps">
            <w:drawing>
              <wp:anchor distT="0" distB="0" distL="114300" distR="114300" simplePos="0" relativeHeight="251822437" behindDoc="0" locked="0" layoutInCell="1" allowOverlap="1" wp14:anchorId="59F05566" wp14:editId="74090E61">
                <wp:simplePos x="0" y="0"/>
                <wp:positionH relativeFrom="column">
                  <wp:posOffset>914400</wp:posOffset>
                </wp:positionH>
                <wp:positionV relativeFrom="paragraph">
                  <wp:posOffset>81280</wp:posOffset>
                </wp:positionV>
                <wp:extent cx="1834515" cy="182880"/>
                <wp:effectExtent l="9525" t="12700" r="13335" b="13970"/>
                <wp:wrapNone/>
                <wp:docPr id="77" name="Rectangle 7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BF29E5A" id="Rectangle 77" o:spid="_x0000_s1026" alt="Blank space for entering response" style="position:absolute;margin-left:1in;margin-top:6.4pt;width:144.45pt;height:14.4pt;z-index:251822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IHSPgIAAGg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Dc9IHSPgIAAGgEAAAOAAAA&#10;AAAAAAAAAAAAAC4CAABkcnMvZTJvRG9jLnhtbFBLAQItABQABgAIAAAAIQAYnnqO3QAAAAkBAAAP&#10;AAAAAAAAAAAAAAAAAJgEAABkcnMvZG93bnJldi54bWxQSwUGAAAAAAQABADzAAAAogUAAAAA&#10;"/>
            </w:pict>
          </mc:Fallback>
        </mc:AlternateContent>
      </w:r>
      <w:r w:rsidRPr="004342F6">
        <w:t>(STRING 250)</w:t>
      </w:r>
    </w:p>
    <w:p w14:paraId="17159F39" w14:textId="77777777" w:rsidR="00ED39A2" w:rsidRPr="004342F6" w:rsidRDefault="001848BA" w:rsidP="0082465D">
      <w:pPr>
        <w:tabs>
          <w:tab w:val="clear" w:pos="432"/>
        </w:tabs>
        <w:ind w:firstLine="0"/>
      </w:pPr>
      <w:r w:rsidRPr="004342F6">
        <w:br w:type="page"/>
      </w:r>
    </w:p>
    <w:p w14:paraId="338A0D2C" w14:textId="77777777" w:rsidR="00155525" w:rsidRPr="004342F6" w:rsidRDefault="009E6460" w:rsidP="00155525">
      <w:pPr>
        <w:pStyle w:val="SECTIONHEADING"/>
      </w:pPr>
      <w:r w:rsidRPr="004342F6">
        <w:t>6</w:t>
      </w:r>
      <w:r w:rsidR="00155525" w:rsidRPr="004342F6">
        <w:t>. BUY AMERICAN</w:t>
      </w:r>
    </w:p>
    <w:p w14:paraId="5228250E" w14:textId="0A9E4673" w:rsidR="00155525" w:rsidRPr="004342F6" w:rsidRDefault="00155525" w:rsidP="008F2E05">
      <w:pPr>
        <w:pStyle w:val="INTRO"/>
      </w:pPr>
      <w:r w:rsidRPr="004342F6">
        <w:t xml:space="preserve">This section asks about practices related to domestic commodities and products and local food purchasing. Please respond for </w:t>
      </w:r>
      <w:r w:rsidR="001A66DF" w:rsidRPr="004342F6">
        <w:t>SY 2018</w:t>
      </w:r>
      <w:r w:rsidR="009E1F21">
        <w:t>-19</w:t>
      </w:r>
      <w:r w:rsidR="00363A2E" w:rsidRPr="004342F6">
        <w:t xml:space="preserve"> </w:t>
      </w:r>
      <w:r w:rsidRPr="004342F6">
        <w:t>unless specified otherwise.</w:t>
      </w:r>
    </w:p>
    <w:p w14:paraId="69225C48" w14:textId="77777777" w:rsidR="00155525" w:rsidRPr="004342F6" w:rsidRDefault="00155525" w:rsidP="008F2E05">
      <w:pPr>
        <w:pStyle w:val="INTRO"/>
        <w:rPr>
          <w:b w:val="0"/>
        </w:rPr>
      </w:pPr>
      <w:r w:rsidRPr="004342F6">
        <w:t>The Buy American provision requires SFAs to purchase, to the maximum extent practicable, domestic commodities or products. A domestic commodity or product is defined as an agricultural commodity that is produced in the United States and a food product that is processed in the United States substantially using agricultural commodities produced in the United States</w:t>
      </w:r>
      <w:r w:rsidR="00C04E47" w:rsidRPr="004342F6">
        <w:t xml:space="preserve"> and territories</w:t>
      </w:r>
      <w:r w:rsidRPr="004342F6">
        <w:t>.</w:t>
      </w:r>
    </w:p>
    <w:p w14:paraId="663B19F5" w14:textId="77777777" w:rsidR="00FB47C1" w:rsidRPr="004342F6" w:rsidRDefault="00A239D6" w:rsidP="008F2E05">
      <w:pPr>
        <w:pStyle w:val="QUESTIONTEXT"/>
        <w:rPr>
          <w:b w:val="0"/>
        </w:rPr>
      </w:pPr>
      <w:r w:rsidRPr="004342F6">
        <w:rPr>
          <w:b w:val="0"/>
        </w:rPr>
        <w:t>IF SFA IS IN ALASKA, HAWAII, OR A U.S. TERRITORY, SKIP TO NEXT SECTION</w:t>
      </w:r>
      <w:r w:rsidR="0062348B" w:rsidRPr="004342F6">
        <w:rPr>
          <w:b w:val="0"/>
        </w:rPr>
        <w:t>.</w:t>
      </w:r>
    </w:p>
    <w:p w14:paraId="045FCA1D" w14:textId="77777777" w:rsidR="00155525" w:rsidRPr="004342F6" w:rsidRDefault="00906258" w:rsidP="008F2E05">
      <w:pPr>
        <w:pStyle w:val="QUESTIONTEXT"/>
      </w:pPr>
      <w:r w:rsidRPr="004342F6">
        <w:rPr>
          <w:rFonts w:eastAsia="Calibri"/>
          <w:noProof/>
        </w:rPr>
        <mc:AlternateContent>
          <mc:Choice Requires="wps">
            <w:drawing>
              <wp:anchor distT="0" distB="0" distL="114300" distR="114300" simplePos="0" relativeHeight="251658460" behindDoc="0" locked="0" layoutInCell="1" allowOverlap="1" wp14:anchorId="1A79A7C3" wp14:editId="4546111E">
                <wp:simplePos x="0" y="0"/>
                <wp:positionH relativeFrom="margin">
                  <wp:posOffset>-105410</wp:posOffset>
                </wp:positionH>
                <wp:positionV relativeFrom="paragraph">
                  <wp:posOffset>318135</wp:posOffset>
                </wp:positionV>
                <wp:extent cx="457200" cy="265814"/>
                <wp:effectExtent l="0" t="0" r="0" b="1270"/>
                <wp:wrapNone/>
                <wp:docPr id="23493" name="Text Box 23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F1E80B" w14:textId="77777777" w:rsidR="005961C2" w:rsidRPr="002642D7" w:rsidRDefault="005961C2" w:rsidP="009464D5">
                            <w:pPr>
                              <w:pStyle w:val="SourceVariable"/>
                            </w:pPr>
                            <w:r>
                              <w:t>CNOPS-II Year 3</w:t>
                            </w:r>
                          </w:p>
                          <w:p w14:paraId="435F9E53"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3" o:spid="_x0000_s1137" type="#_x0000_t202" style="position:absolute;left:0;text-align:left;margin-left:-8.3pt;margin-top:25.05pt;width:36pt;height:20.95pt;z-index:2516584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" stroked="f">
                <v:textbox>
                  <w:txbxContent>
                    <w:p w14:paraId="08F1E80B" w14:textId="77777777" w:rsidR="005961C2" w:rsidRPr="002642D7" w:rsidRDefault="005961C2" w:rsidP="009464D5">
                      <w:pPr>
                        <w:pStyle w:val="SourceVariable"/>
                      </w:pPr>
                      <w:r>
                        <w:t>CNOPS-II Year 3</w:t>
                      </w:r>
                    </w:p>
                    <w:p w14:paraId="435F9E53" w14:textId="77777777" w:rsidR="005961C2" w:rsidRPr="00D31659" w:rsidRDefault="005961C2" w:rsidP="009464D5">
                      <w:pPr>
                        <w:pStyle w:val="SourceVariable"/>
                      </w:pPr>
                    </w:p>
                  </w:txbxContent>
                </v:textbox>
                <w10:wrap anchorx="margin"/>
              </v:shape>
            </w:pict>
          </mc:Fallback>
        </mc:AlternateContent>
      </w:r>
      <w:r w:rsidR="009C54F9" w:rsidRPr="004342F6">
        <w:t>6.</w:t>
      </w:r>
      <w:r w:rsidR="00A239D6" w:rsidRPr="004342F6">
        <w:t>1</w:t>
      </w:r>
      <w:r w:rsidR="009C54F9" w:rsidRPr="004342F6">
        <w:tab/>
      </w:r>
      <w:r w:rsidR="00155525" w:rsidRPr="004342F6">
        <w:t xml:space="preserve">In which of the following does your SFA include the requirement for domestic commodities and products? </w:t>
      </w:r>
    </w:p>
    <w:p w14:paraId="69D9628B" w14:textId="77777777" w:rsidR="00155525" w:rsidRPr="004342F6" w:rsidRDefault="00155525" w:rsidP="008F2E05">
      <w:pPr>
        <w:pStyle w:val="SELECTONEMARKALL"/>
      </w:pPr>
      <w:r w:rsidRPr="004342F6">
        <w:t>select ALL THAT APPLY</w:t>
      </w:r>
    </w:p>
    <w:p w14:paraId="53A66E8C" w14:textId="77777777" w:rsidR="00155525" w:rsidRPr="004342F6" w:rsidRDefault="00155525" w:rsidP="008F2E05">
      <w:pPr>
        <w:pStyle w:val="RESPONSE"/>
      </w:pPr>
      <w:r w:rsidRPr="004342F6">
        <w:sym w:font="Wingdings" w:char="F06F"/>
      </w:r>
      <w:r w:rsidRPr="004342F6">
        <w:tab/>
        <w:t>Solicitations (e.g., IFBs, RFPs)</w:t>
      </w:r>
      <w:r w:rsidRPr="004342F6">
        <w:tab/>
        <w:t>1</w:t>
      </w:r>
      <w:r w:rsidRPr="004342F6">
        <w:tab/>
      </w:r>
    </w:p>
    <w:p w14:paraId="32EBDAF5" w14:textId="77777777" w:rsidR="00155525" w:rsidRPr="004342F6" w:rsidRDefault="00155525" w:rsidP="008F2E05">
      <w:pPr>
        <w:pStyle w:val="RESPONSE"/>
      </w:pPr>
      <w:r w:rsidRPr="004342F6">
        <w:sym w:font="Wingdings" w:char="F06F"/>
      </w:r>
      <w:r w:rsidRPr="004342F6">
        <w:tab/>
        <w:t>Contract language</w:t>
      </w:r>
      <w:r w:rsidRPr="004342F6">
        <w:tab/>
        <w:t>2</w:t>
      </w:r>
    </w:p>
    <w:p w14:paraId="1D3BCAA3" w14:textId="77777777" w:rsidR="00155525" w:rsidRPr="004342F6" w:rsidRDefault="00155525" w:rsidP="008F2E05">
      <w:pPr>
        <w:pStyle w:val="RESPONSE"/>
      </w:pPr>
      <w:r w:rsidRPr="004342F6">
        <w:sym w:font="Wingdings" w:char="F06F"/>
      </w:r>
      <w:r w:rsidRPr="004342F6">
        <w:tab/>
        <w:t>Product specifications</w:t>
      </w:r>
      <w:r w:rsidRPr="004342F6">
        <w:tab/>
        <w:t>3</w:t>
      </w:r>
    </w:p>
    <w:p w14:paraId="19D99CB1" w14:textId="77777777" w:rsidR="00155525" w:rsidRPr="004342F6" w:rsidRDefault="00155525" w:rsidP="008F2E05">
      <w:pPr>
        <w:pStyle w:val="RESPONSE"/>
      </w:pPr>
      <w:r w:rsidRPr="004342F6">
        <w:sym w:font="Wingdings" w:char="F06F"/>
      </w:r>
      <w:r w:rsidRPr="004342F6">
        <w:tab/>
        <w:t>Purchase orders</w:t>
      </w:r>
      <w:r w:rsidRPr="004342F6">
        <w:tab/>
        <w:t>4</w:t>
      </w:r>
      <w:r w:rsidRPr="004342F6">
        <w:tab/>
      </w:r>
    </w:p>
    <w:p w14:paraId="4C5D0519" w14:textId="77777777" w:rsidR="00155525" w:rsidRPr="004342F6" w:rsidRDefault="00155525" w:rsidP="008F2E05">
      <w:pPr>
        <w:pStyle w:val="RESPONSE"/>
      </w:pPr>
      <w:r w:rsidRPr="004342F6">
        <w:sym w:font="Wingdings" w:char="F06F"/>
      </w:r>
      <w:r w:rsidRPr="004342F6">
        <w:tab/>
        <w:t xml:space="preserve">Procurement </w:t>
      </w:r>
      <w:r w:rsidR="004138A5" w:rsidRPr="004342F6">
        <w:t xml:space="preserve">procedures / </w:t>
      </w:r>
      <w:r w:rsidRPr="004342F6">
        <w:t>plan</w:t>
      </w:r>
      <w:r w:rsidR="002709D8" w:rsidRPr="004342F6">
        <w:t>s</w:t>
      </w:r>
      <w:r w:rsidRPr="004342F6">
        <w:tab/>
        <w:t>5</w:t>
      </w:r>
      <w:r w:rsidRPr="004342F6">
        <w:tab/>
      </w:r>
    </w:p>
    <w:p w14:paraId="27995EE9" w14:textId="77777777" w:rsidR="00155525" w:rsidRPr="004342F6" w:rsidRDefault="00155525" w:rsidP="008F2E05">
      <w:pPr>
        <w:pStyle w:val="RESPONSE"/>
      </w:pPr>
      <w:r w:rsidRPr="004342F6">
        <w:sym w:font="Wingdings" w:char="F06F"/>
      </w:r>
      <w:r w:rsidRPr="004342F6">
        <w:tab/>
        <w:t>Other procurement documents</w:t>
      </w:r>
      <w:r w:rsidRPr="004342F6">
        <w:tab/>
      </w:r>
      <w:r w:rsidR="00F84678" w:rsidRPr="004342F6">
        <w:t>6</w:t>
      </w:r>
    </w:p>
    <w:p w14:paraId="41DAC76B" w14:textId="77777777" w:rsidR="00F65F2F" w:rsidRPr="004342F6" w:rsidRDefault="00F65F2F" w:rsidP="00F65F2F">
      <w:pPr>
        <w:pStyle w:val="BoxResponse"/>
      </w:pPr>
      <w:r w:rsidRPr="004342F6">
        <w:t>Specify</w:t>
      </w:r>
      <w:r w:rsidRPr="004342F6">
        <w:tab/>
      </w:r>
      <w:r w:rsidRPr="004342F6">
        <w:rPr>
          <w:noProof/>
        </w:rPr>
        <mc:AlternateContent>
          <mc:Choice Requires="wps">
            <w:drawing>
              <wp:anchor distT="0" distB="0" distL="114300" distR="114300" simplePos="0" relativeHeight="251658379" behindDoc="0" locked="0" layoutInCell="1" allowOverlap="1" wp14:anchorId="64E5D333" wp14:editId="5FE43B18">
                <wp:simplePos x="0" y="0"/>
                <wp:positionH relativeFrom="column">
                  <wp:posOffset>914400</wp:posOffset>
                </wp:positionH>
                <wp:positionV relativeFrom="paragraph">
                  <wp:posOffset>81280</wp:posOffset>
                </wp:positionV>
                <wp:extent cx="1834515" cy="182880"/>
                <wp:effectExtent l="9525" t="12700" r="13335" b="13970"/>
                <wp:wrapNone/>
                <wp:docPr id="23438" name="Rectangle 234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E13E87A" id="Rectangle 23438" o:spid="_x0000_s1026" alt="Blank space for entering response" style="position:absolute;margin-left:1in;margin-top:6.4pt;width:144.45pt;height:14.4pt;z-index:2516583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7qG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IejuoZAAgAAbgQAAA4A&#10;AAAAAAAAAAAAAAAALgIAAGRycy9lMm9Eb2MueG1sUEsBAi0AFAAGAAgAAAAhABieeo7dAAAACQEA&#10;AA8AAAAAAAAAAAAAAAAAmgQAAGRycy9kb3ducmV2LnhtbFBLBQYAAAAABAAEAPMAAACkBQAAAAA=&#10;"/>
            </w:pict>
          </mc:Fallback>
        </mc:AlternateContent>
      </w:r>
      <w:r w:rsidRPr="004342F6">
        <w:t xml:space="preserve">(STRING </w:t>
      </w:r>
      <w:sdt>
        <w:sdtPr>
          <w:alias w:val="STRING LENGTH"/>
          <w:tag w:val="STRING LENGTH"/>
          <w:id w:val="355941717"/>
          <w:temporary/>
          <w:showingPlcHdr/>
        </w:sdtPr>
        <w:sdtEndPr/>
        <w:sdtContent>
          <w:r w:rsidRPr="004342F6">
            <w:t>(NUM)</w:t>
          </w:r>
        </w:sdtContent>
      </w:sdt>
      <w:r w:rsidRPr="004342F6">
        <w:t>)</w:t>
      </w:r>
    </w:p>
    <w:p w14:paraId="0121253F" w14:textId="77777777" w:rsidR="005A1190" w:rsidRPr="004342F6" w:rsidRDefault="00155525" w:rsidP="008F2E05">
      <w:pPr>
        <w:pStyle w:val="RESPONSE"/>
      </w:pPr>
      <w:r w:rsidRPr="004342F6">
        <w:sym w:font="Wingdings" w:char="F06F"/>
      </w:r>
      <w:r w:rsidRPr="004342F6">
        <w:tab/>
        <w:t>None of the above</w:t>
      </w:r>
      <w:r w:rsidRPr="004342F6">
        <w:tab/>
      </w:r>
      <w:r w:rsidR="00F84678" w:rsidRPr="004342F6">
        <w:t>7</w:t>
      </w:r>
    </w:p>
    <w:p w14:paraId="6F9E9F66" w14:textId="77777777" w:rsidR="00155525" w:rsidRPr="004342F6" w:rsidRDefault="005A1190" w:rsidP="008F2E05">
      <w:pPr>
        <w:pStyle w:val="RESPONSE"/>
      </w:pPr>
      <w:r w:rsidRPr="004342F6">
        <w:sym w:font="Wingdings" w:char="F06F"/>
      </w:r>
      <w:r w:rsidRPr="004342F6">
        <w:tab/>
        <w:t>Don’t know</w:t>
      </w:r>
      <w:r w:rsidRPr="004342F6">
        <w:tab/>
        <w:t>d</w:t>
      </w:r>
      <w:r w:rsidR="00155525" w:rsidRPr="004342F6">
        <w:tab/>
      </w:r>
    </w:p>
    <w:p w14:paraId="33561121" w14:textId="77777777" w:rsidR="00155525" w:rsidRPr="004342F6" w:rsidRDefault="009464D5" w:rsidP="008F2E05">
      <w:pPr>
        <w:pStyle w:val="QUESTIONTEXT"/>
      </w:pPr>
      <w:r w:rsidRPr="004342F6">
        <w:rPr>
          <w:rFonts w:eastAsia="Calibri"/>
          <w:noProof/>
        </w:rPr>
        <mc:AlternateContent>
          <mc:Choice Requires="wps">
            <w:drawing>
              <wp:anchor distT="0" distB="0" distL="114300" distR="114300" simplePos="0" relativeHeight="251658461" behindDoc="0" locked="0" layoutInCell="1" allowOverlap="1" wp14:anchorId="51BBF351" wp14:editId="32723DF9">
                <wp:simplePos x="0" y="0"/>
                <wp:positionH relativeFrom="margin">
                  <wp:posOffset>0</wp:posOffset>
                </wp:positionH>
                <wp:positionV relativeFrom="paragraph">
                  <wp:posOffset>371504</wp:posOffset>
                </wp:positionV>
                <wp:extent cx="457200" cy="265814"/>
                <wp:effectExtent l="0" t="0" r="0" b="1270"/>
                <wp:wrapNone/>
                <wp:docPr id="23495" name="Text Box 23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DA4A79" w14:textId="77777777" w:rsidR="005961C2" w:rsidRPr="002642D7" w:rsidRDefault="005961C2" w:rsidP="009464D5">
                            <w:pPr>
                              <w:pStyle w:val="SourceVariable"/>
                            </w:pPr>
                            <w:r>
                              <w:t>CNOPS-II Year 3</w:t>
                            </w:r>
                          </w:p>
                          <w:p w14:paraId="1567C273"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5" o:spid="_x0000_s1138" type="#_x0000_t202" style="position:absolute;left:0;text-align:left;margin-left:0;margin-top:29.25pt;width:36pt;height:20.95pt;z-index:2516584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" stroked="f">
                <v:textbox>
                  <w:txbxContent>
                    <w:p w14:paraId="14DA4A79" w14:textId="77777777" w:rsidR="005961C2" w:rsidRPr="002642D7" w:rsidRDefault="005961C2" w:rsidP="009464D5">
                      <w:pPr>
                        <w:pStyle w:val="SourceVariable"/>
                      </w:pPr>
                      <w:r>
                        <w:t>CNOPS-II Year 3</w:t>
                      </w:r>
                    </w:p>
                    <w:p w14:paraId="1567C273" w14:textId="77777777" w:rsidR="005961C2" w:rsidRPr="00D31659" w:rsidRDefault="005961C2" w:rsidP="009464D5">
                      <w:pPr>
                        <w:pStyle w:val="SourceVariable"/>
                      </w:pPr>
                    </w:p>
                  </w:txbxContent>
                </v:textbox>
                <w10:wrap anchorx="margin"/>
              </v:shape>
            </w:pict>
          </mc:Fallback>
        </mc:AlternateContent>
      </w:r>
      <w:r w:rsidR="009E6460" w:rsidRPr="004342F6">
        <w:t>6</w:t>
      </w:r>
      <w:r w:rsidR="00A239D6" w:rsidRPr="004342F6">
        <w:t>.2</w:t>
      </w:r>
      <w:r w:rsidR="00155525" w:rsidRPr="004342F6">
        <w:tab/>
        <w:t>How does your SFA ensure contractor compliance with the Buy American provision?</w:t>
      </w:r>
    </w:p>
    <w:p w14:paraId="07DBF4C9" w14:textId="77777777" w:rsidR="00155525" w:rsidRPr="004342F6" w:rsidRDefault="00155525" w:rsidP="008F2E05">
      <w:pPr>
        <w:pStyle w:val="SELECTONEMARKALL"/>
      </w:pPr>
      <w:r w:rsidRPr="004342F6">
        <w:t>select ALL THAT APPLY</w:t>
      </w:r>
    </w:p>
    <w:p w14:paraId="1C4A75AC" w14:textId="77777777" w:rsidR="00155525" w:rsidRPr="004342F6" w:rsidRDefault="00155525" w:rsidP="008F2E05">
      <w:pPr>
        <w:pStyle w:val="RESPONSE"/>
      </w:pPr>
      <w:r w:rsidRPr="004342F6">
        <w:sym w:font="Wingdings" w:char="F06F"/>
      </w:r>
      <w:r w:rsidRPr="004342F6">
        <w:tab/>
        <w:t>By monitoring solicitation language</w:t>
      </w:r>
      <w:r w:rsidRPr="004342F6">
        <w:tab/>
        <w:t>1</w:t>
      </w:r>
      <w:r w:rsidRPr="004342F6">
        <w:tab/>
      </w:r>
    </w:p>
    <w:p w14:paraId="6F91193B" w14:textId="77777777" w:rsidR="00155525" w:rsidRPr="004342F6" w:rsidRDefault="00155525" w:rsidP="008F2E05">
      <w:pPr>
        <w:pStyle w:val="RESPONSE"/>
      </w:pPr>
      <w:r w:rsidRPr="004342F6">
        <w:sym w:font="Wingdings" w:char="F06F"/>
      </w:r>
      <w:r w:rsidRPr="004342F6">
        <w:tab/>
        <w:t>By monitoring contract language</w:t>
      </w:r>
      <w:r w:rsidRPr="004342F6">
        <w:tab/>
        <w:t>2</w:t>
      </w:r>
    </w:p>
    <w:p w14:paraId="2C81CCCB" w14:textId="77777777" w:rsidR="00155525" w:rsidRPr="004342F6" w:rsidRDefault="00155525" w:rsidP="008F2E05">
      <w:pPr>
        <w:pStyle w:val="RESPONSE"/>
      </w:pPr>
      <w:r w:rsidRPr="004342F6">
        <w:sym w:font="Wingdings" w:char="F06F"/>
      </w:r>
      <w:r w:rsidRPr="004342F6">
        <w:tab/>
        <w:t>By verifying that the domestic commodity or product that was solicited for and awarded is in fact the food received</w:t>
      </w:r>
      <w:r w:rsidRPr="004342F6">
        <w:tab/>
        <w:t>3</w:t>
      </w:r>
    </w:p>
    <w:p w14:paraId="0A9A5201" w14:textId="77777777" w:rsidR="00155525" w:rsidRPr="004342F6" w:rsidRDefault="00155525" w:rsidP="008F2E05">
      <w:pPr>
        <w:pStyle w:val="RESPONSE"/>
      </w:pPr>
      <w:r w:rsidRPr="004342F6">
        <w:sym w:font="Wingdings" w:char="F06F"/>
      </w:r>
      <w:r w:rsidRPr="004342F6">
        <w:tab/>
      </w:r>
      <w:r w:rsidR="00C04E47" w:rsidRPr="004342F6">
        <w:t>By r</w:t>
      </w:r>
      <w:r w:rsidRPr="004342F6">
        <w:t>eviewing products and delivery invoices or receipts</w:t>
      </w:r>
      <w:r w:rsidRPr="004342F6">
        <w:tab/>
        <w:t>4</w:t>
      </w:r>
      <w:r w:rsidRPr="004342F6">
        <w:tab/>
      </w:r>
    </w:p>
    <w:p w14:paraId="5D48A410" w14:textId="77777777" w:rsidR="00155525" w:rsidRPr="004342F6" w:rsidRDefault="00155525" w:rsidP="008F2E05">
      <w:pPr>
        <w:pStyle w:val="RESPONSE"/>
      </w:pPr>
      <w:r w:rsidRPr="004342F6">
        <w:sym w:font="Wingdings" w:char="F06F"/>
      </w:r>
      <w:r w:rsidRPr="004342F6">
        <w:tab/>
      </w:r>
      <w:r w:rsidR="00C04E47" w:rsidRPr="004342F6">
        <w:t>By c</w:t>
      </w:r>
      <w:r w:rsidRPr="004342F6">
        <w:t>onducting reviews of storage facilities</w:t>
      </w:r>
      <w:r w:rsidRPr="004342F6">
        <w:tab/>
        <w:t>5</w:t>
      </w:r>
    </w:p>
    <w:p w14:paraId="46CAE064" w14:textId="77777777" w:rsidR="005A1190" w:rsidRPr="004342F6" w:rsidRDefault="00155525" w:rsidP="008F2E05">
      <w:pPr>
        <w:pStyle w:val="RESPONSE"/>
      </w:pPr>
      <w:r w:rsidRPr="004342F6">
        <w:sym w:font="Wingdings" w:char="F06F"/>
      </w:r>
      <w:r w:rsidRPr="004342F6">
        <w:tab/>
        <w:t>None of the above</w:t>
      </w:r>
      <w:r w:rsidRPr="004342F6">
        <w:tab/>
        <w:t>6</w:t>
      </w:r>
    </w:p>
    <w:p w14:paraId="700F295A" w14:textId="77777777" w:rsidR="00155525" w:rsidRPr="004342F6" w:rsidRDefault="005A1190" w:rsidP="008F2E05">
      <w:pPr>
        <w:pStyle w:val="RESPONSE"/>
      </w:pPr>
      <w:r w:rsidRPr="004342F6">
        <w:sym w:font="Wingdings" w:char="F06F"/>
      </w:r>
      <w:r w:rsidRPr="004342F6">
        <w:tab/>
        <w:t>Don’t know</w:t>
      </w:r>
      <w:r w:rsidRPr="004342F6">
        <w:tab/>
        <w:t>d</w:t>
      </w:r>
      <w:r w:rsidR="00155525" w:rsidRPr="004342F6">
        <w:tab/>
      </w:r>
    </w:p>
    <w:p w14:paraId="10B25769" w14:textId="77777777" w:rsidR="00155525" w:rsidRPr="004342F6" w:rsidRDefault="00155525" w:rsidP="008F2E05">
      <w:pPr>
        <w:pStyle w:val="RESPONSE"/>
      </w:pPr>
      <w:r w:rsidRPr="004342F6">
        <w:sym w:font="Wingdings" w:char="F06F"/>
      </w:r>
      <w:r w:rsidRPr="004342F6">
        <w:tab/>
        <w:t xml:space="preserve">Other </w:t>
      </w:r>
      <w:r w:rsidRPr="004342F6">
        <w:rPr>
          <w:i/>
        </w:rPr>
        <w:t>(Specify)</w:t>
      </w:r>
      <w:r w:rsidRPr="004342F6">
        <w:tab/>
        <w:t>99</w:t>
      </w:r>
    </w:p>
    <w:p w14:paraId="24D01869" w14:textId="77777777" w:rsidR="00155525" w:rsidRPr="004342F6" w:rsidRDefault="00155525" w:rsidP="008F2E05">
      <w:pPr>
        <w:pStyle w:val="BoxResponse"/>
      </w:pPr>
      <w:r w:rsidRPr="004342F6">
        <w:t>Specify</w:t>
      </w:r>
      <w:r w:rsidRPr="004342F6">
        <w:tab/>
      </w:r>
      <w:r w:rsidRPr="004342F6">
        <w:rPr>
          <w:noProof/>
        </w:rPr>
        <mc:AlternateContent>
          <mc:Choice Requires="wps">
            <w:drawing>
              <wp:anchor distT="0" distB="0" distL="114300" distR="114300" simplePos="0" relativeHeight="251658277" behindDoc="0" locked="0" layoutInCell="1" allowOverlap="1" wp14:anchorId="63C0413D" wp14:editId="61939B72">
                <wp:simplePos x="0" y="0"/>
                <wp:positionH relativeFrom="column">
                  <wp:posOffset>914400</wp:posOffset>
                </wp:positionH>
                <wp:positionV relativeFrom="paragraph">
                  <wp:posOffset>81280</wp:posOffset>
                </wp:positionV>
                <wp:extent cx="1834515" cy="182880"/>
                <wp:effectExtent l="9525" t="12700" r="13335" b="13970"/>
                <wp:wrapNone/>
                <wp:docPr id="22" name="Rectangle 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568029A" id="Rectangle 22" o:spid="_x0000_s1026" alt="Blank space for entering response" style="position:absolute;margin-left:1in;margin-top:6.4pt;width:144.45pt;height:14.4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BkZ5+o9AgAAaAQAAA4AAAAA&#10;AAAAAAAAAAAALgIAAGRycy9lMm9Eb2MueG1sUEsBAi0AFAAGAAgAAAAhABieeo7dAAAACQEAAA8A&#10;AAAAAAAAAAAAAAAAlwQAAGRycy9kb3ducmV2LnhtbFBLBQYAAAAABAAEAPMAAAChBQAAAAA=&#10;"/>
            </w:pict>
          </mc:Fallback>
        </mc:AlternateContent>
      </w:r>
      <w:r w:rsidRPr="004342F6">
        <w:t xml:space="preserve">(STRING </w:t>
      </w:r>
      <w:sdt>
        <w:sdtPr>
          <w:alias w:val="STRING LENGTH"/>
          <w:tag w:val="STRING LENGTH"/>
          <w:id w:val="1301355194"/>
          <w:temporary/>
          <w:showingPlcHdr/>
        </w:sdtPr>
        <w:sdtEndPr/>
        <w:sdtContent>
          <w:r w:rsidRPr="004342F6">
            <w:t>(NUM)</w:t>
          </w:r>
        </w:sdtContent>
      </w:sdt>
      <w:r w:rsidRPr="004342F6">
        <w:t>)</w:t>
      </w:r>
    </w:p>
    <w:p w14:paraId="5E452FA3" w14:textId="77777777" w:rsidR="00155525" w:rsidRPr="004342F6" w:rsidRDefault="009464D5" w:rsidP="008F2E05">
      <w:pPr>
        <w:pStyle w:val="QUESTIONTEXT"/>
      </w:pPr>
      <w:r w:rsidRPr="004342F6">
        <w:rPr>
          <w:rFonts w:eastAsia="Calibri"/>
          <w:noProof/>
        </w:rPr>
        <mc:AlternateContent>
          <mc:Choice Requires="wps">
            <w:drawing>
              <wp:anchor distT="0" distB="0" distL="114300" distR="114300" simplePos="0" relativeHeight="251658462" behindDoc="0" locked="0" layoutInCell="1" allowOverlap="1" wp14:anchorId="76BF5FE5" wp14:editId="26CEBB38">
                <wp:simplePos x="0" y="0"/>
                <wp:positionH relativeFrom="margin">
                  <wp:posOffset>-34119</wp:posOffset>
                </wp:positionH>
                <wp:positionV relativeFrom="paragraph">
                  <wp:posOffset>320154</wp:posOffset>
                </wp:positionV>
                <wp:extent cx="457200" cy="265814"/>
                <wp:effectExtent l="0" t="0" r="0" b="1270"/>
                <wp:wrapNone/>
                <wp:docPr id="23496" name="Text Box 234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F053F5" w14:textId="77777777" w:rsidR="005961C2" w:rsidRPr="002642D7" w:rsidRDefault="005961C2" w:rsidP="009464D5">
                            <w:pPr>
                              <w:pStyle w:val="SourceVariable"/>
                            </w:pPr>
                            <w:r>
                              <w:t>CNOPS-II Year 3</w:t>
                            </w:r>
                          </w:p>
                          <w:p w14:paraId="11D19694"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6" o:spid="_x0000_s1139" type="#_x0000_t202" style="position:absolute;left:0;text-align:left;margin-left:-2.7pt;margin-top:25.2pt;width:36pt;height:20.95pt;z-index:2516584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S7iiAIAAB8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" stroked="f">
                <v:textbox>
                  <w:txbxContent>
                    <w:p w14:paraId="0FF053F5" w14:textId="77777777" w:rsidR="005961C2" w:rsidRPr="002642D7" w:rsidRDefault="005961C2" w:rsidP="009464D5">
                      <w:pPr>
                        <w:pStyle w:val="SourceVariable"/>
                      </w:pPr>
                      <w:r>
                        <w:t>CNOPS-II Year 3</w:t>
                      </w:r>
                    </w:p>
                    <w:p w14:paraId="11D19694" w14:textId="77777777" w:rsidR="005961C2" w:rsidRPr="00D31659" w:rsidRDefault="005961C2" w:rsidP="009464D5">
                      <w:pPr>
                        <w:pStyle w:val="SourceVariable"/>
                      </w:pPr>
                    </w:p>
                  </w:txbxContent>
                </v:textbox>
                <w10:wrap anchorx="margin"/>
              </v:shape>
            </w:pict>
          </mc:Fallback>
        </mc:AlternateContent>
      </w:r>
      <w:r w:rsidR="009E6460" w:rsidRPr="004342F6">
        <w:t>6</w:t>
      </w:r>
      <w:r w:rsidR="00803EAA" w:rsidRPr="004342F6">
        <w:t>.</w:t>
      </w:r>
      <w:r w:rsidR="00A239D6" w:rsidRPr="004342F6">
        <w:t>3</w:t>
      </w:r>
      <w:r w:rsidR="00155525" w:rsidRPr="004342F6">
        <w:tab/>
        <w:t>Does your SFA ask food suppliers for the percentage of U.S. content in end products?</w:t>
      </w:r>
    </w:p>
    <w:p w14:paraId="1F416299" w14:textId="77777777" w:rsidR="00155525" w:rsidRPr="004342F6" w:rsidRDefault="00155525" w:rsidP="00155525">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2A704E04" w14:textId="77777777" w:rsidR="00155525" w:rsidRPr="004342F6" w:rsidRDefault="00155525" w:rsidP="00155525">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p>
    <w:p w14:paraId="316DBF67" w14:textId="77777777" w:rsidR="00236AD5" w:rsidRPr="004342F6" w:rsidRDefault="00236AD5" w:rsidP="00236AD5">
      <w:pPr>
        <w:pStyle w:val="RESPONSE"/>
      </w:pPr>
      <w:r w:rsidRPr="004342F6">
        <w:sym w:font="Wingdings" w:char="F06D"/>
      </w:r>
      <w:r w:rsidRPr="004342F6">
        <w:tab/>
        <w:t>Don’t know</w:t>
      </w:r>
      <w:r w:rsidRPr="004342F6">
        <w:tab/>
        <w:t>d</w:t>
      </w:r>
      <w:r w:rsidRPr="004342F6">
        <w:tab/>
      </w:r>
    </w:p>
    <w:p w14:paraId="5A54A4FD" w14:textId="77777777" w:rsidR="00236AD5" w:rsidRPr="004342F6" w:rsidRDefault="00236AD5">
      <w:pPr>
        <w:tabs>
          <w:tab w:val="clear" w:pos="432"/>
        </w:tabs>
        <w:spacing w:before="0" w:after="200" w:line="276" w:lineRule="auto"/>
        <w:ind w:firstLine="0"/>
        <w:jc w:val="left"/>
        <w:rPr>
          <w:rFonts w:ascii="Arial" w:hAnsi="Arial" w:cs="Arial"/>
          <w:sz w:val="20"/>
        </w:rPr>
      </w:pPr>
      <w:r w:rsidRPr="004342F6">
        <w:br w:type="page"/>
      </w:r>
    </w:p>
    <w:p w14:paraId="7C4A5E31" w14:textId="77777777" w:rsidR="00155525" w:rsidRPr="004342F6" w:rsidRDefault="009464D5" w:rsidP="00155525">
      <w:pPr>
        <w:tabs>
          <w:tab w:val="clear" w:pos="432"/>
          <w:tab w:val="left" w:pos="720"/>
        </w:tabs>
        <w:spacing w:before="240"/>
        <w:ind w:left="720" w:right="360" w:hanging="720"/>
        <w:jc w:val="left"/>
        <w:rPr>
          <w:rFonts w:ascii="Arial" w:hAnsi="Arial" w:cs="Arial"/>
          <w:b/>
          <w:sz w:val="20"/>
        </w:rPr>
      </w:pPr>
      <w:r w:rsidRPr="004342F6">
        <w:rPr>
          <w:rFonts w:eastAsia="Calibri"/>
          <w:noProof/>
        </w:rPr>
        <mc:AlternateContent>
          <mc:Choice Requires="wps">
            <w:drawing>
              <wp:anchor distT="0" distB="0" distL="114300" distR="114300" simplePos="0" relativeHeight="251658463" behindDoc="0" locked="0" layoutInCell="1" allowOverlap="1" wp14:anchorId="63F123E4" wp14:editId="34FAC5C9">
                <wp:simplePos x="0" y="0"/>
                <wp:positionH relativeFrom="margin">
                  <wp:posOffset>0</wp:posOffset>
                </wp:positionH>
                <wp:positionV relativeFrom="paragraph">
                  <wp:posOffset>264795</wp:posOffset>
                </wp:positionV>
                <wp:extent cx="457200" cy="265814"/>
                <wp:effectExtent l="0" t="0" r="0" b="1270"/>
                <wp:wrapNone/>
                <wp:docPr id="23497" name="Text Box 23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0B603" w14:textId="77777777" w:rsidR="005961C2" w:rsidRPr="002642D7" w:rsidRDefault="005961C2" w:rsidP="009464D5">
                            <w:pPr>
                              <w:pStyle w:val="SourceVariable"/>
                            </w:pPr>
                            <w:r>
                              <w:t>CNOPS-II Year 3</w:t>
                            </w:r>
                          </w:p>
                          <w:p w14:paraId="759378CA"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7" o:spid="_x0000_s1140" type="#_x0000_t202" style="position:absolute;left:0;text-align:left;margin-left:0;margin-top:20.85pt;width:36pt;height:20.95pt;z-index:2516584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" stroked="f">
                <v:textbox>
                  <w:txbxContent>
                    <w:p w14:paraId="4840B603" w14:textId="77777777" w:rsidR="005961C2" w:rsidRPr="002642D7" w:rsidRDefault="005961C2" w:rsidP="009464D5">
                      <w:pPr>
                        <w:pStyle w:val="SourceVariable"/>
                      </w:pPr>
                      <w:r>
                        <w:t>CNOPS-II Year 3</w:t>
                      </w:r>
                    </w:p>
                    <w:p w14:paraId="759378CA" w14:textId="77777777" w:rsidR="005961C2" w:rsidRPr="00D31659" w:rsidRDefault="005961C2" w:rsidP="009464D5">
                      <w:pPr>
                        <w:pStyle w:val="SourceVariable"/>
                      </w:pPr>
                    </w:p>
                  </w:txbxContent>
                </v:textbox>
                <w10:wrap anchorx="margin"/>
              </v:shape>
            </w:pict>
          </mc:Fallback>
        </mc:AlternateContent>
      </w:r>
      <w:r w:rsidR="009E6460" w:rsidRPr="004342F6">
        <w:rPr>
          <w:rFonts w:ascii="Arial" w:hAnsi="Arial" w:cs="Arial"/>
          <w:b/>
          <w:sz w:val="20"/>
        </w:rPr>
        <w:t>6</w:t>
      </w:r>
      <w:r w:rsidR="00155525" w:rsidRPr="004342F6">
        <w:rPr>
          <w:rFonts w:ascii="Arial" w:hAnsi="Arial" w:cs="Arial"/>
          <w:b/>
          <w:sz w:val="20"/>
        </w:rPr>
        <w:t xml:space="preserve">.4 </w:t>
      </w:r>
      <w:r w:rsidR="00155525" w:rsidRPr="004342F6">
        <w:rPr>
          <w:rFonts w:ascii="Arial" w:hAnsi="Arial" w:cs="Arial"/>
          <w:b/>
          <w:sz w:val="20"/>
        </w:rPr>
        <w:tab/>
        <w:t>What is reviewed to verify commodities and products are domestic?</w:t>
      </w:r>
    </w:p>
    <w:p w14:paraId="4C0C674D" w14:textId="77777777" w:rsidR="00155525" w:rsidRPr="004342F6" w:rsidRDefault="00155525" w:rsidP="00155525">
      <w:pPr>
        <w:pStyle w:val="SELECTONEMARKALL"/>
      </w:pPr>
      <w:r w:rsidRPr="004342F6">
        <w:t>select ALL THAT APPLY</w:t>
      </w:r>
    </w:p>
    <w:p w14:paraId="12E3C539" w14:textId="77777777" w:rsidR="00155525" w:rsidRPr="004342F6" w:rsidRDefault="00155525" w:rsidP="00F65F2F">
      <w:pPr>
        <w:pStyle w:val="RESPONSE"/>
      </w:pPr>
      <w:r w:rsidRPr="004342F6">
        <w:sym w:font="Wingdings" w:char="F06F"/>
      </w:r>
      <w:r w:rsidRPr="004342F6">
        <w:tab/>
        <w:t>Product labels/product codes</w:t>
      </w:r>
      <w:r w:rsidRPr="004342F6">
        <w:tab/>
        <w:t>1</w:t>
      </w:r>
      <w:r w:rsidRPr="004342F6">
        <w:tab/>
      </w:r>
    </w:p>
    <w:p w14:paraId="4711E3CA" w14:textId="77777777" w:rsidR="00155525" w:rsidRPr="004342F6" w:rsidRDefault="00155525" w:rsidP="00F65F2F">
      <w:pPr>
        <w:pStyle w:val="RESPONSE"/>
      </w:pPr>
      <w:r w:rsidRPr="004342F6">
        <w:sym w:font="Wingdings" w:char="F06F"/>
      </w:r>
      <w:r w:rsidRPr="004342F6">
        <w:tab/>
        <w:t>Vendor’s verbal assurances</w:t>
      </w:r>
      <w:r w:rsidRPr="004342F6">
        <w:tab/>
        <w:t>2</w:t>
      </w:r>
    </w:p>
    <w:p w14:paraId="145C8C2F" w14:textId="77777777" w:rsidR="00155525" w:rsidRPr="004342F6" w:rsidRDefault="00155525" w:rsidP="00F65F2F">
      <w:pPr>
        <w:pStyle w:val="RESPONSE"/>
      </w:pPr>
      <w:r w:rsidRPr="004342F6">
        <w:sym w:font="Wingdings" w:char="F06F"/>
      </w:r>
      <w:r w:rsidRPr="004342F6">
        <w:tab/>
        <w:t xml:space="preserve">Vendor’s written attestation </w:t>
      </w:r>
      <w:r w:rsidRPr="004342F6">
        <w:tab/>
        <w:t>3</w:t>
      </w:r>
    </w:p>
    <w:p w14:paraId="3D7AABB6" w14:textId="77777777" w:rsidR="00155525" w:rsidRPr="004342F6" w:rsidRDefault="00155525" w:rsidP="00F65F2F">
      <w:pPr>
        <w:pStyle w:val="RESPONSE"/>
      </w:pPr>
      <w:r w:rsidRPr="004342F6">
        <w:sym w:font="Wingdings" w:char="F06F"/>
      </w:r>
      <w:r w:rsidRPr="004342F6">
        <w:tab/>
        <w:t>Solicitation language</w:t>
      </w:r>
      <w:r w:rsidRPr="004342F6">
        <w:tab/>
        <w:t>4</w:t>
      </w:r>
      <w:r w:rsidRPr="004342F6">
        <w:tab/>
      </w:r>
    </w:p>
    <w:p w14:paraId="261A2748" w14:textId="77777777" w:rsidR="00155525" w:rsidRPr="004342F6" w:rsidRDefault="00155525" w:rsidP="00F65F2F">
      <w:pPr>
        <w:pStyle w:val="RESPONSE"/>
      </w:pPr>
      <w:r w:rsidRPr="004342F6">
        <w:sym w:font="Wingdings" w:char="F06F"/>
      </w:r>
      <w:r w:rsidRPr="004342F6">
        <w:tab/>
        <w:t>Invoice descriptions</w:t>
      </w:r>
      <w:r w:rsidRPr="004342F6">
        <w:tab/>
        <w:t>5</w:t>
      </w:r>
    </w:p>
    <w:p w14:paraId="5461B78B" w14:textId="56E098B1" w:rsidR="005A1190" w:rsidRPr="004342F6" w:rsidRDefault="00155525" w:rsidP="00F65F2F">
      <w:pPr>
        <w:pStyle w:val="RESPONSE"/>
      </w:pPr>
      <w:r w:rsidRPr="004342F6">
        <w:sym w:font="Wingdings" w:char="F06F"/>
      </w:r>
      <w:r w:rsidRPr="004342F6">
        <w:tab/>
        <w:t>None of the above</w:t>
      </w:r>
      <w:r w:rsidRPr="004342F6">
        <w:tab/>
      </w:r>
      <w:r w:rsidR="00D112BB">
        <w:t>0</w:t>
      </w:r>
    </w:p>
    <w:p w14:paraId="43CB26CA" w14:textId="77777777" w:rsidR="00155525" w:rsidRPr="004342F6" w:rsidRDefault="005A1190" w:rsidP="005A1190">
      <w:pPr>
        <w:pStyle w:val="RESPONSE"/>
      </w:pPr>
      <w:r w:rsidRPr="004342F6">
        <w:sym w:font="Wingdings" w:char="F06F"/>
      </w:r>
      <w:r w:rsidRPr="004342F6">
        <w:tab/>
        <w:t>Don’t know</w:t>
      </w:r>
      <w:r w:rsidRPr="004342F6">
        <w:tab/>
        <w:t>d</w:t>
      </w:r>
      <w:r w:rsidRPr="004342F6">
        <w:tab/>
      </w:r>
      <w:r w:rsidR="00155525" w:rsidRPr="004342F6">
        <w:tab/>
      </w:r>
    </w:p>
    <w:p w14:paraId="639BDE4F" w14:textId="77777777" w:rsidR="00155525" w:rsidRPr="004342F6" w:rsidRDefault="00155525" w:rsidP="00F65F2F">
      <w:pPr>
        <w:pStyle w:val="RESPONSE"/>
      </w:pPr>
      <w:r w:rsidRPr="004342F6">
        <w:sym w:font="Wingdings" w:char="F06F"/>
      </w:r>
      <w:r w:rsidRPr="004342F6">
        <w:tab/>
        <w:t xml:space="preserve">Other </w:t>
      </w:r>
      <w:r w:rsidRPr="004342F6">
        <w:rPr>
          <w:i/>
        </w:rPr>
        <w:t>(Specify)</w:t>
      </w:r>
      <w:r w:rsidRPr="004342F6">
        <w:tab/>
        <w:t>99</w:t>
      </w:r>
    </w:p>
    <w:p w14:paraId="6DAC6F1D" w14:textId="77777777" w:rsidR="00F65F2F" w:rsidRPr="004342F6" w:rsidRDefault="00F65F2F" w:rsidP="00F65F2F">
      <w:pPr>
        <w:pStyle w:val="BoxResponse"/>
      </w:pPr>
      <w:r w:rsidRPr="004342F6">
        <w:t>Specify</w:t>
      </w:r>
      <w:r w:rsidRPr="004342F6">
        <w:tab/>
      </w:r>
      <w:r w:rsidRPr="004342F6">
        <w:rPr>
          <w:noProof/>
        </w:rPr>
        <mc:AlternateContent>
          <mc:Choice Requires="wps">
            <w:drawing>
              <wp:anchor distT="0" distB="0" distL="114300" distR="114300" simplePos="0" relativeHeight="251658378" behindDoc="0" locked="0" layoutInCell="1" allowOverlap="1" wp14:anchorId="13826F56" wp14:editId="0DF5FC61">
                <wp:simplePos x="0" y="0"/>
                <wp:positionH relativeFrom="column">
                  <wp:posOffset>914400</wp:posOffset>
                </wp:positionH>
                <wp:positionV relativeFrom="paragraph">
                  <wp:posOffset>81280</wp:posOffset>
                </wp:positionV>
                <wp:extent cx="1834515" cy="182880"/>
                <wp:effectExtent l="9525" t="12700" r="13335" b="13970"/>
                <wp:wrapNone/>
                <wp:docPr id="23436" name="Rectangle 2343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5D77C0E" id="Rectangle 23436" o:spid="_x0000_s1026" alt="Blank space for entering response" style="position:absolute;margin-left:1in;margin-top:6.4pt;width:144.45pt;height:14.4pt;z-index:251658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2hJ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CG42hJQQIAAG4EAAAO&#10;AAAAAAAAAAAAAAAAAC4CAABkcnMvZTJvRG9jLnhtbFBLAQItABQABgAIAAAAIQAYnnqO3QAAAAkB&#10;AAAPAAAAAAAAAAAAAAAAAJsEAABkcnMvZG93bnJldi54bWxQSwUGAAAAAAQABADzAAAApQUAAAAA&#10;"/>
            </w:pict>
          </mc:Fallback>
        </mc:AlternateContent>
      </w:r>
      <w:r w:rsidRPr="004342F6">
        <w:t xml:space="preserve">(STRING </w:t>
      </w:r>
      <w:sdt>
        <w:sdtPr>
          <w:alias w:val="STRING LENGTH"/>
          <w:tag w:val="STRING LENGTH"/>
          <w:id w:val="-570964087"/>
          <w:temporary/>
          <w:showingPlcHdr/>
        </w:sdtPr>
        <w:sdtEndPr/>
        <w:sdtContent>
          <w:r w:rsidRPr="004342F6">
            <w:t>(NUM)</w:t>
          </w:r>
        </w:sdtContent>
      </w:sdt>
      <w:r w:rsidRPr="004342F6">
        <w:t>)</w:t>
      </w:r>
    </w:p>
    <w:p w14:paraId="0B2F9364" w14:textId="77777777" w:rsidR="00F65F2F" w:rsidRPr="004342F6" w:rsidRDefault="00F65F2F">
      <w:pPr>
        <w:tabs>
          <w:tab w:val="clear" w:pos="432"/>
        </w:tabs>
        <w:spacing w:before="0" w:after="200" w:line="276" w:lineRule="auto"/>
        <w:ind w:firstLine="0"/>
        <w:jc w:val="left"/>
        <w:rPr>
          <w:rFonts w:ascii="Arial" w:hAnsi="Arial" w:cs="Arial"/>
          <w:b/>
          <w:sz w:val="20"/>
        </w:rPr>
      </w:pPr>
    </w:p>
    <w:p w14:paraId="3B360D83" w14:textId="77777777" w:rsidR="00155525" w:rsidRPr="004342F6" w:rsidRDefault="009464D5" w:rsidP="00155525">
      <w:pPr>
        <w:tabs>
          <w:tab w:val="clear" w:pos="432"/>
          <w:tab w:val="left" w:pos="720"/>
        </w:tabs>
        <w:spacing w:before="240"/>
        <w:ind w:left="720" w:right="360" w:hanging="720"/>
        <w:jc w:val="left"/>
        <w:rPr>
          <w:rFonts w:ascii="Arial" w:hAnsi="Arial" w:cs="Arial"/>
          <w:b/>
          <w:sz w:val="20"/>
        </w:rPr>
      </w:pPr>
      <w:r w:rsidRPr="004342F6">
        <w:rPr>
          <w:rFonts w:eastAsia="Calibri"/>
          <w:noProof/>
        </w:rPr>
        <mc:AlternateContent>
          <mc:Choice Requires="wps">
            <w:drawing>
              <wp:anchor distT="0" distB="0" distL="114300" distR="114300" simplePos="0" relativeHeight="251658464" behindDoc="0" locked="0" layoutInCell="1" allowOverlap="1" wp14:anchorId="30DFC951" wp14:editId="143AE51F">
                <wp:simplePos x="0" y="0"/>
                <wp:positionH relativeFrom="margin">
                  <wp:posOffset>-53162</wp:posOffset>
                </wp:positionH>
                <wp:positionV relativeFrom="paragraph">
                  <wp:posOffset>191386</wp:posOffset>
                </wp:positionV>
                <wp:extent cx="457200" cy="265814"/>
                <wp:effectExtent l="0" t="0" r="0" b="1270"/>
                <wp:wrapNone/>
                <wp:docPr id="23498" name="Text Box 234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F9BD97" w14:textId="77777777" w:rsidR="005961C2" w:rsidRPr="002642D7" w:rsidRDefault="005961C2" w:rsidP="009464D5">
                            <w:pPr>
                              <w:pStyle w:val="SourceVariable"/>
                            </w:pPr>
                            <w:r>
                              <w:t>CNOPS-II Year 3</w:t>
                            </w:r>
                          </w:p>
                          <w:p w14:paraId="79EB17A1"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8" o:spid="_x0000_s1141" type="#_x0000_t202" style="position:absolute;left:0;text-align:left;margin-left:-4.2pt;margin-top:15.05pt;width:36pt;height:20.95pt;z-index:25165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" stroked="f">
                <v:textbox>
                  <w:txbxContent>
                    <w:p w14:paraId="1AF9BD97" w14:textId="77777777" w:rsidR="005961C2" w:rsidRPr="002642D7" w:rsidRDefault="005961C2" w:rsidP="009464D5">
                      <w:pPr>
                        <w:pStyle w:val="SourceVariable"/>
                      </w:pPr>
                      <w:r>
                        <w:t>CNOPS-II Year 3</w:t>
                      </w:r>
                    </w:p>
                    <w:p w14:paraId="79EB17A1" w14:textId="77777777" w:rsidR="005961C2" w:rsidRPr="00D31659" w:rsidRDefault="005961C2" w:rsidP="009464D5">
                      <w:pPr>
                        <w:pStyle w:val="SourceVariable"/>
                      </w:pPr>
                    </w:p>
                  </w:txbxContent>
                </v:textbox>
                <w10:wrap anchorx="margin"/>
              </v:shape>
            </w:pict>
          </mc:Fallback>
        </mc:AlternateContent>
      </w:r>
      <w:r w:rsidR="009E6460" w:rsidRPr="004342F6">
        <w:rPr>
          <w:rFonts w:ascii="Arial" w:hAnsi="Arial" w:cs="Arial"/>
          <w:b/>
          <w:sz w:val="20"/>
        </w:rPr>
        <w:t>6</w:t>
      </w:r>
      <w:r w:rsidR="00155525" w:rsidRPr="004342F6">
        <w:rPr>
          <w:rFonts w:ascii="Arial" w:hAnsi="Arial" w:cs="Arial"/>
          <w:b/>
          <w:sz w:val="20"/>
        </w:rPr>
        <w:t>.5</w:t>
      </w:r>
      <w:r w:rsidR="00155525" w:rsidRPr="004342F6">
        <w:rPr>
          <w:rFonts w:ascii="Arial" w:hAnsi="Arial" w:cs="Arial"/>
          <w:b/>
          <w:sz w:val="20"/>
        </w:rPr>
        <w:tab/>
        <w:t>The next question asks about challenges your SFA may have experienced with complying with the Buy American Provision. For the product-specific challenge statements (a - d), please select whether your SFA experiences the challenge for no products, some products, or all products. For the general challenge statements (e – i), please indicate whether you agree or disagree.</w:t>
      </w:r>
    </w:p>
    <w:tbl>
      <w:tblPr>
        <w:tblStyle w:val="TableWestatStandardFormat1"/>
        <w:tblW w:w="4771" w:type="pct"/>
        <w:tblInd w:w="480" w:type="dxa"/>
        <w:tblBorders>
          <w:top w:val="none" w:sz="0" w:space="0" w:color="auto"/>
          <w:bottom w:val="none" w:sz="0" w:space="0" w:color="auto"/>
        </w:tblBorders>
        <w:tblLook w:val="0000" w:firstRow="0" w:lastRow="0" w:firstColumn="0" w:lastColumn="0" w:noHBand="0" w:noVBand="0"/>
      </w:tblPr>
      <w:tblGrid>
        <w:gridCol w:w="5709"/>
        <w:gridCol w:w="1123"/>
        <w:gridCol w:w="1123"/>
        <w:gridCol w:w="1123"/>
        <w:gridCol w:w="1124"/>
      </w:tblGrid>
      <w:tr w:rsidR="00B26AFC" w:rsidRPr="004342F6" w14:paraId="1ADFC47C" w14:textId="77777777" w:rsidTr="00915E52">
        <w:tc>
          <w:tcPr>
            <w:tcW w:w="0" w:type="auto"/>
          </w:tcPr>
          <w:p w14:paraId="23B13E8C" w14:textId="77777777" w:rsidR="00B26AFC" w:rsidRPr="004342F6" w:rsidRDefault="00B26AFC" w:rsidP="00D330CA">
            <w:pPr>
              <w:tabs>
                <w:tab w:val="clear" w:pos="432"/>
                <w:tab w:val="left" w:pos="550"/>
              </w:tabs>
              <w:ind w:firstLine="0"/>
              <w:jc w:val="center"/>
              <w:rPr>
                <w:rFonts w:ascii="Arial" w:hAnsi="Arial" w:cs="Arial"/>
                <w:b/>
                <w:bCs/>
                <w:sz w:val="20"/>
              </w:rPr>
            </w:pPr>
          </w:p>
        </w:tc>
        <w:tc>
          <w:tcPr>
            <w:tcW w:w="4493" w:type="dxa"/>
            <w:gridSpan w:val="4"/>
            <w:tcBorders>
              <w:bottom w:val="single" w:sz="4" w:space="0" w:color="auto"/>
            </w:tcBorders>
          </w:tcPr>
          <w:p w14:paraId="61B9402C" w14:textId="77777777" w:rsidR="00B26AFC" w:rsidRPr="004342F6" w:rsidRDefault="00B26AFC" w:rsidP="00E629E5">
            <w:pPr>
              <w:pStyle w:val="Selectonemultipletable"/>
            </w:pPr>
            <w:r w:rsidRPr="004342F6">
              <w:t>Select one response per row</w:t>
            </w:r>
          </w:p>
        </w:tc>
      </w:tr>
      <w:tr w:rsidR="00B26AFC" w:rsidRPr="004342F6" w14:paraId="49F4BC63" w14:textId="77777777" w:rsidTr="00B26AFC">
        <w:tc>
          <w:tcPr>
            <w:tcW w:w="0" w:type="auto"/>
            <w:tcBorders>
              <w:right w:val="single" w:sz="4" w:space="0" w:color="auto"/>
            </w:tcBorders>
          </w:tcPr>
          <w:p w14:paraId="15817D20" w14:textId="77777777" w:rsidR="00B26AFC" w:rsidRPr="004342F6" w:rsidRDefault="00B26AFC" w:rsidP="00F65F2F">
            <w:pPr>
              <w:pStyle w:val="TableHeader-LEFT"/>
              <w:rPr>
                <w:b/>
              </w:rPr>
            </w:pPr>
            <w:r w:rsidRPr="004342F6">
              <w:rPr>
                <w:b/>
              </w:rPr>
              <w:t>PRODUCT SPECIFIC CHALLENGE</w:t>
            </w:r>
          </w:p>
        </w:tc>
        <w:tc>
          <w:tcPr>
            <w:tcW w:w="1123" w:type="dxa"/>
            <w:tcBorders>
              <w:top w:val="single" w:sz="4" w:space="0" w:color="auto"/>
              <w:left w:val="single" w:sz="4" w:space="0" w:color="auto"/>
              <w:bottom w:val="single" w:sz="4" w:space="0" w:color="auto"/>
              <w:right w:val="single" w:sz="4" w:space="0" w:color="auto"/>
            </w:tcBorders>
            <w:vAlign w:val="center"/>
          </w:tcPr>
          <w:p w14:paraId="23A9F152" w14:textId="77777777" w:rsidR="00B26AFC" w:rsidRPr="004342F6" w:rsidRDefault="00B26AFC" w:rsidP="00B26AFC">
            <w:pPr>
              <w:pStyle w:val="TableHeader-CENTERnarrow"/>
            </w:pPr>
            <w:r w:rsidRPr="004342F6">
              <w:t>NO PRODUCTS</w:t>
            </w:r>
          </w:p>
        </w:tc>
        <w:tc>
          <w:tcPr>
            <w:tcW w:w="1123" w:type="dxa"/>
            <w:tcBorders>
              <w:top w:val="single" w:sz="4" w:space="0" w:color="auto"/>
              <w:left w:val="single" w:sz="4" w:space="0" w:color="auto"/>
              <w:bottom w:val="single" w:sz="4" w:space="0" w:color="auto"/>
              <w:right w:val="single" w:sz="4" w:space="0" w:color="auto"/>
            </w:tcBorders>
            <w:vAlign w:val="center"/>
          </w:tcPr>
          <w:p w14:paraId="499B8F36" w14:textId="77777777" w:rsidR="00B26AFC" w:rsidRPr="004342F6" w:rsidRDefault="00B26AFC" w:rsidP="00B26AFC">
            <w:pPr>
              <w:pStyle w:val="TableHeader-CENTERnarrow"/>
            </w:pPr>
            <w:r w:rsidRPr="004342F6">
              <w:t>SOME PRODUCTS</w:t>
            </w:r>
          </w:p>
        </w:tc>
        <w:tc>
          <w:tcPr>
            <w:tcW w:w="1123" w:type="dxa"/>
            <w:tcBorders>
              <w:top w:val="single" w:sz="4" w:space="0" w:color="auto"/>
              <w:left w:val="single" w:sz="4" w:space="0" w:color="auto"/>
              <w:bottom w:val="single" w:sz="4" w:space="0" w:color="auto"/>
              <w:right w:val="single" w:sz="4" w:space="0" w:color="auto"/>
            </w:tcBorders>
            <w:vAlign w:val="center"/>
          </w:tcPr>
          <w:p w14:paraId="6FD1DBD6" w14:textId="77777777" w:rsidR="00B26AFC" w:rsidRPr="004342F6" w:rsidRDefault="00B26AFC" w:rsidP="00B26AFC">
            <w:pPr>
              <w:pStyle w:val="TableHeader-CENTERnarrow"/>
            </w:pPr>
            <w:r w:rsidRPr="004342F6">
              <w:t>ALL PRODUCTS</w:t>
            </w:r>
          </w:p>
        </w:tc>
        <w:tc>
          <w:tcPr>
            <w:tcW w:w="1124" w:type="dxa"/>
            <w:tcBorders>
              <w:top w:val="single" w:sz="4" w:space="0" w:color="auto"/>
              <w:left w:val="single" w:sz="4" w:space="0" w:color="auto"/>
              <w:bottom w:val="single" w:sz="4" w:space="0" w:color="auto"/>
              <w:right w:val="single" w:sz="4" w:space="0" w:color="auto"/>
            </w:tcBorders>
          </w:tcPr>
          <w:p w14:paraId="60EB9D0C" w14:textId="77777777" w:rsidR="00B26AFC" w:rsidRPr="004342F6" w:rsidRDefault="00B26AFC" w:rsidP="00B26AFC">
            <w:pPr>
              <w:pStyle w:val="TableHeader-CENTERnarrow"/>
            </w:pPr>
            <w:r w:rsidRPr="004342F6">
              <w:t>DON’T KNOW</w:t>
            </w:r>
          </w:p>
        </w:tc>
      </w:tr>
      <w:tr w:rsidR="00B26AFC" w:rsidRPr="004342F6" w14:paraId="7AD4BDCB" w14:textId="77777777" w:rsidTr="00915E52">
        <w:tc>
          <w:tcPr>
            <w:tcW w:w="0" w:type="auto"/>
            <w:shd w:val="clear" w:color="auto" w:fill="E8E8E8"/>
          </w:tcPr>
          <w:p w14:paraId="4CEBF270"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a.</w:t>
            </w:r>
            <w:r w:rsidRPr="004342F6">
              <w:rPr>
                <w:rFonts w:ascii="Arial" w:hAnsi="Arial" w:cs="Arial"/>
                <w:sz w:val="20"/>
              </w:rPr>
              <w:tab/>
              <w:t>Domestic commodity or product supply is limited or unreliable.</w:t>
            </w:r>
          </w:p>
        </w:tc>
        <w:tc>
          <w:tcPr>
            <w:tcW w:w="1123" w:type="dxa"/>
            <w:tcBorders>
              <w:top w:val="single" w:sz="4" w:space="0" w:color="auto"/>
            </w:tcBorders>
            <w:shd w:val="clear" w:color="auto" w:fill="E8E8E8"/>
            <w:vAlign w:val="center"/>
          </w:tcPr>
          <w:p w14:paraId="12C08FAD" w14:textId="77777777" w:rsidR="00B26AFC" w:rsidRPr="004342F6" w:rsidRDefault="00B26AFC" w:rsidP="00B26AFC">
            <w:pPr>
              <w:tabs>
                <w:tab w:val="clear" w:pos="432"/>
              </w:tabs>
              <w:spacing w:before="40" w:after="40"/>
              <w:ind w:firstLine="0"/>
              <w:jc w:val="cente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tcBorders>
              <w:top w:val="single" w:sz="4" w:space="0" w:color="auto"/>
            </w:tcBorders>
            <w:shd w:val="clear" w:color="auto" w:fill="E8E8E8"/>
            <w:vAlign w:val="center"/>
          </w:tcPr>
          <w:p w14:paraId="0054A34A" w14:textId="77777777" w:rsidR="00B26AFC" w:rsidRPr="004342F6" w:rsidRDefault="00B26AFC" w:rsidP="00B26AFC">
            <w:pPr>
              <w:tabs>
                <w:tab w:val="clear" w:pos="432"/>
              </w:tabs>
              <w:spacing w:before="40" w:after="40"/>
              <w:ind w:firstLine="0"/>
              <w:jc w:val="cente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tcBorders>
              <w:top w:val="single" w:sz="4" w:space="0" w:color="auto"/>
            </w:tcBorders>
            <w:shd w:val="clear" w:color="auto" w:fill="E8E8E8"/>
            <w:vAlign w:val="center"/>
          </w:tcPr>
          <w:p w14:paraId="4A08ED47" w14:textId="77777777" w:rsidR="00B26AFC" w:rsidRPr="004342F6" w:rsidRDefault="00B26AFC" w:rsidP="00B26AFC">
            <w:pPr>
              <w:tabs>
                <w:tab w:val="clear" w:pos="432"/>
              </w:tabs>
              <w:spacing w:before="40" w:after="40"/>
              <w:ind w:firstLine="0"/>
              <w:jc w:val="center"/>
              <w:rPr>
                <w:rFonts w:ascii="Arial" w:hAnsi="Arial" w:cs="Arial"/>
                <w:b/>
                <w:caps/>
                <w:szCs w:val="24"/>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tcBorders>
              <w:top w:val="single" w:sz="4" w:space="0" w:color="auto"/>
            </w:tcBorders>
            <w:shd w:val="clear" w:color="auto" w:fill="E8E8E8"/>
            <w:vAlign w:val="center"/>
          </w:tcPr>
          <w:p w14:paraId="53839AC1"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5EB57EC6" w14:textId="77777777" w:rsidTr="00915E52">
        <w:tc>
          <w:tcPr>
            <w:tcW w:w="0" w:type="auto"/>
          </w:tcPr>
          <w:p w14:paraId="4E821339"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b.</w:t>
            </w:r>
            <w:r w:rsidRPr="004342F6">
              <w:rPr>
                <w:rFonts w:ascii="Arial" w:hAnsi="Arial" w:cs="Arial"/>
                <w:sz w:val="20"/>
              </w:rPr>
              <w:tab/>
              <w:t>Domestic commodities or products do not meet preferred quality standards.</w:t>
            </w:r>
          </w:p>
        </w:tc>
        <w:tc>
          <w:tcPr>
            <w:tcW w:w="1123" w:type="dxa"/>
            <w:vAlign w:val="center"/>
          </w:tcPr>
          <w:p w14:paraId="6F2862EC" w14:textId="77777777" w:rsidR="00B26AFC" w:rsidRPr="004342F6" w:rsidRDefault="00B26AFC" w:rsidP="00B26AFC">
            <w:pPr>
              <w:tabs>
                <w:tab w:val="clear" w:pos="432"/>
              </w:tabs>
              <w:spacing w:before="40" w:after="40"/>
              <w:ind w:firstLine="0"/>
              <w:jc w:val="cente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vAlign w:val="center"/>
          </w:tcPr>
          <w:p w14:paraId="7B67E32E" w14:textId="77777777" w:rsidR="00B26AFC" w:rsidRPr="004342F6" w:rsidRDefault="00B26AFC" w:rsidP="00B26AFC">
            <w:pPr>
              <w:tabs>
                <w:tab w:val="clear" w:pos="432"/>
              </w:tabs>
              <w:spacing w:before="40" w:after="40"/>
              <w:ind w:firstLine="0"/>
              <w:jc w:val="cente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vAlign w:val="center"/>
          </w:tcPr>
          <w:p w14:paraId="5B8347D5" w14:textId="77777777" w:rsidR="00B26AFC" w:rsidRPr="004342F6" w:rsidRDefault="00B26AFC" w:rsidP="00B26AFC">
            <w:pPr>
              <w:tabs>
                <w:tab w:val="clear" w:pos="432"/>
              </w:tabs>
              <w:spacing w:before="40" w:after="40"/>
              <w:ind w:firstLine="0"/>
              <w:jc w:val="center"/>
              <w:rPr>
                <w:rFonts w:ascii="Arial" w:hAnsi="Arial" w:cs="Arial"/>
                <w:b/>
                <w:caps/>
                <w:szCs w:val="24"/>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vAlign w:val="center"/>
          </w:tcPr>
          <w:p w14:paraId="5667946A"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655E1DC4" w14:textId="77777777" w:rsidTr="00915E52">
        <w:tc>
          <w:tcPr>
            <w:tcW w:w="0" w:type="auto"/>
            <w:shd w:val="clear" w:color="auto" w:fill="E8E8E8"/>
          </w:tcPr>
          <w:p w14:paraId="73CD4AB8" w14:textId="77777777" w:rsidR="00B26AFC" w:rsidRPr="004342F6" w:rsidRDefault="00B26AFC" w:rsidP="00B26AFC">
            <w:pPr>
              <w:tabs>
                <w:tab w:val="clear" w:pos="432"/>
                <w:tab w:val="left" w:pos="288"/>
              </w:tabs>
              <w:spacing w:before="60" w:after="60"/>
              <w:ind w:left="288" w:hanging="288"/>
              <w:jc w:val="left"/>
              <w:rPr>
                <w:rFonts w:ascii="Arial" w:hAnsi="Arial" w:cs="Arial"/>
                <w:sz w:val="20"/>
                <w:highlight w:val="yellow"/>
              </w:rPr>
            </w:pPr>
            <w:r w:rsidRPr="004342F6">
              <w:rPr>
                <w:rFonts w:ascii="Arial" w:hAnsi="Arial" w:cs="Arial"/>
                <w:sz w:val="20"/>
              </w:rPr>
              <w:t>c.</w:t>
            </w:r>
            <w:r w:rsidRPr="004342F6">
              <w:rPr>
                <w:rFonts w:ascii="Arial" w:hAnsi="Arial" w:cs="Arial"/>
                <w:sz w:val="20"/>
              </w:rPr>
              <w:tab/>
              <w:t>Domestic commodities or products are more costly than their non-domestic food counterparts.</w:t>
            </w:r>
          </w:p>
        </w:tc>
        <w:tc>
          <w:tcPr>
            <w:tcW w:w="1123" w:type="dxa"/>
            <w:shd w:val="clear" w:color="auto" w:fill="E8E8E8"/>
            <w:vAlign w:val="center"/>
          </w:tcPr>
          <w:p w14:paraId="25B8580D" w14:textId="77777777" w:rsidR="00B26AFC" w:rsidRPr="004342F6" w:rsidRDefault="00B26AFC" w:rsidP="00B26AFC">
            <w:pPr>
              <w:tabs>
                <w:tab w:val="clear" w:pos="432"/>
              </w:tabs>
              <w:spacing w:before="40" w:after="40"/>
              <w:ind w:firstLine="0"/>
              <w:jc w:val="cente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shd w:val="clear" w:color="auto" w:fill="E8E8E8"/>
            <w:vAlign w:val="center"/>
          </w:tcPr>
          <w:p w14:paraId="2C16B115" w14:textId="77777777" w:rsidR="00B26AFC" w:rsidRPr="004342F6" w:rsidRDefault="00B26AFC" w:rsidP="00B26AFC">
            <w:pPr>
              <w:tabs>
                <w:tab w:val="clear" w:pos="432"/>
              </w:tabs>
              <w:spacing w:before="40" w:after="40"/>
              <w:ind w:firstLine="0"/>
              <w:jc w:val="cente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shd w:val="clear" w:color="auto" w:fill="E8E8E8"/>
            <w:vAlign w:val="center"/>
          </w:tcPr>
          <w:p w14:paraId="7D943B9B" w14:textId="77777777" w:rsidR="00B26AFC" w:rsidRPr="004342F6" w:rsidRDefault="00B26AFC" w:rsidP="00B26AFC">
            <w:pPr>
              <w:tabs>
                <w:tab w:val="clear" w:pos="432"/>
              </w:tabs>
              <w:spacing w:before="40" w:after="40"/>
              <w:ind w:firstLine="0"/>
              <w:jc w:val="center"/>
              <w:rPr>
                <w:rFonts w:ascii="Arial" w:hAnsi="Arial" w:cs="Arial"/>
                <w:b/>
                <w:caps/>
                <w:szCs w:val="24"/>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shd w:val="clear" w:color="auto" w:fill="E8E8E8"/>
            <w:vAlign w:val="center"/>
          </w:tcPr>
          <w:p w14:paraId="3ABFA65D"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1487B752" w14:textId="77777777" w:rsidTr="00915E52">
        <w:tc>
          <w:tcPr>
            <w:tcW w:w="0" w:type="auto"/>
          </w:tcPr>
          <w:p w14:paraId="66A8DC31"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d.</w:t>
            </w:r>
            <w:r w:rsidRPr="004342F6">
              <w:rPr>
                <w:rFonts w:ascii="Arial" w:hAnsi="Arial" w:cs="Arial"/>
                <w:sz w:val="20"/>
              </w:rPr>
              <w:tab/>
              <w:t>Using domestic commodities or products increases administrative burden.</w:t>
            </w:r>
          </w:p>
        </w:tc>
        <w:tc>
          <w:tcPr>
            <w:tcW w:w="1123" w:type="dxa"/>
            <w:tcBorders>
              <w:bottom w:val="single" w:sz="4" w:space="0" w:color="auto"/>
            </w:tcBorders>
            <w:vAlign w:val="center"/>
          </w:tcPr>
          <w:p w14:paraId="77142488"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tcBorders>
              <w:bottom w:val="single" w:sz="4" w:space="0" w:color="auto"/>
            </w:tcBorders>
            <w:vAlign w:val="center"/>
          </w:tcPr>
          <w:p w14:paraId="5ACA625A"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tcBorders>
              <w:bottom w:val="single" w:sz="4" w:space="0" w:color="auto"/>
            </w:tcBorders>
            <w:vAlign w:val="center"/>
          </w:tcPr>
          <w:p w14:paraId="212BF4BC"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tcBorders>
              <w:bottom w:val="single" w:sz="4" w:space="0" w:color="auto"/>
            </w:tcBorders>
            <w:vAlign w:val="center"/>
          </w:tcPr>
          <w:p w14:paraId="2E588233"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6896C722" w14:textId="77777777" w:rsidTr="00B26AFC">
        <w:tc>
          <w:tcPr>
            <w:tcW w:w="0" w:type="auto"/>
            <w:tcBorders>
              <w:right w:val="single" w:sz="4" w:space="0" w:color="auto"/>
            </w:tcBorders>
          </w:tcPr>
          <w:p w14:paraId="359081A2" w14:textId="77777777" w:rsidR="00B26AFC" w:rsidRPr="004342F6" w:rsidRDefault="00B26AFC" w:rsidP="00B26AFC">
            <w:pPr>
              <w:pStyle w:val="TableHeader-LEFT"/>
              <w:rPr>
                <w:b/>
              </w:rPr>
            </w:pPr>
            <w:r w:rsidRPr="004342F6">
              <w:rPr>
                <w:b/>
              </w:rPr>
              <w:t>GENERAL CHALLENGE</w:t>
            </w:r>
          </w:p>
        </w:tc>
        <w:tc>
          <w:tcPr>
            <w:tcW w:w="1123" w:type="dxa"/>
            <w:tcBorders>
              <w:top w:val="single" w:sz="4" w:space="0" w:color="auto"/>
              <w:left w:val="single" w:sz="4" w:space="0" w:color="auto"/>
              <w:bottom w:val="single" w:sz="4" w:space="0" w:color="auto"/>
              <w:right w:val="single" w:sz="4" w:space="0" w:color="auto"/>
            </w:tcBorders>
            <w:vAlign w:val="center"/>
          </w:tcPr>
          <w:p w14:paraId="03C9EA37" w14:textId="77777777" w:rsidR="00B26AFC" w:rsidRPr="004342F6" w:rsidRDefault="00B26AFC" w:rsidP="00B26AFC">
            <w:pPr>
              <w:pStyle w:val="TableHeader-CENTERnarrow"/>
            </w:pPr>
            <w:r w:rsidRPr="004342F6">
              <w:t>DISAGREE</w:t>
            </w:r>
          </w:p>
        </w:tc>
        <w:tc>
          <w:tcPr>
            <w:tcW w:w="1123" w:type="dxa"/>
            <w:tcBorders>
              <w:top w:val="single" w:sz="4" w:space="0" w:color="auto"/>
              <w:left w:val="single" w:sz="4" w:space="0" w:color="auto"/>
              <w:bottom w:val="single" w:sz="4" w:space="0" w:color="auto"/>
              <w:right w:val="single" w:sz="4" w:space="0" w:color="auto"/>
            </w:tcBorders>
            <w:vAlign w:val="center"/>
          </w:tcPr>
          <w:p w14:paraId="742AE298" w14:textId="77777777" w:rsidR="00B26AFC" w:rsidRPr="004342F6" w:rsidRDefault="00B26AFC" w:rsidP="00B26AFC">
            <w:pPr>
              <w:pStyle w:val="TableHeader-CENTERnarrow"/>
            </w:pPr>
            <w:r w:rsidRPr="004342F6">
              <w:t>NEUTRAL</w:t>
            </w:r>
          </w:p>
        </w:tc>
        <w:tc>
          <w:tcPr>
            <w:tcW w:w="1123" w:type="dxa"/>
            <w:tcBorders>
              <w:top w:val="single" w:sz="4" w:space="0" w:color="auto"/>
              <w:left w:val="single" w:sz="4" w:space="0" w:color="auto"/>
              <w:bottom w:val="single" w:sz="4" w:space="0" w:color="auto"/>
              <w:right w:val="single" w:sz="4" w:space="0" w:color="auto"/>
            </w:tcBorders>
            <w:vAlign w:val="center"/>
          </w:tcPr>
          <w:p w14:paraId="2C43DE47" w14:textId="77777777" w:rsidR="00B26AFC" w:rsidRPr="004342F6" w:rsidRDefault="00B26AFC" w:rsidP="00B26AFC">
            <w:pPr>
              <w:pStyle w:val="TableHeader-CENTERnarrow"/>
            </w:pPr>
            <w:r w:rsidRPr="004342F6">
              <w:t>AGREE</w:t>
            </w:r>
          </w:p>
        </w:tc>
        <w:tc>
          <w:tcPr>
            <w:tcW w:w="1124" w:type="dxa"/>
            <w:tcBorders>
              <w:top w:val="single" w:sz="4" w:space="0" w:color="auto"/>
              <w:left w:val="single" w:sz="4" w:space="0" w:color="auto"/>
              <w:bottom w:val="single" w:sz="4" w:space="0" w:color="auto"/>
              <w:right w:val="single" w:sz="4" w:space="0" w:color="auto"/>
            </w:tcBorders>
          </w:tcPr>
          <w:p w14:paraId="42B3036A" w14:textId="77777777" w:rsidR="00B26AFC" w:rsidRPr="004342F6" w:rsidRDefault="00B26AFC" w:rsidP="00B26AFC">
            <w:pPr>
              <w:pStyle w:val="TableHeader-CENTERnarrow"/>
            </w:pPr>
            <w:r w:rsidRPr="004342F6">
              <w:t>DON’T KNOW</w:t>
            </w:r>
          </w:p>
        </w:tc>
      </w:tr>
      <w:tr w:rsidR="00B26AFC" w:rsidRPr="004342F6" w14:paraId="4FEB02E8" w14:textId="77777777" w:rsidTr="00915E52">
        <w:tc>
          <w:tcPr>
            <w:tcW w:w="0" w:type="auto"/>
            <w:shd w:val="clear" w:color="auto" w:fill="E8E8E8"/>
          </w:tcPr>
          <w:p w14:paraId="7B624415"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e.</w:t>
            </w:r>
            <w:r w:rsidRPr="004342F6">
              <w:rPr>
                <w:rFonts w:ascii="Arial" w:hAnsi="Arial" w:cs="Arial"/>
                <w:sz w:val="20"/>
              </w:rPr>
              <w:tab/>
              <w:t>Our SFA does not clearly understand what language to include in solicitations and contracts.</w:t>
            </w:r>
          </w:p>
        </w:tc>
        <w:tc>
          <w:tcPr>
            <w:tcW w:w="1123" w:type="dxa"/>
            <w:tcBorders>
              <w:top w:val="single" w:sz="4" w:space="0" w:color="auto"/>
            </w:tcBorders>
            <w:shd w:val="clear" w:color="auto" w:fill="E8E8E8"/>
            <w:vAlign w:val="center"/>
          </w:tcPr>
          <w:p w14:paraId="03DAC694"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tcBorders>
              <w:top w:val="single" w:sz="4" w:space="0" w:color="auto"/>
            </w:tcBorders>
            <w:shd w:val="clear" w:color="auto" w:fill="E8E8E8"/>
            <w:vAlign w:val="center"/>
          </w:tcPr>
          <w:p w14:paraId="7B00D36F"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tcBorders>
              <w:top w:val="single" w:sz="4" w:space="0" w:color="auto"/>
            </w:tcBorders>
            <w:shd w:val="clear" w:color="auto" w:fill="E8E8E8"/>
            <w:vAlign w:val="center"/>
          </w:tcPr>
          <w:p w14:paraId="69BC47F3"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tcBorders>
              <w:top w:val="single" w:sz="4" w:space="0" w:color="auto"/>
            </w:tcBorders>
            <w:shd w:val="clear" w:color="auto" w:fill="E8E8E8"/>
            <w:vAlign w:val="center"/>
          </w:tcPr>
          <w:p w14:paraId="77213494"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5BBAF03B" w14:textId="77777777" w:rsidTr="00915E52">
        <w:tc>
          <w:tcPr>
            <w:tcW w:w="0" w:type="auto"/>
          </w:tcPr>
          <w:p w14:paraId="05DB62EA"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f.</w:t>
            </w:r>
            <w:r w:rsidRPr="004342F6">
              <w:rPr>
                <w:rFonts w:ascii="Arial" w:hAnsi="Arial" w:cs="Arial"/>
                <w:sz w:val="20"/>
              </w:rPr>
              <w:tab/>
              <w:t xml:space="preserve">Our SFA does not have enough staff to monitor compliance. </w:t>
            </w:r>
          </w:p>
        </w:tc>
        <w:tc>
          <w:tcPr>
            <w:tcW w:w="1123" w:type="dxa"/>
            <w:vAlign w:val="center"/>
          </w:tcPr>
          <w:p w14:paraId="4C6E5C4F"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vAlign w:val="center"/>
          </w:tcPr>
          <w:p w14:paraId="40D83078"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vAlign w:val="center"/>
          </w:tcPr>
          <w:p w14:paraId="40C84967"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vAlign w:val="center"/>
          </w:tcPr>
          <w:p w14:paraId="5EB4DE24"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4666AA85" w14:textId="77777777" w:rsidTr="00915E52">
        <w:tc>
          <w:tcPr>
            <w:tcW w:w="0" w:type="auto"/>
            <w:shd w:val="clear" w:color="auto" w:fill="E8E8E8"/>
          </w:tcPr>
          <w:p w14:paraId="2D9EE984"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g.</w:t>
            </w:r>
            <w:r w:rsidRPr="004342F6">
              <w:rPr>
                <w:rFonts w:ascii="Arial" w:hAnsi="Arial" w:cs="Arial"/>
                <w:sz w:val="20"/>
              </w:rPr>
              <w:tab/>
              <w:t>Our SFA staff are not adequately trained to monitor compliance.</w:t>
            </w:r>
          </w:p>
        </w:tc>
        <w:tc>
          <w:tcPr>
            <w:tcW w:w="1123" w:type="dxa"/>
            <w:shd w:val="clear" w:color="auto" w:fill="E8E8E8"/>
            <w:vAlign w:val="center"/>
          </w:tcPr>
          <w:p w14:paraId="44713DE0"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shd w:val="clear" w:color="auto" w:fill="E8E8E8"/>
            <w:vAlign w:val="center"/>
          </w:tcPr>
          <w:p w14:paraId="475F9ACF"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shd w:val="clear" w:color="auto" w:fill="E8E8E8"/>
            <w:vAlign w:val="center"/>
          </w:tcPr>
          <w:p w14:paraId="39C2C846"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shd w:val="clear" w:color="auto" w:fill="E8E8E8"/>
            <w:vAlign w:val="center"/>
          </w:tcPr>
          <w:p w14:paraId="0089ED71"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5B686CC4" w14:textId="77777777" w:rsidTr="00915E52">
        <w:tc>
          <w:tcPr>
            <w:tcW w:w="0" w:type="auto"/>
          </w:tcPr>
          <w:p w14:paraId="6BA87912"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h.</w:t>
            </w:r>
            <w:r w:rsidRPr="004342F6">
              <w:rPr>
                <w:rFonts w:ascii="Arial" w:hAnsi="Arial" w:cs="Arial"/>
                <w:sz w:val="20"/>
              </w:rPr>
              <w:tab/>
              <w:t>Food suppliers are not responsive to requests about the percentage of U.S. content in end products.</w:t>
            </w:r>
          </w:p>
        </w:tc>
        <w:tc>
          <w:tcPr>
            <w:tcW w:w="1123" w:type="dxa"/>
            <w:vAlign w:val="center"/>
          </w:tcPr>
          <w:p w14:paraId="39399B27"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vAlign w:val="center"/>
          </w:tcPr>
          <w:p w14:paraId="72020B7F"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vAlign w:val="center"/>
          </w:tcPr>
          <w:p w14:paraId="537FE94B"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vAlign w:val="center"/>
          </w:tcPr>
          <w:p w14:paraId="6D25BA49"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0B67B4DF" w14:textId="77777777" w:rsidTr="00915E52">
        <w:tc>
          <w:tcPr>
            <w:tcW w:w="0" w:type="auto"/>
            <w:shd w:val="clear" w:color="auto" w:fill="E8E8E8"/>
          </w:tcPr>
          <w:p w14:paraId="50218AEC"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i.</w:t>
            </w:r>
            <w:r w:rsidRPr="004342F6">
              <w:rPr>
                <w:rFonts w:ascii="Arial" w:hAnsi="Arial" w:cs="Arial"/>
                <w:sz w:val="20"/>
              </w:rPr>
              <w:tab/>
              <w:t xml:space="preserve">Other </w:t>
            </w:r>
            <w:r w:rsidRPr="004342F6">
              <w:rPr>
                <w:rFonts w:ascii="Arial" w:hAnsi="Arial" w:cs="Arial"/>
                <w:i/>
                <w:sz w:val="20"/>
              </w:rPr>
              <w:t>(Specify)</w:t>
            </w:r>
          </w:p>
        </w:tc>
        <w:tc>
          <w:tcPr>
            <w:tcW w:w="1123" w:type="dxa"/>
            <w:shd w:val="clear" w:color="auto" w:fill="E8E8E8"/>
            <w:vAlign w:val="center"/>
          </w:tcPr>
          <w:p w14:paraId="31DB52E8"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123" w:type="dxa"/>
            <w:shd w:val="clear" w:color="auto" w:fill="E8E8E8"/>
            <w:vAlign w:val="center"/>
          </w:tcPr>
          <w:p w14:paraId="46085996"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123" w:type="dxa"/>
            <w:shd w:val="clear" w:color="auto" w:fill="E8E8E8"/>
            <w:vAlign w:val="center"/>
          </w:tcPr>
          <w:p w14:paraId="49619806"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c>
          <w:tcPr>
            <w:tcW w:w="1124" w:type="dxa"/>
            <w:shd w:val="clear" w:color="auto" w:fill="E8E8E8"/>
            <w:vAlign w:val="center"/>
          </w:tcPr>
          <w:p w14:paraId="4011F16D" w14:textId="77777777" w:rsidR="00B26AFC" w:rsidRPr="004342F6" w:rsidRDefault="00B26AFC" w:rsidP="00B26AFC">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290F9F96" w14:textId="77777777" w:rsidTr="00B26AFC">
        <w:tc>
          <w:tcPr>
            <w:tcW w:w="0" w:type="auto"/>
            <w:shd w:val="clear" w:color="auto" w:fill="E8E8E8"/>
          </w:tcPr>
          <w:p w14:paraId="2492936C" w14:textId="77777777" w:rsidR="00B26AFC" w:rsidRPr="004342F6" w:rsidRDefault="00B26AFC" w:rsidP="00B26AFC">
            <w:pPr>
              <w:tabs>
                <w:tab w:val="clear" w:pos="432"/>
                <w:tab w:val="left" w:pos="288"/>
              </w:tabs>
              <w:spacing w:before="60" w:after="60"/>
              <w:ind w:left="288" w:hanging="288"/>
              <w:jc w:val="left"/>
              <w:rPr>
                <w:rFonts w:ascii="Arial" w:hAnsi="Arial" w:cs="Arial"/>
                <w:sz w:val="20"/>
              </w:rPr>
            </w:pPr>
            <w:r w:rsidRPr="004342F6">
              <w:rPr>
                <w:noProof/>
              </w:rPr>
              <mc:AlternateContent>
                <mc:Choice Requires="wps">
                  <w:drawing>
                    <wp:inline distT="0" distB="0" distL="0" distR="0" wp14:anchorId="32748EAF" wp14:editId="3C92A0CC">
                      <wp:extent cx="1371600" cy="182880"/>
                      <wp:effectExtent l="0" t="0" r="19050" b="26670"/>
                      <wp:docPr id="30" name="Rectangle 3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3047B47" id="Rectangle 30" o:spid="_x0000_s1026" alt="Blank space for entering response" style="width:108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">
                      <w10:anchorlock/>
                    </v:rect>
                  </w:pict>
                </mc:Fallback>
              </mc:AlternateContent>
            </w:r>
            <w:r w:rsidRPr="004342F6">
              <w:rPr>
                <w:rFonts w:ascii="Arial" w:hAnsi="Arial" w:cs="Arial"/>
                <w:sz w:val="20"/>
              </w:rPr>
              <w:t xml:space="preserve">  (STRING (NUM)) </w:t>
            </w:r>
          </w:p>
        </w:tc>
        <w:tc>
          <w:tcPr>
            <w:tcW w:w="1123" w:type="dxa"/>
            <w:shd w:val="clear" w:color="auto" w:fill="E8E8E8"/>
          </w:tcPr>
          <w:p w14:paraId="262E69DB" w14:textId="77777777" w:rsidR="00B26AFC" w:rsidRPr="004342F6" w:rsidRDefault="00B26AFC" w:rsidP="00B26AFC">
            <w:pPr>
              <w:tabs>
                <w:tab w:val="clear" w:pos="432"/>
              </w:tabs>
              <w:spacing w:before="40" w:after="40"/>
              <w:ind w:firstLine="0"/>
              <w:jc w:val="center"/>
              <w:rPr>
                <w:rFonts w:ascii="Arial" w:hAnsi="Arial" w:cs="Arial"/>
                <w:sz w:val="12"/>
                <w:szCs w:val="12"/>
              </w:rPr>
            </w:pPr>
          </w:p>
        </w:tc>
        <w:tc>
          <w:tcPr>
            <w:tcW w:w="1123" w:type="dxa"/>
            <w:shd w:val="clear" w:color="auto" w:fill="E8E8E8"/>
          </w:tcPr>
          <w:p w14:paraId="5D9FC54F" w14:textId="77777777" w:rsidR="00B26AFC" w:rsidRPr="004342F6" w:rsidRDefault="00B26AFC" w:rsidP="00B26AFC">
            <w:pPr>
              <w:tabs>
                <w:tab w:val="clear" w:pos="432"/>
              </w:tabs>
              <w:spacing w:before="40" w:after="40"/>
              <w:ind w:firstLine="0"/>
              <w:jc w:val="center"/>
              <w:rPr>
                <w:rFonts w:ascii="Arial" w:hAnsi="Arial" w:cs="Arial"/>
                <w:sz w:val="12"/>
                <w:szCs w:val="12"/>
              </w:rPr>
            </w:pPr>
          </w:p>
        </w:tc>
        <w:tc>
          <w:tcPr>
            <w:tcW w:w="1123" w:type="dxa"/>
            <w:shd w:val="clear" w:color="auto" w:fill="E8E8E8"/>
          </w:tcPr>
          <w:p w14:paraId="55613DDE" w14:textId="77777777" w:rsidR="00B26AFC" w:rsidRPr="004342F6" w:rsidRDefault="00B26AFC" w:rsidP="00B26AFC">
            <w:pPr>
              <w:tabs>
                <w:tab w:val="clear" w:pos="432"/>
              </w:tabs>
              <w:spacing w:before="40" w:after="40"/>
              <w:ind w:firstLine="0"/>
              <w:jc w:val="center"/>
              <w:rPr>
                <w:rFonts w:ascii="Arial" w:hAnsi="Arial" w:cs="Arial"/>
                <w:sz w:val="12"/>
                <w:szCs w:val="12"/>
              </w:rPr>
            </w:pPr>
          </w:p>
        </w:tc>
        <w:tc>
          <w:tcPr>
            <w:tcW w:w="1124" w:type="dxa"/>
            <w:shd w:val="clear" w:color="auto" w:fill="E8E8E8"/>
          </w:tcPr>
          <w:p w14:paraId="0E8F4325" w14:textId="77777777" w:rsidR="00B26AFC" w:rsidRPr="004342F6" w:rsidRDefault="00B26AFC" w:rsidP="00B26AFC">
            <w:pPr>
              <w:tabs>
                <w:tab w:val="clear" w:pos="432"/>
              </w:tabs>
              <w:spacing w:before="40" w:after="40"/>
              <w:ind w:firstLine="0"/>
              <w:jc w:val="center"/>
              <w:rPr>
                <w:rFonts w:ascii="Arial" w:hAnsi="Arial" w:cs="Arial"/>
                <w:sz w:val="12"/>
                <w:szCs w:val="12"/>
              </w:rPr>
            </w:pPr>
          </w:p>
        </w:tc>
      </w:tr>
    </w:tbl>
    <w:p w14:paraId="5769F95C" w14:textId="77777777" w:rsidR="00155525" w:rsidRPr="004342F6" w:rsidRDefault="00155525" w:rsidP="00155525">
      <w:pPr>
        <w:tabs>
          <w:tab w:val="clear" w:pos="432"/>
        </w:tabs>
        <w:spacing w:before="0" w:after="200" w:line="276" w:lineRule="auto"/>
        <w:ind w:firstLine="0"/>
        <w:jc w:val="left"/>
        <w:rPr>
          <w:rFonts w:ascii="Arial" w:hAnsi="Arial"/>
          <w:b/>
          <w:sz w:val="20"/>
          <w:szCs w:val="24"/>
        </w:rPr>
      </w:pPr>
    </w:p>
    <w:p w14:paraId="17901D49" w14:textId="77777777" w:rsidR="00155525" w:rsidRPr="004342F6" w:rsidRDefault="00155525" w:rsidP="00155525">
      <w:pPr>
        <w:pStyle w:val="INTRO"/>
        <w:sectPr w:rsidR="00155525" w:rsidRPr="004342F6" w:rsidSect="00C204EB">
          <w:headerReference w:type="first" r:id="rId23"/>
          <w:endnotePr>
            <w:numFmt w:val="decimal"/>
          </w:endnotePr>
          <w:pgSz w:w="12240" w:h="15840" w:code="1"/>
          <w:pgMar w:top="720" w:right="900" w:bottom="806" w:left="864" w:header="720" w:footer="346" w:gutter="0"/>
          <w:cols w:sep="1" w:space="720"/>
          <w:docGrid w:linePitch="326"/>
        </w:sectPr>
      </w:pPr>
    </w:p>
    <w:p w14:paraId="0EC02B5A" w14:textId="77777777" w:rsidR="00155525" w:rsidRPr="004342F6" w:rsidRDefault="00155525" w:rsidP="00155525">
      <w:pPr>
        <w:pStyle w:val="INTRO"/>
      </w:pPr>
      <w:r w:rsidRPr="004342F6">
        <w:t>SFAs may make exceptions to the Buy American provision when the use of domestic commodities or products is not practical. That is, they are in inadequate supply, low quality, or significantly higher in cost than non-domestic commodities or products.</w:t>
      </w:r>
    </w:p>
    <w:p w14:paraId="7D4BC726" w14:textId="77777777" w:rsidR="00155525" w:rsidRPr="004342F6" w:rsidRDefault="009464D5" w:rsidP="006078D4">
      <w:pPr>
        <w:pStyle w:val="Footer"/>
        <w:tabs>
          <w:tab w:val="clear" w:pos="432"/>
          <w:tab w:val="left" w:pos="720"/>
        </w:tabs>
        <w:spacing w:before="240"/>
        <w:ind w:left="720" w:hanging="720"/>
        <w:rPr>
          <w:rFonts w:ascii="Arial" w:hAnsi="Arial" w:cs="Arial"/>
          <w:b/>
          <w:sz w:val="20"/>
        </w:rPr>
      </w:pPr>
      <w:r w:rsidRPr="004342F6">
        <w:rPr>
          <w:rFonts w:eastAsia="Calibri"/>
          <w:noProof/>
        </w:rPr>
        <mc:AlternateContent>
          <mc:Choice Requires="wps">
            <w:drawing>
              <wp:anchor distT="0" distB="0" distL="114300" distR="114300" simplePos="0" relativeHeight="251658465" behindDoc="0" locked="0" layoutInCell="1" allowOverlap="1" wp14:anchorId="602F880D" wp14:editId="1A8341AD">
                <wp:simplePos x="0" y="0"/>
                <wp:positionH relativeFrom="margin">
                  <wp:posOffset>-82550</wp:posOffset>
                </wp:positionH>
                <wp:positionV relativeFrom="paragraph">
                  <wp:posOffset>240030</wp:posOffset>
                </wp:positionV>
                <wp:extent cx="457200" cy="265814"/>
                <wp:effectExtent l="0" t="0" r="0" b="1270"/>
                <wp:wrapNone/>
                <wp:docPr id="23499" name="Text Box 23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3654F" w14:textId="77777777" w:rsidR="005961C2" w:rsidRPr="002642D7" w:rsidRDefault="005961C2" w:rsidP="009464D5">
                            <w:pPr>
                              <w:pStyle w:val="SourceVariable"/>
                            </w:pPr>
                            <w:r>
                              <w:t>CNOPS-II Year 3</w:t>
                            </w:r>
                          </w:p>
                          <w:p w14:paraId="1C626D4E"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9" o:spid="_x0000_s1142" type="#_x0000_t202" style="position:absolute;left:0;text-align:left;margin-left:-6.5pt;margin-top:18.9pt;width:36pt;height:20.95pt;z-index:2516584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" stroked="f">
                <v:textbox>
                  <w:txbxContent>
                    <w:p w14:paraId="6A53654F" w14:textId="77777777" w:rsidR="005961C2" w:rsidRPr="002642D7" w:rsidRDefault="005961C2" w:rsidP="009464D5">
                      <w:pPr>
                        <w:pStyle w:val="SourceVariable"/>
                      </w:pPr>
                      <w:r>
                        <w:t>CNOPS-II Year 3</w:t>
                      </w:r>
                    </w:p>
                    <w:p w14:paraId="1C626D4E" w14:textId="77777777" w:rsidR="005961C2" w:rsidRPr="00D31659" w:rsidRDefault="005961C2" w:rsidP="009464D5">
                      <w:pPr>
                        <w:pStyle w:val="SourceVariable"/>
                      </w:pPr>
                    </w:p>
                  </w:txbxContent>
                </v:textbox>
                <w10:wrap anchorx="margin"/>
              </v:shape>
            </w:pict>
          </mc:Fallback>
        </mc:AlternateContent>
      </w:r>
      <w:r w:rsidR="009E6460" w:rsidRPr="004342F6">
        <w:rPr>
          <w:rFonts w:ascii="Arial" w:hAnsi="Arial" w:cs="Arial"/>
          <w:b/>
          <w:sz w:val="20"/>
        </w:rPr>
        <w:t>6</w:t>
      </w:r>
      <w:r w:rsidR="00155525" w:rsidRPr="004342F6">
        <w:rPr>
          <w:rFonts w:ascii="Arial" w:hAnsi="Arial" w:cs="Arial"/>
          <w:b/>
          <w:sz w:val="20"/>
        </w:rPr>
        <w:t>.6</w:t>
      </w:r>
      <w:r w:rsidR="00155525" w:rsidRPr="004342F6">
        <w:tab/>
      </w:r>
      <w:r w:rsidR="00155525" w:rsidRPr="004342F6">
        <w:rPr>
          <w:rFonts w:ascii="Arial" w:hAnsi="Arial" w:cs="Arial"/>
          <w:b/>
          <w:sz w:val="20"/>
        </w:rPr>
        <w:t>How does your SFA determine that a cost is significantly higher for a domestic commodity or product and thus warrants the use of an exception?</w:t>
      </w:r>
    </w:p>
    <w:p w14:paraId="5F240A7E" w14:textId="77777777" w:rsidR="00F65F2F" w:rsidRPr="004342F6" w:rsidRDefault="00F65F2F" w:rsidP="00F65F2F">
      <w:pPr>
        <w:pStyle w:val="SELECTONEMARKALL"/>
      </w:pPr>
      <w:r w:rsidRPr="004342F6">
        <w:t xml:space="preserve">SELECT ONE ONLY </w:t>
      </w:r>
    </w:p>
    <w:p w14:paraId="04B37033" w14:textId="77777777" w:rsidR="00155525" w:rsidRPr="004342F6" w:rsidRDefault="00155525" w:rsidP="00F65F2F">
      <w:pPr>
        <w:pStyle w:val="RESPONSE"/>
      </w:pPr>
      <w:r w:rsidRPr="004342F6">
        <w:sym w:font="Wingdings" w:char="F06D"/>
      </w:r>
      <w:r w:rsidRPr="004342F6">
        <w:tab/>
        <w:t>Cost of domestic commodity or product is 0</w:t>
      </w:r>
      <w:r w:rsidR="00F65F2F" w:rsidRPr="004342F6">
        <w:t xml:space="preserve">-10% more than the non-domestic </w:t>
      </w:r>
      <w:r w:rsidRPr="004342F6">
        <w:t>commodity or product</w:t>
      </w:r>
      <w:r w:rsidRPr="004342F6">
        <w:tab/>
        <w:t>1</w:t>
      </w:r>
    </w:p>
    <w:p w14:paraId="72E401A2" w14:textId="77777777" w:rsidR="00155525" w:rsidRPr="004342F6" w:rsidRDefault="00155525" w:rsidP="00F65F2F">
      <w:pPr>
        <w:pStyle w:val="RESPONSE"/>
      </w:pPr>
      <w:r w:rsidRPr="004342F6">
        <w:sym w:font="Wingdings" w:char="F06D"/>
      </w:r>
      <w:r w:rsidRPr="004342F6">
        <w:tab/>
        <w:t>Cost of domestic commodity or product is 11-20% more than the non-domestic commodity or product</w:t>
      </w:r>
      <w:r w:rsidRPr="004342F6">
        <w:tab/>
        <w:t>2</w:t>
      </w:r>
    </w:p>
    <w:p w14:paraId="301F8B07" w14:textId="77777777" w:rsidR="00155525" w:rsidRPr="004342F6" w:rsidRDefault="00155525" w:rsidP="00F65F2F">
      <w:pPr>
        <w:pStyle w:val="RESPONSE"/>
      </w:pPr>
      <w:r w:rsidRPr="004342F6">
        <w:sym w:font="Wingdings" w:char="F06D"/>
      </w:r>
      <w:r w:rsidRPr="004342F6">
        <w:tab/>
        <w:t>Cost of domestic commodity or product is 21-30% more than the non-domestic commodity or product</w:t>
      </w:r>
      <w:r w:rsidRPr="004342F6">
        <w:tab/>
        <w:t>3</w:t>
      </w:r>
    </w:p>
    <w:p w14:paraId="45256A07" w14:textId="77777777" w:rsidR="00155525" w:rsidRPr="004342F6" w:rsidRDefault="00155525" w:rsidP="00F65F2F">
      <w:pPr>
        <w:pStyle w:val="RESPONSE"/>
      </w:pPr>
      <w:r w:rsidRPr="004342F6">
        <w:sym w:font="Wingdings" w:char="F06D"/>
      </w:r>
      <w:r w:rsidRPr="004342F6">
        <w:tab/>
        <w:t>Cost of domestic commodity or product is 31% or more than the non-domestic commodity or product</w:t>
      </w:r>
      <w:r w:rsidRPr="004342F6">
        <w:tab/>
        <w:t>4</w:t>
      </w:r>
    </w:p>
    <w:p w14:paraId="47616A41" w14:textId="77777777" w:rsidR="00C8387C" w:rsidRPr="004342F6" w:rsidRDefault="00C8387C" w:rsidP="00C8387C">
      <w:pPr>
        <w:pStyle w:val="RESPONSE"/>
      </w:pPr>
      <w:r w:rsidRPr="004342F6">
        <w:sym w:font="Wingdings" w:char="F06D"/>
      </w:r>
      <w:r w:rsidRPr="004342F6">
        <w:tab/>
        <w:t>N/A- SFA does not set a specific percent differential</w:t>
      </w:r>
      <w:r w:rsidR="006766B6" w:rsidRPr="004342F6">
        <w:t xml:space="preserve"> between the</w:t>
      </w:r>
      <w:r w:rsidR="0064101B" w:rsidRPr="004342F6">
        <w:t xml:space="preserve"> domestic and non-domestic commodity or product</w:t>
      </w:r>
      <w:r w:rsidR="00310617" w:rsidRPr="004342F6">
        <w:t xml:space="preserve"> prices</w:t>
      </w:r>
      <w:r w:rsidR="006766B6" w:rsidRPr="004342F6">
        <w:t xml:space="preserve"> </w:t>
      </w:r>
      <w:r w:rsidRPr="004342F6">
        <w:tab/>
        <w:t>n</w:t>
      </w:r>
    </w:p>
    <w:p w14:paraId="7F362609" w14:textId="77777777" w:rsidR="005A1190" w:rsidRPr="004342F6" w:rsidRDefault="005A1190" w:rsidP="005A1190">
      <w:pPr>
        <w:pStyle w:val="RESPONSE"/>
      </w:pPr>
      <w:r w:rsidRPr="004342F6">
        <w:sym w:font="Wingdings" w:char="F06D"/>
      </w:r>
      <w:r w:rsidRPr="004342F6">
        <w:tab/>
        <w:t>Don’t know</w:t>
      </w:r>
      <w:r w:rsidRPr="004342F6">
        <w:tab/>
        <w:t>d</w:t>
      </w:r>
      <w:r w:rsidRPr="004342F6">
        <w:tab/>
      </w:r>
    </w:p>
    <w:p w14:paraId="5B5E3316" w14:textId="77777777" w:rsidR="00155525" w:rsidRPr="004342F6" w:rsidRDefault="00155525" w:rsidP="00F65F2F">
      <w:pPr>
        <w:pStyle w:val="RESPONSE"/>
      </w:pPr>
      <w:r w:rsidRPr="004342F6">
        <w:sym w:font="Wingdings" w:char="F06D"/>
      </w:r>
      <w:r w:rsidRPr="004342F6">
        <w:tab/>
        <w:t>Other (Specify)</w:t>
      </w:r>
      <w:r w:rsidRPr="004342F6">
        <w:tab/>
        <w:t>99</w:t>
      </w:r>
    </w:p>
    <w:p w14:paraId="47DAAABC" w14:textId="77777777" w:rsidR="00F65F2F" w:rsidRPr="004342F6" w:rsidRDefault="00F65F2F" w:rsidP="00F65F2F">
      <w:pPr>
        <w:pStyle w:val="BoxResponse"/>
      </w:pPr>
      <w:r w:rsidRPr="004342F6">
        <w:t>Specify</w:t>
      </w:r>
      <w:r w:rsidRPr="004342F6">
        <w:tab/>
      </w:r>
      <w:r w:rsidRPr="004342F6">
        <w:rPr>
          <w:noProof/>
        </w:rPr>
        <mc:AlternateContent>
          <mc:Choice Requires="wps">
            <w:drawing>
              <wp:anchor distT="0" distB="0" distL="114300" distR="114300" simplePos="0" relativeHeight="251658380" behindDoc="0" locked="0" layoutInCell="1" allowOverlap="1" wp14:anchorId="387B535A" wp14:editId="6E3984CD">
                <wp:simplePos x="0" y="0"/>
                <wp:positionH relativeFrom="column">
                  <wp:posOffset>914400</wp:posOffset>
                </wp:positionH>
                <wp:positionV relativeFrom="paragraph">
                  <wp:posOffset>81280</wp:posOffset>
                </wp:positionV>
                <wp:extent cx="1834515" cy="182880"/>
                <wp:effectExtent l="9525" t="12700" r="13335" b="13970"/>
                <wp:wrapNone/>
                <wp:docPr id="23439" name="Rectangle 2343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C6CE70C" id="Rectangle 23439" o:spid="_x0000_s1026" alt="Blank space for entering response" style="position:absolute;margin-left:1in;margin-top:6.4pt;width:144.45pt;height:14.4pt;z-index:2516583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cqzQQ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n9cqzQQIAAG4EAAAO&#10;AAAAAAAAAAAAAAAAAC4CAABkcnMvZTJvRG9jLnhtbFBLAQItABQABgAIAAAAIQAYnnqO3QAAAAkB&#10;AAAPAAAAAAAAAAAAAAAAAJsEAABkcnMvZG93bnJldi54bWxQSwUGAAAAAAQABADzAAAApQUAAAAA&#10;"/>
            </w:pict>
          </mc:Fallback>
        </mc:AlternateContent>
      </w:r>
      <w:r w:rsidRPr="004342F6">
        <w:t xml:space="preserve">(STRING </w:t>
      </w:r>
      <w:sdt>
        <w:sdtPr>
          <w:alias w:val="STRING LENGTH"/>
          <w:tag w:val="STRING LENGTH"/>
          <w:id w:val="-946696578"/>
          <w:temporary/>
          <w:showingPlcHdr/>
        </w:sdtPr>
        <w:sdtEndPr/>
        <w:sdtContent>
          <w:r w:rsidRPr="004342F6">
            <w:t>(NUM)</w:t>
          </w:r>
        </w:sdtContent>
      </w:sdt>
      <w:r w:rsidRPr="004342F6">
        <w:t>)</w:t>
      </w:r>
    </w:p>
    <w:p w14:paraId="2AD4BCAC" w14:textId="1F78D88F" w:rsidR="00155525" w:rsidRPr="004342F6" w:rsidRDefault="009E6460" w:rsidP="006078D4">
      <w:pPr>
        <w:pStyle w:val="QUESTIONTEXT"/>
        <w:spacing w:before="360"/>
      </w:pPr>
      <w:r w:rsidRPr="004342F6">
        <w:t>6</w:t>
      </w:r>
      <w:r w:rsidR="00155525" w:rsidRPr="004342F6">
        <w:t>.</w:t>
      </w:r>
      <w:r w:rsidR="00155525" w:rsidRPr="004342F6" w:rsidDel="00CF15DE">
        <w:t>7</w:t>
      </w:r>
      <w:r w:rsidR="00155525" w:rsidRPr="004342F6">
        <w:tab/>
        <w:t xml:space="preserve">Did your SFA use an exception to the Buy American provision in </w:t>
      </w:r>
      <w:r w:rsidR="001A66DF" w:rsidRPr="004342F6">
        <w:t>SY 2018</w:t>
      </w:r>
      <w:r w:rsidR="009E1F21">
        <w:t>-19</w:t>
      </w:r>
      <w:r w:rsidR="00155525" w:rsidRPr="004342F6">
        <w:t xml:space="preserve">? </w:t>
      </w:r>
    </w:p>
    <w:p w14:paraId="3E56EC2D" w14:textId="77777777" w:rsidR="00155525" w:rsidRPr="004342F6" w:rsidRDefault="009464D5" w:rsidP="00F65F2F">
      <w:pPr>
        <w:pStyle w:val="RESPONSE"/>
      </w:pPr>
      <w:r w:rsidRPr="004342F6">
        <w:rPr>
          <w:rFonts w:eastAsia="Calibri"/>
          <w:noProof/>
        </w:rPr>
        <mc:AlternateContent>
          <mc:Choice Requires="wps">
            <w:drawing>
              <wp:anchor distT="0" distB="0" distL="114300" distR="114300" simplePos="0" relativeHeight="251658466" behindDoc="0" locked="0" layoutInCell="1" allowOverlap="1" wp14:anchorId="2FA895E6" wp14:editId="718B61E8">
                <wp:simplePos x="0" y="0"/>
                <wp:positionH relativeFrom="margin">
                  <wp:posOffset>0</wp:posOffset>
                </wp:positionH>
                <wp:positionV relativeFrom="paragraph">
                  <wp:posOffset>9525</wp:posOffset>
                </wp:positionV>
                <wp:extent cx="457200" cy="265430"/>
                <wp:effectExtent l="0" t="0" r="0" b="1270"/>
                <wp:wrapNone/>
                <wp:docPr id="23500" name="Text Box 23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3AF50F" w14:textId="77777777" w:rsidR="005961C2" w:rsidRPr="002642D7" w:rsidRDefault="005961C2" w:rsidP="009464D5">
                            <w:pPr>
                              <w:pStyle w:val="SourceVariable"/>
                            </w:pPr>
                            <w:r>
                              <w:t>CNOPS-II Year 3</w:t>
                            </w:r>
                          </w:p>
                          <w:p w14:paraId="22D82322"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0" o:spid="_x0000_s1143" type="#_x0000_t202" style="position:absolute;left:0;text-align:left;margin-left:0;margin-top:.75pt;width:36pt;height:20.9pt;z-index:2516584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" stroked="f">
                <v:textbox>
                  <w:txbxContent>
                    <w:p w14:paraId="5A3AF50F" w14:textId="77777777" w:rsidR="005961C2" w:rsidRPr="002642D7" w:rsidRDefault="005961C2" w:rsidP="009464D5">
                      <w:pPr>
                        <w:pStyle w:val="SourceVariable"/>
                      </w:pPr>
                      <w:r>
                        <w:t>CNOPS-II Year 3</w:t>
                      </w:r>
                    </w:p>
                    <w:p w14:paraId="22D82322" w14:textId="77777777" w:rsidR="005961C2" w:rsidRPr="00D31659" w:rsidRDefault="005961C2" w:rsidP="009464D5">
                      <w:pPr>
                        <w:pStyle w:val="SourceVariable"/>
                      </w:pPr>
                    </w:p>
                  </w:txbxContent>
                </v:textbox>
                <w10:wrap anchorx="margin"/>
              </v:shape>
            </w:pict>
          </mc:Fallback>
        </mc:AlternateContent>
      </w:r>
      <w:r w:rsidR="00155525" w:rsidRPr="004342F6">
        <w:sym w:font="Wingdings" w:char="F06D"/>
      </w:r>
      <w:r w:rsidR="00155525" w:rsidRPr="004342F6">
        <w:tab/>
        <w:t>Yes</w:t>
      </w:r>
      <w:r w:rsidR="00155525" w:rsidRPr="004342F6">
        <w:tab/>
        <w:t>1</w:t>
      </w:r>
      <w:r w:rsidR="00155525" w:rsidRPr="004342F6">
        <w:tab/>
      </w:r>
    </w:p>
    <w:p w14:paraId="27AF3E16" w14:textId="77777777" w:rsidR="00155525" w:rsidRPr="004342F6" w:rsidRDefault="00155525" w:rsidP="00F65F2F">
      <w:pPr>
        <w:pStyle w:val="RESPONSE"/>
      </w:pPr>
      <w:r w:rsidRPr="004342F6">
        <w:sym w:font="Wingdings" w:char="F06D"/>
      </w:r>
      <w:r w:rsidRPr="004342F6">
        <w:tab/>
        <w:t>No</w:t>
      </w:r>
      <w:r w:rsidRPr="004342F6">
        <w:tab/>
      </w:r>
      <w:r w:rsidR="00C17A00" w:rsidRPr="004342F6">
        <w:t>0</w:t>
      </w:r>
      <w:r w:rsidRPr="004342F6">
        <w:tab/>
        <w:t xml:space="preserve">SKIP TO </w:t>
      </w:r>
      <w:r w:rsidR="00562776" w:rsidRPr="004342F6">
        <w:t>7</w:t>
      </w:r>
      <w:r w:rsidRPr="004342F6">
        <w:t>.</w:t>
      </w:r>
      <w:r w:rsidR="00562776" w:rsidRPr="004342F6">
        <w:t>1</w:t>
      </w:r>
    </w:p>
    <w:p w14:paraId="08ED8D44" w14:textId="77777777" w:rsidR="005A1190" w:rsidRPr="004342F6" w:rsidRDefault="005A1190" w:rsidP="00F65F2F">
      <w:pPr>
        <w:pStyle w:val="RESPONSE"/>
      </w:pPr>
      <w:r w:rsidRPr="004342F6">
        <w:sym w:font="Wingdings" w:char="F06D"/>
      </w:r>
      <w:r w:rsidRPr="004342F6">
        <w:tab/>
        <w:t>Don’t know</w:t>
      </w:r>
      <w:r w:rsidRPr="004342F6">
        <w:tab/>
        <w:t>d</w:t>
      </w:r>
      <w:r w:rsidRPr="004342F6">
        <w:tab/>
        <w:t xml:space="preserve">SKIP TO </w:t>
      </w:r>
      <w:r w:rsidR="00562776" w:rsidRPr="004342F6">
        <w:t>7.1</w:t>
      </w:r>
    </w:p>
    <w:p w14:paraId="1C5110D1" w14:textId="7A18B392" w:rsidR="00155525" w:rsidRPr="004342F6" w:rsidRDefault="009E6460" w:rsidP="006078D4">
      <w:pPr>
        <w:pStyle w:val="QUESTIONTEXT"/>
        <w:spacing w:before="360"/>
      </w:pPr>
      <w:r w:rsidRPr="004342F6">
        <w:t>6</w:t>
      </w:r>
      <w:r w:rsidR="00155525" w:rsidRPr="004342F6">
        <w:t>.8</w:t>
      </w:r>
      <w:r w:rsidR="00155525" w:rsidRPr="004342F6">
        <w:tab/>
        <w:t xml:space="preserve">Why did your SFA use an exception to the Buy American provision in </w:t>
      </w:r>
      <w:r w:rsidR="001A66DF" w:rsidRPr="004342F6">
        <w:t>SY 2018</w:t>
      </w:r>
      <w:r w:rsidR="009E1F21">
        <w:t>-19</w:t>
      </w:r>
      <w:r w:rsidR="00155525" w:rsidRPr="004342F6">
        <w:t xml:space="preserve">? </w:t>
      </w:r>
    </w:p>
    <w:p w14:paraId="6CFEF4B8" w14:textId="77777777" w:rsidR="00155525" w:rsidRPr="004342F6" w:rsidRDefault="009464D5" w:rsidP="00F65F2F">
      <w:pPr>
        <w:pStyle w:val="SELECTONEMARKALL"/>
      </w:pPr>
      <w:r w:rsidRPr="004342F6">
        <w:rPr>
          <w:rFonts w:eastAsia="Calibri"/>
          <w:noProof/>
        </w:rPr>
        <mc:AlternateContent>
          <mc:Choice Requires="wps">
            <w:drawing>
              <wp:anchor distT="0" distB="0" distL="114300" distR="114300" simplePos="0" relativeHeight="251658467" behindDoc="0" locked="0" layoutInCell="1" allowOverlap="1" wp14:anchorId="0B37FAD2" wp14:editId="7D9DEF60">
                <wp:simplePos x="0" y="0"/>
                <wp:positionH relativeFrom="margin">
                  <wp:posOffset>-63796</wp:posOffset>
                </wp:positionH>
                <wp:positionV relativeFrom="paragraph">
                  <wp:posOffset>55924</wp:posOffset>
                </wp:positionV>
                <wp:extent cx="457200" cy="265814"/>
                <wp:effectExtent l="0" t="0" r="0" b="1270"/>
                <wp:wrapNone/>
                <wp:docPr id="23501" name="Text Box 23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94A213" w14:textId="77777777" w:rsidR="005961C2" w:rsidRPr="002642D7" w:rsidRDefault="005961C2" w:rsidP="009464D5">
                            <w:pPr>
                              <w:pStyle w:val="SourceVariable"/>
                            </w:pPr>
                            <w:r>
                              <w:t>CNOPS-II Year 3</w:t>
                            </w:r>
                          </w:p>
                          <w:p w14:paraId="011A86FA"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1" o:spid="_x0000_s1144" type="#_x0000_t202" style="position:absolute;left:0;text-align:left;margin-left:-5pt;margin-top:4.4pt;width:36pt;height:20.95pt;z-index:2516584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" stroked="f">
                <v:textbox>
                  <w:txbxContent>
                    <w:p w14:paraId="2094A213" w14:textId="77777777" w:rsidR="005961C2" w:rsidRPr="002642D7" w:rsidRDefault="005961C2" w:rsidP="009464D5">
                      <w:pPr>
                        <w:pStyle w:val="SourceVariable"/>
                      </w:pPr>
                      <w:r>
                        <w:t>CNOPS-II Year 3</w:t>
                      </w:r>
                    </w:p>
                    <w:p w14:paraId="011A86FA" w14:textId="77777777" w:rsidR="005961C2" w:rsidRPr="00D31659" w:rsidRDefault="005961C2" w:rsidP="009464D5">
                      <w:pPr>
                        <w:pStyle w:val="SourceVariable"/>
                      </w:pPr>
                    </w:p>
                  </w:txbxContent>
                </v:textbox>
                <w10:wrap anchorx="margin"/>
              </v:shape>
            </w:pict>
          </mc:Fallback>
        </mc:AlternateContent>
      </w:r>
      <w:r w:rsidR="00155525" w:rsidRPr="004342F6">
        <w:t>select ALL THAT APPLY</w:t>
      </w:r>
    </w:p>
    <w:p w14:paraId="0BFF2C09" w14:textId="77777777" w:rsidR="00155525" w:rsidRPr="004342F6" w:rsidRDefault="00155525" w:rsidP="00155525">
      <w:pPr>
        <w:pStyle w:val="RESPONSE"/>
      </w:pPr>
      <w:r w:rsidRPr="004342F6">
        <w:sym w:font="Wingdings" w:char="F06F"/>
      </w:r>
      <w:r w:rsidRPr="004342F6">
        <w:tab/>
        <w:t>Supply issue - the domestic commodity or product was not produced or processed in sufficient quantities</w:t>
      </w:r>
      <w:r w:rsidRPr="004342F6">
        <w:tab/>
        <w:t>1</w:t>
      </w:r>
      <w:r w:rsidRPr="004342F6">
        <w:tab/>
      </w:r>
    </w:p>
    <w:p w14:paraId="57490C0B" w14:textId="77777777" w:rsidR="00155525" w:rsidRPr="004342F6" w:rsidRDefault="00155525" w:rsidP="00155525">
      <w:pPr>
        <w:pStyle w:val="RESPONSE"/>
      </w:pPr>
      <w:r w:rsidRPr="004342F6">
        <w:sym w:font="Wingdings" w:char="F06F"/>
      </w:r>
      <w:r w:rsidRPr="004342F6">
        <w:tab/>
        <w:t>Quality issue - the domestic commodity or product was not of satisfactory quality</w:t>
      </w:r>
      <w:r w:rsidRPr="004342F6">
        <w:tab/>
        <w:t>2</w:t>
      </w:r>
      <w:r w:rsidRPr="004342F6">
        <w:tab/>
      </w:r>
    </w:p>
    <w:p w14:paraId="285FD35F" w14:textId="77777777" w:rsidR="00155525" w:rsidRPr="004342F6" w:rsidRDefault="00155525" w:rsidP="00155525">
      <w:pPr>
        <w:pStyle w:val="RESPONSE"/>
      </w:pPr>
      <w:r w:rsidRPr="004342F6">
        <w:sym w:font="Wingdings" w:char="F06F"/>
      </w:r>
      <w:r w:rsidRPr="004342F6">
        <w:tab/>
        <w:t>Cost issue - the cost of a domestic commodity or product was significantly higher than the non-domestic commodity or product</w:t>
      </w:r>
      <w:r w:rsidRPr="004342F6">
        <w:tab/>
        <w:t>3</w:t>
      </w:r>
      <w:r w:rsidRPr="004342F6">
        <w:tab/>
      </w:r>
    </w:p>
    <w:p w14:paraId="7F3CA106" w14:textId="77777777" w:rsidR="005A1190" w:rsidRPr="004342F6" w:rsidRDefault="005A1190" w:rsidP="00155525">
      <w:pPr>
        <w:pStyle w:val="RESPONSE"/>
      </w:pPr>
      <w:r w:rsidRPr="004342F6">
        <w:sym w:font="Wingdings" w:char="F06F"/>
      </w:r>
      <w:r w:rsidRPr="004342F6">
        <w:tab/>
        <w:t>Don’t know</w:t>
      </w:r>
      <w:r w:rsidRPr="004342F6">
        <w:tab/>
        <w:t>d</w:t>
      </w:r>
      <w:r w:rsidRPr="004342F6">
        <w:tab/>
      </w:r>
    </w:p>
    <w:p w14:paraId="53FA6840" w14:textId="20ADEF23" w:rsidR="00155525" w:rsidRPr="004342F6" w:rsidRDefault="009464D5" w:rsidP="006078D4">
      <w:pPr>
        <w:pStyle w:val="QUESTIONTEXT"/>
        <w:spacing w:before="360"/>
      </w:pPr>
      <w:r w:rsidRPr="004342F6">
        <w:rPr>
          <w:rFonts w:eastAsia="Calibri"/>
          <w:noProof/>
        </w:rPr>
        <mc:AlternateContent>
          <mc:Choice Requires="wps">
            <w:drawing>
              <wp:anchor distT="0" distB="0" distL="114300" distR="114300" simplePos="0" relativeHeight="251658468" behindDoc="0" locked="0" layoutInCell="1" allowOverlap="1" wp14:anchorId="2EF532B5" wp14:editId="0FA714E9">
                <wp:simplePos x="0" y="0"/>
                <wp:positionH relativeFrom="margin">
                  <wp:posOffset>-63795</wp:posOffset>
                </wp:positionH>
                <wp:positionV relativeFrom="paragraph">
                  <wp:posOffset>372140</wp:posOffset>
                </wp:positionV>
                <wp:extent cx="457200" cy="265814"/>
                <wp:effectExtent l="0" t="0" r="0" b="1270"/>
                <wp:wrapNone/>
                <wp:docPr id="23502" name="Text Box 235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97A79" w14:textId="77777777" w:rsidR="005961C2" w:rsidRPr="002642D7" w:rsidRDefault="005961C2" w:rsidP="009464D5">
                            <w:pPr>
                              <w:pStyle w:val="SourceVariable"/>
                            </w:pPr>
                            <w:r>
                              <w:t>CNOPS-II Year 3</w:t>
                            </w:r>
                          </w:p>
                          <w:p w14:paraId="044C573E"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2" o:spid="_x0000_s1145" type="#_x0000_t202" style="position:absolute;left:0;text-align:left;margin-left:-5pt;margin-top:29.3pt;width:36pt;height:20.95pt;z-index:2516584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" stroked="f">
                <v:textbox>
                  <w:txbxContent>
                    <w:p w14:paraId="5A297A79" w14:textId="77777777" w:rsidR="005961C2" w:rsidRPr="002642D7" w:rsidRDefault="005961C2" w:rsidP="009464D5">
                      <w:pPr>
                        <w:pStyle w:val="SourceVariable"/>
                      </w:pPr>
                      <w:r>
                        <w:t>CNOPS-II Year 3</w:t>
                      </w:r>
                    </w:p>
                    <w:p w14:paraId="044C573E" w14:textId="77777777" w:rsidR="005961C2" w:rsidRPr="00D31659" w:rsidRDefault="005961C2" w:rsidP="009464D5">
                      <w:pPr>
                        <w:pStyle w:val="SourceVariable"/>
                      </w:pPr>
                    </w:p>
                  </w:txbxContent>
                </v:textbox>
                <w10:wrap anchorx="margin"/>
              </v:shape>
            </w:pict>
          </mc:Fallback>
        </mc:AlternateContent>
      </w:r>
      <w:r w:rsidR="009E6460" w:rsidRPr="004342F6">
        <w:t>6</w:t>
      </w:r>
      <w:r w:rsidR="00155525" w:rsidRPr="004342F6">
        <w:t xml:space="preserve">.9 </w:t>
      </w:r>
      <w:r w:rsidR="00155525" w:rsidRPr="004342F6">
        <w:tab/>
        <w:t xml:space="preserve">Did your SFA use any exceptions to the Buy American provision in </w:t>
      </w:r>
      <w:r w:rsidR="001A66DF" w:rsidRPr="004342F6">
        <w:t>SY 2018</w:t>
      </w:r>
      <w:r w:rsidR="009E1F21">
        <w:t>-19</w:t>
      </w:r>
      <w:r w:rsidR="00363A2E" w:rsidRPr="004342F6">
        <w:t xml:space="preserve"> </w:t>
      </w:r>
      <w:r w:rsidR="00155525" w:rsidRPr="004342F6">
        <w:t xml:space="preserve">that were identified by your State agency during an Administrative Review? </w:t>
      </w:r>
    </w:p>
    <w:p w14:paraId="487E4FDE" w14:textId="77777777" w:rsidR="00155525" w:rsidRPr="004342F6" w:rsidRDefault="00155525" w:rsidP="00F65F2F">
      <w:pPr>
        <w:pStyle w:val="RESPONSE"/>
      </w:pPr>
      <w:r w:rsidRPr="004342F6">
        <w:sym w:font="Wingdings" w:char="F06D"/>
      </w:r>
      <w:r w:rsidRPr="004342F6">
        <w:tab/>
        <w:t>Yes</w:t>
      </w:r>
      <w:r w:rsidRPr="004342F6">
        <w:tab/>
        <w:t>1</w:t>
      </w:r>
      <w:r w:rsidRPr="004342F6">
        <w:tab/>
      </w:r>
    </w:p>
    <w:p w14:paraId="30CAD1B7" w14:textId="77777777" w:rsidR="005A1190" w:rsidRPr="004342F6" w:rsidRDefault="00155525" w:rsidP="00F65F2F">
      <w:pPr>
        <w:pStyle w:val="RESPONSE"/>
      </w:pPr>
      <w:r w:rsidRPr="004342F6">
        <w:sym w:font="Wingdings" w:char="F06D"/>
      </w:r>
      <w:r w:rsidRPr="004342F6">
        <w:tab/>
        <w:t>No</w:t>
      </w:r>
      <w:r w:rsidRPr="004342F6">
        <w:tab/>
      </w:r>
      <w:r w:rsidR="00C17A00" w:rsidRPr="004342F6">
        <w:t>0</w:t>
      </w:r>
    </w:p>
    <w:p w14:paraId="6FDC19B1" w14:textId="77777777" w:rsidR="00155525" w:rsidRPr="004342F6" w:rsidRDefault="005A1190" w:rsidP="00F65F2F">
      <w:pPr>
        <w:pStyle w:val="RESPONSE"/>
      </w:pPr>
      <w:r w:rsidRPr="004342F6">
        <w:sym w:font="Wingdings" w:char="F06D"/>
      </w:r>
      <w:r w:rsidRPr="004342F6">
        <w:tab/>
        <w:t>Don’t know</w:t>
      </w:r>
      <w:r w:rsidRPr="004342F6">
        <w:tab/>
        <w:t>d</w:t>
      </w:r>
      <w:r w:rsidR="00155525" w:rsidRPr="004342F6">
        <w:tab/>
      </w:r>
    </w:p>
    <w:p w14:paraId="69D28EB0" w14:textId="77777777" w:rsidR="00F65F2F" w:rsidRPr="004342F6" w:rsidRDefault="00F65F2F">
      <w:pPr>
        <w:tabs>
          <w:tab w:val="clear" w:pos="432"/>
        </w:tabs>
        <w:spacing w:before="0" w:after="200" w:line="276" w:lineRule="auto"/>
        <w:ind w:firstLine="0"/>
        <w:jc w:val="left"/>
        <w:rPr>
          <w:rFonts w:ascii="Arial" w:hAnsi="Arial" w:cs="Arial"/>
          <w:b/>
          <w:sz w:val="20"/>
        </w:rPr>
      </w:pPr>
      <w:r w:rsidRPr="004342F6">
        <w:br w:type="page"/>
      </w:r>
    </w:p>
    <w:p w14:paraId="4DB8EBA6" w14:textId="0068995F" w:rsidR="00155525" w:rsidRPr="004342F6" w:rsidRDefault="00236AD5" w:rsidP="00155525">
      <w:pPr>
        <w:pStyle w:val="QUESTIONTEXT"/>
      </w:pPr>
      <w:r w:rsidRPr="004342F6">
        <w:rPr>
          <w:rFonts w:eastAsia="Calibri"/>
          <w:noProof/>
        </w:rPr>
        <mc:AlternateContent>
          <mc:Choice Requires="wps">
            <w:drawing>
              <wp:anchor distT="0" distB="0" distL="114300" distR="114300" simplePos="0" relativeHeight="251658469" behindDoc="0" locked="0" layoutInCell="1" allowOverlap="1" wp14:anchorId="17D9E93E" wp14:editId="1DD5A4A6">
                <wp:simplePos x="0" y="0"/>
                <wp:positionH relativeFrom="margin">
                  <wp:posOffset>-58848</wp:posOffset>
                </wp:positionH>
                <wp:positionV relativeFrom="paragraph">
                  <wp:posOffset>304202</wp:posOffset>
                </wp:positionV>
                <wp:extent cx="457200" cy="380245"/>
                <wp:effectExtent l="0" t="0" r="0" b="1270"/>
                <wp:wrapNone/>
                <wp:docPr id="23503" name="Text Box 23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80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095C45" w14:textId="77777777" w:rsidR="005961C2" w:rsidRPr="002642D7" w:rsidRDefault="005961C2" w:rsidP="009464D5">
                            <w:pPr>
                              <w:pStyle w:val="SourceVariable"/>
                            </w:pPr>
                            <w:r>
                              <w:t>CNOPS-II Year 3- edited</w:t>
                            </w:r>
                          </w:p>
                          <w:p w14:paraId="57259A35"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3" o:spid="_x0000_s1146" type="#_x0000_t202" style="position:absolute;left:0;text-align:left;margin-left:-4.65pt;margin-top:23.95pt;width:36pt;height:29.95pt;z-index:2516584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" stroked="f">
                <v:textbox>
                  <w:txbxContent>
                    <w:p w14:paraId="59095C45" w14:textId="77777777" w:rsidR="005961C2" w:rsidRPr="002642D7" w:rsidRDefault="005961C2" w:rsidP="009464D5">
                      <w:pPr>
                        <w:pStyle w:val="SourceVariable"/>
                      </w:pPr>
                      <w:r>
                        <w:t>CNOPS-II Year 3- edited</w:t>
                      </w:r>
                    </w:p>
                    <w:p w14:paraId="57259A35" w14:textId="77777777" w:rsidR="005961C2" w:rsidRPr="00D31659" w:rsidRDefault="005961C2" w:rsidP="009464D5">
                      <w:pPr>
                        <w:pStyle w:val="SourceVariable"/>
                      </w:pPr>
                    </w:p>
                  </w:txbxContent>
                </v:textbox>
                <w10:wrap anchorx="margin"/>
              </v:shape>
            </w:pict>
          </mc:Fallback>
        </mc:AlternateContent>
      </w:r>
      <w:r w:rsidR="009E6460" w:rsidRPr="004342F6">
        <w:t>6</w:t>
      </w:r>
      <w:r w:rsidR="00155525" w:rsidRPr="004342F6">
        <w:t>.10</w:t>
      </w:r>
      <w:r w:rsidR="00155525" w:rsidRPr="004342F6">
        <w:tab/>
        <w:t>Has your SFA purchased any of the following food</w:t>
      </w:r>
      <w:r w:rsidR="00E71D78" w:rsidRPr="004342F6">
        <w:t xml:space="preserve">s </w:t>
      </w:r>
      <w:r w:rsidR="00155525" w:rsidRPr="004342F6">
        <w:t xml:space="preserve">under an exception to the Buy American provision in </w:t>
      </w:r>
      <w:r w:rsidR="001A66DF" w:rsidRPr="004342F6">
        <w:t>SY 2018</w:t>
      </w:r>
      <w:r w:rsidR="009E1F21">
        <w:t>-19</w:t>
      </w:r>
      <w:r w:rsidR="00155525" w:rsidRPr="004342F6">
        <w:t>? When responding about fruits and vegetables, consider fresh, frozen, canned, dried, and juice forms.</w:t>
      </w:r>
    </w:p>
    <w:tbl>
      <w:tblPr>
        <w:tblW w:w="4658"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7"/>
        <w:gridCol w:w="1482"/>
        <w:gridCol w:w="1482"/>
        <w:gridCol w:w="1482"/>
      </w:tblGrid>
      <w:tr w:rsidR="00B26AFC" w:rsidRPr="004342F6" w14:paraId="1D064DEB" w14:textId="77777777" w:rsidTr="00B26AFC">
        <w:tc>
          <w:tcPr>
            <w:tcW w:w="2834" w:type="pct"/>
            <w:tcBorders>
              <w:top w:val="nil"/>
              <w:left w:val="nil"/>
              <w:bottom w:val="nil"/>
              <w:right w:val="nil"/>
            </w:tcBorders>
          </w:tcPr>
          <w:p w14:paraId="4A3526DB" w14:textId="77777777" w:rsidR="00B26AFC" w:rsidRPr="004342F6" w:rsidRDefault="00B26AFC" w:rsidP="00D330CA">
            <w:pPr>
              <w:tabs>
                <w:tab w:val="clear" w:pos="432"/>
              </w:tabs>
              <w:ind w:firstLine="0"/>
              <w:jc w:val="left"/>
              <w:rPr>
                <w:rFonts w:ascii="Arial" w:hAnsi="Arial" w:cs="Arial"/>
                <w:sz w:val="20"/>
              </w:rPr>
            </w:pPr>
          </w:p>
        </w:tc>
        <w:tc>
          <w:tcPr>
            <w:tcW w:w="2166" w:type="pct"/>
            <w:gridSpan w:val="3"/>
            <w:tcBorders>
              <w:top w:val="nil"/>
              <w:left w:val="nil"/>
              <w:bottom w:val="single" w:sz="4" w:space="0" w:color="auto"/>
              <w:right w:val="nil"/>
            </w:tcBorders>
            <w:vAlign w:val="bottom"/>
          </w:tcPr>
          <w:p w14:paraId="74207A72" w14:textId="77777777" w:rsidR="00B26AFC" w:rsidRPr="004342F6" w:rsidRDefault="00B26AFC" w:rsidP="00A1402C">
            <w:pPr>
              <w:pStyle w:val="Selectonemultipletable"/>
            </w:pPr>
            <w:r w:rsidRPr="004342F6">
              <w:t>Select one response per row</w:t>
            </w:r>
          </w:p>
        </w:tc>
      </w:tr>
      <w:tr w:rsidR="00B26AFC" w:rsidRPr="004342F6" w14:paraId="7AC5253C" w14:textId="77777777" w:rsidTr="00B26AFC">
        <w:trPr>
          <w:trHeight w:val="20"/>
        </w:trPr>
        <w:tc>
          <w:tcPr>
            <w:tcW w:w="2834" w:type="pct"/>
            <w:tcBorders>
              <w:top w:val="nil"/>
              <w:left w:val="nil"/>
              <w:bottom w:val="nil"/>
            </w:tcBorders>
          </w:tcPr>
          <w:p w14:paraId="15E7F66F" w14:textId="77777777" w:rsidR="00B26AFC" w:rsidRPr="004342F6" w:rsidRDefault="00B26AFC" w:rsidP="00D330CA">
            <w:pPr>
              <w:tabs>
                <w:tab w:val="clear" w:pos="432"/>
              </w:tabs>
              <w:spacing w:before="60" w:after="60"/>
              <w:ind w:firstLine="0"/>
              <w:jc w:val="left"/>
              <w:rPr>
                <w:rFonts w:ascii="Arial" w:hAnsi="Arial" w:cs="Arial"/>
                <w:sz w:val="20"/>
              </w:rPr>
            </w:pPr>
          </w:p>
        </w:tc>
        <w:tc>
          <w:tcPr>
            <w:tcW w:w="722" w:type="pct"/>
            <w:tcBorders>
              <w:bottom w:val="single" w:sz="4" w:space="0" w:color="auto"/>
            </w:tcBorders>
            <w:vAlign w:val="center"/>
          </w:tcPr>
          <w:p w14:paraId="7EE5AD6D" w14:textId="77777777" w:rsidR="00B26AFC" w:rsidRPr="004342F6" w:rsidRDefault="00B26AFC" w:rsidP="00B26AFC">
            <w:pPr>
              <w:pStyle w:val="TableHeader-CENTER"/>
            </w:pPr>
            <w:r w:rsidRPr="004342F6">
              <w:t>YES</w:t>
            </w:r>
          </w:p>
        </w:tc>
        <w:tc>
          <w:tcPr>
            <w:tcW w:w="722" w:type="pct"/>
            <w:tcBorders>
              <w:bottom w:val="single" w:sz="4" w:space="0" w:color="auto"/>
            </w:tcBorders>
            <w:vAlign w:val="center"/>
          </w:tcPr>
          <w:p w14:paraId="4C3B3C23" w14:textId="77777777" w:rsidR="00B26AFC" w:rsidRPr="004342F6" w:rsidRDefault="00B26AFC" w:rsidP="00B26AFC">
            <w:pPr>
              <w:pStyle w:val="TableHeader-CENTER"/>
            </w:pPr>
            <w:r w:rsidRPr="004342F6">
              <w:t>NO</w:t>
            </w:r>
          </w:p>
        </w:tc>
        <w:tc>
          <w:tcPr>
            <w:tcW w:w="722" w:type="pct"/>
            <w:tcBorders>
              <w:bottom w:val="single" w:sz="4" w:space="0" w:color="auto"/>
            </w:tcBorders>
            <w:vAlign w:val="center"/>
          </w:tcPr>
          <w:p w14:paraId="177EE934" w14:textId="77777777" w:rsidR="00B26AFC" w:rsidRPr="004342F6" w:rsidRDefault="00B26AFC" w:rsidP="00B26AFC">
            <w:pPr>
              <w:pStyle w:val="TableHeader-CENTER"/>
            </w:pPr>
            <w:r w:rsidRPr="004342F6">
              <w:t>DON’T KNOW</w:t>
            </w:r>
          </w:p>
        </w:tc>
      </w:tr>
      <w:tr w:rsidR="00B26AFC" w:rsidRPr="004342F6" w14:paraId="3749FDC9" w14:textId="77777777" w:rsidTr="00915E52">
        <w:tc>
          <w:tcPr>
            <w:tcW w:w="2834" w:type="pct"/>
            <w:tcBorders>
              <w:top w:val="nil"/>
              <w:left w:val="nil"/>
              <w:bottom w:val="nil"/>
              <w:right w:val="nil"/>
            </w:tcBorders>
            <w:shd w:val="clear" w:color="auto" w:fill="E8E8E8"/>
            <w:vAlign w:val="center"/>
          </w:tcPr>
          <w:p w14:paraId="78327B96" w14:textId="77777777" w:rsidR="00B26AFC" w:rsidRPr="004342F6" w:rsidRDefault="00B26AFC" w:rsidP="00B26AFC">
            <w:pPr>
              <w:pStyle w:val="Tableanswerlist"/>
            </w:pPr>
            <w:r w:rsidRPr="004342F6">
              <w:t>a.</w:t>
            </w:r>
            <w:r w:rsidRPr="004342F6">
              <w:tab/>
              <w:t>Fruits</w:t>
            </w:r>
          </w:p>
        </w:tc>
        <w:tc>
          <w:tcPr>
            <w:tcW w:w="722" w:type="pct"/>
            <w:tcBorders>
              <w:left w:val="nil"/>
              <w:bottom w:val="nil"/>
              <w:right w:val="nil"/>
            </w:tcBorders>
            <w:shd w:val="clear" w:color="auto" w:fill="E8E8E8"/>
            <w:vAlign w:val="center"/>
          </w:tcPr>
          <w:p w14:paraId="43BC0F05" w14:textId="77777777" w:rsidR="00B26AFC" w:rsidRPr="004342F6" w:rsidRDefault="00B26AFC" w:rsidP="00B26AFC">
            <w:pPr>
              <w:tabs>
                <w:tab w:val="clear" w:pos="432"/>
              </w:tabs>
              <w:spacing w:before="60" w:after="60"/>
              <w:ind w:firstLine="0"/>
              <w:jc w:val="center"/>
              <w:rPr>
                <w:rFonts w:ascii="Arial" w:hAnsi="Arial" w:cs="Arial"/>
                <w:b/>
                <w:caps/>
                <w:sz w:val="20"/>
              </w:rPr>
            </w:pPr>
          </w:p>
        </w:tc>
        <w:tc>
          <w:tcPr>
            <w:tcW w:w="722" w:type="pct"/>
            <w:tcBorders>
              <w:left w:val="nil"/>
              <w:bottom w:val="nil"/>
              <w:right w:val="nil"/>
            </w:tcBorders>
            <w:shd w:val="clear" w:color="auto" w:fill="E8E8E8"/>
          </w:tcPr>
          <w:p w14:paraId="20991174" w14:textId="77777777" w:rsidR="00B26AFC" w:rsidRPr="004342F6" w:rsidRDefault="00B26AFC" w:rsidP="00B26AFC">
            <w:pPr>
              <w:tabs>
                <w:tab w:val="clear" w:pos="432"/>
              </w:tabs>
              <w:spacing w:before="60" w:after="60"/>
              <w:ind w:firstLine="0"/>
              <w:jc w:val="center"/>
              <w:rPr>
                <w:rFonts w:ascii="Arial" w:hAnsi="Arial" w:cs="Arial"/>
                <w:b/>
                <w:caps/>
                <w:sz w:val="20"/>
              </w:rPr>
            </w:pPr>
          </w:p>
        </w:tc>
        <w:tc>
          <w:tcPr>
            <w:tcW w:w="722" w:type="pct"/>
            <w:tcBorders>
              <w:left w:val="nil"/>
              <w:bottom w:val="nil"/>
              <w:right w:val="nil"/>
            </w:tcBorders>
            <w:shd w:val="clear" w:color="auto" w:fill="E8E8E8"/>
            <w:vAlign w:val="center"/>
          </w:tcPr>
          <w:p w14:paraId="2B3F526E" w14:textId="77777777" w:rsidR="00B26AFC" w:rsidRPr="004342F6" w:rsidRDefault="00B26AFC" w:rsidP="00B26AFC">
            <w:pPr>
              <w:tabs>
                <w:tab w:val="clear" w:pos="432"/>
              </w:tabs>
              <w:spacing w:before="60" w:after="60"/>
              <w:ind w:firstLine="0"/>
              <w:jc w:val="center"/>
              <w:rPr>
                <w:rFonts w:ascii="Arial" w:hAnsi="Arial" w:cs="Arial"/>
                <w:sz w:val="20"/>
              </w:rPr>
            </w:pPr>
          </w:p>
        </w:tc>
      </w:tr>
      <w:tr w:rsidR="00D23DFA" w:rsidRPr="004342F6" w14:paraId="41514A44" w14:textId="77777777" w:rsidTr="00915E52">
        <w:tc>
          <w:tcPr>
            <w:tcW w:w="2834" w:type="pct"/>
            <w:tcBorders>
              <w:top w:val="nil"/>
              <w:left w:val="nil"/>
              <w:bottom w:val="nil"/>
              <w:right w:val="nil"/>
            </w:tcBorders>
            <w:shd w:val="clear" w:color="auto" w:fill="E8E8E8"/>
          </w:tcPr>
          <w:p w14:paraId="2C99C7DC" w14:textId="77777777" w:rsidR="00D23DFA" w:rsidRPr="004342F6" w:rsidRDefault="00D23DFA" w:rsidP="00D23DFA">
            <w:pPr>
              <w:pStyle w:val="Tableanswerlist"/>
              <w:ind w:left="864" w:hanging="504"/>
            </w:pPr>
            <w:r w:rsidRPr="004342F6">
              <w:t>a.1.</w:t>
            </w:r>
            <w:r w:rsidRPr="004342F6">
              <w:tab/>
              <w:t>Fresh fruit</w:t>
            </w:r>
          </w:p>
        </w:tc>
        <w:tc>
          <w:tcPr>
            <w:tcW w:w="722" w:type="pct"/>
            <w:tcBorders>
              <w:top w:val="nil"/>
              <w:left w:val="nil"/>
              <w:bottom w:val="nil"/>
              <w:right w:val="nil"/>
            </w:tcBorders>
            <w:shd w:val="clear" w:color="auto" w:fill="E8E8E8"/>
            <w:vAlign w:val="center"/>
          </w:tcPr>
          <w:p w14:paraId="22951379"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4C18C68C"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6D85CE89"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4DE21421" w14:textId="77777777" w:rsidTr="00915E52">
        <w:tc>
          <w:tcPr>
            <w:tcW w:w="2834" w:type="pct"/>
            <w:tcBorders>
              <w:top w:val="nil"/>
              <w:left w:val="nil"/>
              <w:bottom w:val="nil"/>
              <w:right w:val="nil"/>
            </w:tcBorders>
            <w:shd w:val="clear" w:color="auto" w:fill="E8E8E8"/>
          </w:tcPr>
          <w:p w14:paraId="669AED24" w14:textId="77777777" w:rsidR="00D23DFA" w:rsidRPr="004342F6" w:rsidRDefault="00D23DFA" w:rsidP="00D23DFA">
            <w:pPr>
              <w:pStyle w:val="Tableanswerlist"/>
              <w:ind w:left="864" w:hanging="504"/>
            </w:pPr>
            <w:r w:rsidRPr="004342F6">
              <w:t xml:space="preserve">a.2. </w:t>
            </w:r>
            <w:r w:rsidRPr="004342F6">
              <w:tab/>
              <w:t>Frozen fruit</w:t>
            </w:r>
          </w:p>
        </w:tc>
        <w:tc>
          <w:tcPr>
            <w:tcW w:w="722" w:type="pct"/>
            <w:tcBorders>
              <w:top w:val="nil"/>
              <w:left w:val="nil"/>
              <w:bottom w:val="nil"/>
              <w:right w:val="nil"/>
            </w:tcBorders>
            <w:shd w:val="clear" w:color="auto" w:fill="E8E8E8"/>
            <w:vAlign w:val="center"/>
          </w:tcPr>
          <w:p w14:paraId="60886122"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6B033422"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74F3F3EF"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4B7B6B80" w14:textId="77777777" w:rsidTr="00915E52">
        <w:tc>
          <w:tcPr>
            <w:tcW w:w="2834" w:type="pct"/>
            <w:tcBorders>
              <w:top w:val="nil"/>
              <w:left w:val="nil"/>
              <w:bottom w:val="nil"/>
              <w:right w:val="nil"/>
            </w:tcBorders>
            <w:shd w:val="clear" w:color="auto" w:fill="E8E8E8"/>
          </w:tcPr>
          <w:p w14:paraId="752B1D03" w14:textId="77777777" w:rsidR="00D23DFA" w:rsidRPr="004342F6" w:rsidRDefault="00D23DFA" w:rsidP="00D23DFA">
            <w:pPr>
              <w:pStyle w:val="Tableanswerlist"/>
              <w:ind w:left="864" w:hanging="504"/>
            </w:pPr>
            <w:r w:rsidRPr="004342F6">
              <w:t>a.3.</w:t>
            </w:r>
            <w:r w:rsidRPr="004342F6">
              <w:tab/>
              <w:t>Canned fruit</w:t>
            </w:r>
          </w:p>
        </w:tc>
        <w:tc>
          <w:tcPr>
            <w:tcW w:w="722" w:type="pct"/>
            <w:tcBorders>
              <w:top w:val="nil"/>
              <w:left w:val="nil"/>
              <w:bottom w:val="nil"/>
              <w:right w:val="nil"/>
            </w:tcBorders>
            <w:shd w:val="clear" w:color="auto" w:fill="E8E8E8"/>
            <w:vAlign w:val="center"/>
          </w:tcPr>
          <w:p w14:paraId="1204F2EE"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62E84B3B"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049B0E2C"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73E89C73" w14:textId="77777777" w:rsidTr="00915E52">
        <w:tc>
          <w:tcPr>
            <w:tcW w:w="2834" w:type="pct"/>
            <w:tcBorders>
              <w:top w:val="nil"/>
              <w:left w:val="nil"/>
              <w:bottom w:val="nil"/>
              <w:right w:val="nil"/>
            </w:tcBorders>
            <w:shd w:val="clear" w:color="auto" w:fill="E8E8E8"/>
          </w:tcPr>
          <w:p w14:paraId="58D7EC35" w14:textId="77777777" w:rsidR="00D23DFA" w:rsidRPr="004342F6" w:rsidRDefault="00D23DFA" w:rsidP="00D23DFA">
            <w:pPr>
              <w:pStyle w:val="Tableanswerlist"/>
              <w:ind w:left="864" w:hanging="504"/>
            </w:pPr>
            <w:r w:rsidRPr="004342F6">
              <w:t>a.4.</w:t>
            </w:r>
            <w:r w:rsidRPr="004342F6">
              <w:tab/>
              <w:t>Dried fruit</w:t>
            </w:r>
          </w:p>
        </w:tc>
        <w:tc>
          <w:tcPr>
            <w:tcW w:w="722" w:type="pct"/>
            <w:tcBorders>
              <w:top w:val="nil"/>
              <w:left w:val="nil"/>
              <w:bottom w:val="nil"/>
              <w:right w:val="nil"/>
            </w:tcBorders>
            <w:shd w:val="clear" w:color="auto" w:fill="E8E8E8"/>
            <w:vAlign w:val="center"/>
          </w:tcPr>
          <w:p w14:paraId="6E8D9DDE"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49EE4E13"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563615A1"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2627ADA5" w14:textId="77777777" w:rsidTr="00915E52">
        <w:tc>
          <w:tcPr>
            <w:tcW w:w="2834" w:type="pct"/>
            <w:tcBorders>
              <w:top w:val="nil"/>
              <w:left w:val="nil"/>
              <w:bottom w:val="nil"/>
              <w:right w:val="nil"/>
            </w:tcBorders>
            <w:shd w:val="clear" w:color="auto" w:fill="E8E8E8"/>
          </w:tcPr>
          <w:p w14:paraId="3DC6D53F" w14:textId="77777777" w:rsidR="00D23DFA" w:rsidRPr="004342F6" w:rsidRDefault="00D23DFA" w:rsidP="00D23DFA">
            <w:pPr>
              <w:pStyle w:val="Tableanswerlist"/>
              <w:ind w:left="864" w:hanging="504"/>
            </w:pPr>
            <w:r w:rsidRPr="004342F6">
              <w:t>a.5.</w:t>
            </w:r>
            <w:r w:rsidRPr="004342F6">
              <w:tab/>
              <w:t>Single-serve pack fruit</w:t>
            </w:r>
          </w:p>
        </w:tc>
        <w:tc>
          <w:tcPr>
            <w:tcW w:w="722" w:type="pct"/>
            <w:tcBorders>
              <w:top w:val="nil"/>
              <w:left w:val="nil"/>
              <w:bottom w:val="nil"/>
              <w:right w:val="nil"/>
            </w:tcBorders>
            <w:shd w:val="clear" w:color="auto" w:fill="E8E8E8"/>
            <w:vAlign w:val="center"/>
          </w:tcPr>
          <w:p w14:paraId="0FEFBA44"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7AC97726"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1DECF2B4"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25211C17" w14:textId="77777777" w:rsidTr="00915E52">
        <w:tc>
          <w:tcPr>
            <w:tcW w:w="2834" w:type="pct"/>
            <w:tcBorders>
              <w:top w:val="nil"/>
              <w:left w:val="nil"/>
              <w:bottom w:val="nil"/>
              <w:right w:val="nil"/>
            </w:tcBorders>
            <w:shd w:val="clear" w:color="auto" w:fill="E8E8E8"/>
          </w:tcPr>
          <w:p w14:paraId="5B3D6D01" w14:textId="77777777" w:rsidR="00D23DFA" w:rsidRPr="004342F6" w:rsidRDefault="00D23DFA" w:rsidP="00D23DFA">
            <w:pPr>
              <w:pStyle w:val="Tableanswerlist"/>
              <w:ind w:left="864" w:hanging="504"/>
            </w:pPr>
            <w:r w:rsidRPr="004342F6">
              <w:t>a.6.</w:t>
            </w:r>
            <w:r w:rsidRPr="004342F6">
              <w:tab/>
              <w:t>Fruit juice</w:t>
            </w:r>
          </w:p>
        </w:tc>
        <w:tc>
          <w:tcPr>
            <w:tcW w:w="722" w:type="pct"/>
            <w:tcBorders>
              <w:top w:val="nil"/>
              <w:left w:val="nil"/>
              <w:bottom w:val="nil"/>
              <w:right w:val="nil"/>
            </w:tcBorders>
            <w:shd w:val="clear" w:color="auto" w:fill="E8E8E8"/>
            <w:vAlign w:val="center"/>
          </w:tcPr>
          <w:p w14:paraId="5E8BA5F0"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2E69DB94"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2E198C1E"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6D51100E" w14:textId="77777777" w:rsidTr="00915E52">
        <w:tc>
          <w:tcPr>
            <w:tcW w:w="2834" w:type="pct"/>
            <w:tcBorders>
              <w:top w:val="nil"/>
              <w:left w:val="nil"/>
              <w:bottom w:val="nil"/>
              <w:right w:val="nil"/>
            </w:tcBorders>
            <w:vAlign w:val="center"/>
          </w:tcPr>
          <w:p w14:paraId="023F52E2" w14:textId="77777777" w:rsidR="00B26AFC" w:rsidRPr="004342F6" w:rsidRDefault="00B26AFC" w:rsidP="00B26AFC">
            <w:pPr>
              <w:pStyle w:val="Tableanswerlist"/>
            </w:pPr>
            <w:r w:rsidRPr="004342F6">
              <w:t>b.</w:t>
            </w:r>
            <w:r w:rsidRPr="004342F6">
              <w:tab/>
              <w:t>Vegetables</w:t>
            </w:r>
          </w:p>
        </w:tc>
        <w:tc>
          <w:tcPr>
            <w:tcW w:w="722" w:type="pct"/>
            <w:tcBorders>
              <w:top w:val="nil"/>
              <w:left w:val="nil"/>
              <w:bottom w:val="nil"/>
              <w:right w:val="nil"/>
            </w:tcBorders>
            <w:vAlign w:val="center"/>
          </w:tcPr>
          <w:p w14:paraId="525B683D" w14:textId="77777777" w:rsidR="00B26AFC" w:rsidRPr="004342F6" w:rsidRDefault="00B26AFC" w:rsidP="00B26AFC">
            <w:pPr>
              <w:tabs>
                <w:tab w:val="clear" w:pos="432"/>
              </w:tabs>
              <w:spacing w:before="60" w:after="60"/>
              <w:ind w:firstLine="0"/>
              <w:jc w:val="center"/>
              <w:rPr>
                <w:rFonts w:ascii="Arial" w:hAnsi="Arial" w:cs="Arial"/>
                <w:b/>
                <w:caps/>
                <w:sz w:val="20"/>
              </w:rPr>
            </w:pPr>
          </w:p>
        </w:tc>
        <w:tc>
          <w:tcPr>
            <w:tcW w:w="722" w:type="pct"/>
            <w:tcBorders>
              <w:top w:val="nil"/>
              <w:left w:val="nil"/>
              <w:bottom w:val="nil"/>
              <w:right w:val="nil"/>
            </w:tcBorders>
          </w:tcPr>
          <w:p w14:paraId="17BAD896" w14:textId="77777777" w:rsidR="00B26AFC" w:rsidRPr="004342F6" w:rsidRDefault="00B26AFC" w:rsidP="00B26AFC">
            <w:pPr>
              <w:tabs>
                <w:tab w:val="clear" w:pos="432"/>
              </w:tabs>
              <w:spacing w:before="60" w:after="60"/>
              <w:ind w:firstLine="0"/>
              <w:jc w:val="center"/>
              <w:rPr>
                <w:rFonts w:ascii="Arial" w:hAnsi="Arial" w:cs="Arial"/>
                <w:b/>
                <w:caps/>
                <w:sz w:val="20"/>
              </w:rPr>
            </w:pPr>
          </w:p>
        </w:tc>
        <w:tc>
          <w:tcPr>
            <w:tcW w:w="722" w:type="pct"/>
            <w:tcBorders>
              <w:top w:val="nil"/>
              <w:left w:val="nil"/>
              <w:bottom w:val="nil"/>
              <w:right w:val="nil"/>
            </w:tcBorders>
            <w:vAlign w:val="center"/>
          </w:tcPr>
          <w:p w14:paraId="7613B699" w14:textId="77777777" w:rsidR="00B26AFC" w:rsidRPr="004342F6" w:rsidRDefault="00B26AFC" w:rsidP="00B26AFC">
            <w:pPr>
              <w:tabs>
                <w:tab w:val="clear" w:pos="432"/>
              </w:tabs>
              <w:spacing w:before="60" w:after="60"/>
              <w:ind w:firstLine="0"/>
              <w:jc w:val="center"/>
              <w:rPr>
                <w:rFonts w:ascii="Arial" w:hAnsi="Arial" w:cs="Arial"/>
                <w:sz w:val="20"/>
              </w:rPr>
            </w:pPr>
          </w:p>
        </w:tc>
      </w:tr>
      <w:tr w:rsidR="00D23DFA" w:rsidRPr="004342F6" w14:paraId="43BAAFF5" w14:textId="77777777" w:rsidTr="00915E52">
        <w:tc>
          <w:tcPr>
            <w:tcW w:w="2834" w:type="pct"/>
            <w:tcBorders>
              <w:top w:val="nil"/>
              <w:left w:val="nil"/>
              <w:bottom w:val="nil"/>
              <w:right w:val="nil"/>
            </w:tcBorders>
            <w:shd w:val="clear" w:color="auto" w:fill="auto"/>
          </w:tcPr>
          <w:p w14:paraId="59E1C852" w14:textId="77777777" w:rsidR="00D23DFA" w:rsidRPr="004342F6" w:rsidRDefault="00D23DFA" w:rsidP="00D23DFA">
            <w:pPr>
              <w:pStyle w:val="Tableanswerlist"/>
              <w:ind w:left="864" w:hanging="504"/>
            </w:pPr>
            <w:r w:rsidRPr="004342F6">
              <w:t>b.1.</w:t>
            </w:r>
            <w:r w:rsidRPr="004342F6">
              <w:tab/>
              <w:t>Fresh vegetables</w:t>
            </w:r>
          </w:p>
        </w:tc>
        <w:tc>
          <w:tcPr>
            <w:tcW w:w="722" w:type="pct"/>
            <w:tcBorders>
              <w:top w:val="nil"/>
              <w:left w:val="nil"/>
              <w:bottom w:val="nil"/>
              <w:right w:val="nil"/>
            </w:tcBorders>
            <w:shd w:val="clear" w:color="auto" w:fill="auto"/>
            <w:vAlign w:val="center"/>
          </w:tcPr>
          <w:p w14:paraId="45CEC688"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auto"/>
          </w:tcPr>
          <w:p w14:paraId="28A339F5"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auto"/>
            <w:vAlign w:val="center"/>
          </w:tcPr>
          <w:p w14:paraId="18F32AB9"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7EC17634" w14:textId="77777777" w:rsidTr="00915E52">
        <w:tc>
          <w:tcPr>
            <w:tcW w:w="2834" w:type="pct"/>
            <w:tcBorders>
              <w:top w:val="nil"/>
              <w:left w:val="nil"/>
              <w:bottom w:val="nil"/>
              <w:right w:val="nil"/>
            </w:tcBorders>
            <w:shd w:val="clear" w:color="auto" w:fill="auto"/>
          </w:tcPr>
          <w:p w14:paraId="6BFD1F0C" w14:textId="77777777" w:rsidR="00D23DFA" w:rsidRPr="004342F6" w:rsidRDefault="00D23DFA" w:rsidP="00D23DFA">
            <w:pPr>
              <w:pStyle w:val="Tableanswerlist"/>
              <w:ind w:left="864" w:hanging="504"/>
            </w:pPr>
            <w:r w:rsidRPr="004342F6">
              <w:t>b.2.</w:t>
            </w:r>
            <w:r w:rsidRPr="004342F6">
              <w:tab/>
              <w:t>Frozen vegetables</w:t>
            </w:r>
          </w:p>
        </w:tc>
        <w:tc>
          <w:tcPr>
            <w:tcW w:w="722" w:type="pct"/>
            <w:tcBorders>
              <w:top w:val="nil"/>
              <w:left w:val="nil"/>
              <w:bottom w:val="nil"/>
              <w:right w:val="nil"/>
            </w:tcBorders>
            <w:shd w:val="clear" w:color="auto" w:fill="auto"/>
            <w:vAlign w:val="center"/>
          </w:tcPr>
          <w:p w14:paraId="689CEF6A"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auto"/>
          </w:tcPr>
          <w:p w14:paraId="6799B09D"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auto"/>
            <w:vAlign w:val="center"/>
          </w:tcPr>
          <w:p w14:paraId="0E196196"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597B104E" w14:textId="77777777" w:rsidTr="00915E52">
        <w:tc>
          <w:tcPr>
            <w:tcW w:w="2834" w:type="pct"/>
            <w:tcBorders>
              <w:top w:val="nil"/>
              <w:left w:val="nil"/>
              <w:bottom w:val="nil"/>
              <w:right w:val="nil"/>
            </w:tcBorders>
            <w:shd w:val="clear" w:color="auto" w:fill="auto"/>
          </w:tcPr>
          <w:p w14:paraId="5EE0AA5D" w14:textId="77777777" w:rsidR="00D23DFA" w:rsidRPr="004342F6" w:rsidRDefault="00D23DFA" w:rsidP="00D23DFA">
            <w:pPr>
              <w:pStyle w:val="Tableanswerlist"/>
              <w:ind w:left="864" w:hanging="504"/>
            </w:pPr>
            <w:r w:rsidRPr="004342F6">
              <w:t>b.3.</w:t>
            </w:r>
            <w:r w:rsidRPr="004342F6">
              <w:tab/>
              <w:t>Canned vegetables</w:t>
            </w:r>
          </w:p>
        </w:tc>
        <w:tc>
          <w:tcPr>
            <w:tcW w:w="722" w:type="pct"/>
            <w:tcBorders>
              <w:top w:val="nil"/>
              <w:left w:val="nil"/>
              <w:bottom w:val="nil"/>
              <w:right w:val="nil"/>
            </w:tcBorders>
            <w:shd w:val="clear" w:color="auto" w:fill="auto"/>
            <w:vAlign w:val="center"/>
          </w:tcPr>
          <w:p w14:paraId="6BF4AD31"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auto"/>
          </w:tcPr>
          <w:p w14:paraId="24A510DC"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auto"/>
            <w:vAlign w:val="center"/>
          </w:tcPr>
          <w:p w14:paraId="6B849CAA"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3942E886" w14:textId="77777777" w:rsidTr="00915E52">
        <w:tc>
          <w:tcPr>
            <w:tcW w:w="2834" w:type="pct"/>
            <w:tcBorders>
              <w:top w:val="nil"/>
              <w:left w:val="nil"/>
              <w:bottom w:val="nil"/>
              <w:right w:val="nil"/>
            </w:tcBorders>
            <w:shd w:val="clear" w:color="auto" w:fill="auto"/>
          </w:tcPr>
          <w:p w14:paraId="612D6590" w14:textId="77777777" w:rsidR="00D23DFA" w:rsidRPr="004342F6" w:rsidRDefault="00D23DFA" w:rsidP="00D23DFA">
            <w:pPr>
              <w:pStyle w:val="Tableanswerlist"/>
              <w:ind w:left="864" w:hanging="504"/>
            </w:pPr>
            <w:r w:rsidRPr="004342F6">
              <w:t>b.4.</w:t>
            </w:r>
            <w:r w:rsidRPr="004342F6">
              <w:tab/>
              <w:t>Dried vegetables</w:t>
            </w:r>
          </w:p>
        </w:tc>
        <w:tc>
          <w:tcPr>
            <w:tcW w:w="722" w:type="pct"/>
            <w:tcBorders>
              <w:top w:val="nil"/>
              <w:left w:val="nil"/>
              <w:bottom w:val="nil"/>
              <w:right w:val="nil"/>
            </w:tcBorders>
            <w:shd w:val="clear" w:color="auto" w:fill="auto"/>
            <w:vAlign w:val="center"/>
          </w:tcPr>
          <w:p w14:paraId="259E2E5D"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auto"/>
          </w:tcPr>
          <w:p w14:paraId="40657296"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auto"/>
            <w:vAlign w:val="center"/>
          </w:tcPr>
          <w:p w14:paraId="0EE9C54E"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D23DFA" w:rsidRPr="004342F6" w14:paraId="5FFE7CE9" w14:textId="77777777" w:rsidTr="00915E52">
        <w:tc>
          <w:tcPr>
            <w:tcW w:w="2834" w:type="pct"/>
            <w:tcBorders>
              <w:top w:val="nil"/>
              <w:left w:val="nil"/>
              <w:bottom w:val="nil"/>
              <w:right w:val="nil"/>
            </w:tcBorders>
            <w:shd w:val="clear" w:color="auto" w:fill="auto"/>
          </w:tcPr>
          <w:p w14:paraId="56DF3671" w14:textId="77777777" w:rsidR="00D23DFA" w:rsidRPr="004342F6" w:rsidRDefault="00D23DFA" w:rsidP="00D23DFA">
            <w:pPr>
              <w:pStyle w:val="Tableanswerlist"/>
              <w:ind w:left="864" w:hanging="504"/>
            </w:pPr>
            <w:r w:rsidRPr="004342F6">
              <w:t>b.5.</w:t>
            </w:r>
            <w:r w:rsidRPr="004342F6">
              <w:tab/>
            </w:r>
            <w:r w:rsidR="0048750A" w:rsidRPr="004342F6">
              <w:t>Vegetable</w:t>
            </w:r>
            <w:r w:rsidRPr="004342F6">
              <w:t xml:space="preserve"> juice</w:t>
            </w:r>
          </w:p>
        </w:tc>
        <w:tc>
          <w:tcPr>
            <w:tcW w:w="722" w:type="pct"/>
            <w:tcBorders>
              <w:top w:val="nil"/>
              <w:left w:val="nil"/>
              <w:bottom w:val="nil"/>
              <w:right w:val="nil"/>
            </w:tcBorders>
            <w:shd w:val="clear" w:color="auto" w:fill="auto"/>
            <w:vAlign w:val="center"/>
          </w:tcPr>
          <w:p w14:paraId="4C387E1E"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auto"/>
          </w:tcPr>
          <w:p w14:paraId="2E4B2269"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auto"/>
            <w:vAlign w:val="center"/>
          </w:tcPr>
          <w:p w14:paraId="1373E400" w14:textId="77777777" w:rsidR="00D23DFA" w:rsidRPr="004342F6" w:rsidRDefault="00D23DFA" w:rsidP="00D23DFA">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56161F24" w14:textId="77777777" w:rsidTr="00915E52">
        <w:tc>
          <w:tcPr>
            <w:tcW w:w="2834" w:type="pct"/>
            <w:tcBorders>
              <w:top w:val="nil"/>
              <w:left w:val="nil"/>
              <w:bottom w:val="nil"/>
              <w:right w:val="nil"/>
            </w:tcBorders>
            <w:shd w:val="clear" w:color="auto" w:fill="E8E8E8"/>
            <w:vAlign w:val="center"/>
          </w:tcPr>
          <w:p w14:paraId="410AD73A" w14:textId="77777777" w:rsidR="00B26AFC" w:rsidRPr="004342F6" w:rsidRDefault="00B26AFC" w:rsidP="00B26AFC">
            <w:pPr>
              <w:pStyle w:val="Tableanswerlist"/>
            </w:pPr>
            <w:r w:rsidRPr="004342F6">
              <w:t>c.</w:t>
            </w:r>
            <w:r w:rsidRPr="004342F6">
              <w:tab/>
              <w:t>Grains</w:t>
            </w:r>
          </w:p>
        </w:tc>
        <w:tc>
          <w:tcPr>
            <w:tcW w:w="722" w:type="pct"/>
            <w:tcBorders>
              <w:top w:val="nil"/>
              <w:left w:val="nil"/>
              <w:bottom w:val="nil"/>
              <w:right w:val="nil"/>
            </w:tcBorders>
            <w:shd w:val="clear" w:color="auto" w:fill="E8E8E8"/>
            <w:vAlign w:val="center"/>
          </w:tcPr>
          <w:p w14:paraId="57EFAB14"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20830465"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5D4C6045" w14:textId="77777777" w:rsidR="00B26AFC" w:rsidRPr="004342F6" w:rsidRDefault="00B26AFC" w:rsidP="00B26AFC">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65C9A402" w14:textId="77777777" w:rsidTr="00915E52">
        <w:trPr>
          <w:trHeight w:val="468"/>
        </w:trPr>
        <w:tc>
          <w:tcPr>
            <w:tcW w:w="2834" w:type="pct"/>
            <w:tcBorders>
              <w:top w:val="nil"/>
              <w:left w:val="nil"/>
              <w:bottom w:val="nil"/>
              <w:right w:val="nil"/>
            </w:tcBorders>
            <w:vAlign w:val="center"/>
          </w:tcPr>
          <w:p w14:paraId="29B58D62" w14:textId="77777777" w:rsidR="00B26AFC" w:rsidRPr="004342F6" w:rsidRDefault="00B26AFC" w:rsidP="00B26AFC">
            <w:pPr>
              <w:pStyle w:val="Tableanswerlist"/>
            </w:pPr>
            <w:r w:rsidRPr="004342F6">
              <w:t>d.</w:t>
            </w:r>
            <w:r w:rsidRPr="004342F6">
              <w:tab/>
              <w:t>Meats/Meat Alternate</w:t>
            </w:r>
          </w:p>
        </w:tc>
        <w:tc>
          <w:tcPr>
            <w:tcW w:w="722" w:type="pct"/>
            <w:tcBorders>
              <w:top w:val="nil"/>
              <w:left w:val="nil"/>
              <w:bottom w:val="nil"/>
              <w:right w:val="nil"/>
            </w:tcBorders>
            <w:vAlign w:val="center"/>
          </w:tcPr>
          <w:p w14:paraId="34FDB242"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tcPr>
          <w:p w14:paraId="03AC56A9"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vAlign w:val="center"/>
          </w:tcPr>
          <w:p w14:paraId="05854C38" w14:textId="77777777" w:rsidR="00B26AFC" w:rsidRPr="004342F6" w:rsidRDefault="00B26AFC" w:rsidP="00B26AFC">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1798812A" w14:textId="77777777" w:rsidTr="00915E52">
        <w:trPr>
          <w:trHeight w:val="468"/>
        </w:trPr>
        <w:tc>
          <w:tcPr>
            <w:tcW w:w="2834" w:type="pct"/>
            <w:tcBorders>
              <w:top w:val="nil"/>
              <w:left w:val="nil"/>
              <w:bottom w:val="nil"/>
              <w:right w:val="nil"/>
            </w:tcBorders>
            <w:shd w:val="clear" w:color="auto" w:fill="E8E8E8"/>
            <w:vAlign w:val="center"/>
          </w:tcPr>
          <w:p w14:paraId="03A5CC41" w14:textId="77777777" w:rsidR="00B26AFC" w:rsidRPr="004342F6" w:rsidRDefault="00B26AFC" w:rsidP="00B26AFC">
            <w:pPr>
              <w:pStyle w:val="Tableanswerlist"/>
            </w:pPr>
            <w:r w:rsidRPr="004342F6">
              <w:t>e.</w:t>
            </w:r>
            <w:r w:rsidRPr="004342F6">
              <w:tab/>
              <w:t>Fluid Milk</w:t>
            </w:r>
          </w:p>
        </w:tc>
        <w:tc>
          <w:tcPr>
            <w:tcW w:w="722" w:type="pct"/>
            <w:tcBorders>
              <w:top w:val="nil"/>
              <w:left w:val="nil"/>
              <w:bottom w:val="nil"/>
              <w:right w:val="nil"/>
            </w:tcBorders>
            <w:shd w:val="clear" w:color="auto" w:fill="E8E8E8"/>
            <w:vAlign w:val="center"/>
          </w:tcPr>
          <w:p w14:paraId="0A997FD5"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shd w:val="clear" w:color="auto" w:fill="E8E8E8"/>
          </w:tcPr>
          <w:p w14:paraId="3DC9B3EB"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shd w:val="clear" w:color="auto" w:fill="E8E8E8"/>
            <w:vAlign w:val="center"/>
          </w:tcPr>
          <w:p w14:paraId="7E081848" w14:textId="77777777" w:rsidR="00B26AFC" w:rsidRPr="004342F6" w:rsidRDefault="00B26AFC" w:rsidP="00B26AFC">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2C0CDD0B" w14:textId="77777777" w:rsidTr="00915E52">
        <w:trPr>
          <w:trHeight w:val="468"/>
        </w:trPr>
        <w:tc>
          <w:tcPr>
            <w:tcW w:w="2834" w:type="pct"/>
            <w:tcBorders>
              <w:top w:val="nil"/>
              <w:left w:val="nil"/>
              <w:bottom w:val="nil"/>
              <w:right w:val="nil"/>
            </w:tcBorders>
            <w:vAlign w:val="center"/>
          </w:tcPr>
          <w:p w14:paraId="509FD73D" w14:textId="77777777" w:rsidR="00B26AFC" w:rsidRPr="004342F6" w:rsidRDefault="00B26AFC" w:rsidP="00B26AFC">
            <w:pPr>
              <w:pStyle w:val="Tableanswerlist"/>
            </w:pPr>
            <w:r w:rsidRPr="004342F6">
              <w:t>f.</w:t>
            </w:r>
            <w:r w:rsidRPr="004342F6">
              <w:tab/>
              <w:t>Other (</w:t>
            </w:r>
            <w:r w:rsidRPr="004342F6">
              <w:rPr>
                <w:i/>
              </w:rPr>
              <w:t>Specify</w:t>
            </w:r>
            <w:r w:rsidRPr="004342F6">
              <w:t>)</w:t>
            </w:r>
          </w:p>
        </w:tc>
        <w:tc>
          <w:tcPr>
            <w:tcW w:w="722" w:type="pct"/>
            <w:tcBorders>
              <w:top w:val="nil"/>
              <w:left w:val="nil"/>
              <w:bottom w:val="nil"/>
              <w:right w:val="nil"/>
            </w:tcBorders>
            <w:vAlign w:val="center"/>
          </w:tcPr>
          <w:p w14:paraId="1F1114BB"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22" w:type="pct"/>
            <w:tcBorders>
              <w:top w:val="nil"/>
              <w:left w:val="nil"/>
              <w:bottom w:val="nil"/>
              <w:right w:val="nil"/>
            </w:tcBorders>
          </w:tcPr>
          <w:p w14:paraId="6D550E0A" w14:textId="77777777" w:rsidR="00B26AFC" w:rsidRPr="004342F6" w:rsidRDefault="00B26AFC" w:rsidP="00B26AFC">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c>
          <w:tcPr>
            <w:tcW w:w="722" w:type="pct"/>
            <w:tcBorders>
              <w:top w:val="nil"/>
              <w:left w:val="nil"/>
              <w:bottom w:val="nil"/>
              <w:right w:val="nil"/>
            </w:tcBorders>
            <w:vAlign w:val="center"/>
          </w:tcPr>
          <w:p w14:paraId="73089A1A" w14:textId="77777777" w:rsidR="00B26AFC" w:rsidRPr="004342F6" w:rsidRDefault="00B26AFC" w:rsidP="00B26AFC">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d </w:t>
            </w:r>
            <w:r w:rsidRPr="004342F6">
              <w:rPr>
                <w:rFonts w:ascii="Arial" w:hAnsi="Arial" w:cs="Arial"/>
                <w:sz w:val="20"/>
              </w:rPr>
              <w:sym w:font="Wingdings" w:char="F06D"/>
            </w:r>
          </w:p>
        </w:tc>
      </w:tr>
      <w:tr w:rsidR="00B26AFC" w:rsidRPr="004342F6" w14:paraId="2FD52A52" w14:textId="77777777" w:rsidTr="00B26AFC">
        <w:trPr>
          <w:trHeight w:val="468"/>
        </w:trPr>
        <w:tc>
          <w:tcPr>
            <w:tcW w:w="2834" w:type="pct"/>
            <w:tcBorders>
              <w:top w:val="nil"/>
              <w:left w:val="nil"/>
              <w:bottom w:val="nil"/>
              <w:right w:val="nil"/>
            </w:tcBorders>
            <w:vAlign w:val="bottom"/>
          </w:tcPr>
          <w:p w14:paraId="0488C3BE" w14:textId="77777777" w:rsidR="00B26AFC" w:rsidRPr="004342F6" w:rsidRDefault="00B26AFC" w:rsidP="00D330CA">
            <w:pPr>
              <w:tabs>
                <w:tab w:val="clear" w:pos="432"/>
                <w:tab w:val="left" w:pos="288"/>
                <w:tab w:val="left" w:pos="3604"/>
              </w:tabs>
              <w:spacing w:after="60"/>
              <w:ind w:left="288" w:hanging="288"/>
              <w:jc w:val="left"/>
              <w:rPr>
                <w:rFonts w:ascii="Arial" w:hAnsi="Arial" w:cs="Arial"/>
                <w:sz w:val="20"/>
              </w:rPr>
            </w:pPr>
            <w:r w:rsidRPr="004342F6">
              <w:rPr>
                <w:rFonts w:ascii="Arial" w:hAnsi="Arial" w:cs="Arial"/>
                <w:sz w:val="20"/>
              </w:rPr>
              <w:tab/>
            </w:r>
            <w:r w:rsidRPr="004342F6">
              <w:rPr>
                <w:noProof/>
              </w:rPr>
              <mc:AlternateContent>
                <mc:Choice Requires="wps">
                  <w:drawing>
                    <wp:anchor distT="0" distB="0" distL="114300" distR="114300" simplePos="0" relativeHeight="252051813" behindDoc="0" locked="0" layoutInCell="1" allowOverlap="1" wp14:anchorId="281A45D4" wp14:editId="12F5A179">
                      <wp:simplePos x="0" y="0"/>
                      <wp:positionH relativeFrom="column">
                        <wp:posOffset>1270</wp:posOffset>
                      </wp:positionH>
                      <wp:positionV relativeFrom="paragraph">
                        <wp:posOffset>92075</wp:posOffset>
                      </wp:positionV>
                      <wp:extent cx="1834515" cy="182880"/>
                      <wp:effectExtent l="9525" t="12700" r="13335" b="13970"/>
                      <wp:wrapNone/>
                      <wp:docPr id="23392" name="Rectangle 2339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95F26E9" id="Rectangle 23392" o:spid="_x0000_s1026" alt="Blank space for entering response" style="position:absolute;margin-left:.1pt;margin-top:7.25pt;width:144.45pt;height:14.4pt;z-index:2520518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"/>
                  </w:pict>
                </mc:Fallback>
              </mc:AlternateContent>
            </w:r>
            <w:r w:rsidRPr="004342F6">
              <w:rPr>
                <w:rFonts w:ascii="Arial" w:hAnsi="Arial" w:cs="Arial"/>
                <w:sz w:val="20"/>
              </w:rPr>
              <w:tab/>
              <w:t>STRING (NUM)</w:t>
            </w:r>
          </w:p>
        </w:tc>
        <w:tc>
          <w:tcPr>
            <w:tcW w:w="722" w:type="pct"/>
            <w:tcBorders>
              <w:top w:val="nil"/>
              <w:left w:val="nil"/>
              <w:bottom w:val="nil"/>
              <w:right w:val="nil"/>
            </w:tcBorders>
            <w:vAlign w:val="bottom"/>
          </w:tcPr>
          <w:p w14:paraId="0DCA1436" w14:textId="77777777" w:rsidR="00B26AFC" w:rsidRPr="004342F6" w:rsidRDefault="00B26AFC" w:rsidP="00D330CA">
            <w:pPr>
              <w:tabs>
                <w:tab w:val="clear" w:pos="432"/>
              </w:tabs>
              <w:spacing w:before="40" w:after="40"/>
              <w:ind w:firstLine="0"/>
              <w:jc w:val="center"/>
              <w:rPr>
                <w:rFonts w:ascii="Arial" w:hAnsi="Arial" w:cs="Arial"/>
                <w:sz w:val="12"/>
                <w:szCs w:val="12"/>
              </w:rPr>
            </w:pPr>
          </w:p>
        </w:tc>
        <w:tc>
          <w:tcPr>
            <w:tcW w:w="722" w:type="pct"/>
            <w:tcBorders>
              <w:top w:val="nil"/>
              <w:left w:val="nil"/>
              <w:bottom w:val="nil"/>
              <w:right w:val="nil"/>
            </w:tcBorders>
            <w:vAlign w:val="bottom"/>
          </w:tcPr>
          <w:p w14:paraId="1C761A56" w14:textId="77777777" w:rsidR="00B26AFC" w:rsidRPr="004342F6" w:rsidRDefault="00B26AFC" w:rsidP="00D330CA">
            <w:pPr>
              <w:tabs>
                <w:tab w:val="clear" w:pos="432"/>
              </w:tabs>
              <w:spacing w:before="40" w:after="40"/>
              <w:ind w:firstLine="0"/>
              <w:jc w:val="center"/>
              <w:rPr>
                <w:rFonts w:ascii="Arial" w:hAnsi="Arial" w:cs="Arial"/>
                <w:sz w:val="12"/>
                <w:szCs w:val="12"/>
              </w:rPr>
            </w:pPr>
          </w:p>
        </w:tc>
        <w:tc>
          <w:tcPr>
            <w:tcW w:w="722" w:type="pct"/>
            <w:tcBorders>
              <w:top w:val="nil"/>
              <w:left w:val="nil"/>
              <w:bottom w:val="nil"/>
              <w:right w:val="nil"/>
            </w:tcBorders>
          </w:tcPr>
          <w:p w14:paraId="79DD09FD" w14:textId="77777777" w:rsidR="00B26AFC" w:rsidRPr="004342F6" w:rsidRDefault="00B26AFC" w:rsidP="00D330CA">
            <w:pPr>
              <w:tabs>
                <w:tab w:val="clear" w:pos="432"/>
              </w:tabs>
              <w:spacing w:before="40" w:after="40"/>
              <w:ind w:firstLine="0"/>
              <w:jc w:val="center"/>
              <w:rPr>
                <w:rFonts w:ascii="Arial" w:hAnsi="Arial" w:cs="Arial"/>
                <w:sz w:val="12"/>
                <w:szCs w:val="12"/>
              </w:rPr>
            </w:pPr>
          </w:p>
        </w:tc>
      </w:tr>
    </w:tbl>
    <w:p w14:paraId="1FC54590" w14:textId="77777777" w:rsidR="00155525" w:rsidRPr="004342F6" w:rsidRDefault="00155525" w:rsidP="00155525">
      <w:pPr>
        <w:tabs>
          <w:tab w:val="clear" w:pos="432"/>
          <w:tab w:val="left" w:pos="720"/>
        </w:tabs>
        <w:spacing w:before="240"/>
        <w:ind w:left="1440" w:right="360" w:hanging="720"/>
        <w:jc w:val="left"/>
        <w:rPr>
          <w:rFonts w:ascii="Arial" w:hAnsi="Arial" w:cs="Arial"/>
          <w:sz w:val="20"/>
        </w:rPr>
      </w:pPr>
      <w:r w:rsidRPr="004342F6">
        <w:rPr>
          <w:rFonts w:ascii="Arial" w:hAnsi="Arial" w:cs="Arial"/>
          <w:sz w:val="20"/>
        </w:rPr>
        <w:t xml:space="preserve">IF ALL RESPONSES TO </w:t>
      </w:r>
      <w:r w:rsidR="00FE0A82" w:rsidRPr="004342F6">
        <w:rPr>
          <w:rFonts w:ascii="Arial" w:hAnsi="Arial" w:cs="Arial"/>
          <w:sz w:val="20"/>
        </w:rPr>
        <w:t>6</w:t>
      </w:r>
      <w:r w:rsidRPr="004342F6">
        <w:rPr>
          <w:rFonts w:ascii="Arial" w:hAnsi="Arial" w:cs="Arial"/>
          <w:sz w:val="20"/>
        </w:rPr>
        <w:t xml:space="preserve">.10a-f are “NO”, SKIP TO </w:t>
      </w:r>
      <w:r w:rsidR="00562776" w:rsidRPr="004342F6">
        <w:rPr>
          <w:rFonts w:ascii="Arial" w:hAnsi="Arial" w:cs="Arial"/>
          <w:sz w:val="20"/>
        </w:rPr>
        <w:t>7.1</w:t>
      </w:r>
      <w:r w:rsidRPr="004342F6">
        <w:rPr>
          <w:rFonts w:ascii="Arial" w:hAnsi="Arial" w:cs="Arial"/>
          <w:sz w:val="20"/>
        </w:rPr>
        <w:t xml:space="preserve">. </w:t>
      </w:r>
    </w:p>
    <w:p w14:paraId="6E0A5A82" w14:textId="45A3D8D3" w:rsidR="00155525" w:rsidRPr="004342F6" w:rsidRDefault="00A73A28" w:rsidP="006078D4">
      <w:pPr>
        <w:pStyle w:val="QUESTIONTEXT"/>
        <w:spacing w:before="360"/>
      </w:pPr>
      <w:r w:rsidRPr="004342F6">
        <w:t>6</w:t>
      </w:r>
      <w:r w:rsidR="00155525" w:rsidRPr="004342F6">
        <w:t>.11</w:t>
      </w:r>
      <w:r w:rsidR="00155525" w:rsidRPr="004342F6">
        <w:tab/>
        <w:t xml:space="preserve">Approximately what percentage of your SFA’s total food purchase expenditures (in dollars) were exceptions to the Buy American provision (i.e. non-domestic commodities or products) in SY </w:t>
      </w:r>
      <w:r w:rsidR="00363A2E" w:rsidRPr="004342F6">
        <w:t>2018-</w:t>
      </w:r>
      <w:r w:rsidR="009464D5" w:rsidRPr="004342F6">
        <w:rPr>
          <w:rFonts w:eastAsia="Calibri"/>
          <w:noProof/>
        </w:rPr>
        <mc:AlternateContent>
          <mc:Choice Requires="wps">
            <w:drawing>
              <wp:anchor distT="0" distB="0" distL="114300" distR="114300" simplePos="0" relativeHeight="251658470" behindDoc="0" locked="0" layoutInCell="1" allowOverlap="1" wp14:anchorId="74404F0F" wp14:editId="6225E3D0">
                <wp:simplePos x="0" y="0"/>
                <wp:positionH relativeFrom="margin">
                  <wp:posOffset>0</wp:posOffset>
                </wp:positionH>
                <wp:positionV relativeFrom="paragraph">
                  <wp:posOffset>418465</wp:posOffset>
                </wp:positionV>
                <wp:extent cx="457200" cy="265814"/>
                <wp:effectExtent l="0" t="0" r="0" b="1270"/>
                <wp:wrapNone/>
                <wp:docPr id="23504" name="Text Box 23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6522F8" w14:textId="77777777" w:rsidR="005961C2" w:rsidRPr="002642D7" w:rsidRDefault="005961C2" w:rsidP="009464D5">
                            <w:pPr>
                              <w:pStyle w:val="SourceVariable"/>
                            </w:pPr>
                            <w:r>
                              <w:t>CNOPS-II Year 3</w:t>
                            </w:r>
                          </w:p>
                          <w:p w14:paraId="28FB44D5"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4" o:spid="_x0000_s1147" type="#_x0000_t202" style="position:absolute;left:0;text-align:left;margin-left:0;margin-top:32.95pt;width:36pt;height:20.95pt;z-index:2516584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" stroked="f">
                <v:textbox>
                  <w:txbxContent>
                    <w:p w14:paraId="1E6522F8" w14:textId="77777777" w:rsidR="005961C2" w:rsidRPr="002642D7" w:rsidRDefault="005961C2" w:rsidP="009464D5">
                      <w:pPr>
                        <w:pStyle w:val="SourceVariable"/>
                      </w:pPr>
                      <w:r>
                        <w:t>CNOPS-II Year 3</w:t>
                      </w:r>
                    </w:p>
                    <w:p w14:paraId="28FB44D5" w14:textId="77777777" w:rsidR="005961C2" w:rsidRPr="00D31659" w:rsidRDefault="005961C2" w:rsidP="009464D5">
                      <w:pPr>
                        <w:pStyle w:val="SourceVariable"/>
                      </w:pPr>
                    </w:p>
                  </w:txbxContent>
                </v:textbox>
                <w10:wrap anchorx="margin"/>
              </v:shape>
            </w:pict>
          </mc:Fallback>
        </mc:AlternateContent>
      </w:r>
      <w:r w:rsidR="00E601E8" w:rsidRPr="004342F6">
        <w:t>20</w:t>
      </w:r>
      <w:r w:rsidR="00363A2E" w:rsidRPr="004342F6">
        <w:t>19</w:t>
      </w:r>
      <w:r w:rsidR="00155525" w:rsidRPr="004342F6">
        <w:t xml:space="preserve">? </w:t>
      </w:r>
    </w:p>
    <w:p w14:paraId="1E3F2C15" w14:textId="77777777" w:rsidR="00155525" w:rsidRPr="004342F6" w:rsidRDefault="00155525" w:rsidP="00155525">
      <w:pPr>
        <w:tabs>
          <w:tab w:val="clear" w:pos="432"/>
          <w:tab w:val="left" w:pos="1080"/>
          <w:tab w:val="left" w:leader="dot" w:pos="8100"/>
          <w:tab w:val="left" w:pos="8550"/>
        </w:tabs>
        <w:spacing w:before="0" w:after="0"/>
        <w:ind w:left="1080" w:hanging="360"/>
        <w:jc w:val="left"/>
        <w:rPr>
          <w:rFonts w:ascii="Arial" w:hAnsi="Arial" w:cs="Arial"/>
          <w:sz w:val="20"/>
        </w:rPr>
      </w:pPr>
      <w:r w:rsidRPr="004342F6">
        <w:rPr>
          <w:b/>
          <w:noProof/>
        </w:rPr>
        <mc:AlternateContent>
          <mc:Choice Requires="wps">
            <w:drawing>
              <wp:anchor distT="0" distB="0" distL="114300" distR="114300" simplePos="0" relativeHeight="251658275" behindDoc="0" locked="0" layoutInCell="1" allowOverlap="1" wp14:anchorId="62A19C05" wp14:editId="6CEB5683">
                <wp:simplePos x="0" y="0"/>
                <wp:positionH relativeFrom="column">
                  <wp:posOffset>561975</wp:posOffset>
                </wp:positionH>
                <wp:positionV relativeFrom="paragraph">
                  <wp:posOffset>32853</wp:posOffset>
                </wp:positionV>
                <wp:extent cx="542290" cy="222885"/>
                <wp:effectExtent l="0" t="0" r="10160" b="24765"/>
                <wp:wrapNone/>
                <wp:docPr id="2339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29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B707483" id="Rectangle 28" o:spid="_x0000_s1026" style="position:absolute;margin-left:44.25pt;margin-top:2.6pt;width:42.7pt;height:17.55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"/>
            </w:pict>
          </mc:Fallback>
        </mc:AlternateContent>
      </w:r>
    </w:p>
    <w:p w14:paraId="788AE908" w14:textId="77777777" w:rsidR="00155525" w:rsidRPr="004342F6" w:rsidRDefault="00155525" w:rsidP="00155525">
      <w:pPr>
        <w:tabs>
          <w:tab w:val="clear" w:pos="432"/>
          <w:tab w:val="left" w:pos="1080"/>
          <w:tab w:val="left" w:leader="dot" w:pos="8100"/>
          <w:tab w:val="left" w:pos="8550"/>
        </w:tabs>
        <w:spacing w:before="0" w:after="0"/>
        <w:ind w:left="1080" w:hanging="360"/>
        <w:jc w:val="left"/>
        <w:rPr>
          <w:rFonts w:ascii="Arial" w:hAnsi="Arial" w:cs="Arial"/>
          <w:sz w:val="20"/>
        </w:rPr>
      </w:pPr>
      <w:r w:rsidRPr="004342F6">
        <w:rPr>
          <w:rFonts w:ascii="Arial" w:hAnsi="Arial" w:cs="Arial"/>
          <w:sz w:val="20"/>
        </w:rPr>
        <w:tab/>
        <w:t xml:space="preserve">               PERCENT</w:t>
      </w:r>
    </w:p>
    <w:p w14:paraId="041ADC15" w14:textId="77777777" w:rsidR="00D23DFA" w:rsidRPr="004342F6" w:rsidRDefault="00D23DFA" w:rsidP="00D23DFA">
      <w:pPr>
        <w:pStyle w:val="RESPONSE"/>
      </w:pPr>
      <w:r w:rsidRPr="004342F6">
        <w:sym w:font="Wingdings" w:char="F06D"/>
      </w:r>
      <w:r w:rsidRPr="004342F6">
        <w:tab/>
        <w:t>Don’t know</w:t>
      </w:r>
      <w:r w:rsidRPr="004342F6">
        <w:tab/>
        <w:t xml:space="preserve">d </w:t>
      </w:r>
    </w:p>
    <w:p w14:paraId="1579D4FE" w14:textId="77777777" w:rsidR="00D23DFA" w:rsidRPr="004342F6" w:rsidRDefault="00D23DFA" w:rsidP="00155525">
      <w:pPr>
        <w:tabs>
          <w:tab w:val="clear" w:pos="432"/>
          <w:tab w:val="left" w:pos="1080"/>
          <w:tab w:val="left" w:leader="dot" w:pos="8100"/>
          <w:tab w:val="left" w:pos="8550"/>
        </w:tabs>
        <w:spacing w:before="0" w:after="0"/>
        <w:ind w:left="1080" w:hanging="360"/>
        <w:jc w:val="left"/>
        <w:rPr>
          <w:rFonts w:ascii="Arial" w:hAnsi="Arial" w:cs="Arial"/>
          <w:sz w:val="20"/>
        </w:rPr>
      </w:pPr>
    </w:p>
    <w:p w14:paraId="7DECD30F" w14:textId="77777777" w:rsidR="00D23DFA" w:rsidRPr="004342F6" w:rsidRDefault="00D23DFA">
      <w:pPr>
        <w:tabs>
          <w:tab w:val="clear" w:pos="432"/>
        </w:tabs>
        <w:spacing w:before="0" w:after="200" w:line="276" w:lineRule="auto"/>
        <w:ind w:firstLine="0"/>
        <w:jc w:val="left"/>
        <w:rPr>
          <w:rFonts w:ascii="Arial" w:hAnsi="Arial"/>
          <w:b/>
          <w:sz w:val="20"/>
          <w:szCs w:val="24"/>
        </w:rPr>
      </w:pPr>
      <w:r w:rsidRPr="004342F6">
        <w:br w:type="page"/>
      </w:r>
    </w:p>
    <w:p w14:paraId="0169EEE6" w14:textId="47D0715B" w:rsidR="00155525" w:rsidRPr="004342F6" w:rsidRDefault="00155525" w:rsidP="006078D4">
      <w:pPr>
        <w:pStyle w:val="INTRO"/>
        <w:spacing w:before="480"/>
      </w:pPr>
      <w:r w:rsidRPr="004342F6">
        <w:t xml:space="preserve">The next questions ask for the percentage of individual food purchases that were exceptions to the Buy American provision in </w:t>
      </w:r>
      <w:r w:rsidR="001A66DF" w:rsidRPr="004342F6">
        <w:t>SY 2018</w:t>
      </w:r>
      <w:r w:rsidR="009E1F21">
        <w:t>-19</w:t>
      </w:r>
      <w:r w:rsidRPr="004342F6">
        <w:t>.</w:t>
      </w:r>
    </w:p>
    <w:p w14:paraId="57FE9830" w14:textId="77777777" w:rsidR="00155525" w:rsidRPr="004342F6" w:rsidRDefault="00A73A28" w:rsidP="006078D4">
      <w:pPr>
        <w:pStyle w:val="QUESTIONTEXT"/>
        <w:spacing w:before="360"/>
      </w:pPr>
      <w:r w:rsidRPr="004342F6">
        <w:t>6</w:t>
      </w:r>
      <w:r w:rsidR="009464D5" w:rsidRPr="004342F6">
        <w:t>.12</w:t>
      </w:r>
      <w:r w:rsidR="00155525" w:rsidRPr="004342F6">
        <w:t xml:space="preserve"> </w:t>
      </w:r>
      <w:r w:rsidR="00155525" w:rsidRPr="004342F6">
        <w:tab/>
        <w:t xml:space="preserve">Does your SFA track individual food purchases under an exception to the Buy </w:t>
      </w:r>
      <w:r w:rsidR="009464D5" w:rsidRPr="004342F6">
        <w:rPr>
          <w:rFonts w:eastAsia="Calibri"/>
          <w:noProof/>
        </w:rPr>
        <mc:AlternateContent>
          <mc:Choice Requires="wps">
            <w:drawing>
              <wp:anchor distT="0" distB="0" distL="114300" distR="114300" simplePos="0" relativeHeight="251658471" behindDoc="0" locked="0" layoutInCell="1" allowOverlap="1" wp14:anchorId="1B62D29B" wp14:editId="39365741">
                <wp:simplePos x="0" y="0"/>
                <wp:positionH relativeFrom="margin">
                  <wp:posOffset>0</wp:posOffset>
                </wp:positionH>
                <wp:positionV relativeFrom="paragraph">
                  <wp:posOffset>272415</wp:posOffset>
                </wp:positionV>
                <wp:extent cx="457200" cy="265814"/>
                <wp:effectExtent l="0" t="0" r="0" b="1270"/>
                <wp:wrapNone/>
                <wp:docPr id="23505" name="Text Box 23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B72F28" w14:textId="77777777" w:rsidR="005961C2" w:rsidRPr="002642D7" w:rsidRDefault="005961C2" w:rsidP="009464D5">
                            <w:pPr>
                              <w:pStyle w:val="SourceVariable"/>
                            </w:pPr>
                            <w:r>
                              <w:t>CNOPS-II Year 3</w:t>
                            </w:r>
                          </w:p>
                          <w:p w14:paraId="5398D557"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5" o:spid="_x0000_s1148" type="#_x0000_t202" style="position:absolute;left:0;text-align:left;margin-left:0;margin-top:21.45pt;width:36pt;height:20.95pt;z-index:2516584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" stroked="f">
                <v:textbox>
                  <w:txbxContent>
                    <w:p w14:paraId="09B72F28" w14:textId="77777777" w:rsidR="005961C2" w:rsidRPr="002642D7" w:rsidRDefault="005961C2" w:rsidP="009464D5">
                      <w:pPr>
                        <w:pStyle w:val="SourceVariable"/>
                      </w:pPr>
                      <w:r>
                        <w:t>CNOPS-II Year 3</w:t>
                      </w:r>
                    </w:p>
                    <w:p w14:paraId="5398D557" w14:textId="77777777" w:rsidR="005961C2" w:rsidRPr="00D31659" w:rsidRDefault="005961C2" w:rsidP="009464D5">
                      <w:pPr>
                        <w:pStyle w:val="SourceVariable"/>
                      </w:pPr>
                    </w:p>
                  </w:txbxContent>
                </v:textbox>
                <w10:wrap anchorx="margin"/>
              </v:shape>
            </w:pict>
          </mc:Fallback>
        </mc:AlternateContent>
      </w:r>
      <w:r w:rsidR="00155525" w:rsidRPr="004342F6">
        <w:t xml:space="preserve">American provision? </w:t>
      </w:r>
    </w:p>
    <w:p w14:paraId="5D2150D7" w14:textId="77777777" w:rsidR="00155525" w:rsidRPr="004342F6" w:rsidRDefault="00155525" w:rsidP="00A1402C">
      <w:pPr>
        <w:pStyle w:val="RESPONSE"/>
        <w:rPr>
          <w:b/>
        </w:rPr>
      </w:pPr>
      <w:r w:rsidRPr="004342F6">
        <w:sym w:font="Wingdings" w:char="F06D"/>
      </w:r>
      <w:r w:rsidRPr="004342F6">
        <w:rPr>
          <w:b/>
        </w:rPr>
        <w:tab/>
      </w:r>
      <w:r w:rsidRPr="004342F6">
        <w:t>Yes</w:t>
      </w:r>
      <w:r w:rsidRPr="004342F6">
        <w:tab/>
        <w:t>1</w:t>
      </w:r>
      <w:r w:rsidRPr="004342F6">
        <w:tab/>
      </w:r>
    </w:p>
    <w:p w14:paraId="62272085" w14:textId="77777777" w:rsidR="00155525" w:rsidRPr="004342F6" w:rsidRDefault="00155525" w:rsidP="00A1402C">
      <w:pPr>
        <w:pStyle w:val="RESPONSE"/>
        <w:rPr>
          <w:rFonts w:ascii="Arial Narrow" w:hAnsi="Arial Narrow"/>
          <w:sz w:val="18"/>
        </w:rPr>
      </w:pPr>
      <w:r w:rsidRPr="004342F6">
        <w:sym w:font="Wingdings" w:char="F06D"/>
      </w:r>
      <w:r w:rsidRPr="004342F6">
        <w:tab/>
        <w:t>No</w:t>
      </w:r>
      <w:r w:rsidRPr="004342F6">
        <w:tab/>
      </w:r>
      <w:r w:rsidR="00C17A00" w:rsidRPr="004342F6">
        <w:t>0</w:t>
      </w:r>
      <w:r w:rsidRPr="004342F6">
        <w:tab/>
      </w:r>
      <w:r w:rsidRPr="004342F6">
        <w:rPr>
          <w:rFonts w:ascii="Arial Narrow" w:hAnsi="Arial Narrow"/>
          <w:sz w:val="18"/>
        </w:rPr>
        <w:t xml:space="preserve">SKIP TO </w:t>
      </w:r>
      <w:r w:rsidR="00A8563B" w:rsidRPr="004342F6">
        <w:rPr>
          <w:rFonts w:ascii="Arial Narrow" w:hAnsi="Arial Narrow"/>
          <w:sz w:val="18"/>
        </w:rPr>
        <w:t>7.1</w:t>
      </w:r>
    </w:p>
    <w:p w14:paraId="1217750C" w14:textId="77777777" w:rsidR="00A11B5C" w:rsidRPr="004342F6" w:rsidRDefault="00A11B5C" w:rsidP="00A1402C">
      <w:pPr>
        <w:pStyle w:val="RESPONSE"/>
      </w:pPr>
      <w:r w:rsidRPr="004342F6">
        <w:sym w:font="Wingdings" w:char="F06D"/>
      </w:r>
      <w:r w:rsidRPr="004342F6">
        <w:tab/>
        <w:t>Don’t know</w:t>
      </w:r>
      <w:r w:rsidRPr="004342F6">
        <w:tab/>
        <w:t>d</w:t>
      </w:r>
      <w:r w:rsidRPr="004342F6">
        <w:tab/>
      </w:r>
      <w:r w:rsidRPr="004342F6">
        <w:rPr>
          <w:rFonts w:ascii="Arial Narrow" w:hAnsi="Arial Narrow"/>
          <w:sz w:val="18"/>
        </w:rPr>
        <w:t xml:space="preserve">SKIP TO </w:t>
      </w:r>
      <w:r w:rsidR="00A8563B" w:rsidRPr="004342F6">
        <w:rPr>
          <w:rFonts w:ascii="Arial Narrow" w:hAnsi="Arial Narrow"/>
          <w:sz w:val="18"/>
        </w:rPr>
        <w:t>7.1</w:t>
      </w:r>
    </w:p>
    <w:p w14:paraId="28F201F6" w14:textId="77777777" w:rsidR="00155525" w:rsidRPr="004342F6" w:rsidRDefault="006078D4" w:rsidP="006078D4">
      <w:pPr>
        <w:pStyle w:val="QUESTIONTEXT"/>
        <w:spacing w:before="360"/>
      </w:pPr>
      <w:r w:rsidRPr="004342F6">
        <w:rPr>
          <w:rFonts w:eastAsia="Calibri"/>
          <w:noProof/>
        </w:rPr>
        <mc:AlternateContent>
          <mc:Choice Requires="wps">
            <w:drawing>
              <wp:anchor distT="0" distB="0" distL="114300" distR="114300" simplePos="0" relativeHeight="251658472" behindDoc="0" locked="0" layoutInCell="1" allowOverlap="1" wp14:anchorId="74BE355F" wp14:editId="401278C5">
                <wp:simplePos x="0" y="0"/>
                <wp:positionH relativeFrom="margin">
                  <wp:posOffset>-63500</wp:posOffset>
                </wp:positionH>
                <wp:positionV relativeFrom="paragraph">
                  <wp:posOffset>412115</wp:posOffset>
                </wp:positionV>
                <wp:extent cx="457200" cy="265814"/>
                <wp:effectExtent l="0" t="0" r="0" b="1270"/>
                <wp:wrapNone/>
                <wp:docPr id="23507" name="Text Box 235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ADE19C" w14:textId="77777777" w:rsidR="005961C2" w:rsidRPr="002642D7" w:rsidRDefault="005961C2" w:rsidP="009464D5">
                            <w:pPr>
                              <w:pStyle w:val="SourceVariable"/>
                            </w:pPr>
                            <w:r>
                              <w:t>CNOPS-II Year 3</w:t>
                            </w:r>
                          </w:p>
                          <w:p w14:paraId="19B4F0D8"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7" o:spid="_x0000_s1149" type="#_x0000_t202" style="position:absolute;left:0;text-align:left;margin-left:-5pt;margin-top:32.45pt;width:36pt;height:20.95pt;z-index:251658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" stroked="f">
                <v:textbox>
                  <w:txbxContent>
                    <w:p w14:paraId="30ADE19C" w14:textId="77777777" w:rsidR="005961C2" w:rsidRPr="002642D7" w:rsidRDefault="005961C2" w:rsidP="009464D5">
                      <w:pPr>
                        <w:pStyle w:val="SourceVariable"/>
                      </w:pPr>
                      <w:r>
                        <w:t>CNOPS-II Year 3</w:t>
                      </w:r>
                    </w:p>
                    <w:p w14:paraId="19B4F0D8" w14:textId="77777777" w:rsidR="005961C2" w:rsidRPr="00D31659" w:rsidRDefault="005961C2" w:rsidP="009464D5">
                      <w:pPr>
                        <w:pStyle w:val="SourceVariable"/>
                      </w:pPr>
                    </w:p>
                  </w:txbxContent>
                </v:textbox>
                <w10:wrap anchorx="margin"/>
              </v:shape>
            </w:pict>
          </mc:Fallback>
        </mc:AlternateContent>
      </w:r>
      <w:r w:rsidR="00A73A28" w:rsidRPr="004342F6">
        <w:t>6</w:t>
      </w:r>
      <w:r w:rsidR="00155525" w:rsidRPr="004342F6">
        <w:t xml:space="preserve">.13 </w:t>
      </w:r>
      <w:r w:rsidR="00155525" w:rsidRPr="004342F6">
        <w:tab/>
        <w:t>What metric unit does your SFA use to track individual food purchases under exceptions to the Buy American provision?</w:t>
      </w:r>
    </w:p>
    <w:p w14:paraId="67420179" w14:textId="77777777" w:rsidR="00155525" w:rsidRPr="004342F6" w:rsidRDefault="00155525" w:rsidP="00A1402C">
      <w:pPr>
        <w:pStyle w:val="RESPONSE"/>
      </w:pPr>
      <w:r w:rsidRPr="004342F6">
        <w:sym w:font="Wingdings" w:char="F06D"/>
      </w:r>
      <w:r w:rsidRPr="004342F6">
        <w:tab/>
        <w:t>Dollars</w:t>
      </w:r>
      <w:r w:rsidRPr="004342F6">
        <w:tab/>
        <w:t>1</w:t>
      </w:r>
      <w:r w:rsidRPr="004342F6">
        <w:tab/>
      </w:r>
    </w:p>
    <w:p w14:paraId="6A3F6741" w14:textId="77777777" w:rsidR="00EA23B1" w:rsidRPr="004342F6" w:rsidRDefault="00155525" w:rsidP="00A1402C">
      <w:pPr>
        <w:pStyle w:val="RESPONSE"/>
      </w:pPr>
      <w:r w:rsidRPr="004342F6">
        <w:sym w:font="Wingdings" w:char="F06D"/>
      </w:r>
      <w:r w:rsidRPr="004342F6">
        <w:tab/>
        <w:t>Pounds</w:t>
      </w:r>
      <w:r w:rsidRPr="004342F6">
        <w:tab/>
        <w:t>2</w:t>
      </w:r>
    </w:p>
    <w:p w14:paraId="1D6922D3" w14:textId="77777777" w:rsidR="004067E6" w:rsidRPr="004342F6" w:rsidRDefault="00EA23B1" w:rsidP="00A1402C">
      <w:pPr>
        <w:pStyle w:val="RESPONSE"/>
      </w:pPr>
      <w:r w:rsidRPr="004342F6">
        <w:sym w:font="Wingdings" w:char="F06D"/>
      </w:r>
      <w:r w:rsidRPr="004342F6">
        <w:tab/>
        <w:t>Cases</w:t>
      </w:r>
      <w:r w:rsidRPr="004342F6">
        <w:tab/>
        <w:t>3</w:t>
      </w:r>
    </w:p>
    <w:p w14:paraId="6569B5F1" w14:textId="77777777" w:rsidR="00155525" w:rsidRPr="004342F6" w:rsidRDefault="004067E6" w:rsidP="00A1402C">
      <w:pPr>
        <w:pStyle w:val="RESPONSE"/>
      </w:pPr>
      <w:r w:rsidRPr="004342F6">
        <w:sym w:font="Wingdings" w:char="F06D"/>
      </w:r>
      <w:r w:rsidRPr="004342F6">
        <w:tab/>
        <w:t>Don’t know</w:t>
      </w:r>
      <w:r w:rsidRPr="004342F6">
        <w:tab/>
        <w:t>d</w:t>
      </w:r>
      <w:r w:rsidR="00155525" w:rsidRPr="004342F6">
        <w:tab/>
      </w:r>
    </w:p>
    <w:p w14:paraId="2375CEB8" w14:textId="77777777" w:rsidR="00155525" w:rsidRPr="004342F6" w:rsidRDefault="00155525" w:rsidP="00A1402C">
      <w:pPr>
        <w:pStyle w:val="RESPONSE"/>
      </w:pPr>
      <w:r w:rsidRPr="004342F6">
        <w:sym w:font="Wingdings" w:char="F06D"/>
      </w:r>
      <w:r w:rsidRPr="004342F6">
        <w:t xml:space="preserve"> </w:t>
      </w:r>
      <w:r w:rsidRPr="004342F6">
        <w:tab/>
        <w:t>Other unit</w:t>
      </w:r>
      <w:r w:rsidRPr="004342F6">
        <w:tab/>
      </w:r>
      <w:r w:rsidR="00EA23B1" w:rsidRPr="004342F6">
        <w:t>99</w:t>
      </w:r>
    </w:p>
    <w:p w14:paraId="79883F75" w14:textId="77777777" w:rsidR="00155525" w:rsidRPr="004342F6" w:rsidRDefault="00155525" w:rsidP="00634C69">
      <w:pPr>
        <w:pStyle w:val="BoxResponse"/>
      </w:pPr>
      <w:r w:rsidRPr="004342F6">
        <w:t>Specify</w:t>
      </w:r>
      <w:r w:rsidRPr="004342F6">
        <w:tab/>
      </w:r>
      <w:r w:rsidRPr="004342F6">
        <w:rPr>
          <w:noProof/>
        </w:rPr>
        <mc:AlternateContent>
          <mc:Choice Requires="wps">
            <w:drawing>
              <wp:anchor distT="0" distB="0" distL="114300" distR="114300" simplePos="0" relativeHeight="251658276" behindDoc="0" locked="0" layoutInCell="1" allowOverlap="1" wp14:anchorId="1FAFEFC4" wp14:editId="3B8DEFA5">
                <wp:simplePos x="0" y="0"/>
                <wp:positionH relativeFrom="column">
                  <wp:posOffset>914400</wp:posOffset>
                </wp:positionH>
                <wp:positionV relativeFrom="paragraph">
                  <wp:posOffset>81280</wp:posOffset>
                </wp:positionV>
                <wp:extent cx="1834515" cy="182880"/>
                <wp:effectExtent l="9525" t="12700" r="13335" b="13970"/>
                <wp:wrapNone/>
                <wp:docPr id="23401" name="Rectangle 2340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2B2EA17" id="Rectangle 23401" o:spid="_x0000_s1026" alt="Blank space for entering response" style="position:absolute;margin-left:1in;margin-top:6.4pt;width:144.45pt;height:14.4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7AV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LRzsBVAAgAAbgQAAA4A&#10;AAAAAAAAAAAAAAAALgIAAGRycy9lMm9Eb2MueG1sUEsBAi0AFAAGAAgAAAAhABieeo7dAAAACQEA&#10;AA8AAAAAAAAAAAAAAAAAmgQAAGRycy9kb3ducmV2LnhtbFBLBQYAAAAABAAEAPMAAACkBQAAAAA=&#10;"/>
            </w:pict>
          </mc:Fallback>
        </mc:AlternateContent>
      </w:r>
      <w:r w:rsidRPr="004342F6">
        <w:t>(STRING (NUM))</w:t>
      </w:r>
    </w:p>
    <w:p w14:paraId="7AF76ACE" w14:textId="22999178" w:rsidR="00155525" w:rsidRPr="004342F6" w:rsidRDefault="00A73A28" w:rsidP="00A1402C">
      <w:pPr>
        <w:pStyle w:val="QUESTIONTEXT"/>
      </w:pPr>
      <w:r w:rsidRPr="004342F6">
        <w:t>6</w:t>
      </w:r>
      <w:r w:rsidR="00155525" w:rsidRPr="004342F6">
        <w:t>.14a</w:t>
      </w:r>
      <w:r w:rsidR="00155525" w:rsidRPr="004342F6">
        <w:tab/>
        <w:t xml:space="preserve">[IF </w:t>
      </w:r>
      <w:r w:rsidR="00FE0A82" w:rsidRPr="004342F6">
        <w:t>6</w:t>
      </w:r>
      <w:r w:rsidR="00155525" w:rsidRPr="004342F6">
        <w:t>.10a</w:t>
      </w:r>
      <w:r w:rsidR="000F5923" w:rsidRPr="004342F6">
        <w:t>.</w:t>
      </w:r>
      <w:r w:rsidR="00687486" w:rsidRPr="004342F6">
        <w:t>1</w:t>
      </w:r>
      <w:r w:rsidR="00E40E2E" w:rsidRPr="004342F6">
        <w:t xml:space="preserve">, 2, 3, 4, 5, OR </w:t>
      </w:r>
      <w:r w:rsidR="00687486" w:rsidRPr="004342F6">
        <w:t>6</w:t>
      </w:r>
      <w:r w:rsidR="00155525" w:rsidRPr="004342F6">
        <w:t xml:space="preserve">=YES] Roughly what percentage of fruit purchases were </w:t>
      </w:r>
      <w:r w:rsidR="00155525" w:rsidRPr="004342F6">
        <w:rPr>
          <w:u w:val="single"/>
        </w:rPr>
        <w:t>not</w:t>
      </w:r>
      <w:r w:rsidR="00155525" w:rsidRPr="004342F6">
        <w:t xml:space="preserve"> domestic commodities or products in </w:t>
      </w:r>
      <w:r w:rsidR="001A66DF" w:rsidRPr="004342F6">
        <w:t>SY 2018</w:t>
      </w:r>
      <w:r w:rsidR="009E1F21">
        <w:t>-19</w:t>
      </w:r>
      <w:r w:rsidR="00155525" w:rsidRPr="004342F6">
        <w:t xml:space="preserve">? Consider all forms of fruit, including fresh, frozen, canned, dried, </w:t>
      </w:r>
      <w:r w:rsidR="00616753" w:rsidRPr="004342F6">
        <w:t xml:space="preserve">single-serve packs (e.g., fruit cups), </w:t>
      </w:r>
      <w:r w:rsidR="00155525" w:rsidRPr="004342F6">
        <w:t xml:space="preserve">and </w:t>
      </w:r>
      <w:r w:rsidR="009464D5" w:rsidRPr="004342F6">
        <w:rPr>
          <w:rFonts w:eastAsia="Calibri"/>
          <w:noProof/>
        </w:rPr>
        <mc:AlternateContent>
          <mc:Choice Requires="wps">
            <w:drawing>
              <wp:anchor distT="0" distB="0" distL="114300" distR="114300" simplePos="0" relativeHeight="251658473" behindDoc="0" locked="0" layoutInCell="1" allowOverlap="1" wp14:anchorId="4F2F64AF" wp14:editId="68365BF2">
                <wp:simplePos x="0" y="0"/>
                <wp:positionH relativeFrom="margin">
                  <wp:posOffset>0</wp:posOffset>
                </wp:positionH>
                <wp:positionV relativeFrom="paragraph">
                  <wp:posOffset>495300</wp:posOffset>
                </wp:positionV>
                <wp:extent cx="457200" cy="265814"/>
                <wp:effectExtent l="0" t="0" r="0" b="1270"/>
                <wp:wrapNone/>
                <wp:docPr id="23508" name="Text Box 23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E8C977" w14:textId="77777777" w:rsidR="005961C2" w:rsidRPr="002642D7" w:rsidRDefault="005961C2" w:rsidP="009464D5">
                            <w:pPr>
                              <w:pStyle w:val="SourceVariable"/>
                            </w:pPr>
                            <w:r>
                              <w:t>CNOPS-II Year 3</w:t>
                            </w:r>
                          </w:p>
                          <w:p w14:paraId="3785871D"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8" o:spid="_x0000_s1150" type="#_x0000_t202" style="position:absolute;left:0;text-align:left;margin-left:0;margin-top:39pt;width:36pt;height:20.95pt;z-index:2516584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" stroked="f">
                <v:textbox>
                  <w:txbxContent>
                    <w:p w14:paraId="02E8C977" w14:textId="77777777" w:rsidR="005961C2" w:rsidRPr="002642D7" w:rsidRDefault="005961C2" w:rsidP="009464D5">
                      <w:pPr>
                        <w:pStyle w:val="SourceVariable"/>
                      </w:pPr>
                      <w:r>
                        <w:t>CNOPS-II Year 3</w:t>
                      </w:r>
                    </w:p>
                    <w:p w14:paraId="3785871D" w14:textId="77777777" w:rsidR="005961C2" w:rsidRPr="00D31659" w:rsidRDefault="005961C2" w:rsidP="009464D5">
                      <w:pPr>
                        <w:pStyle w:val="SourceVariable"/>
                      </w:pPr>
                    </w:p>
                  </w:txbxContent>
                </v:textbox>
                <w10:wrap anchorx="margin"/>
              </v:shape>
            </w:pict>
          </mc:Fallback>
        </mc:AlternateContent>
      </w:r>
      <w:r w:rsidR="00155525" w:rsidRPr="004342F6">
        <w:t xml:space="preserve">juice. </w:t>
      </w:r>
    </w:p>
    <w:p w14:paraId="00C9520F" w14:textId="77777777" w:rsidR="0000028F" w:rsidRPr="004342F6" w:rsidRDefault="00B12690" w:rsidP="00A1402C">
      <w:pPr>
        <w:pStyle w:val="RESPONSE"/>
      </w:pPr>
      <w:r w:rsidRPr="004342F6">
        <w:sym w:font="Wingdings" w:char="F06D"/>
      </w:r>
      <w:r w:rsidRPr="004342F6">
        <w:tab/>
      </w:r>
      <w:r w:rsidR="00310617" w:rsidRPr="004342F6">
        <w:t>1% to 5</w:t>
      </w:r>
      <w:r w:rsidRPr="004342F6">
        <w:t>%</w:t>
      </w:r>
      <w:r w:rsidRPr="004342F6">
        <w:tab/>
      </w:r>
      <w:r w:rsidR="00365AC9" w:rsidRPr="004342F6">
        <w:t>1</w:t>
      </w:r>
    </w:p>
    <w:p w14:paraId="465DA83F" w14:textId="77777777" w:rsidR="0000028F" w:rsidRPr="004342F6" w:rsidRDefault="0000028F" w:rsidP="0000028F">
      <w:pPr>
        <w:pStyle w:val="RESPONSE"/>
      </w:pPr>
      <w:r w:rsidRPr="004342F6">
        <w:sym w:font="Wingdings" w:char="F06D"/>
      </w:r>
      <w:r w:rsidRPr="004342F6">
        <w:tab/>
        <w:t>6% to 10%</w:t>
      </w:r>
      <w:r w:rsidRPr="004342F6">
        <w:tab/>
      </w:r>
      <w:r w:rsidR="00365AC9" w:rsidRPr="004342F6">
        <w:t>2</w:t>
      </w:r>
      <w:r w:rsidRPr="004342F6">
        <w:tab/>
      </w:r>
    </w:p>
    <w:p w14:paraId="120C4578" w14:textId="77777777" w:rsidR="00B12690" w:rsidRPr="004342F6" w:rsidRDefault="0000028F" w:rsidP="0000028F">
      <w:pPr>
        <w:pStyle w:val="RESPONSE"/>
      </w:pPr>
      <w:r w:rsidRPr="004342F6">
        <w:sym w:font="Wingdings" w:char="F06D"/>
      </w:r>
      <w:r w:rsidRPr="004342F6">
        <w:tab/>
        <w:t>11 to 25%</w:t>
      </w:r>
      <w:r w:rsidRPr="004342F6">
        <w:tab/>
      </w:r>
      <w:r w:rsidR="00365AC9" w:rsidRPr="004342F6">
        <w:t>3</w:t>
      </w:r>
      <w:r w:rsidRPr="004342F6">
        <w:tab/>
      </w:r>
    </w:p>
    <w:p w14:paraId="7BD1BD98" w14:textId="77777777" w:rsidR="00155525" w:rsidRPr="004342F6" w:rsidRDefault="00155525" w:rsidP="00A1402C">
      <w:pPr>
        <w:pStyle w:val="RESPONSE"/>
      </w:pPr>
      <w:r w:rsidRPr="004342F6">
        <w:sym w:font="Wingdings" w:char="F06D"/>
      </w:r>
      <w:r w:rsidRPr="004342F6">
        <w:tab/>
        <w:t>2</w:t>
      </w:r>
      <w:r w:rsidR="0000028F" w:rsidRPr="004342F6">
        <w:t xml:space="preserve">6% to </w:t>
      </w:r>
      <w:r w:rsidRPr="004342F6">
        <w:t>50%</w:t>
      </w:r>
      <w:r w:rsidRPr="004342F6">
        <w:tab/>
      </w:r>
      <w:r w:rsidR="00365AC9" w:rsidRPr="004342F6">
        <w:t>4</w:t>
      </w:r>
      <w:r w:rsidRPr="004342F6">
        <w:tab/>
      </w:r>
    </w:p>
    <w:p w14:paraId="3863687B" w14:textId="77777777" w:rsidR="004067E6" w:rsidRPr="004342F6" w:rsidRDefault="00155525" w:rsidP="0000028F">
      <w:pPr>
        <w:pStyle w:val="RESPONSE"/>
      </w:pPr>
      <w:r w:rsidRPr="004342F6">
        <w:sym w:font="Wingdings" w:char="F06D"/>
      </w:r>
      <w:r w:rsidRPr="004342F6">
        <w:tab/>
        <w:t>5</w:t>
      </w:r>
      <w:r w:rsidR="0000028F" w:rsidRPr="004342F6">
        <w:t>1% or more</w:t>
      </w:r>
      <w:r w:rsidRPr="004342F6">
        <w:tab/>
      </w:r>
      <w:r w:rsidR="00365AC9" w:rsidRPr="004342F6">
        <w:t>5</w:t>
      </w:r>
      <w:r w:rsidRPr="004342F6">
        <w:tab/>
      </w:r>
    </w:p>
    <w:p w14:paraId="58ABFEB0" w14:textId="77777777" w:rsidR="00155525" w:rsidRPr="004342F6" w:rsidRDefault="004067E6" w:rsidP="00A1402C">
      <w:pPr>
        <w:pStyle w:val="RESPONSE"/>
      </w:pPr>
      <w:r w:rsidRPr="004342F6">
        <w:sym w:font="Wingdings" w:char="F06D"/>
      </w:r>
      <w:r w:rsidRPr="004342F6">
        <w:tab/>
        <w:t>Don’t know</w:t>
      </w:r>
      <w:r w:rsidRPr="004342F6">
        <w:tab/>
        <w:t>d</w:t>
      </w:r>
      <w:r w:rsidR="00155525" w:rsidRPr="004342F6">
        <w:tab/>
      </w:r>
    </w:p>
    <w:p w14:paraId="59569521" w14:textId="786E6F8C" w:rsidR="00155525" w:rsidRPr="004342F6" w:rsidRDefault="006078D4" w:rsidP="00A1402C">
      <w:pPr>
        <w:pStyle w:val="QUESTIONTEXT"/>
      </w:pPr>
      <w:r w:rsidRPr="004342F6">
        <w:rPr>
          <w:rFonts w:eastAsia="Calibri"/>
          <w:noProof/>
        </w:rPr>
        <mc:AlternateContent>
          <mc:Choice Requires="wps">
            <w:drawing>
              <wp:anchor distT="0" distB="0" distL="114300" distR="114300" simplePos="0" relativeHeight="251658474" behindDoc="0" locked="0" layoutInCell="1" allowOverlap="1" wp14:anchorId="087252F8" wp14:editId="24E5B7D5">
                <wp:simplePos x="0" y="0"/>
                <wp:positionH relativeFrom="margin">
                  <wp:posOffset>0</wp:posOffset>
                </wp:positionH>
                <wp:positionV relativeFrom="paragraph">
                  <wp:posOffset>412115</wp:posOffset>
                </wp:positionV>
                <wp:extent cx="457200" cy="265814"/>
                <wp:effectExtent l="0" t="0" r="0" b="1270"/>
                <wp:wrapNone/>
                <wp:docPr id="23509" name="Text Box 23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26219C" w14:textId="77777777" w:rsidR="005961C2" w:rsidRPr="002642D7" w:rsidRDefault="005961C2" w:rsidP="009464D5">
                            <w:pPr>
                              <w:pStyle w:val="SourceVariable"/>
                            </w:pPr>
                            <w:r>
                              <w:t>CNOPS-II Year 3</w:t>
                            </w:r>
                          </w:p>
                          <w:p w14:paraId="6BE44E96"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9" o:spid="_x0000_s1151" type="#_x0000_t202" style="position:absolute;left:0;text-align:left;margin-left:0;margin-top:32.45pt;width:36pt;height:20.95pt;z-index:2516584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" stroked="f">
                <v:textbox>
                  <w:txbxContent>
                    <w:p w14:paraId="6226219C" w14:textId="77777777" w:rsidR="005961C2" w:rsidRPr="002642D7" w:rsidRDefault="005961C2" w:rsidP="009464D5">
                      <w:pPr>
                        <w:pStyle w:val="SourceVariable"/>
                      </w:pPr>
                      <w:r>
                        <w:t>CNOPS-II Year 3</w:t>
                      </w:r>
                    </w:p>
                    <w:p w14:paraId="6BE44E96" w14:textId="77777777" w:rsidR="005961C2" w:rsidRPr="00D31659" w:rsidRDefault="005961C2" w:rsidP="009464D5">
                      <w:pPr>
                        <w:pStyle w:val="SourceVariable"/>
                      </w:pPr>
                    </w:p>
                  </w:txbxContent>
                </v:textbox>
                <w10:wrap anchorx="margin"/>
              </v:shape>
            </w:pict>
          </mc:Fallback>
        </mc:AlternateContent>
      </w:r>
      <w:r w:rsidR="00A73A28" w:rsidRPr="004342F6">
        <w:t>6</w:t>
      </w:r>
      <w:r w:rsidR="00155525" w:rsidRPr="004342F6">
        <w:t>.14b</w:t>
      </w:r>
      <w:r w:rsidR="00155525" w:rsidRPr="004342F6">
        <w:tab/>
        <w:t xml:space="preserve">[IF </w:t>
      </w:r>
      <w:r w:rsidR="00FE0A82" w:rsidRPr="004342F6">
        <w:t>6</w:t>
      </w:r>
      <w:r w:rsidR="00155525" w:rsidRPr="004342F6">
        <w:t>.10b</w:t>
      </w:r>
      <w:r w:rsidR="000F5923" w:rsidRPr="004342F6">
        <w:t>.</w:t>
      </w:r>
      <w:r w:rsidR="00E40E2E" w:rsidRPr="004342F6">
        <w:t xml:space="preserve">1, 2, 3, 4, OR </w:t>
      </w:r>
      <w:r w:rsidR="00687486" w:rsidRPr="004342F6">
        <w:t>5</w:t>
      </w:r>
      <w:r w:rsidR="00155525" w:rsidRPr="004342F6">
        <w:t xml:space="preserve">=YES] Roughly what percentage of vegetable purchases were </w:t>
      </w:r>
      <w:r w:rsidR="00155525" w:rsidRPr="004342F6">
        <w:rPr>
          <w:u w:val="single"/>
        </w:rPr>
        <w:t>not</w:t>
      </w:r>
      <w:r w:rsidR="00155525" w:rsidRPr="004342F6">
        <w:t xml:space="preserve"> domestic commodities or products in </w:t>
      </w:r>
      <w:r w:rsidR="001A66DF" w:rsidRPr="004342F6">
        <w:t>SY 2018</w:t>
      </w:r>
      <w:r w:rsidR="009E1F21">
        <w:t>-19</w:t>
      </w:r>
      <w:r w:rsidR="00155525" w:rsidRPr="004342F6">
        <w:t>? Consider all forms of vegetables, including fresh, frozen, canned, dried, and juice.</w:t>
      </w:r>
    </w:p>
    <w:p w14:paraId="69A4021B" w14:textId="77777777" w:rsidR="00915E52" w:rsidRPr="004342F6" w:rsidRDefault="00915E52" w:rsidP="00915E52">
      <w:pPr>
        <w:pStyle w:val="RESPONSE"/>
      </w:pPr>
      <w:r w:rsidRPr="004342F6">
        <w:sym w:font="Wingdings" w:char="F06D"/>
      </w:r>
      <w:r w:rsidRPr="004342F6">
        <w:tab/>
        <w:t>1% to 5%</w:t>
      </w:r>
      <w:r w:rsidRPr="004342F6">
        <w:tab/>
        <w:t>1</w:t>
      </w:r>
    </w:p>
    <w:p w14:paraId="53F1ADF5" w14:textId="77777777" w:rsidR="00915E52" w:rsidRPr="004342F6" w:rsidRDefault="00915E52" w:rsidP="00915E52">
      <w:pPr>
        <w:pStyle w:val="RESPONSE"/>
      </w:pPr>
      <w:r w:rsidRPr="004342F6">
        <w:sym w:font="Wingdings" w:char="F06D"/>
      </w:r>
      <w:r w:rsidRPr="004342F6">
        <w:tab/>
        <w:t>6% to 10%</w:t>
      </w:r>
      <w:r w:rsidRPr="004342F6">
        <w:tab/>
        <w:t>2</w:t>
      </w:r>
      <w:r w:rsidRPr="004342F6">
        <w:tab/>
      </w:r>
    </w:p>
    <w:p w14:paraId="79AB7C46" w14:textId="77777777" w:rsidR="00915E52" w:rsidRPr="004342F6" w:rsidRDefault="00915E52" w:rsidP="00915E52">
      <w:pPr>
        <w:pStyle w:val="RESPONSE"/>
      </w:pPr>
      <w:r w:rsidRPr="004342F6">
        <w:sym w:font="Wingdings" w:char="F06D"/>
      </w:r>
      <w:r w:rsidRPr="004342F6">
        <w:tab/>
        <w:t>11 to 25%</w:t>
      </w:r>
      <w:r w:rsidRPr="004342F6">
        <w:tab/>
        <w:t>3</w:t>
      </w:r>
      <w:r w:rsidRPr="004342F6">
        <w:tab/>
      </w:r>
    </w:p>
    <w:p w14:paraId="42CB7554" w14:textId="77777777" w:rsidR="00915E52" w:rsidRPr="004342F6" w:rsidRDefault="00915E52" w:rsidP="00915E52">
      <w:pPr>
        <w:pStyle w:val="RESPONSE"/>
      </w:pPr>
      <w:r w:rsidRPr="004342F6">
        <w:sym w:font="Wingdings" w:char="F06D"/>
      </w:r>
      <w:r w:rsidRPr="004342F6">
        <w:tab/>
        <w:t>26% to 50%</w:t>
      </w:r>
      <w:r w:rsidRPr="004342F6">
        <w:tab/>
        <w:t>4</w:t>
      </w:r>
      <w:r w:rsidRPr="004342F6">
        <w:tab/>
      </w:r>
    </w:p>
    <w:p w14:paraId="1260E093" w14:textId="77777777" w:rsidR="00915E52" w:rsidRPr="004342F6" w:rsidRDefault="00915E52" w:rsidP="00915E52">
      <w:pPr>
        <w:pStyle w:val="RESPONSE"/>
      </w:pPr>
      <w:r w:rsidRPr="004342F6">
        <w:sym w:font="Wingdings" w:char="F06D"/>
      </w:r>
      <w:r w:rsidRPr="004342F6">
        <w:tab/>
        <w:t>51% or more</w:t>
      </w:r>
      <w:r w:rsidRPr="004342F6">
        <w:tab/>
        <w:t>5</w:t>
      </w:r>
      <w:r w:rsidRPr="004342F6">
        <w:tab/>
      </w:r>
    </w:p>
    <w:p w14:paraId="29941EB3" w14:textId="77777777" w:rsidR="00155525" w:rsidRPr="004342F6" w:rsidRDefault="004067E6" w:rsidP="00A1402C">
      <w:pPr>
        <w:pStyle w:val="RESPONSE"/>
      </w:pPr>
      <w:r w:rsidRPr="004342F6">
        <w:sym w:font="Wingdings" w:char="F06D"/>
      </w:r>
      <w:r w:rsidRPr="004342F6">
        <w:tab/>
        <w:t>Don’t know</w:t>
      </w:r>
      <w:r w:rsidRPr="004342F6">
        <w:tab/>
        <w:t>d</w:t>
      </w:r>
      <w:r w:rsidR="00155525" w:rsidRPr="004342F6">
        <w:tab/>
      </w:r>
    </w:p>
    <w:p w14:paraId="326A94D1" w14:textId="77777777" w:rsidR="00915E52" w:rsidRPr="004342F6" w:rsidRDefault="00915E52">
      <w:pPr>
        <w:tabs>
          <w:tab w:val="clear" w:pos="432"/>
        </w:tabs>
        <w:spacing w:before="0" w:after="200" w:line="276" w:lineRule="auto"/>
        <w:ind w:firstLine="0"/>
        <w:jc w:val="left"/>
        <w:rPr>
          <w:rFonts w:ascii="Arial" w:hAnsi="Arial" w:cs="Arial"/>
          <w:b/>
          <w:sz w:val="20"/>
        </w:rPr>
      </w:pPr>
      <w:r w:rsidRPr="004342F6">
        <w:br w:type="page"/>
      </w:r>
    </w:p>
    <w:p w14:paraId="3DDBDCF5" w14:textId="3FBA4E96" w:rsidR="00155525" w:rsidRPr="004342F6" w:rsidRDefault="00A73A28" w:rsidP="00A1402C">
      <w:pPr>
        <w:pStyle w:val="QUESTIONTEXT"/>
      </w:pPr>
      <w:r w:rsidRPr="004342F6">
        <w:t>6</w:t>
      </w:r>
      <w:r w:rsidR="00155525" w:rsidRPr="004342F6">
        <w:t>.14c</w:t>
      </w:r>
      <w:r w:rsidR="00155525" w:rsidRPr="004342F6">
        <w:tab/>
        <w:t xml:space="preserve">[IF </w:t>
      </w:r>
      <w:r w:rsidR="00FE0A82" w:rsidRPr="004342F6">
        <w:t>6</w:t>
      </w:r>
      <w:r w:rsidR="00155525" w:rsidRPr="004342F6">
        <w:t xml:space="preserve">.10c=YES] Roughly what percentage of grain purchases were </w:t>
      </w:r>
      <w:r w:rsidR="00155525" w:rsidRPr="004342F6">
        <w:rPr>
          <w:u w:val="single"/>
        </w:rPr>
        <w:t>not</w:t>
      </w:r>
      <w:r w:rsidR="00155525" w:rsidRPr="004342F6">
        <w:t xml:space="preserve"> domestic commodities or </w:t>
      </w:r>
      <w:r w:rsidR="009464D5" w:rsidRPr="004342F6">
        <w:rPr>
          <w:rFonts w:eastAsia="Calibri"/>
          <w:noProof/>
        </w:rPr>
        <mc:AlternateContent>
          <mc:Choice Requires="wps">
            <w:drawing>
              <wp:anchor distT="0" distB="0" distL="114300" distR="114300" simplePos="0" relativeHeight="251658475" behindDoc="0" locked="0" layoutInCell="1" allowOverlap="1" wp14:anchorId="1BCA21A6" wp14:editId="3479AAC8">
                <wp:simplePos x="0" y="0"/>
                <wp:positionH relativeFrom="margin">
                  <wp:posOffset>0</wp:posOffset>
                </wp:positionH>
                <wp:positionV relativeFrom="paragraph">
                  <wp:posOffset>348615</wp:posOffset>
                </wp:positionV>
                <wp:extent cx="457200" cy="265814"/>
                <wp:effectExtent l="0" t="0" r="0" b="1270"/>
                <wp:wrapNone/>
                <wp:docPr id="23510" name="Text Box 235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744034" w14:textId="77777777" w:rsidR="005961C2" w:rsidRPr="002642D7" w:rsidRDefault="005961C2" w:rsidP="009464D5">
                            <w:pPr>
                              <w:pStyle w:val="SourceVariable"/>
                            </w:pPr>
                            <w:r>
                              <w:t>CNOPS-II Year 3</w:t>
                            </w:r>
                          </w:p>
                          <w:p w14:paraId="19CFE75B"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0" o:spid="_x0000_s1152" type="#_x0000_t202" style="position:absolute;left:0;text-align:left;margin-left:0;margin-top:27.45pt;width:36pt;height:20.95pt;z-index:2516584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" stroked="f">
                <v:textbox>
                  <w:txbxContent>
                    <w:p w14:paraId="2F744034" w14:textId="77777777" w:rsidR="005961C2" w:rsidRPr="002642D7" w:rsidRDefault="005961C2" w:rsidP="009464D5">
                      <w:pPr>
                        <w:pStyle w:val="SourceVariable"/>
                      </w:pPr>
                      <w:r>
                        <w:t>CNOPS-II Year 3</w:t>
                      </w:r>
                    </w:p>
                    <w:p w14:paraId="19CFE75B" w14:textId="77777777" w:rsidR="005961C2" w:rsidRPr="00D31659" w:rsidRDefault="005961C2" w:rsidP="009464D5">
                      <w:pPr>
                        <w:pStyle w:val="SourceVariable"/>
                      </w:pPr>
                    </w:p>
                  </w:txbxContent>
                </v:textbox>
                <w10:wrap anchorx="margin"/>
              </v:shape>
            </w:pict>
          </mc:Fallback>
        </mc:AlternateContent>
      </w:r>
      <w:r w:rsidR="00155525" w:rsidRPr="004342F6">
        <w:t xml:space="preserve">products in </w:t>
      </w:r>
      <w:r w:rsidR="001A66DF" w:rsidRPr="004342F6">
        <w:t>SY 2018</w:t>
      </w:r>
      <w:r w:rsidR="009E1F21">
        <w:t>-19</w:t>
      </w:r>
      <w:r w:rsidR="00155525" w:rsidRPr="004342F6">
        <w:t xml:space="preserve">? </w:t>
      </w:r>
    </w:p>
    <w:p w14:paraId="36B88456" w14:textId="77777777" w:rsidR="00915E52" w:rsidRPr="004342F6" w:rsidRDefault="00915E52" w:rsidP="00915E52">
      <w:pPr>
        <w:pStyle w:val="RESPONSE"/>
      </w:pPr>
      <w:r w:rsidRPr="004342F6">
        <w:sym w:font="Wingdings" w:char="F06D"/>
      </w:r>
      <w:r w:rsidRPr="004342F6">
        <w:tab/>
        <w:t>1% to 5%</w:t>
      </w:r>
      <w:r w:rsidRPr="004342F6">
        <w:tab/>
        <w:t>1</w:t>
      </w:r>
    </w:p>
    <w:p w14:paraId="5FB9AF35" w14:textId="77777777" w:rsidR="00915E52" w:rsidRPr="004342F6" w:rsidRDefault="00915E52" w:rsidP="00915E52">
      <w:pPr>
        <w:pStyle w:val="RESPONSE"/>
      </w:pPr>
      <w:r w:rsidRPr="004342F6">
        <w:sym w:font="Wingdings" w:char="F06D"/>
      </w:r>
      <w:r w:rsidRPr="004342F6">
        <w:tab/>
        <w:t>6% to 10%</w:t>
      </w:r>
      <w:r w:rsidRPr="004342F6">
        <w:tab/>
        <w:t>2</w:t>
      </w:r>
      <w:r w:rsidRPr="004342F6">
        <w:tab/>
      </w:r>
    </w:p>
    <w:p w14:paraId="71836788" w14:textId="77777777" w:rsidR="00915E52" w:rsidRPr="004342F6" w:rsidRDefault="00915E52" w:rsidP="00915E52">
      <w:pPr>
        <w:pStyle w:val="RESPONSE"/>
      </w:pPr>
      <w:r w:rsidRPr="004342F6">
        <w:sym w:font="Wingdings" w:char="F06D"/>
      </w:r>
      <w:r w:rsidRPr="004342F6">
        <w:tab/>
        <w:t>11 to 25%</w:t>
      </w:r>
      <w:r w:rsidRPr="004342F6">
        <w:tab/>
        <w:t>3</w:t>
      </w:r>
      <w:r w:rsidRPr="004342F6">
        <w:tab/>
      </w:r>
    </w:p>
    <w:p w14:paraId="5927C018" w14:textId="77777777" w:rsidR="00915E52" w:rsidRPr="004342F6" w:rsidRDefault="00915E52" w:rsidP="00915E52">
      <w:pPr>
        <w:pStyle w:val="RESPONSE"/>
      </w:pPr>
      <w:r w:rsidRPr="004342F6">
        <w:sym w:font="Wingdings" w:char="F06D"/>
      </w:r>
      <w:r w:rsidRPr="004342F6">
        <w:tab/>
        <w:t>26% to 50%</w:t>
      </w:r>
      <w:r w:rsidRPr="004342F6">
        <w:tab/>
        <w:t>4</w:t>
      </w:r>
      <w:r w:rsidRPr="004342F6">
        <w:tab/>
      </w:r>
    </w:p>
    <w:p w14:paraId="650143F0" w14:textId="77777777" w:rsidR="00915E52" w:rsidRPr="004342F6" w:rsidRDefault="00915E52" w:rsidP="00915E52">
      <w:pPr>
        <w:pStyle w:val="RESPONSE"/>
      </w:pPr>
      <w:r w:rsidRPr="004342F6">
        <w:sym w:font="Wingdings" w:char="F06D"/>
      </w:r>
      <w:r w:rsidRPr="004342F6">
        <w:tab/>
        <w:t>51% or more</w:t>
      </w:r>
      <w:r w:rsidRPr="004342F6">
        <w:tab/>
        <w:t>5</w:t>
      </w:r>
      <w:r w:rsidRPr="004342F6">
        <w:tab/>
      </w:r>
    </w:p>
    <w:p w14:paraId="7C984B9D" w14:textId="77777777" w:rsidR="00155525" w:rsidRPr="004342F6" w:rsidRDefault="004067E6" w:rsidP="00A1402C">
      <w:pPr>
        <w:pStyle w:val="RESPONSE"/>
      </w:pPr>
      <w:r w:rsidRPr="004342F6">
        <w:sym w:font="Wingdings" w:char="F06D"/>
      </w:r>
      <w:r w:rsidRPr="004342F6">
        <w:tab/>
        <w:t>Don’t know</w:t>
      </w:r>
      <w:r w:rsidRPr="004342F6">
        <w:tab/>
        <w:t>d</w:t>
      </w:r>
      <w:r w:rsidR="00155525" w:rsidRPr="004342F6">
        <w:tab/>
      </w:r>
    </w:p>
    <w:p w14:paraId="7999C8C8" w14:textId="6965ACBA" w:rsidR="00155525" w:rsidRPr="004342F6" w:rsidRDefault="00A73A28" w:rsidP="00A1402C">
      <w:pPr>
        <w:pStyle w:val="QUESTIONTEXT"/>
      </w:pPr>
      <w:r w:rsidRPr="004342F6">
        <w:t>6</w:t>
      </w:r>
      <w:r w:rsidR="00155525" w:rsidRPr="004342F6">
        <w:t>.14d</w:t>
      </w:r>
      <w:r w:rsidR="00155525" w:rsidRPr="004342F6">
        <w:tab/>
        <w:t xml:space="preserve">[IF </w:t>
      </w:r>
      <w:r w:rsidR="000350AE" w:rsidRPr="004342F6">
        <w:t>6</w:t>
      </w:r>
      <w:r w:rsidR="00155525" w:rsidRPr="004342F6">
        <w:t xml:space="preserve">.10d=YES] Roughly what percentage of meat/meat alternate purchases were </w:t>
      </w:r>
      <w:r w:rsidR="00155525" w:rsidRPr="004342F6">
        <w:rPr>
          <w:u w:val="single"/>
        </w:rPr>
        <w:t>not</w:t>
      </w:r>
      <w:r w:rsidR="00155525" w:rsidRPr="004342F6">
        <w:t xml:space="preserve"> domestic </w:t>
      </w:r>
      <w:r w:rsidR="009464D5" w:rsidRPr="004342F6">
        <w:rPr>
          <w:rFonts w:eastAsia="Calibri"/>
          <w:noProof/>
        </w:rPr>
        <mc:AlternateContent>
          <mc:Choice Requires="wps">
            <w:drawing>
              <wp:anchor distT="0" distB="0" distL="114300" distR="114300" simplePos="0" relativeHeight="251658476" behindDoc="0" locked="0" layoutInCell="1" allowOverlap="1" wp14:anchorId="3A998D74" wp14:editId="2FD469F7">
                <wp:simplePos x="0" y="0"/>
                <wp:positionH relativeFrom="margin">
                  <wp:posOffset>0</wp:posOffset>
                </wp:positionH>
                <wp:positionV relativeFrom="paragraph">
                  <wp:posOffset>348615</wp:posOffset>
                </wp:positionV>
                <wp:extent cx="457200" cy="265814"/>
                <wp:effectExtent l="0" t="0" r="0" b="1270"/>
                <wp:wrapNone/>
                <wp:docPr id="23511" name="Text Box 235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12ACDE" w14:textId="77777777" w:rsidR="005961C2" w:rsidRPr="002642D7" w:rsidRDefault="005961C2" w:rsidP="009464D5">
                            <w:pPr>
                              <w:pStyle w:val="SourceVariable"/>
                            </w:pPr>
                            <w:r>
                              <w:t>CNOPS-II Year 3</w:t>
                            </w:r>
                          </w:p>
                          <w:p w14:paraId="7F7EC259"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1" o:spid="_x0000_s1153" type="#_x0000_t202" style="position:absolute;left:0;text-align:left;margin-left:0;margin-top:27.45pt;width:36pt;height:20.95pt;z-index:2516584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kNliAIAAB8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" stroked="f">
                <v:textbox>
                  <w:txbxContent>
                    <w:p w14:paraId="7812ACDE" w14:textId="77777777" w:rsidR="005961C2" w:rsidRPr="002642D7" w:rsidRDefault="005961C2" w:rsidP="009464D5">
                      <w:pPr>
                        <w:pStyle w:val="SourceVariable"/>
                      </w:pPr>
                      <w:r>
                        <w:t>CNOPS-II Year 3</w:t>
                      </w:r>
                    </w:p>
                    <w:p w14:paraId="7F7EC259" w14:textId="77777777" w:rsidR="005961C2" w:rsidRPr="00D31659" w:rsidRDefault="005961C2" w:rsidP="009464D5">
                      <w:pPr>
                        <w:pStyle w:val="SourceVariable"/>
                      </w:pPr>
                    </w:p>
                  </w:txbxContent>
                </v:textbox>
                <w10:wrap anchorx="margin"/>
              </v:shape>
            </w:pict>
          </mc:Fallback>
        </mc:AlternateContent>
      </w:r>
      <w:r w:rsidR="00155525" w:rsidRPr="004342F6">
        <w:t xml:space="preserve">commodities or products in </w:t>
      </w:r>
      <w:r w:rsidR="001A66DF" w:rsidRPr="004342F6">
        <w:t>SY 2018</w:t>
      </w:r>
      <w:r w:rsidR="009E1F21">
        <w:t>-19</w:t>
      </w:r>
      <w:r w:rsidR="00155525" w:rsidRPr="004342F6">
        <w:t xml:space="preserve">? </w:t>
      </w:r>
    </w:p>
    <w:p w14:paraId="1BB89F83" w14:textId="77777777" w:rsidR="00915E52" w:rsidRPr="004342F6" w:rsidRDefault="00915E52" w:rsidP="00915E52">
      <w:pPr>
        <w:pStyle w:val="RESPONSE"/>
      </w:pPr>
      <w:r w:rsidRPr="004342F6">
        <w:sym w:font="Wingdings" w:char="F06D"/>
      </w:r>
      <w:r w:rsidRPr="004342F6">
        <w:tab/>
        <w:t>1% to 5%</w:t>
      </w:r>
      <w:r w:rsidRPr="004342F6">
        <w:tab/>
        <w:t>1</w:t>
      </w:r>
    </w:p>
    <w:p w14:paraId="14CC2C00" w14:textId="77777777" w:rsidR="00915E52" w:rsidRPr="004342F6" w:rsidRDefault="00915E52" w:rsidP="00915E52">
      <w:pPr>
        <w:pStyle w:val="RESPONSE"/>
      </w:pPr>
      <w:r w:rsidRPr="004342F6">
        <w:sym w:font="Wingdings" w:char="F06D"/>
      </w:r>
      <w:r w:rsidRPr="004342F6">
        <w:tab/>
        <w:t>6% to 10%</w:t>
      </w:r>
      <w:r w:rsidRPr="004342F6">
        <w:tab/>
        <w:t>2</w:t>
      </w:r>
      <w:r w:rsidRPr="004342F6">
        <w:tab/>
      </w:r>
    </w:p>
    <w:p w14:paraId="77C0B372" w14:textId="77777777" w:rsidR="00915E52" w:rsidRPr="004342F6" w:rsidRDefault="00915E52" w:rsidP="00915E52">
      <w:pPr>
        <w:pStyle w:val="RESPONSE"/>
      </w:pPr>
      <w:r w:rsidRPr="004342F6">
        <w:sym w:font="Wingdings" w:char="F06D"/>
      </w:r>
      <w:r w:rsidRPr="004342F6">
        <w:tab/>
        <w:t>11 to 25%</w:t>
      </w:r>
      <w:r w:rsidRPr="004342F6">
        <w:tab/>
        <w:t>3</w:t>
      </w:r>
      <w:r w:rsidRPr="004342F6">
        <w:tab/>
      </w:r>
    </w:p>
    <w:p w14:paraId="36B10624" w14:textId="77777777" w:rsidR="00915E52" w:rsidRPr="004342F6" w:rsidRDefault="00915E52" w:rsidP="00915E52">
      <w:pPr>
        <w:pStyle w:val="RESPONSE"/>
      </w:pPr>
      <w:r w:rsidRPr="004342F6">
        <w:sym w:font="Wingdings" w:char="F06D"/>
      </w:r>
      <w:r w:rsidRPr="004342F6">
        <w:tab/>
        <w:t>26% to 50%</w:t>
      </w:r>
      <w:r w:rsidRPr="004342F6">
        <w:tab/>
        <w:t>4</w:t>
      </w:r>
      <w:r w:rsidRPr="004342F6">
        <w:tab/>
      </w:r>
    </w:p>
    <w:p w14:paraId="404551F1" w14:textId="77777777" w:rsidR="00915E52" w:rsidRPr="004342F6" w:rsidRDefault="00915E52" w:rsidP="00915E52">
      <w:pPr>
        <w:pStyle w:val="RESPONSE"/>
      </w:pPr>
      <w:r w:rsidRPr="004342F6">
        <w:sym w:font="Wingdings" w:char="F06D"/>
      </w:r>
      <w:r w:rsidRPr="004342F6">
        <w:tab/>
        <w:t>51% or more</w:t>
      </w:r>
      <w:r w:rsidRPr="004342F6">
        <w:tab/>
        <w:t>5</w:t>
      </w:r>
      <w:r w:rsidRPr="004342F6">
        <w:tab/>
      </w:r>
    </w:p>
    <w:p w14:paraId="3E65739A" w14:textId="77777777" w:rsidR="00155525" w:rsidRPr="004342F6" w:rsidRDefault="004067E6" w:rsidP="00A1402C">
      <w:pPr>
        <w:pStyle w:val="RESPONSE"/>
      </w:pPr>
      <w:r w:rsidRPr="004342F6">
        <w:sym w:font="Wingdings" w:char="F06D"/>
      </w:r>
      <w:r w:rsidRPr="004342F6">
        <w:tab/>
        <w:t>Don’t know</w:t>
      </w:r>
      <w:r w:rsidRPr="004342F6">
        <w:tab/>
        <w:t>d</w:t>
      </w:r>
      <w:r w:rsidR="00155525" w:rsidRPr="004342F6">
        <w:tab/>
      </w:r>
    </w:p>
    <w:p w14:paraId="5510A7BF" w14:textId="7CA04C69" w:rsidR="00155525" w:rsidRPr="004342F6" w:rsidRDefault="00A73A28" w:rsidP="00A1402C">
      <w:pPr>
        <w:pStyle w:val="QUESTIONTEXT"/>
      </w:pPr>
      <w:r w:rsidRPr="004342F6">
        <w:t>6</w:t>
      </w:r>
      <w:r w:rsidR="00155525" w:rsidRPr="004342F6">
        <w:t>.14e</w:t>
      </w:r>
      <w:r w:rsidR="00155525" w:rsidRPr="004342F6">
        <w:tab/>
        <w:t xml:space="preserve">[IF </w:t>
      </w:r>
      <w:r w:rsidR="000350AE" w:rsidRPr="004342F6">
        <w:t>6</w:t>
      </w:r>
      <w:r w:rsidR="00155525" w:rsidRPr="004342F6">
        <w:t xml:space="preserve">.10e=YES] Roughly what percentage of fluid milk purchases were </w:t>
      </w:r>
      <w:r w:rsidR="00155525" w:rsidRPr="004342F6">
        <w:rPr>
          <w:u w:val="single"/>
        </w:rPr>
        <w:t>not</w:t>
      </w:r>
      <w:r w:rsidR="00155525" w:rsidRPr="004342F6">
        <w:t xml:space="preserve"> domestic commodities or </w:t>
      </w:r>
      <w:r w:rsidR="009464D5" w:rsidRPr="004342F6">
        <w:rPr>
          <w:rFonts w:eastAsia="Calibri"/>
          <w:noProof/>
        </w:rPr>
        <mc:AlternateContent>
          <mc:Choice Requires="wps">
            <w:drawing>
              <wp:anchor distT="0" distB="0" distL="114300" distR="114300" simplePos="0" relativeHeight="251658477" behindDoc="0" locked="0" layoutInCell="1" allowOverlap="1" wp14:anchorId="02F205DF" wp14:editId="19D7E706">
                <wp:simplePos x="0" y="0"/>
                <wp:positionH relativeFrom="margin">
                  <wp:posOffset>0</wp:posOffset>
                </wp:positionH>
                <wp:positionV relativeFrom="paragraph">
                  <wp:posOffset>348615</wp:posOffset>
                </wp:positionV>
                <wp:extent cx="457200" cy="265814"/>
                <wp:effectExtent l="0" t="0" r="0" b="1270"/>
                <wp:wrapNone/>
                <wp:docPr id="23512" name="Text Box 23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40FCC" w14:textId="77777777" w:rsidR="005961C2" w:rsidRPr="002642D7" w:rsidRDefault="005961C2" w:rsidP="009464D5">
                            <w:pPr>
                              <w:pStyle w:val="SourceVariable"/>
                            </w:pPr>
                            <w:r>
                              <w:t>CNOPS-II Year 3</w:t>
                            </w:r>
                          </w:p>
                          <w:p w14:paraId="363EDDAD"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2" o:spid="_x0000_s1154" type="#_x0000_t202" style="position:absolute;left:0;text-align:left;margin-left:0;margin-top:27.45pt;width:36pt;height:20.95pt;z-index:2516584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" stroked="f">
                <v:textbox>
                  <w:txbxContent>
                    <w:p w14:paraId="46E40FCC" w14:textId="77777777" w:rsidR="005961C2" w:rsidRPr="002642D7" w:rsidRDefault="005961C2" w:rsidP="009464D5">
                      <w:pPr>
                        <w:pStyle w:val="SourceVariable"/>
                      </w:pPr>
                      <w:r>
                        <w:t>CNOPS-II Year 3</w:t>
                      </w:r>
                    </w:p>
                    <w:p w14:paraId="363EDDAD" w14:textId="77777777" w:rsidR="005961C2" w:rsidRPr="00D31659" w:rsidRDefault="005961C2" w:rsidP="009464D5">
                      <w:pPr>
                        <w:pStyle w:val="SourceVariable"/>
                      </w:pPr>
                    </w:p>
                  </w:txbxContent>
                </v:textbox>
                <w10:wrap anchorx="margin"/>
              </v:shape>
            </w:pict>
          </mc:Fallback>
        </mc:AlternateContent>
      </w:r>
      <w:r w:rsidR="00155525" w:rsidRPr="004342F6">
        <w:t xml:space="preserve">products in </w:t>
      </w:r>
      <w:r w:rsidR="001A66DF" w:rsidRPr="004342F6">
        <w:t>SY 2018</w:t>
      </w:r>
      <w:r w:rsidR="009E1F21">
        <w:t>-19</w:t>
      </w:r>
      <w:r w:rsidR="00155525" w:rsidRPr="004342F6">
        <w:t xml:space="preserve">? </w:t>
      </w:r>
    </w:p>
    <w:p w14:paraId="7B002B31" w14:textId="77777777" w:rsidR="00915E52" w:rsidRPr="004342F6" w:rsidRDefault="00915E52" w:rsidP="00915E52">
      <w:pPr>
        <w:pStyle w:val="RESPONSE"/>
      </w:pPr>
      <w:r w:rsidRPr="004342F6">
        <w:sym w:font="Wingdings" w:char="F06D"/>
      </w:r>
      <w:r w:rsidRPr="004342F6">
        <w:tab/>
        <w:t>1% to 5%</w:t>
      </w:r>
      <w:r w:rsidRPr="004342F6">
        <w:tab/>
        <w:t>1</w:t>
      </w:r>
    </w:p>
    <w:p w14:paraId="5085EAB7" w14:textId="77777777" w:rsidR="00915E52" w:rsidRPr="004342F6" w:rsidRDefault="00915E52" w:rsidP="00915E52">
      <w:pPr>
        <w:pStyle w:val="RESPONSE"/>
      </w:pPr>
      <w:r w:rsidRPr="004342F6">
        <w:sym w:font="Wingdings" w:char="F06D"/>
      </w:r>
      <w:r w:rsidRPr="004342F6">
        <w:tab/>
        <w:t>6% to 10%</w:t>
      </w:r>
      <w:r w:rsidRPr="004342F6">
        <w:tab/>
        <w:t>2</w:t>
      </w:r>
      <w:r w:rsidRPr="004342F6">
        <w:tab/>
      </w:r>
    </w:p>
    <w:p w14:paraId="3C8A4852" w14:textId="77777777" w:rsidR="00915E52" w:rsidRPr="004342F6" w:rsidRDefault="00915E52" w:rsidP="00915E52">
      <w:pPr>
        <w:pStyle w:val="RESPONSE"/>
      </w:pPr>
      <w:r w:rsidRPr="004342F6">
        <w:sym w:font="Wingdings" w:char="F06D"/>
      </w:r>
      <w:r w:rsidRPr="004342F6">
        <w:tab/>
        <w:t>11 to 25%</w:t>
      </w:r>
      <w:r w:rsidRPr="004342F6">
        <w:tab/>
        <w:t>3</w:t>
      </w:r>
      <w:r w:rsidRPr="004342F6">
        <w:tab/>
      </w:r>
    </w:p>
    <w:p w14:paraId="20054377" w14:textId="77777777" w:rsidR="00915E52" w:rsidRPr="004342F6" w:rsidRDefault="00915E52" w:rsidP="00915E52">
      <w:pPr>
        <w:pStyle w:val="RESPONSE"/>
      </w:pPr>
      <w:r w:rsidRPr="004342F6">
        <w:sym w:font="Wingdings" w:char="F06D"/>
      </w:r>
      <w:r w:rsidRPr="004342F6">
        <w:tab/>
        <w:t>26% to 50%</w:t>
      </w:r>
      <w:r w:rsidRPr="004342F6">
        <w:tab/>
        <w:t>4</w:t>
      </w:r>
      <w:r w:rsidRPr="004342F6">
        <w:tab/>
      </w:r>
    </w:p>
    <w:p w14:paraId="04F9DF43" w14:textId="77777777" w:rsidR="00915E52" w:rsidRPr="004342F6" w:rsidRDefault="00915E52" w:rsidP="00915E52">
      <w:pPr>
        <w:pStyle w:val="RESPONSE"/>
      </w:pPr>
      <w:r w:rsidRPr="004342F6">
        <w:sym w:font="Wingdings" w:char="F06D"/>
      </w:r>
      <w:r w:rsidRPr="004342F6">
        <w:tab/>
        <w:t>51% or more</w:t>
      </w:r>
      <w:r w:rsidRPr="004342F6">
        <w:tab/>
        <w:t>5</w:t>
      </w:r>
      <w:r w:rsidRPr="004342F6">
        <w:tab/>
      </w:r>
    </w:p>
    <w:p w14:paraId="00F6B535" w14:textId="77777777" w:rsidR="00155525" w:rsidRPr="004342F6" w:rsidRDefault="004067E6" w:rsidP="00A1402C">
      <w:pPr>
        <w:pStyle w:val="RESPONSE"/>
      </w:pPr>
      <w:r w:rsidRPr="004342F6">
        <w:sym w:font="Wingdings" w:char="F06D"/>
      </w:r>
      <w:r w:rsidRPr="004342F6">
        <w:tab/>
        <w:t>Don’t know</w:t>
      </w:r>
      <w:r w:rsidRPr="004342F6">
        <w:tab/>
        <w:t>d</w:t>
      </w:r>
      <w:r w:rsidR="00155525" w:rsidRPr="004342F6">
        <w:tab/>
      </w:r>
    </w:p>
    <w:p w14:paraId="139257A5" w14:textId="2CA0471D" w:rsidR="00155525" w:rsidRPr="004342F6" w:rsidRDefault="00A73A28" w:rsidP="00A1402C">
      <w:pPr>
        <w:pStyle w:val="QUESTIONTEXT"/>
      </w:pPr>
      <w:r w:rsidRPr="004342F6">
        <w:t>6</w:t>
      </w:r>
      <w:r w:rsidR="00155525" w:rsidRPr="004342F6">
        <w:t>.14f</w:t>
      </w:r>
      <w:r w:rsidR="00155525" w:rsidRPr="004342F6">
        <w:tab/>
        <w:t xml:space="preserve">[IF </w:t>
      </w:r>
      <w:r w:rsidR="000350AE" w:rsidRPr="004342F6">
        <w:t>6</w:t>
      </w:r>
      <w:r w:rsidR="00155525" w:rsidRPr="004342F6">
        <w:t xml:space="preserve">.10f=YES] Roughly what percentage of other purchases were </w:t>
      </w:r>
      <w:r w:rsidR="00155525" w:rsidRPr="004342F6">
        <w:rPr>
          <w:u w:val="single"/>
        </w:rPr>
        <w:t>not</w:t>
      </w:r>
      <w:r w:rsidR="00155525" w:rsidRPr="004342F6">
        <w:t xml:space="preserve"> domestic commodities or </w:t>
      </w:r>
      <w:r w:rsidR="009464D5" w:rsidRPr="004342F6">
        <w:rPr>
          <w:rFonts w:eastAsia="Calibri"/>
          <w:noProof/>
        </w:rPr>
        <mc:AlternateContent>
          <mc:Choice Requires="wps">
            <w:drawing>
              <wp:anchor distT="0" distB="0" distL="114300" distR="114300" simplePos="0" relativeHeight="251658478" behindDoc="0" locked="0" layoutInCell="1" allowOverlap="1" wp14:anchorId="0AC68EB4" wp14:editId="7E5D385F">
                <wp:simplePos x="0" y="0"/>
                <wp:positionH relativeFrom="margin">
                  <wp:posOffset>0</wp:posOffset>
                </wp:positionH>
                <wp:positionV relativeFrom="paragraph">
                  <wp:posOffset>348615</wp:posOffset>
                </wp:positionV>
                <wp:extent cx="457200" cy="265814"/>
                <wp:effectExtent l="0" t="0" r="0" b="1270"/>
                <wp:wrapNone/>
                <wp:docPr id="23513" name="Text Box 23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58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6AF887" w14:textId="77777777" w:rsidR="005961C2" w:rsidRPr="002642D7" w:rsidRDefault="005961C2" w:rsidP="009464D5">
                            <w:pPr>
                              <w:pStyle w:val="SourceVariable"/>
                            </w:pPr>
                            <w:r>
                              <w:t>CNOPS-II Year 3</w:t>
                            </w:r>
                          </w:p>
                          <w:p w14:paraId="71CD1AE6" w14:textId="77777777" w:rsidR="005961C2" w:rsidRPr="00D31659" w:rsidRDefault="005961C2" w:rsidP="009464D5">
                            <w:pPr>
                              <w:pStyle w:val="SourceVariab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3" o:spid="_x0000_s1155" type="#_x0000_t202" style="position:absolute;left:0;text-align:left;margin-left:0;margin-top:27.45pt;width:36pt;height:20.95pt;z-index:2516584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SdiiAIAAB8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" stroked="f">
                <v:textbox>
                  <w:txbxContent>
                    <w:p w14:paraId="1B6AF887" w14:textId="77777777" w:rsidR="005961C2" w:rsidRPr="002642D7" w:rsidRDefault="005961C2" w:rsidP="009464D5">
                      <w:pPr>
                        <w:pStyle w:val="SourceVariable"/>
                      </w:pPr>
                      <w:r>
                        <w:t>CNOPS-II Year 3</w:t>
                      </w:r>
                    </w:p>
                    <w:p w14:paraId="71CD1AE6" w14:textId="77777777" w:rsidR="005961C2" w:rsidRPr="00D31659" w:rsidRDefault="005961C2" w:rsidP="009464D5">
                      <w:pPr>
                        <w:pStyle w:val="SourceVariable"/>
                      </w:pPr>
                    </w:p>
                  </w:txbxContent>
                </v:textbox>
                <w10:wrap anchorx="margin"/>
              </v:shape>
            </w:pict>
          </mc:Fallback>
        </mc:AlternateContent>
      </w:r>
      <w:r w:rsidR="00155525" w:rsidRPr="004342F6">
        <w:t xml:space="preserve">products in </w:t>
      </w:r>
      <w:r w:rsidR="001A66DF" w:rsidRPr="004342F6">
        <w:t>SY 2018</w:t>
      </w:r>
      <w:r w:rsidR="009E1F21">
        <w:t>-19</w:t>
      </w:r>
      <w:r w:rsidR="00155525" w:rsidRPr="004342F6">
        <w:t xml:space="preserve">? </w:t>
      </w:r>
    </w:p>
    <w:p w14:paraId="703920EB" w14:textId="77777777" w:rsidR="00915E52" w:rsidRPr="004342F6" w:rsidRDefault="00915E52" w:rsidP="00915E52">
      <w:pPr>
        <w:pStyle w:val="RESPONSE"/>
      </w:pPr>
      <w:r w:rsidRPr="004342F6">
        <w:sym w:font="Wingdings" w:char="F06D"/>
      </w:r>
      <w:r w:rsidRPr="004342F6">
        <w:tab/>
        <w:t>1% to 5%</w:t>
      </w:r>
      <w:r w:rsidRPr="004342F6">
        <w:tab/>
        <w:t>1</w:t>
      </w:r>
    </w:p>
    <w:p w14:paraId="5AB0C3C1" w14:textId="77777777" w:rsidR="00915E52" w:rsidRPr="004342F6" w:rsidRDefault="00915E52" w:rsidP="00915E52">
      <w:pPr>
        <w:pStyle w:val="RESPONSE"/>
      </w:pPr>
      <w:r w:rsidRPr="004342F6">
        <w:sym w:font="Wingdings" w:char="F06D"/>
      </w:r>
      <w:r w:rsidRPr="004342F6">
        <w:tab/>
        <w:t>6% to 10%</w:t>
      </w:r>
      <w:r w:rsidRPr="004342F6">
        <w:tab/>
        <w:t>2</w:t>
      </w:r>
      <w:r w:rsidRPr="004342F6">
        <w:tab/>
      </w:r>
    </w:p>
    <w:p w14:paraId="4A52A665" w14:textId="77777777" w:rsidR="00915E52" w:rsidRPr="004342F6" w:rsidRDefault="00915E52" w:rsidP="00915E52">
      <w:pPr>
        <w:pStyle w:val="RESPONSE"/>
      </w:pPr>
      <w:r w:rsidRPr="004342F6">
        <w:sym w:font="Wingdings" w:char="F06D"/>
      </w:r>
      <w:r w:rsidRPr="004342F6">
        <w:tab/>
        <w:t>11 to 25%</w:t>
      </w:r>
      <w:r w:rsidRPr="004342F6">
        <w:tab/>
        <w:t>3</w:t>
      </w:r>
      <w:r w:rsidRPr="004342F6">
        <w:tab/>
      </w:r>
    </w:p>
    <w:p w14:paraId="5FC63E04" w14:textId="77777777" w:rsidR="00915E52" w:rsidRPr="004342F6" w:rsidRDefault="00915E52" w:rsidP="00915E52">
      <w:pPr>
        <w:pStyle w:val="RESPONSE"/>
      </w:pPr>
      <w:r w:rsidRPr="004342F6">
        <w:sym w:font="Wingdings" w:char="F06D"/>
      </w:r>
      <w:r w:rsidRPr="004342F6">
        <w:tab/>
        <w:t>26% to 50%</w:t>
      </w:r>
      <w:r w:rsidRPr="004342F6">
        <w:tab/>
        <w:t>4</w:t>
      </w:r>
      <w:r w:rsidRPr="004342F6">
        <w:tab/>
      </w:r>
    </w:p>
    <w:p w14:paraId="53460AAD" w14:textId="77777777" w:rsidR="00915E52" w:rsidRPr="004342F6" w:rsidRDefault="00915E52" w:rsidP="00915E52">
      <w:pPr>
        <w:pStyle w:val="RESPONSE"/>
      </w:pPr>
      <w:r w:rsidRPr="004342F6">
        <w:sym w:font="Wingdings" w:char="F06D"/>
      </w:r>
      <w:r w:rsidRPr="004342F6">
        <w:tab/>
        <w:t>51% or more</w:t>
      </w:r>
      <w:r w:rsidRPr="004342F6">
        <w:tab/>
        <w:t>5</w:t>
      </w:r>
      <w:r w:rsidRPr="004342F6">
        <w:tab/>
      </w:r>
    </w:p>
    <w:p w14:paraId="411465EA" w14:textId="77777777" w:rsidR="00155525" w:rsidRPr="004342F6" w:rsidRDefault="004067E6" w:rsidP="00A1402C">
      <w:pPr>
        <w:pStyle w:val="RESPONSE"/>
      </w:pPr>
      <w:r w:rsidRPr="004342F6">
        <w:sym w:font="Wingdings" w:char="F06D"/>
      </w:r>
      <w:r w:rsidRPr="004342F6">
        <w:tab/>
        <w:t>Don’t know</w:t>
      </w:r>
      <w:r w:rsidRPr="004342F6">
        <w:tab/>
        <w:t>d</w:t>
      </w:r>
      <w:r w:rsidR="00155525" w:rsidRPr="004342F6">
        <w:tab/>
      </w:r>
    </w:p>
    <w:p w14:paraId="46969E65" w14:textId="77777777" w:rsidR="001B6E20" w:rsidRPr="004342F6" w:rsidRDefault="001848BA">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1B47611C" w14:textId="77777777" w:rsidR="00BE0BB4" w:rsidRPr="004342F6" w:rsidRDefault="00BE0BB4" w:rsidP="00BE0BB4">
      <w:pPr>
        <w:pBdr>
          <w:top w:val="single" w:sz="8" w:space="9" w:color="auto"/>
          <w:left w:val="single" w:sz="8" w:space="4" w:color="auto"/>
          <w:bottom w:val="single" w:sz="8" w:space="9" w:color="auto"/>
          <w:right w:val="single" w:sz="8" w:space="4" w:color="auto"/>
        </w:pBdr>
        <w:shd w:val="clear" w:color="auto" w:fill="E8E8E8"/>
        <w:spacing w:before="240" w:after="200"/>
        <w:ind w:left="450" w:hanging="18"/>
        <w:jc w:val="center"/>
        <w:outlineLvl w:val="0"/>
        <w:rPr>
          <w:rFonts w:ascii="Arial" w:hAnsi="Arial" w:cs="Arial"/>
          <w:b/>
          <w:szCs w:val="24"/>
        </w:rPr>
      </w:pPr>
      <w:r w:rsidRPr="004342F6">
        <w:rPr>
          <w:rFonts w:ascii="Arial" w:hAnsi="Arial" w:cs="Arial"/>
          <w:b/>
          <w:szCs w:val="24"/>
        </w:rPr>
        <w:t>7. TRAINING AND PROFESSIONAL STANDARDS</w:t>
      </w:r>
    </w:p>
    <w:p w14:paraId="1C652F8A" w14:textId="0EEDD671" w:rsidR="0082465D" w:rsidRPr="00392796" w:rsidRDefault="0082465D" w:rsidP="00392796">
      <w:pPr>
        <w:spacing w:before="360"/>
        <w:ind w:firstLine="0"/>
        <w:jc w:val="left"/>
        <w:rPr>
          <w:rFonts w:ascii="Arial" w:hAnsi="Arial"/>
          <w:b/>
          <w:sz w:val="20"/>
          <w:szCs w:val="24"/>
        </w:rPr>
      </w:pPr>
      <w:r w:rsidRPr="004342F6">
        <w:rPr>
          <w:rFonts w:ascii="Arial" w:hAnsi="Arial"/>
          <w:b/>
          <w:sz w:val="20"/>
          <w:szCs w:val="24"/>
        </w:rPr>
        <w:t xml:space="preserve">This section begins by asking about training and technical assistance SFA </w:t>
      </w:r>
      <w:r w:rsidR="00733001" w:rsidRPr="004342F6">
        <w:rPr>
          <w:rFonts w:ascii="Arial" w:hAnsi="Arial"/>
          <w:b/>
          <w:sz w:val="20"/>
          <w:szCs w:val="24"/>
        </w:rPr>
        <w:t xml:space="preserve">staff </w:t>
      </w:r>
      <w:r w:rsidRPr="004342F6">
        <w:rPr>
          <w:rFonts w:ascii="Arial" w:hAnsi="Arial"/>
          <w:b/>
          <w:sz w:val="20"/>
          <w:szCs w:val="24"/>
        </w:rPr>
        <w:t xml:space="preserve">received during </w:t>
      </w:r>
      <w:r w:rsidR="001A66DF" w:rsidRPr="004342F6">
        <w:rPr>
          <w:rFonts w:ascii="Arial" w:hAnsi="Arial"/>
          <w:b/>
          <w:sz w:val="20"/>
          <w:szCs w:val="24"/>
        </w:rPr>
        <w:t>SY 2018</w:t>
      </w:r>
      <w:r w:rsidR="009E1F21">
        <w:rPr>
          <w:rFonts w:ascii="Arial" w:hAnsi="Arial"/>
          <w:b/>
          <w:sz w:val="20"/>
          <w:szCs w:val="24"/>
        </w:rPr>
        <w:t>-19</w:t>
      </w:r>
      <w:r w:rsidRPr="004342F6">
        <w:rPr>
          <w:rFonts w:ascii="Arial" w:hAnsi="Arial"/>
          <w:b/>
          <w:sz w:val="20"/>
          <w:szCs w:val="24"/>
        </w:rPr>
        <w:t>.</w:t>
      </w:r>
      <w:r w:rsidR="00392796" w:rsidRPr="00392796">
        <w:t xml:space="preserve"> </w:t>
      </w:r>
      <w:r w:rsidR="00392796">
        <w:rPr>
          <w:rFonts w:ascii="Arial" w:hAnsi="Arial"/>
          <w:b/>
          <w:sz w:val="20"/>
          <w:szCs w:val="24"/>
        </w:rPr>
        <w:t>The topics are b</w:t>
      </w:r>
      <w:r w:rsidR="00392796" w:rsidRPr="00392796">
        <w:rPr>
          <w:rFonts w:ascii="Arial" w:hAnsi="Arial"/>
          <w:b/>
          <w:sz w:val="20"/>
          <w:szCs w:val="24"/>
        </w:rPr>
        <w:t>ased on the Professional Standards Learning Objectives in four key areas. The subtopics covered in each of the key areas are described here (https://fns-prod.azureedge.net/sites/default/files/cn/ps_learningobjectives.pdf).</w:t>
      </w:r>
    </w:p>
    <w:p w14:paraId="70DD75BB" w14:textId="5548580F"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eastAsia="Calibri" w:cs="Arial"/>
          <w:b/>
          <w:noProof/>
          <w:sz w:val="36"/>
          <w:szCs w:val="36"/>
        </w:rPr>
        <mc:AlternateContent>
          <mc:Choice Requires="wps">
            <w:drawing>
              <wp:anchor distT="0" distB="0" distL="114300" distR="114300" simplePos="0" relativeHeight="251856229" behindDoc="0" locked="0" layoutInCell="1" allowOverlap="1" wp14:anchorId="5948A26D" wp14:editId="528C0AA2">
                <wp:simplePos x="0" y="0"/>
                <wp:positionH relativeFrom="margin">
                  <wp:posOffset>-74428</wp:posOffset>
                </wp:positionH>
                <wp:positionV relativeFrom="paragraph">
                  <wp:posOffset>510614</wp:posOffset>
                </wp:positionV>
                <wp:extent cx="499730" cy="352425"/>
                <wp:effectExtent l="0" t="0" r="0" b="9525"/>
                <wp:wrapNone/>
                <wp:docPr id="23622" name="Text Box 236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30" cy="352425"/>
                        </a:xfrm>
                        <a:prstGeom prst="rect">
                          <a:avLst/>
                        </a:prstGeom>
                        <a:noFill/>
                        <a:ln>
                          <a:noFill/>
                        </a:ln>
                        <a:extLst/>
                      </wps:spPr>
                      <wps:txbx>
                        <w:txbxContent>
                          <w:p w14:paraId="2EAA5EB6" w14:textId="77777777" w:rsidR="005961C2"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 – edited</w:t>
                            </w:r>
                          </w:p>
                          <w:p w14:paraId="59003B17" w14:textId="77777777" w:rsidR="005961C2" w:rsidRPr="00D31659" w:rsidRDefault="005961C2" w:rsidP="0082465D">
                            <w:pPr>
                              <w:spacing w:after="0"/>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22" o:spid="_x0000_s1156" type="#_x0000_t202" style="position:absolute;left:0;text-align:left;margin-left:-5.85pt;margin-top:40.2pt;width:39.35pt;height:27.75pt;z-index:2518562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" filled="f" stroked="f">
                <v:textbox>
                  <w:txbxContent>
                    <w:p w14:paraId="2EAA5EB6" w14:textId="77777777" w:rsidR="005961C2"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 – edited</w:t>
                      </w:r>
                    </w:p>
                    <w:p w14:paraId="59003B17" w14:textId="77777777" w:rsidR="005961C2" w:rsidRPr="00D31659" w:rsidRDefault="005961C2" w:rsidP="0082465D">
                      <w:pPr>
                        <w:spacing w:after="0"/>
                        <w:rPr>
                          <w:rFonts w:ascii="Arial" w:hAnsi="Arial" w:cs="Arial"/>
                          <w:i/>
                          <w:sz w:val="12"/>
                          <w:szCs w:val="12"/>
                        </w:rPr>
                      </w:pPr>
                    </w:p>
                  </w:txbxContent>
                </v:textbox>
                <w10:wrap anchorx="margin"/>
              </v:shape>
            </w:pict>
          </mc:Fallback>
        </mc:AlternateContent>
      </w:r>
      <w:r w:rsidRPr="004342F6">
        <w:rPr>
          <w:rFonts w:ascii="Arial" w:hAnsi="Arial" w:cs="Arial"/>
          <w:b/>
          <w:sz w:val="20"/>
        </w:rPr>
        <w:t>7.1</w:t>
      </w:r>
      <w:r w:rsidRPr="004342F6">
        <w:rPr>
          <w:rFonts w:ascii="Arial" w:hAnsi="Arial" w:cs="Arial"/>
          <w:b/>
          <w:sz w:val="20"/>
        </w:rPr>
        <w:tab/>
        <w:t xml:space="preserve">Since the start of </w:t>
      </w:r>
      <w:r w:rsidR="001A66DF" w:rsidRPr="004342F6">
        <w:rPr>
          <w:rFonts w:ascii="Arial" w:hAnsi="Arial" w:cs="Arial"/>
          <w:b/>
          <w:sz w:val="20"/>
        </w:rPr>
        <w:t>SY 2018</w:t>
      </w:r>
      <w:r w:rsidR="009E1F21">
        <w:rPr>
          <w:rFonts w:ascii="Arial" w:hAnsi="Arial" w:cs="Arial"/>
          <w:b/>
          <w:sz w:val="20"/>
        </w:rPr>
        <w:t>-19</w:t>
      </w:r>
      <w:r w:rsidRPr="004342F6">
        <w:rPr>
          <w:rFonts w:ascii="Arial" w:hAnsi="Arial" w:cs="Arial"/>
          <w:b/>
          <w:sz w:val="20"/>
        </w:rPr>
        <w:t>, did the SFA Director or other school nutrition personnel receive training or technical assistance (TA) in the following topic areas?</w:t>
      </w:r>
    </w:p>
    <w:tbl>
      <w:tblPr>
        <w:tblW w:w="4565" w:type="pct"/>
        <w:tblInd w:w="828" w:type="dxa"/>
        <w:tblLayout w:type="fixed"/>
        <w:tblLook w:val="0000" w:firstRow="0" w:lastRow="0" w:firstColumn="0" w:lastColumn="0" w:noHBand="0" w:noVBand="0"/>
      </w:tblPr>
      <w:tblGrid>
        <w:gridCol w:w="5307"/>
        <w:gridCol w:w="1585"/>
        <w:gridCol w:w="1585"/>
        <w:gridCol w:w="1581"/>
      </w:tblGrid>
      <w:tr w:rsidR="009342A3" w:rsidRPr="004342F6" w14:paraId="2BA9F5A3" w14:textId="77777777" w:rsidTr="00E629E5">
        <w:trPr>
          <w:cantSplit/>
          <w:tblHeader/>
        </w:trPr>
        <w:tc>
          <w:tcPr>
            <w:tcW w:w="2638" w:type="pct"/>
            <w:shd w:val="clear" w:color="auto" w:fill="auto"/>
            <w:vAlign w:val="center"/>
          </w:tcPr>
          <w:p w14:paraId="7AFA7467" w14:textId="77777777" w:rsidR="009342A3" w:rsidRPr="004342F6" w:rsidRDefault="009342A3" w:rsidP="009342A3">
            <w:pPr>
              <w:tabs>
                <w:tab w:val="clear" w:pos="432"/>
              </w:tabs>
              <w:spacing w:before="60" w:after="60"/>
              <w:ind w:left="360" w:hanging="360"/>
              <w:jc w:val="left"/>
              <w:rPr>
                <w:rFonts w:ascii="Arial" w:hAnsi="Arial" w:cs="Arial"/>
                <w:sz w:val="20"/>
              </w:rPr>
            </w:pPr>
          </w:p>
        </w:tc>
        <w:tc>
          <w:tcPr>
            <w:tcW w:w="2362" w:type="pct"/>
            <w:gridSpan w:val="3"/>
            <w:tcBorders>
              <w:bottom w:val="single" w:sz="4" w:space="0" w:color="auto"/>
            </w:tcBorders>
            <w:shd w:val="clear" w:color="auto" w:fill="auto"/>
            <w:vAlign w:val="center"/>
          </w:tcPr>
          <w:p w14:paraId="75507BCA" w14:textId="77777777" w:rsidR="009342A3" w:rsidRPr="004342F6" w:rsidRDefault="009342A3" w:rsidP="009342A3">
            <w:pPr>
              <w:tabs>
                <w:tab w:val="clear" w:pos="432"/>
              </w:tabs>
              <w:spacing w:before="60" w:after="60"/>
              <w:ind w:firstLine="0"/>
              <w:jc w:val="center"/>
              <w:rPr>
                <w:rFonts w:ascii="Arial" w:hAnsi="Arial" w:cs="Arial"/>
                <w:sz w:val="20"/>
              </w:rPr>
            </w:pPr>
            <w:r w:rsidRPr="004342F6">
              <w:rPr>
                <w:rFonts w:ascii="Arial" w:hAnsi="Arial" w:cs="Arial"/>
                <w:i/>
                <w:sz w:val="20"/>
                <w:szCs w:val="18"/>
              </w:rPr>
              <w:t>Select all that apply</w:t>
            </w:r>
          </w:p>
        </w:tc>
      </w:tr>
      <w:tr w:rsidR="009342A3" w:rsidRPr="004342F6" w14:paraId="697E0BEE" w14:textId="77777777" w:rsidTr="009E3D69">
        <w:trPr>
          <w:cantSplit/>
          <w:tblHeader/>
        </w:trPr>
        <w:tc>
          <w:tcPr>
            <w:tcW w:w="2638" w:type="pct"/>
            <w:tcBorders>
              <w:bottom w:val="single" w:sz="4" w:space="0" w:color="auto"/>
              <w:right w:val="single" w:sz="4" w:space="0" w:color="auto"/>
            </w:tcBorders>
            <w:shd w:val="clear" w:color="auto" w:fill="auto"/>
            <w:vAlign w:val="center"/>
          </w:tcPr>
          <w:p w14:paraId="32412E6E" w14:textId="77777777" w:rsidR="009342A3" w:rsidRPr="004342F6" w:rsidRDefault="009342A3" w:rsidP="009342A3">
            <w:pPr>
              <w:tabs>
                <w:tab w:val="clear" w:pos="432"/>
              </w:tabs>
              <w:spacing w:before="60" w:after="60"/>
              <w:ind w:left="360" w:hanging="360"/>
              <w:jc w:val="left"/>
              <w:rPr>
                <w:rFonts w:ascii="Arial" w:hAnsi="Arial" w:cs="Arial"/>
                <w:sz w:val="20"/>
              </w:rPr>
            </w:pPr>
          </w:p>
        </w:tc>
        <w:tc>
          <w:tcPr>
            <w:tcW w:w="788" w:type="pct"/>
            <w:tcBorders>
              <w:top w:val="single" w:sz="4" w:space="0" w:color="auto"/>
              <w:left w:val="single" w:sz="4" w:space="0" w:color="auto"/>
              <w:bottom w:val="single" w:sz="4" w:space="0" w:color="auto"/>
              <w:right w:val="single" w:sz="4" w:space="0" w:color="auto"/>
            </w:tcBorders>
            <w:shd w:val="clear" w:color="auto" w:fill="auto"/>
            <w:vAlign w:val="bottom"/>
          </w:tcPr>
          <w:p w14:paraId="099EFEFE" w14:textId="77777777" w:rsidR="009342A3" w:rsidRPr="004342F6" w:rsidRDefault="009342A3" w:rsidP="009342A3">
            <w:pPr>
              <w:tabs>
                <w:tab w:val="clear" w:pos="432"/>
              </w:tabs>
              <w:spacing w:before="60" w:after="60"/>
              <w:ind w:firstLine="0"/>
              <w:jc w:val="center"/>
              <w:rPr>
                <w:rFonts w:ascii="Arial" w:hAnsi="Arial" w:cs="Arial"/>
                <w:sz w:val="20"/>
              </w:rPr>
            </w:pPr>
            <w:r w:rsidRPr="004342F6">
              <w:rPr>
                <w:rFonts w:ascii="Arial Narrow" w:eastAsia="Calibri" w:hAnsi="Arial Narrow"/>
                <w:sz w:val="18"/>
              </w:rPr>
              <w:t>SFA DIRECTOR RECEIVED</w:t>
            </w:r>
          </w:p>
        </w:tc>
        <w:tc>
          <w:tcPr>
            <w:tcW w:w="788" w:type="pct"/>
            <w:tcBorders>
              <w:top w:val="single" w:sz="4" w:space="0" w:color="auto"/>
              <w:left w:val="single" w:sz="4" w:space="0" w:color="auto"/>
              <w:bottom w:val="single" w:sz="4" w:space="0" w:color="auto"/>
              <w:right w:val="single" w:sz="4" w:space="0" w:color="auto"/>
            </w:tcBorders>
            <w:vAlign w:val="bottom"/>
          </w:tcPr>
          <w:p w14:paraId="33A8FF43" w14:textId="77777777" w:rsidR="009342A3" w:rsidRPr="004342F6" w:rsidRDefault="009342A3" w:rsidP="00733001">
            <w:pPr>
              <w:tabs>
                <w:tab w:val="clear" w:pos="432"/>
              </w:tabs>
              <w:spacing w:before="60" w:after="60"/>
              <w:ind w:firstLine="0"/>
              <w:jc w:val="center"/>
              <w:rPr>
                <w:rFonts w:ascii="Arial" w:hAnsi="Arial" w:cs="Arial"/>
                <w:sz w:val="20"/>
              </w:rPr>
            </w:pPr>
            <w:r w:rsidRPr="004342F6">
              <w:rPr>
                <w:rFonts w:ascii="Arial Narrow" w:eastAsia="Calibri" w:hAnsi="Arial Narrow"/>
                <w:sz w:val="18"/>
              </w:rPr>
              <w:t xml:space="preserve">OTHER SCHOOL NUTRITION </w:t>
            </w:r>
            <w:r w:rsidR="00733001" w:rsidRPr="004342F6">
              <w:rPr>
                <w:rFonts w:ascii="Arial Narrow" w:eastAsia="Calibri" w:hAnsi="Arial Narrow"/>
                <w:sz w:val="18"/>
              </w:rPr>
              <w:t xml:space="preserve">STAFF </w:t>
            </w:r>
            <w:r w:rsidRPr="004342F6">
              <w:rPr>
                <w:rFonts w:ascii="Arial Narrow" w:eastAsia="Calibri" w:hAnsi="Arial Narrow"/>
                <w:sz w:val="18"/>
              </w:rPr>
              <w:t>RECEIVED</w:t>
            </w:r>
          </w:p>
        </w:tc>
        <w:tc>
          <w:tcPr>
            <w:tcW w:w="786" w:type="pct"/>
            <w:tcBorders>
              <w:top w:val="single" w:sz="4" w:space="0" w:color="auto"/>
              <w:left w:val="single" w:sz="4" w:space="0" w:color="auto"/>
              <w:bottom w:val="single" w:sz="4" w:space="0" w:color="auto"/>
              <w:right w:val="single" w:sz="4" w:space="0" w:color="auto"/>
            </w:tcBorders>
            <w:shd w:val="clear" w:color="auto" w:fill="auto"/>
            <w:vAlign w:val="bottom"/>
          </w:tcPr>
          <w:p w14:paraId="75556E86" w14:textId="77777777" w:rsidR="009342A3" w:rsidRPr="004342F6" w:rsidRDefault="009342A3" w:rsidP="00733001">
            <w:pPr>
              <w:tabs>
                <w:tab w:val="clear" w:pos="432"/>
              </w:tabs>
              <w:spacing w:before="60" w:after="60"/>
              <w:ind w:firstLine="0"/>
              <w:jc w:val="center"/>
              <w:rPr>
                <w:rFonts w:ascii="Arial" w:hAnsi="Arial" w:cs="Arial"/>
                <w:sz w:val="20"/>
              </w:rPr>
            </w:pPr>
            <w:r w:rsidRPr="004342F6">
              <w:rPr>
                <w:rFonts w:ascii="Arial Narrow" w:eastAsia="Calibri" w:hAnsi="Arial Narrow"/>
                <w:sz w:val="18"/>
              </w:rPr>
              <w:t xml:space="preserve">NO </w:t>
            </w:r>
            <w:r w:rsidR="00733001" w:rsidRPr="004342F6">
              <w:rPr>
                <w:rFonts w:ascii="Arial Narrow" w:eastAsia="Calibri" w:hAnsi="Arial Narrow"/>
                <w:sz w:val="18"/>
              </w:rPr>
              <w:t xml:space="preserve">STAFF </w:t>
            </w:r>
            <w:r w:rsidRPr="004342F6">
              <w:rPr>
                <w:rFonts w:ascii="Arial Narrow" w:eastAsia="Calibri" w:hAnsi="Arial Narrow"/>
                <w:sz w:val="18"/>
              </w:rPr>
              <w:t xml:space="preserve">RECEIVED </w:t>
            </w:r>
          </w:p>
        </w:tc>
      </w:tr>
      <w:tr w:rsidR="009342A3" w:rsidRPr="004342F6" w14:paraId="5ADE804A" w14:textId="77777777" w:rsidTr="009E3D69">
        <w:trPr>
          <w:cantSplit/>
        </w:trPr>
        <w:tc>
          <w:tcPr>
            <w:tcW w:w="2638" w:type="pct"/>
            <w:tcBorders>
              <w:top w:val="single" w:sz="4" w:space="0" w:color="auto"/>
              <w:right w:val="single" w:sz="4" w:space="0" w:color="auto"/>
            </w:tcBorders>
            <w:shd w:val="clear" w:color="auto" w:fill="auto"/>
            <w:vAlign w:val="center"/>
          </w:tcPr>
          <w:p w14:paraId="239C900A" w14:textId="77777777" w:rsidR="009342A3" w:rsidRPr="004342F6" w:rsidRDefault="00B12690" w:rsidP="009E3D69">
            <w:pPr>
              <w:tabs>
                <w:tab w:val="clear" w:pos="432"/>
              </w:tabs>
              <w:spacing w:before="60" w:after="60"/>
              <w:ind w:left="360" w:hanging="360"/>
              <w:jc w:val="left"/>
              <w:rPr>
                <w:rFonts w:ascii="Arial" w:hAnsi="Arial" w:cs="Arial"/>
                <w:sz w:val="20"/>
              </w:rPr>
            </w:pPr>
            <w:r w:rsidRPr="004342F6">
              <w:rPr>
                <w:rFonts w:ascii="Arial" w:hAnsi="Arial" w:cs="Arial"/>
                <w:b/>
                <w:sz w:val="20"/>
                <w:szCs w:val="12"/>
              </w:rPr>
              <w:t xml:space="preserve">Nutrition </w:t>
            </w:r>
          </w:p>
        </w:tc>
        <w:tc>
          <w:tcPr>
            <w:tcW w:w="788" w:type="pct"/>
            <w:tcBorders>
              <w:top w:val="single" w:sz="4" w:space="0" w:color="auto"/>
              <w:left w:val="single" w:sz="4" w:space="0" w:color="auto"/>
            </w:tcBorders>
            <w:shd w:val="clear" w:color="auto" w:fill="auto"/>
            <w:vAlign w:val="center"/>
          </w:tcPr>
          <w:p w14:paraId="484E9CA9" w14:textId="77777777" w:rsidR="009342A3" w:rsidRPr="004342F6" w:rsidRDefault="009342A3" w:rsidP="009342A3">
            <w:pPr>
              <w:tabs>
                <w:tab w:val="clear" w:pos="432"/>
              </w:tabs>
              <w:spacing w:before="60" w:after="60"/>
              <w:ind w:firstLine="0"/>
              <w:jc w:val="center"/>
              <w:rPr>
                <w:rFonts w:ascii="Arial" w:hAnsi="Arial" w:cs="Arial"/>
                <w:sz w:val="12"/>
                <w:szCs w:val="12"/>
              </w:rPr>
            </w:pPr>
          </w:p>
        </w:tc>
        <w:tc>
          <w:tcPr>
            <w:tcW w:w="788" w:type="pct"/>
            <w:tcBorders>
              <w:top w:val="single" w:sz="4" w:space="0" w:color="auto"/>
            </w:tcBorders>
            <w:vAlign w:val="center"/>
          </w:tcPr>
          <w:p w14:paraId="0ADCCEBF" w14:textId="77777777" w:rsidR="009342A3" w:rsidRPr="004342F6" w:rsidRDefault="009342A3" w:rsidP="009342A3">
            <w:pPr>
              <w:tabs>
                <w:tab w:val="clear" w:pos="432"/>
              </w:tabs>
              <w:spacing w:before="60" w:after="60"/>
              <w:ind w:firstLine="0"/>
              <w:jc w:val="center"/>
              <w:rPr>
                <w:rFonts w:ascii="Arial" w:hAnsi="Arial" w:cs="Arial"/>
                <w:sz w:val="12"/>
                <w:szCs w:val="12"/>
              </w:rPr>
            </w:pPr>
          </w:p>
        </w:tc>
        <w:tc>
          <w:tcPr>
            <w:tcW w:w="786" w:type="pct"/>
            <w:tcBorders>
              <w:top w:val="single" w:sz="4" w:space="0" w:color="auto"/>
              <w:right w:val="single" w:sz="4" w:space="0" w:color="auto"/>
            </w:tcBorders>
            <w:shd w:val="clear" w:color="auto" w:fill="auto"/>
            <w:vAlign w:val="center"/>
          </w:tcPr>
          <w:p w14:paraId="53F43693" w14:textId="77777777" w:rsidR="009342A3" w:rsidRPr="004342F6" w:rsidRDefault="009342A3" w:rsidP="009342A3">
            <w:pPr>
              <w:tabs>
                <w:tab w:val="clear" w:pos="432"/>
              </w:tabs>
              <w:spacing w:before="60" w:after="60"/>
              <w:ind w:firstLine="0"/>
              <w:jc w:val="center"/>
              <w:rPr>
                <w:rFonts w:ascii="Arial" w:hAnsi="Arial" w:cs="Arial"/>
                <w:sz w:val="12"/>
                <w:szCs w:val="12"/>
              </w:rPr>
            </w:pPr>
          </w:p>
        </w:tc>
      </w:tr>
      <w:tr w:rsidR="00C17A00" w:rsidRPr="004342F6" w14:paraId="1284F219" w14:textId="77777777" w:rsidTr="002F3D13">
        <w:trPr>
          <w:cantSplit/>
        </w:trPr>
        <w:tc>
          <w:tcPr>
            <w:tcW w:w="2638" w:type="pct"/>
            <w:tcBorders>
              <w:right w:val="single" w:sz="4" w:space="0" w:color="auto"/>
            </w:tcBorders>
            <w:shd w:val="clear" w:color="auto" w:fill="E8E8E8"/>
            <w:vAlign w:val="center"/>
          </w:tcPr>
          <w:p w14:paraId="24EC7D63" w14:textId="77777777" w:rsidR="00C17A00" w:rsidRPr="004342F6" w:rsidRDefault="00C17A00" w:rsidP="005040DE">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 xml:space="preserve">Nutrition education </w:t>
            </w:r>
          </w:p>
        </w:tc>
        <w:tc>
          <w:tcPr>
            <w:tcW w:w="788" w:type="pct"/>
            <w:tcBorders>
              <w:left w:val="single" w:sz="4" w:space="0" w:color="auto"/>
            </w:tcBorders>
            <w:shd w:val="clear" w:color="auto" w:fill="E8E8E8"/>
            <w:vAlign w:val="center"/>
          </w:tcPr>
          <w:p w14:paraId="1F930506" w14:textId="77777777" w:rsidR="00C17A00" w:rsidRPr="004342F6" w:rsidRDefault="00C17A00" w:rsidP="00C17A00">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66348AA6"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08B7E97C"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A1075" w:rsidRPr="004342F6" w14:paraId="584C335A" w14:textId="77777777" w:rsidTr="009E3D69">
        <w:trPr>
          <w:cantSplit/>
        </w:trPr>
        <w:tc>
          <w:tcPr>
            <w:tcW w:w="2638" w:type="pct"/>
            <w:tcBorders>
              <w:right w:val="single" w:sz="4" w:space="0" w:color="auto"/>
            </w:tcBorders>
            <w:shd w:val="clear" w:color="auto" w:fill="auto"/>
            <w:vAlign w:val="center"/>
          </w:tcPr>
          <w:p w14:paraId="11485777" w14:textId="77777777" w:rsidR="00CA1075" w:rsidRPr="004342F6" w:rsidRDefault="00CA1075" w:rsidP="00CA1075">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General nutrition</w:t>
            </w:r>
          </w:p>
        </w:tc>
        <w:tc>
          <w:tcPr>
            <w:tcW w:w="788" w:type="pct"/>
            <w:tcBorders>
              <w:left w:val="single" w:sz="4" w:space="0" w:color="auto"/>
            </w:tcBorders>
            <w:shd w:val="clear" w:color="auto" w:fill="auto"/>
            <w:vAlign w:val="center"/>
          </w:tcPr>
          <w:p w14:paraId="1F50346B" w14:textId="77777777" w:rsidR="00CA1075" w:rsidRPr="004342F6" w:rsidRDefault="00CA1075" w:rsidP="00CA1075">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auto"/>
            <w:vAlign w:val="center"/>
          </w:tcPr>
          <w:p w14:paraId="62F7AB96" w14:textId="77777777" w:rsidR="00CA1075" w:rsidRPr="004342F6" w:rsidRDefault="00CA1075" w:rsidP="00CA1075">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auto"/>
          </w:tcPr>
          <w:p w14:paraId="527E749B" w14:textId="77777777" w:rsidR="00CA1075" w:rsidRPr="004342F6" w:rsidRDefault="00CA1075" w:rsidP="00CA1075">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710911B" w14:textId="77777777" w:rsidTr="00DD2E09">
        <w:trPr>
          <w:cantSplit/>
        </w:trPr>
        <w:tc>
          <w:tcPr>
            <w:tcW w:w="2638" w:type="pct"/>
            <w:tcBorders>
              <w:right w:val="single" w:sz="4" w:space="0" w:color="auto"/>
            </w:tcBorders>
            <w:shd w:val="clear" w:color="auto" w:fill="E8E8E8"/>
            <w:vAlign w:val="center"/>
          </w:tcPr>
          <w:p w14:paraId="5904142A" w14:textId="4BCE20D2" w:rsidR="00C17A00" w:rsidRPr="004342F6" w:rsidRDefault="00220237" w:rsidP="00E164FB">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Meal pattern</w:t>
            </w:r>
            <w:r w:rsidR="00E164FB" w:rsidRPr="004342F6">
              <w:rPr>
                <w:rFonts w:ascii="Arial" w:hAnsi="Arial" w:cs="Arial"/>
                <w:sz w:val="20"/>
              </w:rPr>
              <w:t xml:space="preserve"> requirements</w:t>
            </w:r>
          </w:p>
        </w:tc>
        <w:tc>
          <w:tcPr>
            <w:tcW w:w="788" w:type="pct"/>
            <w:tcBorders>
              <w:left w:val="single" w:sz="4" w:space="0" w:color="auto"/>
            </w:tcBorders>
            <w:shd w:val="clear" w:color="auto" w:fill="E8E8E8"/>
            <w:vAlign w:val="center"/>
          </w:tcPr>
          <w:p w14:paraId="0C866F05" w14:textId="367ACA1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1C5DCB8A" w14:textId="3D095F76"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555633DD" w14:textId="66AA8B1D"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4E53AB63" w14:textId="77777777" w:rsidTr="00DD2E09">
        <w:trPr>
          <w:cantSplit/>
        </w:trPr>
        <w:tc>
          <w:tcPr>
            <w:tcW w:w="2638" w:type="pct"/>
            <w:tcBorders>
              <w:right w:val="single" w:sz="4" w:space="0" w:color="auto"/>
            </w:tcBorders>
            <w:shd w:val="clear" w:color="auto" w:fill="FFFFFF" w:themeFill="background1"/>
            <w:vAlign w:val="center"/>
          </w:tcPr>
          <w:p w14:paraId="019BA143" w14:textId="225B5BD1" w:rsidR="00C17A00" w:rsidRPr="004342F6" w:rsidRDefault="000C5BE1" w:rsidP="000C5BE1">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Menu planning (other than meal pattern requirements)</w:t>
            </w:r>
          </w:p>
        </w:tc>
        <w:tc>
          <w:tcPr>
            <w:tcW w:w="788" w:type="pct"/>
            <w:tcBorders>
              <w:left w:val="single" w:sz="4" w:space="0" w:color="auto"/>
            </w:tcBorders>
            <w:shd w:val="clear" w:color="auto" w:fill="FFFFFF" w:themeFill="background1"/>
            <w:vAlign w:val="center"/>
          </w:tcPr>
          <w:p w14:paraId="4A8642C2"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FFFFFF" w:themeFill="background1"/>
            <w:vAlign w:val="center"/>
          </w:tcPr>
          <w:p w14:paraId="1BBBE7E5"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FFFFFF" w:themeFill="background1"/>
          </w:tcPr>
          <w:p w14:paraId="12BBEBD9" w14:textId="044F1DBB"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F58E9F6" w14:textId="77777777" w:rsidTr="00DD2E09">
        <w:trPr>
          <w:cantSplit/>
        </w:trPr>
        <w:tc>
          <w:tcPr>
            <w:tcW w:w="2638" w:type="pct"/>
            <w:tcBorders>
              <w:top w:val="single" w:sz="4" w:space="0" w:color="auto"/>
              <w:right w:val="single" w:sz="4" w:space="0" w:color="auto"/>
            </w:tcBorders>
            <w:shd w:val="clear" w:color="auto" w:fill="FFFFFF" w:themeFill="background1"/>
            <w:vAlign w:val="center"/>
          </w:tcPr>
          <w:p w14:paraId="4C0ADF6C" w14:textId="77777777" w:rsidR="00C17A00" w:rsidRPr="004342F6" w:rsidRDefault="00C17A00" w:rsidP="002F3D13">
            <w:pPr>
              <w:tabs>
                <w:tab w:val="clear" w:pos="432"/>
              </w:tabs>
              <w:spacing w:before="60" w:after="60"/>
              <w:ind w:firstLine="0"/>
              <w:jc w:val="left"/>
              <w:rPr>
                <w:rFonts w:ascii="Arial" w:hAnsi="Arial" w:cs="Arial"/>
                <w:b/>
                <w:sz w:val="20"/>
              </w:rPr>
            </w:pPr>
            <w:r w:rsidRPr="004342F6">
              <w:rPr>
                <w:rFonts w:ascii="Arial" w:hAnsi="Arial" w:cs="Arial"/>
                <w:b/>
                <w:sz w:val="20"/>
              </w:rPr>
              <w:t>Operations</w:t>
            </w:r>
          </w:p>
        </w:tc>
        <w:tc>
          <w:tcPr>
            <w:tcW w:w="788" w:type="pct"/>
            <w:tcBorders>
              <w:top w:val="single" w:sz="4" w:space="0" w:color="auto"/>
              <w:left w:val="single" w:sz="4" w:space="0" w:color="auto"/>
            </w:tcBorders>
            <w:shd w:val="clear" w:color="auto" w:fill="FFFFFF" w:themeFill="background1"/>
            <w:vAlign w:val="center"/>
          </w:tcPr>
          <w:p w14:paraId="582A2180" w14:textId="77777777" w:rsidR="00C17A00" w:rsidRPr="004342F6" w:rsidRDefault="00C17A00" w:rsidP="002F3D13">
            <w:pPr>
              <w:tabs>
                <w:tab w:val="clear" w:pos="432"/>
              </w:tabs>
              <w:spacing w:before="60" w:after="60"/>
              <w:ind w:firstLine="0"/>
              <w:jc w:val="center"/>
              <w:rPr>
                <w:rFonts w:ascii="Arial" w:hAnsi="Arial" w:cs="Arial"/>
                <w:sz w:val="12"/>
                <w:szCs w:val="12"/>
              </w:rPr>
            </w:pPr>
          </w:p>
        </w:tc>
        <w:tc>
          <w:tcPr>
            <w:tcW w:w="788" w:type="pct"/>
            <w:tcBorders>
              <w:top w:val="single" w:sz="4" w:space="0" w:color="auto"/>
            </w:tcBorders>
            <w:shd w:val="clear" w:color="auto" w:fill="FFFFFF" w:themeFill="background1"/>
            <w:vAlign w:val="center"/>
          </w:tcPr>
          <w:p w14:paraId="63542196" w14:textId="77777777" w:rsidR="00C17A00" w:rsidRPr="004342F6" w:rsidRDefault="00C17A00" w:rsidP="002F3D13">
            <w:pPr>
              <w:tabs>
                <w:tab w:val="clear" w:pos="432"/>
              </w:tabs>
              <w:spacing w:before="60" w:after="60"/>
              <w:ind w:firstLine="0"/>
              <w:jc w:val="center"/>
              <w:rPr>
                <w:rFonts w:ascii="Arial" w:hAnsi="Arial" w:cs="Arial"/>
                <w:sz w:val="12"/>
                <w:szCs w:val="12"/>
              </w:rPr>
            </w:pPr>
          </w:p>
        </w:tc>
        <w:tc>
          <w:tcPr>
            <w:tcW w:w="786" w:type="pct"/>
            <w:tcBorders>
              <w:top w:val="single" w:sz="4" w:space="0" w:color="auto"/>
              <w:right w:val="single" w:sz="4" w:space="0" w:color="auto"/>
            </w:tcBorders>
            <w:shd w:val="clear" w:color="auto" w:fill="FFFFFF" w:themeFill="background1"/>
          </w:tcPr>
          <w:p w14:paraId="2D995B86" w14:textId="77777777" w:rsidR="00C17A00" w:rsidRPr="004342F6" w:rsidRDefault="00C17A00" w:rsidP="002F3D13">
            <w:pPr>
              <w:tabs>
                <w:tab w:val="clear" w:pos="432"/>
              </w:tabs>
              <w:spacing w:before="60" w:after="60"/>
              <w:ind w:firstLine="0"/>
              <w:jc w:val="center"/>
              <w:rPr>
                <w:rFonts w:ascii="Arial" w:hAnsi="Arial" w:cs="Arial"/>
                <w:sz w:val="12"/>
                <w:szCs w:val="12"/>
              </w:rPr>
            </w:pPr>
          </w:p>
        </w:tc>
      </w:tr>
      <w:tr w:rsidR="00C17A00" w:rsidRPr="004342F6" w14:paraId="155C6EC2" w14:textId="77777777" w:rsidTr="00DD2E09">
        <w:trPr>
          <w:cantSplit/>
        </w:trPr>
        <w:tc>
          <w:tcPr>
            <w:tcW w:w="2638" w:type="pct"/>
            <w:tcBorders>
              <w:right w:val="single" w:sz="4" w:space="0" w:color="auto"/>
            </w:tcBorders>
            <w:shd w:val="clear" w:color="auto" w:fill="E8E8E8"/>
          </w:tcPr>
          <w:p w14:paraId="41146ABE"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 xml:space="preserve">Food production </w:t>
            </w:r>
          </w:p>
        </w:tc>
        <w:tc>
          <w:tcPr>
            <w:tcW w:w="788" w:type="pct"/>
            <w:tcBorders>
              <w:left w:val="single" w:sz="4" w:space="0" w:color="auto"/>
            </w:tcBorders>
            <w:shd w:val="clear" w:color="auto" w:fill="E8E8E8"/>
            <w:vAlign w:val="center"/>
          </w:tcPr>
          <w:p w14:paraId="474FD5E9"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5CCE3225"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6D66A1DC"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49055B52" w14:textId="77777777" w:rsidTr="00DD2E09">
        <w:trPr>
          <w:cantSplit/>
        </w:trPr>
        <w:tc>
          <w:tcPr>
            <w:tcW w:w="2638" w:type="pct"/>
            <w:tcBorders>
              <w:right w:val="single" w:sz="4" w:space="0" w:color="auto"/>
            </w:tcBorders>
            <w:shd w:val="clear" w:color="auto" w:fill="FFFFFF" w:themeFill="background1"/>
          </w:tcPr>
          <w:p w14:paraId="1611C971"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Serving food</w:t>
            </w:r>
          </w:p>
        </w:tc>
        <w:tc>
          <w:tcPr>
            <w:tcW w:w="788" w:type="pct"/>
            <w:tcBorders>
              <w:left w:val="single" w:sz="4" w:space="0" w:color="auto"/>
            </w:tcBorders>
            <w:shd w:val="clear" w:color="auto" w:fill="FFFFFF" w:themeFill="background1"/>
            <w:vAlign w:val="center"/>
          </w:tcPr>
          <w:p w14:paraId="4369BA09"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FFFFFF" w:themeFill="background1"/>
            <w:vAlign w:val="center"/>
          </w:tcPr>
          <w:p w14:paraId="4A12B7C5"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FFFFFF" w:themeFill="background1"/>
          </w:tcPr>
          <w:p w14:paraId="4B20EBDD"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7FAE2A47" w14:textId="77777777" w:rsidTr="00DD2E09">
        <w:trPr>
          <w:cantSplit/>
        </w:trPr>
        <w:tc>
          <w:tcPr>
            <w:tcW w:w="2638" w:type="pct"/>
            <w:tcBorders>
              <w:right w:val="single" w:sz="4" w:space="0" w:color="auto"/>
            </w:tcBorders>
            <w:shd w:val="clear" w:color="auto" w:fill="E8E8E8"/>
          </w:tcPr>
          <w:p w14:paraId="6D8D310D"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Cashier and point-of-service</w:t>
            </w:r>
          </w:p>
        </w:tc>
        <w:tc>
          <w:tcPr>
            <w:tcW w:w="788" w:type="pct"/>
            <w:tcBorders>
              <w:left w:val="single" w:sz="4" w:space="0" w:color="auto"/>
            </w:tcBorders>
            <w:shd w:val="clear" w:color="auto" w:fill="E8E8E8"/>
            <w:vAlign w:val="center"/>
          </w:tcPr>
          <w:p w14:paraId="5C9FBEE0"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776A7AA7"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4AF04C5B"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16B2CA2" w14:textId="77777777" w:rsidTr="00DD2E09">
        <w:trPr>
          <w:cantSplit/>
        </w:trPr>
        <w:tc>
          <w:tcPr>
            <w:tcW w:w="2638" w:type="pct"/>
            <w:tcBorders>
              <w:right w:val="single" w:sz="4" w:space="0" w:color="auto"/>
            </w:tcBorders>
            <w:shd w:val="clear" w:color="auto" w:fill="auto"/>
          </w:tcPr>
          <w:p w14:paraId="5798E339"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Receiving and storage</w:t>
            </w:r>
          </w:p>
        </w:tc>
        <w:tc>
          <w:tcPr>
            <w:tcW w:w="788" w:type="pct"/>
            <w:tcBorders>
              <w:left w:val="single" w:sz="4" w:space="0" w:color="auto"/>
            </w:tcBorders>
            <w:shd w:val="clear" w:color="auto" w:fill="auto"/>
            <w:vAlign w:val="center"/>
          </w:tcPr>
          <w:p w14:paraId="1F51DE3F"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auto"/>
            <w:vAlign w:val="center"/>
          </w:tcPr>
          <w:p w14:paraId="22C7D6E1"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auto"/>
          </w:tcPr>
          <w:p w14:paraId="678B2DDC"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6832810" w14:textId="77777777" w:rsidTr="00DD2E09">
        <w:trPr>
          <w:cantSplit/>
        </w:trPr>
        <w:tc>
          <w:tcPr>
            <w:tcW w:w="2638" w:type="pct"/>
            <w:tcBorders>
              <w:right w:val="single" w:sz="4" w:space="0" w:color="auto"/>
            </w:tcBorders>
            <w:shd w:val="clear" w:color="auto" w:fill="E8E8E8"/>
          </w:tcPr>
          <w:p w14:paraId="679C2947"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Food safety</w:t>
            </w:r>
          </w:p>
        </w:tc>
        <w:tc>
          <w:tcPr>
            <w:tcW w:w="788" w:type="pct"/>
            <w:tcBorders>
              <w:left w:val="single" w:sz="4" w:space="0" w:color="auto"/>
            </w:tcBorders>
            <w:shd w:val="clear" w:color="auto" w:fill="E8E8E8"/>
            <w:vAlign w:val="center"/>
          </w:tcPr>
          <w:p w14:paraId="6CE86E3E"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2BDA3E7B"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6E9BB532"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230F5F21" w14:textId="77777777" w:rsidTr="00DD2E09">
        <w:trPr>
          <w:cantSplit/>
        </w:trPr>
        <w:tc>
          <w:tcPr>
            <w:tcW w:w="2638" w:type="pct"/>
            <w:tcBorders>
              <w:bottom w:val="single" w:sz="4" w:space="0" w:color="auto"/>
              <w:right w:val="single" w:sz="4" w:space="0" w:color="auto"/>
            </w:tcBorders>
            <w:shd w:val="clear" w:color="auto" w:fill="auto"/>
          </w:tcPr>
          <w:p w14:paraId="50A4D30A"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Hazard Analysis Critical Control Point (HACCP)</w:t>
            </w:r>
          </w:p>
        </w:tc>
        <w:tc>
          <w:tcPr>
            <w:tcW w:w="788" w:type="pct"/>
            <w:tcBorders>
              <w:left w:val="single" w:sz="4" w:space="0" w:color="auto"/>
              <w:bottom w:val="single" w:sz="4" w:space="0" w:color="auto"/>
            </w:tcBorders>
            <w:shd w:val="clear" w:color="auto" w:fill="auto"/>
            <w:vAlign w:val="center"/>
          </w:tcPr>
          <w:p w14:paraId="5E410FAE"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tcBorders>
              <w:bottom w:val="single" w:sz="4" w:space="0" w:color="auto"/>
            </w:tcBorders>
            <w:shd w:val="clear" w:color="auto" w:fill="auto"/>
            <w:vAlign w:val="center"/>
          </w:tcPr>
          <w:p w14:paraId="01037961"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bottom w:val="single" w:sz="4" w:space="0" w:color="auto"/>
              <w:right w:val="single" w:sz="4" w:space="0" w:color="auto"/>
            </w:tcBorders>
            <w:shd w:val="clear" w:color="auto" w:fill="auto"/>
          </w:tcPr>
          <w:p w14:paraId="7D5438AE"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336FC7AD" w14:textId="77777777" w:rsidTr="00DD2E09">
        <w:trPr>
          <w:cantSplit/>
        </w:trPr>
        <w:tc>
          <w:tcPr>
            <w:tcW w:w="2638" w:type="pct"/>
            <w:tcBorders>
              <w:top w:val="single" w:sz="4" w:space="0" w:color="auto"/>
              <w:right w:val="single" w:sz="4" w:space="0" w:color="auto"/>
            </w:tcBorders>
            <w:shd w:val="clear" w:color="auto" w:fill="auto"/>
            <w:vAlign w:val="center"/>
          </w:tcPr>
          <w:p w14:paraId="1FC13401" w14:textId="77777777" w:rsidR="00C17A00" w:rsidRPr="004342F6" w:rsidRDefault="00C17A00" w:rsidP="002F3D13">
            <w:pPr>
              <w:tabs>
                <w:tab w:val="clear" w:pos="432"/>
              </w:tabs>
              <w:spacing w:before="60" w:after="60"/>
              <w:ind w:left="576" w:hanging="576"/>
              <w:jc w:val="left"/>
              <w:rPr>
                <w:rFonts w:ascii="Arial" w:hAnsi="Arial" w:cs="Arial"/>
                <w:sz w:val="20"/>
              </w:rPr>
            </w:pPr>
            <w:r w:rsidRPr="004342F6">
              <w:rPr>
                <w:rFonts w:ascii="Arial" w:hAnsi="Arial" w:cs="Arial"/>
                <w:b/>
                <w:sz w:val="20"/>
              </w:rPr>
              <w:t>Administration</w:t>
            </w:r>
          </w:p>
        </w:tc>
        <w:tc>
          <w:tcPr>
            <w:tcW w:w="788" w:type="pct"/>
            <w:tcBorders>
              <w:top w:val="single" w:sz="4" w:space="0" w:color="auto"/>
              <w:left w:val="single" w:sz="4" w:space="0" w:color="auto"/>
            </w:tcBorders>
            <w:shd w:val="clear" w:color="auto" w:fill="auto"/>
            <w:vAlign w:val="center"/>
          </w:tcPr>
          <w:p w14:paraId="51F4DAFC" w14:textId="77777777" w:rsidR="00C17A00" w:rsidRPr="004342F6" w:rsidRDefault="00C17A00" w:rsidP="002F3D13">
            <w:pPr>
              <w:tabs>
                <w:tab w:val="clear" w:pos="432"/>
              </w:tabs>
              <w:spacing w:before="60" w:after="60"/>
              <w:ind w:firstLine="0"/>
              <w:jc w:val="center"/>
              <w:rPr>
                <w:rFonts w:ascii="Arial" w:hAnsi="Arial" w:cs="Arial"/>
                <w:sz w:val="12"/>
                <w:szCs w:val="12"/>
              </w:rPr>
            </w:pPr>
          </w:p>
        </w:tc>
        <w:tc>
          <w:tcPr>
            <w:tcW w:w="788" w:type="pct"/>
            <w:tcBorders>
              <w:top w:val="single" w:sz="4" w:space="0" w:color="auto"/>
            </w:tcBorders>
            <w:shd w:val="clear" w:color="auto" w:fill="auto"/>
            <w:vAlign w:val="center"/>
          </w:tcPr>
          <w:p w14:paraId="3981E078" w14:textId="77777777" w:rsidR="00C17A00" w:rsidRPr="004342F6" w:rsidRDefault="00C17A00" w:rsidP="002F3D13">
            <w:pPr>
              <w:tabs>
                <w:tab w:val="clear" w:pos="432"/>
              </w:tabs>
              <w:spacing w:before="60" w:after="60"/>
              <w:ind w:firstLine="0"/>
              <w:jc w:val="center"/>
              <w:rPr>
                <w:rFonts w:ascii="Arial" w:hAnsi="Arial" w:cs="Arial"/>
                <w:sz w:val="12"/>
                <w:szCs w:val="12"/>
              </w:rPr>
            </w:pPr>
          </w:p>
        </w:tc>
        <w:tc>
          <w:tcPr>
            <w:tcW w:w="786" w:type="pct"/>
            <w:tcBorders>
              <w:top w:val="single" w:sz="4" w:space="0" w:color="auto"/>
              <w:right w:val="single" w:sz="4" w:space="0" w:color="auto"/>
            </w:tcBorders>
            <w:shd w:val="clear" w:color="auto" w:fill="auto"/>
          </w:tcPr>
          <w:p w14:paraId="468D3D26" w14:textId="77777777" w:rsidR="00C17A00" w:rsidRPr="004342F6" w:rsidRDefault="00C17A00" w:rsidP="002F3D13">
            <w:pPr>
              <w:tabs>
                <w:tab w:val="clear" w:pos="432"/>
              </w:tabs>
              <w:spacing w:before="60" w:after="60"/>
              <w:ind w:firstLine="0"/>
              <w:jc w:val="center"/>
              <w:rPr>
                <w:rFonts w:ascii="Arial" w:hAnsi="Arial" w:cs="Arial"/>
                <w:sz w:val="12"/>
                <w:szCs w:val="12"/>
              </w:rPr>
            </w:pPr>
          </w:p>
        </w:tc>
      </w:tr>
      <w:tr w:rsidR="00C17A00" w:rsidRPr="004342F6" w14:paraId="070BC000" w14:textId="77777777" w:rsidTr="002F3D13">
        <w:trPr>
          <w:cantSplit/>
        </w:trPr>
        <w:tc>
          <w:tcPr>
            <w:tcW w:w="2638" w:type="pct"/>
            <w:tcBorders>
              <w:right w:val="single" w:sz="4" w:space="0" w:color="auto"/>
            </w:tcBorders>
            <w:shd w:val="clear" w:color="auto" w:fill="E8E8E8"/>
            <w:vAlign w:val="center"/>
          </w:tcPr>
          <w:p w14:paraId="624C0EC3"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Free and reduced-price meal benefits</w:t>
            </w:r>
          </w:p>
        </w:tc>
        <w:tc>
          <w:tcPr>
            <w:tcW w:w="788" w:type="pct"/>
            <w:tcBorders>
              <w:left w:val="single" w:sz="4" w:space="0" w:color="auto"/>
            </w:tcBorders>
            <w:shd w:val="clear" w:color="auto" w:fill="E8E8E8"/>
            <w:vAlign w:val="center"/>
          </w:tcPr>
          <w:p w14:paraId="1ADF43A8"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02333E54"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02EADC22"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26F2B46F" w14:textId="77777777" w:rsidTr="00DD2E09">
        <w:trPr>
          <w:cantSplit/>
        </w:trPr>
        <w:tc>
          <w:tcPr>
            <w:tcW w:w="2638" w:type="pct"/>
            <w:tcBorders>
              <w:right w:val="single" w:sz="4" w:space="0" w:color="auto"/>
            </w:tcBorders>
            <w:shd w:val="clear" w:color="auto" w:fill="auto"/>
            <w:vAlign w:val="center"/>
          </w:tcPr>
          <w:p w14:paraId="68D17A96"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 xml:space="preserve">Program management </w:t>
            </w:r>
          </w:p>
        </w:tc>
        <w:tc>
          <w:tcPr>
            <w:tcW w:w="788" w:type="pct"/>
            <w:tcBorders>
              <w:left w:val="single" w:sz="4" w:space="0" w:color="auto"/>
            </w:tcBorders>
            <w:shd w:val="clear" w:color="auto" w:fill="auto"/>
            <w:vAlign w:val="center"/>
          </w:tcPr>
          <w:p w14:paraId="4758C6B8"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auto"/>
            <w:vAlign w:val="center"/>
          </w:tcPr>
          <w:p w14:paraId="33CC5CA2"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auto"/>
          </w:tcPr>
          <w:p w14:paraId="420A79E2"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27C72EC4" w14:textId="77777777" w:rsidTr="002F3D13">
        <w:trPr>
          <w:cantSplit/>
        </w:trPr>
        <w:tc>
          <w:tcPr>
            <w:tcW w:w="2638" w:type="pct"/>
            <w:tcBorders>
              <w:right w:val="single" w:sz="4" w:space="0" w:color="auto"/>
            </w:tcBorders>
            <w:shd w:val="clear" w:color="auto" w:fill="E8E8E8"/>
            <w:vAlign w:val="center"/>
          </w:tcPr>
          <w:p w14:paraId="4800DE4A"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Financial management</w:t>
            </w:r>
          </w:p>
        </w:tc>
        <w:tc>
          <w:tcPr>
            <w:tcW w:w="788" w:type="pct"/>
            <w:tcBorders>
              <w:left w:val="single" w:sz="4" w:space="0" w:color="auto"/>
            </w:tcBorders>
            <w:shd w:val="clear" w:color="auto" w:fill="E8E8E8"/>
            <w:vAlign w:val="center"/>
          </w:tcPr>
          <w:p w14:paraId="645CA029"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50793895"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557C975A"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767BC14C" w14:textId="77777777" w:rsidTr="00DD2E09">
        <w:trPr>
          <w:cantSplit/>
        </w:trPr>
        <w:tc>
          <w:tcPr>
            <w:tcW w:w="2638" w:type="pct"/>
            <w:tcBorders>
              <w:right w:val="single" w:sz="4" w:space="0" w:color="auto"/>
            </w:tcBorders>
            <w:shd w:val="clear" w:color="auto" w:fill="auto"/>
            <w:vAlign w:val="center"/>
          </w:tcPr>
          <w:p w14:paraId="1F59CB3B"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Human resources or staff training</w:t>
            </w:r>
          </w:p>
        </w:tc>
        <w:tc>
          <w:tcPr>
            <w:tcW w:w="788" w:type="pct"/>
            <w:tcBorders>
              <w:left w:val="single" w:sz="4" w:space="0" w:color="auto"/>
            </w:tcBorders>
            <w:shd w:val="clear" w:color="auto" w:fill="auto"/>
            <w:vAlign w:val="center"/>
          </w:tcPr>
          <w:p w14:paraId="52D6487C"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auto"/>
            <w:vAlign w:val="center"/>
          </w:tcPr>
          <w:p w14:paraId="01A7A3C7"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auto"/>
          </w:tcPr>
          <w:p w14:paraId="1742BDE5"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2A64D4DC" w14:textId="77777777" w:rsidTr="002F3D13">
        <w:trPr>
          <w:cantSplit/>
        </w:trPr>
        <w:tc>
          <w:tcPr>
            <w:tcW w:w="2638" w:type="pct"/>
            <w:tcBorders>
              <w:bottom w:val="single" w:sz="4" w:space="0" w:color="auto"/>
              <w:right w:val="single" w:sz="4" w:space="0" w:color="auto"/>
            </w:tcBorders>
            <w:shd w:val="clear" w:color="auto" w:fill="E8E8E8"/>
            <w:vAlign w:val="center"/>
          </w:tcPr>
          <w:p w14:paraId="04B3746A"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Facilities and equipment planning</w:t>
            </w:r>
          </w:p>
        </w:tc>
        <w:tc>
          <w:tcPr>
            <w:tcW w:w="788" w:type="pct"/>
            <w:tcBorders>
              <w:left w:val="single" w:sz="4" w:space="0" w:color="auto"/>
              <w:bottom w:val="single" w:sz="4" w:space="0" w:color="auto"/>
            </w:tcBorders>
            <w:shd w:val="clear" w:color="auto" w:fill="E8E8E8"/>
            <w:vAlign w:val="center"/>
          </w:tcPr>
          <w:p w14:paraId="7385C2AC"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tcBorders>
              <w:bottom w:val="single" w:sz="4" w:space="0" w:color="auto"/>
            </w:tcBorders>
            <w:shd w:val="clear" w:color="auto" w:fill="E8E8E8"/>
            <w:vAlign w:val="center"/>
          </w:tcPr>
          <w:p w14:paraId="6D8A3B37"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bottom w:val="single" w:sz="4" w:space="0" w:color="auto"/>
              <w:right w:val="single" w:sz="4" w:space="0" w:color="auto"/>
            </w:tcBorders>
            <w:shd w:val="clear" w:color="auto" w:fill="E8E8E8"/>
          </w:tcPr>
          <w:p w14:paraId="6B0E9B33"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4282EAD3" w14:textId="77777777" w:rsidTr="00DD2E09">
        <w:trPr>
          <w:cantSplit/>
        </w:trPr>
        <w:tc>
          <w:tcPr>
            <w:tcW w:w="2638" w:type="pct"/>
            <w:tcBorders>
              <w:top w:val="single" w:sz="4" w:space="0" w:color="auto"/>
              <w:right w:val="single" w:sz="4" w:space="0" w:color="auto"/>
            </w:tcBorders>
            <w:shd w:val="clear" w:color="auto" w:fill="auto"/>
            <w:vAlign w:val="center"/>
          </w:tcPr>
          <w:p w14:paraId="7946D3F6" w14:textId="77777777" w:rsidR="00C17A00" w:rsidRPr="004342F6" w:rsidRDefault="00C17A00" w:rsidP="002F3D13">
            <w:pPr>
              <w:keepNext/>
              <w:tabs>
                <w:tab w:val="clear" w:pos="432"/>
              </w:tabs>
              <w:spacing w:before="60" w:after="60"/>
              <w:ind w:firstLine="0"/>
              <w:jc w:val="left"/>
              <w:rPr>
                <w:rFonts w:ascii="Arial" w:hAnsi="Arial" w:cs="Arial"/>
                <w:sz w:val="20"/>
              </w:rPr>
            </w:pPr>
            <w:r w:rsidRPr="004342F6">
              <w:rPr>
                <w:rFonts w:ascii="Arial" w:hAnsi="Arial" w:cs="Arial"/>
                <w:b/>
                <w:sz w:val="20"/>
                <w:szCs w:val="12"/>
              </w:rPr>
              <w:t>Purchasing and Procurement:</w:t>
            </w:r>
          </w:p>
        </w:tc>
        <w:tc>
          <w:tcPr>
            <w:tcW w:w="788" w:type="pct"/>
            <w:tcBorders>
              <w:top w:val="single" w:sz="4" w:space="0" w:color="auto"/>
              <w:left w:val="single" w:sz="4" w:space="0" w:color="auto"/>
            </w:tcBorders>
            <w:shd w:val="clear" w:color="auto" w:fill="auto"/>
            <w:vAlign w:val="center"/>
          </w:tcPr>
          <w:p w14:paraId="2D3E6E9E" w14:textId="77777777" w:rsidR="00C17A00" w:rsidRPr="004342F6" w:rsidRDefault="00C17A00" w:rsidP="002F3D13">
            <w:pPr>
              <w:keepNext/>
              <w:tabs>
                <w:tab w:val="clear" w:pos="432"/>
              </w:tabs>
              <w:spacing w:before="60" w:after="60"/>
              <w:ind w:firstLine="0"/>
              <w:jc w:val="center"/>
              <w:rPr>
                <w:rFonts w:ascii="Arial" w:hAnsi="Arial" w:cs="Arial"/>
                <w:sz w:val="12"/>
                <w:szCs w:val="12"/>
              </w:rPr>
            </w:pPr>
          </w:p>
        </w:tc>
        <w:tc>
          <w:tcPr>
            <w:tcW w:w="788" w:type="pct"/>
            <w:tcBorders>
              <w:top w:val="single" w:sz="4" w:space="0" w:color="auto"/>
            </w:tcBorders>
            <w:shd w:val="clear" w:color="auto" w:fill="auto"/>
            <w:vAlign w:val="center"/>
          </w:tcPr>
          <w:p w14:paraId="4F266CC1" w14:textId="77777777" w:rsidR="00C17A00" w:rsidRPr="004342F6" w:rsidRDefault="00C17A00" w:rsidP="002F3D13">
            <w:pPr>
              <w:keepNext/>
              <w:tabs>
                <w:tab w:val="clear" w:pos="432"/>
              </w:tabs>
              <w:spacing w:before="60" w:after="60"/>
              <w:ind w:firstLine="0"/>
              <w:jc w:val="center"/>
              <w:rPr>
                <w:rFonts w:ascii="Arial" w:hAnsi="Arial" w:cs="Arial"/>
                <w:sz w:val="12"/>
                <w:szCs w:val="12"/>
              </w:rPr>
            </w:pPr>
          </w:p>
        </w:tc>
        <w:tc>
          <w:tcPr>
            <w:tcW w:w="786" w:type="pct"/>
            <w:tcBorders>
              <w:top w:val="single" w:sz="4" w:space="0" w:color="auto"/>
              <w:right w:val="single" w:sz="4" w:space="0" w:color="auto"/>
            </w:tcBorders>
            <w:shd w:val="clear" w:color="auto" w:fill="auto"/>
          </w:tcPr>
          <w:p w14:paraId="1026FB49" w14:textId="77777777" w:rsidR="00C17A00" w:rsidRPr="004342F6" w:rsidRDefault="00C17A00" w:rsidP="002F3D13">
            <w:pPr>
              <w:keepNext/>
              <w:tabs>
                <w:tab w:val="clear" w:pos="432"/>
              </w:tabs>
              <w:spacing w:before="60" w:after="60"/>
              <w:ind w:firstLine="0"/>
              <w:jc w:val="center"/>
              <w:rPr>
                <w:rFonts w:ascii="Arial" w:hAnsi="Arial" w:cs="Arial"/>
                <w:sz w:val="12"/>
                <w:szCs w:val="12"/>
              </w:rPr>
            </w:pPr>
          </w:p>
        </w:tc>
      </w:tr>
      <w:tr w:rsidR="00C17A00" w:rsidRPr="004342F6" w14:paraId="1AC5AB54" w14:textId="77777777" w:rsidTr="00DD2E09">
        <w:trPr>
          <w:cantSplit/>
        </w:trPr>
        <w:tc>
          <w:tcPr>
            <w:tcW w:w="2638" w:type="pct"/>
            <w:tcBorders>
              <w:right w:val="single" w:sz="4" w:space="0" w:color="auto"/>
            </w:tcBorders>
            <w:shd w:val="clear" w:color="auto" w:fill="auto"/>
            <w:vAlign w:val="center"/>
          </w:tcPr>
          <w:p w14:paraId="3377692F" w14:textId="77777777" w:rsidR="00C17A00" w:rsidRPr="004342F6" w:rsidRDefault="00C17A00" w:rsidP="002F3D13">
            <w:pPr>
              <w:keepNext/>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Product specifications</w:t>
            </w:r>
          </w:p>
        </w:tc>
        <w:tc>
          <w:tcPr>
            <w:tcW w:w="788" w:type="pct"/>
            <w:tcBorders>
              <w:left w:val="single" w:sz="4" w:space="0" w:color="auto"/>
            </w:tcBorders>
            <w:shd w:val="clear" w:color="auto" w:fill="auto"/>
            <w:vAlign w:val="center"/>
          </w:tcPr>
          <w:p w14:paraId="070B0353" w14:textId="77777777" w:rsidR="00C17A00" w:rsidRPr="004342F6" w:rsidRDefault="00C17A00" w:rsidP="002F3D13">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auto"/>
            <w:vAlign w:val="center"/>
          </w:tcPr>
          <w:p w14:paraId="4C8B330F" w14:textId="77777777" w:rsidR="00C17A00" w:rsidRPr="004342F6" w:rsidRDefault="00C17A00" w:rsidP="002F3D13">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auto"/>
          </w:tcPr>
          <w:p w14:paraId="1332B13A" w14:textId="77777777" w:rsidR="00C17A00" w:rsidRPr="004342F6" w:rsidRDefault="00C17A00" w:rsidP="002F3D13">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14C47262" w14:textId="77777777" w:rsidTr="00DD2E09">
        <w:trPr>
          <w:cantSplit/>
        </w:trPr>
        <w:tc>
          <w:tcPr>
            <w:tcW w:w="2638" w:type="pct"/>
            <w:tcBorders>
              <w:right w:val="single" w:sz="4" w:space="0" w:color="auto"/>
            </w:tcBorders>
            <w:shd w:val="clear" w:color="auto" w:fill="E8E8E8"/>
            <w:vAlign w:val="center"/>
          </w:tcPr>
          <w:p w14:paraId="2C4A8444" w14:textId="77777777" w:rsidR="00C17A00" w:rsidRPr="004342F6" w:rsidRDefault="00C17A00" w:rsidP="002F3D13">
            <w:pPr>
              <w:pStyle w:val="ListParagraph"/>
              <w:keepNext/>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 xml:space="preserve">Bid or proposal solicitation or evaluation  </w:t>
            </w:r>
          </w:p>
        </w:tc>
        <w:tc>
          <w:tcPr>
            <w:tcW w:w="788" w:type="pct"/>
            <w:tcBorders>
              <w:left w:val="single" w:sz="4" w:space="0" w:color="auto"/>
            </w:tcBorders>
            <w:shd w:val="clear" w:color="auto" w:fill="E8E8E8"/>
            <w:vAlign w:val="center"/>
          </w:tcPr>
          <w:p w14:paraId="41C0FADF" w14:textId="77777777" w:rsidR="00C17A00" w:rsidRPr="004342F6" w:rsidRDefault="00C17A00" w:rsidP="002F3D13">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23651282" w14:textId="77777777" w:rsidR="00C17A00" w:rsidRPr="004342F6" w:rsidRDefault="00C17A00" w:rsidP="002F3D13">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7783C25D" w14:textId="77777777" w:rsidR="00C17A00" w:rsidRPr="004342F6" w:rsidRDefault="00C17A00" w:rsidP="002F3D13">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BF98D81" w14:textId="77777777" w:rsidTr="00DD2E09">
        <w:trPr>
          <w:cantSplit/>
        </w:trPr>
        <w:tc>
          <w:tcPr>
            <w:tcW w:w="2638" w:type="pct"/>
            <w:tcBorders>
              <w:right w:val="single" w:sz="4" w:space="0" w:color="auto"/>
            </w:tcBorders>
            <w:shd w:val="clear" w:color="auto" w:fill="auto"/>
            <w:vAlign w:val="center"/>
          </w:tcPr>
          <w:p w14:paraId="170A463C"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 xml:space="preserve">Cooperative purchasing groups  </w:t>
            </w:r>
          </w:p>
        </w:tc>
        <w:tc>
          <w:tcPr>
            <w:tcW w:w="788" w:type="pct"/>
            <w:tcBorders>
              <w:left w:val="single" w:sz="4" w:space="0" w:color="auto"/>
            </w:tcBorders>
            <w:shd w:val="clear" w:color="auto" w:fill="auto"/>
            <w:vAlign w:val="center"/>
          </w:tcPr>
          <w:p w14:paraId="00353994"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auto"/>
            <w:vAlign w:val="center"/>
          </w:tcPr>
          <w:p w14:paraId="14EE84B6"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auto"/>
          </w:tcPr>
          <w:p w14:paraId="1D65F876"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21E7595" w14:textId="77777777" w:rsidTr="002F3D13">
        <w:trPr>
          <w:cantSplit/>
        </w:trPr>
        <w:tc>
          <w:tcPr>
            <w:tcW w:w="2638" w:type="pct"/>
            <w:tcBorders>
              <w:right w:val="single" w:sz="4" w:space="0" w:color="auto"/>
            </w:tcBorders>
            <w:shd w:val="clear" w:color="auto" w:fill="E8E8E8"/>
            <w:vAlign w:val="center"/>
          </w:tcPr>
          <w:p w14:paraId="5FB67A95"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Contracts with food service management companies (FSMCs)</w:t>
            </w:r>
          </w:p>
        </w:tc>
        <w:tc>
          <w:tcPr>
            <w:tcW w:w="788" w:type="pct"/>
            <w:tcBorders>
              <w:left w:val="single" w:sz="4" w:space="0" w:color="auto"/>
            </w:tcBorders>
            <w:shd w:val="clear" w:color="auto" w:fill="E8E8E8"/>
            <w:vAlign w:val="center"/>
          </w:tcPr>
          <w:p w14:paraId="7689958B"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E8E8E8"/>
            <w:vAlign w:val="center"/>
          </w:tcPr>
          <w:p w14:paraId="173AF986"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E8E8E8"/>
          </w:tcPr>
          <w:p w14:paraId="4C833F41"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26190FA" w14:textId="77777777" w:rsidTr="00DD2E09">
        <w:trPr>
          <w:cantSplit/>
        </w:trPr>
        <w:tc>
          <w:tcPr>
            <w:tcW w:w="2638" w:type="pct"/>
            <w:tcBorders>
              <w:right w:val="single" w:sz="4" w:space="0" w:color="auto"/>
            </w:tcBorders>
            <w:shd w:val="clear" w:color="auto" w:fill="auto"/>
            <w:vAlign w:val="center"/>
          </w:tcPr>
          <w:p w14:paraId="4591AE38"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Buy American</w:t>
            </w:r>
          </w:p>
        </w:tc>
        <w:tc>
          <w:tcPr>
            <w:tcW w:w="788" w:type="pct"/>
            <w:tcBorders>
              <w:left w:val="single" w:sz="4" w:space="0" w:color="auto"/>
            </w:tcBorders>
            <w:shd w:val="clear" w:color="auto" w:fill="auto"/>
            <w:vAlign w:val="center"/>
          </w:tcPr>
          <w:p w14:paraId="00D57310"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shd w:val="clear" w:color="auto" w:fill="auto"/>
            <w:vAlign w:val="center"/>
          </w:tcPr>
          <w:p w14:paraId="17ABE2B0"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right w:val="single" w:sz="4" w:space="0" w:color="auto"/>
            </w:tcBorders>
            <w:shd w:val="clear" w:color="auto" w:fill="auto"/>
          </w:tcPr>
          <w:p w14:paraId="3824446B"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22D790D7" w14:textId="77777777" w:rsidTr="00392796">
        <w:trPr>
          <w:cantSplit/>
        </w:trPr>
        <w:tc>
          <w:tcPr>
            <w:tcW w:w="2638" w:type="pct"/>
            <w:tcBorders>
              <w:bottom w:val="single" w:sz="4" w:space="0" w:color="auto"/>
              <w:right w:val="single" w:sz="4" w:space="0" w:color="auto"/>
            </w:tcBorders>
            <w:shd w:val="clear" w:color="auto" w:fill="E8E8E8"/>
            <w:vAlign w:val="center"/>
          </w:tcPr>
          <w:p w14:paraId="5403AFB8" w14:textId="71365B8F" w:rsidR="00C17A00" w:rsidRPr="004342F6" w:rsidRDefault="00C17A00" w:rsidP="00CE3C61">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Purchasing of food, supplies, and equipment</w:t>
            </w:r>
            <w:r w:rsidR="005131AF" w:rsidRPr="004342F6">
              <w:rPr>
                <w:rFonts w:ascii="Arial" w:hAnsi="Arial" w:cs="Arial"/>
                <w:sz w:val="20"/>
              </w:rPr>
              <w:t xml:space="preserve"> </w:t>
            </w:r>
            <w:r w:rsidRPr="004342F6">
              <w:rPr>
                <w:rFonts w:ascii="Arial" w:hAnsi="Arial" w:cs="Arial"/>
                <w:sz w:val="20"/>
              </w:rPr>
              <w:t xml:space="preserve"> </w:t>
            </w:r>
          </w:p>
        </w:tc>
        <w:tc>
          <w:tcPr>
            <w:tcW w:w="788" w:type="pct"/>
            <w:tcBorders>
              <w:left w:val="single" w:sz="4" w:space="0" w:color="auto"/>
              <w:bottom w:val="single" w:sz="4" w:space="0" w:color="auto"/>
            </w:tcBorders>
            <w:shd w:val="clear" w:color="auto" w:fill="E8E8E8"/>
            <w:vAlign w:val="center"/>
          </w:tcPr>
          <w:p w14:paraId="2C790B13"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tcBorders>
              <w:bottom w:val="single" w:sz="4" w:space="0" w:color="auto"/>
            </w:tcBorders>
            <w:shd w:val="clear" w:color="auto" w:fill="E8E8E8"/>
            <w:vAlign w:val="center"/>
          </w:tcPr>
          <w:p w14:paraId="3AAA9A97"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bottom w:val="single" w:sz="4" w:space="0" w:color="auto"/>
              <w:right w:val="single" w:sz="4" w:space="0" w:color="auto"/>
            </w:tcBorders>
            <w:shd w:val="clear" w:color="auto" w:fill="E8E8E8"/>
          </w:tcPr>
          <w:p w14:paraId="3DF95FA8" w14:textId="77777777" w:rsidR="00C17A00" w:rsidRPr="004342F6" w:rsidRDefault="00C17A00"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09DEAAC2" w14:textId="77777777" w:rsidTr="00392796">
        <w:trPr>
          <w:cantSplit/>
        </w:trPr>
        <w:tc>
          <w:tcPr>
            <w:tcW w:w="2638" w:type="pct"/>
            <w:tcBorders>
              <w:top w:val="single" w:sz="4" w:space="0" w:color="auto"/>
              <w:bottom w:val="single" w:sz="4" w:space="0" w:color="auto"/>
              <w:right w:val="single" w:sz="4" w:space="0" w:color="auto"/>
            </w:tcBorders>
            <w:shd w:val="clear" w:color="auto" w:fill="auto"/>
            <w:vAlign w:val="center"/>
          </w:tcPr>
          <w:p w14:paraId="42DC55A8"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Meal charge policies</w:t>
            </w:r>
          </w:p>
        </w:tc>
        <w:tc>
          <w:tcPr>
            <w:tcW w:w="788" w:type="pct"/>
            <w:tcBorders>
              <w:top w:val="single" w:sz="4" w:space="0" w:color="auto"/>
              <w:left w:val="single" w:sz="4" w:space="0" w:color="auto"/>
              <w:bottom w:val="single" w:sz="4" w:space="0" w:color="auto"/>
            </w:tcBorders>
            <w:shd w:val="clear" w:color="auto" w:fill="auto"/>
            <w:vAlign w:val="center"/>
          </w:tcPr>
          <w:p w14:paraId="19CEE7CC"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tcBorders>
              <w:top w:val="single" w:sz="4" w:space="0" w:color="auto"/>
              <w:bottom w:val="single" w:sz="4" w:space="0" w:color="auto"/>
            </w:tcBorders>
            <w:shd w:val="clear" w:color="auto" w:fill="auto"/>
            <w:vAlign w:val="center"/>
          </w:tcPr>
          <w:p w14:paraId="319F47D0"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top w:val="single" w:sz="4" w:space="0" w:color="auto"/>
              <w:bottom w:val="single" w:sz="4" w:space="0" w:color="auto"/>
              <w:right w:val="single" w:sz="4" w:space="0" w:color="auto"/>
            </w:tcBorders>
            <w:shd w:val="clear" w:color="auto" w:fill="auto"/>
            <w:vAlign w:val="center"/>
          </w:tcPr>
          <w:p w14:paraId="4692D413"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41F8D9F3" w14:textId="77777777" w:rsidTr="00392796">
        <w:trPr>
          <w:cantSplit/>
        </w:trPr>
        <w:tc>
          <w:tcPr>
            <w:tcW w:w="2638" w:type="pct"/>
            <w:tcBorders>
              <w:top w:val="single" w:sz="4" w:space="0" w:color="auto"/>
              <w:bottom w:val="single" w:sz="4" w:space="0" w:color="auto"/>
              <w:right w:val="single" w:sz="4" w:space="0" w:color="auto"/>
            </w:tcBorders>
            <w:shd w:val="clear" w:color="auto" w:fill="E8E8E8"/>
            <w:vAlign w:val="center"/>
          </w:tcPr>
          <w:p w14:paraId="3E497D63"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Use of the USDA Child Nutrition Program’s Professional Standards Training Tracker Tool (PSTTT)</w:t>
            </w:r>
            <w:r w:rsidR="00EF4FD1" w:rsidRPr="004342F6">
              <w:rPr>
                <w:rFonts w:ascii="Arial" w:hAnsi="Arial" w:cs="Arial"/>
                <w:sz w:val="20"/>
              </w:rPr>
              <w:t xml:space="preserve"> Version 2.0</w:t>
            </w:r>
          </w:p>
        </w:tc>
        <w:tc>
          <w:tcPr>
            <w:tcW w:w="788" w:type="pct"/>
            <w:tcBorders>
              <w:top w:val="single" w:sz="4" w:space="0" w:color="auto"/>
              <w:left w:val="single" w:sz="4" w:space="0" w:color="auto"/>
              <w:bottom w:val="single" w:sz="4" w:space="0" w:color="auto"/>
            </w:tcBorders>
            <w:shd w:val="clear" w:color="auto" w:fill="E8E8E8"/>
            <w:vAlign w:val="center"/>
          </w:tcPr>
          <w:p w14:paraId="245C1F8D"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tcBorders>
              <w:top w:val="single" w:sz="4" w:space="0" w:color="auto"/>
              <w:bottom w:val="single" w:sz="4" w:space="0" w:color="auto"/>
            </w:tcBorders>
            <w:shd w:val="clear" w:color="auto" w:fill="E8E8E8"/>
            <w:vAlign w:val="center"/>
          </w:tcPr>
          <w:p w14:paraId="7D331CDD"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top w:val="single" w:sz="4" w:space="0" w:color="auto"/>
              <w:bottom w:val="single" w:sz="4" w:space="0" w:color="auto"/>
              <w:right w:val="single" w:sz="4" w:space="0" w:color="auto"/>
            </w:tcBorders>
            <w:shd w:val="clear" w:color="auto" w:fill="E8E8E8"/>
            <w:vAlign w:val="center"/>
          </w:tcPr>
          <w:p w14:paraId="2CE756C7"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6F03B2FC" w14:textId="77777777" w:rsidTr="00392796">
        <w:trPr>
          <w:cantSplit/>
        </w:trPr>
        <w:tc>
          <w:tcPr>
            <w:tcW w:w="2638" w:type="pct"/>
            <w:tcBorders>
              <w:top w:val="single" w:sz="4" w:space="0" w:color="auto"/>
              <w:bottom w:val="single" w:sz="4" w:space="0" w:color="auto"/>
              <w:right w:val="single" w:sz="4" w:space="0" w:color="auto"/>
            </w:tcBorders>
            <w:shd w:val="clear" w:color="auto" w:fill="auto"/>
            <w:vAlign w:val="center"/>
          </w:tcPr>
          <w:p w14:paraId="02CE07F6"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Communications or marketing</w:t>
            </w:r>
            <w:r w:rsidR="005131AF" w:rsidRPr="004342F6">
              <w:rPr>
                <w:rFonts w:ascii="Arial" w:hAnsi="Arial" w:cs="Arial"/>
                <w:sz w:val="20"/>
              </w:rPr>
              <w:t xml:space="preserve"> (including but not limited to customer service training)</w:t>
            </w:r>
          </w:p>
        </w:tc>
        <w:tc>
          <w:tcPr>
            <w:tcW w:w="788" w:type="pct"/>
            <w:tcBorders>
              <w:top w:val="single" w:sz="4" w:space="0" w:color="auto"/>
              <w:left w:val="single" w:sz="4" w:space="0" w:color="auto"/>
              <w:bottom w:val="single" w:sz="4" w:space="0" w:color="auto"/>
            </w:tcBorders>
            <w:shd w:val="clear" w:color="auto" w:fill="auto"/>
            <w:vAlign w:val="center"/>
          </w:tcPr>
          <w:p w14:paraId="35142330"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tcBorders>
              <w:top w:val="single" w:sz="4" w:space="0" w:color="auto"/>
              <w:bottom w:val="single" w:sz="4" w:space="0" w:color="auto"/>
            </w:tcBorders>
            <w:shd w:val="clear" w:color="auto" w:fill="auto"/>
            <w:vAlign w:val="center"/>
          </w:tcPr>
          <w:p w14:paraId="6096B278"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top w:val="single" w:sz="4" w:space="0" w:color="auto"/>
              <w:bottom w:val="single" w:sz="4" w:space="0" w:color="auto"/>
              <w:right w:val="single" w:sz="4" w:space="0" w:color="auto"/>
            </w:tcBorders>
            <w:shd w:val="clear" w:color="auto" w:fill="auto"/>
            <w:vAlign w:val="center"/>
          </w:tcPr>
          <w:p w14:paraId="104981C2"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C17A00" w:rsidRPr="004342F6" w14:paraId="78FF58C3" w14:textId="77777777" w:rsidTr="00392796">
        <w:trPr>
          <w:cantSplit/>
        </w:trPr>
        <w:tc>
          <w:tcPr>
            <w:tcW w:w="2638" w:type="pct"/>
            <w:tcBorders>
              <w:top w:val="single" w:sz="4" w:space="0" w:color="auto"/>
              <w:right w:val="single" w:sz="4" w:space="0" w:color="auto"/>
            </w:tcBorders>
            <w:shd w:val="clear" w:color="auto" w:fill="E8E8E8"/>
            <w:vAlign w:val="center"/>
          </w:tcPr>
          <w:p w14:paraId="7BF660A2" w14:textId="77777777" w:rsidR="00C17A00" w:rsidRPr="004342F6" w:rsidRDefault="00C17A00" w:rsidP="002F3D13">
            <w:pPr>
              <w:numPr>
                <w:ilvl w:val="0"/>
                <w:numId w:val="14"/>
              </w:numPr>
              <w:tabs>
                <w:tab w:val="clear" w:pos="432"/>
              </w:tabs>
              <w:spacing w:before="60" w:after="60"/>
              <w:ind w:left="324" w:hanging="324"/>
              <w:jc w:val="left"/>
              <w:rPr>
                <w:rFonts w:ascii="Arial" w:hAnsi="Arial" w:cs="Arial"/>
                <w:sz w:val="20"/>
              </w:rPr>
            </w:pPr>
            <w:r w:rsidRPr="004342F6">
              <w:rPr>
                <w:rFonts w:ascii="Arial" w:hAnsi="Arial" w:cs="Arial"/>
                <w:sz w:val="20"/>
              </w:rPr>
              <w:t xml:space="preserve">Other </w:t>
            </w:r>
            <w:r w:rsidRPr="004342F6">
              <w:rPr>
                <w:rFonts w:ascii="Arial" w:hAnsi="Arial" w:cs="Arial"/>
                <w:i/>
                <w:sz w:val="20"/>
              </w:rPr>
              <w:t>(specify)</w:t>
            </w:r>
            <w:r w:rsidRPr="004342F6">
              <w:rPr>
                <w:rFonts w:ascii="Arial" w:hAnsi="Arial" w:cs="Arial"/>
                <w:noProof/>
                <w:sz w:val="20"/>
              </w:rPr>
              <w:t xml:space="preserve"> </w:t>
            </w:r>
          </w:p>
        </w:tc>
        <w:tc>
          <w:tcPr>
            <w:tcW w:w="788" w:type="pct"/>
            <w:tcBorders>
              <w:top w:val="single" w:sz="4" w:space="0" w:color="auto"/>
              <w:left w:val="single" w:sz="4" w:space="0" w:color="auto"/>
            </w:tcBorders>
            <w:shd w:val="clear" w:color="auto" w:fill="E8E8E8"/>
            <w:vAlign w:val="center"/>
          </w:tcPr>
          <w:p w14:paraId="35E6270E"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F"/>
            </w:r>
          </w:p>
        </w:tc>
        <w:tc>
          <w:tcPr>
            <w:tcW w:w="788" w:type="pct"/>
            <w:tcBorders>
              <w:top w:val="single" w:sz="4" w:space="0" w:color="auto"/>
            </w:tcBorders>
            <w:shd w:val="clear" w:color="auto" w:fill="E8E8E8"/>
            <w:vAlign w:val="center"/>
          </w:tcPr>
          <w:p w14:paraId="597515D5"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F"/>
            </w:r>
          </w:p>
        </w:tc>
        <w:tc>
          <w:tcPr>
            <w:tcW w:w="786" w:type="pct"/>
            <w:tcBorders>
              <w:top w:val="single" w:sz="4" w:space="0" w:color="auto"/>
              <w:right w:val="single" w:sz="4" w:space="0" w:color="auto"/>
            </w:tcBorders>
            <w:shd w:val="clear" w:color="auto" w:fill="E8E8E8"/>
            <w:vAlign w:val="center"/>
          </w:tcPr>
          <w:p w14:paraId="7BD36CBC" w14:textId="77777777" w:rsidR="00C17A00" w:rsidRPr="004342F6" w:rsidRDefault="00C17A00" w:rsidP="00DD2E0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F"/>
            </w:r>
          </w:p>
        </w:tc>
      </w:tr>
      <w:tr w:rsidR="00BA5DED" w:rsidRPr="004342F6" w14:paraId="0DDE629E" w14:textId="77777777" w:rsidTr="00DD2E09">
        <w:trPr>
          <w:cantSplit/>
        </w:trPr>
        <w:tc>
          <w:tcPr>
            <w:tcW w:w="2638" w:type="pct"/>
            <w:tcBorders>
              <w:right w:val="single" w:sz="4" w:space="0" w:color="auto"/>
            </w:tcBorders>
            <w:shd w:val="clear" w:color="auto" w:fill="E8E8E8"/>
            <w:vAlign w:val="center"/>
          </w:tcPr>
          <w:p w14:paraId="76FD2367" w14:textId="77777777" w:rsidR="00BA5DED" w:rsidRPr="004342F6" w:rsidRDefault="00BA5DED" w:rsidP="002F3D13">
            <w:pPr>
              <w:tabs>
                <w:tab w:val="clear" w:pos="432"/>
              </w:tabs>
              <w:spacing w:before="60" w:after="60"/>
              <w:jc w:val="left"/>
              <w:rPr>
                <w:rFonts w:ascii="Arial" w:hAnsi="Arial" w:cs="Arial"/>
                <w:sz w:val="20"/>
              </w:rPr>
            </w:pPr>
            <w:r w:rsidRPr="004342F6">
              <w:rPr>
                <w:rFonts w:ascii="Arial" w:hAnsi="Arial" w:cs="Arial"/>
                <w:noProof/>
                <w:sz w:val="20"/>
              </w:rPr>
              <mc:AlternateContent>
                <mc:Choice Requires="wps">
                  <w:drawing>
                    <wp:inline distT="0" distB="0" distL="0" distR="0" wp14:anchorId="6180DD4A" wp14:editId="27B64410">
                      <wp:extent cx="1834515" cy="182880"/>
                      <wp:effectExtent l="0" t="0" r="13335" b="26670"/>
                      <wp:docPr id="54" name="Rectangle 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98325CC" id="Rectangle 54"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r/z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">
                      <w10:anchorlock/>
                    </v:rect>
                  </w:pict>
                </mc:Fallback>
              </mc:AlternateContent>
            </w:r>
            <w:r w:rsidRPr="004342F6">
              <w:rPr>
                <w:rFonts w:ascii="Arial" w:hAnsi="Arial" w:cs="Arial"/>
                <w:noProof/>
                <w:sz w:val="20"/>
              </w:rPr>
              <w:t xml:space="preserve"> (STRING (NUM))</w:t>
            </w:r>
          </w:p>
        </w:tc>
        <w:tc>
          <w:tcPr>
            <w:tcW w:w="788" w:type="pct"/>
            <w:tcBorders>
              <w:left w:val="single" w:sz="4" w:space="0" w:color="auto"/>
              <w:bottom w:val="single" w:sz="4" w:space="0" w:color="auto"/>
            </w:tcBorders>
            <w:shd w:val="clear" w:color="auto" w:fill="E8E8E8"/>
            <w:vAlign w:val="center"/>
          </w:tcPr>
          <w:p w14:paraId="68441C47" w14:textId="77777777" w:rsidR="00BA5DED" w:rsidRPr="004342F6" w:rsidRDefault="00BA5DED" w:rsidP="002F3D13">
            <w:pPr>
              <w:tabs>
                <w:tab w:val="clear" w:pos="432"/>
              </w:tabs>
              <w:spacing w:before="60" w:after="60"/>
              <w:ind w:firstLine="0"/>
              <w:jc w:val="center"/>
              <w:rPr>
                <w:rFonts w:ascii="Arial" w:hAnsi="Arial" w:cs="Arial"/>
                <w:sz w:val="12"/>
                <w:szCs w:val="12"/>
              </w:rPr>
            </w:pPr>
          </w:p>
        </w:tc>
        <w:tc>
          <w:tcPr>
            <w:tcW w:w="788" w:type="pct"/>
            <w:tcBorders>
              <w:bottom w:val="single" w:sz="4" w:space="0" w:color="auto"/>
            </w:tcBorders>
            <w:shd w:val="clear" w:color="auto" w:fill="E8E8E8"/>
            <w:vAlign w:val="center"/>
          </w:tcPr>
          <w:p w14:paraId="17FDC55C" w14:textId="77777777" w:rsidR="00BA5DED" w:rsidRPr="004342F6" w:rsidRDefault="00BA5DED" w:rsidP="002F3D13">
            <w:pPr>
              <w:tabs>
                <w:tab w:val="clear" w:pos="432"/>
              </w:tabs>
              <w:spacing w:before="60" w:after="60"/>
              <w:ind w:firstLine="0"/>
              <w:jc w:val="center"/>
              <w:rPr>
                <w:rFonts w:ascii="Arial" w:hAnsi="Arial" w:cs="Arial"/>
                <w:sz w:val="12"/>
                <w:szCs w:val="12"/>
              </w:rPr>
            </w:pPr>
          </w:p>
        </w:tc>
        <w:tc>
          <w:tcPr>
            <w:tcW w:w="786" w:type="pct"/>
            <w:tcBorders>
              <w:bottom w:val="single" w:sz="4" w:space="0" w:color="auto"/>
              <w:right w:val="single" w:sz="4" w:space="0" w:color="auto"/>
            </w:tcBorders>
            <w:shd w:val="clear" w:color="auto" w:fill="E8E8E8"/>
            <w:vAlign w:val="center"/>
          </w:tcPr>
          <w:p w14:paraId="7D890DAB" w14:textId="77777777" w:rsidR="00BA5DED" w:rsidRPr="004342F6" w:rsidRDefault="00BA5DED" w:rsidP="002F3D13">
            <w:pPr>
              <w:tabs>
                <w:tab w:val="clear" w:pos="432"/>
              </w:tabs>
              <w:spacing w:before="60" w:after="60"/>
              <w:ind w:firstLine="0"/>
              <w:jc w:val="center"/>
              <w:rPr>
                <w:rFonts w:ascii="Arial" w:hAnsi="Arial" w:cs="Arial"/>
                <w:sz w:val="12"/>
                <w:szCs w:val="12"/>
              </w:rPr>
            </w:pPr>
          </w:p>
        </w:tc>
      </w:tr>
    </w:tbl>
    <w:p w14:paraId="277A06DD" w14:textId="77777777" w:rsidR="00906258" w:rsidRPr="004342F6" w:rsidRDefault="00906258" w:rsidP="002F3D13">
      <w:pPr>
        <w:tabs>
          <w:tab w:val="clear" w:pos="432"/>
        </w:tabs>
        <w:spacing w:before="0" w:after="200" w:line="276" w:lineRule="auto"/>
        <w:ind w:firstLine="0"/>
        <w:jc w:val="left"/>
        <w:rPr>
          <w:rFonts w:ascii="Arial" w:hAnsi="Arial" w:cs="Arial"/>
          <w:b/>
          <w:sz w:val="20"/>
        </w:rPr>
      </w:pPr>
    </w:p>
    <w:p w14:paraId="0F66205C" w14:textId="77777777" w:rsidR="0082465D" w:rsidRPr="004342F6" w:rsidRDefault="0082465D" w:rsidP="0082465D">
      <w:pPr>
        <w:tabs>
          <w:tab w:val="clear" w:pos="432"/>
        </w:tabs>
        <w:spacing w:before="0" w:after="0"/>
        <w:ind w:firstLine="0"/>
        <w:jc w:val="left"/>
        <w:rPr>
          <w:rFonts w:ascii="Arial" w:hAnsi="Arial" w:cs="Arial"/>
          <w:b/>
          <w:sz w:val="20"/>
        </w:rPr>
      </w:pPr>
    </w:p>
    <w:p w14:paraId="5BF41541" w14:textId="77777777" w:rsidR="0082465D" w:rsidRPr="004342F6" w:rsidRDefault="0082465D" w:rsidP="0082465D">
      <w:pPr>
        <w:tabs>
          <w:tab w:val="clear" w:pos="432"/>
        </w:tabs>
        <w:spacing w:before="0" w:after="0"/>
        <w:ind w:firstLine="0"/>
        <w:jc w:val="left"/>
        <w:rPr>
          <w:rFonts w:ascii="Arial" w:hAnsi="Arial" w:cs="Arial"/>
          <w:sz w:val="18"/>
          <w:szCs w:val="18"/>
        </w:rPr>
      </w:pPr>
      <w:r w:rsidRPr="004342F6">
        <w:rPr>
          <w:rFonts w:ascii="Arial" w:hAnsi="Arial" w:cs="Arial"/>
          <w:b/>
          <w:sz w:val="20"/>
        </w:rPr>
        <w:t>7.</w:t>
      </w:r>
      <w:r w:rsidR="00EF4FD1" w:rsidRPr="004342F6">
        <w:rPr>
          <w:rFonts w:ascii="Arial" w:hAnsi="Arial" w:cs="Arial"/>
          <w:b/>
          <w:sz w:val="20"/>
        </w:rPr>
        <w:t>2</w:t>
      </w:r>
      <w:r w:rsidRPr="004342F6">
        <w:rPr>
          <w:rFonts w:ascii="Arial" w:hAnsi="Arial" w:cs="Arial"/>
          <w:b/>
          <w:sz w:val="20"/>
        </w:rPr>
        <w:t xml:space="preserve"> </w:t>
      </w:r>
      <w:r w:rsidRPr="004342F6">
        <w:rPr>
          <w:rFonts w:ascii="Arial" w:hAnsi="Arial" w:cs="Arial"/>
          <w:b/>
          <w:sz w:val="20"/>
        </w:rPr>
        <w:tab/>
        <w:t xml:space="preserve">How does your SFA determine what training topics your </w:t>
      </w:r>
      <w:r w:rsidR="000F0769" w:rsidRPr="004342F6">
        <w:rPr>
          <w:rFonts w:ascii="Arial" w:hAnsi="Arial" w:cs="Arial"/>
          <w:b/>
          <w:sz w:val="20"/>
        </w:rPr>
        <w:t xml:space="preserve">staff </w:t>
      </w:r>
      <w:r w:rsidRPr="004342F6">
        <w:rPr>
          <w:rFonts w:ascii="Arial" w:hAnsi="Arial" w:cs="Arial"/>
          <w:b/>
          <w:sz w:val="20"/>
        </w:rPr>
        <w:t xml:space="preserve">need? </w:t>
      </w:r>
    </w:p>
    <w:p w14:paraId="3DE0426B" w14:textId="77777777" w:rsidR="0082465D" w:rsidRPr="004342F6" w:rsidRDefault="0056267C" w:rsidP="0082465D">
      <w:pPr>
        <w:tabs>
          <w:tab w:val="clear" w:pos="432"/>
        </w:tabs>
        <w:spacing w:before="60" w:after="60"/>
        <w:ind w:left="720" w:firstLine="0"/>
        <w:jc w:val="left"/>
        <w:rPr>
          <w:rFonts w:ascii="Arial" w:hAnsi="Arial" w:cs="Arial"/>
          <w:b/>
          <w:bCs/>
          <w:caps/>
          <w:sz w:val="20"/>
        </w:rPr>
      </w:pPr>
      <w:r w:rsidRPr="004342F6">
        <w:rPr>
          <w:rFonts w:ascii="Arial" w:eastAsia="Calibri" w:hAnsi="Arial" w:cs="Arial"/>
          <w:b/>
          <w:bCs/>
          <w:caps/>
          <w:noProof/>
          <w:sz w:val="36"/>
          <w:szCs w:val="36"/>
        </w:rPr>
        <mc:AlternateContent>
          <mc:Choice Requires="wps">
            <w:drawing>
              <wp:anchor distT="0" distB="0" distL="114300" distR="114300" simplePos="0" relativeHeight="251858277" behindDoc="0" locked="0" layoutInCell="1" allowOverlap="1" wp14:anchorId="165DEE09" wp14:editId="2C81890A">
                <wp:simplePos x="0" y="0"/>
                <wp:positionH relativeFrom="margin">
                  <wp:posOffset>36830</wp:posOffset>
                </wp:positionH>
                <wp:positionV relativeFrom="paragraph">
                  <wp:posOffset>62865</wp:posOffset>
                </wp:positionV>
                <wp:extent cx="388620" cy="257175"/>
                <wp:effectExtent l="0" t="0" r="11430" b="9525"/>
                <wp:wrapNone/>
                <wp:docPr id="23630" name="Text Box 23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6F9A6117"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30" o:spid="_x0000_s1157" type="#_x0000_t202" style="position:absolute;left:0;text-align:left;margin-left:2.9pt;margin-top:4.95pt;width:30.6pt;height:20.25pt;z-index:2518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" filled="f" stroked="f">
                <v:textbox inset="0,,0">
                  <w:txbxContent>
                    <w:p w14:paraId="6F9A6117"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2465D" w:rsidRPr="004342F6">
        <w:rPr>
          <w:rFonts w:ascii="Arial" w:hAnsi="Arial" w:cs="Arial"/>
          <w:b/>
          <w:bCs/>
          <w:caps/>
          <w:sz w:val="20"/>
        </w:rPr>
        <w:t>SELECT ALL THAT APPLY</w:t>
      </w:r>
    </w:p>
    <w:p w14:paraId="5F60DA9C" w14:textId="77777777" w:rsidR="0082465D" w:rsidRPr="004342F6" w:rsidRDefault="0082465D" w:rsidP="00C17A00">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000F0769" w:rsidRPr="004342F6">
        <w:rPr>
          <w:rFonts w:ascii="Arial" w:hAnsi="Arial" w:cs="Arial"/>
          <w:sz w:val="20"/>
        </w:rPr>
        <w:t xml:space="preserve">Staff </w:t>
      </w:r>
      <w:r w:rsidRPr="004342F6">
        <w:rPr>
          <w:rFonts w:ascii="Arial" w:hAnsi="Arial" w:cs="Arial"/>
          <w:sz w:val="20"/>
        </w:rPr>
        <w:t>provide feedback or request training</w:t>
      </w:r>
      <w:r w:rsidRPr="004342F6">
        <w:rPr>
          <w:rFonts w:ascii="Arial" w:hAnsi="Arial" w:cs="Arial"/>
          <w:sz w:val="20"/>
        </w:rPr>
        <w:tab/>
        <w:t>1</w:t>
      </w:r>
    </w:p>
    <w:p w14:paraId="21AF876A" w14:textId="77777777" w:rsidR="0082465D" w:rsidRPr="004342F6" w:rsidRDefault="0082465D" w:rsidP="00C17A00">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00793C34" w:rsidRPr="004342F6">
        <w:rPr>
          <w:rFonts w:ascii="Arial" w:hAnsi="Arial" w:cs="Arial"/>
          <w:sz w:val="20"/>
        </w:rPr>
        <w:t>Identify training needed to</w:t>
      </w:r>
      <w:r w:rsidR="00793C34" w:rsidRPr="004342F6" w:rsidDel="00793C34">
        <w:rPr>
          <w:rFonts w:ascii="Arial" w:hAnsi="Arial" w:cs="Arial"/>
          <w:sz w:val="20"/>
        </w:rPr>
        <w:t xml:space="preserve"> </w:t>
      </w:r>
      <w:r w:rsidRPr="004342F6">
        <w:rPr>
          <w:rFonts w:ascii="Arial" w:hAnsi="Arial" w:cs="Arial"/>
          <w:sz w:val="20"/>
        </w:rPr>
        <w:t>improve performance</w:t>
      </w:r>
      <w:r w:rsidR="00C17A00" w:rsidRPr="004342F6">
        <w:rPr>
          <w:rFonts w:ascii="Arial" w:hAnsi="Arial" w:cs="Arial"/>
          <w:sz w:val="20"/>
        </w:rPr>
        <w:tab/>
      </w:r>
      <w:r w:rsidRPr="004342F6">
        <w:rPr>
          <w:rFonts w:ascii="Arial" w:hAnsi="Arial" w:cs="Arial"/>
          <w:sz w:val="20"/>
        </w:rPr>
        <w:t>2</w:t>
      </w:r>
    </w:p>
    <w:p w14:paraId="65EAA0D5" w14:textId="77777777" w:rsidR="0082465D" w:rsidRPr="004342F6" w:rsidRDefault="0082465D" w:rsidP="00C17A00">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00793C34" w:rsidRPr="004342F6">
        <w:rPr>
          <w:rFonts w:ascii="Arial" w:hAnsi="Arial" w:cs="Arial"/>
          <w:sz w:val="20"/>
        </w:rPr>
        <w:t>Identify training needed to</w:t>
      </w:r>
      <w:r w:rsidR="00793C34" w:rsidRPr="004342F6" w:rsidDel="00793C34">
        <w:rPr>
          <w:rFonts w:ascii="Arial" w:hAnsi="Arial" w:cs="Arial"/>
          <w:sz w:val="20"/>
        </w:rPr>
        <w:t xml:space="preserve"> </w:t>
      </w:r>
      <w:r w:rsidRPr="004342F6">
        <w:rPr>
          <w:rFonts w:ascii="Arial" w:hAnsi="Arial" w:cs="Arial"/>
          <w:sz w:val="20"/>
        </w:rPr>
        <w:t>fulfill job duties</w:t>
      </w:r>
      <w:r w:rsidR="00C17A00" w:rsidRPr="004342F6">
        <w:rPr>
          <w:rFonts w:ascii="Arial" w:hAnsi="Arial" w:cs="Arial"/>
          <w:sz w:val="20"/>
        </w:rPr>
        <w:tab/>
      </w:r>
      <w:r w:rsidRPr="004342F6">
        <w:rPr>
          <w:rFonts w:ascii="Arial" w:hAnsi="Arial" w:cs="Arial"/>
          <w:sz w:val="20"/>
        </w:rPr>
        <w:t>3</w:t>
      </w:r>
    </w:p>
    <w:p w14:paraId="7528F579" w14:textId="77777777" w:rsidR="0082465D" w:rsidRPr="004342F6" w:rsidRDefault="0082465D" w:rsidP="00C17A00">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00793C34" w:rsidRPr="004342F6">
        <w:rPr>
          <w:rFonts w:ascii="Arial" w:hAnsi="Arial" w:cs="Arial"/>
          <w:sz w:val="20"/>
        </w:rPr>
        <w:t>Identify training needed to</w:t>
      </w:r>
      <w:r w:rsidR="00793C34" w:rsidRPr="004342F6" w:rsidDel="00793C34">
        <w:rPr>
          <w:rFonts w:ascii="Arial" w:hAnsi="Arial" w:cs="Arial"/>
          <w:sz w:val="20"/>
        </w:rPr>
        <w:t xml:space="preserve"> </w:t>
      </w:r>
      <w:r w:rsidRPr="004342F6">
        <w:rPr>
          <w:rFonts w:ascii="Arial" w:hAnsi="Arial" w:cs="Arial"/>
          <w:sz w:val="20"/>
        </w:rPr>
        <w:t>meet State requirements</w:t>
      </w:r>
      <w:r w:rsidRPr="004342F6">
        <w:rPr>
          <w:rFonts w:ascii="Arial" w:hAnsi="Arial" w:cs="Arial"/>
          <w:sz w:val="20"/>
        </w:rPr>
        <w:tab/>
        <w:t>4</w:t>
      </w:r>
    </w:p>
    <w:p w14:paraId="3F5E2AF4" w14:textId="77777777" w:rsidR="0082465D" w:rsidRPr="004342F6" w:rsidRDefault="0082465D" w:rsidP="00C17A00">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00793C34" w:rsidRPr="004342F6">
        <w:rPr>
          <w:rFonts w:ascii="Arial" w:hAnsi="Arial" w:cs="Arial"/>
          <w:sz w:val="20"/>
        </w:rPr>
        <w:t>Identify training needed to</w:t>
      </w:r>
      <w:r w:rsidR="00793C34" w:rsidRPr="004342F6" w:rsidDel="00793C34">
        <w:rPr>
          <w:rFonts w:ascii="Arial" w:hAnsi="Arial" w:cs="Arial"/>
          <w:sz w:val="20"/>
        </w:rPr>
        <w:t xml:space="preserve"> </w:t>
      </w:r>
      <w:r w:rsidRPr="004342F6">
        <w:rPr>
          <w:rFonts w:ascii="Arial" w:hAnsi="Arial" w:cs="Arial"/>
          <w:sz w:val="20"/>
        </w:rPr>
        <w:t xml:space="preserve">meet Federal professional standards </w:t>
      </w:r>
      <w:r w:rsidRPr="004342F6">
        <w:rPr>
          <w:rFonts w:ascii="Arial" w:hAnsi="Arial" w:cs="Arial"/>
          <w:sz w:val="20"/>
        </w:rPr>
        <w:tab/>
        <w:t>5</w:t>
      </w:r>
    </w:p>
    <w:p w14:paraId="1AA2A032" w14:textId="77777777" w:rsidR="00D0786F" w:rsidRPr="004342F6" w:rsidRDefault="00D0786F" w:rsidP="00C17A00">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 xml:space="preserve">Other </w:t>
      </w:r>
      <w:r w:rsidRPr="004342F6">
        <w:rPr>
          <w:rFonts w:ascii="Arial" w:hAnsi="Arial" w:cs="Arial"/>
          <w:i/>
          <w:sz w:val="20"/>
        </w:rPr>
        <w:t>(specify)</w:t>
      </w:r>
      <w:r w:rsidRPr="004342F6">
        <w:rPr>
          <w:rFonts w:ascii="Arial" w:hAnsi="Arial" w:cs="Arial"/>
          <w:sz w:val="20"/>
        </w:rPr>
        <w:tab/>
        <w:t>99</w:t>
      </w:r>
    </w:p>
    <w:p w14:paraId="6BE85190" w14:textId="77777777" w:rsidR="00D0786F" w:rsidRPr="004342F6" w:rsidRDefault="00D0786F" w:rsidP="00D0786F">
      <w:pPr>
        <w:tabs>
          <w:tab w:val="clear" w:pos="432"/>
          <w:tab w:val="left" w:pos="1080"/>
          <w:tab w:val="left" w:pos="4680"/>
          <w:tab w:val="left" w:pos="8550"/>
        </w:tabs>
        <w:spacing w:after="0"/>
        <w:ind w:left="1080" w:right="3312" w:hanging="360"/>
        <w:jc w:val="left"/>
        <w:rPr>
          <w:rFonts w:ascii="Arial" w:hAnsi="Arial" w:cs="Arial"/>
          <w:sz w:val="20"/>
        </w:rPr>
      </w:pPr>
      <w:r w:rsidRPr="004342F6">
        <w:rPr>
          <w:rFonts w:ascii="Arial" w:hAnsi="Arial" w:cs="Arial"/>
          <w:sz w:val="20"/>
        </w:rPr>
        <w:t>Specify</w:t>
      </w:r>
      <w:r w:rsidRPr="004342F6">
        <w:rPr>
          <w:rFonts w:ascii="Arial" w:hAnsi="Arial" w:cs="Arial"/>
          <w:sz w:val="20"/>
        </w:rPr>
        <w:tab/>
      </w:r>
      <w:r w:rsidRPr="004342F6">
        <w:rPr>
          <w:rFonts w:ascii="Arial" w:hAnsi="Arial" w:cs="Arial"/>
          <w:noProof/>
          <w:sz w:val="20"/>
        </w:rPr>
        <mc:AlternateContent>
          <mc:Choice Requires="wps">
            <w:drawing>
              <wp:anchor distT="0" distB="0" distL="114300" distR="114300" simplePos="0" relativeHeight="251999589" behindDoc="0" locked="0" layoutInCell="1" allowOverlap="1" wp14:anchorId="00732033" wp14:editId="5BA6F6A7">
                <wp:simplePos x="0" y="0"/>
                <wp:positionH relativeFrom="column">
                  <wp:posOffset>914400</wp:posOffset>
                </wp:positionH>
                <wp:positionV relativeFrom="paragraph">
                  <wp:posOffset>81280</wp:posOffset>
                </wp:positionV>
                <wp:extent cx="1834515" cy="182880"/>
                <wp:effectExtent l="9525" t="12700" r="13335" b="13970"/>
                <wp:wrapNone/>
                <wp:docPr id="87" name="Rectangle 8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DEF5028" id="Rectangle 87" o:spid="_x0000_s1026" alt="Blank space for entering response" style="position:absolute;margin-left:1in;margin-top:6.4pt;width:144.45pt;height:14.4pt;z-index:251999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kY+PQIAAGg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FJqRj49AgAAaAQAAA4AAAAA&#10;AAAAAAAAAAAALgIAAGRycy9lMm9Eb2MueG1sUEsBAi0AFAAGAAgAAAAhABieeo7dAAAACQEAAA8A&#10;AAAAAAAAAAAAAAAAlwQAAGRycy9kb3ducmV2LnhtbFBLBQYAAAAABAAEAPMAAAChBQAAAAA=&#10;"/>
            </w:pict>
          </mc:Fallback>
        </mc:AlternateContent>
      </w:r>
      <w:r w:rsidRPr="004342F6">
        <w:rPr>
          <w:rFonts w:ascii="Arial" w:hAnsi="Arial" w:cs="Arial"/>
          <w:sz w:val="20"/>
        </w:rPr>
        <w:t xml:space="preserve">(STRING </w:t>
      </w:r>
      <w:sdt>
        <w:sdtPr>
          <w:rPr>
            <w:rFonts w:ascii="Arial" w:hAnsi="Arial" w:cs="Arial"/>
            <w:sz w:val="20"/>
          </w:rPr>
          <w:alias w:val="STRING LENGTH"/>
          <w:tag w:val="STRING LENGTH"/>
          <w:id w:val="-1633317060"/>
          <w:temporary/>
          <w:showingPlcHdr/>
        </w:sdtPr>
        <w:sdtEndPr/>
        <w:sdtContent>
          <w:r w:rsidRPr="004342F6">
            <w:rPr>
              <w:rFonts w:ascii="Arial" w:hAnsi="Arial" w:cs="Arial"/>
              <w:sz w:val="20"/>
            </w:rPr>
            <w:t>(NUM)</w:t>
          </w:r>
        </w:sdtContent>
      </w:sdt>
      <w:r w:rsidRPr="004342F6">
        <w:rPr>
          <w:rFonts w:ascii="Arial" w:hAnsi="Arial" w:cs="Arial"/>
          <w:sz w:val="20"/>
        </w:rPr>
        <w:t>)</w:t>
      </w:r>
    </w:p>
    <w:p w14:paraId="4A8DF261" w14:textId="77777777" w:rsidR="000A70F3" w:rsidRPr="004342F6" w:rsidRDefault="000A70F3">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429850D3" w14:textId="05C4D60F"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ascii="Arial" w:eastAsia="Calibri" w:hAnsi="Arial" w:cs="Arial"/>
          <w:b/>
          <w:noProof/>
          <w:sz w:val="36"/>
          <w:szCs w:val="36"/>
        </w:rPr>
        <mc:AlternateContent>
          <mc:Choice Requires="wps">
            <w:drawing>
              <wp:anchor distT="0" distB="0" distL="114300" distR="114300" simplePos="0" relativeHeight="251859301" behindDoc="0" locked="0" layoutInCell="1" allowOverlap="1" wp14:anchorId="2F51525E" wp14:editId="5DD19C17">
                <wp:simplePos x="0" y="0"/>
                <wp:positionH relativeFrom="margin">
                  <wp:posOffset>28575</wp:posOffset>
                </wp:positionH>
                <wp:positionV relativeFrom="paragraph">
                  <wp:posOffset>123825</wp:posOffset>
                </wp:positionV>
                <wp:extent cx="388620" cy="257175"/>
                <wp:effectExtent l="0" t="0" r="11430" b="9525"/>
                <wp:wrapNone/>
                <wp:docPr id="23633" name="Text Box 23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55B90249"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33" o:spid="_x0000_s1158" type="#_x0000_t202" style="position:absolute;left:0;text-align:left;margin-left:2.25pt;margin-top:9.75pt;width:30.6pt;height:20.25pt;z-index:251859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" filled="f" stroked="f">
                <v:textbox inset="0,,0">
                  <w:txbxContent>
                    <w:p w14:paraId="55B90249"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rPr>
          <w:rFonts w:ascii="Arial" w:hAnsi="Arial" w:cs="Arial"/>
          <w:b/>
          <w:sz w:val="20"/>
        </w:rPr>
        <w:t>7.</w:t>
      </w:r>
      <w:r w:rsidR="00793C34" w:rsidRPr="004342F6">
        <w:rPr>
          <w:rFonts w:ascii="Arial" w:hAnsi="Arial" w:cs="Arial"/>
          <w:b/>
          <w:sz w:val="20"/>
        </w:rPr>
        <w:t>3</w:t>
      </w:r>
      <w:r w:rsidRPr="004342F6">
        <w:rPr>
          <w:rFonts w:ascii="Arial" w:hAnsi="Arial" w:cs="Arial"/>
          <w:b/>
          <w:sz w:val="20"/>
        </w:rPr>
        <w:t xml:space="preserve">   </w:t>
      </w:r>
      <w:r w:rsidRPr="004342F6">
        <w:rPr>
          <w:rFonts w:ascii="Arial" w:hAnsi="Arial" w:cs="Arial"/>
          <w:b/>
          <w:sz w:val="20"/>
        </w:rPr>
        <w:tab/>
        <w:t xml:space="preserve">Do you or your school nutrition </w:t>
      </w:r>
      <w:r w:rsidR="00733001" w:rsidRPr="004342F6">
        <w:rPr>
          <w:rFonts w:ascii="Arial" w:hAnsi="Arial" w:cs="Arial"/>
          <w:b/>
          <w:sz w:val="20"/>
        </w:rPr>
        <w:t xml:space="preserve">staff </w:t>
      </w:r>
      <w:r w:rsidRPr="004342F6">
        <w:rPr>
          <w:rFonts w:ascii="Arial" w:hAnsi="Arial" w:cs="Arial"/>
          <w:b/>
          <w:sz w:val="20"/>
        </w:rPr>
        <w:t xml:space="preserve">need and/or want training or </w:t>
      </w:r>
      <w:r w:rsidR="008215BC" w:rsidRPr="0082465D">
        <w:rPr>
          <w:rFonts w:ascii="Arial" w:hAnsi="Arial" w:cs="Arial"/>
          <w:b/>
          <w:sz w:val="20"/>
        </w:rPr>
        <w:t xml:space="preserve">TA </w:t>
      </w:r>
      <w:r w:rsidRPr="004342F6">
        <w:rPr>
          <w:rFonts w:ascii="Arial" w:hAnsi="Arial" w:cs="Arial"/>
          <w:b/>
          <w:sz w:val="20"/>
        </w:rPr>
        <w:t>for any of the following topic areas?</w:t>
      </w:r>
    </w:p>
    <w:tbl>
      <w:tblPr>
        <w:tblW w:w="4667" w:type="pct"/>
        <w:tblInd w:w="720" w:type="dxa"/>
        <w:tblLook w:val="0000" w:firstRow="0" w:lastRow="0" w:firstColumn="0" w:lastColumn="0" w:noHBand="0" w:noVBand="0"/>
      </w:tblPr>
      <w:tblGrid>
        <w:gridCol w:w="6160"/>
        <w:gridCol w:w="2061"/>
        <w:gridCol w:w="2061"/>
      </w:tblGrid>
      <w:tr w:rsidR="002B22DB" w:rsidRPr="004342F6" w14:paraId="3BC20721" w14:textId="77777777" w:rsidTr="00280797">
        <w:trPr>
          <w:cantSplit/>
          <w:tblHeader/>
        </w:trPr>
        <w:tc>
          <w:tcPr>
            <w:tcW w:w="2996" w:type="pct"/>
            <w:shd w:val="clear" w:color="auto" w:fill="auto"/>
            <w:vAlign w:val="center"/>
          </w:tcPr>
          <w:p w14:paraId="68618378" w14:textId="77777777" w:rsidR="002B22DB" w:rsidRPr="004342F6" w:rsidRDefault="002B22DB" w:rsidP="002B22DB">
            <w:pPr>
              <w:tabs>
                <w:tab w:val="clear" w:pos="432"/>
              </w:tabs>
              <w:spacing w:before="60" w:after="60"/>
              <w:ind w:left="360" w:hanging="360"/>
              <w:jc w:val="left"/>
              <w:rPr>
                <w:rFonts w:ascii="Arial" w:hAnsi="Arial" w:cs="Arial"/>
                <w:sz w:val="20"/>
              </w:rPr>
            </w:pPr>
          </w:p>
        </w:tc>
        <w:tc>
          <w:tcPr>
            <w:tcW w:w="2004" w:type="pct"/>
            <w:gridSpan w:val="2"/>
            <w:shd w:val="clear" w:color="auto" w:fill="auto"/>
            <w:vAlign w:val="bottom"/>
          </w:tcPr>
          <w:p w14:paraId="7FFD841B" w14:textId="77777777" w:rsidR="002B22DB" w:rsidRPr="004342F6" w:rsidRDefault="002B22DB" w:rsidP="002B22DB">
            <w:pPr>
              <w:tabs>
                <w:tab w:val="clear" w:pos="432"/>
              </w:tabs>
              <w:spacing w:before="60" w:after="60"/>
              <w:ind w:firstLine="0"/>
              <w:jc w:val="center"/>
              <w:rPr>
                <w:rFonts w:ascii="Arial" w:hAnsi="Arial" w:cs="Arial"/>
                <w:sz w:val="20"/>
              </w:rPr>
            </w:pPr>
            <w:r w:rsidRPr="004342F6">
              <w:rPr>
                <w:rFonts w:ascii="Arial" w:hAnsi="Arial" w:cs="Arial"/>
                <w:i/>
                <w:sz w:val="20"/>
                <w:szCs w:val="18"/>
              </w:rPr>
              <w:t>Select one per row</w:t>
            </w:r>
          </w:p>
        </w:tc>
      </w:tr>
      <w:tr w:rsidR="002B22DB" w:rsidRPr="004342F6" w14:paraId="4D512AB4" w14:textId="77777777" w:rsidTr="00280797">
        <w:trPr>
          <w:cantSplit/>
          <w:tblHeader/>
        </w:trPr>
        <w:tc>
          <w:tcPr>
            <w:tcW w:w="2996" w:type="pct"/>
            <w:shd w:val="clear" w:color="auto" w:fill="auto"/>
            <w:vAlign w:val="center"/>
          </w:tcPr>
          <w:p w14:paraId="1D9858A1" w14:textId="77777777" w:rsidR="002B22DB" w:rsidRPr="004342F6" w:rsidRDefault="002B22DB" w:rsidP="002B22DB">
            <w:pPr>
              <w:tabs>
                <w:tab w:val="clear" w:pos="432"/>
              </w:tabs>
              <w:spacing w:before="60" w:after="60"/>
              <w:ind w:left="360" w:hanging="360"/>
              <w:jc w:val="left"/>
              <w:rPr>
                <w:rFonts w:ascii="Arial" w:hAnsi="Arial" w:cs="Arial"/>
                <w:sz w:val="20"/>
              </w:rPr>
            </w:pPr>
          </w:p>
        </w:tc>
        <w:tc>
          <w:tcPr>
            <w:tcW w:w="2004" w:type="pct"/>
            <w:gridSpan w:val="2"/>
            <w:tcBorders>
              <w:bottom w:val="single" w:sz="4" w:space="0" w:color="auto"/>
            </w:tcBorders>
            <w:shd w:val="clear" w:color="auto" w:fill="auto"/>
            <w:vAlign w:val="bottom"/>
          </w:tcPr>
          <w:p w14:paraId="788CD195" w14:textId="77777777" w:rsidR="002B22DB" w:rsidRPr="004342F6" w:rsidRDefault="002B22DB" w:rsidP="002B22DB">
            <w:pPr>
              <w:tabs>
                <w:tab w:val="clear" w:pos="432"/>
              </w:tabs>
              <w:spacing w:before="60" w:after="60"/>
              <w:ind w:firstLine="0"/>
              <w:jc w:val="center"/>
              <w:rPr>
                <w:rFonts w:ascii="Arial" w:hAnsi="Arial" w:cs="Arial"/>
                <w:i/>
                <w:sz w:val="20"/>
                <w:szCs w:val="18"/>
              </w:rPr>
            </w:pPr>
            <w:r w:rsidRPr="004342F6">
              <w:rPr>
                <w:rFonts w:ascii="Arial" w:hAnsi="Arial"/>
                <w:b/>
                <w:bCs/>
                <w:caps/>
                <w:sz w:val="17"/>
                <w:szCs w:val="17"/>
              </w:rPr>
              <w:t>NEED/WANT TRAINING</w:t>
            </w:r>
          </w:p>
        </w:tc>
      </w:tr>
      <w:tr w:rsidR="002B22DB" w:rsidRPr="004342F6" w14:paraId="6FA216DB" w14:textId="77777777" w:rsidTr="00280797">
        <w:trPr>
          <w:cantSplit/>
          <w:tblHeader/>
        </w:trPr>
        <w:tc>
          <w:tcPr>
            <w:tcW w:w="2996" w:type="pct"/>
            <w:tcBorders>
              <w:bottom w:val="single" w:sz="4" w:space="0" w:color="auto"/>
              <w:right w:val="single" w:sz="4" w:space="0" w:color="auto"/>
            </w:tcBorders>
            <w:shd w:val="clear" w:color="auto" w:fill="auto"/>
            <w:vAlign w:val="bottom"/>
          </w:tcPr>
          <w:p w14:paraId="3DE012AF" w14:textId="77777777" w:rsidR="002B22DB" w:rsidRPr="004342F6" w:rsidRDefault="002B22DB" w:rsidP="002B22DB">
            <w:pPr>
              <w:tabs>
                <w:tab w:val="clear" w:pos="432"/>
              </w:tabs>
              <w:spacing w:before="60" w:after="60"/>
              <w:ind w:left="360" w:hanging="360"/>
              <w:jc w:val="left"/>
              <w:rPr>
                <w:rFonts w:ascii="Arial" w:hAnsi="Arial" w:cs="Arial"/>
                <w:sz w:val="20"/>
              </w:rPr>
            </w:pPr>
            <w:r w:rsidRPr="004342F6">
              <w:rPr>
                <w:rFonts w:ascii="Arial" w:hAnsi="Arial"/>
                <w:sz w:val="20"/>
              </w:rPr>
              <w:t>TRAINING/TA TOPIC</w:t>
            </w:r>
          </w:p>
        </w:tc>
        <w:tc>
          <w:tcPr>
            <w:tcW w:w="1002" w:type="pct"/>
            <w:tcBorders>
              <w:top w:val="single" w:sz="4" w:space="0" w:color="auto"/>
              <w:left w:val="single" w:sz="4" w:space="0" w:color="auto"/>
              <w:bottom w:val="single" w:sz="4" w:space="0" w:color="auto"/>
              <w:right w:val="single" w:sz="4" w:space="0" w:color="auto"/>
            </w:tcBorders>
            <w:shd w:val="clear" w:color="auto" w:fill="auto"/>
            <w:vAlign w:val="bottom"/>
          </w:tcPr>
          <w:p w14:paraId="58398E80" w14:textId="77777777" w:rsidR="002B22DB" w:rsidRPr="004342F6" w:rsidRDefault="002F3D13" w:rsidP="002F3D13">
            <w:pPr>
              <w:pStyle w:val="TableHeader-CENTER"/>
              <w:rPr>
                <w:rFonts w:cs="Arial"/>
                <w:sz w:val="20"/>
              </w:rPr>
            </w:pPr>
            <w:r w:rsidRPr="004342F6">
              <w:rPr>
                <w:rFonts w:eastAsia="Calibri"/>
              </w:rPr>
              <w:t>YES</w:t>
            </w:r>
          </w:p>
        </w:tc>
        <w:tc>
          <w:tcPr>
            <w:tcW w:w="1002" w:type="pct"/>
            <w:tcBorders>
              <w:top w:val="single" w:sz="4" w:space="0" w:color="auto"/>
              <w:left w:val="single" w:sz="4" w:space="0" w:color="auto"/>
              <w:bottom w:val="single" w:sz="4" w:space="0" w:color="auto"/>
              <w:right w:val="single" w:sz="4" w:space="0" w:color="auto"/>
            </w:tcBorders>
            <w:vAlign w:val="bottom"/>
          </w:tcPr>
          <w:p w14:paraId="331CB6EB" w14:textId="77777777" w:rsidR="002B22DB" w:rsidRPr="004342F6" w:rsidRDefault="002F3D13" w:rsidP="002F3D13">
            <w:pPr>
              <w:pStyle w:val="TableHeader-CENTER"/>
              <w:rPr>
                <w:rFonts w:cs="Arial"/>
                <w:sz w:val="20"/>
              </w:rPr>
            </w:pPr>
            <w:r w:rsidRPr="004342F6">
              <w:rPr>
                <w:rFonts w:eastAsia="Calibri"/>
              </w:rPr>
              <w:t>NO</w:t>
            </w:r>
          </w:p>
        </w:tc>
      </w:tr>
      <w:tr w:rsidR="002B22DB" w:rsidRPr="004342F6" w14:paraId="1A9092C1" w14:textId="77777777" w:rsidTr="00280797">
        <w:trPr>
          <w:cantSplit/>
        </w:trPr>
        <w:tc>
          <w:tcPr>
            <w:tcW w:w="2996" w:type="pct"/>
            <w:tcBorders>
              <w:top w:val="single" w:sz="4" w:space="0" w:color="auto"/>
              <w:right w:val="single" w:sz="4" w:space="0" w:color="auto"/>
            </w:tcBorders>
            <w:shd w:val="clear" w:color="auto" w:fill="auto"/>
            <w:vAlign w:val="center"/>
          </w:tcPr>
          <w:p w14:paraId="3853C652" w14:textId="77777777" w:rsidR="002B22DB" w:rsidRPr="004342F6" w:rsidRDefault="002B22DB" w:rsidP="009E3D69">
            <w:pPr>
              <w:tabs>
                <w:tab w:val="clear" w:pos="432"/>
              </w:tabs>
              <w:spacing w:before="60" w:after="60"/>
              <w:ind w:left="360" w:hanging="360"/>
              <w:jc w:val="left"/>
              <w:rPr>
                <w:rFonts w:ascii="Arial" w:hAnsi="Arial" w:cs="Arial"/>
                <w:sz w:val="20"/>
              </w:rPr>
            </w:pPr>
            <w:r w:rsidRPr="004342F6">
              <w:rPr>
                <w:rFonts w:ascii="Arial" w:hAnsi="Arial" w:cs="Arial"/>
                <w:b/>
                <w:sz w:val="20"/>
                <w:szCs w:val="12"/>
              </w:rPr>
              <w:t xml:space="preserve">Nutrition </w:t>
            </w:r>
          </w:p>
        </w:tc>
        <w:tc>
          <w:tcPr>
            <w:tcW w:w="1002" w:type="pct"/>
            <w:tcBorders>
              <w:top w:val="single" w:sz="4" w:space="0" w:color="auto"/>
              <w:left w:val="single" w:sz="4" w:space="0" w:color="auto"/>
            </w:tcBorders>
            <w:shd w:val="clear" w:color="auto" w:fill="auto"/>
            <w:vAlign w:val="center"/>
          </w:tcPr>
          <w:p w14:paraId="00EC0DE3" w14:textId="77777777" w:rsidR="002B22DB" w:rsidRPr="004342F6" w:rsidRDefault="002B22DB" w:rsidP="002B22DB">
            <w:pPr>
              <w:tabs>
                <w:tab w:val="clear" w:pos="432"/>
              </w:tabs>
              <w:spacing w:before="60" w:after="60"/>
              <w:ind w:firstLine="0"/>
              <w:jc w:val="center"/>
              <w:rPr>
                <w:rFonts w:ascii="Arial" w:hAnsi="Arial" w:cs="Arial"/>
                <w:sz w:val="12"/>
                <w:szCs w:val="12"/>
              </w:rPr>
            </w:pPr>
          </w:p>
        </w:tc>
        <w:tc>
          <w:tcPr>
            <w:tcW w:w="1002" w:type="pct"/>
            <w:tcBorders>
              <w:top w:val="single" w:sz="4" w:space="0" w:color="auto"/>
              <w:right w:val="single" w:sz="4" w:space="0" w:color="auto"/>
            </w:tcBorders>
            <w:vAlign w:val="center"/>
          </w:tcPr>
          <w:p w14:paraId="7ADD65A0" w14:textId="77777777" w:rsidR="002B22DB" w:rsidRPr="004342F6" w:rsidRDefault="002B22DB" w:rsidP="002B22DB">
            <w:pPr>
              <w:tabs>
                <w:tab w:val="clear" w:pos="432"/>
              </w:tabs>
              <w:spacing w:before="60" w:after="60"/>
              <w:ind w:firstLine="0"/>
              <w:jc w:val="center"/>
              <w:rPr>
                <w:rFonts w:ascii="Arial" w:hAnsi="Arial" w:cs="Arial"/>
                <w:sz w:val="12"/>
                <w:szCs w:val="12"/>
              </w:rPr>
            </w:pPr>
          </w:p>
        </w:tc>
      </w:tr>
      <w:tr w:rsidR="002F3D13" w:rsidRPr="004342F6" w14:paraId="7AFF98AC" w14:textId="77777777" w:rsidTr="00DD2E09">
        <w:trPr>
          <w:cantSplit/>
        </w:trPr>
        <w:tc>
          <w:tcPr>
            <w:tcW w:w="2996" w:type="pct"/>
            <w:tcBorders>
              <w:right w:val="single" w:sz="4" w:space="0" w:color="auto"/>
            </w:tcBorders>
            <w:shd w:val="clear" w:color="auto" w:fill="E8E8E8"/>
            <w:vAlign w:val="center"/>
          </w:tcPr>
          <w:p w14:paraId="375ABD39" w14:textId="77777777" w:rsidR="002F3D13" w:rsidRPr="004342F6" w:rsidRDefault="002F3D13" w:rsidP="00E40E2E">
            <w:pPr>
              <w:numPr>
                <w:ilvl w:val="0"/>
                <w:numId w:val="29"/>
              </w:numPr>
              <w:tabs>
                <w:tab w:val="clear" w:pos="432"/>
              </w:tabs>
              <w:spacing w:before="60" w:after="60"/>
              <w:ind w:left="342"/>
              <w:jc w:val="left"/>
              <w:rPr>
                <w:rFonts w:ascii="Arial" w:hAnsi="Arial" w:cs="Arial"/>
                <w:sz w:val="20"/>
              </w:rPr>
            </w:pPr>
            <w:r w:rsidRPr="004342F6">
              <w:rPr>
                <w:rFonts w:ascii="Arial" w:hAnsi="Arial" w:cs="Arial"/>
                <w:sz w:val="20"/>
              </w:rPr>
              <w:t xml:space="preserve">Nutrition education </w:t>
            </w:r>
          </w:p>
        </w:tc>
        <w:tc>
          <w:tcPr>
            <w:tcW w:w="1002" w:type="pct"/>
            <w:tcBorders>
              <w:left w:val="single" w:sz="4" w:space="0" w:color="auto"/>
            </w:tcBorders>
            <w:shd w:val="clear" w:color="auto" w:fill="E8E8E8"/>
            <w:vAlign w:val="center"/>
          </w:tcPr>
          <w:p w14:paraId="2F19F5A5" w14:textId="77777777" w:rsidR="002F3D13" w:rsidRPr="004342F6" w:rsidRDefault="002F3D13" w:rsidP="002F3D13">
            <w:pPr>
              <w:tabs>
                <w:tab w:val="clear" w:pos="432"/>
              </w:tabs>
              <w:spacing w:before="60" w:after="6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11F18ECA" w14:textId="77777777" w:rsidR="002F3D13" w:rsidRPr="004342F6" w:rsidRDefault="002F3D13"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2F3D13" w:rsidRPr="004342F6" w14:paraId="1987138A" w14:textId="77777777" w:rsidTr="00280797">
        <w:trPr>
          <w:cantSplit/>
        </w:trPr>
        <w:tc>
          <w:tcPr>
            <w:tcW w:w="2996" w:type="pct"/>
            <w:tcBorders>
              <w:right w:val="single" w:sz="4" w:space="0" w:color="auto"/>
            </w:tcBorders>
            <w:shd w:val="clear" w:color="auto" w:fill="auto"/>
            <w:vAlign w:val="center"/>
          </w:tcPr>
          <w:p w14:paraId="3A90EEA7" w14:textId="77777777" w:rsidR="002F3D13" w:rsidRPr="004342F6" w:rsidRDefault="002F3D13" w:rsidP="002F3D13">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General nutrition</w:t>
            </w:r>
          </w:p>
        </w:tc>
        <w:tc>
          <w:tcPr>
            <w:tcW w:w="1002" w:type="pct"/>
            <w:tcBorders>
              <w:left w:val="single" w:sz="4" w:space="0" w:color="auto"/>
            </w:tcBorders>
            <w:shd w:val="clear" w:color="auto" w:fill="auto"/>
            <w:vAlign w:val="center"/>
          </w:tcPr>
          <w:p w14:paraId="6520535C" w14:textId="77777777" w:rsidR="002F3D13" w:rsidRPr="004342F6" w:rsidRDefault="002F3D13"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242AD055" w14:textId="77777777" w:rsidR="002F3D13" w:rsidRPr="004342F6" w:rsidRDefault="002F3D13" w:rsidP="002F3D13">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2A6A7453" w14:textId="77777777" w:rsidTr="00DD2E09">
        <w:trPr>
          <w:cantSplit/>
        </w:trPr>
        <w:tc>
          <w:tcPr>
            <w:tcW w:w="2996" w:type="pct"/>
            <w:tcBorders>
              <w:right w:val="single" w:sz="4" w:space="0" w:color="000000"/>
            </w:tcBorders>
            <w:shd w:val="clear" w:color="auto" w:fill="E8E8E8"/>
            <w:vAlign w:val="center"/>
          </w:tcPr>
          <w:p w14:paraId="6E05539F" w14:textId="55EF2FC6" w:rsidR="00893B69" w:rsidRPr="004342F6" w:rsidRDefault="00893B69" w:rsidP="00893B69">
            <w:pPr>
              <w:pStyle w:val="ListParagraph"/>
              <w:numPr>
                <w:ilvl w:val="0"/>
                <w:numId w:val="29"/>
              </w:numPr>
              <w:tabs>
                <w:tab w:val="clear" w:pos="432"/>
              </w:tabs>
              <w:spacing w:before="60" w:after="60"/>
              <w:ind w:left="342"/>
              <w:jc w:val="left"/>
              <w:rPr>
                <w:rFonts w:ascii="Arial" w:hAnsi="Arial" w:cs="Arial"/>
                <w:sz w:val="20"/>
              </w:rPr>
            </w:pPr>
            <w:r w:rsidRPr="004342F6">
              <w:rPr>
                <w:rFonts w:ascii="Arial" w:hAnsi="Arial" w:cs="Arial"/>
                <w:sz w:val="20"/>
              </w:rPr>
              <w:t>Meal pattern requirements</w:t>
            </w:r>
          </w:p>
        </w:tc>
        <w:tc>
          <w:tcPr>
            <w:tcW w:w="1002" w:type="pct"/>
            <w:tcBorders>
              <w:left w:val="single" w:sz="4" w:space="0" w:color="000000"/>
            </w:tcBorders>
            <w:shd w:val="clear" w:color="auto" w:fill="E8E8E8"/>
            <w:vAlign w:val="center"/>
          </w:tcPr>
          <w:p w14:paraId="5D65E755" w14:textId="6790E233" w:rsidR="00893B69" w:rsidRPr="004342F6" w:rsidRDefault="00893B69" w:rsidP="00893B69">
            <w:pPr>
              <w:tabs>
                <w:tab w:val="clear" w:pos="432"/>
              </w:tabs>
              <w:spacing w:before="60" w:after="60"/>
              <w:ind w:firstLine="0"/>
              <w:jc w:val="center"/>
              <w:rPr>
                <w:rFonts w:ascii="Arial" w:hAnsi="Arial" w:cs="Arial"/>
                <w:b/>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000000"/>
            </w:tcBorders>
            <w:shd w:val="clear" w:color="auto" w:fill="E8E8E8"/>
            <w:vAlign w:val="center"/>
          </w:tcPr>
          <w:p w14:paraId="2968895D" w14:textId="3C429FEF" w:rsidR="00893B69" w:rsidRPr="004342F6" w:rsidRDefault="00893B69" w:rsidP="00893B69">
            <w:pPr>
              <w:tabs>
                <w:tab w:val="clear" w:pos="432"/>
              </w:tabs>
              <w:spacing w:before="60" w:after="60"/>
              <w:ind w:firstLine="0"/>
              <w:jc w:val="center"/>
              <w:rPr>
                <w:rFonts w:ascii="Arial" w:hAnsi="Arial" w:cs="Arial"/>
                <w:b/>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2E2DD4CF" w14:textId="77777777" w:rsidTr="00280797">
        <w:trPr>
          <w:cantSplit/>
        </w:trPr>
        <w:tc>
          <w:tcPr>
            <w:tcW w:w="2996" w:type="pct"/>
            <w:tcBorders>
              <w:right w:val="single" w:sz="4" w:space="0" w:color="auto"/>
            </w:tcBorders>
            <w:shd w:val="clear" w:color="auto" w:fill="auto"/>
            <w:vAlign w:val="center"/>
          </w:tcPr>
          <w:p w14:paraId="50FD6F31" w14:textId="5408AF79" w:rsidR="00893B69" w:rsidRPr="004342F6" w:rsidRDefault="000A4061"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Menu planning (other than meal pattern requirements)</w:t>
            </w:r>
          </w:p>
        </w:tc>
        <w:tc>
          <w:tcPr>
            <w:tcW w:w="1002" w:type="pct"/>
            <w:tcBorders>
              <w:left w:val="single" w:sz="4" w:space="0" w:color="auto"/>
            </w:tcBorders>
            <w:shd w:val="clear" w:color="auto" w:fill="auto"/>
            <w:vAlign w:val="center"/>
          </w:tcPr>
          <w:p w14:paraId="259F78E1"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71ED0D8D"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743C5058" w14:textId="77777777" w:rsidTr="00DD2E09">
        <w:trPr>
          <w:cantSplit/>
        </w:trPr>
        <w:tc>
          <w:tcPr>
            <w:tcW w:w="2996" w:type="pct"/>
            <w:tcBorders>
              <w:top w:val="single" w:sz="4" w:space="0" w:color="auto"/>
              <w:right w:val="single" w:sz="4" w:space="0" w:color="auto"/>
            </w:tcBorders>
            <w:shd w:val="clear" w:color="auto" w:fill="auto"/>
            <w:vAlign w:val="center"/>
          </w:tcPr>
          <w:p w14:paraId="1B954161" w14:textId="77777777" w:rsidR="00893B69" w:rsidRPr="004342F6" w:rsidRDefault="00893B69" w:rsidP="00893B69">
            <w:pPr>
              <w:tabs>
                <w:tab w:val="clear" w:pos="432"/>
              </w:tabs>
              <w:spacing w:before="60" w:after="60"/>
              <w:ind w:firstLine="0"/>
              <w:jc w:val="left"/>
              <w:rPr>
                <w:rFonts w:ascii="Arial" w:hAnsi="Arial" w:cs="Arial"/>
                <w:b/>
                <w:sz w:val="20"/>
              </w:rPr>
            </w:pPr>
            <w:r w:rsidRPr="004342F6">
              <w:rPr>
                <w:rFonts w:ascii="Arial" w:hAnsi="Arial" w:cs="Arial"/>
                <w:b/>
                <w:sz w:val="20"/>
              </w:rPr>
              <w:t>Operations</w:t>
            </w:r>
          </w:p>
        </w:tc>
        <w:tc>
          <w:tcPr>
            <w:tcW w:w="1002" w:type="pct"/>
            <w:tcBorders>
              <w:top w:val="single" w:sz="4" w:space="0" w:color="auto"/>
              <w:left w:val="single" w:sz="4" w:space="0" w:color="auto"/>
            </w:tcBorders>
            <w:shd w:val="clear" w:color="auto" w:fill="auto"/>
            <w:vAlign w:val="center"/>
          </w:tcPr>
          <w:p w14:paraId="47F9ED0C" w14:textId="77777777" w:rsidR="00893B69" w:rsidRPr="004342F6" w:rsidRDefault="00893B69" w:rsidP="00893B69">
            <w:pPr>
              <w:tabs>
                <w:tab w:val="clear" w:pos="432"/>
              </w:tabs>
              <w:spacing w:before="60" w:after="60"/>
              <w:ind w:firstLine="0"/>
              <w:jc w:val="center"/>
              <w:rPr>
                <w:rFonts w:ascii="Arial" w:hAnsi="Arial" w:cs="Arial"/>
                <w:sz w:val="12"/>
                <w:szCs w:val="12"/>
              </w:rPr>
            </w:pPr>
          </w:p>
        </w:tc>
        <w:tc>
          <w:tcPr>
            <w:tcW w:w="1002" w:type="pct"/>
            <w:tcBorders>
              <w:top w:val="single" w:sz="4" w:space="0" w:color="auto"/>
              <w:right w:val="single" w:sz="4" w:space="0" w:color="auto"/>
            </w:tcBorders>
            <w:shd w:val="clear" w:color="auto" w:fill="auto"/>
            <w:vAlign w:val="center"/>
          </w:tcPr>
          <w:p w14:paraId="5A07B1C9" w14:textId="77777777" w:rsidR="00893B69" w:rsidRPr="004342F6" w:rsidRDefault="00893B69" w:rsidP="00893B69">
            <w:pPr>
              <w:tabs>
                <w:tab w:val="clear" w:pos="432"/>
              </w:tabs>
              <w:spacing w:before="60" w:after="60"/>
              <w:ind w:firstLine="0"/>
              <w:jc w:val="center"/>
              <w:rPr>
                <w:rFonts w:ascii="Arial" w:hAnsi="Arial" w:cs="Arial"/>
                <w:sz w:val="12"/>
                <w:szCs w:val="12"/>
              </w:rPr>
            </w:pPr>
          </w:p>
        </w:tc>
      </w:tr>
      <w:tr w:rsidR="00893B69" w:rsidRPr="004342F6" w14:paraId="0BA776C0" w14:textId="77777777" w:rsidTr="00DD2E09">
        <w:trPr>
          <w:cantSplit/>
        </w:trPr>
        <w:tc>
          <w:tcPr>
            <w:tcW w:w="2996" w:type="pct"/>
            <w:tcBorders>
              <w:right w:val="single" w:sz="4" w:space="0" w:color="auto"/>
            </w:tcBorders>
            <w:shd w:val="clear" w:color="auto" w:fill="E8E8E8"/>
          </w:tcPr>
          <w:p w14:paraId="48E3487D"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 xml:space="preserve">Food production </w:t>
            </w:r>
          </w:p>
        </w:tc>
        <w:tc>
          <w:tcPr>
            <w:tcW w:w="1002" w:type="pct"/>
            <w:tcBorders>
              <w:left w:val="single" w:sz="4" w:space="0" w:color="auto"/>
            </w:tcBorders>
            <w:shd w:val="clear" w:color="auto" w:fill="E8E8E8"/>
            <w:vAlign w:val="center"/>
          </w:tcPr>
          <w:p w14:paraId="5260BB73"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64041506"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19577FF1" w14:textId="77777777" w:rsidTr="00DD2E09">
        <w:trPr>
          <w:cantSplit/>
        </w:trPr>
        <w:tc>
          <w:tcPr>
            <w:tcW w:w="2996" w:type="pct"/>
            <w:tcBorders>
              <w:right w:val="single" w:sz="4" w:space="0" w:color="auto"/>
            </w:tcBorders>
            <w:shd w:val="clear" w:color="auto" w:fill="auto"/>
          </w:tcPr>
          <w:p w14:paraId="328368FC"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Serving food</w:t>
            </w:r>
          </w:p>
        </w:tc>
        <w:tc>
          <w:tcPr>
            <w:tcW w:w="1002" w:type="pct"/>
            <w:tcBorders>
              <w:left w:val="single" w:sz="4" w:space="0" w:color="auto"/>
            </w:tcBorders>
            <w:shd w:val="clear" w:color="auto" w:fill="auto"/>
            <w:vAlign w:val="center"/>
          </w:tcPr>
          <w:p w14:paraId="765F5F17"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43CFE380"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786600AD" w14:textId="77777777" w:rsidTr="00DD2E09">
        <w:trPr>
          <w:cantSplit/>
        </w:trPr>
        <w:tc>
          <w:tcPr>
            <w:tcW w:w="2996" w:type="pct"/>
            <w:tcBorders>
              <w:right w:val="single" w:sz="4" w:space="0" w:color="auto"/>
            </w:tcBorders>
            <w:shd w:val="clear" w:color="auto" w:fill="E8E8E8"/>
          </w:tcPr>
          <w:p w14:paraId="4CD3FD3E"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Cashier and point-of-service</w:t>
            </w:r>
          </w:p>
        </w:tc>
        <w:tc>
          <w:tcPr>
            <w:tcW w:w="1002" w:type="pct"/>
            <w:tcBorders>
              <w:left w:val="single" w:sz="4" w:space="0" w:color="auto"/>
            </w:tcBorders>
            <w:shd w:val="clear" w:color="auto" w:fill="E8E8E8"/>
            <w:vAlign w:val="center"/>
          </w:tcPr>
          <w:p w14:paraId="7BA7124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537631EC"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1F39242D" w14:textId="77777777" w:rsidTr="00DD2E09">
        <w:trPr>
          <w:cantSplit/>
        </w:trPr>
        <w:tc>
          <w:tcPr>
            <w:tcW w:w="2996" w:type="pct"/>
            <w:tcBorders>
              <w:right w:val="single" w:sz="4" w:space="0" w:color="auto"/>
            </w:tcBorders>
            <w:shd w:val="clear" w:color="auto" w:fill="auto"/>
          </w:tcPr>
          <w:p w14:paraId="7C34D3CC"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Receiving and storage</w:t>
            </w:r>
          </w:p>
        </w:tc>
        <w:tc>
          <w:tcPr>
            <w:tcW w:w="1002" w:type="pct"/>
            <w:tcBorders>
              <w:left w:val="single" w:sz="4" w:space="0" w:color="auto"/>
            </w:tcBorders>
            <w:shd w:val="clear" w:color="auto" w:fill="auto"/>
            <w:vAlign w:val="center"/>
          </w:tcPr>
          <w:p w14:paraId="11AE2921"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616C9FB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69DBC299" w14:textId="77777777" w:rsidTr="00DD2E09">
        <w:trPr>
          <w:cantSplit/>
        </w:trPr>
        <w:tc>
          <w:tcPr>
            <w:tcW w:w="2996" w:type="pct"/>
            <w:tcBorders>
              <w:right w:val="single" w:sz="4" w:space="0" w:color="auto"/>
            </w:tcBorders>
            <w:shd w:val="clear" w:color="auto" w:fill="E8E8E8"/>
          </w:tcPr>
          <w:p w14:paraId="6E2D9841"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Food safety</w:t>
            </w:r>
          </w:p>
        </w:tc>
        <w:tc>
          <w:tcPr>
            <w:tcW w:w="1002" w:type="pct"/>
            <w:tcBorders>
              <w:left w:val="single" w:sz="4" w:space="0" w:color="auto"/>
            </w:tcBorders>
            <w:shd w:val="clear" w:color="auto" w:fill="E8E8E8"/>
            <w:vAlign w:val="center"/>
          </w:tcPr>
          <w:p w14:paraId="6636E182"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627627A5"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45886FCC" w14:textId="77777777" w:rsidTr="00DD2E09">
        <w:trPr>
          <w:cantSplit/>
        </w:trPr>
        <w:tc>
          <w:tcPr>
            <w:tcW w:w="2996" w:type="pct"/>
            <w:tcBorders>
              <w:bottom w:val="single" w:sz="4" w:space="0" w:color="auto"/>
              <w:right w:val="single" w:sz="4" w:space="0" w:color="auto"/>
            </w:tcBorders>
            <w:shd w:val="clear" w:color="auto" w:fill="auto"/>
          </w:tcPr>
          <w:p w14:paraId="2EC569BC"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Hazard Analysis Critical Control Point (HACCP)</w:t>
            </w:r>
          </w:p>
        </w:tc>
        <w:tc>
          <w:tcPr>
            <w:tcW w:w="1002" w:type="pct"/>
            <w:tcBorders>
              <w:left w:val="single" w:sz="4" w:space="0" w:color="auto"/>
              <w:bottom w:val="single" w:sz="4" w:space="0" w:color="auto"/>
            </w:tcBorders>
            <w:shd w:val="clear" w:color="auto" w:fill="auto"/>
            <w:vAlign w:val="center"/>
          </w:tcPr>
          <w:p w14:paraId="66761854"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bottom w:val="single" w:sz="4" w:space="0" w:color="auto"/>
              <w:right w:val="single" w:sz="4" w:space="0" w:color="auto"/>
            </w:tcBorders>
            <w:shd w:val="clear" w:color="auto" w:fill="auto"/>
            <w:vAlign w:val="center"/>
          </w:tcPr>
          <w:p w14:paraId="5B902FD9"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504047E5" w14:textId="77777777" w:rsidTr="00280797">
        <w:trPr>
          <w:cantSplit/>
        </w:trPr>
        <w:tc>
          <w:tcPr>
            <w:tcW w:w="2996" w:type="pct"/>
            <w:tcBorders>
              <w:top w:val="single" w:sz="4" w:space="0" w:color="auto"/>
              <w:right w:val="single" w:sz="4" w:space="0" w:color="auto"/>
            </w:tcBorders>
            <w:shd w:val="clear" w:color="auto" w:fill="auto"/>
            <w:vAlign w:val="center"/>
          </w:tcPr>
          <w:p w14:paraId="1E35C864" w14:textId="77777777" w:rsidR="00893B69" w:rsidRPr="004342F6" w:rsidRDefault="00893B69" w:rsidP="00893B69">
            <w:pPr>
              <w:tabs>
                <w:tab w:val="clear" w:pos="432"/>
              </w:tabs>
              <w:spacing w:before="60" w:after="60"/>
              <w:ind w:left="576" w:hanging="576"/>
              <w:jc w:val="left"/>
              <w:rPr>
                <w:rFonts w:ascii="Arial" w:hAnsi="Arial" w:cs="Arial"/>
                <w:sz w:val="20"/>
              </w:rPr>
            </w:pPr>
            <w:r w:rsidRPr="004342F6">
              <w:rPr>
                <w:rFonts w:ascii="Arial" w:hAnsi="Arial" w:cs="Arial"/>
                <w:b/>
                <w:sz w:val="20"/>
              </w:rPr>
              <w:t>Administration</w:t>
            </w:r>
          </w:p>
        </w:tc>
        <w:tc>
          <w:tcPr>
            <w:tcW w:w="1002" w:type="pct"/>
            <w:tcBorders>
              <w:top w:val="single" w:sz="4" w:space="0" w:color="auto"/>
              <w:left w:val="single" w:sz="4" w:space="0" w:color="auto"/>
            </w:tcBorders>
            <w:shd w:val="clear" w:color="auto" w:fill="auto"/>
            <w:vAlign w:val="center"/>
          </w:tcPr>
          <w:p w14:paraId="105571A8" w14:textId="77777777" w:rsidR="00893B69" w:rsidRPr="004342F6" w:rsidRDefault="00893B69" w:rsidP="00893B69">
            <w:pPr>
              <w:tabs>
                <w:tab w:val="clear" w:pos="432"/>
              </w:tabs>
              <w:spacing w:before="60" w:after="60"/>
              <w:ind w:firstLine="0"/>
              <w:jc w:val="center"/>
              <w:rPr>
                <w:rFonts w:ascii="Arial" w:hAnsi="Arial" w:cs="Arial"/>
                <w:sz w:val="12"/>
                <w:szCs w:val="12"/>
              </w:rPr>
            </w:pPr>
          </w:p>
        </w:tc>
        <w:tc>
          <w:tcPr>
            <w:tcW w:w="1002" w:type="pct"/>
            <w:tcBorders>
              <w:top w:val="single" w:sz="4" w:space="0" w:color="auto"/>
              <w:right w:val="single" w:sz="4" w:space="0" w:color="auto"/>
            </w:tcBorders>
            <w:shd w:val="clear" w:color="auto" w:fill="auto"/>
            <w:vAlign w:val="center"/>
          </w:tcPr>
          <w:p w14:paraId="38F5FEE4" w14:textId="77777777" w:rsidR="00893B69" w:rsidRPr="004342F6" w:rsidRDefault="00893B69" w:rsidP="00893B69">
            <w:pPr>
              <w:tabs>
                <w:tab w:val="clear" w:pos="432"/>
              </w:tabs>
              <w:spacing w:before="60" w:after="60"/>
              <w:ind w:firstLine="0"/>
              <w:jc w:val="center"/>
              <w:rPr>
                <w:rFonts w:ascii="Arial" w:hAnsi="Arial" w:cs="Arial"/>
                <w:sz w:val="12"/>
                <w:szCs w:val="12"/>
              </w:rPr>
            </w:pPr>
          </w:p>
        </w:tc>
      </w:tr>
      <w:tr w:rsidR="00893B69" w:rsidRPr="004342F6" w14:paraId="407CF0BA" w14:textId="77777777" w:rsidTr="00DD2E09">
        <w:trPr>
          <w:cantSplit/>
        </w:trPr>
        <w:tc>
          <w:tcPr>
            <w:tcW w:w="2996" w:type="pct"/>
            <w:tcBorders>
              <w:right w:val="single" w:sz="4" w:space="0" w:color="auto"/>
            </w:tcBorders>
            <w:shd w:val="clear" w:color="auto" w:fill="E8E8E8"/>
            <w:vAlign w:val="center"/>
          </w:tcPr>
          <w:p w14:paraId="4D12F894"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Free and reduced-price meal benefits</w:t>
            </w:r>
          </w:p>
        </w:tc>
        <w:tc>
          <w:tcPr>
            <w:tcW w:w="1002" w:type="pct"/>
            <w:tcBorders>
              <w:left w:val="single" w:sz="4" w:space="0" w:color="auto"/>
            </w:tcBorders>
            <w:shd w:val="clear" w:color="auto" w:fill="E8E8E8"/>
            <w:vAlign w:val="center"/>
          </w:tcPr>
          <w:p w14:paraId="6BD71E2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36ADB170"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5120A2D1" w14:textId="77777777" w:rsidTr="00280797">
        <w:trPr>
          <w:cantSplit/>
        </w:trPr>
        <w:tc>
          <w:tcPr>
            <w:tcW w:w="2996" w:type="pct"/>
            <w:tcBorders>
              <w:right w:val="single" w:sz="4" w:space="0" w:color="auto"/>
            </w:tcBorders>
            <w:shd w:val="clear" w:color="auto" w:fill="auto"/>
            <w:vAlign w:val="center"/>
          </w:tcPr>
          <w:p w14:paraId="142BDDA6"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 xml:space="preserve">Program management </w:t>
            </w:r>
          </w:p>
        </w:tc>
        <w:tc>
          <w:tcPr>
            <w:tcW w:w="1002" w:type="pct"/>
            <w:tcBorders>
              <w:left w:val="single" w:sz="4" w:space="0" w:color="auto"/>
            </w:tcBorders>
            <w:shd w:val="clear" w:color="auto" w:fill="auto"/>
            <w:vAlign w:val="center"/>
          </w:tcPr>
          <w:p w14:paraId="71E2E71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28C9647C"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0B778CF7" w14:textId="77777777" w:rsidTr="00DD2E09">
        <w:trPr>
          <w:cantSplit/>
        </w:trPr>
        <w:tc>
          <w:tcPr>
            <w:tcW w:w="2996" w:type="pct"/>
            <w:tcBorders>
              <w:right w:val="single" w:sz="4" w:space="0" w:color="auto"/>
            </w:tcBorders>
            <w:shd w:val="clear" w:color="auto" w:fill="E8E8E8"/>
            <w:vAlign w:val="center"/>
          </w:tcPr>
          <w:p w14:paraId="6C13077C"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Financial management</w:t>
            </w:r>
          </w:p>
        </w:tc>
        <w:tc>
          <w:tcPr>
            <w:tcW w:w="1002" w:type="pct"/>
            <w:tcBorders>
              <w:left w:val="single" w:sz="4" w:space="0" w:color="auto"/>
            </w:tcBorders>
            <w:shd w:val="clear" w:color="auto" w:fill="E8E8E8"/>
            <w:vAlign w:val="center"/>
          </w:tcPr>
          <w:p w14:paraId="31131EE7"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45954B53"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6315EE9F" w14:textId="77777777" w:rsidTr="00280797">
        <w:trPr>
          <w:cantSplit/>
        </w:trPr>
        <w:tc>
          <w:tcPr>
            <w:tcW w:w="2996" w:type="pct"/>
            <w:tcBorders>
              <w:right w:val="single" w:sz="4" w:space="0" w:color="auto"/>
            </w:tcBorders>
            <w:shd w:val="clear" w:color="auto" w:fill="auto"/>
            <w:vAlign w:val="center"/>
          </w:tcPr>
          <w:p w14:paraId="0467A318"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Human resources or staff training</w:t>
            </w:r>
          </w:p>
        </w:tc>
        <w:tc>
          <w:tcPr>
            <w:tcW w:w="1002" w:type="pct"/>
            <w:tcBorders>
              <w:left w:val="single" w:sz="4" w:space="0" w:color="auto"/>
            </w:tcBorders>
            <w:shd w:val="clear" w:color="auto" w:fill="auto"/>
            <w:vAlign w:val="center"/>
          </w:tcPr>
          <w:p w14:paraId="16E88E83"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72AFF34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6D57CF86" w14:textId="77777777" w:rsidTr="00DD2E09">
        <w:trPr>
          <w:cantSplit/>
        </w:trPr>
        <w:tc>
          <w:tcPr>
            <w:tcW w:w="2996" w:type="pct"/>
            <w:tcBorders>
              <w:bottom w:val="single" w:sz="4" w:space="0" w:color="auto"/>
              <w:right w:val="single" w:sz="4" w:space="0" w:color="auto"/>
            </w:tcBorders>
            <w:shd w:val="clear" w:color="auto" w:fill="E8E8E8"/>
            <w:vAlign w:val="center"/>
          </w:tcPr>
          <w:p w14:paraId="5B702A31"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Facilities and equipment planning</w:t>
            </w:r>
          </w:p>
        </w:tc>
        <w:tc>
          <w:tcPr>
            <w:tcW w:w="1002" w:type="pct"/>
            <w:tcBorders>
              <w:left w:val="single" w:sz="4" w:space="0" w:color="auto"/>
              <w:bottom w:val="single" w:sz="4" w:space="0" w:color="auto"/>
            </w:tcBorders>
            <w:shd w:val="clear" w:color="auto" w:fill="E8E8E8"/>
            <w:vAlign w:val="center"/>
          </w:tcPr>
          <w:p w14:paraId="790F913C"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bottom w:val="single" w:sz="4" w:space="0" w:color="auto"/>
              <w:right w:val="single" w:sz="4" w:space="0" w:color="auto"/>
            </w:tcBorders>
            <w:shd w:val="clear" w:color="auto" w:fill="E8E8E8"/>
            <w:vAlign w:val="center"/>
          </w:tcPr>
          <w:p w14:paraId="6543992A"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4023E7CA" w14:textId="77777777" w:rsidTr="00280797">
        <w:trPr>
          <w:cantSplit/>
        </w:trPr>
        <w:tc>
          <w:tcPr>
            <w:tcW w:w="2996" w:type="pct"/>
            <w:tcBorders>
              <w:top w:val="single" w:sz="4" w:space="0" w:color="auto"/>
              <w:right w:val="single" w:sz="4" w:space="0" w:color="auto"/>
            </w:tcBorders>
            <w:shd w:val="clear" w:color="auto" w:fill="auto"/>
            <w:vAlign w:val="center"/>
          </w:tcPr>
          <w:p w14:paraId="5CC13DC4" w14:textId="77777777" w:rsidR="00893B69" w:rsidRPr="004342F6" w:rsidRDefault="00893B69" w:rsidP="00893B69">
            <w:pPr>
              <w:keepNext/>
              <w:tabs>
                <w:tab w:val="clear" w:pos="432"/>
              </w:tabs>
              <w:spacing w:before="60" w:after="60"/>
              <w:ind w:firstLine="0"/>
              <w:jc w:val="left"/>
              <w:rPr>
                <w:rFonts w:ascii="Arial" w:hAnsi="Arial" w:cs="Arial"/>
                <w:sz w:val="20"/>
              </w:rPr>
            </w:pPr>
            <w:r w:rsidRPr="004342F6">
              <w:rPr>
                <w:rFonts w:ascii="Arial" w:hAnsi="Arial" w:cs="Arial"/>
                <w:b/>
                <w:sz w:val="20"/>
                <w:szCs w:val="12"/>
              </w:rPr>
              <w:t>Purchasing and Procurement:</w:t>
            </w:r>
          </w:p>
        </w:tc>
        <w:tc>
          <w:tcPr>
            <w:tcW w:w="1002" w:type="pct"/>
            <w:tcBorders>
              <w:top w:val="single" w:sz="4" w:space="0" w:color="auto"/>
              <w:left w:val="single" w:sz="4" w:space="0" w:color="auto"/>
            </w:tcBorders>
            <w:shd w:val="clear" w:color="auto" w:fill="auto"/>
            <w:vAlign w:val="center"/>
          </w:tcPr>
          <w:p w14:paraId="7C6B6C3B" w14:textId="77777777" w:rsidR="00893B69" w:rsidRPr="004342F6" w:rsidRDefault="00893B69" w:rsidP="00893B69">
            <w:pPr>
              <w:keepNext/>
              <w:tabs>
                <w:tab w:val="clear" w:pos="432"/>
              </w:tabs>
              <w:spacing w:before="60" w:after="60"/>
              <w:ind w:firstLine="0"/>
              <w:jc w:val="center"/>
              <w:rPr>
                <w:rFonts w:ascii="Arial" w:hAnsi="Arial" w:cs="Arial"/>
                <w:sz w:val="12"/>
                <w:szCs w:val="12"/>
              </w:rPr>
            </w:pPr>
          </w:p>
        </w:tc>
        <w:tc>
          <w:tcPr>
            <w:tcW w:w="1002" w:type="pct"/>
            <w:tcBorders>
              <w:top w:val="single" w:sz="4" w:space="0" w:color="auto"/>
              <w:right w:val="single" w:sz="4" w:space="0" w:color="auto"/>
            </w:tcBorders>
            <w:shd w:val="clear" w:color="auto" w:fill="auto"/>
            <w:vAlign w:val="center"/>
          </w:tcPr>
          <w:p w14:paraId="40240014" w14:textId="77777777" w:rsidR="00893B69" w:rsidRPr="004342F6" w:rsidRDefault="00893B69" w:rsidP="00893B69">
            <w:pPr>
              <w:keepNext/>
              <w:tabs>
                <w:tab w:val="clear" w:pos="432"/>
              </w:tabs>
              <w:spacing w:before="60" w:after="60"/>
              <w:ind w:firstLine="0"/>
              <w:jc w:val="center"/>
              <w:rPr>
                <w:rFonts w:ascii="Arial" w:hAnsi="Arial" w:cs="Arial"/>
                <w:sz w:val="12"/>
                <w:szCs w:val="12"/>
              </w:rPr>
            </w:pPr>
          </w:p>
        </w:tc>
      </w:tr>
      <w:tr w:rsidR="00893B69" w:rsidRPr="004342F6" w14:paraId="35F74F11" w14:textId="77777777" w:rsidTr="00DD2E09">
        <w:trPr>
          <w:cantSplit/>
        </w:trPr>
        <w:tc>
          <w:tcPr>
            <w:tcW w:w="2996" w:type="pct"/>
            <w:tcBorders>
              <w:right w:val="single" w:sz="4" w:space="0" w:color="auto"/>
            </w:tcBorders>
            <w:shd w:val="clear" w:color="auto" w:fill="auto"/>
            <w:vAlign w:val="center"/>
          </w:tcPr>
          <w:p w14:paraId="3C801922" w14:textId="77777777" w:rsidR="00893B69" w:rsidRPr="004342F6" w:rsidRDefault="00893B69" w:rsidP="00893B69">
            <w:pPr>
              <w:keepNext/>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Product specifications</w:t>
            </w:r>
          </w:p>
        </w:tc>
        <w:tc>
          <w:tcPr>
            <w:tcW w:w="1002" w:type="pct"/>
            <w:tcBorders>
              <w:left w:val="single" w:sz="4" w:space="0" w:color="auto"/>
            </w:tcBorders>
            <w:shd w:val="clear" w:color="auto" w:fill="auto"/>
            <w:vAlign w:val="center"/>
          </w:tcPr>
          <w:p w14:paraId="195104A5" w14:textId="77777777" w:rsidR="00893B69" w:rsidRPr="004342F6" w:rsidRDefault="00893B69" w:rsidP="00893B69">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542BF8DE" w14:textId="77777777" w:rsidR="00893B69" w:rsidRPr="004342F6" w:rsidRDefault="00893B69" w:rsidP="00893B69">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6A4AE6A6" w14:textId="77777777" w:rsidTr="00DD2E09">
        <w:trPr>
          <w:cantSplit/>
        </w:trPr>
        <w:tc>
          <w:tcPr>
            <w:tcW w:w="2996" w:type="pct"/>
            <w:tcBorders>
              <w:right w:val="single" w:sz="4" w:space="0" w:color="auto"/>
            </w:tcBorders>
            <w:shd w:val="clear" w:color="auto" w:fill="E8E8E8"/>
            <w:vAlign w:val="center"/>
          </w:tcPr>
          <w:p w14:paraId="6BA100A9" w14:textId="77777777" w:rsidR="00893B69" w:rsidRPr="004342F6" w:rsidRDefault="00893B69" w:rsidP="00893B69">
            <w:pPr>
              <w:pStyle w:val="ListParagraph"/>
              <w:keepNext/>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 xml:space="preserve">Bid or proposal solicitation or evaluation  </w:t>
            </w:r>
          </w:p>
        </w:tc>
        <w:tc>
          <w:tcPr>
            <w:tcW w:w="1002" w:type="pct"/>
            <w:tcBorders>
              <w:left w:val="single" w:sz="4" w:space="0" w:color="auto"/>
            </w:tcBorders>
            <w:shd w:val="clear" w:color="auto" w:fill="E8E8E8"/>
            <w:vAlign w:val="center"/>
          </w:tcPr>
          <w:p w14:paraId="1AA34A29" w14:textId="77777777" w:rsidR="00893B69" w:rsidRPr="004342F6" w:rsidRDefault="00893B69" w:rsidP="00893B69">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0560B6A1" w14:textId="77777777" w:rsidR="00893B69" w:rsidRPr="004342F6" w:rsidRDefault="00893B69" w:rsidP="00893B69">
            <w:pPr>
              <w:keepNext/>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3309A4AA" w14:textId="77777777" w:rsidTr="00280797">
        <w:trPr>
          <w:cantSplit/>
        </w:trPr>
        <w:tc>
          <w:tcPr>
            <w:tcW w:w="2996" w:type="pct"/>
            <w:tcBorders>
              <w:right w:val="single" w:sz="4" w:space="0" w:color="auto"/>
            </w:tcBorders>
            <w:shd w:val="clear" w:color="auto" w:fill="auto"/>
            <w:vAlign w:val="center"/>
          </w:tcPr>
          <w:p w14:paraId="4702C3AC"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 xml:space="preserve">Cooperative purchasing groups  </w:t>
            </w:r>
          </w:p>
        </w:tc>
        <w:tc>
          <w:tcPr>
            <w:tcW w:w="1002" w:type="pct"/>
            <w:tcBorders>
              <w:left w:val="single" w:sz="4" w:space="0" w:color="auto"/>
            </w:tcBorders>
            <w:shd w:val="clear" w:color="auto" w:fill="auto"/>
            <w:vAlign w:val="center"/>
          </w:tcPr>
          <w:p w14:paraId="50196BEF"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7A4E907A"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405C5814" w14:textId="77777777" w:rsidTr="00DD2E09">
        <w:trPr>
          <w:cantSplit/>
        </w:trPr>
        <w:tc>
          <w:tcPr>
            <w:tcW w:w="2996" w:type="pct"/>
            <w:tcBorders>
              <w:right w:val="single" w:sz="4" w:space="0" w:color="auto"/>
            </w:tcBorders>
            <w:shd w:val="clear" w:color="auto" w:fill="E8E8E8"/>
            <w:vAlign w:val="center"/>
          </w:tcPr>
          <w:p w14:paraId="13FEC97B"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Contracts with food service management companies (FSMCs)</w:t>
            </w:r>
          </w:p>
        </w:tc>
        <w:tc>
          <w:tcPr>
            <w:tcW w:w="1002" w:type="pct"/>
            <w:tcBorders>
              <w:left w:val="single" w:sz="4" w:space="0" w:color="auto"/>
            </w:tcBorders>
            <w:shd w:val="clear" w:color="auto" w:fill="E8E8E8"/>
            <w:vAlign w:val="center"/>
          </w:tcPr>
          <w:p w14:paraId="30841E3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E8E8E8"/>
            <w:vAlign w:val="center"/>
          </w:tcPr>
          <w:p w14:paraId="578910F4"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1633D8DF" w14:textId="77777777" w:rsidTr="00280797">
        <w:trPr>
          <w:cantSplit/>
        </w:trPr>
        <w:tc>
          <w:tcPr>
            <w:tcW w:w="2996" w:type="pct"/>
            <w:tcBorders>
              <w:right w:val="single" w:sz="4" w:space="0" w:color="auto"/>
            </w:tcBorders>
            <w:shd w:val="clear" w:color="auto" w:fill="auto"/>
            <w:vAlign w:val="center"/>
          </w:tcPr>
          <w:p w14:paraId="31ABBF46"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Buy American</w:t>
            </w:r>
          </w:p>
        </w:tc>
        <w:tc>
          <w:tcPr>
            <w:tcW w:w="1002" w:type="pct"/>
            <w:tcBorders>
              <w:left w:val="single" w:sz="4" w:space="0" w:color="auto"/>
            </w:tcBorders>
            <w:shd w:val="clear" w:color="auto" w:fill="auto"/>
            <w:vAlign w:val="center"/>
          </w:tcPr>
          <w:p w14:paraId="24D5A943"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right w:val="single" w:sz="4" w:space="0" w:color="auto"/>
            </w:tcBorders>
            <w:shd w:val="clear" w:color="auto" w:fill="auto"/>
            <w:vAlign w:val="center"/>
          </w:tcPr>
          <w:p w14:paraId="33CB3819"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0A7CE5ED" w14:textId="77777777" w:rsidTr="00392796">
        <w:trPr>
          <w:cantSplit/>
        </w:trPr>
        <w:tc>
          <w:tcPr>
            <w:tcW w:w="2996" w:type="pct"/>
            <w:tcBorders>
              <w:bottom w:val="single" w:sz="4" w:space="0" w:color="auto"/>
              <w:right w:val="single" w:sz="4" w:space="0" w:color="auto"/>
            </w:tcBorders>
            <w:shd w:val="clear" w:color="auto" w:fill="E8E8E8"/>
            <w:vAlign w:val="center"/>
          </w:tcPr>
          <w:p w14:paraId="5E13A8EB" w14:textId="6C40880D"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 xml:space="preserve">Purchasing of food, supplies, and equipment </w:t>
            </w:r>
          </w:p>
        </w:tc>
        <w:tc>
          <w:tcPr>
            <w:tcW w:w="1002" w:type="pct"/>
            <w:tcBorders>
              <w:left w:val="single" w:sz="4" w:space="0" w:color="auto"/>
              <w:bottom w:val="single" w:sz="4" w:space="0" w:color="auto"/>
            </w:tcBorders>
            <w:shd w:val="clear" w:color="auto" w:fill="E8E8E8"/>
            <w:vAlign w:val="center"/>
          </w:tcPr>
          <w:p w14:paraId="33442B45"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bottom w:val="single" w:sz="4" w:space="0" w:color="auto"/>
              <w:right w:val="single" w:sz="4" w:space="0" w:color="auto"/>
            </w:tcBorders>
            <w:shd w:val="clear" w:color="auto" w:fill="E8E8E8"/>
            <w:vAlign w:val="center"/>
          </w:tcPr>
          <w:p w14:paraId="593CBF1F"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018C43D2" w14:textId="77777777" w:rsidTr="00392796">
        <w:trPr>
          <w:cantSplit/>
        </w:trPr>
        <w:tc>
          <w:tcPr>
            <w:tcW w:w="2996" w:type="pct"/>
            <w:tcBorders>
              <w:top w:val="single" w:sz="4" w:space="0" w:color="auto"/>
              <w:bottom w:val="single" w:sz="4" w:space="0" w:color="auto"/>
              <w:right w:val="single" w:sz="4" w:space="0" w:color="auto"/>
            </w:tcBorders>
            <w:shd w:val="clear" w:color="auto" w:fill="auto"/>
            <w:vAlign w:val="center"/>
          </w:tcPr>
          <w:p w14:paraId="748D6A85"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Meal charge policies</w:t>
            </w:r>
          </w:p>
        </w:tc>
        <w:tc>
          <w:tcPr>
            <w:tcW w:w="1002" w:type="pct"/>
            <w:tcBorders>
              <w:top w:val="single" w:sz="4" w:space="0" w:color="auto"/>
              <w:left w:val="single" w:sz="4" w:space="0" w:color="auto"/>
              <w:bottom w:val="single" w:sz="4" w:space="0" w:color="auto"/>
            </w:tcBorders>
            <w:shd w:val="clear" w:color="auto" w:fill="auto"/>
            <w:vAlign w:val="center"/>
          </w:tcPr>
          <w:p w14:paraId="703C5DB6"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top w:val="single" w:sz="4" w:space="0" w:color="auto"/>
              <w:bottom w:val="single" w:sz="4" w:space="0" w:color="auto"/>
              <w:right w:val="single" w:sz="4" w:space="0" w:color="auto"/>
            </w:tcBorders>
            <w:shd w:val="clear" w:color="auto" w:fill="auto"/>
            <w:vAlign w:val="center"/>
          </w:tcPr>
          <w:p w14:paraId="56E3F073"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094511CB" w14:textId="77777777" w:rsidTr="00392796">
        <w:trPr>
          <w:cantSplit/>
        </w:trPr>
        <w:tc>
          <w:tcPr>
            <w:tcW w:w="2996" w:type="pct"/>
            <w:tcBorders>
              <w:top w:val="single" w:sz="4" w:space="0" w:color="auto"/>
              <w:bottom w:val="single" w:sz="4" w:space="0" w:color="auto"/>
              <w:right w:val="single" w:sz="4" w:space="0" w:color="auto"/>
            </w:tcBorders>
            <w:shd w:val="clear" w:color="auto" w:fill="E8E8E8"/>
            <w:vAlign w:val="center"/>
          </w:tcPr>
          <w:p w14:paraId="7D12932C"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Use of the USDA Child Nutrition Program’s Professional Standards Training Tracker Tool (PSTTT) Version 2.0</w:t>
            </w:r>
          </w:p>
        </w:tc>
        <w:tc>
          <w:tcPr>
            <w:tcW w:w="1002" w:type="pct"/>
            <w:tcBorders>
              <w:top w:val="single" w:sz="4" w:space="0" w:color="auto"/>
              <w:left w:val="single" w:sz="4" w:space="0" w:color="auto"/>
              <w:bottom w:val="single" w:sz="4" w:space="0" w:color="auto"/>
            </w:tcBorders>
            <w:shd w:val="clear" w:color="auto" w:fill="E8E8E8"/>
            <w:vAlign w:val="center"/>
          </w:tcPr>
          <w:p w14:paraId="4CA4EE8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top w:val="single" w:sz="4" w:space="0" w:color="auto"/>
              <w:bottom w:val="single" w:sz="4" w:space="0" w:color="auto"/>
              <w:right w:val="single" w:sz="4" w:space="0" w:color="auto"/>
            </w:tcBorders>
            <w:shd w:val="clear" w:color="auto" w:fill="E8E8E8"/>
            <w:vAlign w:val="center"/>
          </w:tcPr>
          <w:p w14:paraId="6E608E6E"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2BBB748D" w14:textId="77777777" w:rsidTr="00392796">
        <w:trPr>
          <w:cantSplit/>
        </w:trPr>
        <w:tc>
          <w:tcPr>
            <w:tcW w:w="2996" w:type="pct"/>
            <w:tcBorders>
              <w:top w:val="single" w:sz="4" w:space="0" w:color="auto"/>
              <w:bottom w:val="single" w:sz="4" w:space="0" w:color="auto"/>
              <w:right w:val="single" w:sz="4" w:space="0" w:color="auto"/>
            </w:tcBorders>
            <w:shd w:val="clear" w:color="auto" w:fill="auto"/>
            <w:vAlign w:val="center"/>
          </w:tcPr>
          <w:p w14:paraId="39C847BA" w14:textId="77777777"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Communications or marketing (including but not limited to customer service training)</w:t>
            </w:r>
          </w:p>
        </w:tc>
        <w:tc>
          <w:tcPr>
            <w:tcW w:w="1002" w:type="pct"/>
            <w:tcBorders>
              <w:top w:val="single" w:sz="4" w:space="0" w:color="auto"/>
              <w:left w:val="single" w:sz="4" w:space="0" w:color="auto"/>
              <w:bottom w:val="single" w:sz="4" w:space="0" w:color="auto"/>
            </w:tcBorders>
            <w:shd w:val="clear" w:color="auto" w:fill="auto"/>
            <w:vAlign w:val="center"/>
          </w:tcPr>
          <w:p w14:paraId="53748023"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top w:val="single" w:sz="4" w:space="0" w:color="auto"/>
              <w:bottom w:val="single" w:sz="4" w:space="0" w:color="auto"/>
              <w:right w:val="single" w:sz="4" w:space="0" w:color="auto"/>
            </w:tcBorders>
            <w:shd w:val="clear" w:color="auto" w:fill="auto"/>
            <w:vAlign w:val="center"/>
          </w:tcPr>
          <w:p w14:paraId="3764A930"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893B69" w:rsidRPr="004342F6" w14:paraId="0CB77DB3" w14:textId="77777777" w:rsidTr="00392796">
        <w:trPr>
          <w:cantSplit/>
        </w:trPr>
        <w:tc>
          <w:tcPr>
            <w:tcW w:w="2996" w:type="pct"/>
            <w:tcBorders>
              <w:top w:val="single" w:sz="4" w:space="0" w:color="auto"/>
              <w:right w:val="single" w:sz="4" w:space="0" w:color="auto"/>
            </w:tcBorders>
            <w:shd w:val="clear" w:color="auto" w:fill="E8E8E8"/>
            <w:vAlign w:val="center"/>
          </w:tcPr>
          <w:p w14:paraId="5172FE18" w14:textId="7C4F3356" w:rsidR="00893B69" w:rsidRPr="004342F6" w:rsidRDefault="00893B69" w:rsidP="00893B69">
            <w:pPr>
              <w:numPr>
                <w:ilvl w:val="0"/>
                <w:numId w:val="29"/>
              </w:numPr>
              <w:tabs>
                <w:tab w:val="clear" w:pos="432"/>
              </w:tabs>
              <w:spacing w:before="60" w:after="60"/>
              <w:ind w:left="324" w:hanging="324"/>
              <w:jc w:val="left"/>
              <w:rPr>
                <w:rFonts w:ascii="Arial" w:hAnsi="Arial" w:cs="Arial"/>
                <w:sz w:val="20"/>
              </w:rPr>
            </w:pPr>
            <w:r w:rsidRPr="004342F6">
              <w:rPr>
                <w:rFonts w:ascii="Arial" w:hAnsi="Arial" w:cs="Arial"/>
                <w:sz w:val="20"/>
              </w:rPr>
              <w:t xml:space="preserve">Other </w:t>
            </w:r>
            <w:r w:rsidRPr="004342F6">
              <w:rPr>
                <w:rFonts w:ascii="Arial" w:hAnsi="Arial" w:cs="Arial"/>
                <w:i/>
                <w:sz w:val="20"/>
              </w:rPr>
              <w:t>(specify)</w:t>
            </w:r>
            <w:r w:rsidRPr="004342F6">
              <w:rPr>
                <w:rFonts w:ascii="Arial" w:hAnsi="Arial" w:cs="Arial"/>
                <w:noProof/>
                <w:sz w:val="20"/>
              </w:rPr>
              <w:t xml:space="preserve"> </w:t>
            </w:r>
          </w:p>
        </w:tc>
        <w:tc>
          <w:tcPr>
            <w:tcW w:w="1002" w:type="pct"/>
            <w:tcBorders>
              <w:top w:val="single" w:sz="4" w:space="0" w:color="auto"/>
              <w:left w:val="single" w:sz="4" w:space="0" w:color="auto"/>
            </w:tcBorders>
            <w:shd w:val="clear" w:color="auto" w:fill="E8E8E8"/>
            <w:vAlign w:val="center"/>
          </w:tcPr>
          <w:p w14:paraId="438AB363"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1002" w:type="pct"/>
            <w:tcBorders>
              <w:top w:val="single" w:sz="4" w:space="0" w:color="auto"/>
              <w:right w:val="single" w:sz="4" w:space="0" w:color="auto"/>
            </w:tcBorders>
            <w:shd w:val="clear" w:color="auto" w:fill="E8E8E8"/>
            <w:vAlign w:val="center"/>
          </w:tcPr>
          <w:p w14:paraId="3B10C08C" w14:textId="77777777" w:rsidR="00893B69" w:rsidRPr="004342F6" w:rsidRDefault="00893B69" w:rsidP="00893B69">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DD2E09" w:rsidRPr="004342F6" w14:paraId="59905772" w14:textId="77777777" w:rsidTr="004342F6">
        <w:trPr>
          <w:cantSplit/>
        </w:trPr>
        <w:tc>
          <w:tcPr>
            <w:tcW w:w="2996" w:type="pct"/>
            <w:tcBorders>
              <w:right w:val="single" w:sz="4" w:space="0" w:color="auto"/>
            </w:tcBorders>
            <w:shd w:val="clear" w:color="auto" w:fill="E8E8E8"/>
            <w:vAlign w:val="center"/>
          </w:tcPr>
          <w:p w14:paraId="6B6C384A" w14:textId="1AA24A12" w:rsidR="00DD2E09" w:rsidRPr="004342F6" w:rsidRDefault="00DD2E09" w:rsidP="00DD2E09">
            <w:pPr>
              <w:tabs>
                <w:tab w:val="clear" w:pos="432"/>
              </w:tabs>
              <w:spacing w:before="60" w:after="60"/>
              <w:ind w:left="342" w:firstLine="0"/>
              <w:jc w:val="left"/>
              <w:rPr>
                <w:rFonts w:ascii="Arial" w:hAnsi="Arial" w:cs="Arial"/>
                <w:sz w:val="20"/>
              </w:rPr>
            </w:pPr>
            <w:r w:rsidRPr="004342F6">
              <w:rPr>
                <w:rFonts w:ascii="Arial" w:hAnsi="Arial" w:cs="Arial"/>
                <w:noProof/>
                <w:sz w:val="20"/>
              </w:rPr>
              <mc:AlternateContent>
                <mc:Choice Requires="wps">
                  <w:drawing>
                    <wp:inline distT="0" distB="0" distL="0" distR="0" wp14:anchorId="31ED1699" wp14:editId="6F88B742">
                      <wp:extent cx="1834515" cy="182880"/>
                      <wp:effectExtent l="0" t="0" r="13335" b="26670"/>
                      <wp:docPr id="23461" name="Rectangle 2346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6313830B" id="Rectangle 23461" o:spid="_x0000_s1026" alt="Blank space for entering response" style="width:144.45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9Nj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">
                      <w10:anchorlock/>
                    </v:rect>
                  </w:pict>
                </mc:Fallback>
              </mc:AlternateContent>
            </w:r>
            <w:r w:rsidRPr="004342F6">
              <w:rPr>
                <w:rFonts w:ascii="Arial" w:hAnsi="Arial" w:cs="Arial"/>
                <w:sz w:val="20"/>
              </w:rPr>
              <w:t xml:space="preserve">  (STRING (NUM))</w:t>
            </w:r>
          </w:p>
        </w:tc>
        <w:tc>
          <w:tcPr>
            <w:tcW w:w="1002" w:type="pct"/>
            <w:tcBorders>
              <w:left w:val="single" w:sz="4" w:space="0" w:color="auto"/>
              <w:bottom w:val="single" w:sz="4" w:space="0" w:color="auto"/>
            </w:tcBorders>
            <w:shd w:val="clear" w:color="auto" w:fill="E8E8E8"/>
            <w:vAlign w:val="center"/>
          </w:tcPr>
          <w:p w14:paraId="31B85B9B" w14:textId="77777777" w:rsidR="00DD2E09" w:rsidRPr="004342F6" w:rsidRDefault="00DD2E09" w:rsidP="00893B69">
            <w:pPr>
              <w:tabs>
                <w:tab w:val="clear" w:pos="432"/>
              </w:tabs>
              <w:spacing w:before="60" w:after="60"/>
              <w:ind w:firstLine="0"/>
              <w:jc w:val="center"/>
              <w:rPr>
                <w:rFonts w:ascii="Arial" w:hAnsi="Arial" w:cs="Arial"/>
                <w:sz w:val="12"/>
                <w:szCs w:val="12"/>
              </w:rPr>
            </w:pPr>
          </w:p>
        </w:tc>
        <w:tc>
          <w:tcPr>
            <w:tcW w:w="1002" w:type="pct"/>
            <w:tcBorders>
              <w:bottom w:val="single" w:sz="4" w:space="0" w:color="auto"/>
              <w:right w:val="single" w:sz="4" w:space="0" w:color="auto"/>
            </w:tcBorders>
            <w:shd w:val="clear" w:color="auto" w:fill="E8E8E8"/>
            <w:vAlign w:val="center"/>
          </w:tcPr>
          <w:p w14:paraId="089F125E" w14:textId="77777777" w:rsidR="00DD2E09" w:rsidRPr="004342F6" w:rsidRDefault="00DD2E09" w:rsidP="00893B69">
            <w:pPr>
              <w:tabs>
                <w:tab w:val="clear" w:pos="432"/>
              </w:tabs>
              <w:spacing w:before="60" w:after="60"/>
              <w:ind w:firstLine="0"/>
              <w:jc w:val="center"/>
              <w:rPr>
                <w:rFonts w:ascii="Arial" w:hAnsi="Arial" w:cs="Arial"/>
                <w:sz w:val="12"/>
                <w:szCs w:val="12"/>
              </w:rPr>
            </w:pPr>
          </w:p>
        </w:tc>
      </w:tr>
    </w:tbl>
    <w:p w14:paraId="5DEF13D3" w14:textId="77777777" w:rsidR="003C290F" w:rsidRDefault="003C290F" w:rsidP="0082465D">
      <w:pPr>
        <w:tabs>
          <w:tab w:val="clear" w:pos="432"/>
          <w:tab w:val="left" w:pos="720"/>
        </w:tabs>
        <w:spacing w:before="320"/>
        <w:ind w:left="720" w:right="360" w:hanging="720"/>
        <w:jc w:val="left"/>
        <w:rPr>
          <w:rFonts w:ascii="Arial" w:hAnsi="Arial" w:cs="Arial"/>
          <w:b/>
          <w:sz w:val="20"/>
        </w:rPr>
      </w:pPr>
    </w:p>
    <w:p w14:paraId="765DF066" w14:textId="37D8620A"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ascii="Arial" w:hAnsi="Arial" w:cs="Arial"/>
          <w:b/>
          <w:sz w:val="20"/>
        </w:rPr>
        <w:t>7.</w:t>
      </w:r>
      <w:r w:rsidR="00793C34" w:rsidRPr="004342F6">
        <w:rPr>
          <w:rFonts w:ascii="Arial" w:hAnsi="Arial" w:cs="Arial"/>
          <w:b/>
          <w:sz w:val="20"/>
        </w:rPr>
        <w:t xml:space="preserve">4 </w:t>
      </w:r>
      <w:r w:rsidRPr="004342F6">
        <w:rPr>
          <w:rFonts w:ascii="Arial" w:hAnsi="Arial" w:cs="Arial"/>
          <w:b/>
          <w:sz w:val="20"/>
        </w:rPr>
        <w:tab/>
        <w:t xml:space="preserve">In general, in what format do your SFA staff prefer to receive training? </w:t>
      </w:r>
    </w:p>
    <w:p w14:paraId="0CDC77FD" w14:textId="77777777" w:rsidR="0082465D" w:rsidRPr="004342F6" w:rsidRDefault="0082465D" w:rsidP="0082465D">
      <w:pPr>
        <w:tabs>
          <w:tab w:val="clear" w:pos="432"/>
        </w:tabs>
        <w:spacing w:before="60" w:after="60"/>
        <w:ind w:left="720" w:firstLine="0"/>
        <w:jc w:val="left"/>
        <w:rPr>
          <w:rFonts w:ascii="Arial" w:hAnsi="Arial" w:cs="Arial"/>
          <w:b/>
          <w:bCs/>
          <w:caps/>
          <w:sz w:val="20"/>
        </w:rPr>
      </w:pPr>
      <w:r w:rsidRPr="004342F6">
        <w:rPr>
          <w:rFonts w:ascii="Arial" w:hAnsi="Arial" w:cs="Arial"/>
          <w:b/>
          <w:bCs/>
          <w:caps/>
          <w:sz w:val="20"/>
        </w:rPr>
        <w:t>SELECT ALL THAT APPLY</w:t>
      </w:r>
    </w:p>
    <w:p w14:paraId="00F3CD00" w14:textId="77777777" w:rsidR="0082465D" w:rsidRPr="004342F6" w:rsidRDefault="00EE6D5B"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eastAsia="Calibri" w:hAnsi="Arial" w:cs="Arial"/>
          <w:b/>
          <w:bCs/>
          <w:caps/>
          <w:noProof/>
          <w:sz w:val="36"/>
          <w:szCs w:val="36"/>
        </w:rPr>
        <mc:AlternateContent>
          <mc:Choice Requires="wps">
            <w:drawing>
              <wp:anchor distT="0" distB="0" distL="114300" distR="114300" simplePos="0" relativeHeight="251989349" behindDoc="0" locked="0" layoutInCell="1" allowOverlap="1" wp14:anchorId="4D5E042F" wp14:editId="2AD35325">
                <wp:simplePos x="0" y="0"/>
                <wp:positionH relativeFrom="margin">
                  <wp:posOffset>0</wp:posOffset>
                </wp:positionH>
                <wp:positionV relativeFrom="paragraph">
                  <wp:posOffset>28043</wp:posOffset>
                </wp:positionV>
                <wp:extent cx="388620" cy="257175"/>
                <wp:effectExtent l="0" t="0" r="11430" b="952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617F80AA"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4" o:spid="_x0000_s1159" type="#_x0000_t202" style="position:absolute;left:0;text-align:left;margin-left:0;margin-top:2.2pt;width:30.6pt;height:20.25pt;z-index:251989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" filled="f" stroked="f">
                <v:textbox inset="0,,0">
                  <w:txbxContent>
                    <w:p w14:paraId="617F80AA"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2465D" w:rsidRPr="004342F6">
        <w:rPr>
          <w:rFonts w:ascii="Arial" w:hAnsi="Arial" w:cs="Arial"/>
          <w:sz w:val="20"/>
        </w:rPr>
        <w:sym w:font="Wingdings" w:char="F06F"/>
      </w:r>
      <w:r w:rsidR="0082465D" w:rsidRPr="004342F6">
        <w:rPr>
          <w:rFonts w:ascii="Arial" w:hAnsi="Arial" w:cs="Arial"/>
          <w:sz w:val="20"/>
        </w:rPr>
        <w:tab/>
        <w:t>Webinar</w:t>
      </w:r>
      <w:r w:rsidR="0082465D" w:rsidRPr="004342F6">
        <w:rPr>
          <w:rFonts w:ascii="Arial" w:hAnsi="Arial" w:cs="Arial"/>
          <w:sz w:val="20"/>
        </w:rPr>
        <w:tab/>
        <w:t>1</w:t>
      </w:r>
    </w:p>
    <w:p w14:paraId="240C334C"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In-person</w:t>
      </w:r>
      <w:r w:rsidRPr="004342F6">
        <w:rPr>
          <w:rFonts w:ascii="Arial" w:hAnsi="Arial" w:cs="Arial"/>
          <w:sz w:val="20"/>
        </w:rPr>
        <w:tab/>
        <w:t>2</w:t>
      </w:r>
    </w:p>
    <w:p w14:paraId="0318AA3B"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 xml:space="preserve">Online </w:t>
      </w:r>
      <w:r w:rsidR="00616753" w:rsidRPr="004342F6">
        <w:rPr>
          <w:rFonts w:ascii="Arial" w:hAnsi="Arial" w:cs="Arial"/>
          <w:sz w:val="20"/>
        </w:rPr>
        <w:t xml:space="preserve">self-directed </w:t>
      </w:r>
      <w:r w:rsidRPr="004342F6">
        <w:rPr>
          <w:rFonts w:ascii="Arial" w:hAnsi="Arial" w:cs="Arial"/>
          <w:sz w:val="20"/>
        </w:rPr>
        <w:t>course</w:t>
      </w:r>
      <w:r w:rsidRPr="004342F6">
        <w:rPr>
          <w:rFonts w:ascii="Arial" w:hAnsi="Arial" w:cs="Arial"/>
          <w:sz w:val="20"/>
        </w:rPr>
        <w:tab/>
        <w:t>3</w:t>
      </w:r>
    </w:p>
    <w:p w14:paraId="64473A36"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Local meeting</w:t>
      </w:r>
      <w:r w:rsidRPr="004342F6">
        <w:rPr>
          <w:rFonts w:ascii="Arial" w:hAnsi="Arial" w:cs="Arial"/>
          <w:sz w:val="20"/>
        </w:rPr>
        <w:tab/>
        <w:t>4</w:t>
      </w:r>
    </w:p>
    <w:p w14:paraId="1B912897"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Conference</w:t>
      </w:r>
      <w:r w:rsidRPr="004342F6">
        <w:rPr>
          <w:rFonts w:ascii="Arial" w:hAnsi="Arial" w:cs="Arial"/>
          <w:sz w:val="20"/>
        </w:rPr>
        <w:tab/>
        <w:t>5</w:t>
      </w:r>
    </w:p>
    <w:p w14:paraId="2ACED810" w14:textId="77777777" w:rsidR="00E66F5D" w:rsidRPr="004342F6" w:rsidRDefault="006008C2" w:rsidP="00E66F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r>
      <w:r w:rsidR="00E66F5D" w:rsidRPr="004342F6">
        <w:rPr>
          <w:rFonts w:ascii="Arial" w:hAnsi="Arial" w:cs="Arial"/>
          <w:sz w:val="20"/>
        </w:rPr>
        <w:t>Don’t know</w:t>
      </w:r>
      <w:r w:rsidR="00E66F5D" w:rsidRPr="004342F6">
        <w:rPr>
          <w:rFonts w:ascii="Arial" w:hAnsi="Arial" w:cs="Arial"/>
          <w:sz w:val="20"/>
        </w:rPr>
        <w:tab/>
        <w:t>d</w:t>
      </w:r>
    </w:p>
    <w:p w14:paraId="5C43A1EC"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 xml:space="preserve">Other </w:t>
      </w:r>
      <w:r w:rsidRPr="004342F6">
        <w:rPr>
          <w:rFonts w:ascii="Arial" w:hAnsi="Arial" w:cs="Arial"/>
          <w:i/>
          <w:sz w:val="20"/>
        </w:rPr>
        <w:t>(specify)</w:t>
      </w:r>
      <w:r w:rsidRPr="004342F6">
        <w:rPr>
          <w:rFonts w:ascii="Arial" w:hAnsi="Arial" w:cs="Arial"/>
          <w:sz w:val="20"/>
        </w:rPr>
        <w:tab/>
        <w:t>99</w:t>
      </w:r>
    </w:p>
    <w:p w14:paraId="29A7B8D9" w14:textId="77777777" w:rsidR="0082465D" w:rsidRPr="004342F6" w:rsidRDefault="0082465D" w:rsidP="0082465D">
      <w:pPr>
        <w:tabs>
          <w:tab w:val="clear" w:pos="432"/>
          <w:tab w:val="left" w:pos="1080"/>
          <w:tab w:val="left" w:pos="4680"/>
          <w:tab w:val="left" w:pos="8550"/>
        </w:tabs>
        <w:spacing w:after="0"/>
        <w:ind w:left="1080" w:right="3312" w:hanging="360"/>
        <w:jc w:val="left"/>
        <w:rPr>
          <w:rFonts w:ascii="Arial" w:hAnsi="Arial" w:cs="Arial"/>
          <w:sz w:val="20"/>
        </w:rPr>
      </w:pPr>
      <w:r w:rsidRPr="004342F6">
        <w:rPr>
          <w:rFonts w:ascii="Arial" w:hAnsi="Arial" w:cs="Arial"/>
          <w:sz w:val="20"/>
        </w:rPr>
        <w:t>Specify</w:t>
      </w:r>
      <w:r w:rsidRPr="004342F6">
        <w:rPr>
          <w:rFonts w:ascii="Arial" w:hAnsi="Arial" w:cs="Arial"/>
          <w:sz w:val="20"/>
        </w:rPr>
        <w:tab/>
      </w:r>
      <w:r w:rsidRPr="004342F6">
        <w:rPr>
          <w:rFonts w:ascii="Arial" w:hAnsi="Arial" w:cs="Arial"/>
          <w:noProof/>
          <w:sz w:val="20"/>
        </w:rPr>
        <mc:AlternateContent>
          <mc:Choice Requires="wps">
            <w:drawing>
              <wp:anchor distT="0" distB="0" distL="114300" distR="114300" simplePos="0" relativeHeight="251854181" behindDoc="0" locked="0" layoutInCell="1" allowOverlap="1" wp14:anchorId="082984A4" wp14:editId="3BD24505">
                <wp:simplePos x="0" y="0"/>
                <wp:positionH relativeFrom="column">
                  <wp:posOffset>914400</wp:posOffset>
                </wp:positionH>
                <wp:positionV relativeFrom="paragraph">
                  <wp:posOffset>81280</wp:posOffset>
                </wp:positionV>
                <wp:extent cx="1834515" cy="182880"/>
                <wp:effectExtent l="9525" t="12700" r="13335" b="13970"/>
                <wp:wrapNone/>
                <wp:docPr id="23486" name="Rectangle 2348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D03358C" id="Rectangle 23486" o:spid="_x0000_s1026" alt="Blank space for entering response" style="position:absolute;margin-left:1in;margin-top:6.4pt;width:144.45pt;height:14.4pt;z-index:2518541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AnUkqeQQIAAG4EAAAO&#10;AAAAAAAAAAAAAAAAAC4CAABkcnMvZTJvRG9jLnhtbFBLAQItABQABgAIAAAAIQAYnnqO3QAAAAkB&#10;AAAPAAAAAAAAAAAAAAAAAJsEAABkcnMvZG93bnJldi54bWxQSwUGAAAAAAQABADzAAAApQUAAAAA&#10;"/>
            </w:pict>
          </mc:Fallback>
        </mc:AlternateContent>
      </w:r>
      <w:r w:rsidRPr="004342F6">
        <w:rPr>
          <w:rFonts w:ascii="Arial" w:hAnsi="Arial" w:cs="Arial"/>
          <w:sz w:val="20"/>
        </w:rPr>
        <w:t xml:space="preserve">(STRING </w:t>
      </w:r>
      <w:sdt>
        <w:sdtPr>
          <w:rPr>
            <w:rFonts w:ascii="Arial" w:hAnsi="Arial" w:cs="Arial"/>
            <w:sz w:val="20"/>
          </w:rPr>
          <w:alias w:val="STRING LENGTH"/>
          <w:tag w:val="STRING LENGTH"/>
          <w:id w:val="-1492245322"/>
          <w:temporary/>
          <w:showingPlcHdr/>
        </w:sdtPr>
        <w:sdtEndPr/>
        <w:sdtContent>
          <w:r w:rsidRPr="004342F6">
            <w:rPr>
              <w:rFonts w:ascii="Arial" w:hAnsi="Arial" w:cs="Arial"/>
              <w:sz w:val="20"/>
            </w:rPr>
            <w:t>(NUM)</w:t>
          </w:r>
        </w:sdtContent>
      </w:sdt>
      <w:r w:rsidRPr="004342F6">
        <w:rPr>
          <w:rFonts w:ascii="Arial" w:hAnsi="Arial" w:cs="Arial"/>
          <w:sz w:val="20"/>
        </w:rPr>
        <w:t>)</w:t>
      </w:r>
    </w:p>
    <w:p w14:paraId="226B15B4" w14:textId="77777777" w:rsidR="000A70F3" w:rsidRPr="004342F6" w:rsidRDefault="000A70F3">
      <w:pPr>
        <w:tabs>
          <w:tab w:val="clear" w:pos="432"/>
        </w:tabs>
        <w:spacing w:before="0" w:after="200" w:line="276" w:lineRule="auto"/>
        <w:ind w:firstLine="0"/>
        <w:jc w:val="left"/>
        <w:rPr>
          <w:rFonts w:ascii="Arial" w:hAnsi="Arial" w:cs="Arial"/>
          <w:b/>
          <w:sz w:val="20"/>
        </w:rPr>
      </w:pPr>
    </w:p>
    <w:p w14:paraId="012C6F10" w14:textId="77777777" w:rsidR="0082465D" w:rsidRPr="004342F6" w:rsidRDefault="00A239D6" w:rsidP="0082465D">
      <w:pPr>
        <w:tabs>
          <w:tab w:val="clear" w:pos="432"/>
          <w:tab w:val="left" w:pos="720"/>
        </w:tabs>
        <w:spacing w:before="320"/>
        <w:ind w:left="720" w:right="360" w:hanging="720"/>
        <w:jc w:val="left"/>
        <w:rPr>
          <w:rFonts w:ascii="Arial" w:hAnsi="Arial" w:cs="Arial"/>
          <w:b/>
          <w:sz w:val="20"/>
        </w:rPr>
      </w:pPr>
      <w:r w:rsidRPr="004342F6">
        <w:rPr>
          <w:rFonts w:ascii="Arial" w:hAnsi="Arial" w:cs="Arial"/>
          <w:b/>
          <w:sz w:val="20"/>
        </w:rPr>
        <w:t>7.</w:t>
      </w:r>
      <w:r w:rsidR="00793C34" w:rsidRPr="004342F6">
        <w:rPr>
          <w:rFonts w:ascii="Arial" w:hAnsi="Arial" w:cs="Arial"/>
          <w:b/>
          <w:sz w:val="20"/>
        </w:rPr>
        <w:t xml:space="preserve">5 </w:t>
      </w:r>
      <w:r w:rsidR="0082465D" w:rsidRPr="004342F6">
        <w:rPr>
          <w:rFonts w:ascii="Arial" w:hAnsi="Arial" w:cs="Arial"/>
          <w:b/>
          <w:sz w:val="20"/>
        </w:rPr>
        <w:tab/>
        <w:t xml:space="preserve">In general, from which training providers do your SFA staff prefer to receive training? </w:t>
      </w:r>
    </w:p>
    <w:p w14:paraId="20AD7608" w14:textId="77777777" w:rsidR="0082465D" w:rsidRPr="004342F6" w:rsidRDefault="0082465D" w:rsidP="0082465D">
      <w:pPr>
        <w:tabs>
          <w:tab w:val="clear" w:pos="432"/>
        </w:tabs>
        <w:spacing w:before="60" w:after="60"/>
        <w:ind w:left="720" w:firstLine="0"/>
        <w:jc w:val="left"/>
        <w:rPr>
          <w:rFonts w:ascii="Arial" w:hAnsi="Arial" w:cs="Arial"/>
          <w:b/>
          <w:bCs/>
          <w:caps/>
          <w:sz w:val="20"/>
        </w:rPr>
      </w:pPr>
      <w:r w:rsidRPr="004342F6">
        <w:rPr>
          <w:rFonts w:ascii="Arial" w:eastAsia="Calibri" w:hAnsi="Arial" w:cs="Arial"/>
          <w:b/>
          <w:bCs/>
          <w:caps/>
          <w:noProof/>
          <w:sz w:val="36"/>
          <w:szCs w:val="36"/>
        </w:rPr>
        <mc:AlternateContent>
          <mc:Choice Requires="wps">
            <w:drawing>
              <wp:anchor distT="0" distB="0" distL="114300" distR="114300" simplePos="0" relativeHeight="251842917" behindDoc="0" locked="0" layoutInCell="1" allowOverlap="1" wp14:anchorId="0CAEA890" wp14:editId="23854454">
                <wp:simplePos x="0" y="0"/>
                <wp:positionH relativeFrom="margin">
                  <wp:posOffset>0</wp:posOffset>
                </wp:positionH>
                <wp:positionV relativeFrom="paragraph">
                  <wp:posOffset>0</wp:posOffset>
                </wp:positionV>
                <wp:extent cx="388620" cy="257175"/>
                <wp:effectExtent l="0" t="0" r="11430" b="9525"/>
                <wp:wrapNone/>
                <wp:docPr id="23465" name="Text Box 23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596D2A30" w14:textId="77777777" w:rsidR="005961C2" w:rsidRPr="00D31659" w:rsidRDefault="005961C2" w:rsidP="00EE6D5B">
                            <w:pPr>
                              <w:spacing w:after="0"/>
                              <w:ind w:firstLine="0"/>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65" o:spid="_x0000_s1160" type="#_x0000_t202" style="position:absolute;left:0;text-align:left;margin-left:0;margin-top:0;width:30.6pt;height:20.25pt;z-index:2518429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" filled="f" stroked="f">
                <v:textbox inset="0,,0">
                  <w:txbxContent>
                    <w:p w14:paraId="596D2A30" w14:textId="77777777" w:rsidR="005961C2" w:rsidRPr="00D31659" w:rsidRDefault="005961C2" w:rsidP="00EE6D5B">
                      <w:pPr>
                        <w:spacing w:after="0"/>
                        <w:ind w:firstLine="0"/>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rPr>
          <w:rFonts w:ascii="Arial" w:hAnsi="Arial" w:cs="Arial"/>
          <w:b/>
          <w:bCs/>
          <w:caps/>
          <w:sz w:val="20"/>
        </w:rPr>
        <w:t>SELECT ALL THAT APPLY</w:t>
      </w:r>
    </w:p>
    <w:p w14:paraId="3995D3BF"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USDA (FNS)</w:t>
      </w:r>
      <w:r w:rsidRPr="004342F6">
        <w:rPr>
          <w:rFonts w:ascii="Arial" w:hAnsi="Arial" w:cs="Arial"/>
          <w:sz w:val="20"/>
        </w:rPr>
        <w:tab/>
        <w:t>1</w:t>
      </w:r>
    </w:p>
    <w:p w14:paraId="43E90643"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Institute for Child Nutrition</w:t>
      </w:r>
      <w:r w:rsidRPr="004342F6">
        <w:rPr>
          <w:rFonts w:ascii="Arial" w:hAnsi="Arial" w:cs="Arial"/>
          <w:sz w:val="20"/>
        </w:rPr>
        <w:tab/>
        <w:t>2</w:t>
      </w:r>
    </w:p>
    <w:p w14:paraId="5DA21F97"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Professional associations or organizations</w:t>
      </w:r>
      <w:r w:rsidRPr="004342F6">
        <w:rPr>
          <w:rFonts w:ascii="Arial" w:hAnsi="Arial" w:cs="Arial"/>
          <w:sz w:val="20"/>
        </w:rPr>
        <w:tab/>
        <w:t>3</w:t>
      </w:r>
    </w:p>
    <w:p w14:paraId="2FA2C93C"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 xml:space="preserve">SFA or district </w:t>
      </w:r>
      <w:r w:rsidR="00733001" w:rsidRPr="004342F6">
        <w:rPr>
          <w:rFonts w:ascii="Arial" w:hAnsi="Arial" w:cs="Arial"/>
          <w:sz w:val="20"/>
        </w:rPr>
        <w:t xml:space="preserve">staff </w:t>
      </w:r>
      <w:r w:rsidRPr="004342F6">
        <w:rPr>
          <w:rFonts w:ascii="Arial" w:hAnsi="Arial" w:cs="Arial"/>
          <w:sz w:val="20"/>
        </w:rPr>
        <w:t>(in-house)</w:t>
      </w:r>
      <w:r w:rsidRPr="004342F6">
        <w:rPr>
          <w:rFonts w:ascii="Arial" w:hAnsi="Arial" w:cs="Arial"/>
          <w:sz w:val="20"/>
        </w:rPr>
        <w:tab/>
        <w:t>4</w:t>
      </w:r>
    </w:p>
    <w:p w14:paraId="130ED36C"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State Child Nutrition Agency</w:t>
      </w:r>
      <w:r w:rsidRPr="004342F6">
        <w:rPr>
          <w:rFonts w:ascii="Arial" w:hAnsi="Arial" w:cs="Arial"/>
          <w:sz w:val="20"/>
        </w:rPr>
        <w:tab/>
        <w:t>5</w:t>
      </w:r>
    </w:p>
    <w:p w14:paraId="3AD19ACB"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Commercial food vendors</w:t>
      </w:r>
      <w:r w:rsidRPr="004342F6">
        <w:rPr>
          <w:rFonts w:ascii="Arial" w:hAnsi="Arial" w:cs="Arial"/>
          <w:sz w:val="20"/>
        </w:rPr>
        <w:tab/>
        <w:t>6</w:t>
      </w:r>
    </w:p>
    <w:p w14:paraId="162C3F4E"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Local agencies and partners</w:t>
      </w:r>
      <w:r w:rsidRPr="004342F6">
        <w:rPr>
          <w:rFonts w:ascii="Arial" w:hAnsi="Arial" w:cs="Arial"/>
          <w:sz w:val="20"/>
        </w:rPr>
        <w:tab/>
        <w:t>7</w:t>
      </w:r>
    </w:p>
    <w:p w14:paraId="3A8559D8"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Conference</w:t>
      </w:r>
      <w:r w:rsidRPr="004342F6">
        <w:rPr>
          <w:rFonts w:ascii="Arial" w:hAnsi="Arial" w:cs="Arial"/>
          <w:sz w:val="20"/>
        </w:rPr>
        <w:tab/>
        <w:t>8</w:t>
      </w:r>
    </w:p>
    <w:p w14:paraId="28D48A63"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Universities</w:t>
      </w:r>
      <w:r w:rsidRPr="004342F6">
        <w:rPr>
          <w:rFonts w:ascii="Arial" w:hAnsi="Arial" w:cs="Arial"/>
          <w:sz w:val="20"/>
        </w:rPr>
        <w:tab/>
        <w:t>9</w:t>
      </w:r>
    </w:p>
    <w:p w14:paraId="7CCDC669" w14:textId="77777777" w:rsidR="00E66F5D" w:rsidRPr="004342F6" w:rsidRDefault="006008C2" w:rsidP="00E66F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r>
      <w:r w:rsidR="00E66F5D" w:rsidRPr="004342F6">
        <w:rPr>
          <w:rFonts w:ascii="Arial" w:hAnsi="Arial" w:cs="Arial"/>
          <w:sz w:val="20"/>
        </w:rPr>
        <w:t>Don’t know</w:t>
      </w:r>
      <w:r w:rsidR="00E66F5D" w:rsidRPr="004342F6">
        <w:rPr>
          <w:rFonts w:ascii="Arial" w:hAnsi="Arial" w:cs="Arial"/>
          <w:sz w:val="20"/>
        </w:rPr>
        <w:tab/>
        <w:t>d</w:t>
      </w:r>
    </w:p>
    <w:p w14:paraId="7D41B129"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 xml:space="preserve">Other </w:t>
      </w:r>
      <w:r w:rsidRPr="004342F6">
        <w:rPr>
          <w:rFonts w:ascii="Arial" w:hAnsi="Arial" w:cs="Arial"/>
          <w:i/>
          <w:sz w:val="20"/>
        </w:rPr>
        <w:t>(specify)</w:t>
      </w:r>
      <w:r w:rsidRPr="004342F6">
        <w:rPr>
          <w:rFonts w:ascii="Arial" w:hAnsi="Arial" w:cs="Arial"/>
          <w:sz w:val="20"/>
        </w:rPr>
        <w:tab/>
        <w:t>99</w:t>
      </w:r>
    </w:p>
    <w:p w14:paraId="5C367E62" w14:textId="77777777" w:rsidR="000A70F3" w:rsidRPr="004342F6" w:rsidRDefault="0082465D" w:rsidP="000A70F3">
      <w:pPr>
        <w:tabs>
          <w:tab w:val="clear" w:pos="432"/>
          <w:tab w:val="left" w:pos="1080"/>
          <w:tab w:val="left" w:pos="4680"/>
          <w:tab w:val="left" w:pos="8550"/>
        </w:tabs>
        <w:spacing w:after="0"/>
        <w:ind w:left="1080" w:right="3312" w:hanging="360"/>
        <w:jc w:val="left"/>
        <w:rPr>
          <w:rFonts w:ascii="Arial" w:hAnsi="Arial"/>
          <w:b/>
          <w:sz w:val="20"/>
          <w:szCs w:val="24"/>
        </w:rPr>
      </w:pPr>
      <w:r w:rsidRPr="004342F6">
        <w:rPr>
          <w:rFonts w:ascii="Arial" w:hAnsi="Arial" w:cs="Arial"/>
          <w:sz w:val="20"/>
        </w:rPr>
        <w:t>Specify</w:t>
      </w:r>
      <w:r w:rsidRPr="004342F6">
        <w:rPr>
          <w:rFonts w:ascii="Arial" w:hAnsi="Arial" w:cs="Arial"/>
          <w:sz w:val="20"/>
        </w:rPr>
        <w:tab/>
      </w:r>
      <w:r w:rsidRPr="004342F6">
        <w:rPr>
          <w:rFonts w:ascii="Arial" w:hAnsi="Arial" w:cs="Arial"/>
          <w:noProof/>
          <w:sz w:val="20"/>
        </w:rPr>
        <mc:AlternateContent>
          <mc:Choice Requires="wps">
            <w:drawing>
              <wp:anchor distT="0" distB="0" distL="114300" distR="114300" simplePos="0" relativeHeight="251853157" behindDoc="0" locked="0" layoutInCell="1" allowOverlap="1" wp14:anchorId="4A9AFDD7" wp14:editId="37090B34">
                <wp:simplePos x="0" y="0"/>
                <wp:positionH relativeFrom="column">
                  <wp:posOffset>914400</wp:posOffset>
                </wp:positionH>
                <wp:positionV relativeFrom="paragraph">
                  <wp:posOffset>81280</wp:posOffset>
                </wp:positionV>
                <wp:extent cx="1834515" cy="182880"/>
                <wp:effectExtent l="9525" t="12700" r="13335" b="13970"/>
                <wp:wrapNone/>
                <wp:docPr id="23485" name="Rectangle 2348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6F687BC" id="Rectangle 23485" o:spid="_x0000_s1026" alt="Blank space for entering response" style="position:absolute;margin-left:1in;margin-top:6.4pt;width:144.45pt;height:14.4pt;z-index:2518531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Ieo2sFAAgAAbgQAAA4A&#10;AAAAAAAAAAAAAAAALgIAAGRycy9lMm9Eb2MueG1sUEsBAi0AFAAGAAgAAAAhABieeo7dAAAACQEA&#10;AA8AAAAAAAAAAAAAAAAAmgQAAGRycy9kb3ducmV2LnhtbFBLBQYAAAAABAAEAPMAAACkBQAAAAA=&#10;"/>
            </w:pict>
          </mc:Fallback>
        </mc:AlternateContent>
      </w:r>
      <w:r w:rsidRPr="004342F6">
        <w:rPr>
          <w:rFonts w:ascii="Arial" w:hAnsi="Arial" w:cs="Arial"/>
          <w:sz w:val="20"/>
        </w:rPr>
        <w:t xml:space="preserve">(STRING </w:t>
      </w:r>
      <w:sdt>
        <w:sdtPr>
          <w:rPr>
            <w:rFonts w:ascii="Arial" w:hAnsi="Arial" w:cs="Arial"/>
            <w:sz w:val="20"/>
          </w:rPr>
          <w:alias w:val="STRING LENGTH"/>
          <w:tag w:val="STRING LENGTH"/>
          <w:id w:val="337092876"/>
          <w:temporary/>
          <w:showingPlcHdr/>
        </w:sdtPr>
        <w:sdtEndPr/>
        <w:sdtContent>
          <w:r w:rsidRPr="004342F6">
            <w:rPr>
              <w:rFonts w:ascii="Arial" w:hAnsi="Arial" w:cs="Arial"/>
              <w:sz w:val="20"/>
            </w:rPr>
            <w:t>(NUM)</w:t>
          </w:r>
        </w:sdtContent>
      </w:sdt>
      <w:r w:rsidRPr="004342F6">
        <w:rPr>
          <w:rFonts w:ascii="Arial" w:hAnsi="Arial" w:cs="Arial"/>
          <w:sz w:val="20"/>
        </w:rPr>
        <w:t>)</w:t>
      </w:r>
    </w:p>
    <w:p w14:paraId="31964D72" w14:textId="73C4DF7E" w:rsidR="00CF18C1" w:rsidRPr="004342F6" w:rsidRDefault="00CF18C1">
      <w:pPr>
        <w:tabs>
          <w:tab w:val="clear" w:pos="432"/>
        </w:tabs>
        <w:spacing w:before="0" w:after="200" w:line="276" w:lineRule="auto"/>
        <w:ind w:firstLine="0"/>
        <w:jc w:val="left"/>
        <w:rPr>
          <w:rFonts w:ascii="Arial" w:hAnsi="Arial"/>
          <w:b/>
          <w:sz w:val="20"/>
          <w:szCs w:val="24"/>
        </w:rPr>
      </w:pPr>
    </w:p>
    <w:p w14:paraId="6E25C93B" w14:textId="42368253" w:rsidR="0082465D" w:rsidRPr="004342F6" w:rsidRDefault="0082465D" w:rsidP="0082465D">
      <w:pPr>
        <w:spacing w:before="360"/>
        <w:ind w:firstLine="0"/>
        <w:rPr>
          <w:rFonts w:ascii="Arial" w:hAnsi="Arial"/>
          <w:b/>
          <w:sz w:val="20"/>
          <w:szCs w:val="24"/>
        </w:rPr>
      </w:pPr>
      <w:r w:rsidRPr="004342F6">
        <w:rPr>
          <w:rFonts w:ascii="Arial" w:hAnsi="Arial"/>
          <w:b/>
          <w:sz w:val="20"/>
          <w:szCs w:val="24"/>
        </w:rPr>
        <w:t xml:space="preserve">This section is about the Professional Standards for State and Local School Nutrition Programs Personnel that went into effect on July 1, 2015. The questions are about </w:t>
      </w:r>
      <w:r w:rsidR="001A66DF" w:rsidRPr="004342F6">
        <w:rPr>
          <w:rFonts w:ascii="Arial" w:hAnsi="Arial"/>
          <w:b/>
          <w:sz w:val="20"/>
          <w:szCs w:val="24"/>
          <w:u w:val="single"/>
        </w:rPr>
        <w:t>SY 2018</w:t>
      </w:r>
      <w:r w:rsidR="009E1F21">
        <w:rPr>
          <w:rFonts w:ascii="Arial" w:hAnsi="Arial"/>
          <w:b/>
          <w:sz w:val="20"/>
          <w:szCs w:val="24"/>
          <w:u w:val="single"/>
        </w:rPr>
        <w:t>-19</w:t>
      </w:r>
      <w:r w:rsidRPr="004342F6">
        <w:rPr>
          <w:rFonts w:ascii="Arial" w:hAnsi="Arial"/>
          <w:b/>
          <w:sz w:val="20"/>
          <w:szCs w:val="24"/>
        </w:rPr>
        <w:t xml:space="preserve"> unless otherwise noted.</w:t>
      </w:r>
    </w:p>
    <w:p w14:paraId="3AA5CCD4" w14:textId="40327528"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ascii="Arial" w:eastAsia="Calibri" w:hAnsi="Arial" w:cs="Arial"/>
          <w:b/>
          <w:noProof/>
          <w:sz w:val="36"/>
          <w:szCs w:val="36"/>
        </w:rPr>
        <mc:AlternateContent>
          <mc:Choice Requires="wps">
            <w:drawing>
              <wp:anchor distT="0" distB="0" distL="114300" distR="114300" simplePos="0" relativeHeight="251826533" behindDoc="0" locked="0" layoutInCell="1" allowOverlap="1" wp14:anchorId="70FFAB85" wp14:editId="1B640128">
                <wp:simplePos x="0" y="0"/>
                <wp:positionH relativeFrom="margin">
                  <wp:posOffset>0</wp:posOffset>
                </wp:positionH>
                <wp:positionV relativeFrom="paragraph">
                  <wp:posOffset>304165</wp:posOffset>
                </wp:positionV>
                <wp:extent cx="388620" cy="257175"/>
                <wp:effectExtent l="0" t="0" r="0" b="9525"/>
                <wp:wrapNone/>
                <wp:docPr id="23763" name="Text Box 237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A1C176"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63" o:spid="_x0000_s1161" type="#_x0000_t202" style="position:absolute;left:0;text-align:left;margin-left:0;margin-top:23.95pt;width:30.6pt;height:20.25pt;z-index:2518265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" stroked="f">
                <v:textbox inset="0,,0">
                  <w:txbxContent>
                    <w:p w14:paraId="13A1C176"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w:t>
                      </w:r>
                    </w:p>
                  </w:txbxContent>
                </v:textbox>
                <w10:wrap anchorx="margin"/>
              </v:shape>
            </w:pict>
          </mc:Fallback>
        </mc:AlternateContent>
      </w:r>
      <w:r w:rsidR="00A239D6" w:rsidRPr="004342F6">
        <w:rPr>
          <w:rFonts w:ascii="Arial" w:hAnsi="Arial" w:cs="Arial"/>
          <w:b/>
          <w:sz w:val="20"/>
        </w:rPr>
        <w:t>7.</w:t>
      </w:r>
      <w:r w:rsidR="00793C34" w:rsidRPr="004342F6">
        <w:rPr>
          <w:rFonts w:ascii="Arial" w:hAnsi="Arial" w:cs="Arial"/>
          <w:b/>
          <w:sz w:val="20"/>
        </w:rPr>
        <w:t>6</w:t>
      </w:r>
      <w:r w:rsidRPr="004342F6">
        <w:rPr>
          <w:rFonts w:ascii="Arial" w:hAnsi="Arial" w:cs="Arial"/>
          <w:b/>
          <w:sz w:val="20"/>
        </w:rPr>
        <w:tab/>
        <w:t xml:space="preserve">Since the beginning of </w:t>
      </w:r>
      <w:r w:rsidR="001A66DF" w:rsidRPr="004342F6">
        <w:rPr>
          <w:rFonts w:ascii="Arial" w:hAnsi="Arial" w:cs="Arial"/>
          <w:b/>
          <w:sz w:val="20"/>
        </w:rPr>
        <w:t>SY 2018</w:t>
      </w:r>
      <w:r w:rsidR="009E1F21">
        <w:rPr>
          <w:rFonts w:ascii="Arial" w:hAnsi="Arial" w:cs="Arial"/>
          <w:b/>
          <w:sz w:val="20"/>
        </w:rPr>
        <w:t>-19</w:t>
      </w:r>
      <w:r w:rsidRPr="004342F6">
        <w:rPr>
          <w:rFonts w:ascii="Arial" w:hAnsi="Arial" w:cs="Arial"/>
          <w:b/>
          <w:sz w:val="20"/>
        </w:rPr>
        <w:t xml:space="preserve">, has your SFA kept track of the types of continuing education and/or training activities that school nutrition </w:t>
      </w:r>
      <w:r w:rsidR="00733001" w:rsidRPr="004342F6">
        <w:rPr>
          <w:rFonts w:ascii="Arial" w:hAnsi="Arial" w:cs="Arial"/>
          <w:b/>
          <w:sz w:val="20"/>
        </w:rPr>
        <w:t xml:space="preserve">staff </w:t>
      </w:r>
      <w:r w:rsidRPr="004342F6">
        <w:rPr>
          <w:rFonts w:ascii="Arial" w:hAnsi="Arial" w:cs="Arial"/>
          <w:b/>
          <w:sz w:val="20"/>
        </w:rPr>
        <w:t>have completed?</w:t>
      </w:r>
    </w:p>
    <w:p w14:paraId="05AFA62E"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r w:rsidRPr="004342F6">
        <w:rPr>
          <w:rFonts w:ascii="Arial" w:hAnsi="Arial" w:cs="Arial"/>
          <w:sz w:val="18"/>
          <w:szCs w:val="18"/>
        </w:rPr>
        <w:t>SKIP TO 7.</w:t>
      </w:r>
      <w:r w:rsidR="00793C34" w:rsidRPr="004342F6">
        <w:rPr>
          <w:rFonts w:ascii="Arial" w:hAnsi="Arial" w:cs="Arial"/>
          <w:sz w:val="18"/>
          <w:szCs w:val="18"/>
        </w:rPr>
        <w:t>8</w:t>
      </w:r>
    </w:p>
    <w:p w14:paraId="3E86D8ED"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p>
    <w:p w14:paraId="563CC800" w14:textId="6AC55E03"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ascii="Arial" w:eastAsia="Calibri" w:hAnsi="Arial" w:cs="Arial"/>
          <w:b/>
          <w:noProof/>
          <w:sz w:val="36"/>
          <w:szCs w:val="36"/>
        </w:rPr>
        <mc:AlternateContent>
          <mc:Choice Requires="wps">
            <w:drawing>
              <wp:anchor distT="0" distB="0" distL="114300" distR="114300" simplePos="0" relativeHeight="251827557" behindDoc="0" locked="0" layoutInCell="1" allowOverlap="1" wp14:anchorId="668D2E7A" wp14:editId="513CDB15">
                <wp:simplePos x="0" y="0"/>
                <wp:positionH relativeFrom="margin">
                  <wp:posOffset>0</wp:posOffset>
                </wp:positionH>
                <wp:positionV relativeFrom="paragraph">
                  <wp:posOffset>335915</wp:posOffset>
                </wp:positionV>
                <wp:extent cx="388620" cy="257175"/>
                <wp:effectExtent l="0" t="0" r="0" b="9525"/>
                <wp:wrapNone/>
                <wp:docPr id="23764" name="Text Box 237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A83C8D"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64" o:spid="_x0000_s1162" type="#_x0000_t202" style="position:absolute;left:0;text-align:left;margin-left:0;margin-top:26.45pt;width:30.6pt;height:20.25pt;z-index:2518275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327hw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" stroked="f">
                <v:textbox inset="0,,0">
                  <w:txbxContent>
                    <w:p w14:paraId="4FA83C8D"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w:t>
                      </w:r>
                    </w:p>
                  </w:txbxContent>
                </v:textbox>
                <w10:wrap anchorx="margin"/>
              </v:shape>
            </w:pict>
          </mc:Fallback>
        </mc:AlternateContent>
      </w:r>
      <w:r w:rsidRPr="004342F6">
        <w:rPr>
          <w:rFonts w:ascii="Arial" w:hAnsi="Arial" w:cs="Arial"/>
          <w:b/>
          <w:sz w:val="20"/>
        </w:rPr>
        <w:t>7.</w:t>
      </w:r>
      <w:r w:rsidR="00793C34" w:rsidRPr="004342F6">
        <w:rPr>
          <w:rFonts w:ascii="Arial" w:hAnsi="Arial" w:cs="Arial"/>
          <w:b/>
          <w:sz w:val="20"/>
        </w:rPr>
        <w:t>7</w:t>
      </w:r>
      <w:r w:rsidRPr="004342F6">
        <w:rPr>
          <w:rFonts w:ascii="Arial" w:hAnsi="Arial" w:cs="Arial"/>
          <w:b/>
          <w:sz w:val="20"/>
        </w:rPr>
        <w:tab/>
        <w:t xml:space="preserve">Do you plan on conducting a review before the end of </w:t>
      </w:r>
      <w:r w:rsidR="001A66DF" w:rsidRPr="004342F6">
        <w:rPr>
          <w:rFonts w:ascii="Arial" w:hAnsi="Arial" w:cs="Arial"/>
          <w:b/>
          <w:sz w:val="20"/>
        </w:rPr>
        <w:t>SY 2018</w:t>
      </w:r>
      <w:r w:rsidR="009E1F21">
        <w:rPr>
          <w:rFonts w:ascii="Arial" w:hAnsi="Arial" w:cs="Arial"/>
          <w:b/>
          <w:sz w:val="20"/>
        </w:rPr>
        <w:t>-19</w:t>
      </w:r>
      <w:r w:rsidRPr="004342F6">
        <w:rPr>
          <w:rFonts w:ascii="Arial" w:hAnsi="Arial" w:cs="Arial"/>
          <w:b/>
          <w:sz w:val="20"/>
        </w:rPr>
        <w:t xml:space="preserve"> to document the continuing education and/or training activities your school nutrition </w:t>
      </w:r>
      <w:r w:rsidR="00733001" w:rsidRPr="004342F6">
        <w:rPr>
          <w:rFonts w:ascii="Arial" w:hAnsi="Arial" w:cs="Arial"/>
          <w:b/>
          <w:sz w:val="20"/>
        </w:rPr>
        <w:t xml:space="preserve">staff </w:t>
      </w:r>
      <w:r w:rsidRPr="004342F6">
        <w:rPr>
          <w:rFonts w:ascii="Arial" w:hAnsi="Arial" w:cs="Arial"/>
          <w:b/>
          <w:sz w:val="20"/>
        </w:rPr>
        <w:t>have completed?</w:t>
      </w:r>
    </w:p>
    <w:p w14:paraId="74D181E9"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2471C6A6"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r w:rsidRPr="004342F6">
        <w:rPr>
          <w:rFonts w:ascii="Arial" w:hAnsi="Arial" w:cs="Arial"/>
          <w:sz w:val="18"/>
          <w:szCs w:val="18"/>
        </w:rPr>
        <w:t>SKIP TO 7.</w:t>
      </w:r>
      <w:r w:rsidR="00793C34" w:rsidRPr="004342F6">
        <w:rPr>
          <w:rFonts w:ascii="Arial" w:hAnsi="Arial" w:cs="Arial"/>
          <w:sz w:val="18"/>
          <w:szCs w:val="18"/>
        </w:rPr>
        <w:t>13</w:t>
      </w:r>
    </w:p>
    <w:p w14:paraId="3BDEA3A6" w14:textId="77777777" w:rsidR="00D0786F" w:rsidRPr="004342F6" w:rsidRDefault="00D0786F">
      <w:pPr>
        <w:tabs>
          <w:tab w:val="clear" w:pos="432"/>
        </w:tabs>
        <w:spacing w:before="0" w:after="200" w:line="276" w:lineRule="auto"/>
        <w:ind w:firstLine="0"/>
        <w:jc w:val="left"/>
        <w:rPr>
          <w:rFonts w:ascii="Arial" w:hAnsi="Arial" w:cs="Arial"/>
          <w:b/>
          <w:sz w:val="20"/>
        </w:rPr>
      </w:pPr>
    </w:p>
    <w:p w14:paraId="04FE2FF6" w14:textId="77777777" w:rsidR="003C290F" w:rsidRDefault="003C290F">
      <w:pPr>
        <w:tabs>
          <w:tab w:val="clear" w:pos="432"/>
        </w:tabs>
        <w:spacing w:before="0" w:after="200" w:line="276" w:lineRule="auto"/>
        <w:ind w:firstLine="0"/>
        <w:jc w:val="left"/>
        <w:rPr>
          <w:rFonts w:ascii="Arial" w:hAnsi="Arial" w:cs="Arial"/>
          <w:b/>
          <w:sz w:val="20"/>
        </w:rPr>
      </w:pPr>
      <w:r>
        <w:br w:type="page"/>
      </w:r>
    </w:p>
    <w:p w14:paraId="6738ECDF" w14:textId="47939D16" w:rsidR="0082465D" w:rsidRPr="004342F6" w:rsidRDefault="0082465D" w:rsidP="006008C2">
      <w:pPr>
        <w:pStyle w:val="QUESTIONTEXT"/>
      </w:pPr>
      <w:r w:rsidRPr="004342F6">
        <w:rPr>
          <w:rFonts w:eastAsia="Calibri"/>
          <w:noProof/>
          <w:sz w:val="36"/>
          <w:szCs w:val="36"/>
        </w:rPr>
        <mc:AlternateContent>
          <mc:Choice Requires="wps">
            <w:drawing>
              <wp:anchor distT="0" distB="0" distL="114300" distR="114300" simplePos="0" relativeHeight="251828581" behindDoc="0" locked="0" layoutInCell="1" allowOverlap="1" wp14:anchorId="26AD8986" wp14:editId="6A81ABCC">
                <wp:simplePos x="0" y="0"/>
                <wp:positionH relativeFrom="margin">
                  <wp:posOffset>0</wp:posOffset>
                </wp:positionH>
                <wp:positionV relativeFrom="paragraph">
                  <wp:posOffset>358140</wp:posOffset>
                </wp:positionV>
                <wp:extent cx="388620" cy="257175"/>
                <wp:effectExtent l="0" t="0" r="0" b="9525"/>
                <wp:wrapNone/>
                <wp:docPr id="23765" name="Text Box 237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40972E"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65" o:spid="_x0000_s1163" type="#_x0000_t202" style="position:absolute;left:0;text-align:left;margin-left:0;margin-top:28.2pt;width:30.6pt;height:20.25pt;z-index:2518285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" stroked="f">
                <v:textbox inset="0,,0">
                  <w:txbxContent>
                    <w:p w14:paraId="0340972E"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w:t>
                      </w:r>
                    </w:p>
                  </w:txbxContent>
                </v:textbox>
                <w10:wrap anchorx="margin"/>
              </v:shape>
            </w:pict>
          </mc:Fallback>
        </mc:AlternateContent>
      </w:r>
      <w:r w:rsidRPr="004342F6">
        <w:t>7.</w:t>
      </w:r>
      <w:r w:rsidR="00793C34" w:rsidRPr="004342F6">
        <w:t>8</w:t>
      </w:r>
      <w:r w:rsidRPr="004342F6">
        <w:tab/>
        <w:t xml:space="preserve">What is your </w:t>
      </w:r>
      <w:r w:rsidRPr="004342F6">
        <w:rPr>
          <w:u w:val="single"/>
        </w:rPr>
        <w:t>current or expected</w:t>
      </w:r>
      <w:r w:rsidRPr="004342F6">
        <w:t xml:space="preserve"> use of each of the following methods of documenting the continuing education and training activities your school nutrition </w:t>
      </w:r>
      <w:r w:rsidR="00733001" w:rsidRPr="004342F6">
        <w:t xml:space="preserve">staff </w:t>
      </w:r>
      <w:r w:rsidRPr="004342F6">
        <w:t>completed?</w:t>
      </w:r>
    </w:p>
    <w:tbl>
      <w:tblPr>
        <w:tblW w:w="4834"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9"/>
        <w:gridCol w:w="1169"/>
        <w:gridCol w:w="1938"/>
        <w:gridCol w:w="2194"/>
      </w:tblGrid>
      <w:tr w:rsidR="0082465D" w:rsidRPr="004342F6" w14:paraId="182FFDC5" w14:textId="77777777" w:rsidTr="00934A88">
        <w:trPr>
          <w:trHeight w:val="378"/>
        </w:trPr>
        <w:tc>
          <w:tcPr>
            <w:tcW w:w="2511" w:type="pct"/>
            <w:tcBorders>
              <w:top w:val="nil"/>
              <w:left w:val="nil"/>
              <w:bottom w:val="nil"/>
              <w:right w:val="nil"/>
            </w:tcBorders>
            <w:vAlign w:val="bottom"/>
          </w:tcPr>
          <w:p w14:paraId="0DE4117D" w14:textId="77777777" w:rsidR="0082465D" w:rsidRPr="004342F6" w:rsidRDefault="0082465D" w:rsidP="0082465D">
            <w:pPr>
              <w:tabs>
                <w:tab w:val="clear" w:pos="432"/>
                <w:tab w:val="left" w:pos="550"/>
              </w:tabs>
              <w:ind w:firstLine="0"/>
              <w:jc w:val="center"/>
              <w:rPr>
                <w:rFonts w:ascii="Arial" w:hAnsi="Arial" w:cs="Arial"/>
                <w:b/>
                <w:bCs/>
                <w:sz w:val="20"/>
              </w:rPr>
            </w:pPr>
          </w:p>
        </w:tc>
        <w:tc>
          <w:tcPr>
            <w:tcW w:w="2489" w:type="pct"/>
            <w:gridSpan w:val="3"/>
            <w:tcBorders>
              <w:top w:val="nil"/>
              <w:left w:val="nil"/>
              <w:bottom w:val="single" w:sz="4" w:space="0" w:color="auto"/>
              <w:right w:val="nil"/>
            </w:tcBorders>
            <w:vAlign w:val="bottom"/>
          </w:tcPr>
          <w:p w14:paraId="017FA029" w14:textId="77777777" w:rsidR="0082465D" w:rsidRPr="004342F6" w:rsidRDefault="0082465D" w:rsidP="0082465D">
            <w:pPr>
              <w:tabs>
                <w:tab w:val="clear" w:pos="432"/>
              </w:tabs>
              <w:spacing w:before="60" w:after="60"/>
              <w:ind w:firstLine="0"/>
              <w:jc w:val="center"/>
              <w:rPr>
                <w:rFonts w:ascii="Arial" w:hAnsi="Arial" w:cs="Arial"/>
                <w:i/>
                <w:sz w:val="20"/>
                <w:szCs w:val="18"/>
              </w:rPr>
            </w:pPr>
            <w:r w:rsidRPr="004342F6">
              <w:rPr>
                <w:rFonts w:ascii="Arial" w:hAnsi="Arial" w:cs="Arial"/>
                <w:i/>
                <w:sz w:val="20"/>
                <w:szCs w:val="18"/>
              </w:rPr>
              <w:t>Select one response per row</w:t>
            </w:r>
          </w:p>
        </w:tc>
      </w:tr>
      <w:tr w:rsidR="0082465D" w:rsidRPr="004342F6" w14:paraId="02C30148" w14:textId="77777777" w:rsidTr="00934A88">
        <w:tc>
          <w:tcPr>
            <w:tcW w:w="2511" w:type="pct"/>
            <w:tcBorders>
              <w:top w:val="nil"/>
              <w:left w:val="nil"/>
              <w:bottom w:val="nil"/>
            </w:tcBorders>
            <w:vAlign w:val="bottom"/>
          </w:tcPr>
          <w:p w14:paraId="04271CE1" w14:textId="77777777" w:rsidR="0082465D" w:rsidRPr="004342F6" w:rsidRDefault="0082465D" w:rsidP="0082465D">
            <w:pPr>
              <w:tabs>
                <w:tab w:val="clear" w:pos="432"/>
                <w:tab w:val="left" w:pos="550"/>
              </w:tabs>
              <w:ind w:firstLine="0"/>
              <w:jc w:val="center"/>
              <w:rPr>
                <w:rFonts w:ascii="Arial" w:hAnsi="Arial" w:cs="Arial"/>
                <w:b/>
                <w:bCs/>
                <w:sz w:val="20"/>
              </w:rPr>
            </w:pPr>
          </w:p>
        </w:tc>
        <w:tc>
          <w:tcPr>
            <w:tcW w:w="549" w:type="pct"/>
            <w:tcBorders>
              <w:bottom w:val="single" w:sz="4" w:space="0" w:color="auto"/>
            </w:tcBorders>
            <w:vAlign w:val="bottom"/>
          </w:tcPr>
          <w:p w14:paraId="6B8B8617" w14:textId="77777777" w:rsidR="0082465D" w:rsidRPr="004342F6" w:rsidRDefault="0082465D" w:rsidP="0082465D">
            <w:pPr>
              <w:tabs>
                <w:tab w:val="clear" w:pos="432"/>
              </w:tabs>
              <w:spacing w:before="60" w:after="60"/>
              <w:ind w:firstLine="0"/>
              <w:jc w:val="center"/>
              <w:rPr>
                <w:rFonts w:ascii="Arial Narrow" w:eastAsia="Calibri" w:hAnsi="Arial Narrow"/>
                <w:sz w:val="18"/>
                <w:szCs w:val="18"/>
              </w:rPr>
            </w:pPr>
            <w:r w:rsidRPr="004342F6">
              <w:rPr>
                <w:rFonts w:ascii="Arial Narrow" w:eastAsia="Calibri" w:hAnsi="Arial Narrow"/>
                <w:sz w:val="18"/>
              </w:rPr>
              <w:t>CURRENTLY USING</w:t>
            </w:r>
          </w:p>
        </w:tc>
        <w:tc>
          <w:tcPr>
            <w:tcW w:w="910" w:type="pct"/>
            <w:tcBorders>
              <w:bottom w:val="single" w:sz="4" w:space="0" w:color="auto"/>
            </w:tcBorders>
            <w:vAlign w:val="bottom"/>
          </w:tcPr>
          <w:p w14:paraId="62A41834" w14:textId="30B49B2B" w:rsidR="0082465D" w:rsidRPr="004342F6" w:rsidRDefault="0082465D" w:rsidP="0082465D">
            <w:pPr>
              <w:tabs>
                <w:tab w:val="clear" w:pos="432"/>
              </w:tabs>
              <w:spacing w:before="60" w:after="60"/>
              <w:ind w:firstLine="0"/>
              <w:jc w:val="center"/>
              <w:rPr>
                <w:rFonts w:ascii="Arial Narrow" w:eastAsia="Calibri" w:hAnsi="Arial Narrow"/>
                <w:sz w:val="18"/>
                <w:szCs w:val="18"/>
              </w:rPr>
            </w:pPr>
            <w:r w:rsidRPr="004342F6">
              <w:rPr>
                <w:rFonts w:ascii="Arial Narrow" w:eastAsia="Calibri" w:hAnsi="Arial Narrow"/>
                <w:sz w:val="18"/>
              </w:rPr>
              <w:t xml:space="preserve">NOT CURRENTLY USING BUT EXPECT TO USE BY THE END OF </w:t>
            </w:r>
            <w:r w:rsidR="001A66DF" w:rsidRPr="004342F6">
              <w:rPr>
                <w:rFonts w:ascii="Arial Narrow" w:eastAsia="Calibri" w:hAnsi="Arial Narrow"/>
                <w:sz w:val="18"/>
              </w:rPr>
              <w:t>SY 2018</w:t>
            </w:r>
            <w:r w:rsidR="009E1F21">
              <w:rPr>
                <w:rFonts w:ascii="Arial Narrow" w:eastAsia="Calibri" w:hAnsi="Arial Narrow"/>
                <w:sz w:val="18"/>
              </w:rPr>
              <w:t>-19</w:t>
            </w:r>
          </w:p>
        </w:tc>
        <w:tc>
          <w:tcPr>
            <w:tcW w:w="1030" w:type="pct"/>
            <w:tcBorders>
              <w:bottom w:val="single" w:sz="4" w:space="0" w:color="auto"/>
            </w:tcBorders>
            <w:vAlign w:val="bottom"/>
          </w:tcPr>
          <w:p w14:paraId="4C415E14" w14:textId="1BB180B0" w:rsidR="0082465D" w:rsidRPr="004342F6" w:rsidRDefault="0082465D" w:rsidP="0082465D">
            <w:pPr>
              <w:tabs>
                <w:tab w:val="clear" w:pos="432"/>
              </w:tabs>
              <w:spacing w:before="60" w:after="60"/>
              <w:ind w:firstLine="0"/>
              <w:jc w:val="center"/>
              <w:rPr>
                <w:rFonts w:ascii="Arial Narrow" w:eastAsia="Calibri" w:hAnsi="Arial Narrow"/>
                <w:sz w:val="18"/>
                <w:szCs w:val="18"/>
              </w:rPr>
            </w:pPr>
            <w:r w:rsidRPr="004342F6">
              <w:rPr>
                <w:rFonts w:ascii="Arial Narrow" w:eastAsia="Calibri" w:hAnsi="Arial Narrow"/>
                <w:sz w:val="18"/>
              </w:rPr>
              <w:t xml:space="preserve">NOT CURRENTLY USING AND DO NOT EXPECT TO USE BY THE END OF </w:t>
            </w:r>
            <w:r w:rsidR="001A66DF" w:rsidRPr="004342F6">
              <w:rPr>
                <w:rFonts w:ascii="Arial Narrow" w:eastAsia="Calibri" w:hAnsi="Arial Narrow"/>
                <w:sz w:val="18"/>
              </w:rPr>
              <w:t>SY 2018</w:t>
            </w:r>
            <w:r w:rsidR="009E1F21">
              <w:rPr>
                <w:rFonts w:ascii="Arial Narrow" w:eastAsia="Calibri" w:hAnsi="Arial Narrow"/>
                <w:sz w:val="18"/>
              </w:rPr>
              <w:t>-19</w:t>
            </w:r>
          </w:p>
        </w:tc>
      </w:tr>
      <w:tr w:rsidR="00F12631" w:rsidRPr="004342F6" w14:paraId="509A85B8" w14:textId="77777777" w:rsidTr="00934A88">
        <w:tc>
          <w:tcPr>
            <w:tcW w:w="2511" w:type="pct"/>
            <w:tcBorders>
              <w:top w:val="nil"/>
              <w:left w:val="nil"/>
              <w:bottom w:val="nil"/>
              <w:right w:val="nil"/>
            </w:tcBorders>
            <w:shd w:val="clear" w:color="auto" w:fill="E8E8E8"/>
            <w:vAlign w:val="center"/>
          </w:tcPr>
          <w:p w14:paraId="0E14DCBC" w14:textId="77777777" w:rsidR="00F12631" w:rsidRPr="004342F6" w:rsidRDefault="00F12631" w:rsidP="00F12631">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a.</w:t>
            </w:r>
            <w:r w:rsidRPr="004342F6">
              <w:rPr>
                <w:rFonts w:ascii="Arial" w:hAnsi="Arial" w:cs="Arial"/>
                <w:sz w:val="20"/>
              </w:rPr>
              <w:tab/>
              <w:t>The USDA Child Nutrition Program’s Professional Standards Training Tracker Tool (PSTTT)</w:t>
            </w:r>
            <w:r w:rsidR="00EF4FD1" w:rsidRPr="004342F6">
              <w:rPr>
                <w:rFonts w:ascii="Arial" w:hAnsi="Arial" w:cs="Arial"/>
                <w:sz w:val="20"/>
              </w:rPr>
              <w:t xml:space="preserve"> Version 2.0</w:t>
            </w:r>
          </w:p>
        </w:tc>
        <w:tc>
          <w:tcPr>
            <w:tcW w:w="549" w:type="pct"/>
            <w:tcBorders>
              <w:left w:val="nil"/>
              <w:bottom w:val="nil"/>
              <w:right w:val="nil"/>
            </w:tcBorders>
            <w:shd w:val="clear" w:color="auto" w:fill="E8E8E8"/>
            <w:vAlign w:val="center"/>
          </w:tcPr>
          <w:p w14:paraId="5164C6E7"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910" w:type="pct"/>
            <w:tcBorders>
              <w:left w:val="nil"/>
              <w:bottom w:val="nil"/>
              <w:right w:val="nil"/>
            </w:tcBorders>
            <w:shd w:val="clear" w:color="auto" w:fill="E8E8E8"/>
            <w:vAlign w:val="center"/>
          </w:tcPr>
          <w:p w14:paraId="222F7C03"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030" w:type="pct"/>
            <w:tcBorders>
              <w:left w:val="nil"/>
              <w:bottom w:val="nil"/>
              <w:right w:val="nil"/>
            </w:tcBorders>
            <w:shd w:val="clear" w:color="auto" w:fill="E8E8E8"/>
            <w:vAlign w:val="center"/>
          </w:tcPr>
          <w:p w14:paraId="12B54EBE"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r>
      <w:tr w:rsidR="00F12631" w:rsidRPr="004342F6" w14:paraId="506A027B" w14:textId="77777777" w:rsidTr="00934A88">
        <w:tc>
          <w:tcPr>
            <w:tcW w:w="2511" w:type="pct"/>
            <w:tcBorders>
              <w:top w:val="nil"/>
              <w:left w:val="nil"/>
              <w:bottom w:val="nil"/>
              <w:right w:val="nil"/>
            </w:tcBorders>
            <w:vAlign w:val="center"/>
          </w:tcPr>
          <w:p w14:paraId="5308D49C" w14:textId="03A29F08" w:rsidR="00F12631" w:rsidRPr="004342F6" w:rsidRDefault="00F12631" w:rsidP="00F12631">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b.</w:t>
            </w:r>
            <w:r w:rsidR="00DD2E09" w:rsidRPr="004342F6">
              <w:rPr>
                <w:rFonts w:ascii="Arial" w:hAnsi="Arial" w:cs="Arial"/>
                <w:sz w:val="20"/>
              </w:rPr>
              <w:tab/>
            </w:r>
            <w:r w:rsidRPr="004342F6">
              <w:rPr>
                <w:rFonts w:ascii="Arial" w:hAnsi="Arial" w:cs="Arial"/>
                <w:sz w:val="20"/>
              </w:rPr>
              <w:t>SNA</w:t>
            </w:r>
            <w:r w:rsidR="00D85C37" w:rsidRPr="004342F6">
              <w:rPr>
                <w:rFonts w:ascii="Arial" w:hAnsi="Arial" w:cs="Arial"/>
                <w:sz w:val="20"/>
              </w:rPr>
              <w:t>-</w:t>
            </w:r>
            <w:r w:rsidRPr="004342F6">
              <w:rPr>
                <w:rFonts w:ascii="Arial" w:hAnsi="Arial" w:cs="Arial"/>
                <w:sz w:val="20"/>
              </w:rPr>
              <w:t>Developed Professional Standards Online Training Tracking Tool</w:t>
            </w:r>
          </w:p>
        </w:tc>
        <w:tc>
          <w:tcPr>
            <w:tcW w:w="549" w:type="pct"/>
            <w:tcBorders>
              <w:top w:val="nil"/>
              <w:left w:val="nil"/>
              <w:bottom w:val="nil"/>
              <w:right w:val="nil"/>
            </w:tcBorders>
            <w:vAlign w:val="center"/>
          </w:tcPr>
          <w:p w14:paraId="14D14CAD" w14:textId="77777777" w:rsidR="00F12631" w:rsidRPr="004342F6" w:rsidRDefault="00F12631" w:rsidP="00F12631">
            <w:pPr>
              <w:tabs>
                <w:tab w:val="clear" w:pos="432"/>
              </w:tabs>
              <w:spacing w:before="40" w:after="4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910" w:type="pct"/>
            <w:tcBorders>
              <w:top w:val="nil"/>
              <w:left w:val="nil"/>
              <w:bottom w:val="nil"/>
              <w:right w:val="nil"/>
            </w:tcBorders>
            <w:vAlign w:val="center"/>
          </w:tcPr>
          <w:p w14:paraId="3C7740D2" w14:textId="77777777" w:rsidR="00F12631" w:rsidRPr="004342F6" w:rsidRDefault="00F12631" w:rsidP="00F12631">
            <w:pPr>
              <w:tabs>
                <w:tab w:val="clear" w:pos="432"/>
              </w:tabs>
              <w:spacing w:before="40" w:after="40"/>
              <w:ind w:firstLine="0"/>
              <w:jc w:val="center"/>
            </w:pPr>
            <w:r w:rsidRPr="004342F6">
              <w:rPr>
                <w:rFonts w:ascii="Arial" w:hAnsi="Arial" w:cs="Arial"/>
                <w:sz w:val="12"/>
                <w:szCs w:val="12"/>
              </w:rPr>
              <w:t xml:space="preserve">2 </w:t>
            </w:r>
            <w:r w:rsidRPr="004342F6">
              <w:rPr>
                <w:rFonts w:ascii="Arial" w:hAnsi="Arial" w:cs="Arial"/>
                <w:sz w:val="20"/>
              </w:rPr>
              <w:sym w:font="Wingdings" w:char="F06D"/>
            </w:r>
          </w:p>
        </w:tc>
        <w:tc>
          <w:tcPr>
            <w:tcW w:w="1030" w:type="pct"/>
            <w:tcBorders>
              <w:top w:val="nil"/>
              <w:left w:val="nil"/>
              <w:bottom w:val="nil"/>
              <w:right w:val="nil"/>
            </w:tcBorders>
            <w:vAlign w:val="center"/>
          </w:tcPr>
          <w:p w14:paraId="45FE8611" w14:textId="77777777" w:rsidR="00F12631" w:rsidRPr="004342F6" w:rsidRDefault="00F12631" w:rsidP="00F12631">
            <w:pPr>
              <w:tabs>
                <w:tab w:val="clear" w:pos="432"/>
              </w:tabs>
              <w:spacing w:before="40" w:after="40"/>
              <w:ind w:firstLine="0"/>
              <w:jc w:val="center"/>
              <w:rPr>
                <w:rFonts w:ascii="Arial" w:hAnsi="Arial" w:cs="Arial"/>
                <w:b/>
                <w:caps/>
                <w:szCs w:val="24"/>
              </w:rPr>
            </w:pPr>
            <w:r w:rsidRPr="004342F6">
              <w:rPr>
                <w:rFonts w:ascii="Arial" w:hAnsi="Arial" w:cs="Arial"/>
                <w:sz w:val="12"/>
                <w:szCs w:val="12"/>
              </w:rPr>
              <w:t xml:space="preserve">3 </w:t>
            </w:r>
            <w:r w:rsidRPr="004342F6">
              <w:rPr>
                <w:rFonts w:ascii="Arial" w:hAnsi="Arial" w:cs="Arial"/>
                <w:sz w:val="20"/>
              </w:rPr>
              <w:sym w:font="Wingdings" w:char="F06D"/>
            </w:r>
          </w:p>
        </w:tc>
      </w:tr>
      <w:tr w:rsidR="00F12631" w:rsidRPr="004342F6" w14:paraId="27825037" w14:textId="77777777" w:rsidTr="00934A88">
        <w:tc>
          <w:tcPr>
            <w:tcW w:w="2511" w:type="pct"/>
            <w:tcBorders>
              <w:top w:val="nil"/>
              <w:left w:val="nil"/>
              <w:bottom w:val="nil"/>
              <w:right w:val="nil"/>
            </w:tcBorders>
            <w:shd w:val="clear" w:color="auto" w:fill="E8E8E8"/>
            <w:vAlign w:val="center"/>
          </w:tcPr>
          <w:p w14:paraId="0DEE0D64" w14:textId="77777777" w:rsidR="00F12631" w:rsidRPr="004342F6" w:rsidRDefault="00F12631" w:rsidP="00F12631">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c.</w:t>
            </w:r>
            <w:r w:rsidRPr="004342F6">
              <w:rPr>
                <w:rFonts w:ascii="Arial" w:hAnsi="Arial" w:cs="Arial"/>
                <w:sz w:val="20"/>
              </w:rPr>
              <w:tab/>
              <w:t xml:space="preserve">Computer-or Excel-based tracking tool other than USDA PSTTT </w:t>
            </w:r>
            <w:r w:rsidR="00EF4FD1" w:rsidRPr="004342F6">
              <w:rPr>
                <w:rFonts w:ascii="Arial" w:hAnsi="Arial" w:cs="Arial"/>
                <w:sz w:val="20"/>
              </w:rPr>
              <w:t xml:space="preserve">2.0 </w:t>
            </w:r>
            <w:r w:rsidRPr="004342F6">
              <w:rPr>
                <w:rFonts w:ascii="Arial" w:hAnsi="Arial" w:cs="Arial"/>
                <w:sz w:val="20"/>
              </w:rPr>
              <w:t>and SNA online training tracking tool</w:t>
            </w:r>
          </w:p>
        </w:tc>
        <w:tc>
          <w:tcPr>
            <w:tcW w:w="549" w:type="pct"/>
            <w:tcBorders>
              <w:top w:val="nil"/>
              <w:left w:val="nil"/>
              <w:bottom w:val="nil"/>
              <w:right w:val="nil"/>
            </w:tcBorders>
            <w:shd w:val="clear" w:color="auto" w:fill="E8E8E8"/>
            <w:vAlign w:val="center"/>
          </w:tcPr>
          <w:p w14:paraId="00846D9A" w14:textId="77777777" w:rsidR="00F12631" w:rsidRPr="004342F6" w:rsidRDefault="00F12631" w:rsidP="00F12631">
            <w:pPr>
              <w:tabs>
                <w:tab w:val="clear" w:pos="432"/>
              </w:tabs>
              <w:spacing w:before="40" w:after="4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910" w:type="pct"/>
            <w:tcBorders>
              <w:top w:val="nil"/>
              <w:left w:val="nil"/>
              <w:bottom w:val="nil"/>
              <w:right w:val="nil"/>
            </w:tcBorders>
            <w:shd w:val="clear" w:color="auto" w:fill="E8E8E8"/>
            <w:vAlign w:val="center"/>
          </w:tcPr>
          <w:p w14:paraId="736D703A" w14:textId="77777777" w:rsidR="00F12631" w:rsidRPr="004342F6" w:rsidRDefault="00F12631" w:rsidP="00F12631">
            <w:pPr>
              <w:tabs>
                <w:tab w:val="clear" w:pos="432"/>
              </w:tabs>
              <w:spacing w:before="40" w:after="40"/>
              <w:ind w:firstLine="0"/>
              <w:jc w:val="center"/>
            </w:pPr>
            <w:r w:rsidRPr="004342F6">
              <w:rPr>
                <w:rFonts w:ascii="Arial" w:hAnsi="Arial" w:cs="Arial"/>
                <w:sz w:val="12"/>
                <w:szCs w:val="12"/>
              </w:rPr>
              <w:t xml:space="preserve">2 </w:t>
            </w:r>
            <w:r w:rsidRPr="004342F6">
              <w:rPr>
                <w:rFonts w:ascii="Arial" w:hAnsi="Arial" w:cs="Arial"/>
                <w:sz w:val="20"/>
              </w:rPr>
              <w:sym w:font="Wingdings" w:char="F06D"/>
            </w:r>
          </w:p>
        </w:tc>
        <w:tc>
          <w:tcPr>
            <w:tcW w:w="1030" w:type="pct"/>
            <w:tcBorders>
              <w:top w:val="nil"/>
              <w:left w:val="nil"/>
              <w:bottom w:val="nil"/>
              <w:right w:val="nil"/>
            </w:tcBorders>
            <w:shd w:val="clear" w:color="auto" w:fill="E8E8E8"/>
            <w:vAlign w:val="center"/>
          </w:tcPr>
          <w:p w14:paraId="4877659F" w14:textId="77777777" w:rsidR="00F12631" w:rsidRPr="004342F6" w:rsidRDefault="00F12631" w:rsidP="00F12631">
            <w:pPr>
              <w:tabs>
                <w:tab w:val="clear" w:pos="432"/>
              </w:tabs>
              <w:spacing w:before="40" w:after="40"/>
              <w:ind w:firstLine="0"/>
              <w:jc w:val="center"/>
              <w:rPr>
                <w:rFonts w:ascii="Arial" w:hAnsi="Arial" w:cs="Arial"/>
                <w:b/>
                <w:caps/>
                <w:szCs w:val="24"/>
              </w:rPr>
            </w:pPr>
            <w:r w:rsidRPr="004342F6">
              <w:rPr>
                <w:rFonts w:ascii="Arial" w:hAnsi="Arial" w:cs="Arial"/>
                <w:sz w:val="12"/>
                <w:szCs w:val="12"/>
              </w:rPr>
              <w:t xml:space="preserve">3 </w:t>
            </w:r>
            <w:r w:rsidRPr="004342F6">
              <w:rPr>
                <w:rFonts w:ascii="Arial" w:hAnsi="Arial" w:cs="Arial"/>
                <w:sz w:val="20"/>
              </w:rPr>
              <w:sym w:font="Wingdings" w:char="F06D"/>
            </w:r>
          </w:p>
        </w:tc>
      </w:tr>
      <w:tr w:rsidR="00F12631" w:rsidRPr="004342F6" w14:paraId="4880738A" w14:textId="77777777" w:rsidTr="00F12631">
        <w:tc>
          <w:tcPr>
            <w:tcW w:w="2511" w:type="pct"/>
            <w:tcBorders>
              <w:top w:val="nil"/>
              <w:left w:val="nil"/>
              <w:bottom w:val="nil"/>
              <w:right w:val="nil"/>
            </w:tcBorders>
            <w:shd w:val="clear" w:color="auto" w:fill="auto"/>
            <w:vAlign w:val="center"/>
          </w:tcPr>
          <w:p w14:paraId="4D4C2472" w14:textId="77777777" w:rsidR="00F12631" w:rsidRPr="004342F6" w:rsidRDefault="00F12631" w:rsidP="00F12631">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d.</w:t>
            </w:r>
            <w:r w:rsidRPr="004342F6">
              <w:rPr>
                <w:rFonts w:ascii="Arial" w:hAnsi="Arial" w:cs="Arial"/>
                <w:sz w:val="20"/>
              </w:rPr>
              <w:tab/>
              <w:t>Food safety certifications or other training certificates</w:t>
            </w:r>
          </w:p>
        </w:tc>
        <w:tc>
          <w:tcPr>
            <w:tcW w:w="549" w:type="pct"/>
            <w:tcBorders>
              <w:top w:val="nil"/>
              <w:left w:val="nil"/>
              <w:bottom w:val="nil"/>
              <w:right w:val="nil"/>
            </w:tcBorders>
            <w:shd w:val="clear" w:color="auto" w:fill="auto"/>
            <w:vAlign w:val="center"/>
          </w:tcPr>
          <w:p w14:paraId="7D1F1AC7"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910" w:type="pct"/>
            <w:tcBorders>
              <w:top w:val="nil"/>
              <w:left w:val="nil"/>
              <w:bottom w:val="nil"/>
              <w:right w:val="nil"/>
            </w:tcBorders>
            <w:shd w:val="clear" w:color="auto" w:fill="auto"/>
            <w:vAlign w:val="center"/>
          </w:tcPr>
          <w:p w14:paraId="2D533DAE"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030" w:type="pct"/>
            <w:tcBorders>
              <w:top w:val="nil"/>
              <w:left w:val="nil"/>
              <w:bottom w:val="nil"/>
              <w:right w:val="nil"/>
            </w:tcBorders>
            <w:shd w:val="clear" w:color="auto" w:fill="auto"/>
            <w:vAlign w:val="center"/>
          </w:tcPr>
          <w:p w14:paraId="6D71F993"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r>
      <w:tr w:rsidR="00F12631" w:rsidRPr="004342F6" w14:paraId="3C89ABDB" w14:textId="77777777" w:rsidTr="00934A88">
        <w:tc>
          <w:tcPr>
            <w:tcW w:w="2511" w:type="pct"/>
            <w:tcBorders>
              <w:top w:val="nil"/>
              <w:left w:val="nil"/>
              <w:bottom w:val="nil"/>
              <w:right w:val="nil"/>
            </w:tcBorders>
            <w:shd w:val="clear" w:color="auto" w:fill="E8E8E8"/>
            <w:vAlign w:val="center"/>
          </w:tcPr>
          <w:p w14:paraId="02DD47C8" w14:textId="77777777" w:rsidR="00F12631" w:rsidRPr="004342F6" w:rsidRDefault="00F12631" w:rsidP="00F12631">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e.</w:t>
            </w:r>
            <w:r w:rsidRPr="004342F6">
              <w:rPr>
                <w:rFonts w:ascii="Arial" w:hAnsi="Arial" w:cs="Arial"/>
                <w:sz w:val="20"/>
              </w:rPr>
              <w:tab/>
              <w:t>Training attendance sign-in sheets</w:t>
            </w:r>
          </w:p>
        </w:tc>
        <w:tc>
          <w:tcPr>
            <w:tcW w:w="549" w:type="pct"/>
            <w:tcBorders>
              <w:top w:val="nil"/>
              <w:left w:val="nil"/>
              <w:bottom w:val="nil"/>
              <w:right w:val="nil"/>
            </w:tcBorders>
            <w:shd w:val="clear" w:color="auto" w:fill="E8E8E8"/>
            <w:vAlign w:val="center"/>
          </w:tcPr>
          <w:p w14:paraId="7E17848A"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910" w:type="pct"/>
            <w:tcBorders>
              <w:top w:val="nil"/>
              <w:left w:val="nil"/>
              <w:bottom w:val="nil"/>
              <w:right w:val="nil"/>
            </w:tcBorders>
            <w:shd w:val="clear" w:color="auto" w:fill="E8E8E8"/>
            <w:vAlign w:val="center"/>
          </w:tcPr>
          <w:p w14:paraId="6744ADE0"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030" w:type="pct"/>
            <w:tcBorders>
              <w:top w:val="nil"/>
              <w:left w:val="nil"/>
              <w:bottom w:val="nil"/>
              <w:right w:val="nil"/>
            </w:tcBorders>
            <w:shd w:val="clear" w:color="auto" w:fill="E8E8E8"/>
            <w:vAlign w:val="center"/>
          </w:tcPr>
          <w:p w14:paraId="50CF5200"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r>
      <w:tr w:rsidR="00F12631" w:rsidRPr="004342F6" w14:paraId="32FA7E0A" w14:textId="77777777" w:rsidTr="00F12631">
        <w:tc>
          <w:tcPr>
            <w:tcW w:w="2511" w:type="pct"/>
            <w:tcBorders>
              <w:top w:val="nil"/>
              <w:left w:val="nil"/>
              <w:bottom w:val="nil"/>
              <w:right w:val="nil"/>
            </w:tcBorders>
            <w:shd w:val="clear" w:color="auto" w:fill="auto"/>
            <w:vAlign w:val="center"/>
          </w:tcPr>
          <w:p w14:paraId="0892D2F1" w14:textId="77777777" w:rsidR="00F12631" w:rsidRPr="004342F6" w:rsidRDefault="00F12631" w:rsidP="00F12631">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f.</w:t>
            </w:r>
            <w:r w:rsidRPr="004342F6">
              <w:rPr>
                <w:rFonts w:ascii="Arial" w:hAnsi="Arial" w:cs="Arial"/>
                <w:sz w:val="20"/>
              </w:rPr>
              <w:tab/>
              <w:t>Training schedules</w:t>
            </w:r>
          </w:p>
        </w:tc>
        <w:tc>
          <w:tcPr>
            <w:tcW w:w="549" w:type="pct"/>
            <w:tcBorders>
              <w:top w:val="nil"/>
              <w:left w:val="nil"/>
              <w:bottom w:val="nil"/>
              <w:right w:val="nil"/>
            </w:tcBorders>
            <w:shd w:val="clear" w:color="auto" w:fill="auto"/>
            <w:vAlign w:val="center"/>
          </w:tcPr>
          <w:p w14:paraId="03B32DFD"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910" w:type="pct"/>
            <w:tcBorders>
              <w:top w:val="nil"/>
              <w:left w:val="nil"/>
              <w:bottom w:val="nil"/>
              <w:right w:val="nil"/>
            </w:tcBorders>
            <w:shd w:val="clear" w:color="auto" w:fill="auto"/>
            <w:vAlign w:val="center"/>
          </w:tcPr>
          <w:p w14:paraId="0BF7EC80"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030" w:type="pct"/>
            <w:tcBorders>
              <w:top w:val="nil"/>
              <w:left w:val="nil"/>
              <w:bottom w:val="nil"/>
              <w:right w:val="nil"/>
            </w:tcBorders>
            <w:shd w:val="clear" w:color="auto" w:fill="auto"/>
            <w:vAlign w:val="center"/>
          </w:tcPr>
          <w:p w14:paraId="413896B5"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r>
      <w:tr w:rsidR="00F12631" w:rsidRPr="004342F6" w14:paraId="32BAC6AE" w14:textId="77777777" w:rsidTr="00934A88">
        <w:tc>
          <w:tcPr>
            <w:tcW w:w="2511" w:type="pct"/>
            <w:tcBorders>
              <w:top w:val="nil"/>
              <w:left w:val="nil"/>
              <w:bottom w:val="nil"/>
              <w:right w:val="nil"/>
            </w:tcBorders>
            <w:shd w:val="clear" w:color="auto" w:fill="E8E8E8"/>
            <w:vAlign w:val="center"/>
          </w:tcPr>
          <w:p w14:paraId="4EC208C5" w14:textId="77777777" w:rsidR="00F12631" w:rsidRPr="004342F6" w:rsidRDefault="00F12631" w:rsidP="00F12631">
            <w:pPr>
              <w:tabs>
                <w:tab w:val="clear" w:pos="432"/>
                <w:tab w:val="left" w:pos="288"/>
              </w:tabs>
              <w:spacing w:before="60" w:after="60"/>
              <w:ind w:left="288" w:hanging="288"/>
              <w:jc w:val="left"/>
              <w:rPr>
                <w:rFonts w:ascii="Arial" w:hAnsi="Arial" w:cs="Arial"/>
                <w:sz w:val="20"/>
              </w:rPr>
            </w:pPr>
            <w:r w:rsidRPr="004342F6">
              <w:rPr>
                <w:rFonts w:ascii="Arial" w:hAnsi="Arial" w:cs="Arial"/>
                <w:sz w:val="20"/>
              </w:rPr>
              <w:t>g.</w:t>
            </w:r>
            <w:r w:rsidRPr="004342F6">
              <w:rPr>
                <w:rFonts w:ascii="Arial" w:hAnsi="Arial" w:cs="Arial"/>
                <w:sz w:val="20"/>
              </w:rPr>
              <w:tab/>
              <w:t>Other method: (Specify)</w:t>
            </w:r>
          </w:p>
        </w:tc>
        <w:tc>
          <w:tcPr>
            <w:tcW w:w="549" w:type="pct"/>
            <w:tcBorders>
              <w:top w:val="nil"/>
              <w:left w:val="nil"/>
              <w:bottom w:val="nil"/>
              <w:right w:val="nil"/>
            </w:tcBorders>
            <w:shd w:val="clear" w:color="auto" w:fill="E8E8E8"/>
            <w:vAlign w:val="center"/>
          </w:tcPr>
          <w:p w14:paraId="04D73DD2"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910" w:type="pct"/>
            <w:tcBorders>
              <w:top w:val="nil"/>
              <w:left w:val="nil"/>
              <w:bottom w:val="nil"/>
              <w:right w:val="nil"/>
            </w:tcBorders>
            <w:shd w:val="clear" w:color="auto" w:fill="E8E8E8"/>
            <w:vAlign w:val="center"/>
          </w:tcPr>
          <w:p w14:paraId="506B4302"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2 </w:t>
            </w:r>
            <w:r w:rsidRPr="004342F6">
              <w:rPr>
                <w:rFonts w:ascii="Arial" w:hAnsi="Arial" w:cs="Arial"/>
                <w:sz w:val="20"/>
              </w:rPr>
              <w:sym w:font="Wingdings" w:char="F06D"/>
            </w:r>
          </w:p>
        </w:tc>
        <w:tc>
          <w:tcPr>
            <w:tcW w:w="1030" w:type="pct"/>
            <w:tcBorders>
              <w:top w:val="nil"/>
              <w:left w:val="nil"/>
              <w:bottom w:val="nil"/>
              <w:right w:val="nil"/>
            </w:tcBorders>
            <w:shd w:val="clear" w:color="auto" w:fill="E8E8E8"/>
            <w:vAlign w:val="center"/>
          </w:tcPr>
          <w:p w14:paraId="3DF67387" w14:textId="77777777" w:rsidR="00F12631" w:rsidRPr="004342F6" w:rsidRDefault="00F12631" w:rsidP="00F12631">
            <w:pPr>
              <w:tabs>
                <w:tab w:val="clear" w:pos="432"/>
              </w:tabs>
              <w:spacing w:before="40" w:after="40"/>
              <w:ind w:firstLine="0"/>
              <w:jc w:val="center"/>
              <w:rPr>
                <w:rFonts w:ascii="Arial" w:hAnsi="Arial" w:cs="Arial"/>
                <w:sz w:val="12"/>
                <w:szCs w:val="12"/>
              </w:rPr>
            </w:pPr>
            <w:r w:rsidRPr="004342F6">
              <w:rPr>
                <w:rFonts w:ascii="Arial" w:hAnsi="Arial" w:cs="Arial"/>
                <w:sz w:val="12"/>
                <w:szCs w:val="12"/>
              </w:rPr>
              <w:t xml:space="preserve">3 </w:t>
            </w:r>
            <w:r w:rsidRPr="004342F6">
              <w:rPr>
                <w:rFonts w:ascii="Arial" w:hAnsi="Arial" w:cs="Arial"/>
                <w:sz w:val="20"/>
              </w:rPr>
              <w:sym w:font="Wingdings" w:char="F06D"/>
            </w:r>
          </w:p>
        </w:tc>
      </w:tr>
      <w:tr w:rsidR="00F12631" w:rsidRPr="004342F6" w14:paraId="5A6386B5" w14:textId="77777777" w:rsidTr="001F4D72">
        <w:tc>
          <w:tcPr>
            <w:tcW w:w="2511" w:type="pct"/>
            <w:tcBorders>
              <w:top w:val="nil"/>
              <w:left w:val="nil"/>
              <w:bottom w:val="nil"/>
              <w:right w:val="nil"/>
            </w:tcBorders>
            <w:shd w:val="clear" w:color="auto" w:fill="E8E8E8"/>
          </w:tcPr>
          <w:p w14:paraId="4264C35F" w14:textId="77777777" w:rsidR="00F12631" w:rsidRPr="004342F6" w:rsidRDefault="00F12631" w:rsidP="00F12631">
            <w:pPr>
              <w:tabs>
                <w:tab w:val="clear" w:pos="432"/>
              </w:tabs>
              <w:spacing w:before="60" w:after="60"/>
              <w:ind w:left="288" w:hanging="288"/>
              <w:jc w:val="left"/>
              <w:rPr>
                <w:rFonts w:ascii="Arial" w:hAnsi="Arial" w:cs="Arial"/>
                <w:sz w:val="20"/>
              </w:rPr>
            </w:pPr>
            <w:r w:rsidRPr="004342F6">
              <w:rPr>
                <w:noProof/>
              </w:rPr>
              <mc:AlternateContent>
                <mc:Choice Requires="wps">
                  <w:drawing>
                    <wp:anchor distT="0" distB="0" distL="114300" distR="114300" simplePos="0" relativeHeight="252030309" behindDoc="0" locked="0" layoutInCell="1" allowOverlap="1" wp14:anchorId="0BA8B450" wp14:editId="621A168F">
                      <wp:simplePos x="0" y="0"/>
                      <wp:positionH relativeFrom="column">
                        <wp:posOffset>165596</wp:posOffset>
                      </wp:positionH>
                      <wp:positionV relativeFrom="paragraph">
                        <wp:posOffset>16510</wp:posOffset>
                      </wp:positionV>
                      <wp:extent cx="1834515" cy="182880"/>
                      <wp:effectExtent l="9525" t="12700" r="13335" b="13970"/>
                      <wp:wrapNone/>
                      <wp:docPr id="23457" name="Rectangle 2345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22906A2" id="Rectangle 23457" o:spid="_x0000_s1026" alt="Blank space for entering response" style="position:absolute;margin-left:13.05pt;margin-top:1.3pt;width:144.45pt;height:14.4pt;z-index:252030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"/>
                  </w:pict>
                </mc:Fallback>
              </mc:AlternateContent>
            </w:r>
          </w:p>
        </w:tc>
        <w:tc>
          <w:tcPr>
            <w:tcW w:w="549" w:type="pct"/>
            <w:tcBorders>
              <w:top w:val="nil"/>
              <w:left w:val="nil"/>
              <w:bottom w:val="nil"/>
              <w:right w:val="nil"/>
            </w:tcBorders>
            <w:shd w:val="clear" w:color="auto" w:fill="E8E8E8"/>
            <w:vAlign w:val="center"/>
          </w:tcPr>
          <w:p w14:paraId="2EA7FC43" w14:textId="77777777" w:rsidR="00F12631" w:rsidRPr="004342F6" w:rsidRDefault="00F12631" w:rsidP="00F12631">
            <w:pPr>
              <w:tabs>
                <w:tab w:val="clear" w:pos="432"/>
              </w:tabs>
              <w:spacing w:before="40" w:after="40"/>
              <w:ind w:firstLine="0"/>
              <w:jc w:val="center"/>
              <w:rPr>
                <w:rFonts w:ascii="Arial" w:hAnsi="Arial" w:cs="Arial"/>
                <w:sz w:val="12"/>
                <w:szCs w:val="12"/>
              </w:rPr>
            </w:pPr>
          </w:p>
        </w:tc>
        <w:tc>
          <w:tcPr>
            <w:tcW w:w="910" w:type="pct"/>
            <w:tcBorders>
              <w:top w:val="nil"/>
              <w:left w:val="nil"/>
              <w:bottom w:val="nil"/>
              <w:right w:val="nil"/>
            </w:tcBorders>
            <w:shd w:val="clear" w:color="auto" w:fill="E8E8E8"/>
            <w:vAlign w:val="center"/>
          </w:tcPr>
          <w:p w14:paraId="7D856DA1" w14:textId="77777777" w:rsidR="00F12631" w:rsidRPr="004342F6" w:rsidRDefault="00F12631" w:rsidP="00F12631">
            <w:pPr>
              <w:tabs>
                <w:tab w:val="clear" w:pos="432"/>
              </w:tabs>
              <w:spacing w:before="40" w:after="40"/>
              <w:ind w:firstLine="0"/>
              <w:jc w:val="center"/>
              <w:rPr>
                <w:rFonts w:ascii="Arial" w:hAnsi="Arial" w:cs="Arial"/>
                <w:sz w:val="12"/>
                <w:szCs w:val="12"/>
              </w:rPr>
            </w:pPr>
          </w:p>
        </w:tc>
        <w:tc>
          <w:tcPr>
            <w:tcW w:w="1030" w:type="pct"/>
            <w:tcBorders>
              <w:top w:val="nil"/>
              <w:left w:val="nil"/>
              <w:bottom w:val="nil"/>
              <w:right w:val="nil"/>
            </w:tcBorders>
            <w:shd w:val="clear" w:color="auto" w:fill="E8E8E8"/>
            <w:vAlign w:val="center"/>
          </w:tcPr>
          <w:p w14:paraId="02CBAAC9" w14:textId="77777777" w:rsidR="00F12631" w:rsidRPr="004342F6" w:rsidRDefault="00F12631" w:rsidP="00F12631">
            <w:pPr>
              <w:tabs>
                <w:tab w:val="clear" w:pos="432"/>
              </w:tabs>
              <w:spacing w:before="40" w:after="40"/>
              <w:ind w:firstLine="0"/>
              <w:jc w:val="center"/>
              <w:rPr>
                <w:rFonts w:ascii="Arial" w:hAnsi="Arial" w:cs="Arial"/>
                <w:sz w:val="12"/>
                <w:szCs w:val="12"/>
              </w:rPr>
            </w:pPr>
          </w:p>
        </w:tc>
      </w:tr>
    </w:tbl>
    <w:p w14:paraId="3733B59C" w14:textId="77777777"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ascii="Arial" w:hAnsi="Arial" w:cs="Arial"/>
          <w:b/>
          <w:sz w:val="20"/>
        </w:rPr>
        <w:t>7.</w:t>
      </w:r>
      <w:r w:rsidR="00793C34" w:rsidRPr="004342F6">
        <w:rPr>
          <w:rFonts w:ascii="Arial" w:hAnsi="Arial" w:cs="Arial"/>
          <w:b/>
          <w:sz w:val="20"/>
        </w:rPr>
        <w:t>9</w:t>
      </w:r>
      <w:r w:rsidR="00906258" w:rsidRPr="004342F6">
        <w:rPr>
          <w:rFonts w:ascii="Arial" w:hAnsi="Arial" w:cs="Arial"/>
          <w:b/>
          <w:sz w:val="20"/>
        </w:rPr>
        <w:tab/>
      </w:r>
      <w:r w:rsidRPr="004342F6">
        <w:rPr>
          <w:rFonts w:ascii="Arial" w:hAnsi="Arial" w:cs="Arial"/>
          <w:b/>
          <w:sz w:val="20"/>
        </w:rPr>
        <w:t xml:space="preserve">Which of the following challenges has your SFA experienced with documenting </w:t>
      </w:r>
      <w:r w:rsidR="00733001" w:rsidRPr="004342F6">
        <w:rPr>
          <w:rFonts w:ascii="Arial" w:hAnsi="Arial" w:cs="Arial"/>
          <w:b/>
          <w:sz w:val="20"/>
        </w:rPr>
        <w:t xml:space="preserve">staff </w:t>
      </w:r>
      <w:r w:rsidRPr="004342F6">
        <w:rPr>
          <w:rFonts w:ascii="Arial" w:hAnsi="Arial" w:cs="Arial"/>
          <w:b/>
          <w:sz w:val="20"/>
        </w:rPr>
        <w:t>completion of continuing education and training activities</w:t>
      </w:r>
      <w:r w:rsidRPr="004342F6">
        <w:rPr>
          <w:rFonts w:ascii="Arial" w:eastAsia="Calibri" w:hAnsi="Arial" w:cs="Arial"/>
          <w:b/>
          <w:noProof/>
          <w:sz w:val="36"/>
          <w:szCs w:val="36"/>
        </w:rPr>
        <mc:AlternateContent>
          <mc:Choice Requires="wps">
            <w:drawing>
              <wp:anchor distT="0" distB="0" distL="114300" distR="114300" simplePos="0" relativeHeight="251829605" behindDoc="0" locked="0" layoutInCell="1" allowOverlap="1" wp14:anchorId="1DE06051" wp14:editId="43DBBA46">
                <wp:simplePos x="0" y="0"/>
                <wp:positionH relativeFrom="margin">
                  <wp:align>left</wp:align>
                </wp:positionH>
                <wp:positionV relativeFrom="paragraph">
                  <wp:posOffset>509270</wp:posOffset>
                </wp:positionV>
                <wp:extent cx="438150" cy="371475"/>
                <wp:effectExtent l="0" t="0" r="0" b="9525"/>
                <wp:wrapNone/>
                <wp:docPr id="23766" name="Text Box 237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371475"/>
                        </a:xfrm>
                        <a:prstGeom prst="rect">
                          <a:avLst/>
                        </a:prstGeom>
                        <a:noFill/>
                        <a:ln>
                          <a:noFill/>
                        </a:ln>
                        <a:extLst/>
                      </wps:spPr>
                      <wps:txbx>
                        <w:txbxContent>
                          <w:p w14:paraId="40F67E79"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66" o:spid="_x0000_s1164" type="#_x0000_t202" style="position:absolute;left:0;text-align:left;margin-left:0;margin-top:40.1pt;width:34.5pt;height:29.25pt;z-index:25182960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" filled="f" stroked="f">
                <v:textbox inset="0,,0">
                  <w:txbxContent>
                    <w:p w14:paraId="40F67E79"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edited</w:t>
                      </w:r>
                    </w:p>
                  </w:txbxContent>
                </v:textbox>
                <w10:wrap anchorx="margin"/>
              </v:shape>
            </w:pict>
          </mc:Fallback>
        </mc:AlternateContent>
      </w:r>
      <w:r w:rsidRPr="004342F6">
        <w:rPr>
          <w:rFonts w:ascii="Arial" w:hAnsi="Arial" w:cs="Arial"/>
          <w:b/>
          <w:sz w:val="20"/>
        </w:rPr>
        <w:t>?</w:t>
      </w:r>
    </w:p>
    <w:tbl>
      <w:tblPr>
        <w:tblW w:w="4650"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89"/>
        <w:gridCol w:w="1678"/>
        <w:gridCol w:w="1678"/>
      </w:tblGrid>
      <w:tr w:rsidR="0082465D" w:rsidRPr="004342F6" w14:paraId="2E95D3EC" w14:textId="77777777" w:rsidTr="00BE0BB4">
        <w:tc>
          <w:tcPr>
            <w:tcW w:w="3362" w:type="pct"/>
            <w:tcBorders>
              <w:top w:val="nil"/>
              <w:left w:val="nil"/>
              <w:bottom w:val="nil"/>
              <w:right w:val="nil"/>
            </w:tcBorders>
          </w:tcPr>
          <w:p w14:paraId="55CAE2B5" w14:textId="77777777" w:rsidR="0082465D" w:rsidRPr="004342F6" w:rsidRDefault="0082465D" w:rsidP="0082465D">
            <w:pPr>
              <w:tabs>
                <w:tab w:val="clear" w:pos="432"/>
              </w:tabs>
              <w:spacing w:before="0" w:after="200" w:line="276" w:lineRule="auto"/>
              <w:ind w:firstLine="0"/>
              <w:jc w:val="left"/>
            </w:pPr>
            <w:bookmarkStart w:id="12" w:name="_Hlk489604098"/>
          </w:p>
        </w:tc>
        <w:tc>
          <w:tcPr>
            <w:tcW w:w="1638" w:type="pct"/>
            <w:gridSpan w:val="2"/>
            <w:tcBorders>
              <w:top w:val="nil"/>
              <w:left w:val="nil"/>
              <w:bottom w:val="single" w:sz="4" w:space="0" w:color="auto"/>
              <w:right w:val="nil"/>
            </w:tcBorders>
            <w:vAlign w:val="bottom"/>
          </w:tcPr>
          <w:p w14:paraId="63682D11" w14:textId="77777777" w:rsidR="0082465D" w:rsidRPr="004342F6" w:rsidRDefault="0082465D" w:rsidP="0082465D">
            <w:pPr>
              <w:tabs>
                <w:tab w:val="clear" w:pos="432"/>
              </w:tabs>
              <w:spacing w:before="60" w:after="60"/>
              <w:ind w:firstLine="0"/>
              <w:jc w:val="center"/>
              <w:rPr>
                <w:rFonts w:ascii="Arial" w:hAnsi="Arial" w:cs="Arial"/>
                <w:i/>
                <w:sz w:val="20"/>
                <w:szCs w:val="18"/>
              </w:rPr>
            </w:pPr>
            <w:r w:rsidRPr="004342F6">
              <w:rPr>
                <w:rFonts w:ascii="Arial" w:hAnsi="Arial" w:cs="Arial"/>
                <w:i/>
                <w:sz w:val="20"/>
                <w:szCs w:val="18"/>
              </w:rPr>
              <w:t>Select one response per row</w:t>
            </w:r>
          </w:p>
        </w:tc>
      </w:tr>
      <w:tr w:rsidR="0082465D" w:rsidRPr="004342F6" w14:paraId="643A94E9" w14:textId="77777777" w:rsidTr="00BE0BB4">
        <w:tc>
          <w:tcPr>
            <w:tcW w:w="3362" w:type="pct"/>
            <w:tcBorders>
              <w:top w:val="nil"/>
              <w:left w:val="nil"/>
              <w:bottom w:val="nil"/>
              <w:right w:val="single" w:sz="4" w:space="0" w:color="auto"/>
            </w:tcBorders>
          </w:tcPr>
          <w:p w14:paraId="44EFCA0B" w14:textId="77777777" w:rsidR="0082465D" w:rsidRPr="004342F6" w:rsidRDefault="0082465D" w:rsidP="00934A88">
            <w:pPr>
              <w:tabs>
                <w:tab w:val="clear" w:pos="432"/>
              </w:tabs>
              <w:spacing w:before="60" w:after="60" w:line="276" w:lineRule="auto"/>
              <w:ind w:firstLine="0"/>
              <w:jc w:val="left"/>
              <w:rPr>
                <w:rFonts w:ascii="Arial" w:hAnsi="Arial" w:cs="Arial"/>
              </w:rPr>
            </w:pPr>
          </w:p>
        </w:tc>
        <w:tc>
          <w:tcPr>
            <w:tcW w:w="819" w:type="pct"/>
            <w:tcBorders>
              <w:top w:val="single" w:sz="4" w:space="0" w:color="auto"/>
              <w:left w:val="single" w:sz="4" w:space="0" w:color="auto"/>
              <w:bottom w:val="single" w:sz="4" w:space="0" w:color="auto"/>
              <w:right w:val="single" w:sz="4" w:space="0" w:color="auto"/>
            </w:tcBorders>
            <w:vAlign w:val="bottom"/>
          </w:tcPr>
          <w:p w14:paraId="3E26E283" w14:textId="77777777" w:rsidR="0082465D" w:rsidRPr="004342F6" w:rsidRDefault="0082465D" w:rsidP="00934A88">
            <w:pPr>
              <w:tabs>
                <w:tab w:val="clear" w:pos="432"/>
              </w:tabs>
              <w:spacing w:before="60" w:after="60"/>
              <w:ind w:firstLine="0"/>
              <w:jc w:val="center"/>
              <w:rPr>
                <w:rFonts w:ascii="Arial" w:hAnsi="Arial" w:cs="Arial"/>
                <w:sz w:val="18"/>
                <w:szCs w:val="18"/>
              </w:rPr>
            </w:pPr>
            <w:r w:rsidRPr="004342F6">
              <w:rPr>
                <w:rFonts w:ascii="Arial" w:hAnsi="Arial" w:cs="Arial"/>
                <w:sz w:val="18"/>
                <w:szCs w:val="18"/>
              </w:rPr>
              <w:t>YES</w:t>
            </w:r>
          </w:p>
        </w:tc>
        <w:tc>
          <w:tcPr>
            <w:tcW w:w="819" w:type="pct"/>
            <w:tcBorders>
              <w:top w:val="single" w:sz="4" w:space="0" w:color="auto"/>
              <w:left w:val="single" w:sz="4" w:space="0" w:color="auto"/>
              <w:bottom w:val="single" w:sz="4" w:space="0" w:color="auto"/>
              <w:right w:val="single" w:sz="4" w:space="0" w:color="auto"/>
            </w:tcBorders>
            <w:vAlign w:val="bottom"/>
          </w:tcPr>
          <w:p w14:paraId="74CC7F3F" w14:textId="77777777" w:rsidR="0082465D" w:rsidRPr="004342F6" w:rsidRDefault="0082465D" w:rsidP="00934A88">
            <w:pPr>
              <w:tabs>
                <w:tab w:val="clear" w:pos="432"/>
              </w:tabs>
              <w:spacing w:before="60" w:after="60"/>
              <w:ind w:firstLine="0"/>
              <w:jc w:val="center"/>
              <w:rPr>
                <w:rFonts w:ascii="Arial" w:hAnsi="Arial" w:cs="Arial"/>
                <w:sz w:val="18"/>
                <w:szCs w:val="18"/>
              </w:rPr>
            </w:pPr>
            <w:r w:rsidRPr="004342F6">
              <w:rPr>
                <w:rFonts w:ascii="Arial" w:hAnsi="Arial" w:cs="Arial"/>
                <w:sz w:val="18"/>
                <w:szCs w:val="18"/>
              </w:rPr>
              <w:t>NO</w:t>
            </w:r>
          </w:p>
        </w:tc>
      </w:tr>
      <w:bookmarkEnd w:id="12"/>
      <w:tr w:rsidR="00C17A00" w:rsidRPr="004342F6" w14:paraId="0B9E5805" w14:textId="77777777" w:rsidTr="00C17A00">
        <w:tc>
          <w:tcPr>
            <w:tcW w:w="3362" w:type="pct"/>
            <w:tcBorders>
              <w:top w:val="nil"/>
              <w:left w:val="nil"/>
              <w:bottom w:val="nil"/>
              <w:right w:val="nil"/>
            </w:tcBorders>
            <w:shd w:val="clear" w:color="auto" w:fill="E8E8E8"/>
            <w:vAlign w:val="center"/>
          </w:tcPr>
          <w:p w14:paraId="366FA6C1" w14:textId="77777777" w:rsidR="00C17A00" w:rsidRPr="004342F6" w:rsidRDefault="00C17A00" w:rsidP="00733001">
            <w:pPr>
              <w:tabs>
                <w:tab w:val="clear" w:pos="432"/>
              </w:tabs>
              <w:spacing w:before="60" w:after="60"/>
              <w:ind w:left="360" w:right="432" w:hanging="360"/>
              <w:jc w:val="left"/>
              <w:rPr>
                <w:rFonts w:ascii="Arial" w:hAnsi="Arial" w:cs="Arial"/>
                <w:sz w:val="20"/>
              </w:rPr>
            </w:pPr>
            <w:r w:rsidRPr="004342F6">
              <w:rPr>
                <w:rFonts w:ascii="Arial" w:hAnsi="Arial" w:cs="Arial"/>
                <w:sz w:val="20"/>
              </w:rPr>
              <w:t>a.</w:t>
            </w:r>
            <w:r w:rsidRPr="004342F6">
              <w:rPr>
                <w:rFonts w:ascii="Arial" w:hAnsi="Arial" w:cs="Arial"/>
                <w:sz w:val="20"/>
              </w:rPr>
              <w:tab/>
              <w:t xml:space="preserve">Lack time, resources, or </w:t>
            </w:r>
            <w:r w:rsidR="00733001" w:rsidRPr="004342F6">
              <w:rPr>
                <w:rFonts w:ascii="Arial" w:hAnsi="Arial" w:cs="Arial"/>
                <w:sz w:val="20"/>
              </w:rPr>
              <w:t xml:space="preserve">staff </w:t>
            </w:r>
            <w:r w:rsidRPr="004342F6">
              <w:rPr>
                <w:rFonts w:ascii="Arial" w:hAnsi="Arial" w:cs="Arial"/>
                <w:sz w:val="20"/>
              </w:rPr>
              <w:t xml:space="preserve">to </w:t>
            </w:r>
            <w:r w:rsidRPr="004342F6">
              <w:rPr>
                <w:rFonts w:ascii="Arial" w:hAnsi="Arial" w:cs="Arial"/>
                <w:sz w:val="20"/>
                <w:u w:val="single"/>
              </w:rPr>
              <w:t>monitor</w:t>
            </w:r>
            <w:r w:rsidRPr="004342F6">
              <w:rPr>
                <w:rFonts w:ascii="Arial" w:hAnsi="Arial" w:cs="Arial"/>
                <w:sz w:val="20"/>
              </w:rPr>
              <w:t xml:space="preserve"> the activities</w:t>
            </w:r>
          </w:p>
        </w:tc>
        <w:tc>
          <w:tcPr>
            <w:tcW w:w="819" w:type="pct"/>
            <w:tcBorders>
              <w:top w:val="single" w:sz="4" w:space="0" w:color="auto"/>
              <w:left w:val="nil"/>
              <w:bottom w:val="nil"/>
              <w:right w:val="nil"/>
            </w:tcBorders>
            <w:shd w:val="clear" w:color="auto" w:fill="E8E8E8"/>
            <w:vAlign w:val="center"/>
          </w:tcPr>
          <w:p w14:paraId="745D1A78"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single" w:sz="4" w:space="0" w:color="auto"/>
              <w:left w:val="nil"/>
              <w:bottom w:val="nil"/>
              <w:right w:val="nil"/>
            </w:tcBorders>
            <w:shd w:val="clear" w:color="auto" w:fill="E8E8E8"/>
            <w:vAlign w:val="center"/>
          </w:tcPr>
          <w:p w14:paraId="32CD5E10"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51925FE1" w14:textId="77777777" w:rsidTr="00C17A00">
        <w:tc>
          <w:tcPr>
            <w:tcW w:w="3362" w:type="pct"/>
            <w:tcBorders>
              <w:top w:val="nil"/>
              <w:left w:val="nil"/>
              <w:bottom w:val="nil"/>
              <w:right w:val="nil"/>
            </w:tcBorders>
            <w:shd w:val="clear" w:color="auto" w:fill="auto"/>
            <w:vAlign w:val="center"/>
          </w:tcPr>
          <w:p w14:paraId="54A360E0" w14:textId="77777777" w:rsidR="00C17A00" w:rsidRPr="004342F6" w:rsidRDefault="00C17A00" w:rsidP="00733001">
            <w:pPr>
              <w:tabs>
                <w:tab w:val="clear" w:pos="432"/>
              </w:tabs>
              <w:spacing w:before="60" w:after="60"/>
              <w:ind w:left="360" w:right="432" w:hanging="360"/>
              <w:jc w:val="left"/>
              <w:rPr>
                <w:rFonts w:ascii="Arial" w:hAnsi="Arial" w:cs="Arial"/>
                <w:sz w:val="20"/>
              </w:rPr>
            </w:pPr>
            <w:r w:rsidRPr="004342F6">
              <w:rPr>
                <w:rFonts w:ascii="Arial" w:hAnsi="Arial" w:cs="Arial"/>
                <w:sz w:val="20"/>
              </w:rPr>
              <w:t>b.</w:t>
            </w:r>
            <w:r w:rsidRPr="004342F6">
              <w:rPr>
                <w:rFonts w:ascii="Arial" w:hAnsi="Arial" w:cs="Arial"/>
                <w:sz w:val="20"/>
              </w:rPr>
              <w:tab/>
              <w:t xml:space="preserve">Lack time, resources, or </w:t>
            </w:r>
            <w:r w:rsidR="00733001" w:rsidRPr="004342F6">
              <w:rPr>
                <w:rFonts w:ascii="Arial" w:hAnsi="Arial" w:cs="Arial"/>
                <w:sz w:val="20"/>
              </w:rPr>
              <w:t xml:space="preserve">staff </w:t>
            </w:r>
            <w:r w:rsidRPr="004342F6">
              <w:rPr>
                <w:rFonts w:ascii="Arial" w:hAnsi="Arial" w:cs="Arial"/>
                <w:sz w:val="20"/>
              </w:rPr>
              <w:t xml:space="preserve">to </w:t>
            </w:r>
            <w:r w:rsidRPr="004342F6">
              <w:rPr>
                <w:rFonts w:ascii="Arial" w:hAnsi="Arial" w:cs="Arial"/>
                <w:sz w:val="20"/>
                <w:u w:val="single"/>
              </w:rPr>
              <w:t>document</w:t>
            </w:r>
            <w:r w:rsidRPr="004342F6">
              <w:rPr>
                <w:rFonts w:ascii="Arial" w:hAnsi="Arial" w:cs="Arial"/>
                <w:sz w:val="20"/>
              </w:rPr>
              <w:t xml:space="preserve"> the activities</w:t>
            </w:r>
          </w:p>
        </w:tc>
        <w:tc>
          <w:tcPr>
            <w:tcW w:w="819" w:type="pct"/>
            <w:tcBorders>
              <w:top w:val="nil"/>
              <w:left w:val="nil"/>
              <w:bottom w:val="nil"/>
              <w:right w:val="nil"/>
            </w:tcBorders>
            <w:vAlign w:val="center"/>
          </w:tcPr>
          <w:p w14:paraId="1AC85FE6"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vAlign w:val="center"/>
          </w:tcPr>
          <w:p w14:paraId="1413AAF6"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20741B1F" w14:textId="77777777" w:rsidTr="00C17A00">
        <w:tc>
          <w:tcPr>
            <w:tcW w:w="3362" w:type="pct"/>
            <w:tcBorders>
              <w:top w:val="nil"/>
              <w:left w:val="nil"/>
              <w:bottom w:val="nil"/>
              <w:right w:val="nil"/>
            </w:tcBorders>
            <w:shd w:val="clear" w:color="auto" w:fill="E8E8E8"/>
            <w:vAlign w:val="center"/>
          </w:tcPr>
          <w:p w14:paraId="777523A3" w14:textId="77777777" w:rsidR="00C17A00" w:rsidRPr="004342F6" w:rsidRDefault="00C17A00" w:rsidP="00C17A00">
            <w:pPr>
              <w:tabs>
                <w:tab w:val="clear" w:pos="432"/>
              </w:tabs>
              <w:spacing w:before="60" w:after="60"/>
              <w:ind w:left="360" w:right="432" w:hanging="360"/>
              <w:jc w:val="left"/>
              <w:rPr>
                <w:rFonts w:ascii="Arial" w:hAnsi="Arial" w:cs="Arial"/>
                <w:sz w:val="20"/>
              </w:rPr>
            </w:pPr>
            <w:r w:rsidRPr="004342F6">
              <w:rPr>
                <w:rFonts w:ascii="Arial" w:hAnsi="Arial" w:cs="Arial"/>
                <w:sz w:val="20"/>
              </w:rPr>
              <w:t>c.</w:t>
            </w:r>
            <w:r w:rsidRPr="004342F6">
              <w:rPr>
                <w:rFonts w:ascii="Arial" w:hAnsi="Arial" w:cs="Arial"/>
                <w:sz w:val="20"/>
              </w:rPr>
              <w:tab/>
              <w:t>Don't understand what to document</w:t>
            </w:r>
          </w:p>
        </w:tc>
        <w:tc>
          <w:tcPr>
            <w:tcW w:w="819" w:type="pct"/>
            <w:tcBorders>
              <w:top w:val="nil"/>
              <w:left w:val="nil"/>
              <w:bottom w:val="nil"/>
              <w:right w:val="nil"/>
            </w:tcBorders>
            <w:shd w:val="clear" w:color="auto" w:fill="E8E8E8"/>
            <w:vAlign w:val="center"/>
          </w:tcPr>
          <w:p w14:paraId="63E50971"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shd w:val="clear" w:color="auto" w:fill="E8E8E8"/>
            <w:vAlign w:val="center"/>
          </w:tcPr>
          <w:p w14:paraId="64A81D2C"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7D9991FE" w14:textId="77777777" w:rsidTr="00C17A00">
        <w:trPr>
          <w:trHeight w:val="468"/>
        </w:trPr>
        <w:tc>
          <w:tcPr>
            <w:tcW w:w="3362" w:type="pct"/>
            <w:tcBorders>
              <w:top w:val="nil"/>
              <w:left w:val="nil"/>
              <w:bottom w:val="nil"/>
              <w:right w:val="nil"/>
            </w:tcBorders>
            <w:vAlign w:val="center"/>
          </w:tcPr>
          <w:p w14:paraId="21412A96" w14:textId="77777777" w:rsidR="00C17A00" w:rsidRPr="004342F6" w:rsidRDefault="00A8563B" w:rsidP="00C17A00">
            <w:pPr>
              <w:tabs>
                <w:tab w:val="clear" w:pos="432"/>
              </w:tabs>
              <w:spacing w:before="60" w:after="60"/>
              <w:ind w:left="360" w:right="432" w:hanging="360"/>
              <w:jc w:val="left"/>
              <w:rPr>
                <w:rFonts w:ascii="Arial" w:hAnsi="Arial" w:cs="Arial"/>
                <w:sz w:val="20"/>
              </w:rPr>
            </w:pPr>
            <w:r w:rsidRPr="004342F6">
              <w:rPr>
                <w:rFonts w:ascii="Arial" w:hAnsi="Arial" w:cs="Arial"/>
                <w:sz w:val="20"/>
              </w:rPr>
              <w:t>d</w:t>
            </w:r>
            <w:r w:rsidR="00C17A00" w:rsidRPr="004342F6">
              <w:rPr>
                <w:rFonts w:ascii="Arial" w:hAnsi="Arial" w:cs="Arial"/>
                <w:sz w:val="20"/>
              </w:rPr>
              <w:t>.</w:t>
            </w:r>
            <w:r w:rsidR="00C17A00" w:rsidRPr="004342F6">
              <w:rPr>
                <w:rFonts w:ascii="Arial" w:hAnsi="Arial" w:cs="Arial"/>
                <w:sz w:val="20"/>
              </w:rPr>
              <w:tab/>
              <w:t>Other (Specify)</w:t>
            </w:r>
          </w:p>
        </w:tc>
        <w:tc>
          <w:tcPr>
            <w:tcW w:w="819" w:type="pct"/>
            <w:tcBorders>
              <w:top w:val="nil"/>
              <w:left w:val="nil"/>
              <w:bottom w:val="nil"/>
              <w:right w:val="nil"/>
            </w:tcBorders>
            <w:vAlign w:val="center"/>
          </w:tcPr>
          <w:p w14:paraId="5C0B8A6B" w14:textId="77777777" w:rsidR="00C17A00" w:rsidRPr="004342F6" w:rsidRDefault="00C17A00" w:rsidP="00C17A00">
            <w:pPr>
              <w:tabs>
                <w:tab w:val="clear" w:pos="432"/>
              </w:tabs>
              <w:spacing w:before="60" w:after="60"/>
              <w:ind w:firstLine="0"/>
              <w:jc w:val="center"/>
              <w:rPr>
                <w:rFonts w:ascii="Arial" w:hAnsi="Arial" w:cs="Arial"/>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vAlign w:val="center"/>
          </w:tcPr>
          <w:p w14:paraId="41CA011D" w14:textId="77777777" w:rsidR="00C17A00" w:rsidRPr="004342F6" w:rsidRDefault="00C17A00" w:rsidP="00C17A00">
            <w:pPr>
              <w:tabs>
                <w:tab w:val="clear" w:pos="432"/>
              </w:tabs>
              <w:spacing w:before="60" w:after="60"/>
              <w:ind w:firstLine="0"/>
              <w:jc w:val="center"/>
              <w:rPr>
                <w:rFonts w:ascii="Arial" w:hAnsi="Arial" w:cs="Arial"/>
              </w:rPr>
            </w:pPr>
            <w:r w:rsidRPr="004342F6">
              <w:rPr>
                <w:rFonts w:ascii="Arial" w:hAnsi="Arial" w:cs="Arial"/>
                <w:sz w:val="12"/>
                <w:szCs w:val="12"/>
              </w:rPr>
              <w:t xml:space="preserve">0 </w:t>
            </w:r>
            <w:r w:rsidRPr="004342F6">
              <w:rPr>
                <w:rFonts w:ascii="Arial" w:hAnsi="Arial" w:cs="Arial"/>
                <w:sz w:val="20"/>
              </w:rPr>
              <w:sym w:font="Wingdings" w:char="F06D"/>
            </w:r>
          </w:p>
        </w:tc>
      </w:tr>
      <w:tr w:rsidR="0082465D" w:rsidRPr="004342F6" w14:paraId="65A5D7E0" w14:textId="77777777" w:rsidTr="00BE0BB4">
        <w:trPr>
          <w:trHeight w:val="351"/>
        </w:trPr>
        <w:tc>
          <w:tcPr>
            <w:tcW w:w="3362" w:type="pct"/>
            <w:tcBorders>
              <w:top w:val="nil"/>
              <w:left w:val="nil"/>
              <w:bottom w:val="nil"/>
              <w:right w:val="nil"/>
            </w:tcBorders>
          </w:tcPr>
          <w:p w14:paraId="0782C306" w14:textId="77777777" w:rsidR="0082465D" w:rsidRPr="004342F6" w:rsidRDefault="0082465D" w:rsidP="0082465D">
            <w:pPr>
              <w:tabs>
                <w:tab w:val="clear" w:pos="432"/>
                <w:tab w:val="left" w:pos="3654"/>
              </w:tabs>
              <w:spacing w:before="0" w:after="60"/>
              <w:ind w:left="360" w:hanging="360"/>
              <w:jc w:val="left"/>
              <w:rPr>
                <w:rFonts w:ascii="Arial" w:hAnsi="Arial" w:cs="Arial"/>
                <w:sz w:val="20"/>
              </w:rPr>
            </w:pPr>
            <w:r w:rsidRPr="004342F6">
              <w:rPr>
                <w:noProof/>
              </w:rPr>
              <mc:AlternateContent>
                <mc:Choice Requires="wps">
                  <w:drawing>
                    <wp:anchor distT="0" distB="0" distL="114300" distR="114300" simplePos="0" relativeHeight="251830629" behindDoc="0" locked="0" layoutInCell="1" allowOverlap="1" wp14:anchorId="5F85E7C5" wp14:editId="2F195053">
                      <wp:simplePos x="0" y="0"/>
                      <wp:positionH relativeFrom="column">
                        <wp:posOffset>210820</wp:posOffset>
                      </wp:positionH>
                      <wp:positionV relativeFrom="paragraph">
                        <wp:posOffset>17780</wp:posOffset>
                      </wp:positionV>
                      <wp:extent cx="1834515" cy="182880"/>
                      <wp:effectExtent l="9525" t="12700" r="13335" b="13970"/>
                      <wp:wrapNone/>
                      <wp:docPr id="23468" name="Rectangle 2346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715E686" id="Rectangle 23468" o:spid="_x0000_s1026" alt="Blank space for entering response" style="position:absolute;margin-left:16.6pt;margin-top:1.4pt;width:144.45pt;height:14.4pt;z-index:2518306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FAm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"/>
                  </w:pict>
                </mc:Fallback>
              </mc:AlternateContent>
            </w:r>
            <w:r w:rsidRPr="004342F6">
              <w:rPr>
                <w:rFonts w:ascii="Arial" w:hAnsi="Arial" w:cs="Arial"/>
                <w:sz w:val="20"/>
              </w:rPr>
              <w:tab/>
            </w:r>
            <w:r w:rsidRPr="004342F6">
              <w:rPr>
                <w:rFonts w:ascii="Arial" w:hAnsi="Arial" w:cs="Arial"/>
                <w:sz w:val="20"/>
              </w:rPr>
              <w:tab/>
              <w:t>STRING (NUM)</w:t>
            </w:r>
          </w:p>
        </w:tc>
        <w:tc>
          <w:tcPr>
            <w:tcW w:w="819" w:type="pct"/>
            <w:tcBorders>
              <w:top w:val="nil"/>
              <w:left w:val="nil"/>
              <w:bottom w:val="nil"/>
              <w:right w:val="nil"/>
            </w:tcBorders>
            <w:vAlign w:val="bottom"/>
          </w:tcPr>
          <w:p w14:paraId="3E80797F" w14:textId="77777777" w:rsidR="0082465D" w:rsidRPr="004342F6" w:rsidRDefault="0082465D" w:rsidP="0082465D">
            <w:pPr>
              <w:tabs>
                <w:tab w:val="clear" w:pos="432"/>
              </w:tabs>
              <w:spacing w:before="0" w:line="276" w:lineRule="auto"/>
              <w:ind w:firstLine="0"/>
              <w:jc w:val="left"/>
              <w:rPr>
                <w:rFonts w:ascii="Arial" w:hAnsi="Arial" w:cs="Arial"/>
              </w:rPr>
            </w:pPr>
          </w:p>
        </w:tc>
        <w:tc>
          <w:tcPr>
            <w:tcW w:w="819" w:type="pct"/>
            <w:tcBorders>
              <w:top w:val="nil"/>
              <w:left w:val="nil"/>
              <w:bottom w:val="nil"/>
              <w:right w:val="nil"/>
            </w:tcBorders>
            <w:vAlign w:val="bottom"/>
          </w:tcPr>
          <w:p w14:paraId="61C1DF71" w14:textId="77777777" w:rsidR="0082465D" w:rsidRPr="004342F6" w:rsidRDefault="0082465D" w:rsidP="0082465D">
            <w:pPr>
              <w:tabs>
                <w:tab w:val="clear" w:pos="432"/>
              </w:tabs>
              <w:spacing w:before="0" w:line="276" w:lineRule="auto"/>
              <w:ind w:firstLine="0"/>
              <w:jc w:val="left"/>
              <w:rPr>
                <w:rFonts w:ascii="Arial" w:hAnsi="Arial" w:cs="Arial"/>
              </w:rPr>
            </w:pPr>
          </w:p>
        </w:tc>
      </w:tr>
    </w:tbl>
    <w:p w14:paraId="2657A6CF" w14:textId="77777777"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ascii="Arial" w:hAnsi="Arial" w:cs="Arial"/>
          <w:b/>
          <w:sz w:val="20"/>
        </w:rPr>
        <w:t>7.</w:t>
      </w:r>
      <w:r w:rsidR="00793C34" w:rsidRPr="004342F6">
        <w:rPr>
          <w:rFonts w:ascii="Arial" w:hAnsi="Arial" w:cs="Arial"/>
          <w:b/>
          <w:sz w:val="20"/>
        </w:rPr>
        <w:t xml:space="preserve">10  </w:t>
      </w:r>
      <w:r w:rsidRPr="004342F6">
        <w:rPr>
          <w:rFonts w:ascii="Arial" w:hAnsi="Arial" w:cs="Arial"/>
          <w:b/>
          <w:sz w:val="20"/>
        </w:rPr>
        <w:tab/>
        <w:t>[If 7.</w:t>
      </w:r>
      <w:r w:rsidR="00562776" w:rsidRPr="004342F6">
        <w:rPr>
          <w:rFonts w:ascii="Arial" w:hAnsi="Arial" w:cs="Arial"/>
          <w:b/>
          <w:sz w:val="20"/>
        </w:rPr>
        <w:t>8</w:t>
      </w:r>
      <w:r w:rsidR="007C7DC2" w:rsidRPr="004342F6">
        <w:rPr>
          <w:rFonts w:ascii="Arial" w:hAnsi="Arial" w:cs="Arial"/>
          <w:b/>
          <w:sz w:val="20"/>
        </w:rPr>
        <w:t xml:space="preserve">a </w:t>
      </w:r>
      <w:r w:rsidRPr="004342F6">
        <w:rPr>
          <w:rFonts w:ascii="Arial" w:hAnsi="Arial" w:cs="Arial"/>
          <w:b/>
          <w:sz w:val="20"/>
        </w:rPr>
        <w:t xml:space="preserve">= 1] </w:t>
      </w:r>
      <w:r w:rsidR="00F74922" w:rsidRPr="004342F6">
        <w:rPr>
          <w:rFonts w:ascii="Arial" w:hAnsi="Arial" w:cs="Arial"/>
          <w:b/>
          <w:sz w:val="20"/>
        </w:rPr>
        <w:t>In your opinion, h</w:t>
      </w:r>
      <w:r w:rsidRPr="004342F6">
        <w:rPr>
          <w:rFonts w:ascii="Arial" w:hAnsi="Arial" w:cs="Arial"/>
          <w:b/>
          <w:sz w:val="20"/>
        </w:rPr>
        <w:t xml:space="preserve">ow useful is the </w:t>
      </w:r>
      <w:r w:rsidR="00EB7DC0" w:rsidRPr="004342F6">
        <w:rPr>
          <w:rFonts w:ascii="Arial" w:hAnsi="Arial" w:cs="Arial"/>
          <w:b/>
          <w:sz w:val="20"/>
        </w:rPr>
        <w:t>USDA Child Nutrition Program’s Professional Standards Training Tracker Tool (PSTTT)</w:t>
      </w:r>
      <w:r w:rsidR="00EF4FD1" w:rsidRPr="004342F6">
        <w:rPr>
          <w:rFonts w:ascii="Arial" w:hAnsi="Arial" w:cs="Arial"/>
          <w:b/>
          <w:sz w:val="20"/>
        </w:rPr>
        <w:t xml:space="preserve"> Version 2.0</w:t>
      </w:r>
      <w:r w:rsidRPr="004342F6">
        <w:rPr>
          <w:rFonts w:ascii="Arial" w:hAnsi="Arial" w:cs="Arial"/>
          <w:b/>
          <w:sz w:val="20"/>
        </w:rPr>
        <w:t xml:space="preserve">? </w:t>
      </w:r>
    </w:p>
    <w:p w14:paraId="0BA72566"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Very useful</w:t>
      </w:r>
      <w:r w:rsidRPr="004342F6">
        <w:rPr>
          <w:rFonts w:ascii="Arial" w:hAnsi="Arial" w:cs="Arial"/>
          <w:sz w:val="20"/>
        </w:rPr>
        <w:tab/>
        <w:t>1</w:t>
      </w:r>
      <w:r w:rsidRPr="004342F6">
        <w:rPr>
          <w:rFonts w:ascii="Arial" w:hAnsi="Arial" w:cs="Arial"/>
          <w:sz w:val="20"/>
        </w:rPr>
        <w:tab/>
      </w:r>
    </w:p>
    <w:p w14:paraId="2652777F" w14:textId="77777777" w:rsidR="0082465D" w:rsidRPr="004342F6" w:rsidRDefault="00EE6D5B" w:rsidP="0082465D">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4342F6">
        <w:rPr>
          <w:rFonts w:ascii="Arial" w:eastAsia="Calibri" w:hAnsi="Arial" w:cs="Arial"/>
          <w:b/>
          <w:noProof/>
          <w:sz w:val="36"/>
          <w:szCs w:val="36"/>
        </w:rPr>
        <mc:AlternateContent>
          <mc:Choice Requires="wps">
            <w:drawing>
              <wp:anchor distT="0" distB="0" distL="114300" distR="114300" simplePos="0" relativeHeight="251864421" behindDoc="0" locked="0" layoutInCell="1" allowOverlap="1" wp14:anchorId="792B5F3C" wp14:editId="0FF16DE5">
                <wp:simplePos x="0" y="0"/>
                <wp:positionH relativeFrom="margin">
                  <wp:posOffset>38735</wp:posOffset>
                </wp:positionH>
                <wp:positionV relativeFrom="paragraph">
                  <wp:posOffset>21590</wp:posOffset>
                </wp:positionV>
                <wp:extent cx="388620" cy="257175"/>
                <wp:effectExtent l="0" t="0" r="11430" b="9525"/>
                <wp:wrapNone/>
                <wp:docPr id="23639" name="Text Box 236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0CC7A616"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39" o:spid="_x0000_s1165" type="#_x0000_t202" style="position:absolute;left:0;text-align:left;margin-left:3.05pt;margin-top:1.7pt;width:30.6pt;height:20.25pt;z-index:2518644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" filled="f" stroked="f">
                <v:textbox inset="0,,0">
                  <w:txbxContent>
                    <w:p w14:paraId="0CC7A616"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2465D" w:rsidRPr="004342F6">
        <w:rPr>
          <w:rFonts w:ascii="Arial" w:hAnsi="Arial" w:cs="Arial"/>
          <w:sz w:val="20"/>
        </w:rPr>
        <w:sym w:font="Wingdings" w:char="F06D"/>
      </w:r>
      <w:r w:rsidR="0082465D" w:rsidRPr="004342F6">
        <w:rPr>
          <w:rFonts w:ascii="Arial" w:hAnsi="Arial" w:cs="Arial"/>
          <w:sz w:val="20"/>
        </w:rPr>
        <w:tab/>
        <w:t>Useful</w:t>
      </w:r>
      <w:r w:rsidR="0082465D" w:rsidRPr="004342F6">
        <w:rPr>
          <w:rFonts w:ascii="Arial" w:hAnsi="Arial" w:cs="Arial"/>
          <w:sz w:val="20"/>
        </w:rPr>
        <w:tab/>
        <w:t>2</w:t>
      </w:r>
      <w:r w:rsidR="0082465D" w:rsidRPr="004342F6">
        <w:rPr>
          <w:rFonts w:ascii="Arial" w:hAnsi="Arial" w:cs="Arial"/>
          <w:sz w:val="20"/>
        </w:rPr>
        <w:tab/>
      </w:r>
    </w:p>
    <w:p w14:paraId="44BF1AE1"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Somewhat useful</w:t>
      </w:r>
      <w:r w:rsidRPr="004342F6">
        <w:rPr>
          <w:rFonts w:ascii="Arial" w:hAnsi="Arial" w:cs="Arial"/>
          <w:sz w:val="20"/>
        </w:rPr>
        <w:tab/>
        <w:t>3</w:t>
      </w:r>
    </w:p>
    <w:p w14:paraId="7276F81C"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A little useful</w:t>
      </w:r>
      <w:r w:rsidRPr="004342F6">
        <w:rPr>
          <w:rFonts w:ascii="Arial" w:hAnsi="Arial" w:cs="Arial"/>
          <w:sz w:val="20"/>
        </w:rPr>
        <w:tab/>
        <w:t>4</w:t>
      </w:r>
    </w:p>
    <w:p w14:paraId="59194A39" w14:textId="77777777"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Not at all useful</w:t>
      </w:r>
      <w:r w:rsidRPr="004342F6">
        <w:rPr>
          <w:rFonts w:ascii="Arial" w:hAnsi="Arial" w:cs="Arial"/>
          <w:sz w:val="20"/>
        </w:rPr>
        <w:tab/>
        <w:t>5</w:t>
      </w:r>
    </w:p>
    <w:p w14:paraId="7D783FC4" w14:textId="77777777" w:rsidR="003C290F" w:rsidRDefault="003C290F">
      <w:pPr>
        <w:tabs>
          <w:tab w:val="clear" w:pos="432"/>
        </w:tabs>
        <w:spacing w:before="0" w:after="200" w:line="276" w:lineRule="auto"/>
        <w:ind w:firstLine="0"/>
        <w:jc w:val="left"/>
        <w:rPr>
          <w:rFonts w:ascii="Arial" w:hAnsi="Arial" w:cs="Arial"/>
          <w:b/>
          <w:sz w:val="20"/>
        </w:rPr>
      </w:pPr>
      <w:r>
        <w:br w:type="page"/>
      </w:r>
    </w:p>
    <w:p w14:paraId="77AEDE56" w14:textId="2682A81E" w:rsidR="0082465D" w:rsidRPr="004342F6" w:rsidRDefault="0082465D" w:rsidP="00DD2E09">
      <w:pPr>
        <w:pStyle w:val="QUESTIONTEXT"/>
      </w:pPr>
      <w:r w:rsidRPr="004342F6">
        <w:t>7.</w:t>
      </w:r>
      <w:r w:rsidR="00793C34" w:rsidRPr="004342F6">
        <w:t>11</w:t>
      </w:r>
      <w:r w:rsidR="009B70B9" w:rsidRPr="004342F6">
        <w:tab/>
        <w:t>[If 7.</w:t>
      </w:r>
      <w:r w:rsidR="00562776" w:rsidRPr="004342F6">
        <w:t>8</w:t>
      </w:r>
      <w:r w:rsidRPr="004342F6">
        <w:t xml:space="preserve">a = 1] Which of the following challenges has your SFA experienced with using the </w:t>
      </w:r>
      <w:r w:rsidR="00EB7DC0" w:rsidRPr="004342F6">
        <w:t>USDA Child Nutrition Program’s Professional Standards Training Tracker Tool (PSTTT)</w:t>
      </w:r>
      <w:r w:rsidRPr="004342F6">
        <w:rPr>
          <w:rFonts w:eastAsia="Calibri"/>
          <w:noProof/>
          <w:sz w:val="36"/>
          <w:szCs w:val="36"/>
        </w:rPr>
        <mc:AlternateContent>
          <mc:Choice Requires="wps">
            <w:drawing>
              <wp:anchor distT="0" distB="0" distL="114300" distR="114300" simplePos="0" relativeHeight="251837797" behindDoc="0" locked="0" layoutInCell="1" allowOverlap="1" wp14:anchorId="3C11AFA7" wp14:editId="0D8C5BC2">
                <wp:simplePos x="0" y="0"/>
                <wp:positionH relativeFrom="margin">
                  <wp:align>left</wp:align>
                </wp:positionH>
                <wp:positionV relativeFrom="paragraph">
                  <wp:posOffset>509270</wp:posOffset>
                </wp:positionV>
                <wp:extent cx="388620" cy="257175"/>
                <wp:effectExtent l="0" t="0" r="11430" b="9525"/>
                <wp:wrapNone/>
                <wp:docPr id="145"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1A598C46"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5" o:spid="_x0000_s1166" type="#_x0000_t202" style="position:absolute;left:0;text-align:left;margin-left:0;margin-top:40.1pt;width:30.6pt;height:20.25pt;z-index:25183779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" filled="f" stroked="f">
                <v:textbox inset="0,,0">
                  <w:txbxContent>
                    <w:p w14:paraId="1A598C46"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EF4FD1" w:rsidRPr="004342F6">
        <w:t xml:space="preserve"> Version 2.0</w:t>
      </w:r>
      <w:r w:rsidRPr="004342F6">
        <w:t xml:space="preserve">? </w:t>
      </w:r>
    </w:p>
    <w:tbl>
      <w:tblPr>
        <w:tblW w:w="4650"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89"/>
        <w:gridCol w:w="1678"/>
        <w:gridCol w:w="1678"/>
      </w:tblGrid>
      <w:tr w:rsidR="0082465D" w:rsidRPr="004342F6" w14:paraId="4F7B814E" w14:textId="77777777" w:rsidTr="00BE0BB4">
        <w:tc>
          <w:tcPr>
            <w:tcW w:w="3362" w:type="pct"/>
            <w:tcBorders>
              <w:top w:val="nil"/>
              <w:left w:val="nil"/>
              <w:bottom w:val="nil"/>
              <w:right w:val="nil"/>
            </w:tcBorders>
          </w:tcPr>
          <w:p w14:paraId="0A9478F7" w14:textId="77777777" w:rsidR="0082465D" w:rsidRPr="004342F6" w:rsidRDefault="0082465D" w:rsidP="0082465D">
            <w:pPr>
              <w:tabs>
                <w:tab w:val="clear" w:pos="432"/>
              </w:tabs>
              <w:spacing w:before="0" w:after="200" w:line="276" w:lineRule="auto"/>
              <w:ind w:firstLine="0"/>
              <w:jc w:val="left"/>
            </w:pPr>
          </w:p>
        </w:tc>
        <w:tc>
          <w:tcPr>
            <w:tcW w:w="1638" w:type="pct"/>
            <w:gridSpan w:val="2"/>
            <w:tcBorders>
              <w:top w:val="nil"/>
              <w:left w:val="nil"/>
              <w:bottom w:val="single" w:sz="4" w:space="0" w:color="auto"/>
              <w:right w:val="nil"/>
            </w:tcBorders>
            <w:vAlign w:val="bottom"/>
          </w:tcPr>
          <w:p w14:paraId="7CF1489C" w14:textId="77777777" w:rsidR="0082465D" w:rsidRPr="004342F6" w:rsidRDefault="0082465D" w:rsidP="0082465D">
            <w:pPr>
              <w:tabs>
                <w:tab w:val="clear" w:pos="432"/>
              </w:tabs>
              <w:spacing w:before="60" w:after="60"/>
              <w:ind w:firstLine="0"/>
              <w:jc w:val="center"/>
              <w:rPr>
                <w:rFonts w:ascii="Arial" w:hAnsi="Arial" w:cs="Arial"/>
                <w:i/>
                <w:sz w:val="20"/>
                <w:szCs w:val="18"/>
              </w:rPr>
            </w:pPr>
            <w:r w:rsidRPr="004342F6">
              <w:rPr>
                <w:rFonts w:ascii="Arial" w:hAnsi="Arial" w:cs="Arial"/>
                <w:i/>
                <w:sz w:val="20"/>
                <w:szCs w:val="18"/>
              </w:rPr>
              <w:t>Select one response per row</w:t>
            </w:r>
          </w:p>
        </w:tc>
      </w:tr>
      <w:tr w:rsidR="0082465D" w:rsidRPr="004342F6" w14:paraId="2D64D5C9" w14:textId="77777777" w:rsidTr="00BE0BB4">
        <w:tc>
          <w:tcPr>
            <w:tcW w:w="3362" w:type="pct"/>
            <w:tcBorders>
              <w:top w:val="nil"/>
              <w:left w:val="nil"/>
              <w:bottom w:val="nil"/>
              <w:right w:val="single" w:sz="4" w:space="0" w:color="auto"/>
            </w:tcBorders>
          </w:tcPr>
          <w:p w14:paraId="501C7842" w14:textId="77777777" w:rsidR="0082465D" w:rsidRPr="004342F6" w:rsidRDefault="0082465D" w:rsidP="00934A88">
            <w:pPr>
              <w:tabs>
                <w:tab w:val="clear" w:pos="432"/>
              </w:tabs>
              <w:spacing w:before="60" w:after="60" w:line="276" w:lineRule="auto"/>
              <w:ind w:firstLine="0"/>
              <w:jc w:val="left"/>
              <w:rPr>
                <w:rFonts w:ascii="Arial" w:hAnsi="Arial" w:cs="Arial"/>
              </w:rPr>
            </w:pPr>
          </w:p>
        </w:tc>
        <w:tc>
          <w:tcPr>
            <w:tcW w:w="819" w:type="pct"/>
            <w:tcBorders>
              <w:top w:val="single" w:sz="4" w:space="0" w:color="auto"/>
              <w:left w:val="single" w:sz="4" w:space="0" w:color="auto"/>
              <w:bottom w:val="single" w:sz="4" w:space="0" w:color="auto"/>
              <w:right w:val="single" w:sz="4" w:space="0" w:color="auto"/>
            </w:tcBorders>
            <w:vAlign w:val="bottom"/>
          </w:tcPr>
          <w:p w14:paraId="6F3E5D88" w14:textId="77777777" w:rsidR="0082465D" w:rsidRPr="004342F6" w:rsidRDefault="0082465D" w:rsidP="00934A88">
            <w:pPr>
              <w:tabs>
                <w:tab w:val="clear" w:pos="432"/>
              </w:tabs>
              <w:spacing w:before="60" w:after="60"/>
              <w:ind w:firstLine="0"/>
              <w:jc w:val="center"/>
              <w:rPr>
                <w:rFonts w:ascii="Arial" w:hAnsi="Arial" w:cs="Arial"/>
                <w:sz w:val="18"/>
                <w:szCs w:val="18"/>
              </w:rPr>
            </w:pPr>
            <w:r w:rsidRPr="004342F6">
              <w:rPr>
                <w:rFonts w:ascii="Arial" w:hAnsi="Arial" w:cs="Arial"/>
                <w:sz w:val="18"/>
                <w:szCs w:val="18"/>
              </w:rPr>
              <w:t>YES</w:t>
            </w:r>
          </w:p>
        </w:tc>
        <w:tc>
          <w:tcPr>
            <w:tcW w:w="819" w:type="pct"/>
            <w:tcBorders>
              <w:top w:val="single" w:sz="4" w:space="0" w:color="auto"/>
              <w:left w:val="single" w:sz="4" w:space="0" w:color="auto"/>
              <w:bottom w:val="single" w:sz="4" w:space="0" w:color="auto"/>
              <w:right w:val="single" w:sz="4" w:space="0" w:color="auto"/>
            </w:tcBorders>
            <w:vAlign w:val="bottom"/>
          </w:tcPr>
          <w:p w14:paraId="46971747" w14:textId="77777777" w:rsidR="0082465D" w:rsidRPr="004342F6" w:rsidRDefault="0082465D" w:rsidP="00934A88">
            <w:pPr>
              <w:tabs>
                <w:tab w:val="clear" w:pos="432"/>
              </w:tabs>
              <w:spacing w:before="60" w:after="60"/>
              <w:ind w:firstLine="0"/>
              <w:jc w:val="center"/>
              <w:rPr>
                <w:rFonts w:ascii="Arial" w:hAnsi="Arial" w:cs="Arial"/>
                <w:sz w:val="18"/>
                <w:szCs w:val="18"/>
              </w:rPr>
            </w:pPr>
            <w:r w:rsidRPr="004342F6">
              <w:rPr>
                <w:rFonts w:ascii="Arial" w:hAnsi="Arial" w:cs="Arial"/>
                <w:sz w:val="18"/>
                <w:szCs w:val="18"/>
              </w:rPr>
              <w:t>NO</w:t>
            </w:r>
          </w:p>
        </w:tc>
      </w:tr>
      <w:tr w:rsidR="00C17A00" w:rsidRPr="004342F6" w14:paraId="5C3260EF" w14:textId="77777777" w:rsidTr="00C17A00">
        <w:tc>
          <w:tcPr>
            <w:tcW w:w="3362" w:type="pct"/>
            <w:tcBorders>
              <w:top w:val="nil"/>
              <w:left w:val="nil"/>
              <w:bottom w:val="nil"/>
              <w:right w:val="nil"/>
            </w:tcBorders>
            <w:shd w:val="clear" w:color="auto" w:fill="E8E8E8"/>
            <w:vAlign w:val="center"/>
          </w:tcPr>
          <w:p w14:paraId="106A5571" w14:textId="77777777" w:rsidR="00C17A00" w:rsidRPr="004342F6" w:rsidRDefault="00C17A00" w:rsidP="00C17A00">
            <w:pPr>
              <w:tabs>
                <w:tab w:val="clear" w:pos="432"/>
              </w:tabs>
              <w:spacing w:before="60" w:after="60"/>
              <w:ind w:left="360" w:right="432" w:hanging="360"/>
              <w:jc w:val="left"/>
              <w:rPr>
                <w:rFonts w:ascii="Arial" w:hAnsi="Arial" w:cs="Arial"/>
                <w:sz w:val="20"/>
              </w:rPr>
            </w:pPr>
            <w:r w:rsidRPr="004342F6">
              <w:rPr>
                <w:rFonts w:ascii="Arial" w:hAnsi="Arial" w:cs="Arial"/>
                <w:sz w:val="20"/>
              </w:rPr>
              <w:t>a.</w:t>
            </w:r>
            <w:r w:rsidRPr="004342F6">
              <w:rPr>
                <w:rFonts w:ascii="Arial" w:hAnsi="Arial" w:cs="Arial"/>
                <w:sz w:val="20"/>
              </w:rPr>
              <w:tab/>
              <w:t>The tool’s online technology requirements make it challenging to access or use</w:t>
            </w:r>
          </w:p>
        </w:tc>
        <w:tc>
          <w:tcPr>
            <w:tcW w:w="819" w:type="pct"/>
            <w:tcBorders>
              <w:top w:val="single" w:sz="4" w:space="0" w:color="auto"/>
              <w:left w:val="nil"/>
              <w:bottom w:val="nil"/>
              <w:right w:val="nil"/>
            </w:tcBorders>
            <w:shd w:val="clear" w:color="auto" w:fill="E8E8E8"/>
            <w:vAlign w:val="center"/>
          </w:tcPr>
          <w:p w14:paraId="5A5C8639"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single" w:sz="4" w:space="0" w:color="auto"/>
              <w:left w:val="nil"/>
              <w:bottom w:val="nil"/>
              <w:right w:val="nil"/>
            </w:tcBorders>
            <w:shd w:val="clear" w:color="auto" w:fill="E8E8E8"/>
            <w:vAlign w:val="center"/>
          </w:tcPr>
          <w:p w14:paraId="2A961F10"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61C795FD" w14:textId="77777777" w:rsidTr="00C17A00">
        <w:trPr>
          <w:trHeight w:val="360"/>
        </w:trPr>
        <w:tc>
          <w:tcPr>
            <w:tcW w:w="3362" w:type="pct"/>
            <w:tcBorders>
              <w:top w:val="nil"/>
              <w:left w:val="nil"/>
              <w:bottom w:val="nil"/>
              <w:right w:val="nil"/>
            </w:tcBorders>
            <w:shd w:val="clear" w:color="auto" w:fill="auto"/>
            <w:vAlign w:val="center"/>
          </w:tcPr>
          <w:p w14:paraId="13BD8C8A" w14:textId="4C5E90AC" w:rsidR="00C17A00" w:rsidRPr="004342F6" w:rsidRDefault="00C17A00" w:rsidP="00DD2E09">
            <w:pPr>
              <w:tabs>
                <w:tab w:val="clear" w:pos="432"/>
              </w:tabs>
              <w:spacing w:before="60" w:after="60"/>
              <w:ind w:left="360" w:right="432" w:hanging="360"/>
              <w:jc w:val="left"/>
              <w:rPr>
                <w:rFonts w:ascii="Arial" w:hAnsi="Arial" w:cs="Arial"/>
                <w:sz w:val="20"/>
              </w:rPr>
            </w:pPr>
            <w:r w:rsidRPr="004342F6">
              <w:rPr>
                <w:rFonts w:ascii="Arial" w:hAnsi="Arial" w:cs="Arial"/>
                <w:sz w:val="20"/>
              </w:rPr>
              <w:t>b.</w:t>
            </w:r>
            <w:r w:rsidRPr="004342F6">
              <w:rPr>
                <w:rFonts w:ascii="Arial" w:hAnsi="Arial" w:cs="Arial"/>
                <w:sz w:val="20"/>
              </w:rPr>
              <w:tab/>
              <w:t>It is challenging to set up the tool once accessed</w:t>
            </w:r>
          </w:p>
        </w:tc>
        <w:tc>
          <w:tcPr>
            <w:tcW w:w="819" w:type="pct"/>
            <w:tcBorders>
              <w:top w:val="nil"/>
              <w:left w:val="nil"/>
              <w:bottom w:val="nil"/>
              <w:right w:val="nil"/>
            </w:tcBorders>
            <w:vAlign w:val="center"/>
          </w:tcPr>
          <w:p w14:paraId="69C54A32"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vAlign w:val="center"/>
          </w:tcPr>
          <w:p w14:paraId="50BC459E"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59CEE66D" w14:textId="77777777" w:rsidTr="00C17A00">
        <w:tc>
          <w:tcPr>
            <w:tcW w:w="3362" w:type="pct"/>
            <w:tcBorders>
              <w:top w:val="nil"/>
              <w:left w:val="nil"/>
              <w:bottom w:val="nil"/>
              <w:right w:val="nil"/>
            </w:tcBorders>
            <w:shd w:val="clear" w:color="auto" w:fill="E8E8E8"/>
            <w:vAlign w:val="center"/>
          </w:tcPr>
          <w:p w14:paraId="40D1F1B6" w14:textId="62E103BA" w:rsidR="00C17A00" w:rsidRPr="004342F6" w:rsidRDefault="00C17A00" w:rsidP="00DD2E09">
            <w:pPr>
              <w:tabs>
                <w:tab w:val="clear" w:pos="432"/>
              </w:tabs>
              <w:spacing w:before="60" w:after="60"/>
              <w:ind w:left="360" w:right="432" w:hanging="360"/>
              <w:jc w:val="left"/>
              <w:rPr>
                <w:rFonts w:ascii="Arial" w:hAnsi="Arial" w:cs="Arial"/>
                <w:sz w:val="20"/>
              </w:rPr>
            </w:pPr>
            <w:r w:rsidRPr="004342F6">
              <w:rPr>
                <w:rFonts w:ascii="Arial" w:hAnsi="Arial" w:cs="Arial"/>
                <w:sz w:val="20"/>
              </w:rPr>
              <w:t>c.</w:t>
            </w:r>
            <w:r w:rsidRPr="004342F6">
              <w:rPr>
                <w:rFonts w:ascii="Arial" w:hAnsi="Arial" w:cs="Arial"/>
                <w:sz w:val="20"/>
              </w:rPr>
              <w:tab/>
              <w:t>It is challenging to keep the tool up to date</w:t>
            </w:r>
          </w:p>
        </w:tc>
        <w:tc>
          <w:tcPr>
            <w:tcW w:w="819" w:type="pct"/>
            <w:tcBorders>
              <w:top w:val="nil"/>
              <w:left w:val="nil"/>
              <w:bottom w:val="nil"/>
              <w:right w:val="nil"/>
            </w:tcBorders>
            <w:shd w:val="clear" w:color="auto" w:fill="E8E8E8"/>
            <w:vAlign w:val="center"/>
          </w:tcPr>
          <w:p w14:paraId="5132B50C"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shd w:val="clear" w:color="auto" w:fill="E8E8E8"/>
            <w:vAlign w:val="center"/>
          </w:tcPr>
          <w:p w14:paraId="215876B6"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4A59ECB9" w14:textId="77777777" w:rsidTr="00C17A00">
        <w:trPr>
          <w:trHeight w:val="468"/>
        </w:trPr>
        <w:tc>
          <w:tcPr>
            <w:tcW w:w="3362" w:type="pct"/>
            <w:tcBorders>
              <w:top w:val="nil"/>
              <w:left w:val="nil"/>
              <w:bottom w:val="nil"/>
              <w:right w:val="nil"/>
            </w:tcBorders>
            <w:vAlign w:val="center"/>
          </w:tcPr>
          <w:p w14:paraId="716ADA48" w14:textId="77777777" w:rsidR="00C17A00" w:rsidRPr="004342F6" w:rsidRDefault="00C17A00" w:rsidP="00C17A00">
            <w:pPr>
              <w:tabs>
                <w:tab w:val="clear" w:pos="432"/>
              </w:tabs>
              <w:spacing w:before="60" w:after="60"/>
              <w:ind w:left="360" w:right="432" w:hanging="360"/>
              <w:jc w:val="left"/>
              <w:rPr>
                <w:rFonts w:ascii="Arial" w:hAnsi="Arial" w:cs="Arial"/>
                <w:sz w:val="20"/>
              </w:rPr>
            </w:pPr>
            <w:r w:rsidRPr="004342F6">
              <w:rPr>
                <w:rFonts w:ascii="Arial" w:hAnsi="Arial" w:cs="Arial"/>
                <w:sz w:val="20"/>
              </w:rPr>
              <w:t>d.</w:t>
            </w:r>
            <w:r w:rsidRPr="004342F6">
              <w:rPr>
                <w:rFonts w:ascii="Arial" w:hAnsi="Arial" w:cs="Arial"/>
                <w:sz w:val="20"/>
              </w:rPr>
              <w:tab/>
              <w:t>The tool is not user-friendly</w:t>
            </w:r>
          </w:p>
        </w:tc>
        <w:tc>
          <w:tcPr>
            <w:tcW w:w="819" w:type="pct"/>
            <w:tcBorders>
              <w:top w:val="nil"/>
              <w:left w:val="nil"/>
              <w:bottom w:val="nil"/>
              <w:right w:val="nil"/>
            </w:tcBorders>
            <w:vAlign w:val="center"/>
          </w:tcPr>
          <w:p w14:paraId="2B44F192"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vAlign w:val="center"/>
          </w:tcPr>
          <w:p w14:paraId="0EF439CB" w14:textId="77777777" w:rsidR="00C17A00" w:rsidRPr="004342F6" w:rsidRDefault="00C17A00" w:rsidP="00C17A00">
            <w:pPr>
              <w:tabs>
                <w:tab w:val="clear" w:pos="432"/>
              </w:tabs>
              <w:spacing w:before="60" w:after="60"/>
              <w:ind w:firstLine="0"/>
              <w:jc w:val="center"/>
              <w:rPr>
                <w:rFonts w:ascii="Arial" w:hAnsi="Arial" w:cs="Arial"/>
                <w:b/>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6B2099E4" w14:textId="77777777" w:rsidTr="00C17A00">
        <w:trPr>
          <w:trHeight w:val="468"/>
        </w:trPr>
        <w:tc>
          <w:tcPr>
            <w:tcW w:w="3362" w:type="pct"/>
            <w:tcBorders>
              <w:top w:val="nil"/>
              <w:left w:val="nil"/>
              <w:bottom w:val="nil"/>
              <w:right w:val="nil"/>
            </w:tcBorders>
            <w:shd w:val="clear" w:color="auto" w:fill="E8E8E8"/>
            <w:vAlign w:val="center"/>
          </w:tcPr>
          <w:p w14:paraId="76DB5616" w14:textId="77777777" w:rsidR="00C17A00" w:rsidRPr="004342F6" w:rsidRDefault="00C17A00" w:rsidP="00C17A00">
            <w:pPr>
              <w:tabs>
                <w:tab w:val="clear" w:pos="432"/>
              </w:tabs>
              <w:spacing w:before="60" w:after="60"/>
              <w:ind w:left="360" w:right="432" w:hanging="360"/>
              <w:jc w:val="left"/>
              <w:rPr>
                <w:rFonts w:ascii="Arial" w:hAnsi="Arial" w:cs="Arial"/>
                <w:sz w:val="20"/>
              </w:rPr>
            </w:pPr>
            <w:r w:rsidRPr="004342F6">
              <w:rPr>
                <w:rFonts w:ascii="Arial" w:hAnsi="Arial" w:cs="Arial"/>
                <w:sz w:val="20"/>
              </w:rPr>
              <w:t>e.</w:t>
            </w:r>
            <w:r w:rsidRPr="004342F6">
              <w:rPr>
                <w:rFonts w:ascii="Arial" w:hAnsi="Arial" w:cs="Arial"/>
                <w:sz w:val="20"/>
              </w:rPr>
              <w:tab/>
              <w:t>The tool is time-consuming to use</w:t>
            </w:r>
          </w:p>
        </w:tc>
        <w:tc>
          <w:tcPr>
            <w:tcW w:w="819" w:type="pct"/>
            <w:tcBorders>
              <w:top w:val="nil"/>
              <w:left w:val="nil"/>
              <w:bottom w:val="nil"/>
              <w:right w:val="nil"/>
            </w:tcBorders>
            <w:shd w:val="clear" w:color="auto" w:fill="E8E8E8"/>
            <w:vAlign w:val="center"/>
          </w:tcPr>
          <w:p w14:paraId="578284E0" w14:textId="77777777" w:rsidR="00C17A00" w:rsidRPr="004342F6" w:rsidRDefault="00C17A00" w:rsidP="00C17A00">
            <w:pPr>
              <w:tabs>
                <w:tab w:val="clear" w:pos="432"/>
              </w:tabs>
              <w:spacing w:before="60" w:after="60"/>
              <w:ind w:firstLine="0"/>
              <w:jc w:val="center"/>
              <w:rPr>
                <w:rFonts w:ascii="Arial" w:hAnsi="Arial" w:cs="Arial"/>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shd w:val="clear" w:color="auto" w:fill="E8E8E8"/>
            <w:vAlign w:val="center"/>
          </w:tcPr>
          <w:p w14:paraId="45305B05" w14:textId="77777777" w:rsidR="00C17A00" w:rsidRPr="004342F6" w:rsidRDefault="00C17A00" w:rsidP="00C17A00">
            <w:pPr>
              <w:tabs>
                <w:tab w:val="clear" w:pos="432"/>
              </w:tabs>
              <w:spacing w:before="60" w:after="60"/>
              <w:ind w:firstLine="0"/>
              <w:jc w:val="center"/>
              <w:rPr>
                <w:rFonts w:ascii="Arial" w:hAnsi="Arial" w:cs="Arial"/>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375A460E" w14:textId="77777777" w:rsidTr="00C17A00">
        <w:trPr>
          <w:trHeight w:val="468"/>
        </w:trPr>
        <w:tc>
          <w:tcPr>
            <w:tcW w:w="3362" w:type="pct"/>
            <w:tcBorders>
              <w:top w:val="nil"/>
              <w:left w:val="nil"/>
              <w:bottom w:val="nil"/>
              <w:right w:val="nil"/>
            </w:tcBorders>
            <w:shd w:val="clear" w:color="auto" w:fill="auto"/>
            <w:vAlign w:val="center"/>
          </w:tcPr>
          <w:p w14:paraId="5CBCC02E" w14:textId="77777777" w:rsidR="00C17A00" w:rsidRPr="004342F6" w:rsidRDefault="00C17A00" w:rsidP="00C17A00">
            <w:pPr>
              <w:tabs>
                <w:tab w:val="clear" w:pos="432"/>
              </w:tabs>
              <w:spacing w:before="60" w:after="60"/>
              <w:ind w:left="360" w:right="432" w:hanging="360"/>
              <w:jc w:val="left"/>
              <w:rPr>
                <w:rFonts w:ascii="Arial" w:hAnsi="Arial" w:cs="Arial"/>
                <w:sz w:val="20"/>
              </w:rPr>
            </w:pPr>
            <w:r w:rsidRPr="004342F6">
              <w:rPr>
                <w:rFonts w:ascii="Arial" w:hAnsi="Arial" w:cs="Arial"/>
                <w:sz w:val="20"/>
              </w:rPr>
              <w:t xml:space="preserve">f. </w:t>
            </w:r>
            <w:r w:rsidRPr="004342F6">
              <w:rPr>
                <w:rFonts w:ascii="Arial" w:hAnsi="Arial" w:cs="Arial"/>
                <w:sz w:val="20"/>
              </w:rPr>
              <w:tab/>
              <w:t>The tool requires entering information that my SFA does not need</w:t>
            </w:r>
          </w:p>
        </w:tc>
        <w:tc>
          <w:tcPr>
            <w:tcW w:w="819" w:type="pct"/>
            <w:tcBorders>
              <w:top w:val="nil"/>
              <w:left w:val="nil"/>
              <w:bottom w:val="nil"/>
              <w:right w:val="nil"/>
            </w:tcBorders>
            <w:shd w:val="clear" w:color="auto" w:fill="auto"/>
            <w:vAlign w:val="center"/>
          </w:tcPr>
          <w:p w14:paraId="50258465"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shd w:val="clear" w:color="auto" w:fill="auto"/>
            <w:vAlign w:val="center"/>
          </w:tcPr>
          <w:p w14:paraId="4A54EECF" w14:textId="77777777" w:rsidR="00C17A00" w:rsidRPr="004342F6" w:rsidRDefault="00C17A00" w:rsidP="00C17A00">
            <w:pPr>
              <w:tabs>
                <w:tab w:val="clear" w:pos="432"/>
              </w:tabs>
              <w:spacing w:before="60" w:after="6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C17A00" w:rsidRPr="004342F6" w14:paraId="11E28011" w14:textId="77777777" w:rsidTr="00C17A00">
        <w:trPr>
          <w:trHeight w:val="468"/>
        </w:trPr>
        <w:tc>
          <w:tcPr>
            <w:tcW w:w="3362" w:type="pct"/>
            <w:tcBorders>
              <w:top w:val="nil"/>
              <w:left w:val="nil"/>
              <w:bottom w:val="nil"/>
              <w:right w:val="nil"/>
            </w:tcBorders>
            <w:shd w:val="clear" w:color="auto" w:fill="E8E8E8"/>
            <w:vAlign w:val="center"/>
          </w:tcPr>
          <w:p w14:paraId="1D3E4C2C" w14:textId="77777777" w:rsidR="00C17A00" w:rsidRPr="004342F6" w:rsidRDefault="00C17A00" w:rsidP="00C17A00">
            <w:pPr>
              <w:tabs>
                <w:tab w:val="clear" w:pos="432"/>
              </w:tabs>
              <w:spacing w:before="60" w:after="60"/>
              <w:ind w:left="360" w:right="432" w:hanging="360"/>
              <w:jc w:val="left"/>
              <w:rPr>
                <w:rFonts w:ascii="Arial" w:hAnsi="Arial" w:cs="Arial"/>
                <w:sz w:val="20"/>
              </w:rPr>
            </w:pPr>
            <w:r w:rsidRPr="004342F6">
              <w:rPr>
                <w:rFonts w:ascii="Arial" w:hAnsi="Arial" w:cs="Arial"/>
                <w:sz w:val="20"/>
              </w:rPr>
              <w:t>g.</w:t>
            </w:r>
            <w:r w:rsidRPr="004342F6">
              <w:rPr>
                <w:rFonts w:ascii="Arial" w:hAnsi="Arial" w:cs="Arial"/>
                <w:sz w:val="20"/>
              </w:rPr>
              <w:tab/>
              <w:t xml:space="preserve">Other </w:t>
            </w:r>
            <w:r w:rsidRPr="004342F6">
              <w:rPr>
                <w:rFonts w:ascii="Arial" w:hAnsi="Arial" w:cs="Arial"/>
                <w:i/>
                <w:sz w:val="20"/>
              </w:rPr>
              <w:t>(specify)</w:t>
            </w:r>
          </w:p>
        </w:tc>
        <w:tc>
          <w:tcPr>
            <w:tcW w:w="819" w:type="pct"/>
            <w:tcBorders>
              <w:top w:val="nil"/>
              <w:left w:val="nil"/>
              <w:bottom w:val="nil"/>
              <w:right w:val="nil"/>
            </w:tcBorders>
            <w:shd w:val="clear" w:color="auto" w:fill="E8E8E8"/>
            <w:vAlign w:val="center"/>
          </w:tcPr>
          <w:p w14:paraId="79FCF997" w14:textId="77777777" w:rsidR="00C17A00" w:rsidRPr="004342F6" w:rsidRDefault="00C17A00" w:rsidP="00C17A00">
            <w:pPr>
              <w:tabs>
                <w:tab w:val="clear" w:pos="432"/>
              </w:tabs>
              <w:spacing w:before="60" w:after="60"/>
              <w:ind w:firstLine="0"/>
              <w:jc w:val="center"/>
              <w:rPr>
                <w:rFonts w:ascii="Arial" w:hAnsi="Arial" w:cs="Arial"/>
              </w:rPr>
            </w:pPr>
            <w:r w:rsidRPr="004342F6">
              <w:rPr>
                <w:rFonts w:ascii="Arial" w:hAnsi="Arial" w:cs="Arial"/>
                <w:sz w:val="12"/>
                <w:szCs w:val="12"/>
              </w:rPr>
              <w:t xml:space="preserve">1 </w:t>
            </w:r>
            <w:r w:rsidRPr="004342F6">
              <w:rPr>
                <w:rFonts w:ascii="Arial" w:hAnsi="Arial" w:cs="Arial"/>
                <w:sz w:val="20"/>
              </w:rPr>
              <w:sym w:font="Wingdings" w:char="F06D"/>
            </w:r>
          </w:p>
        </w:tc>
        <w:tc>
          <w:tcPr>
            <w:tcW w:w="819" w:type="pct"/>
            <w:tcBorders>
              <w:top w:val="nil"/>
              <w:left w:val="nil"/>
              <w:bottom w:val="nil"/>
              <w:right w:val="nil"/>
            </w:tcBorders>
            <w:shd w:val="clear" w:color="auto" w:fill="E8E8E8"/>
            <w:vAlign w:val="center"/>
          </w:tcPr>
          <w:p w14:paraId="79000C3D" w14:textId="77777777" w:rsidR="00C17A00" w:rsidRPr="004342F6" w:rsidRDefault="00C17A00" w:rsidP="00C17A00">
            <w:pPr>
              <w:tabs>
                <w:tab w:val="clear" w:pos="432"/>
              </w:tabs>
              <w:spacing w:before="60" w:after="60"/>
              <w:ind w:firstLine="0"/>
              <w:jc w:val="center"/>
              <w:rPr>
                <w:rFonts w:ascii="Arial" w:hAnsi="Arial" w:cs="Arial"/>
              </w:rPr>
            </w:pPr>
            <w:r w:rsidRPr="004342F6">
              <w:rPr>
                <w:rFonts w:ascii="Arial" w:hAnsi="Arial" w:cs="Arial"/>
                <w:sz w:val="12"/>
                <w:szCs w:val="12"/>
              </w:rPr>
              <w:t xml:space="preserve">0 </w:t>
            </w:r>
            <w:r w:rsidRPr="004342F6">
              <w:rPr>
                <w:rFonts w:ascii="Arial" w:hAnsi="Arial" w:cs="Arial"/>
                <w:sz w:val="20"/>
              </w:rPr>
              <w:sym w:font="Wingdings" w:char="F06D"/>
            </w:r>
          </w:p>
        </w:tc>
      </w:tr>
      <w:tr w:rsidR="0082465D" w:rsidRPr="004342F6" w14:paraId="36CD786D" w14:textId="77777777" w:rsidTr="00BE0BB4">
        <w:trPr>
          <w:trHeight w:val="351"/>
        </w:trPr>
        <w:tc>
          <w:tcPr>
            <w:tcW w:w="3362" w:type="pct"/>
            <w:tcBorders>
              <w:top w:val="nil"/>
              <w:left w:val="nil"/>
              <w:bottom w:val="nil"/>
              <w:right w:val="nil"/>
            </w:tcBorders>
            <w:shd w:val="clear" w:color="auto" w:fill="E8E8E8"/>
          </w:tcPr>
          <w:p w14:paraId="3957C20D" w14:textId="77777777" w:rsidR="0082465D" w:rsidRPr="004342F6" w:rsidRDefault="0082465D" w:rsidP="0082465D">
            <w:pPr>
              <w:tabs>
                <w:tab w:val="clear" w:pos="432"/>
                <w:tab w:val="left" w:pos="3654"/>
              </w:tabs>
              <w:spacing w:before="0" w:after="60"/>
              <w:ind w:left="360" w:hanging="360"/>
              <w:jc w:val="left"/>
              <w:rPr>
                <w:rFonts w:ascii="Arial" w:hAnsi="Arial" w:cs="Arial"/>
                <w:sz w:val="20"/>
              </w:rPr>
            </w:pPr>
            <w:r w:rsidRPr="004342F6">
              <w:rPr>
                <w:noProof/>
              </w:rPr>
              <mc:AlternateContent>
                <mc:Choice Requires="wps">
                  <w:drawing>
                    <wp:anchor distT="0" distB="0" distL="114300" distR="114300" simplePos="0" relativeHeight="251838821" behindDoc="0" locked="0" layoutInCell="1" allowOverlap="1" wp14:anchorId="5CA8DCE5" wp14:editId="552F189A">
                      <wp:simplePos x="0" y="0"/>
                      <wp:positionH relativeFrom="column">
                        <wp:posOffset>210820</wp:posOffset>
                      </wp:positionH>
                      <wp:positionV relativeFrom="paragraph">
                        <wp:posOffset>17780</wp:posOffset>
                      </wp:positionV>
                      <wp:extent cx="1834515" cy="182880"/>
                      <wp:effectExtent l="9525" t="12700" r="13335" b="13970"/>
                      <wp:wrapNone/>
                      <wp:docPr id="146" name="Rectangle 14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D265DF7" id="Rectangle 146" o:spid="_x0000_s1026" alt="Blank space for entering response" style="position:absolute;margin-left:16.6pt;margin-top:1.4pt;width:144.45pt;height:14.4pt;z-index:2518388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HHwPgIAAGo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"/>
                  </w:pict>
                </mc:Fallback>
              </mc:AlternateContent>
            </w:r>
            <w:r w:rsidRPr="004342F6">
              <w:rPr>
                <w:rFonts w:ascii="Arial" w:hAnsi="Arial" w:cs="Arial"/>
                <w:sz w:val="20"/>
              </w:rPr>
              <w:tab/>
            </w:r>
            <w:r w:rsidRPr="004342F6">
              <w:rPr>
                <w:rFonts w:ascii="Arial" w:hAnsi="Arial" w:cs="Arial"/>
                <w:sz w:val="20"/>
              </w:rPr>
              <w:tab/>
              <w:t>STRING (NUM)</w:t>
            </w:r>
          </w:p>
        </w:tc>
        <w:tc>
          <w:tcPr>
            <w:tcW w:w="819" w:type="pct"/>
            <w:tcBorders>
              <w:top w:val="nil"/>
              <w:left w:val="nil"/>
              <w:bottom w:val="nil"/>
              <w:right w:val="nil"/>
            </w:tcBorders>
            <w:shd w:val="clear" w:color="auto" w:fill="E8E8E8"/>
            <w:vAlign w:val="bottom"/>
          </w:tcPr>
          <w:p w14:paraId="76BC3733" w14:textId="77777777" w:rsidR="0082465D" w:rsidRPr="004342F6" w:rsidRDefault="0082465D" w:rsidP="0082465D">
            <w:pPr>
              <w:tabs>
                <w:tab w:val="clear" w:pos="432"/>
              </w:tabs>
              <w:spacing w:before="0" w:line="276" w:lineRule="auto"/>
              <w:ind w:firstLine="0"/>
              <w:jc w:val="left"/>
              <w:rPr>
                <w:rFonts w:ascii="Arial" w:hAnsi="Arial" w:cs="Arial"/>
              </w:rPr>
            </w:pPr>
          </w:p>
        </w:tc>
        <w:tc>
          <w:tcPr>
            <w:tcW w:w="819" w:type="pct"/>
            <w:tcBorders>
              <w:top w:val="nil"/>
              <w:left w:val="nil"/>
              <w:bottom w:val="nil"/>
              <w:right w:val="nil"/>
            </w:tcBorders>
            <w:shd w:val="clear" w:color="auto" w:fill="E8E8E8"/>
            <w:vAlign w:val="bottom"/>
          </w:tcPr>
          <w:p w14:paraId="2D9E8E7F" w14:textId="77777777" w:rsidR="0082465D" w:rsidRPr="004342F6" w:rsidRDefault="0082465D" w:rsidP="0082465D">
            <w:pPr>
              <w:tabs>
                <w:tab w:val="clear" w:pos="432"/>
              </w:tabs>
              <w:spacing w:before="0" w:line="276" w:lineRule="auto"/>
              <w:ind w:firstLine="0"/>
              <w:jc w:val="left"/>
              <w:rPr>
                <w:rFonts w:ascii="Arial" w:hAnsi="Arial" w:cs="Arial"/>
              </w:rPr>
            </w:pPr>
          </w:p>
        </w:tc>
      </w:tr>
    </w:tbl>
    <w:p w14:paraId="0391C2B8" w14:textId="77777777" w:rsidR="006078D4" w:rsidRPr="004342F6" w:rsidRDefault="006078D4" w:rsidP="0082465D">
      <w:pPr>
        <w:tabs>
          <w:tab w:val="clear" w:pos="432"/>
          <w:tab w:val="left" w:pos="720"/>
        </w:tabs>
        <w:spacing w:before="320"/>
        <w:ind w:left="720" w:right="360" w:hanging="720"/>
        <w:jc w:val="left"/>
        <w:rPr>
          <w:rFonts w:ascii="Arial" w:hAnsi="Arial" w:cs="Arial"/>
          <w:b/>
          <w:sz w:val="20"/>
        </w:rPr>
      </w:pPr>
    </w:p>
    <w:p w14:paraId="09E7CD83" w14:textId="10BBA723" w:rsidR="0082465D" w:rsidRPr="004342F6" w:rsidRDefault="0082465D" w:rsidP="0082465D">
      <w:pPr>
        <w:tabs>
          <w:tab w:val="clear" w:pos="432"/>
          <w:tab w:val="left" w:pos="720"/>
        </w:tabs>
        <w:spacing w:before="320"/>
        <w:ind w:left="720" w:right="360" w:hanging="720"/>
        <w:jc w:val="left"/>
        <w:rPr>
          <w:rFonts w:ascii="Arial" w:hAnsi="Arial" w:cs="Arial"/>
          <w:b/>
          <w:sz w:val="20"/>
        </w:rPr>
      </w:pPr>
      <w:r w:rsidRPr="004342F6">
        <w:rPr>
          <w:rFonts w:ascii="Arial" w:hAnsi="Arial" w:cs="Arial"/>
          <w:b/>
          <w:sz w:val="20"/>
        </w:rPr>
        <w:t>7.</w:t>
      </w:r>
      <w:r w:rsidR="00793C34" w:rsidRPr="004342F6">
        <w:rPr>
          <w:rFonts w:ascii="Arial" w:hAnsi="Arial" w:cs="Arial"/>
          <w:b/>
          <w:sz w:val="20"/>
        </w:rPr>
        <w:t>12</w:t>
      </w:r>
      <w:r w:rsidRPr="004342F6">
        <w:rPr>
          <w:rFonts w:ascii="Arial" w:hAnsi="Arial" w:cs="Arial"/>
          <w:b/>
          <w:sz w:val="20"/>
        </w:rPr>
        <w:tab/>
        <w:t>[</w:t>
      </w:r>
      <w:r w:rsidR="009B70B9" w:rsidRPr="004342F6">
        <w:rPr>
          <w:rFonts w:ascii="Arial" w:hAnsi="Arial" w:cs="Arial"/>
          <w:b/>
          <w:sz w:val="20"/>
        </w:rPr>
        <w:t>IF</w:t>
      </w:r>
      <w:r w:rsidRPr="004342F6">
        <w:rPr>
          <w:rFonts w:ascii="Arial" w:hAnsi="Arial" w:cs="Arial"/>
          <w:b/>
          <w:sz w:val="20"/>
        </w:rPr>
        <w:t xml:space="preserve"> 7.</w:t>
      </w:r>
      <w:r w:rsidR="00562776" w:rsidRPr="004342F6">
        <w:rPr>
          <w:rFonts w:ascii="Arial" w:hAnsi="Arial" w:cs="Arial"/>
          <w:b/>
          <w:sz w:val="20"/>
        </w:rPr>
        <w:t>8c</w:t>
      </w:r>
      <w:r w:rsidR="007C7DC2" w:rsidRPr="004342F6">
        <w:rPr>
          <w:rFonts w:ascii="Arial" w:hAnsi="Arial" w:cs="Arial"/>
          <w:b/>
          <w:sz w:val="20"/>
        </w:rPr>
        <w:t xml:space="preserve"> </w:t>
      </w:r>
      <w:r w:rsidRPr="004342F6">
        <w:rPr>
          <w:rFonts w:ascii="Arial" w:hAnsi="Arial" w:cs="Arial"/>
          <w:b/>
          <w:sz w:val="20"/>
        </w:rPr>
        <w:t xml:space="preserve">= 1 </w:t>
      </w:r>
      <w:r w:rsidR="009B70B9" w:rsidRPr="004342F6">
        <w:rPr>
          <w:rFonts w:ascii="Arial" w:hAnsi="Arial" w:cs="Arial"/>
          <w:b/>
          <w:sz w:val="20"/>
        </w:rPr>
        <w:t xml:space="preserve">OR </w:t>
      </w:r>
      <w:r w:rsidRPr="004342F6">
        <w:rPr>
          <w:rFonts w:ascii="Arial" w:hAnsi="Arial" w:cs="Arial"/>
          <w:b/>
          <w:sz w:val="20"/>
        </w:rPr>
        <w:t xml:space="preserve">2] Which other computer-based tracking tool (besides the </w:t>
      </w:r>
      <w:r w:rsidR="000A70F3" w:rsidRPr="004342F6">
        <w:rPr>
          <w:rFonts w:ascii="Arial" w:hAnsi="Arial" w:cs="Arial"/>
          <w:b/>
          <w:sz w:val="20"/>
        </w:rPr>
        <w:t>USDA Child Nutrition Program</w:t>
      </w:r>
      <w:r w:rsidR="00EB7DC0" w:rsidRPr="004342F6">
        <w:rPr>
          <w:rFonts w:ascii="Arial" w:hAnsi="Arial" w:cs="Arial"/>
          <w:b/>
          <w:sz w:val="20"/>
        </w:rPr>
        <w:t>’s Professional Standards Training Tracker Tool (PSTTT)</w:t>
      </w:r>
      <w:r w:rsidR="00EF4FD1" w:rsidRPr="004342F6">
        <w:rPr>
          <w:rFonts w:ascii="Arial" w:hAnsi="Arial" w:cs="Arial"/>
          <w:b/>
          <w:sz w:val="20"/>
        </w:rPr>
        <w:t xml:space="preserve"> Version 2.0</w:t>
      </w:r>
      <w:r w:rsidR="00BE2EF5">
        <w:rPr>
          <w:rFonts w:ascii="Arial" w:hAnsi="Arial" w:cs="Arial"/>
          <w:b/>
          <w:sz w:val="20"/>
        </w:rPr>
        <w:t xml:space="preserve"> and the </w:t>
      </w:r>
      <w:r w:rsidR="00BE2EF5" w:rsidRPr="00BE2EF5">
        <w:rPr>
          <w:rFonts w:ascii="Arial" w:hAnsi="Arial" w:cs="Arial"/>
          <w:b/>
          <w:sz w:val="20"/>
        </w:rPr>
        <w:t>SNA-Developed Professional Standards Online Training Tracking Tool</w:t>
      </w:r>
      <w:r w:rsidRPr="004342F6">
        <w:rPr>
          <w:rFonts w:ascii="Arial" w:hAnsi="Arial" w:cs="Arial"/>
          <w:b/>
          <w:sz w:val="20"/>
        </w:rPr>
        <w:t xml:space="preserve">) are you currently using or </w:t>
      </w:r>
      <w:r w:rsidR="000F32B9" w:rsidRPr="004342F6">
        <w:rPr>
          <w:rFonts w:ascii="Arial" w:hAnsi="Arial" w:cs="Arial"/>
          <w:b/>
          <w:sz w:val="20"/>
        </w:rPr>
        <w:t xml:space="preserve">do you </w:t>
      </w:r>
      <w:r w:rsidRPr="004342F6">
        <w:rPr>
          <w:rFonts w:ascii="Arial" w:hAnsi="Arial" w:cs="Arial"/>
          <w:b/>
          <w:sz w:val="20"/>
        </w:rPr>
        <w:t xml:space="preserve">expect to use by the end of </w:t>
      </w:r>
      <w:r w:rsidR="001A66DF" w:rsidRPr="004342F6">
        <w:rPr>
          <w:rFonts w:ascii="Arial" w:hAnsi="Arial" w:cs="Arial"/>
          <w:b/>
          <w:sz w:val="20"/>
        </w:rPr>
        <w:t>SY 2018</w:t>
      </w:r>
      <w:r w:rsidR="009E1F21">
        <w:rPr>
          <w:rFonts w:ascii="Arial" w:hAnsi="Arial" w:cs="Arial"/>
          <w:b/>
          <w:sz w:val="20"/>
        </w:rPr>
        <w:t>-19</w:t>
      </w:r>
      <w:r w:rsidRPr="004342F6">
        <w:rPr>
          <w:rFonts w:ascii="Arial" w:hAnsi="Arial" w:cs="Arial"/>
          <w:b/>
          <w:sz w:val="20"/>
        </w:rPr>
        <w:t>?</w:t>
      </w:r>
    </w:p>
    <w:p w14:paraId="1CC3C4B4" w14:textId="77777777" w:rsidR="0082465D" w:rsidRPr="004342F6" w:rsidRDefault="0082465D" w:rsidP="0082465D">
      <w:pPr>
        <w:tabs>
          <w:tab w:val="clear" w:pos="432"/>
        </w:tabs>
        <w:spacing w:before="60" w:after="60"/>
        <w:ind w:left="720" w:firstLine="0"/>
        <w:jc w:val="left"/>
        <w:rPr>
          <w:rFonts w:ascii="Arial" w:hAnsi="Arial" w:cs="Arial"/>
          <w:b/>
          <w:bCs/>
          <w:caps/>
          <w:sz w:val="20"/>
        </w:rPr>
      </w:pPr>
      <w:r w:rsidRPr="004342F6">
        <w:rPr>
          <w:rFonts w:ascii="Arial" w:eastAsia="Calibri" w:hAnsi="Arial" w:cs="Arial"/>
          <w:b/>
          <w:bCs/>
          <w:caps/>
          <w:noProof/>
          <w:sz w:val="36"/>
          <w:szCs w:val="36"/>
        </w:rPr>
        <mc:AlternateContent>
          <mc:Choice Requires="wps">
            <w:drawing>
              <wp:anchor distT="0" distB="0" distL="114300" distR="114300" simplePos="0" relativeHeight="251869541" behindDoc="0" locked="0" layoutInCell="1" allowOverlap="1" wp14:anchorId="0ACFBCDE" wp14:editId="5E8D39DC">
                <wp:simplePos x="0" y="0"/>
                <wp:positionH relativeFrom="margin">
                  <wp:posOffset>0</wp:posOffset>
                </wp:positionH>
                <wp:positionV relativeFrom="paragraph">
                  <wp:posOffset>0</wp:posOffset>
                </wp:positionV>
                <wp:extent cx="388620" cy="257175"/>
                <wp:effectExtent l="0" t="0" r="11430" b="9525"/>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26AE77B4"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0" o:spid="_x0000_s1167" type="#_x0000_t202" style="position:absolute;left:0;text-align:left;margin-left:0;margin-top:0;width:30.6pt;height:20.25pt;z-index:2518695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" filled="f" stroked="f">
                <v:textbox inset="0,,0">
                  <w:txbxContent>
                    <w:p w14:paraId="26AE77B4"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rPr>
          <w:rFonts w:ascii="Arial" w:hAnsi="Arial" w:cs="Arial"/>
          <w:b/>
          <w:bCs/>
          <w:caps/>
          <w:sz w:val="20"/>
        </w:rPr>
        <w:t>SELECT ALL THAT APPLY</w:t>
      </w:r>
    </w:p>
    <w:p w14:paraId="1D5DE404"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005D741A" w:rsidRPr="004342F6">
        <w:rPr>
          <w:rFonts w:ascii="Arial" w:hAnsi="Arial" w:cs="Arial"/>
          <w:sz w:val="20"/>
        </w:rPr>
        <w:t xml:space="preserve">USDA </w:t>
      </w:r>
      <w:r w:rsidRPr="004342F6">
        <w:rPr>
          <w:rFonts w:ascii="Arial" w:hAnsi="Arial" w:cs="Arial"/>
          <w:sz w:val="20"/>
        </w:rPr>
        <w:t>Professional Standards Training Tracking Tool (original version)</w:t>
      </w:r>
      <w:r w:rsidRPr="004342F6">
        <w:rPr>
          <w:rFonts w:ascii="Arial" w:hAnsi="Arial" w:cs="Arial"/>
          <w:sz w:val="20"/>
        </w:rPr>
        <w:tab/>
        <w:t>1</w:t>
      </w:r>
    </w:p>
    <w:p w14:paraId="360130E4"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Microsoft Excel/Apple Numbers spreadsheet</w:t>
      </w:r>
      <w:r w:rsidRPr="004342F6">
        <w:rPr>
          <w:rFonts w:ascii="Arial" w:hAnsi="Arial" w:cs="Arial"/>
          <w:sz w:val="20"/>
        </w:rPr>
        <w:tab/>
        <w:t>2</w:t>
      </w:r>
    </w:p>
    <w:p w14:paraId="66BD6096" w14:textId="77777777" w:rsidR="0082465D" w:rsidRPr="004342F6" w:rsidRDefault="0082465D" w:rsidP="002F3D13">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Web-based, online tracking service</w:t>
      </w:r>
      <w:r w:rsidR="003911C8" w:rsidRPr="004342F6">
        <w:rPr>
          <w:rFonts w:ascii="Arial" w:hAnsi="Arial" w:cs="Arial"/>
          <w:sz w:val="20"/>
        </w:rPr>
        <w:t>, including those provided through the State or SFA</w:t>
      </w:r>
      <w:r w:rsidRPr="004342F6">
        <w:rPr>
          <w:rFonts w:ascii="Arial" w:hAnsi="Arial" w:cs="Arial"/>
          <w:sz w:val="20"/>
        </w:rPr>
        <w:t xml:space="preserve"> </w:t>
      </w:r>
      <w:r w:rsidRPr="004342F6">
        <w:rPr>
          <w:rFonts w:ascii="Arial" w:hAnsi="Arial" w:cs="Arial"/>
          <w:sz w:val="20"/>
        </w:rPr>
        <w:tab/>
        <w:t>3</w:t>
      </w:r>
    </w:p>
    <w:p w14:paraId="0A2F3875"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School administration software</w:t>
      </w:r>
      <w:r w:rsidRPr="004342F6">
        <w:rPr>
          <w:rFonts w:ascii="Arial" w:hAnsi="Arial" w:cs="Arial"/>
          <w:sz w:val="20"/>
        </w:rPr>
        <w:tab/>
        <w:t>4</w:t>
      </w:r>
    </w:p>
    <w:p w14:paraId="50958B70" w14:textId="77777777"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Other (specify)</w:t>
      </w:r>
      <w:r w:rsidRPr="004342F6">
        <w:rPr>
          <w:rFonts w:ascii="Arial" w:hAnsi="Arial" w:cs="Arial"/>
          <w:sz w:val="20"/>
        </w:rPr>
        <w:tab/>
        <w:t>99</w:t>
      </w:r>
    </w:p>
    <w:p w14:paraId="1413249A" w14:textId="77777777" w:rsidR="0082465D" w:rsidRPr="004342F6" w:rsidRDefault="0082465D" w:rsidP="0082465D">
      <w:pPr>
        <w:tabs>
          <w:tab w:val="clear" w:pos="432"/>
          <w:tab w:val="left" w:pos="1080"/>
          <w:tab w:val="left" w:pos="4680"/>
          <w:tab w:val="left" w:pos="8550"/>
        </w:tabs>
        <w:spacing w:after="0"/>
        <w:ind w:left="1080" w:right="3312" w:hanging="360"/>
        <w:jc w:val="left"/>
        <w:rPr>
          <w:rFonts w:ascii="Arial" w:hAnsi="Arial" w:cs="Arial"/>
          <w:sz w:val="20"/>
        </w:rPr>
      </w:pPr>
      <w:r w:rsidRPr="004342F6">
        <w:rPr>
          <w:rFonts w:ascii="Arial" w:hAnsi="Arial" w:cs="Arial"/>
          <w:sz w:val="20"/>
        </w:rPr>
        <w:t>Specify</w:t>
      </w:r>
      <w:r w:rsidRPr="004342F6">
        <w:rPr>
          <w:rFonts w:ascii="Arial" w:hAnsi="Arial" w:cs="Arial"/>
          <w:sz w:val="20"/>
        </w:rPr>
        <w:tab/>
      </w:r>
      <w:r w:rsidRPr="004342F6">
        <w:rPr>
          <w:rFonts w:ascii="Arial" w:hAnsi="Arial" w:cs="Arial"/>
          <w:noProof/>
          <w:sz w:val="20"/>
        </w:rPr>
        <mc:AlternateContent>
          <mc:Choice Requires="wps">
            <w:drawing>
              <wp:anchor distT="0" distB="0" distL="114300" distR="114300" simplePos="0" relativeHeight="251870565" behindDoc="0" locked="0" layoutInCell="1" allowOverlap="1" wp14:anchorId="6AF18303" wp14:editId="4E3BFEFA">
                <wp:simplePos x="0" y="0"/>
                <wp:positionH relativeFrom="column">
                  <wp:posOffset>914400</wp:posOffset>
                </wp:positionH>
                <wp:positionV relativeFrom="paragraph">
                  <wp:posOffset>81280</wp:posOffset>
                </wp:positionV>
                <wp:extent cx="1834515" cy="182880"/>
                <wp:effectExtent l="9525" t="12700" r="13335" b="13970"/>
                <wp:wrapNone/>
                <wp:docPr id="82" name="Rectangle 8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92C3D72" id="Rectangle 82" o:spid="_x0000_s1026" alt="Blank space for entering response" style="position:absolute;margin-left:1in;margin-top:6.4pt;width:144.45pt;height:14.4pt;z-index:2518705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03r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NIPTes9AgAAaAQAAA4AAAAA&#10;AAAAAAAAAAAALgIAAGRycy9lMm9Eb2MueG1sUEsBAi0AFAAGAAgAAAAhABieeo7dAAAACQEAAA8A&#10;AAAAAAAAAAAAAAAAlwQAAGRycy9kb3ducmV2LnhtbFBLBQYAAAAABAAEAPMAAAChBQAAAAA=&#10;"/>
            </w:pict>
          </mc:Fallback>
        </mc:AlternateContent>
      </w:r>
      <w:r w:rsidRPr="004342F6">
        <w:rPr>
          <w:rFonts w:ascii="Arial" w:hAnsi="Arial" w:cs="Arial"/>
          <w:sz w:val="20"/>
        </w:rPr>
        <w:t xml:space="preserve">(STRING </w:t>
      </w:r>
      <w:sdt>
        <w:sdtPr>
          <w:rPr>
            <w:rFonts w:ascii="Arial" w:hAnsi="Arial" w:cs="Arial"/>
            <w:sz w:val="20"/>
          </w:rPr>
          <w:alias w:val="STRING LENGTH"/>
          <w:tag w:val="STRING LENGTH"/>
          <w:id w:val="-869074501"/>
          <w:temporary/>
          <w:showingPlcHdr/>
        </w:sdtPr>
        <w:sdtEndPr/>
        <w:sdtContent>
          <w:r w:rsidRPr="004342F6">
            <w:rPr>
              <w:rFonts w:ascii="Arial" w:hAnsi="Arial" w:cs="Arial"/>
              <w:sz w:val="20"/>
            </w:rPr>
            <w:t>(NUM)</w:t>
          </w:r>
        </w:sdtContent>
      </w:sdt>
      <w:r w:rsidRPr="004342F6">
        <w:rPr>
          <w:rFonts w:ascii="Arial" w:hAnsi="Arial" w:cs="Arial"/>
          <w:sz w:val="20"/>
        </w:rPr>
        <w:t>)</w:t>
      </w:r>
    </w:p>
    <w:p w14:paraId="3D6FE46A" w14:textId="09333D3D" w:rsidR="00CF18C1" w:rsidRPr="004342F6" w:rsidRDefault="00CF18C1">
      <w:pPr>
        <w:tabs>
          <w:tab w:val="clear" w:pos="432"/>
        </w:tabs>
        <w:spacing w:before="0" w:after="200" w:line="276" w:lineRule="auto"/>
        <w:ind w:firstLine="0"/>
        <w:jc w:val="left"/>
        <w:rPr>
          <w:rFonts w:ascii="Arial" w:hAnsi="Arial" w:cs="Arial"/>
          <w:b/>
          <w:sz w:val="20"/>
        </w:rPr>
      </w:pPr>
    </w:p>
    <w:p w14:paraId="089A8064" w14:textId="354C0302" w:rsidR="0082465D" w:rsidRPr="004342F6" w:rsidRDefault="0082465D" w:rsidP="0082465D">
      <w:pPr>
        <w:tabs>
          <w:tab w:val="clear" w:pos="432"/>
          <w:tab w:val="left" w:pos="720"/>
        </w:tabs>
        <w:spacing w:before="600" w:after="240"/>
        <w:ind w:left="720" w:right="360" w:hanging="720"/>
        <w:jc w:val="left"/>
        <w:rPr>
          <w:rFonts w:ascii="Arial" w:hAnsi="Arial" w:cs="Arial"/>
          <w:b/>
          <w:sz w:val="20"/>
        </w:rPr>
      </w:pPr>
      <w:r w:rsidRPr="004342F6">
        <w:rPr>
          <w:rFonts w:ascii="Arial" w:hAnsi="Arial" w:cs="Arial"/>
          <w:b/>
          <w:sz w:val="20"/>
        </w:rPr>
        <w:t>7.</w:t>
      </w:r>
      <w:r w:rsidR="00793C34" w:rsidRPr="004342F6">
        <w:rPr>
          <w:rFonts w:ascii="Arial" w:hAnsi="Arial" w:cs="Arial"/>
          <w:b/>
          <w:sz w:val="20"/>
        </w:rPr>
        <w:t xml:space="preserve">13 </w:t>
      </w:r>
      <w:r w:rsidRPr="004342F6">
        <w:rPr>
          <w:rFonts w:ascii="Arial" w:hAnsi="Arial" w:cs="Arial"/>
          <w:b/>
          <w:sz w:val="20"/>
        </w:rPr>
        <w:tab/>
        <w:t>Please indicate</w:t>
      </w:r>
      <w:r w:rsidR="00096D89" w:rsidRPr="004342F6">
        <w:rPr>
          <w:rFonts w:ascii="Arial" w:hAnsi="Arial" w:cs="Arial"/>
          <w:b/>
          <w:sz w:val="20"/>
        </w:rPr>
        <w:t xml:space="preserve"> </w:t>
      </w:r>
      <w:r w:rsidRPr="004342F6">
        <w:rPr>
          <w:rFonts w:ascii="Arial" w:hAnsi="Arial" w:cs="Arial"/>
          <w:b/>
          <w:sz w:val="20"/>
        </w:rPr>
        <w:t xml:space="preserve">your </w:t>
      </w:r>
      <w:r w:rsidR="003911C8" w:rsidRPr="004342F6">
        <w:rPr>
          <w:rFonts w:ascii="Arial" w:hAnsi="Arial" w:cs="Arial"/>
          <w:b/>
          <w:sz w:val="20"/>
        </w:rPr>
        <w:t>LE</w:t>
      </w:r>
      <w:r w:rsidRPr="004342F6">
        <w:rPr>
          <w:rFonts w:ascii="Arial" w:hAnsi="Arial" w:cs="Arial"/>
          <w:b/>
          <w:sz w:val="20"/>
        </w:rPr>
        <w:t>A</w:t>
      </w:r>
      <w:r w:rsidR="00096D89" w:rsidRPr="004342F6">
        <w:rPr>
          <w:rFonts w:ascii="Arial" w:hAnsi="Arial" w:cs="Arial"/>
          <w:b/>
          <w:sz w:val="20"/>
        </w:rPr>
        <w:t>’s student enrollment range</w:t>
      </w:r>
      <w:r w:rsidRPr="004342F6">
        <w:rPr>
          <w:rFonts w:ascii="Arial" w:hAnsi="Arial" w:cs="Arial"/>
          <w:b/>
          <w:sz w:val="20"/>
        </w:rPr>
        <w:t xml:space="preserve"> in </w:t>
      </w:r>
      <w:r w:rsidR="001A66DF" w:rsidRPr="004342F6">
        <w:rPr>
          <w:rFonts w:ascii="Arial" w:hAnsi="Arial" w:cs="Arial"/>
          <w:b/>
          <w:sz w:val="20"/>
        </w:rPr>
        <w:t>SY 2018</w:t>
      </w:r>
      <w:r w:rsidR="009E1F21">
        <w:rPr>
          <w:rFonts w:ascii="Arial" w:hAnsi="Arial" w:cs="Arial"/>
          <w:b/>
          <w:sz w:val="20"/>
        </w:rPr>
        <w:t>-19</w:t>
      </w:r>
      <w:r w:rsidRPr="004342F6">
        <w:rPr>
          <w:rFonts w:ascii="Arial" w:hAnsi="Arial" w:cs="Arial"/>
          <w:b/>
          <w:sz w:val="20"/>
        </w:rPr>
        <w:t xml:space="preserve">. </w:t>
      </w:r>
    </w:p>
    <w:p w14:paraId="76776405" w14:textId="401C2FA1" w:rsidR="00B370E4" w:rsidRPr="004342F6" w:rsidRDefault="00B370E4"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499 students or less</w:t>
      </w:r>
      <w:r w:rsidRPr="004342F6">
        <w:rPr>
          <w:rFonts w:ascii="Arial" w:hAnsi="Arial" w:cs="Arial"/>
          <w:sz w:val="20"/>
        </w:rPr>
        <w:tab/>
      </w:r>
      <w:r w:rsidR="003E06E8" w:rsidRPr="004342F6">
        <w:rPr>
          <w:rFonts w:ascii="Arial" w:hAnsi="Arial" w:cs="Arial"/>
          <w:sz w:val="20"/>
        </w:rPr>
        <w:t>1</w:t>
      </w:r>
    </w:p>
    <w:p w14:paraId="2A3C338D" w14:textId="2A7B010F" w:rsidR="0082465D" w:rsidRPr="004342F6" w:rsidRDefault="00EE6D5B"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eastAsia="Calibri"/>
          <w:noProof/>
          <w:sz w:val="36"/>
          <w:szCs w:val="36"/>
        </w:rPr>
        <mc:AlternateContent>
          <mc:Choice Requires="wps">
            <w:drawing>
              <wp:anchor distT="0" distB="0" distL="114300" distR="114300" simplePos="0" relativeHeight="251865445" behindDoc="0" locked="0" layoutInCell="1" allowOverlap="1" wp14:anchorId="6EB1A472" wp14:editId="2FFE8B46">
                <wp:simplePos x="0" y="0"/>
                <wp:positionH relativeFrom="margin">
                  <wp:posOffset>0</wp:posOffset>
                </wp:positionH>
                <wp:positionV relativeFrom="paragraph">
                  <wp:posOffset>20379</wp:posOffset>
                </wp:positionV>
                <wp:extent cx="388620" cy="371475"/>
                <wp:effectExtent l="0" t="0" r="11430" b="9525"/>
                <wp:wrapNone/>
                <wp:docPr id="23642" name="Text Box 236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71475"/>
                        </a:xfrm>
                        <a:prstGeom prst="rect">
                          <a:avLst/>
                        </a:prstGeom>
                        <a:noFill/>
                        <a:ln>
                          <a:noFill/>
                        </a:ln>
                        <a:extLst/>
                      </wps:spPr>
                      <wps:txbx>
                        <w:txbxContent>
                          <w:p w14:paraId="5304352A"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2" o:spid="_x0000_s1168" type="#_x0000_t202" style="position:absolute;left:0;text-align:left;margin-left:0;margin-top:1.6pt;width:30.6pt;height:29.25pt;z-index:2518654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" filled="f" stroked="f">
                <v:textbox inset="0,,0">
                  <w:txbxContent>
                    <w:p w14:paraId="5304352A"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2465D" w:rsidRPr="004342F6">
        <w:rPr>
          <w:rFonts w:ascii="Arial" w:hAnsi="Arial" w:cs="Arial"/>
          <w:sz w:val="20"/>
        </w:rPr>
        <w:sym w:font="Wingdings" w:char="F06D"/>
      </w:r>
      <w:r w:rsidR="0082465D" w:rsidRPr="004342F6">
        <w:rPr>
          <w:rFonts w:ascii="Arial" w:hAnsi="Arial" w:cs="Arial"/>
          <w:sz w:val="20"/>
        </w:rPr>
        <w:tab/>
      </w:r>
      <w:r w:rsidR="00B370E4" w:rsidRPr="004342F6">
        <w:rPr>
          <w:rFonts w:ascii="Arial" w:hAnsi="Arial" w:cs="Arial"/>
          <w:sz w:val="20"/>
        </w:rPr>
        <w:t>500-</w:t>
      </w:r>
      <w:r w:rsidR="0082465D" w:rsidRPr="004342F6">
        <w:rPr>
          <w:rFonts w:ascii="Arial" w:hAnsi="Arial" w:cs="Arial"/>
          <w:sz w:val="20"/>
        </w:rPr>
        <w:t>2,499 students</w:t>
      </w:r>
      <w:r w:rsidR="0082465D" w:rsidRPr="004342F6">
        <w:rPr>
          <w:rFonts w:ascii="Arial" w:hAnsi="Arial" w:cs="Arial"/>
          <w:sz w:val="20"/>
        </w:rPr>
        <w:tab/>
      </w:r>
      <w:r w:rsidR="003E06E8" w:rsidRPr="004342F6">
        <w:rPr>
          <w:rFonts w:ascii="Arial" w:hAnsi="Arial" w:cs="Arial"/>
          <w:sz w:val="20"/>
        </w:rPr>
        <w:t>2</w:t>
      </w:r>
      <w:r w:rsidR="0082465D" w:rsidRPr="004342F6">
        <w:rPr>
          <w:rFonts w:ascii="Arial" w:hAnsi="Arial" w:cs="Arial"/>
          <w:sz w:val="20"/>
        </w:rPr>
        <w:tab/>
      </w:r>
    </w:p>
    <w:p w14:paraId="62927D0A" w14:textId="4BE471B8" w:rsidR="0082465D" w:rsidRPr="004342F6" w:rsidRDefault="0082465D" w:rsidP="0082465D">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2,500-9,999 students</w:t>
      </w:r>
      <w:r w:rsidRPr="004342F6">
        <w:rPr>
          <w:rFonts w:ascii="Arial" w:hAnsi="Arial" w:cs="Arial"/>
          <w:sz w:val="20"/>
        </w:rPr>
        <w:tab/>
      </w:r>
      <w:r w:rsidR="003E06E8" w:rsidRPr="004342F6">
        <w:rPr>
          <w:rFonts w:ascii="Arial" w:hAnsi="Arial" w:cs="Arial"/>
          <w:sz w:val="20"/>
        </w:rPr>
        <w:t>3</w:t>
      </w:r>
      <w:r w:rsidRPr="004342F6">
        <w:rPr>
          <w:rFonts w:ascii="Arial" w:hAnsi="Arial" w:cs="Arial"/>
          <w:sz w:val="20"/>
        </w:rPr>
        <w:tab/>
      </w:r>
    </w:p>
    <w:p w14:paraId="28D3DA27" w14:textId="15EB6E72" w:rsidR="0082465D" w:rsidRPr="004342F6" w:rsidRDefault="0082465D" w:rsidP="0082465D">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10,000 students or more</w:t>
      </w:r>
      <w:r w:rsidRPr="004342F6">
        <w:rPr>
          <w:rFonts w:ascii="Arial" w:hAnsi="Arial" w:cs="Arial"/>
          <w:sz w:val="20"/>
        </w:rPr>
        <w:tab/>
      </w:r>
      <w:r w:rsidR="003E06E8" w:rsidRPr="004342F6">
        <w:rPr>
          <w:rFonts w:ascii="Arial" w:hAnsi="Arial" w:cs="Arial"/>
          <w:sz w:val="20"/>
        </w:rPr>
        <w:t>4</w:t>
      </w:r>
    </w:p>
    <w:p w14:paraId="41BDADD1" w14:textId="77777777" w:rsidR="003C290F" w:rsidRDefault="003C290F">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6264C4C3" w14:textId="7BDC3EAC" w:rsidR="0082465D" w:rsidRPr="004342F6" w:rsidRDefault="00562776" w:rsidP="0082465D">
      <w:pPr>
        <w:tabs>
          <w:tab w:val="clear" w:pos="432"/>
          <w:tab w:val="left" w:pos="720"/>
        </w:tabs>
        <w:spacing w:before="320"/>
        <w:ind w:left="720" w:right="360" w:hanging="720"/>
        <w:jc w:val="left"/>
        <w:rPr>
          <w:rFonts w:ascii="Arial" w:hAnsi="Arial" w:cs="Arial"/>
          <w:b/>
          <w:sz w:val="20"/>
        </w:rPr>
      </w:pPr>
      <w:r w:rsidRPr="004342F6">
        <w:rPr>
          <w:rFonts w:ascii="Arial" w:eastAsia="Calibri" w:hAnsi="Arial" w:cs="Arial"/>
          <w:b/>
          <w:noProof/>
          <w:sz w:val="36"/>
          <w:szCs w:val="36"/>
        </w:rPr>
        <mc:AlternateContent>
          <mc:Choice Requires="wps">
            <w:drawing>
              <wp:anchor distT="0" distB="0" distL="114300" distR="114300" simplePos="0" relativeHeight="252060005" behindDoc="0" locked="0" layoutInCell="1" allowOverlap="1" wp14:anchorId="5331B899" wp14:editId="358399F4">
                <wp:simplePos x="0" y="0"/>
                <wp:positionH relativeFrom="margin">
                  <wp:align>left</wp:align>
                </wp:positionH>
                <wp:positionV relativeFrom="paragraph">
                  <wp:posOffset>601898</wp:posOffset>
                </wp:positionV>
                <wp:extent cx="388620" cy="371475"/>
                <wp:effectExtent l="0" t="0" r="11430" b="9525"/>
                <wp:wrapNone/>
                <wp:docPr id="23768" name="Text Box 237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71475"/>
                        </a:xfrm>
                        <a:prstGeom prst="rect">
                          <a:avLst/>
                        </a:prstGeom>
                        <a:noFill/>
                        <a:ln>
                          <a:noFill/>
                        </a:ln>
                        <a:extLst/>
                      </wps:spPr>
                      <wps:txbx>
                        <w:txbxContent>
                          <w:p w14:paraId="1C50A600" w14:textId="77777777" w:rsidR="005961C2" w:rsidRPr="00D31659" w:rsidRDefault="005961C2" w:rsidP="00DA006B">
                            <w:pPr>
                              <w:spacing w:before="0" w:after="0"/>
                              <w:ind w:firstLine="0"/>
                              <w:jc w:val="left"/>
                              <w:rPr>
                                <w:rFonts w:ascii="Arial" w:hAnsi="Arial" w:cs="Arial"/>
                                <w:i/>
                                <w:sz w:val="12"/>
                                <w:szCs w:val="12"/>
                              </w:rPr>
                            </w:pPr>
                            <w:r>
                              <w:rPr>
                                <w:rFonts w:ascii="Arial" w:hAnsi="Arial" w:cs="Arial"/>
                                <w:i/>
                                <w:sz w:val="12"/>
                                <w:szCs w:val="12"/>
                              </w:rPr>
                              <w:t>CNOPS II Year 1 -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68" o:spid="_x0000_s1169" type="#_x0000_t202" style="position:absolute;left:0;text-align:left;margin-left:0;margin-top:47.4pt;width:30.6pt;height:29.25pt;z-index:25206000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" filled="f" stroked="f">
                <v:textbox inset="0,,0">
                  <w:txbxContent>
                    <w:p w14:paraId="1C50A600" w14:textId="77777777" w:rsidR="005961C2" w:rsidRPr="00D31659" w:rsidRDefault="005961C2" w:rsidP="00DA006B">
                      <w:pPr>
                        <w:spacing w:before="0" w:after="0"/>
                        <w:ind w:firstLine="0"/>
                        <w:jc w:val="left"/>
                        <w:rPr>
                          <w:rFonts w:ascii="Arial" w:hAnsi="Arial" w:cs="Arial"/>
                          <w:i/>
                          <w:sz w:val="12"/>
                          <w:szCs w:val="12"/>
                        </w:rPr>
                      </w:pPr>
                      <w:r>
                        <w:rPr>
                          <w:rFonts w:ascii="Arial" w:hAnsi="Arial" w:cs="Arial"/>
                          <w:i/>
                          <w:sz w:val="12"/>
                          <w:szCs w:val="12"/>
                        </w:rPr>
                        <w:t>CNOPS II Year 1 - edited</w:t>
                      </w:r>
                    </w:p>
                  </w:txbxContent>
                </v:textbox>
                <w10:wrap anchorx="margin"/>
              </v:shape>
            </w:pict>
          </mc:Fallback>
        </mc:AlternateContent>
      </w:r>
      <w:r w:rsidR="0082465D" w:rsidRPr="004342F6">
        <w:rPr>
          <w:rFonts w:ascii="Arial" w:hAnsi="Arial" w:cs="Arial"/>
          <w:b/>
          <w:sz w:val="20"/>
        </w:rPr>
        <w:t>7.</w:t>
      </w:r>
      <w:r w:rsidR="00793C34" w:rsidRPr="004342F6">
        <w:rPr>
          <w:rFonts w:ascii="Arial" w:hAnsi="Arial" w:cs="Arial"/>
          <w:b/>
          <w:sz w:val="20"/>
        </w:rPr>
        <w:t>14</w:t>
      </w:r>
      <w:r w:rsidR="0082465D" w:rsidRPr="004342F6">
        <w:rPr>
          <w:rFonts w:ascii="Arial" w:hAnsi="Arial" w:cs="Arial"/>
          <w:b/>
          <w:sz w:val="20"/>
        </w:rPr>
        <w:tab/>
      </w:r>
      <w:r w:rsidR="00455F2C" w:rsidRPr="004342F6">
        <w:rPr>
          <w:rFonts w:ascii="Arial" w:hAnsi="Arial" w:cs="Arial"/>
          <w:b/>
          <w:sz w:val="20"/>
        </w:rPr>
        <w:t xml:space="preserve">In this question, </w:t>
      </w:r>
      <w:r w:rsidR="007E6B0B" w:rsidRPr="004342F6">
        <w:rPr>
          <w:rFonts w:ascii="Arial" w:hAnsi="Arial" w:cs="Arial"/>
          <w:b/>
          <w:sz w:val="20"/>
        </w:rPr>
        <w:t xml:space="preserve">provide the </w:t>
      </w:r>
      <w:r w:rsidR="00455F2C" w:rsidRPr="004342F6">
        <w:rPr>
          <w:rFonts w:ascii="Arial" w:hAnsi="Arial" w:cs="Arial"/>
          <w:b/>
          <w:sz w:val="20"/>
        </w:rPr>
        <w:t xml:space="preserve">number </w:t>
      </w:r>
      <w:r w:rsidR="007E6B0B" w:rsidRPr="004342F6">
        <w:rPr>
          <w:rFonts w:ascii="Arial" w:hAnsi="Arial" w:cs="Arial"/>
          <w:b/>
          <w:sz w:val="20"/>
        </w:rPr>
        <w:t xml:space="preserve">of staff in your SFA that are </w:t>
      </w:r>
      <w:r w:rsidR="0082465D" w:rsidRPr="004342F6">
        <w:rPr>
          <w:rFonts w:ascii="Arial" w:hAnsi="Arial" w:cs="Arial"/>
          <w:b/>
          <w:sz w:val="20"/>
        </w:rPr>
        <w:t>currently employed</w:t>
      </w:r>
      <w:r w:rsidR="007E6B0B" w:rsidRPr="004342F6">
        <w:rPr>
          <w:rFonts w:ascii="Arial" w:hAnsi="Arial" w:cs="Arial"/>
          <w:b/>
          <w:sz w:val="20"/>
        </w:rPr>
        <w:t xml:space="preserve"> and</w:t>
      </w:r>
      <w:r w:rsidR="000F32B9" w:rsidRPr="004342F6">
        <w:rPr>
          <w:rFonts w:ascii="Arial" w:hAnsi="Arial" w:cs="Arial"/>
          <w:b/>
          <w:sz w:val="20"/>
        </w:rPr>
        <w:t>,</w:t>
      </w:r>
      <w:r w:rsidR="007E6B0B" w:rsidRPr="004342F6">
        <w:rPr>
          <w:rFonts w:ascii="Arial" w:hAnsi="Arial" w:cs="Arial"/>
          <w:b/>
          <w:sz w:val="20"/>
        </w:rPr>
        <w:t xml:space="preserve"> of those, the number that </w:t>
      </w:r>
      <w:r w:rsidR="0082465D" w:rsidRPr="004342F6">
        <w:rPr>
          <w:rFonts w:ascii="Arial" w:hAnsi="Arial" w:cs="Arial"/>
          <w:b/>
          <w:sz w:val="20"/>
        </w:rPr>
        <w:t xml:space="preserve">meet the training/continuing education requirements </w:t>
      </w:r>
      <w:r w:rsidR="007E6B0B" w:rsidRPr="004342F6">
        <w:rPr>
          <w:rFonts w:ascii="Arial" w:hAnsi="Arial" w:cs="Arial"/>
          <w:b/>
          <w:sz w:val="20"/>
        </w:rPr>
        <w:t>(or are expected to meet them by the end of SY 2018</w:t>
      </w:r>
      <w:r w:rsidR="009E1F21">
        <w:rPr>
          <w:rFonts w:ascii="Arial" w:hAnsi="Arial" w:cs="Arial"/>
          <w:b/>
          <w:sz w:val="20"/>
        </w:rPr>
        <w:t>-19</w:t>
      </w:r>
      <w:r w:rsidR="007E6B0B" w:rsidRPr="004342F6">
        <w:rPr>
          <w:rFonts w:ascii="Arial" w:hAnsi="Arial" w:cs="Arial"/>
          <w:b/>
          <w:sz w:val="20"/>
        </w:rPr>
        <w:t xml:space="preserve">). Provide this information separately by the type of school nutrition staff at your SFA. </w:t>
      </w:r>
    </w:p>
    <w:p w14:paraId="4EDD4854" w14:textId="4B5D559A" w:rsidR="0082465D" w:rsidRPr="004342F6" w:rsidRDefault="0082465D" w:rsidP="0082465D">
      <w:pPr>
        <w:tabs>
          <w:tab w:val="clear" w:pos="432"/>
          <w:tab w:val="left" w:pos="720"/>
        </w:tabs>
        <w:spacing w:before="0" w:after="240"/>
        <w:ind w:left="720" w:right="360" w:hanging="720"/>
        <w:jc w:val="left"/>
        <w:rPr>
          <w:rFonts w:ascii="Arial" w:hAnsi="Arial" w:cs="Arial"/>
          <w:b/>
          <w:sz w:val="20"/>
        </w:rPr>
      </w:pPr>
      <w:r w:rsidRPr="004342F6">
        <w:rPr>
          <w:rFonts w:ascii="Arial" w:hAnsi="Arial" w:cs="Arial"/>
          <w:b/>
          <w:sz w:val="20"/>
        </w:rPr>
        <w:tab/>
        <w:t xml:space="preserve">The yearly minimum training/continuing education requirement for </w:t>
      </w:r>
      <w:r w:rsidR="001A66DF" w:rsidRPr="004342F6">
        <w:rPr>
          <w:rFonts w:ascii="Arial" w:hAnsi="Arial" w:cs="Arial"/>
          <w:b/>
          <w:sz w:val="20"/>
        </w:rPr>
        <w:t>SY 2018</w:t>
      </w:r>
      <w:r w:rsidR="009E1F21">
        <w:rPr>
          <w:rFonts w:ascii="Arial" w:hAnsi="Arial" w:cs="Arial"/>
          <w:b/>
          <w:sz w:val="20"/>
        </w:rPr>
        <w:t>-19</w:t>
      </w:r>
      <w:r w:rsidRPr="004342F6">
        <w:rPr>
          <w:rFonts w:ascii="Arial" w:hAnsi="Arial" w:cs="Arial"/>
          <w:b/>
          <w:sz w:val="20"/>
        </w:rPr>
        <w:t xml:space="preserve"> is 12 hours for SFA directors, 10 hours for SFA managers, 6 hours for school nutrition program personnel, and 4 hours for part-time school nutrition program personnel.</w:t>
      </w:r>
    </w:p>
    <w:p w14:paraId="1A2C900A" w14:textId="77777777" w:rsidR="0082465D" w:rsidRPr="004342F6" w:rsidRDefault="0082465D" w:rsidP="0082465D">
      <w:pPr>
        <w:tabs>
          <w:tab w:val="clear" w:pos="432"/>
        </w:tabs>
        <w:spacing w:before="60" w:after="60"/>
        <w:ind w:left="720" w:firstLine="0"/>
        <w:jc w:val="left"/>
        <w:rPr>
          <w:rFonts w:ascii="Arial" w:hAnsi="Arial" w:cs="Arial"/>
          <w:bCs/>
          <w:caps/>
          <w:sz w:val="20"/>
        </w:rPr>
      </w:pPr>
      <w:r w:rsidRPr="004342F6">
        <w:rPr>
          <w:rFonts w:ascii="Arial" w:hAnsi="Arial" w:cs="Arial"/>
          <w:bCs/>
          <w:caps/>
          <w:sz w:val="20"/>
        </w:rPr>
        <w:t>IF NONE, PLEASE ENTER 0.</w:t>
      </w:r>
    </w:p>
    <w:tbl>
      <w:tblPr>
        <w:tblW w:w="4277" w:type="pct"/>
        <w:tblInd w:w="765" w:type="dxa"/>
        <w:tblLayout w:type="fixed"/>
        <w:tblLook w:val="0000" w:firstRow="0" w:lastRow="0" w:firstColumn="0" w:lastColumn="0" w:noHBand="0" w:noVBand="0"/>
      </w:tblPr>
      <w:tblGrid>
        <w:gridCol w:w="5721"/>
        <w:gridCol w:w="1383"/>
        <w:gridCol w:w="2288"/>
      </w:tblGrid>
      <w:tr w:rsidR="00B0153D" w:rsidRPr="004342F6" w14:paraId="512BEC1B" w14:textId="77777777" w:rsidTr="00B0153D">
        <w:tc>
          <w:tcPr>
            <w:tcW w:w="3046" w:type="pct"/>
            <w:tcBorders>
              <w:right w:val="single" w:sz="4" w:space="0" w:color="auto"/>
            </w:tcBorders>
            <w:tcMar>
              <w:left w:w="72" w:type="dxa"/>
              <w:right w:w="72" w:type="dxa"/>
            </w:tcMar>
          </w:tcPr>
          <w:p w14:paraId="3A9E9B16" w14:textId="77777777" w:rsidR="00B0153D" w:rsidRPr="004342F6" w:rsidRDefault="00B0153D" w:rsidP="0082465D">
            <w:pPr>
              <w:tabs>
                <w:tab w:val="clear" w:pos="432"/>
              </w:tabs>
              <w:ind w:firstLine="0"/>
              <w:jc w:val="left"/>
              <w:rPr>
                <w:rFonts w:ascii="Arial" w:hAnsi="Arial" w:cs="Arial"/>
                <w:sz w:val="20"/>
              </w:rPr>
            </w:pPr>
          </w:p>
        </w:tc>
        <w:tc>
          <w:tcPr>
            <w:tcW w:w="736"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71B07175" w14:textId="77777777" w:rsidR="00B0153D" w:rsidRPr="004342F6" w:rsidRDefault="00B0153D" w:rsidP="00C97D43">
            <w:pPr>
              <w:tabs>
                <w:tab w:val="clear" w:pos="432"/>
              </w:tabs>
              <w:spacing w:after="60"/>
              <w:ind w:firstLine="0"/>
              <w:jc w:val="center"/>
              <w:rPr>
                <w:rFonts w:ascii="Arial" w:hAnsi="Arial" w:cs="Arial"/>
                <w:sz w:val="18"/>
                <w:szCs w:val="18"/>
              </w:rPr>
            </w:pPr>
            <w:r w:rsidRPr="004342F6">
              <w:rPr>
                <w:rFonts w:ascii="Arial" w:hAnsi="Arial" w:cs="Arial"/>
                <w:sz w:val="16"/>
                <w:szCs w:val="16"/>
              </w:rPr>
              <w:t>NUMBER OF STAFF EMPLOYED</w:t>
            </w:r>
          </w:p>
        </w:tc>
        <w:tc>
          <w:tcPr>
            <w:tcW w:w="1218" w:type="pct"/>
            <w:tcBorders>
              <w:top w:val="single" w:sz="4" w:space="0" w:color="auto"/>
              <w:left w:val="single" w:sz="4" w:space="0" w:color="auto"/>
              <w:bottom w:val="single" w:sz="4" w:space="0" w:color="auto"/>
              <w:right w:val="single" w:sz="4" w:space="0" w:color="auto"/>
            </w:tcBorders>
            <w:vAlign w:val="bottom"/>
          </w:tcPr>
          <w:p w14:paraId="18FD86E0" w14:textId="56A9DE5E" w:rsidR="00B0153D" w:rsidRPr="004342F6" w:rsidRDefault="00B0153D" w:rsidP="00C97D43">
            <w:pPr>
              <w:tabs>
                <w:tab w:val="clear" w:pos="432"/>
                <w:tab w:val="left" w:pos="576"/>
                <w:tab w:val="left" w:pos="1045"/>
              </w:tabs>
              <w:spacing w:before="60" w:after="60"/>
              <w:ind w:firstLine="0"/>
              <w:jc w:val="center"/>
              <w:rPr>
                <w:rFonts w:ascii="Arial" w:hAnsi="Arial" w:cs="Arial"/>
                <w:sz w:val="18"/>
                <w:szCs w:val="18"/>
              </w:rPr>
            </w:pPr>
            <w:r w:rsidRPr="004342F6">
              <w:rPr>
                <w:rFonts w:ascii="Arial" w:hAnsi="Arial" w:cs="Arial"/>
                <w:sz w:val="16"/>
                <w:szCs w:val="16"/>
              </w:rPr>
              <w:t>NUMBER OF STAFF WHO ALREADY MEET OR ARE EXPECTED TO MEET THE TRAINING REQUIREMENT BY THE END OF SY </w:t>
            </w:r>
            <w:r w:rsidR="00246695" w:rsidRPr="004342F6">
              <w:rPr>
                <w:rFonts w:ascii="Arial" w:hAnsi="Arial" w:cs="Arial"/>
                <w:sz w:val="16"/>
                <w:szCs w:val="16"/>
              </w:rPr>
              <w:t>2018</w:t>
            </w:r>
            <w:r w:rsidR="009E1F21">
              <w:rPr>
                <w:rFonts w:ascii="Arial" w:hAnsi="Arial" w:cs="Arial"/>
                <w:sz w:val="16"/>
                <w:szCs w:val="16"/>
              </w:rPr>
              <w:t>-19</w:t>
            </w:r>
          </w:p>
        </w:tc>
      </w:tr>
      <w:tr w:rsidR="00B0153D" w:rsidRPr="004342F6" w14:paraId="779F9176" w14:textId="77777777" w:rsidTr="00B0153D">
        <w:tc>
          <w:tcPr>
            <w:tcW w:w="3046" w:type="pct"/>
            <w:tcBorders>
              <w:right w:val="single" w:sz="4" w:space="0" w:color="auto"/>
            </w:tcBorders>
            <w:shd w:val="clear" w:color="auto" w:fill="E8E8E8"/>
            <w:tcMar>
              <w:left w:w="72" w:type="dxa"/>
              <w:right w:w="72" w:type="dxa"/>
            </w:tcMar>
          </w:tcPr>
          <w:p w14:paraId="1D0DB282" w14:textId="77777777" w:rsidR="00B0153D" w:rsidRPr="004342F6" w:rsidRDefault="00B0153D" w:rsidP="0082465D">
            <w:pPr>
              <w:tabs>
                <w:tab w:val="clear" w:pos="432"/>
                <w:tab w:val="left" w:pos="288"/>
              </w:tabs>
              <w:spacing w:before="60" w:after="60"/>
              <w:ind w:left="288" w:right="91" w:hanging="288"/>
              <w:jc w:val="left"/>
              <w:rPr>
                <w:rFonts w:ascii="Arial" w:hAnsi="Arial" w:cs="Arial"/>
                <w:sz w:val="20"/>
              </w:rPr>
            </w:pPr>
            <w:r w:rsidRPr="004342F6">
              <w:rPr>
                <w:rFonts w:ascii="Arial" w:hAnsi="Arial" w:cs="Arial"/>
                <w:sz w:val="20"/>
              </w:rPr>
              <w:t xml:space="preserve">a. </w:t>
            </w:r>
            <w:r w:rsidRPr="004342F6">
              <w:rPr>
                <w:rFonts w:ascii="Arial" w:hAnsi="Arial" w:cs="Arial"/>
                <w:b/>
                <w:sz w:val="20"/>
              </w:rPr>
              <w:t>SFA Directors</w:t>
            </w:r>
          </w:p>
        </w:tc>
        <w:tc>
          <w:tcPr>
            <w:tcW w:w="736" w:type="pct"/>
            <w:tcBorders>
              <w:top w:val="single" w:sz="4" w:space="0" w:color="auto"/>
              <w:left w:val="single" w:sz="4" w:space="0" w:color="auto"/>
            </w:tcBorders>
            <w:shd w:val="clear" w:color="auto" w:fill="E8E8E8"/>
            <w:tcMar>
              <w:left w:w="72" w:type="dxa"/>
              <w:right w:w="72" w:type="dxa"/>
            </w:tcMar>
            <w:vAlign w:val="bottom"/>
          </w:tcPr>
          <w:p w14:paraId="3185F1E1" w14:textId="77777777" w:rsidR="00B0153D" w:rsidRPr="004342F6" w:rsidRDefault="00B0153D" w:rsidP="0082465D">
            <w:pPr>
              <w:tabs>
                <w:tab w:val="clear" w:pos="432"/>
              </w:tabs>
              <w:spacing w:before="60" w:after="60"/>
              <w:ind w:firstLine="0"/>
              <w:jc w:val="center"/>
              <w:rPr>
                <w:noProof/>
              </w:rPr>
            </w:pPr>
            <w:r w:rsidRPr="004342F6">
              <w:rPr>
                <w:noProof/>
              </w:rPr>
              <mc:AlternateContent>
                <mc:Choice Requires="wps">
                  <w:drawing>
                    <wp:inline distT="0" distB="0" distL="0" distR="0" wp14:anchorId="14B5ED5A" wp14:editId="225F42A8">
                      <wp:extent cx="749300" cy="182880"/>
                      <wp:effectExtent l="0" t="0" r="12700" b="26670"/>
                      <wp:docPr id="23471" name="Rectangle 234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D7FCF3E" id="Rectangle 23471"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12Gd60ACAABtBAAADgAAAAAA&#10;AAAAAAAAAAAuAgAAZHJzL2Uyb0RvYy54bWxQSwECLQAUAAYACAAAACEAmcdY7tkAAAAEAQAADwAA&#10;AAAAAAAAAAAAAACaBAAAZHJzL2Rvd25yZXYueG1sUEsFBgAAAAAEAAQA8wAAAKAFAAAAAA==&#10;">
                      <w10:anchorlock/>
                    </v:rect>
                  </w:pict>
                </mc:Fallback>
              </mc:AlternateContent>
            </w:r>
          </w:p>
        </w:tc>
        <w:tc>
          <w:tcPr>
            <w:tcW w:w="1218" w:type="pct"/>
            <w:tcBorders>
              <w:top w:val="single" w:sz="4" w:space="0" w:color="auto"/>
              <w:right w:val="single" w:sz="4" w:space="0" w:color="auto"/>
            </w:tcBorders>
            <w:shd w:val="clear" w:color="auto" w:fill="E8E8E8"/>
            <w:vAlign w:val="bottom"/>
          </w:tcPr>
          <w:p w14:paraId="7A9D179B" w14:textId="77777777" w:rsidR="00B0153D" w:rsidRPr="004342F6" w:rsidRDefault="00B0153D" w:rsidP="0082465D">
            <w:pPr>
              <w:tabs>
                <w:tab w:val="clear" w:pos="432"/>
              </w:tabs>
              <w:spacing w:before="60" w:after="60"/>
              <w:ind w:firstLine="0"/>
              <w:jc w:val="center"/>
              <w:rPr>
                <w:noProof/>
              </w:rPr>
            </w:pPr>
            <w:r w:rsidRPr="004342F6">
              <w:rPr>
                <w:noProof/>
              </w:rPr>
              <mc:AlternateContent>
                <mc:Choice Requires="wps">
                  <w:drawing>
                    <wp:inline distT="0" distB="0" distL="0" distR="0" wp14:anchorId="3B8CD9E8" wp14:editId="25907FEF">
                      <wp:extent cx="749300" cy="182880"/>
                      <wp:effectExtent l="0" t="0" r="12700" b="26670"/>
                      <wp:docPr id="23472" name="Rectangle 2347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E5A4CD7" id="Rectangle 23472"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7snvfkACAABtBAAADgAAAAAA&#10;AAAAAAAAAAAuAgAAZHJzL2Uyb0RvYy54bWxQSwECLQAUAAYACAAAACEAmcdY7tkAAAAEAQAADwAA&#10;AAAAAAAAAAAAAACaBAAAZHJzL2Rvd25yZXYueG1sUEsFBgAAAAAEAAQA8wAAAKAFAAAAAA==&#10;">
                      <w10:anchorlock/>
                    </v:rect>
                  </w:pict>
                </mc:Fallback>
              </mc:AlternateContent>
            </w:r>
          </w:p>
        </w:tc>
      </w:tr>
      <w:tr w:rsidR="00B0153D" w:rsidRPr="004342F6" w14:paraId="444A5FD1" w14:textId="77777777" w:rsidTr="00B0153D">
        <w:tc>
          <w:tcPr>
            <w:tcW w:w="3046" w:type="pct"/>
            <w:tcBorders>
              <w:right w:val="single" w:sz="4" w:space="0" w:color="auto"/>
            </w:tcBorders>
            <w:shd w:val="clear" w:color="auto" w:fill="auto"/>
            <w:tcMar>
              <w:left w:w="72" w:type="dxa"/>
              <w:right w:w="72" w:type="dxa"/>
            </w:tcMar>
          </w:tcPr>
          <w:p w14:paraId="3F9C5B52" w14:textId="77777777" w:rsidR="00B0153D" w:rsidRPr="004342F6" w:rsidRDefault="00B0153D" w:rsidP="00C97D43">
            <w:pPr>
              <w:tabs>
                <w:tab w:val="clear" w:pos="432"/>
                <w:tab w:val="left" w:pos="288"/>
              </w:tabs>
              <w:spacing w:before="60" w:after="60"/>
              <w:ind w:left="288" w:right="91" w:hanging="288"/>
              <w:jc w:val="left"/>
              <w:rPr>
                <w:rFonts w:ascii="Arial" w:hAnsi="Arial" w:cs="Arial"/>
                <w:sz w:val="20"/>
              </w:rPr>
            </w:pPr>
            <w:r w:rsidRPr="004342F6">
              <w:rPr>
                <w:rFonts w:ascii="Arial" w:hAnsi="Arial" w:cs="Arial"/>
                <w:sz w:val="20"/>
              </w:rPr>
              <w:t>b.</w:t>
            </w:r>
            <w:r w:rsidRPr="004342F6">
              <w:rPr>
                <w:rFonts w:ascii="Arial" w:hAnsi="Arial" w:cs="Arial"/>
                <w:sz w:val="20"/>
              </w:rPr>
              <w:tab/>
            </w:r>
            <w:r w:rsidRPr="004342F6">
              <w:rPr>
                <w:rFonts w:ascii="Arial" w:hAnsi="Arial" w:cs="Arial"/>
                <w:b/>
                <w:sz w:val="20"/>
              </w:rPr>
              <w:t>SFA managers</w:t>
            </w:r>
            <w:r w:rsidRPr="004342F6">
              <w:rPr>
                <w:rFonts w:ascii="Arial" w:hAnsi="Arial" w:cs="Arial"/>
                <w:sz w:val="20"/>
              </w:rPr>
              <w:t xml:space="preserve"> (staff who are directly responsible for the management of the day-to-day operations of school nutrition programs)</w:t>
            </w:r>
          </w:p>
        </w:tc>
        <w:tc>
          <w:tcPr>
            <w:tcW w:w="736" w:type="pct"/>
            <w:tcBorders>
              <w:top w:val="single" w:sz="4" w:space="0" w:color="auto"/>
              <w:left w:val="single" w:sz="4" w:space="0" w:color="auto"/>
            </w:tcBorders>
            <w:shd w:val="clear" w:color="auto" w:fill="auto"/>
            <w:tcMar>
              <w:left w:w="72" w:type="dxa"/>
              <w:right w:w="72" w:type="dxa"/>
            </w:tcMar>
            <w:vAlign w:val="bottom"/>
          </w:tcPr>
          <w:p w14:paraId="6C683194" w14:textId="77777777" w:rsidR="00B0153D" w:rsidRPr="004342F6" w:rsidRDefault="00B0153D" w:rsidP="0082465D">
            <w:pPr>
              <w:tabs>
                <w:tab w:val="clear" w:pos="432"/>
              </w:tabs>
              <w:spacing w:before="60" w:after="60"/>
              <w:ind w:firstLine="0"/>
              <w:jc w:val="center"/>
              <w:rPr>
                <w:rFonts w:ascii="Arial" w:hAnsi="Arial" w:cs="Arial"/>
                <w:sz w:val="20"/>
              </w:rPr>
            </w:pPr>
            <w:r w:rsidRPr="004342F6">
              <w:rPr>
                <w:noProof/>
              </w:rPr>
              <mc:AlternateContent>
                <mc:Choice Requires="wps">
                  <w:drawing>
                    <wp:inline distT="0" distB="0" distL="0" distR="0" wp14:anchorId="3388C7D2" wp14:editId="21668E85">
                      <wp:extent cx="749300" cy="182880"/>
                      <wp:effectExtent l="0" t="0" r="12700" b="26670"/>
                      <wp:docPr id="23549" name="Rectangle 2354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53ACA7C" id="Rectangle 23549"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fETLYEACAABtBAAADgAAAAAA&#10;AAAAAAAAAAAuAgAAZHJzL2Uyb0RvYy54bWxQSwECLQAUAAYACAAAACEAmcdY7tkAAAAEAQAADwAA&#10;AAAAAAAAAAAAAACaBAAAZHJzL2Rvd25yZXYueG1sUEsFBgAAAAAEAAQA8wAAAKAFAAAAAA==&#10;">
                      <w10:anchorlock/>
                    </v:rect>
                  </w:pict>
                </mc:Fallback>
              </mc:AlternateContent>
            </w:r>
          </w:p>
        </w:tc>
        <w:tc>
          <w:tcPr>
            <w:tcW w:w="1218" w:type="pct"/>
            <w:tcBorders>
              <w:top w:val="single" w:sz="4" w:space="0" w:color="auto"/>
              <w:right w:val="single" w:sz="4" w:space="0" w:color="auto"/>
            </w:tcBorders>
            <w:shd w:val="clear" w:color="auto" w:fill="auto"/>
            <w:vAlign w:val="bottom"/>
          </w:tcPr>
          <w:p w14:paraId="7442DDF8" w14:textId="77777777" w:rsidR="00B0153D" w:rsidRPr="004342F6" w:rsidRDefault="00B0153D" w:rsidP="0082465D">
            <w:pPr>
              <w:tabs>
                <w:tab w:val="clear" w:pos="432"/>
              </w:tabs>
              <w:spacing w:before="60" w:after="60"/>
              <w:ind w:firstLine="0"/>
              <w:jc w:val="center"/>
              <w:rPr>
                <w:rFonts w:ascii="Arial" w:hAnsi="Arial" w:cs="Arial"/>
                <w:b/>
                <w:caps/>
                <w:szCs w:val="24"/>
              </w:rPr>
            </w:pPr>
            <w:r w:rsidRPr="004342F6">
              <w:rPr>
                <w:noProof/>
              </w:rPr>
              <mc:AlternateContent>
                <mc:Choice Requires="wps">
                  <w:drawing>
                    <wp:inline distT="0" distB="0" distL="0" distR="0" wp14:anchorId="767645E0" wp14:editId="3263A01B">
                      <wp:extent cx="749300" cy="182880"/>
                      <wp:effectExtent l="0" t="0" r="12700" b="26670"/>
                      <wp:docPr id="23550" name="Rectangle 235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7C4C550" id="Rectangle 23550"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MUYECUACAABtBAAADgAAAAAA&#10;AAAAAAAAAAAuAgAAZHJzL2Uyb0RvYy54bWxQSwECLQAUAAYACAAAACEAmcdY7tkAAAAEAQAADwAA&#10;AAAAAAAAAAAAAACaBAAAZHJzL2Rvd25yZXYueG1sUEsFBgAAAAAEAAQA8wAAAKAFAAAAAA==&#10;">
                      <w10:anchorlock/>
                    </v:rect>
                  </w:pict>
                </mc:Fallback>
              </mc:AlternateContent>
            </w:r>
          </w:p>
        </w:tc>
      </w:tr>
      <w:tr w:rsidR="00B0153D" w:rsidRPr="004342F6" w14:paraId="4CF757D3" w14:textId="77777777" w:rsidTr="00B0153D">
        <w:tc>
          <w:tcPr>
            <w:tcW w:w="3046" w:type="pct"/>
            <w:tcBorders>
              <w:right w:val="single" w:sz="4" w:space="0" w:color="auto"/>
            </w:tcBorders>
            <w:shd w:val="clear" w:color="auto" w:fill="E8E8E8"/>
            <w:tcMar>
              <w:left w:w="72" w:type="dxa"/>
              <w:right w:w="72" w:type="dxa"/>
            </w:tcMar>
          </w:tcPr>
          <w:p w14:paraId="744A9DFA" w14:textId="77777777" w:rsidR="00B0153D" w:rsidRPr="004342F6" w:rsidRDefault="00B0153D" w:rsidP="00C97D43">
            <w:pPr>
              <w:tabs>
                <w:tab w:val="clear" w:pos="432"/>
                <w:tab w:val="left" w:pos="288"/>
              </w:tabs>
              <w:spacing w:before="60" w:after="60"/>
              <w:ind w:left="288" w:right="91" w:hanging="288"/>
              <w:jc w:val="left"/>
              <w:rPr>
                <w:rFonts w:ascii="Arial" w:hAnsi="Arial" w:cs="Arial"/>
                <w:sz w:val="20"/>
              </w:rPr>
            </w:pPr>
            <w:r w:rsidRPr="004342F6">
              <w:rPr>
                <w:rFonts w:ascii="Arial" w:hAnsi="Arial" w:cs="Arial"/>
                <w:sz w:val="20"/>
              </w:rPr>
              <w:t>c.</w:t>
            </w:r>
            <w:r w:rsidRPr="004342F6">
              <w:rPr>
                <w:rFonts w:ascii="Arial" w:hAnsi="Arial" w:cs="Arial"/>
                <w:sz w:val="20"/>
              </w:rPr>
              <w:tab/>
            </w:r>
            <w:r w:rsidRPr="004342F6">
              <w:rPr>
                <w:rFonts w:ascii="Arial" w:hAnsi="Arial" w:cs="Arial"/>
                <w:b/>
                <w:sz w:val="20"/>
              </w:rPr>
              <w:t>School nutrition program personnel</w:t>
            </w:r>
            <w:r w:rsidRPr="004342F6">
              <w:rPr>
                <w:rFonts w:ascii="Arial" w:hAnsi="Arial" w:cs="Arial"/>
                <w:sz w:val="20"/>
              </w:rPr>
              <w:t xml:space="preserve"> (staff who are involved in routine non-managerial operations of school nutrition programs and work </w:t>
            </w:r>
            <w:r w:rsidRPr="004342F6">
              <w:rPr>
                <w:rFonts w:ascii="Arial" w:hAnsi="Arial" w:cs="Arial"/>
                <w:sz w:val="20"/>
                <w:u w:val="single"/>
              </w:rPr>
              <w:t>20 or more hours per week</w:t>
            </w:r>
            <w:r w:rsidRPr="004342F6">
              <w:rPr>
                <w:rFonts w:ascii="Arial" w:hAnsi="Arial" w:cs="Arial"/>
                <w:sz w:val="20"/>
              </w:rPr>
              <w:t>)</w:t>
            </w:r>
          </w:p>
        </w:tc>
        <w:tc>
          <w:tcPr>
            <w:tcW w:w="736" w:type="pct"/>
            <w:tcBorders>
              <w:left w:val="single" w:sz="4" w:space="0" w:color="auto"/>
            </w:tcBorders>
            <w:shd w:val="clear" w:color="auto" w:fill="E8E8E8"/>
            <w:tcMar>
              <w:left w:w="72" w:type="dxa"/>
              <w:right w:w="72" w:type="dxa"/>
            </w:tcMar>
            <w:vAlign w:val="bottom"/>
          </w:tcPr>
          <w:p w14:paraId="6D9B83D7" w14:textId="77777777" w:rsidR="00B0153D" w:rsidRPr="004342F6" w:rsidRDefault="00B0153D" w:rsidP="0082465D">
            <w:pPr>
              <w:tabs>
                <w:tab w:val="clear" w:pos="432"/>
              </w:tabs>
              <w:spacing w:before="60" w:after="60"/>
              <w:ind w:firstLine="0"/>
              <w:jc w:val="center"/>
            </w:pPr>
            <w:r w:rsidRPr="004342F6">
              <w:rPr>
                <w:noProof/>
              </w:rPr>
              <mc:AlternateContent>
                <mc:Choice Requires="wps">
                  <w:drawing>
                    <wp:inline distT="0" distB="0" distL="0" distR="0" wp14:anchorId="3301FDDB" wp14:editId="6E74906D">
                      <wp:extent cx="749300" cy="182880"/>
                      <wp:effectExtent l="0" t="0" r="12700" b="26670"/>
                      <wp:docPr id="23553" name="Rectangle 235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C870CD1" id="Rectangle 23553"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CO52nEACAABtBAAADgAAAAAA&#10;AAAAAAAAAAAuAgAAZHJzL2Uyb0RvYy54bWxQSwECLQAUAAYACAAAACEAmcdY7tkAAAAEAQAADwAA&#10;AAAAAAAAAAAAAACaBAAAZHJzL2Rvd25yZXYueG1sUEsFBgAAAAAEAAQA8wAAAKAFAAAAAA==&#10;">
                      <w10:anchorlock/>
                    </v:rect>
                  </w:pict>
                </mc:Fallback>
              </mc:AlternateContent>
            </w:r>
          </w:p>
        </w:tc>
        <w:tc>
          <w:tcPr>
            <w:tcW w:w="1218" w:type="pct"/>
            <w:tcBorders>
              <w:right w:val="single" w:sz="4" w:space="0" w:color="auto"/>
            </w:tcBorders>
            <w:shd w:val="clear" w:color="auto" w:fill="E8E8E8"/>
            <w:vAlign w:val="bottom"/>
          </w:tcPr>
          <w:p w14:paraId="021DD169" w14:textId="77777777" w:rsidR="00B0153D" w:rsidRPr="004342F6" w:rsidRDefault="00B0153D" w:rsidP="0082465D">
            <w:pPr>
              <w:tabs>
                <w:tab w:val="clear" w:pos="432"/>
              </w:tabs>
              <w:spacing w:before="60" w:after="60"/>
              <w:ind w:firstLine="0"/>
              <w:jc w:val="center"/>
            </w:pPr>
            <w:r w:rsidRPr="004342F6">
              <w:rPr>
                <w:noProof/>
              </w:rPr>
              <mc:AlternateContent>
                <mc:Choice Requires="wps">
                  <w:drawing>
                    <wp:inline distT="0" distB="0" distL="0" distR="0" wp14:anchorId="08D58596" wp14:editId="027272D5">
                      <wp:extent cx="749300" cy="182880"/>
                      <wp:effectExtent l="0" t="0" r="12700" b="26670"/>
                      <wp:docPr id="23560" name="Rectangle 235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78FF981" id="Rectangle 23560"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kbyUVkACAABtBAAADgAAAAAA&#10;AAAAAAAAAAAuAgAAZHJzL2Uyb0RvYy54bWxQSwECLQAUAAYACAAAACEAmcdY7tkAAAAEAQAADwAA&#10;AAAAAAAAAAAAAACaBAAAZHJzL2Rvd25yZXYueG1sUEsFBgAAAAAEAAQA8wAAAKAFAAAAAA==&#10;">
                      <w10:anchorlock/>
                    </v:rect>
                  </w:pict>
                </mc:Fallback>
              </mc:AlternateContent>
            </w:r>
          </w:p>
        </w:tc>
      </w:tr>
      <w:tr w:rsidR="00B0153D" w:rsidRPr="004342F6" w14:paraId="5E260A53" w14:textId="77777777" w:rsidTr="00B0153D">
        <w:tc>
          <w:tcPr>
            <w:tcW w:w="3046" w:type="pct"/>
            <w:tcBorders>
              <w:right w:val="single" w:sz="4" w:space="0" w:color="auto"/>
            </w:tcBorders>
            <w:shd w:val="clear" w:color="auto" w:fill="auto"/>
            <w:tcMar>
              <w:left w:w="72" w:type="dxa"/>
              <w:right w:w="72" w:type="dxa"/>
            </w:tcMar>
          </w:tcPr>
          <w:p w14:paraId="47F119B6" w14:textId="77777777" w:rsidR="00B0153D" w:rsidRPr="004342F6" w:rsidRDefault="00B0153D" w:rsidP="00C97D43">
            <w:pPr>
              <w:tabs>
                <w:tab w:val="clear" w:pos="432"/>
                <w:tab w:val="left" w:pos="288"/>
              </w:tabs>
              <w:spacing w:before="60" w:after="60"/>
              <w:ind w:left="288" w:right="91" w:hanging="288"/>
              <w:jc w:val="left"/>
              <w:rPr>
                <w:rFonts w:ascii="Arial" w:hAnsi="Arial" w:cs="Arial"/>
                <w:sz w:val="20"/>
              </w:rPr>
            </w:pPr>
            <w:r w:rsidRPr="004342F6">
              <w:rPr>
                <w:rFonts w:ascii="Arial" w:hAnsi="Arial" w:cs="Arial"/>
                <w:sz w:val="20"/>
              </w:rPr>
              <w:t>d.</w:t>
            </w:r>
            <w:r w:rsidRPr="004342F6">
              <w:rPr>
                <w:rFonts w:ascii="Arial" w:hAnsi="Arial" w:cs="Arial"/>
                <w:sz w:val="20"/>
              </w:rPr>
              <w:tab/>
            </w:r>
            <w:r w:rsidRPr="004342F6">
              <w:rPr>
                <w:rFonts w:ascii="Arial" w:hAnsi="Arial" w:cs="Arial"/>
                <w:b/>
                <w:sz w:val="20"/>
              </w:rPr>
              <w:t>Part-time school nutrition program personnel</w:t>
            </w:r>
            <w:r w:rsidRPr="004342F6">
              <w:rPr>
                <w:rFonts w:ascii="Arial" w:hAnsi="Arial" w:cs="Arial"/>
                <w:sz w:val="20"/>
              </w:rPr>
              <w:t xml:space="preserve"> (staff who are involved in routine non-managerial operations of school nutrition programs and work </w:t>
            </w:r>
            <w:r w:rsidRPr="004342F6">
              <w:rPr>
                <w:rFonts w:ascii="Arial" w:hAnsi="Arial" w:cs="Arial"/>
                <w:sz w:val="20"/>
                <w:u w:val="single"/>
              </w:rPr>
              <w:t>less than 20 hours per week</w:t>
            </w:r>
            <w:r w:rsidRPr="004342F6">
              <w:rPr>
                <w:rFonts w:ascii="Arial" w:hAnsi="Arial" w:cs="Arial"/>
                <w:sz w:val="20"/>
              </w:rPr>
              <w:t>)</w:t>
            </w:r>
          </w:p>
        </w:tc>
        <w:tc>
          <w:tcPr>
            <w:tcW w:w="736" w:type="pct"/>
            <w:tcBorders>
              <w:left w:val="single" w:sz="4" w:space="0" w:color="auto"/>
              <w:bottom w:val="single" w:sz="4" w:space="0" w:color="auto"/>
            </w:tcBorders>
            <w:shd w:val="clear" w:color="auto" w:fill="auto"/>
            <w:tcMar>
              <w:left w:w="72" w:type="dxa"/>
              <w:right w:w="72" w:type="dxa"/>
            </w:tcMar>
            <w:vAlign w:val="bottom"/>
          </w:tcPr>
          <w:p w14:paraId="077446B8" w14:textId="77777777" w:rsidR="00B0153D" w:rsidRPr="004342F6" w:rsidRDefault="00B0153D" w:rsidP="0082465D">
            <w:pPr>
              <w:tabs>
                <w:tab w:val="clear" w:pos="432"/>
              </w:tabs>
              <w:spacing w:before="60" w:after="60"/>
              <w:ind w:firstLine="0"/>
              <w:jc w:val="center"/>
              <w:rPr>
                <w:rFonts w:ascii="Arial" w:hAnsi="Arial" w:cs="Arial"/>
                <w:sz w:val="20"/>
              </w:rPr>
            </w:pPr>
            <w:r w:rsidRPr="004342F6">
              <w:rPr>
                <w:noProof/>
              </w:rPr>
              <mc:AlternateContent>
                <mc:Choice Requires="wps">
                  <w:drawing>
                    <wp:inline distT="0" distB="0" distL="0" distR="0" wp14:anchorId="7BAC16B7" wp14:editId="13F0534F">
                      <wp:extent cx="749300" cy="182880"/>
                      <wp:effectExtent l="0" t="0" r="12700" b="26670"/>
                      <wp:docPr id="23562" name="Rectangle 235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1247D11" id="Rectangle 23562"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gI4YBkACAABtBAAADgAAAAAA&#10;AAAAAAAAAAAuAgAAZHJzL2Uyb0RvYy54bWxQSwECLQAUAAYACAAAACEAmcdY7tkAAAAEAQAADwAA&#10;AAAAAAAAAAAAAACaBAAAZHJzL2Rvd25yZXYueG1sUEsFBgAAAAAEAAQA8wAAAKAFAAAAAA==&#10;">
                      <w10:anchorlock/>
                    </v:rect>
                  </w:pict>
                </mc:Fallback>
              </mc:AlternateContent>
            </w:r>
          </w:p>
        </w:tc>
        <w:tc>
          <w:tcPr>
            <w:tcW w:w="1218" w:type="pct"/>
            <w:tcBorders>
              <w:bottom w:val="single" w:sz="4" w:space="0" w:color="auto"/>
              <w:right w:val="single" w:sz="4" w:space="0" w:color="auto"/>
            </w:tcBorders>
            <w:shd w:val="clear" w:color="auto" w:fill="auto"/>
            <w:vAlign w:val="bottom"/>
          </w:tcPr>
          <w:p w14:paraId="12C9AE07" w14:textId="77777777" w:rsidR="00B0153D" w:rsidRPr="004342F6" w:rsidRDefault="00B0153D" w:rsidP="0082465D">
            <w:pPr>
              <w:tabs>
                <w:tab w:val="clear" w:pos="432"/>
              </w:tabs>
              <w:spacing w:before="60" w:after="60"/>
              <w:ind w:firstLine="0"/>
              <w:jc w:val="center"/>
              <w:rPr>
                <w:rFonts w:ascii="Arial" w:hAnsi="Arial" w:cs="Arial"/>
                <w:sz w:val="20"/>
              </w:rPr>
            </w:pPr>
            <w:r w:rsidRPr="004342F6">
              <w:rPr>
                <w:noProof/>
              </w:rPr>
              <mc:AlternateContent>
                <mc:Choice Requires="wps">
                  <w:drawing>
                    <wp:inline distT="0" distB="0" distL="0" distR="0" wp14:anchorId="05B8CC9A" wp14:editId="1D8DEDB0">
                      <wp:extent cx="749300" cy="182880"/>
                      <wp:effectExtent l="0" t="0" r="12700" b="26670"/>
                      <wp:docPr id="23564" name="Rectangle 235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691588B" id="Rectangle 23564" o:spid="_x0000_s1026" alt="Blank space for entering response" style="width:5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">
                      <w10:anchorlock/>
                    </v:rect>
                  </w:pict>
                </mc:Fallback>
              </mc:AlternateContent>
            </w:r>
          </w:p>
        </w:tc>
      </w:tr>
    </w:tbl>
    <w:p w14:paraId="2B89802C" w14:textId="4DC4ABCB" w:rsidR="0082465D" w:rsidRPr="004342F6" w:rsidRDefault="0082465D" w:rsidP="0082465D">
      <w:pPr>
        <w:spacing w:before="360"/>
        <w:ind w:firstLine="0"/>
        <w:rPr>
          <w:rFonts w:ascii="Arial" w:hAnsi="Arial"/>
          <w:b/>
          <w:sz w:val="20"/>
          <w:szCs w:val="24"/>
        </w:rPr>
      </w:pPr>
      <w:r w:rsidRPr="004342F6">
        <w:rPr>
          <w:rFonts w:ascii="Arial" w:hAnsi="Arial"/>
          <w:b/>
          <w:noProof/>
          <w:sz w:val="20"/>
          <w:szCs w:val="24"/>
        </w:rPr>
        <mc:AlternateContent>
          <mc:Choice Requires="wps">
            <w:drawing>
              <wp:anchor distT="0" distB="0" distL="114300" distR="114300" simplePos="0" relativeHeight="251833701" behindDoc="0" locked="0" layoutInCell="1" allowOverlap="1" wp14:anchorId="68E44630" wp14:editId="186583B2">
                <wp:simplePos x="0" y="0"/>
                <wp:positionH relativeFrom="column">
                  <wp:posOffset>182072</wp:posOffset>
                </wp:positionH>
                <wp:positionV relativeFrom="paragraph">
                  <wp:posOffset>115512</wp:posOffset>
                </wp:positionV>
                <wp:extent cx="6923772" cy="0"/>
                <wp:effectExtent l="0" t="0" r="0" b="0"/>
                <wp:wrapNone/>
                <wp:docPr id="15" name="Line 5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23772"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56AD3569" id="Line 560" o:spid="_x0000_s1026" style="position:absolute;flip:x;z-index:251833701;visibility:visible;mso-wrap-style:square;mso-wrap-distance-left:9pt;mso-wrap-distance-top:0;mso-wrap-distance-right:9pt;mso-wrap-distance-bottom:0;mso-position-horizontal:absolute;mso-position-horizontal-relative:text;mso-position-vertical:absolute;mso-position-vertical-relative:text" from="14.35pt,9.1pt" to="559.5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" stroked="f" strokeweight=".5pt"/>
            </w:pict>
          </mc:Fallback>
        </mc:AlternateContent>
      </w:r>
      <w:r w:rsidRPr="004342F6">
        <w:rPr>
          <w:rFonts w:ascii="Arial" w:hAnsi="Arial"/>
          <w:b/>
          <w:noProof/>
          <w:sz w:val="20"/>
          <w:szCs w:val="24"/>
        </w:rPr>
        <mc:AlternateContent>
          <mc:Choice Requires="wps">
            <w:drawing>
              <wp:anchor distT="0" distB="0" distL="114300" distR="114300" simplePos="0" relativeHeight="251832677" behindDoc="0" locked="0" layoutInCell="1" allowOverlap="1" wp14:anchorId="0979F87E" wp14:editId="273EAF6D">
                <wp:simplePos x="0" y="0"/>
                <wp:positionH relativeFrom="column">
                  <wp:posOffset>-75063</wp:posOffset>
                </wp:positionH>
                <wp:positionV relativeFrom="paragraph">
                  <wp:posOffset>-64103</wp:posOffset>
                </wp:positionV>
                <wp:extent cx="6923772" cy="0"/>
                <wp:effectExtent l="0" t="0" r="0" b="0"/>
                <wp:wrapNone/>
                <wp:docPr id="23474" name="Line 5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23772"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4F1151B3" id="Line 559" o:spid="_x0000_s1026" style="position:absolute;flip:x;z-index:251832677;visibility:visible;mso-wrap-style:square;mso-wrap-distance-left:9pt;mso-wrap-distance-top:0;mso-wrap-distance-right:9pt;mso-wrap-distance-bottom:0;mso-position-horizontal:absolute;mso-position-horizontal-relative:text;mso-position-vertical:absolute;mso-position-vertical-relative:text" from="-5.9pt,-5.05pt" to="539.3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" stroked="f" strokeweight=".5pt"/>
            </w:pict>
          </mc:Fallback>
        </mc:AlternateContent>
      </w:r>
      <w:r w:rsidRPr="004342F6">
        <w:rPr>
          <w:rFonts w:ascii="Arial" w:hAnsi="Arial"/>
          <w:b/>
          <w:noProof/>
          <w:sz w:val="20"/>
          <w:szCs w:val="24"/>
        </w:rPr>
        <w:t xml:space="preserve">These next questions ask about the background of the current SFA director. If you are responding on behalf of the SFA director, please obtain </w:t>
      </w:r>
      <w:r w:rsidR="00BE2EF5">
        <w:rPr>
          <w:rFonts w:ascii="Arial" w:hAnsi="Arial"/>
          <w:b/>
          <w:noProof/>
          <w:sz w:val="20"/>
          <w:szCs w:val="24"/>
        </w:rPr>
        <w:t>the director’s</w:t>
      </w:r>
      <w:r w:rsidR="00BE2EF5" w:rsidRPr="004342F6">
        <w:rPr>
          <w:rFonts w:ascii="Arial" w:hAnsi="Arial"/>
          <w:b/>
          <w:noProof/>
          <w:sz w:val="20"/>
          <w:szCs w:val="24"/>
        </w:rPr>
        <w:t xml:space="preserve"> </w:t>
      </w:r>
      <w:r w:rsidRPr="004342F6">
        <w:rPr>
          <w:rFonts w:ascii="Arial" w:hAnsi="Arial"/>
          <w:b/>
          <w:noProof/>
          <w:sz w:val="20"/>
          <w:szCs w:val="24"/>
        </w:rPr>
        <w:t xml:space="preserve">information and enter it here. </w:t>
      </w:r>
    </w:p>
    <w:p w14:paraId="5506D8A6" w14:textId="77777777" w:rsidR="0082465D" w:rsidRPr="004342F6" w:rsidRDefault="004C6AB4" w:rsidP="0082465D">
      <w:pPr>
        <w:tabs>
          <w:tab w:val="clear" w:pos="432"/>
          <w:tab w:val="left" w:pos="720"/>
        </w:tabs>
        <w:spacing w:before="320"/>
        <w:ind w:left="720" w:right="360" w:hanging="720"/>
        <w:jc w:val="left"/>
        <w:rPr>
          <w:rFonts w:ascii="Arial" w:hAnsi="Arial" w:cs="Arial"/>
          <w:b/>
          <w:noProof/>
          <w:sz w:val="20"/>
        </w:rPr>
      </w:pPr>
      <w:r w:rsidRPr="004342F6">
        <w:rPr>
          <w:rFonts w:eastAsia="Calibri"/>
          <w:bCs/>
          <w:caps/>
          <w:noProof/>
          <w:sz w:val="36"/>
          <w:szCs w:val="36"/>
        </w:rPr>
        <mc:AlternateContent>
          <mc:Choice Requires="wps">
            <w:drawing>
              <wp:anchor distT="0" distB="0" distL="114300" distR="114300" simplePos="0" relativeHeight="251866469" behindDoc="0" locked="0" layoutInCell="1" allowOverlap="1" wp14:anchorId="2ADC9E2C" wp14:editId="6CACD2F3">
                <wp:simplePos x="0" y="0"/>
                <wp:positionH relativeFrom="margin">
                  <wp:posOffset>-797</wp:posOffset>
                </wp:positionH>
                <wp:positionV relativeFrom="paragraph">
                  <wp:posOffset>360577</wp:posOffset>
                </wp:positionV>
                <wp:extent cx="400050" cy="381000"/>
                <wp:effectExtent l="0" t="0" r="0" b="0"/>
                <wp:wrapNone/>
                <wp:docPr id="23644" name="Text Box 236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noFill/>
                        <a:ln>
                          <a:noFill/>
                        </a:ln>
                        <a:extLst/>
                      </wps:spPr>
                      <wps:txbx>
                        <w:txbxContent>
                          <w:p w14:paraId="713436BB" w14:textId="77777777" w:rsidR="005961C2" w:rsidRPr="00BC57CC" w:rsidRDefault="005961C2" w:rsidP="0082465D">
                            <w:pPr>
                              <w:spacing w:before="0" w:after="0"/>
                              <w:ind w:firstLine="0"/>
                              <w:jc w:val="left"/>
                              <w:rPr>
                                <w:rFonts w:ascii="Arial" w:hAnsi="Arial" w:cs="Arial"/>
                                <w:i/>
                                <w:sz w:val="12"/>
                                <w:szCs w:val="12"/>
                              </w:rPr>
                            </w:pPr>
                            <w:r w:rsidRPr="00BC57CC">
                              <w:rPr>
                                <w:rFonts w:ascii="Arial" w:hAnsi="Arial" w:cs="Arial"/>
                                <w:i/>
                                <w:sz w:val="12"/>
                                <w:szCs w:val="12"/>
                              </w:rPr>
                              <w:t>CNOPS II Year 1</w:t>
                            </w:r>
                            <w:r>
                              <w:rPr>
                                <w:rFonts w:ascii="Arial" w:hAnsi="Arial" w:cs="Arial"/>
                                <w:i/>
                                <w:sz w:val="12"/>
                                <w:szCs w:val="12"/>
                              </w:rPr>
                              <w:t>-edited</w:t>
                            </w:r>
                          </w:p>
                          <w:p w14:paraId="7B249B71" w14:textId="77777777" w:rsidR="005961C2" w:rsidRPr="00D31659" w:rsidRDefault="005961C2" w:rsidP="0082465D">
                            <w:pPr>
                              <w:spacing w:after="0"/>
                              <w:rPr>
                                <w:rFonts w:ascii="Arial" w:hAnsi="Arial" w:cs="Arial"/>
                                <w:i/>
                                <w:sz w:val="12"/>
                                <w:szCs w:val="12"/>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4" o:spid="_x0000_s1170" type="#_x0000_t202" style="position:absolute;left:0;text-align:left;margin-left:-.05pt;margin-top:28.4pt;width:31.5pt;height:30pt;z-index:2518664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" filled="f" stroked="f">
                <v:textbox inset="0,,0">
                  <w:txbxContent>
                    <w:p w14:paraId="713436BB" w14:textId="77777777" w:rsidR="005961C2" w:rsidRPr="00BC57CC" w:rsidRDefault="005961C2" w:rsidP="0082465D">
                      <w:pPr>
                        <w:spacing w:before="0" w:after="0"/>
                        <w:ind w:firstLine="0"/>
                        <w:jc w:val="left"/>
                        <w:rPr>
                          <w:rFonts w:ascii="Arial" w:hAnsi="Arial" w:cs="Arial"/>
                          <w:i/>
                          <w:sz w:val="12"/>
                          <w:szCs w:val="12"/>
                        </w:rPr>
                      </w:pPr>
                      <w:r w:rsidRPr="00BC57CC">
                        <w:rPr>
                          <w:rFonts w:ascii="Arial" w:hAnsi="Arial" w:cs="Arial"/>
                          <w:i/>
                          <w:sz w:val="12"/>
                          <w:szCs w:val="12"/>
                        </w:rPr>
                        <w:t>CNOPS II Year 1</w:t>
                      </w:r>
                      <w:r>
                        <w:rPr>
                          <w:rFonts w:ascii="Arial" w:hAnsi="Arial" w:cs="Arial"/>
                          <w:i/>
                          <w:sz w:val="12"/>
                          <w:szCs w:val="12"/>
                        </w:rPr>
                        <w:t>-edited</w:t>
                      </w:r>
                    </w:p>
                    <w:p w14:paraId="7B249B71" w14:textId="77777777" w:rsidR="005961C2" w:rsidRPr="00D31659" w:rsidRDefault="005961C2" w:rsidP="0082465D">
                      <w:pPr>
                        <w:spacing w:after="0"/>
                        <w:rPr>
                          <w:rFonts w:ascii="Arial" w:hAnsi="Arial" w:cs="Arial"/>
                          <w:i/>
                          <w:sz w:val="12"/>
                          <w:szCs w:val="12"/>
                        </w:rPr>
                      </w:pPr>
                    </w:p>
                  </w:txbxContent>
                </v:textbox>
                <w10:wrap anchorx="margin"/>
              </v:shape>
            </w:pict>
          </mc:Fallback>
        </mc:AlternateContent>
      </w:r>
      <w:r w:rsidR="0082465D" w:rsidRPr="004342F6">
        <w:rPr>
          <w:rFonts w:ascii="Arial" w:hAnsi="Arial" w:cs="Arial"/>
          <w:b/>
          <w:noProof/>
          <w:sz w:val="20"/>
        </w:rPr>
        <w:t>7.</w:t>
      </w:r>
      <w:r w:rsidR="00793C34" w:rsidRPr="004342F6">
        <w:rPr>
          <w:rFonts w:ascii="Arial" w:hAnsi="Arial" w:cs="Arial"/>
          <w:b/>
          <w:noProof/>
          <w:sz w:val="20"/>
        </w:rPr>
        <w:t>15</w:t>
      </w:r>
      <w:r w:rsidR="0082465D" w:rsidRPr="004342F6">
        <w:rPr>
          <w:rFonts w:ascii="Arial" w:hAnsi="Arial" w:cs="Arial"/>
          <w:b/>
          <w:noProof/>
          <w:sz w:val="20"/>
        </w:rPr>
        <w:tab/>
        <w:t xml:space="preserve">Were you hired or promoted to SFA Director </w:t>
      </w:r>
      <w:r w:rsidR="00182E29" w:rsidRPr="004342F6">
        <w:rPr>
          <w:rFonts w:ascii="Arial" w:hAnsi="Arial" w:cs="Arial"/>
          <w:b/>
          <w:noProof/>
          <w:sz w:val="20"/>
          <w:u w:val="single"/>
        </w:rPr>
        <w:t xml:space="preserve">on or </w:t>
      </w:r>
      <w:r w:rsidR="00570423" w:rsidRPr="004342F6">
        <w:rPr>
          <w:rFonts w:ascii="Arial" w:hAnsi="Arial" w:cs="Arial"/>
          <w:b/>
          <w:noProof/>
          <w:sz w:val="20"/>
          <w:u w:val="single"/>
        </w:rPr>
        <w:t>after</w:t>
      </w:r>
      <w:r w:rsidR="0082465D" w:rsidRPr="004342F6">
        <w:rPr>
          <w:rFonts w:ascii="Arial" w:hAnsi="Arial" w:cs="Arial"/>
          <w:b/>
          <w:noProof/>
          <w:sz w:val="20"/>
        </w:rPr>
        <w:t xml:space="preserve"> July 1, 2015? </w:t>
      </w:r>
    </w:p>
    <w:p w14:paraId="02B228C8"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07D33748"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r w:rsidRPr="004342F6">
        <w:rPr>
          <w:rFonts w:ascii="Arial" w:hAnsi="Arial" w:cs="Arial"/>
          <w:sz w:val="20"/>
        </w:rPr>
        <w:tab/>
      </w:r>
    </w:p>
    <w:p w14:paraId="4CFC8898" w14:textId="77777777" w:rsidR="0082465D" w:rsidRPr="004342F6" w:rsidRDefault="00D1043D" w:rsidP="0082465D">
      <w:pPr>
        <w:tabs>
          <w:tab w:val="clear" w:pos="432"/>
          <w:tab w:val="left" w:pos="720"/>
        </w:tabs>
        <w:spacing w:before="320"/>
        <w:ind w:left="720" w:right="360" w:hanging="720"/>
        <w:jc w:val="left"/>
        <w:rPr>
          <w:rFonts w:ascii="Arial" w:hAnsi="Arial" w:cs="Arial"/>
          <w:b/>
          <w:noProof/>
          <w:sz w:val="20"/>
        </w:rPr>
      </w:pPr>
      <w:r w:rsidRPr="004342F6">
        <w:rPr>
          <w:rFonts w:ascii="Arial" w:hAnsi="Arial" w:cs="Arial"/>
          <w:b/>
          <w:bCs/>
          <w:noProof/>
          <w:sz w:val="20"/>
        </w:rPr>
        <mc:AlternateContent>
          <mc:Choice Requires="wps">
            <w:drawing>
              <wp:anchor distT="0" distB="0" distL="114300" distR="114300" simplePos="0" relativeHeight="251844965" behindDoc="0" locked="0" layoutInCell="1" allowOverlap="1" wp14:anchorId="3D25B3BB" wp14:editId="6A6CE5B9">
                <wp:simplePos x="0" y="0"/>
                <wp:positionH relativeFrom="margin">
                  <wp:align>left</wp:align>
                </wp:positionH>
                <wp:positionV relativeFrom="paragraph">
                  <wp:posOffset>485775</wp:posOffset>
                </wp:positionV>
                <wp:extent cx="400050" cy="38100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FF27FC" w14:textId="77777777" w:rsidR="005961C2" w:rsidRPr="00F4315A" w:rsidRDefault="005961C2" w:rsidP="0082465D">
                            <w:pPr>
                              <w:spacing w:after="0"/>
                              <w:ind w:firstLine="0"/>
                              <w:jc w:val="left"/>
                              <w:rPr>
                                <w:rFonts w:ascii="Arial" w:hAnsi="Arial" w:cs="Arial"/>
                                <w:i/>
                                <w:sz w:val="12"/>
                                <w:szCs w:val="12"/>
                              </w:rPr>
                            </w:pPr>
                            <w:r>
                              <w:rPr>
                                <w:rFonts w:ascii="Arial" w:hAnsi="Arial" w:cs="Arial"/>
                                <w:i/>
                                <w:sz w:val="12"/>
                                <w:szCs w:val="12"/>
                              </w:rPr>
                              <w:t>CNOPS II Year 1</w:t>
                            </w:r>
                          </w:p>
                          <w:p w14:paraId="3AADBA86" w14:textId="77777777" w:rsidR="005961C2" w:rsidRPr="00D31659" w:rsidRDefault="005961C2" w:rsidP="0082465D">
                            <w:pPr>
                              <w:spacing w:after="0"/>
                              <w:rPr>
                                <w:rFonts w:ascii="Arial" w:hAnsi="Arial" w:cs="Arial"/>
                                <w:i/>
                                <w:sz w:val="12"/>
                                <w:szCs w:val="12"/>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171" type="#_x0000_t202" style="position:absolute;left:0;text-align:left;margin-left:0;margin-top:38.25pt;width:31.5pt;height:30pt;z-index:2518449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" stroked="f">
                <v:textbox inset="0,,0">
                  <w:txbxContent>
                    <w:p w14:paraId="3FFF27FC" w14:textId="77777777" w:rsidR="005961C2" w:rsidRPr="00F4315A" w:rsidRDefault="005961C2" w:rsidP="0082465D">
                      <w:pPr>
                        <w:spacing w:after="0"/>
                        <w:ind w:firstLine="0"/>
                        <w:jc w:val="left"/>
                        <w:rPr>
                          <w:rFonts w:ascii="Arial" w:hAnsi="Arial" w:cs="Arial"/>
                          <w:i/>
                          <w:sz w:val="12"/>
                          <w:szCs w:val="12"/>
                        </w:rPr>
                      </w:pPr>
                      <w:r>
                        <w:rPr>
                          <w:rFonts w:ascii="Arial" w:hAnsi="Arial" w:cs="Arial"/>
                          <w:i/>
                          <w:sz w:val="12"/>
                          <w:szCs w:val="12"/>
                        </w:rPr>
                        <w:t>CNOPS II Year 1</w:t>
                      </w:r>
                    </w:p>
                    <w:p w14:paraId="3AADBA86" w14:textId="77777777" w:rsidR="005961C2" w:rsidRPr="00D31659" w:rsidRDefault="005961C2" w:rsidP="0082465D">
                      <w:pPr>
                        <w:spacing w:after="0"/>
                        <w:rPr>
                          <w:rFonts w:ascii="Arial" w:hAnsi="Arial" w:cs="Arial"/>
                          <w:i/>
                          <w:sz w:val="12"/>
                          <w:szCs w:val="12"/>
                        </w:rPr>
                      </w:pPr>
                    </w:p>
                  </w:txbxContent>
                </v:textbox>
                <w10:wrap anchorx="margin"/>
              </v:shape>
            </w:pict>
          </mc:Fallback>
        </mc:AlternateContent>
      </w:r>
      <w:r w:rsidR="00906258" w:rsidRPr="004342F6">
        <w:rPr>
          <w:rFonts w:ascii="Arial" w:hAnsi="Arial" w:cs="Arial"/>
          <w:b/>
          <w:noProof/>
          <w:sz w:val="20"/>
        </w:rPr>
        <mc:AlternateContent>
          <mc:Choice Requires="wps">
            <w:drawing>
              <wp:anchor distT="0" distB="0" distL="114300" distR="114300" simplePos="0" relativeHeight="251855205" behindDoc="0" locked="0" layoutInCell="1" allowOverlap="1" wp14:anchorId="6EB5CD69" wp14:editId="4F9621DD">
                <wp:simplePos x="0" y="0"/>
                <wp:positionH relativeFrom="column">
                  <wp:posOffset>561975</wp:posOffset>
                </wp:positionH>
                <wp:positionV relativeFrom="paragraph">
                  <wp:posOffset>712470</wp:posOffset>
                </wp:positionV>
                <wp:extent cx="542290" cy="222885"/>
                <wp:effectExtent l="0" t="0" r="10160" b="24765"/>
                <wp:wrapNone/>
                <wp:docPr id="9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29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2C41C70" id="Rectangle 28" o:spid="_x0000_s1026" style="position:absolute;margin-left:44.25pt;margin-top:56.1pt;width:42.7pt;height:17.55pt;z-index:2518552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"/>
            </w:pict>
          </mc:Fallback>
        </mc:AlternateContent>
      </w:r>
      <w:r w:rsidR="0082465D" w:rsidRPr="004342F6">
        <w:rPr>
          <w:rFonts w:ascii="Arial" w:hAnsi="Arial" w:cs="Arial"/>
          <w:b/>
          <w:noProof/>
          <w:sz w:val="20"/>
        </w:rPr>
        <w:t>7.</w:t>
      </w:r>
      <w:r w:rsidR="00793C34" w:rsidRPr="004342F6">
        <w:rPr>
          <w:rFonts w:ascii="Arial" w:hAnsi="Arial" w:cs="Arial"/>
          <w:b/>
          <w:noProof/>
          <w:sz w:val="20"/>
        </w:rPr>
        <w:t>16</w:t>
      </w:r>
      <w:r w:rsidR="0082465D" w:rsidRPr="004342F6">
        <w:rPr>
          <w:rFonts w:ascii="Arial" w:hAnsi="Arial" w:cs="Arial"/>
          <w:b/>
          <w:noProof/>
          <w:sz w:val="20"/>
        </w:rPr>
        <w:tab/>
        <w:t xml:space="preserve">How many years of relevant experience in school nutrition programs (this includes previous work in the NSLP and SBP, as well as experience in other school-based child nutrition programs), did you have </w:t>
      </w:r>
      <w:r w:rsidR="0082465D" w:rsidRPr="004342F6">
        <w:rPr>
          <w:rFonts w:ascii="Arial" w:hAnsi="Arial" w:cs="Arial"/>
          <w:b/>
          <w:noProof/>
          <w:sz w:val="20"/>
          <w:u w:val="single"/>
        </w:rPr>
        <w:t>before</w:t>
      </w:r>
      <w:r w:rsidR="0082465D" w:rsidRPr="004342F6">
        <w:rPr>
          <w:rFonts w:ascii="Arial" w:hAnsi="Arial" w:cs="Arial"/>
          <w:b/>
          <w:noProof/>
          <w:sz w:val="20"/>
        </w:rPr>
        <w:t xml:space="preserve"> you started your current position?</w:t>
      </w:r>
    </w:p>
    <w:p w14:paraId="0F110BF9" w14:textId="77777777" w:rsidR="0082465D" w:rsidRPr="004342F6" w:rsidRDefault="0082465D" w:rsidP="0082465D">
      <w:pPr>
        <w:tabs>
          <w:tab w:val="clear" w:pos="432"/>
          <w:tab w:val="left" w:pos="1080"/>
          <w:tab w:val="left" w:pos="4680"/>
          <w:tab w:val="left" w:pos="8550"/>
        </w:tabs>
        <w:spacing w:after="0"/>
        <w:ind w:left="1080" w:right="3312" w:hanging="360"/>
        <w:jc w:val="left"/>
        <w:rPr>
          <w:rFonts w:ascii="Arial" w:hAnsi="Arial" w:cs="Arial"/>
          <w:noProof/>
          <w:sz w:val="20"/>
        </w:rPr>
      </w:pPr>
      <w:r w:rsidRPr="004342F6">
        <w:rPr>
          <w:rFonts w:ascii="Arial" w:hAnsi="Arial" w:cs="Arial"/>
          <w:noProof/>
          <w:sz w:val="20"/>
        </w:rPr>
        <w:tab/>
        <w:t xml:space="preserve">               YEARS</w:t>
      </w:r>
    </w:p>
    <w:p w14:paraId="01E034AF" w14:textId="68D52839" w:rsidR="00542411" w:rsidRPr="004342F6" w:rsidRDefault="00542411" w:rsidP="00542411">
      <w:pPr>
        <w:tabs>
          <w:tab w:val="clear" w:pos="432"/>
          <w:tab w:val="left" w:pos="720"/>
        </w:tabs>
        <w:spacing w:before="320"/>
        <w:ind w:left="720" w:right="360" w:hanging="720"/>
        <w:jc w:val="left"/>
        <w:rPr>
          <w:rFonts w:ascii="Arial" w:hAnsi="Arial" w:cs="Arial"/>
          <w:b/>
          <w:noProof/>
          <w:sz w:val="20"/>
        </w:rPr>
      </w:pPr>
      <w:r w:rsidRPr="004342F6">
        <w:rPr>
          <w:rFonts w:eastAsia="Calibri"/>
          <w:noProof/>
          <w:sz w:val="36"/>
          <w:szCs w:val="36"/>
        </w:rPr>
        <mc:AlternateContent>
          <mc:Choice Requires="wps">
            <w:drawing>
              <wp:anchor distT="0" distB="0" distL="114300" distR="114300" simplePos="0" relativeHeight="252062053" behindDoc="0" locked="0" layoutInCell="1" allowOverlap="1" wp14:anchorId="6862305B" wp14:editId="19E5EF13">
                <wp:simplePos x="0" y="0"/>
                <wp:positionH relativeFrom="margin">
                  <wp:posOffset>11430</wp:posOffset>
                </wp:positionH>
                <wp:positionV relativeFrom="paragraph">
                  <wp:posOffset>418834</wp:posOffset>
                </wp:positionV>
                <wp:extent cx="388620" cy="257175"/>
                <wp:effectExtent l="0" t="0" r="11430" b="9525"/>
                <wp:wrapNone/>
                <wp:docPr id="23646" name="Text Box 23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09531976" w14:textId="77777777" w:rsidR="005961C2" w:rsidRPr="00D31659" w:rsidRDefault="005961C2" w:rsidP="00542411">
                            <w:pPr>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6" o:spid="_x0000_s1172" type="#_x0000_t202" style="position:absolute;left:0;text-align:left;margin-left:.9pt;margin-top:33pt;width:30.6pt;height:20.25pt;z-index:2520620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" filled="f" stroked="f">
                <v:textbox inset="0,,0">
                  <w:txbxContent>
                    <w:p w14:paraId="09531976" w14:textId="77777777" w:rsidR="005961C2" w:rsidRPr="00D31659" w:rsidRDefault="005961C2" w:rsidP="00542411">
                      <w:pPr>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rPr>
          <w:rFonts w:ascii="Arial" w:hAnsi="Arial" w:cs="Arial"/>
          <w:b/>
          <w:noProof/>
          <w:sz w:val="20"/>
        </w:rPr>
        <w:t>7.</w:t>
      </w:r>
      <w:r w:rsidR="00D46F7E" w:rsidRPr="004342F6">
        <w:rPr>
          <w:rFonts w:ascii="Arial" w:hAnsi="Arial" w:cs="Arial"/>
          <w:b/>
          <w:noProof/>
          <w:sz w:val="20"/>
        </w:rPr>
        <w:t>17</w:t>
      </w:r>
      <w:r w:rsidRPr="004342F6">
        <w:rPr>
          <w:rFonts w:ascii="Arial" w:hAnsi="Arial" w:cs="Arial"/>
          <w:b/>
          <w:noProof/>
          <w:sz w:val="20"/>
        </w:rPr>
        <w:tab/>
        <w:t>Did you hold a State-recognized certificate for school nutrition program directors prior to your start date as SFA Director? This could include a School Nutrition Association (SNA) Certificate or other State-recognized certificate.</w:t>
      </w:r>
    </w:p>
    <w:p w14:paraId="1151CDC2" w14:textId="77777777" w:rsidR="00542411" w:rsidRPr="004342F6" w:rsidRDefault="00542411" w:rsidP="00542411">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0A4F3717" w14:textId="77777777" w:rsidR="00542411" w:rsidRPr="004342F6" w:rsidRDefault="00542411" w:rsidP="00542411">
      <w:pPr>
        <w:tabs>
          <w:tab w:val="clear" w:pos="432"/>
          <w:tab w:val="left" w:pos="1080"/>
          <w:tab w:val="left" w:leader="dot" w:pos="8100"/>
          <w:tab w:val="left" w:pos="8550"/>
        </w:tabs>
        <w:spacing w:after="0"/>
        <w:ind w:left="1080" w:right="3312"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t>0</w:t>
      </w:r>
      <w:r w:rsidRPr="004342F6">
        <w:rPr>
          <w:rFonts w:ascii="Arial" w:hAnsi="Arial" w:cs="Arial"/>
          <w:sz w:val="20"/>
        </w:rPr>
        <w:tab/>
      </w:r>
    </w:p>
    <w:p w14:paraId="1C012CE6" w14:textId="5474F9F5" w:rsidR="0082465D" w:rsidRPr="004342F6" w:rsidRDefault="006078D4" w:rsidP="000E0065">
      <w:pPr>
        <w:tabs>
          <w:tab w:val="clear" w:pos="432"/>
          <w:tab w:val="left" w:pos="720"/>
        </w:tabs>
        <w:spacing w:before="320"/>
        <w:ind w:left="720" w:right="360" w:hanging="720"/>
        <w:jc w:val="left"/>
        <w:rPr>
          <w:rFonts w:ascii="Arial" w:hAnsi="Arial" w:cs="Arial"/>
          <w:b/>
          <w:noProof/>
          <w:sz w:val="20"/>
        </w:rPr>
      </w:pPr>
      <w:r w:rsidRPr="004342F6">
        <w:rPr>
          <w:rFonts w:eastAsia="Calibri"/>
          <w:bCs/>
          <w:caps/>
          <w:noProof/>
          <w:sz w:val="36"/>
          <w:szCs w:val="36"/>
        </w:rPr>
        <mc:AlternateContent>
          <mc:Choice Requires="wps">
            <w:drawing>
              <wp:anchor distT="0" distB="0" distL="114300" distR="114300" simplePos="0" relativeHeight="251868517" behindDoc="0" locked="0" layoutInCell="1" allowOverlap="1" wp14:anchorId="2511617A" wp14:editId="26D55A4A">
                <wp:simplePos x="0" y="0"/>
                <wp:positionH relativeFrom="margin">
                  <wp:posOffset>0</wp:posOffset>
                </wp:positionH>
                <wp:positionV relativeFrom="paragraph">
                  <wp:posOffset>400685</wp:posOffset>
                </wp:positionV>
                <wp:extent cx="388620" cy="409575"/>
                <wp:effectExtent l="0" t="0" r="11430" b="9525"/>
                <wp:wrapNone/>
                <wp:docPr id="23647" name="Text Box 236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409575"/>
                        </a:xfrm>
                        <a:prstGeom prst="rect">
                          <a:avLst/>
                        </a:prstGeom>
                        <a:noFill/>
                        <a:ln>
                          <a:noFill/>
                        </a:ln>
                        <a:extLst/>
                      </wps:spPr>
                      <wps:txbx>
                        <w:txbxContent>
                          <w:p w14:paraId="49E1E276" w14:textId="77777777" w:rsidR="005961C2" w:rsidRPr="00F4315A" w:rsidRDefault="005961C2" w:rsidP="0082465D">
                            <w:pPr>
                              <w:spacing w:before="0" w:after="0"/>
                              <w:ind w:firstLine="0"/>
                              <w:jc w:val="left"/>
                              <w:rPr>
                                <w:rFonts w:ascii="Arial" w:hAnsi="Arial" w:cs="Arial"/>
                                <w:i/>
                                <w:sz w:val="12"/>
                                <w:szCs w:val="12"/>
                              </w:rPr>
                            </w:pPr>
                            <w:r w:rsidRPr="00F4315A">
                              <w:rPr>
                                <w:rFonts w:ascii="Arial" w:hAnsi="Arial" w:cs="Arial"/>
                                <w:i/>
                                <w:sz w:val="12"/>
                                <w:szCs w:val="12"/>
                              </w:rPr>
                              <w:t>CNOPS II Year 1</w:t>
                            </w:r>
                            <w:r>
                              <w:rPr>
                                <w:rFonts w:ascii="Arial" w:hAnsi="Arial" w:cs="Arial"/>
                                <w:i/>
                                <w:sz w:val="12"/>
                                <w:szCs w:val="12"/>
                              </w:rPr>
                              <w:t>-edited</w:t>
                            </w:r>
                          </w:p>
                          <w:p w14:paraId="79B99BE2" w14:textId="77777777" w:rsidR="005961C2" w:rsidRPr="00D31659" w:rsidRDefault="005961C2" w:rsidP="0082465D">
                            <w:pPr>
                              <w:spacing w:after="0"/>
                              <w:rPr>
                                <w:rFonts w:ascii="Arial" w:hAnsi="Arial" w:cs="Arial"/>
                                <w:i/>
                                <w:sz w:val="12"/>
                                <w:szCs w:val="12"/>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7" o:spid="_x0000_s1173" type="#_x0000_t202" style="position:absolute;left:0;text-align:left;margin-left:0;margin-top:31.55pt;width:30.6pt;height:32.25pt;z-index:2518685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" filled="f" stroked="f">
                <v:textbox inset="0,,0">
                  <w:txbxContent>
                    <w:p w14:paraId="49E1E276" w14:textId="77777777" w:rsidR="005961C2" w:rsidRPr="00F4315A" w:rsidRDefault="005961C2" w:rsidP="0082465D">
                      <w:pPr>
                        <w:spacing w:before="0" w:after="0"/>
                        <w:ind w:firstLine="0"/>
                        <w:jc w:val="left"/>
                        <w:rPr>
                          <w:rFonts w:ascii="Arial" w:hAnsi="Arial" w:cs="Arial"/>
                          <w:i/>
                          <w:sz w:val="12"/>
                          <w:szCs w:val="12"/>
                        </w:rPr>
                      </w:pPr>
                      <w:r w:rsidRPr="00F4315A">
                        <w:rPr>
                          <w:rFonts w:ascii="Arial" w:hAnsi="Arial" w:cs="Arial"/>
                          <w:i/>
                          <w:sz w:val="12"/>
                          <w:szCs w:val="12"/>
                        </w:rPr>
                        <w:t>CNOPS II Year 1</w:t>
                      </w:r>
                      <w:r>
                        <w:rPr>
                          <w:rFonts w:ascii="Arial" w:hAnsi="Arial" w:cs="Arial"/>
                          <w:i/>
                          <w:sz w:val="12"/>
                          <w:szCs w:val="12"/>
                        </w:rPr>
                        <w:t>-edited</w:t>
                      </w:r>
                    </w:p>
                    <w:p w14:paraId="79B99BE2" w14:textId="77777777" w:rsidR="005961C2" w:rsidRPr="00D31659" w:rsidRDefault="005961C2" w:rsidP="0082465D">
                      <w:pPr>
                        <w:spacing w:after="0"/>
                        <w:rPr>
                          <w:rFonts w:ascii="Arial" w:hAnsi="Arial" w:cs="Arial"/>
                          <w:i/>
                          <w:sz w:val="12"/>
                          <w:szCs w:val="12"/>
                        </w:rPr>
                      </w:pPr>
                    </w:p>
                  </w:txbxContent>
                </v:textbox>
                <w10:wrap anchorx="margin"/>
              </v:shape>
            </w:pict>
          </mc:Fallback>
        </mc:AlternateContent>
      </w:r>
      <w:r w:rsidR="0082465D" w:rsidRPr="004342F6">
        <w:rPr>
          <w:rFonts w:ascii="Arial" w:hAnsi="Arial" w:cs="Arial"/>
          <w:b/>
          <w:noProof/>
          <w:sz w:val="20"/>
        </w:rPr>
        <w:t>7.</w:t>
      </w:r>
      <w:r w:rsidR="00D46F7E" w:rsidRPr="004342F6">
        <w:rPr>
          <w:rFonts w:ascii="Arial" w:hAnsi="Arial" w:cs="Arial"/>
          <w:b/>
          <w:noProof/>
          <w:sz w:val="20"/>
        </w:rPr>
        <w:t>18</w:t>
      </w:r>
      <w:r w:rsidR="0082465D" w:rsidRPr="004342F6">
        <w:rPr>
          <w:rFonts w:ascii="Arial" w:hAnsi="Arial" w:cs="Arial"/>
          <w:b/>
          <w:noProof/>
          <w:sz w:val="20"/>
        </w:rPr>
        <w:tab/>
        <w:t>Did you complete at least 8 hours of food safety training within the past 5 years before your start date as SFA Director, or within 3</w:t>
      </w:r>
      <w:r w:rsidR="000E0065" w:rsidRPr="004342F6">
        <w:rPr>
          <w:rFonts w:ascii="Arial" w:hAnsi="Arial" w:cs="Arial"/>
          <w:b/>
          <w:noProof/>
          <w:sz w:val="20"/>
        </w:rPr>
        <w:t xml:space="preserve">0 days after your start date?  </w:t>
      </w:r>
    </w:p>
    <w:p w14:paraId="7424283A"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Yes</w:t>
      </w:r>
      <w:r w:rsidRPr="004342F6">
        <w:rPr>
          <w:rFonts w:ascii="Arial" w:hAnsi="Arial" w:cs="Arial"/>
          <w:sz w:val="20"/>
        </w:rPr>
        <w:tab/>
        <w:t>1</w:t>
      </w:r>
      <w:r w:rsidRPr="004342F6">
        <w:rPr>
          <w:rFonts w:ascii="Arial" w:hAnsi="Arial" w:cs="Arial"/>
          <w:sz w:val="20"/>
        </w:rPr>
        <w:tab/>
      </w:r>
    </w:p>
    <w:p w14:paraId="2A282D83"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No</w:t>
      </w:r>
      <w:r w:rsidRPr="004342F6">
        <w:rPr>
          <w:rFonts w:ascii="Arial" w:hAnsi="Arial" w:cs="Arial"/>
          <w:sz w:val="20"/>
        </w:rPr>
        <w:tab/>
      </w:r>
      <w:r w:rsidR="00C17A00" w:rsidRPr="004342F6">
        <w:rPr>
          <w:rFonts w:ascii="Arial" w:hAnsi="Arial" w:cs="Arial"/>
          <w:sz w:val="20"/>
        </w:rPr>
        <w:t>0</w:t>
      </w:r>
    </w:p>
    <w:p w14:paraId="6266B88E" w14:textId="77777777" w:rsidR="00562776" w:rsidRPr="004342F6" w:rsidRDefault="00562776">
      <w:pPr>
        <w:tabs>
          <w:tab w:val="clear" w:pos="432"/>
        </w:tabs>
        <w:spacing w:before="0" w:after="200" w:line="276" w:lineRule="auto"/>
        <w:ind w:firstLine="0"/>
        <w:jc w:val="left"/>
        <w:rPr>
          <w:rFonts w:ascii="Arial" w:hAnsi="Arial" w:cs="Arial"/>
          <w:b/>
          <w:noProof/>
          <w:sz w:val="20"/>
        </w:rPr>
      </w:pPr>
      <w:r w:rsidRPr="004342F6">
        <w:rPr>
          <w:rFonts w:ascii="Arial" w:hAnsi="Arial" w:cs="Arial"/>
          <w:b/>
          <w:noProof/>
          <w:sz w:val="20"/>
        </w:rPr>
        <w:br w:type="page"/>
      </w:r>
    </w:p>
    <w:p w14:paraId="19C301BF" w14:textId="26A61162" w:rsidR="0082465D" w:rsidRPr="004342F6" w:rsidRDefault="0082465D" w:rsidP="0082465D">
      <w:pPr>
        <w:tabs>
          <w:tab w:val="clear" w:pos="432"/>
          <w:tab w:val="left" w:pos="720"/>
        </w:tabs>
        <w:spacing w:before="320"/>
        <w:ind w:left="720" w:right="360" w:hanging="720"/>
        <w:jc w:val="left"/>
        <w:rPr>
          <w:rFonts w:ascii="Arial" w:hAnsi="Arial" w:cs="Arial"/>
          <w:b/>
          <w:noProof/>
          <w:sz w:val="20"/>
        </w:rPr>
      </w:pPr>
      <w:r w:rsidRPr="004342F6">
        <w:rPr>
          <w:rFonts w:ascii="Arial" w:hAnsi="Arial" w:cs="Arial"/>
          <w:b/>
          <w:noProof/>
          <w:sz w:val="20"/>
        </w:rPr>
        <w:t>7.</w:t>
      </w:r>
      <w:r w:rsidR="00D46F7E" w:rsidRPr="004342F6">
        <w:rPr>
          <w:rFonts w:ascii="Arial" w:hAnsi="Arial" w:cs="Arial"/>
          <w:b/>
          <w:noProof/>
          <w:sz w:val="20"/>
        </w:rPr>
        <w:t>19</w:t>
      </w:r>
      <w:r w:rsidRPr="004342F6">
        <w:rPr>
          <w:rFonts w:ascii="Arial" w:hAnsi="Arial" w:cs="Arial"/>
          <w:b/>
          <w:noProof/>
          <w:sz w:val="20"/>
        </w:rPr>
        <w:tab/>
        <w:t>What is the highest level of education you completed</w:t>
      </w:r>
      <w:r w:rsidR="00B25369" w:rsidRPr="004342F6">
        <w:rPr>
          <w:rFonts w:ascii="Arial" w:hAnsi="Arial" w:cs="Arial"/>
          <w:b/>
          <w:noProof/>
          <w:sz w:val="20"/>
        </w:rPr>
        <w:t xml:space="preserve"> prior to starting your current position</w:t>
      </w:r>
      <w:r w:rsidRPr="004342F6">
        <w:rPr>
          <w:rFonts w:ascii="Arial" w:hAnsi="Arial" w:cs="Arial"/>
          <w:b/>
          <w:noProof/>
          <w:sz w:val="20"/>
        </w:rPr>
        <w:t>?</w:t>
      </w:r>
    </w:p>
    <w:p w14:paraId="6926ADEA" w14:textId="77777777" w:rsidR="0082465D" w:rsidRPr="004342F6" w:rsidRDefault="0082465D" w:rsidP="0082465D">
      <w:pPr>
        <w:tabs>
          <w:tab w:val="clear" w:pos="432"/>
        </w:tabs>
        <w:spacing w:before="60" w:after="60"/>
        <w:ind w:left="720" w:firstLine="0"/>
        <w:jc w:val="left"/>
        <w:rPr>
          <w:rFonts w:ascii="Arial" w:hAnsi="Arial" w:cs="Arial"/>
          <w:b/>
          <w:bCs/>
          <w:caps/>
          <w:sz w:val="20"/>
        </w:rPr>
      </w:pPr>
      <w:r w:rsidRPr="004342F6">
        <w:rPr>
          <w:rFonts w:eastAsia="Calibri"/>
          <w:b/>
          <w:bCs/>
          <w:caps/>
          <w:noProof/>
          <w:sz w:val="36"/>
          <w:szCs w:val="36"/>
        </w:rPr>
        <mc:AlternateContent>
          <mc:Choice Requires="wps">
            <w:drawing>
              <wp:anchor distT="0" distB="0" distL="114300" distR="114300" simplePos="0" relativeHeight="251834725" behindDoc="0" locked="0" layoutInCell="1" allowOverlap="1" wp14:anchorId="61F5A1F9" wp14:editId="2753A62D">
                <wp:simplePos x="0" y="0"/>
                <wp:positionH relativeFrom="margin">
                  <wp:posOffset>0</wp:posOffset>
                </wp:positionH>
                <wp:positionV relativeFrom="paragraph">
                  <wp:posOffset>0</wp:posOffset>
                </wp:positionV>
                <wp:extent cx="388620" cy="257175"/>
                <wp:effectExtent l="0" t="0" r="0" b="9525"/>
                <wp:wrapNone/>
                <wp:docPr id="23688" name="Text Box 236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B84A03"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amp;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88" o:spid="_x0000_s1174" type="#_x0000_t202" style="position:absolute;left:0;text-align:left;margin-left:0;margin-top:0;width:30.6pt;height:20.25pt;z-index:2518347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" stroked="f">
                <v:textbox inset="0,,0">
                  <w:txbxContent>
                    <w:p w14:paraId="30B84A03" w14:textId="77777777" w:rsidR="005961C2" w:rsidRPr="00D31659" w:rsidRDefault="005961C2" w:rsidP="0082465D">
                      <w:pPr>
                        <w:spacing w:before="0" w:after="0"/>
                        <w:ind w:firstLine="0"/>
                        <w:jc w:val="left"/>
                        <w:rPr>
                          <w:rFonts w:ascii="Arial" w:hAnsi="Arial" w:cs="Arial"/>
                          <w:i/>
                          <w:sz w:val="12"/>
                          <w:szCs w:val="12"/>
                        </w:rPr>
                      </w:pPr>
                      <w:r>
                        <w:rPr>
                          <w:rFonts w:ascii="Arial" w:hAnsi="Arial" w:cs="Arial"/>
                          <w:i/>
                          <w:sz w:val="12"/>
                          <w:szCs w:val="12"/>
                        </w:rPr>
                        <w:t>CNOPS II Year 1&amp;2</w:t>
                      </w:r>
                    </w:p>
                  </w:txbxContent>
                </v:textbox>
                <w10:wrap anchorx="margin"/>
              </v:shape>
            </w:pict>
          </mc:Fallback>
        </mc:AlternateContent>
      </w:r>
      <w:r w:rsidRPr="004342F6">
        <w:rPr>
          <w:rFonts w:ascii="Arial" w:hAnsi="Arial" w:cs="Arial"/>
          <w:b/>
          <w:bCs/>
          <w:caps/>
          <w:sz w:val="20"/>
        </w:rPr>
        <w:t>SELECT ONE ONLY</w:t>
      </w:r>
    </w:p>
    <w:p w14:paraId="0BEAC653"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Less than high school</w:t>
      </w:r>
      <w:r w:rsidRPr="004342F6">
        <w:rPr>
          <w:rFonts w:ascii="Arial" w:hAnsi="Arial" w:cs="Arial"/>
          <w:sz w:val="20"/>
        </w:rPr>
        <w:tab/>
        <w:t>1</w:t>
      </w:r>
      <w:r w:rsidRPr="004342F6">
        <w:rPr>
          <w:rFonts w:ascii="Arial" w:hAnsi="Arial" w:cs="Arial"/>
          <w:sz w:val="20"/>
        </w:rPr>
        <w:tab/>
      </w:r>
      <w:r w:rsidRPr="004342F6">
        <w:rPr>
          <w:rFonts w:ascii="Arial" w:hAnsi="Arial" w:cs="Arial"/>
          <w:sz w:val="18"/>
          <w:szCs w:val="18"/>
        </w:rPr>
        <w:t>SKIP TO NEXT SECTION</w:t>
      </w:r>
    </w:p>
    <w:p w14:paraId="48C7093C"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18"/>
          <w:szCs w:val="18"/>
        </w:rPr>
      </w:pPr>
      <w:r w:rsidRPr="004342F6">
        <w:rPr>
          <w:rFonts w:ascii="Arial" w:hAnsi="Arial" w:cs="Arial"/>
          <w:sz w:val="20"/>
        </w:rPr>
        <w:sym w:font="Wingdings" w:char="F06D"/>
      </w:r>
      <w:r w:rsidRPr="004342F6">
        <w:rPr>
          <w:rFonts w:ascii="Arial" w:hAnsi="Arial" w:cs="Arial"/>
          <w:sz w:val="20"/>
        </w:rPr>
        <w:tab/>
        <w:t>High school (or GED)</w:t>
      </w:r>
      <w:r w:rsidRPr="004342F6">
        <w:rPr>
          <w:rFonts w:ascii="Arial" w:hAnsi="Arial" w:cs="Arial"/>
          <w:sz w:val="20"/>
        </w:rPr>
        <w:tab/>
        <w:t>2</w:t>
      </w:r>
      <w:r w:rsidRPr="004342F6">
        <w:rPr>
          <w:rFonts w:ascii="Arial" w:hAnsi="Arial" w:cs="Arial"/>
          <w:sz w:val="20"/>
        </w:rPr>
        <w:tab/>
      </w:r>
      <w:r w:rsidRPr="004342F6">
        <w:rPr>
          <w:rFonts w:ascii="Arial" w:hAnsi="Arial" w:cs="Arial"/>
          <w:sz w:val="18"/>
          <w:szCs w:val="18"/>
        </w:rPr>
        <w:t>SKIP TO NEXT SECTION</w:t>
      </w:r>
    </w:p>
    <w:p w14:paraId="16BA2DA6" w14:textId="4BF5AD39"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Associate’s degree or equivalent</w:t>
      </w:r>
      <w:r w:rsidRPr="004342F6">
        <w:rPr>
          <w:rFonts w:ascii="Arial" w:hAnsi="Arial" w:cs="Arial"/>
          <w:sz w:val="20"/>
        </w:rPr>
        <w:tab/>
        <w:t>3</w:t>
      </w:r>
      <w:r w:rsidR="00611773" w:rsidRPr="004342F6">
        <w:rPr>
          <w:rFonts w:ascii="Arial" w:hAnsi="Arial" w:cs="Arial"/>
          <w:sz w:val="18"/>
          <w:szCs w:val="18"/>
        </w:rPr>
        <w:t xml:space="preserve"> </w:t>
      </w:r>
      <w:r w:rsidR="00611773" w:rsidRPr="004342F6">
        <w:rPr>
          <w:rFonts w:ascii="Arial" w:hAnsi="Arial" w:cs="Arial"/>
          <w:sz w:val="18"/>
          <w:szCs w:val="18"/>
        </w:rPr>
        <w:tab/>
      </w:r>
    </w:p>
    <w:p w14:paraId="7F75ED87"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Bachelor’s degree</w:t>
      </w:r>
      <w:r w:rsidRPr="004342F6">
        <w:rPr>
          <w:rFonts w:ascii="Arial" w:hAnsi="Arial" w:cs="Arial"/>
          <w:sz w:val="20"/>
        </w:rPr>
        <w:tab/>
        <w:t>4</w:t>
      </w:r>
      <w:r w:rsidRPr="004342F6">
        <w:rPr>
          <w:rFonts w:ascii="Arial" w:hAnsi="Arial" w:cs="Arial"/>
          <w:sz w:val="20"/>
        </w:rPr>
        <w:tab/>
      </w:r>
    </w:p>
    <w:p w14:paraId="6A264508" w14:textId="77777777" w:rsidR="0082465D" w:rsidRPr="004342F6" w:rsidRDefault="0082465D" w:rsidP="0082465D">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Master’s degree</w:t>
      </w:r>
      <w:r w:rsidRPr="004342F6">
        <w:rPr>
          <w:rFonts w:ascii="Arial" w:hAnsi="Arial" w:cs="Arial"/>
          <w:sz w:val="20"/>
        </w:rPr>
        <w:tab/>
        <w:t>5</w:t>
      </w:r>
      <w:r w:rsidRPr="004342F6">
        <w:rPr>
          <w:rFonts w:ascii="Arial" w:hAnsi="Arial" w:cs="Arial"/>
          <w:sz w:val="20"/>
        </w:rPr>
        <w:tab/>
      </w:r>
    </w:p>
    <w:p w14:paraId="593340CF" w14:textId="2B034EA2" w:rsidR="00AA7B5F" w:rsidRPr="004342F6" w:rsidRDefault="0082465D" w:rsidP="00652146">
      <w:pPr>
        <w:tabs>
          <w:tab w:val="clear" w:pos="432"/>
          <w:tab w:val="left" w:pos="1080"/>
          <w:tab w:val="left" w:leader="dot" w:pos="8100"/>
          <w:tab w:val="left" w:pos="8550"/>
        </w:tabs>
        <w:spacing w:after="0"/>
        <w:ind w:left="1080" w:right="3312" w:hanging="360"/>
        <w:jc w:val="left"/>
      </w:pPr>
      <w:r w:rsidRPr="004342F6">
        <w:rPr>
          <w:rFonts w:ascii="Arial" w:hAnsi="Arial" w:cs="Arial"/>
          <w:sz w:val="20"/>
        </w:rPr>
        <w:sym w:font="Wingdings" w:char="F06D"/>
      </w:r>
      <w:r w:rsidRPr="004342F6">
        <w:rPr>
          <w:rFonts w:ascii="Arial" w:hAnsi="Arial" w:cs="Arial"/>
          <w:sz w:val="20"/>
        </w:rPr>
        <w:tab/>
        <w:t>Doctorate</w:t>
      </w:r>
      <w:r w:rsidRPr="004342F6">
        <w:rPr>
          <w:rFonts w:ascii="Arial" w:hAnsi="Arial" w:cs="Arial"/>
          <w:sz w:val="20"/>
        </w:rPr>
        <w:tab/>
        <w:t>6</w:t>
      </w:r>
    </w:p>
    <w:p w14:paraId="21277FAC" w14:textId="6FAE3D90" w:rsidR="00AB7E1F" w:rsidRPr="004342F6" w:rsidRDefault="00AB7E1F" w:rsidP="00AB7E1F">
      <w:pPr>
        <w:pStyle w:val="QUESTIONTEXT"/>
      </w:pPr>
      <w:r w:rsidRPr="004342F6">
        <w:t>7.</w:t>
      </w:r>
      <w:r w:rsidR="00D46F7E" w:rsidRPr="004342F6">
        <w:t xml:space="preserve">20 </w:t>
      </w:r>
      <w:r w:rsidRPr="004342F6">
        <w:tab/>
        <w:t xml:space="preserve">What was your </w:t>
      </w:r>
      <w:r w:rsidR="00B370E4" w:rsidRPr="004342F6">
        <w:t xml:space="preserve">associate’s or </w:t>
      </w:r>
      <w:r w:rsidRPr="004342F6">
        <w:t>bachelor’s degree major in college?</w:t>
      </w:r>
    </w:p>
    <w:p w14:paraId="0359A73B" w14:textId="77777777" w:rsidR="00AB7E1F" w:rsidRPr="004342F6" w:rsidRDefault="00AB7E1F" w:rsidP="00AB7E1F">
      <w:pPr>
        <w:pStyle w:val="SELECTONEMARKALL"/>
        <w:rPr>
          <w:rFonts w:eastAsiaTheme="minorHAnsi"/>
        </w:rPr>
      </w:pPr>
      <w:r w:rsidRPr="004342F6">
        <w:rPr>
          <w:rFonts w:eastAsia="Calibri"/>
          <w:noProof/>
          <w:sz w:val="36"/>
          <w:szCs w:val="36"/>
        </w:rPr>
        <mc:AlternateContent>
          <mc:Choice Requires="wps">
            <w:drawing>
              <wp:anchor distT="0" distB="0" distL="114300" distR="114300" simplePos="0" relativeHeight="252044645" behindDoc="0" locked="0" layoutInCell="1" allowOverlap="1" wp14:anchorId="4F1AC238" wp14:editId="5099CF2F">
                <wp:simplePos x="0" y="0"/>
                <wp:positionH relativeFrom="margin">
                  <wp:posOffset>0</wp:posOffset>
                </wp:positionH>
                <wp:positionV relativeFrom="paragraph">
                  <wp:posOffset>21590</wp:posOffset>
                </wp:positionV>
                <wp:extent cx="400050" cy="257175"/>
                <wp:effectExtent l="0" t="0" r="0" b="9525"/>
                <wp:wrapNone/>
                <wp:docPr id="23475" name="Text Box 23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92D2C7" w14:textId="77777777" w:rsidR="005961C2" w:rsidRPr="00D31659" w:rsidRDefault="005961C2" w:rsidP="00AB7E1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75" o:spid="_x0000_s1175" type="#_x0000_t202" style="position:absolute;left:0;text-align:left;margin-left:0;margin-top:1.7pt;width:31.5pt;height:20.25pt;z-index:2520446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" stroked="f">
                <v:textbox>
                  <w:txbxContent>
                    <w:p w14:paraId="6D92D2C7" w14:textId="77777777" w:rsidR="005961C2" w:rsidRPr="00D31659" w:rsidRDefault="005961C2" w:rsidP="00AB7E1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C</w:t>
                      </w:r>
                      <w:r w:rsidRPr="00D31659">
                        <w:rPr>
                          <w:rFonts w:ascii="Arial" w:hAnsi="Arial" w:cs="Arial"/>
                          <w:i/>
                          <w:sz w:val="12"/>
                          <w:szCs w:val="12"/>
                        </w:rPr>
                        <w:t>NOPS-</w:t>
                      </w:r>
                      <w:r>
                        <w:rPr>
                          <w:rFonts w:ascii="Arial" w:hAnsi="Arial" w:cs="Arial"/>
                          <w:i/>
                          <w:sz w:val="12"/>
                          <w:szCs w:val="12"/>
                        </w:rPr>
                        <w:t>II</w:t>
                      </w:r>
                      <w:r w:rsidRPr="00D31659">
                        <w:rPr>
                          <w:rFonts w:ascii="Arial" w:hAnsi="Arial" w:cs="Arial"/>
                          <w:i/>
                          <w:sz w:val="12"/>
                          <w:szCs w:val="12"/>
                        </w:rPr>
                        <w:t xml:space="preserve"> </w:t>
                      </w:r>
                      <w:r>
                        <w:rPr>
                          <w:rFonts w:ascii="Arial" w:hAnsi="Arial" w:cs="Arial"/>
                          <w:i/>
                          <w:sz w:val="12"/>
                          <w:szCs w:val="12"/>
                        </w:rPr>
                        <w:t>Year 2</w:t>
                      </w:r>
                    </w:p>
                  </w:txbxContent>
                </v:textbox>
                <w10:wrap anchorx="margin"/>
              </v:shape>
            </w:pict>
          </mc:Fallback>
        </mc:AlternateContent>
      </w:r>
      <w:r w:rsidRPr="004342F6">
        <w:rPr>
          <w:rFonts w:eastAsiaTheme="minorHAnsi"/>
        </w:rPr>
        <w:t>SELECT</w:t>
      </w:r>
      <w:r w:rsidR="00652146" w:rsidRPr="004342F6">
        <w:rPr>
          <w:rFonts w:eastAsiaTheme="minorHAnsi"/>
        </w:rPr>
        <w:t xml:space="preserve"> ALL THAT APPLY</w:t>
      </w:r>
    </w:p>
    <w:p w14:paraId="21712953" w14:textId="77777777" w:rsidR="00AB7E1F" w:rsidRPr="004342F6" w:rsidRDefault="008D2325" w:rsidP="00AB7E1F">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4342F6">
        <w:sym w:font="Wingdings" w:char="F06F"/>
      </w:r>
      <w:r w:rsidRPr="004342F6">
        <w:tab/>
      </w:r>
      <w:r w:rsidR="00AB7E1F" w:rsidRPr="004342F6">
        <w:rPr>
          <w:rFonts w:ascii="Arial" w:hAnsi="Arial" w:cs="Arial"/>
          <w:sz w:val="20"/>
        </w:rPr>
        <w:t>Food and nutrition</w:t>
      </w:r>
      <w:r w:rsidR="00AB7E1F" w:rsidRPr="004342F6">
        <w:rPr>
          <w:rFonts w:ascii="Arial" w:hAnsi="Arial" w:cs="Arial"/>
          <w:sz w:val="20"/>
        </w:rPr>
        <w:tab/>
        <w:t>1</w:t>
      </w:r>
      <w:r w:rsidR="00AB7E1F" w:rsidRPr="004342F6">
        <w:rPr>
          <w:rFonts w:ascii="Arial" w:hAnsi="Arial" w:cs="Arial"/>
          <w:sz w:val="20"/>
        </w:rPr>
        <w:tab/>
      </w:r>
    </w:p>
    <w:p w14:paraId="0D4B130C" w14:textId="77777777" w:rsidR="00AB7E1F" w:rsidRPr="004342F6" w:rsidRDefault="008D2325" w:rsidP="00AB7E1F">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4342F6">
        <w:sym w:font="Wingdings" w:char="F06F"/>
      </w:r>
      <w:r w:rsidRPr="004342F6">
        <w:tab/>
      </w:r>
      <w:r w:rsidR="00AB7E1F" w:rsidRPr="004342F6">
        <w:rPr>
          <w:rFonts w:ascii="Arial" w:hAnsi="Arial" w:cs="Arial"/>
          <w:sz w:val="20"/>
        </w:rPr>
        <w:t>Food service management</w:t>
      </w:r>
      <w:r w:rsidR="00AB7E1F" w:rsidRPr="004342F6">
        <w:rPr>
          <w:rFonts w:ascii="Arial" w:hAnsi="Arial" w:cs="Arial"/>
          <w:sz w:val="20"/>
        </w:rPr>
        <w:tab/>
        <w:t>2</w:t>
      </w:r>
      <w:r w:rsidR="00AB7E1F" w:rsidRPr="004342F6">
        <w:rPr>
          <w:rFonts w:ascii="Arial" w:hAnsi="Arial" w:cs="Arial"/>
          <w:sz w:val="20"/>
        </w:rPr>
        <w:tab/>
      </w:r>
    </w:p>
    <w:p w14:paraId="14266830" w14:textId="77777777" w:rsidR="00AB7E1F" w:rsidRPr="004342F6" w:rsidRDefault="008D2325" w:rsidP="00AB7E1F">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4342F6">
        <w:sym w:font="Wingdings" w:char="F06F"/>
      </w:r>
      <w:r w:rsidRPr="004342F6">
        <w:tab/>
      </w:r>
      <w:r w:rsidR="00AB7E1F" w:rsidRPr="004342F6">
        <w:rPr>
          <w:rFonts w:ascii="Arial" w:hAnsi="Arial" w:cs="Arial"/>
          <w:sz w:val="20"/>
        </w:rPr>
        <w:t>Family and consumer sciences</w:t>
      </w:r>
      <w:r w:rsidR="00AB7E1F" w:rsidRPr="004342F6">
        <w:rPr>
          <w:rFonts w:ascii="Arial" w:hAnsi="Arial" w:cs="Arial"/>
          <w:sz w:val="20"/>
        </w:rPr>
        <w:tab/>
        <w:t>3</w:t>
      </w:r>
      <w:r w:rsidR="00AB7E1F" w:rsidRPr="004342F6">
        <w:rPr>
          <w:rFonts w:ascii="Arial" w:hAnsi="Arial" w:cs="Arial"/>
          <w:sz w:val="20"/>
        </w:rPr>
        <w:tab/>
      </w:r>
    </w:p>
    <w:p w14:paraId="2077AF17" w14:textId="77777777" w:rsidR="00AB7E1F" w:rsidRPr="004342F6" w:rsidRDefault="008D2325" w:rsidP="00AB7E1F">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4342F6">
        <w:sym w:font="Wingdings" w:char="F06F"/>
      </w:r>
      <w:r w:rsidRPr="004342F6">
        <w:tab/>
      </w:r>
      <w:r w:rsidR="00AB7E1F" w:rsidRPr="004342F6">
        <w:rPr>
          <w:rFonts w:ascii="Arial" w:hAnsi="Arial" w:cs="Arial"/>
          <w:sz w:val="20"/>
        </w:rPr>
        <w:t>Dietetics</w:t>
      </w:r>
      <w:r w:rsidR="00AB7E1F" w:rsidRPr="004342F6">
        <w:rPr>
          <w:rFonts w:ascii="Arial" w:hAnsi="Arial" w:cs="Arial"/>
          <w:sz w:val="20"/>
        </w:rPr>
        <w:tab/>
        <w:t>4</w:t>
      </w:r>
      <w:r w:rsidR="00AB7E1F" w:rsidRPr="004342F6">
        <w:rPr>
          <w:rFonts w:ascii="Arial" w:hAnsi="Arial" w:cs="Arial"/>
          <w:sz w:val="20"/>
        </w:rPr>
        <w:tab/>
      </w:r>
    </w:p>
    <w:p w14:paraId="2A84BAEE" w14:textId="77777777" w:rsidR="00AB7E1F" w:rsidRPr="004342F6" w:rsidRDefault="008D2325" w:rsidP="00AB7E1F">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4342F6">
        <w:sym w:font="Wingdings" w:char="F06F"/>
      </w:r>
      <w:r w:rsidRPr="004342F6">
        <w:tab/>
      </w:r>
      <w:r w:rsidR="00AB7E1F" w:rsidRPr="004342F6">
        <w:rPr>
          <w:rFonts w:ascii="Arial" w:hAnsi="Arial" w:cs="Arial"/>
          <w:sz w:val="20"/>
        </w:rPr>
        <w:t>Culinary arts</w:t>
      </w:r>
      <w:r w:rsidR="00AB7E1F" w:rsidRPr="004342F6">
        <w:rPr>
          <w:rFonts w:ascii="Arial" w:hAnsi="Arial" w:cs="Arial"/>
          <w:sz w:val="20"/>
        </w:rPr>
        <w:tab/>
        <w:t>5</w:t>
      </w:r>
      <w:r w:rsidR="00AB7E1F" w:rsidRPr="004342F6">
        <w:rPr>
          <w:rFonts w:ascii="Arial" w:hAnsi="Arial" w:cs="Arial"/>
          <w:sz w:val="20"/>
        </w:rPr>
        <w:tab/>
      </w:r>
    </w:p>
    <w:p w14:paraId="4104116E" w14:textId="77777777" w:rsidR="00AB7E1F" w:rsidRPr="004342F6" w:rsidRDefault="008D2325" w:rsidP="00AB7E1F">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4342F6">
        <w:sym w:font="Wingdings" w:char="F06F"/>
      </w:r>
      <w:r w:rsidRPr="004342F6">
        <w:tab/>
      </w:r>
      <w:r w:rsidR="00AB7E1F" w:rsidRPr="004342F6">
        <w:rPr>
          <w:rFonts w:ascii="Arial" w:hAnsi="Arial" w:cs="Arial"/>
          <w:sz w:val="20"/>
        </w:rPr>
        <w:t>Nutrition education</w:t>
      </w:r>
      <w:r w:rsidR="00AB7E1F" w:rsidRPr="004342F6">
        <w:rPr>
          <w:rFonts w:ascii="Arial" w:hAnsi="Arial" w:cs="Arial"/>
          <w:sz w:val="20"/>
        </w:rPr>
        <w:tab/>
        <w:t>6</w:t>
      </w:r>
      <w:r w:rsidR="00AB7E1F" w:rsidRPr="004342F6">
        <w:rPr>
          <w:rFonts w:ascii="Arial" w:hAnsi="Arial" w:cs="Arial"/>
          <w:sz w:val="20"/>
        </w:rPr>
        <w:tab/>
      </w:r>
    </w:p>
    <w:p w14:paraId="541D820D" w14:textId="77777777" w:rsidR="00AB7E1F" w:rsidRPr="004342F6" w:rsidRDefault="008D2325" w:rsidP="00AB7E1F">
      <w:pPr>
        <w:tabs>
          <w:tab w:val="clear" w:pos="432"/>
          <w:tab w:val="left" w:pos="1080"/>
          <w:tab w:val="left" w:leader="dot" w:pos="8100"/>
          <w:tab w:val="left" w:pos="8550"/>
        </w:tabs>
        <w:spacing w:before="100" w:after="0"/>
        <w:ind w:left="1080" w:right="2700" w:hanging="360"/>
        <w:jc w:val="left"/>
        <w:rPr>
          <w:rFonts w:ascii="Arial" w:hAnsi="Arial" w:cs="Arial"/>
          <w:sz w:val="20"/>
        </w:rPr>
      </w:pPr>
      <w:r w:rsidRPr="004342F6">
        <w:sym w:font="Wingdings" w:char="F06F"/>
      </w:r>
      <w:r w:rsidRPr="004342F6">
        <w:tab/>
      </w:r>
      <w:r w:rsidR="00AB7E1F" w:rsidRPr="004342F6">
        <w:rPr>
          <w:rFonts w:ascii="Arial" w:hAnsi="Arial" w:cs="Arial"/>
          <w:sz w:val="20"/>
        </w:rPr>
        <w:t>Business</w:t>
      </w:r>
      <w:r w:rsidR="00AB7E1F" w:rsidRPr="004342F6">
        <w:rPr>
          <w:rFonts w:ascii="Arial" w:hAnsi="Arial" w:cs="Arial"/>
          <w:sz w:val="20"/>
        </w:rPr>
        <w:tab/>
        <w:t>7</w:t>
      </w:r>
      <w:r w:rsidR="00AB7E1F" w:rsidRPr="004342F6">
        <w:rPr>
          <w:rFonts w:ascii="Arial" w:hAnsi="Arial" w:cs="Arial"/>
          <w:sz w:val="20"/>
        </w:rPr>
        <w:tab/>
      </w:r>
    </w:p>
    <w:p w14:paraId="0B130571" w14:textId="77777777" w:rsidR="00AB7E1F" w:rsidRPr="004342F6" w:rsidRDefault="008D2325" w:rsidP="00AB7E1F">
      <w:pPr>
        <w:pStyle w:val="RESPONSE0"/>
        <w:spacing w:before="100"/>
        <w:ind w:right="2700"/>
      </w:pPr>
      <w:r w:rsidRPr="004342F6">
        <w:sym w:font="Wingdings" w:char="F06F"/>
      </w:r>
      <w:r w:rsidRPr="004342F6">
        <w:tab/>
      </w:r>
      <w:r w:rsidR="00AB7E1F" w:rsidRPr="004342F6">
        <w:t xml:space="preserve">Other </w:t>
      </w:r>
      <w:r w:rsidR="00AB7E1F" w:rsidRPr="004342F6">
        <w:rPr>
          <w:i/>
        </w:rPr>
        <w:t>(Specify)</w:t>
      </w:r>
      <w:r w:rsidR="00AB7E1F" w:rsidRPr="004342F6">
        <w:tab/>
        <w:t>99</w:t>
      </w:r>
      <w:r w:rsidR="00AB7E1F" w:rsidRPr="004342F6">
        <w:tab/>
      </w:r>
    </w:p>
    <w:p w14:paraId="73C475EC" w14:textId="77777777" w:rsidR="00AB7E1F" w:rsidRPr="004342F6" w:rsidRDefault="00AB7E1F" w:rsidP="00AB7E1F">
      <w:pPr>
        <w:pStyle w:val="BoxResponse"/>
      </w:pPr>
      <w:r w:rsidRPr="004342F6">
        <w:t>Specify</w:t>
      </w:r>
      <w:r w:rsidRPr="004342F6">
        <w:tab/>
      </w:r>
      <w:r w:rsidRPr="004342F6">
        <w:rPr>
          <w:noProof/>
        </w:rPr>
        <mc:AlternateContent>
          <mc:Choice Requires="wps">
            <w:drawing>
              <wp:anchor distT="0" distB="0" distL="114300" distR="114300" simplePos="0" relativeHeight="252043621" behindDoc="0" locked="0" layoutInCell="1" allowOverlap="1" wp14:anchorId="37AE2D0B" wp14:editId="3002D936">
                <wp:simplePos x="0" y="0"/>
                <wp:positionH relativeFrom="column">
                  <wp:posOffset>914400</wp:posOffset>
                </wp:positionH>
                <wp:positionV relativeFrom="paragraph">
                  <wp:posOffset>81280</wp:posOffset>
                </wp:positionV>
                <wp:extent cx="1834515" cy="182880"/>
                <wp:effectExtent l="9525" t="12700" r="13335" b="13970"/>
                <wp:wrapNone/>
                <wp:docPr id="37" name="Rectangle 3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5953317" id="Rectangle 37" o:spid="_x0000_s1026" alt="Blank space for entering response" style="position:absolute;margin-left:1in;margin-top:6.4pt;width:144.45pt;height:14.4pt;z-index:2520436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9+/PgIAAGg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DnA9+/PgIAAGgEAAAOAAAA&#10;AAAAAAAAAAAAAC4CAABkcnMvZTJvRG9jLnhtbFBLAQItABQABgAIAAAAIQAYnnqO3QAAAAkBAAAP&#10;AAAAAAAAAAAAAAAAAJgEAABkcnMvZG93bnJldi54bWxQSwUGAAAAAAQABADzAAAAogUAAAAA&#10;"/>
            </w:pict>
          </mc:Fallback>
        </mc:AlternateContent>
      </w:r>
      <w:r w:rsidRPr="004342F6">
        <w:t xml:space="preserve">(STRING </w:t>
      </w:r>
      <w:sdt>
        <w:sdtPr>
          <w:alias w:val="STRING LENGTH"/>
          <w:tag w:val="STRING LENGTH"/>
          <w:id w:val="-1920628717"/>
          <w:placeholder>
            <w:docPart w:val="C046763396F34C5085F6DF7F688B707E"/>
          </w:placeholder>
          <w:temporary/>
          <w:showingPlcHdr/>
        </w:sdtPr>
        <w:sdtEndPr/>
        <w:sdtContent>
          <w:r w:rsidRPr="004342F6">
            <w:t>(NUM)</w:t>
          </w:r>
        </w:sdtContent>
      </w:sdt>
      <w:r w:rsidRPr="004342F6">
        <w:t>)</w:t>
      </w:r>
    </w:p>
    <w:p w14:paraId="52ECCF93" w14:textId="77777777" w:rsidR="0082465D" w:rsidRPr="004342F6" w:rsidRDefault="0082465D" w:rsidP="006078D4">
      <w:pPr>
        <w:tabs>
          <w:tab w:val="clear" w:pos="432"/>
          <w:tab w:val="left" w:pos="1080"/>
          <w:tab w:val="left" w:leader="dot" w:pos="8100"/>
          <w:tab w:val="left" w:pos="8550"/>
        </w:tabs>
        <w:spacing w:after="0"/>
        <w:ind w:left="1080" w:hanging="360"/>
        <w:jc w:val="left"/>
        <w:rPr>
          <w:rFonts w:ascii="Arial" w:hAnsi="Arial" w:cs="Arial"/>
          <w:sz w:val="20"/>
        </w:rPr>
        <w:sectPr w:rsidR="0082465D" w:rsidRPr="004342F6" w:rsidSect="001C6EE0">
          <w:footerReference w:type="default" r:id="rId24"/>
          <w:endnotePr>
            <w:numFmt w:val="decimal"/>
          </w:endnotePr>
          <w:pgSz w:w="12240" w:h="15840" w:code="1"/>
          <w:pgMar w:top="720" w:right="720" w:bottom="806" w:left="720" w:header="720" w:footer="288" w:gutter="0"/>
          <w:cols w:sep="1" w:space="720"/>
          <w:docGrid w:linePitch="326"/>
        </w:sectPr>
      </w:pPr>
      <w:r w:rsidRPr="004342F6">
        <w:rPr>
          <w:rFonts w:ascii="Arial" w:hAnsi="Arial" w:cs="Arial"/>
          <w:sz w:val="20"/>
        </w:rPr>
        <w:tab/>
      </w:r>
    </w:p>
    <w:p w14:paraId="61E42985" w14:textId="77777777" w:rsidR="001848BA" w:rsidRPr="004342F6" w:rsidRDefault="004E6AA5" w:rsidP="0074606A">
      <w:pPr>
        <w:pStyle w:val="SECTIONHEADING"/>
      </w:pPr>
      <w:r w:rsidRPr="004342F6">
        <w:t>8. FINANCIAL MANAGEMENT</w:t>
      </w:r>
    </w:p>
    <w:p w14:paraId="0919BB78" w14:textId="0F2DF003" w:rsidR="001848BA" w:rsidRPr="004342F6" w:rsidRDefault="001848BA" w:rsidP="001848BA">
      <w:pPr>
        <w:pStyle w:val="QUESTIONTEXT"/>
        <w:tabs>
          <w:tab w:val="clear" w:pos="720"/>
        </w:tabs>
        <w:spacing w:before="120"/>
        <w:ind w:left="0" w:firstLine="0"/>
      </w:pPr>
      <w:r w:rsidRPr="004342F6">
        <w:t>This section asks about</w:t>
      </w:r>
      <w:r w:rsidR="00616753" w:rsidRPr="004342F6">
        <w:t xml:space="preserve"> your SFA’s</w:t>
      </w:r>
      <w:r w:rsidRPr="004342F6">
        <w:t xml:space="preserve"> revenues and expenditures in SY </w:t>
      </w:r>
      <w:r w:rsidR="00FD6627" w:rsidRPr="004342F6">
        <w:rPr>
          <w:u w:val="single"/>
        </w:rPr>
        <w:t>201</w:t>
      </w:r>
      <w:r w:rsidR="00EC7FAF" w:rsidRPr="004342F6">
        <w:rPr>
          <w:u w:val="single"/>
        </w:rPr>
        <w:t>7</w:t>
      </w:r>
      <w:r w:rsidR="009E1F21">
        <w:rPr>
          <w:u w:val="single"/>
        </w:rPr>
        <w:t>-18</w:t>
      </w:r>
      <w:r w:rsidRPr="004342F6">
        <w:t>.</w:t>
      </w:r>
    </w:p>
    <w:p w14:paraId="3B39B081" w14:textId="62F94873" w:rsidR="009B04F4" w:rsidRPr="004342F6" w:rsidRDefault="004A1AF9" w:rsidP="00A1402C">
      <w:pPr>
        <w:pStyle w:val="QUESTIONTEXT"/>
        <w:rPr>
          <w:rStyle w:val="BoxResponseChar"/>
          <w:b w:val="0"/>
        </w:rPr>
      </w:pPr>
      <w:r w:rsidRPr="004342F6">
        <w:rPr>
          <w:rFonts w:eastAsia="Calibri"/>
          <w:noProof/>
          <w:sz w:val="36"/>
          <w:szCs w:val="36"/>
        </w:rPr>
        <mc:AlternateContent>
          <mc:Choice Requires="wps">
            <w:drawing>
              <wp:anchor distT="0" distB="0" distL="114300" distR="114300" simplePos="0" relativeHeight="251658479" behindDoc="0" locked="0" layoutInCell="1" allowOverlap="1" wp14:anchorId="7853BAC4" wp14:editId="6035F9D6">
                <wp:simplePos x="0" y="0"/>
                <wp:positionH relativeFrom="margin">
                  <wp:align>left</wp:align>
                </wp:positionH>
                <wp:positionV relativeFrom="paragraph">
                  <wp:posOffset>367665</wp:posOffset>
                </wp:positionV>
                <wp:extent cx="438150" cy="342900"/>
                <wp:effectExtent l="0" t="0" r="0" b="0"/>
                <wp:wrapNone/>
                <wp:docPr id="23454" name="Text Box 23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0853B" w14:textId="11BE7650" w:rsidR="005961C2" w:rsidRPr="00D31659" w:rsidRDefault="005961C2" w:rsidP="004A1AF9">
                            <w:pPr>
                              <w:tabs>
                                <w:tab w:val="clear" w:pos="432"/>
                              </w:tabs>
                              <w:spacing w:before="0" w:after="0"/>
                              <w:ind w:firstLine="0"/>
                              <w:jc w:val="left"/>
                              <w:rPr>
                                <w:rFonts w:ascii="Arial" w:hAnsi="Arial" w:cs="Arial"/>
                                <w:i/>
                                <w:sz w:val="12"/>
                                <w:szCs w:val="12"/>
                              </w:rPr>
                            </w:pPr>
                            <w:r>
                              <w:rPr>
                                <w:rFonts w:ascii="Arial" w:hAnsi="Arial" w:cs="Arial"/>
                                <w:i/>
                                <w:sz w:val="12"/>
                                <w:szCs w:val="12"/>
                              </w:rPr>
                              <w:t>CNOPS-II Year 3 -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4" o:spid="_x0000_s1176" type="#_x0000_t202" style="position:absolute;left:0;text-align:left;margin-left:0;margin-top:28.95pt;width:34.5pt;height:27pt;z-index:2516584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" stroked="f">
                <v:textbox inset="0,,0">
                  <w:txbxContent>
                    <w:p w14:paraId="6D70853B" w14:textId="11BE7650" w:rsidR="005961C2" w:rsidRPr="00D31659" w:rsidRDefault="005961C2" w:rsidP="004A1AF9">
                      <w:pPr>
                        <w:tabs>
                          <w:tab w:val="clear" w:pos="432"/>
                        </w:tabs>
                        <w:spacing w:before="0" w:after="0"/>
                        <w:ind w:firstLine="0"/>
                        <w:jc w:val="left"/>
                        <w:rPr>
                          <w:rFonts w:ascii="Arial" w:hAnsi="Arial" w:cs="Arial"/>
                          <w:i/>
                          <w:sz w:val="12"/>
                          <w:szCs w:val="12"/>
                        </w:rPr>
                      </w:pPr>
                      <w:r>
                        <w:rPr>
                          <w:rFonts w:ascii="Arial" w:hAnsi="Arial" w:cs="Arial"/>
                          <w:i/>
                          <w:sz w:val="12"/>
                          <w:szCs w:val="12"/>
                        </w:rPr>
                        <w:t>CNOPS-II Year 3 - edited</w:t>
                      </w:r>
                    </w:p>
                  </w:txbxContent>
                </v:textbox>
                <w10:wrap anchorx="margin"/>
              </v:shape>
            </w:pict>
          </mc:Fallback>
        </mc:AlternateContent>
      </w:r>
      <w:r w:rsidR="002360D8" w:rsidRPr="004342F6">
        <w:rPr>
          <w:rStyle w:val="BoxResponseChar"/>
        </w:rPr>
        <w:t>8</w:t>
      </w:r>
      <w:r w:rsidR="009B04F4" w:rsidRPr="004342F6">
        <w:rPr>
          <w:rStyle w:val="BoxResponseChar"/>
        </w:rPr>
        <w:t>.1</w:t>
      </w:r>
      <w:r w:rsidR="00E802A4" w:rsidRPr="004342F6">
        <w:rPr>
          <w:rStyle w:val="BoxResponseChar"/>
        </w:rPr>
        <w:tab/>
      </w:r>
      <w:r w:rsidR="009B04F4" w:rsidRPr="004342F6">
        <w:rPr>
          <w:rStyle w:val="BoxResponseChar"/>
        </w:rPr>
        <w:t>Please record all revenues and expenditures made by your school district’s food</w:t>
      </w:r>
      <w:r w:rsidR="00EB2B70" w:rsidRPr="004342F6">
        <w:rPr>
          <w:rStyle w:val="BoxResponseChar"/>
        </w:rPr>
        <w:t xml:space="preserve"> </w:t>
      </w:r>
      <w:r w:rsidR="009B04F4" w:rsidRPr="004342F6">
        <w:rPr>
          <w:rStyle w:val="BoxResponseChar"/>
        </w:rPr>
        <w:t>service program in SY 201</w:t>
      </w:r>
      <w:r w:rsidR="00BE54DF" w:rsidRPr="004342F6">
        <w:rPr>
          <w:rStyle w:val="BoxResponseChar"/>
        </w:rPr>
        <w:t>7</w:t>
      </w:r>
      <w:r w:rsidR="009E1F21">
        <w:rPr>
          <w:rStyle w:val="BoxResponseChar"/>
        </w:rPr>
        <w:t>-18</w:t>
      </w:r>
      <w:r w:rsidR="00E802A4" w:rsidRPr="004342F6">
        <w:rPr>
          <w:rStyle w:val="BoxResponseChar"/>
        </w:rPr>
        <w:t>.</w:t>
      </w:r>
      <w:r w:rsidR="00FF2C5D" w:rsidRPr="004342F6">
        <w:rPr>
          <w:rStyle w:val="BoxResponseChar"/>
        </w:rPr>
        <w:t xml:space="preserve"> </w:t>
      </w:r>
    </w:p>
    <w:tbl>
      <w:tblPr>
        <w:tblW w:w="4436" w:type="pct"/>
        <w:tblInd w:w="720" w:type="dxa"/>
        <w:tblLayout w:type="fixed"/>
        <w:tblLook w:val="0000" w:firstRow="0" w:lastRow="0" w:firstColumn="0" w:lastColumn="0" w:noHBand="0" w:noVBand="0"/>
      </w:tblPr>
      <w:tblGrid>
        <w:gridCol w:w="6153"/>
        <w:gridCol w:w="3620"/>
      </w:tblGrid>
      <w:tr w:rsidR="009B04F4" w:rsidRPr="004342F6" w14:paraId="4DF673D5" w14:textId="77777777" w:rsidTr="004342F6">
        <w:trPr>
          <w:trHeight w:val="288"/>
        </w:trPr>
        <w:tc>
          <w:tcPr>
            <w:tcW w:w="3148" w:type="pct"/>
            <w:tcBorders>
              <w:right w:val="single" w:sz="4" w:space="0" w:color="auto"/>
            </w:tcBorders>
            <w:shd w:val="clear" w:color="auto" w:fill="auto"/>
            <w:vAlign w:val="bottom"/>
          </w:tcPr>
          <w:p w14:paraId="2F350A66" w14:textId="1FB305D4" w:rsidR="009B04F4" w:rsidRPr="004342F6" w:rsidRDefault="009B04F4" w:rsidP="008F3113">
            <w:pPr>
              <w:tabs>
                <w:tab w:val="clear" w:pos="432"/>
                <w:tab w:val="left" w:pos="550"/>
              </w:tabs>
              <w:spacing w:before="60" w:after="60"/>
              <w:ind w:firstLine="0"/>
              <w:jc w:val="left"/>
              <w:rPr>
                <w:rFonts w:ascii="Arial" w:hAnsi="Arial" w:cs="Arial"/>
                <w:b/>
                <w:bCs/>
                <w:i/>
                <w:sz w:val="20"/>
              </w:rPr>
            </w:pPr>
            <w:r w:rsidRPr="004342F6">
              <w:rPr>
                <w:rFonts w:ascii="Arial" w:hAnsi="Arial" w:cs="Arial"/>
                <w:b/>
                <w:bCs/>
                <w:i/>
                <w:sz w:val="20"/>
              </w:rPr>
              <w:t>Revenue</w:t>
            </w:r>
          </w:p>
        </w:tc>
        <w:tc>
          <w:tcPr>
            <w:tcW w:w="1852" w:type="pct"/>
            <w:tcBorders>
              <w:top w:val="single" w:sz="4" w:space="0" w:color="auto"/>
              <w:left w:val="single" w:sz="4" w:space="0" w:color="auto"/>
              <w:bottom w:val="single" w:sz="4" w:space="0" w:color="auto"/>
              <w:right w:val="single" w:sz="4" w:space="0" w:color="auto"/>
            </w:tcBorders>
            <w:shd w:val="clear" w:color="auto" w:fill="auto"/>
            <w:vAlign w:val="bottom"/>
          </w:tcPr>
          <w:p w14:paraId="20DCB41D" w14:textId="77777777" w:rsidR="009B04F4" w:rsidRPr="004342F6" w:rsidRDefault="009B04F4" w:rsidP="008F3113">
            <w:pPr>
              <w:tabs>
                <w:tab w:val="clear" w:pos="432"/>
              </w:tabs>
              <w:spacing w:before="60" w:after="60" w:line="276" w:lineRule="auto"/>
              <w:ind w:firstLine="0"/>
              <w:jc w:val="center"/>
              <w:rPr>
                <w:rFonts w:ascii="Arial" w:eastAsiaTheme="minorHAnsi" w:hAnsi="Arial" w:cs="Arial"/>
                <w:b/>
                <w:i/>
                <w:sz w:val="20"/>
              </w:rPr>
            </w:pPr>
            <w:r w:rsidRPr="004342F6">
              <w:rPr>
                <w:rFonts w:ascii="Arial" w:eastAsiaTheme="minorHAnsi" w:hAnsi="Arial" w:cs="Arial"/>
                <w:b/>
                <w:i/>
                <w:sz w:val="20"/>
              </w:rPr>
              <w:t>Dollars</w:t>
            </w:r>
          </w:p>
        </w:tc>
      </w:tr>
      <w:tr w:rsidR="00606CB4" w:rsidRPr="004342F6" w14:paraId="022CBE02" w14:textId="77777777" w:rsidTr="004342F6">
        <w:trPr>
          <w:trHeight w:val="288"/>
        </w:trPr>
        <w:tc>
          <w:tcPr>
            <w:tcW w:w="3148" w:type="pct"/>
            <w:tcBorders>
              <w:bottom w:val="single" w:sz="4" w:space="0" w:color="auto"/>
            </w:tcBorders>
            <w:shd w:val="clear" w:color="auto" w:fill="auto"/>
            <w:vAlign w:val="bottom"/>
          </w:tcPr>
          <w:p w14:paraId="02C68E2C" w14:textId="31F34AC4" w:rsidR="00606CB4" w:rsidRPr="004342F6" w:rsidRDefault="00606CB4" w:rsidP="007C692C">
            <w:pPr>
              <w:pStyle w:val="TableHeader-LEFT"/>
              <w:rPr>
                <w:rFonts w:cs="Arial"/>
                <w:b/>
              </w:rPr>
            </w:pPr>
            <w:r w:rsidRPr="004342F6">
              <w:rPr>
                <w:rFonts w:cs="Arial"/>
                <w:b/>
              </w:rPr>
              <w:t>T</w:t>
            </w:r>
            <w:r w:rsidRPr="004342F6">
              <w:rPr>
                <w:b/>
              </w:rPr>
              <w:t>otal revenue</w:t>
            </w:r>
          </w:p>
        </w:tc>
        <w:tc>
          <w:tcPr>
            <w:tcW w:w="1852" w:type="pct"/>
            <w:tcBorders>
              <w:top w:val="single" w:sz="4" w:space="0" w:color="auto"/>
              <w:bottom w:val="single" w:sz="4" w:space="0" w:color="auto"/>
            </w:tcBorders>
            <w:shd w:val="clear" w:color="auto" w:fill="auto"/>
            <w:vAlign w:val="bottom"/>
          </w:tcPr>
          <w:p w14:paraId="1648CEA8" w14:textId="77777777" w:rsidR="00606CB4" w:rsidRPr="004342F6" w:rsidRDefault="00606CB4" w:rsidP="00606CB4">
            <w:pPr>
              <w:tabs>
                <w:tab w:val="clear" w:pos="432"/>
              </w:tabs>
              <w:spacing w:before="60" w:after="60" w:line="276" w:lineRule="auto"/>
              <w:ind w:firstLine="0"/>
              <w:jc w:val="center"/>
              <w:rPr>
                <w:rFonts w:ascii="Arial" w:eastAsiaTheme="minorHAnsi" w:hAnsi="Arial" w:cs="Arial"/>
                <w:b/>
                <w:i/>
                <w:sz w:val="20"/>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508238F1" wp14:editId="2ECF63FF">
                      <wp:extent cx="1005840" cy="147955"/>
                      <wp:effectExtent l="0" t="0" r="22860" b="23495"/>
                      <wp:docPr id="7" name="Rectangle 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3C0F5BF" id="Rectangle 7"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ZRcgzTsCAABmBAAADgAAAAAAAAAA&#10;AAAAAAAuAgAAZHJzL2Uyb0RvYy54bWxQSwECLQAUAAYACAAAACEAWc7yQNsAAAAEAQAADwAAAAAA&#10;AAAAAAAAAACVBAAAZHJzL2Rvd25yZXYueG1sUEsFBgAAAAAEAAQA8wAAAJ0FAAAAAA==&#10;">
                      <w10:anchorlock/>
                    </v:rect>
                  </w:pict>
                </mc:Fallback>
              </mc:AlternateContent>
            </w:r>
          </w:p>
        </w:tc>
      </w:tr>
      <w:tr w:rsidR="00606CB4" w:rsidRPr="004342F6" w14:paraId="5D08C3D7" w14:textId="77777777" w:rsidTr="004342F6">
        <w:trPr>
          <w:trHeight w:val="20"/>
        </w:trPr>
        <w:tc>
          <w:tcPr>
            <w:tcW w:w="3148" w:type="pct"/>
            <w:tcBorders>
              <w:top w:val="single" w:sz="4" w:space="0" w:color="auto"/>
            </w:tcBorders>
            <w:shd w:val="clear" w:color="auto" w:fill="E8E8E8"/>
            <w:vAlign w:val="center"/>
          </w:tcPr>
          <w:p w14:paraId="0981F4F9" w14:textId="77777777" w:rsidR="00606CB4" w:rsidRPr="004342F6" w:rsidRDefault="00606CB4" w:rsidP="00A1402C">
            <w:pPr>
              <w:pStyle w:val="Tableanswerlist"/>
            </w:pPr>
            <w:r w:rsidRPr="004342F6">
              <w:t>a.</w:t>
            </w:r>
            <w:r w:rsidRPr="004342F6">
              <w:tab/>
              <w:t>Meal sales</w:t>
            </w:r>
          </w:p>
        </w:tc>
        <w:tc>
          <w:tcPr>
            <w:tcW w:w="1852" w:type="pct"/>
            <w:tcBorders>
              <w:top w:val="single" w:sz="4" w:space="0" w:color="auto"/>
            </w:tcBorders>
            <w:shd w:val="clear" w:color="auto" w:fill="E8E8E8"/>
            <w:vAlign w:val="bottom"/>
          </w:tcPr>
          <w:p w14:paraId="599FA84F" w14:textId="77777777" w:rsidR="00606CB4" w:rsidRPr="004342F6" w:rsidRDefault="00606CB4" w:rsidP="00606CB4">
            <w:pPr>
              <w:tabs>
                <w:tab w:val="clear" w:pos="432"/>
              </w:tabs>
              <w:spacing w:after="60"/>
              <w:ind w:firstLine="0"/>
              <w:jc w:val="center"/>
              <w:rPr>
                <w:rFonts w:ascii="Arial" w:hAnsi="Arial" w:cs="Arial"/>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653BFD6F" wp14:editId="49767652">
                      <wp:extent cx="1005840" cy="147955"/>
                      <wp:effectExtent l="0" t="0" r="22860" b="23495"/>
                      <wp:docPr id="23396" name="Rectangle 2339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6167F92" id="Rectangle 23396"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">
                      <w10:anchorlock/>
                    </v:rect>
                  </w:pict>
                </mc:Fallback>
              </mc:AlternateContent>
            </w:r>
          </w:p>
        </w:tc>
      </w:tr>
      <w:tr w:rsidR="00606CB4" w:rsidRPr="004342F6" w14:paraId="0182032F" w14:textId="77777777" w:rsidTr="004342F6">
        <w:trPr>
          <w:trHeight w:val="20"/>
        </w:trPr>
        <w:tc>
          <w:tcPr>
            <w:tcW w:w="3148" w:type="pct"/>
            <w:shd w:val="clear" w:color="auto" w:fill="auto"/>
            <w:vAlign w:val="center"/>
          </w:tcPr>
          <w:p w14:paraId="344E0844" w14:textId="77777777" w:rsidR="00606CB4" w:rsidRPr="004342F6" w:rsidRDefault="00606CB4" w:rsidP="00A1402C">
            <w:pPr>
              <w:pStyle w:val="Tableanswerlist"/>
            </w:pPr>
            <w:r w:rsidRPr="004342F6">
              <w:t>b.</w:t>
            </w:r>
            <w:r w:rsidRPr="004342F6">
              <w:tab/>
              <w:t>State revenues (i.e., reimbursements and state match)</w:t>
            </w:r>
          </w:p>
        </w:tc>
        <w:tc>
          <w:tcPr>
            <w:tcW w:w="1852" w:type="pct"/>
            <w:shd w:val="clear" w:color="auto" w:fill="auto"/>
            <w:vAlign w:val="bottom"/>
          </w:tcPr>
          <w:p w14:paraId="309FE787" w14:textId="77777777" w:rsidR="00606CB4" w:rsidRPr="004342F6" w:rsidRDefault="00606CB4" w:rsidP="00606CB4">
            <w:pPr>
              <w:tabs>
                <w:tab w:val="clear" w:pos="432"/>
              </w:tabs>
              <w:spacing w:after="60"/>
              <w:ind w:firstLine="0"/>
              <w:jc w:val="center"/>
              <w:rPr>
                <w:rFonts w:ascii="Arial" w:hAnsi="Arial" w:cs="Arial"/>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60A61050" wp14:editId="5DCCB5D0">
                      <wp:extent cx="1005840" cy="147955"/>
                      <wp:effectExtent l="0" t="0" r="22860" b="23495"/>
                      <wp:docPr id="23397" name="Rectangle 2339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DFA187E" id="Rectangle 23397"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">
                      <w10:anchorlock/>
                    </v:rect>
                  </w:pict>
                </mc:Fallback>
              </mc:AlternateContent>
            </w:r>
          </w:p>
        </w:tc>
      </w:tr>
      <w:tr w:rsidR="00606CB4" w:rsidRPr="004342F6" w14:paraId="7E039F8C" w14:textId="77777777" w:rsidTr="004342F6">
        <w:trPr>
          <w:trHeight w:val="20"/>
        </w:trPr>
        <w:tc>
          <w:tcPr>
            <w:tcW w:w="3148" w:type="pct"/>
            <w:shd w:val="clear" w:color="auto" w:fill="E8E8E8"/>
            <w:vAlign w:val="center"/>
          </w:tcPr>
          <w:p w14:paraId="73C0CD15" w14:textId="77777777" w:rsidR="00606CB4" w:rsidRPr="004342F6" w:rsidRDefault="00606CB4" w:rsidP="00A1402C">
            <w:pPr>
              <w:pStyle w:val="Tableanswerlist"/>
            </w:pPr>
            <w:r w:rsidRPr="004342F6">
              <w:t>c.</w:t>
            </w:r>
            <w:r w:rsidRPr="004342F6">
              <w:tab/>
              <w:t xml:space="preserve">Federal </w:t>
            </w:r>
            <w:r w:rsidR="00591BAE" w:rsidRPr="004342F6">
              <w:t>reimbursement</w:t>
            </w:r>
          </w:p>
        </w:tc>
        <w:tc>
          <w:tcPr>
            <w:tcW w:w="1852" w:type="pct"/>
            <w:shd w:val="clear" w:color="auto" w:fill="E8E8E8"/>
            <w:vAlign w:val="bottom"/>
          </w:tcPr>
          <w:p w14:paraId="46888282" w14:textId="77777777" w:rsidR="00606CB4" w:rsidRPr="004342F6" w:rsidRDefault="00606CB4" w:rsidP="00606CB4">
            <w:pPr>
              <w:tabs>
                <w:tab w:val="clear" w:pos="432"/>
              </w:tabs>
              <w:spacing w:after="60"/>
              <w:ind w:firstLine="0"/>
              <w:jc w:val="center"/>
              <w:rPr>
                <w:rFonts w:ascii="Arial" w:hAnsi="Arial" w:cs="Arial"/>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1167C3DB" wp14:editId="54D1737C">
                      <wp:extent cx="1005840" cy="147955"/>
                      <wp:effectExtent l="0" t="0" r="22860" b="23495"/>
                      <wp:docPr id="23398" name="Rectangle 2339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56616BE" id="Rectangle 23398"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">
                      <w10:anchorlock/>
                    </v:rect>
                  </w:pict>
                </mc:Fallback>
              </mc:AlternateContent>
            </w:r>
          </w:p>
        </w:tc>
      </w:tr>
      <w:tr w:rsidR="00606CB4" w:rsidRPr="004342F6" w14:paraId="20A1FB5C" w14:textId="77777777" w:rsidTr="004342F6">
        <w:trPr>
          <w:trHeight w:val="20"/>
        </w:trPr>
        <w:tc>
          <w:tcPr>
            <w:tcW w:w="3148" w:type="pct"/>
            <w:shd w:val="clear" w:color="auto" w:fill="auto"/>
            <w:vAlign w:val="center"/>
          </w:tcPr>
          <w:p w14:paraId="6C0CB465" w14:textId="77777777" w:rsidR="00606CB4" w:rsidRPr="004342F6" w:rsidRDefault="00606CB4" w:rsidP="00A1402C">
            <w:pPr>
              <w:pStyle w:val="Tableanswerlist"/>
            </w:pPr>
            <w:r w:rsidRPr="004342F6">
              <w:t>d.</w:t>
            </w:r>
            <w:r w:rsidRPr="004342F6">
              <w:tab/>
              <w:t>Other (Specify)</w:t>
            </w:r>
          </w:p>
        </w:tc>
        <w:tc>
          <w:tcPr>
            <w:tcW w:w="1852" w:type="pct"/>
            <w:shd w:val="clear" w:color="auto" w:fill="auto"/>
            <w:vAlign w:val="bottom"/>
          </w:tcPr>
          <w:p w14:paraId="3E716E51" w14:textId="77777777" w:rsidR="00606CB4" w:rsidRPr="004342F6" w:rsidRDefault="00606CB4" w:rsidP="00606CB4">
            <w:pPr>
              <w:tabs>
                <w:tab w:val="clear" w:pos="432"/>
              </w:tabs>
              <w:spacing w:after="60"/>
              <w:ind w:firstLine="0"/>
              <w:jc w:val="center"/>
              <w:rPr>
                <w:rFonts w:ascii="Arial" w:hAnsi="Arial" w:cs="Arial"/>
                <w:b/>
                <w:i/>
                <w:caps/>
                <w:sz w:val="20"/>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02484E77" wp14:editId="2AF6ECB8">
                      <wp:extent cx="1005840" cy="147955"/>
                      <wp:effectExtent l="0" t="0" r="22860" b="23495"/>
                      <wp:docPr id="23408" name="Rectangle 234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322D35A" id="Rectangle 23408"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rzk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Jd685D4CAABuBAAADgAAAAAA&#10;AAAAAAAAAAAuAgAAZHJzL2Uyb0RvYy54bWxQSwECLQAUAAYACAAAACEAWc7yQNsAAAAEAQAADwAA&#10;AAAAAAAAAAAAAACYBAAAZHJzL2Rvd25yZXYueG1sUEsFBgAAAAAEAAQA8wAAAKAFAAAAAA==&#10;">
                      <w10:anchorlock/>
                    </v:rect>
                  </w:pict>
                </mc:Fallback>
              </mc:AlternateContent>
            </w:r>
          </w:p>
        </w:tc>
      </w:tr>
      <w:tr w:rsidR="00606CB4" w:rsidRPr="004342F6" w14:paraId="14A1F1D5" w14:textId="77777777" w:rsidTr="004342F6">
        <w:trPr>
          <w:trHeight w:val="20"/>
        </w:trPr>
        <w:tc>
          <w:tcPr>
            <w:tcW w:w="3148" w:type="pct"/>
            <w:tcBorders>
              <w:top w:val="nil"/>
              <w:left w:val="nil"/>
              <w:bottom w:val="nil"/>
              <w:right w:val="nil"/>
            </w:tcBorders>
            <w:shd w:val="clear" w:color="auto" w:fill="auto"/>
          </w:tcPr>
          <w:p w14:paraId="0134BB69" w14:textId="77777777" w:rsidR="00606CB4" w:rsidRPr="004342F6" w:rsidRDefault="00606CB4" w:rsidP="00A1402C">
            <w:pPr>
              <w:spacing w:before="0" w:after="0"/>
              <w:ind w:firstLine="0"/>
              <w:jc w:val="left"/>
              <w:rPr>
                <w:sz w:val="18"/>
                <w:szCs w:val="18"/>
              </w:rPr>
            </w:pPr>
            <w:r w:rsidRPr="004342F6">
              <w:rPr>
                <w:i/>
              </w:rPr>
              <w:tab/>
            </w:r>
            <w:r w:rsidRPr="004342F6">
              <w:rPr>
                <w:b/>
                <w:i/>
                <w:noProof/>
              </w:rPr>
              <mc:AlternateContent>
                <mc:Choice Requires="wps">
                  <w:drawing>
                    <wp:inline distT="0" distB="0" distL="0" distR="0" wp14:anchorId="5DE41F3E" wp14:editId="138F7A8C">
                      <wp:extent cx="2291080" cy="248285"/>
                      <wp:effectExtent l="9525" t="9525" r="13970" b="8890"/>
                      <wp:docPr id="45" name="Text Box 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6B0EE0F5" w14:textId="77777777" w:rsidR="005961C2" w:rsidRPr="00C96776" w:rsidRDefault="005961C2" w:rsidP="001848BA">
                                  <w:pPr>
                                    <w:spacing w:before="0" w:after="0"/>
                                    <w:ind w:firstLine="0"/>
                                    <w:jc w:val="right"/>
                                    <w:rPr>
                                      <w:sz w:val="18"/>
                                      <w:szCs w:val="18"/>
                                    </w:rPr>
                                  </w:pPr>
                                </w:p>
                              </w:txbxContent>
                            </wps:txbx>
                            <wps:bodyPr rot="0" vert="horz" wrap="square" lIns="0" tIns="45720" rIns="18288" bIns="18288" anchor="ctr" anchorCtr="0" upright="1">
                              <a:noAutofit/>
                            </wps:bodyPr>
                          </wps:wsp>
                        </a:graphicData>
                      </a:graphic>
                    </wp:inline>
                  </w:drawing>
                </mc:Choice>
                <mc:Fallback>
                  <w:pict>
                    <v:shape id="Text Box 45" o:spid="_x0000_s1177"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">
                      <v:textbox inset="0,,1.44pt,1.44pt">
                        <w:txbxContent>
                          <w:p w14:paraId="6B0EE0F5" w14:textId="77777777" w:rsidR="005961C2" w:rsidRPr="00C96776" w:rsidRDefault="005961C2" w:rsidP="001848BA">
                            <w:pPr>
                              <w:spacing w:before="0" w:after="0"/>
                              <w:ind w:firstLine="0"/>
                              <w:jc w:val="right"/>
                              <w:rPr>
                                <w:sz w:val="18"/>
                                <w:szCs w:val="18"/>
                              </w:rPr>
                            </w:pPr>
                          </w:p>
                        </w:txbxContent>
                      </v:textbox>
                      <w10:anchorlock/>
                    </v:shape>
                  </w:pict>
                </mc:Fallback>
              </mc:AlternateContent>
            </w:r>
          </w:p>
        </w:tc>
        <w:tc>
          <w:tcPr>
            <w:tcW w:w="1852" w:type="pct"/>
            <w:tcBorders>
              <w:top w:val="nil"/>
              <w:left w:val="nil"/>
              <w:bottom w:val="nil"/>
              <w:right w:val="nil"/>
            </w:tcBorders>
            <w:shd w:val="clear" w:color="auto" w:fill="auto"/>
            <w:vAlign w:val="bottom"/>
          </w:tcPr>
          <w:p w14:paraId="5F066D74" w14:textId="77777777" w:rsidR="00606CB4" w:rsidRPr="004342F6" w:rsidRDefault="00B97339" w:rsidP="00B97339">
            <w:pPr>
              <w:tabs>
                <w:tab w:val="clear" w:pos="432"/>
              </w:tabs>
              <w:spacing w:after="60"/>
              <w:ind w:firstLine="0"/>
              <w:jc w:val="left"/>
              <w:rPr>
                <w:rFonts w:ascii="Arial" w:hAnsi="Arial" w:cs="Arial"/>
                <w:b/>
                <w:i/>
                <w:caps/>
                <w:sz w:val="20"/>
              </w:rPr>
            </w:pPr>
            <w:r w:rsidRPr="004342F6">
              <w:rPr>
                <w:rFonts w:ascii="Arial" w:hAnsi="Arial" w:cs="Arial"/>
                <w:sz w:val="18"/>
                <w:szCs w:val="18"/>
              </w:rPr>
              <w:t xml:space="preserve">(STRING </w:t>
            </w:r>
            <w:sdt>
              <w:sdtPr>
                <w:rPr>
                  <w:rFonts w:ascii="Arial" w:hAnsi="Arial" w:cs="Arial"/>
                  <w:sz w:val="18"/>
                  <w:szCs w:val="18"/>
                </w:rPr>
                <w:alias w:val="STRING LENGTH"/>
                <w:tag w:val="STRING LENGTH"/>
                <w:id w:val="-238405020"/>
                <w:temporary/>
                <w:showingPlcHdr/>
              </w:sdtPr>
              <w:sdtEndPr/>
              <w:sdtContent>
                <w:r w:rsidRPr="004342F6">
                  <w:rPr>
                    <w:rFonts w:ascii="Arial" w:hAnsi="Arial" w:cs="Arial"/>
                    <w:sz w:val="18"/>
                    <w:szCs w:val="18"/>
                  </w:rPr>
                  <w:t>(NUM)</w:t>
                </w:r>
              </w:sdtContent>
            </w:sdt>
            <w:r w:rsidRPr="004342F6">
              <w:rPr>
                <w:rFonts w:ascii="Arial" w:hAnsi="Arial" w:cs="Arial"/>
                <w:sz w:val="18"/>
                <w:szCs w:val="18"/>
              </w:rPr>
              <w:t>)</w:t>
            </w:r>
          </w:p>
        </w:tc>
      </w:tr>
      <w:tr w:rsidR="00606CB4" w:rsidRPr="004342F6" w14:paraId="587563D6" w14:textId="77777777" w:rsidTr="004342F6">
        <w:trPr>
          <w:trHeight w:val="20"/>
        </w:trPr>
        <w:tc>
          <w:tcPr>
            <w:tcW w:w="3148" w:type="pct"/>
            <w:shd w:val="clear" w:color="auto" w:fill="auto"/>
            <w:vAlign w:val="center"/>
          </w:tcPr>
          <w:p w14:paraId="23C72C88" w14:textId="6FA0724D" w:rsidR="00606CB4" w:rsidRPr="004342F6" w:rsidRDefault="00606CB4" w:rsidP="00BB22DA">
            <w:pPr>
              <w:tabs>
                <w:tab w:val="clear" w:pos="432"/>
                <w:tab w:val="left" w:pos="288"/>
                <w:tab w:val="left" w:leader="dot" w:pos="2592"/>
              </w:tabs>
              <w:spacing w:before="480" w:after="60"/>
              <w:ind w:firstLine="0"/>
              <w:jc w:val="left"/>
              <w:rPr>
                <w:rFonts w:ascii="Arial" w:hAnsi="Arial" w:cs="Arial"/>
                <w:b/>
                <w:i/>
                <w:sz w:val="20"/>
              </w:rPr>
            </w:pPr>
            <w:r w:rsidRPr="004342F6">
              <w:rPr>
                <w:rFonts w:ascii="Arial" w:hAnsi="Arial" w:cs="Arial"/>
                <w:b/>
                <w:i/>
                <w:sz w:val="20"/>
              </w:rPr>
              <w:t>Expenditures</w:t>
            </w:r>
          </w:p>
        </w:tc>
        <w:tc>
          <w:tcPr>
            <w:tcW w:w="1852" w:type="pct"/>
            <w:shd w:val="clear" w:color="auto" w:fill="auto"/>
            <w:vAlign w:val="bottom"/>
          </w:tcPr>
          <w:p w14:paraId="2B042111" w14:textId="77777777" w:rsidR="00606CB4" w:rsidRPr="004342F6" w:rsidRDefault="00606CB4" w:rsidP="00BB22DA">
            <w:pPr>
              <w:tabs>
                <w:tab w:val="clear" w:pos="432"/>
              </w:tabs>
              <w:spacing w:before="480" w:after="60"/>
              <w:ind w:firstLine="0"/>
              <w:jc w:val="center"/>
              <w:rPr>
                <w:rFonts w:ascii="Arial" w:hAnsi="Arial" w:cs="Arial"/>
                <w:b/>
                <w:i/>
                <w:sz w:val="18"/>
                <w:szCs w:val="18"/>
              </w:rPr>
            </w:pPr>
          </w:p>
        </w:tc>
      </w:tr>
      <w:tr w:rsidR="00606CB4" w:rsidRPr="004342F6" w14:paraId="3666BCE9" w14:textId="77777777" w:rsidTr="004342F6">
        <w:trPr>
          <w:trHeight w:val="20"/>
        </w:trPr>
        <w:tc>
          <w:tcPr>
            <w:tcW w:w="3148" w:type="pct"/>
            <w:tcBorders>
              <w:bottom w:val="single" w:sz="4" w:space="0" w:color="auto"/>
            </w:tcBorders>
            <w:shd w:val="clear" w:color="auto" w:fill="auto"/>
            <w:vAlign w:val="center"/>
          </w:tcPr>
          <w:p w14:paraId="2A8400B4" w14:textId="794DF944" w:rsidR="00606CB4" w:rsidRPr="004342F6" w:rsidRDefault="00606CB4" w:rsidP="007C692C">
            <w:pPr>
              <w:pStyle w:val="TableHeader-LEFT"/>
              <w:rPr>
                <w:rFonts w:cs="Arial"/>
                <w:b/>
              </w:rPr>
            </w:pPr>
            <w:r w:rsidRPr="004342F6">
              <w:rPr>
                <w:rFonts w:cs="Arial"/>
                <w:b/>
              </w:rPr>
              <w:t>T</w:t>
            </w:r>
            <w:r w:rsidRPr="004342F6">
              <w:rPr>
                <w:b/>
              </w:rPr>
              <w:t>otal expenditures</w:t>
            </w:r>
          </w:p>
        </w:tc>
        <w:tc>
          <w:tcPr>
            <w:tcW w:w="1852" w:type="pct"/>
            <w:tcBorders>
              <w:bottom w:val="single" w:sz="4" w:space="0" w:color="auto"/>
            </w:tcBorders>
            <w:shd w:val="clear" w:color="auto" w:fill="auto"/>
            <w:vAlign w:val="bottom"/>
          </w:tcPr>
          <w:p w14:paraId="251BCBD0" w14:textId="77777777" w:rsidR="00606CB4" w:rsidRPr="004342F6" w:rsidRDefault="00606CB4" w:rsidP="00606CB4">
            <w:pPr>
              <w:tabs>
                <w:tab w:val="clear" w:pos="432"/>
              </w:tabs>
              <w:spacing w:after="60"/>
              <w:ind w:firstLine="0"/>
              <w:jc w:val="center"/>
              <w:rPr>
                <w:rFonts w:ascii="Arial" w:hAnsi="Arial" w:cs="Arial"/>
                <w:b/>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025D0B5B" wp14:editId="468941E7">
                      <wp:extent cx="1005840" cy="147955"/>
                      <wp:effectExtent l="0" t="0" r="22860" b="23495"/>
                      <wp:docPr id="10" name="Rectangle 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A6759EC" id="Rectangle 10"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QLt9qTsCAABoBAAADgAAAAAAAAAA&#10;AAAAAAAuAgAAZHJzL2Uyb0RvYy54bWxQSwECLQAUAAYACAAAACEAWc7yQNsAAAAEAQAADwAAAAAA&#10;AAAAAAAAAACVBAAAZHJzL2Rvd25yZXYueG1sUEsFBgAAAAAEAAQA8wAAAJ0FAAAAAA==&#10;">
                      <w10:anchorlock/>
                    </v:rect>
                  </w:pict>
                </mc:Fallback>
              </mc:AlternateContent>
            </w:r>
          </w:p>
        </w:tc>
      </w:tr>
      <w:tr w:rsidR="00606CB4" w:rsidRPr="004342F6" w14:paraId="1AB53556" w14:textId="77777777" w:rsidTr="004342F6">
        <w:trPr>
          <w:trHeight w:val="20"/>
        </w:trPr>
        <w:tc>
          <w:tcPr>
            <w:tcW w:w="3148" w:type="pct"/>
            <w:tcBorders>
              <w:top w:val="single" w:sz="4" w:space="0" w:color="auto"/>
            </w:tcBorders>
            <w:shd w:val="clear" w:color="auto" w:fill="E8E8E8"/>
            <w:vAlign w:val="center"/>
          </w:tcPr>
          <w:p w14:paraId="1E6A0206" w14:textId="77777777" w:rsidR="00606CB4" w:rsidRPr="004342F6" w:rsidRDefault="00606CB4" w:rsidP="008D2325">
            <w:pPr>
              <w:pStyle w:val="Tableanswerlist"/>
            </w:pPr>
            <w:r w:rsidRPr="004342F6">
              <w:t>e.</w:t>
            </w:r>
            <w:r w:rsidRPr="004342F6">
              <w:tab/>
              <w:t>Labor</w:t>
            </w:r>
          </w:p>
        </w:tc>
        <w:tc>
          <w:tcPr>
            <w:tcW w:w="1852" w:type="pct"/>
            <w:tcBorders>
              <w:top w:val="single" w:sz="4" w:space="0" w:color="auto"/>
            </w:tcBorders>
            <w:shd w:val="clear" w:color="auto" w:fill="E8E8E8"/>
            <w:vAlign w:val="bottom"/>
          </w:tcPr>
          <w:p w14:paraId="63DC6FAD" w14:textId="77777777" w:rsidR="00606CB4" w:rsidRPr="004342F6" w:rsidRDefault="00606CB4" w:rsidP="00606CB4">
            <w:pPr>
              <w:tabs>
                <w:tab w:val="clear" w:pos="432"/>
              </w:tabs>
              <w:spacing w:after="60"/>
              <w:ind w:firstLine="0"/>
              <w:jc w:val="center"/>
              <w:rPr>
                <w:rFonts w:ascii="Arial" w:hAnsi="Arial" w:cs="Arial"/>
                <w:b/>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1AB21C54" wp14:editId="3DF59217">
                      <wp:extent cx="1005840" cy="147955"/>
                      <wp:effectExtent l="0" t="0" r="22860" b="23495"/>
                      <wp:docPr id="23414" name="Rectangle 234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4826220" id="Rectangle 23414"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kM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6iMJDD4CAABuBAAADgAAAAAA&#10;AAAAAAAAAAAuAgAAZHJzL2Uyb0RvYy54bWxQSwECLQAUAAYACAAAACEAWc7yQNsAAAAEAQAADwAA&#10;AAAAAAAAAAAAAACYBAAAZHJzL2Rvd25yZXYueG1sUEsFBgAAAAAEAAQA8wAAAKAFAAAAAA==&#10;">
                      <w10:anchorlock/>
                    </v:rect>
                  </w:pict>
                </mc:Fallback>
              </mc:AlternateContent>
            </w:r>
          </w:p>
        </w:tc>
      </w:tr>
      <w:tr w:rsidR="00606CB4" w:rsidRPr="004342F6" w14:paraId="04D7D6DD" w14:textId="77777777" w:rsidTr="004342F6">
        <w:trPr>
          <w:trHeight w:val="20"/>
        </w:trPr>
        <w:tc>
          <w:tcPr>
            <w:tcW w:w="3148" w:type="pct"/>
            <w:shd w:val="clear" w:color="auto" w:fill="auto"/>
            <w:vAlign w:val="center"/>
          </w:tcPr>
          <w:p w14:paraId="34CBF6E4" w14:textId="77777777" w:rsidR="00606CB4" w:rsidRPr="004342F6" w:rsidRDefault="00606CB4" w:rsidP="008D2325">
            <w:pPr>
              <w:pStyle w:val="Tableanswerlist"/>
            </w:pPr>
            <w:r w:rsidRPr="004342F6">
              <w:t>f.</w:t>
            </w:r>
            <w:r w:rsidRPr="004342F6">
              <w:tab/>
              <w:t>Food</w:t>
            </w:r>
          </w:p>
        </w:tc>
        <w:tc>
          <w:tcPr>
            <w:tcW w:w="1852" w:type="pct"/>
            <w:shd w:val="clear" w:color="auto" w:fill="auto"/>
            <w:vAlign w:val="bottom"/>
          </w:tcPr>
          <w:p w14:paraId="0FCB49B8" w14:textId="77777777" w:rsidR="00606CB4" w:rsidRPr="004342F6" w:rsidRDefault="00606CB4" w:rsidP="00606CB4">
            <w:pPr>
              <w:tabs>
                <w:tab w:val="clear" w:pos="432"/>
              </w:tabs>
              <w:spacing w:after="60"/>
              <w:ind w:firstLine="0"/>
              <w:jc w:val="center"/>
              <w:rPr>
                <w:rFonts w:ascii="Arial" w:hAnsi="Arial" w:cs="Arial"/>
                <w:b/>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10F25274" wp14:editId="3B51D44E">
                      <wp:extent cx="1005840" cy="147955"/>
                      <wp:effectExtent l="0" t="0" r="22860" b="23495"/>
                      <wp:docPr id="23410" name="Rectangle 234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9A45031" id="Rectangle 23410"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anrI2T4CAABuBAAADgAAAAAA&#10;AAAAAAAAAAAuAgAAZHJzL2Uyb0RvYy54bWxQSwECLQAUAAYACAAAACEAWc7yQNsAAAAEAQAADwAA&#10;AAAAAAAAAAAAAACYBAAAZHJzL2Rvd25yZXYueG1sUEsFBgAAAAAEAAQA8wAAAKAFAAAAAA==&#10;">
                      <w10:anchorlock/>
                    </v:rect>
                  </w:pict>
                </mc:Fallback>
              </mc:AlternateContent>
            </w:r>
          </w:p>
        </w:tc>
      </w:tr>
      <w:tr w:rsidR="00606CB4" w:rsidRPr="004342F6" w14:paraId="6DBA836D" w14:textId="77777777" w:rsidTr="004342F6">
        <w:trPr>
          <w:trHeight w:val="20"/>
        </w:trPr>
        <w:tc>
          <w:tcPr>
            <w:tcW w:w="3148" w:type="pct"/>
            <w:shd w:val="clear" w:color="auto" w:fill="E8E8E8"/>
            <w:vAlign w:val="center"/>
          </w:tcPr>
          <w:p w14:paraId="675A868B" w14:textId="77777777" w:rsidR="00606CB4" w:rsidRPr="004342F6" w:rsidRDefault="00606CB4" w:rsidP="008D2325">
            <w:pPr>
              <w:pStyle w:val="Tableanswerlist"/>
            </w:pPr>
            <w:r w:rsidRPr="004342F6">
              <w:t>g.</w:t>
            </w:r>
            <w:r w:rsidRPr="004342F6">
              <w:tab/>
              <w:t>Supplies</w:t>
            </w:r>
          </w:p>
        </w:tc>
        <w:tc>
          <w:tcPr>
            <w:tcW w:w="1852" w:type="pct"/>
            <w:shd w:val="clear" w:color="auto" w:fill="E8E8E8"/>
            <w:vAlign w:val="bottom"/>
          </w:tcPr>
          <w:p w14:paraId="16E86D6C" w14:textId="77777777" w:rsidR="00606CB4" w:rsidRPr="004342F6" w:rsidRDefault="00606CB4" w:rsidP="00606CB4">
            <w:pPr>
              <w:tabs>
                <w:tab w:val="clear" w:pos="432"/>
              </w:tabs>
              <w:spacing w:after="60"/>
              <w:ind w:firstLine="0"/>
              <w:jc w:val="center"/>
              <w:rPr>
                <w:rFonts w:ascii="Arial" w:hAnsi="Arial" w:cs="Arial"/>
                <w:b/>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4D4A7599" wp14:editId="3C8E5070">
                      <wp:extent cx="1005840" cy="147955"/>
                      <wp:effectExtent l="0" t="0" r="22860" b="23495"/>
                      <wp:docPr id="23411" name="Rectangle 2341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36FB4BC" id="Rectangle 23411"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Ljs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Ciy47D4CAABuBAAADgAAAAAA&#10;AAAAAAAAAAAuAgAAZHJzL2Uyb0RvYy54bWxQSwECLQAUAAYACAAAACEAWc7yQNsAAAAEAQAADwAA&#10;AAAAAAAAAAAAAACYBAAAZHJzL2Rvd25yZXYueG1sUEsFBgAAAAAEAAQA8wAAAKAFAAAAAA==&#10;">
                      <w10:anchorlock/>
                    </v:rect>
                  </w:pict>
                </mc:Fallback>
              </mc:AlternateContent>
            </w:r>
          </w:p>
        </w:tc>
      </w:tr>
      <w:tr w:rsidR="00652146" w:rsidRPr="004342F6" w14:paraId="7E30FAE8" w14:textId="77777777" w:rsidTr="004342F6">
        <w:trPr>
          <w:trHeight w:val="20"/>
        </w:trPr>
        <w:tc>
          <w:tcPr>
            <w:tcW w:w="3148" w:type="pct"/>
            <w:shd w:val="clear" w:color="auto" w:fill="auto"/>
            <w:vAlign w:val="center"/>
          </w:tcPr>
          <w:p w14:paraId="2750D978" w14:textId="77777777" w:rsidR="00652146" w:rsidRPr="004342F6" w:rsidRDefault="00652146" w:rsidP="00652146">
            <w:pPr>
              <w:pStyle w:val="Tableanswerlist"/>
            </w:pPr>
            <w:r w:rsidRPr="004342F6">
              <w:t>h.</w:t>
            </w:r>
            <w:r w:rsidRPr="004342F6">
              <w:tab/>
              <w:t>Storage</w:t>
            </w:r>
          </w:p>
        </w:tc>
        <w:tc>
          <w:tcPr>
            <w:tcW w:w="1852" w:type="pct"/>
            <w:shd w:val="clear" w:color="auto" w:fill="auto"/>
            <w:vAlign w:val="bottom"/>
          </w:tcPr>
          <w:p w14:paraId="63B3A795" w14:textId="77777777" w:rsidR="00652146" w:rsidRPr="004342F6" w:rsidRDefault="00652146" w:rsidP="00652146">
            <w:pPr>
              <w:tabs>
                <w:tab w:val="clear" w:pos="432"/>
              </w:tabs>
              <w:spacing w:after="60"/>
              <w:ind w:firstLine="0"/>
              <w:jc w:val="center"/>
              <w:rPr>
                <w:rFonts w:ascii="Arial" w:hAnsi="Arial" w:cs="Arial"/>
                <w:b/>
                <w:i/>
                <w:caps/>
                <w:sz w:val="20"/>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3AB0BB12" wp14:editId="290567F9">
                      <wp:extent cx="1005840" cy="147955"/>
                      <wp:effectExtent l="0" t="0" r="22860" b="23495"/>
                      <wp:docPr id="23" name="Rectangle 2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466AC22" id="Rectangle 23"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nAIPAIAAGg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">
                      <w10:anchorlock/>
                    </v:rect>
                  </w:pict>
                </mc:Fallback>
              </mc:AlternateContent>
            </w:r>
          </w:p>
        </w:tc>
      </w:tr>
      <w:tr w:rsidR="00652146" w:rsidRPr="004342F6" w14:paraId="4118042B" w14:textId="77777777" w:rsidTr="004342F6">
        <w:trPr>
          <w:trHeight w:val="20"/>
        </w:trPr>
        <w:tc>
          <w:tcPr>
            <w:tcW w:w="3148" w:type="pct"/>
            <w:shd w:val="clear" w:color="auto" w:fill="E8E8E8"/>
            <w:vAlign w:val="center"/>
          </w:tcPr>
          <w:p w14:paraId="3816992F" w14:textId="77777777" w:rsidR="00652146" w:rsidRPr="004342F6" w:rsidRDefault="00652146" w:rsidP="00652146">
            <w:pPr>
              <w:pStyle w:val="Tableanswerlist"/>
            </w:pPr>
            <w:r w:rsidRPr="004342F6">
              <w:t>i.</w:t>
            </w:r>
            <w:r w:rsidRPr="004342F6">
              <w:tab/>
              <w:t>Transportation (for example, fuel surcharges for travel to and from offsite kitchens)</w:t>
            </w:r>
          </w:p>
        </w:tc>
        <w:tc>
          <w:tcPr>
            <w:tcW w:w="1852" w:type="pct"/>
            <w:shd w:val="clear" w:color="auto" w:fill="E8E8E8"/>
            <w:vAlign w:val="bottom"/>
          </w:tcPr>
          <w:p w14:paraId="55FF6023" w14:textId="77777777" w:rsidR="00652146" w:rsidRPr="004342F6" w:rsidRDefault="00652146" w:rsidP="00652146">
            <w:pPr>
              <w:tabs>
                <w:tab w:val="clear" w:pos="432"/>
              </w:tabs>
              <w:spacing w:after="60"/>
              <w:ind w:firstLine="0"/>
              <w:jc w:val="center"/>
              <w:rPr>
                <w:rFonts w:ascii="Arial" w:hAnsi="Arial" w:cs="Arial"/>
                <w:b/>
                <w:i/>
                <w:sz w:val="18"/>
                <w:szCs w:val="18"/>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4F728B68" wp14:editId="785AE759">
                      <wp:extent cx="1005840" cy="147955"/>
                      <wp:effectExtent l="0" t="0" r="22860" b="23495"/>
                      <wp:docPr id="23412" name="Rectangle 234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2E6A960" id="Rectangle 23412"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iiz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qtYosz4CAABuBAAADgAAAAAA&#10;AAAAAAAAAAAuAgAAZHJzL2Uyb0RvYy54bWxQSwECLQAUAAYACAAAACEAWc7yQNsAAAAEAQAADwAA&#10;AAAAAAAAAAAAAACYBAAAZHJzL2Rvd25yZXYueG1sUEsFBgAAAAAEAAQA8wAAAKAFAAAAAA==&#10;">
                      <w10:anchorlock/>
                    </v:rect>
                  </w:pict>
                </mc:Fallback>
              </mc:AlternateContent>
            </w:r>
          </w:p>
        </w:tc>
      </w:tr>
      <w:tr w:rsidR="00652146" w:rsidRPr="004342F6" w14:paraId="5A1295CD" w14:textId="77777777" w:rsidTr="004342F6">
        <w:trPr>
          <w:trHeight w:val="20"/>
        </w:trPr>
        <w:tc>
          <w:tcPr>
            <w:tcW w:w="3148" w:type="pct"/>
            <w:shd w:val="clear" w:color="auto" w:fill="auto"/>
            <w:vAlign w:val="center"/>
          </w:tcPr>
          <w:p w14:paraId="5164BD36" w14:textId="77777777" w:rsidR="00652146" w:rsidRPr="004342F6" w:rsidRDefault="00652146" w:rsidP="00652146">
            <w:pPr>
              <w:pStyle w:val="Tableanswerlist"/>
            </w:pPr>
            <w:bookmarkStart w:id="13" w:name="_Hlk488237640"/>
            <w:r w:rsidRPr="004342F6">
              <w:t>j.</w:t>
            </w:r>
            <w:r w:rsidRPr="004342F6">
              <w:tab/>
              <w:t>Indirect cost</w:t>
            </w:r>
            <w:r w:rsidR="006B1BD2" w:rsidRPr="004342F6">
              <w:t>s</w:t>
            </w:r>
            <w:r w:rsidRPr="004342F6">
              <w:t xml:space="preserve"> (fringe benefits, accounting, payroll, purchasing, facilities management, and utilities)</w:t>
            </w:r>
          </w:p>
        </w:tc>
        <w:tc>
          <w:tcPr>
            <w:tcW w:w="1852" w:type="pct"/>
            <w:shd w:val="clear" w:color="auto" w:fill="auto"/>
            <w:vAlign w:val="bottom"/>
          </w:tcPr>
          <w:p w14:paraId="20BBA76C" w14:textId="77777777" w:rsidR="00652146" w:rsidRPr="004342F6" w:rsidRDefault="00652146" w:rsidP="00652146">
            <w:pPr>
              <w:tabs>
                <w:tab w:val="clear" w:pos="432"/>
              </w:tabs>
              <w:spacing w:after="60"/>
              <w:ind w:firstLine="0"/>
              <w:jc w:val="center"/>
              <w:rPr>
                <w:rFonts w:ascii="Arial" w:hAnsi="Arial" w:cs="Arial"/>
                <w:b/>
                <w:i/>
                <w:caps/>
                <w:sz w:val="20"/>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526A47FA" wp14:editId="52582B65">
                      <wp:extent cx="1005840" cy="147955"/>
                      <wp:effectExtent l="0" t="0" r="22860" b="23495"/>
                      <wp:docPr id="19" name="Rectangle 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CE960AD" id="Rectangle 19"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vqgzIjsCAABoBAAADgAAAAAAAAAA&#10;AAAAAAAuAgAAZHJzL2Uyb0RvYy54bWxQSwECLQAUAAYACAAAACEAWc7yQNsAAAAEAQAADwAAAAAA&#10;AAAAAAAAAACVBAAAZHJzL2Rvd25yZXYueG1sUEsFBgAAAAAEAAQA8wAAAJ0FAAAAAA==&#10;">
                      <w10:anchorlock/>
                    </v:rect>
                  </w:pict>
                </mc:Fallback>
              </mc:AlternateContent>
            </w:r>
          </w:p>
        </w:tc>
      </w:tr>
      <w:tr w:rsidR="00652146" w:rsidRPr="004342F6" w14:paraId="5074060E" w14:textId="77777777" w:rsidTr="004342F6">
        <w:trPr>
          <w:trHeight w:val="20"/>
        </w:trPr>
        <w:tc>
          <w:tcPr>
            <w:tcW w:w="3148" w:type="pct"/>
            <w:shd w:val="clear" w:color="auto" w:fill="E8E8E8"/>
            <w:vAlign w:val="center"/>
          </w:tcPr>
          <w:p w14:paraId="1609C2D3" w14:textId="77777777" w:rsidR="00652146" w:rsidRPr="004342F6" w:rsidRDefault="00652146" w:rsidP="00652146">
            <w:pPr>
              <w:pStyle w:val="Tableanswerlist"/>
            </w:pPr>
            <w:r w:rsidRPr="004342F6">
              <w:t>k.</w:t>
            </w:r>
            <w:r w:rsidRPr="004342F6">
              <w:tab/>
              <w:t>Other (Specify)</w:t>
            </w:r>
          </w:p>
        </w:tc>
        <w:tc>
          <w:tcPr>
            <w:tcW w:w="1852" w:type="pct"/>
            <w:shd w:val="clear" w:color="auto" w:fill="E8E8E8"/>
            <w:vAlign w:val="bottom"/>
          </w:tcPr>
          <w:p w14:paraId="0F83DAF8" w14:textId="77777777" w:rsidR="00652146" w:rsidRPr="004342F6" w:rsidRDefault="00652146" w:rsidP="00652146">
            <w:pPr>
              <w:tabs>
                <w:tab w:val="clear" w:pos="432"/>
              </w:tabs>
              <w:spacing w:after="60"/>
              <w:ind w:firstLine="0"/>
              <w:jc w:val="center"/>
              <w:rPr>
                <w:rFonts w:ascii="Arial" w:hAnsi="Arial" w:cs="Arial"/>
                <w:b/>
                <w:i/>
                <w:caps/>
                <w:sz w:val="20"/>
              </w:rPr>
            </w:pPr>
            <w:r w:rsidRPr="004342F6">
              <w:rPr>
                <w:rFonts w:ascii="Arial" w:hAnsi="Arial" w:cs="Arial"/>
                <w:b/>
                <w:i/>
                <w:caps/>
                <w:sz w:val="20"/>
              </w:rPr>
              <w:t xml:space="preserve">$ </w:t>
            </w:r>
            <w:r w:rsidRPr="004342F6">
              <w:rPr>
                <w:rFonts w:ascii="Arial" w:hAnsi="Arial" w:cs="Arial"/>
                <w:i/>
                <w:noProof/>
                <w:sz w:val="20"/>
              </w:rPr>
              <mc:AlternateContent>
                <mc:Choice Requires="wps">
                  <w:drawing>
                    <wp:inline distT="0" distB="0" distL="0" distR="0" wp14:anchorId="1B8598E9" wp14:editId="6F47E69A">
                      <wp:extent cx="1005840" cy="147955"/>
                      <wp:effectExtent l="0" t="0" r="22860" b="23495"/>
                      <wp:docPr id="20" name="Rectangle 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45687FF6" id="Rectangle 20"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gzxZ8jsCAABoBAAADgAAAAAAAAAA&#10;AAAAAAAuAgAAZHJzL2Uyb0RvYy54bWxQSwECLQAUAAYACAAAACEAWc7yQNsAAAAEAQAADwAAAAAA&#10;AAAAAAAAAACVBAAAZHJzL2Rvd25yZXYueG1sUEsFBgAAAAAEAAQA8wAAAJ0FAAAAAA==&#10;">
                      <w10:anchorlock/>
                    </v:rect>
                  </w:pict>
                </mc:Fallback>
              </mc:AlternateContent>
            </w:r>
          </w:p>
        </w:tc>
      </w:tr>
      <w:tr w:rsidR="00652146" w:rsidRPr="004342F6" w14:paraId="1F15CFB4" w14:textId="77777777" w:rsidTr="004342F6">
        <w:trPr>
          <w:trHeight w:val="20"/>
        </w:trPr>
        <w:tc>
          <w:tcPr>
            <w:tcW w:w="3148" w:type="pct"/>
            <w:tcBorders>
              <w:top w:val="nil"/>
              <w:left w:val="nil"/>
              <w:bottom w:val="nil"/>
              <w:right w:val="nil"/>
            </w:tcBorders>
            <w:shd w:val="clear" w:color="auto" w:fill="E8E8E8"/>
          </w:tcPr>
          <w:p w14:paraId="0E191623" w14:textId="77777777" w:rsidR="00652146" w:rsidRPr="004342F6" w:rsidRDefault="00652146" w:rsidP="00652146">
            <w:pPr>
              <w:spacing w:before="0" w:after="40"/>
              <w:ind w:firstLine="0"/>
              <w:jc w:val="left"/>
              <w:rPr>
                <w:sz w:val="18"/>
                <w:szCs w:val="18"/>
              </w:rPr>
            </w:pPr>
            <w:r w:rsidRPr="004342F6">
              <w:rPr>
                <w:i/>
              </w:rPr>
              <w:tab/>
            </w:r>
            <w:r w:rsidRPr="004342F6">
              <w:rPr>
                <w:b/>
                <w:i/>
                <w:noProof/>
              </w:rPr>
              <mc:AlternateContent>
                <mc:Choice Requires="wps">
                  <w:drawing>
                    <wp:inline distT="0" distB="0" distL="0" distR="0" wp14:anchorId="3466987C" wp14:editId="5EF48E4F">
                      <wp:extent cx="2291080" cy="248285"/>
                      <wp:effectExtent l="9525" t="9525" r="13970" b="8890"/>
                      <wp:docPr id="43" name="Text Box 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0359EC40" w14:textId="77777777" w:rsidR="005961C2" w:rsidRPr="00C96776" w:rsidRDefault="005961C2" w:rsidP="001848BA">
                                  <w:pPr>
                                    <w:spacing w:before="0" w:after="0"/>
                                    <w:ind w:firstLine="0"/>
                                    <w:jc w:val="right"/>
                                    <w:rPr>
                                      <w:sz w:val="18"/>
                                      <w:szCs w:val="18"/>
                                    </w:rPr>
                                  </w:pPr>
                                </w:p>
                              </w:txbxContent>
                            </wps:txbx>
                            <wps:bodyPr rot="0" vert="horz" wrap="square" lIns="0" tIns="45720" rIns="18288" bIns="18288" anchor="ctr" anchorCtr="0" upright="1">
                              <a:noAutofit/>
                            </wps:bodyPr>
                          </wps:wsp>
                        </a:graphicData>
                      </a:graphic>
                    </wp:inline>
                  </w:drawing>
                </mc:Choice>
                <mc:Fallback>
                  <w:pict>
                    <v:shape id="Text Box 43" o:spid="_x0000_s1178"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">
                      <v:textbox inset="0,,1.44pt,1.44pt">
                        <w:txbxContent>
                          <w:p w14:paraId="0359EC40" w14:textId="77777777" w:rsidR="005961C2" w:rsidRPr="00C96776" w:rsidRDefault="005961C2" w:rsidP="001848BA">
                            <w:pPr>
                              <w:spacing w:before="0" w:after="0"/>
                              <w:ind w:firstLine="0"/>
                              <w:jc w:val="right"/>
                              <w:rPr>
                                <w:sz w:val="18"/>
                                <w:szCs w:val="18"/>
                              </w:rPr>
                            </w:pPr>
                          </w:p>
                        </w:txbxContent>
                      </v:textbox>
                      <w10:anchorlock/>
                    </v:shape>
                  </w:pict>
                </mc:Fallback>
              </mc:AlternateContent>
            </w:r>
          </w:p>
        </w:tc>
        <w:tc>
          <w:tcPr>
            <w:tcW w:w="1852" w:type="pct"/>
            <w:tcBorders>
              <w:top w:val="nil"/>
              <w:left w:val="nil"/>
              <w:bottom w:val="nil"/>
              <w:right w:val="nil"/>
            </w:tcBorders>
            <w:shd w:val="clear" w:color="auto" w:fill="E8E8E8"/>
            <w:vAlign w:val="bottom"/>
          </w:tcPr>
          <w:p w14:paraId="73730864" w14:textId="77777777" w:rsidR="00652146" w:rsidRPr="004342F6" w:rsidRDefault="00652146" w:rsidP="00652146">
            <w:pPr>
              <w:tabs>
                <w:tab w:val="clear" w:pos="432"/>
              </w:tabs>
              <w:spacing w:after="60"/>
              <w:ind w:firstLine="0"/>
              <w:rPr>
                <w:rFonts w:ascii="Arial" w:hAnsi="Arial" w:cs="Arial"/>
                <w:b/>
                <w:i/>
                <w:caps/>
                <w:sz w:val="20"/>
              </w:rPr>
            </w:pPr>
            <w:r w:rsidRPr="004342F6">
              <w:rPr>
                <w:rFonts w:ascii="Arial" w:hAnsi="Arial" w:cs="Arial"/>
                <w:sz w:val="18"/>
                <w:szCs w:val="18"/>
              </w:rPr>
              <w:t xml:space="preserve">(STRING </w:t>
            </w:r>
            <w:sdt>
              <w:sdtPr>
                <w:rPr>
                  <w:rFonts w:ascii="Arial" w:hAnsi="Arial" w:cs="Arial"/>
                  <w:sz w:val="18"/>
                  <w:szCs w:val="18"/>
                </w:rPr>
                <w:alias w:val="STRING LENGTH"/>
                <w:tag w:val="STRING LENGTH"/>
                <w:id w:val="-674879584"/>
                <w:temporary/>
                <w:showingPlcHdr/>
              </w:sdtPr>
              <w:sdtEndPr/>
              <w:sdtContent>
                <w:r w:rsidRPr="004342F6">
                  <w:rPr>
                    <w:rFonts w:ascii="Arial" w:hAnsi="Arial" w:cs="Arial"/>
                    <w:sz w:val="18"/>
                    <w:szCs w:val="18"/>
                  </w:rPr>
                  <w:t>(NUM)</w:t>
                </w:r>
              </w:sdtContent>
            </w:sdt>
            <w:r w:rsidRPr="004342F6">
              <w:rPr>
                <w:rFonts w:ascii="Arial" w:hAnsi="Arial" w:cs="Arial"/>
                <w:sz w:val="18"/>
                <w:szCs w:val="18"/>
              </w:rPr>
              <w:t>)</w:t>
            </w:r>
          </w:p>
        </w:tc>
      </w:tr>
    </w:tbl>
    <w:bookmarkEnd w:id="13"/>
    <w:p w14:paraId="22CDEB1C" w14:textId="2F32B19A" w:rsidR="009C6E38" w:rsidRPr="004342F6" w:rsidRDefault="004B7FE7" w:rsidP="00A00172">
      <w:pPr>
        <w:pStyle w:val="QUESTIONTEXT"/>
        <w:spacing w:before="480"/>
        <w:rPr>
          <w:rStyle w:val="BoxResponseChar"/>
        </w:rPr>
      </w:pPr>
      <w:r w:rsidRPr="004342F6">
        <w:rPr>
          <w:rFonts w:eastAsia="Calibri"/>
          <w:noProof/>
          <w:sz w:val="36"/>
          <w:szCs w:val="36"/>
        </w:rPr>
        <mc:AlternateContent>
          <mc:Choice Requires="wps">
            <w:drawing>
              <wp:anchor distT="0" distB="0" distL="114300" distR="114300" simplePos="0" relativeHeight="251658488" behindDoc="0" locked="0" layoutInCell="1" allowOverlap="1" wp14:anchorId="67044E8E" wp14:editId="3E1B589E">
                <wp:simplePos x="0" y="0"/>
                <wp:positionH relativeFrom="margin">
                  <wp:posOffset>-114300</wp:posOffset>
                </wp:positionH>
                <wp:positionV relativeFrom="paragraph">
                  <wp:posOffset>491490</wp:posOffset>
                </wp:positionV>
                <wp:extent cx="552450" cy="609600"/>
                <wp:effectExtent l="0" t="0" r="0" b="0"/>
                <wp:wrapNone/>
                <wp:docPr id="23518" name="Text Box 23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609600"/>
                        </a:xfrm>
                        <a:prstGeom prst="rect">
                          <a:avLst/>
                        </a:prstGeom>
                        <a:noFill/>
                        <a:ln>
                          <a:noFill/>
                        </a:ln>
                        <a:extLst/>
                      </wps:spPr>
                      <wps:txbx>
                        <w:txbxContent>
                          <w:p w14:paraId="585C1307" w14:textId="6C7C4996"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 year 4 pretested and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8" o:spid="_x0000_s1179" type="#_x0000_t202" style="position:absolute;left:0;text-align:left;margin-left:-9pt;margin-top:38.7pt;width:43.5pt;height:48pt;z-index:251658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" filled="f" stroked="f">
                <v:textbox inset="0,,0">
                  <w:txbxContent>
                    <w:p w14:paraId="585C1307" w14:textId="6C7C4996"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 year 4 pretested and edited</w:t>
                      </w:r>
                    </w:p>
                  </w:txbxContent>
                </v:textbox>
                <w10:wrap anchorx="margin"/>
              </v:shape>
            </w:pict>
          </mc:Fallback>
        </mc:AlternateContent>
      </w:r>
      <w:r w:rsidR="002360D8" w:rsidRPr="004342F6">
        <w:t>8</w:t>
      </w:r>
      <w:r w:rsidR="00606CB4" w:rsidRPr="004342F6">
        <w:t>.</w:t>
      </w:r>
      <w:r w:rsidR="00516A71" w:rsidRPr="004342F6">
        <w:t>2</w:t>
      </w:r>
      <w:r w:rsidR="00606CB4" w:rsidRPr="004342F6">
        <w:tab/>
      </w:r>
      <w:r w:rsidR="00E0087A">
        <w:t>[</w:t>
      </w:r>
      <w:r w:rsidR="00702D31" w:rsidRPr="004342F6">
        <w:rPr>
          <w:rStyle w:val="BoxResponseChar"/>
          <w:b w:val="0"/>
        </w:rPr>
        <w:t>DISPLAY IF TOTAL REVENUE AND / OR TOTAL EXPENDITURES ARE BLANK</w:t>
      </w:r>
      <w:r w:rsidR="00391182" w:rsidRPr="004342F6">
        <w:rPr>
          <w:rStyle w:val="BoxResponseChar"/>
          <w:b w:val="0"/>
        </w:rPr>
        <w:t xml:space="preserve"> OR DO NOT MEET REQUIREMENTS FOR REALISTIC RANGE/FORMAT</w:t>
      </w:r>
      <w:r w:rsidR="00702D31" w:rsidRPr="004342F6">
        <w:rPr>
          <w:rStyle w:val="BoxResponseChar"/>
          <w:b w:val="0"/>
        </w:rPr>
        <w:t>.</w:t>
      </w:r>
      <w:r w:rsidR="00E0087A">
        <w:rPr>
          <w:rStyle w:val="BoxResponseChar"/>
          <w:b w:val="0"/>
        </w:rPr>
        <w:t>]</w:t>
      </w:r>
      <w:r w:rsidR="00702D31" w:rsidRPr="004342F6">
        <w:t xml:space="preserve"> </w:t>
      </w:r>
      <w:r w:rsidR="00606CB4" w:rsidRPr="004342F6">
        <w:t>Overall, d</w:t>
      </w:r>
      <w:r w:rsidR="00C21CED" w:rsidRPr="004342F6">
        <w:t>id</w:t>
      </w:r>
      <w:r w:rsidR="00606CB4" w:rsidRPr="004342F6">
        <w:t xml:space="preserve"> your school district’s food service program revenues exceed expenditures</w:t>
      </w:r>
      <w:r w:rsidR="00C21CED" w:rsidRPr="004342F6">
        <w:t xml:space="preserve"> in SY 2017</w:t>
      </w:r>
      <w:r w:rsidR="009E1F21">
        <w:t>-18</w:t>
      </w:r>
      <w:r w:rsidR="00606CB4" w:rsidRPr="004342F6">
        <w:t>?</w:t>
      </w:r>
      <w:r w:rsidR="00606CB4" w:rsidRPr="004342F6">
        <w:rPr>
          <w:rStyle w:val="BoxResponseChar"/>
        </w:rPr>
        <w:t xml:space="preserve">  </w:t>
      </w:r>
    </w:p>
    <w:p w14:paraId="50C145EC" w14:textId="77777777" w:rsidR="00606CB4" w:rsidRPr="004342F6" w:rsidRDefault="00606CB4" w:rsidP="00A1402C">
      <w:pPr>
        <w:pStyle w:val="RESPONSE"/>
      </w:pPr>
      <w:bookmarkStart w:id="14" w:name="_Hlk504474300"/>
      <w:r w:rsidRPr="004342F6">
        <w:sym w:font="Wingdings" w:char="F06D"/>
      </w:r>
      <w:r w:rsidR="00A1402C" w:rsidRPr="004342F6">
        <w:tab/>
      </w:r>
      <w:r w:rsidRPr="004342F6">
        <w:t>Yes</w:t>
      </w:r>
      <w:r w:rsidRPr="004342F6">
        <w:tab/>
        <w:t>1</w:t>
      </w:r>
      <w:r w:rsidR="005016AE" w:rsidRPr="004342F6">
        <w:tab/>
      </w:r>
      <w:r w:rsidR="00790F48" w:rsidRPr="004342F6">
        <w:t xml:space="preserve">SKIP </w:t>
      </w:r>
      <w:r w:rsidR="003A2C6E" w:rsidRPr="004342F6">
        <w:t xml:space="preserve">to </w:t>
      </w:r>
      <w:r w:rsidR="00CD1B9B" w:rsidRPr="004342F6">
        <w:t>8.4</w:t>
      </w:r>
    </w:p>
    <w:p w14:paraId="21A443C8" w14:textId="77777777" w:rsidR="00606CB4" w:rsidRPr="004342F6" w:rsidRDefault="00606CB4" w:rsidP="00A1402C">
      <w:pPr>
        <w:pStyle w:val="RESPONSE"/>
      </w:pPr>
      <w:r w:rsidRPr="004342F6">
        <w:sym w:font="Wingdings" w:char="F06D"/>
      </w:r>
      <w:r w:rsidRPr="004342F6">
        <w:tab/>
        <w:t>No</w:t>
      </w:r>
      <w:r w:rsidRPr="004342F6">
        <w:tab/>
      </w:r>
      <w:bookmarkEnd w:id="14"/>
      <w:r w:rsidR="00C17A00" w:rsidRPr="004342F6">
        <w:t>0</w:t>
      </w:r>
      <w:r w:rsidRPr="004342F6">
        <w:tab/>
      </w:r>
    </w:p>
    <w:p w14:paraId="35C9095A" w14:textId="77777777" w:rsidR="008D2325" w:rsidRPr="004342F6" w:rsidRDefault="008D2325">
      <w:pPr>
        <w:tabs>
          <w:tab w:val="clear" w:pos="432"/>
        </w:tabs>
        <w:spacing w:before="0" w:after="200" w:line="276" w:lineRule="auto"/>
        <w:ind w:firstLine="0"/>
        <w:jc w:val="left"/>
        <w:rPr>
          <w:rFonts w:ascii="Arial" w:hAnsi="Arial" w:cs="Arial"/>
          <w:b/>
          <w:sz w:val="20"/>
        </w:rPr>
      </w:pPr>
      <w:r w:rsidRPr="004342F6">
        <w:br w:type="page"/>
      </w:r>
    </w:p>
    <w:p w14:paraId="7C789649" w14:textId="10CA7C2A" w:rsidR="0060630C" w:rsidRPr="004342F6" w:rsidRDefault="002360D8" w:rsidP="00A1402C">
      <w:pPr>
        <w:pStyle w:val="QUESTIONTEXT"/>
      </w:pPr>
      <w:r w:rsidRPr="004342F6">
        <w:t>8</w:t>
      </w:r>
      <w:r w:rsidR="00E52CE2" w:rsidRPr="004342F6">
        <w:t>.3</w:t>
      </w:r>
      <w:r w:rsidR="00A1402C" w:rsidRPr="004342F6">
        <w:tab/>
      </w:r>
      <w:r w:rsidR="00E0087A">
        <w:t>[</w:t>
      </w:r>
      <w:r w:rsidR="00702D31" w:rsidRPr="004342F6">
        <w:rPr>
          <w:rStyle w:val="BoxResponseChar"/>
          <w:b w:val="0"/>
        </w:rPr>
        <w:t>DISPLAY IF TOTAL REVENUE AND / OR TOTAL EXPENDITURES ARE BLANK</w:t>
      </w:r>
      <w:r w:rsidR="000C2766" w:rsidRPr="004342F6">
        <w:rPr>
          <w:rStyle w:val="BoxResponseChar"/>
          <w:b w:val="0"/>
        </w:rPr>
        <w:t>.</w:t>
      </w:r>
      <w:r w:rsidR="00E0087A">
        <w:rPr>
          <w:rStyle w:val="BoxResponseChar"/>
          <w:b w:val="0"/>
        </w:rPr>
        <w:t>]</w:t>
      </w:r>
      <w:r w:rsidR="00702D31" w:rsidRPr="004342F6">
        <w:t xml:space="preserve"> </w:t>
      </w:r>
      <w:r w:rsidR="0060630C" w:rsidRPr="004342F6">
        <w:t>How close was your SFA to ‘breaking even’</w:t>
      </w:r>
      <w:r w:rsidR="000F3A95" w:rsidRPr="004342F6">
        <w:t xml:space="preserve"> in SY 201</w:t>
      </w:r>
      <w:r w:rsidR="00BE54DF" w:rsidRPr="004342F6">
        <w:t>7</w:t>
      </w:r>
      <w:r w:rsidR="009E1F21">
        <w:t>-18</w:t>
      </w:r>
      <w:r w:rsidR="0060630C" w:rsidRPr="004342F6">
        <w:t>?</w:t>
      </w:r>
    </w:p>
    <w:p w14:paraId="392A717F" w14:textId="0D33808B" w:rsidR="009C6E38" w:rsidRPr="004342F6" w:rsidRDefault="00E0087A" w:rsidP="00A1402C">
      <w:pPr>
        <w:pStyle w:val="RESPONSE"/>
      </w:pPr>
      <w:r w:rsidRPr="004342F6">
        <w:rPr>
          <w:rFonts w:eastAsia="Calibri"/>
          <w:noProof/>
          <w:sz w:val="36"/>
          <w:szCs w:val="36"/>
        </w:rPr>
        <mc:AlternateContent>
          <mc:Choice Requires="wps">
            <w:drawing>
              <wp:anchor distT="0" distB="0" distL="114300" distR="114300" simplePos="0" relativeHeight="251658489" behindDoc="0" locked="0" layoutInCell="1" allowOverlap="1" wp14:anchorId="4AA81387" wp14:editId="5A014469">
                <wp:simplePos x="0" y="0"/>
                <wp:positionH relativeFrom="margin">
                  <wp:posOffset>-76200</wp:posOffset>
                </wp:positionH>
                <wp:positionV relativeFrom="paragraph">
                  <wp:posOffset>6350</wp:posOffset>
                </wp:positionV>
                <wp:extent cx="495300" cy="628650"/>
                <wp:effectExtent l="0" t="0" r="0" b="0"/>
                <wp:wrapNone/>
                <wp:docPr id="23519" name="Text Box 235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628650"/>
                        </a:xfrm>
                        <a:prstGeom prst="rect">
                          <a:avLst/>
                        </a:prstGeom>
                        <a:noFill/>
                        <a:ln>
                          <a:noFill/>
                        </a:ln>
                        <a:extLst/>
                      </wps:spPr>
                      <wps:txbx>
                        <w:txbxContent>
                          <w:p w14:paraId="090DBE37" w14:textId="5F07497A"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w:t>
                            </w:r>
                            <w:r w:rsidRPr="00E0087A">
                              <w:rPr>
                                <w:rFonts w:ascii="Arial" w:hAnsi="Arial" w:cs="Arial"/>
                                <w:i/>
                                <w:sz w:val="12"/>
                                <w:szCs w:val="12"/>
                              </w:rPr>
                              <w:t xml:space="preserve"> </w:t>
                            </w:r>
                            <w:r>
                              <w:rPr>
                                <w:rFonts w:ascii="Arial" w:hAnsi="Arial" w:cs="Arial"/>
                                <w:i/>
                                <w:sz w:val="12"/>
                                <w:szCs w:val="12"/>
                              </w:rPr>
                              <w:t>year 4 pretested and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9" o:spid="_x0000_s1180" type="#_x0000_t202" style="position:absolute;left:0;text-align:left;margin-left:-6pt;margin-top:.5pt;width:39pt;height:49.5pt;z-index:2516584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" filled="f" stroked="f">
                <v:textbox inset="0,,0">
                  <w:txbxContent>
                    <w:p w14:paraId="090DBE37" w14:textId="5F07497A"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w:t>
                      </w:r>
                      <w:r w:rsidRPr="00E0087A">
                        <w:rPr>
                          <w:rFonts w:ascii="Arial" w:hAnsi="Arial" w:cs="Arial"/>
                          <w:i/>
                          <w:sz w:val="12"/>
                          <w:szCs w:val="12"/>
                        </w:rPr>
                        <w:t xml:space="preserve"> </w:t>
                      </w:r>
                      <w:r>
                        <w:rPr>
                          <w:rFonts w:ascii="Arial" w:hAnsi="Arial" w:cs="Arial"/>
                          <w:i/>
                          <w:sz w:val="12"/>
                          <w:szCs w:val="12"/>
                        </w:rPr>
                        <w:t>year 4 pretested and edited</w:t>
                      </w:r>
                    </w:p>
                  </w:txbxContent>
                </v:textbox>
                <w10:wrap anchorx="margin"/>
              </v:shape>
            </w:pict>
          </mc:Fallback>
        </mc:AlternateContent>
      </w:r>
      <w:r w:rsidR="009C6E38" w:rsidRPr="004342F6">
        <w:sym w:font="Wingdings" w:char="F06D"/>
      </w:r>
      <w:r w:rsidR="009C6E38" w:rsidRPr="004342F6">
        <w:tab/>
      </w:r>
      <w:r w:rsidR="009C6E38" w:rsidRPr="004342F6">
        <w:rPr>
          <w:rStyle w:val="BoxResponseChar"/>
        </w:rPr>
        <w:t>One month total expenditures</w:t>
      </w:r>
      <w:r w:rsidR="009C6E38" w:rsidRPr="004342F6">
        <w:tab/>
        <w:t>1</w:t>
      </w:r>
    </w:p>
    <w:p w14:paraId="2C50DC18" w14:textId="6F3F2FB8" w:rsidR="009C6E38" w:rsidRPr="004342F6" w:rsidRDefault="009C6E38" w:rsidP="00A1402C">
      <w:pPr>
        <w:pStyle w:val="RESPONSE"/>
      </w:pPr>
      <w:r w:rsidRPr="004342F6">
        <w:sym w:font="Wingdings" w:char="F06D"/>
      </w:r>
      <w:r w:rsidRPr="004342F6">
        <w:tab/>
      </w:r>
      <w:r w:rsidRPr="004342F6">
        <w:rPr>
          <w:rStyle w:val="BoxResponseChar"/>
        </w:rPr>
        <w:t>Two months</w:t>
      </w:r>
      <w:r w:rsidR="00616753" w:rsidRPr="004342F6">
        <w:rPr>
          <w:rStyle w:val="BoxResponseChar"/>
        </w:rPr>
        <w:t>’</w:t>
      </w:r>
      <w:r w:rsidRPr="004342F6">
        <w:rPr>
          <w:rStyle w:val="BoxResponseChar"/>
        </w:rPr>
        <w:t xml:space="preserve"> total expenditures</w:t>
      </w:r>
      <w:r w:rsidRPr="004342F6">
        <w:tab/>
        <w:t>2</w:t>
      </w:r>
    </w:p>
    <w:p w14:paraId="35185F15" w14:textId="6616A79E" w:rsidR="009C6E38" w:rsidRPr="004342F6" w:rsidRDefault="009C6E38" w:rsidP="00A1402C">
      <w:pPr>
        <w:pStyle w:val="RESPONSE"/>
      </w:pPr>
      <w:r w:rsidRPr="004342F6">
        <w:sym w:font="Wingdings" w:char="F06D"/>
      </w:r>
      <w:r w:rsidRPr="004342F6">
        <w:tab/>
      </w:r>
      <w:r w:rsidR="0060630C" w:rsidRPr="004342F6">
        <w:rPr>
          <w:rStyle w:val="BoxResponseChar"/>
        </w:rPr>
        <w:t>Three months</w:t>
      </w:r>
      <w:r w:rsidR="00616753" w:rsidRPr="004342F6">
        <w:rPr>
          <w:rStyle w:val="BoxResponseChar"/>
        </w:rPr>
        <w:t>’</w:t>
      </w:r>
      <w:r w:rsidR="0060630C" w:rsidRPr="004342F6">
        <w:rPr>
          <w:rStyle w:val="BoxResponseChar"/>
        </w:rPr>
        <w:t xml:space="preserve"> total expenditures</w:t>
      </w:r>
      <w:r w:rsidRPr="004342F6">
        <w:tab/>
      </w:r>
      <w:r w:rsidR="00B577FE" w:rsidRPr="004342F6">
        <w:t>3</w:t>
      </w:r>
    </w:p>
    <w:p w14:paraId="030484B8" w14:textId="782470B5" w:rsidR="00C067F4" w:rsidRPr="004342F6" w:rsidRDefault="00C067F4" w:rsidP="00A1402C">
      <w:pPr>
        <w:pStyle w:val="INTRO"/>
        <w:rPr>
          <w:rStyle w:val="BoxResponseChar"/>
        </w:rPr>
      </w:pPr>
      <w:r w:rsidRPr="004342F6">
        <w:t xml:space="preserve">The next questions are about your SFA’s net cash resources. </w:t>
      </w:r>
      <w:r w:rsidRPr="004342F6">
        <w:rPr>
          <w:rStyle w:val="BoxResponseChar"/>
        </w:rPr>
        <w:t>Net cash resources</w:t>
      </w:r>
      <w:r w:rsidR="00FB36EF" w:rsidRPr="004342F6">
        <w:rPr>
          <w:rStyle w:val="BoxResponseChar"/>
        </w:rPr>
        <w:t xml:space="preserve"> are</w:t>
      </w:r>
      <w:r w:rsidRPr="004342F6">
        <w:rPr>
          <w:rStyle w:val="BoxResponseChar"/>
        </w:rPr>
        <w:t xml:space="preserve"> defined as total revenues minus total expen</w:t>
      </w:r>
      <w:r w:rsidR="00EE1626" w:rsidRPr="004342F6">
        <w:rPr>
          <w:rStyle w:val="BoxResponseChar"/>
        </w:rPr>
        <w:t>ditures</w:t>
      </w:r>
      <w:r w:rsidRPr="004342F6">
        <w:rPr>
          <w:rStyle w:val="BoxResponseChar"/>
        </w:rPr>
        <w:t>.</w:t>
      </w:r>
    </w:p>
    <w:p w14:paraId="5F644362" w14:textId="6516E473" w:rsidR="00C067F4" w:rsidRPr="004342F6" w:rsidRDefault="004B7FE7" w:rsidP="00E802A4">
      <w:pPr>
        <w:pStyle w:val="QUESTIONTEXT"/>
        <w:rPr>
          <w:rStyle w:val="BoxResponseChar"/>
        </w:rPr>
      </w:pPr>
      <w:r w:rsidRPr="004342F6">
        <w:rPr>
          <w:rFonts w:eastAsia="Calibri"/>
          <w:noProof/>
          <w:sz w:val="36"/>
          <w:szCs w:val="36"/>
        </w:rPr>
        <mc:AlternateContent>
          <mc:Choice Requires="wps">
            <w:drawing>
              <wp:anchor distT="0" distB="0" distL="114300" distR="114300" simplePos="0" relativeHeight="251658490" behindDoc="0" locked="0" layoutInCell="1" allowOverlap="1" wp14:anchorId="3EAD6FD8" wp14:editId="1EA891C1">
                <wp:simplePos x="0" y="0"/>
                <wp:positionH relativeFrom="margin">
                  <wp:posOffset>0</wp:posOffset>
                </wp:positionH>
                <wp:positionV relativeFrom="paragraph">
                  <wp:posOffset>277805</wp:posOffset>
                </wp:positionV>
                <wp:extent cx="388620" cy="257175"/>
                <wp:effectExtent l="0" t="0" r="0" b="9525"/>
                <wp:wrapNone/>
                <wp:docPr id="23526" name="Text Box 23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B5CA85"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6" o:spid="_x0000_s1181" type="#_x0000_t202" style="position:absolute;left:0;text-align:left;margin-left:0;margin-top:21.85pt;width:30.6pt;height:20.25pt;z-index:2516584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" stroked="f">
                <v:textbox inset="0,,0">
                  <w:txbxContent>
                    <w:p w14:paraId="0EB5CA85"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2360D8" w:rsidRPr="004342F6">
        <w:t>8</w:t>
      </w:r>
      <w:r w:rsidR="00B9423C" w:rsidRPr="004342F6">
        <w:t>.</w:t>
      </w:r>
      <w:r w:rsidR="00455C12" w:rsidRPr="004342F6">
        <w:t>4</w:t>
      </w:r>
      <w:r w:rsidR="00E802A4" w:rsidRPr="004342F6">
        <w:tab/>
      </w:r>
      <w:r w:rsidR="00652146" w:rsidRPr="004342F6">
        <w:t>On average, d</w:t>
      </w:r>
      <w:r w:rsidR="00B25369" w:rsidRPr="004342F6">
        <w:rPr>
          <w:rStyle w:val="BoxResponseChar"/>
        </w:rPr>
        <w:t xml:space="preserve">o </w:t>
      </w:r>
      <w:r w:rsidR="00AA0858" w:rsidRPr="004342F6">
        <w:rPr>
          <w:rStyle w:val="BoxResponseChar"/>
        </w:rPr>
        <w:t>your SFA’s net cash resources</w:t>
      </w:r>
      <w:r w:rsidR="00B25369" w:rsidRPr="004342F6">
        <w:rPr>
          <w:rStyle w:val="BoxResponseChar"/>
        </w:rPr>
        <w:t xml:space="preserve"> exceed</w:t>
      </w:r>
      <w:r w:rsidR="00427313" w:rsidRPr="004342F6">
        <w:rPr>
          <w:rStyle w:val="BoxResponseChar"/>
        </w:rPr>
        <w:t xml:space="preserve"> </w:t>
      </w:r>
      <w:r w:rsidR="00AA0858" w:rsidRPr="004342F6">
        <w:rPr>
          <w:rStyle w:val="BoxResponseChar"/>
        </w:rPr>
        <w:t>3 months’ average expenditures?</w:t>
      </w:r>
    </w:p>
    <w:p w14:paraId="2479FDD1" w14:textId="77777777" w:rsidR="00AA0858" w:rsidRPr="004342F6" w:rsidRDefault="00AA0858" w:rsidP="00AA0858">
      <w:pPr>
        <w:pStyle w:val="RESPONSE"/>
      </w:pPr>
      <w:bookmarkStart w:id="15" w:name="_Hlk504474178"/>
      <w:bookmarkStart w:id="16" w:name="_Hlk504384658"/>
      <w:r w:rsidRPr="004342F6">
        <w:sym w:font="Wingdings" w:char="F06D"/>
      </w:r>
      <w:r w:rsidRPr="004342F6">
        <w:tab/>
      </w:r>
      <w:bookmarkStart w:id="17" w:name="_Hlk504384637"/>
      <w:r w:rsidRPr="004342F6">
        <w:t>Yes</w:t>
      </w:r>
      <w:r w:rsidRPr="004342F6">
        <w:tab/>
        <w:t>1</w:t>
      </w:r>
    </w:p>
    <w:p w14:paraId="770B0507" w14:textId="77777777" w:rsidR="00AA0858" w:rsidRPr="004342F6" w:rsidRDefault="00AA0858" w:rsidP="00AA0858">
      <w:pPr>
        <w:pStyle w:val="RESPONSE"/>
      </w:pPr>
      <w:r w:rsidRPr="004342F6">
        <w:sym w:font="Wingdings" w:char="F06D"/>
      </w:r>
      <w:r w:rsidRPr="004342F6">
        <w:tab/>
        <w:t>No</w:t>
      </w:r>
      <w:r w:rsidRPr="004342F6">
        <w:tab/>
      </w:r>
      <w:bookmarkEnd w:id="15"/>
      <w:bookmarkEnd w:id="17"/>
      <w:r w:rsidR="00C17A00" w:rsidRPr="004342F6">
        <w:t>0</w:t>
      </w:r>
      <w:r w:rsidRPr="004342F6">
        <w:tab/>
      </w:r>
      <w:bookmarkEnd w:id="16"/>
      <w:r w:rsidRPr="004342F6">
        <w:t>SKIP TO 8</w:t>
      </w:r>
      <w:r w:rsidR="002662CB" w:rsidRPr="004342F6">
        <w:t>.6</w:t>
      </w:r>
    </w:p>
    <w:p w14:paraId="7CCCD008" w14:textId="3A470F9B" w:rsidR="001848BA" w:rsidRPr="004342F6" w:rsidRDefault="002360D8" w:rsidP="00A1402C">
      <w:pPr>
        <w:pStyle w:val="QUESTIONTEXT"/>
      </w:pPr>
      <w:r w:rsidRPr="004342F6">
        <w:rPr>
          <w:rStyle w:val="BoxResponseChar"/>
        </w:rPr>
        <w:t>8</w:t>
      </w:r>
      <w:r w:rsidR="00AA0858" w:rsidRPr="004342F6">
        <w:rPr>
          <w:rStyle w:val="BoxResponseChar"/>
        </w:rPr>
        <w:t>.</w:t>
      </w:r>
      <w:r w:rsidR="00455C12" w:rsidRPr="004342F6">
        <w:rPr>
          <w:rStyle w:val="BoxResponseChar"/>
        </w:rPr>
        <w:t>5</w:t>
      </w:r>
      <w:r w:rsidR="00AA0858" w:rsidRPr="004342F6">
        <w:rPr>
          <w:rStyle w:val="BoxResponseChar"/>
        </w:rPr>
        <w:tab/>
      </w:r>
      <w:r w:rsidR="00D171C9" w:rsidRPr="004342F6">
        <w:t xml:space="preserve">What </w:t>
      </w:r>
      <w:r w:rsidR="00AA0858" w:rsidRPr="004342F6">
        <w:t>action</w:t>
      </w:r>
      <w:r w:rsidR="00F25BAE" w:rsidRPr="004342F6">
        <w:t>s</w:t>
      </w:r>
      <w:r w:rsidR="00AA0858" w:rsidRPr="004342F6">
        <w:t xml:space="preserve"> </w:t>
      </w:r>
      <w:r w:rsidR="00F25BAE" w:rsidRPr="004342F6">
        <w:t xml:space="preserve">are </w:t>
      </w:r>
      <w:r w:rsidR="00AA0858" w:rsidRPr="004342F6">
        <w:t xml:space="preserve">taken </w:t>
      </w:r>
      <w:r w:rsidR="00BF64FF" w:rsidRPr="004342F6">
        <w:t xml:space="preserve">if your SFA’s </w:t>
      </w:r>
      <w:r w:rsidR="007E5690" w:rsidRPr="004342F6">
        <w:t>net cash resources</w:t>
      </w:r>
      <w:r w:rsidR="00B9423C" w:rsidRPr="004342F6">
        <w:t xml:space="preserve"> </w:t>
      </w:r>
      <w:r w:rsidR="007E5690" w:rsidRPr="004342F6">
        <w:t>exceed 3 months’ average expenditures</w:t>
      </w:r>
      <w:r w:rsidR="00D171C9" w:rsidRPr="004342F6">
        <w:t>?</w:t>
      </w:r>
    </w:p>
    <w:p w14:paraId="5855B1B9" w14:textId="77777777" w:rsidR="00D171C9" w:rsidRPr="004342F6" w:rsidRDefault="00D171C9" w:rsidP="00A1402C">
      <w:pPr>
        <w:pStyle w:val="SELECTONEMARKALL"/>
      </w:pPr>
      <w:r w:rsidRPr="004342F6">
        <w:t xml:space="preserve">Select ALL THAT APPLY </w:t>
      </w:r>
    </w:p>
    <w:p w14:paraId="6A8FF8EC" w14:textId="430A1B98" w:rsidR="00D171C9" w:rsidRPr="004342F6" w:rsidRDefault="004B7FE7" w:rsidP="00A1402C">
      <w:pPr>
        <w:pStyle w:val="RESPONSE"/>
      </w:pPr>
      <w:r w:rsidRPr="004342F6">
        <w:rPr>
          <w:rFonts w:eastAsia="Calibri"/>
          <w:noProof/>
          <w:sz w:val="36"/>
          <w:szCs w:val="36"/>
        </w:rPr>
        <mc:AlternateContent>
          <mc:Choice Requires="wps">
            <w:drawing>
              <wp:anchor distT="0" distB="0" distL="114300" distR="114300" simplePos="0" relativeHeight="251658491" behindDoc="0" locked="0" layoutInCell="1" allowOverlap="1" wp14:anchorId="43EC5C40" wp14:editId="5D9BD37F">
                <wp:simplePos x="0" y="0"/>
                <wp:positionH relativeFrom="margin">
                  <wp:posOffset>0</wp:posOffset>
                </wp:positionH>
                <wp:positionV relativeFrom="paragraph">
                  <wp:posOffset>-635</wp:posOffset>
                </wp:positionV>
                <wp:extent cx="388620" cy="257175"/>
                <wp:effectExtent l="0" t="0" r="0" b="9525"/>
                <wp:wrapNone/>
                <wp:docPr id="23528" name="Text Box 23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5A74D"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8" o:spid="_x0000_s1182" type="#_x0000_t202" style="position:absolute;left:0;text-align:left;margin-left:0;margin-top:-.05pt;width:30.6pt;height:20.25pt;z-index:2516584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" stroked="f">
                <v:textbox inset="0,,0">
                  <w:txbxContent>
                    <w:p w14:paraId="4525A74D"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D171C9" w:rsidRPr="004342F6">
        <w:sym w:font="Wingdings" w:char="F06F"/>
      </w:r>
      <w:r w:rsidR="00D171C9" w:rsidRPr="004342F6">
        <w:tab/>
      </w:r>
      <w:r w:rsidR="00B34F80" w:rsidRPr="004342F6">
        <w:t xml:space="preserve">Our SFA </w:t>
      </w:r>
      <w:r w:rsidR="002F265E" w:rsidRPr="004342F6">
        <w:t>submit</w:t>
      </w:r>
      <w:r w:rsidR="003374BA" w:rsidRPr="004342F6">
        <w:t>s</w:t>
      </w:r>
      <w:r w:rsidR="00D171C9" w:rsidRPr="004342F6">
        <w:t xml:space="preserve"> a plan</w:t>
      </w:r>
      <w:r w:rsidR="00B34F80" w:rsidRPr="004342F6">
        <w:t xml:space="preserve"> to </w:t>
      </w:r>
      <w:r w:rsidR="00616753" w:rsidRPr="004342F6">
        <w:t>the S</w:t>
      </w:r>
      <w:r w:rsidR="00BF5B28" w:rsidRPr="004342F6">
        <w:t>ta</w:t>
      </w:r>
      <w:r w:rsidR="006B1BD2" w:rsidRPr="004342F6">
        <w:t>t</w:t>
      </w:r>
      <w:r w:rsidR="00BF5B28" w:rsidRPr="004342F6">
        <w:t>e Agency</w:t>
      </w:r>
      <w:r w:rsidR="00616753" w:rsidRPr="004342F6">
        <w:t xml:space="preserve"> to </w:t>
      </w:r>
      <w:r w:rsidR="005E44FD" w:rsidRPr="004342F6">
        <w:t>spend the net cash revenues in excess</w:t>
      </w:r>
      <w:r w:rsidR="00D171C9" w:rsidRPr="004342F6">
        <w:tab/>
        <w:t>1</w:t>
      </w:r>
    </w:p>
    <w:p w14:paraId="304D5319" w14:textId="77777777" w:rsidR="00D171C9" w:rsidRPr="004342F6" w:rsidRDefault="00D171C9" w:rsidP="00A1402C">
      <w:pPr>
        <w:pStyle w:val="RESPONSE"/>
      </w:pPr>
      <w:bookmarkStart w:id="18" w:name="_Hlk488226111"/>
      <w:r w:rsidRPr="004342F6">
        <w:sym w:font="Wingdings" w:char="F06F"/>
      </w:r>
      <w:r w:rsidRPr="004342F6">
        <w:tab/>
      </w:r>
      <w:r w:rsidR="00B34F80" w:rsidRPr="004342F6">
        <w:t>Our SFA r</w:t>
      </w:r>
      <w:r w:rsidR="00DB1573" w:rsidRPr="004342F6">
        <w:t>educe</w:t>
      </w:r>
      <w:r w:rsidR="00B34F80" w:rsidRPr="004342F6">
        <w:t>s</w:t>
      </w:r>
      <w:r w:rsidR="00616753" w:rsidRPr="004342F6">
        <w:t xml:space="preserve"> student lunch prices</w:t>
      </w:r>
      <w:r w:rsidR="00DB1573" w:rsidRPr="004342F6">
        <w:t xml:space="preserve"> </w:t>
      </w:r>
      <w:r w:rsidR="00BF64FF" w:rsidRPr="004342F6">
        <w:t>in a manner</w:t>
      </w:r>
      <w:r w:rsidR="00E802A4" w:rsidRPr="004342F6">
        <w:t xml:space="preserve"> </w:t>
      </w:r>
      <w:r w:rsidR="00BF64FF" w:rsidRPr="004342F6">
        <w:t>consistent with the paid lunch equity provision and corresponding FNS guidance</w:t>
      </w:r>
      <w:r w:rsidRPr="004342F6">
        <w:tab/>
      </w:r>
      <w:r w:rsidR="00B34F80" w:rsidRPr="004342F6">
        <w:t>2</w:t>
      </w:r>
    </w:p>
    <w:p w14:paraId="2179A600" w14:textId="77777777" w:rsidR="00504802" w:rsidRPr="004342F6" w:rsidRDefault="00504802" w:rsidP="00A1402C">
      <w:pPr>
        <w:pStyle w:val="RESPONSE"/>
      </w:pPr>
      <w:r w:rsidRPr="004342F6">
        <w:sym w:font="Wingdings" w:char="F06F"/>
      </w:r>
      <w:r w:rsidRPr="004342F6">
        <w:tab/>
        <w:t>Our SFA improve</w:t>
      </w:r>
      <w:r w:rsidR="003374BA" w:rsidRPr="004342F6">
        <w:t>s</w:t>
      </w:r>
      <w:r w:rsidRPr="004342F6">
        <w:t xml:space="preserve"> food quality (examples include purchasing mobile school food service carts or kitchen equipment to support fresh baked and speed scratch cooking</w:t>
      </w:r>
      <w:r w:rsidR="00931D31" w:rsidRPr="004342F6">
        <w:t xml:space="preserve">, </w:t>
      </w:r>
      <w:r w:rsidR="00BF5B28" w:rsidRPr="004342F6">
        <w:t xml:space="preserve">or </w:t>
      </w:r>
      <w:r w:rsidR="00931D31" w:rsidRPr="004342F6">
        <w:t>conducting student taste tests</w:t>
      </w:r>
      <w:r w:rsidRPr="004342F6">
        <w:t>)</w:t>
      </w:r>
      <w:r w:rsidRPr="004342F6">
        <w:tab/>
        <w:t>3</w:t>
      </w:r>
    </w:p>
    <w:bookmarkEnd w:id="18"/>
    <w:p w14:paraId="52E1FF27" w14:textId="77777777" w:rsidR="00D171C9" w:rsidRPr="004342F6" w:rsidRDefault="004301CC" w:rsidP="00A1402C">
      <w:pPr>
        <w:pStyle w:val="RESPONSE"/>
      </w:pPr>
      <w:r w:rsidRPr="004342F6">
        <w:sym w:font="Wingdings" w:char="F06F"/>
      </w:r>
      <w:r w:rsidRPr="004342F6">
        <w:tab/>
      </w:r>
      <w:bookmarkStart w:id="19" w:name="_Hlk488220652"/>
      <w:r w:rsidR="00D171C9" w:rsidRPr="004342F6">
        <w:t>No action ta</w:t>
      </w:r>
      <w:r w:rsidR="00643990" w:rsidRPr="004342F6">
        <w:t>ken</w:t>
      </w:r>
      <w:r w:rsidR="00D171C9" w:rsidRPr="004342F6">
        <w:tab/>
      </w:r>
      <w:bookmarkEnd w:id="19"/>
      <w:r w:rsidRPr="004342F6">
        <w:t>4</w:t>
      </w:r>
    </w:p>
    <w:p w14:paraId="43065B00" w14:textId="77777777" w:rsidR="00D171C9" w:rsidRPr="004342F6" w:rsidRDefault="00D171C9" w:rsidP="00A1402C">
      <w:pPr>
        <w:pStyle w:val="RESPONSE"/>
      </w:pPr>
      <w:r w:rsidRPr="004342F6">
        <w:sym w:font="Wingdings" w:char="F06F"/>
      </w:r>
      <w:r w:rsidRPr="004342F6">
        <w:tab/>
        <w:t>Other</w:t>
      </w:r>
      <w:r w:rsidRPr="004342F6">
        <w:rPr>
          <w:i/>
        </w:rPr>
        <w:t xml:space="preserve"> (Specify)</w:t>
      </w:r>
      <w:r w:rsidRPr="004342F6">
        <w:tab/>
        <w:t>99</w:t>
      </w:r>
    </w:p>
    <w:p w14:paraId="65DDF50D" w14:textId="77777777" w:rsidR="00A17EF1" w:rsidRPr="004342F6" w:rsidRDefault="00A17EF1" w:rsidP="00634C69">
      <w:pPr>
        <w:pStyle w:val="BoxResponse"/>
      </w:pPr>
      <w:r w:rsidRPr="004342F6">
        <w:rPr>
          <w:noProof/>
        </w:rPr>
        <mc:AlternateContent>
          <mc:Choice Requires="wps">
            <w:drawing>
              <wp:anchor distT="0" distB="0" distL="114300" distR="114300" simplePos="0" relativeHeight="251658248" behindDoc="0" locked="0" layoutInCell="1" allowOverlap="1" wp14:anchorId="3E0D9D95" wp14:editId="2B632CEE">
                <wp:simplePos x="0" y="0"/>
                <wp:positionH relativeFrom="column">
                  <wp:posOffset>1016994</wp:posOffset>
                </wp:positionH>
                <wp:positionV relativeFrom="paragraph">
                  <wp:posOffset>38735</wp:posOffset>
                </wp:positionV>
                <wp:extent cx="1834515" cy="182880"/>
                <wp:effectExtent l="9525" t="12700" r="13335" b="13970"/>
                <wp:wrapNone/>
                <wp:docPr id="157" name="Rectangle 15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5E72F60" id="Rectangle 157" o:spid="_x0000_s1026" alt="Blank space for entering response" style="position:absolute;margin-left:80.1pt;margin-top:3.05pt;width:144.45pt;height:14.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Kz/PgIAAGo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"/>
            </w:pict>
          </mc:Fallback>
        </mc:AlternateContent>
      </w:r>
      <w:r w:rsidRPr="004342F6">
        <w:t>Specify</w:t>
      </w:r>
      <w:r w:rsidRPr="004342F6">
        <w:tab/>
        <w:t xml:space="preserve">(STRING </w:t>
      </w:r>
      <w:sdt>
        <w:sdtPr>
          <w:alias w:val="STRING LENGTH"/>
          <w:tag w:val="STRING LENGTH"/>
          <w:id w:val="-1970281130"/>
          <w:temporary/>
          <w:showingPlcHdr/>
        </w:sdtPr>
        <w:sdtEndPr/>
        <w:sdtContent>
          <w:r w:rsidRPr="004342F6">
            <w:t>(NUM)</w:t>
          </w:r>
        </w:sdtContent>
      </w:sdt>
      <w:r w:rsidRPr="004342F6">
        <w:t>)</w:t>
      </w:r>
    </w:p>
    <w:p w14:paraId="0F0EDCB3" w14:textId="2CEA5A33" w:rsidR="00FD2ED7" w:rsidRPr="004342F6" w:rsidRDefault="00936D81" w:rsidP="0048147D">
      <w:pPr>
        <w:pStyle w:val="INTRO"/>
      </w:pPr>
      <w:bookmarkStart w:id="20" w:name="_Hlk489278578"/>
      <w:r w:rsidRPr="004342F6">
        <w:t>Th</w:t>
      </w:r>
      <w:r w:rsidR="00137736" w:rsidRPr="004342F6">
        <w:t>e</w:t>
      </w:r>
      <w:r w:rsidRPr="004342F6">
        <w:t xml:space="preserve"> </w:t>
      </w:r>
      <w:r w:rsidR="005310B2" w:rsidRPr="004342F6">
        <w:t xml:space="preserve">next </w:t>
      </w:r>
      <w:r w:rsidR="00BE01A2" w:rsidRPr="004342F6">
        <w:t xml:space="preserve">set of questions are about your SFA’s approach to </w:t>
      </w:r>
      <w:r w:rsidR="00911614" w:rsidRPr="004342F6">
        <w:t xml:space="preserve">unpaid meal charges that occur when </w:t>
      </w:r>
      <w:r w:rsidR="00E507C5" w:rsidRPr="004342F6">
        <w:t xml:space="preserve">students who are not eligible for free meals do not have funds to pay for meals. </w:t>
      </w:r>
      <w:bookmarkStart w:id="21" w:name="_Hlk489262158"/>
      <w:r w:rsidR="00FD2ED7" w:rsidRPr="004342F6">
        <w:t xml:space="preserve">Questions pertain to </w:t>
      </w:r>
      <w:r w:rsidR="001A66DF" w:rsidRPr="004342F6">
        <w:t>SY 2018</w:t>
      </w:r>
      <w:r w:rsidR="009E1F21">
        <w:t>-19</w:t>
      </w:r>
      <w:r w:rsidR="00E513D7" w:rsidRPr="004342F6">
        <w:t xml:space="preserve"> </w:t>
      </w:r>
      <w:r w:rsidR="00FD2ED7" w:rsidRPr="004342F6">
        <w:t>unless specified otherwise.</w:t>
      </w:r>
    </w:p>
    <w:bookmarkEnd w:id="20"/>
    <w:bookmarkEnd w:id="21"/>
    <w:p w14:paraId="483584DC" w14:textId="77777777" w:rsidR="000E0065" w:rsidRPr="004342F6" w:rsidRDefault="004B7FE7" w:rsidP="00A1402C">
      <w:pPr>
        <w:pStyle w:val="QUESTIONTEXT"/>
      </w:pPr>
      <w:r w:rsidRPr="004342F6">
        <w:rPr>
          <w:rFonts w:eastAsia="Calibri"/>
          <w:noProof/>
          <w:sz w:val="36"/>
          <w:szCs w:val="36"/>
        </w:rPr>
        <mc:AlternateContent>
          <mc:Choice Requires="wps">
            <w:drawing>
              <wp:anchor distT="0" distB="0" distL="114300" distR="114300" simplePos="0" relativeHeight="251658492" behindDoc="0" locked="0" layoutInCell="1" allowOverlap="1" wp14:anchorId="16BF6B19" wp14:editId="027C940E">
                <wp:simplePos x="0" y="0"/>
                <wp:positionH relativeFrom="margin">
                  <wp:posOffset>-85725</wp:posOffset>
                </wp:positionH>
                <wp:positionV relativeFrom="paragraph">
                  <wp:posOffset>412750</wp:posOffset>
                </wp:positionV>
                <wp:extent cx="514350" cy="647700"/>
                <wp:effectExtent l="0" t="0" r="0" b="0"/>
                <wp:wrapNone/>
                <wp:docPr id="23529" name="Text Box 23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647700"/>
                        </a:xfrm>
                        <a:prstGeom prst="rect">
                          <a:avLst/>
                        </a:prstGeom>
                        <a:noFill/>
                        <a:ln>
                          <a:noFill/>
                        </a:ln>
                        <a:extLst/>
                      </wps:spPr>
                      <wps:txbx>
                        <w:txbxContent>
                          <w:p w14:paraId="3FB228F6" w14:textId="6E468CD1"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 Year 4 pretested and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9" o:spid="_x0000_s1183" type="#_x0000_t202" style="position:absolute;left:0;text-align:left;margin-left:-6.75pt;margin-top:32.5pt;width:40.5pt;height:51pt;z-index:2516584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" filled="f" stroked="f">
                <v:textbox inset="0,,0">
                  <w:txbxContent>
                    <w:p w14:paraId="3FB228F6" w14:textId="6E468CD1"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 Year 4 pretested and edited</w:t>
                      </w:r>
                    </w:p>
                  </w:txbxContent>
                </v:textbox>
                <w10:wrap anchorx="margin"/>
              </v:shape>
            </w:pict>
          </mc:Fallback>
        </mc:AlternateContent>
      </w:r>
      <w:r w:rsidR="009814BD" w:rsidRPr="004342F6">
        <w:t>8.</w:t>
      </w:r>
      <w:r w:rsidR="00F93204" w:rsidRPr="004342F6">
        <w:t>6</w:t>
      </w:r>
      <w:r w:rsidR="00936D81" w:rsidRPr="004342F6">
        <w:tab/>
      </w:r>
      <w:r w:rsidR="00AD7A3A" w:rsidRPr="004342F6">
        <w:t xml:space="preserve">With the exception of those operating a </w:t>
      </w:r>
      <w:r w:rsidR="004E0BB3" w:rsidRPr="004342F6">
        <w:t xml:space="preserve">non-pricing </w:t>
      </w:r>
      <w:r w:rsidR="00AD7A3A" w:rsidRPr="004342F6">
        <w:t xml:space="preserve">special assistance Provision district-wide, </w:t>
      </w:r>
      <w:r w:rsidR="00527D6C" w:rsidRPr="004342F6">
        <w:t>SFAs are required to develop and implement an unpaid meal charge policy. Some States may choose</w:t>
      </w:r>
      <w:r w:rsidR="00804D4D" w:rsidRPr="004342F6">
        <w:t xml:space="preserve"> </w:t>
      </w:r>
      <w:r w:rsidR="00527D6C" w:rsidRPr="004342F6">
        <w:t>to develop a State-level meal charge policy to be implemented by all SFAs operating the NSLP and SBP throughout the State.</w:t>
      </w:r>
      <w:r w:rsidR="00527D6C" w:rsidRPr="004342F6" w:rsidDel="00766B50">
        <w:t xml:space="preserve"> </w:t>
      </w:r>
    </w:p>
    <w:p w14:paraId="4836D0DA" w14:textId="77777777" w:rsidR="00804D4D" w:rsidRPr="004342F6" w:rsidRDefault="000E0065" w:rsidP="00A1402C">
      <w:pPr>
        <w:pStyle w:val="QUESTIONTEXT"/>
      </w:pPr>
      <w:r w:rsidRPr="004342F6">
        <w:tab/>
      </w:r>
      <w:r w:rsidR="00527D6C" w:rsidRPr="004342F6">
        <w:t>Does your SFA have a local meal charge policy, or has your State developed a State-level meal charge policy for all SFAs to follow?</w:t>
      </w:r>
    </w:p>
    <w:p w14:paraId="79F7085E" w14:textId="77777777" w:rsidR="00210298" w:rsidRPr="004342F6" w:rsidRDefault="00210298" w:rsidP="00A1402C">
      <w:pPr>
        <w:pStyle w:val="SELECTONEMARKALL"/>
      </w:pPr>
      <w:r w:rsidRPr="004342F6">
        <w:t>SELECT ALL THAT APPLY</w:t>
      </w:r>
    </w:p>
    <w:p w14:paraId="150901CD" w14:textId="77777777" w:rsidR="00527D6C" w:rsidRPr="004342F6" w:rsidRDefault="00D171C9" w:rsidP="00D77A9E">
      <w:pPr>
        <w:pStyle w:val="RESPONSE"/>
      </w:pPr>
      <w:r w:rsidRPr="004342F6">
        <w:sym w:font="Wingdings" w:char="F06F"/>
      </w:r>
      <w:r w:rsidRPr="004342F6">
        <w:tab/>
      </w:r>
      <w:r w:rsidR="00527D6C" w:rsidRPr="004342F6">
        <w:t>Local Meal Charge Policy</w:t>
      </w:r>
      <w:r w:rsidR="00527D6C" w:rsidRPr="004342F6">
        <w:tab/>
        <w:t>1</w:t>
      </w:r>
      <w:r w:rsidR="00527D6C" w:rsidRPr="004342F6">
        <w:tab/>
      </w:r>
    </w:p>
    <w:p w14:paraId="1596CE7F" w14:textId="77777777" w:rsidR="00527D6C" w:rsidRPr="004342F6" w:rsidRDefault="00D171C9" w:rsidP="00D77A9E">
      <w:pPr>
        <w:pStyle w:val="RESPONSE"/>
        <w:rPr>
          <w:sz w:val="18"/>
          <w:szCs w:val="18"/>
        </w:rPr>
      </w:pPr>
      <w:r w:rsidRPr="004342F6">
        <w:sym w:font="Wingdings" w:char="F06F"/>
      </w:r>
      <w:r w:rsidRPr="004342F6">
        <w:tab/>
      </w:r>
      <w:r w:rsidR="00527D6C" w:rsidRPr="004342F6">
        <w:t>State-level Meal Charge Policy</w:t>
      </w:r>
      <w:r w:rsidR="00527D6C" w:rsidRPr="004342F6">
        <w:tab/>
        <w:t>2</w:t>
      </w:r>
      <w:r w:rsidR="00527D6C" w:rsidRPr="004342F6">
        <w:tab/>
      </w:r>
    </w:p>
    <w:p w14:paraId="557C9A61" w14:textId="77777777" w:rsidR="00F93204" w:rsidRPr="004342F6" w:rsidRDefault="00D171C9" w:rsidP="00D77A9E">
      <w:pPr>
        <w:pStyle w:val="RESPONSE"/>
      </w:pPr>
      <w:r w:rsidRPr="004342F6">
        <w:sym w:font="Wingdings" w:char="F06F"/>
      </w:r>
      <w:r w:rsidRPr="004342F6">
        <w:tab/>
      </w:r>
      <w:r w:rsidR="007D2832" w:rsidRPr="004342F6">
        <w:t>Does not apply - a</w:t>
      </w:r>
      <w:r w:rsidR="00F93204" w:rsidRPr="004342F6">
        <w:t>ll schools in my SFA serve meals at no charge</w:t>
      </w:r>
      <w:r w:rsidR="00F93204" w:rsidRPr="004342F6">
        <w:tab/>
        <w:t>3</w:t>
      </w:r>
      <w:r w:rsidR="00D77A9E" w:rsidRPr="004342F6">
        <w:tab/>
      </w:r>
      <w:r w:rsidR="00D77A9E" w:rsidRPr="004342F6">
        <w:rPr>
          <w:rFonts w:ascii="Arial Narrow" w:hAnsi="Arial Narrow"/>
          <w:sz w:val="18"/>
        </w:rPr>
        <w:t xml:space="preserve">GO TO </w:t>
      </w:r>
      <w:r w:rsidR="0021442C" w:rsidRPr="004342F6">
        <w:rPr>
          <w:rFonts w:ascii="Arial Narrow" w:hAnsi="Arial Narrow"/>
          <w:sz w:val="18"/>
        </w:rPr>
        <w:t>VERIFIC</w:t>
      </w:r>
      <w:r w:rsidR="009E62BD" w:rsidRPr="004342F6">
        <w:rPr>
          <w:rFonts w:ascii="Arial Narrow" w:hAnsi="Arial Narrow"/>
          <w:sz w:val="18"/>
        </w:rPr>
        <w:t>ATION PAGE</w:t>
      </w:r>
    </w:p>
    <w:p w14:paraId="283B5694" w14:textId="77777777" w:rsidR="00527D6C" w:rsidRPr="004342F6" w:rsidRDefault="00D171C9" w:rsidP="00D77A9E">
      <w:pPr>
        <w:pStyle w:val="RESPONSE"/>
        <w:rPr>
          <w:sz w:val="18"/>
          <w:szCs w:val="18"/>
        </w:rPr>
      </w:pPr>
      <w:r w:rsidRPr="004342F6">
        <w:sym w:font="Wingdings" w:char="F06F"/>
      </w:r>
      <w:r w:rsidRPr="004342F6">
        <w:tab/>
      </w:r>
      <w:r w:rsidR="00527D6C" w:rsidRPr="004342F6">
        <w:t>Don’t know</w:t>
      </w:r>
      <w:r w:rsidR="00527D6C" w:rsidRPr="004342F6">
        <w:tab/>
        <w:t>d</w:t>
      </w:r>
      <w:r w:rsidR="00527D6C" w:rsidRPr="004342F6">
        <w:tab/>
      </w:r>
      <w:r w:rsidR="00AC29F1" w:rsidRPr="004342F6">
        <w:rPr>
          <w:rFonts w:ascii="Arial Narrow" w:hAnsi="Arial Narrow"/>
          <w:sz w:val="18"/>
        </w:rPr>
        <w:t>GO TO 8.</w:t>
      </w:r>
      <w:r w:rsidR="00562776" w:rsidRPr="004342F6">
        <w:rPr>
          <w:rFonts w:ascii="Arial Narrow" w:hAnsi="Arial Narrow"/>
          <w:sz w:val="18"/>
        </w:rPr>
        <w:t>8</w:t>
      </w:r>
    </w:p>
    <w:p w14:paraId="07752F5B" w14:textId="77777777" w:rsidR="00A17EF1" w:rsidRPr="004342F6" w:rsidRDefault="00A17EF1">
      <w:pPr>
        <w:tabs>
          <w:tab w:val="clear" w:pos="432"/>
        </w:tabs>
        <w:spacing w:before="0" w:after="200" w:line="276" w:lineRule="auto"/>
        <w:ind w:firstLine="0"/>
        <w:jc w:val="left"/>
        <w:rPr>
          <w:rFonts w:ascii="Arial" w:hAnsi="Arial" w:cs="Arial"/>
          <w:sz w:val="18"/>
          <w:szCs w:val="18"/>
        </w:rPr>
      </w:pPr>
      <w:bookmarkStart w:id="22" w:name="_Hlk488836435"/>
      <w:r w:rsidRPr="004342F6">
        <w:rPr>
          <w:rFonts w:ascii="Arial" w:hAnsi="Arial" w:cs="Arial"/>
          <w:sz w:val="18"/>
          <w:szCs w:val="18"/>
        </w:rPr>
        <w:br w:type="page"/>
      </w:r>
    </w:p>
    <w:p w14:paraId="35A66364" w14:textId="77777777" w:rsidR="00C25BE8" w:rsidRPr="004342F6" w:rsidRDefault="009814BD" w:rsidP="002B3E09">
      <w:pPr>
        <w:pStyle w:val="QUESTIONTEXT"/>
      </w:pPr>
      <w:r w:rsidRPr="004342F6">
        <w:t>8.</w:t>
      </w:r>
      <w:r w:rsidR="00F93204" w:rsidRPr="004342F6">
        <w:t>7</w:t>
      </w:r>
      <w:r w:rsidR="00C25BE8" w:rsidRPr="004342F6">
        <w:tab/>
        <w:t xml:space="preserve">What </w:t>
      </w:r>
      <w:r w:rsidR="00D552E9" w:rsidRPr="004342F6">
        <w:t xml:space="preserve">are the components of </w:t>
      </w:r>
      <w:r w:rsidR="00393371" w:rsidRPr="004342F6">
        <w:t xml:space="preserve">the </w:t>
      </w:r>
      <w:r w:rsidR="00C25BE8" w:rsidRPr="004342F6">
        <w:t xml:space="preserve">meal charge </w:t>
      </w:r>
      <w:r w:rsidR="00D552E9" w:rsidRPr="004342F6">
        <w:t>policy</w:t>
      </w:r>
      <w:r w:rsidR="00393371" w:rsidRPr="004342F6">
        <w:t xml:space="preserve"> used by your SFA</w:t>
      </w:r>
      <w:r w:rsidR="00D552E9" w:rsidRPr="004342F6">
        <w:t xml:space="preserve">? </w:t>
      </w:r>
      <w:r w:rsidR="00C25BE8" w:rsidRPr="004342F6">
        <w:t xml:space="preserve">  </w:t>
      </w:r>
    </w:p>
    <w:p w14:paraId="4B3FC90C" w14:textId="77777777" w:rsidR="00C25BE8" w:rsidRPr="004342F6" w:rsidRDefault="004B7FE7" w:rsidP="002F3C84">
      <w:pPr>
        <w:pStyle w:val="SELECTONEMARKALL"/>
      </w:pPr>
      <w:r w:rsidRPr="004342F6">
        <w:rPr>
          <w:rFonts w:eastAsia="Calibri"/>
          <w:noProof/>
          <w:sz w:val="36"/>
          <w:szCs w:val="36"/>
        </w:rPr>
        <mc:AlternateContent>
          <mc:Choice Requires="wps">
            <w:drawing>
              <wp:anchor distT="0" distB="0" distL="114300" distR="114300" simplePos="0" relativeHeight="251658493" behindDoc="0" locked="0" layoutInCell="1" allowOverlap="1" wp14:anchorId="66851345" wp14:editId="1A413BB9">
                <wp:simplePos x="0" y="0"/>
                <wp:positionH relativeFrom="margin">
                  <wp:posOffset>0</wp:posOffset>
                </wp:positionH>
                <wp:positionV relativeFrom="paragraph">
                  <wp:posOffset>-635</wp:posOffset>
                </wp:positionV>
                <wp:extent cx="388620" cy="257175"/>
                <wp:effectExtent l="0" t="0" r="0" b="9525"/>
                <wp:wrapNone/>
                <wp:docPr id="23530" name="Text Box 23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EB6399"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0" o:spid="_x0000_s1184" type="#_x0000_t202" style="position:absolute;left:0;text-align:left;margin-left:0;margin-top:-.05pt;width:30.6pt;height:20.25pt;z-index:2516584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" stroked="f">
                <v:textbox inset="0,,0">
                  <w:txbxContent>
                    <w:p w14:paraId="3FEB6399"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C25BE8" w:rsidRPr="004342F6">
        <w:t xml:space="preserve">SELECT ALL THAT APPLY </w:t>
      </w:r>
    </w:p>
    <w:p w14:paraId="6910A367" w14:textId="77777777" w:rsidR="00E76A9F" w:rsidRPr="004342F6" w:rsidRDefault="00E76A9F" w:rsidP="00D77A9E">
      <w:pPr>
        <w:pStyle w:val="RESPONSE"/>
      </w:pPr>
      <w:bookmarkStart w:id="23" w:name="_Hlk488137922"/>
      <w:r w:rsidRPr="004342F6">
        <w:sym w:font="Wingdings" w:char="F06F"/>
      </w:r>
      <w:r w:rsidRPr="004342F6">
        <w:tab/>
      </w:r>
      <w:r w:rsidR="00833DA0" w:rsidRPr="004342F6">
        <w:t xml:space="preserve">Students </w:t>
      </w:r>
      <w:r w:rsidR="00FE6B3C" w:rsidRPr="004342F6">
        <w:t xml:space="preserve">unable to pay </w:t>
      </w:r>
      <w:r w:rsidR="00833DA0" w:rsidRPr="004342F6">
        <w:t>are allowed to c</w:t>
      </w:r>
      <w:r w:rsidR="00DF2407" w:rsidRPr="004342F6">
        <w:t>harge</w:t>
      </w:r>
      <w:r w:rsidR="00393371" w:rsidRPr="004342F6">
        <w:t xml:space="preserve"> regular, reimbursable</w:t>
      </w:r>
      <w:r w:rsidR="00DF2407" w:rsidRPr="004342F6">
        <w:t xml:space="preserve"> meals (breakfast, lunch, </w:t>
      </w:r>
      <w:r w:rsidR="00393371" w:rsidRPr="004342F6">
        <w:t>and/</w:t>
      </w:r>
      <w:r w:rsidR="00DF2407" w:rsidRPr="004342F6">
        <w:t>or afterschool snack</w:t>
      </w:r>
      <w:r w:rsidR="00833DA0" w:rsidRPr="004342F6">
        <w:t>s</w:t>
      </w:r>
      <w:r w:rsidR="00DF2407" w:rsidRPr="004342F6">
        <w:t>)</w:t>
      </w:r>
      <w:r w:rsidRPr="004342F6">
        <w:tab/>
        <w:t>1</w:t>
      </w:r>
      <w:r w:rsidRPr="004342F6">
        <w:tab/>
      </w:r>
    </w:p>
    <w:p w14:paraId="3E59A2A6" w14:textId="77777777" w:rsidR="00393371" w:rsidRPr="004342F6" w:rsidRDefault="00E76A9F" w:rsidP="00D77A9E">
      <w:pPr>
        <w:pStyle w:val="RESPONSE"/>
      </w:pPr>
      <w:r w:rsidRPr="004342F6">
        <w:sym w:font="Wingdings" w:char="F06F"/>
      </w:r>
      <w:r w:rsidRPr="004342F6">
        <w:tab/>
      </w:r>
      <w:r w:rsidR="00393371" w:rsidRPr="004342F6">
        <w:rPr>
          <w:rFonts w:eastAsia="Arial"/>
        </w:rPr>
        <w:t>Students unable to pay receive an alternate meal (e.g., a cheese sandwich)</w:t>
      </w:r>
      <w:r w:rsidR="00393371" w:rsidRPr="004342F6">
        <w:tab/>
      </w:r>
      <w:r w:rsidR="00F0270E" w:rsidRPr="004342F6">
        <w:t>2</w:t>
      </w:r>
    </w:p>
    <w:p w14:paraId="0FC19A4B" w14:textId="77777777" w:rsidR="00E76A9F" w:rsidRPr="004342F6" w:rsidRDefault="00D171C9" w:rsidP="00D77A9E">
      <w:pPr>
        <w:pStyle w:val="RESPONSE"/>
      </w:pPr>
      <w:r w:rsidRPr="004342F6">
        <w:sym w:font="Wingdings" w:char="F06F"/>
      </w:r>
      <w:r w:rsidRPr="004342F6">
        <w:tab/>
      </w:r>
      <w:r w:rsidR="00393371" w:rsidRPr="004342F6">
        <w:t>Students unable to pay have a limit on the number of meals they can</w:t>
      </w:r>
      <w:r w:rsidR="00D77A9E" w:rsidRPr="004342F6">
        <w:t> </w:t>
      </w:r>
      <w:r w:rsidR="00393371" w:rsidRPr="004342F6">
        <w:t>charge</w:t>
      </w:r>
      <w:r w:rsidR="00E76A9F" w:rsidRPr="004342F6">
        <w:tab/>
      </w:r>
      <w:r w:rsidR="00F0270E" w:rsidRPr="004342F6">
        <w:t>3</w:t>
      </w:r>
    </w:p>
    <w:p w14:paraId="1148D683" w14:textId="77777777" w:rsidR="00D95705" w:rsidRPr="004342F6" w:rsidRDefault="00D95705" w:rsidP="00D77A9E">
      <w:pPr>
        <w:pStyle w:val="RESPONSE"/>
      </w:pPr>
      <w:r w:rsidRPr="004342F6">
        <w:sym w:font="Wingdings" w:char="F06F"/>
      </w:r>
      <w:r w:rsidRPr="004342F6">
        <w:tab/>
      </w:r>
      <w:r w:rsidR="00393371" w:rsidRPr="004342F6">
        <w:t>S</w:t>
      </w:r>
      <w:r w:rsidR="001551ED" w:rsidRPr="004342F6">
        <w:rPr>
          <w:rFonts w:eastAsia="Arial"/>
        </w:rPr>
        <w:t>tudents unable to pay</w:t>
      </w:r>
      <w:r w:rsidR="00393371" w:rsidRPr="004342F6">
        <w:rPr>
          <w:rFonts w:eastAsia="Arial"/>
        </w:rPr>
        <w:t xml:space="preserve"> are denied a meal</w:t>
      </w:r>
      <w:r w:rsidRPr="004342F6">
        <w:tab/>
      </w:r>
      <w:r w:rsidR="00F0270E" w:rsidRPr="004342F6">
        <w:t>4</w:t>
      </w:r>
      <w:r w:rsidRPr="004342F6">
        <w:tab/>
      </w:r>
    </w:p>
    <w:p w14:paraId="325A19F6" w14:textId="77777777" w:rsidR="00D95705" w:rsidRPr="004342F6" w:rsidRDefault="00D95705" w:rsidP="00D77A9E">
      <w:pPr>
        <w:pStyle w:val="RESPONSE"/>
      </w:pPr>
      <w:r w:rsidRPr="004342F6">
        <w:sym w:font="Wingdings" w:char="F06F"/>
      </w:r>
      <w:r w:rsidRPr="004342F6">
        <w:tab/>
      </w:r>
      <w:r w:rsidR="00393371" w:rsidRPr="004342F6">
        <w:t>Households are encouraged to apply</w:t>
      </w:r>
      <w:r w:rsidR="00393371" w:rsidRPr="004342F6">
        <w:rPr>
          <w:rFonts w:eastAsia="Arial"/>
        </w:rPr>
        <w:t xml:space="preserve"> for free or reduced price school meals when their student is unable to pay</w:t>
      </w:r>
      <w:r w:rsidR="00393371" w:rsidRPr="004342F6" w:rsidDel="00393371">
        <w:t xml:space="preserve"> </w:t>
      </w:r>
      <w:r w:rsidR="00833DA0" w:rsidRPr="004342F6">
        <w:tab/>
      </w:r>
      <w:r w:rsidR="00F0270E" w:rsidRPr="004342F6">
        <w:t>5</w:t>
      </w:r>
      <w:r w:rsidRPr="004342F6">
        <w:tab/>
      </w:r>
    </w:p>
    <w:p w14:paraId="45A2B8F3" w14:textId="77777777" w:rsidR="00D95705" w:rsidRPr="004342F6" w:rsidRDefault="00D95705" w:rsidP="00D77A9E">
      <w:pPr>
        <w:pStyle w:val="RESPONSE"/>
      </w:pPr>
      <w:r w:rsidRPr="004342F6">
        <w:sym w:font="Wingdings" w:char="F06F"/>
      </w:r>
      <w:r w:rsidRPr="004342F6">
        <w:tab/>
      </w:r>
      <w:r w:rsidR="00393371" w:rsidRPr="004342F6">
        <w:t>Households are notified of l</w:t>
      </w:r>
      <w:r w:rsidR="00393371" w:rsidRPr="004342F6">
        <w:rPr>
          <w:rFonts w:eastAsia="Arial"/>
        </w:rPr>
        <w:t>ow or negative balances (e.g., phone calls, text messages, and/or notes sent home)</w:t>
      </w:r>
      <w:r w:rsidR="00833DA0" w:rsidRPr="004342F6">
        <w:tab/>
      </w:r>
      <w:r w:rsidR="00F0270E" w:rsidRPr="004342F6">
        <w:t>6</w:t>
      </w:r>
      <w:r w:rsidRPr="004342F6">
        <w:tab/>
      </w:r>
    </w:p>
    <w:p w14:paraId="0E9E202A" w14:textId="77777777" w:rsidR="00C25BE8" w:rsidRPr="004342F6" w:rsidRDefault="00C25BE8" w:rsidP="00D77A9E">
      <w:pPr>
        <w:pStyle w:val="RESPONSE"/>
      </w:pPr>
      <w:r w:rsidRPr="004342F6">
        <w:sym w:font="Wingdings" w:char="F06F"/>
      </w:r>
      <w:r w:rsidRPr="004342F6">
        <w:tab/>
        <w:t xml:space="preserve">Other </w:t>
      </w:r>
      <w:r w:rsidR="00411781" w:rsidRPr="004342F6">
        <w:rPr>
          <w:i/>
        </w:rPr>
        <w:t>(Specify)</w:t>
      </w:r>
      <w:r w:rsidRPr="004342F6">
        <w:tab/>
        <w:t>99</w:t>
      </w:r>
      <w:r w:rsidRPr="004342F6">
        <w:tab/>
      </w:r>
    </w:p>
    <w:p w14:paraId="6344B596" w14:textId="77777777" w:rsidR="00C25BE8" w:rsidRPr="004342F6" w:rsidRDefault="00C25BE8" w:rsidP="00634C69">
      <w:pPr>
        <w:pStyle w:val="BoxResponse"/>
      </w:pPr>
      <w:r w:rsidRPr="004342F6">
        <w:t>Specify</w:t>
      </w:r>
      <w:r w:rsidRPr="004342F6">
        <w:tab/>
      </w:r>
      <w:r w:rsidRPr="004342F6">
        <w:rPr>
          <w:noProof/>
        </w:rPr>
        <mc:AlternateContent>
          <mc:Choice Requires="wps">
            <w:drawing>
              <wp:anchor distT="0" distB="0" distL="114300" distR="114300" simplePos="0" relativeHeight="251658243" behindDoc="0" locked="0" layoutInCell="1" allowOverlap="1" wp14:anchorId="539CF322" wp14:editId="472851C4">
                <wp:simplePos x="0" y="0"/>
                <wp:positionH relativeFrom="column">
                  <wp:posOffset>914400</wp:posOffset>
                </wp:positionH>
                <wp:positionV relativeFrom="paragraph">
                  <wp:posOffset>81280</wp:posOffset>
                </wp:positionV>
                <wp:extent cx="1834515" cy="182880"/>
                <wp:effectExtent l="9525" t="12700" r="13335" b="13970"/>
                <wp:wrapNone/>
                <wp:docPr id="23399" name="Rectangle 2339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CE604DF" id="Rectangle 23399" o:spid="_x0000_s1026" alt="Blank space for entering response" style="position:absolute;margin-left:1in;margin-top:6.4pt;width:144.45pt;height:14.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pCTTzQQIAAG4EAAAO&#10;AAAAAAAAAAAAAAAAAC4CAABkcnMvZTJvRG9jLnhtbFBLAQItABQABgAIAAAAIQAYnnqO3QAAAAkB&#10;AAAPAAAAAAAAAAAAAAAAAJsEAABkcnMvZG93bnJldi54bWxQSwUGAAAAAAQABADzAAAApQUAAAAA&#10;"/>
            </w:pict>
          </mc:Fallback>
        </mc:AlternateContent>
      </w:r>
      <w:r w:rsidRPr="004342F6">
        <w:t xml:space="preserve">(STRING </w:t>
      </w:r>
      <w:sdt>
        <w:sdtPr>
          <w:alias w:val="STRING LENGTH"/>
          <w:tag w:val="STRING LENGTH"/>
          <w:id w:val="-598250067"/>
          <w:temporary/>
          <w:showingPlcHdr/>
        </w:sdtPr>
        <w:sdtEndPr/>
        <w:sdtContent>
          <w:r w:rsidRPr="004342F6">
            <w:t>(NUM)</w:t>
          </w:r>
        </w:sdtContent>
      </w:sdt>
      <w:r w:rsidRPr="004342F6">
        <w:t>)</w:t>
      </w:r>
    </w:p>
    <w:p w14:paraId="5DF71C86" w14:textId="77777777" w:rsidR="00936D81" w:rsidRPr="004342F6" w:rsidRDefault="009814BD" w:rsidP="00936D81">
      <w:pPr>
        <w:pStyle w:val="QUESTIONTEXT"/>
      </w:pPr>
      <w:bookmarkStart w:id="24" w:name="_Hlk520797163"/>
      <w:bookmarkStart w:id="25" w:name="_Hlk488835883"/>
      <w:bookmarkEnd w:id="22"/>
      <w:bookmarkEnd w:id="23"/>
      <w:r w:rsidRPr="004342F6">
        <w:t>8.</w:t>
      </w:r>
      <w:r w:rsidR="007F138A" w:rsidRPr="004342F6">
        <w:t>8</w:t>
      </w:r>
      <w:r w:rsidR="00936D81" w:rsidRPr="004342F6">
        <w:tab/>
        <w:t>Does your SFA keep track of the amount of money owed as a result of unpaid meal</w:t>
      </w:r>
      <w:r w:rsidR="00393371" w:rsidRPr="004342F6">
        <w:t xml:space="preserve"> charge</w:t>
      </w:r>
      <w:r w:rsidR="00936D81" w:rsidRPr="004342F6">
        <w:t>s?</w:t>
      </w:r>
    </w:p>
    <w:p w14:paraId="6C0E2322" w14:textId="77777777" w:rsidR="002B3E09" w:rsidRPr="004342F6" w:rsidRDefault="002B3E09" w:rsidP="00D77A9E">
      <w:pPr>
        <w:pStyle w:val="RESPONSE"/>
      </w:pPr>
      <w:r w:rsidRPr="004342F6">
        <w:sym w:font="Wingdings" w:char="F06D"/>
      </w:r>
      <w:r w:rsidRPr="004342F6">
        <w:tab/>
        <w:t>Yes</w:t>
      </w:r>
      <w:r w:rsidRPr="004342F6">
        <w:tab/>
        <w:t>1</w:t>
      </w:r>
      <w:r w:rsidRPr="004342F6">
        <w:tab/>
      </w:r>
    </w:p>
    <w:p w14:paraId="7566C31D" w14:textId="77777777" w:rsidR="002B3E09" w:rsidRPr="004342F6" w:rsidRDefault="004B7FE7" w:rsidP="00D77A9E">
      <w:pPr>
        <w:pStyle w:val="RESPONSE"/>
        <w:rPr>
          <w:sz w:val="18"/>
          <w:szCs w:val="18"/>
        </w:rPr>
      </w:pPr>
      <w:r w:rsidRPr="004342F6">
        <w:rPr>
          <w:rFonts w:eastAsia="Calibri"/>
          <w:noProof/>
          <w:sz w:val="36"/>
          <w:szCs w:val="36"/>
        </w:rPr>
        <mc:AlternateContent>
          <mc:Choice Requires="wps">
            <w:drawing>
              <wp:anchor distT="0" distB="0" distL="114300" distR="114300" simplePos="0" relativeHeight="251658494" behindDoc="0" locked="0" layoutInCell="1" allowOverlap="1" wp14:anchorId="70D5B40D" wp14:editId="51694D7C">
                <wp:simplePos x="0" y="0"/>
                <wp:positionH relativeFrom="margin">
                  <wp:posOffset>0</wp:posOffset>
                </wp:positionH>
                <wp:positionV relativeFrom="paragraph">
                  <wp:posOffset>-635</wp:posOffset>
                </wp:positionV>
                <wp:extent cx="388620" cy="257175"/>
                <wp:effectExtent l="0" t="0" r="0" b="9525"/>
                <wp:wrapNone/>
                <wp:docPr id="23531" name="Text Box 23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DE834A"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1" o:spid="_x0000_s1185" type="#_x0000_t202" style="position:absolute;left:0;text-align:left;margin-left:0;margin-top:-.05pt;width:30.6pt;height:20.25pt;z-index:2516584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r02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" stroked="f">
                <v:textbox inset="0,,0">
                  <w:txbxContent>
                    <w:p w14:paraId="1BDE834A"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2B3E09" w:rsidRPr="004342F6">
        <w:sym w:font="Wingdings" w:char="F06D"/>
      </w:r>
      <w:r w:rsidR="002B3E09" w:rsidRPr="004342F6">
        <w:tab/>
        <w:t>No</w:t>
      </w:r>
      <w:r w:rsidR="002B3E09" w:rsidRPr="004342F6">
        <w:tab/>
      </w:r>
      <w:r w:rsidR="00C17A00" w:rsidRPr="004342F6">
        <w:t>0</w:t>
      </w:r>
      <w:r w:rsidR="002B3E09" w:rsidRPr="004342F6">
        <w:tab/>
      </w:r>
      <w:r w:rsidR="00D77A9E" w:rsidRPr="004342F6">
        <w:rPr>
          <w:rFonts w:ascii="Arial Narrow" w:hAnsi="Arial Narrow"/>
          <w:sz w:val="18"/>
          <w:szCs w:val="18"/>
        </w:rPr>
        <w:t xml:space="preserve">GO </w:t>
      </w:r>
      <w:bookmarkEnd w:id="24"/>
      <w:r w:rsidR="00D77A9E" w:rsidRPr="004342F6">
        <w:rPr>
          <w:rFonts w:ascii="Arial Narrow" w:hAnsi="Arial Narrow"/>
          <w:sz w:val="18"/>
          <w:szCs w:val="18"/>
        </w:rPr>
        <w:t xml:space="preserve">TO </w:t>
      </w:r>
      <w:r w:rsidR="009E62BD" w:rsidRPr="004342F6">
        <w:rPr>
          <w:rFonts w:ascii="Arial Narrow" w:hAnsi="Arial Narrow"/>
          <w:sz w:val="18"/>
        </w:rPr>
        <w:t>VERIFICATION PAGE</w:t>
      </w:r>
      <w:r w:rsidR="00D77A9E" w:rsidRPr="004342F6">
        <w:rPr>
          <w:rFonts w:ascii="Arial Narrow" w:hAnsi="Arial Narrow"/>
          <w:sz w:val="18"/>
          <w:szCs w:val="18"/>
        </w:rPr>
        <w:t xml:space="preserve"> </w:t>
      </w:r>
    </w:p>
    <w:bookmarkEnd w:id="25"/>
    <w:p w14:paraId="025821CE" w14:textId="2EC857A2" w:rsidR="00936D81" w:rsidRPr="004342F6" w:rsidRDefault="009814BD" w:rsidP="00936D81">
      <w:pPr>
        <w:pStyle w:val="QUESTIONTEXT"/>
      </w:pPr>
      <w:r w:rsidRPr="004342F6">
        <w:t>8.</w:t>
      </w:r>
      <w:r w:rsidR="007F138A" w:rsidRPr="004342F6">
        <w:t>9</w:t>
      </w:r>
      <w:r w:rsidR="004919E5" w:rsidRPr="004342F6">
        <w:tab/>
        <w:t>For SY</w:t>
      </w:r>
      <w:r w:rsidR="00936D81" w:rsidRPr="004342F6">
        <w:t xml:space="preserve"> </w:t>
      </w:r>
      <w:r w:rsidR="00B3391E" w:rsidRPr="004342F6">
        <w:rPr>
          <w:u w:val="single"/>
        </w:rPr>
        <w:t>2017</w:t>
      </w:r>
      <w:r w:rsidR="009E1F21">
        <w:rPr>
          <w:u w:val="single"/>
        </w:rPr>
        <w:t>-18</w:t>
      </w:r>
      <w:r w:rsidR="00936D81" w:rsidRPr="004342F6">
        <w:t>, what was the total amount of money owed to your SFA as a result of unpaid meal</w:t>
      </w:r>
      <w:r w:rsidR="00393371" w:rsidRPr="004342F6">
        <w:t xml:space="preserve"> </w:t>
      </w:r>
      <w:r w:rsidR="004B7FE7" w:rsidRPr="004342F6">
        <w:rPr>
          <w:rFonts w:eastAsia="Calibri"/>
          <w:noProof/>
          <w:sz w:val="36"/>
          <w:szCs w:val="36"/>
        </w:rPr>
        <mc:AlternateContent>
          <mc:Choice Requires="wps">
            <w:drawing>
              <wp:anchor distT="0" distB="0" distL="114300" distR="114300" simplePos="0" relativeHeight="251658495" behindDoc="0" locked="0" layoutInCell="1" allowOverlap="1" wp14:anchorId="4FCE6424" wp14:editId="3BE4879B">
                <wp:simplePos x="0" y="0"/>
                <wp:positionH relativeFrom="margin">
                  <wp:posOffset>0</wp:posOffset>
                </wp:positionH>
                <wp:positionV relativeFrom="paragraph">
                  <wp:posOffset>348615</wp:posOffset>
                </wp:positionV>
                <wp:extent cx="388620" cy="257175"/>
                <wp:effectExtent l="0" t="0" r="0" b="9525"/>
                <wp:wrapNone/>
                <wp:docPr id="23532" name="Text Box 23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0A1963"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2" o:spid="_x0000_s1186" type="#_x0000_t202" style="position:absolute;left:0;text-align:left;margin-left:0;margin-top:27.45pt;width:30.6pt;height:20.25pt;z-index:2516584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diZ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" stroked="f">
                <v:textbox inset="0,,0">
                  <w:txbxContent>
                    <w:p w14:paraId="600A1963"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393371" w:rsidRPr="004342F6">
        <w:t>charge</w:t>
      </w:r>
      <w:r w:rsidR="00936D81" w:rsidRPr="004342F6">
        <w:t>s?</w:t>
      </w:r>
    </w:p>
    <w:p w14:paraId="0A158F77" w14:textId="77777777" w:rsidR="002B3E09" w:rsidRPr="004342F6" w:rsidRDefault="00B151A2" w:rsidP="00634C69">
      <w:pPr>
        <w:pStyle w:val="BoxResponse"/>
      </w:pPr>
      <w:r w:rsidRPr="004342F6">
        <w:rPr>
          <w:noProof/>
        </w:rPr>
        <mc:AlternateContent>
          <mc:Choice Requires="wps">
            <w:drawing>
              <wp:anchor distT="0" distB="0" distL="114300" distR="114300" simplePos="0" relativeHeight="251658245" behindDoc="0" locked="0" layoutInCell="1" allowOverlap="1" wp14:anchorId="49330692" wp14:editId="458FF0E5">
                <wp:simplePos x="0" y="0"/>
                <wp:positionH relativeFrom="column">
                  <wp:posOffset>447675</wp:posOffset>
                </wp:positionH>
                <wp:positionV relativeFrom="paragraph">
                  <wp:posOffset>20955</wp:posOffset>
                </wp:positionV>
                <wp:extent cx="1834515" cy="182880"/>
                <wp:effectExtent l="9525" t="12700" r="13335" b="13970"/>
                <wp:wrapNone/>
                <wp:docPr id="35" name="Rectangle 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B0A4806" id="Rectangle 35" o:spid="_x0000_s1026" alt="Blank space for entering response" style="position:absolute;margin-left:35.25pt;margin-top:1.65pt;width:144.45pt;height:14.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"/>
            </w:pict>
          </mc:Fallback>
        </mc:AlternateContent>
      </w:r>
      <w:r w:rsidR="002B3E09" w:rsidRPr="004342F6">
        <w:tab/>
      </w:r>
      <w:r w:rsidRPr="004342F6">
        <w:tab/>
      </w:r>
      <w:r w:rsidR="00F8669B" w:rsidRPr="004342F6">
        <w:t>DOLLARS</w:t>
      </w:r>
    </w:p>
    <w:p w14:paraId="782D817A" w14:textId="77777777" w:rsidR="00B151A2" w:rsidRPr="004342F6" w:rsidRDefault="00B151A2" w:rsidP="00823085">
      <w:pPr>
        <w:pStyle w:val="IFINTERVIEWER"/>
        <w:spacing w:before="240"/>
        <w:ind w:left="0"/>
      </w:pPr>
      <w:r w:rsidRPr="004342F6">
        <w:t>IF 8.</w:t>
      </w:r>
      <w:r w:rsidR="00F7686E" w:rsidRPr="004342F6">
        <w:t>9</w:t>
      </w:r>
      <w:r w:rsidRPr="004342F6">
        <w:t>=0, SKIP TO 8.</w:t>
      </w:r>
      <w:r w:rsidR="00F7686E" w:rsidRPr="004342F6">
        <w:t>11</w:t>
      </w:r>
    </w:p>
    <w:p w14:paraId="04CD0D77" w14:textId="77777777" w:rsidR="00936D81" w:rsidRPr="004342F6" w:rsidRDefault="00D77A9E" w:rsidP="00936D81">
      <w:pPr>
        <w:pStyle w:val="QUESTIONTEXT"/>
      </w:pPr>
      <w:r w:rsidRPr="004342F6">
        <w:rPr>
          <w:noProof/>
        </w:rPr>
        <mc:AlternateContent>
          <mc:Choice Requires="wps">
            <w:drawing>
              <wp:anchor distT="0" distB="0" distL="114300" distR="114300" simplePos="0" relativeHeight="251658246" behindDoc="0" locked="0" layoutInCell="1" allowOverlap="1" wp14:anchorId="3E196393" wp14:editId="6F0DC4D5">
                <wp:simplePos x="0" y="0"/>
                <wp:positionH relativeFrom="column">
                  <wp:posOffset>444500</wp:posOffset>
                </wp:positionH>
                <wp:positionV relativeFrom="paragraph">
                  <wp:posOffset>256264</wp:posOffset>
                </wp:positionV>
                <wp:extent cx="1834515" cy="182880"/>
                <wp:effectExtent l="9525" t="12700" r="13335" b="13970"/>
                <wp:wrapNone/>
                <wp:docPr id="36" name="Rectangle 3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253FAE8" id="Rectangle 36" o:spid="_x0000_s1026" alt="Blank space for entering response" style="position:absolute;margin-left:35pt;margin-top:20.2pt;width:144.45pt;height:14.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sfpPgIAAGg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"/>
            </w:pict>
          </mc:Fallback>
        </mc:AlternateContent>
      </w:r>
      <w:r w:rsidR="009814BD" w:rsidRPr="004342F6">
        <w:t>8.</w:t>
      </w:r>
      <w:r w:rsidR="007F138A" w:rsidRPr="004342F6">
        <w:t>10</w:t>
      </w:r>
      <w:r w:rsidR="00936D81" w:rsidRPr="004342F6">
        <w:tab/>
        <w:t>How much of this money has been recovered?</w:t>
      </w:r>
    </w:p>
    <w:p w14:paraId="498A4501" w14:textId="77777777" w:rsidR="002B3E09" w:rsidRPr="004342F6" w:rsidRDefault="004B7FE7" w:rsidP="00634C69">
      <w:pPr>
        <w:pStyle w:val="BoxResponse"/>
      </w:pPr>
      <w:r w:rsidRPr="004342F6">
        <w:rPr>
          <w:rFonts w:eastAsia="Calibri"/>
          <w:noProof/>
          <w:sz w:val="36"/>
          <w:szCs w:val="36"/>
        </w:rPr>
        <mc:AlternateContent>
          <mc:Choice Requires="wps">
            <w:drawing>
              <wp:anchor distT="0" distB="0" distL="114300" distR="114300" simplePos="0" relativeHeight="251658496" behindDoc="0" locked="0" layoutInCell="1" allowOverlap="1" wp14:anchorId="7E4515B0" wp14:editId="3B5DF9F3">
                <wp:simplePos x="0" y="0"/>
                <wp:positionH relativeFrom="margin">
                  <wp:posOffset>0</wp:posOffset>
                </wp:positionH>
                <wp:positionV relativeFrom="paragraph">
                  <wp:posOffset>15875</wp:posOffset>
                </wp:positionV>
                <wp:extent cx="388620" cy="257175"/>
                <wp:effectExtent l="0" t="0" r="0" b="9525"/>
                <wp:wrapNone/>
                <wp:docPr id="23533" name="Text Box 235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2E05F"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3" o:spid="_x0000_s1187" type="#_x0000_t202" style="position:absolute;left:0;text-align:left;margin-left:0;margin-top:1.25pt;width:30.6pt;height:20.25pt;z-index:25165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" stroked="f">
                <v:textbox inset="0,,0">
                  <w:txbxContent>
                    <w:p w14:paraId="13F2E05F"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936D81" w:rsidRPr="004342F6">
        <w:tab/>
      </w:r>
      <w:r w:rsidR="00B151A2" w:rsidRPr="004342F6">
        <w:tab/>
      </w:r>
      <w:r w:rsidR="00F8669B" w:rsidRPr="004342F6">
        <w:t>DOLLARS</w:t>
      </w:r>
    </w:p>
    <w:p w14:paraId="588608BC" w14:textId="77777777" w:rsidR="00A15313" w:rsidRPr="004342F6" w:rsidRDefault="00A15313">
      <w:pPr>
        <w:tabs>
          <w:tab w:val="clear" w:pos="432"/>
        </w:tabs>
        <w:spacing w:before="0" w:after="200" w:line="276" w:lineRule="auto"/>
        <w:ind w:firstLine="0"/>
        <w:jc w:val="left"/>
        <w:rPr>
          <w:rFonts w:ascii="Arial" w:hAnsi="Arial" w:cs="Arial"/>
          <w:b/>
          <w:sz w:val="20"/>
        </w:rPr>
      </w:pPr>
      <w:bookmarkStart w:id="26" w:name="_Hlk488240897"/>
      <w:r w:rsidRPr="004342F6">
        <w:br w:type="page"/>
      </w:r>
    </w:p>
    <w:p w14:paraId="2909F82E" w14:textId="77777777" w:rsidR="00936D81" w:rsidRPr="004342F6" w:rsidRDefault="004B7FE7" w:rsidP="00823085">
      <w:pPr>
        <w:pStyle w:val="QUESTIONTEXT"/>
        <w:spacing w:before="360"/>
      </w:pPr>
      <w:r w:rsidRPr="004342F6">
        <w:rPr>
          <w:rFonts w:eastAsia="Calibri"/>
          <w:noProof/>
          <w:sz w:val="36"/>
          <w:szCs w:val="36"/>
        </w:rPr>
        <mc:AlternateContent>
          <mc:Choice Requires="wps">
            <w:drawing>
              <wp:anchor distT="0" distB="0" distL="114300" distR="114300" simplePos="0" relativeHeight="251658497" behindDoc="0" locked="0" layoutInCell="1" allowOverlap="1" wp14:anchorId="1F4AA03E" wp14:editId="0CF23083">
                <wp:simplePos x="0" y="0"/>
                <wp:positionH relativeFrom="margin">
                  <wp:posOffset>0</wp:posOffset>
                </wp:positionH>
                <wp:positionV relativeFrom="paragraph">
                  <wp:posOffset>554355</wp:posOffset>
                </wp:positionV>
                <wp:extent cx="388620" cy="257175"/>
                <wp:effectExtent l="0" t="0" r="0" b="9525"/>
                <wp:wrapNone/>
                <wp:docPr id="23534" name="Text Box 235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B7C9DB"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4" o:spid="_x0000_s1188" type="#_x0000_t202" style="position:absolute;left:0;text-align:left;margin-left:0;margin-top:43.65pt;width:30.6pt;height:20.25pt;z-index:2516584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NMI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" stroked="f">
                <v:textbox inset="0,,0">
                  <w:txbxContent>
                    <w:p w14:paraId="0FB7C9DB"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w:t>
                      </w:r>
                    </w:p>
                  </w:txbxContent>
                </v:textbox>
                <w10:wrap anchorx="margin"/>
              </v:shape>
            </w:pict>
          </mc:Fallback>
        </mc:AlternateContent>
      </w:r>
      <w:r w:rsidR="009814BD" w:rsidRPr="004342F6">
        <w:t>8.</w:t>
      </w:r>
      <w:r w:rsidR="007F138A" w:rsidRPr="004342F6">
        <w:t>11</w:t>
      </w:r>
      <w:r w:rsidR="00936D81" w:rsidRPr="004342F6">
        <w:tab/>
        <w:t>What steps does your SFA take to recover money for unpaid meal</w:t>
      </w:r>
      <w:r w:rsidR="00393371" w:rsidRPr="004342F6">
        <w:t xml:space="preserve"> charge</w:t>
      </w:r>
      <w:r w:rsidR="00936D81" w:rsidRPr="004342F6">
        <w:t>s?</w:t>
      </w:r>
    </w:p>
    <w:tbl>
      <w:tblPr>
        <w:tblW w:w="461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0"/>
        <w:gridCol w:w="1546"/>
        <w:gridCol w:w="1546"/>
      </w:tblGrid>
      <w:tr w:rsidR="00936D81" w:rsidRPr="004342F6" w14:paraId="0A353588" w14:textId="77777777" w:rsidTr="00BB22DA">
        <w:tc>
          <w:tcPr>
            <w:tcW w:w="3480" w:type="pct"/>
            <w:tcBorders>
              <w:top w:val="nil"/>
              <w:left w:val="nil"/>
              <w:bottom w:val="nil"/>
              <w:right w:val="nil"/>
            </w:tcBorders>
            <w:vAlign w:val="bottom"/>
          </w:tcPr>
          <w:p w14:paraId="7E82B50E" w14:textId="77777777" w:rsidR="00936D81" w:rsidRPr="004342F6" w:rsidRDefault="00936D81" w:rsidP="00936D81">
            <w:pPr>
              <w:tabs>
                <w:tab w:val="clear" w:pos="432"/>
                <w:tab w:val="left" w:pos="550"/>
              </w:tabs>
              <w:spacing w:after="60"/>
              <w:ind w:firstLine="0"/>
              <w:jc w:val="left"/>
              <w:rPr>
                <w:rFonts w:ascii="Arial Narrow" w:hAnsi="Arial Narrow" w:cs="Arial"/>
                <w:bCs/>
                <w:sz w:val="20"/>
              </w:rPr>
            </w:pPr>
            <w:bookmarkStart w:id="27" w:name="_Hlk488838394"/>
          </w:p>
        </w:tc>
        <w:tc>
          <w:tcPr>
            <w:tcW w:w="1520" w:type="pct"/>
            <w:gridSpan w:val="2"/>
            <w:tcBorders>
              <w:top w:val="nil"/>
              <w:left w:val="nil"/>
              <w:bottom w:val="single" w:sz="4" w:space="0" w:color="auto"/>
              <w:right w:val="nil"/>
            </w:tcBorders>
            <w:vAlign w:val="bottom"/>
          </w:tcPr>
          <w:p w14:paraId="7768CAB3" w14:textId="77777777" w:rsidR="00936D81" w:rsidRPr="004342F6" w:rsidRDefault="00A15313" w:rsidP="00BB22DA">
            <w:pPr>
              <w:pStyle w:val="Selectonemultipletable"/>
              <w:rPr>
                <w:rFonts w:ascii="Arial Narrow" w:eastAsiaTheme="minorHAnsi" w:hAnsi="Arial Narrow"/>
                <w:sz w:val="18"/>
              </w:rPr>
            </w:pPr>
            <w:r w:rsidRPr="004342F6">
              <w:t>Select one response per row</w:t>
            </w:r>
          </w:p>
        </w:tc>
      </w:tr>
      <w:tr w:rsidR="00936D81" w:rsidRPr="004342F6" w14:paraId="48DF2E8B" w14:textId="77777777" w:rsidTr="00BB22DA">
        <w:tc>
          <w:tcPr>
            <w:tcW w:w="3480" w:type="pct"/>
            <w:tcBorders>
              <w:top w:val="nil"/>
              <w:left w:val="nil"/>
              <w:bottom w:val="nil"/>
            </w:tcBorders>
            <w:vAlign w:val="bottom"/>
          </w:tcPr>
          <w:p w14:paraId="365369AA" w14:textId="77777777" w:rsidR="00936D81" w:rsidRPr="004342F6" w:rsidRDefault="00936D81" w:rsidP="00936D81">
            <w:pPr>
              <w:tabs>
                <w:tab w:val="clear" w:pos="432"/>
                <w:tab w:val="left" w:pos="550"/>
              </w:tabs>
              <w:spacing w:after="60"/>
              <w:ind w:firstLine="0"/>
              <w:jc w:val="left"/>
              <w:rPr>
                <w:rFonts w:ascii="Arial Narrow" w:hAnsi="Arial Narrow" w:cs="Arial"/>
                <w:bCs/>
                <w:sz w:val="20"/>
              </w:rPr>
            </w:pPr>
          </w:p>
        </w:tc>
        <w:tc>
          <w:tcPr>
            <w:tcW w:w="760" w:type="pct"/>
            <w:tcBorders>
              <w:top w:val="single" w:sz="4" w:space="0" w:color="auto"/>
              <w:bottom w:val="single" w:sz="4" w:space="0" w:color="auto"/>
            </w:tcBorders>
            <w:vAlign w:val="bottom"/>
          </w:tcPr>
          <w:p w14:paraId="39096EA2" w14:textId="77777777" w:rsidR="00936D81" w:rsidRPr="004342F6" w:rsidRDefault="00936D81" w:rsidP="001A66DF">
            <w:pPr>
              <w:pStyle w:val="TableHeader-CENTER"/>
              <w:rPr>
                <w:rFonts w:eastAsiaTheme="minorHAnsi"/>
              </w:rPr>
            </w:pPr>
            <w:r w:rsidRPr="004342F6">
              <w:rPr>
                <w:rFonts w:eastAsiaTheme="minorHAnsi"/>
              </w:rPr>
              <w:t>YES</w:t>
            </w:r>
          </w:p>
        </w:tc>
        <w:tc>
          <w:tcPr>
            <w:tcW w:w="760" w:type="pct"/>
            <w:tcBorders>
              <w:top w:val="single" w:sz="4" w:space="0" w:color="auto"/>
              <w:bottom w:val="single" w:sz="4" w:space="0" w:color="auto"/>
            </w:tcBorders>
            <w:vAlign w:val="bottom"/>
          </w:tcPr>
          <w:p w14:paraId="39E60874" w14:textId="77777777" w:rsidR="00936D81" w:rsidRPr="004342F6" w:rsidRDefault="00936D81" w:rsidP="001A66DF">
            <w:pPr>
              <w:pStyle w:val="TableHeader-CENTER"/>
              <w:rPr>
                <w:rFonts w:eastAsiaTheme="minorHAnsi"/>
              </w:rPr>
            </w:pPr>
            <w:r w:rsidRPr="004342F6">
              <w:rPr>
                <w:rFonts w:eastAsiaTheme="minorHAnsi"/>
              </w:rPr>
              <w:t>NO</w:t>
            </w:r>
          </w:p>
        </w:tc>
      </w:tr>
      <w:tr w:rsidR="00C17A00" w:rsidRPr="004342F6" w14:paraId="11714AA6" w14:textId="77777777" w:rsidTr="00BB22DA">
        <w:tc>
          <w:tcPr>
            <w:tcW w:w="3480" w:type="pct"/>
            <w:tcBorders>
              <w:top w:val="nil"/>
              <w:left w:val="nil"/>
              <w:bottom w:val="nil"/>
              <w:right w:val="nil"/>
            </w:tcBorders>
            <w:shd w:val="clear" w:color="auto" w:fill="E8E8E8"/>
            <w:vAlign w:val="center"/>
          </w:tcPr>
          <w:p w14:paraId="3509739F" w14:textId="77777777" w:rsidR="00C17A00" w:rsidRPr="004342F6" w:rsidRDefault="00C17A00" w:rsidP="00C17A00">
            <w:pPr>
              <w:pStyle w:val="Tableanswerlist"/>
            </w:pPr>
            <w:bookmarkStart w:id="28" w:name="_Hlk519771076"/>
            <w:r w:rsidRPr="004342F6">
              <w:t>a.</w:t>
            </w:r>
            <w:r w:rsidRPr="004342F6">
              <w:tab/>
              <w:t>Notify households of</w:t>
            </w:r>
            <w:r w:rsidRPr="004342F6">
              <w:rPr>
                <w:rFonts w:eastAsia="Arial"/>
              </w:rPr>
              <w:t xml:space="preserve"> negative balances </w:t>
            </w:r>
          </w:p>
        </w:tc>
        <w:tc>
          <w:tcPr>
            <w:tcW w:w="760" w:type="pct"/>
            <w:tcBorders>
              <w:top w:val="single" w:sz="4" w:space="0" w:color="auto"/>
              <w:left w:val="nil"/>
              <w:bottom w:val="nil"/>
              <w:right w:val="nil"/>
            </w:tcBorders>
            <w:shd w:val="clear" w:color="auto" w:fill="E8E8E8"/>
            <w:vAlign w:val="center"/>
          </w:tcPr>
          <w:p w14:paraId="46A56E88" w14:textId="77777777" w:rsidR="00C17A00" w:rsidRPr="004342F6" w:rsidRDefault="00C17A00" w:rsidP="00C17A00">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single" w:sz="4" w:space="0" w:color="auto"/>
              <w:left w:val="nil"/>
              <w:bottom w:val="nil"/>
              <w:right w:val="nil"/>
            </w:tcBorders>
            <w:shd w:val="clear" w:color="auto" w:fill="E8E8E8"/>
            <w:vAlign w:val="center"/>
          </w:tcPr>
          <w:p w14:paraId="538E3417" w14:textId="77777777" w:rsidR="00C17A00" w:rsidRPr="004342F6" w:rsidRDefault="00C17A00" w:rsidP="00C17A00">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bookmarkEnd w:id="28"/>
      <w:tr w:rsidR="00C17A00" w:rsidRPr="004342F6" w14:paraId="5B29BEC6" w14:textId="77777777" w:rsidTr="00BB22DA">
        <w:tc>
          <w:tcPr>
            <w:tcW w:w="3480" w:type="pct"/>
            <w:tcBorders>
              <w:top w:val="nil"/>
              <w:left w:val="nil"/>
              <w:bottom w:val="nil"/>
              <w:right w:val="nil"/>
            </w:tcBorders>
            <w:shd w:val="clear" w:color="auto" w:fill="auto"/>
            <w:vAlign w:val="center"/>
          </w:tcPr>
          <w:p w14:paraId="4249722F" w14:textId="042C9A8F" w:rsidR="00C17A00" w:rsidRPr="004342F6" w:rsidDel="004E4BCA" w:rsidRDefault="00C17A00" w:rsidP="00BD5BB9">
            <w:pPr>
              <w:pStyle w:val="Tableanswerlist"/>
            </w:pPr>
            <w:r w:rsidRPr="004342F6">
              <w:t>b.</w:t>
            </w:r>
            <w:r w:rsidRPr="004342F6">
              <w:tab/>
            </w:r>
            <w:r w:rsidR="00BD5BB9" w:rsidRPr="004342F6">
              <w:t>Provide assistance to h</w:t>
            </w:r>
            <w:r w:rsidR="001C0360" w:rsidRPr="004342F6">
              <w:t xml:space="preserve">ouseholds with unpaid meal charges </w:t>
            </w:r>
            <w:r w:rsidR="00BD5BB9" w:rsidRPr="004342F6">
              <w:t xml:space="preserve">to </w:t>
            </w:r>
            <w:r w:rsidR="001C0360" w:rsidRPr="004342F6">
              <w:t>complete an application for free or reduced price school meals</w:t>
            </w:r>
          </w:p>
        </w:tc>
        <w:tc>
          <w:tcPr>
            <w:tcW w:w="760" w:type="pct"/>
            <w:tcBorders>
              <w:top w:val="nil"/>
              <w:left w:val="nil"/>
              <w:bottom w:val="nil"/>
              <w:right w:val="nil"/>
            </w:tcBorders>
            <w:shd w:val="clear" w:color="auto" w:fill="auto"/>
            <w:vAlign w:val="center"/>
          </w:tcPr>
          <w:p w14:paraId="16AE518A" w14:textId="77777777" w:rsidR="00C17A00" w:rsidRPr="004342F6" w:rsidRDefault="00C17A00" w:rsidP="00C17A00">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auto"/>
            <w:vAlign w:val="center"/>
          </w:tcPr>
          <w:p w14:paraId="387AD427" w14:textId="77777777" w:rsidR="00C17A00" w:rsidRPr="004342F6" w:rsidRDefault="00C17A00" w:rsidP="00C17A00">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4E64E252" w14:textId="77777777" w:rsidTr="0042251C">
        <w:trPr>
          <w:trHeight w:val="135"/>
        </w:trPr>
        <w:tc>
          <w:tcPr>
            <w:tcW w:w="3480" w:type="pct"/>
            <w:tcBorders>
              <w:top w:val="nil"/>
              <w:left w:val="nil"/>
              <w:bottom w:val="nil"/>
              <w:right w:val="nil"/>
            </w:tcBorders>
            <w:shd w:val="clear" w:color="auto" w:fill="auto"/>
            <w:vAlign w:val="center"/>
          </w:tcPr>
          <w:p w14:paraId="6B888D44" w14:textId="3EAF316C" w:rsidR="00E3602E" w:rsidRPr="004342F6" w:rsidRDefault="00E3602E" w:rsidP="00942A93">
            <w:pPr>
              <w:pStyle w:val="Tableanswerlist"/>
            </w:pPr>
          </w:p>
        </w:tc>
        <w:tc>
          <w:tcPr>
            <w:tcW w:w="760" w:type="pct"/>
            <w:tcBorders>
              <w:top w:val="nil"/>
              <w:left w:val="nil"/>
              <w:bottom w:val="nil"/>
              <w:right w:val="nil"/>
            </w:tcBorders>
            <w:shd w:val="clear" w:color="auto" w:fill="auto"/>
            <w:vAlign w:val="center"/>
          </w:tcPr>
          <w:p w14:paraId="70A053A6" w14:textId="6239423C" w:rsidR="00E3602E" w:rsidRPr="004342F6" w:rsidRDefault="00E3602E" w:rsidP="00E3602E">
            <w:pPr>
              <w:tabs>
                <w:tab w:val="clear" w:pos="432"/>
              </w:tabs>
              <w:spacing w:before="0" w:after="0"/>
              <w:ind w:firstLine="0"/>
              <w:jc w:val="center"/>
              <w:rPr>
                <w:rFonts w:ascii="Arial" w:hAnsi="Arial" w:cs="Arial"/>
                <w:sz w:val="12"/>
                <w:szCs w:val="12"/>
              </w:rPr>
            </w:pPr>
          </w:p>
        </w:tc>
        <w:tc>
          <w:tcPr>
            <w:tcW w:w="760" w:type="pct"/>
            <w:tcBorders>
              <w:top w:val="nil"/>
              <w:left w:val="nil"/>
              <w:bottom w:val="nil"/>
              <w:right w:val="nil"/>
            </w:tcBorders>
            <w:shd w:val="clear" w:color="auto" w:fill="auto"/>
            <w:vAlign w:val="center"/>
          </w:tcPr>
          <w:p w14:paraId="51B60183" w14:textId="56D79BE8" w:rsidR="00E3602E" w:rsidRPr="004342F6" w:rsidRDefault="00E3602E" w:rsidP="00E3602E">
            <w:pPr>
              <w:tabs>
                <w:tab w:val="clear" w:pos="432"/>
              </w:tabs>
              <w:spacing w:before="0" w:after="0"/>
              <w:ind w:firstLine="0"/>
              <w:jc w:val="center"/>
              <w:rPr>
                <w:rFonts w:ascii="Arial" w:hAnsi="Arial" w:cs="Arial"/>
                <w:sz w:val="12"/>
                <w:szCs w:val="12"/>
              </w:rPr>
            </w:pPr>
          </w:p>
        </w:tc>
      </w:tr>
      <w:tr w:rsidR="00E3602E" w:rsidRPr="004342F6" w14:paraId="336C4F36" w14:textId="77777777" w:rsidTr="009376FD">
        <w:tc>
          <w:tcPr>
            <w:tcW w:w="3480" w:type="pct"/>
            <w:tcBorders>
              <w:top w:val="nil"/>
              <w:left w:val="nil"/>
              <w:bottom w:val="nil"/>
              <w:right w:val="nil"/>
            </w:tcBorders>
            <w:shd w:val="clear" w:color="auto" w:fill="E8E8E8"/>
            <w:vAlign w:val="center"/>
          </w:tcPr>
          <w:p w14:paraId="0F4B3491" w14:textId="2884F24B" w:rsidR="00E3602E" w:rsidRPr="004342F6" w:rsidRDefault="004F6AB4" w:rsidP="00E3602E">
            <w:pPr>
              <w:pStyle w:val="Tableanswerlist"/>
            </w:pPr>
            <w:r w:rsidRPr="004342F6">
              <w:t>c</w:t>
            </w:r>
            <w:r w:rsidR="00E3602E" w:rsidRPr="004342F6">
              <w:t>.</w:t>
            </w:r>
            <w:r w:rsidR="00E3602E" w:rsidRPr="004342F6">
              <w:tab/>
              <w:t>Try to retroactively approve the student for free or reduced price meals (for example, for the month before claims were submitted)</w:t>
            </w:r>
          </w:p>
        </w:tc>
        <w:tc>
          <w:tcPr>
            <w:tcW w:w="760" w:type="pct"/>
            <w:tcBorders>
              <w:top w:val="nil"/>
              <w:left w:val="nil"/>
              <w:bottom w:val="nil"/>
              <w:right w:val="nil"/>
            </w:tcBorders>
            <w:shd w:val="clear" w:color="auto" w:fill="E8E8E8"/>
            <w:vAlign w:val="center"/>
          </w:tcPr>
          <w:p w14:paraId="532C4ACF" w14:textId="77777777" w:rsidR="00E3602E" w:rsidRPr="004342F6" w:rsidRDefault="00E3602E" w:rsidP="00E3602E">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E8E8E8"/>
            <w:vAlign w:val="center"/>
          </w:tcPr>
          <w:p w14:paraId="653EC083" w14:textId="77777777" w:rsidR="00E3602E" w:rsidRPr="004342F6" w:rsidRDefault="00E3602E" w:rsidP="00E3602E">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72382EEA" w14:textId="77777777" w:rsidTr="009376FD">
        <w:tc>
          <w:tcPr>
            <w:tcW w:w="3480" w:type="pct"/>
            <w:tcBorders>
              <w:top w:val="nil"/>
              <w:left w:val="nil"/>
              <w:bottom w:val="nil"/>
              <w:right w:val="nil"/>
            </w:tcBorders>
            <w:shd w:val="clear" w:color="auto" w:fill="auto"/>
            <w:vAlign w:val="center"/>
          </w:tcPr>
          <w:p w14:paraId="5D279A7D" w14:textId="0F4FE703" w:rsidR="00E3602E" w:rsidRPr="004342F6" w:rsidRDefault="004F6AB4" w:rsidP="00E3602E">
            <w:pPr>
              <w:pStyle w:val="Tableanswerlist"/>
            </w:pPr>
            <w:r w:rsidRPr="004342F6">
              <w:t>d</w:t>
            </w:r>
            <w:r w:rsidR="00E3602E" w:rsidRPr="004342F6">
              <w:t>.</w:t>
            </w:r>
            <w:r w:rsidR="00E3602E" w:rsidRPr="004342F6">
              <w:tab/>
              <w:t>Provide the student with alternate meals until the debt is paid</w:t>
            </w:r>
          </w:p>
        </w:tc>
        <w:tc>
          <w:tcPr>
            <w:tcW w:w="760" w:type="pct"/>
            <w:tcBorders>
              <w:top w:val="nil"/>
              <w:left w:val="nil"/>
              <w:bottom w:val="nil"/>
              <w:right w:val="nil"/>
            </w:tcBorders>
            <w:shd w:val="clear" w:color="auto" w:fill="auto"/>
            <w:vAlign w:val="center"/>
          </w:tcPr>
          <w:p w14:paraId="535E9F60"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auto"/>
            <w:vAlign w:val="center"/>
          </w:tcPr>
          <w:p w14:paraId="70150A47"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23E18932" w14:textId="77777777" w:rsidTr="009376FD">
        <w:tc>
          <w:tcPr>
            <w:tcW w:w="3480" w:type="pct"/>
            <w:tcBorders>
              <w:top w:val="nil"/>
              <w:left w:val="nil"/>
              <w:bottom w:val="nil"/>
              <w:right w:val="nil"/>
            </w:tcBorders>
            <w:shd w:val="clear" w:color="auto" w:fill="E8E8E8"/>
            <w:vAlign w:val="center"/>
          </w:tcPr>
          <w:p w14:paraId="706CC137" w14:textId="075E27AC" w:rsidR="00E3602E" w:rsidRPr="004342F6" w:rsidRDefault="004F6AB4" w:rsidP="00E3602E">
            <w:pPr>
              <w:pStyle w:val="Tableanswerlist"/>
            </w:pPr>
            <w:r w:rsidRPr="004342F6">
              <w:t>e</w:t>
            </w:r>
            <w:r w:rsidR="00E3602E" w:rsidRPr="004342F6">
              <w:t>.</w:t>
            </w:r>
            <w:r w:rsidR="00E3602E" w:rsidRPr="004342F6">
              <w:tab/>
              <w:t>Send bill to parents</w:t>
            </w:r>
          </w:p>
        </w:tc>
        <w:tc>
          <w:tcPr>
            <w:tcW w:w="760" w:type="pct"/>
            <w:tcBorders>
              <w:top w:val="nil"/>
              <w:left w:val="nil"/>
              <w:bottom w:val="nil"/>
              <w:right w:val="nil"/>
            </w:tcBorders>
            <w:shd w:val="clear" w:color="auto" w:fill="E8E8E8"/>
            <w:vAlign w:val="center"/>
          </w:tcPr>
          <w:p w14:paraId="173D3EB6" w14:textId="77777777" w:rsidR="00E3602E" w:rsidRPr="004342F6" w:rsidRDefault="00E3602E" w:rsidP="00E3602E">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E8E8E8"/>
            <w:vAlign w:val="center"/>
          </w:tcPr>
          <w:p w14:paraId="239B9CF8" w14:textId="77777777" w:rsidR="00E3602E" w:rsidRPr="004342F6" w:rsidRDefault="00E3602E" w:rsidP="00E3602E">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33EB280D" w14:textId="77777777" w:rsidTr="009376FD">
        <w:tc>
          <w:tcPr>
            <w:tcW w:w="3480" w:type="pct"/>
            <w:tcBorders>
              <w:top w:val="nil"/>
              <w:left w:val="nil"/>
              <w:bottom w:val="nil"/>
              <w:right w:val="nil"/>
            </w:tcBorders>
            <w:shd w:val="clear" w:color="auto" w:fill="auto"/>
            <w:vAlign w:val="center"/>
          </w:tcPr>
          <w:p w14:paraId="1E59185C" w14:textId="4224B332" w:rsidR="00E3602E" w:rsidRPr="004342F6" w:rsidRDefault="004F6AB4" w:rsidP="00E3602E">
            <w:pPr>
              <w:pStyle w:val="Tableanswerlist"/>
            </w:pPr>
            <w:r w:rsidRPr="004342F6">
              <w:t>f</w:t>
            </w:r>
            <w:r w:rsidR="00E3602E" w:rsidRPr="004342F6">
              <w:t>.</w:t>
            </w:r>
            <w:r w:rsidR="00E3602E" w:rsidRPr="004342F6">
              <w:tab/>
              <w:t>Provide the parents with a repayment plan</w:t>
            </w:r>
          </w:p>
        </w:tc>
        <w:tc>
          <w:tcPr>
            <w:tcW w:w="760" w:type="pct"/>
            <w:tcBorders>
              <w:top w:val="nil"/>
              <w:left w:val="nil"/>
              <w:bottom w:val="nil"/>
              <w:right w:val="nil"/>
            </w:tcBorders>
            <w:shd w:val="clear" w:color="auto" w:fill="auto"/>
            <w:vAlign w:val="center"/>
          </w:tcPr>
          <w:p w14:paraId="5B08490D" w14:textId="77777777" w:rsidR="00E3602E" w:rsidRPr="004342F6" w:rsidRDefault="00E3602E" w:rsidP="00E3602E">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auto"/>
            <w:vAlign w:val="center"/>
          </w:tcPr>
          <w:p w14:paraId="67E76A70" w14:textId="77777777" w:rsidR="00E3602E" w:rsidRPr="004342F6" w:rsidRDefault="00E3602E" w:rsidP="00E3602E">
            <w:pPr>
              <w:tabs>
                <w:tab w:val="clear" w:pos="432"/>
              </w:tabs>
              <w:spacing w:before="0" w:after="0"/>
              <w:ind w:firstLine="0"/>
              <w:jc w:val="center"/>
              <w:rPr>
                <w:rFonts w:ascii="Arial" w:hAnsi="Arial" w:cs="Arial"/>
                <w:sz w:val="12"/>
                <w:szCs w:val="12"/>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52E6FC41" w14:textId="77777777" w:rsidTr="009376FD">
        <w:tc>
          <w:tcPr>
            <w:tcW w:w="3480" w:type="pct"/>
            <w:tcBorders>
              <w:top w:val="nil"/>
              <w:left w:val="nil"/>
              <w:bottom w:val="nil"/>
              <w:right w:val="nil"/>
            </w:tcBorders>
            <w:shd w:val="clear" w:color="auto" w:fill="E8E8E8"/>
            <w:vAlign w:val="center"/>
          </w:tcPr>
          <w:p w14:paraId="5F6C3AA3" w14:textId="14FB6A78" w:rsidR="00E3602E" w:rsidRPr="004342F6" w:rsidRDefault="004F6AB4" w:rsidP="00E3602E">
            <w:pPr>
              <w:pStyle w:val="Tableanswerlist"/>
            </w:pPr>
            <w:r w:rsidRPr="004342F6">
              <w:t>g</w:t>
            </w:r>
            <w:r w:rsidR="00E3602E" w:rsidRPr="004342F6">
              <w:t>.</w:t>
            </w:r>
            <w:r w:rsidR="00E3602E" w:rsidRPr="004342F6">
              <w:tab/>
              <w:t>Use a debt collection agency</w:t>
            </w:r>
          </w:p>
        </w:tc>
        <w:tc>
          <w:tcPr>
            <w:tcW w:w="760" w:type="pct"/>
            <w:tcBorders>
              <w:top w:val="nil"/>
              <w:left w:val="nil"/>
              <w:bottom w:val="nil"/>
              <w:right w:val="nil"/>
            </w:tcBorders>
            <w:shd w:val="clear" w:color="auto" w:fill="E8E8E8"/>
            <w:vAlign w:val="center"/>
          </w:tcPr>
          <w:p w14:paraId="561256BB"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E8E8E8"/>
            <w:vAlign w:val="center"/>
          </w:tcPr>
          <w:p w14:paraId="189623C5"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00BBECD5" w14:textId="77777777" w:rsidTr="009376FD">
        <w:tc>
          <w:tcPr>
            <w:tcW w:w="3480" w:type="pct"/>
            <w:tcBorders>
              <w:top w:val="nil"/>
              <w:left w:val="nil"/>
              <w:bottom w:val="nil"/>
              <w:right w:val="nil"/>
            </w:tcBorders>
            <w:shd w:val="clear" w:color="auto" w:fill="auto"/>
            <w:vAlign w:val="center"/>
          </w:tcPr>
          <w:p w14:paraId="02683298" w14:textId="0C304740" w:rsidR="00E3602E" w:rsidRPr="004342F6" w:rsidRDefault="004F6AB4" w:rsidP="004850F8">
            <w:pPr>
              <w:pStyle w:val="Tableanswerlist"/>
            </w:pPr>
            <w:r w:rsidRPr="004342F6">
              <w:t>h</w:t>
            </w:r>
            <w:r w:rsidR="00E3602E" w:rsidRPr="004342F6">
              <w:t>.</w:t>
            </w:r>
            <w:r w:rsidR="00E3602E" w:rsidRPr="004342F6">
              <w:tab/>
              <w:t>Use administrative actions (e.g., student is not allowed to participate in programs and events, such as field trips or prom)</w:t>
            </w:r>
          </w:p>
        </w:tc>
        <w:tc>
          <w:tcPr>
            <w:tcW w:w="760" w:type="pct"/>
            <w:tcBorders>
              <w:top w:val="nil"/>
              <w:left w:val="nil"/>
              <w:bottom w:val="nil"/>
              <w:right w:val="nil"/>
            </w:tcBorders>
            <w:shd w:val="clear" w:color="auto" w:fill="auto"/>
            <w:vAlign w:val="center"/>
          </w:tcPr>
          <w:p w14:paraId="726990B0"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auto"/>
            <w:vAlign w:val="center"/>
          </w:tcPr>
          <w:p w14:paraId="56E094DE"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2C6466F6" w14:textId="77777777" w:rsidTr="009376FD">
        <w:tc>
          <w:tcPr>
            <w:tcW w:w="3480" w:type="pct"/>
            <w:tcBorders>
              <w:top w:val="nil"/>
              <w:left w:val="nil"/>
              <w:bottom w:val="nil"/>
              <w:right w:val="nil"/>
            </w:tcBorders>
            <w:shd w:val="clear" w:color="auto" w:fill="E8E8E8"/>
            <w:vAlign w:val="center"/>
          </w:tcPr>
          <w:p w14:paraId="4479553C" w14:textId="332A2AEE" w:rsidR="00E3602E" w:rsidRPr="004342F6" w:rsidRDefault="004F6AB4" w:rsidP="00E3602E">
            <w:pPr>
              <w:pStyle w:val="Tableanswerlist"/>
            </w:pPr>
            <w:r w:rsidRPr="004342F6">
              <w:t>i</w:t>
            </w:r>
            <w:r w:rsidR="00E3602E" w:rsidRPr="004342F6">
              <w:t>.</w:t>
            </w:r>
            <w:r w:rsidR="00E3602E" w:rsidRPr="004342F6">
              <w:tab/>
              <w:t>Other (Specify)</w:t>
            </w:r>
          </w:p>
        </w:tc>
        <w:tc>
          <w:tcPr>
            <w:tcW w:w="760" w:type="pct"/>
            <w:tcBorders>
              <w:top w:val="nil"/>
              <w:left w:val="nil"/>
              <w:bottom w:val="nil"/>
              <w:right w:val="nil"/>
            </w:tcBorders>
            <w:shd w:val="clear" w:color="auto" w:fill="E8E8E8"/>
            <w:vAlign w:val="center"/>
          </w:tcPr>
          <w:p w14:paraId="7DC7BEED"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1 </w:t>
            </w:r>
            <w:r w:rsidRPr="004342F6">
              <w:rPr>
                <w:rFonts w:ascii="Arial" w:hAnsi="Arial" w:cs="Arial"/>
                <w:sz w:val="20"/>
              </w:rPr>
              <w:sym w:font="Wingdings" w:char="F06D"/>
            </w:r>
          </w:p>
        </w:tc>
        <w:tc>
          <w:tcPr>
            <w:tcW w:w="760" w:type="pct"/>
            <w:tcBorders>
              <w:top w:val="nil"/>
              <w:left w:val="nil"/>
              <w:bottom w:val="nil"/>
              <w:right w:val="nil"/>
            </w:tcBorders>
            <w:shd w:val="clear" w:color="auto" w:fill="E8E8E8"/>
            <w:vAlign w:val="center"/>
          </w:tcPr>
          <w:p w14:paraId="72F4977C" w14:textId="77777777" w:rsidR="00E3602E" w:rsidRPr="004342F6" w:rsidRDefault="00E3602E" w:rsidP="00E3602E">
            <w:pPr>
              <w:tabs>
                <w:tab w:val="clear" w:pos="432"/>
              </w:tabs>
              <w:spacing w:before="0" w:after="0"/>
              <w:ind w:firstLine="0"/>
              <w:jc w:val="center"/>
              <w:rPr>
                <w:rFonts w:ascii="Arial" w:hAnsi="Arial" w:cs="Arial"/>
                <w:b/>
                <w:caps/>
                <w:szCs w:val="24"/>
              </w:rPr>
            </w:pPr>
            <w:r w:rsidRPr="004342F6">
              <w:rPr>
                <w:rFonts w:ascii="Arial" w:hAnsi="Arial" w:cs="Arial"/>
                <w:sz w:val="12"/>
                <w:szCs w:val="12"/>
              </w:rPr>
              <w:t xml:space="preserve">0 </w:t>
            </w:r>
            <w:r w:rsidRPr="004342F6">
              <w:rPr>
                <w:rFonts w:ascii="Arial" w:hAnsi="Arial" w:cs="Arial"/>
                <w:sz w:val="20"/>
              </w:rPr>
              <w:sym w:font="Wingdings" w:char="F06D"/>
            </w:r>
          </w:p>
        </w:tc>
      </w:tr>
      <w:tr w:rsidR="00E3602E" w:rsidRPr="004342F6" w14:paraId="3CE1B178" w14:textId="77777777" w:rsidTr="009376FD">
        <w:tc>
          <w:tcPr>
            <w:tcW w:w="3480" w:type="pct"/>
            <w:tcBorders>
              <w:top w:val="nil"/>
              <w:left w:val="nil"/>
              <w:bottom w:val="nil"/>
              <w:right w:val="nil"/>
            </w:tcBorders>
            <w:shd w:val="clear" w:color="auto" w:fill="E8E8E8"/>
          </w:tcPr>
          <w:p w14:paraId="22CEA909" w14:textId="77777777" w:rsidR="00E3602E" w:rsidRPr="004342F6" w:rsidRDefault="00E3602E" w:rsidP="00E3602E">
            <w:pPr>
              <w:pStyle w:val="Tableanswerlist"/>
              <w:tabs>
                <w:tab w:val="clear" w:pos="6173"/>
                <w:tab w:val="left" w:leader="dot" w:pos="3294"/>
              </w:tabs>
            </w:pPr>
            <w:r w:rsidRPr="004342F6">
              <w:rPr>
                <w:noProof/>
              </w:rPr>
              <mc:AlternateContent>
                <mc:Choice Requires="wps">
                  <w:drawing>
                    <wp:anchor distT="0" distB="0" distL="114300" distR="114300" simplePos="0" relativeHeight="252046693" behindDoc="0" locked="0" layoutInCell="1" allowOverlap="1" wp14:anchorId="423BB7BB" wp14:editId="080445DF">
                      <wp:simplePos x="0" y="0"/>
                      <wp:positionH relativeFrom="column">
                        <wp:posOffset>210820</wp:posOffset>
                      </wp:positionH>
                      <wp:positionV relativeFrom="paragraph">
                        <wp:posOffset>17780</wp:posOffset>
                      </wp:positionV>
                      <wp:extent cx="1834515" cy="182880"/>
                      <wp:effectExtent l="9525" t="12700" r="13335" b="13970"/>
                      <wp:wrapNone/>
                      <wp:docPr id="86" name="Rectangle 8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65F465E" id="Rectangle 86" o:spid="_x0000_s1026" alt="Blank space for entering response" style="position:absolute;margin-left:16.6pt;margin-top:1.4pt;width:144.45pt;height:14.4pt;z-index:2520466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15o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"/>
                  </w:pict>
                </mc:Fallback>
              </mc:AlternateContent>
            </w:r>
            <w:r w:rsidRPr="004342F6">
              <w:tab/>
            </w:r>
            <w:r w:rsidRPr="004342F6">
              <w:tab/>
              <w:t>STRING (NUM)</w:t>
            </w:r>
          </w:p>
        </w:tc>
        <w:tc>
          <w:tcPr>
            <w:tcW w:w="760" w:type="pct"/>
            <w:tcBorders>
              <w:top w:val="nil"/>
              <w:left w:val="nil"/>
              <w:bottom w:val="nil"/>
              <w:right w:val="nil"/>
            </w:tcBorders>
            <w:shd w:val="clear" w:color="auto" w:fill="E8E8E8"/>
            <w:vAlign w:val="center"/>
          </w:tcPr>
          <w:p w14:paraId="6D37848D" w14:textId="77777777" w:rsidR="00E3602E" w:rsidRPr="004342F6" w:rsidRDefault="00E3602E" w:rsidP="00E3602E">
            <w:pPr>
              <w:tabs>
                <w:tab w:val="clear" w:pos="432"/>
              </w:tabs>
              <w:spacing w:before="0" w:after="0"/>
              <w:ind w:firstLine="0"/>
              <w:jc w:val="center"/>
              <w:rPr>
                <w:rFonts w:ascii="Arial" w:hAnsi="Arial" w:cs="Arial"/>
                <w:sz w:val="12"/>
                <w:szCs w:val="12"/>
              </w:rPr>
            </w:pPr>
          </w:p>
        </w:tc>
        <w:tc>
          <w:tcPr>
            <w:tcW w:w="760" w:type="pct"/>
            <w:tcBorders>
              <w:top w:val="nil"/>
              <w:left w:val="nil"/>
              <w:bottom w:val="nil"/>
              <w:right w:val="nil"/>
            </w:tcBorders>
            <w:shd w:val="clear" w:color="auto" w:fill="E8E8E8"/>
            <w:vAlign w:val="center"/>
          </w:tcPr>
          <w:p w14:paraId="05E4FD9A" w14:textId="77777777" w:rsidR="00E3602E" w:rsidRPr="004342F6" w:rsidRDefault="00E3602E" w:rsidP="00E3602E">
            <w:pPr>
              <w:tabs>
                <w:tab w:val="clear" w:pos="432"/>
              </w:tabs>
              <w:spacing w:before="0" w:after="0"/>
              <w:ind w:firstLine="0"/>
              <w:jc w:val="center"/>
              <w:rPr>
                <w:rFonts w:ascii="Arial" w:hAnsi="Arial" w:cs="Arial"/>
                <w:sz w:val="12"/>
                <w:szCs w:val="12"/>
              </w:rPr>
            </w:pPr>
          </w:p>
        </w:tc>
      </w:tr>
    </w:tbl>
    <w:bookmarkEnd w:id="26"/>
    <w:bookmarkEnd w:id="27"/>
    <w:p w14:paraId="39622F19" w14:textId="7C4EF9A5" w:rsidR="00936D81" w:rsidRPr="004342F6" w:rsidRDefault="00BC73F5" w:rsidP="00D77A9E">
      <w:pPr>
        <w:pStyle w:val="QUESTIONTEXT"/>
      </w:pPr>
      <w:r w:rsidRPr="004342F6">
        <w:t xml:space="preserve">8.12  </w:t>
      </w:r>
      <w:r w:rsidR="00D77A9E" w:rsidRPr="004342F6">
        <w:tab/>
      </w:r>
      <w:r w:rsidR="0088647E" w:rsidRPr="004342F6">
        <w:rPr>
          <w:b w:val="0"/>
        </w:rPr>
        <w:t>[DISPLAY 8.1</w:t>
      </w:r>
      <w:r w:rsidR="0042251C">
        <w:rPr>
          <w:b w:val="0"/>
        </w:rPr>
        <w:t>2</w:t>
      </w:r>
      <w:r w:rsidR="0088647E" w:rsidRPr="004342F6">
        <w:rPr>
          <w:b w:val="0"/>
        </w:rPr>
        <w:t>a TO 8.1</w:t>
      </w:r>
      <w:r w:rsidR="0042251C">
        <w:rPr>
          <w:b w:val="0"/>
        </w:rPr>
        <w:t>2</w:t>
      </w:r>
      <w:r w:rsidR="00B50562">
        <w:rPr>
          <w:b w:val="0"/>
        </w:rPr>
        <w:t>i</w:t>
      </w:r>
      <w:r w:rsidR="0088647E" w:rsidRPr="004342F6">
        <w:rPr>
          <w:b w:val="0"/>
        </w:rPr>
        <w:t xml:space="preserve"> IF </w:t>
      </w:r>
      <w:r w:rsidR="0042251C">
        <w:rPr>
          <w:b w:val="0"/>
        </w:rPr>
        <w:t xml:space="preserve">8.11 IS </w:t>
      </w:r>
      <w:r w:rsidR="0088647E" w:rsidRPr="004342F6">
        <w:rPr>
          <w:b w:val="0"/>
        </w:rPr>
        <w:t xml:space="preserve">YES] </w:t>
      </w:r>
      <w:r w:rsidR="0088647E" w:rsidRPr="004342F6">
        <w:t xml:space="preserve">Have any </w:t>
      </w:r>
      <w:r w:rsidR="004F77D6" w:rsidRPr="004342F6">
        <w:t xml:space="preserve">steps </w:t>
      </w:r>
      <w:r w:rsidR="0088647E" w:rsidRPr="004342F6">
        <w:t>used by your SFA been</w:t>
      </w:r>
      <w:r w:rsidR="001F369F" w:rsidRPr="004342F6">
        <w:t xml:space="preserve"> successful? </w:t>
      </w:r>
    </w:p>
    <w:p w14:paraId="06B59825" w14:textId="77777777" w:rsidR="001F369F" w:rsidRPr="004342F6" w:rsidRDefault="004B7FE7" w:rsidP="00D77A9E">
      <w:pPr>
        <w:pStyle w:val="SELECTONEMARKALL"/>
      </w:pPr>
      <w:r w:rsidRPr="004342F6">
        <w:rPr>
          <w:rFonts w:eastAsia="Calibri"/>
          <w:noProof/>
          <w:sz w:val="36"/>
          <w:szCs w:val="36"/>
        </w:rPr>
        <mc:AlternateContent>
          <mc:Choice Requires="wps">
            <w:drawing>
              <wp:anchor distT="0" distB="0" distL="114300" distR="114300" simplePos="0" relativeHeight="251658498" behindDoc="0" locked="0" layoutInCell="1" allowOverlap="1" wp14:anchorId="26F933AF" wp14:editId="414098D7">
                <wp:simplePos x="0" y="0"/>
                <wp:positionH relativeFrom="margin">
                  <wp:posOffset>0</wp:posOffset>
                </wp:positionH>
                <wp:positionV relativeFrom="paragraph">
                  <wp:posOffset>0</wp:posOffset>
                </wp:positionV>
                <wp:extent cx="388620" cy="257175"/>
                <wp:effectExtent l="0" t="0" r="11430" b="9525"/>
                <wp:wrapNone/>
                <wp:docPr id="23535" name="Text Box 235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3CCA6D21"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5" o:spid="_x0000_s1189" type="#_x0000_t202" style="position:absolute;left:0;text-align:left;margin-left:0;margin-top:0;width:30.6pt;height:20.25pt;z-index:2516584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" filled="f" stroked="f">
                <v:textbox inset="0,,0">
                  <w:txbxContent>
                    <w:p w14:paraId="3CCA6D21"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1166"/>
        <w:gridCol w:w="1167"/>
        <w:gridCol w:w="1167"/>
      </w:tblGrid>
      <w:tr w:rsidR="00A15313" w:rsidRPr="004342F6" w14:paraId="42DB41C1" w14:textId="77777777" w:rsidTr="00BB22DA">
        <w:tc>
          <w:tcPr>
            <w:tcW w:w="6480" w:type="dxa"/>
          </w:tcPr>
          <w:p w14:paraId="7F9A708B" w14:textId="77777777" w:rsidR="00A15313" w:rsidRPr="004342F6" w:rsidRDefault="00A15313" w:rsidP="003065A1">
            <w:pPr>
              <w:pStyle w:val="RESPONSE"/>
              <w:ind w:left="0" w:firstLine="0"/>
            </w:pPr>
          </w:p>
        </w:tc>
        <w:tc>
          <w:tcPr>
            <w:tcW w:w="3500" w:type="dxa"/>
            <w:gridSpan w:val="3"/>
            <w:tcBorders>
              <w:bottom w:val="single" w:sz="4" w:space="0" w:color="auto"/>
            </w:tcBorders>
          </w:tcPr>
          <w:p w14:paraId="62DC9209" w14:textId="77777777" w:rsidR="00A15313" w:rsidRPr="004342F6" w:rsidRDefault="00A15313" w:rsidP="00A15313">
            <w:pPr>
              <w:pStyle w:val="Selectonemultipletable"/>
            </w:pPr>
            <w:r w:rsidRPr="004342F6">
              <w:t xml:space="preserve">Select one </w:t>
            </w:r>
            <w:r w:rsidR="00BB22DA" w:rsidRPr="004342F6">
              <w:t xml:space="preserve">response </w:t>
            </w:r>
            <w:r w:rsidRPr="004342F6">
              <w:t>per row</w:t>
            </w:r>
          </w:p>
        </w:tc>
      </w:tr>
      <w:tr w:rsidR="00A15313" w:rsidRPr="004342F6" w14:paraId="5F46B604" w14:textId="77777777" w:rsidTr="00BB22DA">
        <w:tc>
          <w:tcPr>
            <w:tcW w:w="6480" w:type="dxa"/>
            <w:tcBorders>
              <w:right w:val="single" w:sz="4" w:space="0" w:color="auto"/>
            </w:tcBorders>
          </w:tcPr>
          <w:p w14:paraId="707664D3" w14:textId="77777777" w:rsidR="00A15313" w:rsidRPr="004342F6" w:rsidRDefault="00A15313" w:rsidP="003065A1">
            <w:pPr>
              <w:pStyle w:val="RESPONSE"/>
              <w:ind w:left="0" w:firstLine="0"/>
            </w:pPr>
          </w:p>
        </w:tc>
        <w:tc>
          <w:tcPr>
            <w:tcW w:w="1166" w:type="dxa"/>
            <w:tcBorders>
              <w:top w:val="single" w:sz="4" w:space="0" w:color="auto"/>
              <w:left w:val="single" w:sz="4" w:space="0" w:color="auto"/>
              <w:bottom w:val="single" w:sz="4" w:space="0" w:color="auto"/>
              <w:right w:val="single" w:sz="4" w:space="0" w:color="auto"/>
            </w:tcBorders>
            <w:vAlign w:val="bottom"/>
          </w:tcPr>
          <w:p w14:paraId="0906D915" w14:textId="77777777" w:rsidR="00A15313" w:rsidRPr="004342F6" w:rsidRDefault="00A15313" w:rsidP="003970C4">
            <w:pPr>
              <w:pStyle w:val="TableHeader-CENTERnarrow"/>
            </w:pPr>
            <w:r w:rsidRPr="004342F6">
              <w:t>YES</w:t>
            </w:r>
          </w:p>
        </w:tc>
        <w:tc>
          <w:tcPr>
            <w:tcW w:w="1167" w:type="dxa"/>
            <w:tcBorders>
              <w:top w:val="single" w:sz="4" w:space="0" w:color="auto"/>
              <w:left w:val="single" w:sz="4" w:space="0" w:color="auto"/>
              <w:bottom w:val="single" w:sz="4" w:space="0" w:color="auto"/>
              <w:right w:val="single" w:sz="4" w:space="0" w:color="auto"/>
            </w:tcBorders>
            <w:vAlign w:val="bottom"/>
          </w:tcPr>
          <w:p w14:paraId="66C2B9CB" w14:textId="77777777" w:rsidR="00A15313" w:rsidRPr="004342F6" w:rsidRDefault="00A15313" w:rsidP="003970C4">
            <w:pPr>
              <w:pStyle w:val="TableHeader-CENTERnarrow"/>
            </w:pPr>
            <w:r w:rsidRPr="004342F6">
              <w:t>NO</w:t>
            </w:r>
          </w:p>
        </w:tc>
        <w:tc>
          <w:tcPr>
            <w:tcW w:w="1167" w:type="dxa"/>
            <w:tcBorders>
              <w:top w:val="single" w:sz="4" w:space="0" w:color="auto"/>
              <w:left w:val="single" w:sz="4" w:space="0" w:color="auto"/>
              <w:bottom w:val="single" w:sz="4" w:space="0" w:color="auto"/>
              <w:right w:val="single" w:sz="4" w:space="0" w:color="auto"/>
            </w:tcBorders>
          </w:tcPr>
          <w:p w14:paraId="575E7F4E" w14:textId="77777777" w:rsidR="00A15313" w:rsidRPr="004342F6" w:rsidRDefault="00A15313" w:rsidP="003970C4">
            <w:pPr>
              <w:pStyle w:val="TableHeader-CENTERnarrow"/>
            </w:pPr>
            <w:r w:rsidRPr="004342F6">
              <w:t>NOT APPLICABLE</w:t>
            </w:r>
          </w:p>
        </w:tc>
      </w:tr>
      <w:tr w:rsidR="003970C4" w:rsidRPr="004342F6" w14:paraId="79B02A9F" w14:textId="77777777" w:rsidTr="00BB22DA">
        <w:tc>
          <w:tcPr>
            <w:tcW w:w="6480" w:type="dxa"/>
            <w:shd w:val="clear" w:color="auto" w:fill="E8E8E8"/>
          </w:tcPr>
          <w:p w14:paraId="36C199C3" w14:textId="77777777" w:rsidR="003970C4" w:rsidRPr="004342F6" w:rsidRDefault="003970C4" w:rsidP="003970C4">
            <w:pPr>
              <w:pStyle w:val="Tableanswerlist"/>
            </w:pPr>
            <w:r w:rsidRPr="004342F6">
              <w:t>a.</w:t>
            </w:r>
            <w:r w:rsidRPr="004342F6">
              <w:tab/>
              <w:t>Notify households of negative balances</w:t>
            </w:r>
          </w:p>
        </w:tc>
        <w:tc>
          <w:tcPr>
            <w:tcW w:w="1166" w:type="dxa"/>
            <w:tcBorders>
              <w:top w:val="single" w:sz="4" w:space="0" w:color="auto"/>
            </w:tcBorders>
            <w:shd w:val="clear" w:color="auto" w:fill="E8E8E8"/>
            <w:vAlign w:val="center"/>
          </w:tcPr>
          <w:p w14:paraId="3C348D4E" w14:textId="77777777" w:rsidR="003970C4" w:rsidRPr="004342F6" w:rsidRDefault="003970C4" w:rsidP="003970C4">
            <w:pPr>
              <w:pStyle w:val="Tableresponse"/>
            </w:pPr>
            <w:r w:rsidRPr="004342F6">
              <w:rPr>
                <w:sz w:val="12"/>
                <w:szCs w:val="12"/>
              </w:rPr>
              <w:t xml:space="preserve">1 </w:t>
            </w:r>
            <w:r w:rsidRPr="004342F6">
              <w:sym w:font="Wingdings" w:char="F06D"/>
            </w:r>
          </w:p>
        </w:tc>
        <w:tc>
          <w:tcPr>
            <w:tcW w:w="1167" w:type="dxa"/>
            <w:tcBorders>
              <w:top w:val="single" w:sz="4" w:space="0" w:color="auto"/>
            </w:tcBorders>
            <w:shd w:val="clear" w:color="auto" w:fill="E8E8E8"/>
            <w:vAlign w:val="center"/>
          </w:tcPr>
          <w:p w14:paraId="471DBD68" w14:textId="77777777" w:rsidR="003970C4" w:rsidRPr="004342F6" w:rsidRDefault="003970C4" w:rsidP="003970C4">
            <w:pPr>
              <w:pStyle w:val="Tableresponse"/>
            </w:pPr>
            <w:r w:rsidRPr="004342F6">
              <w:rPr>
                <w:sz w:val="12"/>
                <w:szCs w:val="12"/>
              </w:rPr>
              <w:t>0</w:t>
            </w:r>
            <w:r w:rsidRPr="004342F6">
              <w:t xml:space="preserve"> </w:t>
            </w:r>
            <w:r w:rsidRPr="004342F6">
              <w:sym w:font="Wingdings" w:char="F06D"/>
            </w:r>
          </w:p>
        </w:tc>
        <w:tc>
          <w:tcPr>
            <w:tcW w:w="1167" w:type="dxa"/>
            <w:tcBorders>
              <w:top w:val="single" w:sz="4" w:space="0" w:color="auto"/>
            </w:tcBorders>
            <w:shd w:val="clear" w:color="auto" w:fill="E8E8E8"/>
            <w:vAlign w:val="center"/>
          </w:tcPr>
          <w:p w14:paraId="5AF810FA" w14:textId="77777777" w:rsidR="003970C4" w:rsidRPr="004342F6" w:rsidRDefault="003970C4" w:rsidP="003970C4">
            <w:pPr>
              <w:pStyle w:val="Tableresponse"/>
            </w:pPr>
            <w:r w:rsidRPr="004342F6">
              <w:rPr>
                <w:sz w:val="12"/>
                <w:szCs w:val="12"/>
              </w:rPr>
              <w:t>n</w:t>
            </w:r>
            <w:r w:rsidRPr="004342F6">
              <w:t xml:space="preserve"> </w:t>
            </w:r>
            <w:r w:rsidRPr="004342F6">
              <w:sym w:font="Wingdings" w:char="F06D"/>
            </w:r>
          </w:p>
        </w:tc>
      </w:tr>
      <w:tr w:rsidR="003970C4" w:rsidRPr="004342F6" w14:paraId="07F7CA1E" w14:textId="77777777" w:rsidTr="00BB22DA">
        <w:tc>
          <w:tcPr>
            <w:tcW w:w="6480" w:type="dxa"/>
          </w:tcPr>
          <w:p w14:paraId="766013DD" w14:textId="17009694" w:rsidR="003970C4" w:rsidRPr="004342F6" w:rsidRDefault="003970C4" w:rsidP="00BD5BB9">
            <w:pPr>
              <w:pStyle w:val="Tableanswerlist"/>
            </w:pPr>
            <w:r w:rsidRPr="004342F6">
              <w:t>b.</w:t>
            </w:r>
            <w:r w:rsidRPr="004342F6">
              <w:tab/>
            </w:r>
            <w:r w:rsidR="00BD5BB9" w:rsidRPr="004342F6">
              <w:t>Provide assistance to h</w:t>
            </w:r>
            <w:r w:rsidR="001C0360" w:rsidRPr="004342F6">
              <w:t>ouseholds with unpaid meal charges to complete an application for free or reduced price school meals.</w:t>
            </w:r>
          </w:p>
        </w:tc>
        <w:tc>
          <w:tcPr>
            <w:tcW w:w="1166" w:type="dxa"/>
            <w:vAlign w:val="center"/>
          </w:tcPr>
          <w:p w14:paraId="5EE6FA19" w14:textId="77777777" w:rsidR="003970C4" w:rsidRPr="004342F6" w:rsidRDefault="003970C4" w:rsidP="003970C4">
            <w:pPr>
              <w:pStyle w:val="Tableresponse"/>
            </w:pPr>
            <w:r w:rsidRPr="004342F6">
              <w:rPr>
                <w:sz w:val="12"/>
                <w:szCs w:val="12"/>
              </w:rPr>
              <w:t xml:space="preserve">1 </w:t>
            </w:r>
            <w:r w:rsidRPr="004342F6">
              <w:sym w:font="Wingdings" w:char="F06D"/>
            </w:r>
          </w:p>
        </w:tc>
        <w:tc>
          <w:tcPr>
            <w:tcW w:w="1167" w:type="dxa"/>
            <w:vAlign w:val="center"/>
          </w:tcPr>
          <w:p w14:paraId="5E1571D0" w14:textId="77777777" w:rsidR="003970C4" w:rsidRPr="004342F6" w:rsidRDefault="003970C4" w:rsidP="003970C4">
            <w:pPr>
              <w:pStyle w:val="Tableresponse"/>
            </w:pPr>
            <w:r w:rsidRPr="004342F6">
              <w:rPr>
                <w:sz w:val="12"/>
                <w:szCs w:val="12"/>
              </w:rPr>
              <w:t>0</w:t>
            </w:r>
            <w:r w:rsidRPr="004342F6">
              <w:t xml:space="preserve"> </w:t>
            </w:r>
            <w:r w:rsidRPr="004342F6">
              <w:sym w:font="Wingdings" w:char="F06D"/>
            </w:r>
          </w:p>
        </w:tc>
        <w:tc>
          <w:tcPr>
            <w:tcW w:w="1167" w:type="dxa"/>
            <w:vAlign w:val="center"/>
          </w:tcPr>
          <w:p w14:paraId="77BC2581" w14:textId="77777777" w:rsidR="003970C4" w:rsidRPr="004342F6" w:rsidRDefault="003970C4" w:rsidP="003970C4">
            <w:pPr>
              <w:pStyle w:val="Tableresponse"/>
            </w:pPr>
            <w:r w:rsidRPr="004342F6">
              <w:rPr>
                <w:sz w:val="12"/>
                <w:szCs w:val="12"/>
              </w:rPr>
              <w:t>n</w:t>
            </w:r>
            <w:r w:rsidRPr="004342F6">
              <w:t xml:space="preserve"> </w:t>
            </w:r>
            <w:r w:rsidRPr="004342F6">
              <w:sym w:font="Wingdings" w:char="F06D"/>
            </w:r>
          </w:p>
        </w:tc>
      </w:tr>
      <w:tr w:rsidR="003970C4" w:rsidRPr="004342F6" w14:paraId="6FF3C30F" w14:textId="77777777" w:rsidTr="00BB22DA">
        <w:tc>
          <w:tcPr>
            <w:tcW w:w="6480" w:type="dxa"/>
            <w:shd w:val="clear" w:color="auto" w:fill="E8E8E8"/>
          </w:tcPr>
          <w:p w14:paraId="481184F0" w14:textId="77777777" w:rsidR="003970C4" w:rsidRPr="004342F6" w:rsidRDefault="003970C4" w:rsidP="003970C4">
            <w:pPr>
              <w:pStyle w:val="Tableanswerlist"/>
            </w:pPr>
            <w:r w:rsidRPr="004342F6">
              <w:t>c.</w:t>
            </w:r>
            <w:r w:rsidRPr="004342F6">
              <w:tab/>
              <w:t>Try to retroactively approve the student for free or reduced price meals (for example, for the month before claims were submitted)</w:t>
            </w:r>
          </w:p>
        </w:tc>
        <w:tc>
          <w:tcPr>
            <w:tcW w:w="1166" w:type="dxa"/>
            <w:shd w:val="clear" w:color="auto" w:fill="E8E8E8"/>
            <w:vAlign w:val="center"/>
          </w:tcPr>
          <w:p w14:paraId="6325D330" w14:textId="77777777" w:rsidR="003970C4" w:rsidRPr="004342F6" w:rsidRDefault="003970C4" w:rsidP="003970C4">
            <w:pPr>
              <w:pStyle w:val="Tableresponse"/>
            </w:pPr>
            <w:r w:rsidRPr="004342F6">
              <w:rPr>
                <w:sz w:val="12"/>
                <w:szCs w:val="12"/>
              </w:rPr>
              <w:t xml:space="preserve">1 </w:t>
            </w:r>
            <w:r w:rsidRPr="004342F6">
              <w:sym w:font="Wingdings" w:char="F06D"/>
            </w:r>
          </w:p>
        </w:tc>
        <w:tc>
          <w:tcPr>
            <w:tcW w:w="1167" w:type="dxa"/>
            <w:shd w:val="clear" w:color="auto" w:fill="E8E8E8"/>
            <w:vAlign w:val="center"/>
          </w:tcPr>
          <w:p w14:paraId="3D23B6C6" w14:textId="77777777" w:rsidR="003970C4" w:rsidRPr="004342F6" w:rsidRDefault="003970C4" w:rsidP="003970C4">
            <w:pPr>
              <w:pStyle w:val="Tableresponse"/>
            </w:pPr>
            <w:r w:rsidRPr="004342F6">
              <w:rPr>
                <w:sz w:val="12"/>
                <w:szCs w:val="12"/>
              </w:rPr>
              <w:t>0</w:t>
            </w:r>
            <w:r w:rsidRPr="004342F6">
              <w:t xml:space="preserve"> </w:t>
            </w:r>
            <w:r w:rsidRPr="004342F6">
              <w:sym w:font="Wingdings" w:char="F06D"/>
            </w:r>
          </w:p>
        </w:tc>
        <w:tc>
          <w:tcPr>
            <w:tcW w:w="1167" w:type="dxa"/>
            <w:shd w:val="clear" w:color="auto" w:fill="E8E8E8"/>
            <w:vAlign w:val="center"/>
          </w:tcPr>
          <w:p w14:paraId="1E2797B5" w14:textId="77777777" w:rsidR="003970C4" w:rsidRPr="004342F6" w:rsidRDefault="003970C4" w:rsidP="003970C4">
            <w:pPr>
              <w:pStyle w:val="Tableresponse"/>
            </w:pPr>
            <w:r w:rsidRPr="004342F6">
              <w:rPr>
                <w:sz w:val="12"/>
                <w:szCs w:val="12"/>
              </w:rPr>
              <w:t>n</w:t>
            </w:r>
            <w:r w:rsidRPr="004342F6">
              <w:t xml:space="preserve"> </w:t>
            </w:r>
            <w:r w:rsidRPr="004342F6">
              <w:sym w:font="Wingdings" w:char="F06D"/>
            </w:r>
          </w:p>
        </w:tc>
      </w:tr>
      <w:tr w:rsidR="003970C4" w:rsidRPr="004342F6" w14:paraId="6A54A781" w14:textId="77777777" w:rsidTr="00BB22DA">
        <w:tc>
          <w:tcPr>
            <w:tcW w:w="6480" w:type="dxa"/>
          </w:tcPr>
          <w:p w14:paraId="758EFB26" w14:textId="77777777" w:rsidR="003970C4" w:rsidRPr="004342F6" w:rsidRDefault="003970C4" w:rsidP="003970C4">
            <w:pPr>
              <w:pStyle w:val="Tableanswerlist"/>
            </w:pPr>
            <w:r w:rsidRPr="004342F6">
              <w:t>d.</w:t>
            </w:r>
            <w:r w:rsidRPr="004342F6">
              <w:tab/>
              <w:t>Provide the student with alternate meals until the debt is paid</w:t>
            </w:r>
          </w:p>
        </w:tc>
        <w:tc>
          <w:tcPr>
            <w:tcW w:w="1166" w:type="dxa"/>
            <w:vAlign w:val="center"/>
          </w:tcPr>
          <w:p w14:paraId="0945E5CE" w14:textId="77777777" w:rsidR="003970C4" w:rsidRPr="004342F6" w:rsidRDefault="003970C4" w:rsidP="003970C4">
            <w:pPr>
              <w:pStyle w:val="Tableresponse"/>
            </w:pPr>
            <w:r w:rsidRPr="004342F6">
              <w:rPr>
                <w:sz w:val="12"/>
                <w:szCs w:val="12"/>
              </w:rPr>
              <w:t xml:space="preserve">1 </w:t>
            </w:r>
            <w:r w:rsidRPr="004342F6">
              <w:sym w:font="Wingdings" w:char="F06D"/>
            </w:r>
          </w:p>
        </w:tc>
        <w:tc>
          <w:tcPr>
            <w:tcW w:w="1167" w:type="dxa"/>
            <w:vAlign w:val="center"/>
          </w:tcPr>
          <w:p w14:paraId="598DD332" w14:textId="77777777" w:rsidR="003970C4" w:rsidRPr="004342F6" w:rsidRDefault="003970C4" w:rsidP="003970C4">
            <w:pPr>
              <w:pStyle w:val="Tableresponse"/>
            </w:pPr>
            <w:r w:rsidRPr="004342F6">
              <w:rPr>
                <w:sz w:val="12"/>
                <w:szCs w:val="12"/>
              </w:rPr>
              <w:t>0</w:t>
            </w:r>
            <w:r w:rsidRPr="004342F6">
              <w:t xml:space="preserve"> </w:t>
            </w:r>
            <w:r w:rsidRPr="004342F6">
              <w:sym w:font="Wingdings" w:char="F06D"/>
            </w:r>
          </w:p>
        </w:tc>
        <w:tc>
          <w:tcPr>
            <w:tcW w:w="1167" w:type="dxa"/>
            <w:vAlign w:val="center"/>
          </w:tcPr>
          <w:p w14:paraId="30EC0A52" w14:textId="77777777" w:rsidR="003970C4" w:rsidRPr="004342F6" w:rsidRDefault="003970C4" w:rsidP="003970C4">
            <w:pPr>
              <w:pStyle w:val="Tableresponse"/>
            </w:pPr>
            <w:r w:rsidRPr="004342F6">
              <w:rPr>
                <w:sz w:val="12"/>
                <w:szCs w:val="12"/>
              </w:rPr>
              <w:t>n</w:t>
            </w:r>
            <w:r w:rsidRPr="004342F6">
              <w:t xml:space="preserve"> </w:t>
            </w:r>
            <w:r w:rsidRPr="004342F6">
              <w:sym w:font="Wingdings" w:char="F06D"/>
            </w:r>
          </w:p>
        </w:tc>
      </w:tr>
      <w:tr w:rsidR="003970C4" w:rsidRPr="004342F6" w14:paraId="12D216AB" w14:textId="77777777" w:rsidTr="00BB22DA">
        <w:tc>
          <w:tcPr>
            <w:tcW w:w="6480" w:type="dxa"/>
            <w:shd w:val="clear" w:color="auto" w:fill="E8E8E8"/>
          </w:tcPr>
          <w:p w14:paraId="4CAAF726" w14:textId="77777777" w:rsidR="003970C4" w:rsidRPr="004342F6" w:rsidRDefault="003970C4" w:rsidP="003970C4">
            <w:pPr>
              <w:pStyle w:val="Tableanswerlist"/>
            </w:pPr>
            <w:r w:rsidRPr="004342F6">
              <w:t>e.</w:t>
            </w:r>
            <w:r w:rsidRPr="004342F6">
              <w:tab/>
              <w:t>Send bill to parents</w:t>
            </w:r>
          </w:p>
        </w:tc>
        <w:tc>
          <w:tcPr>
            <w:tcW w:w="1166" w:type="dxa"/>
            <w:shd w:val="clear" w:color="auto" w:fill="E8E8E8"/>
            <w:vAlign w:val="center"/>
          </w:tcPr>
          <w:p w14:paraId="55D84D3D" w14:textId="77777777" w:rsidR="003970C4" w:rsidRPr="004342F6" w:rsidRDefault="003970C4" w:rsidP="003970C4">
            <w:pPr>
              <w:pStyle w:val="Tableresponse"/>
            </w:pPr>
            <w:r w:rsidRPr="004342F6">
              <w:rPr>
                <w:sz w:val="12"/>
                <w:szCs w:val="12"/>
              </w:rPr>
              <w:t xml:space="preserve">1 </w:t>
            </w:r>
            <w:r w:rsidRPr="004342F6">
              <w:sym w:font="Wingdings" w:char="F06D"/>
            </w:r>
          </w:p>
        </w:tc>
        <w:tc>
          <w:tcPr>
            <w:tcW w:w="1167" w:type="dxa"/>
            <w:shd w:val="clear" w:color="auto" w:fill="E8E8E8"/>
            <w:vAlign w:val="center"/>
          </w:tcPr>
          <w:p w14:paraId="6617EE3B" w14:textId="77777777" w:rsidR="003970C4" w:rsidRPr="004342F6" w:rsidRDefault="003970C4" w:rsidP="003970C4">
            <w:pPr>
              <w:pStyle w:val="Tableresponse"/>
            </w:pPr>
            <w:r w:rsidRPr="004342F6">
              <w:rPr>
                <w:sz w:val="12"/>
                <w:szCs w:val="12"/>
              </w:rPr>
              <w:t>0</w:t>
            </w:r>
            <w:r w:rsidRPr="004342F6">
              <w:t xml:space="preserve"> </w:t>
            </w:r>
            <w:r w:rsidRPr="004342F6">
              <w:sym w:font="Wingdings" w:char="F06D"/>
            </w:r>
          </w:p>
        </w:tc>
        <w:tc>
          <w:tcPr>
            <w:tcW w:w="1167" w:type="dxa"/>
            <w:shd w:val="clear" w:color="auto" w:fill="E8E8E8"/>
            <w:vAlign w:val="center"/>
          </w:tcPr>
          <w:p w14:paraId="3F1B3BCE" w14:textId="77777777" w:rsidR="003970C4" w:rsidRPr="004342F6" w:rsidRDefault="003970C4" w:rsidP="003970C4">
            <w:pPr>
              <w:pStyle w:val="Tableresponse"/>
            </w:pPr>
            <w:r w:rsidRPr="004342F6">
              <w:rPr>
                <w:sz w:val="12"/>
                <w:szCs w:val="12"/>
              </w:rPr>
              <w:t>n</w:t>
            </w:r>
            <w:r w:rsidRPr="004342F6">
              <w:t xml:space="preserve"> </w:t>
            </w:r>
            <w:r w:rsidRPr="004342F6">
              <w:sym w:font="Wingdings" w:char="F06D"/>
            </w:r>
          </w:p>
        </w:tc>
      </w:tr>
      <w:tr w:rsidR="003970C4" w:rsidRPr="004342F6" w14:paraId="50F94846" w14:textId="77777777" w:rsidTr="00BB22DA">
        <w:tc>
          <w:tcPr>
            <w:tcW w:w="6480" w:type="dxa"/>
          </w:tcPr>
          <w:p w14:paraId="20BC66E1" w14:textId="77777777" w:rsidR="003970C4" w:rsidRPr="004342F6" w:rsidRDefault="00BB22DA" w:rsidP="003970C4">
            <w:pPr>
              <w:pStyle w:val="Tableanswerlist"/>
            </w:pPr>
            <w:r w:rsidRPr="004342F6">
              <w:t>f.</w:t>
            </w:r>
            <w:r w:rsidRPr="004342F6">
              <w:tab/>
            </w:r>
            <w:r w:rsidR="003970C4" w:rsidRPr="004342F6">
              <w:t xml:space="preserve">Provide the parents with a repayment plan </w:t>
            </w:r>
          </w:p>
        </w:tc>
        <w:tc>
          <w:tcPr>
            <w:tcW w:w="1166" w:type="dxa"/>
            <w:vAlign w:val="center"/>
          </w:tcPr>
          <w:p w14:paraId="76C38786" w14:textId="77777777" w:rsidR="003970C4" w:rsidRPr="004342F6" w:rsidRDefault="003970C4" w:rsidP="003970C4">
            <w:pPr>
              <w:pStyle w:val="Tableresponse"/>
            </w:pPr>
            <w:r w:rsidRPr="004342F6">
              <w:rPr>
                <w:sz w:val="12"/>
                <w:szCs w:val="12"/>
              </w:rPr>
              <w:t xml:space="preserve">1 </w:t>
            </w:r>
            <w:r w:rsidRPr="004342F6">
              <w:sym w:font="Wingdings" w:char="F06D"/>
            </w:r>
          </w:p>
        </w:tc>
        <w:tc>
          <w:tcPr>
            <w:tcW w:w="1167" w:type="dxa"/>
            <w:vAlign w:val="center"/>
          </w:tcPr>
          <w:p w14:paraId="46330BF3" w14:textId="77777777" w:rsidR="003970C4" w:rsidRPr="004342F6" w:rsidRDefault="003970C4" w:rsidP="003970C4">
            <w:pPr>
              <w:pStyle w:val="Tableresponse"/>
            </w:pPr>
            <w:r w:rsidRPr="004342F6">
              <w:rPr>
                <w:sz w:val="12"/>
                <w:szCs w:val="12"/>
              </w:rPr>
              <w:t>0</w:t>
            </w:r>
            <w:r w:rsidRPr="004342F6">
              <w:t xml:space="preserve"> </w:t>
            </w:r>
            <w:r w:rsidRPr="004342F6">
              <w:sym w:font="Wingdings" w:char="F06D"/>
            </w:r>
          </w:p>
        </w:tc>
        <w:tc>
          <w:tcPr>
            <w:tcW w:w="1167" w:type="dxa"/>
            <w:vAlign w:val="center"/>
          </w:tcPr>
          <w:p w14:paraId="2F5E5540" w14:textId="77777777" w:rsidR="003970C4" w:rsidRPr="004342F6" w:rsidRDefault="003970C4" w:rsidP="003970C4">
            <w:pPr>
              <w:pStyle w:val="Tableresponse"/>
            </w:pPr>
            <w:r w:rsidRPr="004342F6">
              <w:rPr>
                <w:sz w:val="12"/>
                <w:szCs w:val="12"/>
              </w:rPr>
              <w:t>n</w:t>
            </w:r>
            <w:r w:rsidRPr="004342F6">
              <w:t xml:space="preserve"> </w:t>
            </w:r>
            <w:r w:rsidRPr="004342F6">
              <w:sym w:font="Wingdings" w:char="F06D"/>
            </w:r>
          </w:p>
        </w:tc>
      </w:tr>
      <w:tr w:rsidR="00BB22DA" w:rsidRPr="004342F6" w14:paraId="02C39B8F" w14:textId="77777777" w:rsidTr="00BB22DA">
        <w:tc>
          <w:tcPr>
            <w:tcW w:w="6480" w:type="dxa"/>
            <w:shd w:val="clear" w:color="auto" w:fill="E8E8E8"/>
          </w:tcPr>
          <w:p w14:paraId="06567EF9" w14:textId="77777777" w:rsidR="00BB22DA" w:rsidRPr="004342F6" w:rsidRDefault="00BB22DA" w:rsidP="00BB22DA">
            <w:pPr>
              <w:pStyle w:val="Tableanswerlist"/>
            </w:pPr>
            <w:r w:rsidRPr="004342F6">
              <w:t>g.</w:t>
            </w:r>
            <w:r w:rsidRPr="004342F6">
              <w:tab/>
              <w:t>Use a debt collection agency</w:t>
            </w:r>
          </w:p>
        </w:tc>
        <w:tc>
          <w:tcPr>
            <w:tcW w:w="1166" w:type="dxa"/>
            <w:shd w:val="clear" w:color="auto" w:fill="E8E8E8"/>
            <w:vAlign w:val="center"/>
          </w:tcPr>
          <w:p w14:paraId="3F51CC42" w14:textId="77777777" w:rsidR="00BB22DA" w:rsidRPr="004342F6" w:rsidRDefault="00BB22DA" w:rsidP="00BB22DA">
            <w:pPr>
              <w:pStyle w:val="Tableresponse"/>
              <w:rPr>
                <w:sz w:val="12"/>
                <w:szCs w:val="12"/>
              </w:rPr>
            </w:pPr>
            <w:r w:rsidRPr="004342F6">
              <w:rPr>
                <w:sz w:val="12"/>
                <w:szCs w:val="12"/>
              </w:rPr>
              <w:t xml:space="preserve">1 </w:t>
            </w:r>
            <w:r w:rsidRPr="004342F6">
              <w:sym w:font="Wingdings" w:char="F06D"/>
            </w:r>
          </w:p>
        </w:tc>
        <w:tc>
          <w:tcPr>
            <w:tcW w:w="1167" w:type="dxa"/>
            <w:shd w:val="clear" w:color="auto" w:fill="E8E8E8"/>
            <w:vAlign w:val="center"/>
          </w:tcPr>
          <w:p w14:paraId="4015C37D" w14:textId="77777777" w:rsidR="00BB22DA" w:rsidRPr="004342F6" w:rsidRDefault="00BB22DA" w:rsidP="00BB22DA">
            <w:pPr>
              <w:pStyle w:val="Tableresponse"/>
              <w:rPr>
                <w:sz w:val="12"/>
                <w:szCs w:val="12"/>
              </w:rPr>
            </w:pPr>
            <w:r w:rsidRPr="004342F6">
              <w:rPr>
                <w:sz w:val="12"/>
                <w:szCs w:val="12"/>
              </w:rPr>
              <w:t>0</w:t>
            </w:r>
            <w:r w:rsidRPr="004342F6">
              <w:t xml:space="preserve"> </w:t>
            </w:r>
            <w:r w:rsidRPr="004342F6">
              <w:sym w:font="Wingdings" w:char="F06D"/>
            </w:r>
          </w:p>
        </w:tc>
        <w:tc>
          <w:tcPr>
            <w:tcW w:w="1167" w:type="dxa"/>
            <w:shd w:val="clear" w:color="auto" w:fill="E8E8E8"/>
            <w:vAlign w:val="center"/>
          </w:tcPr>
          <w:p w14:paraId="1DF95F24" w14:textId="77777777" w:rsidR="00BB22DA" w:rsidRPr="004342F6" w:rsidRDefault="00BB22DA" w:rsidP="00BB22DA">
            <w:pPr>
              <w:pStyle w:val="Tableresponse"/>
              <w:rPr>
                <w:sz w:val="12"/>
                <w:szCs w:val="12"/>
              </w:rPr>
            </w:pPr>
            <w:r w:rsidRPr="004342F6">
              <w:rPr>
                <w:sz w:val="12"/>
                <w:szCs w:val="12"/>
              </w:rPr>
              <w:t>n</w:t>
            </w:r>
            <w:r w:rsidRPr="004342F6">
              <w:t xml:space="preserve"> </w:t>
            </w:r>
            <w:r w:rsidRPr="004342F6">
              <w:sym w:font="Wingdings" w:char="F06D"/>
            </w:r>
          </w:p>
        </w:tc>
      </w:tr>
      <w:tr w:rsidR="00BB22DA" w:rsidRPr="004342F6" w14:paraId="19A43BE7" w14:textId="77777777" w:rsidTr="00BB22DA">
        <w:tc>
          <w:tcPr>
            <w:tcW w:w="6480" w:type="dxa"/>
          </w:tcPr>
          <w:p w14:paraId="25336842" w14:textId="77777777" w:rsidR="00BB22DA" w:rsidRPr="004342F6" w:rsidRDefault="00BB22DA" w:rsidP="00BB22DA">
            <w:pPr>
              <w:pStyle w:val="Tableanswerlist"/>
            </w:pPr>
            <w:r w:rsidRPr="004342F6">
              <w:t>h.</w:t>
            </w:r>
            <w:r w:rsidRPr="004342F6">
              <w:tab/>
              <w:t>Use administrative actions (e.g., student is not allowed to participate in programs and events, such as field trips or prom)</w:t>
            </w:r>
          </w:p>
        </w:tc>
        <w:tc>
          <w:tcPr>
            <w:tcW w:w="1166" w:type="dxa"/>
            <w:vAlign w:val="center"/>
          </w:tcPr>
          <w:p w14:paraId="4033855E" w14:textId="77777777" w:rsidR="00BB22DA" w:rsidRPr="004342F6" w:rsidRDefault="00BB22DA" w:rsidP="00BB22DA">
            <w:pPr>
              <w:pStyle w:val="Tableresponse"/>
              <w:rPr>
                <w:sz w:val="12"/>
                <w:szCs w:val="12"/>
              </w:rPr>
            </w:pPr>
            <w:r w:rsidRPr="004342F6">
              <w:rPr>
                <w:sz w:val="12"/>
                <w:szCs w:val="12"/>
              </w:rPr>
              <w:t xml:space="preserve">1 </w:t>
            </w:r>
            <w:r w:rsidRPr="004342F6">
              <w:sym w:font="Wingdings" w:char="F06D"/>
            </w:r>
          </w:p>
        </w:tc>
        <w:tc>
          <w:tcPr>
            <w:tcW w:w="1167" w:type="dxa"/>
            <w:vAlign w:val="center"/>
          </w:tcPr>
          <w:p w14:paraId="13904C61" w14:textId="77777777" w:rsidR="00BB22DA" w:rsidRPr="004342F6" w:rsidRDefault="00BB22DA" w:rsidP="00BB22DA">
            <w:pPr>
              <w:pStyle w:val="Tableresponse"/>
              <w:rPr>
                <w:sz w:val="12"/>
                <w:szCs w:val="12"/>
              </w:rPr>
            </w:pPr>
            <w:r w:rsidRPr="004342F6">
              <w:rPr>
                <w:sz w:val="12"/>
                <w:szCs w:val="12"/>
              </w:rPr>
              <w:t>0</w:t>
            </w:r>
            <w:r w:rsidRPr="004342F6">
              <w:t xml:space="preserve"> </w:t>
            </w:r>
            <w:r w:rsidRPr="004342F6">
              <w:sym w:font="Wingdings" w:char="F06D"/>
            </w:r>
          </w:p>
        </w:tc>
        <w:tc>
          <w:tcPr>
            <w:tcW w:w="1167" w:type="dxa"/>
            <w:vAlign w:val="center"/>
          </w:tcPr>
          <w:p w14:paraId="21CEE7ED" w14:textId="77777777" w:rsidR="00BB22DA" w:rsidRPr="004342F6" w:rsidRDefault="00BB22DA" w:rsidP="00BB22DA">
            <w:pPr>
              <w:pStyle w:val="Tableresponse"/>
              <w:rPr>
                <w:sz w:val="12"/>
                <w:szCs w:val="12"/>
              </w:rPr>
            </w:pPr>
            <w:r w:rsidRPr="004342F6">
              <w:rPr>
                <w:sz w:val="12"/>
                <w:szCs w:val="12"/>
              </w:rPr>
              <w:t>n</w:t>
            </w:r>
            <w:r w:rsidRPr="004342F6">
              <w:t xml:space="preserve"> </w:t>
            </w:r>
            <w:r w:rsidRPr="004342F6">
              <w:sym w:font="Wingdings" w:char="F06D"/>
            </w:r>
          </w:p>
        </w:tc>
      </w:tr>
      <w:tr w:rsidR="008F42E0" w:rsidRPr="004342F6" w14:paraId="0DA2417A" w14:textId="77777777" w:rsidTr="00BB22DA">
        <w:tc>
          <w:tcPr>
            <w:tcW w:w="6480" w:type="dxa"/>
            <w:shd w:val="clear" w:color="auto" w:fill="E8E8E8"/>
          </w:tcPr>
          <w:p w14:paraId="4C9AC75D" w14:textId="77777777" w:rsidR="008F42E0" w:rsidRPr="004342F6" w:rsidRDefault="008F42E0" w:rsidP="008F42E0">
            <w:pPr>
              <w:pStyle w:val="Tableanswerlist"/>
            </w:pPr>
            <w:r w:rsidRPr="004342F6">
              <w:t>i.</w:t>
            </w:r>
            <w:r w:rsidRPr="004342F6">
              <w:tab/>
              <w:t>Other (</w:t>
            </w:r>
            <w:r w:rsidRPr="004342F6">
              <w:rPr>
                <w:i/>
              </w:rPr>
              <w:t>Specify</w:t>
            </w:r>
            <w:r w:rsidRPr="004342F6">
              <w:t>)</w:t>
            </w:r>
          </w:p>
        </w:tc>
        <w:tc>
          <w:tcPr>
            <w:tcW w:w="1166" w:type="dxa"/>
            <w:shd w:val="clear" w:color="auto" w:fill="E8E8E8"/>
            <w:vAlign w:val="center"/>
          </w:tcPr>
          <w:p w14:paraId="68DF0855" w14:textId="77777777" w:rsidR="008F42E0" w:rsidRPr="004342F6" w:rsidRDefault="008F42E0" w:rsidP="008F42E0">
            <w:pPr>
              <w:pStyle w:val="Tableresponse"/>
              <w:rPr>
                <w:sz w:val="12"/>
                <w:szCs w:val="12"/>
              </w:rPr>
            </w:pPr>
            <w:r w:rsidRPr="004342F6">
              <w:rPr>
                <w:sz w:val="12"/>
                <w:szCs w:val="12"/>
              </w:rPr>
              <w:t xml:space="preserve">1 </w:t>
            </w:r>
            <w:r w:rsidRPr="004342F6">
              <w:sym w:font="Wingdings" w:char="F06D"/>
            </w:r>
          </w:p>
        </w:tc>
        <w:tc>
          <w:tcPr>
            <w:tcW w:w="1167" w:type="dxa"/>
            <w:shd w:val="clear" w:color="auto" w:fill="E8E8E8"/>
            <w:vAlign w:val="center"/>
          </w:tcPr>
          <w:p w14:paraId="4F4FA501" w14:textId="77777777" w:rsidR="008F42E0" w:rsidRPr="004342F6" w:rsidRDefault="008F42E0" w:rsidP="008F42E0">
            <w:pPr>
              <w:pStyle w:val="Tableresponse"/>
              <w:rPr>
                <w:sz w:val="12"/>
                <w:szCs w:val="12"/>
              </w:rPr>
            </w:pPr>
            <w:r w:rsidRPr="004342F6">
              <w:rPr>
                <w:sz w:val="12"/>
                <w:szCs w:val="12"/>
              </w:rPr>
              <w:t>0</w:t>
            </w:r>
            <w:r w:rsidRPr="004342F6">
              <w:t xml:space="preserve"> </w:t>
            </w:r>
            <w:r w:rsidRPr="004342F6">
              <w:sym w:font="Wingdings" w:char="F06D"/>
            </w:r>
          </w:p>
        </w:tc>
        <w:tc>
          <w:tcPr>
            <w:tcW w:w="1167" w:type="dxa"/>
            <w:shd w:val="clear" w:color="auto" w:fill="E8E8E8"/>
            <w:vAlign w:val="center"/>
          </w:tcPr>
          <w:p w14:paraId="3D7A086E" w14:textId="77777777" w:rsidR="008F42E0" w:rsidRPr="004342F6" w:rsidRDefault="008F42E0" w:rsidP="008F42E0">
            <w:pPr>
              <w:pStyle w:val="Tableresponse"/>
              <w:rPr>
                <w:sz w:val="12"/>
                <w:szCs w:val="12"/>
              </w:rPr>
            </w:pPr>
            <w:r w:rsidRPr="004342F6">
              <w:rPr>
                <w:sz w:val="12"/>
                <w:szCs w:val="12"/>
              </w:rPr>
              <w:t>n</w:t>
            </w:r>
            <w:r w:rsidRPr="004342F6">
              <w:t xml:space="preserve"> </w:t>
            </w:r>
            <w:r w:rsidRPr="004342F6">
              <w:sym w:font="Wingdings" w:char="F06D"/>
            </w:r>
          </w:p>
        </w:tc>
      </w:tr>
      <w:tr w:rsidR="003970C4" w:rsidRPr="004342F6" w14:paraId="0BDA8635" w14:textId="77777777" w:rsidTr="00BB22DA">
        <w:tc>
          <w:tcPr>
            <w:tcW w:w="6480" w:type="dxa"/>
            <w:shd w:val="clear" w:color="auto" w:fill="E8E8E8"/>
          </w:tcPr>
          <w:p w14:paraId="24B68CCF" w14:textId="77777777" w:rsidR="003970C4" w:rsidRPr="004342F6" w:rsidRDefault="003970C4" w:rsidP="003970C4">
            <w:pPr>
              <w:pStyle w:val="Tableanswerlist"/>
            </w:pPr>
            <w:r w:rsidRPr="004342F6">
              <w:rPr>
                <w:noProof/>
              </w:rPr>
              <mc:AlternateContent>
                <mc:Choice Requires="wps">
                  <w:drawing>
                    <wp:anchor distT="0" distB="0" distL="114300" distR="114300" simplePos="0" relativeHeight="252053861" behindDoc="0" locked="0" layoutInCell="1" allowOverlap="1" wp14:anchorId="663448E5" wp14:editId="7EDD5C65">
                      <wp:simplePos x="0" y="0"/>
                      <wp:positionH relativeFrom="column">
                        <wp:posOffset>210820</wp:posOffset>
                      </wp:positionH>
                      <wp:positionV relativeFrom="paragraph">
                        <wp:posOffset>17780</wp:posOffset>
                      </wp:positionV>
                      <wp:extent cx="1834515" cy="182880"/>
                      <wp:effectExtent l="9525" t="12700" r="13335" b="13970"/>
                      <wp:wrapNone/>
                      <wp:docPr id="14" name="Rectangle 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F25C1EF" id="Rectangle 14" o:spid="_x0000_s1026" alt="Blank space for entering response" style="position:absolute;margin-left:16.6pt;margin-top:1.4pt;width:144.45pt;height:14.4pt;z-index:2520538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Ge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"/>
                  </w:pict>
                </mc:Fallback>
              </mc:AlternateContent>
            </w:r>
            <w:r w:rsidRPr="004342F6">
              <w:tab/>
              <w:t>STRING (NUM)</w:t>
            </w:r>
          </w:p>
        </w:tc>
        <w:tc>
          <w:tcPr>
            <w:tcW w:w="1166" w:type="dxa"/>
            <w:shd w:val="clear" w:color="auto" w:fill="E8E8E8"/>
            <w:vAlign w:val="center"/>
          </w:tcPr>
          <w:p w14:paraId="0A44B07A" w14:textId="77777777" w:rsidR="003970C4" w:rsidRPr="004342F6" w:rsidRDefault="003970C4" w:rsidP="003970C4">
            <w:pPr>
              <w:pStyle w:val="Tableresponse"/>
              <w:rPr>
                <w:sz w:val="12"/>
                <w:szCs w:val="12"/>
              </w:rPr>
            </w:pPr>
          </w:p>
        </w:tc>
        <w:tc>
          <w:tcPr>
            <w:tcW w:w="1167" w:type="dxa"/>
            <w:shd w:val="clear" w:color="auto" w:fill="E8E8E8"/>
            <w:vAlign w:val="center"/>
          </w:tcPr>
          <w:p w14:paraId="0832F28B" w14:textId="77777777" w:rsidR="003970C4" w:rsidRPr="004342F6" w:rsidRDefault="003970C4" w:rsidP="003970C4">
            <w:pPr>
              <w:pStyle w:val="Tableresponse"/>
              <w:rPr>
                <w:sz w:val="12"/>
                <w:szCs w:val="12"/>
              </w:rPr>
            </w:pPr>
          </w:p>
        </w:tc>
        <w:tc>
          <w:tcPr>
            <w:tcW w:w="1167" w:type="dxa"/>
            <w:shd w:val="clear" w:color="auto" w:fill="E8E8E8"/>
            <w:vAlign w:val="center"/>
          </w:tcPr>
          <w:p w14:paraId="258F7725" w14:textId="77777777" w:rsidR="003970C4" w:rsidRPr="004342F6" w:rsidRDefault="003970C4" w:rsidP="003970C4">
            <w:pPr>
              <w:pStyle w:val="Tableresponse"/>
              <w:rPr>
                <w:sz w:val="12"/>
                <w:szCs w:val="12"/>
              </w:rPr>
            </w:pPr>
          </w:p>
        </w:tc>
      </w:tr>
    </w:tbl>
    <w:p w14:paraId="595B68D5" w14:textId="77777777" w:rsidR="00A15313" w:rsidRPr="004342F6" w:rsidRDefault="00A15313">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22D19B75" w14:textId="77777777" w:rsidR="005A586B" w:rsidRPr="004342F6" w:rsidRDefault="00F225A2" w:rsidP="00162AC5">
      <w:pPr>
        <w:pStyle w:val="QUESTIONTEXT"/>
        <w:rPr>
          <w:sz w:val="18"/>
          <w:szCs w:val="18"/>
        </w:rPr>
      </w:pPr>
      <w:r w:rsidRPr="004342F6">
        <w:rPr>
          <w:rFonts w:eastAsia="Calibri"/>
          <w:noProof/>
          <w:sz w:val="36"/>
          <w:szCs w:val="36"/>
        </w:rPr>
        <mc:AlternateContent>
          <mc:Choice Requires="wps">
            <w:drawing>
              <wp:anchor distT="0" distB="0" distL="114300" distR="114300" simplePos="0" relativeHeight="251658499" behindDoc="0" locked="0" layoutInCell="1" allowOverlap="1" wp14:anchorId="0D2E7B6A" wp14:editId="4B415A90">
                <wp:simplePos x="0" y="0"/>
                <wp:positionH relativeFrom="margin">
                  <wp:posOffset>-85060</wp:posOffset>
                </wp:positionH>
                <wp:positionV relativeFrom="paragraph">
                  <wp:posOffset>433794</wp:posOffset>
                </wp:positionV>
                <wp:extent cx="476250" cy="352425"/>
                <wp:effectExtent l="0" t="0" r="0" b="9525"/>
                <wp:wrapNone/>
                <wp:docPr id="23536" name="Text Box 23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52425"/>
                        </a:xfrm>
                        <a:prstGeom prst="rect">
                          <a:avLst/>
                        </a:prstGeom>
                        <a:noFill/>
                        <a:ln>
                          <a:noFill/>
                        </a:ln>
                        <a:extLst/>
                      </wps:spPr>
                      <wps:txbx>
                        <w:txbxContent>
                          <w:p w14:paraId="12AA07A9"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PRETES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6" o:spid="_x0000_s1190" type="#_x0000_t202" style="position:absolute;left:0;text-align:left;margin-left:-6.7pt;margin-top:34.15pt;width:37.5pt;height:27.75pt;z-index:2516584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" filled="f" stroked="f">
                <v:textbox inset="0,,0">
                  <w:txbxContent>
                    <w:p w14:paraId="12AA07A9" w14:textId="7777777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PRETESTED</w:t>
                      </w:r>
                    </w:p>
                  </w:txbxContent>
                </v:textbox>
                <w10:wrap anchorx="margin"/>
              </v:shape>
            </w:pict>
          </mc:Fallback>
        </mc:AlternateContent>
      </w:r>
      <w:r w:rsidR="005A586B" w:rsidRPr="004342F6">
        <w:t>8.1</w:t>
      </w:r>
      <w:r w:rsidR="004523D6" w:rsidRPr="004342F6">
        <w:t>3</w:t>
      </w:r>
      <w:r w:rsidR="005A586B" w:rsidRPr="004342F6">
        <w:t xml:space="preserve">  </w:t>
      </w:r>
      <w:r w:rsidR="00D77A9E" w:rsidRPr="004342F6">
        <w:tab/>
      </w:r>
      <w:r w:rsidR="005A586B" w:rsidRPr="004342F6">
        <w:t>What are the consequences if a family is not able to repay the balance in the agreed upon time?</w:t>
      </w:r>
    </w:p>
    <w:p w14:paraId="5E459671" w14:textId="77777777" w:rsidR="00162AC5" w:rsidRPr="004342F6" w:rsidRDefault="00162AC5" w:rsidP="00162AC5">
      <w:pPr>
        <w:pStyle w:val="SELECTONEMARKALL"/>
      </w:pPr>
      <w:r w:rsidRPr="004342F6">
        <w:t>SELECT ALL THAT APPLY</w:t>
      </w:r>
    </w:p>
    <w:p w14:paraId="2EA95D12" w14:textId="77777777" w:rsidR="001D1DEA" w:rsidRPr="004342F6" w:rsidRDefault="001D1DEA" w:rsidP="001D1DEA">
      <w:pPr>
        <w:tabs>
          <w:tab w:val="clear" w:pos="432"/>
          <w:tab w:val="left" w:pos="1080"/>
          <w:tab w:val="left" w:leader="dot" w:pos="8100"/>
          <w:tab w:val="left" w:pos="8550"/>
        </w:tabs>
        <w:spacing w:after="0"/>
        <w:ind w:left="1080" w:right="270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Parents’ balances are sent to a debt collection agency</w:t>
      </w:r>
      <w:r w:rsidRPr="004342F6">
        <w:rPr>
          <w:rFonts w:ascii="Arial" w:hAnsi="Arial" w:cs="Arial"/>
          <w:sz w:val="20"/>
        </w:rPr>
        <w:tab/>
        <w:t>1</w:t>
      </w:r>
      <w:r w:rsidRPr="004342F6">
        <w:rPr>
          <w:rFonts w:ascii="Arial" w:hAnsi="Arial" w:cs="Arial"/>
          <w:sz w:val="20"/>
        </w:rPr>
        <w:tab/>
      </w:r>
    </w:p>
    <w:p w14:paraId="32644438" w14:textId="77777777" w:rsidR="001D1DEA" w:rsidRPr="004342F6" w:rsidRDefault="001D1DEA" w:rsidP="001D1DEA">
      <w:pPr>
        <w:tabs>
          <w:tab w:val="clear" w:pos="432"/>
          <w:tab w:val="left" w:pos="1080"/>
          <w:tab w:val="left" w:leader="dot" w:pos="8100"/>
          <w:tab w:val="left" w:pos="8550"/>
        </w:tabs>
        <w:spacing w:after="0"/>
        <w:ind w:left="1080" w:right="270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Parents do not receive students’ grades</w:t>
      </w:r>
      <w:r w:rsidRPr="004342F6">
        <w:rPr>
          <w:rFonts w:ascii="Arial" w:hAnsi="Arial" w:cs="Arial"/>
          <w:sz w:val="20"/>
        </w:rPr>
        <w:tab/>
        <w:t>2</w:t>
      </w:r>
      <w:r w:rsidRPr="004342F6">
        <w:rPr>
          <w:rFonts w:ascii="Arial" w:hAnsi="Arial" w:cs="Arial"/>
          <w:sz w:val="20"/>
        </w:rPr>
        <w:tab/>
      </w:r>
    </w:p>
    <w:p w14:paraId="4B99F986" w14:textId="77777777" w:rsidR="001D1DEA" w:rsidRPr="004342F6" w:rsidRDefault="001D1DEA" w:rsidP="001D1DEA">
      <w:pPr>
        <w:tabs>
          <w:tab w:val="clear" w:pos="432"/>
          <w:tab w:val="left" w:pos="1080"/>
          <w:tab w:val="left" w:leader="dot" w:pos="8100"/>
          <w:tab w:val="left" w:pos="8550"/>
        </w:tabs>
        <w:spacing w:after="0"/>
        <w:ind w:left="1080" w:right="270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Pr="004342F6">
        <w:rPr>
          <w:rFonts w:ascii="Arial" w:eastAsia="Arial" w:hAnsi="Arial" w:cs="Arial"/>
          <w:sz w:val="20"/>
        </w:rPr>
        <w:t>Parents work with the school to create a repayment plan</w:t>
      </w:r>
      <w:r w:rsidRPr="004342F6">
        <w:rPr>
          <w:rFonts w:ascii="Arial" w:hAnsi="Arial" w:cs="Arial"/>
          <w:sz w:val="20"/>
        </w:rPr>
        <w:tab/>
        <w:t>3</w:t>
      </w:r>
      <w:r w:rsidRPr="004342F6">
        <w:rPr>
          <w:rFonts w:ascii="Arial" w:hAnsi="Arial" w:cs="Arial"/>
          <w:sz w:val="20"/>
        </w:rPr>
        <w:tab/>
      </w:r>
    </w:p>
    <w:p w14:paraId="6D067A12" w14:textId="77777777" w:rsidR="001D1DEA" w:rsidRPr="004342F6" w:rsidRDefault="001D1DEA" w:rsidP="001D1DEA">
      <w:pPr>
        <w:tabs>
          <w:tab w:val="clear" w:pos="432"/>
          <w:tab w:val="left" w:pos="1080"/>
          <w:tab w:val="left" w:leader="dot" w:pos="8100"/>
          <w:tab w:val="left" w:pos="8550"/>
        </w:tabs>
        <w:spacing w:after="0"/>
        <w:ind w:left="1080" w:right="270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Pr="004342F6">
        <w:rPr>
          <w:rFonts w:ascii="Arial" w:eastAsia="Arial" w:hAnsi="Arial" w:cs="Arial"/>
          <w:sz w:val="20"/>
        </w:rPr>
        <w:t>Student is not allowed to participate in programs</w:t>
      </w:r>
      <w:r w:rsidR="00F50064" w:rsidRPr="004342F6">
        <w:rPr>
          <w:rFonts w:ascii="Arial" w:eastAsia="Arial" w:hAnsi="Arial" w:cs="Arial"/>
          <w:sz w:val="20"/>
        </w:rPr>
        <w:t xml:space="preserve"> or events</w:t>
      </w:r>
      <w:r w:rsidRPr="004342F6">
        <w:rPr>
          <w:rFonts w:ascii="Arial" w:eastAsia="Arial" w:hAnsi="Arial" w:cs="Arial"/>
          <w:sz w:val="20"/>
        </w:rPr>
        <w:t>, such as field trips</w:t>
      </w:r>
      <w:r w:rsidR="00F50064" w:rsidRPr="004342F6">
        <w:rPr>
          <w:rFonts w:ascii="Arial" w:eastAsia="Arial" w:hAnsi="Arial" w:cs="Arial"/>
          <w:sz w:val="20"/>
        </w:rPr>
        <w:t xml:space="preserve"> or prom</w:t>
      </w:r>
      <w:r w:rsidRPr="004342F6">
        <w:rPr>
          <w:rFonts w:ascii="Arial" w:hAnsi="Arial" w:cs="Arial"/>
          <w:sz w:val="20"/>
        </w:rPr>
        <w:tab/>
        <w:t>4</w:t>
      </w:r>
      <w:r w:rsidRPr="004342F6">
        <w:rPr>
          <w:rFonts w:ascii="Arial" w:hAnsi="Arial" w:cs="Arial"/>
          <w:sz w:val="20"/>
        </w:rPr>
        <w:tab/>
      </w:r>
    </w:p>
    <w:p w14:paraId="2C85F010" w14:textId="0C9D77F9" w:rsidR="001D1DEA" w:rsidRPr="004342F6" w:rsidRDefault="001D1DEA" w:rsidP="001D1DEA">
      <w:pPr>
        <w:tabs>
          <w:tab w:val="clear" w:pos="432"/>
          <w:tab w:val="left" w:pos="1080"/>
          <w:tab w:val="left" w:leader="dot" w:pos="8100"/>
          <w:tab w:val="left" w:pos="8550"/>
        </w:tabs>
        <w:spacing w:after="0"/>
        <w:ind w:left="1080" w:right="2700"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r>
      <w:r w:rsidRPr="004342F6">
        <w:rPr>
          <w:rFonts w:ascii="Arial" w:eastAsia="Arial" w:hAnsi="Arial" w:cs="Arial"/>
          <w:sz w:val="20"/>
        </w:rPr>
        <w:t>No consequences</w:t>
      </w:r>
      <w:r w:rsidRPr="004342F6">
        <w:rPr>
          <w:rFonts w:ascii="Arial" w:hAnsi="Arial" w:cs="Arial"/>
          <w:sz w:val="20"/>
        </w:rPr>
        <w:tab/>
      </w:r>
      <w:r w:rsidR="00B05189">
        <w:rPr>
          <w:rFonts w:ascii="Arial" w:hAnsi="Arial" w:cs="Arial"/>
          <w:sz w:val="20"/>
        </w:rPr>
        <w:t>0</w:t>
      </w:r>
      <w:r w:rsidRPr="004342F6">
        <w:rPr>
          <w:rFonts w:ascii="Arial" w:hAnsi="Arial" w:cs="Arial"/>
          <w:sz w:val="20"/>
        </w:rPr>
        <w:tab/>
      </w:r>
    </w:p>
    <w:p w14:paraId="29576277" w14:textId="77777777" w:rsidR="001D1DEA" w:rsidRPr="004342F6" w:rsidRDefault="001D1DEA" w:rsidP="001D1DEA">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F"/>
      </w:r>
      <w:r w:rsidRPr="004342F6">
        <w:rPr>
          <w:rFonts w:ascii="Arial" w:hAnsi="Arial" w:cs="Arial"/>
          <w:sz w:val="20"/>
        </w:rPr>
        <w:tab/>
        <w:t>Other (specify)</w:t>
      </w:r>
      <w:r w:rsidRPr="004342F6">
        <w:rPr>
          <w:rFonts w:ascii="Arial" w:hAnsi="Arial" w:cs="Arial"/>
          <w:sz w:val="20"/>
        </w:rPr>
        <w:tab/>
        <w:t>99</w:t>
      </w:r>
      <w:r w:rsidRPr="004342F6">
        <w:rPr>
          <w:rFonts w:ascii="Arial" w:hAnsi="Arial" w:cs="Arial"/>
          <w:sz w:val="20"/>
        </w:rPr>
        <w:tab/>
      </w:r>
    </w:p>
    <w:p w14:paraId="1869421B" w14:textId="77777777" w:rsidR="001D1DEA" w:rsidRPr="004342F6" w:rsidRDefault="001D1DEA" w:rsidP="001D1DEA">
      <w:pPr>
        <w:tabs>
          <w:tab w:val="clear" w:pos="432"/>
          <w:tab w:val="left" w:pos="1080"/>
          <w:tab w:val="left" w:pos="4680"/>
          <w:tab w:val="left" w:pos="8550"/>
        </w:tabs>
        <w:spacing w:after="0"/>
        <w:ind w:left="1080" w:right="3312" w:hanging="360"/>
        <w:jc w:val="left"/>
        <w:rPr>
          <w:rFonts w:ascii="Arial" w:hAnsi="Arial" w:cs="Arial"/>
          <w:sz w:val="20"/>
        </w:rPr>
      </w:pPr>
      <w:r w:rsidRPr="004342F6">
        <w:rPr>
          <w:rFonts w:ascii="Arial" w:hAnsi="Arial" w:cs="Arial"/>
          <w:sz w:val="20"/>
        </w:rPr>
        <w:t>Specify</w:t>
      </w:r>
      <w:r w:rsidRPr="004342F6">
        <w:rPr>
          <w:rFonts w:ascii="Arial" w:hAnsi="Arial" w:cs="Arial"/>
          <w:sz w:val="20"/>
        </w:rPr>
        <w:tab/>
      </w:r>
      <w:r w:rsidRPr="004342F6">
        <w:rPr>
          <w:rFonts w:ascii="Arial" w:hAnsi="Arial" w:cs="Arial"/>
          <w:noProof/>
          <w:sz w:val="20"/>
        </w:rPr>
        <mc:AlternateContent>
          <mc:Choice Requires="wps">
            <w:drawing>
              <wp:anchor distT="0" distB="0" distL="114300" distR="114300" simplePos="0" relativeHeight="251658480" behindDoc="0" locked="0" layoutInCell="1" allowOverlap="1" wp14:anchorId="253C23FA" wp14:editId="0F3CE33F">
                <wp:simplePos x="0" y="0"/>
                <wp:positionH relativeFrom="column">
                  <wp:posOffset>914400</wp:posOffset>
                </wp:positionH>
                <wp:positionV relativeFrom="paragraph">
                  <wp:posOffset>81280</wp:posOffset>
                </wp:positionV>
                <wp:extent cx="1834515" cy="182880"/>
                <wp:effectExtent l="9525" t="12700" r="13335" b="13970"/>
                <wp:wrapNone/>
                <wp:docPr id="23431" name="Rectangle 2343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68F682D" id="Rectangle 23431" o:spid="_x0000_s1026" alt="Blank space for entering response" style="position:absolute;margin-left:1in;margin-top:6.4pt;width:144.45pt;height:14.4pt;z-index:25165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nD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KZAOcNAAgAAbgQAAA4A&#10;AAAAAAAAAAAAAAAALgIAAGRycy9lMm9Eb2MueG1sUEsBAi0AFAAGAAgAAAAhABieeo7dAAAACQEA&#10;AA8AAAAAAAAAAAAAAAAAmgQAAGRycy9kb3ducmV2LnhtbFBLBQYAAAAABAAEAPMAAACkBQAAAAA=&#10;"/>
            </w:pict>
          </mc:Fallback>
        </mc:AlternateContent>
      </w:r>
      <w:r w:rsidRPr="004342F6">
        <w:rPr>
          <w:rFonts w:ascii="Arial" w:hAnsi="Arial" w:cs="Arial"/>
          <w:sz w:val="20"/>
        </w:rPr>
        <w:t xml:space="preserve">(STRING </w:t>
      </w:r>
      <w:sdt>
        <w:sdtPr>
          <w:rPr>
            <w:rFonts w:ascii="Arial" w:hAnsi="Arial" w:cs="Arial"/>
            <w:sz w:val="20"/>
          </w:rPr>
          <w:alias w:val="STRING LENGTH"/>
          <w:tag w:val="STRING LENGTH"/>
          <w:id w:val="-1464888315"/>
          <w:temporary/>
          <w:showingPlcHdr/>
        </w:sdtPr>
        <w:sdtEndPr/>
        <w:sdtContent>
          <w:r w:rsidRPr="004342F6">
            <w:rPr>
              <w:rFonts w:ascii="Arial" w:hAnsi="Arial" w:cs="Arial"/>
              <w:sz w:val="20"/>
            </w:rPr>
            <w:t>(NUM)</w:t>
          </w:r>
        </w:sdtContent>
      </w:sdt>
      <w:r w:rsidRPr="004342F6">
        <w:rPr>
          <w:rFonts w:ascii="Arial" w:hAnsi="Arial" w:cs="Arial"/>
          <w:sz w:val="20"/>
        </w:rPr>
        <w:t>)</w:t>
      </w:r>
    </w:p>
    <w:p w14:paraId="1919B53E" w14:textId="77777777" w:rsidR="00613C40" w:rsidRPr="004342F6" w:rsidRDefault="009814BD" w:rsidP="00613C40">
      <w:pPr>
        <w:pStyle w:val="QUESTIONTEXT"/>
      </w:pPr>
      <w:r w:rsidRPr="004342F6">
        <w:t>8.</w:t>
      </w:r>
      <w:r w:rsidR="00613C40" w:rsidRPr="004342F6">
        <w:t>1</w:t>
      </w:r>
      <w:r w:rsidR="004523D6" w:rsidRPr="004342F6">
        <w:t>4</w:t>
      </w:r>
      <w:r w:rsidR="00613C40" w:rsidRPr="004342F6">
        <w:tab/>
      </w:r>
      <w:r w:rsidR="00F0270E" w:rsidRPr="004342F6">
        <w:t>Which</w:t>
      </w:r>
      <w:r w:rsidR="00FD689F" w:rsidRPr="004342F6">
        <w:t xml:space="preserve"> of the following </w:t>
      </w:r>
      <w:r w:rsidR="00613C40" w:rsidRPr="004342F6">
        <w:t>alternate funding sources</w:t>
      </w:r>
      <w:r w:rsidR="00FE73F1" w:rsidRPr="004342F6">
        <w:t xml:space="preserve"> </w:t>
      </w:r>
      <w:r w:rsidR="00F0270E" w:rsidRPr="004342F6">
        <w:t xml:space="preserve">has your SFA used </w:t>
      </w:r>
      <w:r w:rsidR="008419AD" w:rsidRPr="004342F6">
        <w:t>to offset costs incurred from unpaid meal charges</w:t>
      </w:r>
      <w:r w:rsidR="00613C40" w:rsidRPr="004342F6">
        <w:t>?</w:t>
      </w:r>
    </w:p>
    <w:p w14:paraId="0A4ABE2E" w14:textId="77777777" w:rsidR="00AB7ED0" w:rsidRPr="004342F6" w:rsidRDefault="00953085" w:rsidP="00AB7ED0">
      <w:pPr>
        <w:tabs>
          <w:tab w:val="clear" w:pos="432"/>
        </w:tabs>
        <w:spacing w:before="0" w:after="200" w:line="276" w:lineRule="auto"/>
        <w:ind w:firstLine="720"/>
        <w:jc w:val="left"/>
        <w:rPr>
          <w:rFonts w:ascii="Arial" w:hAnsi="Arial" w:cs="Arial"/>
          <w:b/>
          <w:sz w:val="20"/>
        </w:rPr>
      </w:pPr>
      <w:r w:rsidRPr="004342F6">
        <w:rPr>
          <w:rFonts w:eastAsia="Calibri"/>
          <w:noProof/>
          <w:sz w:val="36"/>
          <w:szCs w:val="36"/>
        </w:rPr>
        <mc:AlternateContent>
          <mc:Choice Requires="wps">
            <w:drawing>
              <wp:anchor distT="0" distB="0" distL="114300" distR="114300" simplePos="0" relativeHeight="251911525" behindDoc="0" locked="0" layoutInCell="1" allowOverlap="1" wp14:anchorId="2DE6AEEC" wp14:editId="05D14EB5">
                <wp:simplePos x="0" y="0"/>
                <wp:positionH relativeFrom="margin">
                  <wp:posOffset>0</wp:posOffset>
                </wp:positionH>
                <wp:positionV relativeFrom="paragraph">
                  <wp:posOffset>1551</wp:posOffset>
                </wp:positionV>
                <wp:extent cx="476250" cy="352425"/>
                <wp:effectExtent l="0" t="0" r="0" b="9525"/>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52425"/>
                        </a:xfrm>
                        <a:prstGeom prst="rect">
                          <a:avLst/>
                        </a:prstGeom>
                        <a:noFill/>
                        <a:ln>
                          <a:noFill/>
                        </a:ln>
                        <a:extLst/>
                      </wps:spPr>
                      <wps:txbx>
                        <w:txbxContent>
                          <w:p w14:paraId="04D7A653" w14:textId="428354AC" w:rsidR="005961C2" w:rsidRPr="00D31659" w:rsidRDefault="005961C2" w:rsidP="00953085">
                            <w:pPr>
                              <w:tabs>
                                <w:tab w:val="clear" w:pos="432"/>
                              </w:tabs>
                              <w:spacing w:before="0" w:after="0"/>
                              <w:ind w:firstLine="0"/>
                              <w:jc w:val="left"/>
                              <w:rPr>
                                <w:rFonts w:ascii="Arial" w:hAnsi="Arial" w:cs="Arial"/>
                                <w:i/>
                                <w:sz w:val="12"/>
                                <w:szCs w:val="12"/>
                              </w:rPr>
                            </w:pPr>
                            <w:r>
                              <w:rPr>
                                <w:rFonts w:ascii="Arial" w:hAnsi="Arial" w:cs="Arial"/>
                                <w:i/>
                                <w:sz w:val="12"/>
                                <w:szCs w:val="12"/>
                              </w:rPr>
                              <w:t>CNOPS-II PRETESTED-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191" type="#_x0000_t202" style="position:absolute;left:0;text-align:left;margin-left:0;margin-top:.1pt;width:37.5pt;height:27.75pt;z-index:2519115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" filled="f" stroked="f">
                <v:textbox inset="0,,0">
                  <w:txbxContent>
                    <w:p w14:paraId="04D7A653" w14:textId="428354AC" w:rsidR="005961C2" w:rsidRPr="00D31659" w:rsidRDefault="005961C2" w:rsidP="00953085">
                      <w:pPr>
                        <w:tabs>
                          <w:tab w:val="clear" w:pos="432"/>
                        </w:tabs>
                        <w:spacing w:before="0" w:after="0"/>
                        <w:ind w:firstLine="0"/>
                        <w:jc w:val="left"/>
                        <w:rPr>
                          <w:rFonts w:ascii="Arial" w:hAnsi="Arial" w:cs="Arial"/>
                          <w:i/>
                          <w:sz w:val="12"/>
                          <w:szCs w:val="12"/>
                        </w:rPr>
                      </w:pPr>
                      <w:r>
                        <w:rPr>
                          <w:rFonts w:ascii="Arial" w:hAnsi="Arial" w:cs="Arial"/>
                          <w:i/>
                          <w:sz w:val="12"/>
                          <w:szCs w:val="12"/>
                        </w:rPr>
                        <w:t>CNOPS-II PRETESTED- edited</w:t>
                      </w:r>
                    </w:p>
                  </w:txbxContent>
                </v:textbox>
                <w10:wrap anchorx="margin"/>
              </v:shape>
            </w:pict>
          </mc:Fallback>
        </mc:AlternateContent>
      </w:r>
      <w:r w:rsidR="00AB7ED0" w:rsidRPr="004342F6">
        <w:rPr>
          <w:rFonts w:ascii="Arial" w:hAnsi="Arial" w:cs="Arial"/>
          <w:b/>
          <w:sz w:val="20"/>
        </w:rPr>
        <w:t xml:space="preserve">SELECT ALL THAT APPLY </w:t>
      </w:r>
    </w:p>
    <w:p w14:paraId="706E9617" w14:textId="77777777" w:rsidR="009637B1" w:rsidRPr="004342F6" w:rsidRDefault="009637B1" w:rsidP="008F6984">
      <w:pPr>
        <w:pStyle w:val="RESPONSE"/>
      </w:pPr>
      <w:r w:rsidRPr="004342F6">
        <w:sym w:font="Wingdings" w:char="F06F"/>
      </w:r>
      <w:r w:rsidRPr="004342F6">
        <w:tab/>
        <w:t>District general fund</w:t>
      </w:r>
      <w:r w:rsidRPr="004342F6">
        <w:tab/>
        <w:t>1</w:t>
      </w:r>
    </w:p>
    <w:p w14:paraId="5D80F713" w14:textId="77777777" w:rsidR="00AB7ED0" w:rsidRPr="004342F6" w:rsidRDefault="00AB7ED0" w:rsidP="008F6984">
      <w:pPr>
        <w:pStyle w:val="RESPONSE"/>
      </w:pPr>
      <w:r w:rsidRPr="004342F6">
        <w:sym w:font="Wingdings" w:char="F06F"/>
      </w:r>
      <w:r w:rsidRPr="004342F6">
        <w:tab/>
      </w:r>
      <w:bookmarkStart w:id="29" w:name="_Hlk488837550"/>
      <w:r w:rsidRPr="004342F6">
        <w:t>State revenue matching funds in excess of the State revenue matching fund requirement</w:t>
      </w:r>
      <w:bookmarkEnd w:id="29"/>
      <w:r w:rsidRPr="004342F6">
        <w:tab/>
      </w:r>
      <w:r w:rsidR="00267964" w:rsidRPr="004342F6">
        <w:t>2</w:t>
      </w:r>
      <w:r w:rsidRPr="004342F6">
        <w:tab/>
      </w:r>
    </w:p>
    <w:p w14:paraId="37938485" w14:textId="4BF956BB" w:rsidR="00AB7ED0" w:rsidRPr="004342F6" w:rsidRDefault="00AB7ED0" w:rsidP="008F6984">
      <w:pPr>
        <w:pStyle w:val="RESPONSE"/>
      </w:pPr>
      <w:r w:rsidRPr="004342F6">
        <w:sym w:font="Wingdings" w:char="F06F"/>
      </w:r>
      <w:r w:rsidRPr="004342F6">
        <w:tab/>
      </w:r>
      <w:r w:rsidR="00100DEF" w:rsidRPr="004342F6">
        <w:t>State or local funds provided to cover the price of student meals</w:t>
      </w:r>
      <w:r w:rsidRPr="004342F6">
        <w:tab/>
      </w:r>
      <w:r w:rsidR="00267964" w:rsidRPr="004342F6">
        <w:t>3</w:t>
      </w:r>
      <w:r w:rsidRPr="004342F6">
        <w:tab/>
      </w:r>
    </w:p>
    <w:p w14:paraId="314FBC62" w14:textId="77777777" w:rsidR="00FD689F" w:rsidRPr="004342F6" w:rsidRDefault="00AB7ED0" w:rsidP="008F6984">
      <w:pPr>
        <w:pStyle w:val="RESPONSE"/>
      </w:pPr>
      <w:r w:rsidRPr="004342F6">
        <w:sym w:font="Wingdings" w:char="F06F"/>
      </w:r>
      <w:r w:rsidRPr="004342F6">
        <w:tab/>
      </w:r>
      <w:r w:rsidRPr="004342F6">
        <w:rPr>
          <w:rFonts w:eastAsia="Arial"/>
        </w:rPr>
        <w:t>Local contributions or charitable funding from the community</w:t>
      </w:r>
      <w:r w:rsidRPr="004342F6">
        <w:tab/>
      </w:r>
      <w:r w:rsidR="00267964" w:rsidRPr="004342F6">
        <w:t>4</w:t>
      </w:r>
    </w:p>
    <w:p w14:paraId="5AFABBD0" w14:textId="77777777" w:rsidR="00AB7ED0" w:rsidRPr="004342F6" w:rsidRDefault="00C25BE8" w:rsidP="008F6984">
      <w:pPr>
        <w:pStyle w:val="RESPONSE"/>
      </w:pPr>
      <w:r w:rsidRPr="004342F6">
        <w:sym w:font="Wingdings" w:char="F06F"/>
      </w:r>
      <w:r w:rsidRPr="004342F6">
        <w:tab/>
      </w:r>
      <w:r w:rsidR="00100DEF" w:rsidRPr="004342F6">
        <w:t>School f</w:t>
      </w:r>
      <w:r w:rsidR="00FD689F" w:rsidRPr="004342F6">
        <w:t>undraising</w:t>
      </w:r>
      <w:r w:rsidR="00AB7ED0" w:rsidRPr="004342F6">
        <w:tab/>
      </w:r>
      <w:r w:rsidR="00267964" w:rsidRPr="004342F6">
        <w:t>5</w:t>
      </w:r>
    </w:p>
    <w:p w14:paraId="60040DF3" w14:textId="4C3AE8F5" w:rsidR="00AB7ED0" w:rsidRPr="004342F6" w:rsidRDefault="00AB7ED0" w:rsidP="008F6984">
      <w:pPr>
        <w:pStyle w:val="RESPONSE"/>
      </w:pPr>
      <w:r w:rsidRPr="004342F6">
        <w:sym w:font="Wingdings" w:char="F06F"/>
      </w:r>
      <w:r w:rsidRPr="004342F6">
        <w:tab/>
        <w:t xml:space="preserve">Revenue </w:t>
      </w:r>
      <w:r w:rsidR="009637B1" w:rsidRPr="004342F6">
        <w:t xml:space="preserve">from meals or services </w:t>
      </w:r>
      <w:r w:rsidRPr="004342F6">
        <w:t>not funded through the nonprofit school food service account</w:t>
      </w:r>
      <w:r w:rsidR="00100DEF" w:rsidRPr="004342F6">
        <w:t xml:space="preserve"> (e.g., revenue from </w:t>
      </w:r>
      <w:r w:rsidR="00DB2574" w:rsidRPr="004342F6">
        <w:t xml:space="preserve">adult meals, competitive foods, and/or </w:t>
      </w:r>
      <w:r w:rsidR="00100DEF" w:rsidRPr="004342F6">
        <w:t>catering or contracting services that operate from a separate account)</w:t>
      </w:r>
      <w:r w:rsidRPr="004342F6">
        <w:tab/>
      </w:r>
      <w:r w:rsidR="00267964" w:rsidRPr="004342F6">
        <w:t>6</w:t>
      </w:r>
      <w:r w:rsidRPr="004342F6">
        <w:tab/>
      </w:r>
    </w:p>
    <w:p w14:paraId="169818FE" w14:textId="77777777" w:rsidR="00AB7ED0" w:rsidRPr="004342F6" w:rsidRDefault="00AB7ED0" w:rsidP="008F6984">
      <w:pPr>
        <w:pStyle w:val="RESPONSE"/>
      </w:pPr>
      <w:r w:rsidRPr="004342F6">
        <w:sym w:font="Wingdings" w:char="F06F"/>
      </w:r>
      <w:r w:rsidRPr="004342F6">
        <w:tab/>
      </w:r>
      <w:r w:rsidR="00ED7CB8" w:rsidRPr="004342F6">
        <w:t xml:space="preserve">Not applicable (SFA does not </w:t>
      </w:r>
      <w:r w:rsidR="009637B1" w:rsidRPr="004342F6">
        <w:t>offset costs incurred from unpaid meal charges</w:t>
      </w:r>
      <w:r w:rsidR="00B969C6" w:rsidRPr="004342F6">
        <w:t xml:space="preserve"> or does not incur unpaid meal charges</w:t>
      </w:r>
      <w:r w:rsidR="00ED7CB8" w:rsidRPr="004342F6">
        <w:t xml:space="preserve">) </w:t>
      </w:r>
      <w:r w:rsidRPr="004342F6">
        <w:tab/>
      </w:r>
      <w:r w:rsidR="00764D9A" w:rsidRPr="004342F6">
        <w:t>n</w:t>
      </w:r>
    </w:p>
    <w:p w14:paraId="64038976" w14:textId="77777777" w:rsidR="00AB7ED0" w:rsidRPr="004342F6" w:rsidRDefault="00AB7ED0" w:rsidP="008F6984">
      <w:pPr>
        <w:pStyle w:val="RESPONSE"/>
      </w:pPr>
      <w:r w:rsidRPr="004342F6">
        <w:sym w:font="Wingdings" w:char="F06F"/>
      </w:r>
      <w:r w:rsidRPr="004342F6">
        <w:tab/>
        <w:t>Other (specify)</w:t>
      </w:r>
      <w:r w:rsidRPr="004342F6">
        <w:tab/>
        <w:t>99</w:t>
      </w:r>
      <w:r w:rsidRPr="004342F6">
        <w:tab/>
      </w:r>
    </w:p>
    <w:p w14:paraId="76BD4EC1" w14:textId="77777777" w:rsidR="00AB7ED0" w:rsidRPr="004342F6" w:rsidRDefault="00AB7ED0" w:rsidP="00634C69">
      <w:pPr>
        <w:pStyle w:val="BoxResponse"/>
      </w:pPr>
      <w:r w:rsidRPr="004342F6">
        <w:t>Specify</w:t>
      </w:r>
      <w:r w:rsidRPr="004342F6">
        <w:tab/>
      </w:r>
      <w:r w:rsidRPr="004342F6">
        <w:rPr>
          <w:noProof/>
        </w:rPr>
        <mc:AlternateContent>
          <mc:Choice Requires="wps">
            <w:drawing>
              <wp:anchor distT="0" distB="0" distL="114300" distR="114300" simplePos="0" relativeHeight="251658244" behindDoc="0" locked="0" layoutInCell="1" allowOverlap="1" wp14:anchorId="49C5275B" wp14:editId="2B83B157">
                <wp:simplePos x="0" y="0"/>
                <wp:positionH relativeFrom="column">
                  <wp:posOffset>914400</wp:posOffset>
                </wp:positionH>
                <wp:positionV relativeFrom="paragraph">
                  <wp:posOffset>81280</wp:posOffset>
                </wp:positionV>
                <wp:extent cx="1834515" cy="182880"/>
                <wp:effectExtent l="9525" t="12700" r="13335" b="13970"/>
                <wp:wrapNone/>
                <wp:docPr id="23395" name="Rectangle 2339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5F2D84E" id="Rectangle 23395" o:spid="_x0000_s1026" alt="Blank space for entering response" style="position:absolute;margin-left:1in;margin-top:6.4pt;width:144.45pt;height:14.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CjlBlZAAgAAbgQAAA4A&#10;AAAAAAAAAAAAAAAALgIAAGRycy9lMm9Eb2MueG1sUEsBAi0AFAAGAAgAAAAhABieeo7dAAAACQEA&#10;AA8AAAAAAAAAAAAAAAAAmgQAAGRycy9kb3ducmV2LnhtbFBLBQYAAAAABAAEAPMAAACkBQAAAAA=&#10;"/>
            </w:pict>
          </mc:Fallback>
        </mc:AlternateContent>
      </w:r>
      <w:r w:rsidRPr="004342F6">
        <w:t xml:space="preserve">(STRING </w:t>
      </w:r>
      <w:sdt>
        <w:sdtPr>
          <w:alias w:val="STRING LENGTH"/>
          <w:tag w:val="STRING LENGTH"/>
          <w:id w:val="173088875"/>
          <w:temporary/>
          <w:showingPlcHdr/>
        </w:sdtPr>
        <w:sdtEndPr/>
        <w:sdtContent>
          <w:r w:rsidRPr="004342F6">
            <w:t>(NUM)</w:t>
          </w:r>
        </w:sdtContent>
      </w:sdt>
      <w:r w:rsidRPr="004342F6">
        <w:t>)</w:t>
      </w:r>
    </w:p>
    <w:p w14:paraId="5783289D" w14:textId="7039C571" w:rsidR="004523D6" w:rsidRPr="004342F6" w:rsidRDefault="004523D6" w:rsidP="004523D6">
      <w:pPr>
        <w:tabs>
          <w:tab w:val="clear" w:pos="432"/>
          <w:tab w:val="left" w:pos="720"/>
        </w:tabs>
        <w:spacing w:before="320"/>
        <w:ind w:left="720" w:right="360" w:hanging="720"/>
        <w:jc w:val="left"/>
        <w:rPr>
          <w:rFonts w:ascii="Arial" w:hAnsi="Arial" w:cs="Arial"/>
          <w:sz w:val="20"/>
        </w:rPr>
      </w:pPr>
      <w:r w:rsidRPr="004342F6">
        <w:rPr>
          <w:rFonts w:ascii="Arial" w:hAnsi="Arial" w:cs="Arial"/>
          <w:sz w:val="20"/>
        </w:rPr>
        <w:t>IF 8.14=</w:t>
      </w:r>
      <w:r w:rsidR="00DB568A" w:rsidRPr="004342F6">
        <w:rPr>
          <w:rFonts w:ascii="Arial" w:hAnsi="Arial" w:cs="Arial"/>
          <w:sz w:val="20"/>
        </w:rPr>
        <w:t xml:space="preserve">3, </w:t>
      </w:r>
      <w:r w:rsidRPr="004342F6">
        <w:rPr>
          <w:rFonts w:ascii="Arial" w:hAnsi="Arial" w:cs="Arial"/>
          <w:sz w:val="20"/>
        </w:rPr>
        <w:t>4</w:t>
      </w:r>
      <w:r w:rsidR="00DB568A" w:rsidRPr="004342F6">
        <w:rPr>
          <w:rFonts w:ascii="Arial" w:hAnsi="Arial" w:cs="Arial"/>
          <w:sz w:val="20"/>
        </w:rPr>
        <w:t>,</w:t>
      </w:r>
      <w:r w:rsidRPr="004342F6">
        <w:rPr>
          <w:rFonts w:ascii="Arial" w:hAnsi="Arial" w:cs="Arial"/>
          <w:sz w:val="20"/>
        </w:rPr>
        <w:t xml:space="preserve"> OR 5:</w:t>
      </w:r>
    </w:p>
    <w:p w14:paraId="5DB9FB74" w14:textId="77777777" w:rsidR="004523D6" w:rsidRPr="004342F6" w:rsidRDefault="004523D6" w:rsidP="004523D6">
      <w:pPr>
        <w:tabs>
          <w:tab w:val="clear" w:pos="432"/>
          <w:tab w:val="left" w:pos="720"/>
        </w:tabs>
        <w:spacing w:before="320"/>
        <w:ind w:left="720" w:right="360" w:hanging="720"/>
        <w:jc w:val="left"/>
        <w:rPr>
          <w:rFonts w:ascii="Arial" w:hAnsi="Arial" w:cs="Arial"/>
          <w:b/>
          <w:sz w:val="20"/>
        </w:rPr>
      </w:pPr>
      <w:r w:rsidRPr="004342F6">
        <w:rPr>
          <w:rFonts w:ascii="Arial" w:hAnsi="Arial" w:cs="Arial"/>
          <w:b/>
          <w:sz w:val="20"/>
        </w:rPr>
        <w:t>8.15</w:t>
      </w:r>
      <w:r w:rsidRPr="004342F6">
        <w:rPr>
          <w:rFonts w:ascii="Arial" w:hAnsi="Arial" w:cs="Arial"/>
          <w:b/>
          <w:sz w:val="20"/>
        </w:rPr>
        <w:tab/>
        <w:t xml:space="preserve">How helpful are community </w:t>
      </w:r>
      <w:r w:rsidR="00931D31" w:rsidRPr="004342F6">
        <w:rPr>
          <w:rFonts w:ascii="Arial" w:hAnsi="Arial" w:cs="Arial"/>
          <w:b/>
          <w:sz w:val="20"/>
        </w:rPr>
        <w:t>and/</w:t>
      </w:r>
      <w:r w:rsidRPr="004342F6">
        <w:rPr>
          <w:rFonts w:ascii="Arial" w:hAnsi="Arial" w:cs="Arial"/>
          <w:b/>
          <w:sz w:val="20"/>
        </w:rPr>
        <w:t>or parent donations in addressing the unpaid meal debt in your SFA?</w:t>
      </w:r>
    </w:p>
    <w:p w14:paraId="42F08AF9" w14:textId="77777777" w:rsidR="004523D6" w:rsidRPr="004342F6" w:rsidRDefault="004523D6" w:rsidP="004523D6">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eastAsia="Calibri" w:hAnsi="Arial" w:cs="Arial"/>
          <w:b/>
          <w:noProof/>
          <w:sz w:val="36"/>
          <w:szCs w:val="36"/>
        </w:rPr>
        <mc:AlternateContent>
          <mc:Choice Requires="wps">
            <w:drawing>
              <wp:anchor distT="0" distB="0" distL="114300" distR="114300" simplePos="0" relativeHeight="252032357" behindDoc="0" locked="0" layoutInCell="1" allowOverlap="1" wp14:anchorId="763723EE" wp14:editId="3C6A4CAF">
                <wp:simplePos x="0" y="0"/>
                <wp:positionH relativeFrom="margin">
                  <wp:posOffset>1905</wp:posOffset>
                </wp:positionH>
                <wp:positionV relativeFrom="paragraph">
                  <wp:posOffset>13112</wp:posOffset>
                </wp:positionV>
                <wp:extent cx="388620" cy="257175"/>
                <wp:effectExtent l="0" t="0" r="0" b="9525"/>
                <wp:wrapNone/>
                <wp:docPr id="23456" name="Text Box 23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77723B" w14:textId="77777777" w:rsidR="005961C2" w:rsidRPr="00D31659" w:rsidRDefault="005961C2" w:rsidP="004523D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6" o:spid="_x0000_s1192" type="#_x0000_t202" style="position:absolute;left:0;text-align:left;margin-left:.15pt;margin-top:1.05pt;width:30.6pt;height:20.25pt;z-index:2520323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" stroked="f">
                <v:textbox inset="0,,0">
                  <w:txbxContent>
                    <w:p w14:paraId="0C77723B" w14:textId="77777777" w:rsidR="005961C2" w:rsidRPr="00D31659" w:rsidRDefault="005961C2" w:rsidP="004523D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4342F6">
        <w:rPr>
          <w:rFonts w:ascii="Arial" w:hAnsi="Arial" w:cs="Arial"/>
          <w:sz w:val="20"/>
        </w:rPr>
        <w:sym w:font="Wingdings" w:char="F06D"/>
      </w:r>
      <w:r w:rsidRPr="004342F6">
        <w:rPr>
          <w:rFonts w:ascii="Arial" w:hAnsi="Arial" w:cs="Arial"/>
          <w:sz w:val="20"/>
        </w:rPr>
        <w:tab/>
        <w:t>Not helpful</w:t>
      </w:r>
      <w:r w:rsidRPr="004342F6">
        <w:rPr>
          <w:rFonts w:ascii="Arial" w:hAnsi="Arial" w:cs="Arial"/>
          <w:sz w:val="20"/>
        </w:rPr>
        <w:tab/>
        <w:t>1</w:t>
      </w:r>
      <w:r w:rsidRPr="004342F6">
        <w:rPr>
          <w:rFonts w:ascii="Arial" w:hAnsi="Arial" w:cs="Arial"/>
          <w:sz w:val="20"/>
        </w:rPr>
        <w:tab/>
      </w:r>
    </w:p>
    <w:p w14:paraId="211059A3" w14:textId="77777777" w:rsidR="004523D6" w:rsidRPr="004342F6" w:rsidRDefault="004523D6" w:rsidP="004523D6">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A little helpful</w:t>
      </w:r>
      <w:r w:rsidRPr="004342F6">
        <w:rPr>
          <w:rFonts w:ascii="Arial" w:hAnsi="Arial" w:cs="Arial"/>
          <w:sz w:val="20"/>
        </w:rPr>
        <w:tab/>
        <w:t>2</w:t>
      </w:r>
    </w:p>
    <w:p w14:paraId="0B4B7A44" w14:textId="77777777" w:rsidR="004523D6" w:rsidRPr="004342F6" w:rsidRDefault="004523D6" w:rsidP="004523D6">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Moderately helpful</w:t>
      </w:r>
      <w:r w:rsidRPr="004342F6">
        <w:rPr>
          <w:rFonts w:ascii="Arial" w:hAnsi="Arial" w:cs="Arial"/>
          <w:sz w:val="20"/>
        </w:rPr>
        <w:tab/>
        <w:t>3</w:t>
      </w:r>
    </w:p>
    <w:p w14:paraId="699E3115" w14:textId="77777777" w:rsidR="004523D6" w:rsidRPr="004342F6" w:rsidRDefault="004523D6" w:rsidP="004523D6">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Very helpful</w:t>
      </w:r>
      <w:r w:rsidRPr="004342F6">
        <w:rPr>
          <w:rFonts w:ascii="Arial" w:hAnsi="Arial" w:cs="Arial"/>
          <w:sz w:val="20"/>
        </w:rPr>
        <w:tab/>
        <w:t>4</w:t>
      </w:r>
    </w:p>
    <w:p w14:paraId="74CDDD2D" w14:textId="77777777" w:rsidR="004523D6" w:rsidRPr="004342F6" w:rsidRDefault="004523D6" w:rsidP="004523D6">
      <w:pPr>
        <w:tabs>
          <w:tab w:val="clear" w:pos="432"/>
          <w:tab w:val="left" w:pos="1080"/>
          <w:tab w:val="left" w:leader="dot" w:pos="8100"/>
          <w:tab w:val="left" w:pos="8550"/>
        </w:tabs>
        <w:spacing w:after="0"/>
        <w:ind w:left="1080"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Extremely helpful</w:t>
      </w:r>
      <w:r w:rsidRPr="004342F6">
        <w:rPr>
          <w:rFonts w:ascii="Arial" w:hAnsi="Arial" w:cs="Arial"/>
          <w:sz w:val="20"/>
        </w:rPr>
        <w:tab/>
        <w:t>5</w:t>
      </w:r>
    </w:p>
    <w:p w14:paraId="18AAEC6E" w14:textId="77777777" w:rsidR="004523D6" w:rsidRPr="004342F6" w:rsidRDefault="004523D6" w:rsidP="004523D6">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Don’t know</w:t>
      </w:r>
      <w:r w:rsidRPr="004342F6">
        <w:rPr>
          <w:rFonts w:ascii="Arial" w:hAnsi="Arial" w:cs="Arial"/>
          <w:sz w:val="20"/>
        </w:rPr>
        <w:tab/>
        <w:t>d</w:t>
      </w:r>
    </w:p>
    <w:p w14:paraId="703CECC8" w14:textId="77777777" w:rsidR="004523D6" w:rsidRPr="004342F6" w:rsidRDefault="004523D6" w:rsidP="004523D6">
      <w:pPr>
        <w:tabs>
          <w:tab w:val="clear" w:pos="432"/>
          <w:tab w:val="left" w:pos="1080"/>
          <w:tab w:val="left" w:leader="dot" w:pos="8100"/>
          <w:tab w:val="left" w:pos="8550"/>
        </w:tabs>
        <w:spacing w:after="0"/>
        <w:ind w:left="1080" w:right="3312" w:hanging="360"/>
        <w:jc w:val="left"/>
        <w:rPr>
          <w:rFonts w:ascii="Arial" w:hAnsi="Arial" w:cs="Arial"/>
          <w:sz w:val="20"/>
        </w:rPr>
      </w:pPr>
      <w:r w:rsidRPr="004342F6">
        <w:rPr>
          <w:rFonts w:ascii="Arial" w:hAnsi="Arial" w:cs="Arial"/>
          <w:sz w:val="20"/>
        </w:rPr>
        <w:sym w:font="Wingdings" w:char="F06D"/>
      </w:r>
      <w:r w:rsidRPr="004342F6">
        <w:rPr>
          <w:rFonts w:ascii="Arial" w:hAnsi="Arial" w:cs="Arial"/>
          <w:sz w:val="20"/>
        </w:rPr>
        <w:tab/>
        <w:t>Not applicable (no community or parent donations are provided)</w:t>
      </w:r>
      <w:r w:rsidRPr="004342F6">
        <w:rPr>
          <w:rFonts w:ascii="Arial" w:hAnsi="Arial" w:cs="Arial"/>
          <w:sz w:val="20"/>
        </w:rPr>
        <w:tab/>
        <w:t>n</w:t>
      </w:r>
    </w:p>
    <w:p w14:paraId="6C54B707" w14:textId="77777777" w:rsidR="00BB22DA" w:rsidRPr="004342F6" w:rsidRDefault="00BB22DA">
      <w:pPr>
        <w:tabs>
          <w:tab w:val="clear" w:pos="432"/>
        </w:tabs>
        <w:spacing w:before="0" w:after="200" w:line="276" w:lineRule="auto"/>
        <w:ind w:firstLine="0"/>
        <w:jc w:val="left"/>
        <w:rPr>
          <w:rFonts w:ascii="Arial" w:hAnsi="Arial" w:cs="Arial"/>
          <w:b/>
          <w:sz w:val="20"/>
        </w:rPr>
      </w:pPr>
      <w:r w:rsidRPr="004342F6">
        <w:rPr>
          <w:rFonts w:ascii="Arial" w:hAnsi="Arial" w:cs="Arial"/>
          <w:b/>
          <w:sz w:val="20"/>
        </w:rPr>
        <w:br w:type="page"/>
      </w:r>
    </w:p>
    <w:p w14:paraId="27FAF884" w14:textId="625DBE94" w:rsidR="00AB7ED0" w:rsidRPr="004342F6" w:rsidRDefault="001F78D1" w:rsidP="00613C40">
      <w:pPr>
        <w:pStyle w:val="QUESTIONTEXT"/>
      </w:pPr>
      <w:r w:rsidRPr="004342F6">
        <w:t>8.1</w:t>
      </w:r>
      <w:r w:rsidR="00BB6CB4" w:rsidRPr="004342F6">
        <w:t>6</w:t>
      </w:r>
      <w:r w:rsidRPr="004342F6">
        <w:t xml:space="preserve"> </w:t>
      </w:r>
      <w:r w:rsidRPr="004342F6">
        <w:tab/>
        <w:t xml:space="preserve">Has your SFA noticed a </w:t>
      </w:r>
      <w:r w:rsidR="00B25369" w:rsidRPr="004342F6">
        <w:t xml:space="preserve">change </w:t>
      </w:r>
      <w:r w:rsidRPr="004342F6">
        <w:t>in the amount of unpaid meal charges since implementing an unpaid meal charge policy?</w:t>
      </w:r>
    </w:p>
    <w:p w14:paraId="621C99A5" w14:textId="4165279B" w:rsidR="001F78D1" w:rsidRPr="004342F6" w:rsidRDefault="00A11A78" w:rsidP="001F78D1">
      <w:pPr>
        <w:tabs>
          <w:tab w:val="clear" w:pos="432"/>
          <w:tab w:val="left" w:pos="1080"/>
          <w:tab w:val="left" w:leader="dot" w:pos="8100"/>
          <w:tab w:val="left" w:pos="8550"/>
        </w:tabs>
        <w:spacing w:after="0"/>
        <w:ind w:left="1080" w:hanging="360"/>
        <w:jc w:val="left"/>
        <w:rPr>
          <w:rFonts w:ascii="Arial" w:hAnsi="Arial" w:cs="Arial"/>
          <w:sz w:val="20"/>
        </w:rPr>
      </w:pPr>
      <w:bookmarkStart w:id="30" w:name="_Hlk520797848"/>
      <w:r w:rsidRPr="004342F6">
        <w:rPr>
          <w:rFonts w:eastAsia="Calibri"/>
          <w:noProof/>
          <w:sz w:val="36"/>
          <w:szCs w:val="36"/>
        </w:rPr>
        <mc:AlternateContent>
          <mc:Choice Requires="wps">
            <w:drawing>
              <wp:anchor distT="0" distB="0" distL="114300" distR="114300" simplePos="0" relativeHeight="251658500" behindDoc="0" locked="0" layoutInCell="1" allowOverlap="1" wp14:anchorId="550CACB7" wp14:editId="73A9A4BA">
                <wp:simplePos x="0" y="0"/>
                <wp:positionH relativeFrom="margin">
                  <wp:posOffset>-76200</wp:posOffset>
                </wp:positionH>
                <wp:positionV relativeFrom="paragraph">
                  <wp:posOffset>-3175</wp:posOffset>
                </wp:positionV>
                <wp:extent cx="485775" cy="638175"/>
                <wp:effectExtent l="0" t="0" r="9525" b="9525"/>
                <wp:wrapNone/>
                <wp:docPr id="23539" name="Text Box 23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638175"/>
                        </a:xfrm>
                        <a:prstGeom prst="rect">
                          <a:avLst/>
                        </a:prstGeom>
                        <a:noFill/>
                        <a:ln>
                          <a:noFill/>
                        </a:ln>
                        <a:extLst/>
                      </wps:spPr>
                      <wps:txbx>
                        <w:txbxContent>
                          <w:p w14:paraId="2CDB9006" w14:textId="23567DF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 Year 4 pretested and 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9" o:spid="_x0000_s1193" type="#_x0000_t202" style="position:absolute;left:0;text-align:left;margin-left:-6pt;margin-top:-.25pt;width:38.25pt;height:50.25pt;z-index:2516585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" filled="f" stroked="f">
                <v:textbox inset="0,,0">
                  <w:txbxContent>
                    <w:p w14:paraId="2CDB9006" w14:textId="23567DF7" w:rsidR="005961C2" w:rsidRPr="00D31659" w:rsidRDefault="005961C2" w:rsidP="004B7FE7">
                      <w:pPr>
                        <w:tabs>
                          <w:tab w:val="clear" w:pos="432"/>
                        </w:tabs>
                        <w:spacing w:before="0" w:after="0"/>
                        <w:ind w:firstLine="0"/>
                        <w:jc w:val="left"/>
                        <w:rPr>
                          <w:rFonts w:ascii="Arial" w:hAnsi="Arial" w:cs="Arial"/>
                          <w:i/>
                          <w:sz w:val="12"/>
                          <w:szCs w:val="12"/>
                        </w:rPr>
                      </w:pPr>
                      <w:r>
                        <w:rPr>
                          <w:rFonts w:ascii="Arial" w:hAnsi="Arial" w:cs="Arial"/>
                          <w:i/>
                          <w:sz w:val="12"/>
                          <w:szCs w:val="12"/>
                        </w:rPr>
                        <w:t>CNOPS-II Year 3- NOT PRETESTED; Year 4 pretested and edited</w:t>
                      </w:r>
                    </w:p>
                  </w:txbxContent>
                </v:textbox>
                <w10:wrap anchorx="margin"/>
              </v:shape>
            </w:pict>
          </mc:Fallback>
        </mc:AlternateContent>
      </w:r>
      <w:r w:rsidR="001F78D1" w:rsidRPr="004342F6">
        <w:rPr>
          <w:rFonts w:ascii="Arial" w:hAnsi="Arial" w:cs="Arial"/>
          <w:sz w:val="20"/>
        </w:rPr>
        <w:sym w:font="Wingdings" w:char="F06D"/>
      </w:r>
      <w:r w:rsidR="001F78D1" w:rsidRPr="004342F6">
        <w:rPr>
          <w:rFonts w:ascii="Arial" w:hAnsi="Arial" w:cs="Arial"/>
          <w:sz w:val="20"/>
        </w:rPr>
        <w:tab/>
        <w:t>Yes</w:t>
      </w:r>
      <w:r w:rsidR="0023665A" w:rsidRPr="004342F6">
        <w:rPr>
          <w:rFonts w:ascii="Arial" w:hAnsi="Arial" w:cs="Arial"/>
          <w:sz w:val="20"/>
        </w:rPr>
        <w:t>, amount of unpaid meal charges has increased</w:t>
      </w:r>
      <w:r w:rsidR="001F78D1" w:rsidRPr="004342F6">
        <w:rPr>
          <w:rFonts w:ascii="Arial" w:hAnsi="Arial" w:cs="Arial"/>
          <w:sz w:val="20"/>
        </w:rPr>
        <w:tab/>
        <w:t>1</w:t>
      </w:r>
      <w:r w:rsidR="001F78D1" w:rsidRPr="004342F6">
        <w:rPr>
          <w:rFonts w:ascii="Arial" w:hAnsi="Arial" w:cs="Arial"/>
          <w:sz w:val="20"/>
        </w:rPr>
        <w:tab/>
      </w:r>
    </w:p>
    <w:p w14:paraId="7E3F49E5" w14:textId="77777777" w:rsidR="0023665A" w:rsidRPr="004342F6" w:rsidRDefault="0023665A" w:rsidP="00267964">
      <w:pPr>
        <w:pStyle w:val="RESPONSE"/>
      </w:pPr>
      <w:r w:rsidRPr="004342F6">
        <w:sym w:font="Wingdings" w:char="F06D"/>
      </w:r>
      <w:r w:rsidRPr="004342F6">
        <w:tab/>
        <w:t>Yes, amount of unpaid meal charges has decreased</w:t>
      </w:r>
      <w:r w:rsidRPr="004342F6">
        <w:tab/>
      </w:r>
      <w:r w:rsidR="00A8563B" w:rsidRPr="004342F6">
        <w:t>2</w:t>
      </w:r>
    </w:p>
    <w:p w14:paraId="5D02D92A" w14:textId="77777777" w:rsidR="001F78D1" w:rsidRPr="004342F6" w:rsidRDefault="001F78D1" w:rsidP="00267964">
      <w:pPr>
        <w:pStyle w:val="RESPONSE"/>
      </w:pPr>
      <w:r w:rsidRPr="004342F6">
        <w:sym w:font="Wingdings" w:char="F06D"/>
      </w:r>
      <w:r w:rsidRPr="004342F6">
        <w:tab/>
        <w:t>No</w:t>
      </w:r>
      <w:r w:rsidR="00267964" w:rsidRPr="004342F6">
        <w:tab/>
      </w:r>
      <w:r w:rsidR="00C17A00" w:rsidRPr="004342F6">
        <w:t>0</w:t>
      </w:r>
    </w:p>
    <w:p w14:paraId="51520D94" w14:textId="77777777" w:rsidR="00AD7DE2" w:rsidRPr="004342F6" w:rsidRDefault="001F78D1" w:rsidP="00D330CA">
      <w:pPr>
        <w:pStyle w:val="RESPONSE"/>
      </w:pPr>
      <w:r w:rsidRPr="004342F6">
        <w:sym w:font="Wingdings" w:char="F06D"/>
      </w:r>
      <w:r w:rsidR="008F6984" w:rsidRPr="004342F6">
        <w:tab/>
      </w:r>
      <w:r w:rsidRPr="004342F6">
        <w:t>Don’t know</w:t>
      </w:r>
      <w:r w:rsidR="00267964" w:rsidRPr="004342F6">
        <w:tab/>
      </w:r>
      <w:r w:rsidRPr="004342F6">
        <w:t>d</w:t>
      </w:r>
    </w:p>
    <w:bookmarkEnd w:id="30"/>
    <w:p w14:paraId="53DFC121" w14:textId="77777777" w:rsidR="00AD7DE2" w:rsidRPr="004342F6" w:rsidRDefault="00AD7DE2">
      <w:pPr>
        <w:tabs>
          <w:tab w:val="clear" w:pos="432"/>
        </w:tabs>
        <w:spacing w:before="0" w:after="200" w:line="276" w:lineRule="auto"/>
        <w:ind w:firstLine="0"/>
        <w:jc w:val="left"/>
        <w:rPr>
          <w:rFonts w:ascii="Arial" w:hAnsi="Arial" w:cs="Arial"/>
          <w:sz w:val="20"/>
        </w:rPr>
      </w:pPr>
    </w:p>
    <w:p w14:paraId="4A00EB13" w14:textId="77777777" w:rsidR="00AD7DE2" w:rsidRPr="004342F6" w:rsidRDefault="00AD7DE2" w:rsidP="00AD7DE2">
      <w:pPr>
        <w:tabs>
          <w:tab w:val="clear" w:pos="432"/>
        </w:tabs>
        <w:spacing w:before="0" w:after="480" w:line="276" w:lineRule="auto"/>
        <w:ind w:firstLine="0"/>
        <w:jc w:val="center"/>
        <w:rPr>
          <w:rFonts w:ascii="Arial" w:hAnsi="Arial" w:cs="Arial"/>
          <w:b/>
        </w:rPr>
      </w:pPr>
      <w:r w:rsidRPr="004342F6">
        <w:rPr>
          <w:rFonts w:ascii="Arial" w:hAnsi="Arial" w:cs="Arial"/>
          <w:b/>
        </w:rPr>
        <w:t xml:space="preserve">VERIFICATION SCREEN </w:t>
      </w:r>
    </w:p>
    <w:p w14:paraId="20471ACF" w14:textId="2B518766" w:rsidR="00AD7DE2" w:rsidRPr="004342F6" w:rsidRDefault="00AD7DE2" w:rsidP="00934A88">
      <w:pPr>
        <w:spacing w:before="240"/>
        <w:ind w:left="270" w:right="360" w:firstLine="0"/>
        <w:jc w:val="left"/>
        <w:rPr>
          <w:rFonts w:ascii="Arial" w:hAnsi="Arial"/>
          <w:sz w:val="20"/>
          <w:szCs w:val="24"/>
        </w:rPr>
      </w:pPr>
      <w:r w:rsidRPr="004342F6">
        <w:rPr>
          <w:rFonts w:ascii="Arial" w:hAnsi="Arial" w:cs="Arial"/>
          <w:sz w:val="20"/>
          <w:szCs w:val="24"/>
        </w:rPr>
        <w:t xml:space="preserve">You </w:t>
      </w:r>
      <w:r w:rsidRPr="004342F6">
        <w:rPr>
          <w:rFonts w:ascii="Arial" w:hAnsi="Arial"/>
          <w:sz w:val="20"/>
          <w:szCs w:val="24"/>
        </w:rPr>
        <w:t xml:space="preserve">have just completed the CN-OPS II </w:t>
      </w:r>
      <w:r w:rsidR="00BB2F5E" w:rsidRPr="004342F6">
        <w:rPr>
          <w:rFonts w:ascii="Arial" w:hAnsi="Arial"/>
          <w:sz w:val="20"/>
          <w:szCs w:val="24"/>
        </w:rPr>
        <w:t>School Food Authority</w:t>
      </w:r>
      <w:r w:rsidRPr="004342F6">
        <w:rPr>
          <w:rFonts w:ascii="Arial" w:hAnsi="Arial"/>
          <w:sz w:val="20"/>
          <w:szCs w:val="24"/>
        </w:rPr>
        <w:t xml:space="preserve"> Director survey. Are you ready to submit your responses? (If you are ready, select "</w:t>
      </w:r>
      <w:r w:rsidRPr="004342F6">
        <w:rPr>
          <w:rFonts w:ascii="Arial" w:hAnsi="Arial"/>
          <w:bCs/>
          <w:sz w:val="20"/>
          <w:szCs w:val="24"/>
        </w:rPr>
        <w:t>Yes</w:t>
      </w:r>
      <w:r w:rsidRPr="004342F6">
        <w:rPr>
          <w:rFonts w:ascii="Arial" w:hAnsi="Arial"/>
          <w:sz w:val="20"/>
          <w:szCs w:val="24"/>
        </w:rPr>
        <w:t>" and press the "</w:t>
      </w:r>
      <w:r w:rsidRPr="004342F6">
        <w:rPr>
          <w:rFonts w:ascii="Arial" w:hAnsi="Arial"/>
          <w:bCs/>
          <w:sz w:val="20"/>
          <w:szCs w:val="24"/>
        </w:rPr>
        <w:t>Save and Continue</w:t>
      </w:r>
      <w:r w:rsidRPr="004342F6">
        <w:rPr>
          <w:rFonts w:ascii="Arial" w:hAnsi="Arial"/>
          <w:sz w:val="20"/>
          <w:szCs w:val="24"/>
        </w:rPr>
        <w:t>" button below</w:t>
      </w:r>
      <w:r w:rsidR="00C21400" w:rsidRPr="004342F6">
        <w:rPr>
          <w:rFonts w:ascii="Arial" w:hAnsi="Arial"/>
          <w:sz w:val="20"/>
          <w:szCs w:val="24"/>
        </w:rPr>
        <w:t xml:space="preserve"> and your survey will be submitted</w:t>
      </w:r>
      <w:r w:rsidR="00257765" w:rsidRPr="004342F6">
        <w:rPr>
          <w:rFonts w:ascii="Arial" w:hAnsi="Arial"/>
          <w:sz w:val="20"/>
          <w:szCs w:val="24"/>
        </w:rPr>
        <w:t>.</w:t>
      </w:r>
      <w:r w:rsidRPr="004342F6">
        <w:rPr>
          <w:rFonts w:ascii="Arial" w:hAnsi="Arial"/>
          <w:sz w:val="20"/>
          <w:szCs w:val="24"/>
        </w:rPr>
        <w:t xml:space="preserve"> If you need to double check an answer, press the "</w:t>
      </w:r>
      <w:r w:rsidRPr="004342F6">
        <w:rPr>
          <w:rFonts w:ascii="Arial" w:hAnsi="Arial"/>
          <w:bCs/>
          <w:sz w:val="20"/>
          <w:szCs w:val="24"/>
        </w:rPr>
        <w:t>Back</w:t>
      </w:r>
      <w:r w:rsidRPr="004342F6">
        <w:rPr>
          <w:rFonts w:ascii="Arial" w:hAnsi="Arial"/>
          <w:sz w:val="20"/>
          <w:szCs w:val="24"/>
        </w:rPr>
        <w:t xml:space="preserve">" button below </w:t>
      </w:r>
      <w:r w:rsidR="00C752E1" w:rsidRPr="004342F6">
        <w:rPr>
          <w:rFonts w:ascii="Arial" w:hAnsi="Arial"/>
          <w:sz w:val="20"/>
          <w:szCs w:val="24"/>
        </w:rPr>
        <w:t xml:space="preserve">to move back </w:t>
      </w:r>
      <w:r w:rsidRPr="004342F6">
        <w:rPr>
          <w:rFonts w:ascii="Arial" w:hAnsi="Arial"/>
          <w:sz w:val="20"/>
          <w:szCs w:val="24"/>
        </w:rPr>
        <w:t>or use the "</w:t>
      </w:r>
      <w:r w:rsidRPr="004342F6">
        <w:rPr>
          <w:rFonts w:ascii="Arial" w:hAnsi="Arial"/>
          <w:bCs/>
          <w:sz w:val="20"/>
          <w:szCs w:val="24"/>
        </w:rPr>
        <w:t>Table of Contents</w:t>
      </w:r>
      <w:r w:rsidRPr="004342F6">
        <w:rPr>
          <w:rFonts w:ascii="Arial" w:hAnsi="Arial"/>
          <w:sz w:val="20"/>
          <w:szCs w:val="24"/>
        </w:rPr>
        <w:t>" to go back to a section).</w:t>
      </w:r>
    </w:p>
    <w:p w14:paraId="62DC480C" w14:textId="77777777" w:rsidR="00AD7DE2" w:rsidRPr="004342F6" w:rsidRDefault="00AD7DE2" w:rsidP="00AD7DE2">
      <w:pPr>
        <w:tabs>
          <w:tab w:val="clear" w:pos="432"/>
        </w:tabs>
        <w:spacing w:before="480" w:after="360" w:line="276" w:lineRule="auto"/>
        <w:ind w:firstLine="0"/>
        <w:jc w:val="center"/>
        <w:rPr>
          <w:rFonts w:ascii="Arial" w:hAnsi="Arial" w:cs="Arial"/>
          <w:b/>
        </w:rPr>
      </w:pPr>
      <w:r w:rsidRPr="004342F6">
        <w:rPr>
          <w:rFonts w:ascii="Arial" w:hAnsi="Arial" w:cs="Arial"/>
          <w:b/>
        </w:rPr>
        <w:t>THANK YOU SCREEN</w:t>
      </w:r>
    </w:p>
    <w:p w14:paraId="37C4CDD3" w14:textId="77777777" w:rsidR="00DB3FDA" w:rsidRPr="004342F6" w:rsidRDefault="00AD7DE2" w:rsidP="00934A88">
      <w:pPr>
        <w:tabs>
          <w:tab w:val="clear" w:pos="432"/>
        </w:tabs>
        <w:spacing w:before="0" w:after="200" w:line="276" w:lineRule="auto"/>
        <w:ind w:right="360" w:firstLine="0"/>
        <w:jc w:val="center"/>
        <w:rPr>
          <w:rFonts w:ascii="Arial" w:hAnsi="Arial" w:cs="Arial"/>
          <w:b/>
        </w:rPr>
      </w:pPr>
      <w:r w:rsidRPr="004342F6">
        <w:rPr>
          <w:rFonts w:ascii="Arial" w:hAnsi="Arial" w:cs="Arial"/>
          <w:b/>
          <w:sz w:val="20"/>
        </w:rPr>
        <w:t xml:space="preserve">Thank you for completing this survey! </w:t>
      </w:r>
      <w:r w:rsidR="00E257A3" w:rsidRPr="004342F6">
        <w:rPr>
          <w:rFonts w:ascii="Arial" w:hAnsi="Arial" w:cs="Arial"/>
          <w:b/>
          <w:sz w:val="20"/>
        </w:rPr>
        <w:t xml:space="preserve">Your survey has been submitted. </w:t>
      </w:r>
      <w:r w:rsidRPr="004342F6">
        <w:rPr>
          <w:rFonts w:ascii="Arial" w:hAnsi="Arial" w:cs="Arial"/>
          <w:b/>
          <w:sz w:val="20"/>
        </w:rPr>
        <w:t xml:space="preserve">If you have any questions about this survey, please email </w:t>
      </w:r>
      <w:hyperlink r:id="rId25" w:history="1">
        <w:r w:rsidR="002B087E" w:rsidRPr="004342F6">
          <w:rPr>
            <w:rStyle w:val="Hyperlink"/>
            <w:rFonts w:ascii="Arial" w:hAnsi="Arial" w:cs="Arial"/>
            <w:sz w:val="20"/>
          </w:rPr>
          <w:t>CNOPS2@2mresearch.com</w:t>
        </w:r>
      </w:hyperlink>
      <w:r w:rsidR="002B087E" w:rsidRPr="004342F6">
        <w:rPr>
          <w:rFonts w:ascii="Arial" w:hAnsi="Arial" w:cs="Arial"/>
          <w:sz w:val="20"/>
        </w:rPr>
        <w:t xml:space="preserve"> </w:t>
      </w:r>
      <w:r w:rsidRPr="004342F6">
        <w:rPr>
          <w:rFonts w:ascii="Arial" w:hAnsi="Arial" w:cs="Arial"/>
          <w:b/>
          <w:sz w:val="20"/>
        </w:rPr>
        <w:t xml:space="preserve">or call toll-free at </w:t>
      </w:r>
      <w:r w:rsidR="002B087E" w:rsidRPr="004342F6">
        <w:rPr>
          <w:rFonts w:ascii="Arial" w:hAnsi="Arial" w:cs="Arial"/>
          <w:b/>
          <w:sz w:val="20"/>
        </w:rPr>
        <w:t>1.</w:t>
      </w:r>
      <w:r w:rsidRPr="004342F6">
        <w:rPr>
          <w:rFonts w:ascii="Arial" w:hAnsi="Arial" w:cs="Arial"/>
          <w:b/>
          <w:sz w:val="20"/>
        </w:rPr>
        <w:t>844.503.7045.</w:t>
      </w:r>
    </w:p>
    <w:sectPr w:rsidR="00DB3FDA" w:rsidRPr="004342F6" w:rsidSect="001C6EE0">
      <w:endnotePr>
        <w:numFmt w:val="decimal"/>
      </w:endnotePr>
      <w:pgSz w:w="12240" w:h="15840" w:code="1"/>
      <w:pgMar w:top="720" w:right="720" w:bottom="806" w:left="720" w:header="720" w:footer="288" w:gutter="0"/>
      <w:cols w:sep="1"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96C994" w16cid:durableId="1F93CE05"/>
  <w16cid:commentId w16cid:paraId="13C023E9" w16cid:durableId="1F93CE06"/>
  <w16cid:commentId w16cid:paraId="4D2E5FC2" w16cid:durableId="1F93CE07"/>
  <w16cid:commentId w16cid:paraId="071C8593" w16cid:durableId="1F93CE08"/>
  <w16cid:commentId w16cid:paraId="6BBC3D35" w16cid:durableId="1F93CE09"/>
  <w16cid:commentId w16cid:paraId="6C3D01AF" w16cid:durableId="1F93CE0A"/>
  <w16cid:commentId w16cid:paraId="7B7699FF" w16cid:durableId="1F93CE0B"/>
  <w16cid:commentId w16cid:paraId="0FFEBC8F" w16cid:durableId="1F93CE0C"/>
  <w16cid:commentId w16cid:paraId="3A94633C" w16cid:durableId="1F93CE0D"/>
  <w16cid:commentId w16cid:paraId="69AFD1DB" w16cid:durableId="1F93CE0E"/>
  <w16cid:commentId w16cid:paraId="1912AF54" w16cid:durableId="1F93CE0F"/>
  <w16cid:commentId w16cid:paraId="7CDCEB26" w16cid:durableId="1F93CE10"/>
  <w16cid:commentId w16cid:paraId="652D2C07" w16cid:durableId="1F93CE11"/>
  <w16cid:commentId w16cid:paraId="42361581" w16cid:durableId="1F93CE12"/>
  <w16cid:commentId w16cid:paraId="2FE3C3B7" w16cid:durableId="1F93CE13"/>
  <w16cid:commentId w16cid:paraId="4FD812C1" w16cid:durableId="1F93CE14"/>
  <w16cid:commentId w16cid:paraId="2FE48AE8" w16cid:durableId="1F93CE15"/>
  <w16cid:commentId w16cid:paraId="658D332F" w16cid:durableId="1F93CE16"/>
  <w16cid:commentId w16cid:paraId="22578C28" w16cid:durableId="1F93CE17"/>
  <w16cid:commentId w16cid:paraId="70D5D779" w16cid:durableId="1F93CE18"/>
  <w16cid:commentId w16cid:paraId="6DDBB19C" w16cid:durableId="1F93CE19"/>
  <w16cid:commentId w16cid:paraId="58F26F37" w16cid:durableId="1F93CE1A"/>
  <w16cid:commentId w16cid:paraId="461E4184" w16cid:durableId="1F93CE1B"/>
  <w16cid:commentId w16cid:paraId="37490844" w16cid:durableId="1F93CE1C"/>
  <w16cid:commentId w16cid:paraId="07CEF911" w16cid:durableId="1F93CE1D"/>
  <w16cid:commentId w16cid:paraId="2F2697EA" w16cid:durableId="1F93CE1E"/>
  <w16cid:commentId w16cid:paraId="057EDE84" w16cid:durableId="1F93CE1F"/>
  <w16cid:commentId w16cid:paraId="67A178C1" w16cid:durableId="1F93CE20"/>
  <w16cid:commentId w16cid:paraId="38A273E8" w16cid:durableId="1F93CE21"/>
  <w16cid:commentId w16cid:paraId="4B45656B" w16cid:durableId="1F93CE22"/>
  <w16cid:commentId w16cid:paraId="2D596190" w16cid:durableId="1F93CE23"/>
  <w16cid:commentId w16cid:paraId="5F46AE04" w16cid:durableId="1F93CE24"/>
  <w16cid:commentId w16cid:paraId="358EB37C" w16cid:durableId="1F93CE25"/>
  <w16cid:commentId w16cid:paraId="3E886254" w16cid:durableId="1F93CE26"/>
  <w16cid:commentId w16cid:paraId="113118E5" w16cid:durableId="1F93CE27"/>
  <w16cid:commentId w16cid:paraId="2394BDA5" w16cid:durableId="1F93CE28"/>
  <w16cid:commentId w16cid:paraId="1C3C1C1D" w16cid:durableId="1F93CE29"/>
  <w16cid:commentId w16cid:paraId="7F89ED5F" w16cid:durableId="1F93CE2A"/>
  <w16cid:commentId w16cid:paraId="4372CFBD" w16cid:durableId="1F93CE2B"/>
  <w16cid:commentId w16cid:paraId="490F4EB7" w16cid:durableId="1F93CE2C"/>
  <w16cid:commentId w16cid:paraId="6B4B9593" w16cid:durableId="1F93CE2D"/>
  <w16cid:commentId w16cid:paraId="4DB6131A" w16cid:durableId="1F93CE2E"/>
  <w16cid:commentId w16cid:paraId="5D079918" w16cid:durableId="1F93CE2F"/>
  <w16cid:commentId w16cid:paraId="078926F5" w16cid:durableId="1F93CE30"/>
  <w16cid:commentId w16cid:paraId="33A8346F" w16cid:durableId="1F93CE31"/>
  <w16cid:commentId w16cid:paraId="570E360C" w16cid:durableId="1F93CE32"/>
  <w16cid:commentId w16cid:paraId="6A567A30" w16cid:durableId="1F93CE33"/>
  <w16cid:commentId w16cid:paraId="129A75EE" w16cid:durableId="1F93CE34"/>
  <w16cid:commentId w16cid:paraId="4AAAF3EB" w16cid:durableId="1F93CE35"/>
  <w16cid:commentId w16cid:paraId="7711EEFF" w16cid:durableId="1F93CE36"/>
  <w16cid:commentId w16cid:paraId="1B5C4AA7" w16cid:durableId="1F93CE37"/>
  <w16cid:commentId w16cid:paraId="479423DE" w16cid:durableId="1F93CE38"/>
  <w16cid:commentId w16cid:paraId="3EA898B3" w16cid:durableId="1F93CE39"/>
  <w16cid:commentId w16cid:paraId="64F6CF0F" w16cid:durableId="1F93CE3A"/>
  <w16cid:commentId w16cid:paraId="6B726FF4" w16cid:durableId="1F93CE3B"/>
  <w16cid:commentId w16cid:paraId="2333A4B0" w16cid:durableId="1F93CE3C"/>
  <w16cid:commentId w16cid:paraId="0F41B521" w16cid:durableId="1F93CE3D"/>
  <w16cid:commentId w16cid:paraId="66CE6783" w16cid:durableId="1F93CE3E"/>
  <w16cid:commentId w16cid:paraId="1765F318" w16cid:durableId="1F93CE3F"/>
  <w16cid:commentId w16cid:paraId="3D2BA5C7" w16cid:durableId="1F93CE40"/>
  <w16cid:commentId w16cid:paraId="7EB5257D" w16cid:durableId="1F94045C"/>
  <w16cid:commentId w16cid:paraId="4E8396C3" w16cid:durableId="1F93CE41"/>
  <w16cid:commentId w16cid:paraId="293B9E05" w16cid:durableId="1F93CE42"/>
  <w16cid:commentId w16cid:paraId="6F29DDDC" w16cid:durableId="1F93CE43"/>
  <w16cid:commentId w16cid:paraId="34313C08" w16cid:durableId="1F93CE44"/>
  <w16cid:commentId w16cid:paraId="5FD8C32A" w16cid:durableId="1F93CE45"/>
  <w16cid:commentId w16cid:paraId="025174F0" w16cid:durableId="1F93CE46"/>
  <w16cid:commentId w16cid:paraId="0FFE4D69" w16cid:durableId="1F93CE47"/>
  <w16cid:commentId w16cid:paraId="29EC7882" w16cid:durableId="1F93CE48"/>
  <w16cid:commentId w16cid:paraId="6FD7D204" w16cid:durableId="1F93CE49"/>
  <w16cid:commentId w16cid:paraId="45A0C589" w16cid:durableId="1F93CE4A"/>
  <w16cid:commentId w16cid:paraId="28156643" w16cid:durableId="1F93CE4B"/>
  <w16cid:commentId w16cid:paraId="5800E0B8" w16cid:durableId="1F93CE4C"/>
  <w16cid:commentId w16cid:paraId="34B9DE84" w16cid:durableId="1F93CE4D"/>
  <w16cid:commentId w16cid:paraId="599A4877" w16cid:durableId="1F93CE4E"/>
  <w16cid:commentId w16cid:paraId="0EDAE742" w16cid:durableId="1F93CE4F"/>
  <w16cid:commentId w16cid:paraId="7EE68346" w16cid:durableId="1F93CE50"/>
  <w16cid:commentId w16cid:paraId="6C470C63" w16cid:durableId="1F93CE51"/>
  <w16cid:commentId w16cid:paraId="7CB32AD2" w16cid:durableId="1F93CE52"/>
  <w16cid:commentId w16cid:paraId="007EBA0C" w16cid:durableId="1F93CE53"/>
  <w16cid:commentId w16cid:paraId="18B4064D" w16cid:durableId="1F93CE54"/>
  <w16cid:commentId w16cid:paraId="4D626455" w16cid:durableId="1F93CE55"/>
  <w16cid:commentId w16cid:paraId="52AFE43C" w16cid:durableId="1F93CE56"/>
  <w16cid:commentId w16cid:paraId="40D3C1BD" w16cid:durableId="1F93CE57"/>
  <w16cid:commentId w16cid:paraId="07636CA3" w16cid:durableId="1F93CE58"/>
  <w16cid:commentId w16cid:paraId="16BC57BD" w16cid:durableId="1F93CE59"/>
  <w16cid:commentId w16cid:paraId="686A31A0" w16cid:durableId="1F93CE5A"/>
  <w16cid:commentId w16cid:paraId="68005F00" w16cid:durableId="1F93CE5B"/>
  <w16cid:commentId w16cid:paraId="4CFEA84E" w16cid:durableId="1F93CE5C"/>
  <w16cid:commentId w16cid:paraId="608BA8BA" w16cid:durableId="1F93CE5D"/>
  <w16cid:commentId w16cid:paraId="68D4D317" w16cid:durableId="1F93CE5E"/>
  <w16cid:commentId w16cid:paraId="4ABA8870" w16cid:durableId="1F93CE5F"/>
  <w16cid:commentId w16cid:paraId="47B30C4C" w16cid:durableId="1F93CE60"/>
  <w16cid:commentId w16cid:paraId="3AEB8B83" w16cid:durableId="1F93CE61"/>
  <w16cid:commentId w16cid:paraId="7953FA80" w16cid:durableId="1F93CE62"/>
  <w16cid:commentId w16cid:paraId="0CD7B98F" w16cid:durableId="1F93CE63"/>
  <w16cid:commentId w16cid:paraId="4AF665C9" w16cid:durableId="1F93CE64"/>
  <w16cid:commentId w16cid:paraId="62CA8555" w16cid:durableId="1F93CE65"/>
  <w16cid:commentId w16cid:paraId="69ABAAC1" w16cid:durableId="1F93CE66"/>
  <w16cid:commentId w16cid:paraId="067370BB" w16cid:durableId="1F93CE67"/>
  <w16cid:commentId w16cid:paraId="79C2AD0A" w16cid:durableId="1F93CE68"/>
  <w16cid:commentId w16cid:paraId="3C754D4C" w16cid:durableId="1F93CE69"/>
  <w16cid:commentId w16cid:paraId="4F2AB0C9" w16cid:durableId="1F93CE6A"/>
  <w16cid:commentId w16cid:paraId="79E6E376" w16cid:durableId="1F93CE6B"/>
  <w16cid:commentId w16cid:paraId="33CCF2E6" w16cid:durableId="1F93CE6C"/>
  <w16cid:commentId w16cid:paraId="588F4043" w16cid:durableId="1F93CE6D"/>
  <w16cid:commentId w16cid:paraId="0AA13AF6" w16cid:durableId="1F93CE6E"/>
  <w16cid:commentId w16cid:paraId="1F0C3B93" w16cid:durableId="1F93CE6F"/>
  <w16cid:commentId w16cid:paraId="665FA311" w16cid:durableId="1F93CE70"/>
  <w16cid:commentId w16cid:paraId="7DFFA9C0" w16cid:durableId="1F93CE71"/>
  <w16cid:commentId w16cid:paraId="54201E23" w16cid:durableId="1F93CE72"/>
  <w16cid:commentId w16cid:paraId="6F311A6D" w16cid:durableId="1F93CE73"/>
  <w16cid:commentId w16cid:paraId="49CFAF26" w16cid:durableId="1F93CE74"/>
  <w16cid:commentId w16cid:paraId="412818D5" w16cid:durableId="1F93CE75"/>
  <w16cid:commentId w16cid:paraId="4CD644DD" w16cid:durableId="1F93CE76"/>
  <w16cid:commentId w16cid:paraId="47039EF5" w16cid:durableId="1F93CE77"/>
  <w16cid:commentId w16cid:paraId="455B4204" w16cid:durableId="1F93CE78"/>
  <w16cid:commentId w16cid:paraId="70F60AD9" w16cid:durableId="1F93CE79"/>
  <w16cid:commentId w16cid:paraId="2A0B0B9D" w16cid:durableId="1F93CE7A"/>
  <w16cid:commentId w16cid:paraId="56B08E8D" w16cid:durableId="1F93CE7B"/>
  <w16cid:commentId w16cid:paraId="2FD7EA81" w16cid:durableId="1F93CE7C"/>
  <w16cid:commentId w16cid:paraId="5A3C6CEB" w16cid:durableId="1F940A1B"/>
  <w16cid:commentId w16cid:paraId="04C9455A" w16cid:durableId="1F93CE7D"/>
  <w16cid:commentId w16cid:paraId="387653D4" w16cid:durableId="1F93CE7E"/>
  <w16cid:commentId w16cid:paraId="605105BD" w16cid:durableId="1F93CE7F"/>
  <w16cid:commentId w16cid:paraId="4EE72081" w16cid:durableId="1F93CE80"/>
  <w16cid:commentId w16cid:paraId="51812BFD" w16cid:durableId="1F940B64"/>
  <w16cid:commentId w16cid:paraId="2E7AC675" w16cid:durableId="1F93CE81"/>
  <w16cid:commentId w16cid:paraId="371C3332" w16cid:durableId="1F93CE82"/>
  <w16cid:commentId w16cid:paraId="4FE4E3F3" w16cid:durableId="1F93CE83"/>
  <w16cid:commentId w16cid:paraId="1B09B281" w16cid:durableId="1F93CE84"/>
  <w16cid:commentId w16cid:paraId="5E11AE71" w16cid:durableId="1F93CE85"/>
  <w16cid:commentId w16cid:paraId="675E0C00" w16cid:durableId="1F93CE86"/>
  <w16cid:commentId w16cid:paraId="3D4ACDC4" w16cid:durableId="1F93CE87"/>
  <w16cid:commentId w16cid:paraId="0568F937" w16cid:durableId="1F93D62F"/>
  <w16cid:commentId w16cid:paraId="1DFF4BDF" w16cid:durableId="1F93CE88"/>
  <w16cid:commentId w16cid:paraId="660E64C1" w16cid:durableId="1F93CE89"/>
  <w16cid:commentId w16cid:paraId="66E16969" w16cid:durableId="1F93CE8A"/>
  <w16cid:commentId w16cid:paraId="513C2989" w16cid:durableId="1F93CE8B"/>
  <w16cid:commentId w16cid:paraId="1C0C6EF1" w16cid:durableId="1F93CE8C"/>
  <w16cid:commentId w16cid:paraId="62BD878A" w16cid:durableId="1F93CE8D"/>
  <w16cid:commentId w16cid:paraId="1C05A7A8" w16cid:durableId="1F93CE8E"/>
  <w16cid:commentId w16cid:paraId="1FFD8870" w16cid:durableId="1F93CE8F"/>
  <w16cid:commentId w16cid:paraId="3F659291" w16cid:durableId="1F93CE90"/>
  <w16cid:commentId w16cid:paraId="1A9D1A6E" w16cid:durableId="1F93CE91"/>
  <w16cid:commentId w16cid:paraId="25D1C355" w16cid:durableId="1F93CE92"/>
  <w16cid:commentId w16cid:paraId="12F203B4" w16cid:durableId="1F93CE9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9DBF43" w14:textId="77777777" w:rsidR="0033046B" w:rsidRDefault="0033046B" w:rsidP="0002710B">
      <w:pPr>
        <w:spacing w:before="0" w:after="0"/>
      </w:pPr>
      <w:r>
        <w:separator/>
      </w:r>
    </w:p>
  </w:endnote>
  <w:endnote w:type="continuationSeparator" w:id="0">
    <w:p w14:paraId="500BCB02" w14:textId="77777777" w:rsidR="0033046B" w:rsidRDefault="0033046B" w:rsidP="0002710B">
      <w:pPr>
        <w:spacing w:before="0" w:after="0"/>
      </w:pPr>
      <w:r>
        <w:continuationSeparator/>
      </w:r>
    </w:p>
  </w:endnote>
  <w:endnote w:type="continuationNotice" w:id="1">
    <w:p w14:paraId="6801C293" w14:textId="77777777" w:rsidR="0033046B" w:rsidRDefault="0033046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UniversLTStd">
    <w:altName w:val="Times New Roman"/>
    <w:charset w:val="00"/>
    <w:family w:val="roman"/>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3A4C0" w14:textId="77777777" w:rsidR="005961C2" w:rsidRPr="00DE1F29" w:rsidRDefault="005961C2" w:rsidP="002E4EC6">
    <w:pPr>
      <w:pStyle w:val="Footer"/>
      <w:tabs>
        <w:tab w:val="clear" w:pos="432"/>
        <w:tab w:val="clear" w:pos="4320"/>
        <w:tab w:val="clear" w:pos="8640"/>
        <w:tab w:val="center" w:pos="5490"/>
        <w:tab w:val="right" w:pos="10620"/>
      </w:tabs>
      <w:ind w:firstLine="0"/>
      <w:rPr>
        <w:rFonts w:ascii="Arial" w:hAnsi="Arial" w:cs="Arial"/>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9E1C0" w14:textId="1D02BD02" w:rsidR="005961C2" w:rsidRPr="00DE1F29" w:rsidRDefault="005961C2" w:rsidP="008244C9">
    <w:pPr>
      <w:pStyle w:val="Footer"/>
      <w:tabs>
        <w:tab w:val="clear" w:pos="432"/>
        <w:tab w:val="clear" w:pos="4320"/>
        <w:tab w:val="clear" w:pos="8640"/>
        <w:tab w:val="center" w:pos="5490"/>
        <w:tab w:val="right" w:pos="10620"/>
      </w:tabs>
      <w:ind w:firstLine="0"/>
      <w:jc w:val="center"/>
      <w:rPr>
        <w:rFonts w:ascii="Arial" w:hAnsi="Arial" w:cs="Arial"/>
        <w:sz w:val="16"/>
        <w:szCs w:val="16"/>
      </w:rPr>
    </w:pPr>
    <w:r w:rsidRPr="008244C9">
      <w:rPr>
        <w:rFonts w:ascii="Arial" w:hAnsi="Arial" w:cs="Arial"/>
        <w:sz w:val="16"/>
        <w:szCs w:val="16"/>
      </w:rPr>
      <w:fldChar w:fldCharType="begin"/>
    </w:r>
    <w:r w:rsidRPr="008244C9">
      <w:rPr>
        <w:rFonts w:ascii="Arial" w:hAnsi="Arial" w:cs="Arial"/>
        <w:sz w:val="16"/>
        <w:szCs w:val="16"/>
      </w:rPr>
      <w:instrText xml:space="preserve"> PAGE   \* MERGEFORMAT </w:instrText>
    </w:r>
    <w:r w:rsidRPr="008244C9">
      <w:rPr>
        <w:rFonts w:ascii="Arial" w:hAnsi="Arial" w:cs="Arial"/>
        <w:sz w:val="16"/>
        <w:szCs w:val="16"/>
      </w:rPr>
      <w:fldChar w:fldCharType="separate"/>
    </w:r>
    <w:r w:rsidR="008E5B89">
      <w:rPr>
        <w:rFonts w:ascii="Arial" w:hAnsi="Arial" w:cs="Arial"/>
        <w:noProof/>
        <w:sz w:val="16"/>
        <w:szCs w:val="16"/>
      </w:rPr>
      <w:t>17</w:t>
    </w:r>
    <w:r w:rsidRPr="008244C9">
      <w:rPr>
        <w:rFonts w:ascii="Arial" w:hAnsi="Arial" w:cs="Arial"/>
        <w:noProof/>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363B49" w14:textId="67ECA163" w:rsidR="005961C2" w:rsidRPr="001C6EE0" w:rsidRDefault="005961C2" w:rsidP="001C6EE0">
    <w:pPr>
      <w:pStyle w:val="Footer"/>
      <w:tabs>
        <w:tab w:val="clear" w:pos="432"/>
        <w:tab w:val="clear" w:pos="4320"/>
        <w:tab w:val="clear" w:pos="8640"/>
        <w:tab w:val="center" w:pos="5490"/>
        <w:tab w:val="right" w:pos="10620"/>
      </w:tabs>
      <w:ind w:firstLine="0"/>
      <w:jc w:val="center"/>
      <w:rPr>
        <w:rFonts w:ascii="Arial" w:hAnsi="Arial" w:cs="Arial"/>
        <w:sz w:val="16"/>
        <w:szCs w:val="16"/>
      </w:rPr>
    </w:pPr>
    <w:r w:rsidRPr="008244C9">
      <w:rPr>
        <w:rFonts w:ascii="Arial" w:hAnsi="Arial" w:cs="Arial"/>
        <w:sz w:val="16"/>
        <w:szCs w:val="16"/>
      </w:rPr>
      <w:fldChar w:fldCharType="begin"/>
    </w:r>
    <w:r w:rsidRPr="008244C9">
      <w:rPr>
        <w:rFonts w:ascii="Arial" w:hAnsi="Arial" w:cs="Arial"/>
        <w:sz w:val="16"/>
        <w:szCs w:val="16"/>
      </w:rPr>
      <w:instrText xml:space="preserve"> PAGE   \* MERGEFORMAT </w:instrText>
    </w:r>
    <w:r w:rsidRPr="008244C9">
      <w:rPr>
        <w:rFonts w:ascii="Arial" w:hAnsi="Arial" w:cs="Arial"/>
        <w:sz w:val="16"/>
        <w:szCs w:val="16"/>
      </w:rPr>
      <w:fldChar w:fldCharType="separate"/>
    </w:r>
    <w:r w:rsidR="008E5B89">
      <w:rPr>
        <w:rFonts w:ascii="Arial" w:hAnsi="Arial" w:cs="Arial"/>
        <w:noProof/>
        <w:sz w:val="16"/>
        <w:szCs w:val="16"/>
      </w:rPr>
      <w:t>56</w:t>
    </w:r>
    <w:r w:rsidRPr="008244C9">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936A70" w14:textId="77777777" w:rsidR="0033046B" w:rsidRDefault="0033046B" w:rsidP="0002710B">
      <w:pPr>
        <w:spacing w:before="0" w:after="0"/>
      </w:pPr>
      <w:r>
        <w:separator/>
      </w:r>
    </w:p>
  </w:footnote>
  <w:footnote w:type="continuationSeparator" w:id="0">
    <w:p w14:paraId="43116D55" w14:textId="77777777" w:rsidR="0033046B" w:rsidRDefault="0033046B" w:rsidP="0002710B">
      <w:pPr>
        <w:spacing w:before="0" w:after="0"/>
      </w:pPr>
      <w:r>
        <w:continuationSeparator/>
      </w:r>
    </w:p>
  </w:footnote>
  <w:footnote w:type="continuationNotice" w:id="1">
    <w:p w14:paraId="19275449" w14:textId="77777777" w:rsidR="0033046B" w:rsidRDefault="0033046B">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CAA40" w14:textId="77777777" w:rsidR="005961C2" w:rsidRPr="007A381A" w:rsidRDefault="005961C2">
    <w:pPr>
      <w:pStyle w:val="Header"/>
      <w:rPr>
        <w:sz w:val="10"/>
        <w:szCs w:val="2"/>
      </w:rPr>
    </w:pPr>
    <w:r w:rsidRPr="007A381A">
      <w:rPr>
        <w:noProof/>
        <w:snapToGrid/>
        <w:sz w:val="40"/>
      </w:rPr>
      <mc:AlternateContent>
        <mc:Choice Requires="wps">
          <w:drawing>
            <wp:anchor distT="0" distB="0" distL="114300" distR="114300" simplePos="0" relativeHeight="251658240" behindDoc="1" locked="1" layoutInCell="0" allowOverlap="1" wp14:anchorId="70C635B4" wp14:editId="7F07314C">
              <wp:simplePos x="0" y="0"/>
              <wp:positionH relativeFrom="page">
                <wp:align>center</wp:align>
              </wp:positionH>
              <wp:positionV relativeFrom="page">
                <wp:align>center</wp:align>
              </wp:positionV>
              <wp:extent cx="7223760" cy="9107424"/>
              <wp:effectExtent l="0" t="0" r="15240" b="177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3760" cy="9107424"/>
                      </a:xfrm>
                      <a:prstGeom prst="rect">
                        <a:avLst/>
                      </a:prstGeom>
                      <a:noFill/>
                      <a:ln w="19050">
                        <a:solidFill>
                          <a:srgbClr val="000000"/>
                        </a:solidFill>
                        <a:miter lim="800000"/>
                        <a:headEnd/>
                        <a:tailEnd/>
                      </a:ln>
                    </wps:spPr>
                    <wps:txbx>
                      <w:txbxContent>
                        <w:p w14:paraId="12E50091" w14:textId="77777777" w:rsidR="005961C2" w:rsidRDefault="005961C2" w:rsidP="000F6461">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94" type="#_x0000_t202" style="position:absolute;margin-left:0;margin-top:0;width:568.8pt;height:717.1pt;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" o:allowincell="f" filled="f" strokeweight="1.5pt">
              <v:textbox>
                <w:txbxContent>
                  <w:p w14:paraId="12E50091" w14:textId="77777777" w:rsidR="005961C2" w:rsidRDefault="005961C2" w:rsidP="000F6461">
                    <w:pPr>
                      <w:spacing w:line="20" w:lineRule="exact"/>
                      <w:rPr>
                        <w:rFonts w:ascii="Arial" w:hAnsi="Arial" w:cs="Arial"/>
                        <w:sz w:val="20"/>
                      </w:rPr>
                    </w:pPr>
                  </w:p>
                </w:txbxContent>
              </v:textbox>
              <w10:wrap anchorx="page" anchory="page"/>
              <w10:anchorlock/>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BAECF" w14:textId="77777777" w:rsidR="005961C2" w:rsidRDefault="005961C2">
    <w:pPr>
      <w:pStyle w:val="Header"/>
    </w:pPr>
    <w:r>
      <w:rPr>
        <w:noProof/>
        <w:snapToGrid/>
      </w:rPr>
      <mc:AlternateContent>
        <mc:Choice Requires="wps">
          <w:drawing>
            <wp:anchor distT="0" distB="0" distL="114300" distR="114300" simplePos="0" relativeHeight="251658241" behindDoc="0" locked="0" layoutInCell="0" allowOverlap="1" wp14:anchorId="51FB3B00" wp14:editId="2E135BB9">
              <wp:simplePos x="0" y="0"/>
              <wp:positionH relativeFrom="page">
                <wp:align>center</wp:align>
              </wp:positionH>
              <wp:positionV relativeFrom="paragraph">
                <wp:posOffset>0</wp:posOffset>
              </wp:positionV>
              <wp:extent cx="6953250" cy="9105900"/>
              <wp:effectExtent l="0" t="0" r="19050" b="19050"/>
              <wp:wrapNone/>
              <wp:docPr id="230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7B95AA3D" w14:textId="77777777" w:rsidR="005961C2" w:rsidRDefault="005961C2" w:rsidP="00F517E0">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95" type="#_x0000_t202" style="position:absolute;margin-left:0;margin-top:0;width:547.5pt;height:717pt;z-index:251658241;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" o:allowincell="f" strokeweight="1.5pt">
              <v:textbox>
                <w:txbxContent>
                  <w:p w14:paraId="7B95AA3D" w14:textId="77777777" w:rsidR="005961C2" w:rsidRDefault="005961C2" w:rsidP="00F517E0">
                    <w:pPr>
                      <w:spacing w:line="20" w:lineRule="exact"/>
                      <w:rPr>
                        <w:rFonts w:ascii="Arial" w:hAnsi="Arial" w:cs="Arial"/>
                        <w:sz w:val="20"/>
                      </w:rPr>
                    </w:pPr>
                  </w:p>
                </w:txbxContent>
              </v:textbox>
              <w10:wrap anchorx="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398EC1" w14:textId="77777777" w:rsidR="005961C2" w:rsidRDefault="005961C2">
    <w:pPr>
      <w:pStyle w:val="Header"/>
    </w:pPr>
    <w:r>
      <w:rPr>
        <w:noProof/>
        <w:snapToGrid/>
      </w:rPr>
      <mc:AlternateContent>
        <mc:Choice Requires="wps">
          <w:drawing>
            <wp:anchor distT="0" distB="0" distL="114300" distR="114300" simplePos="0" relativeHeight="251658242" behindDoc="0" locked="0" layoutInCell="0" allowOverlap="1" wp14:anchorId="37B29130" wp14:editId="5878B521">
              <wp:simplePos x="0" y="0"/>
              <wp:positionH relativeFrom="column">
                <wp:posOffset>-82550</wp:posOffset>
              </wp:positionH>
              <wp:positionV relativeFrom="paragraph">
                <wp:posOffset>130175</wp:posOffset>
              </wp:positionV>
              <wp:extent cx="6953250" cy="9105900"/>
              <wp:effectExtent l="0" t="0" r="19050" b="19050"/>
              <wp:wrapNone/>
              <wp:docPr id="23402" name="Text Box 23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18CD0C2C" w14:textId="77777777" w:rsidR="005961C2" w:rsidRDefault="005961C2" w:rsidP="00804EF5">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402" o:spid="_x0000_s1196" type="#_x0000_t202" style="position:absolute;margin-left:-6.5pt;margin-top:10.25pt;width:547.5pt;height:71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" o:allowincell="f" strokeweight="1.5pt">
              <v:textbox>
                <w:txbxContent>
                  <w:p w14:paraId="18CD0C2C" w14:textId="77777777" w:rsidR="005961C2" w:rsidRDefault="005961C2" w:rsidP="00804EF5">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D5CAC"/>
    <w:multiLevelType w:val="hybridMultilevel"/>
    <w:tmpl w:val="D9DECD6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AC0AD6"/>
    <w:multiLevelType w:val="hybridMultilevel"/>
    <w:tmpl w:val="C83E6A6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
    <w:nsid w:val="10C047E1"/>
    <w:multiLevelType w:val="hybridMultilevel"/>
    <w:tmpl w:val="2924A46E"/>
    <w:lvl w:ilvl="0" w:tplc="A1E4595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nsid w:val="15F046D2"/>
    <w:multiLevelType w:val="hybridMultilevel"/>
    <w:tmpl w:val="2822F00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60D2BCB"/>
    <w:multiLevelType w:val="hybridMultilevel"/>
    <w:tmpl w:val="3D6EFE40"/>
    <w:lvl w:ilvl="0" w:tplc="8640C006">
      <w:start w:val="1"/>
      <w:numFmt w:val="bullet"/>
      <w:pStyle w:val="intro-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8B0B99"/>
    <w:multiLevelType w:val="hybridMultilevel"/>
    <w:tmpl w:val="C76AC368"/>
    <w:lvl w:ilvl="0" w:tplc="0D90938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nsid w:val="1F761765"/>
    <w:multiLevelType w:val="hybridMultilevel"/>
    <w:tmpl w:val="4726FB4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nsid w:val="26622A4D"/>
    <w:multiLevelType w:val="hybridMultilevel"/>
    <w:tmpl w:val="E0B4E7B2"/>
    <w:lvl w:ilvl="0" w:tplc="255A64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3C238D"/>
    <w:multiLevelType w:val="hybridMultilevel"/>
    <w:tmpl w:val="325A1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D7B158D"/>
    <w:multiLevelType w:val="hybridMultilevel"/>
    <w:tmpl w:val="A590F032"/>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F36820"/>
    <w:multiLevelType w:val="hybridMultilevel"/>
    <w:tmpl w:val="CCE63DC0"/>
    <w:lvl w:ilvl="0" w:tplc="9DEE5C6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6C72BB"/>
    <w:multiLevelType w:val="hybridMultilevel"/>
    <w:tmpl w:val="7E14327C"/>
    <w:lvl w:ilvl="0" w:tplc="04090019">
      <w:start w:val="10"/>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856E89"/>
    <w:multiLevelType w:val="hybridMultilevel"/>
    <w:tmpl w:val="92A66B2E"/>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FF1F67"/>
    <w:multiLevelType w:val="hybridMultilevel"/>
    <w:tmpl w:val="CAFCE41E"/>
    <w:lvl w:ilvl="0" w:tplc="F0D2370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nsid w:val="376C7490"/>
    <w:multiLevelType w:val="hybridMultilevel"/>
    <w:tmpl w:val="F82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9C5376"/>
    <w:multiLevelType w:val="hybridMultilevel"/>
    <w:tmpl w:val="C44E8940"/>
    <w:lvl w:ilvl="0" w:tplc="F24298BA">
      <w:start w:val="1"/>
      <w:numFmt w:val="bullet"/>
      <w:pStyle w:val="QUESTIONTEX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F92E60"/>
    <w:multiLevelType w:val="hybridMultilevel"/>
    <w:tmpl w:val="6708F3E2"/>
    <w:lvl w:ilvl="0" w:tplc="1B1C87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6A682C"/>
    <w:multiLevelType w:val="multilevel"/>
    <w:tmpl w:val="4FFE39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423F3BFE"/>
    <w:multiLevelType w:val="hybridMultilevel"/>
    <w:tmpl w:val="7444B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B6426F"/>
    <w:multiLevelType w:val="hybridMultilevel"/>
    <w:tmpl w:val="AA84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EC50A1"/>
    <w:multiLevelType w:val="hybridMultilevel"/>
    <w:tmpl w:val="538473C4"/>
    <w:lvl w:ilvl="0" w:tplc="E5F808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B7B741E"/>
    <w:multiLevelType w:val="hybridMultilevel"/>
    <w:tmpl w:val="CFF23536"/>
    <w:lvl w:ilvl="0" w:tplc="7E40C4CE">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D8B16DF"/>
    <w:multiLevelType w:val="hybridMultilevel"/>
    <w:tmpl w:val="66DA2D64"/>
    <w:lvl w:ilvl="0" w:tplc="622823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9D1304"/>
    <w:multiLevelType w:val="hybridMultilevel"/>
    <w:tmpl w:val="B08EDF26"/>
    <w:lvl w:ilvl="0" w:tplc="58669F0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nsid w:val="510B4D1B"/>
    <w:multiLevelType w:val="hybridMultilevel"/>
    <w:tmpl w:val="5E52DC00"/>
    <w:lvl w:ilvl="0" w:tplc="8A72BEE8">
      <w:start w:val="6"/>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209680B"/>
    <w:multiLevelType w:val="hybridMultilevel"/>
    <w:tmpl w:val="DEA285CE"/>
    <w:lvl w:ilvl="0" w:tplc="95B82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713D38"/>
    <w:multiLevelType w:val="hybridMultilevel"/>
    <w:tmpl w:val="BD84E9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60DC1724"/>
    <w:multiLevelType w:val="hybridMultilevel"/>
    <w:tmpl w:val="CC36D374"/>
    <w:lvl w:ilvl="0" w:tplc="6EC03DB6">
      <w:start w:val="8"/>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1C925E2"/>
    <w:multiLevelType w:val="hybridMultilevel"/>
    <w:tmpl w:val="0CD474E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nsid w:val="67F86E23"/>
    <w:multiLevelType w:val="hybridMultilevel"/>
    <w:tmpl w:val="A352F9CE"/>
    <w:lvl w:ilvl="0" w:tplc="E88CE0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684F79E8"/>
    <w:multiLevelType w:val="hybridMultilevel"/>
    <w:tmpl w:val="07FCA24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A852CF1"/>
    <w:multiLevelType w:val="hybridMultilevel"/>
    <w:tmpl w:val="AE6E288A"/>
    <w:lvl w:ilvl="0" w:tplc="1BD4EDEA">
      <w:start w:val="2"/>
      <w:numFmt w:val="decimal"/>
      <w:lvlText w:val="%1"/>
      <w:lvlJc w:val="left"/>
      <w:pPr>
        <w:ind w:left="430" w:hanging="360"/>
      </w:pPr>
      <w:rPr>
        <w:rFonts w:hint="default"/>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32">
    <w:nsid w:val="6AF16689"/>
    <w:multiLevelType w:val="hybridMultilevel"/>
    <w:tmpl w:val="92A66B2E"/>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421793"/>
    <w:multiLevelType w:val="hybridMultilevel"/>
    <w:tmpl w:val="9FC82348"/>
    <w:lvl w:ilvl="0" w:tplc="770A1C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5A086C"/>
    <w:multiLevelType w:val="hybridMultilevel"/>
    <w:tmpl w:val="5CD60B18"/>
    <w:lvl w:ilvl="0" w:tplc="DF3CB624">
      <w:start w:val="1"/>
      <w:numFmt w:val="bullet"/>
      <w:lvlText w:val=""/>
      <w:lvlJc w:val="left"/>
      <w:pPr>
        <w:ind w:left="720" w:hanging="360"/>
      </w:pPr>
      <w:rPr>
        <w:rFonts w:ascii="Wingdings" w:hAnsi="Wingdings" w:hint="default"/>
      </w:rPr>
    </w:lvl>
    <w:lvl w:ilvl="1" w:tplc="D3D0933C">
      <w:start w:val="1"/>
      <w:numFmt w:val="bullet"/>
      <w:lvlText w:val="­"/>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30"/>
  </w:num>
  <w:num w:numId="4">
    <w:abstractNumId w:val="4"/>
  </w:num>
  <w:num w:numId="5">
    <w:abstractNumId w:val="23"/>
  </w:num>
  <w:num w:numId="6">
    <w:abstractNumId w:val="24"/>
  </w:num>
  <w:num w:numId="7">
    <w:abstractNumId w:val="14"/>
  </w:num>
  <w:num w:numId="8">
    <w:abstractNumId w:val="6"/>
  </w:num>
  <w:num w:numId="9">
    <w:abstractNumId w:val="10"/>
  </w:num>
  <w:num w:numId="10">
    <w:abstractNumId w:val="27"/>
  </w:num>
  <w:num w:numId="11">
    <w:abstractNumId w:val="20"/>
  </w:num>
  <w:num w:numId="12">
    <w:abstractNumId w:val="21"/>
  </w:num>
  <w:num w:numId="13">
    <w:abstractNumId w:val="17"/>
  </w:num>
  <w:num w:numId="14">
    <w:abstractNumId w:val="32"/>
  </w:num>
  <w:num w:numId="15">
    <w:abstractNumId w:val="9"/>
  </w:num>
  <w:num w:numId="16">
    <w:abstractNumId w:val="19"/>
  </w:num>
  <w:num w:numId="17">
    <w:abstractNumId w:val="7"/>
  </w:num>
  <w:num w:numId="18">
    <w:abstractNumId w:val="11"/>
  </w:num>
  <w:num w:numId="19">
    <w:abstractNumId w:val="22"/>
  </w:num>
  <w:num w:numId="20">
    <w:abstractNumId w:val="31"/>
  </w:num>
  <w:num w:numId="21">
    <w:abstractNumId w:val="25"/>
  </w:num>
  <w:num w:numId="22">
    <w:abstractNumId w:val="16"/>
  </w:num>
  <w:num w:numId="23">
    <w:abstractNumId w:val="1"/>
  </w:num>
  <w:num w:numId="24">
    <w:abstractNumId w:val="8"/>
  </w:num>
  <w:num w:numId="25">
    <w:abstractNumId w:val="26"/>
  </w:num>
  <w:num w:numId="26">
    <w:abstractNumId w:val="2"/>
  </w:num>
  <w:num w:numId="27">
    <w:abstractNumId w:val="13"/>
  </w:num>
  <w:num w:numId="28">
    <w:abstractNumId w:val="33"/>
  </w:num>
  <w:num w:numId="29">
    <w:abstractNumId w:val="12"/>
  </w:num>
  <w:num w:numId="30">
    <w:abstractNumId w:val="18"/>
  </w:num>
  <w:num w:numId="31">
    <w:abstractNumId w:val="29"/>
  </w:num>
  <w:num w:numId="32">
    <w:abstractNumId w:val="0"/>
  </w:num>
  <w:num w:numId="33">
    <w:abstractNumId w:val="34"/>
  </w:num>
  <w:num w:numId="34">
    <w:abstractNumId w:val="5"/>
  </w:num>
  <w:num w:numId="35">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GrammaticalErrors/>
  <w:doNotTrackFormatting/>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wNDOzMDE3M7GwMLVQ0lEKTi0uzszPAykwNKoFAMxeelAtAAAA"/>
  </w:docVars>
  <w:rsids>
    <w:rsidRoot w:val="008C11A4"/>
    <w:rsid w:val="00000008"/>
    <w:rsid w:val="0000028F"/>
    <w:rsid w:val="000003CC"/>
    <w:rsid w:val="000006C1"/>
    <w:rsid w:val="000007EF"/>
    <w:rsid w:val="000008A4"/>
    <w:rsid w:val="00000BE2"/>
    <w:rsid w:val="0000126B"/>
    <w:rsid w:val="0000151C"/>
    <w:rsid w:val="00001EC1"/>
    <w:rsid w:val="00002216"/>
    <w:rsid w:val="00002AF9"/>
    <w:rsid w:val="00002B8C"/>
    <w:rsid w:val="00002B8D"/>
    <w:rsid w:val="000039D3"/>
    <w:rsid w:val="00003E7E"/>
    <w:rsid w:val="00005080"/>
    <w:rsid w:val="00005367"/>
    <w:rsid w:val="000061C1"/>
    <w:rsid w:val="00006568"/>
    <w:rsid w:val="000066A3"/>
    <w:rsid w:val="000073B4"/>
    <w:rsid w:val="00007F1B"/>
    <w:rsid w:val="00010700"/>
    <w:rsid w:val="00010992"/>
    <w:rsid w:val="00010A64"/>
    <w:rsid w:val="0001110C"/>
    <w:rsid w:val="0001132B"/>
    <w:rsid w:val="000114E3"/>
    <w:rsid w:val="00011EAE"/>
    <w:rsid w:val="000121D7"/>
    <w:rsid w:val="0001252C"/>
    <w:rsid w:val="00013866"/>
    <w:rsid w:val="00013AF9"/>
    <w:rsid w:val="00014113"/>
    <w:rsid w:val="0001480B"/>
    <w:rsid w:val="00014957"/>
    <w:rsid w:val="00014DFE"/>
    <w:rsid w:val="00014F89"/>
    <w:rsid w:val="0001538A"/>
    <w:rsid w:val="000160B7"/>
    <w:rsid w:val="000165AC"/>
    <w:rsid w:val="000168D7"/>
    <w:rsid w:val="00016A00"/>
    <w:rsid w:val="00016E09"/>
    <w:rsid w:val="00016E59"/>
    <w:rsid w:val="000175A5"/>
    <w:rsid w:val="00017749"/>
    <w:rsid w:val="000177E8"/>
    <w:rsid w:val="0001785A"/>
    <w:rsid w:val="00017900"/>
    <w:rsid w:val="00017965"/>
    <w:rsid w:val="0002079E"/>
    <w:rsid w:val="00020C9D"/>
    <w:rsid w:val="00020DC6"/>
    <w:rsid w:val="000226F8"/>
    <w:rsid w:val="000227F4"/>
    <w:rsid w:val="00022CDB"/>
    <w:rsid w:val="000230B6"/>
    <w:rsid w:val="000230EC"/>
    <w:rsid w:val="00023237"/>
    <w:rsid w:val="0002338F"/>
    <w:rsid w:val="00023795"/>
    <w:rsid w:val="00023A0D"/>
    <w:rsid w:val="00023DE4"/>
    <w:rsid w:val="0002407F"/>
    <w:rsid w:val="000245E3"/>
    <w:rsid w:val="00025B0E"/>
    <w:rsid w:val="00025F54"/>
    <w:rsid w:val="0002682C"/>
    <w:rsid w:val="0002710B"/>
    <w:rsid w:val="000274C4"/>
    <w:rsid w:val="0003078B"/>
    <w:rsid w:val="00031068"/>
    <w:rsid w:val="000311EC"/>
    <w:rsid w:val="0003245F"/>
    <w:rsid w:val="000324A3"/>
    <w:rsid w:val="00032731"/>
    <w:rsid w:val="00032CB4"/>
    <w:rsid w:val="00032E18"/>
    <w:rsid w:val="0003396B"/>
    <w:rsid w:val="00033C11"/>
    <w:rsid w:val="00033E35"/>
    <w:rsid w:val="00033F0F"/>
    <w:rsid w:val="0003401D"/>
    <w:rsid w:val="000341A9"/>
    <w:rsid w:val="00034230"/>
    <w:rsid w:val="0003477E"/>
    <w:rsid w:val="000349E2"/>
    <w:rsid w:val="000350AE"/>
    <w:rsid w:val="00035494"/>
    <w:rsid w:val="00035536"/>
    <w:rsid w:val="000357E9"/>
    <w:rsid w:val="000357F3"/>
    <w:rsid w:val="000358A3"/>
    <w:rsid w:val="00035B48"/>
    <w:rsid w:val="00035E5D"/>
    <w:rsid w:val="00036958"/>
    <w:rsid w:val="000372B9"/>
    <w:rsid w:val="00037953"/>
    <w:rsid w:val="00040128"/>
    <w:rsid w:val="0004022C"/>
    <w:rsid w:val="0004024D"/>
    <w:rsid w:val="0004031C"/>
    <w:rsid w:val="0004067C"/>
    <w:rsid w:val="000408DC"/>
    <w:rsid w:val="00040AA3"/>
    <w:rsid w:val="000410E7"/>
    <w:rsid w:val="00043228"/>
    <w:rsid w:val="0004333E"/>
    <w:rsid w:val="000437C5"/>
    <w:rsid w:val="000437CD"/>
    <w:rsid w:val="00044035"/>
    <w:rsid w:val="00044934"/>
    <w:rsid w:val="00044947"/>
    <w:rsid w:val="00044D36"/>
    <w:rsid w:val="0004527E"/>
    <w:rsid w:val="000452BE"/>
    <w:rsid w:val="000452E0"/>
    <w:rsid w:val="0004545D"/>
    <w:rsid w:val="00045BC2"/>
    <w:rsid w:val="00045F20"/>
    <w:rsid w:val="00045F8C"/>
    <w:rsid w:val="00046768"/>
    <w:rsid w:val="0004685F"/>
    <w:rsid w:val="00046B29"/>
    <w:rsid w:val="00046D8B"/>
    <w:rsid w:val="00047154"/>
    <w:rsid w:val="0004724A"/>
    <w:rsid w:val="0004730D"/>
    <w:rsid w:val="00047377"/>
    <w:rsid w:val="00047BB3"/>
    <w:rsid w:val="00047F57"/>
    <w:rsid w:val="00050075"/>
    <w:rsid w:val="00052BF0"/>
    <w:rsid w:val="00053045"/>
    <w:rsid w:val="00053ABB"/>
    <w:rsid w:val="00053EEF"/>
    <w:rsid w:val="00054C6F"/>
    <w:rsid w:val="00055F74"/>
    <w:rsid w:val="00056723"/>
    <w:rsid w:val="00056FE0"/>
    <w:rsid w:val="00057A42"/>
    <w:rsid w:val="00057CEA"/>
    <w:rsid w:val="0006136A"/>
    <w:rsid w:val="0006149A"/>
    <w:rsid w:val="00063966"/>
    <w:rsid w:val="00063C25"/>
    <w:rsid w:val="00063CC9"/>
    <w:rsid w:val="000643C7"/>
    <w:rsid w:val="000658FA"/>
    <w:rsid w:val="00066463"/>
    <w:rsid w:val="00066BB7"/>
    <w:rsid w:val="00067668"/>
    <w:rsid w:val="00067EA5"/>
    <w:rsid w:val="00067FA5"/>
    <w:rsid w:val="00071251"/>
    <w:rsid w:val="0007200E"/>
    <w:rsid w:val="000724D4"/>
    <w:rsid w:val="000725F1"/>
    <w:rsid w:val="00072B80"/>
    <w:rsid w:val="000738AB"/>
    <w:rsid w:val="000740A0"/>
    <w:rsid w:val="0007448A"/>
    <w:rsid w:val="000748EA"/>
    <w:rsid w:val="0007498D"/>
    <w:rsid w:val="00074DFF"/>
    <w:rsid w:val="000756DF"/>
    <w:rsid w:val="00075917"/>
    <w:rsid w:val="00076018"/>
    <w:rsid w:val="00076B54"/>
    <w:rsid w:val="00076B63"/>
    <w:rsid w:val="00076D2D"/>
    <w:rsid w:val="0007703C"/>
    <w:rsid w:val="00077316"/>
    <w:rsid w:val="0007755E"/>
    <w:rsid w:val="00077629"/>
    <w:rsid w:val="00080131"/>
    <w:rsid w:val="000806F5"/>
    <w:rsid w:val="00081463"/>
    <w:rsid w:val="00082964"/>
    <w:rsid w:val="00083048"/>
    <w:rsid w:val="0008326E"/>
    <w:rsid w:val="000835C9"/>
    <w:rsid w:val="000838CB"/>
    <w:rsid w:val="00083EFC"/>
    <w:rsid w:val="00085490"/>
    <w:rsid w:val="0008584E"/>
    <w:rsid w:val="000859C1"/>
    <w:rsid w:val="00085C3D"/>
    <w:rsid w:val="00085D94"/>
    <w:rsid w:val="00086545"/>
    <w:rsid w:val="000869DB"/>
    <w:rsid w:val="00086B73"/>
    <w:rsid w:val="00087007"/>
    <w:rsid w:val="000871C5"/>
    <w:rsid w:val="000873AA"/>
    <w:rsid w:val="000873D5"/>
    <w:rsid w:val="00087D06"/>
    <w:rsid w:val="0009022B"/>
    <w:rsid w:val="00090ADF"/>
    <w:rsid w:val="0009111C"/>
    <w:rsid w:val="00091381"/>
    <w:rsid w:val="000914CE"/>
    <w:rsid w:val="00092A69"/>
    <w:rsid w:val="00092C12"/>
    <w:rsid w:val="000938E1"/>
    <w:rsid w:val="00093D0C"/>
    <w:rsid w:val="00094187"/>
    <w:rsid w:val="000946E7"/>
    <w:rsid w:val="00094A8B"/>
    <w:rsid w:val="00095227"/>
    <w:rsid w:val="00095C9F"/>
    <w:rsid w:val="0009644C"/>
    <w:rsid w:val="00096D89"/>
    <w:rsid w:val="00097169"/>
    <w:rsid w:val="0009718A"/>
    <w:rsid w:val="000971B4"/>
    <w:rsid w:val="00097811"/>
    <w:rsid w:val="00097EB6"/>
    <w:rsid w:val="000A0756"/>
    <w:rsid w:val="000A0BB3"/>
    <w:rsid w:val="000A0FCF"/>
    <w:rsid w:val="000A1270"/>
    <w:rsid w:val="000A20D7"/>
    <w:rsid w:val="000A2AEB"/>
    <w:rsid w:val="000A2BE0"/>
    <w:rsid w:val="000A2E3B"/>
    <w:rsid w:val="000A3A65"/>
    <w:rsid w:val="000A4061"/>
    <w:rsid w:val="000A40BB"/>
    <w:rsid w:val="000A4193"/>
    <w:rsid w:val="000A43DA"/>
    <w:rsid w:val="000A503A"/>
    <w:rsid w:val="000A70F3"/>
    <w:rsid w:val="000A7341"/>
    <w:rsid w:val="000A781B"/>
    <w:rsid w:val="000A7963"/>
    <w:rsid w:val="000A797D"/>
    <w:rsid w:val="000A7988"/>
    <w:rsid w:val="000B0C1C"/>
    <w:rsid w:val="000B0C2A"/>
    <w:rsid w:val="000B0F92"/>
    <w:rsid w:val="000B150A"/>
    <w:rsid w:val="000B16F2"/>
    <w:rsid w:val="000B1E67"/>
    <w:rsid w:val="000B2A7F"/>
    <w:rsid w:val="000B2D29"/>
    <w:rsid w:val="000B2DA0"/>
    <w:rsid w:val="000B30D3"/>
    <w:rsid w:val="000B332A"/>
    <w:rsid w:val="000B3598"/>
    <w:rsid w:val="000B3929"/>
    <w:rsid w:val="000B3F5E"/>
    <w:rsid w:val="000B3F84"/>
    <w:rsid w:val="000B4294"/>
    <w:rsid w:val="000B4609"/>
    <w:rsid w:val="000B4693"/>
    <w:rsid w:val="000B475D"/>
    <w:rsid w:val="000B4C8C"/>
    <w:rsid w:val="000B4D9F"/>
    <w:rsid w:val="000B4DE5"/>
    <w:rsid w:val="000B501B"/>
    <w:rsid w:val="000B5571"/>
    <w:rsid w:val="000B5B00"/>
    <w:rsid w:val="000B5D62"/>
    <w:rsid w:val="000B6508"/>
    <w:rsid w:val="000B7511"/>
    <w:rsid w:val="000B773F"/>
    <w:rsid w:val="000B7E19"/>
    <w:rsid w:val="000C010C"/>
    <w:rsid w:val="000C03D3"/>
    <w:rsid w:val="000C0723"/>
    <w:rsid w:val="000C076B"/>
    <w:rsid w:val="000C0AE6"/>
    <w:rsid w:val="000C11EB"/>
    <w:rsid w:val="000C2056"/>
    <w:rsid w:val="000C2462"/>
    <w:rsid w:val="000C273D"/>
    <w:rsid w:val="000C2766"/>
    <w:rsid w:val="000C3024"/>
    <w:rsid w:val="000C3D86"/>
    <w:rsid w:val="000C4401"/>
    <w:rsid w:val="000C47FE"/>
    <w:rsid w:val="000C4958"/>
    <w:rsid w:val="000C4F1F"/>
    <w:rsid w:val="000C55A1"/>
    <w:rsid w:val="000C5BE1"/>
    <w:rsid w:val="000C5DED"/>
    <w:rsid w:val="000C68F0"/>
    <w:rsid w:val="000C6C83"/>
    <w:rsid w:val="000C6EF5"/>
    <w:rsid w:val="000C6F33"/>
    <w:rsid w:val="000C71D6"/>
    <w:rsid w:val="000C7DB7"/>
    <w:rsid w:val="000C7E7B"/>
    <w:rsid w:val="000D11A7"/>
    <w:rsid w:val="000D1410"/>
    <w:rsid w:val="000D1AE0"/>
    <w:rsid w:val="000D2059"/>
    <w:rsid w:val="000D20A7"/>
    <w:rsid w:val="000D2C83"/>
    <w:rsid w:val="000D4B6F"/>
    <w:rsid w:val="000D4CC6"/>
    <w:rsid w:val="000D57B1"/>
    <w:rsid w:val="000D5F5A"/>
    <w:rsid w:val="000D6242"/>
    <w:rsid w:val="000D6F3C"/>
    <w:rsid w:val="000D74D7"/>
    <w:rsid w:val="000D7979"/>
    <w:rsid w:val="000D7A96"/>
    <w:rsid w:val="000D7C9D"/>
    <w:rsid w:val="000D7D4A"/>
    <w:rsid w:val="000D7FE1"/>
    <w:rsid w:val="000E0065"/>
    <w:rsid w:val="000E008F"/>
    <w:rsid w:val="000E13F1"/>
    <w:rsid w:val="000E13FB"/>
    <w:rsid w:val="000E1F64"/>
    <w:rsid w:val="000E2DE1"/>
    <w:rsid w:val="000E3942"/>
    <w:rsid w:val="000E3CDA"/>
    <w:rsid w:val="000E3FEA"/>
    <w:rsid w:val="000E4505"/>
    <w:rsid w:val="000E4AA5"/>
    <w:rsid w:val="000E4B69"/>
    <w:rsid w:val="000E566E"/>
    <w:rsid w:val="000E5FB1"/>
    <w:rsid w:val="000E6380"/>
    <w:rsid w:val="000E69EC"/>
    <w:rsid w:val="000E6B98"/>
    <w:rsid w:val="000E73D1"/>
    <w:rsid w:val="000E777C"/>
    <w:rsid w:val="000E78E1"/>
    <w:rsid w:val="000F0496"/>
    <w:rsid w:val="000F0576"/>
    <w:rsid w:val="000F066B"/>
    <w:rsid w:val="000F0769"/>
    <w:rsid w:val="000F09BA"/>
    <w:rsid w:val="000F17D3"/>
    <w:rsid w:val="000F1838"/>
    <w:rsid w:val="000F24D9"/>
    <w:rsid w:val="000F2715"/>
    <w:rsid w:val="000F295E"/>
    <w:rsid w:val="000F2A09"/>
    <w:rsid w:val="000F2D75"/>
    <w:rsid w:val="000F32B9"/>
    <w:rsid w:val="000F3514"/>
    <w:rsid w:val="000F3807"/>
    <w:rsid w:val="000F3A95"/>
    <w:rsid w:val="000F4506"/>
    <w:rsid w:val="000F45F8"/>
    <w:rsid w:val="000F4717"/>
    <w:rsid w:val="000F4838"/>
    <w:rsid w:val="000F514D"/>
    <w:rsid w:val="000F5165"/>
    <w:rsid w:val="000F51A4"/>
    <w:rsid w:val="000F5326"/>
    <w:rsid w:val="000F53F6"/>
    <w:rsid w:val="000F56B9"/>
    <w:rsid w:val="000F5923"/>
    <w:rsid w:val="000F5C9E"/>
    <w:rsid w:val="000F5F68"/>
    <w:rsid w:val="000F6461"/>
    <w:rsid w:val="000F68B1"/>
    <w:rsid w:val="000F719C"/>
    <w:rsid w:val="000F7374"/>
    <w:rsid w:val="000F7AD4"/>
    <w:rsid w:val="000F7E98"/>
    <w:rsid w:val="001002CD"/>
    <w:rsid w:val="00100B56"/>
    <w:rsid w:val="00100CB5"/>
    <w:rsid w:val="00100D82"/>
    <w:rsid w:val="00100DEF"/>
    <w:rsid w:val="001010DE"/>
    <w:rsid w:val="00101661"/>
    <w:rsid w:val="0010181A"/>
    <w:rsid w:val="0010182C"/>
    <w:rsid w:val="00101AFB"/>
    <w:rsid w:val="00101CF8"/>
    <w:rsid w:val="00101EDB"/>
    <w:rsid w:val="00102B1E"/>
    <w:rsid w:val="001032AC"/>
    <w:rsid w:val="0010359D"/>
    <w:rsid w:val="00103617"/>
    <w:rsid w:val="00103836"/>
    <w:rsid w:val="001038B4"/>
    <w:rsid w:val="00104157"/>
    <w:rsid w:val="00104158"/>
    <w:rsid w:val="00104493"/>
    <w:rsid w:val="00104790"/>
    <w:rsid w:val="00104DCE"/>
    <w:rsid w:val="00104DDC"/>
    <w:rsid w:val="00105619"/>
    <w:rsid w:val="00105790"/>
    <w:rsid w:val="0010639D"/>
    <w:rsid w:val="00106F04"/>
    <w:rsid w:val="0010778E"/>
    <w:rsid w:val="00107873"/>
    <w:rsid w:val="00107D46"/>
    <w:rsid w:val="001101F0"/>
    <w:rsid w:val="001110BD"/>
    <w:rsid w:val="00111A3B"/>
    <w:rsid w:val="001127A8"/>
    <w:rsid w:val="001133A5"/>
    <w:rsid w:val="00113B7E"/>
    <w:rsid w:val="00114232"/>
    <w:rsid w:val="001142F4"/>
    <w:rsid w:val="001143E6"/>
    <w:rsid w:val="001145DD"/>
    <w:rsid w:val="001145F0"/>
    <w:rsid w:val="00114D40"/>
    <w:rsid w:val="001157F5"/>
    <w:rsid w:val="001158BC"/>
    <w:rsid w:val="001159FC"/>
    <w:rsid w:val="00115FA2"/>
    <w:rsid w:val="00115FDF"/>
    <w:rsid w:val="00116500"/>
    <w:rsid w:val="001167D4"/>
    <w:rsid w:val="001167D6"/>
    <w:rsid w:val="00116B25"/>
    <w:rsid w:val="00116BF6"/>
    <w:rsid w:val="00116C5B"/>
    <w:rsid w:val="00120079"/>
    <w:rsid w:val="00120277"/>
    <w:rsid w:val="00120333"/>
    <w:rsid w:val="001203F4"/>
    <w:rsid w:val="001205CA"/>
    <w:rsid w:val="0012068B"/>
    <w:rsid w:val="0012164E"/>
    <w:rsid w:val="00121C36"/>
    <w:rsid w:val="00121E07"/>
    <w:rsid w:val="00121F2F"/>
    <w:rsid w:val="00121FA4"/>
    <w:rsid w:val="00122288"/>
    <w:rsid w:val="001222C8"/>
    <w:rsid w:val="0012244D"/>
    <w:rsid w:val="00122542"/>
    <w:rsid w:val="001231F9"/>
    <w:rsid w:val="0012395F"/>
    <w:rsid w:val="00123ECD"/>
    <w:rsid w:val="00125FE5"/>
    <w:rsid w:val="00126288"/>
    <w:rsid w:val="00126811"/>
    <w:rsid w:val="00126B7C"/>
    <w:rsid w:val="0012700D"/>
    <w:rsid w:val="001276A5"/>
    <w:rsid w:val="00130C25"/>
    <w:rsid w:val="001312E9"/>
    <w:rsid w:val="001329B2"/>
    <w:rsid w:val="001336C1"/>
    <w:rsid w:val="001337CB"/>
    <w:rsid w:val="00134616"/>
    <w:rsid w:val="00134FF8"/>
    <w:rsid w:val="00136ECE"/>
    <w:rsid w:val="00137736"/>
    <w:rsid w:val="0013776C"/>
    <w:rsid w:val="0013777B"/>
    <w:rsid w:val="00137D7D"/>
    <w:rsid w:val="00140470"/>
    <w:rsid w:val="00140576"/>
    <w:rsid w:val="00141563"/>
    <w:rsid w:val="00141BCF"/>
    <w:rsid w:val="001422BD"/>
    <w:rsid w:val="00143167"/>
    <w:rsid w:val="001432CB"/>
    <w:rsid w:val="00143821"/>
    <w:rsid w:val="00143C95"/>
    <w:rsid w:val="00143D50"/>
    <w:rsid w:val="00143F2D"/>
    <w:rsid w:val="0014526C"/>
    <w:rsid w:val="00145A7D"/>
    <w:rsid w:val="00145F31"/>
    <w:rsid w:val="0014620D"/>
    <w:rsid w:val="00146A36"/>
    <w:rsid w:val="001475ED"/>
    <w:rsid w:val="00147A3B"/>
    <w:rsid w:val="001500BF"/>
    <w:rsid w:val="00150114"/>
    <w:rsid w:val="0015059A"/>
    <w:rsid w:val="00150804"/>
    <w:rsid w:val="00151F9D"/>
    <w:rsid w:val="00151FCB"/>
    <w:rsid w:val="001523D1"/>
    <w:rsid w:val="0015322F"/>
    <w:rsid w:val="00153779"/>
    <w:rsid w:val="00153B6A"/>
    <w:rsid w:val="00154051"/>
    <w:rsid w:val="001551ED"/>
    <w:rsid w:val="00155525"/>
    <w:rsid w:val="001558AD"/>
    <w:rsid w:val="00155AC8"/>
    <w:rsid w:val="00155BEA"/>
    <w:rsid w:val="00155ECF"/>
    <w:rsid w:val="001566BF"/>
    <w:rsid w:val="0015702E"/>
    <w:rsid w:val="001570A0"/>
    <w:rsid w:val="00157B00"/>
    <w:rsid w:val="00160ED4"/>
    <w:rsid w:val="00161696"/>
    <w:rsid w:val="001620DD"/>
    <w:rsid w:val="00162AC5"/>
    <w:rsid w:val="00162F26"/>
    <w:rsid w:val="00163420"/>
    <w:rsid w:val="00163787"/>
    <w:rsid w:val="00164486"/>
    <w:rsid w:val="00164C64"/>
    <w:rsid w:val="00164D8A"/>
    <w:rsid w:val="00165C47"/>
    <w:rsid w:val="00165F7C"/>
    <w:rsid w:val="001666B4"/>
    <w:rsid w:val="00166AC9"/>
    <w:rsid w:val="00166C93"/>
    <w:rsid w:val="00167399"/>
    <w:rsid w:val="0017023C"/>
    <w:rsid w:val="0017068B"/>
    <w:rsid w:val="001709C2"/>
    <w:rsid w:val="00170B8B"/>
    <w:rsid w:val="00170D04"/>
    <w:rsid w:val="00170D1E"/>
    <w:rsid w:val="00170DA3"/>
    <w:rsid w:val="00171129"/>
    <w:rsid w:val="001714BF"/>
    <w:rsid w:val="00171535"/>
    <w:rsid w:val="0017184C"/>
    <w:rsid w:val="00172985"/>
    <w:rsid w:val="00172CE5"/>
    <w:rsid w:val="00172CEA"/>
    <w:rsid w:val="001731F9"/>
    <w:rsid w:val="00173824"/>
    <w:rsid w:val="001739C3"/>
    <w:rsid w:val="00173D14"/>
    <w:rsid w:val="00173E0A"/>
    <w:rsid w:val="001743EA"/>
    <w:rsid w:val="00174B2F"/>
    <w:rsid w:val="00174F43"/>
    <w:rsid w:val="00174FF4"/>
    <w:rsid w:val="00175019"/>
    <w:rsid w:val="001751F3"/>
    <w:rsid w:val="001754DB"/>
    <w:rsid w:val="0017585B"/>
    <w:rsid w:val="001759BE"/>
    <w:rsid w:val="00175BBE"/>
    <w:rsid w:val="00175EDD"/>
    <w:rsid w:val="00176501"/>
    <w:rsid w:val="001766A6"/>
    <w:rsid w:val="00176880"/>
    <w:rsid w:val="001768F1"/>
    <w:rsid w:val="0017766D"/>
    <w:rsid w:val="00177B52"/>
    <w:rsid w:val="001805D7"/>
    <w:rsid w:val="00180D3E"/>
    <w:rsid w:val="0018121C"/>
    <w:rsid w:val="00181970"/>
    <w:rsid w:val="00181C92"/>
    <w:rsid w:val="00182C45"/>
    <w:rsid w:val="00182D35"/>
    <w:rsid w:val="00182E29"/>
    <w:rsid w:val="0018352F"/>
    <w:rsid w:val="00183903"/>
    <w:rsid w:val="00183A63"/>
    <w:rsid w:val="00183C08"/>
    <w:rsid w:val="00183CCC"/>
    <w:rsid w:val="00183EEF"/>
    <w:rsid w:val="001845E6"/>
    <w:rsid w:val="00184655"/>
    <w:rsid w:val="00184781"/>
    <w:rsid w:val="001848BA"/>
    <w:rsid w:val="00185935"/>
    <w:rsid w:val="00185B67"/>
    <w:rsid w:val="00185BE6"/>
    <w:rsid w:val="00186111"/>
    <w:rsid w:val="001863BB"/>
    <w:rsid w:val="001866C0"/>
    <w:rsid w:val="00187970"/>
    <w:rsid w:val="00187DCC"/>
    <w:rsid w:val="00187F2F"/>
    <w:rsid w:val="001905B6"/>
    <w:rsid w:val="001908B2"/>
    <w:rsid w:val="00190B68"/>
    <w:rsid w:val="00190DD8"/>
    <w:rsid w:val="00190DE3"/>
    <w:rsid w:val="00191C8F"/>
    <w:rsid w:val="00191D86"/>
    <w:rsid w:val="00192148"/>
    <w:rsid w:val="00192D14"/>
    <w:rsid w:val="001935F4"/>
    <w:rsid w:val="001940F7"/>
    <w:rsid w:val="00194F84"/>
    <w:rsid w:val="001953C7"/>
    <w:rsid w:val="00195420"/>
    <w:rsid w:val="0019588A"/>
    <w:rsid w:val="00195AFF"/>
    <w:rsid w:val="00196AC5"/>
    <w:rsid w:val="001973D6"/>
    <w:rsid w:val="0019742F"/>
    <w:rsid w:val="00197543"/>
    <w:rsid w:val="00197A70"/>
    <w:rsid w:val="001A05A9"/>
    <w:rsid w:val="001A0704"/>
    <w:rsid w:val="001A0A2E"/>
    <w:rsid w:val="001A0C13"/>
    <w:rsid w:val="001A2121"/>
    <w:rsid w:val="001A271B"/>
    <w:rsid w:val="001A2E11"/>
    <w:rsid w:val="001A335A"/>
    <w:rsid w:val="001A35B2"/>
    <w:rsid w:val="001A3A4D"/>
    <w:rsid w:val="001A3F24"/>
    <w:rsid w:val="001A3F2B"/>
    <w:rsid w:val="001A4405"/>
    <w:rsid w:val="001A44CC"/>
    <w:rsid w:val="001A4B9C"/>
    <w:rsid w:val="001A5305"/>
    <w:rsid w:val="001A559C"/>
    <w:rsid w:val="001A6078"/>
    <w:rsid w:val="001A6419"/>
    <w:rsid w:val="001A66DF"/>
    <w:rsid w:val="001A68DB"/>
    <w:rsid w:val="001A6DDA"/>
    <w:rsid w:val="001A720A"/>
    <w:rsid w:val="001A7271"/>
    <w:rsid w:val="001A72D2"/>
    <w:rsid w:val="001A7A19"/>
    <w:rsid w:val="001A7D27"/>
    <w:rsid w:val="001B031D"/>
    <w:rsid w:val="001B034F"/>
    <w:rsid w:val="001B1280"/>
    <w:rsid w:val="001B17F1"/>
    <w:rsid w:val="001B1FF1"/>
    <w:rsid w:val="001B22E2"/>
    <w:rsid w:val="001B236F"/>
    <w:rsid w:val="001B25F7"/>
    <w:rsid w:val="001B2C35"/>
    <w:rsid w:val="001B38A0"/>
    <w:rsid w:val="001B3A4F"/>
    <w:rsid w:val="001B42BB"/>
    <w:rsid w:val="001B442E"/>
    <w:rsid w:val="001B5186"/>
    <w:rsid w:val="001B51B0"/>
    <w:rsid w:val="001B587F"/>
    <w:rsid w:val="001B5ED0"/>
    <w:rsid w:val="001B5FB8"/>
    <w:rsid w:val="001B6B6C"/>
    <w:rsid w:val="001B6E20"/>
    <w:rsid w:val="001B7096"/>
    <w:rsid w:val="001B72D1"/>
    <w:rsid w:val="001B73EE"/>
    <w:rsid w:val="001B757D"/>
    <w:rsid w:val="001B7A04"/>
    <w:rsid w:val="001B7FB3"/>
    <w:rsid w:val="001C0202"/>
    <w:rsid w:val="001C0360"/>
    <w:rsid w:val="001C0944"/>
    <w:rsid w:val="001C1D67"/>
    <w:rsid w:val="001C20A4"/>
    <w:rsid w:val="001C2A82"/>
    <w:rsid w:val="001C2D3B"/>
    <w:rsid w:val="001C3930"/>
    <w:rsid w:val="001C4115"/>
    <w:rsid w:val="001C425E"/>
    <w:rsid w:val="001C4C8D"/>
    <w:rsid w:val="001C50A6"/>
    <w:rsid w:val="001C5787"/>
    <w:rsid w:val="001C6138"/>
    <w:rsid w:val="001C67C2"/>
    <w:rsid w:val="001C6A9A"/>
    <w:rsid w:val="001C6ECF"/>
    <w:rsid w:val="001C6EE0"/>
    <w:rsid w:val="001C7099"/>
    <w:rsid w:val="001C7271"/>
    <w:rsid w:val="001C7469"/>
    <w:rsid w:val="001C7C17"/>
    <w:rsid w:val="001C7C8B"/>
    <w:rsid w:val="001C7DA7"/>
    <w:rsid w:val="001C7E16"/>
    <w:rsid w:val="001C7E70"/>
    <w:rsid w:val="001D010F"/>
    <w:rsid w:val="001D0216"/>
    <w:rsid w:val="001D03CE"/>
    <w:rsid w:val="001D0B6B"/>
    <w:rsid w:val="001D0C4D"/>
    <w:rsid w:val="001D0F84"/>
    <w:rsid w:val="001D1534"/>
    <w:rsid w:val="001D1AC5"/>
    <w:rsid w:val="001D1BBD"/>
    <w:rsid w:val="001D1DEA"/>
    <w:rsid w:val="001D231F"/>
    <w:rsid w:val="001D279E"/>
    <w:rsid w:val="001D2C55"/>
    <w:rsid w:val="001D3376"/>
    <w:rsid w:val="001D37FA"/>
    <w:rsid w:val="001D3818"/>
    <w:rsid w:val="001D3AFA"/>
    <w:rsid w:val="001D3D25"/>
    <w:rsid w:val="001D40A5"/>
    <w:rsid w:val="001D4C95"/>
    <w:rsid w:val="001D59AC"/>
    <w:rsid w:val="001D5D16"/>
    <w:rsid w:val="001D5E7A"/>
    <w:rsid w:val="001D5F88"/>
    <w:rsid w:val="001D7186"/>
    <w:rsid w:val="001D72B1"/>
    <w:rsid w:val="001D7309"/>
    <w:rsid w:val="001D7761"/>
    <w:rsid w:val="001D79E9"/>
    <w:rsid w:val="001D7F68"/>
    <w:rsid w:val="001E0D51"/>
    <w:rsid w:val="001E11F4"/>
    <w:rsid w:val="001E1374"/>
    <w:rsid w:val="001E25CF"/>
    <w:rsid w:val="001E2919"/>
    <w:rsid w:val="001E2DC1"/>
    <w:rsid w:val="001E32A1"/>
    <w:rsid w:val="001E38D8"/>
    <w:rsid w:val="001E4185"/>
    <w:rsid w:val="001E41C0"/>
    <w:rsid w:val="001E4634"/>
    <w:rsid w:val="001E4ED8"/>
    <w:rsid w:val="001E5248"/>
    <w:rsid w:val="001E5288"/>
    <w:rsid w:val="001E6439"/>
    <w:rsid w:val="001E6A27"/>
    <w:rsid w:val="001E6D27"/>
    <w:rsid w:val="001E6F03"/>
    <w:rsid w:val="001E71FE"/>
    <w:rsid w:val="001E7B8B"/>
    <w:rsid w:val="001F08DA"/>
    <w:rsid w:val="001F0BDD"/>
    <w:rsid w:val="001F12CC"/>
    <w:rsid w:val="001F16FE"/>
    <w:rsid w:val="001F1F65"/>
    <w:rsid w:val="001F25CE"/>
    <w:rsid w:val="001F27FB"/>
    <w:rsid w:val="001F2E6C"/>
    <w:rsid w:val="001F2EF6"/>
    <w:rsid w:val="001F3062"/>
    <w:rsid w:val="001F366E"/>
    <w:rsid w:val="001F369F"/>
    <w:rsid w:val="001F4D72"/>
    <w:rsid w:val="001F4E3C"/>
    <w:rsid w:val="001F5BFD"/>
    <w:rsid w:val="001F6120"/>
    <w:rsid w:val="001F6996"/>
    <w:rsid w:val="001F6E7C"/>
    <w:rsid w:val="001F720E"/>
    <w:rsid w:val="001F726D"/>
    <w:rsid w:val="001F7703"/>
    <w:rsid w:val="001F78D1"/>
    <w:rsid w:val="001F7EC4"/>
    <w:rsid w:val="002002D4"/>
    <w:rsid w:val="002006B3"/>
    <w:rsid w:val="00200D39"/>
    <w:rsid w:val="00200EE8"/>
    <w:rsid w:val="002019EA"/>
    <w:rsid w:val="00201D15"/>
    <w:rsid w:val="002024EB"/>
    <w:rsid w:val="002027C9"/>
    <w:rsid w:val="0020299A"/>
    <w:rsid w:val="002030C7"/>
    <w:rsid w:val="00203123"/>
    <w:rsid w:val="00203370"/>
    <w:rsid w:val="002035F9"/>
    <w:rsid w:val="0020501D"/>
    <w:rsid w:val="00205254"/>
    <w:rsid w:val="00205570"/>
    <w:rsid w:val="00206824"/>
    <w:rsid w:val="00206E33"/>
    <w:rsid w:val="00206E3B"/>
    <w:rsid w:val="00207295"/>
    <w:rsid w:val="002072AA"/>
    <w:rsid w:val="002078B6"/>
    <w:rsid w:val="00207921"/>
    <w:rsid w:val="00207B7E"/>
    <w:rsid w:val="00207F66"/>
    <w:rsid w:val="00207F9D"/>
    <w:rsid w:val="00210298"/>
    <w:rsid w:val="002108AF"/>
    <w:rsid w:val="00210ACF"/>
    <w:rsid w:val="00211259"/>
    <w:rsid w:val="00211FD2"/>
    <w:rsid w:val="00212667"/>
    <w:rsid w:val="00212B8A"/>
    <w:rsid w:val="00212C1A"/>
    <w:rsid w:val="0021308D"/>
    <w:rsid w:val="0021385D"/>
    <w:rsid w:val="0021399D"/>
    <w:rsid w:val="00213E77"/>
    <w:rsid w:val="0021442C"/>
    <w:rsid w:val="002147D7"/>
    <w:rsid w:val="002147ED"/>
    <w:rsid w:val="002149CB"/>
    <w:rsid w:val="002150C2"/>
    <w:rsid w:val="0021517C"/>
    <w:rsid w:val="00215725"/>
    <w:rsid w:val="00215AFB"/>
    <w:rsid w:val="0021610B"/>
    <w:rsid w:val="00216166"/>
    <w:rsid w:val="00216380"/>
    <w:rsid w:val="00216B36"/>
    <w:rsid w:val="00217C48"/>
    <w:rsid w:val="00220237"/>
    <w:rsid w:val="002205B6"/>
    <w:rsid w:val="00220B88"/>
    <w:rsid w:val="00220F19"/>
    <w:rsid w:val="00221E18"/>
    <w:rsid w:val="00222A7F"/>
    <w:rsid w:val="00222A91"/>
    <w:rsid w:val="00222D00"/>
    <w:rsid w:val="00222ECA"/>
    <w:rsid w:val="00223113"/>
    <w:rsid w:val="0022386D"/>
    <w:rsid w:val="002238FF"/>
    <w:rsid w:val="00223C45"/>
    <w:rsid w:val="00225304"/>
    <w:rsid w:val="0022663E"/>
    <w:rsid w:val="00226A3B"/>
    <w:rsid w:val="00226B65"/>
    <w:rsid w:val="00227504"/>
    <w:rsid w:val="00227885"/>
    <w:rsid w:val="00227C32"/>
    <w:rsid w:val="00227CB4"/>
    <w:rsid w:val="002300B6"/>
    <w:rsid w:val="002307F7"/>
    <w:rsid w:val="00230A1E"/>
    <w:rsid w:val="00230E60"/>
    <w:rsid w:val="002310AD"/>
    <w:rsid w:val="0023161D"/>
    <w:rsid w:val="00232882"/>
    <w:rsid w:val="00232BE3"/>
    <w:rsid w:val="00232D00"/>
    <w:rsid w:val="00233432"/>
    <w:rsid w:val="00233546"/>
    <w:rsid w:val="00234E80"/>
    <w:rsid w:val="002354B6"/>
    <w:rsid w:val="00235753"/>
    <w:rsid w:val="0023594F"/>
    <w:rsid w:val="00235AE3"/>
    <w:rsid w:val="002360D8"/>
    <w:rsid w:val="00236640"/>
    <w:rsid w:val="0023665A"/>
    <w:rsid w:val="002368DA"/>
    <w:rsid w:val="002368EE"/>
    <w:rsid w:val="00236AD5"/>
    <w:rsid w:val="002370DC"/>
    <w:rsid w:val="002374B4"/>
    <w:rsid w:val="0023751A"/>
    <w:rsid w:val="00237A80"/>
    <w:rsid w:val="00237FDE"/>
    <w:rsid w:val="00240A78"/>
    <w:rsid w:val="00241086"/>
    <w:rsid w:val="00241338"/>
    <w:rsid w:val="002413B8"/>
    <w:rsid w:val="00241652"/>
    <w:rsid w:val="00241DC6"/>
    <w:rsid w:val="002424E7"/>
    <w:rsid w:val="00242726"/>
    <w:rsid w:val="00243688"/>
    <w:rsid w:val="002437FE"/>
    <w:rsid w:val="0024392E"/>
    <w:rsid w:val="00243D8F"/>
    <w:rsid w:val="00243EAF"/>
    <w:rsid w:val="00244447"/>
    <w:rsid w:val="002447A5"/>
    <w:rsid w:val="0024496A"/>
    <w:rsid w:val="00244B4D"/>
    <w:rsid w:val="00244DB6"/>
    <w:rsid w:val="00246485"/>
    <w:rsid w:val="00246695"/>
    <w:rsid w:val="00246962"/>
    <w:rsid w:val="002477F6"/>
    <w:rsid w:val="00250332"/>
    <w:rsid w:val="00250445"/>
    <w:rsid w:val="0025054A"/>
    <w:rsid w:val="002508C1"/>
    <w:rsid w:val="00250EB5"/>
    <w:rsid w:val="00251EA4"/>
    <w:rsid w:val="00251F9F"/>
    <w:rsid w:val="002523D6"/>
    <w:rsid w:val="00252E0A"/>
    <w:rsid w:val="002536F3"/>
    <w:rsid w:val="00253E82"/>
    <w:rsid w:val="0025448C"/>
    <w:rsid w:val="00254F2B"/>
    <w:rsid w:val="002555C4"/>
    <w:rsid w:val="00255649"/>
    <w:rsid w:val="002559E7"/>
    <w:rsid w:val="0025649B"/>
    <w:rsid w:val="00256C52"/>
    <w:rsid w:val="00257039"/>
    <w:rsid w:val="00257765"/>
    <w:rsid w:val="002578F9"/>
    <w:rsid w:val="00257968"/>
    <w:rsid w:val="00257B3B"/>
    <w:rsid w:val="00257D7E"/>
    <w:rsid w:val="002607F0"/>
    <w:rsid w:val="00260861"/>
    <w:rsid w:val="00261869"/>
    <w:rsid w:val="0026197A"/>
    <w:rsid w:val="002619CA"/>
    <w:rsid w:val="00261A76"/>
    <w:rsid w:val="00261BF8"/>
    <w:rsid w:val="00261F2F"/>
    <w:rsid w:val="002624E9"/>
    <w:rsid w:val="0026264D"/>
    <w:rsid w:val="00262A2A"/>
    <w:rsid w:val="00262B3C"/>
    <w:rsid w:val="00262F3B"/>
    <w:rsid w:val="002630ED"/>
    <w:rsid w:val="00263318"/>
    <w:rsid w:val="00263351"/>
    <w:rsid w:val="002633E4"/>
    <w:rsid w:val="002634AF"/>
    <w:rsid w:val="00263937"/>
    <w:rsid w:val="00263AC4"/>
    <w:rsid w:val="00263BF1"/>
    <w:rsid w:val="00263EBC"/>
    <w:rsid w:val="0026410A"/>
    <w:rsid w:val="00264EDD"/>
    <w:rsid w:val="0026524C"/>
    <w:rsid w:val="0026554F"/>
    <w:rsid w:val="002655F8"/>
    <w:rsid w:val="0026601F"/>
    <w:rsid w:val="002662CB"/>
    <w:rsid w:val="0026640A"/>
    <w:rsid w:val="00266970"/>
    <w:rsid w:val="00266A3B"/>
    <w:rsid w:val="00266AB2"/>
    <w:rsid w:val="00266EE1"/>
    <w:rsid w:val="002671A1"/>
    <w:rsid w:val="002673A4"/>
    <w:rsid w:val="002675ED"/>
    <w:rsid w:val="00267964"/>
    <w:rsid w:val="00267BFE"/>
    <w:rsid w:val="00270713"/>
    <w:rsid w:val="00270985"/>
    <w:rsid w:val="002709D8"/>
    <w:rsid w:val="002713A3"/>
    <w:rsid w:val="002714A2"/>
    <w:rsid w:val="00271576"/>
    <w:rsid w:val="00272241"/>
    <w:rsid w:val="00272399"/>
    <w:rsid w:val="002729BF"/>
    <w:rsid w:val="002736B4"/>
    <w:rsid w:val="00273BAE"/>
    <w:rsid w:val="0027464F"/>
    <w:rsid w:val="00275005"/>
    <w:rsid w:val="002755F7"/>
    <w:rsid w:val="00275C4D"/>
    <w:rsid w:val="002760CB"/>
    <w:rsid w:val="00276A9A"/>
    <w:rsid w:val="00276E3B"/>
    <w:rsid w:val="002773E0"/>
    <w:rsid w:val="00277B60"/>
    <w:rsid w:val="00280360"/>
    <w:rsid w:val="0028039B"/>
    <w:rsid w:val="00280797"/>
    <w:rsid w:val="0028126C"/>
    <w:rsid w:val="00281751"/>
    <w:rsid w:val="00282465"/>
    <w:rsid w:val="002825B6"/>
    <w:rsid w:val="00283335"/>
    <w:rsid w:val="00283423"/>
    <w:rsid w:val="002835D8"/>
    <w:rsid w:val="00283956"/>
    <w:rsid w:val="0028475A"/>
    <w:rsid w:val="00285657"/>
    <w:rsid w:val="00286499"/>
    <w:rsid w:val="002900C5"/>
    <w:rsid w:val="002910F5"/>
    <w:rsid w:val="00291419"/>
    <w:rsid w:val="002918C0"/>
    <w:rsid w:val="0029267A"/>
    <w:rsid w:val="00292855"/>
    <w:rsid w:val="00292C08"/>
    <w:rsid w:val="00293543"/>
    <w:rsid w:val="002936DD"/>
    <w:rsid w:val="0029384E"/>
    <w:rsid w:val="00293A52"/>
    <w:rsid w:val="002943A9"/>
    <w:rsid w:val="002949A3"/>
    <w:rsid w:val="002949AE"/>
    <w:rsid w:val="00294D98"/>
    <w:rsid w:val="00294E18"/>
    <w:rsid w:val="00295258"/>
    <w:rsid w:val="00296BC6"/>
    <w:rsid w:val="00297268"/>
    <w:rsid w:val="00297C29"/>
    <w:rsid w:val="002A040B"/>
    <w:rsid w:val="002A043F"/>
    <w:rsid w:val="002A188E"/>
    <w:rsid w:val="002A1A19"/>
    <w:rsid w:val="002A1C26"/>
    <w:rsid w:val="002A242F"/>
    <w:rsid w:val="002A2B17"/>
    <w:rsid w:val="002A3377"/>
    <w:rsid w:val="002A3E0C"/>
    <w:rsid w:val="002A3E97"/>
    <w:rsid w:val="002A429A"/>
    <w:rsid w:val="002A5ACF"/>
    <w:rsid w:val="002A6180"/>
    <w:rsid w:val="002A652A"/>
    <w:rsid w:val="002A6DBB"/>
    <w:rsid w:val="002A78AD"/>
    <w:rsid w:val="002A7FE5"/>
    <w:rsid w:val="002B0135"/>
    <w:rsid w:val="002B02F9"/>
    <w:rsid w:val="002B087E"/>
    <w:rsid w:val="002B09F9"/>
    <w:rsid w:val="002B12AF"/>
    <w:rsid w:val="002B148F"/>
    <w:rsid w:val="002B1776"/>
    <w:rsid w:val="002B1CE9"/>
    <w:rsid w:val="002B22BA"/>
    <w:rsid w:val="002B22DB"/>
    <w:rsid w:val="002B247A"/>
    <w:rsid w:val="002B25B7"/>
    <w:rsid w:val="002B3094"/>
    <w:rsid w:val="002B31DA"/>
    <w:rsid w:val="002B37DC"/>
    <w:rsid w:val="002B38D0"/>
    <w:rsid w:val="002B3991"/>
    <w:rsid w:val="002B3CD1"/>
    <w:rsid w:val="002B3DDA"/>
    <w:rsid w:val="002B3E09"/>
    <w:rsid w:val="002B40AE"/>
    <w:rsid w:val="002B411B"/>
    <w:rsid w:val="002B4292"/>
    <w:rsid w:val="002B570C"/>
    <w:rsid w:val="002B5805"/>
    <w:rsid w:val="002B5965"/>
    <w:rsid w:val="002B5DBA"/>
    <w:rsid w:val="002B62A8"/>
    <w:rsid w:val="002B63B7"/>
    <w:rsid w:val="002B7127"/>
    <w:rsid w:val="002B73C2"/>
    <w:rsid w:val="002B79E2"/>
    <w:rsid w:val="002B7B1B"/>
    <w:rsid w:val="002C08E5"/>
    <w:rsid w:val="002C0BFF"/>
    <w:rsid w:val="002C0D1E"/>
    <w:rsid w:val="002C1707"/>
    <w:rsid w:val="002C19F8"/>
    <w:rsid w:val="002C1C14"/>
    <w:rsid w:val="002C225F"/>
    <w:rsid w:val="002C276A"/>
    <w:rsid w:val="002C29C1"/>
    <w:rsid w:val="002C3080"/>
    <w:rsid w:val="002C3468"/>
    <w:rsid w:val="002C380B"/>
    <w:rsid w:val="002C3888"/>
    <w:rsid w:val="002C3984"/>
    <w:rsid w:val="002C3CAB"/>
    <w:rsid w:val="002C414A"/>
    <w:rsid w:val="002C41C4"/>
    <w:rsid w:val="002C455E"/>
    <w:rsid w:val="002C4704"/>
    <w:rsid w:val="002C4E35"/>
    <w:rsid w:val="002C50DF"/>
    <w:rsid w:val="002C5C98"/>
    <w:rsid w:val="002C5F3A"/>
    <w:rsid w:val="002C5F5E"/>
    <w:rsid w:val="002C648F"/>
    <w:rsid w:val="002C64A0"/>
    <w:rsid w:val="002C7675"/>
    <w:rsid w:val="002C7B08"/>
    <w:rsid w:val="002C7C1A"/>
    <w:rsid w:val="002C7EC9"/>
    <w:rsid w:val="002C7EFE"/>
    <w:rsid w:val="002D006F"/>
    <w:rsid w:val="002D1998"/>
    <w:rsid w:val="002D1E33"/>
    <w:rsid w:val="002D1F64"/>
    <w:rsid w:val="002D22CA"/>
    <w:rsid w:val="002D2954"/>
    <w:rsid w:val="002D2A97"/>
    <w:rsid w:val="002D331C"/>
    <w:rsid w:val="002D35D2"/>
    <w:rsid w:val="002D3CD4"/>
    <w:rsid w:val="002D4645"/>
    <w:rsid w:val="002D48C7"/>
    <w:rsid w:val="002D4A2D"/>
    <w:rsid w:val="002D4D1F"/>
    <w:rsid w:val="002D4F65"/>
    <w:rsid w:val="002D5493"/>
    <w:rsid w:val="002D54F6"/>
    <w:rsid w:val="002D63D1"/>
    <w:rsid w:val="002D6AB0"/>
    <w:rsid w:val="002D7441"/>
    <w:rsid w:val="002D75E4"/>
    <w:rsid w:val="002D769E"/>
    <w:rsid w:val="002D773D"/>
    <w:rsid w:val="002D7772"/>
    <w:rsid w:val="002D7FD5"/>
    <w:rsid w:val="002E016A"/>
    <w:rsid w:val="002E02AE"/>
    <w:rsid w:val="002E0807"/>
    <w:rsid w:val="002E091A"/>
    <w:rsid w:val="002E1220"/>
    <w:rsid w:val="002E12EB"/>
    <w:rsid w:val="002E1970"/>
    <w:rsid w:val="002E1A84"/>
    <w:rsid w:val="002E1C61"/>
    <w:rsid w:val="002E20ED"/>
    <w:rsid w:val="002E23BD"/>
    <w:rsid w:val="002E2747"/>
    <w:rsid w:val="002E2835"/>
    <w:rsid w:val="002E2CFD"/>
    <w:rsid w:val="002E2D27"/>
    <w:rsid w:val="002E2F49"/>
    <w:rsid w:val="002E3080"/>
    <w:rsid w:val="002E3124"/>
    <w:rsid w:val="002E39FE"/>
    <w:rsid w:val="002E3F98"/>
    <w:rsid w:val="002E4EC6"/>
    <w:rsid w:val="002E5216"/>
    <w:rsid w:val="002E53CD"/>
    <w:rsid w:val="002E635C"/>
    <w:rsid w:val="002E64B8"/>
    <w:rsid w:val="002E6510"/>
    <w:rsid w:val="002E6667"/>
    <w:rsid w:val="002E67DC"/>
    <w:rsid w:val="002E68DA"/>
    <w:rsid w:val="002E6F56"/>
    <w:rsid w:val="002E6F87"/>
    <w:rsid w:val="002E71F2"/>
    <w:rsid w:val="002E726B"/>
    <w:rsid w:val="002E72A7"/>
    <w:rsid w:val="002E769E"/>
    <w:rsid w:val="002F0187"/>
    <w:rsid w:val="002F0205"/>
    <w:rsid w:val="002F0346"/>
    <w:rsid w:val="002F098C"/>
    <w:rsid w:val="002F265E"/>
    <w:rsid w:val="002F279E"/>
    <w:rsid w:val="002F2A4C"/>
    <w:rsid w:val="002F3B38"/>
    <w:rsid w:val="002F3C84"/>
    <w:rsid w:val="002F3CD6"/>
    <w:rsid w:val="002F3D13"/>
    <w:rsid w:val="002F3FAD"/>
    <w:rsid w:val="002F40B7"/>
    <w:rsid w:val="002F4B93"/>
    <w:rsid w:val="002F4D24"/>
    <w:rsid w:val="002F52C2"/>
    <w:rsid w:val="002F5ABE"/>
    <w:rsid w:val="002F6068"/>
    <w:rsid w:val="002F62E5"/>
    <w:rsid w:val="002F65FA"/>
    <w:rsid w:val="002F72AD"/>
    <w:rsid w:val="002F7865"/>
    <w:rsid w:val="002F7A48"/>
    <w:rsid w:val="003002FB"/>
    <w:rsid w:val="00300513"/>
    <w:rsid w:val="00300E0F"/>
    <w:rsid w:val="00300EA6"/>
    <w:rsid w:val="00301095"/>
    <w:rsid w:val="00301207"/>
    <w:rsid w:val="00301305"/>
    <w:rsid w:val="00301795"/>
    <w:rsid w:val="003025C1"/>
    <w:rsid w:val="00303339"/>
    <w:rsid w:val="00303FA6"/>
    <w:rsid w:val="00304141"/>
    <w:rsid w:val="00304C0D"/>
    <w:rsid w:val="00304DC4"/>
    <w:rsid w:val="00305F27"/>
    <w:rsid w:val="003060BE"/>
    <w:rsid w:val="003065A1"/>
    <w:rsid w:val="00306735"/>
    <w:rsid w:val="003069F7"/>
    <w:rsid w:val="00306A8F"/>
    <w:rsid w:val="00306F12"/>
    <w:rsid w:val="00307F72"/>
    <w:rsid w:val="00310617"/>
    <w:rsid w:val="0031064C"/>
    <w:rsid w:val="00310A50"/>
    <w:rsid w:val="00310BA6"/>
    <w:rsid w:val="00310C00"/>
    <w:rsid w:val="00310EA2"/>
    <w:rsid w:val="003110E7"/>
    <w:rsid w:val="003116B9"/>
    <w:rsid w:val="00311AB9"/>
    <w:rsid w:val="00311EFF"/>
    <w:rsid w:val="00311F37"/>
    <w:rsid w:val="003147E1"/>
    <w:rsid w:val="003149A1"/>
    <w:rsid w:val="00315456"/>
    <w:rsid w:val="003161D5"/>
    <w:rsid w:val="00316525"/>
    <w:rsid w:val="0031655A"/>
    <w:rsid w:val="0031709E"/>
    <w:rsid w:val="003172DE"/>
    <w:rsid w:val="00317439"/>
    <w:rsid w:val="003204F3"/>
    <w:rsid w:val="00320758"/>
    <w:rsid w:val="0032091B"/>
    <w:rsid w:val="003210C0"/>
    <w:rsid w:val="003211E5"/>
    <w:rsid w:val="00321B49"/>
    <w:rsid w:val="00322231"/>
    <w:rsid w:val="003233D4"/>
    <w:rsid w:val="003235C8"/>
    <w:rsid w:val="00323941"/>
    <w:rsid w:val="00323AAD"/>
    <w:rsid w:val="003242C4"/>
    <w:rsid w:val="00324ED4"/>
    <w:rsid w:val="0032568C"/>
    <w:rsid w:val="003266FA"/>
    <w:rsid w:val="00326AB4"/>
    <w:rsid w:val="0032723E"/>
    <w:rsid w:val="003273DC"/>
    <w:rsid w:val="0032766E"/>
    <w:rsid w:val="0032771F"/>
    <w:rsid w:val="003278C4"/>
    <w:rsid w:val="00327BFA"/>
    <w:rsid w:val="003300BF"/>
    <w:rsid w:val="0033046B"/>
    <w:rsid w:val="003306AF"/>
    <w:rsid w:val="003307FF"/>
    <w:rsid w:val="00330829"/>
    <w:rsid w:val="00330966"/>
    <w:rsid w:val="00330A63"/>
    <w:rsid w:val="00330C68"/>
    <w:rsid w:val="0033153C"/>
    <w:rsid w:val="003315A5"/>
    <w:rsid w:val="00331ADD"/>
    <w:rsid w:val="00331BE5"/>
    <w:rsid w:val="00331E06"/>
    <w:rsid w:val="003321CF"/>
    <w:rsid w:val="00332235"/>
    <w:rsid w:val="00332373"/>
    <w:rsid w:val="003327AB"/>
    <w:rsid w:val="00332890"/>
    <w:rsid w:val="00332983"/>
    <w:rsid w:val="00333A8E"/>
    <w:rsid w:val="00333ABD"/>
    <w:rsid w:val="003346C2"/>
    <w:rsid w:val="00334B10"/>
    <w:rsid w:val="00334B53"/>
    <w:rsid w:val="00334E19"/>
    <w:rsid w:val="0033513A"/>
    <w:rsid w:val="003352AD"/>
    <w:rsid w:val="003353AA"/>
    <w:rsid w:val="003356AD"/>
    <w:rsid w:val="00335A92"/>
    <w:rsid w:val="0033605A"/>
    <w:rsid w:val="003363EC"/>
    <w:rsid w:val="00336885"/>
    <w:rsid w:val="00336D94"/>
    <w:rsid w:val="003374BA"/>
    <w:rsid w:val="00337FA8"/>
    <w:rsid w:val="003402F1"/>
    <w:rsid w:val="00341B53"/>
    <w:rsid w:val="00341C38"/>
    <w:rsid w:val="00342442"/>
    <w:rsid w:val="003426D4"/>
    <w:rsid w:val="00342C62"/>
    <w:rsid w:val="00342D3C"/>
    <w:rsid w:val="00342E04"/>
    <w:rsid w:val="00342FF4"/>
    <w:rsid w:val="0034358B"/>
    <w:rsid w:val="00343AB6"/>
    <w:rsid w:val="0034445E"/>
    <w:rsid w:val="00344C46"/>
    <w:rsid w:val="00344F3F"/>
    <w:rsid w:val="00345418"/>
    <w:rsid w:val="0034545D"/>
    <w:rsid w:val="00345F60"/>
    <w:rsid w:val="00346128"/>
    <w:rsid w:val="00346217"/>
    <w:rsid w:val="00347138"/>
    <w:rsid w:val="0034723B"/>
    <w:rsid w:val="003477B7"/>
    <w:rsid w:val="00347B4B"/>
    <w:rsid w:val="00347E19"/>
    <w:rsid w:val="00350127"/>
    <w:rsid w:val="003501DC"/>
    <w:rsid w:val="00350387"/>
    <w:rsid w:val="0035070E"/>
    <w:rsid w:val="00350CE9"/>
    <w:rsid w:val="0035190C"/>
    <w:rsid w:val="003526EA"/>
    <w:rsid w:val="00352B37"/>
    <w:rsid w:val="00352D42"/>
    <w:rsid w:val="0035327A"/>
    <w:rsid w:val="003532A5"/>
    <w:rsid w:val="003533D0"/>
    <w:rsid w:val="00354257"/>
    <w:rsid w:val="003542BD"/>
    <w:rsid w:val="00354D15"/>
    <w:rsid w:val="00354DB2"/>
    <w:rsid w:val="00355168"/>
    <w:rsid w:val="00355AC7"/>
    <w:rsid w:val="00357597"/>
    <w:rsid w:val="00357826"/>
    <w:rsid w:val="00357FF3"/>
    <w:rsid w:val="00360DEE"/>
    <w:rsid w:val="00360F3C"/>
    <w:rsid w:val="00361460"/>
    <w:rsid w:val="003619BA"/>
    <w:rsid w:val="00361AD3"/>
    <w:rsid w:val="00361B26"/>
    <w:rsid w:val="0036240B"/>
    <w:rsid w:val="0036286D"/>
    <w:rsid w:val="00362A7A"/>
    <w:rsid w:val="00362E32"/>
    <w:rsid w:val="003630E4"/>
    <w:rsid w:val="00363A2E"/>
    <w:rsid w:val="00363E11"/>
    <w:rsid w:val="00363F3B"/>
    <w:rsid w:val="003645EF"/>
    <w:rsid w:val="00364B77"/>
    <w:rsid w:val="00365250"/>
    <w:rsid w:val="0036525F"/>
    <w:rsid w:val="00365AC9"/>
    <w:rsid w:val="003660DC"/>
    <w:rsid w:val="003666F4"/>
    <w:rsid w:val="003667F5"/>
    <w:rsid w:val="003669F7"/>
    <w:rsid w:val="00366DC6"/>
    <w:rsid w:val="00366E2E"/>
    <w:rsid w:val="00367338"/>
    <w:rsid w:val="00367A63"/>
    <w:rsid w:val="00370105"/>
    <w:rsid w:val="0037063E"/>
    <w:rsid w:val="00370796"/>
    <w:rsid w:val="00370AB5"/>
    <w:rsid w:val="00370DF2"/>
    <w:rsid w:val="0037160F"/>
    <w:rsid w:val="00371EB2"/>
    <w:rsid w:val="0037223A"/>
    <w:rsid w:val="00372450"/>
    <w:rsid w:val="003726C1"/>
    <w:rsid w:val="0037291F"/>
    <w:rsid w:val="00372F64"/>
    <w:rsid w:val="00373543"/>
    <w:rsid w:val="00373F32"/>
    <w:rsid w:val="00374801"/>
    <w:rsid w:val="00374956"/>
    <w:rsid w:val="00374C4A"/>
    <w:rsid w:val="00374D88"/>
    <w:rsid w:val="0037542D"/>
    <w:rsid w:val="003754D2"/>
    <w:rsid w:val="00375BC4"/>
    <w:rsid w:val="003762F9"/>
    <w:rsid w:val="00376A50"/>
    <w:rsid w:val="00376F68"/>
    <w:rsid w:val="00377A3F"/>
    <w:rsid w:val="00377BDF"/>
    <w:rsid w:val="00380861"/>
    <w:rsid w:val="00380AAD"/>
    <w:rsid w:val="00381017"/>
    <w:rsid w:val="0038170A"/>
    <w:rsid w:val="0038190C"/>
    <w:rsid w:val="003825DA"/>
    <w:rsid w:val="003829FA"/>
    <w:rsid w:val="00382F84"/>
    <w:rsid w:val="0038319D"/>
    <w:rsid w:val="003835AA"/>
    <w:rsid w:val="00383740"/>
    <w:rsid w:val="00383B59"/>
    <w:rsid w:val="00384203"/>
    <w:rsid w:val="003843DC"/>
    <w:rsid w:val="003846F2"/>
    <w:rsid w:val="003860E7"/>
    <w:rsid w:val="003865F1"/>
    <w:rsid w:val="00386DBF"/>
    <w:rsid w:val="00387929"/>
    <w:rsid w:val="00387EA2"/>
    <w:rsid w:val="0039003D"/>
    <w:rsid w:val="00391182"/>
    <w:rsid w:val="003911C8"/>
    <w:rsid w:val="0039138D"/>
    <w:rsid w:val="00391430"/>
    <w:rsid w:val="0039143B"/>
    <w:rsid w:val="003916D1"/>
    <w:rsid w:val="00391EFD"/>
    <w:rsid w:val="003922DB"/>
    <w:rsid w:val="00392796"/>
    <w:rsid w:val="0039284B"/>
    <w:rsid w:val="00393009"/>
    <w:rsid w:val="00393371"/>
    <w:rsid w:val="00393B24"/>
    <w:rsid w:val="00393D29"/>
    <w:rsid w:val="00394108"/>
    <w:rsid w:val="0039442D"/>
    <w:rsid w:val="003944B2"/>
    <w:rsid w:val="003949E5"/>
    <w:rsid w:val="00394E6B"/>
    <w:rsid w:val="00396008"/>
    <w:rsid w:val="003970C4"/>
    <w:rsid w:val="00397278"/>
    <w:rsid w:val="003A0758"/>
    <w:rsid w:val="003A0875"/>
    <w:rsid w:val="003A08EF"/>
    <w:rsid w:val="003A0B03"/>
    <w:rsid w:val="003A0B26"/>
    <w:rsid w:val="003A1CAC"/>
    <w:rsid w:val="003A1EE2"/>
    <w:rsid w:val="003A1F98"/>
    <w:rsid w:val="003A2103"/>
    <w:rsid w:val="003A27AD"/>
    <w:rsid w:val="003A2C6E"/>
    <w:rsid w:val="003A3069"/>
    <w:rsid w:val="003A3274"/>
    <w:rsid w:val="003A3566"/>
    <w:rsid w:val="003A3753"/>
    <w:rsid w:val="003A3E84"/>
    <w:rsid w:val="003A4031"/>
    <w:rsid w:val="003A4197"/>
    <w:rsid w:val="003A4682"/>
    <w:rsid w:val="003A47D7"/>
    <w:rsid w:val="003A4B01"/>
    <w:rsid w:val="003A4B9D"/>
    <w:rsid w:val="003A516B"/>
    <w:rsid w:val="003A52A2"/>
    <w:rsid w:val="003A54BE"/>
    <w:rsid w:val="003A56C8"/>
    <w:rsid w:val="003A58C3"/>
    <w:rsid w:val="003A6547"/>
    <w:rsid w:val="003A6D77"/>
    <w:rsid w:val="003A6F4D"/>
    <w:rsid w:val="003A7004"/>
    <w:rsid w:val="003A70D3"/>
    <w:rsid w:val="003A7362"/>
    <w:rsid w:val="003A75E9"/>
    <w:rsid w:val="003A76A3"/>
    <w:rsid w:val="003A78F4"/>
    <w:rsid w:val="003A7D2D"/>
    <w:rsid w:val="003B02D3"/>
    <w:rsid w:val="003B05AA"/>
    <w:rsid w:val="003B1825"/>
    <w:rsid w:val="003B1D1E"/>
    <w:rsid w:val="003B234E"/>
    <w:rsid w:val="003B2779"/>
    <w:rsid w:val="003B41E4"/>
    <w:rsid w:val="003B43FB"/>
    <w:rsid w:val="003B4CF2"/>
    <w:rsid w:val="003B4D4A"/>
    <w:rsid w:val="003B5280"/>
    <w:rsid w:val="003B545E"/>
    <w:rsid w:val="003B56DF"/>
    <w:rsid w:val="003B5E70"/>
    <w:rsid w:val="003B66F7"/>
    <w:rsid w:val="003B6AEB"/>
    <w:rsid w:val="003B6C2A"/>
    <w:rsid w:val="003B721E"/>
    <w:rsid w:val="003B7E54"/>
    <w:rsid w:val="003B7ECE"/>
    <w:rsid w:val="003C0036"/>
    <w:rsid w:val="003C02AD"/>
    <w:rsid w:val="003C052D"/>
    <w:rsid w:val="003C17EC"/>
    <w:rsid w:val="003C1FF9"/>
    <w:rsid w:val="003C2507"/>
    <w:rsid w:val="003C290F"/>
    <w:rsid w:val="003C3262"/>
    <w:rsid w:val="003C3C1A"/>
    <w:rsid w:val="003C3C6A"/>
    <w:rsid w:val="003C3CDE"/>
    <w:rsid w:val="003C406C"/>
    <w:rsid w:val="003C48BD"/>
    <w:rsid w:val="003C5094"/>
    <w:rsid w:val="003C5BE2"/>
    <w:rsid w:val="003C5D83"/>
    <w:rsid w:val="003C60BD"/>
    <w:rsid w:val="003C6306"/>
    <w:rsid w:val="003C6CD0"/>
    <w:rsid w:val="003C6D1A"/>
    <w:rsid w:val="003C724A"/>
    <w:rsid w:val="003C748D"/>
    <w:rsid w:val="003C7C80"/>
    <w:rsid w:val="003D01AF"/>
    <w:rsid w:val="003D2302"/>
    <w:rsid w:val="003D268F"/>
    <w:rsid w:val="003D27B5"/>
    <w:rsid w:val="003D3A12"/>
    <w:rsid w:val="003D4AFC"/>
    <w:rsid w:val="003D4B34"/>
    <w:rsid w:val="003D4E3E"/>
    <w:rsid w:val="003D53ED"/>
    <w:rsid w:val="003D61BA"/>
    <w:rsid w:val="003D6705"/>
    <w:rsid w:val="003D6A16"/>
    <w:rsid w:val="003D6D92"/>
    <w:rsid w:val="003D70F5"/>
    <w:rsid w:val="003D753D"/>
    <w:rsid w:val="003D79F4"/>
    <w:rsid w:val="003D7F02"/>
    <w:rsid w:val="003E02F1"/>
    <w:rsid w:val="003E06E8"/>
    <w:rsid w:val="003E0ACE"/>
    <w:rsid w:val="003E0E7B"/>
    <w:rsid w:val="003E17FA"/>
    <w:rsid w:val="003E1A72"/>
    <w:rsid w:val="003E2766"/>
    <w:rsid w:val="003E279D"/>
    <w:rsid w:val="003E30C4"/>
    <w:rsid w:val="003E3115"/>
    <w:rsid w:val="003E34C5"/>
    <w:rsid w:val="003E3546"/>
    <w:rsid w:val="003E36AD"/>
    <w:rsid w:val="003E3CB5"/>
    <w:rsid w:val="003E400E"/>
    <w:rsid w:val="003E40E9"/>
    <w:rsid w:val="003E499F"/>
    <w:rsid w:val="003E4F21"/>
    <w:rsid w:val="003E59A6"/>
    <w:rsid w:val="003E5CFC"/>
    <w:rsid w:val="003E5DAD"/>
    <w:rsid w:val="003E63A5"/>
    <w:rsid w:val="003E667E"/>
    <w:rsid w:val="003E6B9C"/>
    <w:rsid w:val="003E6E78"/>
    <w:rsid w:val="003E78DB"/>
    <w:rsid w:val="003E7FB0"/>
    <w:rsid w:val="003F0721"/>
    <w:rsid w:val="003F0739"/>
    <w:rsid w:val="003F076B"/>
    <w:rsid w:val="003F0BE4"/>
    <w:rsid w:val="003F11FF"/>
    <w:rsid w:val="003F22E5"/>
    <w:rsid w:val="003F31C9"/>
    <w:rsid w:val="003F35B2"/>
    <w:rsid w:val="003F3EAE"/>
    <w:rsid w:val="003F40B6"/>
    <w:rsid w:val="003F4867"/>
    <w:rsid w:val="003F4973"/>
    <w:rsid w:val="003F4F42"/>
    <w:rsid w:val="003F5405"/>
    <w:rsid w:val="003F5AE7"/>
    <w:rsid w:val="003F60CC"/>
    <w:rsid w:val="003F6209"/>
    <w:rsid w:val="003F6F13"/>
    <w:rsid w:val="003F6FA2"/>
    <w:rsid w:val="003F7436"/>
    <w:rsid w:val="003F75A9"/>
    <w:rsid w:val="003F7667"/>
    <w:rsid w:val="003F7A83"/>
    <w:rsid w:val="00400388"/>
    <w:rsid w:val="00400865"/>
    <w:rsid w:val="00400F28"/>
    <w:rsid w:val="00401BA5"/>
    <w:rsid w:val="00401E31"/>
    <w:rsid w:val="0040245B"/>
    <w:rsid w:val="00402AE1"/>
    <w:rsid w:val="00402C27"/>
    <w:rsid w:val="0040363B"/>
    <w:rsid w:val="00403841"/>
    <w:rsid w:val="0040386B"/>
    <w:rsid w:val="00403B64"/>
    <w:rsid w:val="00403D9B"/>
    <w:rsid w:val="00403EA9"/>
    <w:rsid w:val="004046F4"/>
    <w:rsid w:val="00404FD0"/>
    <w:rsid w:val="00405600"/>
    <w:rsid w:val="00405E85"/>
    <w:rsid w:val="0040604B"/>
    <w:rsid w:val="004067E6"/>
    <w:rsid w:val="00406AAE"/>
    <w:rsid w:val="00406AB4"/>
    <w:rsid w:val="004071D8"/>
    <w:rsid w:val="00410570"/>
    <w:rsid w:val="00410D40"/>
    <w:rsid w:val="00410D7F"/>
    <w:rsid w:val="00411781"/>
    <w:rsid w:val="0041226A"/>
    <w:rsid w:val="004122A5"/>
    <w:rsid w:val="0041237C"/>
    <w:rsid w:val="00412A3C"/>
    <w:rsid w:val="00412F37"/>
    <w:rsid w:val="00413508"/>
    <w:rsid w:val="00413623"/>
    <w:rsid w:val="004137A5"/>
    <w:rsid w:val="004138A5"/>
    <w:rsid w:val="00414566"/>
    <w:rsid w:val="00414626"/>
    <w:rsid w:val="00414C4C"/>
    <w:rsid w:val="00415990"/>
    <w:rsid w:val="00415E6C"/>
    <w:rsid w:val="00416643"/>
    <w:rsid w:val="004169F6"/>
    <w:rsid w:val="0041778C"/>
    <w:rsid w:val="00417C5C"/>
    <w:rsid w:val="00421FBD"/>
    <w:rsid w:val="0042251C"/>
    <w:rsid w:val="004231CB"/>
    <w:rsid w:val="00423D12"/>
    <w:rsid w:val="00424503"/>
    <w:rsid w:val="00424C12"/>
    <w:rsid w:val="00424C89"/>
    <w:rsid w:val="00425429"/>
    <w:rsid w:val="00425724"/>
    <w:rsid w:val="00425A13"/>
    <w:rsid w:val="00425C50"/>
    <w:rsid w:val="00425F36"/>
    <w:rsid w:val="0042626E"/>
    <w:rsid w:val="004263F5"/>
    <w:rsid w:val="004268BC"/>
    <w:rsid w:val="00427313"/>
    <w:rsid w:val="00427EC2"/>
    <w:rsid w:val="0043018C"/>
    <w:rsid w:val="004301CC"/>
    <w:rsid w:val="0043046C"/>
    <w:rsid w:val="00430841"/>
    <w:rsid w:val="004309A5"/>
    <w:rsid w:val="00430BC9"/>
    <w:rsid w:val="00430CE1"/>
    <w:rsid w:val="00430D37"/>
    <w:rsid w:val="0043131D"/>
    <w:rsid w:val="004317F4"/>
    <w:rsid w:val="004317FB"/>
    <w:rsid w:val="00431D4D"/>
    <w:rsid w:val="004321D1"/>
    <w:rsid w:val="004327B9"/>
    <w:rsid w:val="00432ADD"/>
    <w:rsid w:val="00432D39"/>
    <w:rsid w:val="00433D40"/>
    <w:rsid w:val="004341DC"/>
    <w:rsid w:val="004342F6"/>
    <w:rsid w:val="0043466B"/>
    <w:rsid w:val="00434CE6"/>
    <w:rsid w:val="00435013"/>
    <w:rsid w:val="0043521E"/>
    <w:rsid w:val="00435345"/>
    <w:rsid w:val="00435586"/>
    <w:rsid w:val="00435B7B"/>
    <w:rsid w:val="00435F7C"/>
    <w:rsid w:val="00436BB1"/>
    <w:rsid w:val="00436F67"/>
    <w:rsid w:val="004370EF"/>
    <w:rsid w:val="0043765B"/>
    <w:rsid w:val="004378DD"/>
    <w:rsid w:val="00437B1C"/>
    <w:rsid w:val="00437F99"/>
    <w:rsid w:val="00440764"/>
    <w:rsid w:val="00440BE8"/>
    <w:rsid w:val="00441470"/>
    <w:rsid w:val="004416C9"/>
    <w:rsid w:val="00441CDA"/>
    <w:rsid w:val="00442A80"/>
    <w:rsid w:val="00442E86"/>
    <w:rsid w:val="0044325B"/>
    <w:rsid w:val="004435B5"/>
    <w:rsid w:val="00443AA1"/>
    <w:rsid w:val="004441C8"/>
    <w:rsid w:val="004446BE"/>
    <w:rsid w:val="004448FE"/>
    <w:rsid w:val="00444D1F"/>
    <w:rsid w:val="00445F81"/>
    <w:rsid w:val="004461C8"/>
    <w:rsid w:val="00446614"/>
    <w:rsid w:val="00446EDD"/>
    <w:rsid w:val="00447548"/>
    <w:rsid w:val="00447878"/>
    <w:rsid w:val="00447D62"/>
    <w:rsid w:val="004508BC"/>
    <w:rsid w:val="00450946"/>
    <w:rsid w:val="004519BE"/>
    <w:rsid w:val="00451B81"/>
    <w:rsid w:val="00451C11"/>
    <w:rsid w:val="00451DD6"/>
    <w:rsid w:val="00452281"/>
    <w:rsid w:val="004523BB"/>
    <w:rsid w:val="004523D6"/>
    <w:rsid w:val="004524A8"/>
    <w:rsid w:val="004525AA"/>
    <w:rsid w:val="00452B80"/>
    <w:rsid w:val="00453721"/>
    <w:rsid w:val="00454253"/>
    <w:rsid w:val="00454274"/>
    <w:rsid w:val="004542F4"/>
    <w:rsid w:val="00454F56"/>
    <w:rsid w:val="00454FF8"/>
    <w:rsid w:val="004551D4"/>
    <w:rsid w:val="00455C12"/>
    <w:rsid w:val="00455F2C"/>
    <w:rsid w:val="0045671F"/>
    <w:rsid w:val="00456919"/>
    <w:rsid w:val="00456E80"/>
    <w:rsid w:val="00457074"/>
    <w:rsid w:val="004571C2"/>
    <w:rsid w:val="00457388"/>
    <w:rsid w:val="0045795E"/>
    <w:rsid w:val="00457E8B"/>
    <w:rsid w:val="00460117"/>
    <w:rsid w:val="00460428"/>
    <w:rsid w:val="00462209"/>
    <w:rsid w:val="00462AB1"/>
    <w:rsid w:val="00462B20"/>
    <w:rsid w:val="004635DC"/>
    <w:rsid w:val="004638CB"/>
    <w:rsid w:val="004640A2"/>
    <w:rsid w:val="00464F00"/>
    <w:rsid w:val="00464FA6"/>
    <w:rsid w:val="00464FC9"/>
    <w:rsid w:val="00465FB1"/>
    <w:rsid w:val="004669AE"/>
    <w:rsid w:val="0046708C"/>
    <w:rsid w:val="00467450"/>
    <w:rsid w:val="004677EC"/>
    <w:rsid w:val="00467953"/>
    <w:rsid w:val="00467BBF"/>
    <w:rsid w:val="00467BC9"/>
    <w:rsid w:val="00470022"/>
    <w:rsid w:val="0047009D"/>
    <w:rsid w:val="00470222"/>
    <w:rsid w:val="00471297"/>
    <w:rsid w:val="004716C0"/>
    <w:rsid w:val="00471EE9"/>
    <w:rsid w:val="00472064"/>
    <w:rsid w:val="004723CB"/>
    <w:rsid w:val="00472513"/>
    <w:rsid w:val="00472AAC"/>
    <w:rsid w:val="00472C0A"/>
    <w:rsid w:val="00472C4A"/>
    <w:rsid w:val="00473063"/>
    <w:rsid w:val="00474169"/>
    <w:rsid w:val="004743CD"/>
    <w:rsid w:val="004745BE"/>
    <w:rsid w:val="004746EC"/>
    <w:rsid w:val="0047505D"/>
    <w:rsid w:val="004751CD"/>
    <w:rsid w:val="00475354"/>
    <w:rsid w:val="0047550A"/>
    <w:rsid w:val="00475A20"/>
    <w:rsid w:val="00476176"/>
    <w:rsid w:val="004764D8"/>
    <w:rsid w:val="00476915"/>
    <w:rsid w:val="004775DF"/>
    <w:rsid w:val="004802F8"/>
    <w:rsid w:val="004807F0"/>
    <w:rsid w:val="00480A32"/>
    <w:rsid w:val="00480A88"/>
    <w:rsid w:val="00480B32"/>
    <w:rsid w:val="00480FA5"/>
    <w:rsid w:val="00481047"/>
    <w:rsid w:val="004810A0"/>
    <w:rsid w:val="0048147D"/>
    <w:rsid w:val="004817DD"/>
    <w:rsid w:val="00482005"/>
    <w:rsid w:val="00482B0A"/>
    <w:rsid w:val="00482D56"/>
    <w:rsid w:val="00482F97"/>
    <w:rsid w:val="004831EA"/>
    <w:rsid w:val="00483BA7"/>
    <w:rsid w:val="00483BF5"/>
    <w:rsid w:val="00483D77"/>
    <w:rsid w:val="00483D9F"/>
    <w:rsid w:val="004844DD"/>
    <w:rsid w:val="004849E3"/>
    <w:rsid w:val="00484F27"/>
    <w:rsid w:val="004850F8"/>
    <w:rsid w:val="00485346"/>
    <w:rsid w:val="004857C1"/>
    <w:rsid w:val="004857E7"/>
    <w:rsid w:val="00486282"/>
    <w:rsid w:val="004868D6"/>
    <w:rsid w:val="00486AA2"/>
    <w:rsid w:val="00486F36"/>
    <w:rsid w:val="0048719E"/>
    <w:rsid w:val="0048723C"/>
    <w:rsid w:val="0048750A"/>
    <w:rsid w:val="00487626"/>
    <w:rsid w:val="004876FB"/>
    <w:rsid w:val="00487BBD"/>
    <w:rsid w:val="0049013D"/>
    <w:rsid w:val="004904B3"/>
    <w:rsid w:val="00490532"/>
    <w:rsid w:val="00491047"/>
    <w:rsid w:val="00491686"/>
    <w:rsid w:val="004916E0"/>
    <w:rsid w:val="00491913"/>
    <w:rsid w:val="004919E5"/>
    <w:rsid w:val="0049278C"/>
    <w:rsid w:val="0049282C"/>
    <w:rsid w:val="00492A96"/>
    <w:rsid w:val="00492CB2"/>
    <w:rsid w:val="00493330"/>
    <w:rsid w:val="0049334E"/>
    <w:rsid w:val="004937E6"/>
    <w:rsid w:val="00494201"/>
    <w:rsid w:val="004943B6"/>
    <w:rsid w:val="00494551"/>
    <w:rsid w:val="004947CB"/>
    <w:rsid w:val="00494ADB"/>
    <w:rsid w:val="00495022"/>
    <w:rsid w:val="0049549D"/>
    <w:rsid w:val="0049563D"/>
    <w:rsid w:val="00495D79"/>
    <w:rsid w:val="0049720F"/>
    <w:rsid w:val="00497233"/>
    <w:rsid w:val="0049734A"/>
    <w:rsid w:val="0049744A"/>
    <w:rsid w:val="004975AF"/>
    <w:rsid w:val="00497634"/>
    <w:rsid w:val="00497914"/>
    <w:rsid w:val="004979F7"/>
    <w:rsid w:val="00497D84"/>
    <w:rsid w:val="004A07E6"/>
    <w:rsid w:val="004A0AD1"/>
    <w:rsid w:val="004A1AF9"/>
    <w:rsid w:val="004A20B3"/>
    <w:rsid w:val="004A23AD"/>
    <w:rsid w:val="004A2416"/>
    <w:rsid w:val="004A40DA"/>
    <w:rsid w:val="004A43A1"/>
    <w:rsid w:val="004A4469"/>
    <w:rsid w:val="004A49DD"/>
    <w:rsid w:val="004A4EF9"/>
    <w:rsid w:val="004A6039"/>
    <w:rsid w:val="004A63EF"/>
    <w:rsid w:val="004A6958"/>
    <w:rsid w:val="004A6A5B"/>
    <w:rsid w:val="004A700E"/>
    <w:rsid w:val="004A7158"/>
    <w:rsid w:val="004A7F04"/>
    <w:rsid w:val="004B0326"/>
    <w:rsid w:val="004B0DB0"/>
    <w:rsid w:val="004B10FE"/>
    <w:rsid w:val="004B18D5"/>
    <w:rsid w:val="004B1ED2"/>
    <w:rsid w:val="004B229B"/>
    <w:rsid w:val="004B249A"/>
    <w:rsid w:val="004B27D1"/>
    <w:rsid w:val="004B2BB8"/>
    <w:rsid w:val="004B2CA3"/>
    <w:rsid w:val="004B2D8D"/>
    <w:rsid w:val="004B3362"/>
    <w:rsid w:val="004B364D"/>
    <w:rsid w:val="004B3998"/>
    <w:rsid w:val="004B3B90"/>
    <w:rsid w:val="004B4D55"/>
    <w:rsid w:val="004B4FC9"/>
    <w:rsid w:val="004B6046"/>
    <w:rsid w:val="004B7963"/>
    <w:rsid w:val="004B7977"/>
    <w:rsid w:val="004B7FE7"/>
    <w:rsid w:val="004C0F21"/>
    <w:rsid w:val="004C13DB"/>
    <w:rsid w:val="004C1D40"/>
    <w:rsid w:val="004C20F7"/>
    <w:rsid w:val="004C22D2"/>
    <w:rsid w:val="004C28A5"/>
    <w:rsid w:val="004C2DAD"/>
    <w:rsid w:val="004C3F65"/>
    <w:rsid w:val="004C3F9A"/>
    <w:rsid w:val="004C417B"/>
    <w:rsid w:val="004C41B0"/>
    <w:rsid w:val="004C4541"/>
    <w:rsid w:val="004C45A1"/>
    <w:rsid w:val="004C474F"/>
    <w:rsid w:val="004C4E3E"/>
    <w:rsid w:val="004C4EED"/>
    <w:rsid w:val="004C5B84"/>
    <w:rsid w:val="004C5B95"/>
    <w:rsid w:val="004C62F0"/>
    <w:rsid w:val="004C6691"/>
    <w:rsid w:val="004C6AB4"/>
    <w:rsid w:val="004C7DAD"/>
    <w:rsid w:val="004C7F13"/>
    <w:rsid w:val="004D0840"/>
    <w:rsid w:val="004D08EE"/>
    <w:rsid w:val="004D0A68"/>
    <w:rsid w:val="004D0B64"/>
    <w:rsid w:val="004D0BF2"/>
    <w:rsid w:val="004D1568"/>
    <w:rsid w:val="004D2281"/>
    <w:rsid w:val="004D2681"/>
    <w:rsid w:val="004D2C88"/>
    <w:rsid w:val="004D2E32"/>
    <w:rsid w:val="004D307F"/>
    <w:rsid w:val="004D335F"/>
    <w:rsid w:val="004D3CC3"/>
    <w:rsid w:val="004D3F83"/>
    <w:rsid w:val="004D425A"/>
    <w:rsid w:val="004D4834"/>
    <w:rsid w:val="004D5505"/>
    <w:rsid w:val="004D56CC"/>
    <w:rsid w:val="004D56FA"/>
    <w:rsid w:val="004D5854"/>
    <w:rsid w:val="004D5B4D"/>
    <w:rsid w:val="004D5C0A"/>
    <w:rsid w:val="004D5C57"/>
    <w:rsid w:val="004D5EDE"/>
    <w:rsid w:val="004D6493"/>
    <w:rsid w:val="004D6624"/>
    <w:rsid w:val="004D67AD"/>
    <w:rsid w:val="004D6A67"/>
    <w:rsid w:val="004D6F83"/>
    <w:rsid w:val="004D77BE"/>
    <w:rsid w:val="004D77F8"/>
    <w:rsid w:val="004E03EA"/>
    <w:rsid w:val="004E0A84"/>
    <w:rsid w:val="004E0BB3"/>
    <w:rsid w:val="004E11F2"/>
    <w:rsid w:val="004E159B"/>
    <w:rsid w:val="004E1C3B"/>
    <w:rsid w:val="004E1FFE"/>
    <w:rsid w:val="004E2587"/>
    <w:rsid w:val="004E261A"/>
    <w:rsid w:val="004E285A"/>
    <w:rsid w:val="004E289A"/>
    <w:rsid w:val="004E36AB"/>
    <w:rsid w:val="004E387B"/>
    <w:rsid w:val="004E3C18"/>
    <w:rsid w:val="004E3C23"/>
    <w:rsid w:val="004E3E0D"/>
    <w:rsid w:val="004E3E18"/>
    <w:rsid w:val="004E4BB1"/>
    <w:rsid w:val="004E4BCA"/>
    <w:rsid w:val="004E53F1"/>
    <w:rsid w:val="004E69B3"/>
    <w:rsid w:val="004E6AA5"/>
    <w:rsid w:val="004E6D46"/>
    <w:rsid w:val="004E7C33"/>
    <w:rsid w:val="004F0452"/>
    <w:rsid w:val="004F0782"/>
    <w:rsid w:val="004F1215"/>
    <w:rsid w:val="004F20E3"/>
    <w:rsid w:val="004F348D"/>
    <w:rsid w:val="004F41BD"/>
    <w:rsid w:val="004F4D87"/>
    <w:rsid w:val="004F4F1C"/>
    <w:rsid w:val="004F5228"/>
    <w:rsid w:val="004F52B3"/>
    <w:rsid w:val="004F552A"/>
    <w:rsid w:val="004F5B38"/>
    <w:rsid w:val="004F5DD7"/>
    <w:rsid w:val="004F6A7C"/>
    <w:rsid w:val="004F6AB4"/>
    <w:rsid w:val="004F6EEC"/>
    <w:rsid w:val="004F77A8"/>
    <w:rsid w:val="004F77D6"/>
    <w:rsid w:val="004F7AF3"/>
    <w:rsid w:val="004F7D7E"/>
    <w:rsid w:val="005000B8"/>
    <w:rsid w:val="0050057E"/>
    <w:rsid w:val="005005DE"/>
    <w:rsid w:val="00500756"/>
    <w:rsid w:val="005010A1"/>
    <w:rsid w:val="005016AE"/>
    <w:rsid w:val="00501816"/>
    <w:rsid w:val="005018F9"/>
    <w:rsid w:val="005026FF"/>
    <w:rsid w:val="00502E12"/>
    <w:rsid w:val="00503386"/>
    <w:rsid w:val="005039BA"/>
    <w:rsid w:val="005040DE"/>
    <w:rsid w:val="00504698"/>
    <w:rsid w:val="00504802"/>
    <w:rsid w:val="005049F0"/>
    <w:rsid w:val="00504A82"/>
    <w:rsid w:val="0050532C"/>
    <w:rsid w:val="00505913"/>
    <w:rsid w:val="00505A55"/>
    <w:rsid w:val="00505D41"/>
    <w:rsid w:val="005065C6"/>
    <w:rsid w:val="005066A2"/>
    <w:rsid w:val="00506C3A"/>
    <w:rsid w:val="00506F21"/>
    <w:rsid w:val="0050717B"/>
    <w:rsid w:val="005072AE"/>
    <w:rsid w:val="005072C7"/>
    <w:rsid w:val="005072F5"/>
    <w:rsid w:val="005074DE"/>
    <w:rsid w:val="0050753A"/>
    <w:rsid w:val="0050763F"/>
    <w:rsid w:val="00507708"/>
    <w:rsid w:val="00507F1F"/>
    <w:rsid w:val="00510FC7"/>
    <w:rsid w:val="0051130D"/>
    <w:rsid w:val="00511BEC"/>
    <w:rsid w:val="00511DC4"/>
    <w:rsid w:val="00512578"/>
    <w:rsid w:val="005125DE"/>
    <w:rsid w:val="0051262E"/>
    <w:rsid w:val="00512A14"/>
    <w:rsid w:val="00512C69"/>
    <w:rsid w:val="005131AF"/>
    <w:rsid w:val="00513686"/>
    <w:rsid w:val="00513700"/>
    <w:rsid w:val="00513A98"/>
    <w:rsid w:val="00513E16"/>
    <w:rsid w:val="005142A6"/>
    <w:rsid w:val="0051472E"/>
    <w:rsid w:val="005148AD"/>
    <w:rsid w:val="00514FEE"/>
    <w:rsid w:val="0051503E"/>
    <w:rsid w:val="00515372"/>
    <w:rsid w:val="00515906"/>
    <w:rsid w:val="00515977"/>
    <w:rsid w:val="00515FE2"/>
    <w:rsid w:val="00516A71"/>
    <w:rsid w:val="00516B25"/>
    <w:rsid w:val="00516C18"/>
    <w:rsid w:val="005170BA"/>
    <w:rsid w:val="00517290"/>
    <w:rsid w:val="00517614"/>
    <w:rsid w:val="005208F8"/>
    <w:rsid w:val="00520AA2"/>
    <w:rsid w:val="00520ACD"/>
    <w:rsid w:val="00520B7F"/>
    <w:rsid w:val="00521186"/>
    <w:rsid w:val="005211B4"/>
    <w:rsid w:val="005228F0"/>
    <w:rsid w:val="00522A2C"/>
    <w:rsid w:val="00522A4A"/>
    <w:rsid w:val="00522F47"/>
    <w:rsid w:val="00522FFF"/>
    <w:rsid w:val="00523E71"/>
    <w:rsid w:val="00523FEC"/>
    <w:rsid w:val="0052466A"/>
    <w:rsid w:val="005246D5"/>
    <w:rsid w:val="00524711"/>
    <w:rsid w:val="005247E7"/>
    <w:rsid w:val="00524A40"/>
    <w:rsid w:val="00524B70"/>
    <w:rsid w:val="00524D4F"/>
    <w:rsid w:val="005253CB"/>
    <w:rsid w:val="005260A6"/>
    <w:rsid w:val="005260E1"/>
    <w:rsid w:val="005263C0"/>
    <w:rsid w:val="005266DD"/>
    <w:rsid w:val="00527D6C"/>
    <w:rsid w:val="00527E8D"/>
    <w:rsid w:val="00530009"/>
    <w:rsid w:val="00530481"/>
    <w:rsid w:val="005305A4"/>
    <w:rsid w:val="00530A91"/>
    <w:rsid w:val="005310B2"/>
    <w:rsid w:val="0053136E"/>
    <w:rsid w:val="0053141D"/>
    <w:rsid w:val="00531658"/>
    <w:rsid w:val="00531EC5"/>
    <w:rsid w:val="00531F80"/>
    <w:rsid w:val="0053202B"/>
    <w:rsid w:val="00532B15"/>
    <w:rsid w:val="00532F75"/>
    <w:rsid w:val="00533028"/>
    <w:rsid w:val="00533350"/>
    <w:rsid w:val="00533E7F"/>
    <w:rsid w:val="00533E8F"/>
    <w:rsid w:val="00534464"/>
    <w:rsid w:val="005352C2"/>
    <w:rsid w:val="005355D7"/>
    <w:rsid w:val="00536702"/>
    <w:rsid w:val="005368EA"/>
    <w:rsid w:val="00536E00"/>
    <w:rsid w:val="00537381"/>
    <w:rsid w:val="0054051A"/>
    <w:rsid w:val="00540884"/>
    <w:rsid w:val="00540B6A"/>
    <w:rsid w:val="00541722"/>
    <w:rsid w:val="005418AB"/>
    <w:rsid w:val="005418EB"/>
    <w:rsid w:val="00541C91"/>
    <w:rsid w:val="00542411"/>
    <w:rsid w:val="0054279D"/>
    <w:rsid w:val="00542CB9"/>
    <w:rsid w:val="00542CF9"/>
    <w:rsid w:val="00543B75"/>
    <w:rsid w:val="00543E11"/>
    <w:rsid w:val="00543FBF"/>
    <w:rsid w:val="00544278"/>
    <w:rsid w:val="005448B8"/>
    <w:rsid w:val="0054490C"/>
    <w:rsid w:val="00544B72"/>
    <w:rsid w:val="00544D09"/>
    <w:rsid w:val="00545029"/>
    <w:rsid w:val="00545686"/>
    <w:rsid w:val="00546161"/>
    <w:rsid w:val="00546BC5"/>
    <w:rsid w:val="00546CA9"/>
    <w:rsid w:val="00547CD4"/>
    <w:rsid w:val="00550A2B"/>
    <w:rsid w:val="005512B7"/>
    <w:rsid w:val="00551A75"/>
    <w:rsid w:val="00551BF3"/>
    <w:rsid w:val="00551DF2"/>
    <w:rsid w:val="0055206B"/>
    <w:rsid w:val="005525A0"/>
    <w:rsid w:val="00552EEE"/>
    <w:rsid w:val="00553167"/>
    <w:rsid w:val="0055318C"/>
    <w:rsid w:val="00553B34"/>
    <w:rsid w:val="00553D1F"/>
    <w:rsid w:val="00553EDA"/>
    <w:rsid w:val="00553F2F"/>
    <w:rsid w:val="005541A6"/>
    <w:rsid w:val="005541B5"/>
    <w:rsid w:val="00554504"/>
    <w:rsid w:val="00554C5D"/>
    <w:rsid w:val="005556C3"/>
    <w:rsid w:val="005562C6"/>
    <w:rsid w:val="00556606"/>
    <w:rsid w:val="00556B97"/>
    <w:rsid w:val="00557599"/>
    <w:rsid w:val="0055798D"/>
    <w:rsid w:val="00557A5F"/>
    <w:rsid w:val="00560048"/>
    <w:rsid w:val="0056037E"/>
    <w:rsid w:val="00560A15"/>
    <w:rsid w:val="00561B7B"/>
    <w:rsid w:val="00561F08"/>
    <w:rsid w:val="0056201F"/>
    <w:rsid w:val="00562231"/>
    <w:rsid w:val="005622D9"/>
    <w:rsid w:val="0056267C"/>
    <w:rsid w:val="00562776"/>
    <w:rsid w:val="00563948"/>
    <w:rsid w:val="00563A3B"/>
    <w:rsid w:val="005641C1"/>
    <w:rsid w:val="0056511D"/>
    <w:rsid w:val="00565205"/>
    <w:rsid w:val="00565403"/>
    <w:rsid w:val="005656FD"/>
    <w:rsid w:val="00565A7C"/>
    <w:rsid w:val="00565D4E"/>
    <w:rsid w:val="00566ADF"/>
    <w:rsid w:val="005671AA"/>
    <w:rsid w:val="0056731E"/>
    <w:rsid w:val="00567800"/>
    <w:rsid w:val="0056780F"/>
    <w:rsid w:val="0056785D"/>
    <w:rsid w:val="005678DE"/>
    <w:rsid w:val="0057026C"/>
    <w:rsid w:val="00570423"/>
    <w:rsid w:val="00570519"/>
    <w:rsid w:val="005706C4"/>
    <w:rsid w:val="00570AFA"/>
    <w:rsid w:val="00570BB8"/>
    <w:rsid w:val="00570E1A"/>
    <w:rsid w:val="005719B8"/>
    <w:rsid w:val="00571F5E"/>
    <w:rsid w:val="00572401"/>
    <w:rsid w:val="00572484"/>
    <w:rsid w:val="00572651"/>
    <w:rsid w:val="005726F8"/>
    <w:rsid w:val="0057271D"/>
    <w:rsid w:val="00572764"/>
    <w:rsid w:val="005728C7"/>
    <w:rsid w:val="00572950"/>
    <w:rsid w:val="005735A8"/>
    <w:rsid w:val="00573665"/>
    <w:rsid w:val="00573C48"/>
    <w:rsid w:val="00573DB6"/>
    <w:rsid w:val="00574368"/>
    <w:rsid w:val="005748B6"/>
    <w:rsid w:val="0057519B"/>
    <w:rsid w:val="005756EB"/>
    <w:rsid w:val="0057646F"/>
    <w:rsid w:val="00576A31"/>
    <w:rsid w:val="0057712D"/>
    <w:rsid w:val="00577245"/>
    <w:rsid w:val="005777BC"/>
    <w:rsid w:val="0058016F"/>
    <w:rsid w:val="00580519"/>
    <w:rsid w:val="00580BA8"/>
    <w:rsid w:val="00580F3A"/>
    <w:rsid w:val="005810ED"/>
    <w:rsid w:val="0058160E"/>
    <w:rsid w:val="0058170A"/>
    <w:rsid w:val="0058217C"/>
    <w:rsid w:val="00582479"/>
    <w:rsid w:val="005833D8"/>
    <w:rsid w:val="00583D81"/>
    <w:rsid w:val="00583F03"/>
    <w:rsid w:val="0058401C"/>
    <w:rsid w:val="005842D3"/>
    <w:rsid w:val="005848A8"/>
    <w:rsid w:val="005849E2"/>
    <w:rsid w:val="00584F2C"/>
    <w:rsid w:val="00584F54"/>
    <w:rsid w:val="00585284"/>
    <w:rsid w:val="005859FC"/>
    <w:rsid w:val="00585C4F"/>
    <w:rsid w:val="00585EBC"/>
    <w:rsid w:val="005865DC"/>
    <w:rsid w:val="005868DA"/>
    <w:rsid w:val="00586F84"/>
    <w:rsid w:val="005871D1"/>
    <w:rsid w:val="00587C83"/>
    <w:rsid w:val="00587EC0"/>
    <w:rsid w:val="005907FE"/>
    <w:rsid w:val="00590855"/>
    <w:rsid w:val="005910F9"/>
    <w:rsid w:val="0059149C"/>
    <w:rsid w:val="00591BAE"/>
    <w:rsid w:val="00591C56"/>
    <w:rsid w:val="0059243E"/>
    <w:rsid w:val="0059290A"/>
    <w:rsid w:val="00592BD1"/>
    <w:rsid w:val="00593198"/>
    <w:rsid w:val="0059337F"/>
    <w:rsid w:val="005933D2"/>
    <w:rsid w:val="0059359E"/>
    <w:rsid w:val="00593B23"/>
    <w:rsid w:val="00594062"/>
    <w:rsid w:val="00594A20"/>
    <w:rsid w:val="00594E5F"/>
    <w:rsid w:val="00595573"/>
    <w:rsid w:val="005956B9"/>
    <w:rsid w:val="00595712"/>
    <w:rsid w:val="005961C2"/>
    <w:rsid w:val="005962DD"/>
    <w:rsid w:val="00596422"/>
    <w:rsid w:val="00596550"/>
    <w:rsid w:val="00596787"/>
    <w:rsid w:val="00596A8A"/>
    <w:rsid w:val="00596C11"/>
    <w:rsid w:val="00596C9B"/>
    <w:rsid w:val="00597232"/>
    <w:rsid w:val="00597FA4"/>
    <w:rsid w:val="005A0019"/>
    <w:rsid w:val="005A0547"/>
    <w:rsid w:val="005A08D6"/>
    <w:rsid w:val="005A1190"/>
    <w:rsid w:val="005A1C9E"/>
    <w:rsid w:val="005A1E4D"/>
    <w:rsid w:val="005A2058"/>
    <w:rsid w:val="005A2235"/>
    <w:rsid w:val="005A2415"/>
    <w:rsid w:val="005A2D57"/>
    <w:rsid w:val="005A37CB"/>
    <w:rsid w:val="005A4549"/>
    <w:rsid w:val="005A479A"/>
    <w:rsid w:val="005A56E9"/>
    <w:rsid w:val="005A586B"/>
    <w:rsid w:val="005A5B18"/>
    <w:rsid w:val="005A5B67"/>
    <w:rsid w:val="005A5FC0"/>
    <w:rsid w:val="005A62A3"/>
    <w:rsid w:val="005A64BB"/>
    <w:rsid w:val="005A688C"/>
    <w:rsid w:val="005A6B1C"/>
    <w:rsid w:val="005A713E"/>
    <w:rsid w:val="005A7A0B"/>
    <w:rsid w:val="005A7AAB"/>
    <w:rsid w:val="005B045A"/>
    <w:rsid w:val="005B0486"/>
    <w:rsid w:val="005B16C5"/>
    <w:rsid w:val="005B172B"/>
    <w:rsid w:val="005B1791"/>
    <w:rsid w:val="005B2850"/>
    <w:rsid w:val="005B308F"/>
    <w:rsid w:val="005B313C"/>
    <w:rsid w:val="005B316F"/>
    <w:rsid w:val="005B342B"/>
    <w:rsid w:val="005B372A"/>
    <w:rsid w:val="005B3C59"/>
    <w:rsid w:val="005B3D88"/>
    <w:rsid w:val="005B48C3"/>
    <w:rsid w:val="005B4D07"/>
    <w:rsid w:val="005B52D7"/>
    <w:rsid w:val="005B5401"/>
    <w:rsid w:val="005B59A1"/>
    <w:rsid w:val="005B6B1A"/>
    <w:rsid w:val="005B6CA3"/>
    <w:rsid w:val="005B6F03"/>
    <w:rsid w:val="005B734D"/>
    <w:rsid w:val="005B75B9"/>
    <w:rsid w:val="005B79B3"/>
    <w:rsid w:val="005B7A2C"/>
    <w:rsid w:val="005C08A5"/>
    <w:rsid w:val="005C0AB5"/>
    <w:rsid w:val="005C0BBD"/>
    <w:rsid w:val="005C0FBA"/>
    <w:rsid w:val="005C16CF"/>
    <w:rsid w:val="005C17A2"/>
    <w:rsid w:val="005C1915"/>
    <w:rsid w:val="005C1A49"/>
    <w:rsid w:val="005C1D42"/>
    <w:rsid w:val="005C1DAC"/>
    <w:rsid w:val="005C2741"/>
    <w:rsid w:val="005C292D"/>
    <w:rsid w:val="005C2989"/>
    <w:rsid w:val="005C3003"/>
    <w:rsid w:val="005C473A"/>
    <w:rsid w:val="005C48B4"/>
    <w:rsid w:val="005C4D44"/>
    <w:rsid w:val="005C5152"/>
    <w:rsid w:val="005C5440"/>
    <w:rsid w:val="005C5637"/>
    <w:rsid w:val="005C6197"/>
    <w:rsid w:val="005C6C9C"/>
    <w:rsid w:val="005C7347"/>
    <w:rsid w:val="005C75F7"/>
    <w:rsid w:val="005D0098"/>
    <w:rsid w:val="005D0107"/>
    <w:rsid w:val="005D0ADA"/>
    <w:rsid w:val="005D0BD2"/>
    <w:rsid w:val="005D0D43"/>
    <w:rsid w:val="005D0EB9"/>
    <w:rsid w:val="005D1422"/>
    <w:rsid w:val="005D2351"/>
    <w:rsid w:val="005D27A1"/>
    <w:rsid w:val="005D3090"/>
    <w:rsid w:val="005D3203"/>
    <w:rsid w:val="005D353A"/>
    <w:rsid w:val="005D3BFC"/>
    <w:rsid w:val="005D3D07"/>
    <w:rsid w:val="005D4791"/>
    <w:rsid w:val="005D49A7"/>
    <w:rsid w:val="005D4A12"/>
    <w:rsid w:val="005D4B4B"/>
    <w:rsid w:val="005D4C81"/>
    <w:rsid w:val="005D52D8"/>
    <w:rsid w:val="005D6313"/>
    <w:rsid w:val="005D63C5"/>
    <w:rsid w:val="005D741A"/>
    <w:rsid w:val="005D79C9"/>
    <w:rsid w:val="005D7A11"/>
    <w:rsid w:val="005E04F9"/>
    <w:rsid w:val="005E0D2F"/>
    <w:rsid w:val="005E0DE0"/>
    <w:rsid w:val="005E18E3"/>
    <w:rsid w:val="005E1AB7"/>
    <w:rsid w:val="005E28C5"/>
    <w:rsid w:val="005E2D36"/>
    <w:rsid w:val="005E32A3"/>
    <w:rsid w:val="005E39F3"/>
    <w:rsid w:val="005E4256"/>
    <w:rsid w:val="005E4410"/>
    <w:rsid w:val="005E44FD"/>
    <w:rsid w:val="005E4BC4"/>
    <w:rsid w:val="005E4BE2"/>
    <w:rsid w:val="005E579C"/>
    <w:rsid w:val="005E5FD3"/>
    <w:rsid w:val="005E67FA"/>
    <w:rsid w:val="005E6C05"/>
    <w:rsid w:val="005E74D1"/>
    <w:rsid w:val="005E7AD4"/>
    <w:rsid w:val="005F0CFC"/>
    <w:rsid w:val="005F1063"/>
    <w:rsid w:val="005F10A2"/>
    <w:rsid w:val="005F18BD"/>
    <w:rsid w:val="005F1E7F"/>
    <w:rsid w:val="005F1E87"/>
    <w:rsid w:val="005F222B"/>
    <w:rsid w:val="005F2692"/>
    <w:rsid w:val="005F29B6"/>
    <w:rsid w:val="005F2E6E"/>
    <w:rsid w:val="005F33E5"/>
    <w:rsid w:val="005F3969"/>
    <w:rsid w:val="005F3F70"/>
    <w:rsid w:val="005F4396"/>
    <w:rsid w:val="005F4B36"/>
    <w:rsid w:val="005F4E29"/>
    <w:rsid w:val="005F4FD3"/>
    <w:rsid w:val="005F5329"/>
    <w:rsid w:val="005F5A09"/>
    <w:rsid w:val="005F5C0C"/>
    <w:rsid w:val="005F6112"/>
    <w:rsid w:val="005F6787"/>
    <w:rsid w:val="005F67E1"/>
    <w:rsid w:val="005F69D1"/>
    <w:rsid w:val="005F69F6"/>
    <w:rsid w:val="005F6B03"/>
    <w:rsid w:val="005F6FA4"/>
    <w:rsid w:val="005F75C9"/>
    <w:rsid w:val="005F7DAC"/>
    <w:rsid w:val="005F7ED3"/>
    <w:rsid w:val="00600209"/>
    <w:rsid w:val="00600294"/>
    <w:rsid w:val="006004A0"/>
    <w:rsid w:val="006008C2"/>
    <w:rsid w:val="00601DF0"/>
    <w:rsid w:val="00601E55"/>
    <w:rsid w:val="00602072"/>
    <w:rsid w:val="006027A6"/>
    <w:rsid w:val="00602F7B"/>
    <w:rsid w:val="00602FC6"/>
    <w:rsid w:val="0060318D"/>
    <w:rsid w:val="00603617"/>
    <w:rsid w:val="00604C2F"/>
    <w:rsid w:val="00605247"/>
    <w:rsid w:val="006058C0"/>
    <w:rsid w:val="00605980"/>
    <w:rsid w:val="00605A71"/>
    <w:rsid w:val="00605F93"/>
    <w:rsid w:val="0060630C"/>
    <w:rsid w:val="00606CB4"/>
    <w:rsid w:val="006073D9"/>
    <w:rsid w:val="00607493"/>
    <w:rsid w:val="006078D4"/>
    <w:rsid w:val="0061033C"/>
    <w:rsid w:val="0061056F"/>
    <w:rsid w:val="00610CC2"/>
    <w:rsid w:val="00611012"/>
    <w:rsid w:val="00611232"/>
    <w:rsid w:val="006112E4"/>
    <w:rsid w:val="00611773"/>
    <w:rsid w:val="00612101"/>
    <w:rsid w:val="00612375"/>
    <w:rsid w:val="00612F23"/>
    <w:rsid w:val="006133A7"/>
    <w:rsid w:val="00613B7C"/>
    <w:rsid w:val="00613C40"/>
    <w:rsid w:val="00613D01"/>
    <w:rsid w:val="006145E0"/>
    <w:rsid w:val="00614BF6"/>
    <w:rsid w:val="00614D3D"/>
    <w:rsid w:val="006153AB"/>
    <w:rsid w:val="00615970"/>
    <w:rsid w:val="00615A2F"/>
    <w:rsid w:val="00615A8A"/>
    <w:rsid w:val="00616753"/>
    <w:rsid w:val="00616C63"/>
    <w:rsid w:val="00616EDC"/>
    <w:rsid w:val="006175F6"/>
    <w:rsid w:val="00617602"/>
    <w:rsid w:val="006177A0"/>
    <w:rsid w:val="006179E5"/>
    <w:rsid w:val="00617BDF"/>
    <w:rsid w:val="00617F87"/>
    <w:rsid w:val="00620241"/>
    <w:rsid w:val="00620386"/>
    <w:rsid w:val="00620583"/>
    <w:rsid w:val="0062073D"/>
    <w:rsid w:val="00620F27"/>
    <w:rsid w:val="00621447"/>
    <w:rsid w:val="00621A79"/>
    <w:rsid w:val="00622435"/>
    <w:rsid w:val="0062253C"/>
    <w:rsid w:val="0062281B"/>
    <w:rsid w:val="00622828"/>
    <w:rsid w:val="00622929"/>
    <w:rsid w:val="00622F9D"/>
    <w:rsid w:val="006232FC"/>
    <w:rsid w:val="0062348B"/>
    <w:rsid w:val="006235FA"/>
    <w:rsid w:val="0062365A"/>
    <w:rsid w:val="006245DB"/>
    <w:rsid w:val="006250BA"/>
    <w:rsid w:val="0062519E"/>
    <w:rsid w:val="00625228"/>
    <w:rsid w:val="0062709F"/>
    <w:rsid w:val="006275F4"/>
    <w:rsid w:val="00627FD0"/>
    <w:rsid w:val="006304AE"/>
    <w:rsid w:val="006304DB"/>
    <w:rsid w:val="006309E4"/>
    <w:rsid w:val="00630C69"/>
    <w:rsid w:val="00631664"/>
    <w:rsid w:val="006324A8"/>
    <w:rsid w:val="0063281E"/>
    <w:rsid w:val="006329B0"/>
    <w:rsid w:val="00633D8C"/>
    <w:rsid w:val="00634674"/>
    <w:rsid w:val="00634B05"/>
    <w:rsid w:val="00634C69"/>
    <w:rsid w:val="00634ED1"/>
    <w:rsid w:val="0063523B"/>
    <w:rsid w:val="00635427"/>
    <w:rsid w:val="0063542D"/>
    <w:rsid w:val="0063642D"/>
    <w:rsid w:val="00636C24"/>
    <w:rsid w:val="00636C84"/>
    <w:rsid w:val="00636D3B"/>
    <w:rsid w:val="00637237"/>
    <w:rsid w:val="00637515"/>
    <w:rsid w:val="00637C56"/>
    <w:rsid w:val="00637DDD"/>
    <w:rsid w:val="00640629"/>
    <w:rsid w:val="0064078E"/>
    <w:rsid w:val="00640E47"/>
    <w:rsid w:val="00640F24"/>
    <w:rsid w:val="0064101B"/>
    <w:rsid w:val="00643421"/>
    <w:rsid w:val="006435F5"/>
    <w:rsid w:val="00643611"/>
    <w:rsid w:val="00643990"/>
    <w:rsid w:val="00643B04"/>
    <w:rsid w:val="0064416D"/>
    <w:rsid w:val="00644243"/>
    <w:rsid w:val="0064440C"/>
    <w:rsid w:val="00644849"/>
    <w:rsid w:val="00645C2D"/>
    <w:rsid w:val="0064626A"/>
    <w:rsid w:val="00646662"/>
    <w:rsid w:val="0064670E"/>
    <w:rsid w:val="006468A9"/>
    <w:rsid w:val="00646C76"/>
    <w:rsid w:val="00646CFB"/>
    <w:rsid w:val="0064708F"/>
    <w:rsid w:val="00647237"/>
    <w:rsid w:val="006473B9"/>
    <w:rsid w:val="00647679"/>
    <w:rsid w:val="0065002C"/>
    <w:rsid w:val="006502A5"/>
    <w:rsid w:val="00650AEE"/>
    <w:rsid w:val="00650F2B"/>
    <w:rsid w:val="00650FC8"/>
    <w:rsid w:val="006510C2"/>
    <w:rsid w:val="006514E1"/>
    <w:rsid w:val="006518B5"/>
    <w:rsid w:val="00651B08"/>
    <w:rsid w:val="00652146"/>
    <w:rsid w:val="00652383"/>
    <w:rsid w:val="00652C73"/>
    <w:rsid w:val="006535E3"/>
    <w:rsid w:val="006537BE"/>
    <w:rsid w:val="0065385E"/>
    <w:rsid w:val="00653C4B"/>
    <w:rsid w:val="00653E2E"/>
    <w:rsid w:val="006541B8"/>
    <w:rsid w:val="0065479A"/>
    <w:rsid w:val="0065512B"/>
    <w:rsid w:val="00655822"/>
    <w:rsid w:val="006560D0"/>
    <w:rsid w:val="006560DF"/>
    <w:rsid w:val="00656609"/>
    <w:rsid w:val="0065682B"/>
    <w:rsid w:val="00656BC4"/>
    <w:rsid w:val="00656ED9"/>
    <w:rsid w:val="00656F4C"/>
    <w:rsid w:val="0065720B"/>
    <w:rsid w:val="006577C3"/>
    <w:rsid w:val="006577D2"/>
    <w:rsid w:val="0065780A"/>
    <w:rsid w:val="0065791A"/>
    <w:rsid w:val="00657946"/>
    <w:rsid w:val="00657B64"/>
    <w:rsid w:val="00657ED8"/>
    <w:rsid w:val="00660B6C"/>
    <w:rsid w:val="006617F3"/>
    <w:rsid w:val="00661FC3"/>
    <w:rsid w:val="006620D9"/>
    <w:rsid w:val="00662314"/>
    <w:rsid w:val="006624E8"/>
    <w:rsid w:val="00662B4F"/>
    <w:rsid w:val="00663014"/>
    <w:rsid w:val="00663098"/>
    <w:rsid w:val="00664311"/>
    <w:rsid w:val="00664CC2"/>
    <w:rsid w:val="00664D9A"/>
    <w:rsid w:val="00665704"/>
    <w:rsid w:val="006664A2"/>
    <w:rsid w:val="006670DE"/>
    <w:rsid w:val="00667AF8"/>
    <w:rsid w:val="00667D43"/>
    <w:rsid w:val="00667DBB"/>
    <w:rsid w:val="00667DDC"/>
    <w:rsid w:val="00670A76"/>
    <w:rsid w:val="00671081"/>
    <w:rsid w:val="006719E6"/>
    <w:rsid w:val="00671A4B"/>
    <w:rsid w:val="00671D0F"/>
    <w:rsid w:val="00671D43"/>
    <w:rsid w:val="00671F6B"/>
    <w:rsid w:val="0067209B"/>
    <w:rsid w:val="006726E7"/>
    <w:rsid w:val="00672BA0"/>
    <w:rsid w:val="00672CD8"/>
    <w:rsid w:val="006731C6"/>
    <w:rsid w:val="006735C6"/>
    <w:rsid w:val="00673F70"/>
    <w:rsid w:val="00674253"/>
    <w:rsid w:val="00674280"/>
    <w:rsid w:val="00674329"/>
    <w:rsid w:val="006752EF"/>
    <w:rsid w:val="0067649B"/>
    <w:rsid w:val="006766B6"/>
    <w:rsid w:val="006767EE"/>
    <w:rsid w:val="00676ACA"/>
    <w:rsid w:val="00676C99"/>
    <w:rsid w:val="00677533"/>
    <w:rsid w:val="006777A9"/>
    <w:rsid w:val="006801A7"/>
    <w:rsid w:val="00680B4D"/>
    <w:rsid w:val="00680FC7"/>
    <w:rsid w:val="00681748"/>
    <w:rsid w:val="00681830"/>
    <w:rsid w:val="00681A1A"/>
    <w:rsid w:val="00681A98"/>
    <w:rsid w:val="006820CE"/>
    <w:rsid w:val="00682101"/>
    <w:rsid w:val="00682160"/>
    <w:rsid w:val="006822CD"/>
    <w:rsid w:val="00682F7A"/>
    <w:rsid w:val="00682F92"/>
    <w:rsid w:val="00683EEB"/>
    <w:rsid w:val="00684358"/>
    <w:rsid w:val="00684B91"/>
    <w:rsid w:val="00684C21"/>
    <w:rsid w:val="00684E35"/>
    <w:rsid w:val="00685485"/>
    <w:rsid w:val="00685A0F"/>
    <w:rsid w:val="00685DE4"/>
    <w:rsid w:val="0068604B"/>
    <w:rsid w:val="006860AA"/>
    <w:rsid w:val="006864B0"/>
    <w:rsid w:val="0068674A"/>
    <w:rsid w:val="00686A7B"/>
    <w:rsid w:val="0068722F"/>
    <w:rsid w:val="0068733B"/>
    <w:rsid w:val="00687486"/>
    <w:rsid w:val="0068764C"/>
    <w:rsid w:val="00687C84"/>
    <w:rsid w:val="00687CFF"/>
    <w:rsid w:val="0069016D"/>
    <w:rsid w:val="0069020E"/>
    <w:rsid w:val="00690A15"/>
    <w:rsid w:val="00690A5C"/>
    <w:rsid w:val="00690ED5"/>
    <w:rsid w:val="006912A5"/>
    <w:rsid w:val="006913FB"/>
    <w:rsid w:val="0069158B"/>
    <w:rsid w:val="00691D1D"/>
    <w:rsid w:val="00692144"/>
    <w:rsid w:val="0069246E"/>
    <w:rsid w:val="00692794"/>
    <w:rsid w:val="00692EC7"/>
    <w:rsid w:val="00693313"/>
    <w:rsid w:val="0069386B"/>
    <w:rsid w:val="00694358"/>
    <w:rsid w:val="006944D4"/>
    <w:rsid w:val="00694735"/>
    <w:rsid w:val="006958D8"/>
    <w:rsid w:val="00696E98"/>
    <w:rsid w:val="00697478"/>
    <w:rsid w:val="0069754E"/>
    <w:rsid w:val="006A03BA"/>
    <w:rsid w:val="006A045F"/>
    <w:rsid w:val="006A0691"/>
    <w:rsid w:val="006A0778"/>
    <w:rsid w:val="006A0B86"/>
    <w:rsid w:val="006A10B4"/>
    <w:rsid w:val="006A1E48"/>
    <w:rsid w:val="006A1F08"/>
    <w:rsid w:val="006A217E"/>
    <w:rsid w:val="006A21C6"/>
    <w:rsid w:val="006A24DD"/>
    <w:rsid w:val="006A2BB8"/>
    <w:rsid w:val="006A2CA8"/>
    <w:rsid w:val="006A2DE0"/>
    <w:rsid w:val="006A2E46"/>
    <w:rsid w:val="006A30EE"/>
    <w:rsid w:val="006A3778"/>
    <w:rsid w:val="006A3E03"/>
    <w:rsid w:val="006A4937"/>
    <w:rsid w:val="006A49E7"/>
    <w:rsid w:val="006A514F"/>
    <w:rsid w:val="006A5183"/>
    <w:rsid w:val="006A5185"/>
    <w:rsid w:val="006A5666"/>
    <w:rsid w:val="006A59E4"/>
    <w:rsid w:val="006A5F05"/>
    <w:rsid w:val="006A6716"/>
    <w:rsid w:val="006A717E"/>
    <w:rsid w:val="006A7234"/>
    <w:rsid w:val="006B00B7"/>
    <w:rsid w:val="006B0B56"/>
    <w:rsid w:val="006B1560"/>
    <w:rsid w:val="006B15C1"/>
    <w:rsid w:val="006B1BD2"/>
    <w:rsid w:val="006B2450"/>
    <w:rsid w:val="006B2675"/>
    <w:rsid w:val="006B269B"/>
    <w:rsid w:val="006B32FB"/>
    <w:rsid w:val="006B3770"/>
    <w:rsid w:val="006B3813"/>
    <w:rsid w:val="006B38A7"/>
    <w:rsid w:val="006B3A98"/>
    <w:rsid w:val="006B3BB4"/>
    <w:rsid w:val="006B44FA"/>
    <w:rsid w:val="006B490E"/>
    <w:rsid w:val="006B60B2"/>
    <w:rsid w:val="006B62C5"/>
    <w:rsid w:val="006B66F5"/>
    <w:rsid w:val="006B68F5"/>
    <w:rsid w:val="006B6F70"/>
    <w:rsid w:val="006B6FD9"/>
    <w:rsid w:val="006B7E48"/>
    <w:rsid w:val="006C0707"/>
    <w:rsid w:val="006C216C"/>
    <w:rsid w:val="006C2C2E"/>
    <w:rsid w:val="006C328B"/>
    <w:rsid w:val="006C37F5"/>
    <w:rsid w:val="006C3839"/>
    <w:rsid w:val="006C3A8E"/>
    <w:rsid w:val="006C40D2"/>
    <w:rsid w:val="006C437D"/>
    <w:rsid w:val="006C49BB"/>
    <w:rsid w:val="006C49C0"/>
    <w:rsid w:val="006C4AEF"/>
    <w:rsid w:val="006C4C5B"/>
    <w:rsid w:val="006C4D4C"/>
    <w:rsid w:val="006C50FA"/>
    <w:rsid w:val="006C57B5"/>
    <w:rsid w:val="006C5C61"/>
    <w:rsid w:val="006C5D7A"/>
    <w:rsid w:val="006C6291"/>
    <w:rsid w:val="006C6BB4"/>
    <w:rsid w:val="006C776B"/>
    <w:rsid w:val="006D0487"/>
    <w:rsid w:val="006D1316"/>
    <w:rsid w:val="006D137C"/>
    <w:rsid w:val="006D145E"/>
    <w:rsid w:val="006D1685"/>
    <w:rsid w:val="006D2056"/>
    <w:rsid w:val="006D239B"/>
    <w:rsid w:val="006D322D"/>
    <w:rsid w:val="006D32F7"/>
    <w:rsid w:val="006D3BCC"/>
    <w:rsid w:val="006D3D52"/>
    <w:rsid w:val="006D3F41"/>
    <w:rsid w:val="006D3F55"/>
    <w:rsid w:val="006D4F25"/>
    <w:rsid w:val="006D5E07"/>
    <w:rsid w:val="006D5E68"/>
    <w:rsid w:val="006D5F27"/>
    <w:rsid w:val="006D703D"/>
    <w:rsid w:val="006D708B"/>
    <w:rsid w:val="006D7414"/>
    <w:rsid w:val="006D7752"/>
    <w:rsid w:val="006D7E49"/>
    <w:rsid w:val="006D7F37"/>
    <w:rsid w:val="006E060B"/>
    <w:rsid w:val="006E07FE"/>
    <w:rsid w:val="006E08CC"/>
    <w:rsid w:val="006E0C23"/>
    <w:rsid w:val="006E0E65"/>
    <w:rsid w:val="006E18D4"/>
    <w:rsid w:val="006E1F86"/>
    <w:rsid w:val="006E2221"/>
    <w:rsid w:val="006E2311"/>
    <w:rsid w:val="006E2D0E"/>
    <w:rsid w:val="006E3765"/>
    <w:rsid w:val="006E3D4B"/>
    <w:rsid w:val="006E4842"/>
    <w:rsid w:val="006E488A"/>
    <w:rsid w:val="006E4A12"/>
    <w:rsid w:val="006E4C2A"/>
    <w:rsid w:val="006E50A0"/>
    <w:rsid w:val="006E55CF"/>
    <w:rsid w:val="006E63A0"/>
    <w:rsid w:val="006E66F8"/>
    <w:rsid w:val="006E6F0D"/>
    <w:rsid w:val="006E7397"/>
    <w:rsid w:val="006E753B"/>
    <w:rsid w:val="006E75FB"/>
    <w:rsid w:val="006E7F82"/>
    <w:rsid w:val="006F025B"/>
    <w:rsid w:val="006F0D55"/>
    <w:rsid w:val="006F10CF"/>
    <w:rsid w:val="006F1677"/>
    <w:rsid w:val="006F184F"/>
    <w:rsid w:val="006F1AD3"/>
    <w:rsid w:val="006F2782"/>
    <w:rsid w:val="006F2D9F"/>
    <w:rsid w:val="006F2FA2"/>
    <w:rsid w:val="006F3807"/>
    <w:rsid w:val="006F3A04"/>
    <w:rsid w:val="006F3AC0"/>
    <w:rsid w:val="006F4673"/>
    <w:rsid w:val="006F4997"/>
    <w:rsid w:val="006F504B"/>
    <w:rsid w:val="006F51A2"/>
    <w:rsid w:val="006F54FA"/>
    <w:rsid w:val="006F5AF0"/>
    <w:rsid w:val="006F5C5C"/>
    <w:rsid w:val="006F5EF8"/>
    <w:rsid w:val="006F6470"/>
    <w:rsid w:val="006F676F"/>
    <w:rsid w:val="006F792B"/>
    <w:rsid w:val="006F7AE2"/>
    <w:rsid w:val="006F7D0D"/>
    <w:rsid w:val="006F7D7B"/>
    <w:rsid w:val="007003F6"/>
    <w:rsid w:val="0070052F"/>
    <w:rsid w:val="00700BCB"/>
    <w:rsid w:val="007013B1"/>
    <w:rsid w:val="0070149A"/>
    <w:rsid w:val="00702069"/>
    <w:rsid w:val="007024B4"/>
    <w:rsid w:val="0070284A"/>
    <w:rsid w:val="0070288A"/>
    <w:rsid w:val="00702A4F"/>
    <w:rsid w:val="00702D31"/>
    <w:rsid w:val="00702D6C"/>
    <w:rsid w:val="007035C9"/>
    <w:rsid w:val="00704890"/>
    <w:rsid w:val="007049C8"/>
    <w:rsid w:val="00705832"/>
    <w:rsid w:val="00705961"/>
    <w:rsid w:val="007059DF"/>
    <w:rsid w:val="007060D8"/>
    <w:rsid w:val="007064D2"/>
    <w:rsid w:val="007069CF"/>
    <w:rsid w:val="00707F7B"/>
    <w:rsid w:val="00710165"/>
    <w:rsid w:val="0071074E"/>
    <w:rsid w:val="00710B59"/>
    <w:rsid w:val="00711017"/>
    <w:rsid w:val="007115C8"/>
    <w:rsid w:val="007116E0"/>
    <w:rsid w:val="007119A5"/>
    <w:rsid w:val="00712638"/>
    <w:rsid w:val="007127F6"/>
    <w:rsid w:val="00712AB2"/>
    <w:rsid w:val="00713025"/>
    <w:rsid w:val="00713251"/>
    <w:rsid w:val="007132A4"/>
    <w:rsid w:val="0071372B"/>
    <w:rsid w:val="0071379F"/>
    <w:rsid w:val="007144A8"/>
    <w:rsid w:val="007147D0"/>
    <w:rsid w:val="00714C1B"/>
    <w:rsid w:val="0071549D"/>
    <w:rsid w:val="007159B9"/>
    <w:rsid w:val="0071604F"/>
    <w:rsid w:val="007160A7"/>
    <w:rsid w:val="0071625C"/>
    <w:rsid w:val="00717007"/>
    <w:rsid w:val="00717C67"/>
    <w:rsid w:val="00717DAC"/>
    <w:rsid w:val="00720865"/>
    <w:rsid w:val="00720AAB"/>
    <w:rsid w:val="00720AB5"/>
    <w:rsid w:val="00720C4E"/>
    <w:rsid w:val="007219BA"/>
    <w:rsid w:val="00721E6D"/>
    <w:rsid w:val="00721E83"/>
    <w:rsid w:val="00722316"/>
    <w:rsid w:val="00722FE8"/>
    <w:rsid w:val="007238F0"/>
    <w:rsid w:val="00723940"/>
    <w:rsid w:val="00723AD8"/>
    <w:rsid w:val="00723B88"/>
    <w:rsid w:val="00723D26"/>
    <w:rsid w:val="007242A9"/>
    <w:rsid w:val="007249CA"/>
    <w:rsid w:val="00725390"/>
    <w:rsid w:val="0072561F"/>
    <w:rsid w:val="00725957"/>
    <w:rsid w:val="00725F9F"/>
    <w:rsid w:val="0072606F"/>
    <w:rsid w:val="007267C2"/>
    <w:rsid w:val="00726F7A"/>
    <w:rsid w:val="00730263"/>
    <w:rsid w:val="0073066E"/>
    <w:rsid w:val="007313D8"/>
    <w:rsid w:val="00731C87"/>
    <w:rsid w:val="00731E72"/>
    <w:rsid w:val="00731F9E"/>
    <w:rsid w:val="00732173"/>
    <w:rsid w:val="00732295"/>
    <w:rsid w:val="007325FD"/>
    <w:rsid w:val="0073269A"/>
    <w:rsid w:val="00732D08"/>
    <w:rsid w:val="00733001"/>
    <w:rsid w:val="00733911"/>
    <w:rsid w:val="00733965"/>
    <w:rsid w:val="007347FB"/>
    <w:rsid w:val="00734B8F"/>
    <w:rsid w:val="0073557E"/>
    <w:rsid w:val="007357E3"/>
    <w:rsid w:val="0073585D"/>
    <w:rsid w:val="00735C40"/>
    <w:rsid w:val="0073611C"/>
    <w:rsid w:val="0073625F"/>
    <w:rsid w:val="007368AC"/>
    <w:rsid w:val="00736BFE"/>
    <w:rsid w:val="00736C43"/>
    <w:rsid w:val="00737206"/>
    <w:rsid w:val="00737543"/>
    <w:rsid w:val="007400F7"/>
    <w:rsid w:val="007407F1"/>
    <w:rsid w:val="00740AE5"/>
    <w:rsid w:val="00740BDD"/>
    <w:rsid w:val="00741326"/>
    <w:rsid w:val="00741439"/>
    <w:rsid w:val="00741DFB"/>
    <w:rsid w:val="007427C2"/>
    <w:rsid w:val="00742F35"/>
    <w:rsid w:val="00743062"/>
    <w:rsid w:val="007432D0"/>
    <w:rsid w:val="0074363E"/>
    <w:rsid w:val="00743F76"/>
    <w:rsid w:val="00744740"/>
    <w:rsid w:val="0074546C"/>
    <w:rsid w:val="00745511"/>
    <w:rsid w:val="00745626"/>
    <w:rsid w:val="007456CD"/>
    <w:rsid w:val="0074606A"/>
    <w:rsid w:val="007466B4"/>
    <w:rsid w:val="00746B0D"/>
    <w:rsid w:val="00747078"/>
    <w:rsid w:val="007475C6"/>
    <w:rsid w:val="00747794"/>
    <w:rsid w:val="00750643"/>
    <w:rsid w:val="00751737"/>
    <w:rsid w:val="00752337"/>
    <w:rsid w:val="007524CE"/>
    <w:rsid w:val="00752B88"/>
    <w:rsid w:val="00753385"/>
    <w:rsid w:val="007533EA"/>
    <w:rsid w:val="00753427"/>
    <w:rsid w:val="00753EF2"/>
    <w:rsid w:val="00755636"/>
    <w:rsid w:val="00755899"/>
    <w:rsid w:val="00755C16"/>
    <w:rsid w:val="00756197"/>
    <w:rsid w:val="007561B5"/>
    <w:rsid w:val="007569C8"/>
    <w:rsid w:val="00757004"/>
    <w:rsid w:val="007571C4"/>
    <w:rsid w:val="007572B7"/>
    <w:rsid w:val="007576F5"/>
    <w:rsid w:val="0075781A"/>
    <w:rsid w:val="00757900"/>
    <w:rsid w:val="00757A32"/>
    <w:rsid w:val="00757F54"/>
    <w:rsid w:val="0076027B"/>
    <w:rsid w:val="007612ED"/>
    <w:rsid w:val="00761A30"/>
    <w:rsid w:val="00761C78"/>
    <w:rsid w:val="007622E1"/>
    <w:rsid w:val="00762340"/>
    <w:rsid w:val="0076265A"/>
    <w:rsid w:val="007631C2"/>
    <w:rsid w:val="007632B0"/>
    <w:rsid w:val="00763ACE"/>
    <w:rsid w:val="007640EC"/>
    <w:rsid w:val="00764276"/>
    <w:rsid w:val="00764D9A"/>
    <w:rsid w:val="0076542F"/>
    <w:rsid w:val="0076594E"/>
    <w:rsid w:val="00766939"/>
    <w:rsid w:val="0076706B"/>
    <w:rsid w:val="00767877"/>
    <w:rsid w:val="00767BBC"/>
    <w:rsid w:val="00770159"/>
    <w:rsid w:val="00770C1E"/>
    <w:rsid w:val="0077139B"/>
    <w:rsid w:val="00771D97"/>
    <w:rsid w:val="00772016"/>
    <w:rsid w:val="00772A01"/>
    <w:rsid w:val="0077382A"/>
    <w:rsid w:val="00773852"/>
    <w:rsid w:val="00774028"/>
    <w:rsid w:val="00774C92"/>
    <w:rsid w:val="0077588A"/>
    <w:rsid w:val="00775A4F"/>
    <w:rsid w:val="00775EA6"/>
    <w:rsid w:val="007761E6"/>
    <w:rsid w:val="0077652F"/>
    <w:rsid w:val="00776B0A"/>
    <w:rsid w:val="00776DF2"/>
    <w:rsid w:val="00776FD6"/>
    <w:rsid w:val="00776FED"/>
    <w:rsid w:val="0077748F"/>
    <w:rsid w:val="00780010"/>
    <w:rsid w:val="00780281"/>
    <w:rsid w:val="00780ACE"/>
    <w:rsid w:val="00781198"/>
    <w:rsid w:val="007812D3"/>
    <w:rsid w:val="007823C7"/>
    <w:rsid w:val="00782608"/>
    <w:rsid w:val="00782F09"/>
    <w:rsid w:val="00784449"/>
    <w:rsid w:val="00784A96"/>
    <w:rsid w:val="00784B80"/>
    <w:rsid w:val="00784B8B"/>
    <w:rsid w:val="007851C3"/>
    <w:rsid w:val="007851DD"/>
    <w:rsid w:val="0078534C"/>
    <w:rsid w:val="0078611F"/>
    <w:rsid w:val="007865B4"/>
    <w:rsid w:val="00786681"/>
    <w:rsid w:val="00786C93"/>
    <w:rsid w:val="00787958"/>
    <w:rsid w:val="007903FB"/>
    <w:rsid w:val="00790B16"/>
    <w:rsid w:val="00790F48"/>
    <w:rsid w:val="007915C1"/>
    <w:rsid w:val="007917C3"/>
    <w:rsid w:val="007918E4"/>
    <w:rsid w:val="007919C0"/>
    <w:rsid w:val="00791D6E"/>
    <w:rsid w:val="0079283A"/>
    <w:rsid w:val="00792CEB"/>
    <w:rsid w:val="00793C34"/>
    <w:rsid w:val="0079402F"/>
    <w:rsid w:val="00794500"/>
    <w:rsid w:val="0079477B"/>
    <w:rsid w:val="00794B3F"/>
    <w:rsid w:val="00795003"/>
    <w:rsid w:val="0079514F"/>
    <w:rsid w:val="007959BB"/>
    <w:rsid w:val="0079659E"/>
    <w:rsid w:val="00796609"/>
    <w:rsid w:val="00796C32"/>
    <w:rsid w:val="00797182"/>
    <w:rsid w:val="007975CE"/>
    <w:rsid w:val="00797928"/>
    <w:rsid w:val="00797DB5"/>
    <w:rsid w:val="00797EF5"/>
    <w:rsid w:val="007A18B1"/>
    <w:rsid w:val="007A2562"/>
    <w:rsid w:val="007A2775"/>
    <w:rsid w:val="007A2C88"/>
    <w:rsid w:val="007A2CD0"/>
    <w:rsid w:val="007A35E1"/>
    <w:rsid w:val="007A381A"/>
    <w:rsid w:val="007A3966"/>
    <w:rsid w:val="007A3B7E"/>
    <w:rsid w:val="007A4491"/>
    <w:rsid w:val="007A59D4"/>
    <w:rsid w:val="007A5B0D"/>
    <w:rsid w:val="007A5D69"/>
    <w:rsid w:val="007A63AB"/>
    <w:rsid w:val="007A64BA"/>
    <w:rsid w:val="007A6B19"/>
    <w:rsid w:val="007A6EA6"/>
    <w:rsid w:val="007A758E"/>
    <w:rsid w:val="007B006B"/>
    <w:rsid w:val="007B0FF2"/>
    <w:rsid w:val="007B100F"/>
    <w:rsid w:val="007B1087"/>
    <w:rsid w:val="007B118E"/>
    <w:rsid w:val="007B1646"/>
    <w:rsid w:val="007B1C78"/>
    <w:rsid w:val="007B21DD"/>
    <w:rsid w:val="007B33CA"/>
    <w:rsid w:val="007B3489"/>
    <w:rsid w:val="007B376E"/>
    <w:rsid w:val="007B3CB7"/>
    <w:rsid w:val="007B4B82"/>
    <w:rsid w:val="007B5C1B"/>
    <w:rsid w:val="007B6262"/>
    <w:rsid w:val="007B6601"/>
    <w:rsid w:val="007B72A5"/>
    <w:rsid w:val="007B7C1B"/>
    <w:rsid w:val="007B7F9F"/>
    <w:rsid w:val="007C0046"/>
    <w:rsid w:val="007C050F"/>
    <w:rsid w:val="007C0780"/>
    <w:rsid w:val="007C08F3"/>
    <w:rsid w:val="007C0D12"/>
    <w:rsid w:val="007C13F9"/>
    <w:rsid w:val="007C14AB"/>
    <w:rsid w:val="007C1F78"/>
    <w:rsid w:val="007C27A6"/>
    <w:rsid w:val="007C2A5E"/>
    <w:rsid w:val="007C3826"/>
    <w:rsid w:val="007C387A"/>
    <w:rsid w:val="007C3BDC"/>
    <w:rsid w:val="007C3DD9"/>
    <w:rsid w:val="007C3E70"/>
    <w:rsid w:val="007C438B"/>
    <w:rsid w:val="007C45B7"/>
    <w:rsid w:val="007C47FA"/>
    <w:rsid w:val="007C4C26"/>
    <w:rsid w:val="007C5FEE"/>
    <w:rsid w:val="007C6579"/>
    <w:rsid w:val="007C65F9"/>
    <w:rsid w:val="007C692C"/>
    <w:rsid w:val="007C6C9A"/>
    <w:rsid w:val="007C7808"/>
    <w:rsid w:val="007C7DC2"/>
    <w:rsid w:val="007D0510"/>
    <w:rsid w:val="007D0825"/>
    <w:rsid w:val="007D086C"/>
    <w:rsid w:val="007D0EEB"/>
    <w:rsid w:val="007D14BD"/>
    <w:rsid w:val="007D17B0"/>
    <w:rsid w:val="007D1B16"/>
    <w:rsid w:val="007D1ED3"/>
    <w:rsid w:val="007D2832"/>
    <w:rsid w:val="007D3413"/>
    <w:rsid w:val="007D3A44"/>
    <w:rsid w:val="007D40E7"/>
    <w:rsid w:val="007D4300"/>
    <w:rsid w:val="007D43B2"/>
    <w:rsid w:val="007D4636"/>
    <w:rsid w:val="007D5692"/>
    <w:rsid w:val="007D5ACD"/>
    <w:rsid w:val="007D5D8B"/>
    <w:rsid w:val="007D5DF4"/>
    <w:rsid w:val="007D6439"/>
    <w:rsid w:val="007D6614"/>
    <w:rsid w:val="007D6A45"/>
    <w:rsid w:val="007D6BB0"/>
    <w:rsid w:val="007D6E79"/>
    <w:rsid w:val="007D7AF2"/>
    <w:rsid w:val="007D7E1C"/>
    <w:rsid w:val="007E0144"/>
    <w:rsid w:val="007E180A"/>
    <w:rsid w:val="007E1B48"/>
    <w:rsid w:val="007E1B9F"/>
    <w:rsid w:val="007E1D70"/>
    <w:rsid w:val="007E1D7B"/>
    <w:rsid w:val="007E1DD2"/>
    <w:rsid w:val="007E2788"/>
    <w:rsid w:val="007E29A9"/>
    <w:rsid w:val="007E2B9F"/>
    <w:rsid w:val="007E2C12"/>
    <w:rsid w:val="007E3117"/>
    <w:rsid w:val="007E38D0"/>
    <w:rsid w:val="007E4059"/>
    <w:rsid w:val="007E4133"/>
    <w:rsid w:val="007E4A1A"/>
    <w:rsid w:val="007E5663"/>
    <w:rsid w:val="007E5690"/>
    <w:rsid w:val="007E5831"/>
    <w:rsid w:val="007E5E57"/>
    <w:rsid w:val="007E6867"/>
    <w:rsid w:val="007E6B0B"/>
    <w:rsid w:val="007E7057"/>
    <w:rsid w:val="007E72E5"/>
    <w:rsid w:val="007F021F"/>
    <w:rsid w:val="007F0484"/>
    <w:rsid w:val="007F052B"/>
    <w:rsid w:val="007F057F"/>
    <w:rsid w:val="007F0D4B"/>
    <w:rsid w:val="007F1180"/>
    <w:rsid w:val="007F138A"/>
    <w:rsid w:val="007F158B"/>
    <w:rsid w:val="007F2375"/>
    <w:rsid w:val="007F2F93"/>
    <w:rsid w:val="007F3105"/>
    <w:rsid w:val="007F3220"/>
    <w:rsid w:val="007F39BF"/>
    <w:rsid w:val="007F3C61"/>
    <w:rsid w:val="007F3E04"/>
    <w:rsid w:val="007F4334"/>
    <w:rsid w:val="007F4A82"/>
    <w:rsid w:val="007F4ADC"/>
    <w:rsid w:val="007F4B46"/>
    <w:rsid w:val="007F4D35"/>
    <w:rsid w:val="007F4DA9"/>
    <w:rsid w:val="007F59D5"/>
    <w:rsid w:val="007F5D39"/>
    <w:rsid w:val="007F6BD4"/>
    <w:rsid w:val="007F6F7C"/>
    <w:rsid w:val="007F7300"/>
    <w:rsid w:val="007F73DF"/>
    <w:rsid w:val="007F7AD4"/>
    <w:rsid w:val="00801141"/>
    <w:rsid w:val="008014C5"/>
    <w:rsid w:val="00802E4E"/>
    <w:rsid w:val="008030B1"/>
    <w:rsid w:val="008034C2"/>
    <w:rsid w:val="00803786"/>
    <w:rsid w:val="00803DEA"/>
    <w:rsid w:val="00803EAA"/>
    <w:rsid w:val="00804259"/>
    <w:rsid w:val="00804768"/>
    <w:rsid w:val="00804B54"/>
    <w:rsid w:val="00804D4D"/>
    <w:rsid w:val="00804EF5"/>
    <w:rsid w:val="00805223"/>
    <w:rsid w:val="00806337"/>
    <w:rsid w:val="00806359"/>
    <w:rsid w:val="00806404"/>
    <w:rsid w:val="00806AF1"/>
    <w:rsid w:val="00806B83"/>
    <w:rsid w:val="00806D67"/>
    <w:rsid w:val="008070BD"/>
    <w:rsid w:val="00807B58"/>
    <w:rsid w:val="00807C7E"/>
    <w:rsid w:val="00807FB8"/>
    <w:rsid w:val="00810242"/>
    <w:rsid w:val="008103A6"/>
    <w:rsid w:val="00810634"/>
    <w:rsid w:val="00810705"/>
    <w:rsid w:val="0081076C"/>
    <w:rsid w:val="00810838"/>
    <w:rsid w:val="00810A54"/>
    <w:rsid w:val="00810E52"/>
    <w:rsid w:val="008111F2"/>
    <w:rsid w:val="00811E24"/>
    <w:rsid w:val="0081218D"/>
    <w:rsid w:val="0081233C"/>
    <w:rsid w:val="00812343"/>
    <w:rsid w:val="0081257A"/>
    <w:rsid w:val="00812658"/>
    <w:rsid w:val="00812DC8"/>
    <w:rsid w:val="00813700"/>
    <w:rsid w:val="0081370C"/>
    <w:rsid w:val="00813769"/>
    <w:rsid w:val="00813C81"/>
    <w:rsid w:val="0081405D"/>
    <w:rsid w:val="0081446C"/>
    <w:rsid w:val="00814A05"/>
    <w:rsid w:val="00814DCD"/>
    <w:rsid w:val="00815148"/>
    <w:rsid w:val="00815593"/>
    <w:rsid w:val="0081577A"/>
    <w:rsid w:val="00815BBE"/>
    <w:rsid w:val="008168B5"/>
    <w:rsid w:val="00817988"/>
    <w:rsid w:val="008179BA"/>
    <w:rsid w:val="00817CF3"/>
    <w:rsid w:val="00817DDD"/>
    <w:rsid w:val="00820137"/>
    <w:rsid w:val="008203F8"/>
    <w:rsid w:val="008207FB"/>
    <w:rsid w:val="00820B00"/>
    <w:rsid w:val="00820D68"/>
    <w:rsid w:val="008215BC"/>
    <w:rsid w:val="00821AA1"/>
    <w:rsid w:val="00822C06"/>
    <w:rsid w:val="00823085"/>
    <w:rsid w:val="008230F5"/>
    <w:rsid w:val="00823744"/>
    <w:rsid w:val="00823921"/>
    <w:rsid w:val="0082397A"/>
    <w:rsid w:val="008242E6"/>
    <w:rsid w:val="008244C9"/>
    <w:rsid w:val="0082465D"/>
    <w:rsid w:val="00824735"/>
    <w:rsid w:val="00824820"/>
    <w:rsid w:val="00824CFC"/>
    <w:rsid w:val="00824D07"/>
    <w:rsid w:val="008254B5"/>
    <w:rsid w:val="008255BF"/>
    <w:rsid w:val="0082572E"/>
    <w:rsid w:val="008258A3"/>
    <w:rsid w:val="008258C8"/>
    <w:rsid w:val="00825C9D"/>
    <w:rsid w:val="00825E37"/>
    <w:rsid w:val="00825FFD"/>
    <w:rsid w:val="0082679E"/>
    <w:rsid w:val="00826BF6"/>
    <w:rsid w:val="00826D64"/>
    <w:rsid w:val="00827A64"/>
    <w:rsid w:val="008303F8"/>
    <w:rsid w:val="008307D0"/>
    <w:rsid w:val="00830CE6"/>
    <w:rsid w:val="00830EE7"/>
    <w:rsid w:val="0083134B"/>
    <w:rsid w:val="0083166C"/>
    <w:rsid w:val="008321BA"/>
    <w:rsid w:val="008324FF"/>
    <w:rsid w:val="00832637"/>
    <w:rsid w:val="00832C85"/>
    <w:rsid w:val="00833355"/>
    <w:rsid w:val="008339D0"/>
    <w:rsid w:val="00833DA0"/>
    <w:rsid w:val="008340C3"/>
    <w:rsid w:val="0083416D"/>
    <w:rsid w:val="00834271"/>
    <w:rsid w:val="00835495"/>
    <w:rsid w:val="00835D76"/>
    <w:rsid w:val="0083675B"/>
    <w:rsid w:val="00836C7B"/>
    <w:rsid w:val="00837277"/>
    <w:rsid w:val="00837B50"/>
    <w:rsid w:val="00840554"/>
    <w:rsid w:val="0084111C"/>
    <w:rsid w:val="008412F7"/>
    <w:rsid w:val="00841777"/>
    <w:rsid w:val="00841818"/>
    <w:rsid w:val="00841932"/>
    <w:rsid w:val="008419AD"/>
    <w:rsid w:val="0084256A"/>
    <w:rsid w:val="00842604"/>
    <w:rsid w:val="00842638"/>
    <w:rsid w:val="00842670"/>
    <w:rsid w:val="008426D2"/>
    <w:rsid w:val="008426EF"/>
    <w:rsid w:val="00842803"/>
    <w:rsid w:val="00843277"/>
    <w:rsid w:val="0084352F"/>
    <w:rsid w:val="00843D4A"/>
    <w:rsid w:val="00843E99"/>
    <w:rsid w:val="00844B67"/>
    <w:rsid w:val="00845607"/>
    <w:rsid w:val="008459A4"/>
    <w:rsid w:val="00845DE5"/>
    <w:rsid w:val="00845F79"/>
    <w:rsid w:val="008464FE"/>
    <w:rsid w:val="00846623"/>
    <w:rsid w:val="0084691E"/>
    <w:rsid w:val="00847447"/>
    <w:rsid w:val="008478D6"/>
    <w:rsid w:val="00847E67"/>
    <w:rsid w:val="00850024"/>
    <w:rsid w:val="00850918"/>
    <w:rsid w:val="00850E23"/>
    <w:rsid w:val="008512DF"/>
    <w:rsid w:val="008512EF"/>
    <w:rsid w:val="00851723"/>
    <w:rsid w:val="0085179E"/>
    <w:rsid w:val="008522FB"/>
    <w:rsid w:val="0085281B"/>
    <w:rsid w:val="00852ACB"/>
    <w:rsid w:val="0085324E"/>
    <w:rsid w:val="00853DAF"/>
    <w:rsid w:val="00854A4A"/>
    <w:rsid w:val="00854E5C"/>
    <w:rsid w:val="0085503C"/>
    <w:rsid w:val="00855145"/>
    <w:rsid w:val="00855287"/>
    <w:rsid w:val="0085549F"/>
    <w:rsid w:val="008556F9"/>
    <w:rsid w:val="00855ABC"/>
    <w:rsid w:val="00855CD6"/>
    <w:rsid w:val="00856081"/>
    <w:rsid w:val="008563D3"/>
    <w:rsid w:val="008568EF"/>
    <w:rsid w:val="0085690A"/>
    <w:rsid w:val="00856D28"/>
    <w:rsid w:val="00856E63"/>
    <w:rsid w:val="0085702D"/>
    <w:rsid w:val="00857C12"/>
    <w:rsid w:val="008602EE"/>
    <w:rsid w:val="008606CD"/>
    <w:rsid w:val="00860C7F"/>
    <w:rsid w:val="00860CD7"/>
    <w:rsid w:val="00860E33"/>
    <w:rsid w:val="00860FD9"/>
    <w:rsid w:val="00861783"/>
    <w:rsid w:val="008619DB"/>
    <w:rsid w:val="008623C2"/>
    <w:rsid w:val="0086293C"/>
    <w:rsid w:val="00862C4E"/>
    <w:rsid w:val="0086387A"/>
    <w:rsid w:val="00863990"/>
    <w:rsid w:val="00863E78"/>
    <w:rsid w:val="00864744"/>
    <w:rsid w:val="00864FF8"/>
    <w:rsid w:val="00865781"/>
    <w:rsid w:val="0086672F"/>
    <w:rsid w:val="0086678F"/>
    <w:rsid w:val="00866CA7"/>
    <w:rsid w:val="008678A8"/>
    <w:rsid w:val="00870073"/>
    <w:rsid w:val="008706BF"/>
    <w:rsid w:val="00870933"/>
    <w:rsid w:val="008709BE"/>
    <w:rsid w:val="008712F8"/>
    <w:rsid w:val="00871B07"/>
    <w:rsid w:val="00872255"/>
    <w:rsid w:val="00872685"/>
    <w:rsid w:val="00872EDC"/>
    <w:rsid w:val="00873154"/>
    <w:rsid w:val="008735BB"/>
    <w:rsid w:val="00873959"/>
    <w:rsid w:val="008747FD"/>
    <w:rsid w:val="008748BC"/>
    <w:rsid w:val="00874AC1"/>
    <w:rsid w:val="00875088"/>
    <w:rsid w:val="0087584B"/>
    <w:rsid w:val="008772AE"/>
    <w:rsid w:val="00877898"/>
    <w:rsid w:val="008779DE"/>
    <w:rsid w:val="00877CF4"/>
    <w:rsid w:val="00877E2C"/>
    <w:rsid w:val="00877F4B"/>
    <w:rsid w:val="0088000A"/>
    <w:rsid w:val="008804A6"/>
    <w:rsid w:val="00880936"/>
    <w:rsid w:val="00880A48"/>
    <w:rsid w:val="00880AF0"/>
    <w:rsid w:val="00880D3D"/>
    <w:rsid w:val="00881738"/>
    <w:rsid w:val="0088175F"/>
    <w:rsid w:val="00881986"/>
    <w:rsid w:val="008819DA"/>
    <w:rsid w:val="00882585"/>
    <w:rsid w:val="0088270F"/>
    <w:rsid w:val="0088288C"/>
    <w:rsid w:val="00882F0F"/>
    <w:rsid w:val="00883DF8"/>
    <w:rsid w:val="00884385"/>
    <w:rsid w:val="0088452B"/>
    <w:rsid w:val="008847FB"/>
    <w:rsid w:val="00884CCA"/>
    <w:rsid w:val="008851B7"/>
    <w:rsid w:val="008857B2"/>
    <w:rsid w:val="0088647E"/>
    <w:rsid w:val="00886846"/>
    <w:rsid w:val="00887363"/>
    <w:rsid w:val="0088740F"/>
    <w:rsid w:val="0088785A"/>
    <w:rsid w:val="00887DB1"/>
    <w:rsid w:val="008900EC"/>
    <w:rsid w:val="00890D7D"/>
    <w:rsid w:val="00890DA9"/>
    <w:rsid w:val="00891633"/>
    <w:rsid w:val="00891A31"/>
    <w:rsid w:val="00891B6B"/>
    <w:rsid w:val="00891BF5"/>
    <w:rsid w:val="00892000"/>
    <w:rsid w:val="00892B37"/>
    <w:rsid w:val="00893346"/>
    <w:rsid w:val="008935F9"/>
    <w:rsid w:val="00893B69"/>
    <w:rsid w:val="008941D5"/>
    <w:rsid w:val="00894326"/>
    <w:rsid w:val="0089471D"/>
    <w:rsid w:val="00894852"/>
    <w:rsid w:val="0089531F"/>
    <w:rsid w:val="00895514"/>
    <w:rsid w:val="00895CA3"/>
    <w:rsid w:val="00895DE9"/>
    <w:rsid w:val="00896001"/>
    <w:rsid w:val="00896010"/>
    <w:rsid w:val="00896056"/>
    <w:rsid w:val="008961C3"/>
    <w:rsid w:val="00896D40"/>
    <w:rsid w:val="008972E5"/>
    <w:rsid w:val="00897471"/>
    <w:rsid w:val="00897A26"/>
    <w:rsid w:val="008A00C9"/>
    <w:rsid w:val="008A036E"/>
    <w:rsid w:val="008A0936"/>
    <w:rsid w:val="008A15D7"/>
    <w:rsid w:val="008A1609"/>
    <w:rsid w:val="008A1867"/>
    <w:rsid w:val="008A195B"/>
    <w:rsid w:val="008A1A3E"/>
    <w:rsid w:val="008A1A7D"/>
    <w:rsid w:val="008A1ED0"/>
    <w:rsid w:val="008A20CC"/>
    <w:rsid w:val="008A21B4"/>
    <w:rsid w:val="008A2230"/>
    <w:rsid w:val="008A2812"/>
    <w:rsid w:val="008A2873"/>
    <w:rsid w:val="008A2991"/>
    <w:rsid w:val="008A352C"/>
    <w:rsid w:val="008A369E"/>
    <w:rsid w:val="008A42DC"/>
    <w:rsid w:val="008A42EC"/>
    <w:rsid w:val="008A45B9"/>
    <w:rsid w:val="008A47F2"/>
    <w:rsid w:val="008A4C1A"/>
    <w:rsid w:val="008A4EF0"/>
    <w:rsid w:val="008A504D"/>
    <w:rsid w:val="008A53F7"/>
    <w:rsid w:val="008A5ED2"/>
    <w:rsid w:val="008A5FA9"/>
    <w:rsid w:val="008A60AC"/>
    <w:rsid w:val="008A630E"/>
    <w:rsid w:val="008A6581"/>
    <w:rsid w:val="008A66C2"/>
    <w:rsid w:val="008A67A6"/>
    <w:rsid w:val="008A6E47"/>
    <w:rsid w:val="008A7496"/>
    <w:rsid w:val="008A7A51"/>
    <w:rsid w:val="008A7BC0"/>
    <w:rsid w:val="008A7DAF"/>
    <w:rsid w:val="008B02F3"/>
    <w:rsid w:val="008B04F9"/>
    <w:rsid w:val="008B0665"/>
    <w:rsid w:val="008B08FB"/>
    <w:rsid w:val="008B1608"/>
    <w:rsid w:val="008B1E76"/>
    <w:rsid w:val="008B2999"/>
    <w:rsid w:val="008B29BD"/>
    <w:rsid w:val="008B2BCA"/>
    <w:rsid w:val="008B2C19"/>
    <w:rsid w:val="008B2C2E"/>
    <w:rsid w:val="008B2ED3"/>
    <w:rsid w:val="008B31C2"/>
    <w:rsid w:val="008B345C"/>
    <w:rsid w:val="008B3A3A"/>
    <w:rsid w:val="008B3E82"/>
    <w:rsid w:val="008B4112"/>
    <w:rsid w:val="008B455F"/>
    <w:rsid w:val="008B45B2"/>
    <w:rsid w:val="008B48CA"/>
    <w:rsid w:val="008B4952"/>
    <w:rsid w:val="008B4FFC"/>
    <w:rsid w:val="008B520C"/>
    <w:rsid w:val="008B5426"/>
    <w:rsid w:val="008B5543"/>
    <w:rsid w:val="008B59C4"/>
    <w:rsid w:val="008B5ADB"/>
    <w:rsid w:val="008B5E9D"/>
    <w:rsid w:val="008B5F69"/>
    <w:rsid w:val="008B655C"/>
    <w:rsid w:val="008B73F5"/>
    <w:rsid w:val="008B7451"/>
    <w:rsid w:val="008B7533"/>
    <w:rsid w:val="008B7A38"/>
    <w:rsid w:val="008B7C26"/>
    <w:rsid w:val="008B7D58"/>
    <w:rsid w:val="008C03CC"/>
    <w:rsid w:val="008C07BC"/>
    <w:rsid w:val="008C104A"/>
    <w:rsid w:val="008C11A4"/>
    <w:rsid w:val="008C1E1D"/>
    <w:rsid w:val="008C2AF0"/>
    <w:rsid w:val="008C2C76"/>
    <w:rsid w:val="008C3D28"/>
    <w:rsid w:val="008C3DA7"/>
    <w:rsid w:val="008C4084"/>
    <w:rsid w:val="008C4309"/>
    <w:rsid w:val="008C43A1"/>
    <w:rsid w:val="008C4697"/>
    <w:rsid w:val="008C4DF6"/>
    <w:rsid w:val="008C5790"/>
    <w:rsid w:val="008C5BB5"/>
    <w:rsid w:val="008C5E09"/>
    <w:rsid w:val="008C607F"/>
    <w:rsid w:val="008C61E2"/>
    <w:rsid w:val="008C6416"/>
    <w:rsid w:val="008C6942"/>
    <w:rsid w:val="008C6C2A"/>
    <w:rsid w:val="008C6E35"/>
    <w:rsid w:val="008C7040"/>
    <w:rsid w:val="008C74E0"/>
    <w:rsid w:val="008C7A1C"/>
    <w:rsid w:val="008D04A3"/>
    <w:rsid w:val="008D0CA8"/>
    <w:rsid w:val="008D195C"/>
    <w:rsid w:val="008D1A4C"/>
    <w:rsid w:val="008D1A9E"/>
    <w:rsid w:val="008D1B03"/>
    <w:rsid w:val="008D2152"/>
    <w:rsid w:val="008D2325"/>
    <w:rsid w:val="008D27C7"/>
    <w:rsid w:val="008D2E36"/>
    <w:rsid w:val="008D2F53"/>
    <w:rsid w:val="008D34EE"/>
    <w:rsid w:val="008D3724"/>
    <w:rsid w:val="008D39F2"/>
    <w:rsid w:val="008D3F40"/>
    <w:rsid w:val="008D4061"/>
    <w:rsid w:val="008D430D"/>
    <w:rsid w:val="008D43F1"/>
    <w:rsid w:val="008D459F"/>
    <w:rsid w:val="008D4B1E"/>
    <w:rsid w:val="008D4EB1"/>
    <w:rsid w:val="008D51D7"/>
    <w:rsid w:val="008D595F"/>
    <w:rsid w:val="008D6E3C"/>
    <w:rsid w:val="008D6E80"/>
    <w:rsid w:val="008D6F69"/>
    <w:rsid w:val="008D7A01"/>
    <w:rsid w:val="008E03F6"/>
    <w:rsid w:val="008E083A"/>
    <w:rsid w:val="008E0BEA"/>
    <w:rsid w:val="008E0C8C"/>
    <w:rsid w:val="008E0D17"/>
    <w:rsid w:val="008E0F10"/>
    <w:rsid w:val="008E11D2"/>
    <w:rsid w:val="008E1264"/>
    <w:rsid w:val="008E14DF"/>
    <w:rsid w:val="008E212D"/>
    <w:rsid w:val="008E2759"/>
    <w:rsid w:val="008E2762"/>
    <w:rsid w:val="008E2A4A"/>
    <w:rsid w:val="008E2DCC"/>
    <w:rsid w:val="008E3561"/>
    <w:rsid w:val="008E357B"/>
    <w:rsid w:val="008E3DED"/>
    <w:rsid w:val="008E40BE"/>
    <w:rsid w:val="008E4B49"/>
    <w:rsid w:val="008E5133"/>
    <w:rsid w:val="008E538B"/>
    <w:rsid w:val="008E5B08"/>
    <w:rsid w:val="008E5B89"/>
    <w:rsid w:val="008E6234"/>
    <w:rsid w:val="008E681D"/>
    <w:rsid w:val="008E694A"/>
    <w:rsid w:val="008E6990"/>
    <w:rsid w:val="008E6ABF"/>
    <w:rsid w:val="008E6C00"/>
    <w:rsid w:val="008E737B"/>
    <w:rsid w:val="008E74D3"/>
    <w:rsid w:val="008E7E1D"/>
    <w:rsid w:val="008F09EC"/>
    <w:rsid w:val="008F0F88"/>
    <w:rsid w:val="008F1018"/>
    <w:rsid w:val="008F10A3"/>
    <w:rsid w:val="008F1548"/>
    <w:rsid w:val="008F1841"/>
    <w:rsid w:val="008F1CEA"/>
    <w:rsid w:val="008F238D"/>
    <w:rsid w:val="008F280D"/>
    <w:rsid w:val="008F2E05"/>
    <w:rsid w:val="008F3113"/>
    <w:rsid w:val="008F38F3"/>
    <w:rsid w:val="008F42E0"/>
    <w:rsid w:val="008F4342"/>
    <w:rsid w:val="008F44D7"/>
    <w:rsid w:val="008F48CA"/>
    <w:rsid w:val="008F556A"/>
    <w:rsid w:val="008F5756"/>
    <w:rsid w:val="008F57D0"/>
    <w:rsid w:val="008F5D4F"/>
    <w:rsid w:val="008F5E61"/>
    <w:rsid w:val="008F616A"/>
    <w:rsid w:val="008F6323"/>
    <w:rsid w:val="008F6425"/>
    <w:rsid w:val="008F6713"/>
    <w:rsid w:val="008F6984"/>
    <w:rsid w:val="008F6A04"/>
    <w:rsid w:val="008F6DE4"/>
    <w:rsid w:val="008F7F48"/>
    <w:rsid w:val="00900440"/>
    <w:rsid w:val="00901F67"/>
    <w:rsid w:val="00901F78"/>
    <w:rsid w:val="009023CA"/>
    <w:rsid w:val="0090269E"/>
    <w:rsid w:val="00902C95"/>
    <w:rsid w:val="00902DB6"/>
    <w:rsid w:val="00902DD0"/>
    <w:rsid w:val="00902FBF"/>
    <w:rsid w:val="00903463"/>
    <w:rsid w:val="009035FF"/>
    <w:rsid w:val="00904450"/>
    <w:rsid w:val="00904840"/>
    <w:rsid w:val="00904AAD"/>
    <w:rsid w:val="00905507"/>
    <w:rsid w:val="009057D3"/>
    <w:rsid w:val="00905A36"/>
    <w:rsid w:val="00905AA0"/>
    <w:rsid w:val="00905F4F"/>
    <w:rsid w:val="00906189"/>
    <w:rsid w:val="00906258"/>
    <w:rsid w:val="009065ED"/>
    <w:rsid w:val="00906E34"/>
    <w:rsid w:val="00907361"/>
    <w:rsid w:val="009073B4"/>
    <w:rsid w:val="00907502"/>
    <w:rsid w:val="009076FE"/>
    <w:rsid w:val="00907824"/>
    <w:rsid w:val="00910216"/>
    <w:rsid w:val="009104BF"/>
    <w:rsid w:val="00910605"/>
    <w:rsid w:val="00910691"/>
    <w:rsid w:val="00910818"/>
    <w:rsid w:val="009108FA"/>
    <w:rsid w:val="00910FE7"/>
    <w:rsid w:val="00911614"/>
    <w:rsid w:val="0091238A"/>
    <w:rsid w:val="009123A7"/>
    <w:rsid w:val="009124F3"/>
    <w:rsid w:val="00912A9E"/>
    <w:rsid w:val="00913014"/>
    <w:rsid w:val="00913035"/>
    <w:rsid w:val="00913293"/>
    <w:rsid w:val="009133AA"/>
    <w:rsid w:val="00914CEF"/>
    <w:rsid w:val="00915013"/>
    <w:rsid w:val="00915092"/>
    <w:rsid w:val="009153D1"/>
    <w:rsid w:val="00915486"/>
    <w:rsid w:val="00915E52"/>
    <w:rsid w:val="009164EF"/>
    <w:rsid w:val="00916AD2"/>
    <w:rsid w:val="00916AF0"/>
    <w:rsid w:val="00916ED2"/>
    <w:rsid w:val="00917079"/>
    <w:rsid w:val="009177A4"/>
    <w:rsid w:val="00920198"/>
    <w:rsid w:val="00920704"/>
    <w:rsid w:val="00920C8A"/>
    <w:rsid w:val="009214B7"/>
    <w:rsid w:val="00921CB2"/>
    <w:rsid w:val="00921F75"/>
    <w:rsid w:val="00922264"/>
    <w:rsid w:val="00922D63"/>
    <w:rsid w:val="00922E7D"/>
    <w:rsid w:val="009231C3"/>
    <w:rsid w:val="0092323C"/>
    <w:rsid w:val="00923433"/>
    <w:rsid w:val="0092344E"/>
    <w:rsid w:val="00924228"/>
    <w:rsid w:val="009243DE"/>
    <w:rsid w:val="00924A72"/>
    <w:rsid w:val="00924DA7"/>
    <w:rsid w:val="009250B4"/>
    <w:rsid w:val="00925364"/>
    <w:rsid w:val="00925746"/>
    <w:rsid w:val="009257DC"/>
    <w:rsid w:val="009258BC"/>
    <w:rsid w:val="0092594D"/>
    <w:rsid w:val="00925DFF"/>
    <w:rsid w:val="0092603B"/>
    <w:rsid w:val="00926A19"/>
    <w:rsid w:val="00926DC1"/>
    <w:rsid w:val="00926EB3"/>
    <w:rsid w:val="00927129"/>
    <w:rsid w:val="0092730C"/>
    <w:rsid w:val="00927620"/>
    <w:rsid w:val="009278BD"/>
    <w:rsid w:val="0092798B"/>
    <w:rsid w:val="0093089F"/>
    <w:rsid w:val="00930F15"/>
    <w:rsid w:val="00930F71"/>
    <w:rsid w:val="00931BCE"/>
    <w:rsid w:val="00931D31"/>
    <w:rsid w:val="00931D94"/>
    <w:rsid w:val="00931F5D"/>
    <w:rsid w:val="00932BF8"/>
    <w:rsid w:val="00933567"/>
    <w:rsid w:val="009335E4"/>
    <w:rsid w:val="0093391F"/>
    <w:rsid w:val="00934199"/>
    <w:rsid w:val="009341B6"/>
    <w:rsid w:val="009342A3"/>
    <w:rsid w:val="0093480D"/>
    <w:rsid w:val="00934960"/>
    <w:rsid w:val="00934A88"/>
    <w:rsid w:val="00934AFE"/>
    <w:rsid w:val="009356A0"/>
    <w:rsid w:val="00935810"/>
    <w:rsid w:val="00935D01"/>
    <w:rsid w:val="009363EE"/>
    <w:rsid w:val="009364E0"/>
    <w:rsid w:val="00936990"/>
    <w:rsid w:val="00936C43"/>
    <w:rsid w:val="00936D81"/>
    <w:rsid w:val="0093714F"/>
    <w:rsid w:val="009375C5"/>
    <w:rsid w:val="009376FD"/>
    <w:rsid w:val="00940B8B"/>
    <w:rsid w:val="009411E4"/>
    <w:rsid w:val="0094237F"/>
    <w:rsid w:val="0094246C"/>
    <w:rsid w:val="00942607"/>
    <w:rsid w:val="00942A93"/>
    <w:rsid w:val="00943760"/>
    <w:rsid w:val="0094396A"/>
    <w:rsid w:val="00943A91"/>
    <w:rsid w:val="00943D75"/>
    <w:rsid w:val="00943FA8"/>
    <w:rsid w:val="00944A25"/>
    <w:rsid w:val="00944B40"/>
    <w:rsid w:val="00945D01"/>
    <w:rsid w:val="009462BB"/>
    <w:rsid w:val="009464D5"/>
    <w:rsid w:val="00946719"/>
    <w:rsid w:val="00947534"/>
    <w:rsid w:val="009476C3"/>
    <w:rsid w:val="00947C32"/>
    <w:rsid w:val="00950172"/>
    <w:rsid w:val="00950D38"/>
    <w:rsid w:val="00950E47"/>
    <w:rsid w:val="009517F7"/>
    <w:rsid w:val="00952ECF"/>
    <w:rsid w:val="00952FCB"/>
    <w:rsid w:val="00953085"/>
    <w:rsid w:val="0095309B"/>
    <w:rsid w:val="00953245"/>
    <w:rsid w:val="00953465"/>
    <w:rsid w:val="009536E8"/>
    <w:rsid w:val="0095454F"/>
    <w:rsid w:val="009558DE"/>
    <w:rsid w:val="0095606C"/>
    <w:rsid w:val="00956264"/>
    <w:rsid w:val="00956691"/>
    <w:rsid w:val="00956916"/>
    <w:rsid w:val="00956BF8"/>
    <w:rsid w:val="009572B3"/>
    <w:rsid w:val="00957855"/>
    <w:rsid w:val="0095786E"/>
    <w:rsid w:val="00957AAA"/>
    <w:rsid w:val="0096028B"/>
    <w:rsid w:val="00960CD6"/>
    <w:rsid w:val="009614DB"/>
    <w:rsid w:val="00961F12"/>
    <w:rsid w:val="00961F3A"/>
    <w:rsid w:val="00962209"/>
    <w:rsid w:val="009637B1"/>
    <w:rsid w:val="009642F7"/>
    <w:rsid w:val="00965028"/>
    <w:rsid w:val="00965114"/>
    <w:rsid w:val="00965E52"/>
    <w:rsid w:val="00966293"/>
    <w:rsid w:val="009677F0"/>
    <w:rsid w:val="00967B1B"/>
    <w:rsid w:val="0097011B"/>
    <w:rsid w:val="00970180"/>
    <w:rsid w:val="0097018B"/>
    <w:rsid w:val="00970424"/>
    <w:rsid w:val="009704CA"/>
    <w:rsid w:val="009713E5"/>
    <w:rsid w:val="009719C8"/>
    <w:rsid w:val="00972594"/>
    <w:rsid w:val="009733A2"/>
    <w:rsid w:val="009733D6"/>
    <w:rsid w:val="00973E4E"/>
    <w:rsid w:val="00973ED2"/>
    <w:rsid w:val="0097433D"/>
    <w:rsid w:val="0097478E"/>
    <w:rsid w:val="00974CA0"/>
    <w:rsid w:val="009758BE"/>
    <w:rsid w:val="00976333"/>
    <w:rsid w:val="00976CFB"/>
    <w:rsid w:val="0097730A"/>
    <w:rsid w:val="00977387"/>
    <w:rsid w:val="009773D4"/>
    <w:rsid w:val="009775F8"/>
    <w:rsid w:val="009778EA"/>
    <w:rsid w:val="00977C3B"/>
    <w:rsid w:val="00977E66"/>
    <w:rsid w:val="00977E91"/>
    <w:rsid w:val="00980797"/>
    <w:rsid w:val="009808F0"/>
    <w:rsid w:val="00980AF4"/>
    <w:rsid w:val="00980C79"/>
    <w:rsid w:val="009814BD"/>
    <w:rsid w:val="009815D4"/>
    <w:rsid w:val="00981876"/>
    <w:rsid w:val="009818EE"/>
    <w:rsid w:val="00981E38"/>
    <w:rsid w:val="00982806"/>
    <w:rsid w:val="00983392"/>
    <w:rsid w:val="009834A6"/>
    <w:rsid w:val="00983859"/>
    <w:rsid w:val="00983F86"/>
    <w:rsid w:val="00984116"/>
    <w:rsid w:val="0098467C"/>
    <w:rsid w:val="00984C1B"/>
    <w:rsid w:val="009850AF"/>
    <w:rsid w:val="009856FF"/>
    <w:rsid w:val="00985A5E"/>
    <w:rsid w:val="00985ED3"/>
    <w:rsid w:val="009864A0"/>
    <w:rsid w:val="00986562"/>
    <w:rsid w:val="00986EF7"/>
    <w:rsid w:val="00987ADF"/>
    <w:rsid w:val="00987B8E"/>
    <w:rsid w:val="00987D57"/>
    <w:rsid w:val="00987E3B"/>
    <w:rsid w:val="009901B5"/>
    <w:rsid w:val="00990525"/>
    <w:rsid w:val="009906FE"/>
    <w:rsid w:val="00990A92"/>
    <w:rsid w:val="00990C9B"/>
    <w:rsid w:val="00990F46"/>
    <w:rsid w:val="00991009"/>
    <w:rsid w:val="00991750"/>
    <w:rsid w:val="00991F27"/>
    <w:rsid w:val="00991F80"/>
    <w:rsid w:val="0099252C"/>
    <w:rsid w:val="0099272A"/>
    <w:rsid w:val="00992C6D"/>
    <w:rsid w:val="009936C8"/>
    <w:rsid w:val="00993AFD"/>
    <w:rsid w:val="00993B8F"/>
    <w:rsid w:val="00993E3B"/>
    <w:rsid w:val="00994B11"/>
    <w:rsid w:val="00994E91"/>
    <w:rsid w:val="00995D41"/>
    <w:rsid w:val="00996AFA"/>
    <w:rsid w:val="00997198"/>
    <w:rsid w:val="0099787B"/>
    <w:rsid w:val="00997BE7"/>
    <w:rsid w:val="00997C6F"/>
    <w:rsid w:val="009A0367"/>
    <w:rsid w:val="009A041D"/>
    <w:rsid w:val="009A096A"/>
    <w:rsid w:val="009A0C71"/>
    <w:rsid w:val="009A0CCF"/>
    <w:rsid w:val="009A2451"/>
    <w:rsid w:val="009A24A0"/>
    <w:rsid w:val="009A2545"/>
    <w:rsid w:val="009A27DD"/>
    <w:rsid w:val="009A2D34"/>
    <w:rsid w:val="009A310B"/>
    <w:rsid w:val="009A385B"/>
    <w:rsid w:val="009A3B3C"/>
    <w:rsid w:val="009A3DF4"/>
    <w:rsid w:val="009A4B10"/>
    <w:rsid w:val="009A4B81"/>
    <w:rsid w:val="009A51C4"/>
    <w:rsid w:val="009A5B96"/>
    <w:rsid w:val="009A649E"/>
    <w:rsid w:val="009A651B"/>
    <w:rsid w:val="009A668D"/>
    <w:rsid w:val="009A6AFF"/>
    <w:rsid w:val="009A708A"/>
    <w:rsid w:val="009A719E"/>
    <w:rsid w:val="009A7487"/>
    <w:rsid w:val="009A7CB5"/>
    <w:rsid w:val="009B04F4"/>
    <w:rsid w:val="009B07B8"/>
    <w:rsid w:val="009B0FBB"/>
    <w:rsid w:val="009B1174"/>
    <w:rsid w:val="009B1328"/>
    <w:rsid w:val="009B1E93"/>
    <w:rsid w:val="009B1EA1"/>
    <w:rsid w:val="009B22D3"/>
    <w:rsid w:val="009B311D"/>
    <w:rsid w:val="009B4D09"/>
    <w:rsid w:val="009B57E6"/>
    <w:rsid w:val="009B65C2"/>
    <w:rsid w:val="009B70B9"/>
    <w:rsid w:val="009B72B2"/>
    <w:rsid w:val="009B76C7"/>
    <w:rsid w:val="009C0CFE"/>
    <w:rsid w:val="009C0D79"/>
    <w:rsid w:val="009C1CC0"/>
    <w:rsid w:val="009C1D41"/>
    <w:rsid w:val="009C20E2"/>
    <w:rsid w:val="009C2114"/>
    <w:rsid w:val="009C2BF0"/>
    <w:rsid w:val="009C2DF3"/>
    <w:rsid w:val="009C2EB8"/>
    <w:rsid w:val="009C3002"/>
    <w:rsid w:val="009C3B06"/>
    <w:rsid w:val="009C3CE5"/>
    <w:rsid w:val="009C3F6D"/>
    <w:rsid w:val="009C420D"/>
    <w:rsid w:val="009C42FA"/>
    <w:rsid w:val="009C54F9"/>
    <w:rsid w:val="009C5540"/>
    <w:rsid w:val="009C5CB6"/>
    <w:rsid w:val="009C611F"/>
    <w:rsid w:val="009C67A6"/>
    <w:rsid w:val="009C6E38"/>
    <w:rsid w:val="009C73A5"/>
    <w:rsid w:val="009C7B60"/>
    <w:rsid w:val="009D044E"/>
    <w:rsid w:val="009D08F8"/>
    <w:rsid w:val="009D17A7"/>
    <w:rsid w:val="009D1819"/>
    <w:rsid w:val="009D184E"/>
    <w:rsid w:val="009D1A26"/>
    <w:rsid w:val="009D1FA7"/>
    <w:rsid w:val="009D200A"/>
    <w:rsid w:val="009D2E9B"/>
    <w:rsid w:val="009D2FF9"/>
    <w:rsid w:val="009D3492"/>
    <w:rsid w:val="009D36B7"/>
    <w:rsid w:val="009D4800"/>
    <w:rsid w:val="009D4F6C"/>
    <w:rsid w:val="009D53DD"/>
    <w:rsid w:val="009D581E"/>
    <w:rsid w:val="009D5B3D"/>
    <w:rsid w:val="009D6350"/>
    <w:rsid w:val="009D7396"/>
    <w:rsid w:val="009D73B3"/>
    <w:rsid w:val="009D756A"/>
    <w:rsid w:val="009D7603"/>
    <w:rsid w:val="009D79DA"/>
    <w:rsid w:val="009D7A1E"/>
    <w:rsid w:val="009D7D67"/>
    <w:rsid w:val="009E0379"/>
    <w:rsid w:val="009E039B"/>
    <w:rsid w:val="009E065D"/>
    <w:rsid w:val="009E06A3"/>
    <w:rsid w:val="009E08C8"/>
    <w:rsid w:val="009E0FFB"/>
    <w:rsid w:val="009E1289"/>
    <w:rsid w:val="009E1A3C"/>
    <w:rsid w:val="009E1F21"/>
    <w:rsid w:val="009E31DE"/>
    <w:rsid w:val="009E3295"/>
    <w:rsid w:val="009E3344"/>
    <w:rsid w:val="009E3387"/>
    <w:rsid w:val="009E37C3"/>
    <w:rsid w:val="009E39DE"/>
    <w:rsid w:val="009E3D69"/>
    <w:rsid w:val="009E4448"/>
    <w:rsid w:val="009E46CC"/>
    <w:rsid w:val="009E4747"/>
    <w:rsid w:val="009E494E"/>
    <w:rsid w:val="009E5791"/>
    <w:rsid w:val="009E5820"/>
    <w:rsid w:val="009E5A2B"/>
    <w:rsid w:val="009E5BD7"/>
    <w:rsid w:val="009E5DEE"/>
    <w:rsid w:val="009E62BD"/>
    <w:rsid w:val="009E6460"/>
    <w:rsid w:val="009E64D9"/>
    <w:rsid w:val="009E6BA5"/>
    <w:rsid w:val="009E74E7"/>
    <w:rsid w:val="009E774A"/>
    <w:rsid w:val="009F034E"/>
    <w:rsid w:val="009F04E2"/>
    <w:rsid w:val="009F0787"/>
    <w:rsid w:val="009F0DE4"/>
    <w:rsid w:val="009F125E"/>
    <w:rsid w:val="009F15D4"/>
    <w:rsid w:val="009F2608"/>
    <w:rsid w:val="009F28BC"/>
    <w:rsid w:val="009F2C49"/>
    <w:rsid w:val="009F3161"/>
    <w:rsid w:val="009F317F"/>
    <w:rsid w:val="009F338E"/>
    <w:rsid w:val="009F3499"/>
    <w:rsid w:val="009F3A5B"/>
    <w:rsid w:val="009F3E58"/>
    <w:rsid w:val="009F3FA9"/>
    <w:rsid w:val="009F4442"/>
    <w:rsid w:val="009F447C"/>
    <w:rsid w:val="009F4AC5"/>
    <w:rsid w:val="009F4F1E"/>
    <w:rsid w:val="009F5AC7"/>
    <w:rsid w:val="009F6295"/>
    <w:rsid w:val="009F6361"/>
    <w:rsid w:val="009F6591"/>
    <w:rsid w:val="009F6733"/>
    <w:rsid w:val="009F6EDF"/>
    <w:rsid w:val="009F700C"/>
    <w:rsid w:val="009F702C"/>
    <w:rsid w:val="009F70DE"/>
    <w:rsid w:val="009F7216"/>
    <w:rsid w:val="009F744E"/>
    <w:rsid w:val="009F74EC"/>
    <w:rsid w:val="009F7B3E"/>
    <w:rsid w:val="00A00172"/>
    <w:rsid w:val="00A003ED"/>
    <w:rsid w:val="00A00C42"/>
    <w:rsid w:val="00A00D63"/>
    <w:rsid w:val="00A00FBB"/>
    <w:rsid w:val="00A01468"/>
    <w:rsid w:val="00A0153D"/>
    <w:rsid w:val="00A01560"/>
    <w:rsid w:val="00A01665"/>
    <w:rsid w:val="00A01AD6"/>
    <w:rsid w:val="00A01BD6"/>
    <w:rsid w:val="00A01C0D"/>
    <w:rsid w:val="00A0210E"/>
    <w:rsid w:val="00A0244C"/>
    <w:rsid w:val="00A0268D"/>
    <w:rsid w:val="00A02B5C"/>
    <w:rsid w:val="00A0338F"/>
    <w:rsid w:val="00A04147"/>
    <w:rsid w:val="00A0419A"/>
    <w:rsid w:val="00A041C7"/>
    <w:rsid w:val="00A045F6"/>
    <w:rsid w:val="00A048C5"/>
    <w:rsid w:val="00A04ACA"/>
    <w:rsid w:val="00A04E04"/>
    <w:rsid w:val="00A0538C"/>
    <w:rsid w:val="00A055D6"/>
    <w:rsid w:val="00A05C54"/>
    <w:rsid w:val="00A05E46"/>
    <w:rsid w:val="00A05E83"/>
    <w:rsid w:val="00A074F4"/>
    <w:rsid w:val="00A10117"/>
    <w:rsid w:val="00A1059D"/>
    <w:rsid w:val="00A10680"/>
    <w:rsid w:val="00A10B21"/>
    <w:rsid w:val="00A10F3B"/>
    <w:rsid w:val="00A10F70"/>
    <w:rsid w:val="00A11621"/>
    <w:rsid w:val="00A119C5"/>
    <w:rsid w:val="00A119EF"/>
    <w:rsid w:val="00A11A78"/>
    <w:rsid w:val="00A11AA6"/>
    <w:rsid w:val="00A11B5C"/>
    <w:rsid w:val="00A1250E"/>
    <w:rsid w:val="00A1252C"/>
    <w:rsid w:val="00A12D09"/>
    <w:rsid w:val="00A12E3B"/>
    <w:rsid w:val="00A13E5F"/>
    <w:rsid w:val="00A1402C"/>
    <w:rsid w:val="00A14664"/>
    <w:rsid w:val="00A146AC"/>
    <w:rsid w:val="00A14A0D"/>
    <w:rsid w:val="00A14C92"/>
    <w:rsid w:val="00A15061"/>
    <w:rsid w:val="00A151E5"/>
    <w:rsid w:val="00A151FE"/>
    <w:rsid w:val="00A15313"/>
    <w:rsid w:val="00A15647"/>
    <w:rsid w:val="00A1574C"/>
    <w:rsid w:val="00A15A0D"/>
    <w:rsid w:val="00A15F88"/>
    <w:rsid w:val="00A16401"/>
    <w:rsid w:val="00A168DA"/>
    <w:rsid w:val="00A17D01"/>
    <w:rsid w:val="00A17E63"/>
    <w:rsid w:val="00A17EF1"/>
    <w:rsid w:val="00A20225"/>
    <w:rsid w:val="00A21BAB"/>
    <w:rsid w:val="00A21CD7"/>
    <w:rsid w:val="00A226DC"/>
    <w:rsid w:val="00A227C9"/>
    <w:rsid w:val="00A229EA"/>
    <w:rsid w:val="00A2315A"/>
    <w:rsid w:val="00A2322A"/>
    <w:rsid w:val="00A239D6"/>
    <w:rsid w:val="00A23CF7"/>
    <w:rsid w:val="00A23F29"/>
    <w:rsid w:val="00A244D3"/>
    <w:rsid w:val="00A25204"/>
    <w:rsid w:val="00A2578A"/>
    <w:rsid w:val="00A257DC"/>
    <w:rsid w:val="00A258DA"/>
    <w:rsid w:val="00A25C72"/>
    <w:rsid w:val="00A26017"/>
    <w:rsid w:val="00A2604B"/>
    <w:rsid w:val="00A26519"/>
    <w:rsid w:val="00A265E7"/>
    <w:rsid w:val="00A26978"/>
    <w:rsid w:val="00A26A7C"/>
    <w:rsid w:val="00A27152"/>
    <w:rsid w:val="00A27854"/>
    <w:rsid w:val="00A27951"/>
    <w:rsid w:val="00A27A47"/>
    <w:rsid w:val="00A27CEA"/>
    <w:rsid w:val="00A30599"/>
    <w:rsid w:val="00A31448"/>
    <w:rsid w:val="00A31497"/>
    <w:rsid w:val="00A31613"/>
    <w:rsid w:val="00A31E93"/>
    <w:rsid w:val="00A32A10"/>
    <w:rsid w:val="00A32ED3"/>
    <w:rsid w:val="00A33441"/>
    <w:rsid w:val="00A33CCF"/>
    <w:rsid w:val="00A34508"/>
    <w:rsid w:val="00A34E14"/>
    <w:rsid w:val="00A350A4"/>
    <w:rsid w:val="00A3553F"/>
    <w:rsid w:val="00A35EC0"/>
    <w:rsid w:val="00A36510"/>
    <w:rsid w:val="00A36B7E"/>
    <w:rsid w:val="00A36C38"/>
    <w:rsid w:val="00A375B4"/>
    <w:rsid w:val="00A37B39"/>
    <w:rsid w:val="00A40055"/>
    <w:rsid w:val="00A40545"/>
    <w:rsid w:val="00A408C5"/>
    <w:rsid w:val="00A40AE9"/>
    <w:rsid w:val="00A414B9"/>
    <w:rsid w:val="00A424A5"/>
    <w:rsid w:val="00A42834"/>
    <w:rsid w:val="00A4299A"/>
    <w:rsid w:val="00A43A4E"/>
    <w:rsid w:val="00A43F84"/>
    <w:rsid w:val="00A441F1"/>
    <w:rsid w:val="00A442C3"/>
    <w:rsid w:val="00A443DD"/>
    <w:rsid w:val="00A44575"/>
    <w:rsid w:val="00A4469A"/>
    <w:rsid w:val="00A44D73"/>
    <w:rsid w:val="00A44EC2"/>
    <w:rsid w:val="00A44F16"/>
    <w:rsid w:val="00A4567D"/>
    <w:rsid w:val="00A456A4"/>
    <w:rsid w:val="00A45727"/>
    <w:rsid w:val="00A457A9"/>
    <w:rsid w:val="00A4597D"/>
    <w:rsid w:val="00A45EA5"/>
    <w:rsid w:val="00A463CC"/>
    <w:rsid w:val="00A465CC"/>
    <w:rsid w:val="00A473E3"/>
    <w:rsid w:val="00A4767A"/>
    <w:rsid w:val="00A478D6"/>
    <w:rsid w:val="00A50232"/>
    <w:rsid w:val="00A50757"/>
    <w:rsid w:val="00A51197"/>
    <w:rsid w:val="00A514E6"/>
    <w:rsid w:val="00A52473"/>
    <w:rsid w:val="00A52886"/>
    <w:rsid w:val="00A5291A"/>
    <w:rsid w:val="00A52F08"/>
    <w:rsid w:val="00A5312A"/>
    <w:rsid w:val="00A5369E"/>
    <w:rsid w:val="00A54395"/>
    <w:rsid w:val="00A543DB"/>
    <w:rsid w:val="00A55282"/>
    <w:rsid w:val="00A558B9"/>
    <w:rsid w:val="00A565B1"/>
    <w:rsid w:val="00A56D77"/>
    <w:rsid w:val="00A56DD2"/>
    <w:rsid w:val="00A571DC"/>
    <w:rsid w:val="00A57E78"/>
    <w:rsid w:val="00A600A2"/>
    <w:rsid w:val="00A600FA"/>
    <w:rsid w:val="00A6075F"/>
    <w:rsid w:val="00A607E8"/>
    <w:rsid w:val="00A60C48"/>
    <w:rsid w:val="00A60D1D"/>
    <w:rsid w:val="00A6208D"/>
    <w:rsid w:val="00A62862"/>
    <w:rsid w:val="00A6290E"/>
    <w:rsid w:val="00A62AC9"/>
    <w:rsid w:val="00A62D04"/>
    <w:rsid w:val="00A6335E"/>
    <w:rsid w:val="00A63467"/>
    <w:rsid w:val="00A6472C"/>
    <w:rsid w:val="00A65276"/>
    <w:rsid w:val="00A652BA"/>
    <w:rsid w:val="00A657AA"/>
    <w:rsid w:val="00A65D82"/>
    <w:rsid w:val="00A662DE"/>
    <w:rsid w:val="00A6636B"/>
    <w:rsid w:val="00A672E7"/>
    <w:rsid w:val="00A676EA"/>
    <w:rsid w:val="00A71C35"/>
    <w:rsid w:val="00A71D6F"/>
    <w:rsid w:val="00A71E95"/>
    <w:rsid w:val="00A72A50"/>
    <w:rsid w:val="00A73A28"/>
    <w:rsid w:val="00A74059"/>
    <w:rsid w:val="00A7416D"/>
    <w:rsid w:val="00A74800"/>
    <w:rsid w:val="00A74960"/>
    <w:rsid w:val="00A74CAE"/>
    <w:rsid w:val="00A74E0E"/>
    <w:rsid w:val="00A75409"/>
    <w:rsid w:val="00A7596F"/>
    <w:rsid w:val="00A75A21"/>
    <w:rsid w:val="00A76097"/>
    <w:rsid w:val="00A767A4"/>
    <w:rsid w:val="00A77E46"/>
    <w:rsid w:val="00A77FF9"/>
    <w:rsid w:val="00A801A9"/>
    <w:rsid w:val="00A80338"/>
    <w:rsid w:val="00A804AB"/>
    <w:rsid w:val="00A80562"/>
    <w:rsid w:val="00A80831"/>
    <w:rsid w:val="00A80CDF"/>
    <w:rsid w:val="00A8106C"/>
    <w:rsid w:val="00A810CD"/>
    <w:rsid w:val="00A8125C"/>
    <w:rsid w:val="00A8150C"/>
    <w:rsid w:val="00A815B3"/>
    <w:rsid w:val="00A822F6"/>
    <w:rsid w:val="00A826B6"/>
    <w:rsid w:val="00A82B12"/>
    <w:rsid w:val="00A82C6A"/>
    <w:rsid w:val="00A82F49"/>
    <w:rsid w:val="00A82F53"/>
    <w:rsid w:val="00A8340E"/>
    <w:rsid w:val="00A838EF"/>
    <w:rsid w:val="00A838F4"/>
    <w:rsid w:val="00A83CEB"/>
    <w:rsid w:val="00A840E9"/>
    <w:rsid w:val="00A84119"/>
    <w:rsid w:val="00A84C38"/>
    <w:rsid w:val="00A8556D"/>
    <w:rsid w:val="00A85601"/>
    <w:rsid w:val="00A85614"/>
    <w:rsid w:val="00A8563B"/>
    <w:rsid w:val="00A85B38"/>
    <w:rsid w:val="00A85F51"/>
    <w:rsid w:val="00A8645A"/>
    <w:rsid w:val="00A86C24"/>
    <w:rsid w:val="00A86E81"/>
    <w:rsid w:val="00A87607"/>
    <w:rsid w:val="00A8771C"/>
    <w:rsid w:val="00A87DD5"/>
    <w:rsid w:val="00A90586"/>
    <w:rsid w:val="00A90DA4"/>
    <w:rsid w:val="00A91573"/>
    <w:rsid w:val="00A9194D"/>
    <w:rsid w:val="00A91C81"/>
    <w:rsid w:val="00A9227D"/>
    <w:rsid w:val="00A92522"/>
    <w:rsid w:val="00A92B88"/>
    <w:rsid w:val="00A92C4B"/>
    <w:rsid w:val="00A92F50"/>
    <w:rsid w:val="00A9320B"/>
    <w:rsid w:val="00A935B3"/>
    <w:rsid w:val="00A936E9"/>
    <w:rsid w:val="00A93D58"/>
    <w:rsid w:val="00A940AE"/>
    <w:rsid w:val="00A9448A"/>
    <w:rsid w:val="00A94799"/>
    <w:rsid w:val="00A94EB5"/>
    <w:rsid w:val="00A95118"/>
    <w:rsid w:val="00A956E1"/>
    <w:rsid w:val="00A95895"/>
    <w:rsid w:val="00A95BDC"/>
    <w:rsid w:val="00A9623A"/>
    <w:rsid w:val="00A9683E"/>
    <w:rsid w:val="00A96980"/>
    <w:rsid w:val="00A97636"/>
    <w:rsid w:val="00A977FD"/>
    <w:rsid w:val="00A97C01"/>
    <w:rsid w:val="00AA03B7"/>
    <w:rsid w:val="00AA0439"/>
    <w:rsid w:val="00AA0858"/>
    <w:rsid w:val="00AA08A4"/>
    <w:rsid w:val="00AA0DB6"/>
    <w:rsid w:val="00AA154F"/>
    <w:rsid w:val="00AA301F"/>
    <w:rsid w:val="00AA318D"/>
    <w:rsid w:val="00AA328B"/>
    <w:rsid w:val="00AA3703"/>
    <w:rsid w:val="00AA4272"/>
    <w:rsid w:val="00AA4FD3"/>
    <w:rsid w:val="00AA595F"/>
    <w:rsid w:val="00AA5A20"/>
    <w:rsid w:val="00AA5C12"/>
    <w:rsid w:val="00AA69F6"/>
    <w:rsid w:val="00AA7B5F"/>
    <w:rsid w:val="00AB02F3"/>
    <w:rsid w:val="00AB0963"/>
    <w:rsid w:val="00AB0C31"/>
    <w:rsid w:val="00AB1123"/>
    <w:rsid w:val="00AB20C5"/>
    <w:rsid w:val="00AB28CD"/>
    <w:rsid w:val="00AB3064"/>
    <w:rsid w:val="00AB3C67"/>
    <w:rsid w:val="00AB3FFC"/>
    <w:rsid w:val="00AB41DB"/>
    <w:rsid w:val="00AB528D"/>
    <w:rsid w:val="00AB548D"/>
    <w:rsid w:val="00AB55AF"/>
    <w:rsid w:val="00AB5649"/>
    <w:rsid w:val="00AB59EF"/>
    <w:rsid w:val="00AB5B82"/>
    <w:rsid w:val="00AB5C0F"/>
    <w:rsid w:val="00AB6961"/>
    <w:rsid w:val="00AB6D0A"/>
    <w:rsid w:val="00AB710F"/>
    <w:rsid w:val="00AB728A"/>
    <w:rsid w:val="00AB7D0F"/>
    <w:rsid w:val="00AB7DE9"/>
    <w:rsid w:val="00AB7E1F"/>
    <w:rsid w:val="00AB7ED0"/>
    <w:rsid w:val="00AC0820"/>
    <w:rsid w:val="00AC0FE4"/>
    <w:rsid w:val="00AC1075"/>
    <w:rsid w:val="00AC13E9"/>
    <w:rsid w:val="00AC185C"/>
    <w:rsid w:val="00AC1964"/>
    <w:rsid w:val="00AC1F37"/>
    <w:rsid w:val="00AC225F"/>
    <w:rsid w:val="00AC2447"/>
    <w:rsid w:val="00AC29F1"/>
    <w:rsid w:val="00AC2A3F"/>
    <w:rsid w:val="00AC2AC1"/>
    <w:rsid w:val="00AC2C36"/>
    <w:rsid w:val="00AC31FD"/>
    <w:rsid w:val="00AC3E77"/>
    <w:rsid w:val="00AC3F79"/>
    <w:rsid w:val="00AC401A"/>
    <w:rsid w:val="00AC583C"/>
    <w:rsid w:val="00AC5D76"/>
    <w:rsid w:val="00AC5F4D"/>
    <w:rsid w:val="00AC656E"/>
    <w:rsid w:val="00AC6C9C"/>
    <w:rsid w:val="00AC7752"/>
    <w:rsid w:val="00AD0557"/>
    <w:rsid w:val="00AD0750"/>
    <w:rsid w:val="00AD0954"/>
    <w:rsid w:val="00AD09F3"/>
    <w:rsid w:val="00AD0A7D"/>
    <w:rsid w:val="00AD0B51"/>
    <w:rsid w:val="00AD1FE5"/>
    <w:rsid w:val="00AD2B64"/>
    <w:rsid w:val="00AD2C8B"/>
    <w:rsid w:val="00AD31E0"/>
    <w:rsid w:val="00AD35FD"/>
    <w:rsid w:val="00AD3754"/>
    <w:rsid w:val="00AD3B50"/>
    <w:rsid w:val="00AD3C0B"/>
    <w:rsid w:val="00AD3F36"/>
    <w:rsid w:val="00AD44D1"/>
    <w:rsid w:val="00AD48B4"/>
    <w:rsid w:val="00AD5275"/>
    <w:rsid w:val="00AD5377"/>
    <w:rsid w:val="00AD5920"/>
    <w:rsid w:val="00AD5DBB"/>
    <w:rsid w:val="00AD5E63"/>
    <w:rsid w:val="00AD62FB"/>
    <w:rsid w:val="00AD69BC"/>
    <w:rsid w:val="00AD6A29"/>
    <w:rsid w:val="00AD6E76"/>
    <w:rsid w:val="00AD74DA"/>
    <w:rsid w:val="00AD7510"/>
    <w:rsid w:val="00AD79BE"/>
    <w:rsid w:val="00AD7A3A"/>
    <w:rsid w:val="00AD7BCA"/>
    <w:rsid w:val="00AD7DE2"/>
    <w:rsid w:val="00AE01F2"/>
    <w:rsid w:val="00AE0763"/>
    <w:rsid w:val="00AE0A6E"/>
    <w:rsid w:val="00AE1327"/>
    <w:rsid w:val="00AE18E9"/>
    <w:rsid w:val="00AE1B9A"/>
    <w:rsid w:val="00AE1D83"/>
    <w:rsid w:val="00AE1F51"/>
    <w:rsid w:val="00AE22DA"/>
    <w:rsid w:val="00AE284A"/>
    <w:rsid w:val="00AE2D06"/>
    <w:rsid w:val="00AE3D9B"/>
    <w:rsid w:val="00AE3FD1"/>
    <w:rsid w:val="00AE4010"/>
    <w:rsid w:val="00AE4011"/>
    <w:rsid w:val="00AE4103"/>
    <w:rsid w:val="00AE44F1"/>
    <w:rsid w:val="00AE4C16"/>
    <w:rsid w:val="00AE4ED6"/>
    <w:rsid w:val="00AE5477"/>
    <w:rsid w:val="00AE6D46"/>
    <w:rsid w:val="00AE6E57"/>
    <w:rsid w:val="00AE7C1C"/>
    <w:rsid w:val="00AE7CCF"/>
    <w:rsid w:val="00AE7D05"/>
    <w:rsid w:val="00AF057D"/>
    <w:rsid w:val="00AF0E24"/>
    <w:rsid w:val="00AF16D0"/>
    <w:rsid w:val="00AF1AFD"/>
    <w:rsid w:val="00AF1B57"/>
    <w:rsid w:val="00AF245B"/>
    <w:rsid w:val="00AF2995"/>
    <w:rsid w:val="00AF2DCD"/>
    <w:rsid w:val="00AF2E57"/>
    <w:rsid w:val="00AF3AB5"/>
    <w:rsid w:val="00AF3F19"/>
    <w:rsid w:val="00AF3F7F"/>
    <w:rsid w:val="00AF3F8D"/>
    <w:rsid w:val="00AF41D3"/>
    <w:rsid w:val="00AF463C"/>
    <w:rsid w:val="00AF46C2"/>
    <w:rsid w:val="00AF4A53"/>
    <w:rsid w:val="00AF5219"/>
    <w:rsid w:val="00AF5A4A"/>
    <w:rsid w:val="00AF63F9"/>
    <w:rsid w:val="00AF6415"/>
    <w:rsid w:val="00AF6692"/>
    <w:rsid w:val="00AF699B"/>
    <w:rsid w:val="00AF6DD5"/>
    <w:rsid w:val="00AF7077"/>
    <w:rsid w:val="00AF753A"/>
    <w:rsid w:val="00AF7CCE"/>
    <w:rsid w:val="00AF7EF8"/>
    <w:rsid w:val="00B00F3E"/>
    <w:rsid w:val="00B0153D"/>
    <w:rsid w:val="00B01F0B"/>
    <w:rsid w:val="00B023DB"/>
    <w:rsid w:val="00B02A17"/>
    <w:rsid w:val="00B02AB6"/>
    <w:rsid w:val="00B02CAC"/>
    <w:rsid w:val="00B0311B"/>
    <w:rsid w:val="00B0322E"/>
    <w:rsid w:val="00B03640"/>
    <w:rsid w:val="00B03AE3"/>
    <w:rsid w:val="00B03FE3"/>
    <w:rsid w:val="00B042BB"/>
    <w:rsid w:val="00B0443B"/>
    <w:rsid w:val="00B044D6"/>
    <w:rsid w:val="00B04D11"/>
    <w:rsid w:val="00B05189"/>
    <w:rsid w:val="00B0547E"/>
    <w:rsid w:val="00B06128"/>
    <w:rsid w:val="00B06D6E"/>
    <w:rsid w:val="00B06E3E"/>
    <w:rsid w:val="00B07324"/>
    <w:rsid w:val="00B07ABF"/>
    <w:rsid w:val="00B102C4"/>
    <w:rsid w:val="00B11729"/>
    <w:rsid w:val="00B1192F"/>
    <w:rsid w:val="00B1212D"/>
    <w:rsid w:val="00B12294"/>
    <w:rsid w:val="00B122C7"/>
    <w:rsid w:val="00B12690"/>
    <w:rsid w:val="00B1284A"/>
    <w:rsid w:val="00B13166"/>
    <w:rsid w:val="00B13194"/>
    <w:rsid w:val="00B133D3"/>
    <w:rsid w:val="00B137A9"/>
    <w:rsid w:val="00B145A7"/>
    <w:rsid w:val="00B149B1"/>
    <w:rsid w:val="00B14ED7"/>
    <w:rsid w:val="00B151A2"/>
    <w:rsid w:val="00B154FE"/>
    <w:rsid w:val="00B156E2"/>
    <w:rsid w:val="00B15B4D"/>
    <w:rsid w:val="00B1627D"/>
    <w:rsid w:val="00B166E3"/>
    <w:rsid w:val="00B16F2B"/>
    <w:rsid w:val="00B1710E"/>
    <w:rsid w:val="00B176CC"/>
    <w:rsid w:val="00B2063A"/>
    <w:rsid w:val="00B20D9C"/>
    <w:rsid w:val="00B21876"/>
    <w:rsid w:val="00B21D7C"/>
    <w:rsid w:val="00B22266"/>
    <w:rsid w:val="00B22F74"/>
    <w:rsid w:val="00B234C1"/>
    <w:rsid w:val="00B237D5"/>
    <w:rsid w:val="00B23BDF"/>
    <w:rsid w:val="00B24298"/>
    <w:rsid w:val="00B24FC4"/>
    <w:rsid w:val="00B25369"/>
    <w:rsid w:val="00B25B06"/>
    <w:rsid w:val="00B2668C"/>
    <w:rsid w:val="00B267C0"/>
    <w:rsid w:val="00B26AFC"/>
    <w:rsid w:val="00B26B81"/>
    <w:rsid w:val="00B26C65"/>
    <w:rsid w:val="00B26E7D"/>
    <w:rsid w:val="00B276CC"/>
    <w:rsid w:val="00B3016F"/>
    <w:rsid w:val="00B301E5"/>
    <w:rsid w:val="00B303C7"/>
    <w:rsid w:val="00B31FDE"/>
    <w:rsid w:val="00B3260A"/>
    <w:rsid w:val="00B33515"/>
    <w:rsid w:val="00B337D2"/>
    <w:rsid w:val="00B3391E"/>
    <w:rsid w:val="00B33A67"/>
    <w:rsid w:val="00B33BA1"/>
    <w:rsid w:val="00B33EB3"/>
    <w:rsid w:val="00B345E9"/>
    <w:rsid w:val="00B34BD5"/>
    <w:rsid w:val="00B34F80"/>
    <w:rsid w:val="00B351C7"/>
    <w:rsid w:val="00B351F5"/>
    <w:rsid w:val="00B35251"/>
    <w:rsid w:val="00B358FD"/>
    <w:rsid w:val="00B35F31"/>
    <w:rsid w:val="00B36438"/>
    <w:rsid w:val="00B36512"/>
    <w:rsid w:val="00B36734"/>
    <w:rsid w:val="00B36896"/>
    <w:rsid w:val="00B370E4"/>
    <w:rsid w:val="00B37649"/>
    <w:rsid w:val="00B3784F"/>
    <w:rsid w:val="00B37A6A"/>
    <w:rsid w:val="00B37B7A"/>
    <w:rsid w:val="00B37D73"/>
    <w:rsid w:val="00B37E2C"/>
    <w:rsid w:val="00B37FA2"/>
    <w:rsid w:val="00B406BF"/>
    <w:rsid w:val="00B409FA"/>
    <w:rsid w:val="00B40E9C"/>
    <w:rsid w:val="00B4149E"/>
    <w:rsid w:val="00B41860"/>
    <w:rsid w:val="00B41EC0"/>
    <w:rsid w:val="00B41F28"/>
    <w:rsid w:val="00B42C2A"/>
    <w:rsid w:val="00B42DDD"/>
    <w:rsid w:val="00B43383"/>
    <w:rsid w:val="00B433F9"/>
    <w:rsid w:val="00B4500C"/>
    <w:rsid w:val="00B457A6"/>
    <w:rsid w:val="00B4631A"/>
    <w:rsid w:val="00B463D1"/>
    <w:rsid w:val="00B4687C"/>
    <w:rsid w:val="00B46892"/>
    <w:rsid w:val="00B47362"/>
    <w:rsid w:val="00B476E8"/>
    <w:rsid w:val="00B47864"/>
    <w:rsid w:val="00B47EB3"/>
    <w:rsid w:val="00B47F15"/>
    <w:rsid w:val="00B50116"/>
    <w:rsid w:val="00B5034A"/>
    <w:rsid w:val="00B50562"/>
    <w:rsid w:val="00B517DA"/>
    <w:rsid w:val="00B51822"/>
    <w:rsid w:val="00B51EC0"/>
    <w:rsid w:val="00B529BC"/>
    <w:rsid w:val="00B533BB"/>
    <w:rsid w:val="00B539CF"/>
    <w:rsid w:val="00B54359"/>
    <w:rsid w:val="00B544A9"/>
    <w:rsid w:val="00B545CF"/>
    <w:rsid w:val="00B54E72"/>
    <w:rsid w:val="00B55EF6"/>
    <w:rsid w:val="00B55F68"/>
    <w:rsid w:val="00B56448"/>
    <w:rsid w:val="00B56A6D"/>
    <w:rsid w:val="00B56EDF"/>
    <w:rsid w:val="00B570FD"/>
    <w:rsid w:val="00B577FE"/>
    <w:rsid w:val="00B6057C"/>
    <w:rsid w:val="00B60CE7"/>
    <w:rsid w:val="00B60F16"/>
    <w:rsid w:val="00B60F6F"/>
    <w:rsid w:val="00B61427"/>
    <w:rsid w:val="00B630C2"/>
    <w:rsid w:val="00B63A76"/>
    <w:rsid w:val="00B63ADC"/>
    <w:rsid w:val="00B63B55"/>
    <w:rsid w:val="00B63C16"/>
    <w:rsid w:val="00B63F4B"/>
    <w:rsid w:val="00B645A3"/>
    <w:rsid w:val="00B64BFB"/>
    <w:rsid w:val="00B64E8E"/>
    <w:rsid w:val="00B65182"/>
    <w:rsid w:val="00B651FF"/>
    <w:rsid w:val="00B6539F"/>
    <w:rsid w:val="00B654F9"/>
    <w:rsid w:val="00B6558F"/>
    <w:rsid w:val="00B65B99"/>
    <w:rsid w:val="00B66695"/>
    <w:rsid w:val="00B66EBE"/>
    <w:rsid w:val="00B670A0"/>
    <w:rsid w:val="00B6725B"/>
    <w:rsid w:val="00B677FB"/>
    <w:rsid w:val="00B67870"/>
    <w:rsid w:val="00B67AE3"/>
    <w:rsid w:val="00B70DCD"/>
    <w:rsid w:val="00B70DE7"/>
    <w:rsid w:val="00B7189B"/>
    <w:rsid w:val="00B71BEC"/>
    <w:rsid w:val="00B72288"/>
    <w:rsid w:val="00B723AF"/>
    <w:rsid w:val="00B7256C"/>
    <w:rsid w:val="00B729E3"/>
    <w:rsid w:val="00B72A66"/>
    <w:rsid w:val="00B72AB2"/>
    <w:rsid w:val="00B72C0E"/>
    <w:rsid w:val="00B73082"/>
    <w:rsid w:val="00B734AA"/>
    <w:rsid w:val="00B73B63"/>
    <w:rsid w:val="00B73C11"/>
    <w:rsid w:val="00B73EDF"/>
    <w:rsid w:val="00B74519"/>
    <w:rsid w:val="00B745C2"/>
    <w:rsid w:val="00B747E5"/>
    <w:rsid w:val="00B74D96"/>
    <w:rsid w:val="00B74E54"/>
    <w:rsid w:val="00B753F2"/>
    <w:rsid w:val="00B763B7"/>
    <w:rsid w:val="00B7646C"/>
    <w:rsid w:val="00B76CD4"/>
    <w:rsid w:val="00B77032"/>
    <w:rsid w:val="00B775DE"/>
    <w:rsid w:val="00B77601"/>
    <w:rsid w:val="00B77EC3"/>
    <w:rsid w:val="00B8075A"/>
    <w:rsid w:val="00B807BA"/>
    <w:rsid w:val="00B80834"/>
    <w:rsid w:val="00B80C49"/>
    <w:rsid w:val="00B81077"/>
    <w:rsid w:val="00B81309"/>
    <w:rsid w:val="00B813C0"/>
    <w:rsid w:val="00B8203E"/>
    <w:rsid w:val="00B82342"/>
    <w:rsid w:val="00B82BBC"/>
    <w:rsid w:val="00B83375"/>
    <w:rsid w:val="00B83857"/>
    <w:rsid w:val="00B83988"/>
    <w:rsid w:val="00B83A31"/>
    <w:rsid w:val="00B83DD8"/>
    <w:rsid w:val="00B83F3F"/>
    <w:rsid w:val="00B83FD9"/>
    <w:rsid w:val="00B8412C"/>
    <w:rsid w:val="00B84349"/>
    <w:rsid w:val="00B84C31"/>
    <w:rsid w:val="00B8501E"/>
    <w:rsid w:val="00B850CE"/>
    <w:rsid w:val="00B85116"/>
    <w:rsid w:val="00B85833"/>
    <w:rsid w:val="00B8590E"/>
    <w:rsid w:val="00B85BC9"/>
    <w:rsid w:val="00B85BE7"/>
    <w:rsid w:val="00B863C0"/>
    <w:rsid w:val="00B865C1"/>
    <w:rsid w:val="00B86905"/>
    <w:rsid w:val="00B86B5B"/>
    <w:rsid w:val="00B86C47"/>
    <w:rsid w:val="00B86E25"/>
    <w:rsid w:val="00B8727F"/>
    <w:rsid w:val="00B8736A"/>
    <w:rsid w:val="00B87594"/>
    <w:rsid w:val="00B87A37"/>
    <w:rsid w:val="00B87B1A"/>
    <w:rsid w:val="00B901A1"/>
    <w:rsid w:val="00B907F4"/>
    <w:rsid w:val="00B90BD5"/>
    <w:rsid w:val="00B91761"/>
    <w:rsid w:val="00B92184"/>
    <w:rsid w:val="00B92C00"/>
    <w:rsid w:val="00B9304A"/>
    <w:rsid w:val="00B9423C"/>
    <w:rsid w:val="00B94255"/>
    <w:rsid w:val="00B94A0D"/>
    <w:rsid w:val="00B94EB4"/>
    <w:rsid w:val="00B951B3"/>
    <w:rsid w:val="00B952E6"/>
    <w:rsid w:val="00B953BB"/>
    <w:rsid w:val="00B955DF"/>
    <w:rsid w:val="00B9581C"/>
    <w:rsid w:val="00B96382"/>
    <w:rsid w:val="00B9677D"/>
    <w:rsid w:val="00B969C6"/>
    <w:rsid w:val="00B96A82"/>
    <w:rsid w:val="00B97223"/>
    <w:rsid w:val="00B97339"/>
    <w:rsid w:val="00B973F6"/>
    <w:rsid w:val="00B977DB"/>
    <w:rsid w:val="00BA12F4"/>
    <w:rsid w:val="00BA155D"/>
    <w:rsid w:val="00BA1DDF"/>
    <w:rsid w:val="00BA200D"/>
    <w:rsid w:val="00BA27C8"/>
    <w:rsid w:val="00BA38F7"/>
    <w:rsid w:val="00BA3BF8"/>
    <w:rsid w:val="00BA4579"/>
    <w:rsid w:val="00BA45B2"/>
    <w:rsid w:val="00BA4A09"/>
    <w:rsid w:val="00BA5DED"/>
    <w:rsid w:val="00BA5FD1"/>
    <w:rsid w:val="00BA674E"/>
    <w:rsid w:val="00BA6A59"/>
    <w:rsid w:val="00BA6F74"/>
    <w:rsid w:val="00BA71C4"/>
    <w:rsid w:val="00BA720E"/>
    <w:rsid w:val="00BA77D4"/>
    <w:rsid w:val="00BA7C1C"/>
    <w:rsid w:val="00BA7C2C"/>
    <w:rsid w:val="00BB0750"/>
    <w:rsid w:val="00BB0E27"/>
    <w:rsid w:val="00BB1069"/>
    <w:rsid w:val="00BB1A47"/>
    <w:rsid w:val="00BB22DA"/>
    <w:rsid w:val="00BB2991"/>
    <w:rsid w:val="00BB2F5E"/>
    <w:rsid w:val="00BB30CB"/>
    <w:rsid w:val="00BB315E"/>
    <w:rsid w:val="00BB4683"/>
    <w:rsid w:val="00BB48FD"/>
    <w:rsid w:val="00BB5197"/>
    <w:rsid w:val="00BB57D0"/>
    <w:rsid w:val="00BB5CF2"/>
    <w:rsid w:val="00BB69AF"/>
    <w:rsid w:val="00BB6CB4"/>
    <w:rsid w:val="00BB70BC"/>
    <w:rsid w:val="00BB725A"/>
    <w:rsid w:val="00BB75DC"/>
    <w:rsid w:val="00BB7835"/>
    <w:rsid w:val="00BC0325"/>
    <w:rsid w:val="00BC1A1B"/>
    <w:rsid w:val="00BC23A4"/>
    <w:rsid w:val="00BC2970"/>
    <w:rsid w:val="00BC2BDD"/>
    <w:rsid w:val="00BC3050"/>
    <w:rsid w:val="00BC32F6"/>
    <w:rsid w:val="00BC353C"/>
    <w:rsid w:val="00BC35F5"/>
    <w:rsid w:val="00BC3673"/>
    <w:rsid w:val="00BC3818"/>
    <w:rsid w:val="00BC3854"/>
    <w:rsid w:val="00BC38D9"/>
    <w:rsid w:val="00BC3DE2"/>
    <w:rsid w:val="00BC411C"/>
    <w:rsid w:val="00BC4BC9"/>
    <w:rsid w:val="00BC55C9"/>
    <w:rsid w:val="00BC63E8"/>
    <w:rsid w:val="00BC672D"/>
    <w:rsid w:val="00BC6A84"/>
    <w:rsid w:val="00BC71F7"/>
    <w:rsid w:val="00BC73F5"/>
    <w:rsid w:val="00BC7833"/>
    <w:rsid w:val="00BD0235"/>
    <w:rsid w:val="00BD11F4"/>
    <w:rsid w:val="00BD1416"/>
    <w:rsid w:val="00BD14B4"/>
    <w:rsid w:val="00BD157E"/>
    <w:rsid w:val="00BD1ACF"/>
    <w:rsid w:val="00BD2371"/>
    <w:rsid w:val="00BD2533"/>
    <w:rsid w:val="00BD40F0"/>
    <w:rsid w:val="00BD458E"/>
    <w:rsid w:val="00BD486D"/>
    <w:rsid w:val="00BD4B38"/>
    <w:rsid w:val="00BD4DFB"/>
    <w:rsid w:val="00BD5958"/>
    <w:rsid w:val="00BD5BB9"/>
    <w:rsid w:val="00BD5E4D"/>
    <w:rsid w:val="00BD6279"/>
    <w:rsid w:val="00BD6514"/>
    <w:rsid w:val="00BD6DEB"/>
    <w:rsid w:val="00BD6F61"/>
    <w:rsid w:val="00BD79DA"/>
    <w:rsid w:val="00BD7E56"/>
    <w:rsid w:val="00BE01A2"/>
    <w:rsid w:val="00BE02DB"/>
    <w:rsid w:val="00BE0581"/>
    <w:rsid w:val="00BE0A63"/>
    <w:rsid w:val="00BE0BB4"/>
    <w:rsid w:val="00BE0C5D"/>
    <w:rsid w:val="00BE19CD"/>
    <w:rsid w:val="00BE1FD1"/>
    <w:rsid w:val="00BE246C"/>
    <w:rsid w:val="00BE24A5"/>
    <w:rsid w:val="00BE2552"/>
    <w:rsid w:val="00BE2ABE"/>
    <w:rsid w:val="00BE2C8D"/>
    <w:rsid w:val="00BE2EF5"/>
    <w:rsid w:val="00BE3030"/>
    <w:rsid w:val="00BE38AB"/>
    <w:rsid w:val="00BE3905"/>
    <w:rsid w:val="00BE39B5"/>
    <w:rsid w:val="00BE4DD4"/>
    <w:rsid w:val="00BE5063"/>
    <w:rsid w:val="00BE54DF"/>
    <w:rsid w:val="00BE55D2"/>
    <w:rsid w:val="00BE575F"/>
    <w:rsid w:val="00BE5A23"/>
    <w:rsid w:val="00BE5B7C"/>
    <w:rsid w:val="00BE6149"/>
    <w:rsid w:val="00BE6327"/>
    <w:rsid w:val="00BE6566"/>
    <w:rsid w:val="00BE6C1B"/>
    <w:rsid w:val="00BE7BF7"/>
    <w:rsid w:val="00BE7EAA"/>
    <w:rsid w:val="00BE7EBB"/>
    <w:rsid w:val="00BF094A"/>
    <w:rsid w:val="00BF1157"/>
    <w:rsid w:val="00BF11E7"/>
    <w:rsid w:val="00BF1993"/>
    <w:rsid w:val="00BF1A7E"/>
    <w:rsid w:val="00BF1D10"/>
    <w:rsid w:val="00BF1ED3"/>
    <w:rsid w:val="00BF250B"/>
    <w:rsid w:val="00BF2B06"/>
    <w:rsid w:val="00BF2DBA"/>
    <w:rsid w:val="00BF3254"/>
    <w:rsid w:val="00BF3401"/>
    <w:rsid w:val="00BF37F0"/>
    <w:rsid w:val="00BF4233"/>
    <w:rsid w:val="00BF4356"/>
    <w:rsid w:val="00BF453C"/>
    <w:rsid w:val="00BF4BA3"/>
    <w:rsid w:val="00BF50CE"/>
    <w:rsid w:val="00BF52D4"/>
    <w:rsid w:val="00BF5374"/>
    <w:rsid w:val="00BF5B28"/>
    <w:rsid w:val="00BF5BD8"/>
    <w:rsid w:val="00BF5C66"/>
    <w:rsid w:val="00BF614B"/>
    <w:rsid w:val="00BF64FF"/>
    <w:rsid w:val="00BF6761"/>
    <w:rsid w:val="00BF741D"/>
    <w:rsid w:val="00C001BE"/>
    <w:rsid w:val="00C021AD"/>
    <w:rsid w:val="00C022F7"/>
    <w:rsid w:val="00C02644"/>
    <w:rsid w:val="00C029EF"/>
    <w:rsid w:val="00C03001"/>
    <w:rsid w:val="00C03541"/>
    <w:rsid w:val="00C044A4"/>
    <w:rsid w:val="00C04AAB"/>
    <w:rsid w:val="00C04E47"/>
    <w:rsid w:val="00C05BE8"/>
    <w:rsid w:val="00C05E67"/>
    <w:rsid w:val="00C06408"/>
    <w:rsid w:val="00C06700"/>
    <w:rsid w:val="00C067F4"/>
    <w:rsid w:val="00C06A69"/>
    <w:rsid w:val="00C06BD6"/>
    <w:rsid w:val="00C07A8F"/>
    <w:rsid w:val="00C103EF"/>
    <w:rsid w:val="00C10A69"/>
    <w:rsid w:val="00C10C95"/>
    <w:rsid w:val="00C11362"/>
    <w:rsid w:val="00C11CF3"/>
    <w:rsid w:val="00C135D9"/>
    <w:rsid w:val="00C135EB"/>
    <w:rsid w:val="00C140D5"/>
    <w:rsid w:val="00C140F5"/>
    <w:rsid w:val="00C14F24"/>
    <w:rsid w:val="00C1503E"/>
    <w:rsid w:val="00C15B7B"/>
    <w:rsid w:val="00C1610B"/>
    <w:rsid w:val="00C16495"/>
    <w:rsid w:val="00C16B87"/>
    <w:rsid w:val="00C16B8C"/>
    <w:rsid w:val="00C17518"/>
    <w:rsid w:val="00C17A00"/>
    <w:rsid w:val="00C17C93"/>
    <w:rsid w:val="00C17F65"/>
    <w:rsid w:val="00C201E8"/>
    <w:rsid w:val="00C20238"/>
    <w:rsid w:val="00C204EB"/>
    <w:rsid w:val="00C20F24"/>
    <w:rsid w:val="00C21126"/>
    <w:rsid w:val="00C21400"/>
    <w:rsid w:val="00C2148D"/>
    <w:rsid w:val="00C21CED"/>
    <w:rsid w:val="00C21DF8"/>
    <w:rsid w:val="00C224C7"/>
    <w:rsid w:val="00C22613"/>
    <w:rsid w:val="00C229E4"/>
    <w:rsid w:val="00C22A6C"/>
    <w:rsid w:val="00C22D3F"/>
    <w:rsid w:val="00C237DE"/>
    <w:rsid w:val="00C23A02"/>
    <w:rsid w:val="00C23C29"/>
    <w:rsid w:val="00C23D65"/>
    <w:rsid w:val="00C23E07"/>
    <w:rsid w:val="00C24050"/>
    <w:rsid w:val="00C24918"/>
    <w:rsid w:val="00C24AAA"/>
    <w:rsid w:val="00C24AC8"/>
    <w:rsid w:val="00C25016"/>
    <w:rsid w:val="00C257A9"/>
    <w:rsid w:val="00C25BE8"/>
    <w:rsid w:val="00C2605B"/>
    <w:rsid w:val="00C26A65"/>
    <w:rsid w:val="00C26B85"/>
    <w:rsid w:val="00C26E3C"/>
    <w:rsid w:val="00C2701F"/>
    <w:rsid w:val="00C271D9"/>
    <w:rsid w:val="00C272B8"/>
    <w:rsid w:val="00C276C3"/>
    <w:rsid w:val="00C2776F"/>
    <w:rsid w:val="00C27C97"/>
    <w:rsid w:val="00C27D9C"/>
    <w:rsid w:val="00C3018A"/>
    <w:rsid w:val="00C30264"/>
    <w:rsid w:val="00C305A7"/>
    <w:rsid w:val="00C313E2"/>
    <w:rsid w:val="00C31893"/>
    <w:rsid w:val="00C31F73"/>
    <w:rsid w:val="00C31FB8"/>
    <w:rsid w:val="00C31FD2"/>
    <w:rsid w:val="00C32543"/>
    <w:rsid w:val="00C325D3"/>
    <w:rsid w:val="00C33023"/>
    <w:rsid w:val="00C330C4"/>
    <w:rsid w:val="00C34915"/>
    <w:rsid w:val="00C34F9D"/>
    <w:rsid w:val="00C35159"/>
    <w:rsid w:val="00C35473"/>
    <w:rsid w:val="00C35C3E"/>
    <w:rsid w:val="00C35CA3"/>
    <w:rsid w:val="00C35E7D"/>
    <w:rsid w:val="00C35ED5"/>
    <w:rsid w:val="00C3642D"/>
    <w:rsid w:val="00C369EB"/>
    <w:rsid w:val="00C36A8C"/>
    <w:rsid w:val="00C36C3A"/>
    <w:rsid w:val="00C36D4D"/>
    <w:rsid w:val="00C37245"/>
    <w:rsid w:val="00C3763D"/>
    <w:rsid w:val="00C37BC7"/>
    <w:rsid w:val="00C401F5"/>
    <w:rsid w:val="00C4030A"/>
    <w:rsid w:val="00C403DD"/>
    <w:rsid w:val="00C40955"/>
    <w:rsid w:val="00C41FDF"/>
    <w:rsid w:val="00C42121"/>
    <w:rsid w:val="00C42971"/>
    <w:rsid w:val="00C42B36"/>
    <w:rsid w:val="00C432B7"/>
    <w:rsid w:val="00C432E1"/>
    <w:rsid w:val="00C434C5"/>
    <w:rsid w:val="00C4378A"/>
    <w:rsid w:val="00C437FD"/>
    <w:rsid w:val="00C44469"/>
    <w:rsid w:val="00C4519C"/>
    <w:rsid w:val="00C454CB"/>
    <w:rsid w:val="00C46214"/>
    <w:rsid w:val="00C465D3"/>
    <w:rsid w:val="00C46890"/>
    <w:rsid w:val="00C46F74"/>
    <w:rsid w:val="00C4757F"/>
    <w:rsid w:val="00C4770E"/>
    <w:rsid w:val="00C47A23"/>
    <w:rsid w:val="00C51B53"/>
    <w:rsid w:val="00C539D8"/>
    <w:rsid w:val="00C54532"/>
    <w:rsid w:val="00C557A4"/>
    <w:rsid w:val="00C55917"/>
    <w:rsid w:val="00C56085"/>
    <w:rsid w:val="00C56360"/>
    <w:rsid w:val="00C56EF7"/>
    <w:rsid w:val="00C5753C"/>
    <w:rsid w:val="00C61459"/>
    <w:rsid w:val="00C6145F"/>
    <w:rsid w:val="00C61671"/>
    <w:rsid w:val="00C61B5E"/>
    <w:rsid w:val="00C625CE"/>
    <w:rsid w:val="00C6284A"/>
    <w:rsid w:val="00C634BF"/>
    <w:rsid w:val="00C63A29"/>
    <w:rsid w:val="00C63B72"/>
    <w:rsid w:val="00C63E98"/>
    <w:rsid w:val="00C63FDD"/>
    <w:rsid w:val="00C6424D"/>
    <w:rsid w:val="00C64EEA"/>
    <w:rsid w:val="00C64F84"/>
    <w:rsid w:val="00C6503C"/>
    <w:rsid w:val="00C657BB"/>
    <w:rsid w:val="00C65A7E"/>
    <w:rsid w:val="00C65EA0"/>
    <w:rsid w:val="00C66352"/>
    <w:rsid w:val="00C6656D"/>
    <w:rsid w:val="00C66580"/>
    <w:rsid w:val="00C6676D"/>
    <w:rsid w:val="00C6697E"/>
    <w:rsid w:val="00C6733F"/>
    <w:rsid w:val="00C67B0C"/>
    <w:rsid w:val="00C71338"/>
    <w:rsid w:val="00C71588"/>
    <w:rsid w:val="00C72058"/>
    <w:rsid w:val="00C7256E"/>
    <w:rsid w:val="00C72906"/>
    <w:rsid w:val="00C741DA"/>
    <w:rsid w:val="00C74A4D"/>
    <w:rsid w:val="00C74E46"/>
    <w:rsid w:val="00C7504C"/>
    <w:rsid w:val="00C752E1"/>
    <w:rsid w:val="00C75892"/>
    <w:rsid w:val="00C758F7"/>
    <w:rsid w:val="00C75C6C"/>
    <w:rsid w:val="00C75C82"/>
    <w:rsid w:val="00C76ED3"/>
    <w:rsid w:val="00C7714E"/>
    <w:rsid w:val="00C773B7"/>
    <w:rsid w:val="00C77DD1"/>
    <w:rsid w:val="00C80078"/>
    <w:rsid w:val="00C801A4"/>
    <w:rsid w:val="00C81C8B"/>
    <w:rsid w:val="00C8284F"/>
    <w:rsid w:val="00C82ED1"/>
    <w:rsid w:val="00C837F3"/>
    <w:rsid w:val="00C8387C"/>
    <w:rsid w:val="00C83918"/>
    <w:rsid w:val="00C8397B"/>
    <w:rsid w:val="00C83AD8"/>
    <w:rsid w:val="00C83AE1"/>
    <w:rsid w:val="00C83B8B"/>
    <w:rsid w:val="00C83D46"/>
    <w:rsid w:val="00C84389"/>
    <w:rsid w:val="00C843FB"/>
    <w:rsid w:val="00C84D33"/>
    <w:rsid w:val="00C84F13"/>
    <w:rsid w:val="00C84FD5"/>
    <w:rsid w:val="00C860BE"/>
    <w:rsid w:val="00C8760F"/>
    <w:rsid w:val="00C8765A"/>
    <w:rsid w:val="00C90666"/>
    <w:rsid w:val="00C90EF3"/>
    <w:rsid w:val="00C912DE"/>
    <w:rsid w:val="00C9224B"/>
    <w:rsid w:val="00C92299"/>
    <w:rsid w:val="00C92646"/>
    <w:rsid w:val="00C92D12"/>
    <w:rsid w:val="00C9301F"/>
    <w:rsid w:val="00C93C58"/>
    <w:rsid w:val="00C9472E"/>
    <w:rsid w:val="00C94D63"/>
    <w:rsid w:val="00C959E3"/>
    <w:rsid w:val="00C95A37"/>
    <w:rsid w:val="00C96234"/>
    <w:rsid w:val="00C96918"/>
    <w:rsid w:val="00C96E0F"/>
    <w:rsid w:val="00C9705C"/>
    <w:rsid w:val="00C97230"/>
    <w:rsid w:val="00C977F8"/>
    <w:rsid w:val="00C97B15"/>
    <w:rsid w:val="00C97B98"/>
    <w:rsid w:val="00C97D43"/>
    <w:rsid w:val="00CA05CB"/>
    <w:rsid w:val="00CA1075"/>
    <w:rsid w:val="00CA1290"/>
    <w:rsid w:val="00CA13B0"/>
    <w:rsid w:val="00CA1629"/>
    <w:rsid w:val="00CA1F91"/>
    <w:rsid w:val="00CA286B"/>
    <w:rsid w:val="00CA29B5"/>
    <w:rsid w:val="00CA3032"/>
    <w:rsid w:val="00CA3979"/>
    <w:rsid w:val="00CA3CE9"/>
    <w:rsid w:val="00CA417D"/>
    <w:rsid w:val="00CA48D3"/>
    <w:rsid w:val="00CA4DAC"/>
    <w:rsid w:val="00CA4DCE"/>
    <w:rsid w:val="00CA5E8E"/>
    <w:rsid w:val="00CA7AE2"/>
    <w:rsid w:val="00CA7CC4"/>
    <w:rsid w:val="00CA7CE3"/>
    <w:rsid w:val="00CA7DF5"/>
    <w:rsid w:val="00CB0F7D"/>
    <w:rsid w:val="00CB2375"/>
    <w:rsid w:val="00CB2537"/>
    <w:rsid w:val="00CB2738"/>
    <w:rsid w:val="00CB36BC"/>
    <w:rsid w:val="00CB39C8"/>
    <w:rsid w:val="00CB3F98"/>
    <w:rsid w:val="00CB47E2"/>
    <w:rsid w:val="00CB4DF1"/>
    <w:rsid w:val="00CB5243"/>
    <w:rsid w:val="00CB5635"/>
    <w:rsid w:val="00CB6BD8"/>
    <w:rsid w:val="00CB715B"/>
    <w:rsid w:val="00CB72C1"/>
    <w:rsid w:val="00CB758D"/>
    <w:rsid w:val="00CB7653"/>
    <w:rsid w:val="00CB7764"/>
    <w:rsid w:val="00CB77FA"/>
    <w:rsid w:val="00CB7859"/>
    <w:rsid w:val="00CB7C2C"/>
    <w:rsid w:val="00CC01E4"/>
    <w:rsid w:val="00CC033D"/>
    <w:rsid w:val="00CC0E28"/>
    <w:rsid w:val="00CC0F21"/>
    <w:rsid w:val="00CC1157"/>
    <w:rsid w:val="00CC1A0B"/>
    <w:rsid w:val="00CC1E1C"/>
    <w:rsid w:val="00CC2272"/>
    <w:rsid w:val="00CC2443"/>
    <w:rsid w:val="00CC250B"/>
    <w:rsid w:val="00CC2883"/>
    <w:rsid w:val="00CC2A67"/>
    <w:rsid w:val="00CC3806"/>
    <w:rsid w:val="00CC3C5D"/>
    <w:rsid w:val="00CC41A7"/>
    <w:rsid w:val="00CC41D0"/>
    <w:rsid w:val="00CC4904"/>
    <w:rsid w:val="00CC4E6B"/>
    <w:rsid w:val="00CC5A2C"/>
    <w:rsid w:val="00CC5D53"/>
    <w:rsid w:val="00CC61CA"/>
    <w:rsid w:val="00CC68DB"/>
    <w:rsid w:val="00CC6993"/>
    <w:rsid w:val="00CC6CE5"/>
    <w:rsid w:val="00CC7001"/>
    <w:rsid w:val="00CC771D"/>
    <w:rsid w:val="00CC78A7"/>
    <w:rsid w:val="00CC7AF9"/>
    <w:rsid w:val="00CD0B04"/>
    <w:rsid w:val="00CD13ED"/>
    <w:rsid w:val="00CD1B9B"/>
    <w:rsid w:val="00CD1C21"/>
    <w:rsid w:val="00CD2FD3"/>
    <w:rsid w:val="00CD3790"/>
    <w:rsid w:val="00CD38B8"/>
    <w:rsid w:val="00CD3FAD"/>
    <w:rsid w:val="00CD4252"/>
    <w:rsid w:val="00CD4485"/>
    <w:rsid w:val="00CD45BA"/>
    <w:rsid w:val="00CD4CB1"/>
    <w:rsid w:val="00CD58F9"/>
    <w:rsid w:val="00CD5A01"/>
    <w:rsid w:val="00CD5DD3"/>
    <w:rsid w:val="00CD60B7"/>
    <w:rsid w:val="00CD65AF"/>
    <w:rsid w:val="00CD72CD"/>
    <w:rsid w:val="00CD7840"/>
    <w:rsid w:val="00CD7CF0"/>
    <w:rsid w:val="00CD7D3C"/>
    <w:rsid w:val="00CE0EB6"/>
    <w:rsid w:val="00CE17A9"/>
    <w:rsid w:val="00CE1BC2"/>
    <w:rsid w:val="00CE321F"/>
    <w:rsid w:val="00CE3547"/>
    <w:rsid w:val="00CE37F3"/>
    <w:rsid w:val="00CE3C61"/>
    <w:rsid w:val="00CE3D22"/>
    <w:rsid w:val="00CE44C6"/>
    <w:rsid w:val="00CE4B0D"/>
    <w:rsid w:val="00CE50DF"/>
    <w:rsid w:val="00CE598B"/>
    <w:rsid w:val="00CE5FAD"/>
    <w:rsid w:val="00CE63B5"/>
    <w:rsid w:val="00CE669B"/>
    <w:rsid w:val="00CE66CB"/>
    <w:rsid w:val="00CE6A50"/>
    <w:rsid w:val="00CE6AC8"/>
    <w:rsid w:val="00CE742F"/>
    <w:rsid w:val="00CE7EDF"/>
    <w:rsid w:val="00CF037B"/>
    <w:rsid w:val="00CF08DE"/>
    <w:rsid w:val="00CF0F0C"/>
    <w:rsid w:val="00CF125B"/>
    <w:rsid w:val="00CF15DE"/>
    <w:rsid w:val="00CF18C1"/>
    <w:rsid w:val="00CF1F88"/>
    <w:rsid w:val="00CF248D"/>
    <w:rsid w:val="00CF2646"/>
    <w:rsid w:val="00CF2AC7"/>
    <w:rsid w:val="00CF2B19"/>
    <w:rsid w:val="00CF320B"/>
    <w:rsid w:val="00CF3E8D"/>
    <w:rsid w:val="00CF4002"/>
    <w:rsid w:val="00CF401A"/>
    <w:rsid w:val="00CF427F"/>
    <w:rsid w:val="00CF4E95"/>
    <w:rsid w:val="00CF5288"/>
    <w:rsid w:val="00CF59EC"/>
    <w:rsid w:val="00CF6792"/>
    <w:rsid w:val="00CF79B0"/>
    <w:rsid w:val="00CF7BD8"/>
    <w:rsid w:val="00CF7E41"/>
    <w:rsid w:val="00D00592"/>
    <w:rsid w:val="00D00887"/>
    <w:rsid w:val="00D01025"/>
    <w:rsid w:val="00D010B3"/>
    <w:rsid w:val="00D01505"/>
    <w:rsid w:val="00D01CBA"/>
    <w:rsid w:val="00D0221F"/>
    <w:rsid w:val="00D02421"/>
    <w:rsid w:val="00D0252C"/>
    <w:rsid w:val="00D027D0"/>
    <w:rsid w:val="00D02FEE"/>
    <w:rsid w:val="00D041F5"/>
    <w:rsid w:val="00D045DC"/>
    <w:rsid w:val="00D04602"/>
    <w:rsid w:val="00D04BA5"/>
    <w:rsid w:val="00D04C09"/>
    <w:rsid w:val="00D05237"/>
    <w:rsid w:val="00D05388"/>
    <w:rsid w:val="00D05776"/>
    <w:rsid w:val="00D05B1A"/>
    <w:rsid w:val="00D05BB2"/>
    <w:rsid w:val="00D05E5F"/>
    <w:rsid w:val="00D060CB"/>
    <w:rsid w:val="00D06208"/>
    <w:rsid w:val="00D06596"/>
    <w:rsid w:val="00D06635"/>
    <w:rsid w:val="00D068A3"/>
    <w:rsid w:val="00D06D9A"/>
    <w:rsid w:val="00D06ED8"/>
    <w:rsid w:val="00D06FD8"/>
    <w:rsid w:val="00D0724F"/>
    <w:rsid w:val="00D076B7"/>
    <w:rsid w:val="00D0786F"/>
    <w:rsid w:val="00D079B2"/>
    <w:rsid w:val="00D07DF2"/>
    <w:rsid w:val="00D07EDE"/>
    <w:rsid w:val="00D1018D"/>
    <w:rsid w:val="00D1043D"/>
    <w:rsid w:val="00D1085B"/>
    <w:rsid w:val="00D10967"/>
    <w:rsid w:val="00D10D33"/>
    <w:rsid w:val="00D10FB9"/>
    <w:rsid w:val="00D112BB"/>
    <w:rsid w:val="00D1180A"/>
    <w:rsid w:val="00D11A6E"/>
    <w:rsid w:val="00D11BE4"/>
    <w:rsid w:val="00D12303"/>
    <w:rsid w:val="00D12530"/>
    <w:rsid w:val="00D125E8"/>
    <w:rsid w:val="00D125EE"/>
    <w:rsid w:val="00D134BB"/>
    <w:rsid w:val="00D139B4"/>
    <w:rsid w:val="00D13B47"/>
    <w:rsid w:val="00D13E27"/>
    <w:rsid w:val="00D1406D"/>
    <w:rsid w:val="00D14270"/>
    <w:rsid w:val="00D145F0"/>
    <w:rsid w:val="00D14874"/>
    <w:rsid w:val="00D14DCD"/>
    <w:rsid w:val="00D15292"/>
    <w:rsid w:val="00D15690"/>
    <w:rsid w:val="00D1596A"/>
    <w:rsid w:val="00D16155"/>
    <w:rsid w:val="00D16195"/>
    <w:rsid w:val="00D162C6"/>
    <w:rsid w:val="00D1648E"/>
    <w:rsid w:val="00D165D6"/>
    <w:rsid w:val="00D16B42"/>
    <w:rsid w:val="00D16B74"/>
    <w:rsid w:val="00D171C9"/>
    <w:rsid w:val="00D172C6"/>
    <w:rsid w:val="00D17C9B"/>
    <w:rsid w:val="00D17FE7"/>
    <w:rsid w:val="00D20390"/>
    <w:rsid w:val="00D20BD9"/>
    <w:rsid w:val="00D21364"/>
    <w:rsid w:val="00D219BC"/>
    <w:rsid w:val="00D21BBF"/>
    <w:rsid w:val="00D2356E"/>
    <w:rsid w:val="00D23893"/>
    <w:rsid w:val="00D23DFA"/>
    <w:rsid w:val="00D23E23"/>
    <w:rsid w:val="00D248C3"/>
    <w:rsid w:val="00D24B67"/>
    <w:rsid w:val="00D24E9B"/>
    <w:rsid w:val="00D275EC"/>
    <w:rsid w:val="00D27A9A"/>
    <w:rsid w:val="00D27C12"/>
    <w:rsid w:val="00D301D3"/>
    <w:rsid w:val="00D30491"/>
    <w:rsid w:val="00D306F2"/>
    <w:rsid w:val="00D31659"/>
    <w:rsid w:val="00D3174E"/>
    <w:rsid w:val="00D31E49"/>
    <w:rsid w:val="00D31F8D"/>
    <w:rsid w:val="00D32C3A"/>
    <w:rsid w:val="00D32E24"/>
    <w:rsid w:val="00D330CA"/>
    <w:rsid w:val="00D33402"/>
    <w:rsid w:val="00D337D1"/>
    <w:rsid w:val="00D33964"/>
    <w:rsid w:val="00D34025"/>
    <w:rsid w:val="00D34197"/>
    <w:rsid w:val="00D3459B"/>
    <w:rsid w:val="00D347E6"/>
    <w:rsid w:val="00D3492C"/>
    <w:rsid w:val="00D35841"/>
    <w:rsid w:val="00D358B8"/>
    <w:rsid w:val="00D35F44"/>
    <w:rsid w:val="00D3639F"/>
    <w:rsid w:val="00D36462"/>
    <w:rsid w:val="00D37543"/>
    <w:rsid w:val="00D375DA"/>
    <w:rsid w:val="00D37849"/>
    <w:rsid w:val="00D37896"/>
    <w:rsid w:val="00D37A43"/>
    <w:rsid w:val="00D37C56"/>
    <w:rsid w:val="00D411AD"/>
    <w:rsid w:val="00D41490"/>
    <w:rsid w:val="00D4155B"/>
    <w:rsid w:val="00D422E9"/>
    <w:rsid w:val="00D4249B"/>
    <w:rsid w:val="00D42B13"/>
    <w:rsid w:val="00D432F8"/>
    <w:rsid w:val="00D436ED"/>
    <w:rsid w:val="00D43806"/>
    <w:rsid w:val="00D439FA"/>
    <w:rsid w:val="00D43A01"/>
    <w:rsid w:val="00D43DE1"/>
    <w:rsid w:val="00D44347"/>
    <w:rsid w:val="00D44FAC"/>
    <w:rsid w:val="00D4505D"/>
    <w:rsid w:val="00D4677D"/>
    <w:rsid w:val="00D46D3A"/>
    <w:rsid w:val="00D46DBA"/>
    <w:rsid w:val="00D46DE6"/>
    <w:rsid w:val="00D46F7E"/>
    <w:rsid w:val="00D47645"/>
    <w:rsid w:val="00D476BF"/>
    <w:rsid w:val="00D5037C"/>
    <w:rsid w:val="00D5116C"/>
    <w:rsid w:val="00D51395"/>
    <w:rsid w:val="00D5144D"/>
    <w:rsid w:val="00D518A7"/>
    <w:rsid w:val="00D52495"/>
    <w:rsid w:val="00D52B43"/>
    <w:rsid w:val="00D5334D"/>
    <w:rsid w:val="00D53940"/>
    <w:rsid w:val="00D53A85"/>
    <w:rsid w:val="00D53CFD"/>
    <w:rsid w:val="00D53D15"/>
    <w:rsid w:val="00D54A25"/>
    <w:rsid w:val="00D54C9A"/>
    <w:rsid w:val="00D54CB9"/>
    <w:rsid w:val="00D54D50"/>
    <w:rsid w:val="00D54DBC"/>
    <w:rsid w:val="00D55259"/>
    <w:rsid w:val="00D552E9"/>
    <w:rsid w:val="00D5535D"/>
    <w:rsid w:val="00D55539"/>
    <w:rsid w:val="00D5635A"/>
    <w:rsid w:val="00D56D71"/>
    <w:rsid w:val="00D5707A"/>
    <w:rsid w:val="00D575E9"/>
    <w:rsid w:val="00D5760D"/>
    <w:rsid w:val="00D57A8D"/>
    <w:rsid w:val="00D601C5"/>
    <w:rsid w:val="00D606B7"/>
    <w:rsid w:val="00D607CE"/>
    <w:rsid w:val="00D60B28"/>
    <w:rsid w:val="00D60DBB"/>
    <w:rsid w:val="00D611E3"/>
    <w:rsid w:val="00D61A56"/>
    <w:rsid w:val="00D61C1D"/>
    <w:rsid w:val="00D61D59"/>
    <w:rsid w:val="00D62677"/>
    <w:rsid w:val="00D62743"/>
    <w:rsid w:val="00D631DE"/>
    <w:rsid w:val="00D6384D"/>
    <w:rsid w:val="00D6404C"/>
    <w:rsid w:val="00D649F7"/>
    <w:rsid w:val="00D64CA5"/>
    <w:rsid w:val="00D65314"/>
    <w:rsid w:val="00D654E2"/>
    <w:rsid w:val="00D65751"/>
    <w:rsid w:val="00D65A13"/>
    <w:rsid w:val="00D65ADD"/>
    <w:rsid w:val="00D6635E"/>
    <w:rsid w:val="00D664CA"/>
    <w:rsid w:val="00D66C76"/>
    <w:rsid w:val="00D67ADC"/>
    <w:rsid w:val="00D67B42"/>
    <w:rsid w:val="00D701F6"/>
    <w:rsid w:val="00D703E4"/>
    <w:rsid w:val="00D70621"/>
    <w:rsid w:val="00D70745"/>
    <w:rsid w:val="00D70842"/>
    <w:rsid w:val="00D71A28"/>
    <w:rsid w:val="00D72130"/>
    <w:rsid w:val="00D72B38"/>
    <w:rsid w:val="00D73A00"/>
    <w:rsid w:val="00D73AE5"/>
    <w:rsid w:val="00D744F4"/>
    <w:rsid w:val="00D7458E"/>
    <w:rsid w:val="00D74831"/>
    <w:rsid w:val="00D74D34"/>
    <w:rsid w:val="00D7501F"/>
    <w:rsid w:val="00D7510C"/>
    <w:rsid w:val="00D76066"/>
    <w:rsid w:val="00D76751"/>
    <w:rsid w:val="00D7678E"/>
    <w:rsid w:val="00D76DF5"/>
    <w:rsid w:val="00D770F2"/>
    <w:rsid w:val="00D773F2"/>
    <w:rsid w:val="00D77895"/>
    <w:rsid w:val="00D77A9E"/>
    <w:rsid w:val="00D800B2"/>
    <w:rsid w:val="00D8021A"/>
    <w:rsid w:val="00D8061D"/>
    <w:rsid w:val="00D80921"/>
    <w:rsid w:val="00D80DF8"/>
    <w:rsid w:val="00D81DEB"/>
    <w:rsid w:val="00D81DF9"/>
    <w:rsid w:val="00D822D5"/>
    <w:rsid w:val="00D823D1"/>
    <w:rsid w:val="00D82DDF"/>
    <w:rsid w:val="00D831F0"/>
    <w:rsid w:val="00D8396B"/>
    <w:rsid w:val="00D83E2A"/>
    <w:rsid w:val="00D8415F"/>
    <w:rsid w:val="00D84727"/>
    <w:rsid w:val="00D84CD5"/>
    <w:rsid w:val="00D84D32"/>
    <w:rsid w:val="00D84F3B"/>
    <w:rsid w:val="00D85886"/>
    <w:rsid w:val="00D85AD9"/>
    <w:rsid w:val="00D85C37"/>
    <w:rsid w:val="00D86215"/>
    <w:rsid w:val="00D863D5"/>
    <w:rsid w:val="00D86928"/>
    <w:rsid w:val="00D86A05"/>
    <w:rsid w:val="00D87363"/>
    <w:rsid w:val="00D874FF"/>
    <w:rsid w:val="00D876FE"/>
    <w:rsid w:val="00D87F2F"/>
    <w:rsid w:val="00D902B3"/>
    <w:rsid w:val="00D906B7"/>
    <w:rsid w:val="00D90DA9"/>
    <w:rsid w:val="00D914C9"/>
    <w:rsid w:val="00D922CA"/>
    <w:rsid w:val="00D92857"/>
    <w:rsid w:val="00D92BC3"/>
    <w:rsid w:val="00D93722"/>
    <w:rsid w:val="00D9398B"/>
    <w:rsid w:val="00D94317"/>
    <w:rsid w:val="00D95705"/>
    <w:rsid w:val="00D95F0F"/>
    <w:rsid w:val="00D9632C"/>
    <w:rsid w:val="00D97556"/>
    <w:rsid w:val="00D97A5D"/>
    <w:rsid w:val="00D97EB5"/>
    <w:rsid w:val="00DA006B"/>
    <w:rsid w:val="00DA0102"/>
    <w:rsid w:val="00DA0AAD"/>
    <w:rsid w:val="00DA0DC4"/>
    <w:rsid w:val="00DA1908"/>
    <w:rsid w:val="00DA2078"/>
    <w:rsid w:val="00DA24A7"/>
    <w:rsid w:val="00DA307D"/>
    <w:rsid w:val="00DA37A9"/>
    <w:rsid w:val="00DA41AF"/>
    <w:rsid w:val="00DA486A"/>
    <w:rsid w:val="00DA4CD8"/>
    <w:rsid w:val="00DA52E1"/>
    <w:rsid w:val="00DA5CC0"/>
    <w:rsid w:val="00DA5E33"/>
    <w:rsid w:val="00DA6C4B"/>
    <w:rsid w:val="00DA6D27"/>
    <w:rsid w:val="00DA71FC"/>
    <w:rsid w:val="00DA7583"/>
    <w:rsid w:val="00DA7A4E"/>
    <w:rsid w:val="00DA7F99"/>
    <w:rsid w:val="00DB0140"/>
    <w:rsid w:val="00DB0232"/>
    <w:rsid w:val="00DB0716"/>
    <w:rsid w:val="00DB0725"/>
    <w:rsid w:val="00DB0772"/>
    <w:rsid w:val="00DB09E8"/>
    <w:rsid w:val="00DB0B02"/>
    <w:rsid w:val="00DB0BB6"/>
    <w:rsid w:val="00DB1573"/>
    <w:rsid w:val="00DB1AAA"/>
    <w:rsid w:val="00DB1C4D"/>
    <w:rsid w:val="00DB1FD7"/>
    <w:rsid w:val="00DB2473"/>
    <w:rsid w:val="00DB24C6"/>
    <w:rsid w:val="00DB2574"/>
    <w:rsid w:val="00DB2683"/>
    <w:rsid w:val="00DB2E9F"/>
    <w:rsid w:val="00DB344D"/>
    <w:rsid w:val="00DB3FDA"/>
    <w:rsid w:val="00DB455D"/>
    <w:rsid w:val="00DB4591"/>
    <w:rsid w:val="00DB4F73"/>
    <w:rsid w:val="00DB510E"/>
    <w:rsid w:val="00DB5200"/>
    <w:rsid w:val="00DB55FF"/>
    <w:rsid w:val="00DB568A"/>
    <w:rsid w:val="00DB590D"/>
    <w:rsid w:val="00DB6047"/>
    <w:rsid w:val="00DB6AEF"/>
    <w:rsid w:val="00DB7526"/>
    <w:rsid w:val="00DB7BA5"/>
    <w:rsid w:val="00DC0093"/>
    <w:rsid w:val="00DC019E"/>
    <w:rsid w:val="00DC0B67"/>
    <w:rsid w:val="00DC1086"/>
    <w:rsid w:val="00DC11B1"/>
    <w:rsid w:val="00DC1D33"/>
    <w:rsid w:val="00DC346E"/>
    <w:rsid w:val="00DC393C"/>
    <w:rsid w:val="00DC4A83"/>
    <w:rsid w:val="00DC4D2C"/>
    <w:rsid w:val="00DC60F1"/>
    <w:rsid w:val="00DC6673"/>
    <w:rsid w:val="00DC67FF"/>
    <w:rsid w:val="00DC727C"/>
    <w:rsid w:val="00DC76BA"/>
    <w:rsid w:val="00DC7811"/>
    <w:rsid w:val="00DC7915"/>
    <w:rsid w:val="00DC7D0F"/>
    <w:rsid w:val="00DD016E"/>
    <w:rsid w:val="00DD0273"/>
    <w:rsid w:val="00DD0E65"/>
    <w:rsid w:val="00DD0E91"/>
    <w:rsid w:val="00DD1302"/>
    <w:rsid w:val="00DD1446"/>
    <w:rsid w:val="00DD1A88"/>
    <w:rsid w:val="00DD1CD8"/>
    <w:rsid w:val="00DD1D50"/>
    <w:rsid w:val="00DD1F11"/>
    <w:rsid w:val="00DD22EB"/>
    <w:rsid w:val="00DD2A5E"/>
    <w:rsid w:val="00DD2DDE"/>
    <w:rsid w:val="00DD2E09"/>
    <w:rsid w:val="00DD32A8"/>
    <w:rsid w:val="00DD34BE"/>
    <w:rsid w:val="00DD37F2"/>
    <w:rsid w:val="00DD3B53"/>
    <w:rsid w:val="00DD4B04"/>
    <w:rsid w:val="00DD5491"/>
    <w:rsid w:val="00DD5820"/>
    <w:rsid w:val="00DD5C2A"/>
    <w:rsid w:val="00DD5CE8"/>
    <w:rsid w:val="00DD61ED"/>
    <w:rsid w:val="00DD6976"/>
    <w:rsid w:val="00DD6C29"/>
    <w:rsid w:val="00DD7389"/>
    <w:rsid w:val="00DD76FD"/>
    <w:rsid w:val="00DD784B"/>
    <w:rsid w:val="00DD7E6C"/>
    <w:rsid w:val="00DE0DE7"/>
    <w:rsid w:val="00DE0F78"/>
    <w:rsid w:val="00DE15CB"/>
    <w:rsid w:val="00DE1698"/>
    <w:rsid w:val="00DE18E1"/>
    <w:rsid w:val="00DE2CAF"/>
    <w:rsid w:val="00DE2DB6"/>
    <w:rsid w:val="00DE34E6"/>
    <w:rsid w:val="00DE3651"/>
    <w:rsid w:val="00DE3A8E"/>
    <w:rsid w:val="00DE4102"/>
    <w:rsid w:val="00DE4975"/>
    <w:rsid w:val="00DE512C"/>
    <w:rsid w:val="00DE547E"/>
    <w:rsid w:val="00DE569A"/>
    <w:rsid w:val="00DE651C"/>
    <w:rsid w:val="00DE74F9"/>
    <w:rsid w:val="00DE760B"/>
    <w:rsid w:val="00DE7AA1"/>
    <w:rsid w:val="00DE7B0F"/>
    <w:rsid w:val="00DE7B37"/>
    <w:rsid w:val="00DF0285"/>
    <w:rsid w:val="00DF04CD"/>
    <w:rsid w:val="00DF05D2"/>
    <w:rsid w:val="00DF1B69"/>
    <w:rsid w:val="00DF2407"/>
    <w:rsid w:val="00DF2636"/>
    <w:rsid w:val="00DF2E29"/>
    <w:rsid w:val="00DF31CD"/>
    <w:rsid w:val="00DF3ECF"/>
    <w:rsid w:val="00DF421E"/>
    <w:rsid w:val="00DF45C8"/>
    <w:rsid w:val="00DF5165"/>
    <w:rsid w:val="00DF53FE"/>
    <w:rsid w:val="00DF5DB3"/>
    <w:rsid w:val="00DF5F76"/>
    <w:rsid w:val="00DF6194"/>
    <w:rsid w:val="00DF6446"/>
    <w:rsid w:val="00DF657D"/>
    <w:rsid w:val="00DF769F"/>
    <w:rsid w:val="00DF7F4B"/>
    <w:rsid w:val="00E00279"/>
    <w:rsid w:val="00E0087A"/>
    <w:rsid w:val="00E00956"/>
    <w:rsid w:val="00E00EA7"/>
    <w:rsid w:val="00E015CF"/>
    <w:rsid w:val="00E01A14"/>
    <w:rsid w:val="00E01DF0"/>
    <w:rsid w:val="00E01E04"/>
    <w:rsid w:val="00E0264D"/>
    <w:rsid w:val="00E026C0"/>
    <w:rsid w:val="00E032BF"/>
    <w:rsid w:val="00E035B8"/>
    <w:rsid w:val="00E03B09"/>
    <w:rsid w:val="00E0450B"/>
    <w:rsid w:val="00E049D3"/>
    <w:rsid w:val="00E04A0B"/>
    <w:rsid w:val="00E05423"/>
    <w:rsid w:val="00E056A3"/>
    <w:rsid w:val="00E05ADF"/>
    <w:rsid w:val="00E06446"/>
    <w:rsid w:val="00E06D16"/>
    <w:rsid w:val="00E06F95"/>
    <w:rsid w:val="00E074DC"/>
    <w:rsid w:val="00E07996"/>
    <w:rsid w:val="00E10A2F"/>
    <w:rsid w:val="00E10B62"/>
    <w:rsid w:val="00E11356"/>
    <w:rsid w:val="00E125B3"/>
    <w:rsid w:val="00E126EA"/>
    <w:rsid w:val="00E12C87"/>
    <w:rsid w:val="00E12EBB"/>
    <w:rsid w:val="00E12FDB"/>
    <w:rsid w:val="00E13205"/>
    <w:rsid w:val="00E13616"/>
    <w:rsid w:val="00E14161"/>
    <w:rsid w:val="00E142B1"/>
    <w:rsid w:val="00E14822"/>
    <w:rsid w:val="00E14904"/>
    <w:rsid w:val="00E14C04"/>
    <w:rsid w:val="00E14E2E"/>
    <w:rsid w:val="00E14EF5"/>
    <w:rsid w:val="00E15108"/>
    <w:rsid w:val="00E15277"/>
    <w:rsid w:val="00E15673"/>
    <w:rsid w:val="00E156EC"/>
    <w:rsid w:val="00E15B2A"/>
    <w:rsid w:val="00E15B59"/>
    <w:rsid w:val="00E15F05"/>
    <w:rsid w:val="00E164FB"/>
    <w:rsid w:val="00E169D1"/>
    <w:rsid w:val="00E16AE9"/>
    <w:rsid w:val="00E16E42"/>
    <w:rsid w:val="00E16F27"/>
    <w:rsid w:val="00E16FBF"/>
    <w:rsid w:val="00E1746E"/>
    <w:rsid w:val="00E20A1F"/>
    <w:rsid w:val="00E20DDA"/>
    <w:rsid w:val="00E20F44"/>
    <w:rsid w:val="00E21CD3"/>
    <w:rsid w:val="00E21EF4"/>
    <w:rsid w:val="00E22A70"/>
    <w:rsid w:val="00E22A92"/>
    <w:rsid w:val="00E22C63"/>
    <w:rsid w:val="00E22E50"/>
    <w:rsid w:val="00E23221"/>
    <w:rsid w:val="00E23563"/>
    <w:rsid w:val="00E23BE5"/>
    <w:rsid w:val="00E23CC8"/>
    <w:rsid w:val="00E24BF1"/>
    <w:rsid w:val="00E24EC8"/>
    <w:rsid w:val="00E257A3"/>
    <w:rsid w:val="00E26576"/>
    <w:rsid w:val="00E26CF2"/>
    <w:rsid w:val="00E26EC2"/>
    <w:rsid w:val="00E27213"/>
    <w:rsid w:val="00E279B0"/>
    <w:rsid w:val="00E27BBA"/>
    <w:rsid w:val="00E3006C"/>
    <w:rsid w:val="00E30150"/>
    <w:rsid w:val="00E30616"/>
    <w:rsid w:val="00E30AE5"/>
    <w:rsid w:val="00E31244"/>
    <w:rsid w:val="00E31489"/>
    <w:rsid w:val="00E31635"/>
    <w:rsid w:val="00E318B1"/>
    <w:rsid w:val="00E3237C"/>
    <w:rsid w:val="00E3280E"/>
    <w:rsid w:val="00E32EB5"/>
    <w:rsid w:val="00E332AD"/>
    <w:rsid w:val="00E3383B"/>
    <w:rsid w:val="00E33ED2"/>
    <w:rsid w:val="00E341CB"/>
    <w:rsid w:val="00E34384"/>
    <w:rsid w:val="00E346DF"/>
    <w:rsid w:val="00E34B4B"/>
    <w:rsid w:val="00E34BCD"/>
    <w:rsid w:val="00E35351"/>
    <w:rsid w:val="00E3602E"/>
    <w:rsid w:val="00E3628E"/>
    <w:rsid w:val="00E36552"/>
    <w:rsid w:val="00E3664A"/>
    <w:rsid w:val="00E3669F"/>
    <w:rsid w:val="00E36898"/>
    <w:rsid w:val="00E369D4"/>
    <w:rsid w:val="00E36A16"/>
    <w:rsid w:val="00E36ED8"/>
    <w:rsid w:val="00E373EE"/>
    <w:rsid w:val="00E37889"/>
    <w:rsid w:val="00E4014C"/>
    <w:rsid w:val="00E40433"/>
    <w:rsid w:val="00E4081E"/>
    <w:rsid w:val="00E40AE3"/>
    <w:rsid w:val="00E40D49"/>
    <w:rsid w:val="00E40E2E"/>
    <w:rsid w:val="00E41188"/>
    <w:rsid w:val="00E41225"/>
    <w:rsid w:val="00E42369"/>
    <w:rsid w:val="00E425FB"/>
    <w:rsid w:val="00E427A5"/>
    <w:rsid w:val="00E42E93"/>
    <w:rsid w:val="00E431A1"/>
    <w:rsid w:val="00E44028"/>
    <w:rsid w:val="00E44756"/>
    <w:rsid w:val="00E44D55"/>
    <w:rsid w:val="00E44FDF"/>
    <w:rsid w:val="00E456EE"/>
    <w:rsid w:val="00E45B71"/>
    <w:rsid w:val="00E45FF2"/>
    <w:rsid w:val="00E467D6"/>
    <w:rsid w:val="00E47A3A"/>
    <w:rsid w:val="00E47CFC"/>
    <w:rsid w:val="00E50151"/>
    <w:rsid w:val="00E502E5"/>
    <w:rsid w:val="00E50537"/>
    <w:rsid w:val="00E507C5"/>
    <w:rsid w:val="00E51046"/>
    <w:rsid w:val="00E513D7"/>
    <w:rsid w:val="00E518D9"/>
    <w:rsid w:val="00E51BAE"/>
    <w:rsid w:val="00E51C61"/>
    <w:rsid w:val="00E51E55"/>
    <w:rsid w:val="00E51E83"/>
    <w:rsid w:val="00E51FB1"/>
    <w:rsid w:val="00E522DD"/>
    <w:rsid w:val="00E52CE2"/>
    <w:rsid w:val="00E52D02"/>
    <w:rsid w:val="00E5429B"/>
    <w:rsid w:val="00E5447F"/>
    <w:rsid w:val="00E54A5E"/>
    <w:rsid w:val="00E54C6E"/>
    <w:rsid w:val="00E54C7D"/>
    <w:rsid w:val="00E54D4D"/>
    <w:rsid w:val="00E566CF"/>
    <w:rsid w:val="00E56A24"/>
    <w:rsid w:val="00E56A6F"/>
    <w:rsid w:val="00E56D03"/>
    <w:rsid w:val="00E5755D"/>
    <w:rsid w:val="00E57A2F"/>
    <w:rsid w:val="00E57E89"/>
    <w:rsid w:val="00E60011"/>
    <w:rsid w:val="00E601E8"/>
    <w:rsid w:val="00E6058F"/>
    <w:rsid w:val="00E6086B"/>
    <w:rsid w:val="00E609C7"/>
    <w:rsid w:val="00E60A21"/>
    <w:rsid w:val="00E60B51"/>
    <w:rsid w:val="00E60BE0"/>
    <w:rsid w:val="00E61E2C"/>
    <w:rsid w:val="00E62592"/>
    <w:rsid w:val="00E629E5"/>
    <w:rsid w:val="00E62A20"/>
    <w:rsid w:val="00E62D08"/>
    <w:rsid w:val="00E62D0B"/>
    <w:rsid w:val="00E62FCE"/>
    <w:rsid w:val="00E636CF"/>
    <w:rsid w:val="00E63FEB"/>
    <w:rsid w:val="00E646FF"/>
    <w:rsid w:val="00E64917"/>
    <w:rsid w:val="00E652C5"/>
    <w:rsid w:val="00E65577"/>
    <w:rsid w:val="00E660F8"/>
    <w:rsid w:val="00E6614D"/>
    <w:rsid w:val="00E663CE"/>
    <w:rsid w:val="00E66529"/>
    <w:rsid w:val="00E66578"/>
    <w:rsid w:val="00E6669B"/>
    <w:rsid w:val="00E6682F"/>
    <w:rsid w:val="00E66D84"/>
    <w:rsid w:val="00E66F5D"/>
    <w:rsid w:val="00E67019"/>
    <w:rsid w:val="00E6790F"/>
    <w:rsid w:val="00E70EA9"/>
    <w:rsid w:val="00E716B1"/>
    <w:rsid w:val="00E71D78"/>
    <w:rsid w:val="00E71E0F"/>
    <w:rsid w:val="00E71FE4"/>
    <w:rsid w:val="00E72285"/>
    <w:rsid w:val="00E726BD"/>
    <w:rsid w:val="00E7276A"/>
    <w:rsid w:val="00E72815"/>
    <w:rsid w:val="00E7308C"/>
    <w:rsid w:val="00E73FE1"/>
    <w:rsid w:val="00E7427A"/>
    <w:rsid w:val="00E742C3"/>
    <w:rsid w:val="00E74483"/>
    <w:rsid w:val="00E74498"/>
    <w:rsid w:val="00E748BE"/>
    <w:rsid w:val="00E74D79"/>
    <w:rsid w:val="00E751A7"/>
    <w:rsid w:val="00E76571"/>
    <w:rsid w:val="00E7667B"/>
    <w:rsid w:val="00E766EF"/>
    <w:rsid w:val="00E76A9F"/>
    <w:rsid w:val="00E76ED5"/>
    <w:rsid w:val="00E77243"/>
    <w:rsid w:val="00E7725B"/>
    <w:rsid w:val="00E774F3"/>
    <w:rsid w:val="00E80151"/>
    <w:rsid w:val="00E802A4"/>
    <w:rsid w:val="00E80339"/>
    <w:rsid w:val="00E805A9"/>
    <w:rsid w:val="00E8072C"/>
    <w:rsid w:val="00E80C6A"/>
    <w:rsid w:val="00E80D5E"/>
    <w:rsid w:val="00E81796"/>
    <w:rsid w:val="00E81D28"/>
    <w:rsid w:val="00E81F29"/>
    <w:rsid w:val="00E824D3"/>
    <w:rsid w:val="00E825E0"/>
    <w:rsid w:val="00E82B72"/>
    <w:rsid w:val="00E82C24"/>
    <w:rsid w:val="00E8311D"/>
    <w:rsid w:val="00E83A81"/>
    <w:rsid w:val="00E8409F"/>
    <w:rsid w:val="00E8414C"/>
    <w:rsid w:val="00E84AAE"/>
    <w:rsid w:val="00E84BA4"/>
    <w:rsid w:val="00E8551F"/>
    <w:rsid w:val="00E855CD"/>
    <w:rsid w:val="00E85AA3"/>
    <w:rsid w:val="00E85C63"/>
    <w:rsid w:val="00E85FEA"/>
    <w:rsid w:val="00E8626E"/>
    <w:rsid w:val="00E865A2"/>
    <w:rsid w:val="00E86859"/>
    <w:rsid w:val="00E86F94"/>
    <w:rsid w:val="00E86FDA"/>
    <w:rsid w:val="00E8775E"/>
    <w:rsid w:val="00E87E2A"/>
    <w:rsid w:val="00E915A0"/>
    <w:rsid w:val="00E91888"/>
    <w:rsid w:val="00E926CA"/>
    <w:rsid w:val="00E92FDE"/>
    <w:rsid w:val="00E9351E"/>
    <w:rsid w:val="00E935B6"/>
    <w:rsid w:val="00E93773"/>
    <w:rsid w:val="00E93CE5"/>
    <w:rsid w:val="00E9406C"/>
    <w:rsid w:val="00E94DED"/>
    <w:rsid w:val="00E953E5"/>
    <w:rsid w:val="00E954EC"/>
    <w:rsid w:val="00E9599E"/>
    <w:rsid w:val="00E95A5B"/>
    <w:rsid w:val="00E95A65"/>
    <w:rsid w:val="00E961DE"/>
    <w:rsid w:val="00E96367"/>
    <w:rsid w:val="00E969FD"/>
    <w:rsid w:val="00E96A6E"/>
    <w:rsid w:val="00E96B73"/>
    <w:rsid w:val="00E9755E"/>
    <w:rsid w:val="00E978AA"/>
    <w:rsid w:val="00EA1081"/>
    <w:rsid w:val="00EA1E8D"/>
    <w:rsid w:val="00EA1FF1"/>
    <w:rsid w:val="00EA2123"/>
    <w:rsid w:val="00EA21EF"/>
    <w:rsid w:val="00EA23B1"/>
    <w:rsid w:val="00EA2562"/>
    <w:rsid w:val="00EA315D"/>
    <w:rsid w:val="00EA33F0"/>
    <w:rsid w:val="00EA356A"/>
    <w:rsid w:val="00EA37A3"/>
    <w:rsid w:val="00EA38D3"/>
    <w:rsid w:val="00EA4AF7"/>
    <w:rsid w:val="00EA4F42"/>
    <w:rsid w:val="00EA5B42"/>
    <w:rsid w:val="00EA6113"/>
    <w:rsid w:val="00EA6235"/>
    <w:rsid w:val="00EA6768"/>
    <w:rsid w:val="00EA738C"/>
    <w:rsid w:val="00EA7B67"/>
    <w:rsid w:val="00EB04E9"/>
    <w:rsid w:val="00EB0D1A"/>
    <w:rsid w:val="00EB1FAB"/>
    <w:rsid w:val="00EB2147"/>
    <w:rsid w:val="00EB2630"/>
    <w:rsid w:val="00EB298E"/>
    <w:rsid w:val="00EB2B70"/>
    <w:rsid w:val="00EB2B8E"/>
    <w:rsid w:val="00EB2BAA"/>
    <w:rsid w:val="00EB3445"/>
    <w:rsid w:val="00EB3653"/>
    <w:rsid w:val="00EB36C5"/>
    <w:rsid w:val="00EB397F"/>
    <w:rsid w:val="00EB439D"/>
    <w:rsid w:val="00EB455A"/>
    <w:rsid w:val="00EB4707"/>
    <w:rsid w:val="00EB4908"/>
    <w:rsid w:val="00EB522B"/>
    <w:rsid w:val="00EB59EF"/>
    <w:rsid w:val="00EB5DC7"/>
    <w:rsid w:val="00EB6035"/>
    <w:rsid w:val="00EB6428"/>
    <w:rsid w:val="00EB6540"/>
    <w:rsid w:val="00EB73AB"/>
    <w:rsid w:val="00EB74FF"/>
    <w:rsid w:val="00EB758B"/>
    <w:rsid w:val="00EB79E3"/>
    <w:rsid w:val="00EB7DC0"/>
    <w:rsid w:val="00EB7FBD"/>
    <w:rsid w:val="00EC0D32"/>
    <w:rsid w:val="00EC1998"/>
    <w:rsid w:val="00EC1ACE"/>
    <w:rsid w:val="00EC2198"/>
    <w:rsid w:val="00EC3336"/>
    <w:rsid w:val="00EC3449"/>
    <w:rsid w:val="00EC390D"/>
    <w:rsid w:val="00EC3976"/>
    <w:rsid w:val="00EC3BCE"/>
    <w:rsid w:val="00EC3CB7"/>
    <w:rsid w:val="00EC3EA1"/>
    <w:rsid w:val="00EC3F5A"/>
    <w:rsid w:val="00EC5144"/>
    <w:rsid w:val="00EC552A"/>
    <w:rsid w:val="00EC76E3"/>
    <w:rsid w:val="00EC7BCE"/>
    <w:rsid w:val="00EC7FAF"/>
    <w:rsid w:val="00ED01B3"/>
    <w:rsid w:val="00ED0309"/>
    <w:rsid w:val="00ED030B"/>
    <w:rsid w:val="00ED06E4"/>
    <w:rsid w:val="00ED097E"/>
    <w:rsid w:val="00ED184A"/>
    <w:rsid w:val="00ED2352"/>
    <w:rsid w:val="00ED2442"/>
    <w:rsid w:val="00ED278B"/>
    <w:rsid w:val="00ED2EB0"/>
    <w:rsid w:val="00ED32E1"/>
    <w:rsid w:val="00ED33B7"/>
    <w:rsid w:val="00ED39A2"/>
    <w:rsid w:val="00ED402A"/>
    <w:rsid w:val="00ED4687"/>
    <w:rsid w:val="00ED493B"/>
    <w:rsid w:val="00ED49B8"/>
    <w:rsid w:val="00ED4ABD"/>
    <w:rsid w:val="00ED4DB2"/>
    <w:rsid w:val="00ED57A9"/>
    <w:rsid w:val="00ED5A20"/>
    <w:rsid w:val="00ED6624"/>
    <w:rsid w:val="00ED6ADB"/>
    <w:rsid w:val="00ED6BAC"/>
    <w:rsid w:val="00ED7CB8"/>
    <w:rsid w:val="00EE05DF"/>
    <w:rsid w:val="00EE0933"/>
    <w:rsid w:val="00EE1257"/>
    <w:rsid w:val="00EE1626"/>
    <w:rsid w:val="00EE1A3C"/>
    <w:rsid w:val="00EE1BAD"/>
    <w:rsid w:val="00EE1FF3"/>
    <w:rsid w:val="00EE243D"/>
    <w:rsid w:val="00EE277C"/>
    <w:rsid w:val="00EE30E0"/>
    <w:rsid w:val="00EE3487"/>
    <w:rsid w:val="00EE34A1"/>
    <w:rsid w:val="00EE3654"/>
    <w:rsid w:val="00EE3707"/>
    <w:rsid w:val="00EE3A94"/>
    <w:rsid w:val="00EE3E56"/>
    <w:rsid w:val="00EE47FC"/>
    <w:rsid w:val="00EE4E1D"/>
    <w:rsid w:val="00EE4E64"/>
    <w:rsid w:val="00EE5336"/>
    <w:rsid w:val="00EE53F5"/>
    <w:rsid w:val="00EE6027"/>
    <w:rsid w:val="00EE621D"/>
    <w:rsid w:val="00EE6449"/>
    <w:rsid w:val="00EE64C5"/>
    <w:rsid w:val="00EE6661"/>
    <w:rsid w:val="00EE6934"/>
    <w:rsid w:val="00EE6990"/>
    <w:rsid w:val="00EE6D5B"/>
    <w:rsid w:val="00EE6E0F"/>
    <w:rsid w:val="00EF05B4"/>
    <w:rsid w:val="00EF05F3"/>
    <w:rsid w:val="00EF0742"/>
    <w:rsid w:val="00EF0796"/>
    <w:rsid w:val="00EF11E3"/>
    <w:rsid w:val="00EF12B7"/>
    <w:rsid w:val="00EF140A"/>
    <w:rsid w:val="00EF1B3E"/>
    <w:rsid w:val="00EF20B2"/>
    <w:rsid w:val="00EF2D25"/>
    <w:rsid w:val="00EF2DDA"/>
    <w:rsid w:val="00EF300E"/>
    <w:rsid w:val="00EF31CD"/>
    <w:rsid w:val="00EF32E4"/>
    <w:rsid w:val="00EF3F5B"/>
    <w:rsid w:val="00EF4314"/>
    <w:rsid w:val="00EF44C1"/>
    <w:rsid w:val="00EF4FD1"/>
    <w:rsid w:val="00EF4FED"/>
    <w:rsid w:val="00EF5321"/>
    <w:rsid w:val="00EF532D"/>
    <w:rsid w:val="00EF535F"/>
    <w:rsid w:val="00EF6422"/>
    <w:rsid w:val="00EF64A3"/>
    <w:rsid w:val="00EF6A4E"/>
    <w:rsid w:val="00EF6DB2"/>
    <w:rsid w:val="00EF6DCF"/>
    <w:rsid w:val="00EF6DED"/>
    <w:rsid w:val="00F0178B"/>
    <w:rsid w:val="00F01BBC"/>
    <w:rsid w:val="00F01D5C"/>
    <w:rsid w:val="00F02708"/>
    <w:rsid w:val="00F0270E"/>
    <w:rsid w:val="00F0350A"/>
    <w:rsid w:val="00F03AF5"/>
    <w:rsid w:val="00F03D67"/>
    <w:rsid w:val="00F04252"/>
    <w:rsid w:val="00F0427A"/>
    <w:rsid w:val="00F04450"/>
    <w:rsid w:val="00F04808"/>
    <w:rsid w:val="00F04D5B"/>
    <w:rsid w:val="00F0509F"/>
    <w:rsid w:val="00F053DC"/>
    <w:rsid w:val="00F055B8"/>
    <w:rsid w:val="00F0562C"/>
    <w:rsid w:val="00F0665D"/>
    <w:rsid w:val="00F06834"/>
    <w:rsid w:val="00F06A4E"/>
    <w:rsid w:val="00F06C0E"/>
    <w:rsid w:val="00F06D01"/>
    <w:rsid w:val="00F06E70"/>
    <w:rsid w:val="00F07AC1"/>
    <w:rsid w:val="00F105FB"/>
    <w:rsid w:val="00F10E88"/>
    <w:rsid w:val="00F11786"/>
    <w:rsid w:val="00F11C95"/>
    <w:rsid w:val="00F12451"/>
    <w:rsid w:val="00F12631"/>
    <w:rsid w:val="00F1276B"/>
    <w:rsid w:val="00F12940"/>
    <w:rsid w:val="00F129C5"/>
    <w:rsid w:val="00F12A67"/>
    <w:rsid w:val="00F12E19"/>
    <w:rsid w:val="00F13E7F"/>
    <w:rsid w:val="00F14BD5"/>
    <w:rsid w:val="00F14ECF"/>
    <w:rsid w:val="00F15338"/>
    <w:rsid w:val="00F1622A"/>
    <w:rsid w:val="00F1663C"/>
    <w:rsid w:val="00F16FCA"/>
    <w:rsid w:val="00F1779B"/>
    <w:rsid w:val="00F17FA2"/>
    <w:rsid w:val="00F2011D"/>
    <w:rsid w:val="00F205E1"/>
    <w:rsid w:val="00F2089C"/>
    <w:rsid w:val="00F209B0"/>
    <w:rsid w:val="00F2126B"/>
    <w:rsid w:val="00F21366"/>
    <w:rsid w:val="00F21B7B"/>
    <w:rsid w:val="00F225A2"/>
    <w:rsid w:val="00F228BA"/>
    <w:rsid w:val="00F230C5"/>
    <w:rsid w:val="00F23704"/>
    <w:rsid w:val="00F2388B"/>
    <w:rsid w:val="00F23B2D"/>
    <w:rsid w:val="00F23DFF"/>
    <w:rsid w:val="00F24358"/>
    <w:rsid w:val="00F24BBA"/>
    <w:rsid w:val="00F24C63"/>
    <w:rsid w:val="00F24EB1"/>
    <w:rsid w:val="00F2548F"/>
    <w:rsid w:val="00F25BAE"/>
    <w:rsid w:val="00F26922"/>
    <w:rsid w:val="00F27058"/>
    <w:rsid w:val="00F2733F"/>
    <w:rsid w:val="00F27DBE"/>
    <w:rsid w:val="00F301C2"/>
    <w:rsid w:val="00F303B2"/>
    <w:rsid w:val="00F3046E"/>
    <w:rsid w:val="00F3072B"/>
    <w:rsid w:val="00F30FD5"/>
    <w:rsid w:val="00F31112"/>
    <w:rsid w:val="00F317C1"/>
    <w:rsid w:val="00F33144"/>
    <w:rsid w:val="00F3351B"/>
    <w:rsid w:val="00F338F4"/>
    <w:rsid w:val="00F3396A"/>
    <w:rsid w:val="00F33E74"/>
    <w:rsid w:val="00F344E9"/>
    <w:rsid w:val="00F34827"/>
    <w:rsid w:val="00F34ED8"/>
    <w:rsid w:val="00F3672A"/>
    <w:rsid w:val="00F37546"/>
    <w:rsid w:val="00F37702"/>
    <w:rsid w:val="00F378A0"/>
    <w:rsid w:val="00F37DA1"/>
    <w:rsid w:val="00F40218"/>
    <w:rsid w:val="00F40328"/>
    <w:rsid w:val="00F40512"/>
    <w:rsid w:val="00F40FAD"/>
    <w:rsid w:val="00F4127B"/>
    <w:rsid w:val="00F416CC"/>
    <w:rsid w:val="00F41764"/>
    <w:rsid w:val="00F41A85"/>
    <w:rsid w:val="00F41CF2"/>
    <w:rsid w:val="00F428CA"/>
    <w:rsid w:val="00F43B04"/>
    <w:rsid w:val="00F43F85"/>
    <w:rsid w:val="00F4421F"/>
    <w:rsid w:val="00F44DC4"/>
    <w:rsid w:val="00F44ECE"/>
    <w:rsid w:val="00F450BD"/>
    <w:rsid w:val="00F459B2"/>
    <w:rsid w:val="00F45ECF"/>
    <w:rsid w:val="00F462A1"/>
    <w:rsid w:val="00F462FB"/>
    <w:rsid w:val="00F46926"/>
    <w:rsid w:val="00F46E66"/>
    <w:rsid w:val="00F477B1"/>
    <w:rsid w:val="00F479F6"/>
    <w:rsid w:val="00F47DEA"/>
    <w:rsid w:val="00F50064"/>
    <w:rsid w:val="00F50090"/>
    <w:rsid w:val="00F507D3"/>
    <w:rsid w:val="00F50BC5"/>
    <w:rsid w:val="00F50E47"/>
    <w:rsid w:val="00F5130A"/>
    <w:rsid w:val="00F517E0"/>
    <w:rsid w:val="00F51F5B"/>
    <w:rsid w:val="00F5241C"/>
    <w:rsid w:val="00F52F5D"/>
    <w:rsid w:val="00F53892"/>
    <w:rsid w:val="00F53CDA"/>
    <w:rsid w:val="00F54B92"/>
    <w:rsid w:val="00F54C28"/>
    <w:rsid w:val="00F55452"/>
    <w:rsid w:val="00F55C10"/>
    <w:rsid w:val="00F56090"/>
    <w:rsid w:val="00F56777"/>
    <w:rsid w:val="00F569A4"/>
    <w:rsid w:val="00F56E41"/>
    <w:rsid w:val="00F5705A"/>
    <w:rsid w:val="00F57667"/>
    <w:rsid w:val="00F57C72"/>
    <w:rsid w:val="00F6083D"/>
    <w:rsid w:val="00F6118A"/>
    <w:rsid w:val="00F6121F"/>
    <w:rsid w:val="00F61267"/>
    <w:rsid w:val="00F6181D"/>
    <w:rsid w:val="00F619A6"/>
    <w:rsid w:val="00F61ECB"/>
    <w:rsid w:val="00F62411"/>
    <w:rsid w:val="00F625A1"/>
    <w:rsid w:val="00F62AAD"/>
    <w:rsid w:val="00F62AFC"/>
    <w:rsid w:val="00F62B34"/>
    <w:rsid w:val="00F62D72"/>
    <w:rsid w:val="00F6311F"/>
    <w:rsid w:val="00F637EE"/>
    <w:rsid w:val="00F63D3F"/>
    <w:rsid w:val="00F64696"/>
    <w:rsid w:val="00F64AF9"/>
    <w:rsid w:val="00F64C61"/>
    <w:rsid w:val="00F64D6D"/>
    <w:rsid w:val="00F64D83"/>
    <w:rsid w:val="00F6525F"/>
    <w:rsid w:val="00F65F2F"/>
    <w:rsid w:val="00F660BF"/>
    <w:rsid w:val="00F66A68"/>
    <w:rsid w:val="00F66CEE"/>
    <w:rsid w:val="00F66FAD"/>
    <w:rsid w:val="00F71169"/>
    <w:rsid w:val="00F71E61"/>
    <w:rsid w:val="00F7263E"/>
    <w:rsid w:val="00F72B2C"/>
    <w:rsid w:val="00F7311C"/>
    <w:rsid w:val="00F73151"/>
    <w:rsid w:val="00F73667"/>
    <w:rsid w:val="00F73943"/>
    <w:rsid w:val="00F73BED"/>
    <w:rsid w:val="00F743B7"/>
    <w:rsid w:val="00F74922"/>
    <w:rsid w:val="00F74B5A"/>
    <w:rsid w:val="00F7536A"/>
    <w:rsid w:val="00F75791"/>
    <w:rsid w:val="00F75AAA"/>
    <w:rsid w:val="00F7686E"/>
    <w:rsid w:val="00F76B02"/>
    <w:rsid w:val="00F76BF9"/>
    <w:rsid w:val="00F77085"/>
    <w:rsid w:val="00F77513"/>
    <w:rsid w:val="00F7775A"/>
    <w:rsid w:val="00F77F06"/>
    <w:rsid w:val="00F80A7C"/>
    <w:rsid w:val="00F80DE2"/>
    <w:rsid w:val="00F80EED"/>
    <w:rsid w:val="00F812E2"/>
    <w:rsid w:val="00F81B1A"/>
    <w:rsid w:val="00F82235"/>
    <w:rsid w:val="00F825F2"/>
    <w:rsid w:val="00F82C42"/>
    <w:rsid w:val="00F82D9E"/>
    <w:rsid w:val="00F8330C"/>
    <w:rsid w:val="00F839AC"/>
    <w:rsid w:val="00F84585"/>
    <w:rsid w:val="00F84678"/>
    <w:rsid w:val="00F84A4C"/>
    <w:rsid w:val="00F84AA8"/>
    <w:rsid w:val="00F84D5F"/>
    <w:rsid w:val="00F85ACB"/>
    <w:rsid w:val="00F8669B"/>
    <w:rsid w:val="00F8697C"/>
    <w:rsid w:val="00F86B96"/>
    <w:rsid w:val="00F87954"/>
    <w:rsid w:val="00F87B42"/>
    <w:rsid w:val="00F9015A"/>
    <w:rsid w:val="00F90CC1"/>
    <w:rsid w:val="00F9112F"/>
    <w:rsid w:val="00F9200C"/>
    <w:rsid w:val="00F924F3"/>
    <w:rsid w:val="00F93204"/>
    <w:rsid w:val="00F9323B"/>
    <w:rsid w:val="00F93766"/>
    <w:rsid w:val="00F939EC"/>
    <w:rsid w:val="00F93AFB"/>
    <w:rsid w:val="00F9404E"/>
    <w:rsid w:val="00F94297"/>
    <w:rsid w:val="00F94381"/>
    <w:rsid w:val="00F94E9E"/>
    <w:rsid w:val="00F94F10"/>
    <w:rsid w:val="00F95605"/>
    <w:rsid w:val="00F96590"/>
    <w:rsid w:val="00F96918"/>
    <w:rsid w:val="00F96D79"/>
    <w:rsid w:val="00F96F1E"/>
    <w:rsid w:val="00F973FF"/>
    <w:rsid w:val="00F97787"/>
    <w:rsid w:val="00F97B10"/>
    <w:rsid w:val="00F97E6A"/>
    <w:rsid w:val="00FA08B1"/>
    <w:rsid w:val="00FA1220"/>
    <w:rsid w:val="00FA1DF3"/>
    <w:rsid w:val="00FA39DC"/>
    <w:rsid w:val="00FA3FD2"/>
    <w:rsid w:val="00FA40FF"/>
    <w:rsid w:val="00FA4555"/>
    <w:rsid w:val="00FA4576"/>
    <w:rsid w:val="00FA4EB3"/>
    <w:rsid w:val="00FA54A0"/>
    <w:rsid w:val="00FA5914"/>
    <w:rsid w:val="00FA5F0E"/>
    <w:rsid w:val="00FA5F28"/>
    <w:rsid w:val="00FA6AC1"/>
    <w:rsid w:val="00FA7D15"/>
    <w:rsid w:val="00FB077B"/>
    <w:rsid w:val="00FB0FA0"/>
    <w:rsid w:val="00FB10FA"/>
    <w:rsid w:val="00FB1D33"/>
    <w:rsid w:val="00FB1E81"/>
    <w:rsid w:val="00FB20E0"/>
    <w:rsid w:val="00FB25A7"/>
    <w:rsid w:val="00FB2F27"/>
    <w:rsid w:val="00FB31B9"/>
    <w:rsid w:val="00FB328A"/>
    <w:rsid w:val="00FB36EF"/>
    <w:rsid w:val="00FB39DF"/>
    <w:rsid w:val="00FB3DA3"/>
    <w:rsid w:val="00FB4388"/>
    <w:rsid w:val="00FB43B8"/>
    <w:rsid w:val="00FB4456"/>
    <w:rsid w:val="00FB47C1"/>
    <w:rsid w:val="00FB480A"/>
    <w:rsid w:val="00FB5950"/>
    <w:rsid w:val="00FB5BD1"/>
    <w:rsid w:val="00FB5C74"/>
    <w:rsid w:val="00FB612F"/>
    <w:rsid w:val="00FB6CF2"/>
    <w:rsid w:val="00FB77F2"/>
    <w:rsid w:val="00FB7A2A"/>
    <w:rsid w:val="00FB7FAD"/>
    <w:rsid w:val="00FC036A"/>
    <w:rsid w:val="00FC0625"/>
    <w:rsid w:val="00FC07AB"/>
    <w:rsid w:val="00FC18B6"/>
    <w:rsid w:val="00FC239D"/>
    <w:rsid w:val="00FC2DB8"/>
    <w:rsid w:val="00FC31D1"/>
    <w:rsid w:val="00FC3BEB"/>
    <w:rsid w:val="00FC40F1"/>
    <w:rsid w:val="00FC4539"/>
    <w:rsid w:val="00FC4555"/>
    <w:rsid w:val="00FC50F3"/>
    <w:rsid w:val="00FC512C"/>
    <w:rsid w:val="00FC5D5C"/>
    <w:rsid w:val="00FC6236"/>
    <w:rsid w:val="00FC6B19"/>
    <w:rsid w:val="00FC701A"/>
    <w:rsid w:val="00FC70AA"/>
    <w:rsid w:val="00FC7C20"/>
    <w:rsid w:val="00FD05AD"/>
    <w:rsid w:val="00FD0B62"/>
    <w:rsid w:val="00FD13C7"/>
    <w:rsid w:val="00FD1760"/>
    <w:rsid w:val="00FD24BD"/>
    <w:rsid w:val="00FD2B5A"/>
    <w:rsid w:val="00FD2D5A"/>
    <w:rsid w:val="00FD2ED7"/>
    <w:rsid w:val="00FD3485"/>
    <w:rsid w:val="00FD3BA1"/>
    <w:rsid w:val="00FD4533"/>
    <w:rsid w:val="00FD49F2"/>
    <w:rsid w:val="00FD4B30"/>
    <w:rsid w:val="00FD4D0F"/>
    <w:rsid w:val="00FD5946"/>
    <w:rsid w:val="00FD6185"/>
    <w:rsid w:val="00FD6627"/>
    <w:rsid w:val="00FD689F"/>
    <w:rsid w:val="00FD6A75"/>
    <w:rsid w:val="00FD7C49"/>
    <w:rsid w:val="00FD7E1D"/>
    <w:rsid w:val="00FE0794"/>
    <w:rsid w:val="00FE09CD"/>
    <w:rsid w:val="00FE0A82"/>
    <w:rsid w:val="00FE1152"/>
    <w:rsid w:val="00FE1294"/>
    <w:rsid w:val="00FE137D"/>
    <w:rsid w:val="00FE14CB"/>
    <w:rsid w:val="00FE177E"/>
    <w:rsid w:val="00FE1A2C"/>
    <w:rsid w:val="00FE2DC2"/>
    <w:rsid w:val="00FE3186"/>
    <w:rsid w:val="00FE3378"/>
    <w:rsid w:val="00FE3935"/>
    <w:rsid w:val="00FE3FA1"/>
    <w:rsid w:val="00FE40B4"/>
    <w:rsid w:val="00FE41A7"/>
    <w:rsid w:val="00FE436D"/>
    <w:rsid w:val="00FE447F"/>
    <w:rsid w:val="00FE4A2F"/>
    <w:rsid w:val="00FE4F0D"/>
    <w:rsid w:val="00FE5258"/>
    <w:rsid w:val="00FE5C8B"/>
    <w:rsid w:val="00FE6B3C"/>
    <w:rsid w:val="00FE6B43"/>
    <w:rsid w:val="00FE6C68"/>
    <w:rsid w:val="00FE6D60"/>
    <w:rsid w:val="00FE73F1"/>
    <w:rsid w:val="00FE7870"/>
    <w:rsid w:val="00FF016D"/>
    <w:rsid w:val="00FF0347"/>
    <w:rsid w:val="00FF084C"/>
    <w:rsid w:val="00FF0956"/>
    <w:rsid w:val="00FF0AD6"/>
    <w:rsid w:val="00FF0D6E"/>
    <w:rsid w:val="00FF1201"/>
    <w:rsid w:val="00FF1A39"/>
    <w:rsid w:val="00FF1F99"/>
    <w:rsid w:val="00FF2138"/>
    <w:rsid w:val="00FF21BE"/>
    <w:rsid w:val="00FF2282"/>
    <w:rsid w:val="00FF2387"/>
    <w:rsid w:val="00FF2C5D"/>
    <w:rsid w:val="00FF2CB1"/>
    <w:rsid w:val="00FF3066"/>
    <w:rsid w:val="00FF3203"/>
    <w:rsid w:val="00FF3616"/>
    <w:rsid w:val="00FF36DF"/>
    <w:rsid w:val="00FF3FE8"/>
    <w:rsid w:val="00FF44FC"/>
    <w:rsid w:val="00FF465A"/>
    <w:rsid w:val="00FF49F7"/>
    <w:rsid w:val="00FF5273"/>
    <w:rsid w:val="00FF5387"/>
    <w:rsid w:val="00FF56E2"/>
    <w:rsid w:val="00FF5757"/>
    <w:rsid w:val="00FF5E91"/>
    <w:rsid w:val="00FF60B9"/>
    <w:rsid w:val="00FF6CE7"/>
    <w:rsid w:val="00FF6FF4"/>
    <w:rsid w:val="00FF735C"/>
    <w:rsid w:val="00FF7407"/>
    <w:rsid w:val="00FF745F"/>
    <w:rsid w:val="00FF7F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26E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Body Text Indent" w:uiPriority="0"/>
    <w:lsdException w:name="Subtitle" w:semiHidden="0" w:uiPriority="11" w:unhideWhenUsed="0" w:qFormat="1"/>
    <w:lsdException w:name="Body Text Indent 3" w:uiPriority="0"/>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48147D"/>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48147D"/>
    <w:pPr>
      <w:tabs>
        <w:tab w:val="clear" w:pos="432"/>
        <w:tab w:val="left" w:pos="720"/>
      </w:tabs>
      <w:spacing w:before="32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48147D"/>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basedOn w:val="Normal"/>
    <w:qFormat/>
    <w:rsid w:val="00CC033D"/>
    <w:pPr>
      <w:tabs>
        <w:tab w:val="clear" w:pos="432"/>
      </w:tabs>
      <w:spacing w:before="0" w:after="200" w:line="276" w:lineRule="auto"/>
      <w:ind w:firstLine="0"/>
      <w:jc w:val="left"/>
    </w:pPr>
    <w:rPr>
      <w:rFonts w:ascii="Arial" w:hAnsi="Arial" w:cs="Arial"/>
      <w:sz w:val="22"/>
      <w:szCs w:val="22"/>
    </w:rPr>
  </w:style>
  <w:style w:type="paragraph" w:customStyle="1" w:styleId="RESPONSE">
    <w:name w:val="!RESPONSE"/>
    <w:basedOn w:val="Normal"/>
    <w:link w:val="RESPONSEChar"/>
    <w:qFormat/>
    <w:rsid w:val="00DB09E8"/>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
    <w:name w:val="!RESPONSE Char"/>
    <w:basedOn w:val="DefaultParagraphFont"/>
    <w:link w:val="RESPONSE"/>
    <w:rsid w:val="00DB09E8"/>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TableHeader-CENTERnarrow">
    <w:name w:val="!Table Header-CENTER narrow"/>
    <w:basedOn w:val="TableHeader-CENTER"/>
    <w:qFormat/>
    <w:rsid w:val="004B1ED2"/>
    <w:rPr>
      <w:rFonts w:ascii="Arial Narrow" w:eastAsia="Calibri" w:hAnsi="Arial Narrow"/>
    </w:rPr>
  </w:style>
  <w:style w:type="paragraph" w:customStyle="1" w:styleId="NormalSS">
    <w:name w:val="NormalSS"/>
    <w:basedOn w:val="Normal"/>
    <w:qFormat/>
    <w:rsid w:val="004716C0"/>
    <w:pPr>
      <w:spacing w:before="0" w:after="240"/>
    </w:pPr>
    <w:rPr>
      <w:szCs w:val="24"/>
    </w:rPr>
  </w:style>
  <w:style w:type="character" w:styleId="FollowedHyperlink">
    <w:name w:val="FollowedHyperlink"/>
    <w:basedOn w:val="DefaultParagraphFont"/>
    <w:uiPriority w:val="99"/>
    <w:semiHidden/>
    <w:unhideWhenUsed/>
    <w:rsid w:val="00813769"/>
    <w:rPr>
      <w:color w:val="800080" w:themeColor="followedHyperlink"/>
      <w:u w:val="single"/>
    </w:rPr>
  </w:style>
  <w:style w:type="paragraph" w:customStyle="1" w:styleId="Question-footnote">
    <w:name w:val="Question-footnote"/>
    <w:basedOn w:val="Normal"/>
    <w:link w:val="Question-footnoteChar"/>
    <w:qFormat/>
    <w:rsid w:val="0056780F"/>
    <w:pPr>
      <w:tabs>
        <w:tab w:val="clear" w:pos="432"/>
      </w:tabs>
      <w:spacing w:before="60" w:after="60" w:line="276" w:lineRule="auto"/>
      <w:ind w:left="1210" w:hanging="576"/>
      <w:jc w:val="left"/>
    </w:pPr>
    <w:rPr>
      <w:rFonts w:ascii="Arial" w:hAnsi="Arial" w:cs="Arial"/>
      <w:sz w:val="18"/>
      <w:szCs w:val="18"/>
    </w:rPr>
  </w:style>
  <w:style w:type="paragraph" w:customStyle="1" w:styleId="tablefootnote">
    <w:name w:val="table footnote"/>
    <w:basedOn w:val="Question-footnote"/>
    <w:link w:val="tablefootnoteChar"/>
    <w:qFormat/>
    <w:rsid w:val="00A15A0D"/>
    <w:pPr>
      <w:ind w:left="922" w:hanging="288"/>
    </w:pPr>
  </w:style>
  <w:style w:type="character" w:customStyle="1" w:styleId="Question-footnoteChar">
    <w:name w:val="Question-footnote Char"/>
    <w:basedOn w:val="DefaultParagraphFont"/>
    <w:link w:val="Question-footnote"/>
    <w:rsid w:val="0056780F"/>
    <w:rPr>
      <w:rFonts w:ascii="Arial" w:eastAsia="Times New Roman" w:hAnsi="Arial" w:cs="Arial"/>
      <w:sz w:val="18"/>
      <w:szCs w:val="18"/>
    </w:rPr>
  </w:style>
  <w:style w:type="character" w:customStyle="1" w:styleId="tablefootnoteChar">
    <w:name w:val="table footnote Char"/>
    <w:basedOn w:val="Question-footnoteChar"/>
    <w:link w:val="tablefootnote"/>
    <w:rsid w:val="00A15A0D"/>
    <w:rPr>
      <w:rFonts w:ascii="Arial" w:eastAsia="Times New Roman" w:hAnsi="Arial" w:cs="Arial"/>
      <w:sz w:val="18"/>
      <w:szCs w:val="18"/>
    </w:rPr>
  </w:style>
  <w:style w:type="paragraph" w:customStyle="1" w:styleId="Default">
    <w:name w:val="Default"/>
    <w:rsid w:val="00D04602"/>
    <w:pPr>
      <w:autoSpaceDE w:val="0"/>
      <w:autoSpaceDN w:val="0"/>
      <w:adjustRightInd w:val="0"/>
      <w:spacing w:after="0" w:line="240" w:lineRule="auto"/>
    </w:pPr>
    <w:rPr>
      <w:rFonts w:ascii="Tahoma" w:hAnsi="Tahoma" w:cs="Tahoma"/>
      <w:color w:val="000000"/>
      <w:sz w:val="24"/>
      <w:szCs w:val="24"/>
    </w:rPr>
  </w:style>
  <w:style w:type="character" w:customStyle="1" w:styleId="questiontext1">
    <w:name w:val="questiontext1"/>
    <w:basedOn w:val="DefaultParagraphFont"/>
    <w:rsid w:val="00F507D3"/>
    <w:rPr>
      <w:rFonts w:ascii="Segoe UI" w:hAnsi="Segoe UI" w:cs="Segoe UI" w:hint="default"/>
      <w:b w:val="0"/>
      <w:bCs w:val="0"/>
      <w:color w:val="000000"/>
      <w:sz w:val="24"/>
      <w:szCs w:val="24"/>
    </w:rPr>
  </w:style>
  <w:style w:type="character" w:styleId="Emphasis">
    <w:name w:val="Emphasis"/>
    <w:basedOn w:val="DefaultParagraphFont"/>
    <w:uiPriority w:val="20"/>
    <w:qFormat/>
    <w:rsid w:val="005418AB"/>
    <w:rPr>
      <w:i/>
      <w:iCs/>
    </w:rPr>
  </w:style>
  <w:style w:type="paragraph" w:customStyle="1" w:styleId="Box-AnswerCategory">
    <w:name w:val="Box-Answer Category"/>
    <w:basedOn w:val="AnswerCategory"/>
    <w:qFormat/>
    <w:rsid w:val="002B5DBA"/>
    <w:pPr>
      <w:tabs>
        <w:tab w:val="clear" w:pos="1080"/>
        <w:tab w:val="clear" w:pos="1440"/>
      </w:tabs>
      <w:spacing w:after="240"/>
      <w:ind w:left="1166" w:right="1440" w:hanging="360"/>
    </w:pPr>
  </w:style>
  <w:style w:type="paragraph" w:customStyle="1" w:styleId="Box-QuestionText">
    <w:name w:val="Box-Question Text"/>
    <w:basedOn w:val="QUESTIONTEXT"/>
    <w:qFormat/>
    <w:rsid w:val="00B33515"/>
    <w:pPr>
      <w:tabs>
        <w:tab w:val="clear" w:pos="720"/>
        <w:tab w:val="left" w:pos="810"/>
      </w:tabs>
    </w:pPr>
  </w:style>
  <w:style w:type="paragraph" w:customStyle="1" w:styleId="QUESTIONTEXTmoreinfo">
    <w:name w:val="!QUESTION TEXT_more info"/>
    <w:basedOn w:val="QUESTIONTEXT"/>
    <w:qFormat/>
    <w:rsid w:val="0048147D"/>
    <w:pPr>
      <w:tabs>
        <w:tab w:val="clear" w:pos="720"/>
      </w:tabs>
      <w:spacing w:before="120" w:after="240"/>
      <w:ind w:firstLine="0"/>
    </w:pPr>
    <w:rPr>
      <w:b w:val="0"/>
      <w:i/>
    </w:rPr>
  </w:style>
  <w:style w:type="paragraph" w:customStyle="1" w:styleId="QUESTIONTEXT-bullet">
    <w:name w:val="!QUESTION TEXT - bullet"/>
    <w:basedOn w:val="QUESTIONTEXT"/>
    <w:qFormat/>
    <w:rsid w:val="0048147D"/>
    <w:pPr>
      <w:numPr>
        <w:numId w:val="1"/>
      </w:numPr>
      <w:spacing w:before="0"/>
      <w:ind w:left="1080"/>
    </w:pPr>
  </w:style>
  <w:style w:type="paragraph" w:customStyle="1" w:styleId="TableHeader-LEFT">
    <w:name w:val="!Table Header-LEFT"/>
    <w:basedOn w:val="Normal"/>
    <w:qFormat/>
    <w:rsid w:val="006537BE"/>
    <w:pPr>
      <w:tabs>
        <w:tab w:val="clear" w:pos="432"/>
      </w:tabs>
      <w:spacing w:after="60"/>
      <w:ind w:firstLine="0"/>
      <w:jc w:val="left"/>
    </w:pPr>
    <w:rPr>
      <w:rFonts w:ascii="Arial" w:hAnsi="Arial"/>
      <w:sz w:val="20"/>
    </w:rPr>
  </w:style>
  <w:style w:type="paragraph" w:customStyle="1" w:styleId="intro-bullet">
    <w:name w:val="!intro - bullet"/>
    <w:basedOn w:val="Normal"/>
    <w:qFormat/>
    <w:rsid w:val="00046768"/>
    <w:pPr>
      <w:numPr>
        <w:numId w:val="4"/>
      </w:numPr>
      <w:tabs>
        <w:tab w:val="clear" w:pos="432"/>
      </w:tabs>
      <w:jc w:val="left"/>
    </w:pPr>
    <w:rPr>
      <w:rFonts w:ascii="Arial" w:hAnsi="Arial" w:cs="Arial"/>
      <w:b/>
      <w:sz w:val="20"/>
    </w:rPr>
  </w:style>
  <w:style w:type="paragraph" w:customStyle="1" w:styleId="MinDescription">
    <w:name w:val="Min Description"/>
    <w:basedOn w:val="Normal"/>
    <w:link w:val="MinDescriptionChar"/>
    <w:qFormat/>
    <w:rsid w:val="008E681D"/>
    <w:pPr>
      <w:tabs>
        <w:tab w:val="clear" w:pos="432"/>
        <w:tab w:val="left" w:pos="1080"/>
        <w:tab w:val="left" w:pos="2340"/>
        <w:tab w:val="left" w:pos="2880"/>
        <w:tab w:val="left" w:pos="3600"/>
        <w:tab w:val="left" w:pos="4320"/>
        <w:tab w:val="left" w:pos="5040"/>
        <w:tab w:val="left" w:pos="5760"/>
        <w:tab w:val="left" w:pos="6480"/>
        <w:tab w:val="left" w:pos="7200"/>
      </w:tabs>
      <w:spacing w:after="0"/>
      <w:ind w:left="1080" w:hanging="360"/>
      <w:jc w:val="left"/>
    </w:pPr>
    <w:rPr>
      <w:rFonts w:ascii="Arial" w:hAnsi="Arial" w:cs="Arial"/>
      <w:sz w:val="20"/>
    </w:rPr>
  </w:style>
  <w:style w:type="character" w:customStyle="1" w:styleId="MinDescriptionChar">
    <w:name w:val="Min Description Char"/>
    <w:basedOn w:val="DefaultParagraphFont"/>
    <w:link w:val="MinDescription"/>
    <w:rsid w:val="008E681D"/>
    <w:rPr>
      <w:rFonts w:ascii="Arial" w:eastAsia="Times New Roman" w:hAnsi="Arial" w:cs="Arial"/>
      <w:sz w:val="20"/>
      <w:szCs w:val="20"/>
    </w:rPr>
  </w:style>
  <w:style w:type="paragraph" w:customStyle="1" w:styleId="SELECTONEMARKALL">
    <w:name w:val="!SELECT ONE/MARK ALL"/>
    <w:basedOn w:val="Normal"/>
    <w:link w:val="SELECTONEMARKALLChar"/>
    <w:qFormat/>
    <w:rsid w:val="006435F5"/>
    <w:pPr>
      <w:tabs>
        <w:tab w:val="clear" w:pos="432"/>
      </w:tabs>
      <w:spacing w:before="60" w:after="60"/>
      <w:ind w:left="720" w:firstLine="0"/>
      <w:jc w:val="left"/>
    </w:pPr>
    <w:rPr>
      <w:rFonts w:ascii="Arial" w:hAnsi="Arial" w:cs="Arial"/>
      <w:b/>
      <w:bCs/>
      <w:caps/>
      <w:sz w:val="20"/>
    </w:rPr>
  </w:style>
  <w:style w:type="character" w:customStyle="1" w:styleId="SELECTONEMARKALLChar">
    <w:name w:val="!SELECT ONE/MARK ALL Char"/>
    <w:basedOn w:val="RESPONSEChar"/>
    <w:link w:val="SELECTONEMARKALL"/>
    <w:rsid w:val="006435F5"/>
    <w:rPr>
      <w:rFonts w:ascii="Arial" w:eastAsia="Times New Roman" w:hAnsi="Arial" w:cs="Arial"/>
      <w:b/>
      <w:bCs/>
      <w:caps/>
      <w:sz w:val="20"/>
      <w:szCs w:val="20"/>
    </w:rPr>
  </w:style>
  <w:style w:type="paragraph" w:customStyle="1" w:styleId="BoxResponse">
    <w:name w:val="Box Response"/>
    <w:basedOn w:val="RESPONSE"/>
    <w:link w:val="BoxResponseChar"/>
    <w:qFormat/>
    <w:rsid w:val="00634C69"/>
    <w:pPr>
      <w:tabs>
        <w:tab w:val="clear" w:pos="8100"/>
        <w:tab w:val="left" w:pos="4680"/>
      </w:tabs>
    </w:pPr>
  </w:style>
  <w:style w:type="character" w:customStyle="1" w:styleId="BoxResponseChar">
    <w:name w:val="Box Response Char"/>
    <w:basedOn w:val="RESPONSEChar"/>
    <w:link w:val="BoxResponse"/>
    <w:rsid w:val="00634C69"/>
    <w:rPr>
      <w:rFonts w:ascii="Arial" w:eastAsia="Times New Roman" w:hAnsi="Arial" w:cs="Arial"/>
      <w:sz w:val="20"/>
      <w:szCs w:val="20"/>
    </w:rPr>
  </w:style>
  <w:style w:type="paragraph" w:customStyle="1" w:styleId="MULTIBoxResponse">
    <w:name w:val="MULTI Box Response"/>
    <w:basedOn w:val="BoxResponse"/>
    <w:link w:val="MULTIBoxResponseChar"/>
    <w:qFormat/>
    <w:rsid w:val="00E60A21"/>
    <w:pPr>
      <w:tabs>
        <w:tab w:val="clear" w:pos="4680"/>
        <w:tab w:val="left" w:pos="5940"/>
      </w:tabs>
      <w:spacing w:before="240" w:after="120"/>
    </w:pPr>
  </w:style>
  <w:style w:type="character" w:customStyle="1" w:styleId="MULTIBoxResponseChar">
    <w:name w:val="MULTI Box Response Char"/>
    <w:basedOn w:val="BoxResponseChar"/>
    <w:link w:val="MULTIBoxResponse"/>
    <w:rsid w:val="00E60A21"/>
    <w:rPr>
      <w:rFonts w:ascii="Arial" w:eastAsia="Times New Roman" w:hAnsi="Arial" w:cs="Arial"/>
      <w:sz w:val="20"/>
      <w:szCs w:val="20"/>
    </w:rPr>
  </w:style>
  <w:style w:type="paragraph" w:customStyle="1" w:styleId="NOResponse">
    <w:name w:val="NO Response"/>
    <w:basedOn w:val="RESPONSE"/>
    <w:link w:val="NOResponseChar"/>
    <w:qFormat/>
    <w:rsid w:val="005F4FD3"/>
    <w:pPr>
      <w:tabs>
        <w:tab w:val="clear" w:pos="1080"/>
      </w:tabs>
      <w:spacing w:after="120"/>
      <w:ind w:right="1627" w:firstLine="0"/>
    </w:pPr>
  </w:style>
  <w:style w:type="character" w:customStyle="1" w:styleId="NOResponseChar">
    <w:name w:val="NO Response Char"/>
    <w:basedOn w:val="RESPONSEChar"/>
    <w:link w:val="NOResponse"/>
    <w:rsid w:val="005F4FD3"/>
    <w:rPr>
      <w:rFonts w:ascii="Arial" w:eastAsia="Times New Roman" w:hAnsi="Arial" w:cs="Arial"/>
      <w:sz w:val="20"/>
      <w:szCs w:val="20"/>
    </w:rPr>
  </w:style>
  <w:style w:type="paragraph" w:customStyle="1" w:styleId="PHONERange">
    <w:name w:val="PHONE Range"/>
    <w:basedOn w:val="Normal"/>
    <w:link w:val="PHONERangeChar"/>
    <w:qFormat/>
    <w:rsid w:val="005F4FD3"/>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5F4FD3"/>
    <w:rPr>
      <w:rFonts w:ascii="Arial" w:eastAsia="Times New Roman" w:hAnsi="Arial" w:cs="Arial"/>
      <w:sz w:val="20"/>
      <w:szCs w:val="20"/>
    </w:rPr>
  </w:style>
  <w:style w:type="paragraph" w:customStyle="1" w:styleId="Range">
    <w:name w:val="Range"/>
    <w:basedOn w:val="RESPONSE"/>
    <w:link w:val="RangeChar"/>
    <w:qFormat/>
    <w:rsid w:val="00CC033D"/>
    <w:pPr>
      <w:tabs>
        <w:tab w:val="clear" w:pos="1080"/>
        <w:tab w:val="clear" w:pos="8100"/>
        <w:tab w:val="left" w:pos="4140"/>
      </w:tabs>
      <w:spacing w:before="60"/>
      <w:ind w:firstLine="0"/>
    </w:pPr>
  </w:style>
  <w:style w:type="character" w:customStyle="1" w:styleId="RangeChar">
    <w:name w:val="Range Char"/>
    <w:basedOn w:val="RESPONSEChar"/>
    <w:link w:val="Range"/>
    <w:rsid w:val="00CC033D"/>
    <w:rPr>
      <w:rFonts w:ascii="Arial" w:eastAsia="Times New Roman" w:hAnsi="Arial" w:cs="Arial"/>
      <w:sz w:val="20"/>
      <w:szCs w:val="20"/>
    </w:rPr>
  </w:style>
  <w:style w:type="numbering" w:customStyle="1" w:styleId="NoList1">
    <w:name w:val="No List1"/>
    <w:next w:val="NoList"/>
    <w:uiPriority w:val="99"/>
    <w:semiHidden/>
    <w:unhideWhenUsed/>
    <w:rsid w:val="0001480B"/>
  </w:style>
  <w:style w:type="table" w:customStyle="1" w:styleId="TableGrid4">
    <w:name w:val="Table Grid4"/>
    <w:basedOn w:val="TableNormal"/>
    <w:next w:val="TableGrid"/>
    <w:uiPriority w:val="59"/>
    <w:rsid w:val="0001480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1">
    <w:name w:val="Table Westat Standard Format1"/>
    <w:basedOn w:val="TableNormal"/>
    <w:rsid w:val="0001480B"/>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1">
    <w:name w:val="Table Grid2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064D2"/>
    <w:rPr>
      <w:rFonts w:ascii="Times New Roman" w:eastAsia="Times New Roman" w:hAnsi="Times New Roman" w:cs="Times New Roman"/>
      <w:sz w:val="24"/>
      <w:szCs w:val="20"/>
    </w:rPr>
  </w:style>
  <w:style w:type="paragraph" w:styleId="BodyText">
    <w:name w:val="Body Text"/>
    <w:basedOn w:val="Normal"/>
    <w:link w:val="BodyTextChar"/>
    <w:uiPriority w:val="99"/>
    <w:unhideWhenUsed/>
    <w:qFormat/>
    <w:rsid w:val="002D1F64"/>
  </w:style>
  <w:style w:type="character" w:customStyle="1" w:styleId="BodyTextChar">
    <w:name w:val="Body Text Char"/>
    <w:basedOn w:val="DefaultParagraphFont"/>
    <w:link w:val="BodyText"/>
    <w:uiPriority w:val="99"/>
    <w:rsid w:val="002D1F64"/>
    <w:rPr>
      <w:rFonts w:ascii="Times New Roman" w:eastAsia="Times New Roman" w:hAnsi="Times New Roman" w:cs="Times New Roman"/>
      <w:sz w:val="24"/>
      <w:szCs w:val="20"/>
    </w:rPr>
  </w:style>
  <w:style w:type="paragraph" w:customStyle="1" w:styleId="TableParagraph">
    <w:name w:val="Table Paragraph"/>
    <w:basedOn w:val="Normal"/>
    <w:uiPriority w:val="1"/>
    <w:qFormat/>
    <w:rsid w:val="002D1F64"/>
    <w:pPr>
      <w:widowControl w:val="0"/>
      <w:tabs>
        <w:tab w:val="clear" w:pos="432"/>
      </w:tabs>
      <w:spacing w:before="0" w:after="0"/>
      <w:ind w:firstLine="0"/>
      <w:jc w:val="left"/>
    </w:pPr>
    <w:rPr>
      <w:rFonts w:asciiTheme="minorHAnsi" w:eastAsiaTheme="minorHAnsi" w:hAnsiTheme="minorHAnsi" w:cstheme="minorBidi"/>
      <w:sz w:val="22"/>
      <w:szCs w:val="22"/>
    </w:rPr>
  </w:style>
  <w:style w:type="paragraph" w:customStyle="1" w:styleId="INTRO">
    <w:name w:val="!INTRO"/>
    <w:basedOn w:val="Normal"/>
    <w:qFormat/>
    <w:rsid w:val="0048147D"/>
    <w:pPr>
      <w:spacing w:before="360"/>
      <w:ind w:firstLine="0"/>
    </w:pPr>
    <w:rPr>
      <w:rFonts w:ascii="Arial" w:hAnsi="Arial"/>
      <w:b/>
      <w:sz w:val="20"/>
      <w:szCs w:val="24"/>
    </w:rPr>
  </w:style>
  <w:style w:type="paragraph" w:customStyle="1" w:styleId="PROGRAMMER">
    <w:name w:val="PROGRAMMER:"/>
    <w:basedOn w:val="QUESTIONTEXT"/>
    <w:link w:val="PROGRAMMERChar"/>
    <w:rsid w:val="00C35159"/>
    <w:pPr>
      <w:tabs>
        <w:tab w:val="clear" w:pos="720"/>
      </w:tabs>
      <w:ind w:left="2347" w:right="-547" w:hanging="1627"/>
    </w:pPr>
    <w:rPr>
      <w:noProof/>
    </w:rPr>
  </w:style>
  <w:style w:type="character" w:customStyle="1" w:styleId="PROGRAMMERChar">
    <w:name w:val="PROGRAMMER: Char"/>
    <w:basedOn w:val="QUESTIONTEXTChar"/>
    <w:link w:val="PROGRAMMER"/>
    <w:rsid w:val="00C35159"/>
    <w:rPr>
      <w:rFonts w:ascii="Arial" w:eastAsia="Times New Roman" w:hAnsi="Arial" w:cs="Arial"/>
      <w:b/>
      <w:noProof/>
      <w:sz w:val="20"/>
      <w:szCs w:val="20"/>
    </w:rPr>
  </w:style>
  <w:style w:type="paragraph" w:styleId="TOC1">
    <w:name w:val="toc 1"/>
    <w:next w:val="Normal"/>
    <w:autoRedefine/>
    <w:uiPriority w:val="39"/>
    <w:qFormat/>
    <w:rsid w:val="00CE6A50"/>
    <w:pPr>
      <w:tabs>
        <w:tab w:val="right" w:leader="dot" w:pos="9360"/>
      </w:tabs>
      <w:spacing w:before="120" w:after="120" w:line="240" w:lineRule="exact"/>
      <w:ind w:left="450" w:right="720" w:hanging="450"/>
    </w:pPr>
    <w:rPr>
      <w:rFonts w:ascii="Arial" w:eastAsia="Times New Roman" w:hAnsi="Arial" w:cs="Times New Roman"/>
      <w:caps/>
      <w:sz w:val="20"/>
      <w:szCs w:val="20"/>
    </w:rPr>
  </w:style>
  <w:style w:type="paragraph" w:styleId="NormalWeb">
    <w:name w:val="Normal (Web)"/>
    <w:basedOn w:val="Normal"/>
    <w:uiPriority w:val="99"/>
    <w:semiHidden/>
    <w:unhideWhenUsed/>
    <w:rsid w:val="00FB612F"/>
    <w:pPr>
      <w:tabs>
        <w:tab w:val="clear" w:pos="432"/>
      </w:tabs>
      <w:spacing w:before="100" w:beforeAutospacing="1" w:after="100" w:afterAutospacing="1"/>
      <w:ind w:firstLine="0"/>
      <w:jc w:val="left"/>
    </w:pPr>
    <w:rPr>
      <w:szCs w:val="24"/>
    </w:rPr>
  </w:style>
  <w:style w:type="character" w:customStyle="1" w:styleId="UnresolvedMention1">
    <w:name w:val="Unresolved Mention1"/>
    <w:basedOn w:val="DefaultParagraphFont"/>
    <w:uiPriority w:val="99"/>
    <w:semiHidden/>
    <w:unhideWhenUsed/>
    <w:rsid w:val="00804768"/>
    <w:rPr>
      <w:color w:val="808080"/>
      <w:shd w:val="clear" w:color="auto" w:fill="E6E6E6"/>
    </w:rPr>
  </w:style>
  <w:style w:type="paragraph" w:customStyle="1" w:styleId="Pa8">
    <w:name w:val="Pa8"/>
    <w:basedOn w:val="Default"/>
    <w:next w:val="Default"/>
    <w:uiPriority w:val="99"/>
    <w:rsid w:val="00FC6B19"/>
    <w:pPr>
      <w:spacing w:line="221" w:lineRule="atLeast"/>
    </w:pPr>
    <w:rPr>
      <w:rFonts w:ascii="Arial" w:hAnsi="Arial" w:cs="Arial"/>
      <w:color w:val="auto"/>
    </w:rPr>
  </w:style>
  <w:style w:type="character" w:customStyle="1" w:styleId="UnresolvedMention2">
    <w:name w:val="Unresolved Mention2"/>
    <w:basedOn w:val="DefaultParagraphFont"/>
    <w:uiPriority w:val="99"/>
    <w:semiHidden/>
    <w:unhideWhenUsed/>
    <w:rsid w:val="003E400E"/>
    <w:rPr>
      <w:color w:val="808080"/>
      <w:shd w:val="clear" w:color="auto" w:fill="E6E6E6"/>
    </w:rPr>
  </w:style>
  <w:style w:type="paragraph" w:styleId="NoSpacing">
    <w:name w:val="No Spacing"/>
    <w:uiPriority w:val="1"/>
    <w:qFormat/>
    <w:rsid w:val="003A516B"/>
    <w:pPr>
      <w:spacing w:after="0" w:line="240" w:lineRule="auto"/>
    </w:pPr>
    <w:rPr>
      <w:rFonts w:ascii="Calibri" w:eastAsia="Calibri" w:hAnsi="Calibri" w:cs="Times New Roman"/>
    </w:rPr>
  </w:style>
  <w:style w:type="character" w:customStyle="1" w:styleId="UnresolvedMention3">
    <w:name w:val="Unresolved Mention3"/>
    <w:basedOn w:val="DefaultParagraphFont"/>
    <w:uiPriority w:val="99"/>
    <w:semiHidden/>
    <w:unhideWhenUsed/>
    <w:rsid w:val="00F24C63"/>
    <w:rPr>
      <w:color w:val="808080"/>
      <w:shd w:val="clear" w:color="auto" w:fill="E6E6E6"/>
    </w:rPr>
  </w:style>
  <w:style w:type="paragraph" w:customStyle="1" w:styleId="SECTIONHEADING">
    <w:name w:val="!SECTION HEADING"/>
    <w:qFormat/>
    <w:rsid w:val="00436BB1"/>
    <w:pPr>
      <w:pBdr>
        <w:top w:val="single" w:sz="8" w:space="9" w:color="auto"/>
        <w:left w:val="single" w:sz="8" w:space="4" w:color="auto"/>
        <w:bottom w:val="single" w:sz="8" w:space="9" w:color="auto"/>
        <w:right w:val="single" w:sz="8" w:space="4" w:color="auto"/>
      </w:pBdr>
      <w:shd w:val="clear" w:color="auto" w:fill="E8E8E8"/>
      <w:spacing w:before="240" w:line="240" w:lineRule="auto"/>
      <w:jc w:val="center"/>
      <w:outlineLvl w:val="0"/>
    </w:pPr>
    <w:rPr>
      <w:rFonts w:ascii="Arial" w:eastAsia="Times New Roman" w:hAnsi="Arial" w:cs="Arial"/>
      <w:b/>
      <w:sz w:val="24"/>
      <w:szCs w:val="24"/>
    </w:rPr>
  </w:style>
  <w:style w:type="character" w:customStyle="1" w:styleId="UnresolvedMention4">
    <w:name w:val="Unresolved Mention4"/>
    <w:basedOn w:val="DefaultParagraphFont"/>
    <w:uiPriority w:val="99"/>
    <w:semiHidden/>
    <w:unhideWhenUsed/>
    <w:rsid w:val="007A6B19"/>
    <w:rPr>
      <w:color w:val="808080"/>
      <w:shd w:val="clear" w:color="auto" w:fill="E6E6E6"/>
    </w:rPr>
  </w:style>
  <w:style w:type="paragraph" w:styleId="PlainText">
    <w:name w:val="Plain Text"/>
    <w:basedOn w:val="Normal"/>
    <w:link w:val="PlainTextChar"/>
    <w:uiPriority w:val="99"/>
    <w:semiHidden/>
    <w:unhideWhenUsed/>
    <w:rsid w:val="001B6E20"/>
    <w:pPr>
      <w:tabs>
        <w:tab w:val="clear" w:pos="432"/>
      </w:tabs>
      <w:spacing w:before="0" w:after="0"/>
      <w:ind w:firstLine="0"/>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1B6E20"/>
    <w:rPr>
      <w:rFonts w:ascii="Calibri" w:hAnsi="Calibri"/>
      <w:szCs w:val="21"/>
    </w:rPr>
  </w:style>
  <w:style w:type="paragraph" w:customStyle="1" w:styleId="IFINTERVIEWER">
    <w:name w:val="!IF/INTERVIEWER"/>
    <w:qFormat/>
    <w:rsid w:val="0048147D"/>
    <w:pPr>
      <w:spacing w:before="120" w:after="240" w:line="240" w:lineRule="auto"/>
      <w:ind w:left="720"/>
    </w:pPr>
    <w:rPr>
      <w:rFonts w:ascii="Arial" w:eastAsia="Times New Roman" w:hAnsi="Arial" w:cs="Arial"/>
      <w:sz w:val="20"/>
      <w:szCs w:val="20"/>
    </w:rPr>
  </w:style>
  <w:style w:type="paragraph" w:customStyle="1" w:styleId="QUESTIONTEXTnextline">
    <w:name w:val="!QUESTION TEXT_next line"/>
    <w:qFormat/>
    <w:rsid w:val="0048147D"/>
    <w:pPr>
      <w:tabs>
        <w:tab w:val="left" w:pos="720"/>
        <w:tab w:val="left" w:leader="dot" w:pos="8100"/>
        <w:tab w:val="left" w:pos="8550"/>
      </w:tabs>
      <w:spacing w:after="120" w:line="240" w:lineRule="auto"/>
      <w:ind w:left="720"/>
    </w:pPr>
    <w:rPr>
      <w:rFonts w:ascii="Arial" w:eastAsia="Times New Roman" w:hAnsi="Arial" w:cs="Times New Roman"/>
      <w:b/>
      <w:sz w:val="20"/>
      <w:szCs w:val="20"/>
    </w:rPr>
  </w:style>
  <w:style w:type="paragraph" w:customStyle="1" w:styleId="Selectonemultipletable">
    <w:name w:val="!Select one/multiple_table"/>
    <w:qFormat/>
    <w:rsid w:val="007F3E04"/>
    <w:pPr>
      <w:spacing w:before="60" w:after="60" w:line="240" w:lineRule="auto"/>
      <w:jc w:val="center"/>
    </w:pPr>
    <w:rPr>
      <w:rFonts w:ascii="Arial" w:eastAsia="Times New Roman" w:hAnsi="Arial" w:cs="Arial"/>
      <w:i/>
      <w:sz w:val="20"/>
      <w:szCs w:val="18"/>
    </w:rPr>
  </w:style>
  <w:style w:type="paragraph" w:customStyle="1" w:styleId="TableHeader-CENTER">
    <w:name w:val="!Table Header-CENTER"/>
    <w:qFormat/>
    <w:rsid w:val="007F3E04"/>
    <w:pPr>
      <w:spacing w:before="60" w:after="60" w:line="240" w:lineRule="auto"/>
      <w:jc w:val="center"/>
    </w:pPr>
    <w:rPr>
      <w:rFonts w:ascii="Arial" w:eastAsia="Times New Roman" w:hAnsi="Arial" w:cs="Times New Roman"/>
      <w:sz w:val="18"/>
      <w:szCs w:val="20"/>
    </w:rPr>
  </w:style>
  <w:style w:type="paragraph" w:customStyle="1" w:styleId="Tableanswerlist">
    <w:name w:val="!Table_answer list"/>
    <w:qFormat/>
    <w:rsid w:val="00634C69"/>
    <w:pPr>
      <w:tabs>
        <w:tab w:val="left" w:leader="dot" w:pos="6173"/>
      </w:tabs>
      <w:spacing w:before="60" w:after="60" w:line="240" w:lineRule="auto"/>
      <w:ind w:left="360" w:right="29" w:hanging="360"/>
    </w:pPr>
    <w:rPr>
      <w:rFonts w:ascii="Arial" w:eastAsia="Times New Roman" w:hAnsi="Arial" w:cs="Arial"/>
      <w:sz w:val="20"/>
      <w:szCs w:val="20"/>
    </w:rPr>
  </w:style>
  <w:style w:type="paragraph" w:customStyle="1" w:styleId="SourceVariable">
    <w:name w:val="!Source/Variable"/>
    <w:qFormat/>
    <w:rsid w:val="00045F8C"/>
    <w:pPr>
      <w:spacing w:after="0" w:line="240" w:lineRule="auto"/>
      <w:ind w:left="-101" w:right="-101"/>
    </w:pPr>
    <w:rPr>
      <w:rFonts w:ascii="Arial" w:eastAsia="Times New Roman" w:hAnsi="Arial" w:cs="Arial"/>
      <w:i/>
      <w:sz w:val="12"/>
      <w:szCs w:val="12"/>
    </w:rPr>
  </w:style>
  <w:style w:type="paragraph" w:customStyle="1" w:styleId="RESPONSE0">
    <w:name w:val="RESPONSE"/>
    <w:basedOn w:val="Normal"/>
    <w:link w:val="RESPONSEChar0"/>
    <w:qFormat/>
    <w:rsid w:val="008E7E1D"/>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0">
    <w:name w:val="RESPONSE Char"/>
    <w:basedOn w:val="DefaultParagraphFont"/>
    <w:link w:val="RESPONSE0"/>
    <w:rsid w:val="008E7E1D"/>
    <w:rPr>
      <w:rFonts w:ascii="Arial" w:eastAsia="Times New Roman" w:hAnsi="Arial" w:cs="Arial"/>
      <w:sz w:val="20"/>
      <w:szCs w:val="20"/>
    </w:rPr>
  </w:style>
  <w:style w:type="paragraph" w:customStyle="1" w:styleId="QUESTIONTEXT-nextpar">
    <w:name w:val="!QUESTION TEXT - next par"/>
    <w:basedOn w:val="QUESTIONTEXT"/>
    <w:qFormat/>
    <w:rsid w:val="008E7E1D"/>
    <w:pPr>
      <w:spacing w:before="240"/>
      <w:ind w:firstLine="0"/>
    </w:pPr>
  </w:style>
  <w:style w:type="paragraph" w:styleId="BlockText">
    <w:name w:val="Block Text"/>
    <w:basedOn w:val="Normal"/>
    <w:semiHidden/>
    <w:rsid w:val="008E7E1D"/>
    <w:pPr>
      <w:widowControl w:val="0"/>
      <w:tabs>
        <w:tab w:val="clear" w:pos="432"/>
      </w:tabs>
      <w:autoSpaceDE w:val="0"/>
      <w:autoSpaceDN w:val="0"/>
      <w:adjustRightInd w:val="0"/>
      <w:spacing w:before="0" w:after="0"/>
      <w:ind w:left="144" w:right="144" w:firstLine="0"/>
      <w:jc w:val="left"/>
    </w:pPr>
    <w:rPr>
      <w:rFonts w:ascii="Arial" w:hAnsi="Arial" w:cs="Arial"/>
      <w:sz w:val="18"/>
    </w:rPr>
  </w:style>
  <w:style w:type="character" w:customStyle="1" w:styleId="UnresolvedMention5">
    <w:name w:val="Unresolved Mention5"/>
    <w:basedOn w:val="DefaultParagraphFont"/>
    <w:uiPriority w:val="99"/>
    <w:semiHidden/>
    <w:unhideWhenUsed/>
    <w:rsid w:val="002B087E"/>
    <w:rPr>
      <w:color w:val="605E5C"/>
      <w:shd w:val="clear" w:color="auto" w:fill="E1DFDD"/>
    </w:rPr>
  </w:style>
  <w:style w:type="paragraph" w:customStyle="1" w:styleId="Tableresponse">
    <w:name w:val="!Table_response"/>
    <w:qFormat/>
    <w:rsid w:val="00A15313"/>
    <w:pPr>
      <w:spacing w:before="60" w:after="60" w:line="240" w:lineRule="auto"/>
      <w:jc w:val="center"/>
    </w:pPr>
    <w:rPr>
      <w:rFonts w:ascii="Arial" w:eastAsia="Times New Roman" w:hAnsi="Arial" w:cs="Arial"/>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Body Text Indent" w:uiPriority="0"/>
    <w:lsdException w:name="Subtitle" w:semiHidden="0" w:uiPriority="11" w:unhideWhenUsed="0" w:qFormat="1"/>
    <w:lsdException w:name="Body Text Indent 3" w:uiPriority="0"/>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48147D"/>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48147D"/>
    <w:pPr>
      <w:tabs>
        <w:tab w:val="clear" w:pos="432"/>
        <w:tab w:val="left" w:pos="720"/>
      </w:tabs>
      <w:spacing w:before="32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48147D"/>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basedOn w:val="Normal"/>
    <w:qFormat/>
    <w:rsid w:val="00CC033D"/>
    <w:pPr>
      <w:tabs>
        <w:tab w:val="clear" w:pos="432"/>
      </w:tabs>
      <w:spacing w:before="0" w:after="200" w:line="276" w:lineRule="auto"/>
      <w:ind w:firstLine="0"/>
      <w:jc w:val="left"/>
    </w:pPr>
    <w:rPr>
      <w:rFonts w:ascii="Arial" w:hAnsi="Arial" w:cs="Arial"/>
      <w:sz w:val="22"/>
      <w:szCs w:val="22"/>
    </w:rPr>
  </w:style>
  <w:style w:type="paragraph" w:customStyle="1" w:styleId="RESPONSE">
    <w:name w:val="!RESPONSE"/>
    <w:basedOn w:val="Normal"/>
    <w:link w:val="RESPONSEChar"/>
    <w:qFormat/>
    <w:rsid w:val="00DB09E8"/>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
    <w:name w:val="!RESPONSE Char"/>
    <w:basedOn w:val="DefaultParagraphFont"/>
    <w:link w:val="RESPONSE"/>
    <w:rsid w:val="00DB09E8"/>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TableHeader-CENTERnarrow">
    <w:name w:val="!Table Header-CENTER narrow"/>
    <w:basedOn w:val="TableHeader-CENTER"/>
    <w:qFormat/>
    <w:rsid w:val="004B1ED2"/>
    <w:rPr>
      <w:rFonts w:ascii="Arial Narrow" w:eastAsia="Calibri" w:hAnsi="Arial Narrow"/>
    </w:rPr>
  </w:style>
  <w:style w:type="paragraph" w:customStyle="1" w:styleId="NormalSS">
    <w:name w:val="NormalSS"/>
    <w:basedOn w:val="Normal"/>
    <w:qFormat/>
    <w:rsid w:val="004716C0"/>
    <w:pPr>
      <w:spacing w:before="0" w:after="240"/>
    </w:pPr>
    <w:rPr>
      <w:szCs w:val="24"/>
    </w:rPr>
  </w:style>
  <w:style w:type="character" w:styleId="FollowedHyperlink">
    <w:name w:val="FollowedHyperlink"/>
    <w:basedOn w:val="DefaultParagraphFont"/>
    <w:uiPriority w:val="99"/>
    <w:semiHidden/>
    <w:unhideWhenUsed/>
    <w:rsid w:val="00813769"/>
    <w:rPr>
      <w:color w:val="800080" w:themeColor="followedHyperlink"/>
      <w:u w:val="single"/>
    </w:rPr>
  </w:style>
  <w:style w:type="paragraph" w:customStyle="1" w:styleId="Question-footnote">
    <w:name w:val="Question-footnote"/>
    <w:basedOn w:val="Normal"/>
    <w:link w:val="Question-footnoteChar"/>
    <w:qFormat/>
    <w:rsid w:val="0056780F"/>
    <w:pPr>
      <w:tabs>
        <w:tab w:val="clear" w:pos="432"/>
      </w:tabs>
      <w:spacing w:before="60" w:after="60" w:line="276" w:lineRule="auto"/>
      <w:ind w:left="1210" w:hanging="576"/>
      <w:jc w:val="left"/>
    </w:pPr>
    <w:rPr>
      <w:rFonts w:ascii="Arial" w:hAnsi="Arial" w:cs="Arial"/>
      <w:sz w:val="18"/>
      <w:szCs w:val="18"/>
    </w:rPr>
  </w:style>
  <w:style w:type="paragraph" w:customStyle="1" w:styleId="tablefootnote">
    <w:name w:val="table footnote"/>
    <w:basedOn w:val="Question-footnote"/>
    <w:link w:val="tablefootnoteChar"/>
    <w:qFormat/>
    <w:rsid w:val="00A15A0D"/>
    <w:pPr>
      <w:ind w:left="922" w:hanging="288"/>
    </w:pPr>
  </w:style>
  <w:style w:type="character" w:customStyle="1" w:styleId="Question-footnoteChar">
    <w:name w:val="Question-footnote Char"/>
    <w:basedOn w:val="DefaultParagraphFont"/>
    <w:link w:val="Question-footnote"/>
    <w:rsid w:val="0056780F"/>
    <w:rPr>
      <w:rFonts w:ascii="Arial" w:eastAsia="Times New Roman" w:hAnsi="Arial" w:cs="Arial"/>
      <w:sz w:val="18"/>
      <w:szCs w:val="18"/>
    </w:rPr>
  </w:style>
  <w:style w:type="character" w:customStyle="1" w:styleId="tablefootnoteChar">
    <w:name w:val="table footnote Char"/>
    <w:basedOn w:val="Question-footnoteChar"/>
    <w:link w:val="tablefootnote"/>
    <w:rsid w:val="00A15A0D"/>
    <w:rPr>
      <w:rFonts w:ascii="Arial" w:eastAsia="Times New Roman" w:hAnsi="Arial" w:cs="Arial"/>
      <w:sz w:val="18"/>
      <w:szCs w:val="18"/>
    </w:rPr>
  </w:style>
  <w:style w:type="paragraph" w:customStyle="1" w:styleId="Default">
    <w:name w:val="Default"/>
    <w:rsid w:val="00D04602"/>
    <w:pPr>
      <w:autoSpaceDE w:val="0"/>
      <w:autoSpaceDN w:val="0"/>
      <w:adjustRightInd w:val="0"/>
      <w:spacing w:after="0" w:line="240" w:lineRule="auto"/>
    </w:pPr>
    <w:rPr>
      <w:rFonts w:ascii="Tahoma" w:hAnsi="Tahoma" w:cs="Tahoma"/>
      <w:color w:val="000000"/>
      <w:sz w:val="24"/>
      <w:szCs w:val="24"/>
    </w:rPr>
  </w:style>
  <w:style w:type="character" w:customStyle="1" w:styleId="questiontext1">
    <w:name w:val="questiontext1"/>
    <w:basedOn w:val="DefaultParagraphFont"/>
    <w:rsid w:val="00F507D3"/>
    <w:rPr>
      <w:rFonts w:ascii="Segoe UI" w:hAnsi="Segoe UI" w:cs="Segoe UI" w:hint="default"/>
      <w:b w:val="0"/>
      <w:bCs w:val="0"/>
      <w:color w:val="000000"/>
      <w:sz w:val="24"/>
      <w:szCs w:val="24"/>
    </w:rPr>
  </w:style>
  <w:style w:type="character" w:styleId="Emphasis">
    <w:name w:val="Emphasis"/>
    <w:basedOn w:val="DefaultParagraphFont"/>
    <w:uiPriority w:val="20"/>
    <w:qFormat/>
    <w:rsid w:val="005418AB"/>
    <w:rPr>
      <w:i/>
      <w:iCs/>
    </w:rPr>
  </w:style>
  <w:style w:type="paragraph" w:customStyle="1" w:styleId="Box-AnswerCategory">
    <w:name w:val="Box-Answer Category"/>
    <w:basedOn w:val="AnswerCategory"/>
    <w:qFormat/>
    <w:rsid w:val="002B5DBA"/>
    <w:pPr>
      <w:tabs>
        <w:tab w:val="clear" w:pos="1080"/>
        <w:tab w:val="clear" w:pos="1440"/>
      </w:tabs>
      <w:spacing w:after="240"/>
      <w:ind w:left="1166" w:right="1440" w:hanging="360"/>
    </w:pPr>
  </w:style>
  <w:style w:type="paragraph" w:customStyle="1" w:styleId="Box-QuestionText">
    <w:name w:val="Box-Question Text"/>
    <w:basedOn w:val="QUESTIONTEXT"/>
    <w:qFormat/>
    <w:rsid w:val="00B33515"/>
    <w:pPr>
      <w:tabs>
        <w:tab w:val="clear" w:pos="720"/>
        <w:tab w:val="left" w:pos="810"/>
      </w:tabs>
    </w:pPr>
  </w:style>
  <w:style w:type="paragraph" w:customStyle="1" w:styleId="QUESTIONTEXTmoreinfo">
    <w:name w:val="!QUESTION TEXT_more info"/>
    <w:basedOn w:val="QUESTIONTEXT"/>
    <w:qFormat/>
    <w:rsid w:val="0048147D"/>
    <w:pPr>
      <w:tabs>
        <w:tab w:val="clear" w:pos="720"/>
      </w:tabs>
      <w:spacing w:before="120" w:after="240"/>
      <w:ind w:firstLine="0"/>
    </w:pPr>
    <w:rPr>
      <w:b w:val="0"/>
      <w:i/>
    </w:rPr>
  </w:style>
  <w:style w:type="paragraph" w:customStyle="1" w:styleId="QUESTIONTEXT-bullet">
    <w:name w:val="!QUESTION TEXT - bullet"/>
    <w:basedOn w:val="QUESTIONTEXT"/>
    <w:qFormat/>
    <w:rsid w:val="0048147D"/>
    <w:pPr>
      <w:numPr>
        <w:numId w:val="1"/>
      </w:numPr>
      <w:spacing w:before="0"/>
      <w:ind w:left="1080"/>
    </w:pPr>
  </w:style>
  <w:style w:type="paragraph" w:customStyle="1" w:styleId="TableHeader-LEFT">
    <w:name w:val="!Table Header-LEFT"/>
    <w:basedOn w:val="Normal"/>
    <w:qFormat/>
    <w:rsid w:val="006537BE"/>
    <w:pPr>
      <w:tabs>
        <w:tab w:val="clear" w:pos="432"/>
      </w:tabs>
      <w:spacing w:after="60"/>
      <w:ind w:firstLine="0"/>
      <w:jc w:val="left"/>
    </w:pPr>
    <w:rPr>
      <w:rFonts w:ascii="Arial" w:hAnsi="Arial"/>
      <w:sz w:val="20"/>
    </w:rPr>
  </w:style>
  <w:style w:type="paragraph" w:customStyle="1" w:styleId="intro-bullet">
    <w:name w:val="!intro - bullet"/>
    <w:basedOn w:val="Normal"/>
    <w:qFormat/>
    <w:rsid w:val="00046768"/>
    <w:pPr>
      <w:numPr>
        <w:numId w:val="4"/>
      </w:numPr>
      <w:tabs>
        <w:tab w:val="clear" w:pos="432"/>
      </w:tabs>
      <w:jc w:val="left"/>
    </w:pPr>
    <w:rPr>
      <w:rFonts w:ascii="Arial" w:hAnsi="Arial" w:cs="Arial"/>
      <w:b/>
      <w:sz w:val="20"/>
    </w:rPr>
  </w:style>
  <w:style w:type="paragraph" w:customStyle="1" w:styleId="MinDescription">
    <w:name w:val="Min Description"/>
    <w:basedOn w:val="Normal"/>
    <w:link w:val="MinDescriptionChar"/>
    <w:qFormat/>
    <w:rsid w:val="008E681D"/>
    <w:pPr>
      <w:tabs>
        <w:tab w:val="clear" w:pos="432"/>
        <w:tab w:val="left" w:pos="1080"/>
        <w:tab w:val="left" w:pos="2340"/>
        <w:tab w:val="left" w:pos="2880"/>
        <w:tab w:val="left" w:pos="3600"/>
        <w:tab w:val="left" w:pos="4320"/>
        <w:tab w:val="left" w:pos="5040"/>
        <w:tab w:val="left" w:pos="5760"/>
        <w:tab w:val="left" w:pos="6480"/>
        <w:tab w:val="left" w:pos="7200"/>
      </w:tabs>
      <w:spacing w:after="0"/>
      <w:ind w:left="1080" w:hanging="360"/>
      <w:jc w:val="left"/>
    </w:pPr>
    <w:rPr>
      <w:rFonts w:ascii="Arial" w:hAnsi="Arial" w:cs="Arial"/>
      <w:sz w:val="20"/>
    </w:rPr>
  </w:style>
  <w:style w:type="character" w:customStyle="1" w:styleId="MinDescriptionChar">
    <w:name w:val="Min Description Char"/>
    <w:basedOn w:val="DefaultParagraphFont"/>
    <w:link w:val="MinDescription"/>
    <w:rsid w:val="008E681D"/>
    <w:rPr>
      <w:rFonts w:ascii="Arial" w:eastAsia="Times New Roman" w:hAnsi="Arial" w:cs="Arial"/>
      <w:sz w:val="20"/>
      <w:szCs w:val="20"/>
    </w:rPr>
  </w:style>
  <w:style w:type="paragraph" w:customStyle="1" w:styleId="SELECTONEMARKALL">
    <w:name w:val="!SELECT ONE/MARK ALL"/>
    <w:basedOn w:val="Normal"/>
    <w:link w:val="SELECTONEMARKALLChar"/>
    <w:qFormat/>
    <w:rsid w:val="006435F5"/>
    <w:pPr>
      <w:tabs>
        <w:tab w:val="clear" w:pos="432"/>
      </w:tabs>
      <w:spacing w:before="60" w:after="60"/>
      <w:ind w:left="720" w:firstLine="0"/>
      <w:jc w:val="left"/>
    </w:pPr>
    <w:rPr>
      <w:rFonts w:ascii="Arial" w:hAnsi="Arial" w:cs="Arial"/>
      <w:b/>
      <w:bCs/>
      <w:caps/>
      <w:sz w:val="20"/>
    </w:rPr>
  </w:style>
  <w:style w:type="character" w:customStyle="1" w:styleId="SELECTONEMARKALLChar">
    <w:name w:val="!SELECT ONE/MARK ALL Char"/>
    <w:basedOn w:val="RESPONSEChar"/>
    <w:link w:val="SELECTONEMARKALL"/>
    <w:rsid w:val="006435F5"/>
    <w:rPr>
      <w:rFonts w:ascii="Arial" w:eastAsia="Times New Roman" w:hAnsi="Arial" w:cs="Arial"/>
      <w:b/>
      <w:bCs/>
      <w:caps/>
      <w:sz w:val="20"/>
      <w:szCs w:val="20"/>
    </w:rPr>
  </w:style>
  <w:style w:type="paragraph" w:customStyle="1" w:styleId="BoxResponse">
    <w:name w:val="Box Response"/>
    <w:basedOn w:val="RESPONSE"/>
    <w:link w:val="BoxResponseChar"/>
    <w:qFormat/>
    <w:rsid w:val="00634C69"/>
    <w:pPr>
      <w:tabs>
        <w:tab w:val="clear" w:pos="8100"/>
        <w:tab w:val="left" w:pos="4680"/>
      </w:tabs>
    </w:pPr>
  </w:style>
  <w:style w:type="character" w:customStyle="1" w:styleId="BoxResponseChar">
    <w:name w:val="Box Response Char"/>
    <w:basedOn w:val="RESPONSEChar"/>
    <w:link w:val="BoxResponse"/>
    <w:rsid w:val="00634C69"/>
    <w:rPr>
      <w:rFonts w:ascii="Arial" w:eastAsia="Times New Roman" w:hAnsi="Arial" w:cs="Arial"/>
      <w:sz w:val="20"/>
      <w:szCs w:val="20"/>
    </w:rPr>
  </w:style>
  <w:style w:type="paragraph" w:customStyle="1" w:styleId="MULTIBoxResponse">
    <w:name w:val="MULTI Box Response"/>
    <w:basedOn w:val="BoxResponse"/>
    <w:link w:val="MULTIBoxResponseChar"/>
    <w:qFormat/>
    <w:rsid w:val="00E60A21"/>
    <w:pPr>
      <w:tabs>
        <w:tab w:val="clear" w:pos="4680"/>
        <w:tab w:val="left" w:pos="5940"/>
      </w:tabs>
      <w:spacing w:before="240" w:after="120"/>
    </w:pPr>
  </w:style>
  <w:style w:type="character" w:customStyle="1" w:styleId="MULTIBoxResponseChar">
    <w:name w:val="MULTI Box Response Char"/>
    <w:basedOn w:val="BoxResponseChar"/>
    <w:link w:val="MULTIBoxResponse"/>
    <w:rsid w:val="00E60A21"/>
    <w:rPr>
      <w:rFonts w:ascii="Arial" w:eastAsia="Times New Roman" w:hAnsi="Arial" w:cs="Arial"/>
      <w:sz w:val="20"/>
      <w:szCs w:val="20"/>
    </w:rPr>
  </w:style>
  <w:style w:type="paragraph" w:customStyle="1" w:styleId="NOResponse">
    <w:name w:val="NO Response"/>
    <w:basedOn w:val="RESPONSE"/>
    <w:link w:val="NOResponseChar"/>
    <w:qFormat/>
    <w:rsid w:val="005F4FD3"/>
    <w:pPr>
      <w:tabs>
        <w:tab w:val="clear" w:pos="1080"/>
      </w:tabs>
      <w:spacing w:after="120"/>
      <w:ind w:right="1627" w:firstLine="0"/>
    </w:pPr>
  </w:style>
  <w:style w:type="character" w:customStyle="1" w:styleId="NOResponseChar">
    <w:name w:val="NO Response Char"/>
    <w:basedOn w:val="RESPONSEChar"/>
    <w:link w:val="NOResponse"/>
    <w:rsid w:val="005F4FD3"/>
    <w:rPr>
      <w:rFonts w:ascii="Arial" w:eastAsia="Times New Roman" w:hAnsi="Arial" w:cs="Arial"/>
      <w:sz w:val="20"/>
      <w:szCs w:val="20"/>
    </w:rPr>
  </w:style>
  <w:style w:type="paragraph" w:customStyle="1" w:styleId="PHONERange">
    <w:name w:val="PHONE Range"/>
    <w:basedOn w:val="Normal"/>
    <w:link w:val="PHONERangeChar"/>
    <w:qFormat/>
    <w:rsid w:val="005F4FD3"/>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5F4FD3"/>
    <w:rPr>
      <w:rFonts w:ascii="Arial" w:eastAsia="Times New Roman" w:hAnsi="Arial" w:cs="Arial"/>
      <w:sz w:val="20"/>
      <w:szCs w:val="20"/>
    </w:rPr>
  </w:style>
  <w:style w:type="paragraph" w:customStyle="1" w:styleId="Range">
    <w:name w:val="Range"/>
    <w:basedOn w:val="RESPONSE"/>
    <w:link w:val="RangeChar"/>
    <w:qFormat/>
    <w:rsid w:val="00CC033D"/>
    <w:pPr>
      <w:tabs>
        <w:tab w:val="clear" w:pos="1080"/>
        <w:tab w:val="clear" w:pos="8100"/>
        <w:tab w:val="left" w:pos="4140"/>
      </w:tabs>
      <w:spacing w:before="60"/>
      <w:ind w:firstLine="0"/>
    </w:pPr>
  </w:style>
  <w:style w:type="character" w:customStyle="1" w:styleId="RangeChar">
    <w:name w:val="Range Char"/>
    <w:basedOn w:val="RESPONSEChar"/>
    <w:link w:val="Range"/>
    <w:rsid w:val="00CC033D"/>
    <w:rPr>
      <w:rFonts w:ascii="Arial" w:eastAsia="Times New Roman" w:hAnsi="Arial" w:cs="Arial"/>
      <w:sz w:val="20"/>
      <w:szCs w:val="20"/>
    </w:rPr>
  </w:style>
  <w:style w:type="numbering" w:customStyle="1" w:styleId="NoList1">
    <w:name w:val="No List1"/>
    <w:next w:val="NoList"/>
    <w:uiPriority w:val="99"/>
    <w:semiHidden/>
    <w:unhideWhenUsed/>
    <w:rsid w:val="0001480B"/>
  </w:style>
  <w:style w:type="table" w:customStyle="1" w:styleId="TableGrid4">
    <w:name w:val="Table Grid4"/>
    <w:basedOn w:val="TableNormal"/>
    <w:next w:val="TableGrid"/>
    <w:uiPriority w:val="59"/>
    <w:rsid w:val="0001480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1">
    <w:name w:val="Table Westat Standard Format1"/>
    <w:basedOn w:val="TableNormal"/>
    <w:rsid w:val="0001480B"/>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1">
    <w:name w:val="Table Grid2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064D2"/>
    <w:rPr>
      <w:rFonts w:ascii="Times New Roman" w:eastAsia="Times New Roman" w:hAnsi="Times New Roman" w:cs="Times New Roman"/>
      <w:sz w:val="24"/>
      <w:szCs w:val="20"/>
    </w:rPr>
  </w:style>
  <w:style w:type="paragraph" w:styleId="BodyText">
    <w:name w:val="Body Text"/>
    <w:basedOn w:val="Normal"/>
    <w:link w:val="BodyTextChar"/>
    <w:uiPriority w:val="99"/>
    <w:unhideWhenUsed/>
    <w:qFormat/>
    <w:rsid w:val="002D1F64"/>
  </w:style>
  <w:style w:type="character" w:customStyle="1" w:styleId="BodyTextChar">
    <w:name w:val="Body Text Char"/>
    <w:basedOn w:val="DefaultParagraphFont"/>
    <w:link w:val="BodyText"/>
    <w:uiPriority w:val="99"/>
    <w:rsid w:val="002D1F64"/>
    <w:rPr>
      <w:rFonts w:ascii="Times New Roman" w:eastAsia="Times New Roman" w:hAnsi="Times New Roman" w:cs="Times New Roman"/>
      <w:sz w:val="24"/>
      <w:szCs w:val="20"/>
    </w:rPr>
  </w:style>
  <w:style w:type="paragraph" w:customStyle="1" w:styleId="TableParagraph">
    <w:name w:val="Table Paragraph"/>
    <w:basedOn w:val="Normal"/>
    <w:uiPriority w:val="1"/>
    <w:qFormat/>
    <w:rsid w:val="002D1F64"/>
    <w:pPr>
      <w:widowControl w:val="0"/>
      <w:tabs>
        <w:tab w:val="clear" w:pos="432"/>
      </w:tabs>
      <w:spacing w:before="0" w:after="0"/>
      <w:ind w:firstLine="0"/>
      <w:jc w:val="left"/>
    </w:pPr>
    <w:rPr>
      <w:rFonts w:asciiTheme="minorHAnsi" w:eastAsiaTheme="minorHAnsi" w:hAnsiTheme="minorHAnsi" w:cstheme="minorBidi"/>
      <w:sz w:val="22"/>
      <w:szCs w:val="22"/>
    </w:rPr>
  </w:style>
  <w:style w:type="paragraph" w:customStyle="1" w:styleId="INTRO">
    <w:name w:val="!INTRO"/>
    <w:basedOn w:val="Normal"/>
    <w:qFormat/>
    <w:rsid w:val="0048147D"/>
    <w:pPr>
      <w:spacing w:before="360"/>
      <w:ind w:firstLine="0"/>
    </w:pPr>
    <w:rPr>
      <w:rFonts w:ascii="Arial" w:hAnsi="Arial"/>
      <w:b/>
      <w:sz w:val="20"/>
      <w:szCs w:val="24"/>
    </w:rPr>
  </w:style>
  <w:style w:type="paragraph" w:customStyle="1" w:styleId="PROGRAMMER">
    <w:name w:val="PROGRAMMER:"/>
    <w:basedOn w:val="QUESTIONTEXT"/>
    <w:link w:val="PROGRAMMERChar"/>
    <w:rsid w:val="00C35159"/>
    <w:pPr>
      <w:tabs>
        <w:tab w:val="clear" w:pos="720"/>
      </w:tabs>
      <w:ind w:left="2347" w:right="-547" w:hanging="1627"/>
    </w:pPr>
    <w:rPr>
      <w:noProof/>
    </w:rPr>
  </w:style>
  <w:style w:type="character" w:customStyle="1" w:styleId="PROGRAMMERChar">
    <w:name w:val="PROGRAMMER: Char"/>
    <w:basedOn w:val="QUESTIONTEXTChar"/>
    <w:link w:val="PROGRAMMER"/>
    <w:rsid w:val="00C35159"/>
    <w:rPr>
      <w:rFonts w:ascii="Arial" w:eastAsia="Times New Roman" w:hAnsi="Arial" w:cs="Arial"/>
      <w:b/>
      <w:noProof/>
      <w:sz w:val="20"/>
      <w:szCs w:val="20"/>
    </w:rPr>
  </w:style>
  <w:style w:type="paragraph" w:styleId="TOC1">
    <w:name w:val="toc 1"/>
    <w:next w:val="Normal"/>
    <w:autoRedefine/>
    <w:uiPriority w:val="39"/>
    <w:qFormat/>
    <w:rsid w:val="00CE6A50"/>
    <w:pPr>
      <w:tabs>
        <w:tab w:val="right" w:leader="dot" w:pos="9360"/>
      </w:tabs>
      <w:spacing w:before="120" w:after="120" w:line="240" w:lineRule="exact"/>
      <w:ind w:left="450" w:right="720" w:hanging="450"/>
    </w:pPr>
    <w:rPr>
      <w:rFonts w:ascii="Arial" w:eastAsia="Times New Roman" w:hAnsi="Arial" w:cs="Times New Roman"/>
      <w:caps/>
      <w:sz w:val="20"/>
      <w:szCs w:val="20"/>
    </w:rPr>
  </w:style>
  <w:style w:type="paragraph" w:styleId="NormalWeb">
    <w:name w:val="Normal (Web)"/>
    <w:basedOn w:val="Normal"/>
    <w:uiPriority w:val="99"/>
    <w:semiHidden/>
    <w:unhideWhenUsed/>
    <w:rsid w:val="00FB612F"/>
    <w:pPr>
      <w:tabs>
        <w:tab w:val="clear" w:pos="432"/>
      </w:tabs>
      <w:spacing w:before="100" w:beforeAutospacing="1" w:after="100" w:afterAutospacing="1"/>
      <w:ind w:firstLine="0"/>
      <w:jc w:val="left"/>
    </w:pPr>
    <w:rPr>
      <w:szCs w:val="24"/>
    </w:rPr>
  </w:style>
  <w:style w:type="character" w:customStyle="1" w:styleId="UnresolvedMention1">
    <w:name w:val="Unresolved Mention1"/>
    <w:basedOn w:val="DefaultParagraphFont"/>
    <w:uiPriority w:val="99"/>
    <w:semiHidden/>
    <w:unhideWhenUsed/>
    <w:rsid w:val="00804768"/>
    <w:rPr>
      <w:color w:val="808080"/>
      <w:shd w:val="clear" w:color="auto" w:fill="E6E6E6"/>
    </w:rPr>
  </w:style>
  <w:style w:type="paragraph" w:customStyle="1" w:styleId="Pa8">
    <w:name w:val="Pa8"/>
    <w:basedOn w:val="Default"/>
    <w:next w:val="Default"/>
    <w:uiPriority w:val="99"/>
    <w:rsid w:val="00FC6B19"/>
    <w:pPr>
      <w:spacing w:line="221" w:lineRule="atLeast"/>
    </w:pPr>
    <w:rPr>
      <w:rFonts w:ascii="Arial" w:hAnsi="Arial" w:cs="Arial"/>
      <w:color w:val="auto"/>
    </w:rPr>
  </w:style>
  <w:style w:type="character" w:customStyle="1" w:styleId="UnresolvedMention2">
    <w:name w:val="Unresolved Mention2"/>
    <w:basedOn w:val="DefaultParagraphFont"/>
    <w:uiPriority w:val="99"/>
    <w:semiHidden/>
    <w:unhideWhenUsed/>
    <w:rsid w:val="003E400E"/>
    <w:rPr>
      <w:color w:val="808080"/>
      <w:shd w:val="clear" w:color="auto" w:fill="E6E6E6"/>
    </w:rPr>
  </w:style>
  <w:style w:type="paragraph" w:styleId="NoSpacing">
    <w:name w:val="No Spacing"/>
    <w:uiPriority w:val="1"/>
    <w:qFormat/>
    <w:rsid w:val="003A516B"/>
    <w:pPr>
      <w:spacing w:after="0" w:line="240" w:lineRule="auto"/>
    </w:pPr>
    <w:rPr>
      <w:rFonts w:ascii="Calibri" w:eastAsia="Calibri" w:hAnsi="Calibri" w:cs="Times New Roman"/>
    </w:rPr>
  </w:style>
  <w:style w:type="character" w:customStyle="1" w:styleId="UnresolvedMention3">
    <w:name w:val="Unresolved Mention3"/>
    <w:basedOn w:val="DefaultParagraphFont"/>
    <w:uiPriority w:val="99"/>
    <w:semiHidden/>
    <w:unhideWhenUsed/>
    <w:rsid w:val="00F24C63"/>
    <w:rPr>
      <w:color w:val="808080"/>
      <w:shd w:val="clear" w:color="auto" w:fill="E6E6E6"/>
    </w:rPr>
  </w:style>
  <w:style w:type="paragraph" w:customStyle="1" w:styleId="SECTIONHEADING">
    <w:name w:val="!SECTION HEADING"/>
    <w:qFormat/>
    <w:rsid w:val="00436BB1"/>
    <w:pPr>
      <w:pBdr>
        <w:top w:val="single" w:sz="8" w:space="9" w:color="auto"/>
        <w:left w:val="single" w:sz="8" w:space="4" w:color="auto"/>
        <w:bottom w:val="single" w:sz="8" w:space="9" w:color="auto"/>
        <w:right w:val="single" w:sz="8" w:space="4" w:color="auto"/>
      </w:pBdr>
      <w:shd w:val="clear" w:color="auto" w:fill="E8E8E8"/>
      <w:spacing w:before="240" w:line="240" w:lineRule="auto"/>
      <w:jc w:val="center"/>
      <w:outlineLvl w:val="0"/>
    </w:pPr>
    <w:rPr>
      <w:rFonts w:ascii="Arial" w:eastAsia="Times New Roman" w:hAnsi="Arial" w:cs="Arial"/>
      <w:b/>
      <w:sz w:val="24"/>
      <w:szCs w:val="24"/>
    </w:rPr>
  </w:style>
  <w:style w:type="character" w:customStyle="1" w:styleId="UnresolvedMention4">
    <w:name w:val="Unresolved Mention4"/>
    <w:basedOn w:val="DefaultParagraphFont"/>
    <w:uiPriority w:val="99"/>
    <w:semiHidden/>
    <w:unhideWhenUsed/>
    <w:rsid w:val="007A6B19"/>
    <w:rPr>
      <w:color w:val="808080"/>
      <w:shd w:val="clear" w:color="auto" w:fill="E6E6E6"/>
    </w:rPr>
  </w:style>
  <w:style w:type="paragraph" w:styleId="PlainText">
    <w:name w:val="Plain Text"/>
    <w:basedOn w:val="Normal"/>
    <w:link w:val="PlainTextChar"/>
    <w:uiPriority w:val="99"/>
    <w:semiHidden/>
    <w:unhideWhenUsed/>
    <w:rsid w:val="001B6E20"/>
    <w:pPr>
      <w:tabs>
        <w:tab w:val="clear" w:pos="432"/>
      </w:tabs>
      <w:spacing w:before="0" w:after="0"/>
      <w:ind w:firstLine="0"/>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1B6E20"/>
    <w:rPr>
      <w:rFonts w:ascii="Calibri" w:hAnsi="Calibri"/>
      <w:szCs w:val="21"/>
    </w:rPr>
  </w:style>
  <w:style w:type="paragraph" w:customStyle="1" w:styleId="IFINTERVIEWER">
    <w:name w:val="!IF/INTERVIEWER"/>
    <w:qFormat/>
    <w:rsid w:val="0048147D"/>
    <w:pPr>
      <w:spacing w:before="120" w:after="240" w:line="240" w:lineRule="auto"/>
      <w:ind w:left="720"/>
    </w:pPr>
    <w:rPr>
      <w:rFonts w:ascii="Arial" w:eastAsia="Times New Roman" w:hAnsi="Arial" w:cs="Arial"/>
      <w:sz w:val="20"/>
      <w:szCs w:val="20"/>
    </w:rPr>
  </w:style>
  <w:style w:type="paragraph" w:customStyle="1" w:styleId="QUESTIONTEXTnextline">
    <w:name w:val="!QUESTION TEXT_next line"/>
    <w:qFormat/>
    <w:rsid w:val="0048147D"/>
    <w:pPr>
      <w:tabs>
        <w:tab w:val="left" w:pos="720"/>
        <w:tab w:val="left" w:leader="dot" w:pos="8100"/>
        <w:tab w:val="left" w:pos="8550"/>
      </w:tabs>
      <w:spacing w:after="120" w:line="240" w:lineRule="auto"/>
      <w:ind w:left="720"/>
    </w:pPr>
    <w:rPr>
      <w:rFonts w:ascii="Arial" w:eastAsia="Times New Roman" w:hAnsi="Arial" w:cs="Times New Roman"/>
      <w:b/>
      <w:sz w:val="20"/>
      <w:szCs w:val="20"/>
    </w:rPr>
  </w:style>
  <w:style w:type="paragraph" w:customStyle="1" w:styleId="Selectonemultipletable">
    <w:name w:val="!Select one/multiple_table"/>
    <w:qFormat/>
    <w:rsid w:val="007F3E04"/>
    <w:pPr>
      <w:spacing w:before="60" w:after="60" w:line="240" w:lineRule="auto"/>
      <w:jc w:val="center"/>
    </w:pPr>
    <w:rPr>
      <w:rFonts w:ascii="Arial" w:eastAsia="Times New Roman" w:hAnsi="Arial" w:cs="Arial"/>
      <w:i/>
      <w:sz w:val="20"/>
      <w:szCs w:val="18"/>
    </w:rPr>
  </w:style>
  <w:style w:type="paragraph" w:customStyle="1" w:styleId="TableHeader-CENTER">
    <w:name w:val="!Table Header-CENTER"/>
    <w:qFormat/>
    <w:rsid w:val="007F3E04"/>
    <w:pPr>
      <w:spacing w:before="60" w:after="60" w:line="240" w:lineRule="auto"/>
      <w:jc w:val="center"/>
    </w:pPr>
    <w:rPr>
      <w:rFonts w:ascii="Arial" w:eastAsia="Times New Roman" w:hAnsi="Arial" w:cs="Times New Roman"/>
      <w:sz w:val="18"/>
      <w:szCs w:val="20"/>
    </w:rPr>
  </w:style>
  <w:style w:type="paragraph" w:customStyle="1" w:styleId="Tableanswerlist">
    <w:name w:val="!Table_answer list"/>
    <w:qFormat/>
    <w:rsid w:val="00634C69"/>
    <w:pPr>
      <w:tabs>
        <w:tab w:val="left" w:leader="dot" w:pos="6173"/>
      </w:tabs>
      <w:spacing w:before="60" w:after="60" w:line="240" w:lineRule="auto"/>
      <w:ind w:left="360" w:right="29" w:hanging="360"/>
    </w:pPr>
    <w:rPr>
      <w:rFonts w:ascii="Arial" w:eastAsia="Times New Roman" w:hAnsi="Arial" w:cs="Arial"/>
      <w:sz w:val="20"/>
      <w:szCs w:val="20"/>
    </w:rPr>
  </w:style>
  <w:style w:type="paragraph" w:customStyle="1" w:styleId="SourceVariable">
    <w:name w:val="!Source/Variable"/>
    <w:qFormat/>
    <w:rsid w:val="00045F8C"/>
    <w:pPr>
      <w:spacing w:after="0" w:line="240" w:lineRule="auto"/>
      <w:ind w:left="-101" w:right="-101"/>
    </w:pPr>
    <w:rPr>
      <w:rFonts w:ascii="Arial" w:eastAsia="Times New Roman" w:hAnsi="Arial" w:cs="Arial"/>
      <w:i/>
      <w:sz w:val="12"/>
      <w:szCs w:val="12"/>
    </w:rPr>
  </w:style>
  <w:style w:type="paragraph" w:customStyle="1" w:styleId="RESPONSE0">
    <w:name w:val="RESPONSE"/>
    <w:basedOn w:val="Normal"/>
    <w:link w:val="RESPONSEChar0"/>
    <w:qFormat/>
    <w:rsid w:val="008E7E1D"/>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0">
    <w:name w:val="RESPONSE Char"/>
    <w:basedOn w:val="DefaultParagraphFont"/>
    <w:link w:val="RESPONSE0"/>
    <w:rsid w:val="008E7E1D"/>
    <w:rPr>
      <w:rFonts w:ascii="Arial" w:eastAsia="Times New Roman" w:hAnsi="Arial" w:cs="Arial"/>
      <w:sz w:val="20"/>
      <w:szCs w:val="20"/>
    </w:rPr>
  </w:style>
  <w:style w:type="paragraph" w:customStyle="1" w:styleId="QUESTIONTEXT-nextpar">
    <w:name w:val="!QUESTION TEXT - next par"/>
    <w:basedOn w:val="QUESTIONTEXT"/>
    <w:qFormat/>
    <w:rsid w:val="008E7E1D"/>
    <w:pPr>
      <w:spacing w:before="240"/>
      <w:ind w:firstLine="0"/>
    </w:pPr>
  </w:style>
  <w:style w:type="paragraph" w:styleId="BlockText">
    <w:name w:val="Block Text"/>
    <w:basedOn w:val="Normal"/>
    <w:semiHidden/>
    <w:rsid w:val="008E7E1D"/>
    <w:pPr>
      <w:widowControl w:val="0"/>
      <w:tabs>
        <w:tab w:val="clear" w:pos="432"/>
      </w:tabs>
      <w:autoSpaceDE w:val="0"/>
      <w:autoSpaceDN w:val="0"/>
      <w:adjustRightInd w:val="0"/>
      <w:spacing w:before="0" w:after="0"/>
      <w:ind w:left="144" w:right="144" w:firstLine="0"/>
      <w:jc w:val="left"/>
    </w:pPr>
    <w:rPr>
      <w:rFonts w:ascii="Arial" w:hAnsi="Arial" w:cs="Arial"/>
      <w:sz w:val="18"/>
    </w:rPr>
  </w:style>
  <w:style w:type="character" w:customStyle="1" w:styleId="UnresolvedMention5">
    <w:name w:val="Unresolved Mention5"/>
    <w:basedOn w:val="DefaultParagraphFont"/>
    <w:uiPriority w:val="99"/>
    <w:semiHidden/>
    <w:unhideWhenUsed/>
    <w:rsid w:val="002B087E"/>
    <w:rPr>
      <w:color w:val="605E5C"/>
      <w:shd w:val="clear" w:color="auto" w:fill="E1DFDD"/>
    </w:rPr>
  </w:style>
  <w:style w:type="paragraph" w:customStyle="1" w:styleId="Tableresponse">
    <w:name w:val="!Table_response"/>
    <w:qFormat/>
    <w:rsid w:val="00A15313"/>
    <w:pPr>
      <w:spacing w:before="60" w:after="60" w:line="240" w:lineRule="auto"/>
      <w:jc w:val="center"/>
    </w:pPr>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1346">
      <w:bodyDiv w:val="1"/>
      <w:marLeft w:val="0"/>
      <w:marRight w:val="0"/>
      <w:marTop w:val="0"/>
      <w:marBottom w:val="0"/>
      <w:divBdr>
        <w:top w:val="none" w:sz="0" w:space="0" w:color="auto"/>
        <w:left w:val="none" w:sz="0" w:space="0" w:color="auto"/>
        <w:bottom w:val="none" w:sz="0" w:space="0" w:color="auto"/>
        <w:right w:val="none" w:sz="0" w:space="0" w:color="auto"/>
      </w:divBdr>
    </w:div>
    <w:div w:id="13265416">
      <w:bodyDiv w:val="1"/>
      <w:marLeft w:val="0"/>
      <w:marRight w:val="0"/>
      <w:marTop w:val="0"/>
      <w:marBottom w:val="0"/>
      <w:divBdr>
        <w:top w:val="none" w:sz="0" w:space="0" w:color="auto"/>
        <w:left w:val="none" w:sz="0" w:space="0" w:color="auto"/>
        <w:bottom w:val="none" w:sz="0" w:space="0" w:color="auto"/>
        <w:right w:val="none" w:sz="0" w:space="0" w:color="auto"/>
      </w:divBdr>
    </w:div>
    <w:div w:id="13725071">
      <w:bodyDiv w:val="1"/>
      <w:marLeft w:val="0"/>
      <w:marRight w:val="0"/>
      <w:marTop w:val="0"/>
      <w:marBottom w:val="0"/>
      <w:divBdr>
        <w:top w:val="none" w:sz="0" w:space="0" w:color="auto"/>
        <w:left w:val="none" w:sz="0" w:space="0" w:color="auto"/>
        <w:bottom w:val="none" w:sz="0" w:space="0" w:color="auto"/>
        <w:right w:val="none" w:sz="0" w:space="0" w:color="auto"/>
      </w:divBdr>
    </w:div>
    <w:div w:id="46296905">
      <w:bodyDiv w:val="1"/>
      <w:marLeft w:val="0"/>
      <w:marRight w:val="0"/>
      <w:marTop w:val="0"/>
      <w:marBottom w:val="0"/>
      <w:divBdr>
        <w:top w:val="none" w:sz="0" w:space="0" w:color="auto"/>
        <w:left w:val="none" w:sz="0" w:space="0" w:color="auto"/>
        <w:bottom w:val="none" w:sz="0" w:space="0" w:color="auto"/>
        <w:right w:val="none" w:sz="0" w:space="0" w:color="auto"/>
      </w:divBdr>
    </w:div>
    <w:div w:id="109591943">
      <w:bodyDiv w:val="1"/>
      <w:marLeft w:val="0"/>
      <w:marRight w:val="0"/>
      <w:marTop w:val="0"/>
      <w:marBottom w:val="0"/>
      <w:divBdr>
        <w:top w:val="none" w:sz="0" w:space="0" w:color="auto"/>
        <w:left w:val="none" w:sz="0" w:space="0" w:color="auto"/>
        <w:bottom w:val="none" w:sz="0" w:space="0" w:color="auto"/>
        <w:right w:val="none" w:sz="0" w:space="0" w:color="auto"/>
      </w:divBdr>
    </w:div>
    <w:div w:id="122315012">
      <w:bodyDiv w:val="1"/>
      <w:marLeft w:val="0"/>
      <w:marRight w:val="0"/>
      <w:marTop w:val="0"/>
      <w:marBottom w:val="0"/>
      <w:divBdr>
        <w:top w:val="none" w:sz="0" w:space="0" w:color="auto"/>
        <w:left w:val="none" w:sz="0" w:space="0" w:color="auto"/>
        <w:bottom w:val="none" w:sz="0" w:space="0" w:color="auto"/>
        <w:right w:val="none" w:sz="0" w:space="0" w:color="auto"/>
      </w:divBdr>
    </w:div>
    <w:div w:id="127552628">
      <w:bodyDiv w:val="1"/>
      <w:marLeft w:val="0"/>
      <w:marRight w:val="0"/>
      <w:marTop w:val="0"/>
      <w:marBottom w:val="0"/>
      <w:divBdr>
        <w:top w:val="none" w:sz="0" w:space="0" w:color="auto"/>
        <w:left w:val="none" w:sz="0" w:space="0" w:color="auto"/>
        <w:bottom w:val="none" w:sz="0" w:space="0" w:color="auto"/>
        <w:right w:val="none" w:sz="0" w:space="0" w:color="auto"/>
      </w:divBdr>
    </w:div>
    <w:div w:id="128940227">
      <w:bodyDiv w:val="1"/>
      <w:marLeft w:val="0"/>
      <w:marRight w:val="0"/>
      <w:marTop w:val="0"/>
      <w:marBottom w:val="0"/>
      <w:divBdr>
        <w:top w:val="none" w:sz="0" w:space="0" w:color="auto"/>
        <w:left w:val="none" w:sz="0" w:space="0" w:color="auto"/>
        <w:bottom w:val="none" w:sz="0" w:space="0" w:color="auto"/>
        <w:right w:val="none" w:sz="0" w:space="0" w:color="auto"/>
      </w:divBdr>
    </w:div>
    <w:div w:id="226451550">
      <w:bodyDiv w:val="1"/>
      <w:marLeft w:val="0"/>
      <w:marRight w:val="0"/>
      <w:marTop w:val="0"/>
      <w:marBottom w:val="0"/>
      <w:divBdr>
        <w:top w:val="none" w:sz="0" w:space="0" w:color="auto"/>
        <w:left w:val="none" w:sz="0" w:space="0" w:color="auto"/>
        <w:bottom w:val="none" w:sz="0" w:space="0" w:color="auto"/>
        <w:right w:val="none" w:sz="0" w:space="0" w:color="auto"/>
      </w:divBdr>
      <w:divsChild>
        <w:div w:id="1779332008">
          <w:marLeft w:val="0"/>
          <w:marRight w:val="0"/>
          <w:marTop w:val="0"/>
          <w:marBottom w:val="0"/>
          <w:divBdr>
            <w:top w:val="none" w:sz="0" w:space="0" w:color="auto"/>
            <w:left w:val="none" w:sz="0" w:space="0" w:color="auto"/>
            <w:bottom w:val="none" w:sz="0" w:space="0" w:color="auto"/>
            <w:right w:val="none" w:sz="0" w:space="0" w:color="auto"/>
          </w:divBdr>
          <w:divsChild>
            <w:div w:id="2144034905">
              <w:marLeft w:val="0"/>
              <w:marRight w:val="0"/>
              <w:marTop w:val="0"/>
              <w:marBottom w:val="0"/>
              <w:divBdr>
                <w:top w:val="none" w:sz="0" w:space="0" w:color="auto"/>
                <w:left w:val="none" w:sz="0" w:space="0" w:color="auto"/>
                <w:bottom w:val="none" w:sz="0" w:space="0" w:color="auto"/>
                <w:right w:val="none" w:sz="0" w:space="0" w:color="auto"/>
              </w:divBdr>
              <w:divsChild>
                <w:div w:id="2097819518">
                  <w:marLeft w:val="0"/>
                  <w:marRight w:val="0"/>
                  <w:marTop w:val="0"/>
                  <w:marBottom w:val="0"/>
                  <w:divBdr>
                    <w:top w:val="none" w:sz="0" w:space="0" w:color="auto"/>
                    <w:left w:val="none" w:sz="0" w:space="0" w:color="auto"/>
                    <w:bottom w:val="none" w:sz="0" w:space="0" w:color="auto"/>
                    <w:right w:val="none" w:sz="0" w:space="0" w:color="auto"/>
                  </w:divBdr>
                  <w:divsChild>
                    <w:div w:id="1832019948">
                      <w:marLeft w:val="0"/>
                      <w:marRight w:val="0"/>
                      <w:marTop w:val="0"/>
                      <w:marBottom w:val="0"/>
                      <w:divBdr>
                        <w:top w:val="none" w:sz="0" w:space="0" w:color="auto"/>
                        <w:left w:val="none" w:sz="0" w:space="0" w:color="auto"/>
                        <w:bottom w:val="none" w:sz="0" w:space="0" w:color="auto"/>
                        <w:right w:val="none" w:sz="0" w:space="0" w:color="auto"/>
                      </w:divBdr>
                      <w:divsChild>
                        <w:div w:id="659038827">
                          <w:marLeft w:val="0"/>
                          <w:marRight w:val="0"/>
                          <w:marTop w:val="0"/>
                          <w:marBottom w:val="0"/>
                          <w:divBdr>
                            <w:top w:val="none" w:sz="0" w:space="0" w:color="auto"/>
                            <w:left w:val="none" w:sz="0" w:space="0" w:color="auto"/>
                            <w:bottom w:val="none" w:sz="0" w:space="0" w:color="auto"/>
                            <w:right w:val="none" w:sz="0" w:space="0" w:color="auto"/>
                          </w:divBdr>
                          <w:divsChild>
                            <w:div w:id="231892963">
                              <w:marLeft w:val="300"/>
                              <w:marRight w:val="30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1698800">
      <w:bodyDiv w:val="1"/>
      <w:marLeft w:val="0"/>
      <w:marRight w:val="0"/>
      <w:marTop w:val="0"/>
      <w:marBottom w:val="0"/>
      <w:divBdr>
        <w:top w:val="none" w:sz="0" w:space="0" w:color="auto"/>
        <w:left w:val="none" w:sz="0" w:space="0" w:color="auto"/>
        <w:bottom w:val="none" w:sz="0" w:space="0" w:color="auto"/>
        <w:right w:val="none" w:sz="0" w:space="0" w:color="auto"/>
      </w:divBdr>
    </w:div>
    <w:div w:id="233050016">
      <w:bodyDiv w:val="1"/>
      <w:marLeft w:val="0"/>
      <w:marRight w:val="0"/>
      <w:marTop w:val="0"/>
      <w:marBottom w:val="0"/>
      <w:divBdr>
        <w:top w:val="none" w:sz="0" w:space="0" w:color="auto"/>
        <w:left w:val="none" w:sz="0" w:space="0" w:color="auto"/>
        <w:bottom w:val="none" w:sz="0" w:space="0" w:color="auto"/>
        <w:right w:val="none" w:sz="0" w:space="0" w:color="auto"/>
      </w:divBdr>
    </w:div>
    <w:div w:id="240483924">
      <w:bodyDiv w:val="1"/>
      <w:marLeft w:val="0"/>
      <w:marRight w:val="0"/>
      <w:marTop w:val="0"/>
      <w:marBottom w:val="0"/>
      <w:divBdr>
        <w:top w:val="none" w:sz="0" w:space="0" w:color="auto"/>
        <w:left w:val="none" w:sz="0" w:space="0" w:color="auto"/>
        <w:bottom w:val="none" w:sz="0" w:space="0" w:color="auto"/>
        <w:right w:val="none" w:sz="0" w:space="0" w:color="auto"/>
      </w:divBdr>
    </w:div>
    <w:div w:id="241961509">
      <w:bodyDiv w:val="1"/>
      <w:marLeft w:val="0"/>
      <w:marRight w:val="0"/>
      <w:marTop w:val="0"/>
      <w:marBottom w:val="0"/>
      <w:divBdr>
        <w:top w:val="none" w:sz="0" w:space="0" w:color="auto"/>
        <w:left w:val="none" w:sz="0" w:space="0" w:color="auto"/>
        <w:bottom w:val="none" w:sz="0" w:space="0" w:color="auto"/>
        <w:right w:val="none" w:sz="0" w:space="0" w:color="auto"/>
      </w:divBdr>
    </w:div>
    <w:div w:id="261108649">
      <w:bodyDiv w:val="1"/>
      <w:marLeft w:val="0"/>
      <w:marRight w:val="0"/>
      <w:marTop w:val="0"/>
      <w:marBottom w:val="0"/>
      <w:divBdr>
        <w:top w:val="none" w:sz="0" w:space="0" w:color="auto"/>
        <w:left w:val="none" w:sz="0" w:space="0" w:color="auto"/>
        <w:bottom w:val="none" w:sz="0" w:space="0" w:color="auto"/>
        <w:right w:val="none" w:sz="0" w:space="0" w:color="auto"/>
      </w:divBdr>
    </w:div>
    <w:div w:id="270092883">
      <w:bodyDiv w:val="1"/>
      <w:marLeft w:val="0"/>
      <w:marRight w:val="0"/>
      <w:marTop w:val="0"/>
      <w:marBottom w:val="0"/>
      <w:divBdr>
        <w:top w:val="none" w:sz="0" w:space="0" w:color="auto"/>
        <w:left w:val="none" w:sz="0" w:space="0" w:color="auto"/>
        <w:bottom w:val="none" w:sz="0" w:space="0" w:color="auto"/>
        <w:right w:val="none" w:sz="0" w:space="0" w:color="auto"/>
      </w:divBdr>
      <w:divsChild>
        <w:div w:id="896278434">
          <w:marLeft w:val="0"/>
          <w:marRight w:val="0"/>
          <w:marTop w:val="0"/>
          <w:marBottom w:val="0"/>
          <w:divBdr>
            <w:top w:val="none" w:sz="0" w:space="0" w:color="auto"/>
            <w:left w:val="none" w:sz="0" w:space="0" w:color="auto"/>
            <w:bottom w:val="none" w:sz="0" w:space="0" w:color="auto"/>
            <w:right w:val="none" w:sz="0" w:space="0" w:color="auto"/>
          </w:divBdr>
        </w:div>
      </w:divsChild>
    </w:div>
    <w:div w:id="310061305">
      <w:bodyDiv w:val="1"/>
      <w:marLeft w:val="0"/>
      <w:marRight w:val="0"/>
      <w:marTop w:val="0"/>
      <w:marBottom w:val="0"/>
      <w:divBdr>
        <w:top w:val="none" w:sz="0" w:space="0" w:color="auto"/>
        <w:left w:val="none" w:sz="0" w:space="0" w:color="auto"/>
        <w:bottom w:val="none" w:sz="0" w:space="0" w:color="auto"/>
        <w:right w:val="none" w:sz="0" w:space="0" w:color="auto"/>
      </w:divBdr>
    </w:div>
    <w:div w:id="315572296">
      <w:bodyDiv w:val="1"/>
      <w:marLeft w:val="0"/>
      <w:marRight w:val="0"/>
      <w:marTop w:val="0"/>
      <w:marBottom w:val="0"/>
      <w:divBdr>
        <w:top w:val="none" w:sz="0" w:space="0" w:color="auto"/>
        <w:left w:val="none" w:sz="0" w:space="0" w:color="auto"/>
        <w:bottom w:val="none" w:sz="0" w:space="0" w:color="auto"/>
        <w:right w:val="none" w:sz="0" w:space="0" w:color="auto"/>
      </w:divBdr>
    </w:div>
    <w:div w:id="317803816">
      <w:bodyDiv w:val="1"/>
      <w:marLeft w:val="0"/>
      <w:marRight w:val="0"/>
      <w:marTop w:val="0"/>
      <w:marBottom w:val="0"/>
      <w:divBdr>
        <w:top w:val="none" w:sz="0" w:space="0" w:color="auto"/>
        <w:left w:val="none" w:sz="0" w:space="0" w:color="auto"/>
        <w:bottom w:val="none" w:sz="0" w:space="0" w:color="auto"/>
        <w:right w:val="none" w:sz="0" w:space="0" w:color="auto"/>
      </w:divBdr>
    </w:div>
    <w:div w:id="319698924">
      <w:bodyDiv w:val="1"/>
      <w:marLeft w:val="0"/>
      <w:marRight w:val="0"/>
      <w:marTop w:val="0"/>
      <w:marBottom w:val="0"/>
      <w:divBdr>
        <w:top w:val="none" w:sz="0" w:space="0" w:color="auto"/>
        <w:left w:val="none" w:sz="0" w:space="0" w:color="auto"/>
        <w:bottom w:val="none" w:sz="0" w:space="0" w:color="auto"/>
        <w:right w:val="none" w:sz="0" w:space="0" w:color="auto"/>
      </w:divBdr>
    </w:div>
    <w:div w:id="360253157">
      <w:bodyDiv w:val="1"/>
      <w:marLeft w:val="0"/>
      <w:marRight w:val="0"/>
      <w:marTop w:val="0"/>
      <w:marBottom w:val="0"/>
      <w:divBdr>
        <w:top w:val="none" w:sz="0" w:space="0" w:color="auto"/>
        <w:left w:val="none" w:sz="0" w:space="0" w:color="auto"/>
        <w:bottom w:val="none" w:sz="0" w:space="0" w:color="auto"/>
        <w:right w:val="none" w:sz="0" w:space="0" w:color="auto"/>
      </w:divBdr>
    </w:div>
    <w:div w:id="368147858">
      <w:bodyDiv w:val="1"/>
      <w:marLeft w:val="0"/>
      <w:marRight w:val="0"/>
      <w:marTop w:val="0"/>
      <w:marBottom w:val="0"/>
      <w:divBdr>
        <w:top w:val="none" w:sz="0" w:space="0" w:color="auto"/>
        <w:left w:val="none" w:sz="0" w:space="0" w:color="auto"/>
        <w:bottom w:val="none" w:sz="0" w:space="0" w:color="auto"/>
        <w:right w:val="none" w:sz="0" w:space="0" w:color="auto"/>
      </w:divBdr>
    </w:div>
    <w:div w:id="370886289">
      <w:bodyDiv w:val="1"/>
      <w:marLeft w:val="0"/>
      <w:marRight w:val="0"/>
      <w:marTop w:val="0"/>
      <w:marBottom w:val="0"/>
      <w:divBdr>
        <w:top w:val="none" w:sz="0" w:space="0" w:color="auto"/>
        <w:left w:val="none" w:sz="0" w:space="0" w:color="auto"/>
        <w:bottom w:val="none" w:sz="0" w:space="0" w:color="auto"/>
        <w:right w:val="none" w:sz="0" w:space="0" w:color="auto"/>
      </w:divBdr>
    </w:div>
    <w:div w:id="378481527">
      <w:bodyDiv w:val="1"/>
      <w:marLeft w:val="0"/>
      <w:marRight w:val="0"/>
      <w:marTop w:val="0"/>
      <w:marBottom w:val="0"/>
      <w:divBdr>
        <w:top w:val="none" w:sz="0" w:space="0" w:color="auto"/>
        <w:left w:val="none" w:sz="0" w:space="0" w:color="auto"/>
        <w:bottom w:val="none" w:sz="0" w:space="0" w:color="auto"/>
        <w:right w:val="none" w:sz="0" w:space="0" w:color="auto"/>
      </w:divBdr>
    </w:div>
    <w:div w:id="386729907">
      <w:bodyDiv w:val="1"/>
      <w:marLeft w:val="0"/>
      <w:marRight w:val="0"/>
      <w:marTop w:val="0"/>
      <w:marBottom w:val="0"/>
      <w:divBdr>
        <w:top w:val="none" w:sz="0" w:space="0" w:color="auto"/>
        <w:left w:val="none" w:sz="0" w:space="0" w:color="auto"/>
        <w:bottom w:val="none" w:sz="0" w:space="0" w:color="auto"/>
        <w:right w:val="none" w:sz="0" w:space="0" w:color="auto"/>
      </w:divBdr>
    </w:div>
    <w:div w:id="395130970">
      <w:bodyDiv w:val="1"/>
      <w:marLeft w:val="0"/>
      <w:marRight w:val="0"/>
      <w:marTop w:val="0"/>
      <w:marBottom w:val="0"/>
      <w:divBdr>
        <w:top w:val="none" w:sz="0" w:space="0" w:color="auto"/>
        <w:left w:val="none" w:sz="0" w:space="0" w:color="auto"/>
        <w:bottom w:val="none" w:sz="0" w:space="0" w:color="auto"/>
        <w:right w:val="none" w:sz="0" w:space="0" w:color="auto"/>
      </w:divBdr>
    </w:div>
    <w:div w:id="427582485">
      <w:bodyDiv w:val="1"/>
      <w:marLeft w:val="0"/>
      <w:marRight w:val="0"/>
      <w:marTop w:val="0"/>
      <w:marBottom w:val="0"/>
      <w:divBdr>
        <w:top w:val="none" w:sz="0" w:space="0" w:color="auto"/>
        <w:left w:val="none" w:sz="0" w:space="0" w:color="auto"/>
        <w:bottom w:val="none" w:sz="0" w:space="0" w:color="auto"/>
        <w:right w:val="none" w:sz="0" w:space="0" w:color="auto"/>
      </w:divBdr>
    </w:div>
    <w:div w:id="437530475">
      <w:bodyDiv w:val="1"/>
      <w:marLeft w:val="0"/>
      <w:marRight w:val="0"/>
      <w:marTop w:val="0"/>
      <w:marBottom w:val="0"/>
      <w:divBdr>
        <w:top w:val="none" w:sz="0" w:space="0" w:color="auto"/>
        <w:left w:val="none" w:sz="0" w:space="0" w:color="auto"/>
        <w:bottom w:val="none" w:sz="0" w:space="0" w:color="auto"/>
        <w:right w:val="none" w:sz="0" w:space="0" w:color="auto"/>
      </w:divBdr>
      <w:divsChild>
        <w:div w:id="836266209">
          <w:marLeft w:val="0"/>
          <w:marRight w:val="0"/>
          <w:marTop w:val="0"/>
          <w:marBottom w:val="0"/>
          <w:divBdr>
            <w:top w:val="none" w:sz="0" w:space="0" w:color="auto"/>
            <w:left w:val="none" w:sz="0" w:space="0" w:color="auto"/>
            <w:bottom w:val="none" w:sz="0" w:space="0" w:color="auto"/>
            <w:right w:val="none" w:sz="0" w:space="0" w:color="auto"/>
          </w:divBdr>
        </w:div>
      </w:divsChild>
    </w:div>
    <w:div w:id="446660260">
      <w:bodyDiv w:val="1"/>
      <w:marLeft w:val="0"/>
      <w:marRight w:val="0"/>
      <w:marTop w:val="0"/>
      <w:marBottom w:val="0"/>
      <w:divBdr>
        <w:top w:val="none" w:sz="0" w:space="0" w:color="auto"/>
        <w:left w:val="none" w:sz="0" w:space="0" w:color="auto"/>
        <w:bottom w:val="none" w:sz="0" w:space="0" w:color="auto"/>
        <w:right w:val="none" w:sz="0" w:space="0" w:color="auto"/>
      </w:divBdr>
      <w:divsChild>
        <w:div w:id="1990941127">
          <w:marLeft w:val="0"/>
          <w:marRight w:val="0"/>
          <w:marTop w:val="0"/>
          <w:marBottom w:val="0"/>
          <w:divBdr>
            <w:top w:val="none" w:sz="0" w:space="0" w:color="auto"/>
            <w:left w:val="none" w:sz="0" w:space="0" w:color="auto"/>
            <w:bottom w:val="none" w:sz="0" w:space="0" w:color="auto"/>
            <w:right w:val="none" w:sz="0" w:space="0" w:color="auto"/>
          </w:divBdr>
        </w:div>
        <w:div w:id="1037582930">
          <w:marLeft w:val="0"/>
          <w:marRight w:val="0"/>
          <w:marTop w:val="0"/>
          <w:marBottom w:val="0"/>
          <w:divBdr>
            <w:top w:val="none" w:sz="0" w:space="0" w:color="auto"/>
            <w:left w:val="none" w:sz="0" w:space="0" w:color="auto"/>
            <w:bottom w:val="none" w:sz="0" w:space="0" w:color="auto"/>
            <w:right w:val="none" w:sz="0" w:space="0" w:color="auto"/>
          </w:divBdr>
        </w:div>
        <w:div w:id="1770465363">
          <w:marLeft w:val="0"/>
          <w:marRight w:val="0"/>
          <w:marTop w:val="0"/>
          <w:marBottom w:val="0"/>
          <w:divBdr>
            <w:top w:val="none" w:sz="0" w:space="0" w:color="auto"/>
            <w:left w:val="none" w:sz="0" w:space="0" w:color="auto"/>
            <w:bottom w:val="none" w:sz="0" w:space="0" w:color="auto"/>
            <w:right w:val="none" w:sz="0" w:space="0" w:color="auto"/>
          </w:divBdr>
        </w:div>
        <w:div w:id="164326615">
          <w:marLeft w:val="0"/>
          <w:marRight w:val="0"/>
          <w:marTop w:val="0"/>
          <w:marBottom w:val="0"/>
          <w:divBdr>
            <w:top w:val="none" w:sz="0" w:space="0" w:color="auto"/>
            <w:left w:val="none" w:sz="0" w:space="0" w:color="auto"/>
            <w:bottom w:val="none" w:sz="0" w:space="0" w:color="auto"/>
            <w:right w:val="none" w:sz="0" w:space="0" w:color="auto"/>
          </w:divBdr>
        </w:div>
      </w:divsChild>
    </w:div>
    <w:div w:id="456801924">
      <w:bodyDiv w:val="1"/>
      <w:marLeft w:val="0"/>
      <w:marRight w:val="0"/>
      <w:marTop w:val="0"/>
      <w:marBottom w:val="0"/>
      <w:divBdr>
        <w:top w:val="none" w:sz="0" w:space="0" w:color="auto"/>
        <w:left w:val="none" w:sz="0" w:space="0" w:color="auto"/>
        <w:bottom w:val="none" w:sz="0" w:space="0" w:color="auto"/>
        <w:right w:val="none" w:sz="0" w:space="0" w:color="auto"/>
      </w:divBdr>
    </w:div>
    <w:div w:id="473644547">
      <w:bodyDiv w:val="1"/>
      <w:marLeft w:val="0"/>
      <w:marRight w:val="0"/>
      <w:marTop w:val="0"/>
      <w:marBottom w:val="0"/>
      <w:divBdr>
        <w:top w:val="none" w:sz="0" w:space="0" w:color="auto"/>
        <w:left w:val="none" w:sz="0" w:space="0" w:color="auto"/>
        <w:bottom w:val="none" w:sz="0" w:space="0" w:color="auto"/>
        <w:right w:val="none" w:sz="0" w:space="0" w:color="auto"/>
      </w:divBdr>
    </w:div>
    <w:div w:id="478574144">
      <w:bodyDiv w:val="1"/>
      <w:marLeft w:val="0"/>
      <w:marRight w:val="0"/>
      <w:marTop w:val="0"/>
      <w:marBottom w:val="0"/>
      <w:divBdr>
        <w:top w:val="none" w:sz="0" w:space="0" w:color="auto"/>
        <w:left w:val="none" w:sz="0" w:space="0" w:color="auto"/>
        <w:bottom w:val="none" w:sz="0" w:space="0" w:color="auto"/>
        <w:right w:val="none" w:sz="0" w:space="0" w:color="auto"/>
      </w:divBdr>
    </w:div>
    <w:div w:id="519273471">
      <w:bodyDiv w:val="1"/>
      <w:marLeft w:val="0"/>
      <w:marRight w:val="0"/>
      <w:marTop w:val="0"/>
      <w:marBottom w:val="0"/>
      <w:divBdr>
        <w:top w:val="none" w:sz="0" w:space="0" w:color="auto"/>
        <w:left w:val="none" w:sz="0" w:space="0" w:color="auto"/>
        <w:bottom w:val="none" w:sz="0" w:space="0" w:color="auto"/>
        <w:right w:val="none" w:sz="0" w:space="0" w:color="auto"/>
      </w:divBdr>
    </w:div>
    <w:div w:id="542643754">
      <w:bodyDiv w:val="1"/>
      <w:marLeft w:val="0"/>
      <w:marRight w:val="0"/>
      <w:marTop w:val="0"/>
      <w:marBottom w:val="0"/>
      <w:divBdr>
        <w:top w:val="none" w:sz="0" w:space="0" w:color="auto"/>
        <w:left w:val="none" w:sz="0" w:space="0" w:color="auto"/>
        <w:bottom w:val="none" w:sz="0" w:space="0" w:color="auto"/>
        <w:right w:val="none" w:sz="0" w:space="0" w:color="auto"/>
      </w:divBdr>
    </w:div>
    <w:div w:id="559905743">
      <w:bodyDiv w:val="1"/>
      <w:marLeft w:val="0"/>
      <w:marRight w:val="0"/>
      <w:marTop w:val="0"/>
      <w:marBottom w:val="0"/>
      <w:divBdr>
        <w:top w:val="none" w:sz="0" w:space="0" w:color="auto"/>
        <w:left w:val="none" w:sz="0" w:space="0" w:color="auto"/>
        <w:bottom w:val="none" w:sz="0" w:space="0" w:color="auto"/>
        <w:right w:val="none" w:sz="0" w:space="0" w:color="auto"/>
      </w:divBdr>
    </w:div>
    <w:div w:id="611131763">
      <w:bodyDiv w:val="1"/>
      <w:marLeft w:val="0"/>
      <w:marRight w:val="0"/>
      <w:marTop w:val="0"/>
      <w:marBottom w:val="0"/>
      <w:divBdr>
        <w:top w:val="none" w:sz="0" w:space="0" w:color="auto"/>
        <w:left w:val="none" w:sz="0" w:space="0" w:color="auto"/>
        <w:bottom w:val="none" w:sz="0" w:space="0" w:color="auto"/>
        <w:right w:val="none" w:sz="0" w:space="0" w:color="auto"/>
      </w:divBdr>
    </w:div>
    <w:div w:id="635985130">
      <w:bodyDiv w:val="1"/>
      <w:marLeft w:val="0"/>
      <w:marRight w:val="0"/>
      <w:marTop w:val="0"/>
      <w:marBottom w:val="0"/>
      <w:divBdr>
        <w:top w:val="none" w:sz="0" w:space="0" w:color="auto"/>
        <w:left w:val="none" w:sz="0" w:space="0" w:color="auto"/>
        <w:bottom w:val="none" w:sz="0" w:space="0" w:color="auto"/>
        <w:right w:val="none" w:sz="0" w:space="0" w:color="auto"/>
      </w:divBdr>
    </w:div>
    <w:div w:id="694161978">
      <w:bodyDiv w:val="1"/>
      <w:marLeft w:val="0"/>
      <w:marRight w:val="0"/>
      <w:marTop w:val="0"/>
      <w:marBottom w:val="0"/>
      <w:divBdr>
        <w:top w:val="none" w:sz="0" w:space="0" w:color="auto"/>
        <w:left w:val="none" w:sz="0" w:space="0" w:color="auto"/>
        <w:bottom w:val="none" w:sz="0" w:space="0" w:color="auto"/>
        <w:right w:val="none" w:sz="0" w:space="0" w:color="auto"/>
      </w:divBdr>
    </w:div>
    <w:div w:id="716390670">
      <w:bodyDiv w:val="1"/>
      <w:marLeft w:val="0"/>
      <w:marRight w:val="0"/>
      <w:marTop w:val="0"/>
      <w:marBottom w:val="0"/>
      <w:divBdr>
        <w:top w:val="none" w:sz="0" w:space="0" w:color="auto"/>
        <w:left w:val="none" w:sz="0" w:space="0" w:color="auto"/>
        <w:bottom w:val="none" w:sz="0" w:space="0" w:color="auto"/>
        <w:right w:val="none" w:sz="0" w:space="0" w:color="auto"/>
      </w:divBdr>
    </w:div>
    <w:div w:id="750155674">
      <w:bodyDiv w:val="1"/>
      <w:marLeft w:val="0"/>
      <w:marRight w:val="0"/>
      <w:marTop w:val="0"/>
      <w:marBottom w:val="0"/>
      <w:divBdr>
        <w:top w:val="none" w:sz="0" w:space="0" w:color="auto"/>
        <w:left w:val="none" w:sz="0" w:space="0" w:color="auto"/>
        <w:bottom w:val="none" w:sz="0" w:space="0" w:color="auto"/>
        <w:right w:val="none" w:sz="0" w:space="0" w:color="auto"/>
      </w:divBdr>
    </w:div>
    <w:div w:id="762189246">
      <w:bodyDiv w:val="1"/>
      <w:marLeft w:val="0"/>
      <w:marRight w:val="0"/>
      <w:marTop w:val="0"/>
      <w:marBottom w:val="0"/>
      <w:divBdr>
        <w:top w:val="none" w:sz="0" w:space="0" w:color="auto"/>
        <w:left w:val="none" w:sz="0" w:space="0" w:color="auto"/>
        <w:bottom w:val="none" w:sz="0" w:space="0" w:color="auto"/>
        <w:right w:val="none" w:sz="0" w:space="0" w:color="auto"/>
      </w:divBdr>
      <w:divsChild>
        <w:div w:id="390887547">
          <w:marLeft w:val="0"/>
          <w:marRight w:val="0"/>
          <w:marTop w:val="0"/>
          <w:marBottom w:val="0"/>
          <w:divBdr>
            <w:top w:val="none" w:sz="0" w:space="0" w:color="auto"/>
            <w:left w:val="none" w:sz="0" w:space="0" w:color="auto"/>
            <w:bottom w:val="none" w:sz="0" w:space="0" w:color="auto"/>
            <w:right w:val="none" w:sz="0" w:space="0" w:color="auto"/>
          </w:divBdr>
        </w:div>
      </w:divsChild>
    </w:div>
    <w:div w:id="765344875">
      <w:bodyDiv w:val="1"/>
      <w:marLeft w:val="0"/>
      <w:marRight w:val="0"/>
      <w:marTop w:val="0"/>
      <w:marBottom w:val="0"/>
      <w:divBdr>
        <w:top w:val="none" w:sz="0" w:space="0" w:color="auto"/>
        <w:left w:val="none" w:sz="0" w:space="0" w:color="auto"/>
        <w:bottom w:val="none" w:sz="0" w:space="0" w:color="auto"/>
        <w:right w:val="none" w:sz="0" w:space="0" w:color="auto"/>
      </w:divBdr>
    </w:div>
    <w:div w:id="771315221">
      <w:bodyDiv w:val="1"/>
      <w:marLeft w:val="0"/>
      <w:marRight w:val="0"/>
      <w:marTop w:val="0"/>
      <w:marBottom w:val="0"/>
      <w:divBdr>
        <w:top w:val="none" w:sz="0" w:space="0" w:color="auto"/>
        <w:left w:val="none" w:sz="0" w:space="0" w:color="auto"/>
        <w:bottom w:val="none" w:sz="0" w:space="0" w:color="auto"/>
        <w:right w:val="none" w:sz="0" w:space="0" w:color="auto"/>
      </w:divBdr>
    </w:div>
    <w:div w:id="856432187">
      <w:bodyDiv w:val="1"/>
      <w:marLeft w:val="0"/>
      <w:marRight w:val="0"/>
      <w:marTop w:val="0"/>
      <w:marBottom w:val="0"/>
      <w:divBdr>
        <w:top w:val="none" w:sz="0" w:space="0" w:color="auto"/>
        <w:left w:val="none" w:sz="0" w:space="0" w:color="auto"/>
        <w:bottom w:val="none" w:sz="0" w:space="0" w:color="auto"/>
        <w:right w:val="none" w:sz="0" w:space="0" w:color="auto"/>
      </w:divBdr>
    </w:div>
    <w:div w:id="866215796">
      <w:bodyDiv w:val="1"/>
      <w:marLeft w:val="0"/>
      <w:marRight w:val="0"/>
      <w:marTop w:val="0"/>
      <w:marBottom w:val="0"/>
      <w:divBdr>
        <w:top w:val="none" w:sz="0" w:space="0" w:color="auto"/>
        <w:left w:val="none" w:sz="0" w:space="0" w:color="auto"/>
        <w:bottom w:val="none" w:sz="0" w:space="0" w:color="auto"/>
        <w:right w:val="none" w:sz="0" w:space="0" w:color="auto"/>
      </w:divBdr>
    </w:div>
    <w:div w:id="870915395">
      <w:bodyDiv w:val="1"/>
      <w:marLeft w:val="0"/>
      <w:marRight w:val="0"/>
      <w:marTop w:val="0"/>
      <w:marBottom w:val="0"/>
      <w:divBdr>
        <w:top w:val="none" w:sz="0" w:space="0" w:color="auto"/>
        <w:left w:val="none" w:sz="0" w:space="0" w:color="auto"/>
        <w:bottom w:val="none" w:sz="0" w:space="0" w:color="auto"/>
        <w:right w:val="none" w:sz="0" w:space="0" w:color="auto"/>
      </w:divBdr>
      <w:divsChild>
        <w:div w:id="1998458138">
          <w:marLeft w:val="0"/>
          <w:marRight w:val="0"/>
          <w:marTop w:val="0"/>
          <w:marBottom w:val="0"/>
          <w:divBdr>
            <w:top w:val="none" w:sz="0" w:space="0" w:color="auto"/>
            <w:left w:val="none" w:sz="0" w:space="0" w:color="auto"/>
            <w:bottom w:val="none" w:sz="0" w:space="0" w:color="auto"/>
            <w:right w:val="none" w:sz="0" w:space="0" w:color="auto"/>
          </w:divBdr>
        </w:div>
      </w:divsChild>
    </w:div>
    <w:div w:id="880869769">
      <w:bodyDiv w:val="1"/>
      <w:marLeft w:val="0"/>
      <w:marRight w:val="0"/>
      <w:marTop w:val="0"/>
      <w:marBottom w:val="0"/>
      <w:divBdr>
        <w:top w:val="none" w:sz="0" w:space="0" w:color="auto"/>
        <w:left w:val="none" w:sz="0" w:space="0" w:color="auto"/>
        <w:bottom w:val="none" w:sz="0" w:space="0" w:color="auto"/>
        <w:right w:val="none" w:sz="0" w:space="0" w:color="auto"/>
      </w:divBdr>
    </w:div>
    <w:div w:id="900408068">
      <w:bodyDiv w:val="1"/>
      <w:marLeft w:val="0"/>
      <w:marRight w:val="0"/>
      <w:marTop w:val="0"/>
      <w:marBottom w:val="0"/>
      <w:divBdr>
        <w:top w:val="none" w:sz="0" w:space="0" w:color="auto"/>
        <w:left w:val="none" w:sz="0" w:space="0" w:color="auto"/>
        <w:bottom w:val="none" w:sz="0" w:space="0" w:color="auto"/>
        <w:right w:val="none" w:sz="0" w:space="0" w:color="auto"/>
      </w:divBdr>
    </w:div>
    <w:div w:id="904339443">
      <w:bodyDiv w:val="1"/>
      <w:marLeft w:val="0"/>
      <w:marRight w:val="0"/>
      <w:marTop w:val="0"/>
      <w:marBottom w:val="0"/>
      <w:divBdr>
        <w:top w:val="none" w:sz="0" w:space="0" w:color="auto"/>
        <w:left w:val="none" w:sz="0" w:space="0" w:color="auto"/>
        <w:bottom w:val="none" w:sz="0" w:space="0" w:color="auto"/>
        <w:right w:val="none" w:sz="0" w:space="0" w:color="auto"/>
      </w:divBdr>
    </w:div>
    <w:div w:id="932857193">
      <w:bodyDiv w:val="1"/>
      <w:marLeft w:val="0"/>
      <w:marRight w:val="0"/>
      <w:marTop w:val="0"/>
      <w:marBottom w:val="0"/>
      <w:divBdr>
        <w:top w:val="none" w:sz="0" w:space="0" w:color="auto"/>
        <w:left w:val="none" w:sz="0" w:space="0" w:color="auto"/>
        <w:bottom w:val="none" w:sz="0" w:space="0" w:color="auto"/>
        <w:right w:val="none" w:sz="0" w:space="0" w:color="auto"/>
      </w:divBdr>
    </w:div>
    <w:div w:id="963341396">
      <w:bodyDiv w:val="1"/>
      <w:marLeft w:val="0"/>
      <w:marRight w:val="0"/>
      <w:marTop w:val="0"/>
      <w:marBottom w:val="0"/>
      <w:divBdr>
        <w:top w:val="none" w:sz="0" w:space="0" w:color="auto"/>
        <w:left w:val="none" w:sz="0" w:space="0" w:color="auto"/>
        <w:bottom w:val="none" w:sz="0" w:space="0" w:color="auto"/>
        <w:right w:val="none" w:sz="0" w:space="0" w:color="auto"/>
      </w:divBdr>
    </w:div>
    <w:div w:id="966854514">
      <w:bodyDiv w:val="1"/>
      <w:marLeft w:val="0"/>
      <w:marRight w:val="0"/>
      <w:marTop w:val="0"/>
      <w:marBottom w:val="0"/>
      <w:divBdr>
        <w:top w:val="none" w:sz="0" w:space="0" w:color="auto"/>
        <w:left w:val="none" w:sz="0" w:space="0" w:color="auto"/>
        <w:bottom w:val="none" w:sz="0" w:space="0" w:color="auto"/>
        <w:right w:val="none" w:sz="0" w:space="0" w:color="auto"/>
      </w:divBdr>
    </w:div>
    <w:div w:id="984509276">
      <w:bodyDiv w:val="1"/>
      <w:marLeft w:val="0"/>
      <w:marRight w:val="0"/>
      <w:marTop w:val="0"/>
      <w:marBottom w:val="0"/>
      <w:divBdr>
        <w:top w:val="none" w:sz="0" w:space="0" w:color="auto"/>
        <w:left w:val="none" w:sz="0" w:space="0" w:color="auto"/>
        <w:bottom w:val="none" w:sz="0" w:space="0" w:color="auto"/>
        <w:right w:val="none" w:sz="0" w:space="0" w:color="auto"/>
      </w:divBdr>
    </w:div>
    <w:div w:id="988511023">
      <w:bodyDiv w:val="1"/>
      <w:marLeft w:val="0"/>
      <w:marRight w:val="0"/>
      <w:marTop w:val="0"/>
      <w:marBottom w:val="0"/>
      <w:divBdr>
        <w:top w:val="none" w:sz="0" w:space="0" w:color="auto"/>
        <w:left w:val="none" w:sz="0" w:space="0" w:color="auto"/>
        <w:bottom w:val="none" w:sz="0" w:space="0" w:color="auto"/>
        <w:right w:val="none" w:sz="0" w:space="0" w:color="auto"/>
      </w:divBdr>
    </w:div>
    <w:div w:id="1019047833">
      <w:bodyDiv w:val="1"/>
      <w:marLeft w:val="0"/>
      <w:marRight w:val="0"/>
      <w:marTop w:val="0"/>
      <w:marBottom w:val="0"/>
      <w:divBdr>
        <w:top w:val="none" w:sz="0" w:space="0" w:color="auto"/>
        <w:left w:val="none" w:sz="0" w:space="0" w:color="auto"/>
        <w:bottom w:val="none" w:sz="0" w:space="0" w:color="auto"/>
        <w:right w:val="none" w:sz="0" w:space="0" w:color="auto"/>
      </w:divBdr>
    </w:div>
    <w:div w:id="1051926218">
      <w:bodyDiv w:val="1"/>
      <w:marLeft w:val="0"/>
      <w:marRight w:val="0"/>
      <w:marTop w:val="0"/>
      <w:marBottom w:val="0"/>
      <w:divBdr>
        <w:top w:val="none" w:sz="0" w:space="0" w:color="auto"/>
        <w:left w:val="none" w:sz="0" w:space="0" w:color="auto"/>
        <w:bottom w:val="none" w:sz="0" w:space="0" w:color="auto"/>
        <w:right w:val="none" w:sz="0" w:space="0" w:color="auto"/>
      </w:divBdr>
    </w:div>
    <w:div w:id="1075587372">
      <w:bodyDiv w:val="1"/>
      <w:marLeft w:val="0"/>
      <w:marRight w:val="0"/>
      <w:marTop w:val="0"/>
      <w:marBottom w:val="0"/>
      <w:divBdr>
        <w:top w:val="none" w:sz="0" w:space="0" w:color="auto"/>
        <w:left w:val="none" w:sz="0" w:space="0" w:color="auto"/>
        <w:bottom w:val="none" w:sz="0" w:space="0" w:color="auto"/>
        <w:right w:val="none" w:sz="0" w:space="0" w:color="auto"/>
      </w:divBdr>
      <w:divsChild>
        <w:div w:id="720010781">
          <w:marLeft w:val="0"/>
          <w:marRight w:val="0"/>
          <w:marTop w:val="0"/>
          <w:marBottom w:val="0"/>
          <w:divBdr>
            <w:top w:val="none" w:sz="0" w:space="0" w:color="auto"/>
            <w:left w:val="none" w:sz="0" w:space="0" w:color="auto"/>
            <w:bottom w:val="none" w:sz="0" w:space="0" w:color="auto"/>
            <w:right w:val="none" w:sz="0" w:space="0" w:color="auto"/>
          </w:divBdr>
        </w:div>
        <w:div w:id="1262758991">
          <w:marLeft w:val="0"/>
          <w:marRight w:val="0"/>
          <w:marTop w:val="0"/>
          <w:marBottom w:val="0"/>
          <w:divBdr>
            <w:top w:val="none" w:sz="0" w:space="0" w:color="auto"/>
            <w:left w:val="none" w:sz="0" w:space="0" w:color="auto"/>
            <w:bottom w:val="none" w:sz="0" w:space="0" w:color="auto"/>
            <w:right w:val="none" w:sz="0" w:space="0" w:color="auto"/>
          </w:divBdr>
        </w:div>
        <w:div w:id="1372419755">
          <w:marLeft w:val="0"/>
          <w:marRight w:val="0"/>
          <w:marTop w:val="0"/>
          <w:marBottom w:val="0"/>
          <w:divBdr>
            <w:top w:val="none" w:sz="0" w:space="0" w:color="auto"/>
            <w:left w:val="none" w:sz="0" w:space="0" w:color="auto"/>
            <w:bottom w:val="none" w:sz="0" w:space="0" w:color="auto"/>
            <w:right w:val="none" w:sz="0" w:space="0" w:color="auto"/>
          </w:divBdr>
        </w:div>
        <w:div w:id="1765420291">
          <w:marLeft w:val="0"/>
          <w:marRight w:val="0"/>
          <w:marTop w:val="0"/>
          <w:marBottom w:val="0"/>
          <w:divBdr>
            <w:top w:val="none" w:sz="0" w:space="0" w:color="auto"/>
            <w:left w:val="none" w:sz="0" w:space="0" w:color="auto"/>
            <w:bottom w:val="none" w:sz="0" w:space="0" w:color="auto"/>
            <w:right w:val="none" w:sz="0" w:space="0" w:color="auto"/>
          </w:divBdr>
        </w:div>
        <w:div w:id="1808163372">
          <w:marLeft w:val="0"/>
          <w:marRight w:val="0"/>
          <w:marTop w:val="0"/>
          <w:marBottom w:val="0"/>
          <w:divBdr>
            <w:top w:val="none" w:sz="0" w:space="0" w:color="auto"/>
            <w:left w:val="none" w:sz="0" w:space="0" w:color="auto"/>
            <w:bottom w:val="none" w:sz="0" w:space="0" w:color="auto"/>
            <w:right w:val="none" w:sz="0" w:space="0" w:color="auto"/>
          </w:divBdr>
        </w:div>
      </w:divsChild>
    </w:div>
    <w:div w:id="1086726724">
      <w:bodyDiv w:val="1"/>
      <w:marLeft w:val="0"/>
      <w:marRight w:val="0"/>
      <w:marTop w:val="0"/>
      <w:marBottom w:val="0"/>
      <w:divBdr>
        <w:top w:val="none" w:sz="0" w:space="0" w:color="auto"/>
        <w:left w:val="none" w:sz="0" w:space="0" w:color="auto"/>
        <w:bottom w:val="none" w:sz="0" w:space="0" w:color="auto"/>
        <w:right w:val="none" w:sz="0" w:space="0" w:color="auto"/>
      </w:divBdr>
    </w:div>
    <w:div w:id="1115712498">
      <w:bodyDiv w:val="1"/>
      <w:marLeft w:val="0"/>
      <w:marRight w:val="0"/>
      <w:marTop w:val="0"/>
      <w:marBottom w:val="0"/>
      <w:divBdr>
        <w:top w:val="none" w:sz="0" w:space="0" w:color="auto"/>
        <w:left w:val="none" w:sz="0" w:space="0" w:color="auto"/>
        <w:bottom w:val="none" w:sz="0" w:space="0" w:color="auto"/>
        <w:right w:val="none" w:sz="0" w:space="0" w:color="auto"/>
      </w:divBdr>
    </w:div>
    <w:div w:id="1122920411">
      <w:bodyDiv w:val="1"/>
      <w:marLeft w:val="0"/>
      <w:marRight w:val="0"/>
      <w:marTop w:val="0"/>
      <w:marBottom w:val="0"/>
      <w:divBdr>
        <w:top w:val="none" w:sz="0" w:space="0" w:color="auto"/>
        <w:left w:val="none" w:sz="0" w:space="0" w:color="auto"/>
        <w:bottom w:val="none" w:sz="0" w:space="0" w:color="auto"/>
        <w:right w:val="none" w:sz="0" w:space="0" w:color="auto"/>
      </w:divBdr>
      <w:divsChild>
        <w:div w:id="305666772">
          <w:marLeft w:val="0"/>
          <w:marRight w:val="0"/>
          <w:marTop w:val="0"/>
          <w:marBottom w:val="0"/>
          <w:divBdr>
            <w:top w:val="none" w:sz="0" w:space="0" w:color="auto"/>
            <w:left w:val="none" w:sz="0" w:space="0" w:color="auto"/>
            <w:bottom w:val="none" w:sz="0" w:space="0" w:color="auto"/>
            <w:right w:val="none" w:sz="0" w:space="0" w:color="auto"/>
          </w:divBdr>
        </w:div>
      </w:divsChild>
    </w:div>
    <w:div w:id="1131559339">
      <w:bodyDiv w:val="1"/>
      <w:marLeft w:val="0"/>
      <w:marRight w:val="0"/>
      <w:marTop w:val="0"/>
      <w:marBottom w:val="0"/>
      <w:divBdr>
        <w:top w:val="none" w:sz="0" w:space="0" w:color="auto"/>
        <w:left w:val="none" w:sz="0" w:space="0" w:color="auto"/>
        <w:bottom w:val="none" w:sz="0" w:space="0" w:color="auto"/>
        <w:right w:val="none" w:sz="0" w:space="0" w:color="auto"/>
      </w:divBdr>
    </w:div>
    <w:div w:id="1136265604">
      <w:bodyDiv w:val="1"/>
      <w:marLeft w:val="0"/>
      <w:marRight w:val="0"/>
      <w:marTop w:val="0"/>
      <w:marBottom w:val="0"/>
      <w:divBdr>
        <w:top w:val="none" w:sz="0" w:space="0" w:color="auto"/>
        <w:left w:val="none" w:sz="0" w:space="0" w:color="auto"/>
        <w:bottom w:val="none" w:sz="0" w:space="0" w:color="auto"/>
        <w:right w:val="none" w:sz="0" w:space="0" w:color="auto"/>
      </w:divBdr>
    </w:div>
    <w:div w:id="1141382729">
      <w:bodyDiv w:val="1"/>
      <w:marLeft w:val="0"/>
      <w:marRight w:val="0"/>
      <w:marTop w:val="0"/>
      <w:marBottom w:val="0"/>
      <w:divBdr>
        <w:top w:val="none" w:sz="0" w:space="0" w:color="auto"/>
        <w:left w:val="none" w:sz="0" w:space="0" w:color="auto"/>
        <w:bottom w:val="none" w:sz="0" w:space="0" w:color="auto"/>
        <w:right w:val="none" w:sz="0" w:space="0" w:color="auto"/>
      </w:divBdr>
    </w:div>
    <w:div w:id="1174226204">
      <w:bodyDiv w:val="1"/>
      <w:marLeft w:val="0"/>
      <w:marRight w:val="0"/>
      <w:marTop w:val="0"/>
      <w:marBottom w:val="0"/>
      <w:divBdr>
        <w:top w:val="none" w:sz="0" w:space="0" w:color="auto"/>
        <w:left w:val="none" w:sz="0" w:space="0" w:color="auto"/>
        <w:bottom w:val="none" w:sz="0" w:space="0" w:color="auto"/>
        <w:right w:val="none" w:sz="0" w:space="0" w:color="auto"/>
      </w:divBdr>
    </w:div>
    <w:div w:id="1187601358">
      <w:bodyDiv w:val="1"/>
      <w:marLeft w:val="0"/>
      <w:marRight w:val="0"/>
      <w:marTop w:val="0"/>
      <w:marBottom w:val="0"/>
      <w:divBdr>
        <w:top w:val="none" w:sz="0" w:space="0" w:color="auto"/>
        <w:left w:val="none" w:sz="0" w:space="0" w:color="auto"/>
        <w:bottom w:val="none" w:sz="0" w:space="0" w:color="auto"/>
        <w:right w:val="none" w:sz="0" w:space="0" w:color="auto"/>
      </w:divBdr>
    </w:div>
    <w:div w:id="1205219782">
      <w:bodyDiv w:val="1"/>
      <w:marLeft w:val="0"/>
      <w:marRight w:val="0"/>
      <w:marTop w:val="0"/>
      <w:marBottom w:val="0"/>
      <w:divBdr>
        <w:top w:val="none" w:sz="0" w:space="0" w:color="auto"/>
        <w:left w:val="none" w:sz="0" w:space="0" w:color="auto"/>
        <w:bottom w:val="none" w:sz="0" w:space="0" w:color="auto"/>
        <w:right w:val="none" w:sz="0" w:space="0" w:color="auto"/>
      </w:divBdr>
    </w:div>
    <w:div w:id="1207450420">
      <w:bodyDiv w:val="1"/>
      <w:marLeft w:val="0"/>
      <w:marRight w:val="0"/>
      <w:marTop w:val="0"/>
      <w:marBottom w:val="0"/>
      <w:divBdr>
        <w:top w:val="none" w:sz="0" w:space="0" w:color="auto"/>
        <w:left w:val="none" w:sz="0" w:space="0" w:color="auto"/>
        <w:bottom w:val="none" w:sz="0" w:space="0" w:color="auto"/>
        <w:right w:val="none" w:sz="0" w:space="0" w:color="auto"/>
      </w:divBdr>
    </w:div>
    <w:div w:id="1227642225">
      <w:bodyDiv w:val="1"/>
      <w:marLeft w:val="0"/>
      <w:marRight w:val="0"/>
      <w:marTop w:val="0"/>
      <w:marBottom w:val="0"/>
      <w:divBdr>
        <w:top w:val="none" w:sz="0" w:space="0" w:color="auto"/>
        <w:left w:val="none" w:sz="0" w:space="0" w:color="auto"/>
        <w:bottom w:val="none" w:sz="0" w:space="0" w:color="auto"/>
        <w:right w:val="none" w:sz="0" w:space="0" w:color="auto"/>
      </w:divBdr>
    </w:div>
    <w:div w:id="1255553302">
      <w:bodyDiv w:val="1"/>
      <w:marLeft w:val="0"/>
      <w:marRight w:val="0"/>
      <w:marTop w:val="0"/>
      <w:marBottom w:val="0"/>
      <w:divBdr>
        <w:top w:val="none" w:sz="0" w:space="0" w:color="auto"/>
        <w:left w:val="none" w:sz="0" w:space="0" w:color="auto"/>
        <w:bottom w:val="none" w:sz="0" w:space="0" w:color="auto"/>
        <w:right w:val="none" w:sz="0" w:space="0" w:color="auto"/>
      </w:divBdr>
    </w:div>
    <w:div w:id="1262177412">
      <w:bodyDiv w:val="1"/>
      <w:marLeft w:val="0"/>
      <w:marRight w:val="0"/>
      <w:marTop w:val="0"/>
      <w:marBottom w:val="0"/>
      <w:divBdr>
        <w:top w:val="none" w:sz="0" w:space="0" w:color="auto"/>
        <w:left w:val="none" w:sz="0" w:space="0" w:color="auto"/>
        <w:bottom w:val="none" w:sz="0" w:space="0" w:color="auto"/>
        <w:right w:val="none" w:sz="0" w:space="0" w:color="auto"/>
      </w:divBdr>
      <w:divsChild>
        <w:div w:id="463079336">
          <w:marLeft w:val="0"/>
          <w:marRight w:val="0"/>
          <w:marTop w:val="0"/>
          <w:marBottom w:val="0"/>
          <w:divBdr>
            <w:top w:val="none" w:sz="0" w:space="0" w:color="auto"/>
            <w:left w:val="none" w:sz="0" w:space="0" w:color="auto"/>
            <w:bottom w:val="none" w:sz="0" w:space="0" w:color="auto"/>
            <w:right w:val="none" w:sz="0" w:space="0" w:color="auto"/>
          </w:divBdr>
          <w:divsChild>
            <w:div w:id="246229993">
              <w:marLeft w:val="0"/>
              <w:marRight w:val="0"/>
              <w:marTop w:val="0"/>
              <w:marBottom w:val="0"/>
              <w:divBdr>
                <w:top w:val="none" w:sz="0" w:space="0" w:color="auto"/>
                <w:left w:val="none" w:sz="0" w:space="0" w:color="auto"/>
                <w:bottom w:val="none" w:sz="0" w:space="0" w:color="auto"/>
                <w:right w:val="none" w:sz="0" w:space="0" w:color="auto"/>
              </w:divBdr>
              <w:divsChild>
                <w:div w:id="54090428">
                  <w:marLeft w:val="0"/>
                  <w:marRight w:val="0"/>
                  <w:marTop w:val="0"/>
                  <w:marBottom w:val="0"/>
                  <w:divBdr>
                    <w:top w:val="none" w:sz="0" w:space="0" w:color="auto"/>
                    <w:left w:val="none" w:sz="0" w:space="0" w:color="auto"/>
                    <w:bottom w:val="none" w:sz="0" w:space="0" w:color="auto"/>
                    <w:right w:val="none" w:sz="0" w:space="0" w:color="auto"/>
                  </w:divBdr>
                  <w:divsChild>
                    <w:div w:id="916550184">
                      <w:marLeft w:val="0"/>
                      <w:marRight w:val="0"/>
                      <w:marTop w:val="0"/>
                      <w:marBottom w:val="0"/>
                      <w:divBdr>
                        <w:top w:val="none" w:sz="0" w:space="0" w:color="auto"/>
                        <w:left w:val="none" w:sz="0" w:space="0" w:color="auto"/>
                        <w:bottom w:val="none" w:sz="0" w:space="0" w:color="auto"/>
                        <w:right w:val="none" w:sz="0" w:space="0" w:color="auto"/>
                      </w:divBdr>
                      <w:divsChild>
                        <w:div w:id="409624757">
                          <w:marLeft w:val="0"/>
                          <w:marRight w:val="0"/>
                          <w:marTop w:val="0"/>
                          <w:marBottom w:val="0"/>
                          <w:divBdr>
                            <w:top w:val="none" w:sz="0" w:space="0" w:color="auto"/>
                            <w:left w:val="none" w:sz="0" w:space="0" w:color="auto"/>
                            <w:bottom w:val="none" w:sz="0" w:space="0" w:color="auto"/>
                            <w:right w:val="none" w:sz="0" w:space="0" w:color="auto"/>
                          </w:divBdr>
                          <w:divsChild>
                            <w:div w:id="541672445">
                              <w:marLeft w:val="0"/>
                              <w:marRight w:val="0"/>
                              <w:marTop w:val="0"/>
                              <w:marBottom w:val="0"/>
                              <w:divBdr>
                                <w:top w:val="none" w:sz="0" w:space="0" w:color="auto"/>
                                <w:left w:val="none" w:sz="0" w:space="0" w:color="auto"/>
                                <w:bottom w:val="none" w:sz="0" w:space="0" w:color="auto"/>
                                <w:right w:val="none" w:sz="0" w:space="0" w:color="auto"/>
                              </w:divBdr>
                              <w:divsChild>
                                <w:div w:id="237634217">
                                  <w:marLeft w:val="0"/>
                                  <w:marRight w:val="0"/>
                                  <w:marTop w:val="0"/>
                                  <w:marBottom w:val="0"/>
                                  <w:divBdr>
                                    <w:top w:val="none" w:sz="0" w:space="0" w:color="auto"/>
                                    <w:left w:val="none" w:sz="0" w:space="0" w:color="auto"/>
                                    <w:bottom w:val="none" w:sz="0" w:space="0" w:color="auto"/>
                                    <w:right w:val="none" w:sz="0" w:space="0" w:color="auto"/>
                                  </w:divBdr>
                                  <w:divsChild>
                                    <w:div w:id="2104254084">
                                      <w:marLeft w:val="0"/>
                                      <w:marRight w:val="0"/>
                                      <w:marTop w:val="0"/>
                                      <w:marBottom w:val="0"/>
                                      <w:divBdr>
                                        <w:top w:val="none" w:sz="0" w:space="0" w:color="auto"/>
                                        <w:left w:val="none" w:sz="0" w:space="0" w:color="auto"/>
                                        <w:bottom w:val="none" w:sz="0" w:space="0" w:color="auto"/>
                                        <w:right w:val="none" w:sz="0" w:space="0" w:color="auto"/>
                                      </w:divBdr>
                                      <w:divsChild>
                                        <w:div w:id="891967869">
                                          <w:marLeft w:val="0"/>
                                          <w:marRight w:val="0"/>
                                          <w:marTop w:val="0"/>
                                          <w:marBottom w:val="0"/>
                                          <w:divBdr>
                                            <w:top w:val="none" w:sz="0" w:space="0" w:color="auto"/>
                                            <w:left w:val="none" w:sz="0" w:space="0" w:color="auto"/>
                                            <w:bottom w:val="none" w:sz="0" w:space="0" w:color="auto"/>
                                            <w:right w:val="none" w:sz="0" w:space="0" w:color="auto"/>
                                          </w:divBdr>
                                        </w:div>
                                        <w:div w:id="112080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451725">
                              <w:marLeft w:val="0"/>
                              <w:marRight w:val="0"/>
                              <w:marTop w:val="0"/>
                              <w:marBottom w:val="0"/>
                              <w:divBdr>
                                <w:top w:val="none" w:sz="0" w:space="0" w:color="auto"/>
                                <w:left w:val="none" w:sz="0" w:space="0" w:color="auto"/>
                                <w:bottom w:val="none" w:sz="0" w:space="0" w:color="auto"/>
                                <w:right w:val="none" w:sz="0" w:space="0" w:color="auto"/>
                              </w:divBdr>
                              <w:divsChild>
                                <w:div w:id="17799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8150197">
      <w:bodyDiv w:val="1"/>
      <w:marLeft w:val="0"/>
      <w:marRight w:val="0"/>
      <w:marTop w:val="0"/>
      <w:marBottom w:val="0"/>
      <w:divBdr>
        <w:top w:val="none" w:sz="0" w:space="0" w:color="auto"/>
        <w:left w:val="none" w:sz="0" w:space="0" w:color="auto"/>
        <w:bottom w:val="none" w:sz="0" w:space="0" w:color="auto"/>
        <w:right w:val="none" w:sz="0" w:space="0" w:color="auto"/>
      </w:divBdr>
    </w:div>
    <w:div w:id="1324236529">
      <w:bodyDiv w:val="1"/>
      <w:marLeft w:val="0"/>
      <w:marRight w:val="0"/>
      <w:marTop w:val="0"/>
      <w:marBottom w:val="0"/>
      <w:divBdr>
        <w:top w:val="none" w:sz="0" w:space="0" w:color="auto"/>
        <w:left w:val="none" w:sz="0" w:space="0" w:color="auto"/>
        <w:bottom w:val="none" w:sz="0" w:space="0" w:color="auto"/>
        <w:right w:val="none" w:sz="0" w:space="0" w:color="auto"/>
      </w:divBdr>
    </w:div>
    <w:div w:id="1332224438">
      <w:bodyDiv w:val="1"/>
      <w:marLeft w:val="0"/>
      <w:marRight w:val="0"/>
      <w:marTop w:val="0"/>
      <w:marBottom w:val="0"/>
      <w:divBdr>
        <w:top w:val="none" w:sz="0" w:space="0" w:color="auto"/>
        <w:left w:val="none" w:sz="0" w:space="0" w:color="auto"/>
        <w:bottom w:val="none" w:sz="0" w:space="0" w:color="auto"/>
        <w:right w:val="none" w:sz="0" w:space="0" w:color="auto"/>
      </w:divBdr>
    </w:div>
    <w:div w:id="1352024082">
      <w:bodyDiv w:val="1"/>
      <w:marLeft w:val="0"/>
      <w:marRight w:val="0"/>
      <w:marTop w:val="0"/>
      <w:marBottom w:val="0"/>
      <w:divBdr>
        <w:top w:val="none" w:sz="0" w:space="0" w:color="auto"/>
        <w:left w:val="none" w:sz="0" w:space="0" w:color="auto"/>
        <w:bottom w:val="none" w:sz="0" w:space="0" w:color="auto"/>
        <w:right w:val="none" w:sz="0" w:space="0" w:color="auto"/>
      </w:divBdr>
    </w:div>
    <w:div w:id="1391415996">
      <w:bodyDiv w:val="1"/>
      <w:marLeft w:val="0"/>
      <w:marRight w:val="0"/>
      <w:marTop w:val="0"/>
      <w:marBottom w:val="0"/>
      <w:divBdr>
        <w:top w:val="none" w:sz="0" w:space="0" w:color="auto"/>
        <w:left w:val="none" w:sz="0" w:space="0" w:color="auto"/>
        <w:bottom w:val="none" w:sz="0" w:space="0" w:color="auto"/>
        <w:right w:val="none" w:sz="0" w:space="0" w:color="auto"/>
      </w:divBdr>
    </w:div>
    <w:div w:id="1417360319">
      <w:bodyDiv w:val="1"/>
      <w:marLeft w:val="0"/>
      <w:marRight w:val="0"/>
      <w:marTop w:val="0"/>
      <w:marBottom w:val="0"/>
      <w:divBdr>
        <w:top w:val="none" w:sz="0" w:space="0" w:color="auto"/>
        <w:left w:val="none" w:sz="0" w:space="0" w:color="auto"/>
        <w:bottom w:val="none" w:sz="0" w:space="0" w:color="auto"/>
        <w:right w:val="none" w:sz="0" w:space="0" w:color="auto"/>
      </w:divBdr>
    </w:div>
    <w:div w:id="1428039901">
      <w:bodyDiv w:val="1"/>
      <w:marLeft w:val="0"/>
      <w:marRight w:val="0"/>
      <w:marTop w:val="0"/>
      <w:marBottom w:val="0"/>
      <w:divBdr>
        <w:top w:val="none" w:sz="0" w:space="0" w:color="auto"/>
        <w:left w:val="none" w:sz="0" w:space="0" w:color="auto"/>
        <w:bottom w:val="none" w:sz="0" w:space="0" w:color="auto"/>
        <w:right w:val="none" w:sz="0" w:space="0" w:color="auto"/>
      </w:divBdr>
    </w:div>
    <w:div w:id="1433551623">
      <w:bodyDiv w:val="1"/>
      <w:marLeft w:val="0"/>
      <w:marRight w:val="0"/>
      <w:marTop w:val="0"/>
      <w:marBottom w:val="0"/>
      <w:divBdr>
        <w:top w:val="none" w:sz="0" w:space="0" w:color="auto"/>
        <w:left w:val="none" w:sz="0" w:space="0" w:color="auto"/>
        <w:bottom w:val="none" w:sz="0" w:space="0" w:color="auto"/>
        <w:right w:val="none" w:sz="0" w:space="0" w:color="auto"/>
      </w:divBdr>
    </w:div>
    <w:div w:id="1433748229">
      <w:bodyDiv w:val="1"/>
      <w:marLeft w:val="0"/>
      <w:marRight w:val="0"/>
      <w:marTop w:val="0"/>
      <w:marBottom w:val="0"/>
      <w:divBdr>
        <w:top w:val="none" w:sz="0" w:space="0" w:color="auto"/>
        <w:left w:val="none" w:sz="0" w:space="0" w:color="auto"/>
        <w:bottom w:val="none" w:sz="0" w:space="0" w:color="auto"/>
        <w:right w:val="none" w:sz="0" w:space="0" w:color="auto"/>
      </w:divBdr>
    </w:div>
    <w:div w:id="1451164148">
      <w:bodyDiv w:val="1"/>
      <w:marLeft w:val="0"/>
      <w:marRight w:val="0"/>
      <w:marTop w:val="0"/>
      <w:marBottom w:val="0"/>
      <w:divBdr>
        <w:top w:val="none" w:sz="0" w:space="0" w:color="auto"/>
        <w:left w:val="none" w:sz="0" w:space="0" w:color="auto"/>
        <w:bottom w:val="none" w:sz="0" w:space="0" w:color="auto"/>
        <w:right w:val="none" w:sz="0" w:space="0" w:color="auto"/>
      </w:divBdr>
    </w:div>
    <w:div w:id="1451977626">
      <w:bodyDiv w:val="1"/>
      <w:marLeft w:val="0"/>
      <w:marRight w:val="0"/>
      <w:marTop w:val="0"/>
      <w:marBottom w:val="0"/>
      <w:divBdr>
        <w:top w:val="none" w:sz="0" w:space="0" w:color="auto"/>
        <w:left w:val="none" w:sz="0" w:space="0" w:color="auto"/>
        <w:bottom w:val="none" w:sz="0" w:space="0" w:color="auto"/>
        <w:right w:val="none" w:sz="0" w:space="0" w:color="auto"/>
      </w:divBdr>
    </w:div>
    <w:div w:id="1462042797">
      <w:bodyDiv w:val="1"/>
      <w:marLeft w:val="0"/>
      <w:marRight w:val="0"/>
      <w:marTop w:val="0"/>
      <w:marBottom w:val="0"/>
      <w:divBdr>
        <w:top w:val="none" w:sz="0" w:space="0" w:color="auto"/>
        <w:left w:val="none" w:sz="0" w:space="0" w:color="auto"/>
        <w:bottom w:val="none" w:sz="0" w:space="0" w:color="auto"/>
        <w:right w:val="none" w:sz="0" w:space="0" w:color="auto"/>
      </w:divBdr>
      <w:divsChild>
        <w:div w:id="2044476472">
          <w:marLeft w:val="0"/>
          <w:marRight w:val="0"/>
          <w:marTop w:val="0"/>
          <w:marBottom w:val="0"/>
          <w:divBdr>
            <w:top w:val="none" w:sz="0" w:space="0" w:color="auto"/>
            <w:left w:val="none" w:sz="0" w:space="0" w:color="auto"/>
            <w:bottom w:val="none" w:sz="0" w:space="0" w:color="auto"/>
            <w:right w:val="none" w:sz="0" w:space="0" w:color="auto"/>
          </w:divBdr>
        </w:div>
      </w:divsChild>
    </w:div>
    <w:div w:id="1467817769">
      <w:bodyDiv w:val="1"/>
      <w:marLeft w:val="0"/>
      <w:marRight w:val="0"/>
      <w:marTop w:val="0"/>
      <w:marBottom w:val="0"/>
      <w:divBdr>
        <w:top w:val="none" w:sz="0" w:space="0" w:color="auto"/>
        <w:left w:val="none" w:sz="0" w:space="0" w:color="auto"/>
        <w:bottom w:val="none" w:sz="0" w:space="0" w:color="auto"/>
        <w:right w:val="none" w:sz="0" w:space="0" w:color="auto"/>
      </w:divBdr>
    </w:div>
    <w:div w:id="1490830840">
      <w:bodyDiv w:val="1"/>
      <w:marLeft w:val="0"/>
      <w:marRight w:val="0"/>
      <w:marTop w:val="0"/>
      <w:marBottom w:val="0"/>
      <w:divBdr>
        <w:top w:val="none" w:sz="0" w:space="0" w:color="auto"/>
        <w:left w:val="none" w:sz="0" w:space="0" w:color="auto"/>
        <w:bottom w:val="none" w:sz="0" w:space="0" w:color="auto"/>
        <w:right w:val="none" w:sz="0" w:space="0" w:color="auto"/>
      </w:divBdr>
      <w:divsChild>
        <w:div w:id="1198544754">
          <w:marLeft w:val="0"/>
          <w:marRight w:val="0"/>
          <w:marTop w:val="0"/>
          <w:marBottom w:val="0"/>
          <w:divBdr>
            <w:top w:val="none" w:sz="0" w:space="0" w:color="auto"/>
            <w:left w:val="none" w:sz="0" w:space="0" w:color="auto"/>
            <w:bottom w:val="none" w:sz="0" w:space="0" w:color="auto"/>
            <w:right w:val="none" w:sz="0" w:space="0" w:color="auto"/>
          </w:divBdr>
          <w:divsChild>
            <w:div w:id="2036927737">
              <w:marLeft w:val="0"/>
              <w:marRight w:val="0"/>
              <w:marTop w:val="0"/>
              <w:marBottom w:val="0"/>
              <w:divBdr>
                <w:top w:val="none" w:sz="0" w:space="0" w:color="auto"/>
                <w:left w:val="none" w:sz="0" w:space="0" w:color="auto"/>
                <w:bottom w:val="none" w:sz="0" w:space="0" w:color="auto"/>
                <w:right w:val="none" w:sz="0" w:space="0" w:color="auto"/>
              </w:divBdr>
              <w:divsChild>
                <w:div w:id="1857964941">
                  <w:marLeft w:val="0"/>
                  <w:marRight w:val="0"/>
                  <w:marTop w:val="0"/>
                  <w:marBottom w:val="0"/>
                  <w:divBdr>
                    <w:top w:val="none" w:sz="0" w:space="0" w:color="auto"/>
                    <w:left w:val="none" w:sz="0" w:space="0" w:color="auto"/>
                    <w:bottom w:val="none" w:sz="0" w:space="0" w:color="auto"/>
                    <w:right w:val="none" w:sz="0" w:space="0" w:color="auto"/>
                  </w:divBdr>
                  <w:divsChild>
                    <w:div w:id="712850462">
                      <w:marLeft w:val="0"/>
                      <w:marRight w:val="0"/>
                      <w:marTop w:val="0"/>
                      <w:marBottom w:val="0"/>
                      <w:divBdr>
                        <w:top w:val="none" w:sz="0" w:space="0" w:color="auto"/>
                        <w:left w:val="none" w:sz="0" w:space="0" w:color="auto"/>
                        <w:bottom w:val="none" w:sz="0" w:space="0" w:color="auto"/>
                        <w:right w:val="none" w:sz="0" w:space="0" w:color="auto"/>
                      </w:divBdr>
                      <w:divsChild>
                        <w:div w:id="1413550809">
                          <w:marLeft w:val="0"/>
                          <w:marRight w:val="0"/>
                          <w:marTop w:val="0"/>
                          <w:marBottom w:val="0"/>
                          <w:divBdr>
                            <w:top w:val="none" w:sz="0" w:space="0" w:color="auto"/>
                            <w:left w:val="none" w:sz="0" w:space="0" w:color="auto"/>
                            <w:bottom w:val="none" w:sz="0" w:space="0" w:color="auto"/>
                            <w:right w:val="none" w:sz="0" w:space="0" w:color="auto"/>
                          </w:divBdr>
                          <w:divsChild>
                            <w:div w:id="42881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341892">
      <w:bodyDiv w:val="1"/>
      <w:marLeft w:val="0"/>
      <w:marRight w:val="0"/>
      <w:marTop w:val="0"/>
      <w:marBottom w:val="0"/>
      <w:divBdr>
        <w:top w:val="none" w:sz="0" w:space="0" w:color="auto"/>
        <w:left w:val="none" w:sz="0" w:space="0" w:color="auto"/>
        <w:bottom w:val="none" w:sz="0" w:space="0" w:color="auto"/>
        <w:right w:val="none" w:sz="0" w:space="0" w:color="auto"/>
      </w:divBdr>
    </w:div>
    <w:div w:id="1507592424">
      <w:bodyDiv w:val="1"/>
      <w:marLeft w:val="0"/>
      <w:marRight w:val="0"/>
      <w:marTop w:val="0"/>
      <w:marBottom w:val="0"/>
      <w:divBdr>
        <w:top w:val="none" w:sz="0" w:space="0" w:color="auto"/>
        <w:left w:val="none" w:sz="0" w:space="0" w:color="auto"/>
        <w:bottom w:val="none" w:sz="0" w:space="0" w:color="auto"/>
        <w:right w:val="none" w:sz="0" w:space="0" w:color="auto"/>
      </w:divBdr>
    </w:div>
    <w:div w:id="1509754294">
      <w:bodyDiv w:val="1"/>
      <w:marLeft w:val="0"/>
      <w:marRight w:val="0"/>
      <w:marTop w:val="0"/>
      <w:marBottom w:val="0"/>
      <w:divBdr>
        <w:top w:val="none" w:sz="0" w:space="0" w:color="auto"/>
        <w:left w:val="none" w:sz="0" w:space="0" w:color="auto"/>
        <w:bottom w:val="none" w:sz="0" w:space="0" w:color="auto"/>
        <w:right w:val="none" w:sz="0" w:space="0" w:color="auto"/>
      </w:divBdr>
    </w:div>
    <w:div w:id="1548569166">
      <w:bodyDiv w:val="1"/>
      <w:marLeft w:val="0"/>
      <w:marRight w:val="0"/>
      <w:marTop w:val="0"/>
      <w:marBottom w:val="0"/>
      <w:divBdr>
        <w:top w:val="none" w:sz="0" w:space="0" w:color="auto"/>
        <w:left w:val="none" w:sz="0" w:space="0" w:color="auto"/>
        <w:bottom w:val="none" w:sz="0" w:space="0" w:color="auto"/>
        <w:right w:val="none" w:sz="0" w:space="0" w:color="auto"/>
      </w:divBdr>
    </w:div>
    <w:div w:id="1564634527">
      <w:bodyDiv w:val="1"/>
      <w:marLeft w:val="0"/>
      <w:marRight w:val="0"/>
      <w:marTop w:val="0"/>
      <w:marBottom w:val="0"/>
      <w:divBdr>
        <w:top w:val="none" w:sz="0" w:space="0" w:color="auto"/>
        <w:left w:val="none" w:sz="0" w:space="0" w:color="auto"/>
        <w:bottom w:val="none" w:sz="0" w:space="0" w:color="auto"/>
        <w:right w:val="none" w:sz="0" w:space="0" w:color="auto"/>
      </w:divBdr>
    </w:div>
    <w:div w:id="1573420266">
      <w:bodyDiv w:val="1"/>
      <w:marLeft w:val="0"/>
      <w:marRight w:val="0"/>
      <w:marTop w:val="0"/>
      <w:marBottom w:val="0"/>
      <w:divBdr>
        <w:top w:val="none" w:sz="0" w:space="0" w:color="auto"/>
        <w:left w:val="none" w:sz="0" w:space="0" w:color="auto"/>
        <w:bottom w:val="none" w:sz="0" w:space="0" w:color="auto"/>
        <w:right w:val="none" w:sz="0" w:space="0" w:color="auto"/>
      </w:divBdr>
      <w:divsChild>
        <w:div w:id="39208315">
          <w:marLeft w:val="0"/>
          <w:marRight w:val="0"/>
          <w:marTop w:val="0"/>
          <w:marBottom w:val="0"/>
          <w:divBdr>
            <w:top w:val="none" w:sz="0" w:space="0" w:color="auto"/>
            <w:left w:val="none" w:sz="0" w:space="0" w:color="auto"/>
            <w:bottom w:val="none" w:sz="0" w:space="0" w:color="auto"/>
            <w:right w:val="none" w:sz="0" w:space="0" w:color="auto"/>
          </w:divBdr>
        </w:div>
        <w:div w:id="517044261">
          <w:marLeft w:val="0"/>
          <w:marRight w:val="0"/>
          <w:marTop w:val="0"/>
          <w:marBottom w:val="0"/>
          <w:divBdr>
            <w:top w:val="none" w:sz="0" w:space="0" w:color="auto"/>
            <w:left w:val="none" w:sz="0" w:space="0" w:color="auto"/>
            <w:bottom w:val="none" w:sz="0" w:space="0" w:color="auto"/>
            <w:right w:val="none" w:sz="0" w:space="0" w:color="auto"/>
          </w:divBdr>
        </w:div>
        <w:div w:id="894051484">
          <w:marLeft w:val="0"/>
          <w:marRight w:val="0"/>
          <w:marTop w:val="0"/>
          <w:marBottom w:val="0"/>
          <w:divBdr>
            <w:top w:val="none" w:sz="0" w:space="0" w:color="auto"/>
            <w:left w:val="none" w:sz="0" w:space="0" w:color="auto"/>
            <w:bottom w:val="none" w:sz="0" w:space="0" w:color="auto"/>
            <w:right w:val="none" w:sz="0" w:space="0" w:color="auto"/>
          </w:divBdr>
        </w:div>
        <w:div w:id="1364013201">
          <w:marLeft w:val="0"/>
          <w:marRight w:val="0"/>
          <w:marTop w:val="0"/>
          <w:marBottom w:val="0"/>
          <w:divBdr>
            <w:top w:val="none" w:sz="0" w:space="0" w:color="auto"/>
            <w:left w:val="none" w:sz="0" w:space="0" w:color="auto"/>
            <w:bottom w:val="none" w:sz="0" w:space="0" w:color="auto"/>
            <w:right w:val="none" w:sz="0" w:space="0" w:color="auto"/>
          </w:divBdr>
        </w:div>
        <w:div w:id="1396313522">
          <w:marLeft w:val="0"/>
          <w:marRight w:val="0"/>
          <w:marTop w:val="0"/>
          <w:marBottom w:val="0"/>
          <w:divBdr>
            <w:top w:val="none" w:sz="0" w:space="0" w:color="auto"/>
            <w:left w:val="none" w:sz="0" w:space="0" w:color="auto"/>
            <w:bottom w:val="none" w:sz="0" w:space="0" w:color="auto"/>
            <w:right w:val="none" w:sz="0" w:space="0" w:color="auto"/>
          </w:divBdr>
        </w:div>
        <w:div w:id="2083791416">
          <w:marLeft w:val="0"/>
          <w:marRight w:val="0"/>
          <w:marTop w:val="0"/>
          <w:marBottom w:val="0"/>
          <w:divBdr>
            <w:top w:val="none" w:sz="0" w:space="0" w:color="auto"/>
            <w:left w:val="none" w:sz="0" w:space="0" w:color="auto"/>
            <w:bottom w:val="none" w:sz="0" w:space="0" w:color="auto"/>
            <w:right w:val="none" w:sz="0" w:space="0" w:color="auto"/>
          </w:divBdr>
        </w:div>
      </w:divsChild>
    </w:div>
    <w:div w:id="1584488409">
      <w:bodyDiv w:val="1"/>
      <w:marLeft w:val="0"/>
      <w:marRight w:val="0"/>
      <w:marTop w:val="0"/>
      <w:marBottom w:val="0"/>
      <w:divBdr>
        <w:top w:val="none" w:sz="0" w:space="0" w:color="auto"/>
        <w:left w:val="none" w:sz="0" w:space="0" w:color="auto"/>
        <w:bottom w:val="none" w:sz="0" w:space="0" w:color="auto"/>
        <w:right w:val="none" w:sz="0" w:space="0" w:color="auto"/>
      </w:divBdr>
    </w:div>
    <w:div w:id="1586841849">
      <w:bodyDiv w:val="1"/>
      <w:marLeft w:val="0"/>
      <w:marRight w:val="0"/>
      <w:marTop w:val="0"/>
      <w:marBottom w:val="0"/>
      <w:divBdr>
        <w:top w:val="none" w:sz="0" w:space="0" w:color="auto"/>
        <w:left w:val="none" w:sz="0" w:space="0" w:color="auto"/>
        <w:bottom w:val="none" w:sz="0" w:space="0" w:color="auto"/>
        <w:right w:val="none" w:sz="0" w:space="0" w:color="auto"/>
      </w:divBdr>
    </w:div>
    <w:div w:id="1611282203">
      <w:bodyDiv w:val="1"/>
      <w:marLeft w:val="0"/>
      <w:marRight w:val="0"/>
      <w:marTop w:val="0"/>
      <w:marBottom w:val="0"/>
      <w:divBdr>
        <w:top w:val="none" w:sz="0" w:space="0" w:color="auto"/>
        <w:left w:val="none" w:sz="0" w:space="0" w:color="auto"/>
        <w:bottom w:val="none" w:sz="0" w:space="0" w:color="auto"/>
        <w:right w:val="none" w:sz="0" w:space="0" w:color="auto"/>
      </w:divBdr>
    </w:div>
    <w:div w:id="1616207560">
      <w:bodyDiv w:val="1"/>
      <w:marLeft w:val="0"/>
      <w:marRight w:val="0"/>
      <w:marTop w:val="0"/>
      <w:marBottom w:val="0"/>
      <w:divBdr>
        <w:top w:val="none" w:sz="0" w:space="0" w:color="auto"/>
        <w:left w:val="none" w:sz="0" w:space="0" w:color="auto"/>
        <w:bottom w:val="none" w:sz="0" w:space="0" w:color="auto"/>
        <w:right w:val="none" w:sz="0" w:space="0" w:color="auto"/>
      </w:divBdr>
      <w:divsChild>
        <w:div w:id="22371088">
          <w:marLeft w:val="0"/>
          <w:marRight w:val="0"/>
          <w:marTop w:val="0"/>
          <w:marBottom w:val="0"/>
          <w:divBdr>
            <w:top w:val="none" w:sz="0" w:space="0" w:color="auto"/>
            <w:left w:val="none" w:sz="0" w:space="0" w:color="auto"/>
            <w:bottom w:val="none" w:sz="0" w:space="0" w:color="auto"/>
            <w:right w:val="none" w:sz="0" w:space="0" w:color="auto"/>
          </w:divBdr>
        </w:div>
        <w:div w:id="67652100">
          <w:marLeft w:val="0"/>
          <w:marRight w:val="0"/>
          <w:marTop w:val="0"/>
          <w:marBottom w:val="0"/>
          <w:divBdr>
            <w:top w:val="none" w:sz="0" w:space="0" w:color="auto"/>
            <w:left w:val="none" w:sz="0" w:space="0" w:color="auto"/>
            <w:bottom w:val="none" w:sz="0" w:space="0" w:color="auto"/>
            <w:right w:val="none" w:sz="0" w:space="0" w:color="auto"/>
          </w:divBdr>
        </w:div>
        <w:div w:id="112679097">
          <w:marLeft w:val="0"/>
          <w:marRight w:val="0"/>
          <w:marTop w:val="0"/>
          <w:marBottom w:val="0"/>
          <w:divBdr>
            <w:top w:val="none" w:sz="0" w:space="0" w:color="auto"/>
            <w:left w:val="none" w:sz="0" w:space="0" w:color="auto"/>
            <w:bottom w:val="none" w:sz="0" w:space="0" w:color="auto"/>
            <w:right w:val="none" w:sz="0" w:space="0" w:color="auto"/>
          </w:divBdr>
        </w:div>
        <w:div w:id="324287735">
          <w:marLeft w:val="0"/>
          <w:marRight w:val="0"/>
          <w:marTop w:val="0"/>
          <w:marBottom w:val="0"/>
          <w:divBdr>
            <w:top w:val="none" w:sz="0" w:space="0" w:color="auto"/>
            <w:left w:val="none" w:sz="0" w:space="0" w:color="auto"/>
            <w:bottom w:val="none" w:sz="0" w:space="0" w:color="auto"/>
            <w:right w:val="none" w:sz="0" w:space="0" w:color="auto"/>
          </w:divBdr>
        </w:div>
        <w:div w:id="369838208">
          <w:marLeft w:val="0"/>
          <w:marRight w:val="0"/>
          <w:marTop w:val="0"/>
          <w:marBottom w:val="0"/>
          <w:divBdr>
            <w:top w:val="none" w:sz="0" w:space="0" w:color="auto"/>
            <w:left w:val="none" w:sz="0" w:space="0" w:color="auto"/>
            <w:bottom w:val="none" w:sz="0" w:space="0" w:color="auto"/>
            <w:right w:val="none" w:sz="0" w:space="0" w:color="auto"/>
          </w:divBdr>
        </w:div>
        <w:div w:id="417992713">
          <w:marLeft w:val="0"/>
          <w:marRight w:val="0"/>
          <w:marTop w:val="0"/>
          <w:marBottom w:val="0"/>
          <w:divBdr>
            <w:top w:val="none" w:sz="0" w:space="0" w:color="auto"/>
            <w:left w:val="none" w:sz="0" w:space="0" w:color="auto"/>
            <w:bottom w:val="none" w:sz="0" w:space="0" w:color="auto"/>
            <w:right w:val="none" w:sz="0" w:space="0" w:color="auto"/>
          </w:divBdr>
        </w:div>
        <w:div w:id="554514334">
          <w:marLeft w:val="0"/>
          <w:marRight w:val="0"/>
          <w:marTop w:val="0"/>
          <w:marBottom w:val="0"/>
          <w:divBdr>
            <w:top w:val="none" w:sz="0" w:space="0" w:color="auto"/>
            <w:left w:val="none" w:sz="0" w:space="0" w:color="auto"/>
            <w:bottom w:val="none" w:sz="0" w:space="0" w:color="auto"/>
            <w:right w:val="none" w:sz="0" w:space="0" w:color="auto"/>
          </w:divBdr>
        </w:div>
        <w:div w:id="588655301">
          <w:marLeft w:val="0"/>
          <w:marRight w:val="0"/>
          <w:marTop w:val="0"/>
          <w:marBottom w:val="0"/>
          <w:divBdr>
            <w:top w:val="none" w:sz="0" w:space="0" w:color="auto"/>
            <w:left w:val="none" w:sz="0" w:space="0" w:color="auto"/>
            <w:bottom w:val="none" w:sz="0" w:space="0" w:color="auto"/>
            <w:right w:val="none" w:sz="0" w:space="0" w:color="auto"/>
          </w:divBdr>
        </w:div>
        <w:div w:id="611254776">
          <w:marLeft w:val="0"/>
          <w:marRight w:val="0"/>
          <w:marTop w:val="0"/>
          <w:marBottom w:val="0"/>
          <w:divBdr>
            <w:top w:val="none" w:sz="0" w:space="0" w:color="auto"/>
            <w:left w:val="none" w:sz="0" w:space="0" w:color="auto"/>
            <w:bottom w:val="none" w:sz="0" w:space="0" w:color="auto"/>
            <w:right w:val="none" w:sz="0" w:space="0" w:color="auto"/>
          </w:divBdr>
        </w:div>
        <w:div w:id="632059017">
          <w:marLeft w:val="0"/>
          <w:marRight w:val="0"/>
          <w:marTop w:val="0"/>
          <w:marBottom w:val="0"/>
          <w:divBdr>
            <w:top w:val="none" w:sz="0" w:space="0" w:color="auto"/>
            <w:left w:val="none" w:sz="0" w:space="0" w:color="auto"/>
            <w:bottom w:val="none" w:sz="0" w:space="0" w:color="auto"/>
            <w:right w:val="none" w:sz="0" w:space="0" w:color="auto"/>
          </w:divBdr>
        </w:div>
        <w:div w:id="655257111">
          <w:marLeft w:val="0"/>
          <w:marRight w:val="0"/>
          <w:marTop w:val="0"/>
          <w:marBottom w:val="0"/>
          <w:divBdr>
            <w:top w:val="none" w:sz="0" w:space="0" w:color="auto"/>
            <w:left w:val="none" w:sz="0" w:space="0" w:color="auto"/>
            <w:bottom w:val="none" w:sz="0" w:space="0" w:color="auto"/>
            <w:right w:val="none" w:sz="0" w:space="0" w:color="auto"/>
          </w:divBdr>
        </w:div>
        <w:div w:id="686908479">
          <w:marLeft w:val="0"/>
          <w:marRight w:val="0"/>
          <w:marTop w:val="0"/>
          <w:marBottom w:val="0"/>
          <w:divBdr>
            <w:top w:val="none" w:sz="0" w:space="0" w:color="auto"/>
            <w:left w:val="none" w:sz="0" w:space="0" w:color="auto"/>
            <w:bottom w:val="none" w:sz="0" w:space="0" w:color="auto"/>
            <w:right w:val="none" w:sz="0" w:space="0" w:color="auto"/>
          </w:divBdr>
        </w:div>
        <w:div w:id="901134194">
          <w:marLeft w:val="0"/>
          <w:marRight w:val="0"/>
          <w:marTop w:val="0"/>
          <w:marBottom w:val="0"/>
          <w:divBdr>
            <w:top w:val="none" w:sz="0" w:space="0" w:color="auto"/>
            <w:left w:val="none" w:sz="0" w:space="0" w:color="auto"/>
            <w:bottom w:val="none" w:sz="0" w:space="0" w:color="auto"/>
            <w:right w:val="none" w:sz="0" w:space="0" w:color="auto"/>
          </w:divBdr>
        </w:div>
        <w:div w:id="918711487">
          <w:marLeft w:val="0"/>
          <w:marRight w:val="0"/>
          <w:marTop w:val="0"/>
          <w:marBottom w:val="0"/>
          <w:divBdr>
            <w:top w:val="none" w:sz="0" w:space="0" w:color="auto"/>
            <w:left w:val="none" w:sz="0" w:space="0" w:color="auto"/>
            <w:bottom w:val="none" w:sz="0" w:space="0" w:color="auto"/>
            <w:right w:val="none" w:sz="0" w:space="0" w:color="auto"/>
          </w:divBdr>
        </w:div>
        <w:div w:id="958340031">
          <w:marLeft w:val="0"/>
          <w:marRight w:val="0"/>
          <w:marTop w:val="0"/>
          <w:marBottom w:val="0"/>
          <w:divBdr>
            <w:top w:val="none" w:sz="0" w:space="0" w:color="auto"/>
            <w:left w:val="none" w:sz="0" w:space="0" w:color="auto"/>
            <w:bottom w:val="none" w:sz="0" w:space="0" w:color="auto"/>
            <w:right w:val="none" w:sz="0" w:space="0" w:color="auto"/>
          </w:divBdr>
        </w:div>
        <w:div w:id="1135870281">
          <w:marLeft w:val="0"/>
          <w:marRight w:val="0"/>
          <w:marTop w:val="0"/>
          <w:marBottom w:val="0"/>
          <w:divBdr>
            <w:top w:val="none" w:sz="0" w:space="0" w:color="auto"/>
            <w:left w:val="none" w:sz="0" w:space="0" w:color="auto"/>
            <w:bottom w:val="none" w:sz="0" w:space="0" w:color="auto"/>
            <w:right w:val="none" w:sz="0" w:space="0" w:color="auto"/>
          </w:divBdr>
        </w:div>
        <w:div w:id="1136993065">
          <w:marLeft w:val="0"/>
          <w:marRight w:val="0"/>
          <w:marTop w:val="0"/>
          <w:marBottom w:val="0"/>
          <w:divBdr>
            <w:top w:val="none" w:sz="0" w:space="0" w:color="auto"/>
            <w:left w:val="none" w:sz="0" w:space="0" w:color="auto"/>
            <w:bottom w:val="none" w:sz="0" w:space="0" w:color="auto"/>
            <w:right w:val="none" w:sz="0" w:space="0" w:color="auto"/>
          </w:divBdr>
        </w:div>
        <w:div w:id="1229999410">
          <w:marLeft w:val="0"/>
          <w:marRight w:val="0"/>
          <w:marTop w:val="0"/>
          <w:marBottom w:val="0"/>
          <w:divBdr>
            <w:top w:val="none" w:sz="0" w:space="0" w:color="auto"/>
            <w:left w:val="none" w:sz="0" w:space="0" w:color="auto"/>
            <w:bottom w:val="none" w:sz="0" w:space="0" w:color="auto"/>
            <w:right w:val="none" w:sz="0" w:space="0" w:color="auto"/>
          </w:divBdr>
        </w:div>
        <w:div w:id="1549681318">
          <w:marLeft w:val="0"/>
          <w:marRight w:val="0"/>
          <w:marTop w:val="0"/>
          <w:marBottom w:val="0"/>
          <w:divBdr>
            <w:top w:val="none" w:sz="0" w:space="0" w:color="auto"/>
            <w:left w:val="none" w:sz="0" w:space="0" w:color="auto"/>
            <w:bottom w:val="none" w:sz="0" w:space="0" w:color="auto"/>
            <w:right w:val="none" w:sz="0" w:space="0" w:color="auto"/>
          </w:divBdr>
        </w:div>
        <w:div w:id="1559055077">
          <w:marLeft w:val="0"/>
          <w:marRight w:val="0"/>
          <w:marTop w:val="0"/>
          <w:marBottom w:val="0"/>
          <w:divBdr>
            <w:top w:val="none" w:sz="0" w:space="0" w:color="auto"/>
            <w:left w:val="none" w:sz="0" w:space="0" w:color="auto"/>
            <w:bottom w:val="none" w:sz="0" w:space="0" w:color="auto"/>
            <w:right w:val="none" w:sz="0" w:space="0" w:color="auto"/>
          </w:divBdr>
        </w:div>
        <w:div w:id="1645159039">
          <w:marLeft w:val="0"/>
          <w:marRight w:val="0"/>
          <w:marTop w:val="0"/>
          <w:marBottom w:val="0"/>
          <w:divBdr>
            <w:top w:val="none" w:sz="0" w:space="0" w:color="auto"/>
            <w:left w:val="none" w:sz="0" w:space="0" w:color="auto"/>
            <w:bottom w:val="none" w:sz="0" w:space="0" w:color="auto"/>
            <w:right w:val="none" w:sz="0" w:space="0" w:color="auto"/>
          </w:divBdr>
        </w:div>
        <w:div w:id="1748190586">
          <w:marLeft w:val="0"/>
          <w:marRight w:val="0"/>
          <w:marTop w:val="0"/>
          <w:marBottom w:val="0"/>
          <w:divBdr>
            <w:top w:val="none" w:sz="0" w:space="0" w:color="auto"/>
            <w:left w:val="none" w:sz="0" w:space="0" w:color="auto"/>
            <w:bottom w:val="none" w:sz="0" w:space="0" w:color="auto"/>
            <w:right w:val="none" w:sz="0" w:space="0" w:color="auto"/>
          </w:divBdr>
        </w:div>
        <w:div w:id="1905722549">
          <w:marLeft w:val="0"/>
          <w:marRight w:val="0"/>
          <w:marTop w:val="0"/>
          <w:marBottom w:val="0"/>
          <w:divBdr>
            <w:top w:val="none" w:sz="0" w:space="0" w:color="auto"/>
            <w:left w:val="none" w:sz="0" w:space="0" w:color="auto"/>
            <w:bottom w:val="none" w:sz="0" w:space="0" w:color="auto"/>
            <w:right w:val="none" w:sz="0" w:space="0" w:color="auto"/>
          </w:divBdr>
        </w:div>
        <w:div w:id="1925529249">
          <w:marLeft w:val="0"/>
          <w:marRight w:val="0"/>
          <w:marTop w:val="0"/>
          <w:marBottom w:val="0"/>
          <w:divBdr>
            <w:top w:val="none" w:sz="0" w:space="0" w:color="auto"/>
            <w:left w:val="none" w:sz="0" w:space="0" w:color="auto"/>
            <w:bottom w:val="none" w:sz="0" w:space="0" w:color="auto"/>
            <w:right w:val="none" w:sz="0" w:space="0" w:color="auto"/>
          </w:divBdr>
        </w:div>
        <w:div w:id="1982035094">
          <w:marLeft w:val="0"/>
          <w:marRight w:val="0"/>
          <w:marTop w:val="0"/>
          <w:marBottom w:val="0"/>
          <w:divBdr>
            <w:top w:val="none" w:sz="0" w:space="0" w:color="auto"/>
            <w:left w:val="none" w:sz="0" w:space="0" w:color="auto"/>
            <w:bottom w:val="none" w:sz="0" w:space="0" w:color="auto"/>
            <w:right w:val="none" w:sz="0" w:space="0" w:color="auto"/>
          </w:divBdr>
        </w:div>
        <w:div w:id="2063364934">
          <w:marLeft w:val="0"/>
          <w:marRight w:val="0"/>
          <w:marTop w:val="0"/>
          <w:marBottom w:val="0"/>
          <w:divBdr>
            <w:top w:val="none" w:sz="0" w:space="0" w:color="auto"/>
            <w:left w:val="none" w:sz="0" w:space="0" w:color="auto"/>
            <w:bottom w:val="none" w:sz="0" w:space="0" w:color="auto"/>
            <w:right w:val="none" w:sz="0" w:space="0" w:color="auto"/>
          </w:divBdr>
        </w:div>
      </w:divsChild>
    </w:div>
    <w:div w:id="1620257471">
      <w:bodyDiv w:val="1"/>
      <w:marLeft w:val="0"/>
      <w:marRight w:val="0"/>
      <w:marTop w:val="0"/>
      <w:marBottom w:val="0"/>
      <w:divBdr>
        <w:top w:val="none" w:sz="0" w:space="0" w:color="auto"/>
        <w:left w:val="none" w:sz="0" w:space="0" w:color="auto"/>
        <w:bottom w:val="none" w:sz="0" w:space="0" w:color="auto"/>
        <w:right w:val="none" w:sz="0" w:space="0" w:color="auto"/>
      </w:divBdr>
    </w:div>
    <w:div w:id="1622953110">
      <w:bodyDiv w:val="1"/>
      <w:marLeft w:val="0"/>
      <w:marRight w:val="0"/>
      <w:marTop w:val="0"/>
      <w:marBottom w:val="0"/>
      <w:divBdr>
        <w:top w:val="none" w:sz="0" w:space="0" w:color="auto"/>
        <w:left w:val="none" w:sz="0" w:space="0" w:color="auto"/>
        <w:bottom w:val="none" w:sz="0" w:space="0" w:color="auto"/>
        <w:right w:val="none" w:sz="0" w:space="0" w:color="auto"/>
      </w:divBdr>
    </w:div>
    <w:div w:id="1639728381">
      <w:bodyDiv w:val="1"/>
      <w:marLeft w:val="0"/>
      <w:marRight w:val="0"/>
      <w:marTop w:val="0"/>
      <w:marBottom w:val="0"/>
      <w:divBdr>
        <w:top w:val="none" w:sz="0" w:space="0" w:color="auto"/>
        <w:left w:val="none" w:sz="0" w:space="0" w:color="auto"/>
        <w:bottom w:val="none" w:sz="0" w:space="0" w:color="auto"/>
        <w:right w:val="none" w:sz="0" w:space="0" w:color="auto"/>
      </w:divBdr>
      <w:divsChild>
        <w:div w:id="1096558578">
          <w:marLeft w:val="0"/>
          <w:marRight w:val="0"/>
          <w:marTop w:val="0"/>
          <w:marBottom w:val="0"/>
          <w:divBdr>
            <w:top w:val="none" w:sz="0" w:space="0" w:color="auto"/>
            <w:left w:val="none" w:sz="0" w:space="0" w:color="auto"/>
            <w:bottom w:val="none" w:sz="0" w:space="0" w:color="auto"/>
            <w:right w:val="none" w:sz="0" w:space="0" w:color="auto"/>
          </w:divBdr>
        </w:div>
        <w:div w:id="1887839476">
          <w:marLeft w:val="0"/>
          <w:marRight w:val="0"/>
          <w:marTop w:val="0"/>
          <w:marBottom w:val="0"/>
          <w:divBdr>
            <w:top w:val="none" w:sz="0" w:space="0" w:color="auto"/>
            <w:left w:val="none" w:sz="0" w:space="0" w:color="auto"/>
            <w:bottom w:val="none" w:sz="0" w:space="0" w:color="auto"/>
            <w:right w:val="none" w:sz="0" w:space="0" w:color="auto"/>
          </w:divBdr>
        </w:div>
        <w:div w:id="686323378">
          <w:marLeft w:val="0"/>
          <w:marRight w:val="0"/>
          <w:marTop w:val="0"/>
          <w:marBottom w:val="0"/>
          <w:divBdr>
            <w:top w:val="none" w:sz="0" w:space="0" w:color="auto"/>
            <w:left w:val="none" w:sz="0" w:space="0" w:color="auto"/>
            <w:bottom w:val="none" w:sz="0" w:space="0" w:color="auto"/>
            <w:right w:val="none" w:sz="0" w:space="0" w:color="auto"/>
          </w:divBdr>
        </w:div>
        <w:div w:id="1052535548">
          <w:marLeft w:val="0"/>
          <w:marRight w:val="0"/>
          <w:marTop w:val="0"/>
          <w:marBottom w:val="0"/>
          <w:divBdr>
            <w:top w:val="none" w:sz="0" w:space="0" w:color="auto"/>
            <w:left w:val="none" w:sz="0" w:space="0" w:color="auto"/>
            <w:bottom w:val="none" w:sz="0" w:space="0" w:color="auto"/>
            <w:right w:val="none" w:sz="0" w:space="0" w:color="auto"/>
          </w:divBdr>
        </w:div>
      </w:divsChild>
    </w:div>
    <w:div w:id="1639795964">
      <w:bodyDiv w:val="1"/>
      <w:marLeft w:val="0"/>
      <w:marRight w:val="0"/>
      <w:marTop w:val="0"/>
      <w:marBottom w:val="0"/>
      <w:divBdr>
        <w:top w:val="none" w:sz="0" w:space="0" w:color="auto"/>
        <w:left w:val="none" w:sz="0" w:space="0" w:color="auto"/>
        <w:bottom w:val="none" w:sz="0" w:space="0" w:color="auto"/>
        <w:right w:val="none" w:sz="0" w:space="0" w:color="auto"/>
      </w:divBdr>
    </w:div>
    <w:div w:id="1644577309">
      <w:bodyDiv w:val="1"/>
      <w:marLeft w:val="0"/>
      <w:marRight w:val="0"/>
      <w:marTop w:val="0"/>
      <w:marBottom w:val="0"/>
      <w:divBdr>
        <w:top w:val="none" w:sz="0" w:space="0" w:color="auto"/>
        <w:left w:val="none" w:sz="0" w:space="0" w:color="auto"/>
        <w:bottom w:val="none" w:sz="0" w:space="0" w:color="auto"/>
        <w:right w:val="none" w:sz="0" w:space="0" w:color="auto"/>
      </w:divBdr>
    </w:div>
    <w:div w:id="1660764181">
      <w:bodyDiv w:val="1"/>
      <w:marLeft w:val="0"/>
      <w:marRight w:val="0"/>
      <w:marTop w:val="0"/>
      <w:marBottom w:val="0"/>
      <w:divBdr>
        <w:top w:val="none" w:sz="0" w:space="0" w:color="auto"/>
        <w:left w:val="none" w:sz="0" w:space="0" w:color="auto"/>
        <w:bottom w:val="none" w:sz="0" w:space="0" w:color="auto"/>
        <w:right w:val="none" w:sz="0" w:space="0" w:color="auto"/>
      </w:divBdr>
    </w:div>
    <w:div w:id="1662194020">
      <w:bodyDiv w:val="1"/>
      <w:marLeft w:val="0"/>
      <w:marRight w:val="0"/>
      <w:marTop w:val="0"/>
      <w:marBottom w:val="0"/>
      <w:divBdr>
        <w:top w:val="none" w:sz="0" w:space="0" w:color="auto"/>
        <w:left w:val="none" w:sz="0" w:space="0" w:color="auto"/>
        <w:bottom w:val="none" w:sz="0" w:space="0" w:color="auto"/>
        <w:right w:val="none" w:sz="0" w:space="0" w:color="auto"/>
      </w:divBdr>
    </w:div>
    <w:div w:id="1695497262">
      <w:bodyDiv w:val="1"/>
      <w:marLeft w:val="0"/>
      <w:marRight w:val="0"/>
      <w:marTop w:val="0"/>
      <w:marBottom w:val="0"/>
      <w:divBdr>
        <w:top w:val="none" w:sz="0" w:space="0" w:color="auto"/>
        <w:left w:val="none" w:sz="0" w:space="0" w:color="auto"/>
        <w:bottom w:val="none" w:sz="0" w:space="0" w:color="auto"/>
        <w:right w:val="none" w:sz="0" w:space="0" w:color="auto"/>
      </w:divBdr>
      <w:divsChild>
        <w:div w:id="291131774">
          <w:marLeft w:val="0"/>
          <w:marRight w:val="0"/>
          <w:marTop w:val="0"/>
          <w:marBottom w:val="0"/>
          <w:divBdr>
            <w:top w:val="none" w:sz="0" w:space="0" w:color="auto"/>
            <w:left w:val="none" w:sz="0" w:space="0" w:color="auto"/>
            <w:bottom w:val="none" w:sz="0" w:space="0" w:color="auto"/>
            <w:right w:val="none" w:sz="0" w:space="0" w:color="auto"/>
          </w:divBdr>
        </w:div>
        <w:div w:id="981353123">
          <w:marLeft w:val="0"/>
          <w:marRight w:val="0"/>
          <w:marTop w:val="0"/>
          <w:marBottom w:val="0"/>
          <w:divBdr>
            <w:top w:val="none" w:sz="0" w:space="0" w:color="auto"/>
            <w:left w:val="none" w:sz="0" w:space="0" w:color="auto"/>
            <w:bottom w:val="none" w:sz="0" w:space="0" w:color="auto"/>
            <w:right w:val="none" w:sz="0" w:space="0" w:color="auto"/>
          </w:divBdr>
        </w:div>
        <w:div w:id="1113742781">
          <w:marLeft w:val="0"/>
          <w:marRight w:val="0"/>
          <w:marTop w:val="0"/>
          <w:marBottom w:val="0"/>
          <w:divBdr>
            <w:top w:val="none" w:sz="0" w:space="0" w:color="auto"/>
            <w:left w:val="none" w:sz="0" w:space="0" w:color="auto"/>
            <w:bottom w:val="none" w:sz="0" w:space="0" w:color="auto"/>
            <w:right w:val="none" w:sz="0" w:space="0" w:color="auto"/>
          </w:divBdr>
        </w:div>
        <w:div w:id="1186359021">
          <w:marLeft w:val="0"/>
          <w:marRight w:val="0"/>
          <w:marTop w:val="0"/>
          <w:marBottom w:val="0"/>
          <w:divBdr>
            <w:top w:val="none" w:sz="0" w:space="0" w:color="auto"/>
            <w:left w:val="none" w:sz="0" w:space="0" w:color="auto"/>
            <w:bottom w:val="none" w:sz="0" w:space="0" w:color="auto"/>
            <w:right w:val="none" w:sz="0" w:space="0" w:color="auto"/>
          </w:divBdr>
        </w:div>
        <w:div w:id="1692031505">
          <w:marLeft w:val="0"/>
          <w:marRight w:val="0"/>
          <w:marTop w:val="0"/>
          <w:marBottom w:val="0"/>
          <w:divBdr>
            <w:top w:val="none" w:sz="0" w:space="0" w:color="auto"/>
            <w:left w:val="none" w:sz="0" w:space="0" w:color="auto"/>
            <w:bottom w:val="none" w:sz="0" w:space="0" w:color="auto"/>
            <w:right w:val="none" w:sz="0" w:space="0" w:color="auto"/>
          </w:divBdr>
        </w:div>
      </w:divsChild>
    </w:div>
    <w:div w:id="1699432045">
      <w:bodyDiv w:val="1"/>
      <w:marLeft w:val="0"/>
      <w:marRight w:val="0"/>
      <w:marTop w:val="0"/>
      <w:marBottom w:val="0"/>
      <w:divBdr>
        <w:top w:val="none" w:sz="0" w:space="0" w:color="auto"/>
        <w:left w:val="none" w:sz="0" w:space="0" w:color="auto"/>
        <w:bottom w:val="none" w:sz="0" w:space="0" w:color="auto"/>
        <w:right w:val="none" w:sz="0" w:space="0" w:color="auto"/>
      </w:divBdr>
    </w:div>
    <w:div w:id="1718625748">
      <w:bodyDiv w:val="1"/>
      <w:marLeft w:val="0"/>
      <w:marRight w:val="0"/>
      <w:marTop w:val="0"/>
      <w:marBottom w:val="0"/>
      <w:divBdr>
        <w:top w:val="none" w:sz="0" w:space="0" w:color="auto"/>
        <w:left w:val="none" w:sz="0" w:space="0" w:color="auto"/>
        <w:bottom w:val="none" w:sz="0" w:space="0" w:color="auto"/>
        <w:right w:val="none" w:sz="0" w:space="0" w:color="auto"/>
      </w:divBdr>
    </w:div>
    <w:div w:id="1721203963">
      <w:bodyDiv w:val="1"/>
      <w:marLeft w:val="0"/>
      <w:marRight w:val="0"/>
      <w:marTop w:val="0"/>
      <w:marBottom w:val="0"/>
      <w:divBdr>
        <w:top w:val="none" w:sz="0" w:space="0" w:color="auto"/>
        <w:left w:val="none" w:sz="0" w:space="0" w:color="auto"/>
        <w:bottom w:val="none" w:sz="0" w:space="0" w:color="auto"/>
        <w:right w:val="none" w:sz="0" w:space="0" w:color="auto"/>
      </w:divBdr>
    </w:div>
    <w:div w:id="1759254087">
      <w:bodyDiv w:val="1"/>
      <w:marLeft w:val="0"/>
      <w:marRight w:val="0"/>
      <w:marTop w:val="0"/>
      <w:marBottom w:val="0"/>
      <w:divBdr>
        <w:top w:val="none" w:sz="0" w:space="0" w:color="auto"/>
        <w:left w:val="none" w:sz="0" w:space="0" w:color="auto"/>
        <w:bottom w:val="none" w:sz="0" w:space="0" w:color="auto"/>
        <w:right w:val="none" w:sz="0" w:space="0" w:color="auto"/>
      </w:divBdr>
    </w:div>
    <w:div w:id="1775518926">
      <w:bodyDiv w:val="1"/>
      <w:marLeft w:val="0"/>
      <w:marRight w:val="0"/>
      <w:marTop w:val="0"/>
      <w:marBottom w:val="0"/>
      <w:divBdr>
        <w:top w:val="none" w:sz="0" w:space="0" w:color="auto"/>
        <w:left w:val="none" w:sz="0" w:space="0" w:color="auto"/>
        <w:bottom w:val="none" w:sz="0" w:space="0" w:color="auto"/>
        <w:right w:val="none" w:sz="0" w:space="0" w:color="auto"/>
      </w:divBdr>
    </w:div>
    <w:div w:id="1785005069">
      <w:bodyDiv w:val="1"/>
      <w:marLeft w:val="0"/>
      <w:marRight w:val="0"/>
      <w:marTop w:val="0"/>
      <w:marBottom w:val="0"/>
      <w:divBdr>
        <w:top w:val="none" w:sz="0" w:space="0" w:color="auto"/>
        <w:left w:val="none" w:sz="0" w:space="0" w:color="auto"/>
        <w:bottom w:val="none" w:sz="0" w:space="0" w:color="auto"/>
        <w:right w:val="none" w:sz="0" w:space="0" w:color="auto"/>
      </w:divBdr>
    </w:div>
    <w:div w:id="1797069004">
      <w:bodyDiv w:val="1"/>
      <w:marLeft w:val="0"/>
      <w:marRight w:val="0"/>
      <w:marTop w:val="0"/>
      <w:marBottom w:val="0"/>
      <w:divBdr>
        <w:top w:val="none" w:sz="0" w:space="0" w:color="auto"/>
        <w:left w:val="none" w:sz="0" w:space="0" w:color="auto"/>
        <w:bottom w:val="none" w:sz="0" w:space="0" w:color="auto"/>
        <w:right w:val="none" w:sz="0" w:space="0" w:color="auto"/>
      </w:divBdr>
    </w:div>
    <w:div w:id="1799912294">
      <w:bodyDiv w:val="1"/>
      <w:marLeft w:val="0"/>
      <w:marRight w:val="0"/>
      <w:marTop w:val="0"/>
      <w:marBottom w:val="0"/>
      <w:divBdr>
        <w:top w:val="none" w:sz="0" w:space="0" w:color="auto"/>
        <w:left w:val="none" w:sz="0" w:space="0" w:color="auto"/>
        <w:bottom w:val="none" w:sz="0" w:space="0" w:color="auto"/>
        <w:right w:val="none" w:sz="0" w:space="0" w:color="auto"/>
      </w:divBdr>
    </w:div>
    <w:div w:id="1802504519">
      <w:bodyDiv w:val="1"/>
      <w:marLeft w:val="0"/>
      <w:marRight w:val="0"/>
      <w:marTop w:val="0"/>
      <w:marBottom w:val="0"/>
      <w:divBdr>
        <w:top w:val="none" w:sz="0" w:space="0" w:color="auto"/>
        <w:left w:val="none" w:sz="0" w:space="0" w:color="auto"/>
        <w:bottom w:val="none" w:sz="0" w:space="0" w:color="auto"/>
        <w:right w:val="none" w:sz="0" w:space="0" w:color="auto"/>
      </w:divBdr>
    </w:div>
    <w:div w:id="1811744144">
      <w:bodyDiv w:val="1"/>
      <w:marLeft w:val="0"/>
      <w:marRight w:val="0"/>
      <w:marTop w:val="0"/>
      <w:marBottom w:val="0"/>
      <w:divBdr>
        <w:top w:val="none" w:sz="0" w:space="0" w:color="auto"/>
        <w:left w:val="none" w:sz="0" w:space="0" w:color="auto"/>
        <w:bottom w:val="none" w:sz="0" w:space="0" w:color="auto"/>
        <w:right w:val="none" w:sz="0" w:space="0" w:color="auto"/>
      </w:divBdr>
    </w:div>
    <w:div w:id="1847864927">
      <w:bodyDiv w:val="1"/>
      <w:marLeft w:val="0"/>
      <w:marRight w:val="0"/>
      <w:marTop w:val="0"/>
      <w:marBottom w:val="0"/>
      <w:divBdr>
        <w:top w:val="none" w:sz="0" w:space="0" w:color="auto"/>
        <w:left w:val="none" w:sz="0" w:space="0" w:color="auto"/>
        <w:bottom w:val="none" w:sz="0" w:space="0" w:color="auto"/>
        <w:right w:val="none" w:sz="0" w:space="0" w:color="auto"/>
      </w:divBdr>
    </w:div>
    <w:div w:id="1847942597">
      <w:bodyDiv w:val="1"/>
      <w:marLeft w:val="0"/>
      <w:marRight w:val="0"/>
      <w:marTop w:val="0"/>
      <w:marBottom w:val="0"/>
      <w:divBdr>
        <w:top w:val="none" w:sz="0" w:space="0" w:color="auto"/>
        <w:left w:val="none" w:sz="0" w:space="0" w:color="auto"/>
        <w:bottom w:val="none" w:sz="0" w:space="0" w:color="auto"/>
        <w:right w:val="none" w:sz="0" w:space="0" w:color="auto"/>
      </w:divBdr>
    </w:div>
    <w:div w:id="1854606344">
      <w:bodyDiv w:val="1"/>
      <w:marLeft w:val="0"/>
      <w:marRight w:val="0"/>
      <w:marTop w:val="0"/>
      <w:marBottom w:val="0"/>
      <w:divBdr>
        <w:top w:val="none" w:sz="0" w:space="0" w:color="auto"/>
        <w:left w:val="none" w:sz="0" w:space="0" w:color="auto"/>
        <w:bottom w:val="none" w:sz="0" w:space="0" w:color="auto"/>
        <w:right w:val="none" w:sz="0" w:space="0" w:color="auto"/>
      </w:divBdr>
    </w:div>
    <w:div w:id="1860004589">
      <w:bodyDiv w:val="1"/>
      <w:marLeft w:val="0"/>
      <w:marRight w:val="0"/>
      <w:marTop w:val="0"/>
      <w:marBottom w:val="0"/>
      <w:divBdr>
        <w:top w:val="none" w:sz="0" w:space="0" w:color="auto"/>
        <w:left w:val="none" w:sz="0" w:space="0" w:color="auto"/>
        <w:bottom w:val="none" w:sz="0" w:space="0" w:color="auto"/>
        <w:right w:val="none" w:sz="0" w:space="0" w:color="auto"/>
      </w:divBdr>
    </w:div>
    <w:div w:id="1880508810">
      <w:bodyDiv w:val="1"/>
      <w:marLeft w:val="0"/>
      <w:marRight w:val="0"/>
      <w:marTop w:val="0"/>
      <w:marBottom w:val="0"/>
      <w:divBdr>
        <w:top w:val="none" w:sz="0" w:space="0" w:color="auto"/>
        <w:left w:val="none" w:sz="0" w:space="0" w:color="auto"/>
        <w:bottom w:val="none" w:sz="0" w:space="0" w:color="auto"/>
        <w:right w:val="none" w:sz="0" w:space="0" w:color="auto"/>
      </w:divBdr>
      <w:divsChild>
        <w:div w:id="1403599755">
          <w:marLeft w:val="0"/>
          <w:marRight w:val="0"/>
          <w:marTop w:val="0"/>
          <w:marBottom w:val="0"/>
          <w:divBdr>
            <w:top w:val="none" w:sz="0" w:space="0" w:color="auto"/>
            <w:left w:val="none" w:sz="0" w:space="0" w:color="auto"/>
            <w:bottom w:val="none" w:sz="0" w:space="0" w:color="auto"/>
            <w:right w:val="none" w:sz="0" w:space="0" w:color="auto"/>
          </w:divBdr>
        </w:div>
      </w:divsChild>
    </w:div>
    <w:div w:id="1902592676">
      <w:bodyDiv w:val="1"/>
      <w:marLeft w:val="0"/>
      <w:marRight w:val="0"/>
      <w:marTop w:val="0"/>
      <w:marBottom w:val="0"/>
      <w:divBdr>
        <w:top w:val="none" w:sz="0" w:space="0" w:color="auto"/>
        <w:left w:val="none" w:sz="0" w:space="0" w:color="auto"/>
        <w:bottom w:val="none" w:sz="0" w:space="0" w:color="auto"/>
        <w:right w:val="none" w:sz="0" w:space="0" w:color="auto"/>
      </w:divBdr>
    </w:div>
    <w:div w:id="1965112325">
      <w:bodyDiv w:val="1"/>
      <w:marLeft w:val="0"/>
      <w:marRight w:val="0"/>
      <w:marTop w:val="0"/>
      <w:marBottom w:val="0"/>
      <w:divBdr>
        <w:top w:val="none" w:sz="0" w:space="0" w:color="auto"/>
        <w:left w:val="none" w:sz="0" w:space="0" w:color="auto"/>
        <w:bottom w:val="none" w:sz="0" w:space="0" w:color="auto"/>
        <w:right w:val="none" w:sz="0" w:space="0" w:color="auto"/>
      </w:divBdr>
    </w:div>
    <w:div w:id="1974552837">
      <w:bodyDiv w:val="1"/>
      <w:marLeft w:val="0"/>
      <w:marRight w:val="0"/>
      <w:marTop w:val="0"/>
      <w:marBottom w:val="0"/>
      <w:divBdr>
        <w:top w:val="none" w:sz="0" w:space="0" w:color="auto"/>
        <w:left w:val="none" w:sz="0" w:space="0" w:color="auto"/>
        <w:bottom w:val="none" w:sz="0" w:space="0" w:color="auto"/>
        <w:right w:val="none" w:sz="0" w:space="0" w:color="auto"/>
      </w:divBdr>
    </w:div>
    <w:div w:id="1979921002">
      <w:bodyDiv w:val="1"/>
      <w:marLeft w:val="0"/>
      <w:marRight w:val="0"/>
      <w:marTop w:val="0"/>
      <w:marBottom w:val="0"/>
      <w:divBdr>
        <w:top w:val="none" w:sz="0" w:space="0" w:color="auto"/>
        <w:left w:val="none" w:sz="0" w:space="0" w:color="auto"/>
        <w:bottom w:val="none" w:sz="0" w:space="0" w:color="auto"/>
        <w:right w:val="none" w:sz="0" w:space="0" w:color="auto"/>
      </w:divBdr>
    </w:div>
    <w:div w:id="2006080950">
      <w:bodyDiv w:val="1"/>
      <w:marLeft w:val="0"/>
      <w:marRight w:val="0"/>
      <w:marTop w:val="0"/>
      <w:marBottom w:val="0"/>
      <w:divBdr>
        <w:top w:val="none" w:sz="0" w:space="0" w:color="auto"/>
        <w:left w:val="none" w:sz="0" w:space="0" w:color="auto"/>
        <w:bottom w:val="none" w:sz="0" w:space="0" w:color="auto"/>
        <w:right w:val="none" w:sz="0" w:space="0" w:color="auto"/>
      </w:divBdr>
    </w:div>
    <w:div w:id="2035493652">
      <w:bodyDiv w:val="1"/>
      <w:marLeft w:val="0"/>
      <w:marRight w:val="0"/>
      <w:marTop w:val="0"/>
      <w:marBottom w:val="0"/>
      <w:divBdr>
        <w:top w:val="none" w:sz="0" w:space="0" w:color="auto"/>
        <w:left w:val="none" w:sz="0" w:space="0" w:color="auto"/>
        <w:bottom w:val="none" w:sz="0" w:space="0" w:color="auto"/>
        <w:right w:val="none" w:sz="0" w:space="0" w:color="auto"/>
      </w:divBdr>
    </w:div>
    <w:div w:id="2039232769">
      <w:bodyDiv w:val="1"/>
      <w:marLeft w:val="0"/>
      <w:marRight w:val="0"/>
      <w:marTop w:val="0"/>
      <w:marBottom w:val="0"/>
      <w:divBdr>
        <w:top w:val="none" w:sz="0" w:space="0" w:color="auto"/>
        <w:left w:val="none" w:sz="0" w:space="0" w:color="auto"/>
        <w:bottom w:val="none" w:sz="0" w:space="0" w:color="auto"/>
        <w:right w:val="none" w:sz="0" w:space="0" w:color="auto"/>
      </w:divBdr>
    </w:div>
    <w:div w:id="2039309641">
      <w:bodyDiv w:val="1"/>
      <w:marLeft w:val="0"/>
      <w:marRight w:val="0"/>
      <w:marTop w:val="0"/>
      <w:marBottom w:val="0"/>
      <w:divBdr>
        <w:top w:val="none" w:sz="0" w:space="0" w:color="auto"/>
        <w:left w:val="none" w:sz="0" w:space="0" w:color="auto"/>
        <w:bottom w:val="none" w:sz="0" w:space="0" w:color="auto"/>
        <w:right w:val="none" w:sz="0" w:space="0" w:color="auto"/>
      </w:divBdr>
    </w:div>
    <w:div w:id="2060128105">
      <w:bodyDiv w:val="1"/>
      <w:marLeft w:val="0"/>
      <w:marRight w:val="0"/>
      <w:marTop w:val="0"/>
      <w:marBottom w:val="0"/>
      <w:divBdr>
        <w:top w:val="none" w:sz="0" w:space="0" w:color="auto"/>
        <w:left w:val="none" w:sz="0" w:space="0" w:color="auto"/>
        <w:bottom w:val="none" w:sz="0" w:space="0" w:color="auto"/>
        <w:right w:val="none" w:sz="0" w:space="0" w:color="auto"/>
      </w:divBdr>
    </w:div>
    <w:div w:id="2066830713">
      <w:bodyDiv w:val="1"/>
      <w:marLeft w:val="0"/>
      <w:marRight w:val="0"/>
      <w:marTop w:val="0"/>
      <w:marBottom w:val="0"/>
      <w:divBdr>
        <w:top w:val="none" w:sz="0" w:space="0" w:color="auto"/>
        <w:left w:val="none" w:sz="0" w:space="0" w:color="auto"/>
        <w:bottom w:val="none" w:sz="0" w:space="0" w:color="auto"/>
        <w:right w:val="none" w:sz="0" w:space="0" w:color="auto"/>
      </w:divBdr>
    </w:div>
    <w:div w:id="212526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emf"/><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yperlink" Target="mailto:CNOPS2@2mresearch.com" TargetMode="External"/><Relationship Id="rId2" Type="http://schemas.openxmlformats.org/officeDocument/2006/relationships/customXml" Target="../customXml/item2.xml"/><Relationship Id="rId16" Type="http://schemas.openxmlformats.org/officeDocument/2006/relationships/hyperlink" Target="mailto:CNOPS2@2mresearch.com"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png"/><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6.emf"/><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954626741DD4D95B8847F01CCAEBB37"/>
        <w:category>
          <w:name w:val="General"/>
          <w:gallery w:val="placeholder"/>
        </w:category>
        <w:types>
          <w:type w:val="bbPlcHdr"/>
        </w:types>
        <w:behaviors>
          <w:behavior w:val="content"/>
        </w:behaviors>
        <w:guid w:val="{070647E8-C95D-4B5D-B80A-DDFD7D97F4A5}"/>
      </w:docPartPr>
      <w:docPartBody>
        <w:p w:rsidR="00C76EF8" w:rsidRDefault="000439A8" w:rsidP="000439A8">
          <w:pPr>
            <w:pStyle w:val="5954626741DD4D95B8847F01CCAEBB37"/>
          </w:pPr>
          <w:r w:rsidRPr="00222236">
            <w:t>(NUM)</w:t>
          </w:r>
        </w:p>
      </w:docPartBody>
    </w:docPart>
    <w:docPart>
      <w:docPartPr>
        <w:name w:val="FDA94A64ABF147E588D2E3CFEC37D803"/>
        <w:category>
          <w:name w:val="General"/>
          <w:gallery w:val="placeholder"/>
        </w:category>
        <w:types>
          <w:type w:val="bbPlcHdr"/>
        </w:types>
        <w:behaviors>
          <w:behavior w:val="content"/>
        </w:behaviors>
        <w:guid w:val="{7DED6BF0-554B-4B59-B476-0098C045AD70}"/>
      </w:docPartPr>
      <w:docPartBody>
        <w:p w:rsidR="00CC444C" w:rsidRDefault="002F7AE2" w:rsidP="002F7AE2">
          <w:pPr>
            <w:pStyle w:val="FDA94A64ABF147E588D2E3CFEC37D803"/>
          </w:pPr>
          <w:r w:rsidRPr="00222236">
            <w:t>(N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UniversLTStd">
    <w:altName w:val="Times New Roman"/>
    <w:charset w:val="00"/>
    <w:family w:val="roman"/>
    <w:pitch w:val="variable"/>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02C8"/>
    <w:rsid w:val="00003E72"/>
    <w:rsid w:val="00006AAC"/>
    <w:rsid w:val="00040208"/>
    <w:rsid w:val="00040C99"/>
    <w:rsid w:val="000439A8"/>
    <w:rsid w:val="00083CC5"/>
    <w:rsid w:val="00094506"/>
    <w:rsid w:val="00095632"/>
    <w:rsid w:val="00101F28"/>
    <w:rsid w:val="00103994"/>
    <w:rsid w:val="00143FEE"/>
    <w:rsid w:val="0015574F"/>
    <w:rsid w:val="00194185"/>
    <w:rsid w:val="001F02F2"/>
    <w:rsid w:val="001F66BD"/>
    <w:rsid w:val="001F7F3E"/>
    <w:rsid w:val="0020039B"/>
    <w:rsid w:val="0026396E"/>
    <w:rsid w:val="00273643"/>
    <w:rsid w:val="00274E8B"/>
    <w:rsid w:val="0027788C"/>
    <w:rsid w:val="00284617"/>
    <w:rsid w:val="002A0341"/>
    <w:rsid w:val="002B503E"/>
    <w:rsid w:val="002F7AE2"/>
    <w:rsid w:val="00320B88"/>
    <w:rsid w:val="00367800"/>
    <w:rsid w:val="003B1896"/>
    <w:rsid w:val="003C7A43"/>
    <w:rsid w:val="0040684E"/>
    <w:rsid w:val="00444584"/>
    <w:rsid w:val="004A48C9"/>
    <w:rsid w:val="004C52CC"/>
    <w:rsid w:val="00504C04"/>
    <w:rsid w:val="00513E9D"/>
    <w:rsid w:val="005237D7"/>
    <w:rsid w:val="00580808"/>
    <w:rsid w:val="005A23C3"/>
    <w:rsid w:val="005E30FE"/>
    <w:rsid w:val="005E5F4C"/>
    <w:rsid w:val="0061289E"/>
    <w:rsid w:val="00672011"/>
    <w:rsid w:val="00673F6F"/>
    <w:rsid w:val="00692510"/>
    <w:rsid w:val="00693318"/>
    <w:rsid w:val="0074795F"/>
    <w:rsid w:val="007555B1"/>
    <w:rsid w:val="00756D7E"/>
    <w:rsid w:val="00807A1A"/>
    <w:rsid w:val="008274F4"/>
    <w:rsid w:val="00827D08"/>
    <w:rsid w:val="008312B7"/>
    <w:rsid w:val="00870ADE"/>
    <w:rsid w:val="008D5B15"/>
    <w:rsid w:val="008E4619"/>
    <w:rsid w:val="009166A7"/>
    <w:rsid w:val="009B1D31"/>
    <w:rsid w:val="009C64B3"/>
    <w:rsid w:val="009C7D5D"/>
    <w:rsid w:val="00A03BE6"/>
    <w:rsid w:val="00A86CF5"/>
    <w:rsid w:val="00A92486"/>
    <w:rsid w:val="00A95699"/>
    <w:rsid w:val="00AB1199"/>
    <w:rsid w:val="00AC2AA2"/>
    <w:rsid w:val="00AC64D5"/>
    <w:rsid w:val="00AD6814"/>
    <w:rsid w:val="00AF2F8C"/>
    <w:rsid w:val="00AF329B"/>
    <w:rsid w:val="00B401D8"/>
    <w:rsid w:val="00BB22A8"/>
    <w:rsid w:val="00C15F50"/>
    <w:rsid w:val="00C40462"/>
    <w:rsid w:val="00C76EF8"/>
    <w:rsid w:val="00C90BAC"/>
    <w:rsid w:val="00C94860"/>
    <w:rsid w:val="00CB5D5C"/>
    <w:rsid w:val="00CC444C"/>
    <w:rsid w:val="00D23E9D"/>
    <w:rsid w:val="00D24D5E"/>
    <w:rsid w:val="00D26574"/>
    <w:rsid w:val="00D9231C"/>
    <w:rsid w:val="00DA627F"/>
    <w:rsid w:val="00DD18E3"/>
    <w:rsid w:val="00DF4009"/>
    <w:rsid w:val="00E35396"/>
    <w:rsid w:val="00E931AA"/>
    <w:rsid w:val="00EA4D51"/>
    <w:rsid w:val="00EB02C8"/>
    <w:rsid w:val="00EF6F6E"/>
    <w:rsid w:val="00F466E9"/>
    <w:rsid w:val="00F66E6F"/>
    <w:rsid w:val="00F77A58"/>
    <w:rsid w:val="00F8055B"/>
    <w:rsid w:val="00FC6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2BC7BD3E61491EBC8E6327F97B4780">
    <w:name w:val="5C2BC7BD3E61491EBC8E6327F97B4780"/>
    <w:rsid w:val="00EB02C8"/>
  </w:style>
  <w:style w:type="paragraph" w:customStyle="1" w:styleId="914E95FCE1AC4941B24B14B2A6503681">
    <w:name w:val="914E95FCE1AC4941B24B14B2A6503681"/>
    <w:rsid w:val="00EB02C8"/>
  </w:style>
  <w:style w:type="paragraph" w:customStyle="1" w:styleId="DAC976F14F1C4D58A3D0340F246AB8DE">
    <w:name w:val="DAC976F14F1C4D58A3D0340F246AB8DE"/>
    <w:rsid w:val="00EB02C8"/>
  </w:style>
  <w:style w:type="paragraph" w:customStyle="1" w:styleId="32B40BB51ABA4EB18B57F75AE3A159A7">
    <w:name w:val="32B40BB51ABA4EB18B57F75AE3A159A7"/>
    <w:rsid w:val="00EB02C8"/>
  </w:style>
  <w:style w:type="paragraph" w:customStyle="1" w:styleId="8C798BFFDAB548089C8BA80C425C4AC1">
    <w:name w:val="8C798BFFDAB548089C8BA80C425C4AC1"/>
    <w:rsid w:val="00EB02C8"/>
  </w:style>
  <w:style w:type="paragraph" w:customStyle="1" w:styleId="442D01C6653D4CD4AA6BFFAB5944C08D">
    <w:name w:val="442D01C6653D4CD4AA6BFFAB5944C08D"/>
    <w:rsid w:val="00EB02C8"/>
  </w:style>
  <w:style w:type="paragraph" w:customStyle="1" w:styleId="E88A6993C0E5476DB5418F28501DF69E">
    <w:name w:val="E88A6993C0E5476DB5418F28501DF69E"/>
    <w:rsid w:val="00EB02C8"/>
  </w:style>
  <w:style w:type="paragraph" w:customStyle="1" w:styleId="422AC75101C847878B48C64337C10EF4">
    <w:name w:val="422AC75101C847878B48C64337C10EF4"/>
    <w:rsid w:val="00EB02C8"/>
  </w:style>
  <w:style w:type="paragraph" w:customStyle="1" w:styleId="4469FC0752E0404BA76C70D91463F137">
    <w:name w:val="4469FC0752E0404BA76C70D91463F137"/>
    <w:rsid w:val="00EB02C8"/>
  </w:style>
  <w:style w:type="paragraph" w:customStyle="1" w:styleId="811C1B943E3E4A93AA1A98E506D0A0FB">
    <w:name w:val="811C1B943E3E4A93AA1A98E506D0A0FB"/>
    <w:rsid w:val="00EB02C8"/>
  </w:style>
  <w:style w:type="paragraph" w:customStyle="1" w:styleId="60771C4297184D5FB87505F67416253F">
    <w:name w:val="60771C4297184D5FB87505F67416253F"/>
    <w:rsid w:val="00EB02C8"/>
  </w:style>
  <w:style w:type="paragraph" w:customStyle="1" w:styleId="D46FED0BA7AD4C7EA92EEF6E29E82CDA">
    <w:name w:val="D46FED0BA7AD4C7EA92EEF6E29E82CDA"/>
    <w:rsid w:val="00EB02C8"/>
  </w:style>
  <w:style w:type="paragraph" w:customStyle="1" w:styleId="5B5FB5BA0C644E4BA46270D5859BE6D1">
    <w:name w:val="5B5FB5BA0C644E4BA46270D5859BE6D1"/>
    <w:rsid w:val="00EB02C8"/>
  </w:style>
  <w:style w:type="paragraph" w:customStyle="1" w:styleId="3E6DAB0EF34B4C5698CF57E8538BEF91">
    <w:name w:val="3E6DAB0EF34B4C5698CF57E8538BEF91"/>
    <w:rsid w:val="00EB02C8"/>
  </w:style>
  <w:style w:type="paragraph" w:customStyle="1" w:styleId="EA14AFCF5A7F4EE89FC651AF94CB26B1">
    <w:name w:val="EA14AFCF5A7F4EE89FC651AF94CB26B1"/>
    <w:rsid w:val="008E4619"/>
  </w:style>
  <w:style w:type="paragraph" w:customStyle="1" w:styleId="E28A3F03754C43EAA07750E683CF34F4">
    <w:name w:val="E28A3F03754C43EAA07750E683CF34F4"/>
    <w:rsid w:val="008E4619"/>
  </w:style>
  <w:style w:type="paragraph" w:customStyle="1" w:styleId="5954626741DD4D95B8847F01CCAEBB37">
    <w:name w:val="5954626741DD4D95B8847F01CCAEBB37"/>
    <w:rsid w:val="000439A8"/>
  </w:style>
  <w:style w:type="paragraph" w:customStyle="1" w:styleId="60907D7855654B35AA9BC0283FBF9071">
    <w:name w:val="60907D7855654B35AA9BC0283FBF9071"/>
    <w:rsid w:val="000439A8"/>
  </w:style>
  <w:style w:type="paragraph" w:customStyle="1" w:styleId="8F2E4F7552CE47C695E10A179ED5B804">
    <w:name w:val="8F2E4F7552CE47C695E10A179ED5B804"/>
    <w:rsid w:val="00D9231C"/>
  </w:style>
  <w:style w:type="paragraph" w:customStyle="1" w:styleId="5AB4D724714A4C54923E2E66B0908567">
    <w:name w:val="5AB4D724714A4C54923E2E66B0908567"/>
    <w:rsid w:val="00D9231C"/>
  </w:style>
  <w:style w:type="paragraph" w:customStyle="1" w:styleId="C046763396F34C5085F6DF7F688B707E">
    <w:name w:val="C046763396F34C5085F6DF7F688B707E"/>
    <w:rsid w:val="00D9231C"/>
  </w:style>
  <w:style w:type="paragraph" w:customStyle="1" w:styleId="F8C65B956B3D4973A44F54F18C2B1288">
    <w:name w:val="F8C65B956B3D4973A44F54F18C2B1288"/>
    <w:rsid w:val="00AC64D5"/>
  </w:style>
  <w:style w:type="paragraph" w:customStyle="1" w:styleId="AB9C2E07DEAB4B0F9CC09EE04DD3C316">
    <w:name w:val="AB9C2E07DEAB4B0F9CC09EE04DD3C316"/>
    <w:rsid w:val="002F7AE2"/>
  </w:style>
  <w:style w:type="paragraph" w:customStyle="1" w:styleId="FDA94A64ABF147E588D2E3CFEC37D803">
    <w:name w:val="FDA94A64ABF147E588D2E3CFEC37D803"/>
    <w:rsid w:val="002F7AE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2BC7BD3E61491EBC8E6327F97B4780">
    <w:name w:val="5C2BC7BD3E61491EBC8E6327F97B4780"/>
    <w:rsid w:val="00EB02C8"/>
  </w:style>
  <w:style w:type="paragraph" w:customStyle="1" w:styleId="914E95FCE1AC4941B24B14B2A6503681">
    <w:name w:val="914E95FCE1AC4941B24B14B2A6503681"/>
    <w:rsid w:val="00EB02C8"/>
  </w:style>
  <w:style w:type="paragraph" w:customStyle="1" w:styleId="DAC976F14F1C4D58A3D0340F246AB8DE">
    <w:name w:val="DAC976F14F1C4D58A3D0340F246AB8DE"/>
    <w:rsid w:val="00EB02C8"/>
  </w:style>
  <w:style w:type="paragraph" w:customStyle="1" w:styleId="32B40BB51ABA4EB18B57F75AE3A159A7">
    <w:name w:val="32B40BB51ABA4EB18B57F75AE3A159A7"/>
    <w:rsid w:val="00EB02C8"/>
  </w:style>
  <w:style w:type="paragraph" w:customStyle="1" w:styleId="8C798BFFDAB548089C8BA80C425C4AC1">
    <w:name w:val="8C798BFFDAB548089C8BA80C425C4AC1"/>
    <w:rsid w:val="00EB02C8"/>
  </w:style>
  <w:style w:type="paragraph" w:customStyle="1" w:styleId="442D01C6653D4CD4AA6BFFAB5944C08D">
    <w:name w:val="442D01C6653D4CD4AA6BFFAB5944C08D"/>
    <w:rsid w:val="00EB02C8"/>
  </w:style>
  <w:style w:type="paragraph" w:customStyle="1" w:styleId="E88A6993C0E5476DB5418F28501DF69E">
    <w:name w:val="E88A6993C0E5476DB5418F28501DF69E"/>
    <w:rsid w:val="00EB02C8"/>
  </w:style>
  <w:style w:type="paragraph" w:customStyle="1" w:styleId="422AC75101C847878B48C64337C10EF4">
    <w:name w:val="422AC75101C847878B48C64337C10EF4"/>
    <w:rsid w:val="00EB02C8"/>
  </w:style>
  <w:style w:type="paragraph" w:customStyle="1" w:styleId="4469FC0752E0404BA76C70D91463F137">
    <w:name w:val="4469FC0752E0404BA76C70D91463F137"/>
    <w:rsid w:val="00EB02C8"/>
  </w:style>
  <w:style w:type="paragraph" w:customStyle="1" w:styleId="811C1B943E3E4A93AA1A98E506D0A0FB">
    <w:name w:val="811C1B943E3E4A93AA1A98E506D0A0FB"/>
    <w:rsid w:val="00EB02C8"/>
  </w:style>
  <w:style w:type="paragraph" w:customStyle="1" w:styleId="60771C4297184D5FB87505F67416253F">
    <w:name w:val="60771C4297184D5FB87505F67416253F"/>
    <w:rsid w:val="00EB02C8"/>
  </w:style>
  <w:style w:type="paragraph" w:customStyle="1" w:styleId="D46FED0BA7AD4C7EA92EEF6E29E82CDA">
    <w:name w:val="D46FED0BA7AD4C7EA92EEF6E29E82CDA"/>
    <w:rsid w:val="00EB02C8"/>
  </w:style>
  <w:style w:type="paragraph" w:customStyle="1" w:styleId="5B5FB5BA0C644E4BA46270D5859BE6D1">
    <w:name w:val="5B5FB5BA0C644E4BA46270D5859BE6D1"/>
    <w:rsid w:val="00EB02C8"/>
  </w:style>
  <w:style w:type="paragraph" w:customStyle="1" w:styleId="3E6DAB0EF34B4C5698CF57E8538BEF91">
    <w:name w:val="3E6DAB0EF34B4C5698CF57E8538BEF91"/>
    <w:rsid w:val="00EB02C8"/>
  </w:style>
  <w:style w:type="paragraph" w:customStyle="1" w:styleId="EA14AFCF5A7F4EE89FC651AF94CB26B1">
    <w:name w:val="EA14AFCF5A7F4EE89FC651AF94CB26B1"/>
    <w:rsid w:val="008E4619"/>
  </w:style>
  <w:style w:type="paragraph" w:customStyle="1" w:styleId="E28A3F03754C43EAA07750E683CF34F4">
    <w:name w:val="E28A3F03754C43EAA07750E683CF34F4"/>
    <w:rsid w:val="008E4619"/>
  </w:style>
  <w:style w:type="paragraph" w:customStyle="1" w:styleId="5954626741DD4D95B8847F01CCAEBB37">
    <w:name w:val="5954626741DD4D95B8847F01CCAEBB37"/>
    <w:rsid w:val="000439A8"/>
  </w:style>
  <w:style w:type="paragraph" w:customStyle="1" w:styleId="60907D7855654B35AA9BC0283FBF9071">
    <w:name w:val="60907D7855654B35AA9BC0283FBF9071"/>
    <w:rsid w:val="000439A8"/>
  </w:style>
  <w:style w:type="paragraph" w:customStyle="1" w:styleId="8F2E4F7552CE47C695E10A179ED5B804">
    <w:name w:val="8F2E4F7552CE47C695E10A179ED5B804"/>
    <w:rsid w:val="00D9231C"/>
  </w:style>
  <w:style w:type="paragraph" w:customStyle="1" w:styleId="5AB4D724714A4C54923E2E66B0908567">
    <w:name w:val="5AB4D724714A4C54923E2E66B0908567"/>
    <w:rsid w:val="00D9231C"/>
  </w:style>
  <w:style w:type="paragraph" w:customStyle="1" w:styleId="C046763396F34C5085F6DF7F688B707E">
    <w:name w:val="C046763396F34C5085F6DF7F688B707E"/>
    <w:rsid w:val="00D9231C"/>
  </w:style>
  <w:style w:type="paragraph" w:customStyle="1" w:styleId="F8C65B956B3D4973A44F54F18C2B1288">
    <w:name w:val="F8C65B956B3D4973A44F54F18C2B1288"/>
    <w:rsid w:val="00AC64D5"/>
  </w:style>
  <w:style w:type="paragraph" w:customStyle="1" w:styleId="AB9C2E07DEAB4B0F9CC09EE04DD3C316">
    <w:name w:val="AB9C2E07DEAB4B0F9CC09EE04DD3C316"/>
    <w:rsid w:val="002F7AE2"/>
  </w:style>
  <w:style w:type="paragraph" w:customStyle="1" w:styleId="FDA94A64ABF147E588D2E3CFEC37D803">
    <w:name w:val="FDA94A64ABF147E588D2E3CFEC37D803"/>
    <w:rsid w:val="002F7A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sk xmlns="fa4259ea-94e7-4d95-b87c-c9f6cdfb7f56"/>
    <TaxCatchAll xmlns="8fd6c4aa-d60d-4a09-96b7-76b7e651ca5e">
      <Value>1</Value>
      <Value>3</Value>
    </TaxCatchAll>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CategoryDescription xmlns="http://schemas.microsoft.com/sharepoint.v3" xsi:nil="true"/>
    <Study_x0020_Year xmlns="fa4259ea-94e7-4d95-b87c-c9f6cdfb7f56">
      <Value>3</Value>
    </Study_x0020_Year>
    <SharedWithUsers xmlns="242c79f1-c2ae-469a-8a6b-bdb6b140ffd7">
      <UserInfo>
        <DisplayName>Jim Murdoch, PhD</DisplayName>
        <AccountId>32</AccountId>
        <AccountType/>
      </UserInfo>
      <UserInfo>
        <DisplayName>Devin Wallace-Williams, PhD</DisplayName>
        <AccountId>155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24" ma:contentTypeDescription="Create a new document." ma:contentTypeScope="" ma:versionID="59d8e59f1dae317080361f1224a9ceee">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b218121cddb60a2dc49ebfb9d89ca665"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element ref="ns5:Task" minOccurs="0"/>
                <xsd:element ref="ns2:LastSharedByUser" minOccurs="0"/>
                <xsd:element ref="ns2:LastSharedByTime" minOccurs="0"/>
                <xsd:element ref="ns5:MediaServiceMetadata" minOccurs="0"/>
                <xsd:element ref="ns5:MediaServiceFastMetadata" minOccurs="0"/>
                <xsd:element ref="ns5:MediaServiceAutoTags" minOccurs="0"/>
                <xsd:element ref="ns5:MediaServiceOCR" minOccurs="0"/>
                <xsd:element ref="ns5:MediaServiceEventHashCode" minOccurs="0"/>
                <xsd:element ref="ns5: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9" nillable="true" ma:displayName="Last Shared By User" ma:description="" ma:internalName="LastSharedByUser" ma:readOnly="true">
      <xsd:simpleType>
        <xsd:restriction base="dms:Note">
          <xsd:maxLength value="255"/>
        </xsd:restriction>
      </xsd:simpleType>
    </xsd:element>
    <xsd:element name="LastSharedByTime" ma:index="20"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Number"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element name="Task" ma:index="18" nillable="true" ma:displayName="Task" ma:list="{c1ad6fdd-5f2d-4c49-aaf9-0001ebd9169a}" ma:internalName="Task"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AutoTags" ma:index="23" nillable="true" ma:displayName="MediaServiceAutoTags" ma:internalName="MediaServiceAutoTags"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5EF415-C7D9-4BE2-9B41-0D578BE4BE5A}">
  <ds:schemaRefs>
    <ds:schemaRef ds:uri="http://schemas.microsoft.com/office/2006/metadata/properties"/>
    <ds:schemaRef ds:uri="http://schemas.microsoft.com/office/infopath/2007/PartnerControls"/>
    <ds:schemaRef ds:uri="fa4259ea-94e7-4d95-b87c-c9f6cdfb7f56"/>
    <ds:schemaRef ds:uri="8fd6c4aa-d60d-4a09-96b7-76b7e651ca5e"/>
    <ds:schemaRef ds:uri="http://schemas.microsoft.com/sharepoint.v3"/>
    <ds:schemaRef ds:uri="242c79f1-c2ae-469a-8a6b-bdb6b140ffd7"/>
  </ds:schemaRefs>
</ds:datastoreItem>
</file>

<file path=customXml/itemProps2.xml><?xml version="1.0" encoding="utf-8"?>
<ds:datastoreItem xmlns:ds="http://schemas.openxmlformats.org/officeDocument/2006/customXml" ds:itemID="{D67C214C-8EBF-4BD0-8CDD-D70811E0BDC1}">
  <ds:schemaRefs>
    <ds:schemaRef ds:uri="http://schemas.microsoft.com/sharepoint/v3/contenttype/forms"/>
  </ds:schemaRefs>
</ds:datastoreItem>
</file>

<file path=customXml/itemProps3.xml><?xml version="1.0" encoding="utf-8"?>
<ds:datastoreItem xmlns:ds="http://schemas.openxmlformats.org/officeDocument/2006/customXml" ds:itemID="{F5F957C5-3248-4854-9B4F-A8683190B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BD6AAA-BC91-449A-92F6-457C1DA4D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428</Words>
  <Characters>65140</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CNOPS II SFA Director Survey</vt:lpstr>
    </vt:vector>
  </TitlesOfParts>
  <Company>Mathematica, Inc</Company>
  <LinksUpToDate>false</LinksUpToDate>
  <CharactersWithSpaces>76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OPS II SFA Director Survey</dc:title>
  <dc:subject>Survey Instruments</dc:subject>
  <dc:creator>MATHEMATICA STAFF</dc:creator>
  <cp:keywords>SFA Director Survey. CNOPS</cp:keywords>
  <cp:lastModifiedBy>SYSTEM</cp:lastModifiedBy>
  <cp:revision>2</cp:revision>
  <cp:lastPrinted>2018-11-02T18:48:00Z</cp:lastPrinted>
  <dcterms:created xsi:type="dcterms:W3CDTF">2019-02-07T23:21:00Z</dcterms:created>
  <dcterms:modified xsi:type="dcterms:W3CDTF">2019-02-07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Contract #">
    <vt:lpwstr>3;#AG-3198-C-15-0008|ebad3742-e67d-4561-a4ab-136a4f32ac9c</vt:lpwstr>
  </property>
  <property fmtid="{D5CDD505-2E9C-101B-9397-08002B2CF9AE}" pid="5" name="_dlc_DocIdItemGuid">
    <vt:lpwstr>624211dc-a560-4825-9f9d-a550c2a85185</vt:lpwstr>
  </property>
  <property fmtid="{D5CDD505-2E9C-101B-9397-08002B2CF9AE}" pid="6" name="_dlc_DocId">
    <vt:lpwstr>TAJ556MMHHRD-1196466982-1254</vt:lpwstr>
  </property>
  <property fmtid="{D5CDD505-2E9C-101B-9397-08002B2CF9AE}" pid="7" name="_dlc_DocIdUrl">
    <vt:lpwstr>https://fncspro.usda.net/collaboration/pmos/_layouts/15/DocIdRedir.aspx?ID=TAJ556MMHHRD-1196466982-1254, TAJ556MMHHRD-1196466982-1254</vt:lpwstr>
  </property>
  <property fmtid="{D5CDD505-2E9C-101B-9397-08002B2CF9AE}" pid="8" name="_NewReviewCycle">
    <vt:lpwstr/>
  </property>
</Properties>
</file>